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70BA0" w14:textId="77777777" w:rsidR="00232D38" w:rsidRPr="00877136" w:rsidRDefault="00232D38" w:rsidP="004B3631">
      <w:pPr>
        <w:pStyle w:val="Heading1"/>
      </w:pPr>
      <w:bookmarkStart w:id="0" w:name="_Toc341252820"/>
      <w:bookmarkStart w:id="1" w:name="_Toc520773734"/>
      <w:bookmarkStart w:id="2" w:name="_Toc67390789"/>
      <w:bookmarkStart w:id="3" w:name="_Toc456598586"/>
      <w:bookmarkStart w:id="4" w:name="_Toc464735236"/>
      <w:bookmarkStart w:id="5" w:name="_Toc518865254"/>
      <w:r w:rsidRPr="004B3631">
        <w:t>Introduction</w:t>
      </w:r>
      <w:bookmarkEnd w:id="2"/>
    </w:p>
    <w:p w14:paraId="56C5B524" w14:textId="7CF102FB" w:rsidR="00232D38" w:rsidRPr="00877136" w:rsidRDefault="00232D38" w:rsidP="006C1DDA">
      <w:pPr>
        <w:pStyle w:val="InfoBlue"/>
      </w:pPr>
      <w:r w:rsidRPr="00877136">
        <w:t>T</w:t>
      </w:r>
      <w:r w:rsidR="00F6741E">
        <w:t xml:space="preserve">his is the SRS (Software </w:t>
      </w:r>
      <w:r w:rsidR="00753285">
        <w:t xml:space="preserve"> </w:t>
      </w:r>
      <w:r w:rsidR="00F6741E">
        <w:t xml:space="preserve"> Specification) document for our project Smart Construction Manager.</w:t>
      </w:r>
      <w:r w:rsidR="00727482">
        <w:t xml:space="preserve"> The document briefly explains the working and description of the project. </w:t>
      </w:r>
      <w:r w:rsidR="00AD597F">
        <w:t xml:space="preserve">The document contains the Use Cases against specified modules. The Functional and </w:t>
      </w:r>
      <w:r w:rsidR="007B2718">
        <w:t>Non-Functional</w:t>
      </w:r>
      <w:r w:rsidR="00AD597F">
        <w:t xml:space="preserve"> </w:t>
      </w:r>
      <w:r w:rsidR="00753285">
        <w:t xml:space="preserve"> </w:t>
      </w:r>
      <w:r w:rsidR="00AD597F">
        <w:t xml:space="preserve">s are also elicited in the document. </w:t>
      </w:r>
      <w:r w:rsidR="00C37301">
        <w:t xml:space="preserve">The UML diagrams and Class diagrams explain the flow of the application. </w:t>
      </w:r>
      <w:r w:rsidR="007B2718">
        <w:t>Moreover,</w:t>
      </w:r>
      <w:r w:rsidR="00C37301">
        <w:t xml:space="preserve"> user interfaces describe the working of application for the end user.</w:t>
      </w:r>
    </w:p>
    <w:p w14:paraId="1799C9E9" w14:textId="074482C5" w:rsidR="0069740D" w:rsidRDefault="00232D38" w:rsidP="00E1254C">
      <w:pPr>
        <w:pStyle w:val="Heading2"/>
      </w:pPr>
      <w:bookmarkStart w:id="6" w:name="_Toc456598587"/>
      <w:bookmarkStart w:id="7" w:name="_Toc464735237"/>
      <w:bookmarkStart w:id="8" w:name="_Toc518865255"/>
      <w:bookmarkStart w:id="9" w:name="_Toc67390790"/>
      <w:r w:rsidRPr="00E1254C">
        <w:t>Purpose</w:t>
      </w:r>
      <w:bookmarkEnd w:id="6"/>
      <w:bookmarkEnd w:id="7"/>
      <w:bookmarkEnd w:id="8"/>
      <w:bookmarkEnd w:id="9"/>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67390791"/>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4C4396B" w:rsidR="0085434F" w:rsidRDefault="0023480E" w:rsidP="0085434F">
      <w:pPr>
        <w:pStyle w:val="InfoBlue"/>
      </w:pPr>
      <w:r w:rsidRPr="0023480E">
        <w:t xml:space="preserve">System will provide a one window application and act as agent of communication between construction companies, user, and government bodies. The </w:t>
      </w:r>
      <w:r w:rsidR="00753285">
        <w:t xml:space="preserve"> </w:t>
      </w:r>
      <w:r w:rsidRPr="0023480E">
        <w:t xml:space="preserve"> provide the required information to the system the system will authenticate the user. </w:t>
      </w:r>
      <w:r w:rsidR="00753285">
        <w:t xml:space="preserve"> </w:t>
      </w:r>
      <w:r w:rsidRPr="0023480E">
        <w:t xml:space="preserve">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24768E48" w:rsidR="006478BF" w:rsidRPr="002A2796"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2BC7DD6A" w14:textId="77777777" w:rsidR="00B97D9D" w:rsidRDefault="00B97D9D">
      <w:r>
        <w:br w:type="page"/>
      </w:r>
    </w:p>
    <w:p w14:paraId="739A0CCC" w14:textId="0D13BC49" w:rsidR="00232D38" w:rsidRDefault="00232D38" w:rsidP="00E1254C">
      <w:pPr>
        <w:pStyle w:val="Heading1"/>
      </w:pPr>
      <w:bookmarkStart w:id="14" w:name="_Toc518865258"/>
      <w:bookmarkStart w:id="15" w:name="_Toc67390792"/>
      <w:r w:rsidRPr="00877136">
        <w:lastRenderedPageBreak/>
        <w:t xml:space="preserve">Overall </w:t>
      </w:r>
      <w:r w:rsidR="00BC2618" w:rsidRPr="00E1254C">
        <w:t>D</w:t>
      </w:r>
      <w:r w:rsidRPr="00E1254C">
        <w:t>escription</w:t>
      </w:r>
      <w:bookmarkEnd w:id="14"/>
      <w:bookmarkEnd w:id="15"/>
    </w:p>
    <w:p w14:paraId="492AEF8C" w14:textId="78F81951" w:rsidR="00BC2618" w:rsidRPr="00BC2618" w:rsidRDefault="00C12381" w:rsidP="006C1DDA">
      <w:pPr>
        <w:pStyle w:val="InfoBlue"/>
      </w:pPr>
      <w:r>
        <w:t>T</w:t>
      </w:r>
      <w:r w:rsidRPr="004853BD">
        <w:t>he government organizations such as the development authorities of different cities have introduced the concepts of One-window operations to streamline the working process, our project is providing faster and easier access to this operation.</w:t>
      </w:r>
    </w:p>
    <w:p w14:paraId="77E9E518" w14:textId="6A667562" w:rsidR="00232D38" w:rsidRPr="00877136" w:rsidRDefault="00232D38" w:rsidP="00E1254C">
      <w:pPr>
        <w:pStyle w:val="Heading2"/>
      </w:pPr>
      <w:bookmarkStart w:id="16" w:name="_Toc67390793"/>
      <w:r w:rsidRPr="00877136">
        <w:t xml:space="preserve">Product </w:t>
      </w:r>
      <w:r w:rsidR="00BC2618" w:rsidRPr="00E1254C">
        <w:t>P</w:t>
      </w:r>
      <w:r w:rsidRPr="00E1254C">
        <w:t>erspective</w:t>
      </w:r>
      <w:bookmarkEnd w:id="16"/>
    </w:p>
    <w:p w14:paraId="2242D816" w14:textId="40CB644C" w:rsidR="00610FB4" w:rsidRDefault="00BB0F1D" w:rsidP="005628C5">
      <w:pPr>
        <w:pStyle w:val="InfoBlue"/>
      </w:pPr>
      <w:r>
        <w:t>Smart Construction Manager is designed to ease the entire process of construction. The product</w:t>
      </w:r>
      <w:r w:rsidR="00AC3B2B">
        <w:t xml:space="preserve"> is an alternate to growing market of construction site. Mostly websites like Zameen.com and Graana.com offer the buy and sell functionality. Smart Construction Manager will help user to communicate with government bodies too.</w:t>
      </w:r>
    </w:p>
    <w:p w14:paraId="582E35A2" w14:textId="77777777" w:rsidR="00A03B2D" w:rsidRDefault="00A03B2D" w:rsidP="00A03B2D">
      <w:pPr>
        <w:keepNext/>
        <w:jc w:val="center"/>
      </w:pPr>
      <w:r>
        <w:rPr>
          <w:noProof/>
        </w:rPr>
        <w:drawing>
          <wp:inline distT="0" distB="0" distL="0" distR="0" wp14:anchorId="3C6136AC" wp14:editId="3A97A6F2">
            <wp:extent cx="5166360" cy="387764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39753" cy="3932733"/>
                    </a:xfrm>
                    <a:prstGeom prst="rect">
                      <a:avLst/>
                    </a:prstGeom>
                  </pic:spPr>
                </pic:pic>
              </a:graphicData>
            </a:graphic>
          </wp:inline>
        </w:drawing>
      </w:r>
    </w:p>
    <w:p w14:paraId="3AC70538" w14:textId="385BBC65" w:rsidR="00610FB4" w:rsidRPr="00610FB4" w:rsidRDefault="00A03B2D" w:rsidP="00A03B2D">
      <w:pPr>
        <w:pStyle w:val="Caption"/>
      </w:pPr>
      <w:r>
        <w:t xml:space="preserve">Figure </w:t>
      </w:r>
      <w:r w:rsidR="008A6F17">
        <w:rPr>
          <w:noProof/>
        </w:rPr>
        <w:fldChar w:fldCharType="begin"/>
      </w:r>
      <w:r w:rsidR="008A6F17">
        <w:rPr>
          <w:noProof/>
        </w:rPr>
        <w:instrText xml:space="preserve"> SEQ Figure \* ARABIC </w:instrText>
      </w:r>
      <w:r w:rsidR="008A6F17">
        <w:rPr>
          <w:noProof/>
        </w:rPr>
        <w:fldChar w:fldCharType="separate"/>
      </w:r>
      <w:r w:rsidR="00A21F96">
        <w:rPr>
          <w:noProof/>
        </w:rPr>
        <w:t>1</w:t>
      </w:r>
      <w:r w:rsidR="008A6F17">
        <w:rPr>
          <w:noProof/>
        </w:rPr>
        <w:fldChar w:fldCharType="end"/>
      </w:r>
      <w:r>
        <w:t>: Context Diagram of Targeted Project</w:t>
      </w:r>
    </w:p>
    <w:p w14:paraId="134CD936" w14:textId="4A8E67FE" w:rsidR="00232D38" w:rsidRPr="00877136" w:rsidRDefault="00232D38" w:rsidP="00E1254C">
      <w:pPr>
        <w:pStyle w:val="Heading2"/>
      </w:pPr>
      <w:bookmarkStart w:id="17" w:name="_Toc67390794"/>
      <w:r w:rsidRPr="00877136">
        <w:t xml:space="preserve">Operating </w:t>
      </w:r>
      <w:r w:rsidR="00BC2618" w:rsidRPr="00E1254C">
        <w:t>E</w:t>
      </w:r>
      <w:r w:rsidRPr="00E1254C">
        <w:t>nvironment</w:t>
      </w:r>
      <w:bookmarkEnd w:id="17"/>
    </w:p>
    <w:p w14:paraId="307A7FC7" w14:textId="77777777" w:rsidR="00232D38" w:rsidRPr="00877136" w:rsidRDefault="00232D38" w:rsidP="00232D38">
      <w:pPr>
        <w:jc w:val="both"/>
      </w:pPr>
    </w:p>
    <w:p w14:paraId="6684D26D" w14:textId="0B44A4E3" w:rsidR="00232D38" w:rsidRDefault="006C1DDA" w:rsidP="006C1DDA">
      <w:pPr>
        <w:pStyle w:val="InfoBlue"/>
        <w:rPr>
          <w:i/>
        </w:rPr>
      </w:pPr>
      <w:r w:rsidRPr="006C1DDA">
        <w:rPr>
          <w:b/>
          <w:i/>
        </w:rPr>
        <w:t>OE-</w:t>
      </w:r>
      <w:r w:rsidR="007B2718" w:rsidRPr="006C1DDA">
        <w:rPr>
          <w:b/>
          <w:i/>
        </w:rPr>
        <w:t>1:</w:t>
      </w:r>
      <w:r w:rsidR="007B2718" w:rsidRPr="006C1DDA">
        <w:rPr>
          <w:i/>
        </w:rPr>
        <w:t xml:space="preserve"> The</w:t>
      </w:r>
      <w:r w:rsidR="00232D38" w:rsidRPr="006C1DDA">
        <w:rPr>
          <w:i/>
        </w:rPr>
        <w:t xml:space="preserve"> System shall operate correctly with the following web browsers:</w:t>
      </w:r>
      <w:r w:rsidR="005B45B7">
        <w:rPr>
          <w:i/>
        </w:rPr>
        <w:t xml:space="preserve"> </w:t>
      </w:r>
      <w:r w:rsidR="00232D38" w:rsidRPr="006C1DDA">
        <w:rPr>
          <w:i/>
        </w:rPr>
        <w:t xml:space="preserve">Firefox versions </w:t>
      </w:r>
      <w:r w:rsidR="00E750BC">
        <w:rPr>
          <w:i/>
        </w:rPr>
        <w:t>80</w:t>
      </w:r>
      <w:r w:rsidR="00232D38" w:rsidRPr="006C1DDA">
        <w:rPr>
          <w:i/>
        </w:rPr>
        <w:t xml:space="preserve"> through </w:t>
      </w:r>
      <w:r w:rsidR="007B2718">
        <w:rPr>
          <w:i/>
        </w:rPr>
        <w:t>own wards</w:t>
      </w:r>
      <w:r w:rsidR="00232D38" w:rsidRPr="006C1DDA">
        <w:rPr>
          <w:i/>
        </w:rPr>
        <w:t xml:space="preserve">; Google Chrome (all versions); and Apple Safari versions </w:t>
      </w:r>
      <w:r w:rsidR="00E72087">
        <w:rPr>
          <w:i/>
        </w:rPr>
        <w:t>10</w:t>
      </w:r>
      <w:r w:rsidR="00232D38" w:rsidRPr="006C1DDA">
        <w:rPr>
          <w:i/>
        </w:rPr>
        <w:t>.0</w:t>
      </w:r>
      <w:r w:rsidR="00E72087">
        <w:rPr>
          <w:i/>
        </w:rPr>
        <w:t xml:space="preserve"> and above</w:t>
      </w:r>
      <w:r w:rsidR="00232D38" w:rsidRPr="006C1DDA">
        <w:rPr>
          <w:i/>
        </w:rPr>
        <w:t>.</w:t>
      </w:r>
    </w:p>
    <w:p w14:paraId="0D8F3013" w14:textId="77777777" w:rsidR="00C40698" w:rsidRDefault="00C40698" w:rsidP="00402107">
      <w:pPr>
        <w:pStyle w:val="BodyText"/>
        <w:ind w:left="450"/>
        <w:rPr>
          <w:rFonts w:ascii="Times New Roman" w:hAnsi="Times New Roman"/>
          <w:b/>
          <w:i/>
          <w:szCs w:val="24"/>
        </w:rPr>
      </w:pPr>
    </w:p>
    <w:p w14:paraId="03228F38" w14:textId="02034ADC" w:rsidR="00402107" w:rsidRDefault="00402107" w:rsidP="00402107">
      <w:pPr>
        <w:pStyle w:val="BodyText"/>
        <w:ind w:left="450"/>
        <w:rPr>
          <w:i/>
          <w:iCs/>
        </w:rPr>
      </w:pPr>
      <w:r>
        <w:rPr>
          <w:rFonts w:ascii="Times New Roman" w:hAnsi="Times New Roman"/>
          <w:b/>
          <w:i/>
          <w:szCs w:val="24"/>
        </w:rPr>
        <w:t>OE-</w:t>
      </w:r>
      <w:r w:rsidR="007B2718" w:rsidRPr="00C40698">
        <w:rPr>
          <w:b/>
          <w:bCs/>
        </w:rPr>
        <w:t>2:</w:t>
      </w:r>
      <w:r w:rsidR="007B2718">
        <w:rPr>
          <w:i/>
          <w:iCs/>
        </w:rPr>
        <w:t xml:space="preserve"> The</w:t>
      </w:r>
      <w:r w:rsidR="00C40698">
        <w:rPr>
          <w:i/>
          <w:iCs/>
        </w:rPr>
        <w:t xml:space="preserve"> Minimum Smart Phone OS </w:t>
      </w:r>
      <w:r w:rsidR="00753285">
        <w:rPr>
          <w:i/>
          <w:iCs/>
        </w:rPr>
        <w:t xml:space="preserve"> </w:t>
      </w:r>
      <w:r w:rsidR="00C40698">
        <w:rPr>
          <w:i/>
          <w:iCs/>
        </w:rPr>
        <w:t xml:space="preserve"> is 6.0 for Android and </w:t>
      </w:r>
      <w:r w:rsidR="00833982">
        <w:rPr>
          <w:i/>
          <w:iCs/>
        </w:rPr>
        <w:t>IOS 9 for iPhones.</w:t>
      </w:r>
    </w:p>
    <w:p w14:paraId="1C8A0019" w14:textId="75328789" w:rsidR="00A93388" w:rsidRDefault="00A93388" w:rsidP="00402107">
      <w:pPr>
        <w:pStyle w:val="BodyText"/>
        <w:ind w:left="450"/>
        <w:rPr>
          <w:i/>
          <w:iCs/>
        </w:rPr>
      </w:pPr>
    </w:p>
    <w:p w14:paraId="10899756" w14:textId="205765FD" w:rsidR="00232D38" w:rsidRPr="00755636" w:rsidRDefault="00A93388" w:rsidP="00755636">
      <w:pPr>
        <w:pStyle w:val="BodyText"/>
        <w:ind w:left="450"/>
        <w:rPr>
          <w:i/>
          <w:iCs/>
        </w:rPr>
      </w:pPr>
      <w:r>
        <w:rPr>
          <w:b/>
          <w:bCs/>
          <w:i/>
          <w:iCs/>
        </w:rPr>
        <w:t>OE-</w:t>
      </w:r>
      <w:r w:rsidR="007B2718">
        <w:rPr>
          <w:b/>
          <w:bCs/>
          <w:i/>
          <w:iCs/>
        </w:rPr>
        <w:t>3:</w:t>
      </w:r>
      <w:r w:rsidR="007B2718">
        <w:rPr>
          <w:i/>
          <w:iCs/>
        </w:rPr>
        <w:t xml:space="preserve"> The</w:t>
      </w:r>
      <w:r>
        <w:rPr>
          <w:i/>
          <w:iCs/>
        </w:rPr>
        <w:t xml:space="preserve"> Application will be available for Residence of Islamabad, Pakistan. In future, we will be upscaling to be used country wide.</w:t>
      </w:r>
    </w:p>
    <w:p w14:paraId="097F7BC3" w14:textId="11CF2F15" w:rsidR="00232D38" w:rsidRPr="001B5248" w:rsidRDefault="00232D38" w:rsidP="001C6C59">
      <w:pPr>
        <w:pStyle w:val="Heading1"/>
      </w:pPr>
      <w:bookmarkStart w:id="18" w:name="_Toc518865261"/>
      <w:bookmarkStart w:id="19" w:name="_Toc67390795"/>
      <w:r w:rsidRPr="001B5248">
        <w:lastRenderedPageBreak/>
        <w:t xml:space="preserve">Design and </w:t>
      </w:r>
      <w:r w:rsidR="00BC2618" w:rsidRPr="00F90E5F">
        <w:t>I</w:t>
      </w:r>
      <w:r w:rsidRPr="00F90E5F">
        <w:t>mplementation</w:t>
      </w:r>
      <w:r w:rsidRPr="001B5248">
        <w:t xml:space="preserve"> </w:t>
      </w:r>
      <w:r w:rsidR="00BC2618" w:rsidRPr="001B5248">
        <w:t>C</w:t>
      </w:r>
      <w:r w:rsidRPr="001B5248">
        <w:t>onstraints</w:t>
      </w:r>
      <w:bookmarkEnd w:id="18"/>
      <w:bookmarkEnd w:id="19"/>
    </w:p>
    <w:p w14:paraId="2B1C2F71" w14:textId="77777777" w:rsidR="00232D38" w:rsidRPr="00877136" w:rsidRDefault="00232D38" w:rsidP="00232D38">
      <w:pPr>
        <w:jc w:val="both"/>
      </w:pPr>
    </w:p>
    <w:p w14:paraId="7354C93B" w14:textId="0ED78C0F" w:rsidR="00232D38" w:rsidRDefault="00232D38" w:rsidP="001B5248">
      <w:pPr>
        <w:ind w:firstLine="432"/>
        <w:jc w:val="both"/>
        <w:rPr>
          <w:i/>
        </w:rPr>
      </w:pPr>
      <w:r w:rsidRPr="00877136">
        <w:rPr>
          <w:i/>
        </w:rPr>
        <w:t>CO-1:</w:t>
      </w:r>
      <w:r w:rsidR="001B5248">
        <w:rPr>
          <w:i/>
        </w:rPr>
        <w:t xml:space="preserve"> </w:t>
      </w:r>
      <w:r w:rsidR="001B5248" w:rsidRPr="00877136">
        <w:rPr>
          <w:i/>
        </w:rPr>
        <w:t xml:space="preserve"> </w:t>
      </w:r>
      <w:r w:rsidRPr="00877136">
        <w:rPr>
          <w:i/>
        </w:rPr>
        <w:t xml:space="preserve">The system shall use the current corporate standard </w:t>
      </w:r>
      <w:r w:rsidR="009A00C5">
        <w:rPr>
          <w:i/>
        </w:rPr>
        <w:t>MongoDB</w:t>
      </w:r>
      <w:r w:rsidRPr="00877136">
        <w:rPr>
          <w:i/>
        </w:rPr>
        <w:t xml:space="preserve"> database engine</w:t>
      </w:r>
    </w:p>
    <w:p w14:paraId="21414D6E" w14:textId="486E75EF" w:rsidR="005428DD" w:rsidRDefault="00D205E3" w:rsidP="001B5248">
      <w:pPr>
        <w:ind w:firstLine="432"/>
        <w:jc w:val="both"/>
        <w:rPr>
          <w:i/>
        </w:rPr>
      </w:pPr>
      <w:r>
        <w:rPr>
          <w:i/>
        </w:rPr>
        <w:t xml:space="preserve">CO-2: </w:t>
      </w:r>
      <w:r w:rsidR="005428DD">
        <w:rPr>
          <w:i/>
        </w:rPr>
        <w:t xml:space="preserve">The system shall use ExpressJS as Web Backend </w:t>
      </w:r>
      <w:r w:rsidR="007B2718">
        <w:rPr>
          <w:i/>
        </w:rPr>
        <w:t>and</w:t>
      </w:r>
      <w:r w:rsidR="005428DD">
        <w:rPr>
          <w:i/>
        </w:rPr>
        <w:t xml:space="preserve"> ReactJS as Web Frontend Framework</w:t>
      </w:r>
    </w:p>
    <w:p w14:paraId="41FFC9B4" w14:textId="6B3949C8" w:rsidR="00117065" w:rsidRDefault="005428DD" w:rsidP="00E0310A">
      <w:pPr>
        <w:ind w:firstLine="432"/>
        <w:jc w:val="both"/>
        <w:rPr>
          <w:i/>
        </w:rPr>
      </w:pPr>
      <w:r>
        <w:rPr>
          <w:i/>
        </w:rPr>
        <w:t xml:space="preserve">CO-3: The system shall use React Native for Smart Phone </w:t>
      </w:r>
      <w:r w:rsidR="007B2718">
        <w:rPr>
          <w:i/>
        </w:rPr>
        <w:t>Development</w:t>
      </w:r>
      <w:r>
        <w:rPr>
          <w:i/>
        </w:rPr>
        <w:t xml:space="preserve"> (Android and IOS).</w:t>
      </w:r>
    </w:p>
    <w:p w14:paraId="06BFC9B1" w14:textId="77777777" w:rsidR="00E0310A" w:rsidRDefault="00E0310A" w:rsidP="00E0310A">
      <w:pPr>
        <w:ind w:firstLine="432"/>
        <w:jc w:val="both"/>
        <w:rPr>
          <w:i/>
        </w:rPr>
      </w:pPr>
    </w:p>
    <w:p w14:paraId="16B8CBB4" w14:textId="7C93D979" w:rsidR="00232D38" w:rsidRPr="00877136" w:rsidRDefault="00753285" w:rsidP="00F90E5F">
      <w:pPr>
        <w:pStyle w:val="Heading1"/>
      </w:pPr>
      <w:bookmarkStart w:id="20" w:name="_Toc67390796"/>
      <w:r>
        <w:t xml:space="preserve"> </w:t>
      </w:r>
      <w:r w:rsidR="00232D38" w:rsidRPr="00877136">
        <w:t xml:space="preserve"> </w:t>
      </w:r>
      <w:r w:rsidR="00BC2618">
        <w:t>I</w:t>
      </w:r>
      <w:r w:rsidR="00232D38" w:rsidRPr="00877136">
        <w:t>dentifying</w:t>
      </w:r>
      <w:r w:rsidR="00BC2618">
        <w:t xml:space="preserve"> T</w:t>
      </w:r>
      <w:r w:rsidR="00232D38" w:rsidRPr="00877136">
        <w:t>echnique</w:t>
      </w:r>
      <w:bookmarkEnd w:id="20"/>
    </w:p>
    <w:p w14:paraId="1EABB26C" w14:textId="7176C020" w:rsidR="00232D38" w:rsidRPr="00877136" w:rsidRDefault="00142CEB" w:rsidP="00142CEB">
      <w:pPr>
        <w:pStyle w:val="Pa1"/>
        <w:spacing w:after="120" w:line="276" w:lineRule="auto"/>
        <w:ind w:left="432"/>
        <w:jc w:val="both"/>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s for the project w</w:t>
      </w:r>
      <w:r w:rsidR="002308CC">
        <w:rPr>
          <w:rFonts w:ascii="Times New Roman" w:hAnsi="Times New Roman"/>
        </w:rPr>
        <w:t>ill be</w:t>
      </w:r>
      <w:r>
        <w:rPr>
          <w:rFonts w:ascii="Times New Roman" w:hAnsi="Times New Roman"/>
        </w:rPr>
        <w:t xml:space="preserve"> gathered using </w:t>
      </w:r>
      <w:r w:rsidR="00BE5D81">
        <w:rPr>
          <w:rFonts w:ascii="Times New Roman" w:hAnsi="Times New Roman"/>
        </w:rPr>
        <w:t>Interviews</w:t>
      </w:r>
      <w:r>
        <w:rPr>
          <w:rFonts w:ascii="Times New Roman" w:hAnsi="Times New Roman"/>
        </w:rPr>
        <w:t xml:space="preserve"> and online Google Forms.</w:t>
      </w:r>
    </w:p>
    <w:p w14:paraId="3BE8A42A" w14:textId="4E4D0AB8" w:rsidR="00232D38" w:rsidRPr="00877136" w:rsidRDefault="00232D38" w:rsidP="00A73F4F">
      <w:pPr>
        <w:pStyle w:val="Heading2"/>
      </w:pPr>
      <w:bookmarkStart w:id="21" w:name="_Toc518865263"/>
      <w:bookmarkStart w:id="22" w:name="_Toc67390797"/>
      <w:r w:rsidRPr="00877136">
        <w:t xml:space="preserve">Use </w:t>
      </w:r>
      <w:r w:rsidR="00BC2618">
        <w:t>C</w:t>
      </w:r>
      <w:r w:rsidRPr="00877136">
        <w:t xml:space="preserve">ase </w:t>
      </w:r>
      <w:r w:rsidR="00BC2618" w:rsidRPr="00A73F4F">
        <w:t>D</w:t>
      </w:r>
      <w:r w:rsidRPr="00A73F4F">
        <w:t>iagram</w:t>
      </w:r>
      <w:bookmarkEnd w:id="21"/>
      <w:bookmarkEnd w:id="22"/>
    </w:p>
    <w:p w14:paraId="4BE3B43C" w14:textId="77777777" w:rsidR="00DC036D" w:rsidRDefault="00DC036D" w:rsidP="00DC4545">
      <w:pPr>
        <w:keepNext/>
        <w:jc w:val="center"/>
      </w:pPr>
      <w:r>
        <w:rPr>
          <w:noProof/>
        </w:rPr>
        <w:drawing>
          <wp:inline distT="0" distB="0" distL="0" distR="0" wp14:anchorId="3229CF09" wp14:editId="4D29D1AD">
            <wp:extent cx="4379939" cy="55092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jpg"/>
                    <pic:cNvPicPr/>
                  </pic:nvPicPr>
                  <pic:blipFill>
                    <a:blip r:embed="rId12">
                      <a:extLst>
                        <a:ext uri="{28A0092B-C50C-407E-A947-70E740481C1C}">
                          <a14:useLocalDpi xmlns:a14="http://schemas.microsoft.com/office/drawing/2010/main" val="0"/>
                        </a:ext>
                      </a:extLst>
                    </a:blip>
                    <a:stretch>
                      <a:fillRect/>
                    </a:stretch>
                  </pic:blipFill>
                  <pic:spPr>
                    <a:xfrm>
                      <a:off x="0" y="0"/>
                      <a:ext cx="4424577" cy="5565407"/>
                    </a:xfrm>
                    <a:prstGeom prst="rect">
                      <a:avLst/>
                    </a:prstGeom>
                  </pic:spPr>
                </pic:pic>
              </a:graphicData>
            </a:graphic>
          </wp:inline>
        </w:drawing>
      </w:r>
    </w:p>
    <w:p w14:paraId="66EEAB4F" w14:textId="61B61C4E" w:rsidR="00232D38" w:rsidRDefault="00DC036D" w:rsidP="00DC036D">
      <w:pPr>
        <w:pStyle w:val="Caption"/>
      </w:pPr>
      <w:r>
        <w:t xml:space="preserve">Figure </w:t>
      </w:r>
      <w:r w:rsidR="00D50CF2">
        <w:rPr>
          <w:noProof/>
        </w:rPr>
        <w:t>1</w:t>
      </w:r>
      <w:r>
        <w:t xml:space="preserve">: Use Case Diagram Showing Actions of User </w:t>
      </w:r>
      <w:r w:rsidR="007B2718">
        <w:t>from</w:t>
      </w:r>
      <w:r>
        <w:t xml:space="preserve"> Home Screen</w:t>
      </w:r>
    </w:p>
    <w:p w14:paraId="08BF64C5" w14:textId="77777777" w:rsidR="00A125DA" w:rsidRDefault="00974945" w:rsidP="00A125DA">
      <w:pPr>
        <w:keepNext/>
      </w:pPr>
      <w:r>
        <w:rPr>
          <w:noProof/>
        </w:rPr>
        <w:lastRenderedPageBreak/>
        <w:drawing>
          <wp:inline distT="0" distB="0" distL="0" distR="0" wp14:anchorId="213489F9" wp14:editId="7EB5B9BC">
            <wp:extent cx="5835505" cy="7750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jpg"/>
                    <pic:cNvPicPr/>
                  </pic:nvPicPr>
                  <pic:blipFill>
                    <a:blip r:embed="rId13">
                      <a:extLst>
                        <a:ext uri="{28A0092B-C50C-407E-A947-70E740481C1C}">
                          <a14:useLocalDpi xmlns:a14="http://schemas.microsoft.com/office/drawing/2010/main" val="0"/>
                        </a:ext>
                      </a:extLst>
                    </a:blip>
                    <a:stretch>
                      <a:fillRect/>
                    </a:stretch>
                  </pic:blipFill>
                  <pic:spPr>
                    <a:xfrm>
                      <a:off x="0" y="0"/>
                      <a:ext cx="5835505" cy="7750878"/>
                    </a:xfrm>
                    <a:prstGeom prst="rect">
                      <a:avLst/>
                    </a:prstGeom>
                  </pic:spPr>
                </pic:pic>
              </a:graphicData>
            </a:graphic>
          </wp:inline>
        </w:drawing>
      </w:r>
    </w:p>
    <w:p w14:paraId="3F74D7CC" w14:textId="2A82BB96" w:rsidR="00185043" w:rsidRDefault="00A125DA" w:rsidP="00A125DA">
      <w:pPr>
        <w:pStyle w:val="Caption"/>
      </w:pPr>
      <w:r>
        <w:t xml:space="preserve">Figure </w:t>
      </w:r>
      <w:r w:rsidR="00D50CF2">
        <w:rPr>
          <w:noProof/>
        </w:rPr>
        <w:t>2</w:t>
      </w:r>
      <w:r>
        <w:t>: User Interface with Basic App Features</w:t>
      </w:r>
    </w:p>
    <w:p w14:paraId="6B4C63A1" w14:textId="77777777" w:rsidR="00185043" w:rsidRDefault="00185043">
      <w:pPr>
        <w:rPr>
          <w:b/>
          <w:bCs/>
          <w:szCs w:val="18"/>
        </w:rPr>
      </w:pPr>
      <w:r>
        <w:br w:type="page"/>
      </w:r>
    </w:p>
    <w:p w14:paraId="65998600" w14:textId="77777777" w:rsidR="00A06264" w:rsidRDefault="00A06264" w:rsidP="00A06264">
      <w:pPr>
        <w:keepNext/>
      </w:pPr>
      <w:r>
        <w:rPr>
          <w:noProof/>
        </w:rPr>
        <w:lastRenderedPageBreak/>
        <w:drawing>
          <wp:inline distT="0" distB="0" distL="0" distR="0" wp14:anchorId="004CA4BE" wp14:editId="57DCED1A">
            <wp:extent cx="6309360" cy="8156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3.jpg"/>
                    <pic:cNvPicPr/>
                  </pic:nvPicPr>
                  <pic:blipFill>
                    <a:blip r:embed="rId14">
                      <a:extLst>
                        <a:ext uri="{28A0092B-C50C-407E-A947-70E740481C1C}">
                          <a14:useLocalDpi xmlns:a14="http://schemas.microsoft.com/office/drawing/2010/main" val="0"/>
                        </a:ext>
                      </a:extLst>
                    </a:blip>
                    <a:stretch>
                      <a:fillRect/>
                    </a:stretch>
                  </pic:blipFill>
                  <pic:spPr>
                    <a:xfrm>
                      <a:off x="0" y="0"/>
                      <a:ext cx="6309360" cy="8156575"/>
                    </a:xfrm>
                    <a:prstGeom prst="rect">
                      <a:avLst/>
                    </a:prstGeom>
                  </pic:spPr>
                </pic:pic>
              </a:graphicData>
            </a:graphic>
          </wp:inline>
        </w:drawing>
      </w:r>
    </w:p>
    <w:p w14:paraId="07A83CFA" w14:textId="19E52190" w:rsidR="001F0CA1" w:rsidRDefault="00A06264" w:rsidP="00A06264">
      <w:pPr>
        <w:pStyle w:val="Caption"/>
      </w:pPr>
      <w:r>
        <w:t xml:space="preserve">Figure </w:t>
      </w:r>
      <w:r w:rsidR="00D50CF2">
        <w:rPr>
          <w:noProof/>
        </w:rPr>
        <w:t>3</w:t>
      </w:r>
      <w:r>
        <w:t>: Use Case Diagram Explaining Activities of User</w:t>
      </w:r>
    </w:p>
    <w:p w14:paraId="2722742A" w14:textId="77777777" w:rsidR="003E7507" w:rsidRDefault="003E7507" w:rsidP="003E7507">
      <w:pPr>
        <w:keepNext/>
      </w:pPr>
      <w:r>
        <w:rPr>
          <w:noProof/>
        </w:rPr>
        <w:lastRenderedPageBreak/>
        <w:drawing>
          <wp:inline distT="0" distB="0" distL="0" distR="0" wp14:anchorId="5BF777A5" wp14:editId="10DCF382">
            <wp:extent cx="5713256" cy="762603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4.jpg"/>
                    <pic:cNvPicPr/>
                  </pic:nvPicPr>
                  <pic:blipFill>
                    <a:blip r:embed="rId15">
                      <a:extLst>
                        <a:ext uri="{28A0092B-C50C-407E-A947-70E740481C1C}">
                          <a14:useLocalDpi xmlns:a14="http://schemas.microsoft.com/office/drawing/2010/main" val="0"/>
                        </a:ext>
                      </a:extLst>
                    </a:blip>
                    <a:stretch>
                      <a:fillRect/>
                    </a:stretch>
                  </pic:blipFill>
                  <pic:spPr>
                    <a:xfrm>
                      <a:off x="0" y="0"/>
                      <a:ext cx="5713256" cy="7626036"/>
                    </a:xfrm>
                    <a:prstGeom prst="rect">
                      <a:avLst/>
                    </a:prstGeom>
                  </pic:spPr>
                </pic:pic>
              </a:graphicData>
            </a:graphic>
          </wp:inline>
        </w:drawing>
      </w:r>
    </w:p>
    <w:p w14:paraId="6BDCE097" w14:textId="297B55EB" w:rsidR="002A0645" w:rsidRDefault="003E7507" w:rsidP="003E7507">
      <w:pPr>
        <w:pStyle w:val="Caption"/>
      </w:pPr>
      <w:r>
        <w:t xml:space="preserve">Figure </w:t>
      </w:r>
      <w:r w:rsidR="00D50CF2">
        <w:rPr>
          <w:noProof/>
        </w:rPr>
        <w:t>4</w:t>
      </w:r>
      <w:r>
        <w:t>: Use Case Diagram Showing Application Procedure with Official Authorities</w:t>
      </w:r>
    </w:p>
    <w:p w14:paraId="2036FC67" w14:textId="77777777" w:rsidR="00EB60E7" w:rsidRDefault="00EB60E7" w:rsidP="00EB60E7">
      <w:pPr>
        <w:keepNext/>
      </w:pPr>
      <w:r>
        <w:rPr>
          <w:noProof/>
        </w:rPr>
        <w:lastRenderedPageBreak/>
        <w:drawing>
          <wp:inline distT="0" distB="0" distL="0" distR="0" wp14:anchorId="0FC07A1E" wp14:editId="08FDDBA9">
            <wp:extent cx="5992604" cy="76263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5.jpg"/>
                    <pic:cNvPicPr/>
                  </pic:nvPicPr>
                  <pic:blipFill>
                    <a:blip r:embed="rId16">
                      <a:extLst>
                        <a:ext uri="{28A0092B-C50C-407E-A947-70E740481C1C}">
                          <a14:useLocalDpi xmlns:a14="http://schemas.microsoft.com/office/drawing/2010/main" val="0"/>
                        </a:ext>
                      </a:extLst>
                    </a:blip>
                    <a:stretch>
                      <a:fillRect/>
                    </a:stretch>
                  </pic:blipFill>
                  <pic:spPr>
                    <a:xfrm>
                      <a:off x="0" y="0"/>
                      <a:ext cx="5992604" cy="7626350"/>
                    </a:xfrm>
                    <a:prstGeom prst="rect">
                      <a:avLst/>
                    </a:prstGeom>
                  </pic:spPr>
                </pic:pic>
              </a:graphicData>
            </a:graphic>
          </wp:inline>
        </w:drawing>
      </w:r>
    </w:p>
    <w:p w14:paraId="787DC931" w14:textId="28B91284" w:rsidR="00EB60E7" w:rsidRDefault="00EB60E7" w:rsidP="00EB60E7">
      <w:pPr>
        <w:pStyle w:val="Caption"/>
      </w:pPr>
      <w:r>
        <w:t xml:space="preserve">Figure </w:t>
      </w:r>
      <w:r w:rsidR="00D50CF2">
        <w:rPr>
          <w:noProof/>
        </w:rPr>
        <w:t>5</w:t>
      </w:r>
      <w:r>
        <w:t xml:space="preserve">: Use Case Diagram Explaining </w:t>
      </w:r>
      <w:r w:rsidR="007B2718">
        <w:t xml:space="preserve">Activities </w:t>
      </w:r>
      <w:r>
        <w:t>of Admin</w:t>
      </w:r>
    </w:p>
    <w:p w14:paraId="645319C1" w14:textId="3D347345" w:rsidR="002A0645" w:rsidRDefault="002A0645">
      <w:pPr>
        <w:rPr>
          <w:b/>
          <w:bCs/>
          <w:szCs w:val="18"/>
        </w:rPr>
      </w:pPr>
      <w:r>
        <w:br w:type="page"/>
      </w:r>
    </w:p>
    <w:p w14:paraId="6D2EDD8C" w14:textId="11BFF6DD" w:rsidR="00232D38" w:rsidRPr="00877136" w:rsidRDefault="00232D38" w:rsidP="002027D1">
      <w:pPr>
        <w:pStyle w:val="Heading2"/>
      </w:pPr>
      <w:bookmarkStart w:id="23" w:name="_Toc67390798"/>
      <w:r w:rsidRPr="00877136">
        <w:lastRenderedPageBreak/>
        <w:t xml:space="preserve">Use </w:t>
      </w:r>
      <w:r w:rsidR="00BC2618">
        <w:t>C</w:t>
      </w:r>
      <w:r w:rsidRPr="00877136">
        <w:t xml:space="preserve">ase </w:t>
      </w:r>
      <w:r w:rsidR="00BC2618">
        <w:t>D</w:t>
      </w:r>
      <w:r w:rsidRPr="00877136">
        <w:t>escription</w:t>
      </w:r>
      <w:bookmarkEnd w:id="23"/>
    </w:p>
    <w:p w14:paraId="464E9934" w14:textId="77777777" w:rsidR="005F774E" w:rsidRDefault="005F774E">
      <w:pPr>
        <w:rPr>
          <w:lang w:eastAsia="ar-SA"/>
        </w:rPr>
      </w:pPr>
      <w:bookmarkStart w:id="24" w:name="_Toc456598593"/>
    </w:p>
    <w:p w14:paraId="3D722133" w14:textId="323E0B4C" w:rsidR="005F774E" w:rsidRDefault="005F774E">
      <w:pPr>
        <w:rPr>
          <w:b/>
          <w:bCs/>
          <w:lang w:eastAsia="ar-SA"/>
        </w:rPr>
      </w:pPr>
      <w:r>
        <w:rPr>
          <w:b/>
          <w:bCs/>
          <w:lang w:eastAsia="ar-SA"/>
        </w:rPr>
        <w:t>Module 1: B</w:t>
      </w:r>
      <w:r w:rsidR="00357E94">
        <w:rPr>
          <w:b/>
          <w:bCs/>
          <w:lang w:eastAsia="ar-SA"/>
        </w:rPr>
        <w:t>asics</w:t>
      </w:r>
    </w:p>
    <w:p w14:paraId="5D96E516" w14:textId="77777777" w:rsidR="00AA29E0" w:rsidRDefault="00AA29E0">
      <w:pPr>
        <w:rPr>
          <w:b/>
          <w:bCs/>
          <w:lang w:eastAsia="ar-SA"/>
        </w:rPr>
      </w:pPr>
    </w:p>
    <w:tbl>
      <w:tblPr>
        <w:tblStyle w:val="TableGrid"/>
        <w:tblW w:w="0" w:type="auto"/>
        <w:tblLook w:val="04A0" w:firstRow="1" w:lastRow="0" w:firstColumn="1" w:lastColumn="0" w:noHBand="0" w:noVBand="1"/>
      </w:tblPr>
      <w:tblGrid>
        <w:gridCol w:w="1525"/>
        <w:gridCol w:w="8401"/>
      </w:tblGrid>
      <w:tr w:rsidR="00AA29E0" w14:paraId="7291D4E7" w14:textId="77777777" w:rsidTr="009779C1">
        <w:tc>
          <w:tcPr>
            <w:tcW w:w="1525" w:type="dxa"/>
          </w:tcPr>
          <w:p w14:paraId="4E9FC199" w14:textId="0ABEF391" w:rsidR="00AA29E0" w:rsidRPr="00AA29E0" w:rsidRDefault="00AA29E0">
            <w:pPr>
              <w:rPr>
                <w:b/>
                <w:bCs/>
                <w:lang w:eastAsia="ar-SA"/>
              </w:rPr>
            </w:pPr>
            <w:r>
              <w:rPr>
                <w:b/>
                <w:bCs/>
                <w:lang w:eastAsia="ar-SA"/>
              </w:rPr>
              <w:t>M1-UC1</w:t>
            </w:r>
          </w:p>
        </w:tc>
        <w:tc>
          <w:tcPr>
            <w:tcW w:w="8401" w:type="dxa"/>
          </w:tcPr>
          <w:p w14:paraId="61D2E46B" w14:textId="521392CF" w:rsidR="00AA29E0" w:rsidRDefault="008C44B5">
            <w:pPr>
              <w:rPr>
                <w:lang w:eastAsia="ar-SA"/>
              </w:rPr>
            </w:pPr>
            <w:r>
              <w:rPr>
                <w:lang w:eastAsia="ar-SA"/>
              </w:rPr>
              <w:t>Sign up (Mobile)</w:t>
            </w:r>
          </w:p>
        </w:tc>
      </w:tr>
      <w:tr w:rsidR="00AA29E0" w14:paraId="3AEB1EBE" w14:textId="77777777" w:rsidTr="009779C1">
        <w:tc>
          <w:tcPr>
            <w:tcW w:w="1525" w:type="dxa"/>
          </w:tcPr>
          <w:p w14:paraId="5FA1A1AB" w14:textId="260FEF9D" w:rsidR="00AA29E0" w:rsidRPr="009779C1" w:rsidRDefault="008C44B5">
            <w:pPr>
              <w:rPr>
                <w:b/>
                <w:bCs/>
                <w:lang w:eastAsia="ar-SA"/>
              </w:rPr>
            </w:pPr>
            <w:r w:rsidRPr="009779C1">
              <w:rPr>
                <w:b/>
                <w:bCs/>
                <w:lang w:eastAsia="ar-SA"/>
              </w:rPr>
              <w:t>M1-UC2</w:t>
            </w:r>
          </w:p>
        </w:tc>
        <w:tc>
          <w:tcPr>
            <w:tcW w:w="8401" w:type="dxa"/>
          </w:tcPr>
          <w:p w14:paraId="56C411C9" w14:textId="375DBFA1" w:rsidR="00AA29E0" w:rsidRDefault="008C44B5">
            <w:pPr>
              <w:rPr>
                <w:lang w:eastAsia="ar-SA"/>
              </w:rPr>
            </w:pPr>
            <w:r>
              <w:rPr>
                <w:lang w:eastAsia="ar-SA"/>
              </w:rPr>
              <w:t>Sign up (Web)</w:t>
            </w:r>
          </w:p>
        </w:tc>
      </w:tr>
      <w:tr w:rsidR="00AA29E0" w14:paraId="7D5B15A1" w14:textId="77777777" w:rsidTr="009779C1">
        <w:tc>
          <w:tcPr>
            <w:tcW w:w="1525" w:type="dxa"/>
          </w:tcPr>
          <w:p w14:paraId="690726E1" w14:textId="731A47B8" w:rsidR="00AA29E0" w:rsidRPr="009779C1" w:rsidRDefault="008C44B5">
            <w:pPr>
              <w:rPr>
                <w:b/>
                <w:bCs/>
                <w:lang w:eastAsia="ar-SA"/>
              </w:rPr>
            </w:pPr>
            <w:r w:rsidRPr="009779C1">
              <w:rPr>
                <w:b/>
                <w:bCs/>
                <w:lang w:eastAsia="ar-SA"/>
              </w:rPr>
              <w:t>M1-UC3</w:t>
            </w:r>
          </w:p>
        </w:tc>
        <w:tc>
          <w:tcPr>
            <w:tcW w:w="8401" w:type="dxa"/>
          </w:tcPr>
          <w:p w14:paraId="526B66FF" w14:textId="762379AF" w:rsidR="00AA29E0" w:rsidRDefault="008C44B5">
            <w:pPr>
              <w:rPr>
                <w:lang w:eastAsia="ar-SA"/>
              </w:rPr>
            </w:pPr>
            <w:r>
              <w:rPr>
                <w:lang w:eastAsia="ar-SA"/>
              </w:rPr>
              <w:t>Log in (Mo</w:t>
            </w:r>
            <w:r w:rsidR="00B43E04">
              <w:rPr>
                <w:lang w:eastAsia="ar-SA"/>
              </w:rPr>
              <w:t>b</w:t>
            </w:r>
            <w:r>
              <w:rPr>
                <w:lang w:eastAsia="ar-SA"/>
              </w:rPr>
              <w:t>ile)</w:t>
            </w:r>
          </w:p>
        </w:tc>
      </w:tr>
      <w:tr w:rsidR="00AA29E0" w14:paraId="4A252C0E" w14:textId="77777777" w:rsidTr="009779C1">
        <w:tc>
          <w:tcPr>
            <w:tcW w:w="1525" w:type="dxa"/>
          </w:tcPr>
          <w:p w14:paraId="2A59CF41" w14:textId="6047B53B" w:rsidR="00AA29E0" w:rsidRPr="009779C1" w:rsidRDefault="008C44B5">
            <w:pPr>
              <w:rPr>
                <w:b/>
                <w:bCs/>
                <w:lang w:eastAsia="ar-SA"/>
              </w:rPr>
            </w:pPr>
            <w:r w:rsidRPr="009779C1">
              <w:rPr>
                <w:b/>
                <w:bCs/>
                <w:lang w:eastAsia="ar-SA"/>
              </w:rPr>
              <w:t>M1-UC4</w:t>
            </w:r>
          </w:p>
        </w:tc>
        <w:tc>
          <w:tcPr>
            <w:tcW w:w="8401" w:type="dxa"/>
          </w:tcPr>
          <w:p w14:paraId="5270BD90" w14:textId="14509795" w:rsidR="00AA29E0" w:rsidRDefault="008C44B5">
            <w:pPr>
              <w:rPr>
                <w:lang w:eastAsia="ar-SA"/>
              </w:rPr>
            </w:pPr>
            <w:r>
              <w:rPr>
                <w:lang w:eastAsia="ar-SA"/>
              </w:rPr>
              <w:t>Log in (Web)</w:t>
            </w:r>
          </w:p>
        </w:tc>
      </w:tr>
      <w:tr w:rsidR="00AA29E0" w14:paraId="444D8FEF" w14:textId="77777777" w:rsidTr="009779C1">
        <w:tc>
          <w:tcPr>
            <w:tcW w:w="1525" w:type="dxa"/>
          </w:tcPr>
          <w:p w14:paraId="0F1800C3" w14:textId="0CDA012B" w:rsidR="00AA29E0" w:rsidRPr="009779C1" w:rsidRDefault="008C44B5">
            <w:pPr>
              <w:rPr>
                <w:b/>
                <w:bCs/>
                <w:lang w:eastAsia="ar-SA"/>
              </w:rPr>
            </w:pPr>
            <w:r w:rsidRPr="009779C1">
              <w:rPr>
                <w:b/>
                <w:bCs/>
                <w:lang w:eastAsia="ar-SA"/>
              </w:rPr>
              <w:t>M1-UC5</w:t>
            </w:r>
          </w:p>
        </w:tc>
        <w:tc>
          <w:tcPr>
            <w:tcW w:w="8401" w:type="dxa"/>
          </w:tcPr>
          <w:p w14:paraId="26E1ECFE" w14:textId="091DB626" w:rsidR="00AA29E0" w:rsidRDefault="008C44B5">
            <w:pPr>
              <w:rPr>
                <w:lang w:eastAsia="ar-SA"/>
              </w:rPr>
            </w:pPr>
            <w:r>
              <w:rPr>
                <w:lang w:eastAsia="ar-SA"/>
              </w:rPr>
              <w:t>Forget Password (Mobile)</w:t>
            </w:r>
          </w:p>
        </w:tc>
      </w:tr>
      <w:tr w:rsidR="008C44B5" w14:paraId="7E8AF911" w14:textId="77777777" w:rsidTr="009779C1">
        <w:tc>
          <w:tcPr>
            <w:tcW w:w="1525" w:type="dxa"/>
          </w:tcPr>
          <w:p w14:paraId="5CEEF8FF" w14:textId="29ED470A" w:rsidR="008C44B5" w:rsidRPr="009779C1" w:rsidRDefault="008C44B5">
            <w:pPr>
              <w:rPr>
                <w:b/>
                <w:bCs/>
                <w:lang w:eastAsia="ar-SA"/>
              </w:rPr>
            </w:pPr>
            <w:r w:rsidRPr="009779C1">
              <w:rPr>
                <w:b/>
                <w:bCs/>
                <w:lang w:eastAsia="ar-SA"/>
              </w:rPr>
              <w:t>M1-UC6</w:t>
            </w:r>
          </w:p>
        </w:tc>
        <w:tc>
          <w:tcPr>
            <w:tcW w:w="8401" w:type="dxa"/>
          </w:tcPr>
          <w:p w14:paraId="56D32DA5" w14:textId="67188159" w:rsidR="008C44B5" w:rsidRDefault="008C44B5" w:rsidP="008C44B5">
            <w:pPr>
              <w:rPr>
                <w:lang w:eastAsia="ar-SA"/>
              </w:rPr>
            </w:pPr>
            <w:r>
              <w:rPr>
                <w:lang w:eastAsia="ar-SA"/>
              </w:rPr>
              <w:t>Forget Password (Web)</w:t>
            </w:r>
          </w:p>
        </w:tc>
      </w:tr>
      <w:tr w:rsidR="008C44B5" w14:paraId="3D4ED4B0" w14:textId="77777777" w:rsidTr="009779C1">
        <w:tc>
          <w:tcPr>
            <w:tcW w:w="1525" w:type="dxa"/>
          </w:tcPr>
          <w:p w14:paraId="66F5244C" w14:textId="0FC09995" w:rsidR="008C44B5" w:rsidRPr="009779C1" w:rsidRDefault="008C44B5">
            <w:pPr>
              <w:rPr>
                <w:b/>
                <w:bCs/>
                <w:lang w:eastAsia="ar-SA"/>
              </w:rPr>
            </w:pPr>
            <w:r w:rsidRPr="009779C1">
              <w:rPr>
                <w:b/>
                <w:bCs/>
                <w:lang w:eastAsia="ar-SA"/>
              </w:rPr>
              <w:t>M1-UC7</w:t>
            </w:r>
          </w:p>
        </w:tc>
        <w:tc>
          <w:tcPr>
            <w:tcW w:w="8401" w:type="dxa"/>
          </w:tcPr>
          <w:p w14:paraId="657E6753" w14:textId="08B3A3E9" w:rsidR="008C44B5" w:rsidRDefault="008C44B5">
            <w:pPr>
              <w:rPr>
                <w:lang w:eastAsia="ar-SA"/>
              </w:rPr>
            </w:pPr>
            <w:r>
              <w:rPr>
                <w:lang w:eastAsia="ar-SA"/>
              </w:rPr>
              <w:t>Update Profile (Mobile)</w:t>
            </w:r>
          </w:p>
        </w:tc>
      </w:tr>
      <w:tr w:rsidR="008C44B5" w14:paraId="74A71C80" w14:textId="77777777" w:rsidTr="009779C1">
        <w:tc>
          <w:tcPr>
            <w:tcW w:w="1525" w:type="dxa"/>
          </w:tcPr>
          <w:p w14:paraId="550E9CB9" w14:textId="0FAC35D4" w:rsidR="008C44B5" w:rsidRPr="009779C1" w:rsidRDefault="008C44B5">
            <w:pPr>
              <w:rPr>
                <w:b/>
                <w:bCs/>
                <w:lang w:eastAsia="ar-SA"/>
              </w:rPr>
            </w:pPr>
            <w:r w:rsidRPr="009779C1">
              <w:rPr>
                <w:b/>
                <w:bCs/>
                <w:lang w:eastAsia="ar-SA"/>
              </w:rPr>
              <w:t>M1-UC8</w:t>
            </w:r>
          </w:p>
        </w:tc>
        <w:tc>
          <w:tcPr>
            <w:tcW w:w="8401" w:type="dxa"/>
          </w:tcPr>
          <w:p w14:paraId="2C9F41AC" w14:textId="024049C9" w:rsidR="008C44B5" w:rsidRDefault="008C44B5">
            <w:pPr>
              <w:rPr>
                <w:lang w:eastAsia="ar-SA"/>
              </w:rPr>
            </w:pPr>
            <w:r>
              <w:rPr>
                <w:lang w:eastAsia="ar-SA"/>
              </w:rPr>
              <w:t>Update Profile (Web)</w:t>
            </w:r>
          </w:p>
        </w:tc>
      </w:tr>
      <w:tr w:rsidR="008C44B5" w14:paraId="20DEF231" w14:textId="77777777" w:rsidTr="009779C1">
        <w:tc>
          <w:tcPr>
            <w:tcW w:w="1525" w:type="dxa"/>
          </w:tcPr>
          <w:p w14:paraId="16E0322D" w14:textId="3EEFA5C2" w:rsidR="008C44B5" w:rsidRPr="009779C1" w:rsidRDefault="008C44B5">
            <w:pPr>
              <w:rPr>
                <w:b/>
                <w:bCs/>
                <w:lang w:eastAsia="ar-SA"/>
              </w:rPr>
            </w:pPr>
            <w:r w:rsidRPr="009779C1">
              <w:rPr>
                <w:b/>
                <w:bCs/>
                <w:lang w:eastAsia="ar-SA"/>
              </w:rPr>
              <w:t>M1-UC9</w:t>
            </w:r>
          </w:p>
        </w:tc>
        <w:tc>
          <w:tcPr>
            <w:tcW w:w="8401" w:type="dxa"/>
          </w:tcPr>
          <w:p w14:paraId="31F1B5F9" w14:textId="3E32B2C9" w:rsidR="008C44B5" w:rsidRDefault="00814041">
            <w:pPr>
              <w:rPr>
                <w:lang w:eastAsia="ar-SA"/>
              </w:rPr>
            </w:pPr>
            <w:r>
              <w:rPr>
                <w:lang w:eastAsia="ar-SA"/>
              </w:rPr>
              <w:t>Profile Privacy</w:t>
            </w:r>
            <w:r w:rsidR="00EE25A5">
              <w:rPr>
                <w:lang w:eastAsia="ar-SA"/>
              </w:rPr>
              <w:t xml:space="preserve"> (Web)</w:t>
            </w:r>
          </w:p>
        </w:tc>
      </w:tr>
      <w:tr w:rsidR="008C44B5" w14:paraId="10FEEDBA" w14:textId="77777777" w:rsidTr="009779C1">
        <w:tc>
          <w:tcPr>
            <w:tcW w:w="1525" w:type="dxa"/>
          </w:tcPr>
          <w:p w14:paraId="7393749E" w14:textId="78140054" w:rsidR="008C44B5" w:rsidRPr="009779C1" w:rsidRDefault="008C44B5">
            <w:pPr>
              <w:rPr>
                <w:b/>
                <w:bCs/>
                <w:lang w:eastAsia="ar-SA"/>
              </w:rPr>
            </w:pPr>
            <w:r w:rsidRPr="009779C1">
              <w:rPr>
                <w:b/>
                <w:bCs/>
                <w:lang w:eastAsia="ar-SA"/>
              </w:rPr>
              <w:t>M1-UC10</w:t>
            </w:r>
          </w:p>
        </w:tc>
        <w:tc>
          <w:tcPr>
            <w:tcW w:w="8401" w:type="dxa"/>
          </w:tcPr>
          <w:p w14:paraId="7AEDD485" w14:textId="11CA91ED" w:rsidR="008C44B5" w:rsidRDefault="00EE25A5">
            <w:pPr>
              <w:rPr>
                <w:lang w:eastAsia="ar-SA"/>
              </w:rPr>
            </w:pPr>
            <w:r>
              <w:rPr>
                <w:lang w:eastAsia="ar-SA"/>
              </w:rPr>
              <w:t>Profile Privacy (Mobile)</w:t>
            </w:r>
          </w:p>
        </w:tc>
      </w:tr>
      <w:tr w:rsidR="008C44B5" w14:paraId="4E7357A9" w14:textId="77777777" w:rsidTr="009779C1">
        <w:tc>
          <w:tcPr>
            <w:tcW w:w="1525" w:type="dxa"/>
          </w:tcPr>
          <w:p w14:paraId="6BCC8EEE" w14:textId="556132BC" w:rsidR="008C44B5" w:rsidRPr="009779C1" w:rsidRDefault="008C44B5">
            <w:pPr>
              <w:rPr>
                <w:b/>
                <w:bCs/>
                <w:lang w:eastAsia="ar-SA"/>
              </w:rPr>
            </w:pPr>
            <w:r w:rsidRPr="009779C1">
              <w:rPr>
                <w:b/>
                <w:bCs/>
                <w:lang w:eastAsia="ar-SA"/>
              </w:rPr>
              <w:t>M1-UC11</w:t>
            </w:r>
          </w:p>
        </w:tc>
        <w:tc>
          <w:tcPr>
            <w:tcW w:w="8401" w:type="dxa"/>
          </w:tcPr>
          <w:p w14:paraId="2194399F" w14:textId="4F89B407" w:rsidR="008C44B5" w:rsidRDefault="00EE25A5">
            <w:pPr>
              <w:rPr>
                <w:lang w:eastAsia="ar-SA"/>
              </w:rPr>
            </w:pPr>
            <w:r>
              <w:rPr>
                <w:lang w:eastAsia="ar-SA"/>
              </w:rPr>
              <w:t>Help &amp; Support</w:t>
            </w:r>
          </w:p>
        </w:tc>
      </w:tr>
      <w:tr w:rsidR="00EE25A5" w14:paraId="20B376A9" w14:textId="77777777" w:rsidTr="009779C1">
        <w:tc>
          <w:tcPr>
            <w:tcW w:w="1525" w:type="dxa"/>
          </w:tcPr>
          <w:p w14:paraId="302F1BE0" w14:textId="1EB7D5A6" w:rsidR="00EE25A5" w:rsidRPr="009779C1" w:rsidRDefault="00EE25A5">
            <w:pPr>
              <w:rPr>
                <w:b/>
                <w:bCs/>
                <w:lang w:eastAsia="ar-SA"/>
              </w:rPr>
            </w:pPr>
            <w:r w:rsidRPr="009779C1">
              <w:rPr>
                <w:b/>
                <w:bCs/>
                <w:lang w:eastAsia="ar-SA"/>
              </w:rPr>
              <w:t>M1-UC12</w:t>
            </w:r>
          </w:p>
        </w:tc>
        <w:tc>
          <w:tcPr>
            <w:tcW w:w="8401" w:type="dxa"/>
          </w:tcPr>
          <w:p w14:paraId="1A4D4096" w14:textId="505154B7" w:rsidR="00EE25A5" w:rsidRDefault="00EE25A5">
            <w:pPr>
              <w:rPr>
                <w:lang w:eastAsia="ar-SA"/>
              </w:rPr>
            </w:pPr>
            <w:r>
              <w:rPr>
                <w:lang w:eastAsia="ar-SA"/>
              </w:rPr>
              <w:t>Remove Account (Mobile)</w:t>
            </w:r>
          </w:p>
        </w:tc>
      </w:tr>
      <w:tr w:rsidR="00EE25A5" w14:paraId="29837A27" w14:textId="77777777" w:rsidTr="009779C1">
        <w:tc>
          <w:tcPr>
            <w:tcW w:w="1525" w:type="dxa"/>
          </w:tcPr>
          <w:p w14:paraId="7EB02134" w14:textId="439B7289" w:rsidR="00EE25A5" w:rsidRPr="009779C1" w:rsidRDefault="00EE25A5">
            <w:pPr>
              <w:rPr>
                <w:b/>
                <w:bCs/>
                <w:lang w:eastAsia="ar-SA"/>
              </w:rPr>
            </w:pPr>
            <w:r w:rsidRPr="009779C1">
              <w:rPr>
                <w:b/>
                <w:bCs/>
                <w:lang w:eastAsia="ar-SA"/>
              </w:rPr>
              <w:t>M1-UC13</w:t>
            </w:r>
          </w:p>
        </w:tc>
        <w:tc>
          <w:tcPr>
            <w:tcW w:w="8401" w:type="dxa"/>
          </w:tcPr>
          <w:p w14:paraId="45F6D62E" w14:textId="78DF9F9F" w:rsidR="00EE25A5" w:rsidRDefault="00EE25A5">
            <w:pPr>
              <w:rPr>
                <w:lang w:eastAsia="ar-SA"/>
              </w:rPr>
            </w:pPr>
            <w:r>
              <w:rPr>
                <w:lang w:eastAsia="ar-SA"/>
              </w:rPr>
              <w:t>Remove Account (Web)</w:t>
            </w:r>
          </w:p>
        </w:tc>
      </w:tr>
      <w:tr w:rsidR="00EE25A5" w14:paraId="0B18177A" w14:textId="77777777" w:rsidTr="009779C1">
        <w:tc>
          <w:tcPr>
            <w:tcW w:w="1525" w:type="dxa"/>
          </w:tcPr>
          <w:p w14:paraId="4F3B5792" w14:textId="2D7A6B9F" w:rsidR="00EE25A5" w:rsidRPr="009779C1" w:rsidRDefault="00EE25A5">
            <w:pPr>
              <w:rPr>
                <w:b/>
                <w:bCs/>
                <w:lang w:eastAsia="ar-SA"/>
              </w:rPr>
            </w:pPr>
            <w:r w:rsidRPr="009779C1">
              <w:rPr>
                <w:b/>
                <w:bCs/>
                <w:lang w:eastAsia="ar-SA"/>
              </w:rPr>
              <w:t>M1-UC14</w:t>
            </w:r>
          </w:p>
        </w:tc>
        <w:tc>
          <w:tcPr>
            <w:tcW w:w="8401" w:type="dxa"/>
          </w:tcPr>
          <w:p w14:paraId="329B4E50" w14:textId="7EAFDA93" w:rsidR="00EE25A5" w:rsidRDefault="00EE25A5">
            <w:pPr>
              <w:rPr>
                <w:lang w:eastAsia="ar-SA"/>
              </w:rPr>
            </w:pPr>
            <w:r>
              <w:rPr>
                <w:lang w:eastAsia="ar-SA"/>
              </w:rPr>
              <w:t>App Settings</w:t>
            </w:r>
            <w:r w:rsidR="002E410A">
              <w:rPr>
                <w:lang w:eastAsia="ar-SA"/>
              </w:rPr>
              <w:t xml:space="preserve"> (Mobile)</w:t>
            </w:r>
          </w:p>
        </w:tc>
      </w:tr>
      <w:tr w:rsidR="00EE25A5" w14:paraId="5AF78AD3" w14:textId="77777777" w:rsidTr="009779C1">
        <w:tc>
          <w:tcPr>
            <w:tcW w:w="1525" w:type="dxa"/>
          </w:tcPr>
          <w:p w14:paraId="2BA82F86" w14:textId="678C99DE" w:rsidR="00EE25A5" w:rsidRPr="009779C1" w:rsidRDefault="005B4D6D">
            <w:pPr>
              <w:rPr>
                <w:b/>
                <w:bCs/>
                <w:lang w:eastAsia="ar-SA"/>
              </w:rPr>
            </w:pPr>
            <w:r>
              <w:rPr>
                <w:b/>
                <w:bCs/>
                <w:lang w:eastAsia="ar-SA"/>
              </w:rPr>
              <w:t>M1-UC15</w:t>
            </w:r>
          </w:p>
        </w:tc>
        <w:tc>
          <w:tcPr>
            <w:tcW w:w="8401" w:type="dxa"/>
          </w:tcPr>
          <w:p w14:paraId="6E33F980" w14:textId="3EBD555B" w:rsidR="00EE25A5" w:rsidRDefault="005B4D6D">
            <w:pPr>
              <w:rPr>
                <w:lang w:eastAsia="ar-SA"/>
              </w:rPr>
            </w:pPr>
            <w:r>
              <w:rPr>
                <w:lang w:eastAsia="ar-SA"/>
              </w:rPr>
              <w:t>App Settings (Web)</w:t>
            </w:r>
          </w:p>
        </w:tc>
      </w:tr>
      <w:tr w:rsidR="00565402" w14:paraId="4D776A49" w14:textId="77777777" w:rsidTr="009779C1">
        <w:tc>
          <w:tcPr>
            <w:tcW w:w="1525" w:type="dxa"/>
          </w:tcPr>
          <w:p w14:paraId="05C04587" w14:textId="12CFCAAA" w:rsidR="00565402" w:rsidRPr="009779C1" w:rsidRDefault="00565402" w:rsidP="00565402">
            <w:pPr>
              <w:rPr>
                <w:b/>
                <w:bCs/>
                <w:lang w:eastAsia="ar-SA"/>
              </w:rPr>
            </w:pPr>
            <w:r w:rsidRPr="009779C1">
              <w:rPr>
                <w:b/>
                <w:bCs/>
                <w:lang w:eastAsia="ar-SA"/>
              </w:rPr>
              <w:t>M1-UC1</w:t>
            </w:r>
            <w:r w:rsidR="009D5E65">
              <w:rPr>
                <w:b/>
                <w:bCs/>
                <w:lang w:eastAsia="ar-SA"/>
              </w:rPr>
              <w:t>6</w:t>
            </w:r>
          </w:p>
        </w:tc>
        <w:tc>
          <w:tcPr>
            <w:tcW w:w="8401" w:type="dxa"/>
          </w:tcPr>
          <w:p w14:paraId="3C380DD5" w14:textId="4ADC10C6" w:rsidR="00565402" w:rsidRDefault="00565402" w:rsidP="00565402">
            <w:pPr>
              <w:rPr>
                <w:lang w:eastAsia="ar-SA"/>
              </w:rPr>
            </w:pPr>
            <w:r>
              <w:rPr>
                <w:lang w:eastAsia="ar-SA"/>
              </w:rPr>
              <w:t>Notifications (Web)</w:t>
            </w:r>
          </w:p>
        </w:tc>
      </w:tr>
      <w:tr w:rsidR="00565402" w14:paraId="12EFC0C1" w14:textId="77777777" w:rsidTr="009779C1">
        <w:tc>
          <w:tcPr>
            <w:tcW w:w="1525" w:type="dxa"/>
          </w:tcPr>
          <w:p w14:paraId="50A60147" w14:textId="0684FB7D" w:rsidR="00565402" w:rsidRPr="009779C1" w:rsidRDefault="00565402" w:rsidP="00565402">
            <w:pPr>
              <w:rPr>
                <w:b/>
                <w:bCs/>
                <w:lang w:eastAsia="ar-SA"/>
              </w:rPr>
            </w:pPr>
            <w:r w:rsidRPr="009779C1">
              <w:rPr>
                <w:b/>
                <w:bCs/>
                <w:lang w:eastAsia="ar-SA"/>
              </w:rPr>
              <w:t>M1-UC1</w:t>
            </w:r>
            <w:r w:rsidR="009D5E65">
              <w:rPr>
                <w:b/>
                <w:bCs/>
                <w:lang w:eastAsia="ar-SA"/>
              </w:rPr>
              <w:t>7</w:t>
            </w:r>
          </w:p>
        </w:tc>
        <w:tc>
          <w:tcPr>
            <w:tcW w:w="8401" w:type="dxa"/>
          </w:tcPr>
          <w:p w14:paraId="0B8BF2D6" w14:textId="7A9999B7" w:rsidR="00565402" w:rsidRDefault="00565402" w:rsidP="00565402">
            <w:pPr>
              <w:rPr>
                <w:lang w:eastAsia="ar-SA"/>
              </w:rPr>
            </w:pPr>
            <w:r>
              <w:rPr>
                <w:lang w:eastAsia="ar-SA"/>
              </w:rPr>
              <w:t>Notifications (Mobile)</w:t>
            </w:r>
          </w:p>
        </w:tc>
      </w:tr>
      <w:tr w:rsidR="00565402" w14:paraId="673A7C79" w14:textId="77777777" w:rsidTr="009779C1">
        <w:tc>
          <w:tcPr>
            <w:tcW w:w="1525" w:type="dxa"/>
          </w:tcPr>
          <w:p w14:paraId="59D18C27" w14:textId="31B9D2B9" w:rsidR="00565402" w:rsidRPr="009779C1" w:rsidRDefault="00565402" w:rsidP="00565402">
            <w:pPr>
              <w:rPr>
                <w:b/>
                <w:bCs/>
                <w:lang w:eastAsia="ar-SA"/>
              </w:rPr>
            </w:pPr>
            <w:r w:rsidRPr="009779C1">
              <w:rPr>
                <w:b/>
                <w:bCs/>
                <w:lang w:eastAsia="ar-SA"/>
              </w:rPr>
              <w:t>M1-UC1</w:t>
            </w:r>
            <w:r w:rsidR="009D5E65">
              <w:rPr>
                <w:b/>
                <w:bCs/>
                <w:lang w:eastAsia="ar-SA"/>
              </w:rPr>
              <w:t>8</w:t>
            </w:r>
          </w:p>
        </w:tc>
        <w:tc>
          <w:tcPr>
            <w:tcW w:w="8401" w:type="dxa"/>
          </w:tcPr>
          <w:p w14:paraId="56FA9BDE" w14:textId="465B801E" w:rsidR="00565402" w:rsidRDefault="00565402" w:rsidP="00565402">
            <w:pPr>
              <w:rPr>
                <w:lang w:eastAsia="ar-SA"/>
              </w:rPr>
            </w:pPr>
            <w:r>
              <w:rPr>
                <w:lang w:eastAsia="ar-SA"/>
              </w:rPr>
              <w:t>Subscriptions</w:t>
            </w:r>
          </w:p>
        </w:tc>
      </w:tr>
    </w:tbl>
    <w:p w14:paraId="49296C21" w14:textId="77777777" w:rsidR="00357E94" w:rsidRDefault="00357E94">
      <w:pPr>
        <w:rPr>
          <w:lang w:eastAsia="ar-SA"/>
        </w:rPr>
      </w:pPr>
    </w:p>
    <w:p w14:paraId="2A22EE5F" w14:textId="77777777" w:rsidR="009779C1" w:rsidRDefault="00357E94">
      <w:pPr>
        <w:rPr>
          <w:b/>
          <w:bCs/>
          <w:lang w:eastAsia="ar-SA"/>
        </w:rPr>
      </w:pPr>
      <w:r>
        <w:rPr>
          <w:b/>
          <w:bCs/>
          <w:lang w:eastAsia="ar-SA"/>
        </w:rPr>
        <w:t>Module 2: Buy and Sell</w:t>
      </w:r>
    </w:p>
    <w:p w14:paraId="650E4747" w14:textId="12666D53" w:rsidR="009779C1" w:rsidRDefault="009779C1" w:rsidP="009779C1">
      <w:pPr>
        <w:tabs>
          <w:tab w:val="left" w:pos="6255"/>
        </w:tabs>
        <w:rPr>
          <w:lang w:eastAsia="ar-SA"/>
        </w:rPr>
      </w:pPr>
      <w:r>
        <w:rPr>
          <w:lang w:eastAsia="ar-SA"/>
        </w:rPr>
        <w:tab/>
      </w:r>
    </w:p>
    <w:tbl>
      <w:tblPr>
        <w:tblStyle w:val="TableGrid"/>
        <w:tblW w:w="0" w:type="auto"/>
        <w:tblLook w:val="04A0" w:firstRow="1" w:lastRow="0" w:firstColumn="1" w:lastColumn="0" w:noHBand="0" w:noVBand="1"/>
      </w:tblPr>
      <w:tblGrid>
        <w:gridCol w:w="1525"/>
        <w:gridCol w:w="8401"/>
      </w:tblGrid>
      <w:tr w:rsidR="009779C1" w14:paraId="68A88C2B" w14:textId="77777777" w:rsidTr="00C15129">
        <w:tc>
          <w:tcPr>
            <w:tcW w:w="1525" w:type="dxa"/>
          </w:tcPr>
          <w:p w14:paraId="75624FAC" w14:textId="6AE5AE9D" w:rsidR="009779C1" w:rsidRPr="009779C1" w:rsidRDefault="009779C1">
            <w:pPr>
              <w:rPr>
                <w:b/>
                <w:bCs/>
                <w:lang w:eastAsia="ar-SA"/>
              </w:rPr>
            </w:pPr>
            <w:r>
              <w:rPr>
                <w:b/>
                <w:bCs/>
                <w:lang w:eastAsia="ar-SA"/>
              </w:rPr>
              <w:t>M2-UC1</w:t>
            </w:r>
          </w:p>
        </w:tc>
        <w:tc>
          <w:tcPr>
            <w:tcW w:w="8401" w:type="dxa"/>
          </w:tcPr>
          <w:p w14:paraId="57977677" w14:textId="348A5BDE" w:rsidR="009779C1" w:rsidRDefault="00A747F6">
            <w:pPr>
              <w:rPr>
                <w:lang w:eastAsia="ar-SA"/>
              </w:rPr>
            </w:pPr>
            <w:r>
              <w:rPr>
                <w:lang w:eastAsia="ar-SA"/>
              </w:rPr>
              <w:t>Post Add (Web)</w:t>
            </w:r>
          </w:p>
        </w:tc>
      </w:tr>
      <w:tr w:rsidR="009779C1" w14:paraId="05F04A86" w14:textId="77777777" w:rsidTr="00C15129">
        <w:tc>
          <w:tcPr>
            <w:tcW w:w="1525" w:type="dxa"/>
          </w:tcPr>
          <w:p w14:paraId="25163EC4" w14:textId="6D6E2C02" w:rsidR="009779C1" w:rsidRDefault="009779C1">
            <w:pPr>
              <w:rPr>
                <w:lang w:eastAsia="ar-SA"/>
              </w:rPr>
            </w:pPr>
            <w:r>
              <w:rPr>
                <w:b/>
                <w:bCs/>
                <w:lang w:eastAsia="ar-SA"/>
              </w:rPr>
              <w:t>M2-UC2</w:t>
            </w:r>
          </w:p>
        </w:tc>
        <w:tc>
          <w:tcPr>
            <w:tcW w:w="8401" w:type="dxa"/>
          </w:tcPr>
          <w:p w14:paraId="6172A351" w14:textId="64114685" w:rsidR="009779C1" w:rsidRDefault="00A747F6">
            <w:pPr>
              <w:rPr>
                <w:lang w:eastAsia="ar-SA"/>
              </w:rPr>
            </w:pPr>
            <w:r>
              <w:rPr>
                <w:lang w:eastAsia="ar-SA"/>
              </w:rPr>
              <w:t>Post Add (Mobile)</w:t>
            </w:r>
          </w:p>
        </w:tc>
      </w:tr>
      <w:tr w:rsidR="009779C1" w14:paraId="34486D4D" w14:textId="77777777" w:rsidTr="00C15129">
        <w:tc>
          <w:tcPr>
            <w:tcW w:w="1525" w:type="dxa"/>
          </w:tcPr>
          <w:p w14:paraId="6E679FF6" w14:textId="1784AAF3" w:rsidR="009779C1" w:rsidRDefault="009779C1">
            <w:pPr>
              <w:rPr>
                <w:lang w:eastAsia="ar-SA"/>
              </w:rPr>
            </w:pPr>
            <w:r>
              <w:rPr>
                <w:b/>
                <w:bCs/>
                <w:lang w:eastAsia="ar-SA"/>
              </w:rPr>
              <w:t>M2-UC3</w:t>
            </w:r>
          </w:p>
        </w:tc>
        <w:tc>
          <w:tcPr>
            <w:tcW w:w="8401" w:type="dxa"/>
          </w:tcPr>
          <w:p w14:paraId="1870A3CB" w14:textId="51FDC388" w:rsidR="009779C1" w:rsidRDefault="00A747F6">
            <w:pPr>
              <w:rPr>
                <w:lang w:eastAsia="ar-SA"/>
              </w:rPr>
            </w:pPr>
            <w:r>
              <w:rPr>
                <w:lang w:eastAsia="ar-SA"/>
              </w:rPr>
              <w:t>Edit Add (Web)</w:t>
            </w:r>
          </w:p>
        </w:tc>
      </w:tr>
      <w:tr w:rsidR="009779C1" w14:paraId="13BEF12B" w14:textId="77777777" w:rsidTr="00C15129">
        <w:tc>
          <w:tcPr>
            <w:tcW w:w="1525" w:type="dxa"/>
          </w:tcPr>
          <w:p w14:paraId="5995F28C" w14:textId="6C7EA6FE" w:rsidR="009779C1" w:rsidRDefault="009779C1">
            <w:pPr>
              <w:rPr>
                <w:lang w:eastAsia="ar-SA"/>
              </w:rPr>
            </w:pPr>
            <w:r>
              <w:rPr>
                <w:b/>
                <w:bCs/>
                <w:lang w:eastAsia="ar-SA"/>
              </w:rPr>
              <w:t>M2-UC4</w:t>
            </w:r>
          </w:p>
        </w:tc>
        <w:tc>
          <w:tcPr>
            <w:tcW w:w="8401" w:type="dxa"/>
          </w:tcPr>
          <w:p w14:paraId="6886BAF3" w14:textId="11BD93DF" w:rsidR="009779C1" w:rsidRDefault="00A747F6">
            <w:pPr>
              <w:rPr>
                <w:lang w:eastAsia="ar-SA"/>
              </w:rPr>
            </w:pPr>
            <w:r>
              <w:rPr>
                <w:lang w:eastAsia="ar-SA"/>
              </w:rPr>
              <w:t>Edit Add (Mobile)</w:t>
            </w:r>
          </w:p>
        </w:tc>
      </w:tr>
      <w:tr w:rsidR="009779C1" w14:paraId="5985F362" w14:textId="77777777" w:rsidTr="00C15129">
        <w:tc>
          <w:tcPr>
            <w:tcW w:w="1525" w:type="dxa"/>
          </w:tcPr>
          <w:p w14:paraId="1F36BFE3" w14:textId="028CF6BD" w:rsidR="009779C1" w:rsidRDefault="009779C1">
            <w:pPr>
              <w:rPr>
                <w:lang w:eastAsia="ar-SA"/>
              </w:rPr>
            </w:pPr>
            <w:r>
              <w:rPr>
                <w:b/>
                <w:bCs/>
                <w:lang w:eastAsia="ar-SA"/>
              </w:rPr>
              <w:t>M2-UC5</w:t>
            </w:r>
          </w:p>
        </w:tc>
        <w:tc>
          <w:tcPr>
            <w:tcW w:w="8401" w:type="dxa"/>
          </w:tcPr>
          <w:p w14:paraId="126C22F6" w14:textId="06EA2BB7" w:rsidR="009779C1" w:rsidRDefault="00A747F6">
            <w:pPr>
              <w:rPr>
                <w:lang w:eastAsia="ar-SA"/>
              </w:rPr>
            </w:pPr>
            <w:r>
              <w:rPr>
                <w:lang w:eastAsia="ar-SA"/>
              </w:rPr>
              <w:t>Delete Add (Web)</w:t>
            </w:r>
          </w:p>
        </w:tc>
      </w:tr>
      <w:tr w:rsidR="009779C1" w14:paraId="5D4748EF" w14:textId="77777777" w:rsidTr="00C15129">
        <w:tc>
          <w:tcPr>
            <w:tcW w:w="1525" w:type="dxa"/>
          </w:tcPr>
          <w:p w14:paraId="02D6E367" w14:textId="6B505581" w:rsidR="009779C1" w:rsidRDefault="009779C1">
            <w:pPr>
              <w:rPr>
                <w:lang w:eastAsia="ar-SA"/>
              </w:rPr>
            </w:pPr>
            <w:r>
              <w:rPr>
                <w:b/>
                <w:bCs/>
                <w:lang w:eastAsia="ar-SA"/>
              </w:rPr>
              <w:t>M2-UC6</w:t>
            </w:r>
          </w:p>
        </w:tc>
        <w:tc>
          <w:tcPr>
            <w:tcW w:w="8401" w:type="dxa"/>
          </w:tcPr>
          <w:p w14:paraId="08DE9002" w14:textId="3616B2F7" w:rsidR="009779C1" w:rsidRDefault="00A747F6">
            <w:pPr>
              <w:rPr>
                <w:lang w:eastAsia="ar-SA"/>
              </w:rPr>
            </w:pPr>
            <w:r>
              <w:rPr>
                <w:lang w:eastAsia="ar-SA"/>
              </w:rPr>
              <w:t>Delete Add (Mobile)</w:t>
            </w:r>
          </w:p>
        </w:tc>
      </w:tr>
      <w:tr w:rsidR="009779C1" w14:paraId="5AD32431" w14:textId="77777777" w:rsidTr="00C15129">
        <w:tc>
          <w:tcPr>
            <w:tcW w:w="1525" w:type="dxa"/>
          </w:tcPr>
          <w:p w14:paraId="12C5F01B" w14:textId="2DF15E29" w:rsidR="009779C1" w:rsidRDefault="009779C1">
            <w:pPr>
              <w:rPr>
                <w:lang w:eastAsia="ar-SA"/>
              </w:rPr>
            </w:pPr>
            <w:r>
              <w:rPr>
                <w:b/>
                <w:bCs/>
                <w:lang w:eastAsia="ar-SA"/>
              </w:rPr>
              <w:t>M2-UC7</w:t>
            </w:r>
          </w:p>
        </w:tc>
        <w:tc>
          <w:tcPr>
            <w:tcW w:w="8401" w:type="dxa"/>
          </w:tcPr>
          <w:p w14:paraId="4E98E698" w14:textId="3CFFF2A1" w:rsidR="009779C1" w:rsidRDefault="00A747F6">
            <w:pPr>
              <w:rPr>
                <w:lang w:eastAsia="ar-SA"/>
              </w:rPr>
            </w:pPr>
            <w:r>
              <w:rPr>
                <w:lang w:eastAsia="ar-SA"/>
              </w:rPr>
              <w:t>View Add (Web)</w:t>
            </w:r>
          </w:p>
        </w:tc>
      </w:tr>
      <w:tr w:rsidR="009779C1" w14:paraId="3834717E" w14:textId="77777777" w:rsidTr="00C15129">
        <w:tc>
          <w:tcPr>
            <w:tcW w:w="1525" w:type="dxa"/>
          </w:tcPr>
          <w:p w14:paraId="712056DF" w14:textId="425A2886" w:rsidR="009779C1" w:rsidRDefault="009779C1">
            <w:pPr>
              <w:rPr>
                <w:lang w:eastAsia="ar-SA"/>
              </w:rPr>
            </w:pPr>
            <w:r>
              <w:rPr>
                <w:b/>
                <w:bCs/>
                <w:lang w:eastAsia="ar-SA"/>
              </w:rPr>
              <w:t>M2-UC8</w:t>
            </w:r>
          </w:p>
        </w:tc>
        <w:tc>
          <w:tcPr>
            <w:tcW w:w="8401" w:type="dxa"/>
          </w:tcPr>
          <w:p w14:paraId="00B19882" w14:textId="2014C3E1" w:rsidR="009779C1" w:rsidRDefault="00A747F6">
            <w:pPr>
              <w:rPr>
                <w:lang w:eastAsia="ar-SA"/>
              </w:rPr>
            </w:pPr>
            <w:r>
              <w:rPr>
                <w:lang w:eastAsia="ar-SA"/>
              </w:rPr>
              <w:t>View Add (Mobile)</w:t>
            </w:r>
          </w:p>
        </w:tc>
      </w:tr>
      <w:tr w:rsidR="009779C1" w14:paraId="30BE11EB" w14:textId="77777777" w:rsidTr="00C15129">
        <w:tc>
          <w:tcPr>
            <w:tcW w:w="1525" w:type="dxa"/>
          </w:tcPr>
          <w:p w14:paraId="16A4A399" w14:textId="32D53B9B" w:rsidR="009779C1" w:rsidRDefault="009779C1">
            <w:pPr>
              <w:rPr>
                <w:b/>
                <w:bCs/>
                <w:lang w:eastAsia="ar-SA"/>
              </w:rPr>
            </w:pPr>
            <w:r>
              <w:rPr>
                <w:b/>
                <w:bCs/>
                <w:lang w:eastAsia="ar-SA"/>
              </w:rPr>
              <w:t>M2-UC9</w:t>
            </w:r>
          </w:p>
        </w:tc>
        <w:tc>
          <w:tcPr>
            <w:tcW w:w="8401" w:type="dxa"/>
          </w:tcPr>
          <w:p w14:paraId="4524D2F6" w14:textId="7FA8D1AB" w:rsidR="009779C1" w:rsidRDefault="00A747F6">
            <w:pPr>
              <w:rPr>
                <w:lang w:eastAsia="ar-SA"/>
              </w:rPr>
            </w:pPr>
            <w:r>
              <w:rPr>
                <w:lang w:eastAsia="ar-SA"/>
              </w:rPr>
              <w:t xml:space="preserve">History </w:t>
            </w:r>
            <w:r w:rsidR="00574903">
              <w:rPr>
                <w:lang w:eastAsia="ar-SA"/>
              </w:rPr>
              <w:t>(Web)</w:t>
            </w:r>
          </w:p>
        </w:tc>
      </w:tr>
      <w:tr w:rsidR="009779C1" w14:paraId="5E404735" w14:textId="77777777" w:rsidTr="00C15129">
        <w:tc>
          <w:tcPr>
            <w:tcW w:w="1525" w:type="dxa"/>
          </w:tcPr>
          <w:p w14:paraId="14FD86DB" w14:textId="37CD931A" w:rsidR="009779C1" w:rsidRDefault="009779C1">
            <w:pPr>
              <w:rPr>
                <w:b/>
                <w:bCs/>
                <w:lang w:eastAsia="ar-SA"/>
              </w:rPr>
            </w:pPr>
            <w:r>
              <w:rPr>
                <w:b/>
                <w:bCs/>
                <w:lang w:eastAsia="ar-SA"/>
              </w:rPr>
              <w:t>M2-UC10</w:t>
            </w:r>
          </w:p>
        </w:tc>
        <w:tc>
          <w:tcPr>
            <w:tcW w:w="8401" w:type="dxa"/>
          </w:tcPr>
          <w:p w14:paraId="5D2B3940" w14:textId="0A808C94" w:rsidR="009779C1" w:rsidRDefault="00574903">
            <w:pPr>
              <w:rPr>
                <w:lang w:eastAsia="ar-SA"/>
              </w:rPr>
            </w:pPr>
            <w:r>
              <w:rPr>
                <w:lang w:eastAsia="ar-SA"/>
              </w:rPr>
              <w:t>History (Mobile)</w:t>
            </w:r>
          </w:p>
        </w:tc>
      </w:tr>
      <w:tr w:rsidR="009779C1" w14:paraId="75EF60C2" w14:textId="77777777" w:rsidTr="00C15129">
        <w:tc>
          <w:tcPr>
            <w:tcW w:w="1525" w:type="dxa"/>
          </w:tcPr>
          <w:p w14:paraId="75E76BAB" w14:textId="3A4843D6" w:rsidR="009779C1" w:rsidRDefault="009779C1">
            <w:pPr>
              <w:rPr>
                <w:b/>
                <w:bCs/>
                <w:lang w:eastAsia="ar-SA"/>
              </w:rPr>
            </w:pPr>
            <w:r>
              <w:rPr>
                <w:b/>
                <w:bCs/>
                <w:lang w:eastAsia="ar-SA"/>
              </w:rPr>
              <w:t>M2-UC11</w:t>
            </w:r>
          </w:p>
        </w:tc>
        <w:tc>
          <w:tcPr>
            <w:tcW w:w="8401" w:type="dxa"/>
          </w:tcPr>
          <w:p w14:paraId="4A1A81B9" w14:textId="5AA6A3AB" w:rsidR="009779C1" w:rsidRDefault="00744A6C">
            <w:pPr>
              <w:rPr>
                <w:lang w:eastAsia="ar-SA"/>
              </w:rPr>
            </w:pPr>
            <w:r>
              <w:rPr>
                <w:lang w:eastAsia="ar-SA"/>
              </w:rPr>
              <w:t>Favorite</w:t>
            </w:r>
            <w:r w:rsidR="0073305D">
              <w:rPr>
                <w:lang w:eastAsia="ar-SA"/>
              </w:rPr>
              <w:t xml:space="preserve"> Add (Web)</w:t>
            </w:r>
          </w:p>
        </w:tc>
      </w:tr>
      <w:tr w:rsidR="009779C1" w14:paraId="59D939A5" w14:textId="77777777" w:rsidTr="00C15129">
        <w:tc>
          <w:tcPr>
            <w:tcW w:w="1525" w:type="dxa"/>
          </w:tcPr>
          <w:p w14:paraId="7C7DA248" w14:textId="6667978C" w:rsidR="009779C1" w:rsidRDefault="009779C1">
            <w:pPr>
              <w:rPr>
                <w:b/>
                <w:bCs/>
                <w:lang w:eastAsia="ar-SA"/>
              </w:rPr>
            </w:pPr>
            <w:r>
              <w:rPr>
                <w:b/>
                <w:bCs/>
                <w:lang w:eastAsia="ar-SA"/>
              </w:rPr>
              <w:t>M2-UC12</w:t>
            </w:r>
          </w:p>
        </w:tc>
        <w:tc>
          <w:tcPr>
            <w:tcW w:w="8401" w:type="dxa"/>
          </w:tcPr>
          <w:p w14:paraId="7AC7B0DE" w14:textId="7EE41850" w:rsidR="009779C1" w:rsidRDefault="00744A6C">
            <w:pPr>
              <w:rPr>
                <w:lang w:eastAsia="ar-SA"/>
              </w:rPr>
            </w:pPr>
            <w:r>
              <w:rPr>
                <w:lang w:eastAsia="ar-SA"/>
              </w:rPr>
              <w:t>Favorite</w:t>
            </w:r>
            <w:r w:rsidR="0073305D">
              <w:rPr>
                <w:lang w:eastAsia="ar-SA"/>
              </w:rPr>
              <w:t xml:space="preserve"> Add (Mobile)</w:t>
            </w:r>
          </w:p>
        </w:tc>
      </w:tr>
    </w:tbl>
    <w:p w14:paraId="49B0AFCB" w14:textId="77777777" w:rsidR="0073305D" w:rsidRDefault="0073305D">
      <w:pPr>
        <w:rPr>
          <w:lang w:eastAsia="ar-SA"/>
        </w:rPr>
      </w:pPr>
    </w:p>
    <w:p w14:paraId="736C797C" w14:textId="77777777" w:rsidR="004B6D8C" w:rsidRDefault="004B6D8C">
      <w:pPr>
        <w:rPr>
          <w:b/>
          <w:bCs/>
          <w:lang w:eastAsia="ar-SA"/>
        </w:rPr>
      </w:pPr>
      <w:r>
        <w:rPr>
          <w:b/>
          <w:bCs/>
          <w:lang w:eastAsia="ar-SA"/>
        </w:rPr>
        <w:br w:type="page"/>
      </w:r>
    </w:p>
    <w:p w14:paraId="7235D5D6" w14:textId="762137F4" w:rsidR="00E538EA" w:rsidRDefault="0073305D">
      <w:pPr>
        <w:rPr>
          <w:b/>
          <w:bCs/>
          <w:lang w:eastAsia="ar-SA"/>
        </w:rPr>
      </w:pPr>
      <w:r>
        <w:rPr>
          <w:b/>
          <w:bCs/>
          <w:lang w:eastAsia="ar-SA"/>
        </w:rPr>
        <w:lastRenderedPageBreak/>
        <w:t xml:space="preserve">Module 3: </w:t>
      </w:r>
      <w:r w:rsidR="00E538EA">
        <w:rPr>
          <w:b/>
          <w:bCs/>
          <w:lang w:eastAsia="ar-SA"/>
        </w:rPr>
        <w:t>Search</w:t>
      </w:r>
    </w:p>
    <w:p w14:paraId="009B7FAA" w14:textId="77777777" w:rsidR="00E538EA" w:rsidRDefault="00E538EA">
      <w:pPr>
        <w:rPr>
          <w:lang w:eastAsia="ar-SA"/>
        </w:rPr>
      </w:pPr>
    </w:p>
    <w:tbl>
      <w:tblPr>
        <w:tblStyle w:val="TableGrid"/>
        <w:tblW w:w="0" w:type="auto"/>
        <w:tblLook w:val="04A0" w:firstRow="1" w:lastRow="0" w:firstColumn="1" w:lastColumn="0" w:noHBand="0" w:noVBand="1"/>
      </w:tblPr>
      <w:tblGrid>
        <w:gridCol w:w="1525"/>
        <w:gridCol w:w="8401"/>
      </w:tblGrid>
      <w:tr w:rsidR="004B6D8C" w14:paraId="4EE09A63" w14:textId="77777777" w:rsidTr="004B6D8C">
        <w:tc>
          <w:tcPr>
            <w:tcW w:w="1525" w:type="dxa"/>
          </w:tcPr>
          <w:p w14:paraId="70E63F24" w14:textId="7FB25F6F" w:rsidR="004B6D8C" w:rsidRPr="004B6D8C" w:rsidRDefault="004B6D8C">
            <w:pPr>
              <w:rPr>
                <w:b/>
                <w:bCs/>
                <w:lang w:eastAsia="ar-SA"/>
              </w:rPr>
            </w:pPr>
            <w:r>
              <w:rPr>
                <w:b/>
                <w:bCs/>
                <w:lang w:eastAsia="ar-SA"/>
              </w:rPr>
              <w:t>M3-UC1</w:t>
            </w:r>
          </w:p>
        </w:tc>
        <w:tc>
          <w:tcPr>
            <w:tcW w:w="8401" w:type="dxa"/>
          </w:tcPr>
          <w:p w14:paraId="4C114DC0" w14:textId="24E1D830" w:rsidR="004B6D8C" w:rsidRDefault="00F44A81">
            <w:pPr>
              <w:rPr>
                <w:lang w:eastAsia="ar-SA"/>
              </w:rPr>
            </w:pPr>
            <w:r>
              <w:rPr>
                <w:lang w:eastAsia="ar-SA"/>
              </w:rPr>
              <w:t>Search by Text</w:t>
            </w:r>
            <w:r w:rsidR="008328EE">
              <w:rPr>
                <w:lang w:eastAsia="ar-SA"/>
              </w:rPr>
              <w:t xml:space="preserve"> (Web)</w:t>
            </w:r>
          </w:p>
        </w:tc>
      </w:tr>
      <w:tr w:rsidR="004B6D8C" w14:paraId="7F62B36A" w14:textId="77777777" w:rsidTr="004B6D8C">
        <w:tc>
          <w:tcPr>
            <w:tcW w:w="1525" w:type="dxa"/>
          </w:tcPr>
          <w:p w14:paraId="198FA76D" w14:textId="54BFBD98" w:rsidR="004B6D8C" w:rsidRDefault="004B6D8C">
            <w:pPr>
              <w:rPr>
                <w:lang w:eastAsia="ar-SA"/>
              </w:rPr>
            </w:pPr>
            <w:r>
              <w:rPr>
                <w:b/>
                <w:bCs/>
                <w:lang w:eastAsia="ar-SA"/>
              </w:rPr>
              <w:t>M3-UC2</w:t>
            </w:r>
          </w:p>
        </w:tc>
        <w:tc>
          <w:tcPr>
            <w:tcW w:w="8401" w:type="dxa"/>
          </w:tcPr>
          <w:p w14:paraId="3716C3CF" w14:textId="699455B1" w:rsidR="004B6D8C" w:rsidRDefault="008328EE">
            <w:pPr>
              <w:rPr>
                <w:lang w:eastAsia="ar-SA"/>
              </w:rPr>
            </w:pPr>
            <w:r>
              <w:rPr>
                <w:lang w:eastAsia="ar-SA"/>
              </w:rPr>
              <w:t>Search by Text (Mobile)</w:t>
            </w:r>
          </w:p>
        </w:tc>
      </w:tr>
      <w:tr w:rsidR="004B6D8C" w14:paraId="00248293" w14:textId="77777777" w:rsidTr="004B6D8C">
        <w:tc>
          <w:tcPr>
            <w:tcW w:w="1525" w:type="dxa"/>
          </w:tcPr>
          <w:p w14:paraId="0889D3D6" w14:textId="5E59A357" w:rsidR="004B6D8C" w:rsidRDefault="004B6D8C">
            <w:pPr>
              <w:rPr>
                <w:lang w:eastAsia="ar-SA"/>
              </w:rPr>
            </w:pPr>
            <w:r>
              <w:rPr>
                <w:b/>
                <w:bCs/>
                <w:lang w:eastAsia="ar-SA"/>
              </w:rPr>
              <w:t>M3-UC3</w:t>
            </w:r>
          </w:p>
        </w:tc>
        <w:tc>
          <w:tcPr>
            <w:tcW w:w="8401" w:type="dxa"/>
          </w:tcPr>
          <w:p w14:paraId="2A9062A1" w14:textId="2E882E92" w:rsidR="004B6D8C" w:rsidRDefault="008328EE" w:rsidP="008328EE">
            <w:pPr>
              <w:rPr>
                <w:lang w:eastAsia="ar-SA"/>
              </w:rPr>
            </w:pPr>
            <w:r>
              <w:rPr>
                <w:lang w:eastAsia="ar-SA"/>
              </w:rPr>
              <w:t>Search by Audio (Web)</w:t>
            </w:r>
          </w:p>
        </w:tc>
      </w:tr>
      <w:tr w:rsidR="004B6D8C" w14:paraId="0E5B8F8E" w14:textId="77777777" w:rsidTr="004B6D8C">
        <w:tc>
          <w:tcPr>
            <w:tcW w:w="1525" w:type="dxa"/>
          </w:tcPr>
          <w:p w14:paraId="13B1EAD7" w14:textId="2CE6068E" w:rsidR="004B6D8C" w:rsidRDefault="004B6D8C">
            <w:pPr>
              <w:rPr>
                <w:lang w:eastAsia="ar-SA"/>
              </w:rPr>
            </w:pPr>
            <w:r>
              <w:rPr>
                <w:b/>
                <w:bCs/>
                <w:lang w:eastAsia="ar-SA"/>
              </w:rPr>
              <w:t>M3-UC4</w:t>
            </w:r>
          </w:p>
        </w:tc>
        <w:tc>
          <w:tcPr>
            <w:tcW w:w="8401" w:type="dxa"/>
          </w:tcPr>
          <w:p w14:paraId="2B8AFEBE" w14:textId="1D0B12A7" w:rsidR="004B6D8C" w:rsidRDefault="008328EE">
            <w:pPr>
              <w:rPr>
                <w:lang w:eastAsia="ar-SA"/>
              </w:rPr>
            </w:pPr>
            <w:r>
              <w:rPr>
                <w:lang w:eastAsia="ar-SA"/>
              </w:rPr>
              <w:t>Search by Audio (Mobile)</w:t>
            </w:r>
          </w:p>
        </w:tc>
      </w:tr>
      <w:tr w:rsidR="004B6D8C" w14:paraId="1B10D35E" w14:textId="77777777" w:rsidTr="004B6D8C">
        <w:tc>
          <w:tcPr>
            <w:tcW w:w="1525" w:type="dxa"/>
          </w:tcPr>
          <w:p w14:paraId="1EFF9294" w14:textId="150EF894" w:rsidR="004B6D8C" w:rsidRDefault="004B6D8C">
            <w:pPr>
              <w:rPr>
                <w:lang w:eastAsia="ar-SA"/>
              </w:rPr>
            </w:pPr>
            <w:r>
              <w:rPr>
                <w:b/>
                <w:bCs/>
                <w:lang w:eastAsia="ar-SA"/>
              </w:rPr>
              <w:t>M3-UC</w:t>
            </w:r>
            <w:r w:rsidR="00BE27B2">
              <w:rPr>
                <w:b/>
                <w:bCs/>
                <w:lang w:eastAsia="ar-SA"/>
              </w:rPr>
              <w:t>5</w:t>
            </w:r>
          </w:p>
        </w:tc>
        <w:tc>
          <w:tcPr>
            <w:tcW w:w="8401" w:type="dxa"/>
          </w:tcPr>
          <w:p w14:paraId="4DA70252" w14:textId="5772E774" w:rsidR="004B6D8C" w:rsidRDefault="00876605">
            <w:pPr>
              <w:rPr>
                <w:lang w:eastAsia="ar-SA"/>
              </w:rPr>
            </w:pPr>
            <w:r>
              <w:rPr>
                <w:lang w:eastAsia="ar-SA"/>
              </w:rPr>
              <w:t>Filters (Web)</w:t>
            </w:r>
          </w:p>
        </w:tc>
      </w:tr>
      <w:tr w:rsidR="004B6D8C" w14:paraId="7E836BF6" w14:textId="77777777" w:rsidTr="004B6D8C">
        <w:tc>
          <w:tcPr>
            <w:tcW w:w="1525" w:type="dxa"/>
          </w:tcPr>
          <w:p w14:paraId="6F896CE0" w14:textId="411D7B6A" w:rsidR="004B6D8C" w:rsidRDefault="004B6D8C">
            <w:pPr>
              <w:rPr>
                <w:lang w:eastAsia="ar-SA"/>
              </w:rPr>
            </w:pPr>
            <w:r>
              <w:rPr>
                <w:b/>
                <w:bCs/>
                <w:lang w:eastAsia="ar-SA"/>
              </w:rPr>
              <w:t>M3-UC</w:t>
            </w:r>
            <w:r w:rsidR="00BE27B2">
              <w:rPr>
                <w:b/>
                <w:bCs/>
                <w:lang w:eastAsia="ar-SA"/>
              </w:rPr>
              <w:t>6</w:t>
            </w:r>
          </w:p>
        </w:tc>
        <w:tc>
          <w:tcPr>
            <w:tcW w:w="8401" w:type="dxa"/>
          </w:tcPr>
          <w:p w14:paraId="0622C244" w14:textId="6E262361" w:rsidR="004B6D8C" w:rsidRDefault="00876605">
            <w:pPr>
              <w:rPr>
                <w:lang w:eastAsia="ar-SA"/>
              </w:rPr>
            </w:pPr>
            <w:r>
              <w:rPr>
                <w:lang w:eastAsia="ar-SA"/>
              </w:rPr>
              <w:t>Filters (Mobile)</w:t>
            </w:r>
          </w:p>
        </w:tc>
      </w:tr>
      <w:tr w:rsidR="004B6D8C" w14:paraId="1B0DA0BE" w14:textId="77777777" w:rsidTr="004B6D8C">
        <w:tc>
          <w:tcPr>
            <w:tcW w:w="1525" w:type="dxa"/>
          </w:tcPr>
          <w:p w14:paraId="1101DD61" w14:textId="627E8D19" w:rsidR="004B6D8C" w:rsidRDefault="004B6D8C">
            <w:pPr>
              <w:rPr>
                <w:lang w:eastAsia="ar-SA"/>
              </w:rPr>
            </w:pPr>
            <w:r>
              <w:rPr>
                <w:b/>
                <w:bCs/>
                <w:lang w:eastAsia="ar-SA"/>
              </w:rPr>
              <w:t>M3-UC</w:t>
            </w:r>
            <w:r w:rsidR="00B637BA">
              <w:rPr>
                <w:b/>
                <w:bCs/>
                <w:lang w:eastAsia="ar-SA"/>
              </w:rPr>
              <w:t>7</w:t>
            </w:r>
          </w:p>
        </w:tc>
        <w:tc>
          <w:tcPr>
            <w:tcW w:w="8401" w:type="dxa"/>
          </w:tcPr>
          <w:p w14:paraId="0F967B87" w14:textId="06BECB23" w:rsidR="004B6D8C" w:rsidRDefault="00CF4B7C">
            <w:pPr>
              <w:rPr>
                <w:lang w:eastAsia="ar-SA"/>
              </w:rPr>
            </w:pPr>
            <w:r>
              <w:rPr>
                <w:lang w:eastAsia="ar-SA"/>
              </w:rPr>
              <w:t>Suggestions (Web)</w:t>
            </w:r>
          </w:p>
        </w:tc>
      </w:tr>
      <w:tr w:rsidR="00CF4B7C" w14:paraId="71495A9C" w14:textId="77777777" w:rsidTr="004B6D8C">
        <w:tc>
          <w:tcPr>
            <w:tcW w:w="1525" w:type="dxa"/>
          </w:tcPr>
          <w:p w14:paraId="03D8BE52" w14:textId="4ED57CD7" w:rsidR="00CF4B7C" w:rsidRDefault="00CF4B7C">
            <w:pPr>
              <w:rPr>
                <w:b/>
                <w:bCs/>
                <w:lang w:eastAsia="ar-SA"/>
              </w:rPr>
            </w:pPr>
            <w:r>
              <w:rPr>
                <w:b/>
                <w:bCs/>
                <w:lang w:eastAsia="ar-SA"/>
              </w:rPr>
              <w:t>M3-UC</w:t>
            </w:r>
            <w:r w:rsidR="00B637BA">
              <w:rPr>
                <w:b/>
                <w:bCs/>
                <w:lang w:eastAsia="ar-SA"/>
              </w:rPr>
              <w:t>8</w:t>
            </w:r>
          </w:p>
        </w:tc>
        <w:tc>
          <w:tcPr>
            <w:tcW w:w="8401" w:type="dxa"/>
          </w:tcPr>
          <w:p w14:paraId="2D09F002" w14:textId="18EFB12B" w:rsidR="00CF4B7C" w:rsidRDefault="00CF4B7C">
            <w:pPr>
              <w:rPr>
                <w:lang w:eastAsia="ar-SA"/>
              </w:rPr>
            </w:pPr>
            <w:r>
              <w:rPr>
                <w:lang w:eastAsia="ar-SA"/>
              </w:rPr>
              <w:t>Suggestions (Mobile)</w:t>
            </w:r>
          </w:p>
        </w:tc>
      </w:tr>
    </w:tbl>
    <w:p w14:paraId="5C0971DE" w14:textId="77777777" w:rsidR="00B708AB" w:rsidRDefault="00B708AB">
      <w:pPr>
        <w:rPr>
          <w:lang w:eastAsia="ar-SA"/>
        </w:rPr>
      </w:pPr>
    </w:p>
    <w:p w14:paraId="53C594C8" w14:textId="77777777" w:rsidR="004C23E2" w:rsidRDefault="00B708AB">
      <w:pPr>
        <w:rPr>
          <w:b/>
          <w:bCs/>
          <w:lang w:eastAsia="ar-SA"/>
        </w:rPr>
      </w:pPr>
      <w:r>
        <w:rPr>
          <w:b/>
          <w:bCs/>
          <w:lang w:eastAsia="ar-SA"/>
        </w:rPr>
        <w:t>Module 4: Chat</w:t>
      </w:r>
    </w:p>
    <w:p w14:paraId="6502FA86" w14:textId="77777777" w:rsidR="004C23E2" w:rsidRDefault="004C23E2">
      <w:pPr>
        <w:rPr>
          <w:lang w:eastAsia="ar-SA"/>
        </w:rPr>
      </w:pPr>
    </w:p>
    <w:tbl>
      <w:tblPr>
        <w:tblStyle w:val="TableGrid"/>
        <w:tblW w:w="0" w:type="auto"/>
        <w:tblLook w:val="04A0" w:firstRow="1" w:lastRow="0" w:firstColumn="1" w:lastColumn="0" w:noHBand="0" w:noVBand="1"/>
      </w:tblPr>
      <w:tblGrid>
        <w:gridCol w:w="1525"/>
        <w:gridCol w:w="8401"/>
      </w:tblGrid>
      <w:tr w:rsidR="004C23E2" w14:paraId="4CAFF59A" w14:textId="77777777" w:rsidTr="004D1882">
        <w:tc>
          <w:tcPr>
            <w:tcW w:w="1525" w:type="dxa"/>
          </w:tcPr>
          <w:p w14:paraId="156A15A4" w14:textId="142C69A9" w:rsidR="004C23E2" w:rsidRPr="004C23E2" w:rsidRDefault="004C23E2">
            <w:pPr>
              <w:rPr>
                <w:b/>
                <w:bCs/>
                <w:lang w:eastAsia="ar-SA"/>
              </w:rPr>
            </w:pPr>
            <w:r>
              <w:rPr>
                <w:b/>
                <w:bCs/>
                <w:lang w:eastAsia="ar-SA"/>
              </w:rPr>
              <w:t>M4-UC1</w:t>
            </w:r>
          </w:p>
        </w:tc>
        <w:tc>
          <w:tcPr>
            <w:tcW w:w="8401" w:type="dxa"/>
          </w:tcPr>
          <w:p w14:paraId="21CCE668" w14:textId="6286D06B" w:rsidR="004C23E2" w:rsidRDefault="004D1882">
            <w:pPr>
              <w:rPr>
                <w:lang w:eastAsia="ar-SA"/>
              </w:rPr>
            </w:pPr>
            <w:r>
              <w:rPr>
                <w:lang w:eastAsia="ar-SA"/>
              </w:rPr>
              <w:t>New Conversation (Web)</w:t>
            </w:r>
          </w:p>
        </w:tc>
      </w:tr>
      <w:tr w:rsidR="004C23E2" w14:paraId="70E8E202" w14:textId="77777777" w:rsidTr="004D1882">
        <w:tc>
          <w:tcPr>
            <w:tcW w:w="1525" w:type="dxa"/>
          </w:tcPr>
          <w:p w14:paraId="156DFC46" w14:textId="4621799C" w:rsidR="004C23E2" w:rsidRDefault="004C23E2">
            <w:pPr>
              <w:rPr>
                <w:lang w:eastAsia="ar-SA"/>
              </w:rPr>
            </w:pPr>
            <w:r>
              <w:rPr>
                <w:b/>
                <w:bCs/>
                <w:lang w:eastAsia="ar-SA"/>
              </w:rPr>
              <w:t>M4-UC2</w:t>
            </w:r>
          </w:p>
        </w:tc>
        <w:tc>
          <w:tcPr>
            <w:tcW w:w="8401" w:type="dxa"/>
          </w:tcPr>
          <w:p w14:paraId="3773CF6A" w14:textId="143CF44D" w:rsidR="004C23E2" w:rsidRDefault="004D1882">
            <w:pPr>
              <w:rPr>
                <w:lang w:eastAsia="ar-SA"/>
              </w:rPr>
            </w:pPr>
            <w:r>
              <w:rPr>
                <w:lang w:eastAsia="ar-SA"/>
              </w:rPr>
              <w:t>New Conversation (Mobile)</w:t>
            </w:r>
          </w:p>
        </w:tc>
      </w:tr>
      <w:tr w:rsidR="004C23E2" w14:paraId="2D02AC3F" w14:textId="77777777" w:rsidTr="004D1882">
        <w:tc>
          <w:tcPr>
            <w:tcW w:w="1525" w:type="dxa"/>
          </w:tcPr>
          <w:p w14:paraId="31335206" w14:textId="099D885B" w:rsidR="004C23E2" w:rsidRDefault="004C23E2">
            <w:pPr>
              <w:rPr>
                <w:lang w:eastAsia="ar-SA"/>
              </w:rPr>
            </w:pPr>
            <w:r>
              <w:rPr>
                <w:b/>
                <w:bCs/>
                <w:lang w:eastAsia="ar-SA"/>
              </w:rPr>
              <w:t>M4-UC3</w:t>
            </w:r>
          </w:p>
        </w:tc>
        <w:tc>
          <w:tcPr>
            <w:tcW w:w="8401" w:type="dxa"/>
          </w:tcPr>
          <w:p w14:paraId="18DE8E38" w14:textId="0CA895CA" w:rsidR="004C23E2" w:rsidRDefault="004D1882">
            <w:pPr>
              <w:rPr>
                <w:lang w:eastAsia="ar-SA"/>
              </w:rPr>
            </w:pPr>
            <w:r>
              <w:rPr>
                <w:lang w:eastAsia="ar-SA"/>
              </w:rPr>
              <w:t>Delete Conversation (Web)</w:t>
            </w:r>
          </w:p>
        </w:tc>
      </w:tr>
      <w:tr w:rsidR="004C23E2" w14:paraId="25DA1C72" w14:textId="77777777" w:rsidTr="004D1882">
        <w:tc>
          <w:tcPr>
            <w:tcW w:w="1525" w:type="dxa"/>
          </w:tcPr>
          <w:p w14:paraId="5A96C5AD" w14:textId="0C573547" w:rsidR="004C23E2" w:rsidRDefault="004C23E2">
            <w:pPr>
              <w:rPr>
                <w:lang w:eastAsia="ar-SA"/>
              </w:rPr>
            </w:pPr>
            <w:r>
              <w:rPr>
                <w:b/>
                <w:bCs/>
                <w:lang w:eastAsia="ar-SA"/>
              </w:rPr>
              <w:t>M4-UC4</w:t>
            </w:r>
          </w:p>
        </w:tc>
        <w:tc>
          <w:tcPr>
            <w:tcW w:w="8401" w:type="dxa"/>
          </w:tcPr>
          <w:p w14:paraId="652A610D" w14:textId="377DA4CA" w:rsidR="004C23E2" w:rsidRDefault="004D1882">
            <w:pPr>
              <w:rPr>
                <w:lang w:eastAsia="ar-SA"/>
              </w:rPr>
            </w:pPr>
            <w:r>
              <w:rPr>
                <w:lang w:eastAsia="ar-SA"/>
              </w:rPr>
              <w:t>Delete Conversation (Mobile)</w:t>
            </w:r>
          </w:p>
        </w:tc>
      </w:tr>
      <w:tr w:rsidR="004C23E2" w14:paraId="4BB6DE82" w14:textId="77777777" w:rsidTr="004D1882">
        <w:tc>
          <w:tcPr>
            <w:tcW w:w="1525" w:type="dxa"/>
          </w:tcPr>
          <w:p w14:paraId="3B820A65" w14:textId="5FD08B27" w:rsidR="004C23E2" w:rsidRDefault="004C23E2">
            <w:pPr>
              <w:rPr>
                <w:lang w:eastAsia="ar-SA"/>
              </w:rPr>
            </w:pPr>
            <w:r>
              <w:rPr>
                <w:b/>
                <w:bCs/>
                <w:lang w:eastAsia="ar-SA"/>
              </w:rPr>
              <w:t>M4-UC5</w:t>
            </w:r>
          </w:p>
        </w:tc>
        <w:tc>
          <w:tcPr>
            <w:tcW w:w="8401" w:type="dxa"/>
          </w:tcPr>
          <w:p w14:paraId="06D59B63" w14:textId="5EAFF574" w:rsidR="004C23E2" w:rsidRDefault="004D1882">
            <w:pPr>
              <w:rPr>
                <w:lang w:eastAsia="ar-SA"/>
              </w:rPr>
            </w:pPr>
            <w:r>
              <w:rPr>
                <w:lang w:eastAsia="ar-SA"/>
              </w:rPr>
              <w:t>Archive Conversation (Web)</w:t>
            </w:r>
          </w:p>
        </w:tc>
      </w:tr>
      <w:tr w:rsidR="004C23E2" w14:paraId="66201E3B" w14:textId="77777777" w:rsidTr="004D1882">
        <w:tc>
          <w:tcPr>
            <w:tcW w:w="1525" w:type="dxa"/>
          </w:tcPr>
          <w:p w14:paraId="41830E3F" w14:textId="26727DCC" w:rsidR="004C23E2" w:rsidRDefault="004C23E2">
            <w:pPr>
              <w:rPr>
                <w:lang w:eastAsia="ar-SA"/>
              </w:rPr>
            </w:pPr>
            <w:r>
              <w:rPr>
                <w:b/>
                <w:bCs/>
                <w:lang w:eastAsia="ar-SA"/>
              </w:rPr>
              <w:t>M4-UC6</w:t>
            </w:r>
          </w:p>
        </w:tc>
        <w:tc>
          <w:tcPr>
            <w:tcW w:w="8401" w:type="dxa"/>
          </w:tcPr>
          <w:p w14:paraId="5BC66BBD" w14:textId="1E8995D5" w:rsidR="004C23E2" w:rsidRDefault="004D1882">
            <w:pPr>
              <w:rPr>
                <w:lang w:eastAsia="ar-SA"/>
              </w:rPr>
            </w:pPr>
            <w:r>
              <w:rPr>
                <w:lang w:eastAsia="ar-SA"/>
              </w:rPr>
              <w:t>Archive Conversation (Mobile)</w:t>
            </w:r>
          </w:p>
        </w:tc>
      </w:tr>
      <w:tr w:rsidR="004C23E2" w14:paraId="10CFC7DF" w14:textId="77777777" w:rsidTr="004D1882">
        <w:tc>
          <w:tcPr>
            <w:tcW w:w="1525" w:type="dxa"/>
          </w:tcPr>
          <w:p w14:paraId="79349ED6" w14:textId="3DCCEC5C" w:rsidR="004C23E2" w:rsidRDefault="004C23E2">
            <w:pPr>
              <w:rPr>
                <w:lang w:eastAsia="ar-SA"/>
              </w:rPr>
            </w:pPr>
            <w:r>
              <w:rPr>
                <w:b/>
                <w:bCs/>
                <w:lang w:eastAsia="ar-SA"/>
              </w:rPr>
              <w:t>M4-UC7</w:t>
            </w:r>
          </w:p>
        </w:tc>
        <w:tc>
          <w:tcPr>
            <w:tcW w:w="8401" w:type="dxa"/>
          </w:tcPr>
          <w:p w14:paraId="72BE7D09" w14:textId="5DD79F30" w:rsidR="004C23E2" w:rsidRDefault="00623091">
            <w:pPr>
              <w:rPr>
                <w:lang w:eastAsia="ar-SA"/>
              </w:rPr>
            </w:pPr>
            <w:r>
              <w:rPr>
                <w:lang w:eastAsia="ar-SA"/>
              </w:rPr>
              <w:t>See Archived</w:t>
            </w:r>
            <w:r w:rsidR="00EE3D8C">
              <w:rPr>
                <w:lang w:eastAsia="ar-SA"/>
              </w:rPr>
              <w:t xml:space="preserve"> </w:t>
            </w:r>
            <w:r w:rsidR="00AB1FEA">
              <w:rPr>
                <w:lang w:eastAsia="ar-SA"/>
              </w:rPr>
              <w:t>Conversation</w:t>
            </w:r>
            <w:r>
              <w:rPr>
                <w:lang w:eastAsia="ar-SA"/>
              </w:rPr>
              <w:t xml:space="preserve"> </w:t>
            </w:r>
            <w:r w:rsidR="00EE3D8C">
              <w:rPr>
                <w:lang w:eastAsia="ar-SA"/>
              </w:rPr>
              <w:t>(Web)</w:t>
            </w:r>
          </w:p>
        </w:tc>
      </w:tr>
      <w:tr w:rsidR="004C23E2" w14:paraId="4BA28874" w14:textId="77777777" w:rsidTr="004D1882">
        <w:tc>
          <w:tcPr>
            <w:tcW w:w="1525" w:type="dxa"/>
          </w:tcPr>
          <w:p w14:paraId="0E336465" w14:textId="531459AC" w:rsidR="004C23E2" w:rsidRDefault="004C23E2">
            <w:pPr>
              <w:rPr>
                <w:lang w:eastAsia="ar-SA"/>
              </w:rPr>
            </w:pPr>
            <w:r>
              <w:rPr>
                <w:b/>
                <w:bCs/>
                <w:lang w:eastAsia="ar-SA"/>
              </w:rPr>
              <w:t>M4-UC8</w:t>
            </w:r>
          </w:p>
        </w:tc>
        <w:tc>
          <w:tcPr>
            <w:tcW w:w="8401" w:type="dxa"/>
          </w:tcPr>
          <w:p w14:paraId="649F3AE0" w14:textId="4F7DA1DD" w:rsidR="004C23E2" w:rsidRDefault="00502E9A">
            <w:pPr>
              <w:rPr>
                <w:lang w:eastAsia="ar-SA"/>
              </w:rPr>
            </w:pPr>
            <w:r>
              <w:rPr>
                <w:lang w:eastAsia="ar-SA"/>
              </w:rPr>
              <w:t xml:space="preserve">See Archived </w:t>
            </w:r>
            <w:r w:rsidR="00AB1FEA">
              <w:rPr>
                <w:lang w:eastAsia="ar-SA"/>
              </w:rPr>
              <w:t>Conversation</w:t>
            </w:r>
            <w:r>
              <w:rPr>
                <w:lang w:eastAsia="ar-SA"/>
              </w:rPr>
              <w:t xml:space="preserve"> </w:t>
            </w:r>
            <w:r w:rsidR="00641363">
              <w:rPr>
                <w:lang w:eastAsia="ar-SA"/>
              </w:rPr>
              <w:t>(Mobile)</w:t>
            </w:r>
          </w:p>
        </w:tc>
      </w:tr>
      <w:tr w:rsidR="004C23E2" w14:paraId="79B0EDE3" w14:textId="77777777" w:rsidTr="004D1882">
        <w:tc>
          <w:tcPr>
            <w:tcW w:w="1525" w:type="dxa"/>
          </w:tcPr>
          <w:p w14:paraId="02E690BC" w14:textId="426492B3" w:rsidR="004C23E2" w:rsidRDefault="004C23E2">
            <w:pPr>
              <w:rPr>
                <w:b/>
                <w:bCs/>
                <w:lang w:eastAsia="ar-SA"/>
              </w:rPr>
            </w:pPr>
            <w:r>
              <w:rPr>
                <w:b/>
                <w:bCs/>
                <w:lang w:eastAsia="ar-SA"/>
              </w:rPr>
              <w:t>M4-UC9</w:t>
            </w:r>
          </w:p>
        </w:tc>
        <w:tc>
          <w:tcPr>
            <w:tcW w:w="8401" w:type="dxa"/>
          </w:tcPr>
          <w:p w14:paraId="624B3158" w14:textId="21B415ED" w:rsidR="004C23E2" w:rsidRDefault="00F37397">
            <w:pPr>
              <w:rPr>
                <w:lang w:eastAsia="ar-SA"/>
              </w:rPr>
            </w:pPr>
            <w:r>
              <w:rPr>
                <w:lang w:eastAsia="ar-SA"/>
              </w:rPr>
              <w:t>Send Text (Web)</w:t>
            </w:r>
          </w:p>
        </w:tc>
      </w:tr>
      <w:tr w:rsidR="004C23E2" w14:paraId="04BBEC50" w14:textId="77777777" w:rsidTr="004D1882">
        <w:tc>
          <w:tcPr>
            <w:tcW w:w="1525" w:type="dxa"/>
          </w:tcPr>
          <w:p w14:paraId="55548066" w14:textId="4536BF8F" w:rsidR="004C23E2" w:rsidRDefault="004C23E2">
            <w:pPr>
              <w:rPr>
                <w:b/>
                <w:bCs/>
                <w:lang w:eastAsia="ar-SA"/>
              </w:rPr>
            </w:pPr>
            <w:r>
              <w:rPr>
                <w:b/>
                <w:bCs/>
                <w:lang w:eastAsia="ar-SA"/>
              </w:rPr>
              <w:t>M4-UC10</w:t>
            </w:r>
          </w:p>
        </w:tc>
        <w:tc>
          <w:tcPr>
            <w:tcW w:w="8401" w:type="dxa"/>
          </w:tcPr>
          <w:p w14:paraId="25CEAC7D" w14:textId="51AC8CC9" w:rsidR="004C23E2" w:rsidRDefault="00F37397">
            <w:pPr>
              <w:rPr>
                <w:lang w:eastAsia="ar-SA"/>
              </w:rPr>
            </w:pPr>
            <w:r>
              <w:rPr>
                <w:lang w:eastAsia="ar-SA"/>
              </w:rPr>
              <w:t>Send Text (Mobile)</w:t>
            </w:r>
          </w:p>
        </w:tc>
      </w:tr>
      <w:tr w:rsidR="004C23E2" w14:paraId="68B41461" w14:textId="77777777" w:rsidTr="004D1882">
        <w:tc>
          <w:tcPr>
            <w:tcW w:w="1525" w:type="dxa"/>
          </w:tcPr>
          <w:p w14:paraId="391D1DE3" w14:textId="06771701" w:rsidR="004C23E2" w:rsidRDefault="004C23E2">
            <w:pPr>
              <w:rPr>
                <w:b/>
                <w:bCs/>
                <w:lang w:eastAsia="ar-SA"/>
              </w:rPr>
            </w:pPr>
            <w:r>
              <w:rPr>
                <w:b/>
                <w:bCs/>
                <w:lang w:eastAsia="ar-SA"/>
              </w:rPr>
              <w:t>M4-UC11</w:t>
            </w:r>
          </w:p>
        </w:tc>
        <w:tc>
          <w:tcPr>
            <w:tcW w:w="8401" w:type="dxa"/>
          </w:tcPr>
          <w:p w14:paraId="2D106309" w14:textId="6A627143" w:rsidR="004C23E2" w:rsidRDefault="00F37397">
            <w:pPr>
              <w:rPr>
                <w:lang w:eastAsia="ar-SA"/>
              </w:rPr>
            </w:pPr>
            <w:r>
              <w:rPr>
                <w:lang w:eastAsia="ar-SA"/>
              </w:rPr>
              <w:t>Send File (Web)</w:t>
            </w:r>
          </w:p>
        </w:tc>
      </w:tr>
      <w:tr w:rsidR="004C23E2" w14:paraId="5243B622" w14:textId="77777777" w:rsidTr="004D1882">
        <w:tc>
          <w:tcPr>
            <w:tcW w:w="1525" w:type="dxa"/>
          </w:tcPr>
          <w:p w14:paraId="6B391358" w14:textId="474E65FA" w:rsidR="004C23E2" w:rsidRDefault="004C23E2">
            <w:pPr>
              <w:rPr>
                <w:b/>
                <w:bCs/>
                <w:lang w:eastAsia="ar-SA"/>
              </w:rPr>
            </w:pPr>
            <w:r>
              <w:rPr>
                <w:b/>
                <w:bCs/>
                <w:lang w:eastAsia="ar-SA"/>
              </w:rPr>
              <w:t>M4-UC12</w:t>
            </w:r>
          </w:p>
        </w:tc>
        <w:tc>
          <w:tcPr>
            <w:tcW w:w="8401" w:type="dxa"/>
          </w:tcPr>
          <w:p w14:paraId="07A7FA8D" w14:textId="19C32F5A" w:rsidR="004C23E2" w:rsidRDefault="00F37397">
            <w:pPr>
              <w:rPr>
                <w:lang w:eastAsia="ar-SA"/>
              </w:rPr>
            </w:pPr>
            <w:r>
              <w:rPr>
                <w:lang w:eastAsia="ar-SA"/>
              </w:rPr>
              <w:t>Send File (Mobile)</w:t>
            </w:r>
          </w:p>
        </w:tc>
      </w:tr>
      <w:tr w:rsidR="004C23E2" w14:paraId="37625330" w14:textId="77777777" w:rsidTr="004D1882">
        <w:tc>
          <w:tcPr>
            <w:tcW w:w="1525" w:type="dxa"/>
          </w:tcPr>
          <w:p w14:paraId="3CACDEDE" w14:textId="6363916E" w:rsidR="004C23E2" w:rsidRDefault="004C23E2">
            <w:pPr>
              <w:rPr>
                <w:b/>
                <w:bCs/>
                <w:lang w:eastAsia="ar-SA"/>
              </w:rPr>
            </w:pPr>
            <w:r>
              <w:rPr>
                <w:b/>
                <w:bCs/>
                <w:lang w:eastAsia="ar-SA"/>
              </w:rPr>
              <w:t>M4-UC13</w:t>
            </w:r>
          </w:p>
        </w:tc>
        <w:tc>
          <w:tcPr>
            <w:tcW w:w="8401" w:type="dxa"/>
          </w:tcPr>
          <w:p w14:paraId="4EEEB9FF" w14:textId="27BE46E1" w:rsidR="004C23E2" w:rsidRDefault="00682B34">
            <w:pPr>
              <w:rPr>
                <w:lang w:eastAsia="ar-SA"/>
              </w:rPr>
            </w:pPr>
            <w:r>
              <w:rPr>
                <w:lang w:eastAsia="ar-SA"/>
              </w:rPr>
              <w:t>Send Location (Mobile)</w:t>
            </w:r>
          </w:p>
        </w:tc>
      </w:tr>
      <w:tr w:rsidR="004C23E2" w14:paraId="1B2FCE77" w14:textId="77777777" w:rsidTr="004D1882">
        <w:tc>
          <w:tcPr>
            <w:tcW w:w="1525" w:type="dxa"/>
          </w:tcPr>
          <w:p w14:paraId="5129543C" w14:textId="23531ED5" w:rsidR="004C23E2" w:rsidRDefault="004C23E2">
            <w:pPr>
              <w:rPr>
                <w:b/>
                <w:bCs/>
                <w:lang w:eastAsia="ar-SA"/>
              </w:rPr>
            </w:pPr>
            <w:r>
              <w:rPr>
                <w:b/>
                <w:bCs/>
                <w:lang w:eastAsia="ar-SA"/>
              </w:rPr>
              <w:t>M4-UC14</w:t>
            </w:r>
          </w:p>
        </w:tc>
        <w:tc>
          <w:tcPr>
            <w:tcW w:w="8401" w:type="dxa"/>
          </w:tcPr>
          <w:p w14:paraId="39916DD8" w14:textId="7CC82DC1" w:rsidR="004C23E2" w:rsidRDefault="0047565D">
            <w:pPr>
              <w:rPr>
                <w:lang w:eastAsia="ar-SA"/>
              </w:rPr>
            </w:pPr>
            <w:r>
              <w:rPr>
                <w:lang w:eastAsia="ar-SA"/>
              </w:rPr>
              <w:t>Send Location (Web)</w:t>
            </w:r>
          </w:p>
        </w:tc>
      </w:tr>
      <w:tr w:rsidR="004C23E2" w14:paraId="39DAD0C6" w14:textId="77777777" w:rsidTr="004D1882">
        <w:tc>
          <w:tcPr>
            <w:tcW w:w="1525" w:type="dxa"/>
          </w:tcPr>
          <w:p w14:paraId="746B226F" w14:textId="4F830913" w:rsidR="004C23E2" w:rsidRDefault="004C23E2">
            <w:pPr>
              <w:rPr>
                <w:b/>
                <w:bCs/>
                <w:lang w:eastAsia="ar-SA"/>
              </w:rPr>
            </w:pPr>
            <w:r>
              <w:rPr>
                <w:b/>
                <w:bCs/>
                <w:lang w:eastAsia="ar-SA"/>
              </w:rPr>
              <w:t>M4-UC15</w:t>
            </w:r>
          </w:p>
        </w:tc>
        <w:tc>
          <w:tcPr>
            <w:tcW w:w="8401" w:type="dxa"/>
          </w:tcPr>
          <w:p w14:paraId="4D15012C" w14:textId="477D8857" w:rsidR="004C23E2" w:rsidRDefault="0011246F">
            <w:pPr>
              <w:rPr>
                <w:lang w:eastAsia="ar-SA"/>
              </w:rPr>
            </w:pPr>
            <w:r>
              <w:rPr>
                <w:lang w:eastAsia="ar-SA"/>
              </w:rPr>
              <w:t>Send a Link (Web)</w:t>
            </w:r>
          </w:p>
        </w:tc>
      </w:tr>
      <w:tr w:rsidR="0011246F" w14:paraId="1DA2EDA8" w14:textId="77777777" w:rsidTr="004D1882">
        <w:tc>
          <w:tcPr>
            <w:tcW w:w="1525" w:type="dxa"/>
          </w:tcPr>
          <w:p w14:paraId="1AB142FF" w14:textId="598BAD0A" w:rsidR="0011246F" w:rsidRDefault="0011246F" w:rsidP="0011246F">
            <w:pPr>
              <w:rPr>
                <w:b/>
                <w:bCs/>
                <w:lang w:eastAsia="ar-SA"/>
              </w:rPr>
            </w:pPr>
            <w:r>
              <w:rPr>
                <w:b/>
                <w:bCs/>
                <w:lang w:eastAsia="ar-SA"/>
              </w:rPr>
              <w:t>M4-UC16</w:t>
            </w:r>
          </w:p>
        </w:tc>
        <w:tc>
          <w:tcPr>
            <w:tcW w:w="8401" w:type="dxa"/>
          </w:tcPr>
          <w:p w14:paraId="1D63EDB5" w14:textId="355E25CE" w:rsidR="0011246F" w:rsidRDefault="0011246F" w:rsidP="0011246F">
            <w:pPr>
              <w:rPr>
                <w:lang w:eastAsia="ar-SA"/>
              </w:rPr>
            </w:pPr>
            <w:r>
              <w:rPr>
                <w:lang w:eastAsia="ar-SA"/>
              </w:rPr>
              <w:t>Send a Link (Mobile)</w:t>
            </w:r>
          </w:p>
        </w:tc>
      </w:tr>
      <w:tr w:rsidR="0011246F" w14:paraId="5D5FD2B8" w14:textId="77777777" w:rsidTr="004D1882">
        <w:tc>
          <w:tcPr>
            <w:tcW w:w="1525" w:type="dxa"/>
          </w:tcPr>
          <w:p w14:paraId="6A34E49A" w14:textId="232ADB81" w:rsidR="0011246F" w:rsidRDefault="0011246F" w:rsidP="0011246F">
            <w:pPr>
              <w:rPr>
                <w:b/>
                <w:bCs/>
                <w:lang w:eastAsia="ar-SA"/>
              </w:rPr>
            </w:pPr>
            <w:r>
              <w:rPr>
                <w:b/>
                <w:bCs/>
                <w:lang w:eastAsia="ar-SA"/>
              </w:rPr>
              <w:t>M4-UC17</w:t>
            </w:r>
          </w:p>
        </w:tc>
        <w:tc>
          <w:tcPr>
            <w:tcW w:w="8401" w:type="dxa"/>
          </w:tcPr>
          <w:p w14:paraId="0A32E3F5" w14:textId="5E4E09F1" w:rsidR="0011246F" w:rsidRDefault="009D24D4" w:rsidP="0011246F">
            <w:pPr>
              <w:rPr>
                <w:lang w:eastAsia="ar-SA"/>
              </w:rPr>
            </w:pPr>
            <w:r>
              <w:rPr>
                <w:lang w:eastAsia="ar-SA"/>
              </w:rPr>
              <w:t>Delete Message (Web)</w:t>
            </w:r>
          </w:p>
        </w:tc>
      </w:tr>
      <w:tr w:rsidR="009D24D4" w14:paraId="2F7DCE0E" w14:textId="77777777" w:rsidTr="004D1882">
        <w:tc>
          <w:tcPr>
            <w:tcW w:w="1525" w:type="dxa"/>
          </w:tcPr>
          <w:p w14:paraId="29FB96FF" w14:textId="50C69827" w:rsidR="009D24D4" w:rsidRDefault="008B665F" w:rsidP="0011246F">
            <w:pPr>
              <w:rPr>
                <w:b/>
                <w:bCs/>
                <w:lang w:eastAsia="ar-SA"/>
              </w:rPr>
            </w:pPr>
            <w:r>
              <w:rPr>
                <w:b/>
                <w:bCs/>
                <w:lang w:eastAsia="ar-SA"/>
              </w:rPr>
              <w:t>M4-UC18</w:t>
            </w:r>
          </w:p>
        </w:tc>
        <w:tc>
          <w:tcPr>
            <w:tcW w:w="8401" w:type="dxa"/>
          </w:tcPr>
          <w:p w14:paraId="33DC8F9A" w14:textId="50664E32" w:rsidR="009D24D4" w:rsidRDefault="009D24D4" w:rsidP="0011246F">
            <w:pPr>
              <w:rPr>
                <w:lang w:eastAsia="ar-SA"/>
              </w:rPr>
            </w:pPr>
            <w:r>
              <w:rPr>
                <w:lang w:eastAsia="ar-SA"/>
              </w:rPr>
              <w:t>Delete Message (Mobile)</w:t>
            </w:r>
          </w:p>
        </w:tc>
      </w:tr>
      <w:tr w:rsidR="008B665F" w14:paraId="6489AF62" w14:textId="77777777" w:rsidTr="004D1882">
        <w:tc>
          <w:tcPr>
            <w:tcW w:w="1525" w:type="dxa"/>
          </w:tcPr>
          <w:p w14:paraId="09584FB7" w14:textId="2FF604AD" w:rsidR="008B665F" w:rsidRDefault="008B665F" w:rsidP="0011246F">
            <w:pPr>
              <w:rPr>
                <w:b/>
                <w:bCs/>
                <w:lang w:eastAsia="ar-SA"/>
              </w:rPr>
            </w:pPr>
            <w:r>
              <w:rPr>
                <w:b/>
                <w:bCs/>
                <w:lang w:eastAsia="ar-SA"/>
              </w:rPr>
              <w:t>M4-UC19</w:t>
            </w:r>
          </w:p>
        </w:tc>
        <w:tc>
          <w:tcPr>
            <w:tcW w:w="8401" w:type="dxa"/>
          </w:tcPr>
          <w:p w14:paraId="1BF6C253" w14:textId="7CA6E9B5" w:rsidR="008B665F" w:rsidRDefault="008B665F" w:rsidP="0011246F">
            <w:pPr>
              <w:rPr>
                <w:lang w:eastAsia="ar-SA"/>
              </w:rPr>
            </w:pPr>
            <w:r>
              <w:rPr>
                <w:lang w:eastAsia="ar-SA"/>
              </w:rPr>
              <w:t>Delete for All (Web)</w:t>
            </w:r>
          </w:p>
        </w:tc>
      </w:tr>
      <w:tr w:rsidR="008B665F" w14:paraId="514126D5" w14:textId="77777777" w:rsidTr="004D1882">
        <w:tc>
          <w:tcPr>
            <w:tcW w:w="1525" w:type="dxa"/>
          </w:tcPr>
          <w:p w14:paraId="6115CD8E" w14:textId="0DE78A2E" w:rsidR="008B665F" w:rsidRDefault="008B665F" w:rsidP="0011246F">
            <w:pPr>
              <w:rPr>
                <w:b/>
                <w:bCs/>
                <w:lang w:eastAsia="ar-SA"/>
              </w:rPr>
            </w:pPr>
            <w:r>
              <w:rPr>
                <w:b/>
                <w:bCs/>
                <w:lang w:eastAsia="ar-SA"/>
              </w:rPr>
              <w:t>M4-UC20</w:t>
            </w:r>
          </w:p>
        </w:tc>
        <w:tc>
          <w:tcPr>
            <w:tcW w:w="8401" w:type="dxa"/>
          </w:tcPr>
          <w:p w14:paraId="1C7BB7A6" w14:textId="6169F569" w:rsidR="008B665F" w:rsidRDefault="008B665F" w:rsidP="0011246F">
            <w:pPr>
              <w:rPr>
                <w:lang w:eastAsia="ar-SA"/>
              </w:rPr>
            </w:pPr>
            <w:r>
              <w:rPr>
                <w:lang w:eastAsia="ar-SA"/>
              </w:rPr>
              <w:t>Delete for All (Mobile)</w:t>
            </w:r>
          </w:p>
        </w:tc>
      </w:tr>
    </w:tbl>
    <w:p w14:paraId="1D431CA1" w14:textId="77777777" w:rsidR="00AD3653" w:rsidRDefault="00AD3653">
      <w:pPr>
        <w:rPr>
          <w:lang w:eastAsia="ar-SA"/>
        </w:rPr>
      </w:pPr>
    </w:p>
    <w:p w14:paraId="59E52585" w14:textId="77777777" w:rsidR="00AD3653" w:rsidRDefault="00AD3653">
      <w:pPr>
        <w:rPr>
          <w:lang w:eastAsia="ar-SA"/>
        </w:rPr>
      </w:pPr>
      <w:r>
        <w:rPr>
          <w:lang w:eastAsia="ar-SA"/>
        </w:rPr>
        <w:br w:type="page"/>
      </w:r>
    </w:p>
    <w:p w14:paraId="5F06BDB7" w14:textId="77777777" w:rsidR="009B3CA2" w:rsidRDefault="00AD3653">
      <w:pPr>
        <w:rPr>
          <w:b/>
          <w:bCs/>
          <w:lang w:eastAsia="ar-SA"/>
        </w:rPr>
      </w:pPr>
      <w:r>
        <w:rPr>
          <w:b/>
          <w:bCs/>
          <w:lang w:eastAsia="ar-SA"/>
        </w:rPr>
        <w:lastRenderedPageBreak/>
        <w:t>Module 5: Recommendations Tab</w:t>
      </w:r>
    </w:p>
    <w:p w14:paraId="0CFA6291" w14:textId="77777777" w:rsidR="009B3CA2" w:rsidRDefault="009B3CA2">
      <w:pPr>
        <w:rPr>
          <w:lang w:eastAsia="ar-SA"/>
        </w:rPr>
      </w:pPr>
    </w:p>
    <w:tbl>
      <w:tblPr>
        <w:tblStyle w:val="TableGrid"/>
        <w:tblW w:w="0" w:type="auto"/>
        <w:tblLook w:val="04A0" w:firstRow="1" w:lastRow="0" w:firstColumn="1" w:lastColumn="0" w:noHBand="0" w:noVBand="1"/>
      </w:tblPr>
      <w:tblGrid>
        <w:gridCol w:w="1525"/>
        <w:gridCol w:w="8401"/>
      </w:tblGrid>
      <w:tr w:rsidR="009B3CA2" w14:paraId="59EE418D" w14:textId="77777777" w:rsidTr="007C02F2">
        <w:tc>
          <w:tcPr>
            <w:tcW w:w="1525" w:type="dxa"/>
          </w:tcPr>
          <w:p w14:paraId="16B94C1E" w14:textId="31A52DA1" w:rsidR="009B3CA2" w:rsidRPr="009B3CA2" w:rsidRDefault="009B3CA2">
            <w:pPr>
              <w:rPr>
                <w:b/>
                <w:bCs/>
                <w:lang w:eastAsia="ar-SA"/>
              </w:rPr>
            </w:pPr>
            <w:r>
              <w:rPr>
                <w:b/>
                <w:bCs/>
                <w:lang w:eastAsia="ar-SA"/>
              </w:rPr>
              <w:t>M5-UC1</w:t>
            </w:r>
          </w:p>
        </w:tc>
        <w:tc>
          <w:tcPr>
            <w:tcW w:w="8401" w:type="dxa"/>
          </w:tcPr>
          <w:p w14:paraId="5DA9E620" w14:textId="0DFA8E9E" w:rsidR="009B3CA2" w:rsidRDefault="007A6A3F">
            <w:pPr>
              <w:rPr>
                <w:lang w:eastAsia="ar-SA"/>
              </w:rPr>
            </w:pPr>
            <w:r>
              <w:rPr>
                <w:lang w:eastAsia="ar-SA"/>
              </w:rPr>
              <w:t>Process Recommendation</w:t>
            </w:r>
            <w:r w:rsidR="00275BBB">
              <w:rPr>
                <w:lang w:eastAsia="ar-SA"/>
              </w:rPr>
              <w:t xml:space="preserve"> (Web)</w:t>
            </w:r>
          </w:p>
        </w:tc>
      </w:tr>
      <w:tr w:rsidR="009B3CA2" w14:paraId="1B291B0C" w14:textId="77777777" w:rsidTr="007C02F2">
        <w:tc>
          <w:tcPr>
            <w:tcW w:w="1525" w:type="dxa"/>
          </w:tcPr>
          <w:p w14:paraId="24559597" w14:textId="417408AE" w:rsidR="009B3CA2" w:rsidRDefault="009B3CA2">
            <w:pPr>
              <w:rPr>
                <w:lang w:eastAsia="ar-SA"/>
              </w:rPr>
            </w:pPr>
            <w:r>
              <w:rPr>
                <w:b/>
                <w:bCs/>
                <w:lang w:eastAsia="ar-SA"/>
              </w:rPr>
              <w:t>M5-UC2</w:t>
            </w:r>
          </w:p>
        </w:tc>
        <w:tc>
          <w:tcPr>
            <w:tcW w:w="8401" w:type="dxa"/>
          </w:tcPr>
          <w:p w14:paraId="025893C2" w14:textId="2560410A" w:rsidR="009B3CA2" w:rsidRDefault="00275BBB">
            <w:pPr>
              <w:rPr>
                <w:lang w:eastAsia="ar-SA"/>
              </w:rPr>
            </w:pPr>
            <w:r>
              <w:rPr>
                <w:lang w:eastAsia="ar-SA"/>
              </w:rPr>
              <w:t>Process Recommendation (Mobile)</w:t>
            </w:r>
          </w:p>
        </w:tc>
      </w:tr>
      <w:tr w:rsidR="009B3CA2" w14:paraId="75695433" w14:textId="77777777" w:rsidTr="007C02F2">
        <w:tc>
          <w:tcPr>
            <w:tcW w:w="1525" w:type="dxa"/>
          </w:tcPr>
          <w:p w14:paraId="12FF5D3A" w14:textId="2E4C6D98" w:rsidR="009B3CA2" w:rsidRDefault="009B3CA2">
            <w:pPr>
              <w:rPr>
                <w:lang w:eastAsia="ar-SA"/>
              </w:rPr>
            </w:pPr>
            <w:r>
              <w:rPr>
                <w:b/>
                <w:bCs/>
                <w:lang w:eastAsia="ar-SA"/>
              </w:rPr>
              <w:t>M5-UC3</w:t>
            </w:r>
          </w:p>
        </w:tc>
        <w:tc>
          <w:tcPr>
            <w:tcW w:w="8401" w:type="dxa"/>
          </w:tcPr>
          <w:p w14:paraId="69A83796" w14:textId="03FD2DBA" w:rsidR="009B3CA2" w:rsidRDefault="006B53D6">
            <w:pPr>
              <w:rPr>
                <w:lang w:eastAsia="ar-SA"/>
              </w:rPr>
            </w:pPr>
            <w:r>
              <w:rPr>
                <w:lang w:eastAsia="ar-SA"/>
              </w:rPr>
              <w:t>Show Recommendation (Web)</w:t>
            </w:r>
          </w:p>
        </w:tc>
      </w:tr>
      <w:tr w:rsidR="009B3CA2" w14:paraId="1CA86D50" w14:textId="77777777" w:rsidTr="007C02F2">
        <w:tc>
          <w:tcPr>
            <w:tcW w:w="1525" w:type="dxa"/>
          </w:tcPr>
          <w:p w14:paraId="64D01925" w14:textId="7D06C470" w:rsidR="009B3CA2" w:rsidRDefault="009B3CA2">
            <w:pPr>
              <w:rPr>
                <w:lang w:eastAsia="ar-SA"/>
              </w:rPr>
            </w:pPr>
            <w:r>
              <w:rPr>
                <w:b/>
                <w:bCs/>
                <w:lang w:eastAsia="ar-SA"/>
              </w:rPr>
              <w:t>M5-UC4</w:t>
            </w:r>
          </w:p>
        </w:tc>
        <w:tc>
          <w:tcPr>
            <w:tcW w:w="8401" w:type="dxa"/>
          </w:tcPr>
          <w:p w14:paraId="1E617A95" w14:textId="5B040694" w:rsidR="009B3CA2" w:rsidRDefault="006B53D6">
            <w:pPr>
              <w:rPr>
                <w:lang w:eastAsia="ar-SA"/>
              </w:rPr>
            </w:pPr>
            <w:r>
              <w:rPr>
                <w:lang w:eastAsia="ar-SA"/>
              </w:rPr>
              <w:t>Show Recommendation (Mobile)</w:t>
            </w:r>
          </w:p>
        </w:tc>
      </w:tr>
      <w:tr w:rsidR="009B3CA2" w14:paraId="6D9F78F4" w14:textId="77777777" w:rsidTr="007C02F2">
        <w:tc>
          <w:tcPr>
            <w:tcW w:w="1525" w:type="dxa"/>
          </w:tcPr>
          <w:p w14:paraId="04765EF9" w14:textId="299A77E1" w:rsidR="009B3CA2" w:rsidRDefault="009B3CA2">
            <w:pPr>
              <w:rPr>
                <w:lang w:eastAsia="ar-SA"/>
              </w:rPr>
            </w:pPr>
            <w:r>
              <w:rPr>
                <w:b/>
                <w:bCs/>
                <w:lang w:eastAsia="ar-SA"/>
              </w:rPr>
              <w:t>M5-UC5</w:t>
            </w:r>
          </w:p>
        </w:tc>
        <w:tc>
          <w:tcPr>
            <w:tcW w:w="8401" w:type="dxa"/>
          </w:tcPr>
          <w:p w14:paraId="4C261FD1" w14:textId="2E3A196D" w:rsidR="009B3CA2" w:rsidRDefault="00F17A1F">
            <w:pPr>
              <w:rPr>
                <w:lang w:eastAsia="ar-SA"/>
              </w:rPr>
            </w:pPr>
            <w:r>
              <w:rPr>
                <w:lang w:eastAsia="ar-SA"/>
              </w:rPr>
              <w:t>Take Feedback (Web)</w:t>
            </w:r>
          </w:p>
        </w:tc>
      </w:tr>
      <w:tr w:rsidR="009B3CA2" w14:paraId="44EFE0BF" w14:textId="77777777" w:rsidTr="007C02F2">
        <w:tc>
          <w:tcPr>
            <w:tcW w:w="1525" w:type="dxa"/>
          </w:tcPr>
          <w:p w14:paraId="19F0154A" w14:textId="3AAA4BCD" w:rsidR="009B3CA2" w:rsidRDefault="009B3CA2">
            <w:pPr>
              <w:rPr>
                <w:lang w:eastAsia="ar-SA"/>
              </w:rPr>
            </w:pPr>
            <w:r>
              <w:rPr>
                <w:b/>
                <w:bCs/>
                <w:lang w:eastAsia="ar-SA"/>
              </w:rPr>
              <w:t>M5-UC6</w:t>
            </w:r>
          </w:p>
        </w:tc>
        <w:tc>
          <w:tcPr>
            <w:tcW w:w="8401" w:type="dxa"/>
          </w:tcPr>
          <w:p w14:paraId="2A6D7A0C" w14:textId="5302AD66" w:rsidR="009B3CA2" w:rsidRDefault="00F17A1F">
            <w:pPr>
              <w:rPr>
                <w:lang w:eastAsia="ar-SA"/>
              </w:rPr>
            </w:pPr>
            <w:r>
              <w:rPr>
                <w:lang w:eastAsia="ar-SA"/>
              </w:rPr>
              <w:t>Take Feedback (Mobile)</w:t>
            </w:r>
          </w:p>
        </w:tc>
      </w:tr>
    </w:tbl>
    <w:p w14:paraId="4F6DE3BF" w14:textId="77777777" w:rsidR="007C04B4" w:rsidRDefault="007C04B4">
      <w:pPr>
        <w:rPr>
          <w:lang w:eastAsia="ar-SA"/>
        </w:rPr>
      </w:pPr>
    </w:p>
    <w:p w14:paraId="7CE409C1" w14:textId="77777777" w:rsidR="00CB07E6" w:rsidRDefault="007C04B4">
      <w:pPr>
        <w:rPr>
          <w:b/>
          <w:bCs/>
          <w:lang w:eastAsia="ar-SA"/>
        </w:rPr>
      </w:pPr>
      <w:r>
        <w:rPr>
          <w:b/>
          <w:bCs/>
          <w:lang w:eastAsia="ar-SA"/>
        </w:rPr>
        <w:t>Module 6: Map Making (3D Modeling)</w:t>
      </w:r>
    </w:p>
    <w:p w14:paraId="510099B6" w14:textId="77777777" w:rsidR="00CB07E6" w:rsidRDefault="00CB07E6">
      <w:pPr>
        <w:rPr>
          <w:lang w:eastAsia="ar-SA"/>
        </w:rPr>
      </w:pPr>
    </w:p>
    <w:tbl>
      <w:tblPr>
        <w:tblStyle w:val="TableGrid"/>
        <w:tblW w:w="0" w:type="auto"/>
        <w:tblLook w:val="04A0" w:firstRow="1" w:lastRow="0" w:firstColumn="1" w:lastColumn="0" w:noHBand="0" w:noVBand="1"/>
      </w:tblPr>
      <w:tblGrid>
        <w:gridCol w:w="1525"/>
        <w:gridCol w:w="8401"/>
      </w:tblGrid>
      <w:tr w:rsidR="00CB07E6" w14:paraId="12C90781" w14:textId="77777777" w:rsidTr="00456038">
        <w:tc>
          <w:tcPr>
            <w:tcW w:w="1525" w:type="dxa"/>
          </w:tcPr>
          <w:p w14:paraId="3BD967F0" w14:textId="0D6DB52E" w:rsidR="00CB07E6" w:rsidRPr="00CB07E6" w:rsidRDefault="00CB07E6">
            <w:pPr>
              <w:rPr>
                <w:b/>
                <w:bCs/>
                <w:lang w:eastAsia="ar-SA"/>
              </w:rPr>
            </w:pPr>
            <w:r>
              <w:rPr>
                <w:b/>
                <w:bCs/>
                <w:lang w:eastAsia="ar-SA"/>
              </w:rPr>
              <w:t>M6-UC1</w:t>
            </w:r>
          </w:p>
        </w:tc>
        <w:tc>
          <w:tcPr>
            <w:tcW w:w="8401" w:type="dxa"/>
          </w:tcPr>
          <w:p w14:paraId="1E753D9A" w14:textId="2F84130E" w:rsidR="00CB07E6" w:rsidRDefault="00F712B7">
            <w:pPr>
              <w:rPr>
                <w:lang w:eastAsia="ar-SA"/>
              </w:rPr>
            </w:pPr>
            <w:r>
              <w:rPr>
                <w:lang w:eastAsia="ar-SA"/>
              </w:rPr>
              <w:t xml:space="preserve">Pre-Built </w:t>
            </w:r>
            <w:r w:rsidR="00951CD0">
              <w:rPr>
                <w:lang w:eastAsia="ar-SA"/>
              </w:rPr>
              <w:t>Models</w:t>
            </w:r>
          </w:p>
        </w:tc>
      </w:tr>
      <w:tr w:rsidR="00CB07E6" w14:paraId="60C2CC29" w14:textId="77777777" w:rsidTr="00456038">
        <w:tc>
          <w:tcPr>
            <w:tcW w:w="1525" w:type="dxa"/>
          </w:tcPr>
          <w:p w14:paraId="45318913" w14:textId="6708F333" w:rsidR="00CB07E6" w:rsidRDefault="00CB07E6">
            <w:pPr>
              <w:rPr>
                <w:lang w:eastAsia="ar-SA"/>
              </w:rPr>
            </w:pPr>
            <w:r>
              <w:rPr>
                <w:b/>
                <w:bCs/>
                <w:lang w:eastAsia="ar-SA"/>
              </w:rPr>
              <w:t>M6-UC2</w:t>
            </w:r>
          </w:p>
        </w:tc>
        <w:tc>
          <w:tcPr>
            <w:tcW w:w="8401" w:type="dxa"/>
          </w:tcPr>
          <w:p w14:paraId="186473FF" w14:textId="384FD3D8" w:rsidR="00CB07E6" w:rsidRDefault="00426278">
            <w:pPr>
              <w:rPr>
                <w:lang w:eastAsia="ar-SA"/>
              </w:rPr>
            </w:pPr>
            <w:r>
              <w:rPr>
                <w:lang w:eastAsia="ar-SA"/>
              </w:rPr>
              <w:t>Show Model (Web)</w:t>
            </w:r>
          </w:p>
        </w:tc>
      </w:tr>
      <w:tr w:rsidR="00CB07E6" w14:paraId="51DD725D" w14:textId="77777777" w:rsidTr="00456038">
        <w:tc>
          <w:tcPr>
            <w:tcW w:w="1525" w:type="dxa"/>
          </w:tcPr>
          <w:p w14:paraId="2C1F2886" w14:textId="3A13EEAC" w:rsidR="00CB07E6" w:rsidRDefault="00CB07E6">
            <w:pPr>
              <w:rPr>
                <w:lang w:eastAsia="ar-SA"/>
              </w:rPr>
            </w:pPr>
            <w:r>
              <w:rPr>
                <w:b/>
                <w:bCs/>
                <w:lang w:eastAsia="ar-SA"/>
              </w:rPr>
              <w:t>M6-UC3</w:t>
            </w:r>
          </w:p>
        </w:tc>
        <w:tc>
          <w:tcPr>
            <w:tcW w:w="8401" w:type="dxa"/>
          </w:tcPr>
          <w:p w14:paraId="4262582C" w14:textId="697EE0CE" w:rsidR="00CB07E6" w:rsidRDefault="00426278">
            <w:pPr>
              <w:rPr>
                <w:lang w:eastAsia="ar-SA"/>
              </w:rPr>
            </w:pPr>
            <w:r>
              <w:rPr>
                <w:lang w:eastAsia="ar-SA"/>
              </w:rPr>
              <w:t>Show Model (Mobile)</w:t>
            </w:r>
          </w:p>
        </w:tc>
      </w:tr>
      <w:tr w:rsidR="00CB07E6" w14:paraId="7F11DBD5" w14:textId="77777777" w:rsidTr="00456038">
        <w:tc>
          <w:tcPr>
            <w:tcW w:w="1525" w:type="dxa"/>
          </w:tcPr>
          <w:p w14:paraId="37794695" w14:textId="147C7B8C" w:rsidR="00CB07E6" w:rsidRDefault="00CB07E6">
            <w:pPr>
              <w:rPr>
                <w:lang w:eastAsia="ar-SA"/>
              </w:rPr>
            </w:pPr>
            <w:r>
              <w:rPr>
                <w:b/>
                <w:bCs/>
                <w:lang w:eastAsia="ar-SA"/>
              </w:rPr>
              <w:t>M6-UC4</w:t>
            </w:r>
          </w:p>
        </w:tc>
        <w:tc>
          <w:tcPr>
            <w:tcW w:w="8401" w:type="dxa"/>
          </w:tcPr>
          <w:p w14:paraId="42959214" w14:textId="438328C9" w:rsidR="00CB07E6" w:rsidRDefault="001D4B55">
            <w:pPr>
              <w:rPr>
                <w:lang w:eastAsia="ar-SA"/>
              </w:rPr>
            </w:pPr>
            <w:r>
              <w:rPr>
                <w:lang w:eastAsia="ar-SA"/>
              </w:rPr>
              <w:t>Save Model (Web)</w:t>
            </w:r>
          </w:p>
        </w:tc>
      </w:tr>
      <w:tr w:rsidR="00CB07E6" w14:paraId="7E4D3F67" w14:textId="77777777" w:rsidTr="00456038">
        <w:tc>
          <w:tcPr>
            <w:tcW w:w="1525" w:type="dxa"/>
          </w:tcPr>
          <w:p w14:paraId="6B2B8106" w14:textId="22068E91" w:rsidR="00CB07E6" w:rsidRDefault="00CB07E6">
            <w:pPr>
              <w:rPr>
                <w:lang w:eastAsia="ar-SA"/>
              </w:rPr>
            </w:pPr>
            <w:r>
              <w:rPr>
                <w:b/>
                <w:bCs/>
                <w:lang w:eastAsia="ar-SA"/>
              </w:rPr>
              <w:t>M6-UC5</w:t>
            </w:r>
          </w:p>
        </w:tc>
        <w:tc>
          <w:tcPr>
            <w:tcW w:w="8401" w:type="dxa"/>
          </w:tcPr>
          <w:p w14:paraId="7F01ACC0" w14:textId="19C07AB8" w:rsidR="00CB07E6" w:rsidRDefault="001D4B55">
            <w:pPr>
              <w:rPr>
                <w:lang w:eastAsia="ar-SA"/>
              </w:rPr>
            </w:pPr>
            <w:r>
              <w:rPr>
                <w:lang w:eastAsia="ar-SA"/>
              </w:rPr>
              <w:t>Save Model (Mobile)</w:t>
            </w:r>
          </w:p>
        </w:tc>
      </w:tr>
      <w:tr w:rsidR="00CB07E6" w14:paraId="7378C84E" w14:textId="77777777" w:rsidTr="00456038">
        <w:tc>
          <w:tcPr>
            <w:tcW w:w="1525" w:type="dxa"/>
          </w:tcPr>
          <w:p w14:paraId="748643C8" w14:textId="2C958D50" w:rsidR="00CB07E6" w:rsidRDefault="00CB07E6">
            <w:pPr>
              <w:rPr>
                <w:lang w:eastAsia="ar-SA"/>
              </w:rPr>
            </w:pPr>
            <w:r>
              <w:rPr>
                <w:b/>
                <w:bCs/>
                <w:lang w:eastAsia="ar-SA"/>
              </w:rPr>
              <w:t>M6-UC6</w:t>
            </w:r>
          </w:p>
        </w:tc>
        <w:tc>
          <w:tcPr>
            <w:tcW w:w="8401" w:type="dxa"/>
          </w:tcPr>
          <w:p w14:paraId="5DE3491D" w14:textId="327DEF45" w:rsidR="00CB07E6" w:rsidRDefault="00B03CE2">
            <w:pPr>
              <w:rPr>
                <w:lang w:eastAsia="ar-SA"/>
              </w:rPr>
            </w:pPr>
            <w:r>
              <w:rPr>
                <w:lang w:eastAsia="ar-SA"/>
              </w:rPr>
              <w:t>Share Model</w:t>
            </w:r>
            <w:r w:rsidR="003675C4">
              <w:rPr>
                <w:lang w:eastAsia="ar-SA"/>
              </w:rPr>
              <w:t xml:space="preserve"> </w:t>
            </w:r>
            <w:r>
              <w:rPr>
                <w:lang w:eastAsia="ar-SA"/>
              </w:rPr>
              <w:t>(Web)</w:t>
            </w:r>
          </w:p>
        </w:tc>
      </w:tr>
      <w:tr w:rsidR="00CB07E6" w14:paraId="744A9E5F" w14:textId="77777777" w:rsidTr="00456038">
        <w:tc>
          <w:tcPr>
            <w:tcW w:w="1525" w:type="dxa"/>
          </w:tcPr>
          <w:p w14:paraId="7BA95251" w14:textId="0541F49B" w:rsidR="00CB07E6" w:rsidRDefault="00CB07E6">
            <w:pPr>
              <w:rPr>
                <w:lang w:eastAsia="ar-SA"/>
              </w:rPr>
            </w:pPr>
            <w:r>
              <w:rPr>
                <w:b/>
                <w:bCs/>
                <w:lang w:eastAsia="ar-SA"/>
              </w:rPr>
              <w:t>M6-UC7</w:t>
            </w:r>
          </w:p>
        </w:tc>
        <w:tc>
          <w:tcPr>
            <w:tcW w:w="8401" w:type="dxa"/>
          </w:tcPr>
          <w:p w14:paraId="29C7E28A" w14:textId="24510A0D" w:rsidR="00CB07E6" w:rsidRDefault="00B03CE2">
            <w:pPr>
              <w:rPr>
                <w:lang w:eastAsia="ar-SA"/>
              </w:rPr>
            </w:pPr>
            <w:r>
              <w:rPr>
                <w:lang w:eastAsia="ar-SA"/>
              </w:rPr>
              <w:t>Share Model (Mobile)</w:t>
            </w:r>
          </w:p>
        </w:tc>
      </w:tr>
    </w:tbl>
    <w:p w14:paraId="2464FA10" w14:textId="77777777" w:rsidR="00CE0412" w:rsidRDefault="00CE0412">
      <w:pPr>
        <w:rPr>
          <w:lang w:eastAsia="ar-SA"/>
        </w:rPr>
      </w:pPr>
    </w:p>
    <w:p w14:paraId="243D6089" w14:textId="77777777" w:rsidR="0015390F" w:rsidRDefault="00CE0412">
      <w:pPr>
        <w:rPr>
          <w:b/>
          <w:bCs/>
          <w:lang w:eastAsia="ar-SA"/>
        </w:rPr>
      </w:pPr>
      <w:r>
        <w:rPr>
          <w:b/>
          <w:bCs/>
          <w:lang w:eastAsia="ar-SA"/>
        </w:rPr>
        <w:t>Module 7: House Décor (AR)</w:t>
      </w:r>
    </w:p>
    <w:p w14:paraId="4987EB39" w14:textId="77777777" w:rsidR="0015390F" w:rsidRDefault="0015390F">
      <w:pPr>
        <w:rPr>
          <w:lang w:eastAsia="ar-SA"/>
        </w:rPr>
      </w:pPr>
    </w:p>
    <w:tbl>
      <w:tblPr>
        <w:tblStyle w:val="TableGrid"/>
        <w:tblW w:w="0" w:type="auto"/>
        <w:tblLook w:val="04A0" w:firstRow="1" w:lastRow="0" w:firstColumn="1" w:lastColumn="0" w:noHBand="0" w:noVBand="1"/>
      </w:tblPr>
      <w:tblGrid>
        <w:gridCol w:w="1525"/>
        <w:gridCol w:w="8401"/>
      </w:tblGrid>
      <w:tr w:rsidR="0015390F" w14:paraId="463DB255" w14:textId="77777777" w:rsidTr="0019100C">
        <w:tc>
          <w:tcPr>
            <w:tcW w:w="1525" w:type="dxa"/>
          </w:tcPr>
          <w:p w14:paraId="212A7AE0" w14:textId="01363791" w:rsidR="0015390F" w:rsidRPr="0015390F" w:rsidRDefault="0015390F">
            <w:pPr>
              <w:rPr>
                <w:b/>
                <w:bCs/>
                <w:lang w:eastAsia="ar-SA"/>
              </w:rPr>
            </w:pPr>
            <w:r>
              <w:rPr>
                <w:b/>
                <w:bCs/>
                <w:lang w:eastAsia="ar-SA"/>
              </w:rPr>
              <w:t>M7-UC1</w:t>
            </w:r>
          </w:p>
        </w:tc>
        <w:tc>
          <w:tcPr>
            <w:tcW w:w="8401" w:type="dxa"/>
          </w:tcPr>
          <w:p w14:paraId="75B89BCB" w14:textId="748FD399" w:rsidR="0015390F" w:rsidRDefault="00D01FBA">
            <w:pPr>
              <w:rPr>
                <w:lang w:eastAsia="ar-SA"/>
              </w:rPr>
            </w:pPr>
            <w:r>
              <w:rPr>
                <w:lang w:eastAsia="ar-SA"/>
              </w:rPr>
              <w:t xml:space="preserve">Show </w:t>
            </w:r>
            <w:r w:rsidR="009669B9">
              <w:rPr>
                <w:lang w:eastAsia="ar-SA"/>
              </w:rPr>
              <w:t>Objects</w:t>
            </w:r>
          </w:p>
        </w:tc>
      </w:tr>
      <w:tr w:rsidR="0015390F" w14:paraId="6E70B307" w14:textId="77777777" w:rsidTr="0019100C">
        <w:tc>
          <w:tcPr>
            <w:tcW w:w="1525" w:type="dxa"/>
          </w:tcPr>
          <w:p w14:paraId="47EF3CD2" w14:textId="45DE43D7" w:rsidR="0015390F" w:rsidRDefault="0015390F">
            <w:pPr>
              <w:rPr>
                <w:lang w:eastAsia="ar-SA"/>
              </w:rPr>
            </w:pPr>
            <w:r>
              <w:rPr>
                <w:b/>
                <w:bCs/>
                <w:lang w:eastAsia="ar-SA"/>
              </w:rPr>
              <w:t>M7-UC2</w:t>
            </w:r>
          </w:p>
        </w:tc>
        <w:tc>
          <w:tcPr>
            <w:tcW w:w="8401" w:type="dxa"/>
          </w:tcPr>
          <w:p w14:paraId="3FFD2B3E" w14:textId="3CECAB02" w:rsidR="0015390F" w:rsidRDefault="00B87032">
            <w:pPr>
              <w:rPr>
                <w:lang w:eastAsia="ar-SA"/>
              </w:rPr>
            </w:pPr>
            <w:r>
              <w:rPr>
                <w:lang w:eastAsia="ar-SA"/>
              </w:rPr>
              <w:t>Select Objects</w:t>
            </w:r>
          </w:p>
        </w:tc>
      </w:tr>
      <w:tr w:rsidR="0015390F" w14:paraId="29AC684A" w14:textId="77777777" w:rsidTr="0019100C">
        <w:tc>
          <w:tcPr>
            <w:tcW w:w="1525" w:type="dxa"/>
          </w:tcPr>
          <w:p w14:paraId="7490F4A6" w14:textId="6BE25327" w:rsidR="0015390F" w:rsidRDefault="0015390F">
            <w:pPr>
              <w:rPr>
                <w:lang w:eastAsia="ar-SA"/>
              </w:rPr>
            </w:pPr>
            <w:r>
              <w:rPr>
                <w:b/>
                <w:bCs/>
                <w:lang w:eastAsia="ar-SA"/>
              </w:rPr>
              <w:t>M7-UC3</w:t>
            </w:r>
          </w:p>
        </w:tc>
        <w:tc>
          <w:tcPr>
            <w:tcW w:w="8401" w:type="dxa"/>
          </w:tcPr>
          <w:p w14:paraId="78066DBA" w14:textId="5F508B5A" w:rsidR="0015390F" w:rsidRDefault="00BD64C6">
            <w:pPr>
              <w:rPr>
                <w:lang w:eastAsia="ar-SA"/>
              </w:rPr>
            </w:pPr>
            <w:r>
              <w:rPr>
                <w:lang w:eastAsia="ar-SA"/>
              </w:rPr>
              <w:t>Move Objects</w:t>
            </w:r>
          </w:p>
        </w:tc>
      </w:tr>
      <w:tr w:rsidR="0015390F" w14:paraId="50C9C4C0" w14:textId="77777777" w:rsidTr="0019100C">
        <w:tc>
          <w:tcPr>
            <w:tcW w:w="1525" w:type="dxa"/>
          </w:tcPr>
          <w:p w14:paraId="5629B221" w14:textId="765F6CDC" w:rsidR="0015390F" w:rsidRDefault="0015390F">
            <w:pPr>
              <w:rPr>
                <w:lang w:eastAsia="ar-SA"/>
              </w:rPr>
            </w:pPr>
            <w:r>
              <w:rPr>
                <w:b/>
                <w:bCs/>
                <w:lang w:eastAsia="ar-SA"/>
              </w:rPr>
              <w:t>M7-UC4</w:t>
            </w:r>
          </w:p>
        </w:tc>
        <w:tc>
          <w:tcPr>
            <w:tcW w:w="8401" w:type="dxa"/>
          </w:tcPr>
          <w:p w14:paraId="18A36E43" w14:textId="6C07527B" w:rsidR="0015390F" w:rsidRDefault="00496184">
            <w:pPr>
              <w:rPr>
                <w:lang w:eastAsia="ar-SA"/>
              </w:rPr>
            </w:pPr>
            <w:r>
              <w:rPr>
                <w:lang w:eastAsia="ar-SA"/>
              </w:rPr>
              <w:t>Resize Objects</w:t>
            </w:r>
          </w:p>
        </w:tc>
      </w:tr>
      <w:tr w:rsidR="0015390F" w14:paraId="693AD481" w14:textId="77777777" w:rsidTr="0019100C">
        <w:tc>
          <w:tcPr>
            <w:tcW w:w="1525" w:type="dxa"/>
          </w:tcPr>
          <w:p w14:paraId="678DCD5E" w14:textId="1027F0AF" w:rsidR="0015390F" w:rsidRDefault="0015390F">
            <w:pPr>
              <w:rPr>
                <w:lang w:eastAsia="ar-SA"/>
              </w:rPr>
            </w:pPr>
            <w:r>
              <w:rPr>
                <w:b/>
                <w:bCs/>
                <w:lang w:eastAsia="ar-SA"/>
              </w:rPr>
              <w:t>M7-UC5</w:t>
            </w:r>
          </w:p>
        </w:tc>
        <w:tc>
          <w:tcPr>
            <w:tcW w:w="8401" w:type="dxa"/>
          </w:tcPr>
          <w:p w14:paraId="460C8443" w14:textId="7CCAD4C4" w:rsidR="008210AC" w:rsidRDefault="0058234B" w:rsidP="008210AC">
            <w:pPr>
              <w:rPr>
                <w:lang w:eastAsia="ar-SA"/>
              </w:rPr>
            </w:pPr>
            <w:r>
              <w:rPr>
                <w:lang w:eastAsia="ar-SA"/>
              </w:rPr>
              <w:t>Place Objects</w:t>
            </w:r>
          </w:p>
        </w:tc>
      </w:tr>
      <w:tr w:rsidR="00983588" w14:paraId="11860A91" w14:textId="77777777" w:rsidTr="0019100C">
        <w:tc>
          <w:tcPr>
            <w:tcW w:w="1525" w:type="dxa"/>
          </w:tcPr>
          <w:p w14:paraId="10F754B9" w14:textId="4275C74C" w:rsidR="00983588" w:rsidRDefault="00983588" w:rsidP="00983588">
            <w:pPr>
              <w:rPr>
                <w:lang w:eastAsia="ar-SA"/>
              </w:rPr>
            </w:pPr>
            <w:r>
              <w:rPr>
                <w:b/>
                <w:bCs/>
                <w:lang w:eastAsia="ar-SA"/>
              </w:rPr>
              <w:t>M7-UC6</w:t>
            </w:r>
          </w:p>
        </w:tc>
        <w:tc>
          <w:tcPr>
            <w:tcW w:w="8401" w:type="dxa"/>
          </w:tcPr>
          <w:p w14:paraId="7B79FA58" w14:textId="4A84F7B9" w:rsidR="00983588" w:rsidRDefault="00983588" w:rsidP="00983588">
            <w:pPr>
              <w:rPr>
                <w:lang w:eastAsia="ar-SA"/>
              </w:rPr>
            </w:pPr>
            <w:r>
              <w:rPr>
                <w:lang w:eastAsia="ar-SA"/>
              </w:rPr>
              <w:t>Rotate Objects</w:t>
            </w:r>
          </w:p>
        </w:tc>
      </w:tr>
      <w:tr w:rsidR="00983588" w14:paraId="6DFB5DC3" w14:textId="77777777" w:rsidTr="0019100C">
        <w:tc>
          <w:tcPr>
            <w:tcW w:w="1525" w:type="dxa"/>
          </w:tcPr>
          <w:p w14:paraId="4559BB6A" w14:textId="713BD52C" w:rsidR="00983588" w:rsidRDefault="00983588" w:rsidP="00983588">
            <w:pPr>
              <w:rPr>
                <w:b/>
                <w:bCs/>
                <w:lang w:eastAsia="ar-SA"/>
              </w:rPr>
            </w:pPr>
            <w:r>
              <w:rPr>
                <w:b/>
                <w:bCs/>
                <w:lang w:eastAsia="ar-SA"/>
              </w:rPr>
              <w:t>M7-UC7</w:t>
            </w:r>
          </w:p>
        </w:tc>
        <w:tc>
          <w:tcPr>
            <w:tcW w:w="8401" w:type="dxa"/>
          </w:tcPr>
          <w:p w14:paraId="1E779E29" w14:textId="01774205" w:rsidR="00983588" w:rsidRDefault="00983588" w:rsidP="00983588">
            <w:pPr>
              <w:rPr>
                <w:lang w:eastAsia="ar-SA"/>
              </w:rPr>
            </w:pPr>
            <w:r>
              <w:rPr>
                <w:lang w:eastAsia="ar-SA"/>
              </w:rPr>
              <w:t>Remove Objects</w:t>
            </w:r>
          </w:p>
        </w:tc>
      </w:tr>
    </w:tbl>
    <w:p w14:paraId="75708F31" w14:textId="77777777" w:rsidR="00F966C2" w:rsidRDefault="00F966C2">
      <w:pPr>
        <w:rPr>
          <w:lang w:eastAsia="ar-SA"/>
        </w:rPr>
      </w:pPr>
    </w:p>
    <w:p w14:paraId="127FB2C5" w14:textId="77777777" w:rsidR="001535DD" w:rsidRDefault="00F966C2">
      <w:pPr>
        <w:rPr>
          <w:b/>
          <w:bCs/>
          <w:lang w:eastAsia="ar-SA"/>
        </w:rPr>
      </w:pPr>
      <w:r>
        <w:rPr>
          <w:b/>
          <w:bCs/>
          <w:lang w:eastAsia="ar-SA"/>
        </w:rPr>
        <w:t>Module 8: Application Request</w:t>
      </w:r>
    </w:p>
    <w:p w14:paraId="59EF3E80" w14:textId="77777777" w:rsidR="001535DD" w:rsidRDefault="001535DD">
      <w:pPr>
        <w:rPr>
          <w:lang w:eastAsia="ar-SA"/>
        </w:rPr>
      </w:pPr>
    </w:p>
    <w:tbl>
      <w:tblPr>
        <w:tblStyle w:val="TableGrid"/>
        <w:tblW w:w="0" w:type="auto"/>
        <w:tblLook w:val="04A0" w:firstRow="1" w:lastRow="0" w:firstColumn="1" w:lastColumn="0" w:noHBand="0" w:noVBand="1"/>
      </w:tblPr>
      <w:tblGrid>
        <w:gridCol w:w="1525"/>
        <w:gridCol w:w="8401"/>
      </w:tblGrid>
      <w:tr w:rsidR="001535DD" w14:paraId="373FA48C" w14:textId="77777777" w:rsidTr="001535DD">
        <w:tc>
          <w:tcPr>
            <w:tcW w:w="1525" w:type="dxa"/>
          </w:tcPr>
          <w:p w14:paraId="4A04A320" w14:textId="5DACE6AC" w:rsidR="001535DD" w:rsidRPr="001535DD" w:rsidRDefault="001535DD">
            <w:pPr>
              <w:rPr>
                <w:b/>
                <w:bCs/>
                <w:lang w:eastAsia="ar-SA"/>
              </w:rPr>
            </w:pPr>
            <w:r>
              <w:rPr>
                <w:b/>
                <w:bCs/>
                <w:lang w:eastAsia="ar-SA"/>
              </w:rPr>
              <w:t>M8-UC1</w:t>
            </w:r>
          </w:p>
        </w:tc>
        <w:tc>
          <w:tcPr>
            <w:tcW w:w="8401" w:type="dxa"/>
          </w:tcPr>
          <w:p w14:paraId="2EF2E4C8" w14:textId="7F6A6D73" w:rsidR="001535DD" w:rsidRDefault="001E0F4E">
            <w:pPr>
              <w:rPr>
                <w:lang w:eastAsia="ar-SA"/>
              </w:rPr>
            </w:pPr>
            <w:r>
              <w:rPr>
                <w:lang w:eastAsia="ar-SA"/>
              </w:rPr>
              <w:t xml:space="preserve">New Application </w:t>
            </w:r>
            <w:r w:rsidR="00B5112B">
              <w:rPr>
                <w:lang w:eastAsia="ar-SA"/>
              </w:rPr>
              <w:t>(Web)</w:t>
            </w:r>
          </w:p>
        </w:tc>
      </w:tr>
      <w:tr w:rsidR="001535DD" w14:paraId="7D6B8ECE" w14:textId="77777777" w:rsidTr="001535DD">
        <w:tc>
          <w:tcPr>
            <w:tcW w:w="1525" w:type="dxa"/>
          </w:tcPr>
          <w:p w14:paraId="1F986B2C" w14:textId="769B1A62" w:rsidR="001535DD" w:rsidRDefault="001535DD">
            <w:pPr>
              <w:rPr>
                <w:lang w:eastAsia="ar-SA"/>
              </w:rPr>
            </w:pPr>
            <w:r>
              <w:rPr>
                <w:b/>
                <w:bCs/>
                <w:lang w:eastAsia="ar-SA"/>
              </w:rPr>
              <w:t>M8-UC2</w:t>
            </w:r>
          </w:p>
        </w:tc>
        <w:tc>
          <w:tcPr>
            <w:tcW w:w="8401" w:type="dxa"/>
          </w:tcPr>
          <w:p w14:paraId="3554486F" w14:textId="726A5E53" w:rsidR="001535DD" w:rsidRDefault="001E0F4E">
            <w:pPr>
              <w:rPr>
                <w:lang w:eastAsia="ar-SA"/>
              </w:rPr>
            </w:pPr>
            <w:r>
              <w:rPr>
                <w:lang w:eastAsia="ar-SA"/>
              </w:rPr>
              <w:t>New Application</w:t>
            </w:r>
            <w:r w:rsidR="00B5112B">
              <w:rPr>
                <w:lang w:eastAsia="ar-SA"/>
              </w:rPr>
              <w:t xml:space="preserve"> (Mobile)</w:t>
            </w:r>
          </w:p>
        </w:tc>
      </w:tr>
      <w:tr w:rsidR="002469E4" w14:paraId="7C33D680" w14:textId="77777777" w:rsidTr="001535DD">
        <w:tc>
          <w:tcPr>
            <w:tcW w:w="1525" w:type="dxa"/>
          </w:tcPr>
          <w:p w14:paraId="225275CA" w14:textId="58526F67" w:rsidR="002469E4" w:rsidRDefault="002469E4" w:rsidP="002469E4">
            <w:pPr>
              <w:rPr>
                <w:lang w:eastAsia="ar-SA"/>
              </w:rPr>
            </w:pPr>
            <w:r>
              <w:rPr>
                <w:b/>
                <w:bCs/>
                <w:lang w:eastAsia="ar-SA"/>
              </w:rPr>
              <w:t>M8-UC3</w:t>
            </w:r>
          </w:p>
        </w:tc>
        <w:tc>
          <w:tcPr>
            <w:tcW w:w="8401" w:type="dxa"/>
          </w:tcPr>
          <w:p w14:paraId="507D9116" w14:textId="5E308A54" w:rsidR="002469E4" w:rsidRDefault="002469E4" w:rsidP="002469E4">
            <w:pPr>
              <w:rPr>
                <w:lang w:eastAsia="ar-SA"/>
              </w:rPr>
            </w:pPr>
            <w:r>
              <w:rPr>
                <w:lang w:eastAsia="ar-SA"/>
              </w:rPr>
              <w:t>Verify Application (Web)</w:t>
            </w:r>
          </w:p>
        </w:tc>
      </w:tr>
      <w:tr w:rsidR="002469E4" w14:paraId="2313FBA5" w14:textId="77777777" w:rsidTr="001535DD">
        <w:tc>
          <w:tcPr>
            <w:tcW w:w="1525" w:type="dxa"/>
          </w:tcPr>
          <w:p w14:paraId="6BB8E0B6" w14:textId="481B534E" w:rsidR="002469E4" w:rsidRDefault="002469E4" w:rsidP="002469E4">
            <w:pPr>
              <w:rPr>
                <w:lang w:eastAsia="ar-SA"/>
              </w:rPr>
            </w:pPr>
            <w:r>
              <w:rPr>
                <w:b/>
                <w:bCs/>
                <w:lang w:eastAsia="ar-SA"/>
              </w:rPr>
              <w:t>M8-UC4</w:t>
            </w:r>
          </w:p>
        </w:tc>
        <w:tc>
          <w:tcPr>
            <w:tcW w:w="8401" w:type="dxa"/>
          </w:tcPr>
          <w:p w14:paraId="2E919BD5" w14:textId="7ED326BB" w:rsidR="002469E4" w:rsidRDefault="002469E4" w:rsidP="002469E4">
            <w:pPr>
              <w:rPr>
                <w:lang w:eastAsia="ar-SA"/>
              </w:rPr>
            </w:pPr>
            <w:r>
              <w:rPr>
                <w:lang w:eastAsia="ar-SA"/>
              </w:rPr>
              <w:t>Verify Application (Mobile)</w:t>
            </w:r>
          </w:p>
        </w:tc>
      </w:tr>
      <w:tr w:rsidR="00214528" w14:paraId="45BE9E30" w14:textId="77777777" w:rsidTr="001535DD">
        <w:tc>
          <w:tcPr>
            <w:tcW w:w="1525" w:type="dxa"/>
          </w:tcPr>
          <w:p w14:paraId="50A9A46F" w14:textId="1E2BBE6C" w:rsidR="00214528" w:rsidRDefault="00214528" w:rsidP="00214528">
            <w:pPr>
              <w:rPr>
                <w:lang w:eastAsia="ar-SA"/>
              </w:rPr>
            </w:pPr>
            <w:r>
              <w:rPr>
                <w:b/>
                <w:bCs/>
                <w:lang w:eastAsia="ar-SA"/>
              </w:rPr>
              <w:t>M8-UC5</w:t>
            </w:r>
          </w:p>
        </w:tc>
        <w:tc>
          <w:tcPr>
            <w:tcW w:w="8401" w:type="dxa"/>
          </w:tcPr>
          <w:p w14:paraId="171618B5" w14:textId="1BF8738F" w:rsidR="00214528" w:rsidRDefault="00214528" w:rsidP="00214528">
            <w:pPr>
              <w:rPr>
                <w:lang w:eastAsia="ar-SA"/>
              </w:rPr>
            </w:pPr>
            <w:r>
              <w:rPr>
                <w:lang w:eastAsia="ar-SA"/>
              </w:rPr>
              <w:t>Manage Application (Web)</w:t>
            </w:r>
          </w:p>
        </w:tc>
      </w:tr>
      <w:tr w:rsidR="00214528" w14:paraId="57B84F0D" w14:textId="77777777" w:rsidTr="001535DD">
        <w:tc>
          <w:tcPr>
            <w:tcW w:w="1525" w:type="dxa"/>
          </w:tcPr>
          <w:p w14:paraId="3CC76763" w14:textId="77A35A6B" w:rsidR="00214528" w:rsidRDefault="00214528" w:rsidP="00214528">
            <w:pPr>
              <w:rPr>
                <w:lang w:eastAsia="ar-SA"/>
              </w:rPr>
            </w:pPr>
            <w:r>
              <w:rPr>
                <w:b/>
                <w:bCs/>
                <w:lang w:eastAsia="ar-SA"/>
              </w:rPr>
              <w:t>M8-UC6</w:t>
            </w:r>
          </w:p>
        </w:tc>
        <w:tc>
          <w:tcPr>
            <w:tcW w:w="8401" w:type="dxa"/>
          </w:tcPr>
          <w:p w14:paraId="48D61389" w14:textId="2575FD8F" w:rsidR="00214528" w:rsidRDefault="00214528" w:rsidP="00214528">
            <w:pPr>
              <w:rPr>
                <w:lang w:eastAsia="ar-SA"/>
              </w:rPr>
            </w:pPr>
            <w:r>
              <w:rPr>
                <w:lang w:eastAsia="ar-SA"/>
              </w:rPr>
              <w:t>Manage Application (Mobile)</w:t>
            </w:r>
          </w:p>
        </w:tc>
      </w:tr>
      <w:tr w:rsidR="00214528" w14:paraId="49B77816" w14:textId="77777777" w:rsidTr="001535DD">
        <w:tc>
          <w:tcPr>
            <w:tcW w:w="1525" w:type="dxa"/>
          </w:tcPr>
          <w:p w14:paraId="54BD8F39" w14:textId="2D3DF67F" w:rsidR="00214528" w:rsidRDefault="00214528" w:rsidP="00214528">
            <w:pPr>
              <w:rPr>
                <w:lang w:eastAsia="ar-SA"/>
              </w:rPr>
            </w:pPr>
            <w:r>
              <w:rPr>
                <w:b/>
                <w:bCs/>
                <w:lang w:eastAsia="ar-SA"/>
              </w:rPr>
              <w:t>M8-UC7</w:t>
            </w:r>
          </w:p>
        </w:tc>
        <w:tc>
          <w:tcPr>
            <w:tcW w:w="8401" w:type="dxa"/>
          </w:tcPr>
          <w:p w14:paraId="072C4DF6" w14:textId="26A87C8E" w:rsidR="00214528" w:rsidRDefault="00790197" w:rsidP="00790197">
            <w:pPr>
              <w:rPr>
                <w:lang w:eastAsia="ar-SA"/>
              </w:rPr>
            </w:pPr>
            <w:r>
              <w:rPr>
                <w:lang w:eastAsia="ar-SA"/>
              </w:rPr>
              <w:t>View Application (Web)</w:t>
            </w:r>
          </w:p>
        </w:tc>
      </w:tr>
      <w:tr w:rsidR="00214528" w14:paraId="59D56CC3" w14:textId="77777777" w:rsidTr="001535DD">
        <w:tc>
          <w:tcPr>
            <w:tcW w:w="1525" w:type="dxa"/>
          </w:tcPr>
          <w:p w14:paraId="1E86B3CB" w14:textId="18836873" w:rsidR="00214528" w:rsidRDefault="00214528" w:rsidP="00214528">
            <w:pPr>
              <w:rPr>
                <w:lang w:eastAsia="ar-SA"/>
              </w:rPr>
            </w:pPr>
            <w:r>
              <w:rPr>
                <w:b/>
                <w:bCs/>
                <w:lang w:eastAsia="ar-SA"/>
              </w:rPr>
              <w:t>M8-UC8</w:t>
            </w:r>
          </w:p>
        </w:tc>
        <w:tc>
          <w:tcPr>
            <w:tcW w:w="8401" w:type="dxa"/>
          </w:tcPr>
          <w:p w14:paraId="30AC3762" w14:textId="28BF2D0D" w:rsidR="00214528" w:rsidRDefault="00790197" w:rsidP="00214528">
            <w:pPr>
              <w:rPr>
                <w:lang w:eastAsia="ar-SA"/>
              </w:rPr>
            </w:pPr>
            <w:r>
              <w:rPr>
                <w:lang w:eastAsia="ar-SA"/>
              </w:rPr>
              <w:t>View Application (Mobile)</w:t>
            </w:r>
          </w:p>
        </w:tc>
      </w:tr>
      <w:tr w:rsidR="00790197" w14:paraId="02B9B9C3" w14:textId="77777777" w:rsidTr="001535DD">
        <w:tc>
          <w:tcPr>
            <w:tcW w:w="1525" w:type="dxa"/>
          </w:tcPr>
          <w:p w14:paraId="47ED4318" w14:textId="7C9910F8" w:rsidR="00790197" w:rsidRDefault="00790197" w:rsidP="00790197">
            <w:pPr>
              <w:rPr>
                <w:b/>
                <w:bCs/>
                <w:lang w:eastAsia="ar-SA"/>
              </w:rPr>
            </w:pPr>
            <w:r>
              <w:rPr>
                <w:b/>
                <w:bCs/>
                <w:lang w:eastAsia="ar-SA"/>
              </w:rPr>
              <w:t>M8-UC9</w:t>
            </w:r>
          </w:p>
        </w:tc>
        <w:tc>
          <w:tcPr>
            <w:tcW w:w="8401" w:type="dxa"/>
          </w:tcPr>
          <w:p w14:paraId="7433CFD9" w14:textId="766FB11C" w:rsidR="00790197" w:rsidRDefault="00790197" w:rsidP="00790197">
            <w:pPr>
              <w:rPr>
                <w:lang w:eastAsia="ar-SA"/>
              </w:rPr>
            </w:pPr>
            <w:r>
              <w:rPr>
                <w:lang w:eastAsia="ar-SA"/>
              </w:rPr>
              <w:t>Cancel Application (Web)</w:t>
            </w:r>
          </w:p>
        </w:tc>
      </w:tr>
      <w:tr w:rsidR="00790197" w14:paraId="72729F5B" w14:textId="77777777" w:rsidTr="001535DD">
        <w:tc>
          <w:tcPr>
            <w:tcW w:w="1525" w:type="dxa"/>
          </w:tcPr>
          <w:p w14:paraId="3F67FB39" w14:textId="47253CFC" w:rsidR="00790197" w:rsidRDefault="00790197" w:rsidP="00790197">
            <w:pPr>
              <w:rPr>
                <w:b/>
                <w:bCs/>
                <w:lang w:eastAsia="ar-SA"/>
              </w:rPr>
            </w:pPr>
            <w:r>
              <w:rPr>
                <w:b/>
                <w:bCs/>
                <w:lang w:eastAsia="ar-SA"/>
              </w:rPr>
              <w:t>M8-UC10</w:t>
            </w:r>
          </w:p>
        </w:tc>
        <w:tc>
          <w:tcPr>
            <w:tcW w:w="8401" w:type="dxa"/>
          </w:tcPr>
          <w:p w14:paraId="131D9F3D" w14:textId="35EA6680" w:rsidR="00790197" w:rsidRDefault="00790197" w:rsidP="00790197">
            <w:pPr>
              <w:rPr>
                <w:lang w:eastAsia="ar-SA"/>
              </w:rPr>
            </w:pPr>
            <w:r>
              <w:rPr>
                <w:lang w:eastAsia="ar-SA"/>
              </w:rPr>
              <w:t>Cancel Application (Mobile)</w:t>
            </w:r>
          </w:p>
        </w:tc>
      </w:tr>
      <w:tr w:rsidR="00790197" w14:paraId="1118629C" w14:textId="77777777" w:rsidTr="001535DD">
        <w:tc>
          <w:tcPr>
            <w:tcW w:w="1525" w:type="dxa"/>
          </w:tcPr>
          <w:p w14:paraId="515C94CC" w14:textId="674345F9" w:rsidR="00790197" w:rsidRDefault="00790197" w:rsidP="00790197">
            <w:pPr>
              <w:rPr>
                <w:b/>
                <w:bCs/>
                <w:lang w:eastAsia="ar-SA"/>
              </w:rPr>
            </w:pPr>
            <w:r>
              <w:rPr>
                <w:b/>
                <w:bCs/>
                <w:lang w:eastAsia="ar-SA"/>
              </w:rPr>
              <w:t>M8-UC11</w:t>
            </w:r>
          </w:p>
        </w:tc>
        <w:tc>
          <w:tcPr>
            <w:tcW w:w="8401" w:type="dxa"/>
          </w:tcPr>
          <w:p w14:paraId="67C5248F" w14:textId="699EF0EF" w:rsidR="00790197" w:rsidRDefault="00B25C5E" w:rsidP="00790197">
            <w:pPr>
              <w:rPr>
                <w:lang w:eastAsia="ar-SA"/>
              </w:rPr>
            </w:pPr>
            <w:r>
              <w:rPr>
                <w:lang w:eastAsia="ar-SA"/>
              </w:rPr>
              <w:t xml:space="preserve">Receive </w:t>
            </w:r>
            <w:r w:rsidR="00790197">
              <w:rPr>
                <w:lang w:eastAsia="ar-SA"/>
              </w:rPr>
              <w:t>Update (Web)</w:t>
            </w:r>
          </w:p>
        </w:tc>
      </w:tr>
      <w:tr w:rsidR="00790197" w14:paraId="7DF70FA5" w14:textId="77777777" w:rsidTr="001535DD">
        <w:tc>
          <w:tcPr>
            <w:tcW w:w="1525" w:type="dxa"/>
          </w:tcPr>
          <w:p w14:paraId="7EFB58FE" w14:textId="3EDBE708" w:rsidR="00790197" w:rsidRDefault="00790197" w:rsidP="00790197">
            <w:pPr>
              <w:rPr>
                <w:b/>
                <w:bCs/>
                <w:lang w:eastAsia="ar-SA"/>
              </w:rPr>
            </w:pPr>
            <w:r>
              <w:rPr>
                <w:b/>
                <w:bCs/>
                <w:lang w:eastAsia="ar-SA"/>
              </w:rPr>
              <w:t>M8-UC12</w:t>
            </w:r>
          </w:p>
        </w:tc>
        <w:tc>
          <w:tcPr>
            <w:tcW w:w="8401" w:type="dxa"/>
          </w:tcPr>
          <w:p w14:paraId="0B921332" w14:textId="1F127573" w:rsidR="00790197" w:rsidRDefault="003E748B" w:rsidP="00790197">
            <w:pPr>
              <w:rPr>
                <w:lang w:eastAsia="ar-SA"/>
              </w:rPr>
            </w:pPr>
            <w:r>
              <w:rPr>
                <w:lang w:eastAsia="ar-SA"/>
              </w:rPr>
              <w:t xml:space="preserve">Receive </w:t>
            </w:r>
            <w:r w:rsidR="00790197">
              <w:rPr>
                <w:lang w:eastAsia="ar-SA"/>
              </w:rPr>
              <w:t>Update (Mobile)</w:t>
            </w:r>
          </w:p>
        </w:tc>
      </w:tr>
      <w:tr w:rsidR="0072566C" w14:paraId="22C3BB94" w14:textId="77777777" w:rsidTr="001535DD">
        <w:tc>
          <w:tcPr>
            <w:tcW w:w="1525" w:type="dxa"/>
          </w:tcPr>
          <w:p w14:paraId="70552BB8" w14:textId="399E9FA2" w:rsidR="0072566C" w:rsidRDefault="0072566C" w:rsidP="0072566C">
            <w:pPr>
              <w:rPr>
                <w:b/>
                <w:bCs/>
                <w:lang w:eastAsia="ar-SA"/>
              </w:rPr>
            </w:pPr>
            <w:r>
              <w:rPr>
                <w:b/>
                <w:bCs/>
                <w:lang w:eastAsia="ar-SA"/>
              </w:rPr>
              <w:t>M8-UC13</w:t>
            </w:r>
          </w:p>
        </w:tc>
        <w:tc>
          <w:tcPr>
            <w:tcW w:w="8401" w:type="dxa"/>
          </w:tcPr>
          <w:p w14:paraId="0E7B143A" w14:textId="63D9548A" w:rsidR="0072566C" w:rsidRDefault="0072566C" w:rsidP="0072566C">
            <w:pPr>
              <w:rPr>
                <w:lang w:eastAsia="ar-SA"/>
              </w:rPr>
            </w:pPr>
            <w:r>
              <w:rPr>
                <w:lang w:eastAsia="ar-SA"/>
              </w:rPr>
              <w:t>Re-</w:t>
            </w:r>
            <w:r w:rsidR="002000A2">
              <w:rPr>
                <w:lang w:eastAsia="ar-SA"/>
              </w:rPr>
              <w:t>submit (</w:t>
            </w:r>
            <w:r>
              <w:rPr>
                <w:lang w:eastAsia="ar-SA"/>
              </w:rPr>
              <w:t>Web)</w:t>
            </w:r>
          </w:p>
        </w:tc>
      </w:tr>
      <w:tr w:rsidR="0072566C" w14:paraId="2CE9F098" w14:textId="77777777" w:rsidTr="001535DD">
        <w:tc>
          <w:tcPr>
            <w:tcW w:w="1525" w:type="dxa"/>
          </w:tcPr>
          <w:p w14:paraId="20C879D7" w14:textId="737D188A" w:rsidR="0072566C" w:rsidRDefault="0072566C" w:rsidP="0072566C">
            <w:pPr>
              <w:rPr>
                <w:b/>
                <w:bCs/>
                <w:lang w:eastAsia="ar-SA"/>
              </w:rPr>
            </w:pPr>
            <w:r>
              <w:rPr>
                <w:b/>
                <w:bCs/>
                <w:lang w:eastAsia="ar-SA"/>
              </w:rPr>
              <w:t>M8-UC14</w:t>
            </w:r>
          </w:p>
        </w:tc>
        <w:tc>
          <w:tcPr>
            <w:tcW w:w="8401" w:type="dxa"/>
          </w:tcPr>
          <w:p w14:paraId="45F6ECDF" w14:textId="79978D02" w:rsidR="0072566C" w:rsidRDefault="0072566C" w:rsidP="0072566C">
            <w:pPr>
              <w:rPr>
                <w:lang w:eastAsia="ar-SA"/>
              </w:rPr>
            </w:pPr>
            <w:r>
              <w:rPr>
                <w:lang w:eastAsia="ar-SA"/>
              </w:rPr>
              <w:t>Re-</w:t>
            </w:r>
            <w:r w:rsidR="002000A2">
              <w:rPr>
                <w:lang w:eastAsia="ar-SA"/>
              </w:rPr>
              <w:t>submit (</w:t>
            </w:r>
            <w:r>
              <w:rPr>
                <w:lang w:eastAsia="ar-SA"/>
              </w:rPr>
              <w:t>Mobile)</w:t>
            </w:r>
          </w:p>
        </w:tc>
      </w:tr>
    </w:tbl>
    <w:p w14:paraId="021FCB18" w14:textId="77777777" w:rsidR="00336055" w:rsidRDefault="00336055">
      <w:pPr>
        <w:rPr>
          <w:lang w:eastAsia="ar-SA"/>
        </w:rPr>
      </w:pPr>
    </w:p>
    <w:p w14:paraId="738D954D" w14:textId="77777777" w:rsidR="00336055" w:rsidRDefault="00336055">
      <w:pPr>
        <w:rPr>
          <w:lang w:eastAsia="ar-SA"/>
        </w:rPr>
      </w:pPr>
      <w:r>
        <w:rPr>
          <w:lang w:eastAsia="ar-SA"/>
        </w:rPr>
        <w:br w:type="page"/>
      </w:r>
    </w:p>
    <w:p w14:paraId="37B5694B" w14:textId="77777777" w:rsidR="00367AD8" w:rsidRDefault="00336055">
      <w:pPr>
        <w:rPr>
          <w:b/>
          <w:bCs/>
          <w:lang w:eastAsia="ar-SA"/>
        </w:rPr>
      </w:pPr>
      <w:r>
        <w:rPr>
          <w:b/>
          <w:bCs/>
          <w:lang w:eastAsia="ar-SA"/>
        </w:rPr>
        <w:lastRenderedPageBreak/>
        <w:t>Module 9: Requests Management</w:t>
      </w:r>
    </w:p>
    <w:p w14:paraId="06F8A325" w14:textId="77777777" w:rsidR="00367AD8" w:rsidRDefault="00367AD8">
      <w:pPr>
        <w:rPr>
          <w:lang w:eastAsia="ar-SA"/>
        </w:rPr>
      </w:pPr>
    </w:p>
    <w:tbl>
      <w:tblPr>
        <w:tblStyle w:val="TableGrid"/>
        <w:tblW w:w="0" w:type="auto"/>
        <w:tblLook w:val="04A0" w:firstRow="1" w:lastRow="0" w:firstColumn="1" w:lastColumn="0" w:noHBand="0" w:noVBand="1"/>
      </w:tblPr>
      <w:tblGrid>
        <w:gridCol w:w="1525"/>
        <w:gridCol w:w="8401"/>
      </w:tblGrid>
      <w:tr w:rsidR="00367AD8" w14:paraId="7BE1185A" w14:textId="77777777" w:rsidTr="00367AD8">
        <w:tc>
          <w:tcPr>
            <w:tcW w:w="1525" w:type="dxa"/>
          </w:tcPr>
          <w:p w14:paraId="5BB998D1" w14:textId="73357FD6" w:rsidR="00367AD8" w:rsidRPr="004D42FC" w:rsidRDefault="004D42FC">
            <w:pPr>
              <w:rPr>
                <w:b/>
                <w:bCs/>
                <w:lang w:eastAsia="ar-SA"/>
              </w:rPr>
            </w:pPr>
            <w:r>
              <w:rPr>
                <w:b/>
                <w:bCs/>
                <w:lang w:eastAsia="ar-SA"/>
              </w:rPr>
              <w:t>M9-UC1</w:t>
            </w:r>
          </w:p>
        </w:tc>
        <w:tc>
          <w:tcPr>
            <w:tcW w:w="8401" w:type="dxa"/>
          </w:tcPr>
          <w:p w14:paraId="7A286CC1" w14:textId="27F7AC47" w:rsidR="00367AD8" w:rsidRDefault="004D42FC">
            <w:pPr>
              <w:rPr>
                <w:lang w:eastAsia="ar-SA"/>
              </w:rPr>
            </w:pPr>
            <w:r>
              <w:rPr>
                <w:lang w:eastAsia="ar-SA"/>
              </w:rPr>
              <w:t>Create Admin Account</w:t>
            </w:r>
          </w:p>
        </w:tc>
      </w:tr>
      <w:tr w:rsidR="00367AD8" w14:paraId="4DE645A5" w14:textId="77777777" w:rsidTr="00367AD8">
        <w:tc>
          <w:tcPr>
            <w:tcW w:w="1525" w:type="dxa"/>
          </w:tcPr>
          <w:p w14:paraId="057038CC" w14:textId="6B7B3587" w:rsidR="00367AD8" w:rsidRDefault="004D42FC">
            <w:pPr>
              <w:rPr>
                <w:lang w:eastAsia="ar-SA"/>
              </w:rPr>
            </w:pPr>
            <w:r>
              <w:rPr>
                <w:b/>
                <w:bCs/>
                <w:lang w:eastAsia="ar-SA"/>
              </w:rPr>
              <w:t>M9-UC2</w:t>
            </w:r>
          </w:p>
        </w:tc>
        <w:tc>
          <w:tcPr>
            <w:tcW w:w="8401" w:type="dxa"/>
          </w:tcPr>
          <w:p w14:paraId="3D3FA694" w14:textId="48332435" w:rsidR="00367AD8" w:rsidRDefault="00A85750">
            <w:pPr>
              <w:rPr>
                <w:lang w:eastAsia="ar-SA"/>
              </w:rPr>
            </w:pPr>
            <w:r>
              <w:rPr>
                <w:lang w:eastAsia="ar-SA"/>
              </w:rPr>
              <w:t>First Login</w:t>
            </w:r>
          </w:p>
        </w:tc>
      </w:tr>
      <w:tr w:rsidR="00367AD8" w14:paraId="62D04470" w14:textId="77777777" w:rsidTr="00367AD8">
        <w:tc>
          <w:tcPr>
            <w:tcW w:w="1525" w:type="dxa"/>
          </w:tcPr>
          <w:p w14:paraId="160AA888" w14:textId="490D771D" w:rsidR="00367AD8" w:rsidRDefault="004D42FC">
            <w:pPr>
              <w:rPr>
                <w:lang w:eastAsia="ar-SA"/>
              </w:rPr>
            </w:pPr>
            <w:r>
              <w:rPr>
                <w:b/>
                <w:bCs/>
                <w:lang w:eastAsia="ar-SA"/>
              </w:rPr>
              <w:t>M9-UC3</w:t>
            </w:r>
          </w:p>
        </w:tc>
        <w:tc>
          <w:tcPr>
            <w:tcW w:w="8401" w:type="dxa"/>
          </w:tcPr>
          <w:p w14:paraId="31F017DD" w14:textId="6D00EA1B" w:rsidR="00367AD8" w:rsidRDefault="00A85750">
            <w:pPr>
              <w:rPr>
                <w:lang w:eastAsia="ar-SA"/>
              </w:rPr>
            </w:pPr>
            <w:r>
              <w:rPr>
                <w:lang w:eastAsia="ar-SA"/>
              </w:rPr>
              <w:t>Login</w:t>
            </w:r>
          </w:p>
        </w:tc>
      </w:tr>
      <w:tr w:rsidR="00367AD8" w14:paraId="02227390" w14:textId="77777777" w:rsidTr="00367AD8">
        <w:tc>
          <w:tcPr>
            <w:tcW w:w="1525" w:type="dxa"/>
          </w:tcPr>
          <w:p w14:paraId="6ADE5DA4" w14:textId="1522374E" w:rsidR="00367AD8" w:rsidRDefault="004D42FC">
            <w:pPr>
              <w:rPr>
                <w:lang w:eastAsia="ar-SA"/>
              </w:rPr>
            </w:pPr>
            <w:r>
              <w:rPr>
                <w:b/>
                <w:bCs/>
                <w:lang w:eastAsia="ar-SA"/>
              </w:rPr>
              <w:t>M9-UC4</w:t>
            </w:r>
          </w:p>
        </w:tc>
        <w:tc>
          <w:tcPr>
            <w:tcW w:w="8401" w:type="dxa"/>
          </w:tcPr>
          <w:p w14:paraId="6FBB5E6D" w14:textId="6709DF89" w:rsidR="00367AD8" w:rsidRDefault="001F7F4A">
            <w:pPr>
              <w:rPr>
                <w:lang w:eastAsia="ar-SA"/>
              </w:rPr>
            </w:pPr>
            <w:r>
              <w:rPr>
                <w:lang w:eastAsia="ar-SA"/>
              </w:rPr>
              <w:t>Forget Password</w:t>
            </w:r>
          </w:p>
        </w:tc>
      </w:tr>
      <w:tr w:rsidR="00367AD8" w14:paraId="7B04D944" w14:textId="77777777" w:rsidTr="00367AD8">
        <w:tc>
          <w:tcPr>
            <w:tcW w:w="1525" w:type="dxa"/>
          </w:tcPr>
          <w:p w14:paraId="7EB80771" w14:textId="78234159" w:rsidR="00367AD8" w:rsidRDefault="004D42FC">
            <w:pPr>
              <w:rPr>
                <w:lang w:eastAsia="ar-SA"/>
              </w:rPr>
            </w:pPr>
            <w:r>
              <w:rPr>
                <w:b/>
                <w:bCs/>
                <w:lang w:eastAsia="ar-SA"/>
              </w:rPr>
              <w:t>M9-UC5</w:t>
            </w:r>
          </w:p>
        </w:tc>
        <w:tc>
          <w:tcPr>
            <w:tcW w:w="8401" w:type="dxa"/>
          </w:tcPr>
          <w:p w14:paraId="750279BA" w14:textId="58A48B56" w:rsidR="00367AD8" w:rsidRDefault="00143B9D">
            <w:pPr>
              <w:rPr>
                <w:lang w:eastAsia="ar-SA"/>
              </w:rPr>
            </w:pPr>
            <w:r>
              <w:rPr>
                <w:lang w:eastAsia="ar-SA"/>
              </w:rPr>
              <w:t>Update Profile</w:t>
            </w:r>
          </w:p>
        </w:tc>
      </w:tr>
      <w:tr w:rsidR="00D71304" w14:paraId="5EDE2965" w14:textId="77777777" w:rsidTr="00367AD8">
        <w:tc>
          <w:tcPr>
            <w:tcW w:w="1525" w:type="dxa"/>
          </w:tcPr>
          <w:p w14:paraId="040FF9EC" w14:textId="353BAADD" w:rsidR="00D71304" w:rsidRDefault="00D71304" w:rsidP="00D71304">
            <w:pPr>
              <w:rPr>
                <w:lang w:eastAsia="ar-SA"/>
              </w:rPr>
            </w:pPr>
            <w:r>
              <w:rPr>
                <w:b/>
                <w:bCs/>
                <w:lang w:eastAsia="ar-SA"/>
              </w:rPr>
              <w:t>M9-UC6</w:t>
            </w:r>
          </w:p>
        </w:tc>
        <w:tc>
          <w:tcPr>
            <w:tcW w:w="8401" w:type="dxa"/>
          </w:tcPr>
          <w:p w14:paraId="73F37BB8" w14:textId="00E86433" w:rsidR="00D71304" w:rsidRDefault="00B97279" w:rsidP="00D71304">
            <w:pPr>
              <w:rPr>
                <w:lang w:eastAsia="ar-SA"/>
              </w:rPr>
            </w:pPr>
            <w:r>
              <w:rPr>
                <w:lang w:eastAsia="ar-SA"/>
              </w:rPr>
              <w:t>Add Employee</w:t>
            </w:r>
          </w:p>
        </w:tc>
      </w:tr>
      <w:tr w:rsidR="00D71304" w14:paraId="737BA6E7" w14:textId="77777777" w:rsidTr="00367AD8">
        <w:tc>
          <w:tcPr>
            <w:tcW w:w="1525" w:type="dxa"/>
          </w:tcPr>
          <w:p w14:paraId="0BE6E2BC" w14:textId="7A963ED0" w:rsidR="00D71304" w:rsidRDefault="00D71304" w:rsidP="00D71304">
            <w:pPr>
              <w:rPr>
                <w:lang w:eastAsia="ar-SA"/>
              </w:rPr>
            </w:pPr>
            <w:r>
              <w:rPr>
                <w:b/>
                <w:bCs/>
                <w:lang w:eastAsia="ar-SA"/>
              </w:rPr>
              <w:t>M9-UC7</w:t>
            </w:r>
          </w:p>
        </w:tc>
        <w:tc>
          <w:tcPr>
            <w:tcW w:w="8401" w:type="dxa"/>
          </w:tcPr>
          <w:p w14:paraId="3394EE03" w14:textId="76A707EF" w:rsidR="00D71304" w:rsidRDefault="00B97279" w:rsidP="00D71304">
            <w:pPr>
              <w:rPr>
                <w:lang w:eastAsia="ar-SA"/>
              </w:rPr>
            </w:pPr>
            <w:r>
              <w:rPr>
                <w:lang w:eastAsia="ar-SA"/>
              </w:rPr>
              <w:t>Employee role</w:t>
            </w:r>
          </w:p>
        </w:tc>
      </w:tr>
      <w:tr w:rsidR="00D71304" w14:paraId="488ECE6A" w14:textId="77777777" w:rsidTr="00367AD8">
        <w:tc>
          <w:tcPr>
            <w:tcW w:w="1525" w:type="dxa"/>
          </w:tcPr>
          <w:p w14:paraId="69BEE680" w14:textId="75A245F7" w:rsidR="00D71304" w:rsidRDefault="00D71304" w:rsidP="00D71304">
            <w:pPr>
              <w:rPr>
                <w:lang w:eastAsia="ar-SA"/>
              </w:rPr>
            </w:pPr>
            <w:r>
              <w:rPr>
                <w:b/>
                <w:bCs/>
                <w:lang w:eastAsia="ar-SA"/>
              </w:rPr>
              <w:t>M9-UC8</w:t>
            </w:r>
          </w:p>
        </w:tc>
        <w:tc>
          <w:tcPr>
            <w:tcW w:w="8401" w:type="dxa"/>
          </w:tcPr>
          <w:p w14:paraId="5B9D9CA2" w14:textId="4A33FF6A" w:rsidR="00D71304" w:rsidRDefault="00D71304" w:rsidP="00D71304">
            <w:pPr>
              <w:rPr>
                <w:lang w:eastAsia="ar-SA"/>
              </w:rPr>
            </w:pPr>
            <w:r>
              <w:rPr>
                <w:lang w:eastAsia="ar-SA"/>
              </w:rPr>
              <w:t>Remove Employee</w:t>
            </w:r>
          </w:p>
        </w:tc>
      </w:tr>
      <w:tr w:rsidR="00D71304" w14:paraId="198DFEEC" w14:textId="77777777" w:rsidTr="00367AD8">
        <w:tc>
          <w:tcPr>
            <w:tcW w:w="1525" w:type="dxa"/>
          </w:tcPr>
          <w:p w14:paraId="1BBBB0E4" w14:textId="0C2FB1B2" w:rsidR="00D71304" w:rsidRDefault="00D71304" w:rsidP="00D71304">
            <w:pPr>
              <w:rPr>
                <w:b/>
                <w:bCs/>
                <w:lang w:eastAsia="ar-SA"/>
              </w:rPr>
            </w:pPr>
            <w:r w:rsidRPr="00CF350F">
              <w:rPr>
                <w:b/>
                <w:bCs/>
                <w:lang w:eastAsia="ar-SA"/>
              </w:rPr>
              <w:t>M9-UC</w:t>
            </w:r>
            <w:r>
              <w:rPr>
                <w:b/>
                <w:bCs/>
                <w:lang w:eastAsia="ar-SA"/>
              </w:rPr>
              <w:t>9</w:t>
            </w:r>
          </w:p>
        </w:tc>
        <w:tc>
          <w:tcPr>
            <w:tcW w:w="8401" w:type="dxa"/>
          </w:tcPr>
          <w:p w14:paraId="0A7DDCD8" w14:textId="1A26242E" w:rsidR="00D71304" w:rsidRDefault="00B039FC" w:rsidP="00D71304">
            <w:pPr>
              <w:rPr>
                <w:lang w:eastAsia="ar-SA"/>
              </w:rPr>
            </w:pPr>
            <w:r>
              <w:rPr>
                <w:lang w:eastAsia="ar-SA"/>
              </w:rPr>
              <w:t xml:space="preserve">View </w:t>
            </w:r>
            <w:r w:rsidR="00DB36A5">
              <w:rPr>
                <w:lang w:eastAsia="ar-SA"/>
              </w:rPr>
              <w:t>Request</w:t>
            </w:r>
          </w:p>
        </w:tc>
      </w:tr>
      <w:tr w:rsidR="00D71304" w14:paraId="6287FF9B" w14:textId="77777777" w:rsidTr="00367AD8">
        <w:tc>
          <w:tcPr>
            <w:tcW w:w="1525" w:type="dxa"/>
          </w:tcPr>
          <w:p w14:paraId="15AE541E" w14:textId="1CC0BCE1" w:rsidR="00D71304" w:rsidRDefault="00D71304" w:rsidP="00D71304">
            <w:pPr>
              <w:rPr>
                <w:b/>
                <w:bCs/>
                <w:lang w:eastAsia="ar-SA"/>
              </w:rPr>
            </w:pPr>
            <w:r w:rsidRPr="00CF350F">
              <w:rPr>
                <w:b/>
                <w:bCs/>
                <w:lang w:eastAsia="ar-SA"/>
              </w:rPr>
              <w:t>M9-UC1</w:t>
            </w:r>
            <w:r>
              <w:rPr>
                <w:b/>
                <w:bCs/>
                <w:lang w:eastAsia="ar-SA"/>
              </w:rPr>
              <w:t>0</w:t>
            </w:r>
          </w:p>
        </w:tc>
        <w:tc>
          <w:tcPr>
            <w:tcW w:w="8401" w:type="dxa"/>
          </w:tcPr>
          <w:p w14:paraId="5BDDAECE" w14:textId="4568D41B" w:rsidR="00D71304" w:rsidRDefault="001705C1" w:rsidP="00D71304">
            <w:pPr>
              <w:rPr>
                <w:lang w:eastAsia="ar-SA"/>
              </w:rPr>
            </w:pPr>
            <w:r>
              <w:rPr>
                <w:lang w:eastAsia="ar-SA"/>
              </w:rPr>
              <w:t>Download/View Attachments</w:t>
            </w:r>
          </w:p>
        </w:tc>
      </w:tr>
      <w:tr w:rsidR="00D71304" w14:paraId="79580804" w14:textId="77777777" w:rsidTr="00367AD8">
        <w:tc>
          <w:tcPr>
            <w:tcW w:w="1525" w:type="dxa"/>
          </w:tcPr>
          <w:p w14:paraId="3341DACE" w14:textId="291AB498" w:rsidR="00D71304" w:rsidRDefault="00D71304" w:rsidP="00D71304">
            <w:pPr>
              <w:rPr>
                <w:b/>
                <w:bCs/>
                <w:lang w:eastAsia="ar-SA"/>
              </w:rPr>
            </w:pPr>
            <w:r w:rsidRPr="00CF350F">
              <w:rPr>
                <w:b/>
                <w:bCs/>
                <w:lang w:eastAsia="ar-SA"/>
              </w:rPr>
              <w:t>M9-UC1</w:t>
            </w:r>
            <w:r>
              <w:rPr>
                <w:b/>
                <w:bCs/>
                <w:lang w:eastAsia="ar-SA"/>
              </w:rPr>
              <w:t>1</w:t>
            </w:r>
          </w:p>
        </w:tc>
        <w:tc>
          <w:tcPr>
            <w:tcW w:w="8401" w:type="dxa"/>
          </w:tcPr>
          <w:p w14:paraId="0073E655" w14:textId="619DEC45" w:rsidR="00D71304" w:rsidRDefault="001705C1" w:rsidP="00D71304">
            <w:pPr>
              <w:rPr>
                <w:lang w:eastAsia="ar-SA"/>
              </w:rPr>
            </w:pPr>
            <w:r>
              <w:rPr>
                <w:lang w:eastAsia="ar-SA"/>
              </w:rPr>
              <w:t>Update Request</w:t>
            </w:r>
          </w:p>
        </w:tc>
      </w:tr>
      <w:tr w:rsidR="00D730A9" w14:paraId="255D2152" w14:textId="77777777" w:rsidTr="00367AD8">
        <w:tc>
          <w:tcPr>
            <w:tcW w:w="1525" w:type="dxa"/>
          </w:tcPr>
          <w:p w14:paraId="5BDF1A9E" w14:textId="53278FFF" w:rsidR="00D730A9" w:rsidRPr="00CF350F" w:rsidRDefault="00D730A9" w:rsidP="00D71304">
            <w:pPr>
              <w:rPr>
                <w:b/>
                <w:bCs/>
                <w:lang w:eastAsia="ar-SA"/>
              </w:rPr>
            </w:pPr>
            <w:r w:rsidRPr="00CF350F">
              <w:rPr>
                <w:b/>
                <w:bCs/>
                <w:lang w:eastAsia="ar-SA"/>
              </w:rPr>
              <w:t>M9-UC1</w:t>
            </w:r>
            <w:r>
              <w:rPr>
                <w:b/>
                <w:bCs/>
                <w:lang w:eastAsia="ar-SA"/>
              </w:rPr>
              <w:t>2</w:t>
            </w:r>
          </w:p>
        </w:tc>
        <w:tc>
          <w:tcPr>
            <w:tcW w:w="8401" w:type="dxa"/>
          </w:tcPr>
          <w:p w14:paraId="190D114B" w14:textId="689FE858" w:rsidR="00D730A9" w:rsidRDefault="001705C1" w:rsidP="00D71304">
            <w:pPr>
              <w:rPr>
                <w:lang w:eastAsia="ar-SA"/>
              </w:rPr>
            </w:pPr>
            <w:r>
              <w:rPr>
                <w:lang w:eastAsia="ar-SA"/>
              </w:rPr>
              <w:t>Terminate Request</w:t>
            </w:r>
          </w:p>
        </w:tc>
      </w:tr>
    </w:tbl>
    <w:p w14:paraId="3FC274AF" w14:textId="4B9EF9BA" w:rsidR="000A1E03" w:rsidRDefault="000A1E03">
      <w:pPr>
        <w:rPr>
          <w:lang w:eastAsia="ar-SA"/>
        </w:rPr>
      </w:pPr>
    </w:p>
    <w:p w14:paraId="2CDF3587" w14:textId="77777777" w:rsidR="000A1E03" w:rsidRDefault="000A1E03">
      <w:pPr>
        <w:rPr>
          <w:lang w:eastAsia="ar-SA"/>
        </w:rPr>
      </w:pPr>
      <w:r>
        <w:rPr>
          <w:lang w:eastAsia="ar-SA"/>
        </w:rPr>
        <w:br w:type="page"/>
      </w:r>
    </w:p>
    <w:p w14:paraId="271EEC8E" w14:textId="733D23F7" w:rsidR="002F2D5C" w:rsidRDefault="00E71AF7" w:rsidP="00E71AF7">
      <w:pPr>
        <w:pStyle w:val="Heading3"/>
      </w:pPr>
      <w:r>
        <w:lastRenderedPageBreak/>
        <w:t xml:space="preserve">Module 1: </w:t>
      </w:r>
      <w:r w:rsidR="00D77034">
        <w:t>Basics</w:t>
      </w:r>
    </w:p>
    <w:p w14:paraId="0B99A355" w14:textId="3A6028E6" w:rsidR="00744A6C" w:rsidRPr="00744A6C" w:rsidRDefault="00744A6C" w:rsidP="00744A6C">
      <w:pPr>
        <w:rPr>
          <w:lang w:eastAsia="ar-SA"/>
        </w:rPr>
      </w:pPr>
      <w:r>
        <w:rPr>
          <w:lang w:eastAsia="ar-SA"/>
        </w:rPr>
        <w:t>Following are Tabular Use Cases for Module 1</w:t>
      </w:r>
    </w:p>
    <w:p w14:paraId="6863605B" w14:textId="510A6C99" w:rsidR="002F2D5C" w:rsidRPr="00DD5C55" w:rsidRDefault="00753285" w:rsidP="002F2D5C">
      <w:pPr>
        <w:pStyle w:val="Caption"/>
        <w:keepNext/>
        <w:spacing w:line="276" w:lineRule="auto"/>
        <w:rPr>
          <w:szCs w:val="24"/>
        </w:rPr>
      </w:pPr>
      <w:r>
        <w:rPr>
          <w:szCs w:val="24"/>
        </w:rPr>
        <w:t xml:space="preserve"> </w:t>
      </w:r>
      <w:r w:rsidR="002F2D5C" w:rsidRPr="00DD5C55">
        <w:rPr>
          <w:szCs w:val="24"/>
        </w:rPr>
        <w:t xml:space="preserve"> </w:t>
      </w:r>
      <w:r w:rsidR="002F2D5C">
        <w:rPr>
          <w:szCs w:val="24"/>
        </w:rPr>
        <w:t>1</w:t>
      </w:r>
      <w:r w:rsidR="002F2D5C" w:rsidRPr="00DD5C55">
        <w:rPr>
          <w:noProof/>
          <w:szCs w:val="24"/>
        </w:rPr>
        <w:t>:</w:t>
      </w:r>
      <w:r w:rsidR="00B43E04">
        <w:rPr>
          <w:noProof/>
          <w:szCs w:val="24"/>
        </w:rPr>
        <w:t xml:space="preserve"> Sign up (Mobile)</w:t>
      </w:r>
      <w:r w:rsidR="002F2D5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F2D5C" w:rsidRPr="00877136" w14:paraId="1C6262B7" w14:textId="77777777" w:rsidTr="003945BA">
        <w:tc>
          <w:tcPr>
            <w:tcW w:w="1957" w:type="dxa"/>
          </w:tcPr>
          <w:p w14:paraId="477462E4" w14:textId="70618314" w:rsidR="002F2D5C" w:rsidRPr="00861AB0" w:rsidRDefault="00753285" w:rsidP="003945BA">
            <w:pPr>
              <w:jc w:val="both"/>
              <w:rPr>
                <w:b/>
              </w:rPr>
            </w:pPr>
            <w:r>
              <w:rPr>
                <w:b/>
              </w:rPr>
              <w:t xml:space="preserve"> </w:t>
            </w:r>
          </w:p>
        </w:tc>
        <w:tc>
          <w:tcPr>
            <w:tcW w:w="8460" w:type="dxa"/>
          </w:tcPr>
          <w:p w14:paraId="5702AAE1" w14:textId="24C54D68" w:rsidR="002F2D5C" w:rsidRPr="00861AB0" w:rsidRDefault="002F2D5C" w:rsidP="003945BA">
            <w:pPr>
              <w:jc w:val="both"/>
            </w:pPr>
            <w:r w:rsidRPr="00861AB0">
              <w:t xml:space="preserve"> </w:t>
            </w:r>
            <w:r w:rsidR="006D29AA">
              <w:t>M1-</w:t>
            </w:r>
            <w:r w:rsidRPr="00861AB0">
              <w:t>UC</w:t>
            </w:r>
            <w:r>
              <w:t>1</w:t>
            </w:r>
          </w:p>
        </w:tc>
      </w:tr>
      <w:tr w:rsidR="002F2D5C" w:rsidRPr="00877136" w14:paraId="2297C674" w14:textId="77777777" w:rsidTr="003945BA">
        <w:tc>
          <w:tcPr>
            <w:tcW w:w="1957" w:type="dxa"/>
          </w:tcPr>
          <w:p w14:paraId="0571CC51" w14:textId="176076F2" w:rsidR="002F2D5C" w:rsidRPr="00861AB0" w:rsidRDefault="00753285" w:rsidP="003945BA">
            <w:pPr>
              <w:jc w:val="both"/>
              <w:rPr>
                <w:b/>
              </w:rPr>
            </w:pPr>
            <w:r>
              <w:rPr>
                <w:b/>
              </w:rPr>
              <w:t xml:space="preserve"> </w:t>
            </w:r>
          </w:p>
        </w:tc>
        <w:tc>
          <w:tcPr>
            <w:tcW w:w="8460" w:type="dxa"/>
          </w:tcPr>
          <w:p w14:paraId="79B7FDFD" w14:textId="690F15CA" w:rsidR="002F2D5C" w:rsidRPr="00861AB0" w:rsidRDefault="00264A81" w:rsidP="003945BA">
            <w:pPr>
              <w:jc w:val="both"/>
            </w:pPr>
            <w:r>
              <w:t>Sign up (Mobile)</w:t>
            </w:r>
          </w:p>
        </w:tc>
      </w:tr>
      <w:tr w:rsidR="002F2D5C" w:rsidRPr="00877136" w14:paraId="2C25E4AF" w14:textId="77777777" w:rsidTr="003945BA">
        <w:tc>
          <w:tcPr>
            <w:tcW w:w="1957" w:type="dxa"/>
          </w:tcPr>
          <w:p w14:paraId="33A50737" w14:textId="124BD58D" w:rsidR="002F2D5C" w:rsidRPr="00861AB0" w:rsidRDefault="00753285" w:rsidP="003945BA">
            <w:pPr>
              <w:jc w:val="both"/>
              <w:rPr>
                <w:b/>
              </w:rPr>
            </w:pPr>
            <w:r>
              <w:rPr>
                <w:b/>
              </w:rPr>
              <w:t xml:space="preserve"> </w:t>
            </w:r>
          </w:p>
        </w:tc>
        <w:tc>
          <w:tcPr>
            <w:tcW w:w="8460" w:type="dxa"/>
          </w:tcPr>
          <w:p w14:paraId="5D128FDC" w14:textId="5AFEDB82" w:rsidR="002F2D5C" w:rsidRPr="00861AB0" w:rsidRDefault="002F2D5C" w:rsidP="00365BF0">
            <w:pPr>
              <w:jc w:val="both"/>
            </w:pPr>
            <w:r>
              <w:t>Primary Actor: User</w:t>
            </w:r>
          </w:p>
        </w:tc>
      </w:tr>
      <w:tr w:rsidR="002F2D5C" w:rsidRPr="00877136" w14:paraId="0258E1CB" w14:textId="77777777" w:rsidTr="003945BA">
        <w:tc>
          <w:tcPr>
            <w:tcW w:w="1957" w:type="dxa"/>
          </w:tcPr>
          <w:p w14:paraId="44C2C76B" w14:textId="595347D1" w:rsidR="002F2D5C" w:rsidRPr="00861AB0" w:rsidRDefault="00753285" w:rsidP="003945BA">
            <w:pPr>
              <w:jc w:val="both"/>
              <w:rPr>
                <w:b/>
              </w:rPr>
            </w:pPr>
            <w:r>
              <w:rPr>
                <w:b/>
              </w:rPr>
              <w:t xml:space="preserve"> </w:t>
            </w:r>
          </w:p>
        </w:tc>
        <w:tc>
          <w:tcPr>
            <w:tcW w:w="8460" w:type="dxa"/>
          </w:tcPr>
          <w:p w14:paraId="7F693666" w14:textId="0EB4712F" w:rsidR="002F2D5C" w:rsidRPr="00861AB0" w:rsidRDefault="00753285" w:rsidP="003945BA">
            <w:pPr>
              <w:pStyle w:val="Pa49"/>
              <w:jc w:val="both"/>
              <w:rPr>
                <w:rFonts w:ascii="Times New Roman" w:hAnsi="Times New Roman"/>
              </w:rPr>
            </w:pPr>
            <w:r>
              <w:rPr>
                <w:rFonts w:ascii="Times New Roman" w:hAnsi="Times New Roman"/>
              </w:rPr>
              <w:t xml:space="preserve"> </w:t>
            </w:r>
            <w:r w:rsidR="00847A25">
              <w:rPr>
                <w:rFonts w:ascii="Times New Roman" w:hAnsi="Times New Roman"/>
              </w:rPr>
              <w:t xml:space="preserve"> be able to create account for SCM.</w:t>
            </w:r>
          </w:p>
        </w:tc>
      </w:tr>
      <w:tr w:rsidR="002F2D5C" w:rsidRPr="00877136" w14:paraId="75C55BDE" w14:textId="77777777" w:rsidTr="003945BA">
        <w:tc>
          <w:tcPr>
            <w:tcW w:w="1957" w:type="dxa"/>
          </w:tcPr>
          <w:p w14:paraId="26DACA3E" w14:textId="7AECB405" w:rsidR="002F2D5C" w:rsidRPr="00861AB0" w:rsidRDefault="00753285" w:rsidP="003945BA">
            <w:pPr>
              <w:jc w:val="both"/>
              <w:rPr>
                <w:b/>
              </w:rPr>
            </w:pPr>
            <w:r>
              <w:rPr>
                <w:b/>
              </w:rPr>
              <w:t xml:space="preserve"> </w:t>
            </w:r>
          </w:p>
        </w:tc>
        <w:tc>
          <w:tcPr>
            <w:tcW w:w="8460" w:type="dxa"/>
          </w:tcPr>
          <w:p w14:paraId="328D676C" w14:textId="0D42CA9F" w:rsidR="002F2D5C" w:rsidRPr="00861AB0" w:rsidRDefault="002F2D5C" w:rsidP="003945BA">
            <w:pPr>
              <w:jc w:val="both"/>
            </w:pPr>
            <w:r>
              <w:t>Click on the “</w:t>
            </w:r>
            <w:r w:rsidR="002B62CB">
              <w:t>Sign up</w:t>
            </w:r>
            <w:r>
              <w:t>” button</w:t>
            </w:r>
          </w:p>
        </w:tc>
      </w:tr>
      <w:tr w:rsidR="002F2D5C" w:rsidRPr="00877136" w14:paraId="4C1A0659" w14:textId="77777777" w:rsidTr="003945BA">
        <w:tc>
          <w:tcPr>
            <w:tcW w:w="1957" w:type="dxa"/>
          </w:tcPr>
          <w:p w14:paraId="2F625859" w14:textId="01E2700F" w:rsidR="002F2D5C" w:rsidRPr="00861AB0" w:rsidRDefault="00753285" w:rsidP="003945BA">
            <w:pPr>
              <w:jc w:val="both"/>
              <w:rPr>
                <w:b/>
              </w:rPr>
            </w:pPr>
            <w:r>
              <w:rPr>
                <w:b/>
              </w:rPr>
              <w:t xml:space="preserve"> </w:t>
            </w:r>
          </w:p>
        </w:tc>
        <w:tc>
          <w:tcPr>
            <w:tcW w:w="8460" w:type="dxa"/>
          </w:tcPr>
          <w:p w14:paraId="6AE41C2E" w14:textId="440589FA" w:rsidR="002F2D5C" w:rsidRPr="00861AB0" w:rsidRDefault="002F2D5C" w:rsidP="003945BA">
            <w:pPr>
              <w:jc w:val="both"/>
            </w:pPr>
            <w:r w:rsidRPr="00861AB0">
              <w:t xml:space="preserve"> </w:t>
            </w:r>
            <w:r w:rsidR="008473AA">
              <w:t>High</w:t>
            </w:r>
          </w:p>
        </w:tc>
      </w:tr>
      <w:tr w:rsidR="002F2D5C" w:rsidRPr="00877136" w14:paraId="2449075D" w14:textId="77777777" w:rsidTr="003945BA">
        <w:trPr>
          <w:trHeight w:val="813"/>
        </w:trPr>
        <w:tc>
          <w:tcPr>
            <w:tcW w:w="1957" w:type="dxa"/>
          </w:tcPr>
          <w:p w14:paraId="1D726511" w14:textId="61786609" w:rsidR="002F2D5C" w:rsidRPr="00861AB0" w:rsidRDefault="00753285" w:rsidP="003945BA">
            <w:pPr>
              <w:jc w:val="both"/>
              <w:rPr>
                <w:b/>
              </w:rPr>
            </w:pPr>
            <w:r>
              <w:rPr>
                <w:b/>
              </w:rPr>
              <w:t xml:space="preserve"> </w:t>
            </w:r>
          </w:p>
        </w:tc>
        <w:tc>
          <w:tcPr>
            <w:tcW w:w="8460" w:type="dxa"/>
          </w:tcPr>
          <w:p w14:paraId="489C03C2" w14:textId="269827C7" w:rsidR="002F2D5C" w:rsidRPr="00F77D73" w:rsidRDefault="002F2D5C"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8473AA">
              <w:rPr>
                <w:rFonts w:ascii="Times New Roman" w:hAnsi="Times New Roman"/>
              </w:rPr>
              <w:t>Valid Email</w:t>
            </w:r>
            <w:r>
              <w:rPr>
                <w:rFonts w:ascii="Times New Roman" w:hAnsi="Times New Roman"/>
              </w:rPr>
              <w:t>.</w:t>
            </w:r>
          </w:p>
        </w:tc>
      </w:tr>
      <w:tr w:rsidR="002F2D5C" w:rsidRPr="00877136" w14:paraId="500D7F22" w14:textId="77777777" w:rsidTr="002511E4">
        <w:trPr>
          <w:trHeight w:val="485"/>
        </w:trPr>
        <w:tc>
          <w:tcPr>
            <w:tcW w:w="1957" w:type="dxa"/>
          </w:tcPr>
          <w:p w14:paraId="20AC451E" w14:textId="45F471D6" w:rsidR="002F2D5C" w:rsidRPr="00861AB0" w:rsidRDefault="00753285" w:rsidP="003945BA">
            <w:pPr>
              <w:jc w:val="both"/>
              <w:rPr>
                <w:b/>
              </w:rPr>
            </w:pPr>
            <w:r>
              <w:rPr>
                <w:b/>
                <w:color w:val="0D0D0D" w:themeColor="text1" w:themeTint="F2"/>
              </w:rPr>
              <w:t xml:space="preserve"> </w:t>
            </w:r>
          </w:p>
        </w:tc>
        <w:tc>
          <w:tcPr>
            <w:tcW w:w="8460" w:type="dxa"/>
          </w:tcPr>
          <w:p w14:paraId="0BE44A92" w14:textId="1F58A7E6" w:rsidR="002F2D5C" w:rsidRPr="00861AB0" w:rsidRDefault="000C67FF" w:rsidP="003945BA">
            <w:pPr>
              <w:jc w:val="both"/>
            </w:pPr>
            <w:r>
              <w:t>N/A</w:t>
            </w:r>
          </w:p>
        </w:tc>
      </w:tr>
      <w:tr w:rsidR="002F2D5C" w:rsidRPr="00877136" w14:paraId="4420E844" w14:textId="77777777" w:rsidTr="003945BA">
        <w:tc>
          <w:tcPr>
            <w:tcW w:w="1957" w:type="dxa"/>
          </w:tcPr>
          <w:p w14:paraId="30D308C1" w14:textId="3F0FC0FC" w:rsidR="002F2D5C" w:rsidRPr="00861AB0" w:rsidRDefault="00753285" w:rsidP="003945BA">
            <w:pPr>
              <w:jc w:val="both"/>
              <w:rPr>
                <w:b/>
              </w:rPr>
            </w:pPr>
            <w:r>
              <w:rPr>
                <w:b/>
              </w:rPr>
              <w:t xml:space="preserve"> </w:t>
            </w:r>
          </w:p>
        </w:tc>
        <w:tc>
          <w:tcPr>
            <w:tcW w:w="8460" w:type="dxa"/>
          </w:tcPr>
          <w:p w14:paraId="2B039FF1" w14:textId="72F1C280" w:rsidR="002F2D5C" w:rsidRDefault="00753285" w:rsidP="003D7A40">
            <w:pPr>
              <w:pStyle w:val="ListParagraph"/>
              <w:numPr>
                <w:ilvl w:val="0"/>
                <w:numId w:val="3"/>
              </w:numPr>
            </w:pPr>
            <w:r>
              <w:t xml:space="preserve"> </w:t>
            </w:r>
            <w:r w:rsidR="002F2D5C">
              <w:t xml:space="preserve"> click on </w:t>
            </w:r>
            <w:r w:rsidR="008D75D0">
              <w:t>Sign up Button</w:t>
            </w:r>
          </w:p>
          <w:p w14:paraId="451BB37F" w14:textId="37E5A57C" w:rsidR="002F2D5C" w:rsidRDefault="00753285" w:rsidP="003D7A40">
            <w:pPr>
              <w:pStyle w:val="ListParagraph"/>
              <w:numPr>
                <w:ilvl w:val="0"/>
                <w:numId w:val="3"/>
              </w:numPr>
            </w:pPr>
            <w:r>
              <w:t xml:space="preserve"> </w:t>
            </w:r>
            <w:r w:rsidR="002F2D5C">
              <w:t xml:space="preserve"> </w:t>
            </w:r>
            <w:r w:rsidR="008D75D0">
              <w:t>enter email</w:t>
            </w:r>
          </w:p>
          <w:p w14:paraId="52C1EBE6" w14:textId="27610C68" w:rsidR="002F2D5C" w:rsidRDefault="00753285" w:rsidP="003D7A40">
            <w:pPr>
              <w:pStyle w:val="ListParagraph"/>
              <w:numPr>
                <w:ilvl w:val="0"/>
                <w:numId w:val="3"/>
              </w:numPr>
            </w:pPr>
            <w:r>
              <w:t xml:space="preserve"> </w:t>
            </w:r>
            <w:r w:rsidR="002F2D5C">
              <w:t xml:space="preserve"> enter </w:t>
            </w:r>
            <w:r w:rsidR="008D75D0">
              <w:t>password</w:t>
            </w:r>
          </w:p>
          <w:p w14:paraId="7483AB72" w14:textId="31F8D276" w:rsidR="002F2D5C" w:rsidRDefault="00753285" w:rsidP="003D7A40">
            <w:pPr>
              <w:pStyle w:val="ListParagraph"/>
              <w:numPr>
                <w:ilvl w:val="0"/>
                <w:numId w:val="3"/>
              </w:numPr>
            </w:pPr>
            <w:r>
              <w:t xml:space="preserve"> </w:t>
            </w:r>
            <w:r w:rsidR="002F2D5C">
              <w:t xml:space="preserve"> </w:t>
            </w:r>
            <w:r w:rsidR="008D75D0">
              <w:t>confirm password</w:t>
            </w:r>
          </w:p>
          <w:p w14:paraId="7A552CE5" w14:textId="342A931B" w:rsidR="002F2D5C" w:rsidRDefault="002F2D5C" w:rsidP="003D7A40">
            <w:pPr>
              <w:pStyle w:val="ListParagraph"/>
              <w:numPr>
                <w:ilvl w:val="0"/>
                <w:numId w:val="3"/>
              </w:numPr>
            </w:pPr>
            <w:r>
              <w:t>User</w:t>
            </w:r>
            <w:r w:rsidR="008D75D0">
              <w:t>’s Email will be verified</w:t>
            </w:r>
            <w:r w:rsidR="006D754F">
              <w:t xml:space="preserve"> via OTP</w:t>
            </w:r>
          </w:p>
          <w:p w14:paraId="5BFF29E7" w14:textId="1735C533" w:rsidR="002F2D5C" w:rsidRDefault="00753285" w:rsidP="003D7A40">
            <w:pPr>
              <w:pStyle w:val="ListParagraph"/>
              <w:numPr>
                <w:ilvl w:val="0"/>
                <w:numId w:val="3"/>
              </w:numPr>
            </w:pPr>
            <w:r>
              <w:t xml:space="preserve"> </w:t>
            </w:r>
            <w:r w:rsidR="008D75D0">
              <w:t xml:space="preserve"> enter </w:t>
            </w:r>
            <w:r w:rsidR="006D754F">
              <w:t>OTP</w:t>
            </w:r>
            <w:r w:rsidR="008D75D0">
              <w:t xml:space="preserve"> received on email</w:t>
            </w:r>
          </w:p>
          <w:p w14:paraId="296D3C45" w14:textId="611A8FA4" w:rsidR="00DC128D" w:rsidRDefault="00753285" w:rsidP="003D7A40">
            <w:pPr>
              <w:pStyle w:val="ListParagraph"/>
              <w:numPr>
                <w:ilvl w:val="0"/>
                <w:numId w:val="3"/>
              </w:numPr>
            </w:pPr>
            <w:r>
              <w:t xml:space="preserve"> </w:t>
            </w:r>
            <w:r w:rsidR="00DC128D">
              <w:t xml:space="preserve"> add profile information</w:t>
            </w:r>
          </w:p>
          <w:p w14:paraId="30A85064" w14:textId="11F187CB" w:rsidR="00DC128D" w:rsidRPr="00861AB0" w:rsidRDefault="00753285" w:rsidP="003D7A40">
            <w:pPr>
              <w:pStyle w:val="ListParagraph"/>
              <w:numPr>
                <w:ilvl w:val="0"/>
                <w:numId w:val="3"/>
              </w:numPr>
            </w:pPr>
            <w:r>
              <w:t xml:space="preserve"> </w:t>
            </w:r>
            <w:r w:rsidR="00DC128D">
              <w:t xml:space="preserve"> click continue to save data</w:t>
            </w:r>
          </w:p>
        </w:tc>
      </w:tr>
      <w:tr w:rsidR="002F2D5C" w:rsidRPr="00877136" w14:paraId="746D181D" w14:textId="77777777" w:rsidTr="003945BA">
        <w:tc>
          <w:tcPr>
            <w:tcW w:w="1957" w:type="dxa"/>
          </w:tcPr>
          <w:p w14:paraId="3D7B4DAC" w14:textId="013563A5" w:rsidR="002F2D5C" w:rsidRPr="003907CF" w:rsidRDefault="00753285" w:rsidP="00753285">
            <w:pPr>
              <w:jc w:val="both"/>
              <w:rPr>
                <w:b/>
              </w:rPr>
            </w:pPr>
            <w:r>
              <w:rPr>
                <w:b/>
              </w:rPr>
              <w:t xml:space="preserve"> </w:t>
            </w:r>
          </w:p>
        </w:tc>
        <w:tc>
          <w:tcPr>
            <w:tcW w:w="8460" w:type="dxa"/>
          </w:tcPr>
          <w:p w14:paraId="3E5F9893" w14:textId="77777777" w:rsidR="002F2D5C" w:rsidRPr="00861AB0" w:rsidRDefault="002F2D5C" w:rsidP="003945BA">
            <w:pPr>
              <w:tabs>
                <w:tab w:val="left" w:pos="432"/>
              </w:tabs>
              <w:jc w:val="both"/>
            </w:pPr>
            <w:r>
              <w:t>N/A</w:t>
            </w:r>
          </w:p>
        </w:tc>
      </w:tr>
      <w:tr w:rsidR="002F2D5C" w:rsidRPr="00877136" w14:paraId="3427A7AC" w14:textId="77777777" w:rsidTr="003945BA">
        <w:tc>
          <w:tcPr>
            <w:tcW w:w="1957" w:type="dxa"/>
          </w:tcPr>
          <w:p w14:paraId="18431323" w14:textId="39ABF236" w:rsidR="002F2D5C" w:rsidRPr="00861AB0" w:rsidRDefault="00753285" w:rsidP="003945BA">
            <w:pPr>
              <w:jc w:val="both"/>
              <w:rPr>
                <w:b/>
              </w:rPr>
            </w:pPr>
            <w:r>
              <w:rPr>
                <w:b/>
              </w:rPr>
              <w:t xml:space="preserve"> </w:t>
            </w:r>
          </w:p>
        </w:tc>
        <w:tc>
          <w:tcPr>
            <w:tcW w:w="8460" w:type="dxa"/>
          </w:tcPr>
          <w:p w14:paraId="188E31DB" w14:textId="03062318" w:rsidR="002F2D5C" w:rsidRDefault="004B7174" w:rsidP="003D7A40">
            <w:pPr>
              <w:pStyle w:val="ListParagraph"/>
              <w:numPr>
                <w:ilvl w:val="0"/>
                <w:numId w:val="13"/>
              </w:numPr>
              <w:jc w:val="both"/>
            </w:pPr>
            <w:r>
              <w:t xml:space="preserve">If email is invalid </w:t>
            </w:r>
            <w:r w:rsidR="00753285">
              <w:t xml:space="preserve"> </w:t>
            </w:r>
            <w:r>
              <w:t xml:space="preserve"> see a prompt message “Enter Valid Email”</w:t>
            </w:r>
          </w:p>
          <w:p w14:paraId="5516CCE0" w14:textId="122A6ABC" w:rsidR="006D754F" w:rsidRDefault="004B7174" w:rsidP="003D7A40">
            <w:pPr>
              <w:pStyle w:val="ListParagraph"/>
              <w:numPr>
                <w:ilvl w:val="0"/>
                <w:numId w:val="13"/>
              </w:numPr>
              <w:jc w:val="both"/>
            </w:pPr>
            <w:r>
              <w:t xml:space="preserve">If password does not meet minimum </w:t>
            </w:r>
            <w:r w:rsidR="00753285">
              <w:t xml:space="preserve"> </w:t>
            </w:r>
            <w:r>
              <w:t xml:space="preserve">s “Password must have minimum 8 </w:t>
            </w:r>
            <w:r w:rsidR="009D724B">
              <w:t>characters</w:t>
            </w:r>
            <w:r>
              <w:t xml:space="preserve">, </w:t>
            </w:r>
            <w:r w:rsidR="009D724B">
              <w:t xml:space="preserve">digits, </w:t>
            </w:r>
            <w:r>
              <w:t>alphabet and special character”</w:t>
            </w:r>
          </w:p>
          <w:p w14:paraId="5CAB56A4" w14:textId="664A7AD6" w:rsidR="004B7174" w:rsidRPr="00861AB0" w:rsidRDefault="006D754F" w:rsidP="003D7A40">
            <w:pPr>
              <w:pStyle w:val="ListParagraph"/>
              <w:numPr>
                <w:ilvl w:val="0"/>
                <w:numId w:val="13"/>
              </w:numPr>
              <w:jc w:val="both"/>
            </w:pPr>
            <w:r>
              <w:t>User enters invalid OTP</w:t>
            </w:r>
            <w:r w:rsidR="004B7174">
              <w:t xml:space="preserve"> </w:t>
            </w:r>
            <w:r w:rsidR="00B8374F">
              <w:t>“Prompt Message saying Enter Valid OTP”</w:t>
            </w:r>
          </w:p>
        </w:tc>
      </w:tr>
      <w:tr w:rsidR="002F2D5C" w:rsidRPr="00877136" w14:paraId="012882A1" w14:textId="77777777" w:rsidTr="003945BA">
        <w:tc>
          <w:tcPr>
            <w:tcW w:w="1957" w:type="dxa"/>
          </w:tcPr>
          <w:p w14:paraId="70584002" w14:textId="6C977FAB" w:rsidR="002F2D5C" w:rsidRPr="00861AB0" w:rsidRDefault="00753285" w:rsidP="003945BA">
            <w:pPr>
              <w:jc w:val="both"/>
              <w:rPr>
                <w:b/>
              </w:rPr>
            </w:pPr>
            <w:r>
              <w:rPr>
                <w:b/>
              </w:rPr>
              <w:t xml:space="preserve"> </w:t>
            </w:r>
          </w:p>
        </w:tc>
        <w:tc>
          <w:tcPr>
            <w:tcW w:w="8460" w:type="dxa"/>
          </w:tcPr>
          <w:p w14:paraId="049C745B" w14:textId="61CD915E" w:rsidR="002F2D5C" w:rsidRPr="00861AB0" w:rsidRDefault="002F2D5C"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w:t>
            </w:r>
            <w:r w:rsidR="00585AFA">
              <w:rPr>
                <w:rFonts w:ascii="Times New Roman" w:hAnsi="Times New Roman"/>
              </w:rPr>
              <w:t>be registered</w:t>
            </w:r>
          </w:p>
        </w:tc>
      </w:tr>
      <w:tr w:rsidR="002F2D5C" w:rsidRPr="00877136" w14:paraId="4ACF89AD" w14:textId="77777777" w:rsidTr="003945BA">
        <w:tc>
          <w:tcPr>
            <w:tcW w:w="1957" w:type="dxa"/>
          </w:tcPr>
          <w:p w14:paraId="0A281D7A" w14:textId="2D01A507" w:rsidR="002F2D5C" w:rsidRPr="00861AB0" w:rsidRDefault="00753285" w:rsidP="003945BA">
            <w:pPr>
              <w:jc w:val="both"/>
              <w:rPr>
                <w:b/>
              </w:rPr>
            </w:pPr>
            <w:r>
              <w:rPr>
                <w:b/>
              </w:rPr>
              <w:t xml:space="preserve"> </w:t>
            </w:r>
          </w:p>
        </w:tc>
        <w:tc>
          <w:tcPr>
            <w:tcW w:w="8460" w:type="dxa"/>
          </w:tcPr>
          <w:p w14:paraId="3FFF93A2" w14:textId="77777777" w:rsidR="002F2D5C" w:rsidRPr="00861AB0" w:rsidRDefault="002F2D5C" w:rsidP="003945BA">
            <w:pPr>
              <w:pStyle w:val="Pa49"/>
              <w:jc w:val="both"/>
            </w:pPr>
            <w:r>
              <w:rPr>
                <w:rFonts w:ascii="Times New Roman" w:hAnsi="Times New Roman"/>
              </w:rPr>
              <w:t>N/A</w:t>
            </w:r>
          </w:p>
        </w:tc>
      </w:tr>
      <w:tr w:rsidR="002F2D5C" w:rsidRPr="00877136" w14:paraId="2DB61148" w14:textId="77777777" w:rsidTr="003945BA">
        <w:tc>
          <w:tcPr>
            <w:tcW w:w="1957" w:type="dxa"/>
          </w:tcPr>
          <w:p w14:paraId="16E18F83" w14:textId="0096A156" w:rsidR="002F2D5C" w:rsidRPr="00861AB0" w:rsidRDefault="00753285" w:rsidP="003945BA">
            <w:pPr>
              <w:jc w:val="both"/>
              <w:rPr>
                <w:b/>
              </w:rPr>
            </w:pPr>
            <w:r>
              <w:rPr>
                <w:b/>
              </w:rPr>
              <w:t xml:space="preserve"> </w:t>
            </w:r>
          </w:p>
        </w:tc>
        <w:tc>
          <w:tcPr>
            <w:tcW w:w="8460" w:type="dxa"/>
          </w:tcPr>
          <w:p w14:paraId="07FA7062" w14:textId="5AAF5160" w:rsidR="002F2D5C" w:rsidRPr="00861AB0" w:rsidRDefault="002F2D5C" w:rsidP="00B755F7">
            <w:pPr>
              <w:jc w:val="both"/>
            </w:pPr>
            <w:r>
              <w:t xml:space="preserve">User </w:t>
            </w:r>
            <w:r w:rsidR="00B755F7">
              <w:t xml:space="preserve">has an email and can speak </w:t>
            </w:r>
            <w:r w:rsidR="0001791F">
              <w:t>English</w:t>
            </w:r>
          </w:p>
        </w:tc>
      </w:tr>
    </w:tbl>
    <w:p w14:paraId="4DE3B502" w14:textId="77777777" w:rsidR="00EB77D8" w:rsidRDefault="00EB77D8" w:rsidP="002F2D5C">
      <w:pPr>
        <w:pStyle w:val="Heading3"/>
        <w:numPr>
          <w:ilvl w:val="0"/>
          <w:numId w:val="0"/>
        </w:numPr>
      </w:pPr>
    </w:p>
    <w:p w14:paraId="3292B05D" w14:textId="77777777" w:rsidR="00EB77D8" w:rsidRDefault="00EB77D8">
      <w:pPr>
        <w:rPr>
          <w:b/>
          <w:kern w:val="32"/>
          <w:sz w:val="26"/>
          <w:lang w:eastAsia="ar-SA"/>
        </w:rPr>
      </w:pPr>
      <w:r>
        <w:br w:type="page"/>
      </w:r>
    </w:p>
    <w:p w14:paraId="4084C0D1" w14:textId="0B702A23" w:rsidR="00EB77D8" w:rsidRPr="00DD5C55" w:rsidRDefault="00753285" w:rsidP="00EB77D8">
      <w:pPr>
        <w:pStyle w:val="Caption"/>
        <w:keepNext/>
        <w:spacing w:line="276" w:lineRule="auto"/>
        <w:rPr>
          <w:szCs w:val="24"/>
        </w:rPr>
      </w:pPr>
      <w:r>
        <w:rPr>
          <w:szCs w:val="24"/>
        </w:rPr>
        <w:lastRenderedPageBreak/>
        <w:t xml:space="preserve"> </w:t>
      </w:r>
      <w:r w:rsidR="00EB77D8" w:rsidRPr="00DD5C55">
        <w:rPr>
          <w:szCs w:val="24"/>
        </w:rPr>
        <w:t xml:space="preserve"> </w:t>
      </w:r>
      <w:r w:rsidR="001E02E4">
        <w:rPr>
          <w:szCs w:val="24"/>
        </w:rPr>
        <w:t>2</w:t>
      </w:r>
      <w:r w:rsidR="00EB77D8" w:rsidRPr="00DD5C55">
        <w:rPr>
          <w:noProof/>
          <w:szCs w:val="24"/>
        </w:rPr>
        <w:t>:</w:t>
      </w:r>
      <w:r w:rsidR="00EB77D8">
        <w:rPr>
          <w:noProof/>
          <w:szCs w:val="24"/>
        </w:rPr>
        <w:t xml:space="preserve"> Sign up (</w:t>
      </w:r>
      <w:r w:rsidR="001E02E4">
        <w:rPr>
          <w:noProof/>
          <w:szCs w:val="24"/>
        </w:rPr>
        <w:t>Web</w:t>
      </w:r>
      <w:r w:rsidR="00EB77D8">
        <w:rPr>
          <w:noProof/>
          <w:szCs w:val="24"/>
        </w:rPr>
        <w:t>)</w:t>
      </w:r>
      <w:r w:rsidR="00EB77D8"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B77D8" w:rsidRPr="00877136" w14:paraId="0547EF32" w14:textId="77777777" w:rsidTr="003945BA">
        <w:tc>
          <w:tcPr>
            <w:tcW w:w="1957" w:type="dxa"/>
          </w:tcPr>
          <w:p w14:paraId="3FE5F462" w14:textId="44044E50" w:rsidR="00EB77D8" w:rsidRPr="00861AB0" w:rsidRDefault="00753285" w:rsidP="003945BA">
            <w:pPr>
              <w:jc w:val="both"/>
              <w:rPr>
                <w:b/>
              </w:rPr>
            </w:pPr>
            <w:r>
              <w:rPr>
                <w:b/>
              </w:rPr>
              <w:t xml:space="preserve"> </w:t>
            </w:r>
          </w:p>
        </w:tc>
        <w:tc>
          <w:tcPr>
            <w:tcW w:w="8460" w:type="dxa"/>
          </w:tcPr>
          <w:p w14:paraId="73DD2100" w14:textId="36A326E7" w:rsidR="00EB77D8" w:rsidRPr="00861AB0" w:rsidRDefault="00EB77D8" w:rsidP="003945BA">
            <w:pPr>
              <w:jc w:val="both"/>
            </w:pPr>
            <w:r w:rsidRPr="00861AB0">
              <w:t xml:space="preserve"> </w:t>
            </w:r>
            <w:r>
              <w:t>M1-</w:t>
            </w:r>
            <w:r w:rsidRPr="00861AB0">
              <w:t>UC</w:t>
            </w:r>
            <w:r w:rsidR="00967D8B">
              <w:t>2</w:t>
            </w:r>
          </w:p>
        </w:tc>
      </w:tr>
      <w:tr w:rsidR="00EB77D8" w:rsidRPr="00877136" w14:paraId="678337B2" w14:textId="77777777" w:rsidTr="003945BA">
        <w:tc>
          <w:tcPr>
            <w:tcW w:w="1957" w:type="dxa"/>
          </w:tcPr>
          <w:p w14:paraId="33AFFDBF" w14:textId="5C4A906C" w:rsidR="00EB77D8" w:rsidRPr="00861AB0" w:rsidRDefault="00753285" w:rsidP="003945BA">
            <w:pPr>
              <w:jc w:val="both"/>
              <w:rPr>
                <w:b/>
              </w:rPr>
            </w:pPr>
            <w:r>
              <w:rPr>
                <w:b/>
              </w:rPr>
              <w:t xml:space="preserve"> </w:t>
            </w:r>
          </w:p>
        </w:tc>
        <w:tc>
          <w:tcPr>
            <w:tcW w:w="8460" w:type="dxa"/>
          </w:tcPr>
          <w:p w14:paraId="01A66527" w14:textId="70F5CEE7" w:rsidR="00EB77D8" w:rsidRPr="00861AB0" w:rsidRDefault="00EB77D8" w:rsidP="003945BA">
            <w:pPr>
              <w:jc w:val="both"/>
            </w:pPr>
            <w:r>
              <w:t>Sign up (</w:t>
            </w:r>
            <w:r w:rsidR="00827F24">
              <w:t>Web</w:t>
            </w:r>
            <w:r>
              <w:t>)</w:t>
            </w:r>
          </w:p>
        </w:tc>
      </w:tr>
      <w:tr w:rsidR="00EB77D8" w:rsidRPr="00877136" w14:paraId="019CF754" w14:textId="77777777" w:rsidTr="003945BA">
        <w:tc>
          <w:tcPr>
            <w:tcW w:w="1957" w:type="dxa"/>
          </w:tcPr>
          <w:p w14:paraId="2FFCA027" w14:textId="40AF25F5" w:rsidR="00EB77D8" w:rsidRPr="00861AB0" w:rsidRDefault="00753285" w:rsidP="003945BA">
            <w:pPr>
              <w:jc w:val="both"/>
              <w:rPr>
                <w:b/>
              </w:rPr>
            </w:pPr>
            <w:r>
              <w:rPr>
                <w:b/>
              </w:rPr>
              <w:t xml:space="preserve"> </w:t>
            </w:r>
          </w:p>
        </w:tc>
        <w:tc>
          <w:tcPr>
            <w:tcW w:w="8460" w:type="dxa"/>
          </w:tcPr>
          <w:p w14:paraId="432871A7" w14:textId="67F5C7EB" w:rsidR="00EB77D8" w:rsidRPr="00861AB0" w:rsidRDefault="00EB77D8" w:rsidP="00066FFF">
            <w:pPr>
              <w:jc w:val="both"/>
            </w:pPr>
            <w:r>
              <w:t>Primary Actor: User</w:t>
            </w:r>
          </w:p>
        </w:tc>
      </w:tr>
      <w:tr w:rsidR="00EB77D8" w:rsidRPr="00877136" w14:paraId="01FE853F" w14:textId="77777777" w:rsidTr="003945BA">
        <w:tc>
          <w:tcPr>
            <w:tcW w:w="1957" w:type="dxa"/>
          </w:tcPr>
          <w:p w14:paraId="7DC8F4F4" w14:textId="23E07B47" w:rsidR="00EB77D8" w:rsidRPr="00861AB0" w:rsidRDefault="00753285" w:rsidP="003945BA">
            <w:pPr>
              <w:jc w:val="both"/>
              <w:rPr>
                <w:b/>
              </w:rPr>
            </w:pPr>
            <w:r>
              <w:rPr>
                <w:b/>
              </w:rPr>
              <w:t xml:space="preserve"> </w:t>
            </w:r>
          </w:p>
        </w:tc>
        <w:tc>
          <w:tcPr>
            <w:tcW w:w="8460" w:type="dxa"/>
          </w:tcPr>
          <w:p w14:paraId="216A31A0" w14:textId="2C7D2453" w:rsidR="00EB77D8" w:rsidRPr="00861AB0" w:rsidRDefault="00753285" w:rsidP="003945BA">
            <w:pPr>
              <w:pStyle w:val="Pa49"/>
              <w:jc w:val="both"/>
              <w:rPr>
                <w:rFonts w:ascii="Times New Roman" w:hAnsi="Times New Roman"/>
              </w:rPr>
            </w:pPr>
            <w:r>
              <w:rPr>
                <w:rFonts w:ascii="Times New Roman" w:hAnsi="Times New Roman"/>
              </w:rPr>
              <w:t xml:space="preserve"> </w:t>
            </w:r>
            <w:r w:rsidR="00EB77D8">
              <w:rPr>
                <w:rFonts w:ascii="Times New Roman" w:hAnsi="Times New Roman"/>
              </w:rPr>
              <w:t xml:space="preserve"> be able to create account for SCM.</w:t>
            </w:r>
          </w:p>
        </w:tc>
      </w:tr>
      <w:tr w:rsidR="00EB77D8" w:rsidRPr="00877136" w14:paraId="49308467" w14:textId="77777777" w:rsidTr="003945BA">
        <w:tc>
          <w:tcPr>
            <w:tcW w:w="1957" w:type="dxa"/>
          </w:tcPr>
          <w:p w14:paraId="1C4A6541" w14:textId="0B6918A2" w:rsidR="00EB77D8" w:rsidRPr="00861AB0" w:rsidRDefault="00753285" w:rsidP="003945BA">
            <w:pPr>
              <w:jc w:val="both"/>
              <w:rPr>
                <w:b/>
              </w:rPr>
            </w:pPr>
            <w:r>
              <w:rPr>
                <w:b/>
              </w:rPr>
              <w:t xml:space="preserve"> </w:t>
            </w:r>
          </w:p>
        </w:tc>
        <w:tc>
          <w:tcPr>
            <w:tcW w:w="8460" w:type="dxa"/>
          </w:tcPr>
          <w:p w14:paraId="6D1B3E43" w14:textId="77777777" w:rsidR="00EB77D8" w:rsidRPr="00861AB0" w:rsidRDefault="00EB77D8" w:rsidP="003945BA">
            <w:pPr>
              <w:jc w:val="both"/>
            </w:pPr>
            <w:r>
              <w:t>Click on the “Sign up” button</w:t>
            </w:r>
          </w:p>
        </w:tc>
      </w:tr>
      <w:tr w:rsidR="00EB77D8" w:rsidRPr="00877136" w14:paraId="33994F5C" w14:textId="77777777" w:rsidTr="003945BA">
        <w:tc>
          <w:tcPr>
            <w:tcW w:w="1957" w:type="dxa"/>
          </w:tcPr>
          <w:p w14:paraId="65544B31" w14:textId="5FDEA5F1" w:rsidR="00EB77D8" w:rsidRPr="00861AB0" w:rsidRDefault="00753285" w:rsidP="003945BA">
            <w:pPr>
              <w:jc w:val="both"/>
              <w:rPr>
                <w:b/>
              </w:rPr>
            </w:pPr>
            <w:r>
              <w:rPr>
                <w:b/>
              </w:rPr>
              <w:t xml:space="preserve"> </w:t>
            </w:r>
          </w:p>
        </w:tc>
        <w:tc>
          <w:tcPr>
            <w:tcW w:w="8460" w:type="dxa"/>
          </w:tcPr>
          <w:p w14:paraId="6DD58697" w14:textId="77777777" w:rsidR="00EB77D8" w:rsidRPr="00861AB0" w:rsidRDefault="00EB77D8" w:rsidP="003945BA">
            <w:pPr>
              <w:jc w:val="both"/>
            </w:pPr>
            <w:r w:rsidRPr="00861AB0">
              <w:t xml:space="preserve"> </w:t>
            </w:r>
            <w:r>
              <w:t>High</w:t>
            </w:r>
          </w:p>
        </w:tc>
      </w:tr>
      <w:tr w:rsidR="00EB77D8" w:rsidRPr="00877136" w14:paraId="76C42998" w14:textId="77777777" w:rsidTr="003945BA">
        <w:trPr>
          <w:trHeight w:val="813"/>
        </w:trPr>
        <w:tc>
          <w:tcPr>
            <w:tcW w:w="1957" w:type="dxa"/>
          </w:tcPr>
          <w:p w14:paraId="1B8643AE" w14:textId="1381543B" w:rsidR="00EB77D8" w:rsidRPr="00861AB0" w:rsidRDefault="00753285" w:rsidP="003945BA">
            <w:pPr>
              <w:jc w:val="both"/>
              <w:rPr>
                <w:b/>
              </w:rPr>
            </w:pPr>
            <w:r>
              <w:rPr>
                <w:b/>
              </w:rPr>
              <w:t xml:space="preserve"> </w:t>
            </w:r>
          </w:p>
        </w:tc>
        <w:tc>
          <w:tcPr>
            <w:tcW w:w="8460" w:type="dxa"/>
          </w:tcPr>
          <w:p w14:paraId="08DF3A17" w14:textId="77777777" w:rsidR="00EB77D8" w:rsidRPr="00F77D73" w:rsidRDefault="00EB77D8"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Valid Email.</w:t>
            </w:r>
          </w:p>
        </w:tc>
      </w:tr>
      <w:tr w:rsidR="00EB77D8" w:rsidRPr="00877136" w14:paraId="018C343D" w14:textId="77777777" w:rsidTr="003945BA">
        <w:trPr>
          <w:trHeight w:val="485"/>
        </w:trPr>
        <w:tc>
          <w:tcPr>
            <w:tcW w:w="1957" w:type="dxa"/>
          </w:tcPr>
          <w:p w14:paraId="5E7C909F" w14:textId="57011133" w:rsidR="00EB77D8" w:rsidRPr="00861AB0" w:rsidRDefault="00753285" w:rsidP="003945BA">
            <w:pPr>
              <w:jc w:val="both"/>
              <w:rPr>
                <w:b/>
              </w:rPr>
            </w:pPr>
            <w:r>
              <w:rPr>
                <w:b/>
                <w:color w:val="0D0D0D" w:themeColor="text1" w:themeTint="F2"/>
              </w:rPr>
              <w:t xml:space="preserve"> </w:t>
            </w:r>
          </w:p>
        </w:tc>
        <w:tc>
          <w:tcPr>
            <w:tcW w:w="8460" w:type="dxa"/>
          </w:tcPr>
          <w:p w14:paraId="6BC50CE2" w14:textId="77777777" w:rsidR="00EB77D8" w:rsidRPr="00861AB0" w:rsidRDefault="00EB77D8" w:rsidP="003945BA">
            <w:pPr>
              <w:jc w:val="both"/>
            </w:pPr>
            <w:r>
              <w:t>N/A</w:t>
            </w:r>
          </w:p>
        </w:tc>
      </w:tr>
      <w:tr w:rsidR="00EB77D8" w:rsidRPr="00877136" w14:paraId="1A25F17F" w14:textId="77777777" w:rsidTr="003945BA">
        <w:tc>
          <w:tcPr>
            <w:tcW w:w="1957" w:type="dxa"/>
          </w:tcPr>
          <w:p w14:paraId="7ABCBEA1" w14:textId="61EAC7A8" w:rsidR="00EB77D8" w:rsidRPr="00861AB0" w:rsidRDefault="00753285" w:rsidP="003945BA">
            <w:pPr>
              <w:jc w:val="both"/>
              <w:rPr>
                <w:b/>
              </w:rPr>
            </w:pPr>
            <w:r>
              <w:rPr>
                <w:b/>
              </w:rPr>
              <w:t xml:space="preserve"> </w:t>
            </w:r>
          </w:p>
        </w:tc>
        <w:tc>
          <w:tcPr>
            <w:tcW w:w="8460" w:type="dxa"/>
          </w:tcPr>
          <w:p w14:paraId="35EA28B7" w14:textId="5E08993E" w:rsidR="00EB77D8" w:rsidRDefault="00753285" w:rsidP="003D7A40">
            <w:pPr>
              <w:pStyle w:val="ListParagraph"/>
              <w:numPr>
                <w:ilvl w:val="0"/>
                <w:numId w:val="14"/>
              </w:numPr>
            </w:pPr>
            <w:r>
              <w:t xml:space="preserve"> </w:t>
            </w:r>
            <w:r w:rsidR="00EB77D8">
              <w:t xml:space="preserve"> click on Sign up Button</w:t>
            </w:r>
          </w:p>
          <w:p w14:paraId="7328CE04" w14:textId="12C258F9" w:rsidR="00EB77D8" w:rsidRDefault="00753285" w:rsidP="003D7A40">
            <w:pPr>
              <w:pStyle w:val="ListParagraph"/>
              <w:numPr>
                <w:ilvl w:val="0"/>
                <w:numId w:val="14"/>
              </w:numPr>
            </w:pPr>
            <w:r>
              <w:t xml:space="preserve"> </w:t>
            </w:r>
            <w:r w:rsidR="00EB77D8">
              <w:t xml:space="preserve"> enter email</w:t>
            </w:r>
          </w:p>
          <w:p w14:paraId="7F7471FA" w14:textId="4936F0A6" w:rsidR="00EB77D8" w:rsidRDefault="00753285" w:rsidP="003D7A40">
            <w:pPr>
              <w:pStyle w:val="ListParagraph"/>
              <w:numPr>
                <w:ilvl w:val="0"/>
                <w:numId w:val="14"/>
              </w:numPr>
            </w:pPr>
            <w:r>
              <w:t xml:space="preserve"> </w:t>
            </w:r>
            <w:r w:rsidR="00EB77D8">
              <w:t xml:space="preserve"> enter password</w:t>
            </w:r>
          </w:p>
          <w:p w14:paraId="31456DD8" w14:textId="2B0072C6" w:rsidR="00EB77D8" w:rsidRDefault="00753285" w:rsidP="003D7A40">
            <w:pPr>
              <w:pStyle w:val="ListParagraph"/>
              <w:numPr>
                <w:ilvl w:val="0"/>
                <w:numId w:val="14"/>
              </w:numPr>
            </w:pPr>
            <w:r>
              <w:t xml:space="preserve"> </w:t>
            </w:r>
            <w:r w:rsidR="00EB77D8">
              <w:t xml:space="preserve"> confirm password</w:t>
            </w:r>
          </w:p>
          <w:p w14:paraId="4F93D235" w14:textId="77777777" w:rsidR="00EB77D8" w:rsidRDefault="00EB77D8" w:rsidP="003D7A40">
            <w:pPr>
              <w:pStyle w:val="ListParagraph"/>
              <w:numPr>
                <w:ilvl w:val="0"/>
                <w:numId w:val="14"/>
              </w:numPr>
            </w:pPr>
            <w:r>
              <w:t>User’s Email will be verified via OTP</w:t>
            </w:r>
          </w:p>
          <w:p w14:paraId="74F413D1" w14:textId="6AF01780" w:rsidR="00EB77D8" w:rsidRDefault="00753285" w:rsidP="003D7A40">
            <w:pPr>
              <w:pStyle w:val="ListParagraph"/>
              <w:numPr>
                <w:ilvl w:val="0"/>
                <w:numId w:val="14"/>
              </w:numPr>
            </w:pPr>
            <w:r>
              <w:t xml:space="preserve"> </w:t>
            </w:r>
            <w:r w:rsidR="00EB77D8">
              <w:t xml:space="preserve"> enter OTP received on email</w:t>
            </w:r>
          </w:p>
          <w:p w14:paraId="52A92D97" w14:textId="1AC82B8F" w:rsidR="00EB77D8" w:rsidRDefault="00753285" w:rsidP="003D7A40">
            <w:pPr>
              <w:pStyle w:val="ListParagraph"/>
              <w:numPr>
                <w:ilvl w:val="0"/>
                <w:numId w:val="14"/>
              </w:numPr>
            </w:pPr>
            <w:r>
              <w:t xml:space="preserve"> </w:t>
            </w:r>
            <w:r w:rsidR="00EB77D8">
              <w:t xml:space="preserve"> add profile information</w:t>
            </w:r>
          </w:p>
          <w:p w14:paraId="3F46CCA7" w14:textId="6AFE8B05" w:rsidR="00EB77D8" w:rsidRPr="00861AB0" w:rsidRDefault="00753285" w:rsidP="003D7A40">
            <w:pPr>
              <w:pStyle w:val="ListParagraph"/>
              <w:numPr>
                <w:ilvl w:val="0"/>
                <w:numId w:val="14"/>
              </w:numPr>
            </w:pPr>
            <w:r>
              <w:t xml:space="preserve"> </w:t>
            </w:r>
            <w:r w:rsidR="00EB77D8">
              <w:t xml:space="preserve"> click continue to save data</w:t>
            </w:r>
          </w:p>
        </w:tc>
      </w:tr>
      <w:tr w:rsidR="00EB77D8" w:rsidRPr="00877136" w14:paraId="5884AC55" w14:textId="77777777" w:rsidTr="003945BA">
        <w:tc>
          <w:tcPr>
            <w:tcW w:w="1957" w:type="dxa"/>
          </w:tcPr>
          <w:p w14:paraId="3CAE4BE9" w14:textId="3DA3688A" w:rsidR="00EB77D8" w:rsidRPr="003907CF" w:rsidRDefault="00753285" w:rsidP="003945BA">
            <w:pPr>
              <w:jc w:val="both"/>
              <w:rPr>
                <w:b/>
              </w:rPr>
            </w:pPr>
            <w:r>
              <w:rPr>
                <w:b/>
              </w:rPr>
              <w:t xml:space="preserve"> </w:t>
            </w:r>
          </w:p>
        </w:tc>
        <w:tc>
          <w:tcPr>
            <w:tcW w:w="8460" w:type="dxa"/>
          </w:tcPr>
          <w:p w14:paraId="05A2FB05" w14:textId="77777777" w:rsidR="00EB77D8" w:rsidRPr="00861AB0" w:rsidRDefault="00EB77D8" w:rsidP="003945BA">
            <w:pPr>
              <w:tabs>
                <w:tab w:val="left" w:pos="432"/>
              </w:tabs>
              <w:jc w:val="both"/>
            </w:pPr>
            <w:r>
              <w:t>N/A</w:t>
            </w:r>
          </w:p>
        </w:tc>
      </w:tr>
      <w:tr w:rsidR="00EB77D8" w:rsidRPr="00877136" w14:paraId="651CB7CA" w14:textId="77777777" w:rsidTr="003945BA">
        <w:tc>
          <w:tcPr>
            <w:tcW w:w="1957" w:type="dxa"/>
          </w:tcPr>
          <w:p w14:paraId="74D41796" w14:textId="54E02C8A" w:rsidR="00EB77D8" w:rsidRPr="00861AB0" w:rsidRDefault="00753285" w:rsidP="003945BA">
            <w:pPr>
              <w:jc w:val="both"/>
              <w:rPr>
                <w:b/>
              </w:rPr>
            </w:pPr>
            <w:r>
              <w:rPr>
                <w:b/>
              </w:rPr>
              <w:t xml:space="preserve"> </w:t>
            </w:r>
          </w:p>
        </w:tc>
        <w:tc>
          <w:tcPr>
            <w:tcW w:w="8460" w:type="dxa"/>
          </w:tcPr>
          <w:p w14:paraId="0799C61D" w14:textId="17DF0FDA" w:rsidR="00EB77D8" w:rsidRDefault="00EB77D8" w:rsidP="003D7A40">
            <w:pPr>
              <w:pStyle w:val="ListParagraph"/>
              <w:numPr>
                <w:ilvl w:val="0"/>
                <w:numId w:val="15"/>
              </w:numPr>
              <w:jc w:val="both"/>
            </w:pPr>
            <w:r>
              <w:t xml:space="preserve">If email is invalid </w:t>
            </w:r>
            <w:r w:rsidR="00753285">
              <w:t xml:space="preserve"> </w:t>
            </w:r>
            <w:r>
              <w:t xml:space="preserve"> see a prompt message “Enter Valid Email”</w:t>
            </w:r>
          </w:p>
          <w:p w14:paraId="3151FA50" w14:textId="35562776" w:rsidR="00EB77D8" w:rsidRDefault="00EB77D8" w:rsidP="003D7A40">
            <w:pPr>
              <w:pStyle w:val="ListParagraph"/>
              <w:numPr>
                <w:ilvl w:val="0"/>
                <w:numId w:val="15"/>
              </w:numPr>
              <w:jc w:val="both"/>
            </w:pPr>
            <w:r>
              <w:t xml:space="preserve">If password does not meet minimum </w:t>
            </w:r>
            <w:r w:rsidR="00753285">
              <w:t xml:space="preserve"> </w:t>
            </w:r>
            <w:r>
              <w:t>s “Password must have minimum 8 characters, digits, alphabet and special character”</w:t>
            </w:r>
          </w:p>
          <w:p w14:paraId="30FC963F" w14:textId="76D79A09" w:rsidR="00EB77D8" w:rsidRPr="00861AB0" w:rsidRDefault="00EB77D8" w:rsidP="003D7A40">
            <w:pPr>
              <w:pStyle w:val="ListParagraph"/>
              <w:numPr>
                <w:ilvl w:val="0"/>
                <w:numId w:val="15"/>
              </w:numPr>
              <w:jc w:val="both"/>
            </w:pPr>
            <w:r>
              <w:t xml:space="preserve">User enters invalid OTP </w:t>
            </w:r>
            <w:r w:rsidR="0057159D">
              <w:t>“Prompt Message saying Enter Valid OTP”</w:t>
            </w:r>
          </w:p>
        </w:tc>
      </w:tr>
      <w:tr w:rsidR="00EB77D8" w:rsidRPr="00877136" w14:paraId="0C7DA969" w14:textId="77777777" w:rsidTr="003945BA">
        <w:tc>
          <w:tcPr>
            <w:tcW w:w="1957" w:type="dxa"/>
          </w:tcPr>
          <w:p w14:paraId="19C3B679" w14:textId="0CB76598" w:rsidR="00EB77D8" w:rsidRPr="00861AB0" w:rsidRDefault="00753285" w:rsidP="003945BA">
            <w:pPr>
              <w:jc w:val="both"/>
              <w:rPr>
                <w:b/>
              </w:rPr>
            </w:pPr>
            <w:r>
              <w:rPr>
                <w:b/>
              </w:rPr>
              <w:t xml:space="preserve"> </w:t>
            </w:r>
          </w:p>
        </w:tc>
        <w:tc>
          <w:tcPr>
            <w:tcW w:w="8460" w:type="dxa"/>
          </w:tcPr>
          <w:p w14:paraId="043BFDA1" w14:textId="557D91A1" w:rsidR="00EB77D8" w:rsidRPr="00861AB0" w:rsidRDefault="00EB77D8"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registered</w:t>
            </w:r>
          </w:p>
        </w:tc>
      </w:tr>
      <w:tr w:rsidR="00EB77D8" w:rsidRPr="00877136" w14:paraId="470A1F81" w14:textId="77777777" w:rsidTr="003945BA">
        <w:tc>
          <w:tcPr>
            <w:tcW w:w="1957" w:type="dxa"/>
          </w:tcPr>
          <w:p w14:paraId="4BD8E328" w14:textId="23FAE3B8" w:rsidR="00EB77D8" w:rsidRPr="00861AB0" w:rsidRDefault="00753285" w:rsidP="003945BA">
            <w:pPr>
              <w:jc w:val="both"/>
              <w:rPr>
                <w:b/>
              </w:rPr>
            </w:pPr>
            <w:r>
              <w:rPr>
                <w:b/>
              </w:rPr>
              <w:t xml:space="preserve"> </w:t>
            </w:r>
          </w:p>
        </w:tc>
        <w:tc>
          <w:tcPr>
            <w:tcW w:w="8460" w:type="dxa"/>
          </w:tcPr>
          <w:p w14:paraId="5A8F5058" w14:textId="77777777" w:rsidR="00EB77D8" w:rsidRPr="00861AB0" w:rsidRDefault="00EB77D8" w:rsidP="003945BA">
            <w:pPr>
              <w:pStyle w:val="Pa49"/>
              <w:jc w:val="both"/>
            </w:pPr>
            <w:r>
              <w:rPr>
                <w:rFonts w:ascii="Times New Roman" w:hAnsi="Times New Roman"/>
              </w:rPr>
              <w:t>N/A</w:t>
            </w:r>
          </w:p>
        </w:tc>
      </w:tr>
      <w:tr w:rsidR="00EB77D8" w:rsidRPr="00877136" w14:paraId="11CE440E" w14:textId="77777777" w:rsidTr="003945BA">
        <w:tc>
          <w:tcPr>
            <w:tcW w:w="1957" w:type="dxa"/>
          </w:tcPr>
          <w:p w14:paraId="6A67620A" w14:textId="0AED3F1B" w:rsidR="00EB77D8" w:rsidRPr="00861AB0" w:rsidRDefault="00753285" w:rsidP="003945BA">
            <w:pPr>
              <w:jc w:val="both"/>
              <w:rPr>
                <w:b/>
              </w:rPr>
            </w:pPr>
            <w:r>
              <w:rPr>
                <w:b/>
              </w:rPr>
              <w:t xml:space="preserve"> </w:t>
            </w:r>
          </w:p>
        </w:tc>
        <w:tc>
          <w:tcPr>
            <w:tcW w:w="8460" w:type="dxa"/>
          </w:tcPr>
          <w:p w14:paraId="1B291318" w14:textId="10A22092" w:rsidR="00EB77D8" w:rsidRPr="00861AB0" w:rsidRDefault="00EB77D8" w:rsidP="003945BA">
            <w:pPr>
              <w:jc w:val="both"/>
            </w:pPr>
            <w:r>
              <w:t xml:space="preserve">User has an email and can speak </w:t>
            </w:r>
            <w:r w:rsidR="0001791F">
              <w:t>English</w:t>
            </w:r>
          </w:p>
        </w:tc>
      </w:tr>
    </w:tbl>
    <w:p w14:paraId="769A139E" w14:textId="77777777" w:rsidR="006A404D" w:rsidRDefault="006A404D" w:rsidP="002F2D5C">
      <w:pPr>
        <w:pStyle w:val="Heading3"/>
        <w:numPr>
          <w:ilvl w:val="0"/>
          <w:numId w:val="0"/>
        </w:numPr>
      </w:pPr>
    </w:p>
    <w:p w14:paraId="7466F23A" w14:textId="77777777" w:rsidR="006A404D" w:rsidRDefault="006A404D">
      <w:pPr>
        <w:rPr>
          <w:b/>
          <w:kern w:val="32"/>
          <w:sz w:val="26"/>
          <w:lang w:eastAsia="ar-SA"/>
        </w:rPr>
      </w:pPr>
      <w:r>
        <w:br w:type="page"/>
      </w:r>
    </w:p>
    <w:p w14:paraId="2C677EE0" w14:textId="3A72AF28" w:rsidR="006A404D" w:rsidRPr="00DD5C55" w:rsidRDefault="00753285" w:rsidP="006A404D">
      <w:pPr>
        <w:pStyle w:val="Caption"/>
        <w:keepNext/>
        <w:spacing w:line="276" w:lineRule="auto"/>
        <w:rPr>
          <w:szCs w:val="24"/>
        </w:rPr>
      </w:pPr>
      <w:r>
        <w:rPr>
          <w:szCs w:val="24"/>
        </w:rPr>
        <w:lastRenderedPageBreak/>
        <w:t xml:space="preserve"> </w:t>
      </w:r>
      <w:r w:rsidR="006A404D" w:rsidRPr="00DD5C55">
        <w:rPr>
          <w:szCs w:val="24"/>
        </w:rPr>
        <w:t xml:space="preserve"> </w:t>
      </w:r>
      <w:r w:rsidR="006A404D">
        <w:rPr>
          <w:szCs w:val="24"/>
        </w:rPr>
        <w:t>3</w:t>
      </w:r>
      <w:r w:rsidR="006A404D" w:rsidRPr="00DD5C55">
        <w:rPr>
          <w:noProof/>
          <w:szCs w:val="24"/>
        </w:rPr>
        <w:t>:</w:t>
      </w:r>
      <w:r w:rsidR="006A404D">
        <w:rPr>
          <w:noProof/>
          <w:szCs w:val="24"/>
        </w:rPr>
        <w:t xml:space="preserve"> Log in (Mobile)</w:t>
      </w:r>
      <w:r w:rsidR="006A404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A404D" w:rsidRPr="00877136" w14:paraId="0639371F" w14:textId="77777777" w:rsidTr="003945BA">
        <w:tc>
          <w:tcPr>
            <w:tcW w:w="1957" w:type="dxa"/>
          </w:tcPr>
          <w:p w14:paraId="197B2F1E" w14:textId="6A8304FE" w:rsidR="006A404D" w:rsidRPr="00861AB0" w:rsidRDefault="00753285" w:rsidP="003945BA">
            <w:pPr>
              <w:jc w:val="both"/>
              <w:rPr>
                <w:b/>
              </w:rPr>
            </w:pPr>
            <w:r>
              <w:rPr>
                <w:b/>
              </w:rPr>
              <w:t xml:space="preserve"> </w:t>
            </w:r>
          </w:p>
        </w:tc>
        <w:tc>
          <w:tcPr>
            <w:tcW w:w="8460" w:type="dxa"/>
          </w:tcPr>
          <w:p w14:paraId="25CB6046" w14:textId="3F07C0F7" w:rsidR="006A404D" w:rsidRPr="00861AB0" w:rsidRDefault="006A404D" w:rsidP="003945BA">
            <w:pPr>
              <w:jc w:val="both"/>
            </w:pPr>
            <w:r w:rsidRPr="00861AB0">
              <w:t xml:space="preserve"> </w:t>
            </w:r>
            <w:r>
              <w:t>M1-</w:t>
            </w:r>
            <w:r w:rsidRPr="00861AB0">
              <w:t>UC</w:t>
            </w:r>
            <w:r w:rsidR="00251E1D">
              <w:t>3</w:t>
            </w:r>
          </w:p>
        </w:tc>
      </w:tr>
      <w:tr w:rsidR="006A404D" w:rsidRPr="00877136" w14:paraId="6BBF978A" w14:textId="77777777" w:rsidTr="003945BA">
        <w:tc>
          <w:tcPr>
            <w:tcW w:w="1957" w:type="dxa"/>
          </w:tcPr>
          <w:p w14:paraId="5C0463FF" w14:textId="37C71453" w:rsidR="006A404D" w:rsidRPr="00861AB0" w:rsidRDefault="00753285" w:rsidP="003945BA">
            <w:pPr>
              <w:jc w:val="both"/>
              <w:rPr>
                <w:b/>
              </w:rPr>
            </w:pPr>
            <w:r>
              <w:rPr>
                <w:b/>
              </w:rPr>
              <w:t xml:space="preserve"> </w:t>
            </w:r>
          </w:p>
        </w:tc>
        <w:tc>
          <w:tcPr>
            <w:tcW w:w="8460" w:type="dxa"/>
          </w:tcPr>
          <w:p w14:paraId="2F7D0F45" w14:textId="59490A31" w:rsidR="006A404D" w:rsidRPr="00861AB0" w:rsidRDefault="00251E1D" w:rsidP="003945BA">
            <w:pPr>
              <w:jc w:val="both"/>
            </w:pPr>
            <w:r>
              <w:t xml:space="preserve">Log in </w:t>
            </w:r>
            <w:r w:rsidR="006A404D">
              <w:t>(</w:t>
            </w:r>
            <w:r>
              <w:t>Mobile</w:t>
            </w:r>
            <w:r w:rsidR="006A404D">
              <w:t>)</w:t>
            </w:r>
          </w:p>
        </w:tc>
      </w:tr>
      <w:tr w:rsidR="006A404D" w:rsidRPr="00877136" w14:paraId="0C57111D" w14:textId="77777777" w:rsidTr="003945BA">
        <w:tc>
          <w:tcPr>
            <w:tcW w:w="1957" w:type="dxa"/>
          </w:tcPr>
          <w:p w14:paraId="3025824B" w14:textId="0B8E96B2" w:rsidR="006A404D" w:rsidRPr="00861AB0" w:rsidRDefault="00753285" w:rsidP="003945BA">
            <w:pPr>
              <w:jc w:val="both"/>
              <w:rPr>
                <w:b/>
              </w:rPr>
            </w:pPr>
            <w:r>
              <w:rPr>
                <w:b/>
              </w:rPr>
              <w:t xml:space="preserve"> </w:t>
            </w:r>
          </w:p>
        </w:tc>
        <w:tc>
          <w:tcPr>
            <w:tcW w:w="8460" w:type="dxa"/>
          </w:tcPr>
          <w:p w14:paraId="0103DD8D" w14:textId="7259A1C2" w:rsidR="006A404D" w:rsidRPr="00861AB0" w:rsidRDefault="006A404D" w:rsidP="00DF3290">
            <w:pPr>
              <w:jc w:val="both"/>
            </w:pPr>
            <w:r>
              <w:t>Primary Actor: User</w:t>
            </w:r>
          </w:p>
        </w:tc>
      </w:tr>
      <w:tr w:rsidR="006A404D" w:rsidRPr="00877136" w14:paraId="5942422E" w14:textId="77777777" w:rsidTr="003945BA">
        <w:tc>
          <w:tcPr>
            <w:tcW w:w="1957" w:type="dxa"/>
          </w:tcPr>
          <w:p w14:paraId="0338436E" w14:textId="15490E35" w:rsidR="006A404D" w:rsidRPr="00861AB0" w:rsidRDefault="00753285" w:rsidP="003945BA">
            <w:pPr>
              <w:jc w:val="both"/>
              <w:rPr>
                <w:b/>
              </w:rPr>
            </w:pPr>
            <w:r>
              <w:rPr>
                <w:b/>
              </w:rPr>
              <w:t xml:space="preserve"> </w:t>
            </w:r>
          </w:p>
        </w:tc>
        <w:tc>
          <w:tcPr>
            <w:tcW w:w="8460" w:type="dxa"/>
          </w:tcPr>
          <w:p w14:paraId="207F934A" w14:textId="75F20293" w:rsidR="006A404D" w:rsidRPr="00861AB0" w:rsidRDefault="00753285" w:rsidP="003945BA">
            <w:pPr>
              <w:pStyle w:val="Pa49"/>
              <w:jc w:val="both"/>
              <w:rPr>
                <w:rFonts w:ascii="Times New Roman" w:hAnsi="Times New Roman"/>
              </w:rPr>
            </w:pPr>
            <w:r>
              <w:rPr>
                <w:rFonts w:ascii="Times New Roman" w:hAnsi="Times New Roman"/>
              </w:rPr>
              <w:t xml:space="preserve"> </w:t>
            </w:r>
            <w:r w:rsidR="006A404D">
              <w:rPr>
                <w:rFonts w:ascii="Times New Roman" w:hAnsi="Times New Roman"/>
              </w:rPr>
              <w:t xml:space="preserve"> be able to </w:t>
            </w:r>
            <w:r w:rsidR="00976F4C">
              <w:rPr>
                <w:rFonts w:ascii="Times New Roman" w:hAnsi="Times New Roman"/>
              </w:rPr>
              <w:t>login into</w:t>
            </w:r>
            <w:r w:rsidR="006A404D">
              <w:rPr>
                <w:rFonts w:ascii="Times New Roman" w:hAnsi="Times New Roman"/>
              </w:rPr>
              <w:t xml:space="preserve"> </w:t>
            </w:r>
            <w:r w:rsidR="00976F4C">
              <w:rPr>
                <w:rFonts w:ascii="Times New Roman" w:hAnsi="Times New Roman"/>
              </w:rPr>
              <w:t xml:space="preserve">SCM </w:t>
            </w:r>
            <w:r w:rsidR="006A404D">
              <w:rPr>
                <w:rFonts w:ascii="Times New Roman" w:hAnsi="Times New Roman"/>
              </w:rPr>
              <w:t>account.</w:t>
            </w:r>
          </w:p>
        </w:tc>
      </w:tr>
      <w:tr w:rsidR="006A404D" w:rsidRPr="00877136" w14:paraId="2CB7F46B" w14:textId="77777777" w:rsidTr="003945BA">
        <w:tc>
          <w:tcPr>
            <w:tcW w:w="1957" w:type="dxa"/>
          </w:tcPr>
          <w:p w14:paraId="5DF1D210" w14:textId="6B5595DD" w:rsidR="006A404D" w:rsidRPr="00861AB0" w:rsidRDefault="00753285" w:rsidP="003945BA">
            <w:pPr>
              <w:jc w:val="both"/>
              <w:rPr>
                <w:b/>
              </w:rPr>
            </w:pPr>
            <w:r>
              <w:rPr>
                <w:b/>
              </w:rPr>
              <w:t xml:space="preserve"> </w:t>
            </w:r>
          </w:p>
        </w:tc>
        <w:tc>
          <w:tcPr>
            <w:tcW w:w="8460" w:type="dxa"/>
          </w:tcPr>
          <w:p w14:paraId="21148ED3" w14:textId="3C1152A5" w:rsidR="006A404D" w:rsidRPr="00861AB0" w:rsidRDefault="006A404D" w:rsidP="003945BA">
            <w:pPr>
              <w:jc w:val="both"/>
            </w:pPr>
            <w:r>
              <w:t>Click on the “</w:t>
            </w:r>
            <w:r w:rsidR="00456BD6">
              <w:t>Log in</w:t>
            </w:r>
            <w:r>
              <w:t>” button</w:t>
            </w:r>
          </w:p>
        </w:tc>
      </w:tr>
      <w:tr w:rsidR="006A404D" w:rsidRPr="00877136" w14:paraId="5F34ED7F" w14:textId="77777777" w:rsidTr="003945BA">
        <w:tc>
          <w:tcPr>
            <w:tcW w:w="1957" w:type="dxa"/>
          </w:tcPr>
          <w:p w14:paraId="28287674" w14:textId="039FD9F1" w:rsidR="006A404D" w:rsidRPr="00861AB0" w:rsidRDefault="00753285" w:rsidP="003945BA">
            <w:pPr>
              <w:jc w:val="both"/>
              <w:rPr>
                <w:b/>
              </w:rPr>
            </w:pPr>
            <w:r>
              <w:rPr>
                <w:b/>
              </w:rPr>
              <w:t xml:space="preserve"> </w:t>
            </w:r>
          </w:p>
        </w:tc>
        <w:tc>
          <w:tcPr>
            <w:tcW w:w="8460" w:type="dxa"/>
          </w:tcPr>
          <w:p w14:paraId="335501DB" w14:textId="77777777" w:rsidR="006A404D" w:rsidRPr="00861AB0" w:rsidRDefault="006A404D" w:rsidP="003945BA">
            <w:pPr>
              <w:jc w:val="both"/>
            </w:pPr>
            <w:r w:rsidRPr="00861AB0">
              <w:t xml:space="preserve"> </w:t>
            </w:r>
            <w:r>
              <w:t>High</w:t>
            </w:r>
          </w:p>
        </w:tc>
      </w:tr>
      <w:tr w:rsidR="006A404D" w:rsidRPr="00877136" w14:paraId="34D39CCD" w14:textId="77777777" w:rsidTr="00BD1A04">
        <w:trPr>
          <w:trHeight w:val="449"/>
        </w:trPr>
        <w:tc>
          <w:tcPr>
            <w:tcW w:w="1957" w:type="dxa"/>
          </w:tcPr>
          <w:p w14:paraId="0C881128" w14:textId="1BA3771B" w:rsidR="006A404D" w:rsidRPr="00861AB0" w:rsidRDefault="00753285" w:rsidP="003945BA">
            <w:pPr>
              <w:jc w:val="both"/>
              <w:rPr>
                <w:b/>
              </w:rPr>
            </w:pPr>
            <w:r>
              <w:rPr>
                <w:b/>
              </w:rPr>
              <w:t xml:space="preserve"> </w:t>
            </w:r>
          </w:p>
        </w:tc>
        <w:tc>
          <w:tcPr>
            <w:tcW w:w="8460" w:type="dxa"/>
          </w:tcPr>
          <w:p w14:paraId="5B06F436" w14:textId="6E94DC0D" w:rsidR="006A404D" w:rsidRPr="00F77D73" w:rsidRDefault="006A404D"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9A15DA">
              <w:rPr>
                <w:rFonts w:ascii="Times New Roman" w:hAnsi="Times New Roman"/>
              </w:rPr>
              <w:t>Created Account</w:t>
            </w:r>
            <w:r>
              <w:rPr>
                <w:rFonts w:ascii="Times New Roman" w:hAnsi="Times New Roman"/>
              </w:rPr>
              <w:t>.</w:t>
            </w:r>
          </w:p>
        </w:tc>
      </w:tr>
      <w:tr w:rsidR="006A404D" w:rsidRPr="00877136" w14:paraId="19B842C2" w14:textId="77777777" w:rsidTr="003945BA">
        <w:trPr>
          <w:trHeight w:val="485"/>
        </w:trPr>
        <w:tc>
          <w:tcPr>
            <w:tcW w:w="1957" w:type="dxa"/>
          </w:tcPr>
          <w:p w14:paraId="35332E81" w14:textId="45398018" w:rsidR="006A404D" w:rsidRPr="00861AB0" w:rsidRDefault="00753285" w:rsidP="003945BA">
            <w:pPr>
              <w:jc w:val="both"/>
              <w:rPr>
                <w:b/>
              </w:rPr>
            </w:pPr>
            <w:r>
              <w:rPr>
                <w:b/>
                <w:color w:val="0D0D0D" w:themeColor="text1" w:themeTint="F2"/>
              </w:rPr>
              <w:t xml:space="preserve"> </w:t>
            </w:r>
          </w:p>
        </w:tc>
        <w:tc>
          <w:tcPr>
            <w:tcW w:w="8460" w:type="dxa"/>
          </w:tcPr>
          <w:p w14:paraId="078BD007" w14:textId="7EE1758D" w:rsidR="006A404D" w:rsidRPr="00861AB0" w:rsidRDefault="00BE797E" w:rsidP="003945BA">
            <w:pPr>
              <w:jc w:val="both"/>
            </w:pPr>
            <w:r>
              <w:t>M1-UC1</w:t>
            </w:r>
          </w:p>
        </w:tc>
      </w:tr>
      <w:tr w:rsidR="006A404D" w:rsidRPr="00877136" w14:paraId="58A851CD" w14:textId="77777777" w:rsidTr="003945BA">
        <w:tc>
          <w:tcPr>
            <w:tcW w:w="1957" w:type="dxa"/>
          </w:tcPr>
          <w:p w14:paraId="4CE5D861" w14:textId="4CC4A271" w:rsidR="006A404D" w:rsidRPr="00861AB0" w:rsidRDefault="00753285" w:rsidP="003945BA">
            <w:pPr>
              <w:jc w:val="both"/>
              <w:rPr>
                <w:b/>
              </w:rPr>
            </w:pPr>
            <w:r>
              <w:rPr>
                <w:b/>
              </w:rPr>
              <w:t xml:space="preserve"> </w:t>
            </w:r>
          </w:p>
        </w:tc>
        <w:tc>
          <w:tcPr>
            <w:tcW w:w="8460" w:type="dxa"/>
          </w:tcPr>
          <w:p w14:paraId="28AADB27" w14:textId="6D14D842" w:rsidR="006A404D" w:rsidRDefault="00753285" w:rsidP="003D7A40">
            <w:pPr>
              <w:pStyle w:val="ListParagraph"/>
              <w:numPr>
                <w:ilvl w:val="0"/>
                <w:numId w:val="16"/>
              </w:numPr>
            </w:pPr>
            <w:r>
              <w:t xml:space="preserve"> </w:t>
            </w:r>
            <w:r w:rsidR="006A404D">
              <w:t xml:space="preserve"> click on </w:t>
            </w:r>
            <w:r w:rsidR="00BD1A04">
              <w:t>Log in</w:t>
            </w:r>
            <w:r w:rsidR="006A404D">
              <w:t xml:space="preserve"> Button</w:t>
            </w:r>
          </w:p>
          <w:p w14:paraId="3DA63FCF" w14:textId="089C47D7" w:rsidR="006A404D" w:rsidRDefault="00753285" w:rsidP="003D7A40">
            <w:pPr>
              <w:pStyle w:val="ListParagraph"/>
              <w:numPr>
                <w:ilvl w:val="0"/>
                <w:numId w:val="16"/>
              </w:numPr>
            </w:pPr>
            <w:r>
              <w:t xml:space="preserve"> </w:t>
            </w:r>
            <w:r w:rsidR="006A404D">
              <w:t xml:space="preserve"> enter email</w:t>
            </w:r>
          </w:p>
          <w:p w14:paraId="2DEABD78" w14:textId="400DF3F8" w:rsidR="006A404D" w:rsidRDefault="00753285" w:rsidP="003D7A40">
            <w:pPr>
              <w:pStyle w:val="ListParagraph"/>
              <w:numPr>
                <w:ilvl w:val="0"/>
                <w:numId w:val="16"/>
              </w:numPr>
            </w:pPr>
            <w:r>
              <w:t xml:space="preserve"> </w:t>
            </w:r>
            <w:r w:rsidR="006A404D">
              <w:t xml:space="preserve"> enter password</w:t>
            </w:r>
          </w:p>
          <w:p w14:paraId="729EFEF8" w14:textId="49CFEB09" w:rsidR="006A404D" w:rsidRPr="00861AB0" w:rsidRDefault="00753285" w:rsidP="003D7A40">
            <w:pPr>
              <w:pStyle w:val="ListParagraph"/>
              <w:numPr>
                <w:ilvl w:val="0"/>
                <w:numId w:val="16"/>
              </w:numPr>
            </w:pPr>
            <w:r>
              <w:t xml:space="preserve"> </w:t>
            </w:r>
            <w:r w:rsidR="006A404D">
              <w:t xml:space="preserve"> click </w:t>
            </w:r>
            <w:r w:rsidR="00056DCF">
              <w:t>Login</w:t>
            </w:r>
            <w:r w:rsidR="006A404D">
              <w:t xml:space="preserve"> to </w:t>
            </w:r>
            <w:r w:rsidR="00056DCF">
              <w:t>continue</w:t>
            </w:r>
          </w:p>
        </w:tc>
      </w:tr>
      <w:tr w:rsidR="006A404D" w:rsidRPr="00877136" w14:paraId="09834A90" w14:textId="77777777" w:rsidTr="003945BA">
        <w:tc>
          <w:tcPr>
            <w:tcW w:w="1957" w:type="dxa"/>
          </w:tcPr>
          <w:p w14:paraId="4C56F9EB" w14:textId="10D25CE4" w:rsidR="006A404D" w:rsidRPr="003907CF" w:rsidRDefault="00753285" w:rsidP="003945BA">
            <w:pPr>
              <w:jc w:val="both"/>
              <w:rPr>
                <w:b/>
              </w:rPr>
            </w:pPr>
            <w:r>
              <w:rPr>
                <w:b/>
              </w:rPr>
              <w:t xml:space="preserve"> </w:t>
            </w:r>
          </w:p>
        </w:tc>
        <w:tc>
          <w:tcPr>
            <w:tcW w:w="8460" w:type="dxa"/>
          </w:tcPr>
          <w:p w14:paraId="3FBE7B0C" w14:textId="77777777" w:rsidR="006A404D" w:rsidRPr="00861AB0" w:rsidRDefault="006A404D" w:rsidP="003945BA">
            <w:pPr>
              <w:tabs>
                <w:tab w:val="left" w:pos="432"/>
              </w:tabs>
              <w:jc w:val="both"/>
            </w:pPr>
            <w:r>
              <w:t>N/A</w:t>
            </w:r>
          </w:p>
        </w:tc>
      </w:tr>
      <w:tr w:rsidR="006A404D" w:rsidRPr="00877136" w14:paraId="51742C81" w14:textId="77777777" w:rsidTr="003945BA">
        <w:tc>
          <w:tcPr>
            <w:tcW w:w="1957" w:type="dxa"/>
          </w:tcPr>
          <w:p w14:paraId="0CD02991" w14:textId="67A6C79C" w:rsidR="006A404D" w:rsidRPr="00861AB0" w:rsidRDefault="00753285" w:rsidP="003945BA">
            <w:pPr>
              <w:jc w:val="both"/>
              <w:rPr>
                <w:b/>
              </w:rPr>
            </w:pPr>
            <w:r>
              <w:rPr>
                <w:b/>
              </w:rPr>
              <w:t xml:space="preserve"> </w:t>
            </w:r>
          </w:p>
        </w:tc>
        <w:tc>
          <w:tcPr>
            <w:tcW w:w="8460" w:type="dxa"/>
          </w:tcPr>
          <w:p w14:paraId="28D75C72" w14:textId="548A0DD8" w:rsidR="006A404D" w:rsidRDefault="006A404D" w:rsidP="003D7A40">
            <w:pPr>
              <w:pStyle w:val="ListParagraph"/>
              <w:numPr>
                <w:ilvl w:val="0"/>
                <w:numId w:val="17"/>
              </w:numPr>
              <w:jc w:val="both"/>
            </w:pPr>
            <w:r>
              <w:t xml:space="preserve">If email is invalid </w:t>
            </w:r>
            <w:r w:rsidR="00753285">
              <w:t xml:space="preserve"> </w:t>
            </w:r>
            <w:r>
              <w:t xml:space="preserve"> see a prompt message “Enter Valid Email”</w:t>
            </w:r>
          </w:p>
          <w:p w14:paraId="690240CD" w14:textId="126340DE" w:rsidR="006A404D" w:rsidRDefault="006A404D" w:rsidP="003D7A40">
            <w:pPr>
              <w:pStyle w:val="ListParagraph"/>
              <w:numPr>
                <w:ilvl w:val="0"/>
                <w:numId w:val="17"/>
              </w:numPr>
              <w:jc w:val="both"/>
            </w:pPr>
            <w:r>
              <w:t xml:space="preserve">If password does not meet minimum </w:t>
            </w:r>
            <w:r w:rsidR="00753285">
              <w:t xml:space="preserve"> </w:t>
            </w:r>
            <w:r>
              <w:t>s “Password must have minimum 8 characters, digits, alphabet and special character”</w:t>
            </w:r>
          </w:p>
          <w:p w14:paraId="167CEBF1" w14:textId="0228D5D5" w:rsidR="006A404D" w:rsidRPr="00861AB0" w:rsidRDefault="006A404D" w:rsidP="003D7A40">
            <w:pPr>
              <w:pStyle w:val="ListParagraph"/>
              <w:numPr>
                <w:ilvl w:val="0"/>
                <w:numId w:val="17"/>
              </w:numPr>
              <w:jc w:val="both"/>
            </w:pPr>
            <w:r>
              <w:t xml:space="preserve">User </w:t>
            </w:r>
            <w:r w:rsidR="004E22F2">
              <w:t>email and password does not match the records “Invalid Email or Password’</w:t>
            </w:r>
            <w:r w:rsidR="00331FA6">
              <w:t xml:space="preserve"> will prompt.</w:t>
            </w:r>
          </w:p>
        </w:tc>
      </w:tr>
      <w:tr w:rsidR="006A404D" w:rsidRPr="00877136" w14:paraId="01B9EA5C" w14:textId="77777777" w:rsidTr="003945BA">
        <w:tc>
          <w:tcPr>
            <w:tcW w:w="1957" w:type="dxa"/>
          </w:tcPr>
          <w:p w14:paraId="70DC344A" w14:textId="7A14A20C" w:rsidR="006A404D" w:rsidRPr="00861AB0" w:rsidRDefault="00753285" w:rsidP="003945BA">
            <w:pPr>
              <w:jc w:val="both"/>
              <w:rPr>
                <w:b/>
              </w:rPr>
            </w:pPr>
            <w:r>
              <w:rPr>
                <w:b/>
              </w:rPr>
              <w:t xml:space="preserve"> </w:t>
            </w:r>
          </w:p>
        </w:tc>
        <w:tc>
          <w:tcPr>
            <w:tcW w:w="8460" w:type="dxa"/>
          </w:tcPr>
          <w:p w14:paraId="4ACEFC82" w14:textId="2FC1F626" w:rsidR="006A404D" w:rsidRPr="00861AB0" w:rsidRDefault="006A404D"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w:t>
            </w:r>
            <w:r w:rsidR="008F67BB">
              <w:rPr>
                <w:rFonts w:ascii="Times New Roman" w:hAnsi="Times New Roman"/>
              </w:rPr>
              <w:t>Logged in.</w:t>
            </w:r>
          </w:p>
        </w:tc>
      </w:tr>
      <w:tr w:rsidR="006A404D" w:rsidRPr="00877136" w14:paraId="7C9DD913" w14:textId="77777777" w:rsidTr="003945BA">
        <w:tc>
          <w:tcPr>
            <w:tcW w:w="1957" w:type="dxa"/>
          </w:tcPr>
          <w:p w14:paraId="54608ACF" w14:textId="4E0472AB" w:rsidR="006A404D" w:rsidRPr="00861AB0" w:rsidRDefault="00753285" w:rsidP="003945BA">
            <w:pPr>
              <w:jc w:val="both"/>
              <w:rPr>
                <w:b/>
              </w:rPr>
            </w:pPr>
            <w:r>
              <w:rPr>
                <w:b/>
              </w:rPr>
              <w:t xml:space="preserve"> </w:t>
            </w:r>
          </w:p>
        </w:tc>
        <w:tc>
          <w:tcPr>
            <w:tcW w:w="8460" w:type="dxa"/>
          </w:tcPr>
          <w:p w14:paraId="16BA1AAB" w14:textId="77777777" w:rsidR="006A404D" w:rsidRPr="00861AB0" w:rsidRDefault="006A404D" w:rsidP="003945BA">
            <w:pPr>
              <w:pStyle w:val="Pa49"/>
              <w:jc w:val="both"/>
            </w:pPr>
            <w:r>
              <w:rPr>
                <w:rFonts w:ascii="Times New Roman" w:hAnsi="Times New Roman"/>
              </w:rPr>
              <w:t>N/A</w:t>
            </w:r>
          </w:p>
        </w:tc>
      </w:tr>
      <w:tr w:rsidR="006A404D" w:rsidRPr="00877136" w14:paraId="6A43D40C" w14:textId="77777777" w:rsidTr="003945BA">
        <w:tc>
          <w:tcPr>
            <w:tcW w:w="1957" w:type="dxa"/>
          </w:tcPr>
          <w:p w14:paraId="4E9DAEA1" w14:textId="292CADCF" w:rsidR="006A404D" w:rsidRPr="00861AB0" w:rsidRDefault="00753285" w:rsidP="003945BA">
            <w:pPr>
              <w:jc w:val="both"/>
              <w:rPr>
                <w:b/>
              </w:rPr>
            </w:pPr>
            <w:r>
              <w:rPr>
                <w:b/>
              </w:rPr>
              <w:t xml:space="preserve"> </w:t>
            </w:r>
          </w:p>
        </w:tc>
        <w:tc>
          <w:tcPr>
            <w:tcW w:w="8460" w:type="dxa"/>
          </w:tcPr>
          <w:p w14:paraId="124132BA" w14:textId="38A7C83B" w:rsidR="006A404D" w:rsidRPr="00861AB0" w:rsidRDefault="006A404D" w:rsidP="003945BA">
            <w:pPr>
              <w:jc w:val="both"/>
            </w:pPr>
            <w:r>
              <w:t xml:space="preserve">User has an email and can speak </w:t>
            </w:r>
            <w:r w:rsidR="0001791F">
              <w:t>English</w:t>
            </w:r>
          </w:p>
        </w:tc>
      </w:tr>
    </w:tbl>
    <w:p w14:paraId="58C4C069" w14:textId="77777777" w:rsidR="0061242C" w:rsidRDefault="0061242C" w:rsidP="002F2D5C">
      <w:pPr>
        <w:pStyle w:val="Heading3"/>
        <w:numPr>
          <w:ilvl w:val="0"/>
          <w:numId w:val="0"/>
        </w:numPr>
      </w:pPr>
    </w:p>
    <w:p w14:paraId="69297C7B" w14:textId="77777777" w:rsidR="0061242C" w:rsidRDefault="0061242C">
      <w:pPr>
        <w:rPr>
          <w:b/>
          <w:kern w:val="32"/>
          <w:sz w:val="26"/>
          <w:lang w:eastAsia="ar-SA"/>
        </w:rPr>
      </w:pPr>
      <w:r>
        <w:br w:type="page"/>
      </w:r>
    </w:p>
    <w:p w14:paraId="77996BF9" w14:textId="59B875EC" w:rsidR="0061242C" w:rsidRPr="00DD5C55" w:rsidRDefault="00753285" w:rsidP="0061242C">
      <w:pPr>
        <w:pStyle w:val="Caption"/>
        <w:keepNext/>
        <w:spacing w:line="276" w:lineRule="auto"/>
        <w:rPr>
          <w:szCs w:val="24"/>
        </w:rPr>
      </w:pPr>
      <w:r>
        <w:rPr>
          <w:szCs w:val="24"/>
        </w:rPr>
        <w:lastRenderedPageBreak/>
        <w:t xml:space="preserve"> </w:t>
      </w:r>
      <w:r w:rsidR="0061242C" w:rsidRPr="00DD5C55">
        <w:rPr>
          <w:szCs w:val="24"/>
        </w:rPr>
        <w:t xml:space="preserve"> </w:t>
      </w:r>
      <w:r w:rsidR="0061242C">
        <w:rPr>
          <w:szCs w:val="24"/>
        </w:rPr>
        <w:t>4</w:t>
      </w:r>
      <w:r w:rsidR="0061242C" w:rsidRPr="00DD5C55">
        <w:rPr>
          <w:noProof/>
          <w:szCs w:val="24"/>
        </w:rPr>
        <w:t>:</w:t>
      </w:r>
      <w:r w:rsidR="0061242C">
        <w:rPr>
          <w:noProof/>
          <w:szCs w:val="24"/>
        </w:rPr>
        <w:t xml:space="preserve"> Log in (Web)</w:t>
      </w:r>
      <w:r w:rsidR="0061242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1242C" w:rsidRPr="00877136" w14:paraId="70F7818D" w14:textId="77777777" w:rsidTr="003945BA">
        <w:tc>
          <w:tcPr>
            <w:tcW w:w="1957" w:type="dxa"/>
          </w:tcPr>
          <w:p w14:paraId="53D021DF" w14:textId="650F6E52" w:rsidR="0061242C" w:rsidRPr="00861AB0" w:rsidRDefault="00753285" w:rsidP="003945BA">
            <w:pPr>
              <w:jc w:val="both"/>
              <w:rPr>
                <w:b/>
              </w:rPr>
            </w:pPr>
            <w:r>
              <w:rPr>
                <w:b/>
              </w:rPr>
              <w:t xml:space="preserve"> </w:t>
            </w:r>
          </w:p>
        </w:tc>
        <w:tc>
          <w:tcPr>
            <w:tcW w:w="8460" w:type="dxa"/>
          </w:tcPr>
          <w:p w14:paraId="72B04FEF" w14:textId="02330AFD" w:rsidR="0061242C" w:rsidRPr="00861AB0" w:rsidRDefault="0061242C" w:rsidP="003945BA">
            <w:pPr>
              <w:jc w:val="both"/>
            </w:pPr>
            <w:r w:rsidRPr="00861AB0">
              <w:t xml:space="preserve"> </w:t>
            </w:r>
            <w:r>
              <w:t>M1-</w:t>
            </w:r>
            <w:r w:rsidRPr="00861AB0">
              <w:t>UC</w:t>
            </w:r>
            <w:r w:rsidR="00836B34">
              <w:t>4</w:t>
            </w:r>
          </w:p>
        </w:tc>
      </w:tr>
      <w:tr w:rsidR="0061242C" w:rsidRPr="00877136" w14:paraId="7FA6A4B2" w14:textId="77777777" w:rsidTr="003945BA">
        <w:tc>
          <w:tcPr>
            <w:tcW w:w="1957" w:type="dxa"/>
          </w:tcPr>
          <w:p w14:paraId="6231F6A1" w14:textId="633D129C" w:rsidR="0061242C" w:rsidRPr="00861AB0" w:rsidRDefault="00753285" w:rsidP="003945BA">
            <w:pPr>
              <w:jc w:val="both"/>
              <w:rPr>
                <w:b/>
              </w:rPr>
            </w:pPr>
            <w:r>
              <w:rPr>
                <w:b/>
              </w:rPr>
              <w:t xml:space="preserve"> </w:t>
            </w:r>
          </w:p>
        </w:tc>
        <w:tc>
          <w:tcPr>
            <w:tcW w:w="8460" w:type="dxa"/>
          </w:tcPr>
          <w:p w14:paraId="31CF7ACC" w14:textId="7FA45D82" w:rsidR="0061242C" w:rsidRPr="00861AB0" w:rsidRDefault="0061242C" w:rsidP="003945BA">
            <w:pPr>
              <w:jc w:val="both"/>
            </w:pPr>
            <w:r>
              <w:t>Log in (</w:t>
            </w:r>
            <w:r w:rsidR="00A86249">
              <w:t>Web</w:t>
            </w:r>
            <w:r>
              <w:t>)</w:t>
            </w:r>
          </w:p>
        </w:tc>
      </w:tr>
      <w:tr w:rsidR="0061242C" w:rsidRPr="00877136" w14:paraId="224D0DA0" w14:textId="77777777" w:rsidTr="003945BA">
        <w:tc>
          <w:tcPr>
            <w:tcW w:w="1957" w:type="dxa"/>
          </w:tcPr>
          <w:p w14:paraId="37093088" w14:textId="15A79658" w:rsidR="0061242C" w:rsidRPr="00861AB0" w:rsidRDefault="00753285" w:rsidP="003945BA">
            <w:pPr>
              <w:jc w:val="both"/>
              <w:rPr>
                <w:b/>
              </w:rPr>
            </w:pPr>
            <w:r>
              <w:rPr>
                <w:b/>
              </w:rPr>
              <w:t xml:space="preserve"> </w:t>
            </w:r>
          </w:p>
        </w:tc>
        <w:tc>
          <w:tcPr>
            <w:tcW w:w="8460" w:type="dxa"/>
          </w:tcPr>
          <w:p w14:paraId="34AB14E3" w14:textId="3C41DF0E" w:rsidR="0061242C" w:rsidRPr="00861AB0" w:rsidRDefault="0061242C" w:rsidP="006E4EB8">
            <w:pPr>
              <w:jc w:val="both"/>
            </w:pPr>
            <w:r>
              <w:t>Primary Actor: User</w:t>
            </w:r>
          </w:p>
        </w:tc>
      </w:tr>
      <w:tr w:rsidR="0061242C" w:rsidRPr="00877136" w14:paraId="247F5F2A" w14:textId="77777777" w:rsidTr="003945BA">
        <w:tc>
          <w:tcPr>
            <w:tcW w:w="1957" w:type="dxa"/>
          </w:tcPr>
          <w:p w14:paraId="01107FB5" w14:textId="191CF055" w:rsidR="0061242C" w:rsidRPr="00861AB0" w:rsidRDefault="00753285" w:rsidP="003945BA">
            <w:pPr>
              <w:jc w:val="both"/>
              <w:rPr>
                <w:b/>
              </w:rPr>
            </w:pPr>
            <w:r>
              <w:rPr>
                <w:b/>
              </w:rPr>
              <w:t xml:space="preserve"> </w:t>
            </w:r>
          </w:p>
        </w:tc>
        <w:tc>
          <w:tcPr>
            <w:tcW w:w="8460" w:type="dxa"/>
          </w:tcPr>
          <w:p w14:paraId="70FFE84A" w14:textId="6B4FC8ED" w:rsidR="0061242C" w:rsidRPr="00861AB0" w:rsidRDefault="00753285" w:rsidP="003945BA">
            <w:pPr>
              <w:pStyle w:val="Pa49"/>
              <w:jc w:val="both"/>
              <w:rPr>
                <w:rFonts w:ascii="Times New Roman" w:hAnsi="Times New Roman"/>
              </w:rPr>
            </w:pPr>
            <w:r>
              <w:rPr>
                <w:rFonts w:ascii="Times New Roman" w:hAnsi="Times New Roman"/>
              </w:rPr>
              <w:t xml:space="preserve"> </w:t>
            </w:r>
            <w:r w:rsidR="0061242C">
              <w:rPr>
                <w:rFonts w:ascii="Times New Roman" w:hAnsi="Times New Roman"/>
              </w:rPr>
              <w:t xml:space="preserve"> be able to login into SCM account.</w:t>
            </w:r>
          </w:p>
        </w:tc>
      </w:tr>
      <w:tr w:rsidR="0061242C" w:rsidRPr="00877136" w14:paraId="4FBD4A65" w14:textId="77777777" w:rsidTr="003945BA">
        <w:tc>
          <w:tcPr>
            <w:tcW w:w="1957" w:type="dxa"/>
          </w:tcPr>
          <w:p w14:paraId="45728C13" w14:textId="7070F3A5" w:rsidR="0061242C" w:rsidRPr="00861AB0" w:rsidRDefault="00753285" w:rsidP="003945BA">
            <w:pPr>
              <w:jc w:val="both"/>
              <w:rPr>
                <w:b/>
              </w:rPr>
            </w:pPr>
            <w:r>
              <w:rPr>
                <w:b/>
              </w:rPr>
              <w:t xml:space="preserve"> </w:t>
            </w:r>
          </w:p>
        </w:tc>
        <w:tc>
          <w:tcPr>
            <w:tcW w:w="8460" w:type="dxa"/>
          </w:tcPr>
          <w:p w14:paraId="5674891F" w14:textId="77777777" w:rsidR="0061242C" w:rsidRPr="00861AB0" w:rsidRDefault="0061242C" w:rsidP="003945BA">
            <w:pPr>
              <w:jc w:val="both"/>
            </w:pPr>
            <w:r>
              <w:t>Click on the “Log in” button</w:t>
            </w:r>
          </w:p>
        </w:tc>
      </w:tr>
      <w:tr w:rsidR="0061242C" w:rsidRPr="00877136" w14:paraId="308C3124" w14:textId="77777777" w:rsidTr="003945BA">
        <w:tc>
          <w:tcPr>
            <w:tcW w:w="1957" w:type="dxa"/>
          </w:tcPr>
          <w:p w14:paraId="2BDBE041" w14:textId="7BAEC16C" w:rsidR="0061242C" w:rsidRPr="00861AB0" w:rsidRDefault="00753285" w:rsidP="003945BA">
            <w:pPr>
              <w:jc w:val="both"/>
              <w:rPr>
                <w:b/>
              </w:rPr>
            </w:pPr>
            <w:r>
              <w:rPr>
                <w:b/>
              </w:rPr>
              <w:t xml:space="preserve"> </w:t>
            </w:r>
          </w:p>
        </w:tc>
        <w:tc>
          <w:tcPr>
            <w:tcW w:w="8460" w:type="dxa"/>
          </w:tcPr>
          <w:p w14:paraId="2D36F61B" w14:textId="77777777" w:rsidR="0061242C" w:rsidRPr="00861AB0" w:rsidRDefault="0061242C" w:rsidP="003945BA">
            <w:pPr>
              <w:jc w:val="both"/>
            </w:pPr>
            <w:r w:rsidRPr="00861AB0">
              <w:t xml:space="preserve"> </w:t>
            </w:r>
            <w:r>
              <w:t>High</w:t>
            </w:r>
          </w:p>
        </w:tc>
      </w:tr>
      <w:tr w:rsidR="0061242C" w:rsidRPr="00877136" w14:paraId="38F4DBC3" w14:textId="77777777" w:rsidTr="003945BA">
        <w:trPr>
          <w:trHeight w:val="449"/>
        </w:trPr>
        <w:tc>
          <w:tcPr>
            <w:tcW w:w="1957" w:type="dxa"/>
          </w:tcPr>
          <w:p w14:paraId="0D4608EC" w14:textId="1783F6A7" w:rsidR="0061242C" w:rsidRPr="00861AB0" w:rsidRDefault="00753285" w:rsidP="003945BA">
            <w:pPr>
              <w:jc w:val="both"/>
              <w:rPr>
                <w:b/>
              </w:rPr>
            </w:pPr>
            <w:r>
              <w:rPr>
                <w:b/>
              </w:rPr>
              <w:t xml:space="preserve"> </w:t>
            </w:r>
          </w:p>
        </w:tc>
        <w:tc>
          <w:tcPr>
            <w:tcW w:w="8460" w:type="dxa"/>
          </w:tcPr>
          <w:p w14:paraId="52D10D37" w14:textId="77777777" w:rsidR="0061242C" w:rsidRPr="00F77D73" w:rsidRDefault="0061242C"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61242C" w:rsidRPr="00877136" w14:paraId="0CB51D4F" w14:textId="77777777" w:rsidTr="003945BA">
        <w:trPr>
          <w:trHeight w:val="485"/>
        </w:trPr>
        <w:tc>
          <w:tcPr>
            <w:tcW w:w="1957" w:type="dxa"/>
          </w:tcPr>
          <w:p w14:paraId="249F8715" w14:textId="30FD4EFB" w:rsidR="0061242C" w:rsidRPr="00861AB0" w:rsidRDefault="00753285" w:rsidP="003945BA">
            <w:pPr>
              <w:jc w:val="both"/>
              <w:rPr>
                <w:b/>
              </w:rPr>
            </w:pPr>
            <w:r>
              <w:rPr>
                <w:b/>
                <w:color w:val="0D0D0D" w:themeColor="text1" w:themeTint="F2"/>
              </w:rPr>
              <w:t xml:space="preserve"> </w:t>
            </w:r>
          </w:p>
        </w:tc>
        <w:tc>
          <w:tcPr>
            <w:tcW w:w="8460" w:type="dxa"/>
          </w:tcPr>
          <w:p w14:paraId="170DEFCC" w14:textId="55F27509" w:rsidR="0061242C" w:rsidRPr="00861AB0" w:rsidRDefault="00492E23" w:rsidP="003945BA">
            <w:pPr>
              <w:jc w:val="both"/>
            </w:pPr>
            <w:r>
              <w:t>M1-UC2</w:t>
            </w:r>
          </w:p>
        </w:tc>
      </w:tr>
      <w:tr w:rsidR="0061242C" w:rsidRPr="00877136" w14:paraId="13CC02AB" w14:textId="77777777" w:rsidTr="003945BA">
        <w:tc>
          <w:tcPr>
            <w:tcW w:w="1957" w:type="dxa"/>
          </w:tcPr>
          <w:p w14:paraId="1B321C05" w14:textId="30859850" w:rsidR="0061242C" w:rsidRPr="00861AB0" w:rsidRDefault="00753285" w:rsidP="003945BA">
            <w:pPr>
              <w:jc w:val="both"/>
              <w:rPr>
                <w:b/>
              </w:rPr>
            </w:pPr>
            <w:r>
              <w:rPr>
                <w:b/>
              </w:rPr>
              <w:t xml:space="preserve"> </w:t>
            </w:r>
          </w:p>
        </w:tc>
        <w:tc>
          <w:tcPr>
            <w:tcW w:w="8460" w:type="dxa"/>
          </w:tcPr>
          <w:p w14:paraId="6C69A7C2" w14:textId="0AEACDC8" w:rsidR="0061242C" w:rsidRDefault="00753285" w:rsidP="003D7A40">
            <w:pPr>
              <w:pStyle w:val="ListParagraph"/>
              <w:numPr>
                <w:ilvl w:val="0"/>
                <w:numId w:val="18"/>
              </w:numPr>
            </w:pPr>
            <w:r>
              <w:t xml:space="preserve"> </w:t>
            </w:r>
            <w:r w:rsidR="0061242C">
              <w:t xml:space="preserve"> click on Log in Button</w:t>
            </w:r>
          </w:p>
          <w:p w14:paraId="2C55A34E" w14:textId="2E3B961C" w:rsidR="0061242C" w:rsidRDefault="00753285" w:rsidP="003D7A40">
            <w:pPr>
              <w:pStyle w:val="ListParagraph"/>
              <w:numPr>
                <w:ilvl w:val="0"/>
                <w:numId w:val="18"/>
              </w:numPr>
            </w:pPr>
            <w:r>
              <w:t xml:space="preserve"> </w:t>
            </w:r>
            <w:r w:rsidR="0061242C">
              <w:t xml:space="preserve"> enter email</w:t>
            </w:r>
          </w:p>
          <w:p w14:paraId="6C66BB7A" w14:textId="2C036CF9" w:rsidR="0061242C" w:rsidRDefault="00753285" w:rsidP="003D7A40">
            <w:pPr>
              <w:pStyle w:val="ListParagraph"/>
              <w:numPr>
                <w:ilvl w:val="0"/>
                <w:numId w:val="18"/>
              </w:numPr>
            </w:pPr>
            <w:r>
              <w:t xml:space="preserve"> </w:t>
            </w:r>
            <w:r w:rsidR="0061242C">
              <w:t xml:space="preserve"> enter password</w:t>
            </w:r>
          </w:p>
          <w:p w14:paraId="3C3336D9" w14:textId="130E3BEE" w:rsidR="0061242C" w:rsidRPr="00861AB0" w:rsidRDefault="00753285" w:rsidP="003D7A40">
            <w:pPr>
              <w:pStyle w:val="ListParagraph"/>
              <w:numPr>
                <w:ilvl w:val="0"/>
                <w:numId w:val="18"/>
              </w:numPr>
            </w:pPr>
            <w:r>
              <w:t xml:space="preserve"> </w:t>
            </w:r>
            <w:r w:rsidR="0061242C">
              <w:t xml:space="preserve"> click Login to continue</w:t>
            </w:r>
          </w:p>
        </w:tc>
      </w:tr>
      <w:tr w:rsidR="0061242C" w:rsidRPr="00877136" w14:paraId="702C9B2E" w14:textId="77777777" w:rsidTr="003945BA">
        <w:tc>
          <w:tcPr>
            <w:tcW w:w="1957" w:type="dxa"/>
          </w:tcPr>
          <w:p w14:paraId="148F19D0" w14:textId="19A7874D" w:rsidR="0061242C" w:rsidRPr="003907CF" w:rsidRDefault="00753285" w:rsidP="003945BA">
            <w:pPr>
              <w:jc w:val="both"/>
              <w:rPr>
                <w:b/>
              </w:rPr>
            </w:pPr>
            <w:r>
              <w:rPr>
                <w:b/>
              </w:rPr>
              <w:t xml:space="preserve"> </w:t>
            </w:r>
          </w:p>
        </w:tc>
        <w:tc>
          <w:tcPr>
            <w:tcW w:w="8460" w:type="dxa"/>
          </w:tcPr>
          <w:p w14:paraId="50DE032C" w14:textId="77777777" w:rsidR="0061242C" w:rsidRPr="00861AB0" w:rsidRDefault="0061242C" w:rsidP="003945BA">
            <w:pPr>
              <w:tabs>
                <w:tab w:val="left" w:pos="432"/>
              </w:tabs>
              <w:jc w:val="both"/>
            </w:pPr>
            <w:r>
              <w:t>N/A</w:t>
            </w:r>
          </w:p>
        </w:tc>
      </w:tr>
      <w:tr w:rsidR="0061242C" w:rsidRPr="00877136" w14:paraId="38EC5684" w14:textId="77777777" w:rsidTr="003945BA">
        <w:tc>
          <w:tcPr>
            <w:tcW w:w="1957" w:type="dxa"/>
          </w:tcPr>
          <w:p w14:paraId="7A4A18A3" w14:textId="599F40C1" w:rsidR="0061242C" w:rsidRPr="00861AB0" w:rsidRDefault="00753285" w:rsidP="003945BA">
            <w:pPr>
              <w:jc w:val="both"/>
              <w:rPr>
                <w:b/>
              </w:rPr>
            </w:pPr>
            <w:r>
              <w:rPr>
                <w:b/>
              </w:rPr>
              <w:t xml:space="preserve"> </w:t>
            </w:r>
          </w:p>
        </w:tc>
        <w:tc>
          <w:tcPr>
            <w:tcW w:w="8460" w:type="dxa"/>
          </w:tcPr>
          <w:p w14:paraId="07A018D5" w14:textId="26856246" w:rsidR="0061242C" w:rsidRDefault="0061242C" w:rsidP="003D7A40">
            <w:pPr>
              <w:pStyle w:val="ListParagraph"/>
              <w:numPr>
                <w:ilvl w:val="0"/>
                <w:numId w:val="17"/>
              </w:numPr>
              <w:jc w:val="both"/>
            </w:pPr>
            <w:r>
              <w:t xml:space="preserve">If email is invalid </w:t>
            </w:r>
            <w:r w:rsidR="00753285">
              <w:t xml:space="preserve"> </w:t>
            </w:r>
            <w:r>
              <w:t xml:space="preserve"> see a prompt message “Enter Valid Email”</w:t>
            </w:r>
          </w:p>
          <w:p w14:paraId="23E56159" w14:textId="434EFA78" w:rsidR="0061242C" w:rsidRDefault="0061242C" w:rsidP="003D7A40">
            <w:pPr>
              <w:pStyle w:val="ListParagraph"/>
              <w:numPr>
                <w:ilvl w:val="0"/>
                <w:numId w:val="17"/>
              </w:numPr>
              <w:jc w:val="both"/>
            </w:pPr>
            <w:r>
              <w:t xml:space="preserve">If password does not meet minimum </w:t>
            </w:r>
            <w:r w:rsidR="00753285">
              <w:t xml:space="preserve"> </w:t>
            </w:r>
            <w:r>
              <w:t>s “Password must have minimum 8 characters, digits, alphabet and special character”</w:t>
            </w:r>
          </w:p>
          <w:p w14:paraId="31D44F20" w14:textId="77777777" w:rsidR="0061242C" w:rsidRPr="00861AB0" w:rsidRDefault="0061242C" w:rsidP="003D7A40">
            <w:pPr>
              <w:pStyle w:val="ListParagraph"/>
              <w:numPr>
                <w:ilvl w:val="0"/>
                <w:numId w:val="17"/>
              </w:numPr>
              <w:jc w:val="both"/>
            </w:pPr>
            <w:r>
              <w:t>User email and password does not match the records “Invalid Email or Password’ will prompt.</w:t>
            </w:r>
          </w:p>
        </w:tc>
      </w:tr>
      <w:tr w:rsidR="0061242C" w:rsidRPr="00877136" w14:paraId="403CC8A7" w14:textId="77777777" w:rsidTr="003945BA">
        <w:tc>
          <w:tcPr>
            <w:tcW w:w="1957" w:type="dxa"/>
          </w:tcPr>
          <w:p w14:paraId="5DBFE243" w14:textId="11B520CF" w:rsidR="0061242C" w:rsidRPr="00861AB0" w:rsidRDefault="00753285" w:rsidP="003945BA">
            <w:pPr>
              <w:jc w:val="both"/>
              <w:rPr>
                <w:b/>
              </w:rPr>
            </w:pPr>
            <w:r>
              <w:rPr>
                <w:b/>
              </w:rPr>
              <w:t xml:space="preserve"> </w:t>
            </w:r>
          </w:p>
        </w:tc>
        <w:tc>
          <w:tcPr>
            <w:tcW w:w="8460" w:type="dxa"/>
          </w:tcPr>
          <w:p w14:paraId="25581C27" w14:textId="3EA40058" w:rsidR="0061242C" w:rsidRPr="00861AB0" w:rsidRDefault="0061242C"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Logged in.</w:t>
            </w:r>
          </w:p>
        </w:tc>
      </w:tr>
      <w:tr w:rsidR="0061242C" w:rsidRPr="00877136" w14:paraId="0C7FD7DB" w14:textId="77777777" w:rsidTr="003945BA">
        <w:tc>
          <w:tcPr>
            <w:tcW w:w="1957" w:type="dxa"/>
          </w:tcPr>
          <w:p w14:paraId="76EA8941" w14:textId="496C7C23" w:rsidR="0061242C" w:rsidRPr="00861AB0" w:rsidRDefault="00753285" w:rsidP="003945BA">
            <w:pPr>
              <w:jc w:val="both"/>
              <w:rPr>
                <w:b/>
              </w:rPr>
            </w:pPr>
            <w:r>
              <w:rPr>
                <w:b/>
              </w:rPr>
              <w:t xml:space="preserve"> </w:t>
            </w:r>
          </w:p>
        </w:tc>
        <w:tc>
          <w:tcPr>
            <w:tcW w:w="8460" w:type="dxa"/>
          </w:tcPr>
          <w:p w14:paraId="1EA0739C" w14:textId="77777777" w:rsidR="0061242C" w:rsidRPr="00861AB0" w:rsidRDefault="0061242C" w:rsidP="003945BA">
            <w:pPr>
              <w:pStyle w:val="Pa49"/>
              <w:jc w:val="both"/>
            </w:pPr>
            <w:r>
              <w:rPr>
                <w:rFonts w:ascii="Times New Roman" w:hAnsi="Times New Roman"/>
              </w:rPr>
              <w:t>N/A</w:t>
            </w:r>
          </w:p>
        </w:tc>
      </w:tr>
      <w:tr w:rsidR="0061242C" w:rsidRPr="00877136" w14:paraId="4F166A6C" w14:textId="77777777" w:rsidTr="003945BA">
        <w:tc>
          <w:tcPr>
            <w:tcW w:w="1957" w:type="dxa"/>
          </w:tcPr>
          <w:p w14:paraId="1F88982B" w14:textId="5EEB148E" w:rsidR="0061242C" w:rsidRPr="00861AB0" w:rsidRDefault="00753285" w:rsidP="003945BA">
            <w:pPr>
              <w:jc w:val="both"/>
              <w:rPr>
                <w:b/>
              </w:rPr>
            </w:pPr>
            <w:r>
              <w:rPr>
                <w:b/>
              </w:rPr>
              <w:t xml:space="preserve"> </w:t>
            </w:r>
          </w:p>
        </w:tc>
        <w:tc>
          <w:tcPr>
            <w:tcW w:w="8460" w:type="dxa"/>
          </w:tcPr>
          <w:p w14:paraId="56427885" w14:textId="3B77B18D" w:rsidR="0061242C" w:rsidRPr="00861AB0" w:rsidRDefault="0061242C" w:rsidP="003945BA">
            <w:pPr>
              <w:jc w:val="both"/>
            </w:pPr>
            <w:r>
              <w:t xml:space="preserve">User has an email and can speak </w:t>
            </w:r>
            <w:r w:rsidR="0001791F">
              <w:t>English</w:t>
            </w:r>
          </w:p>
        </w:tc>
      </w:tr>
    </w:tbl>
    <w:p w14:paraId="7F24E818" w14:textId="77777777" w:rsidR="00845E65" w:rsidRDefault="00845E65" w:rsidP="002F2D5C">
      <w:pPr>
        <w:pStyle w:val="Heading3"/>
        <w:numPr>
          <w:ilvl w:val="0"/>
          <w:numId w:val="0"/>
        </w:numPr>
      </w:pPr>
    </w:p>
    <w:p w14:paraId="13F23980" w14:textId="77777777" w:rsidR="00845E65" w:rsidRDefault="00845E65">
      <w:pPr>
        <w:rPr>
          <w:b/>
          <w:kern w:val="32"/>
          <w:sz w:val="26"/>
          <w:lang w:eastAsia="ar-SA"/>
        </w:rPr>
      </w:pPr>
      <w:r>
        <w:br w:type="page"/>
      </w:r>
    </w:p>
    <w:p w14:paraId="4E949374" w14:textId="0E05DC96" w:rsidR="00845E65" w:rsidRPr="00DD5C55" w:rsidRDefault="00753285" w:rsidP="00845E65">
      <w:pPr>
        <w:pStyle w:val="Caption"/>
        <w:keepNext/>
        <w:spacing w:line="276" w:lineRule="auto"/>
        <w:rPr>
          <w:szCs w:val="24"/>
        </w:rPr>
      </w:pPr>
      <w:r>
        <w:rPr>
          <w:szCs w:val="24"/>
        </w:rPr>
        <w:lastRenderedPageBreak/>
        <w:t xml:space="preserve"> </w:t>
      </w:r>
      <w:r w:rsidR="00845E65" w:rsidRPr="00DD5C55">
        <w:rPr>
          <w:szCs w:val="24"/>
        </w:rPr>
        <w:t xml:space="preserve"> </w:t>
      </w:r>
      <w:r w:rsidR="00165068">
        <w:rPr>
          <w:szCs w:val="24"/>
        </w:rPr>
        <w:t>5</w:t>
      </w:r>
      <w:r w:rsidR="00845E65" w:rsidRPr="00DD5C55">
        <w:rPr>
          <w:noProof/>
          <w:szCs w:val="24"/>
        </w:rPr>
        <w:t>:</w:t>
      </w:r>
      <w:r w:rsidR="00845E65">
        <w:rPr>
          <w:noProof/>
          <w:szCs w:val="24"/>
        </w:rPr>
        <w:t xml:space="preserve"> </w:t>
      </w:r>
      <w:r w:rsidR="00165068">
        <w:rPr>
          <w:noProof/>
          <w:szCs w:val="24"/>
        </w:rPr>
        <w:t>Forget Password</w:t>
      </w:r>
      <w:r w:rsidR="00845E65">
        <w:rPr>
          <w:noProof/>
          <w:szCs w:val="24"/>
        </w:rPr>
        <w:t xml:space="preserve"> (</w:t>
      </w:r>
      <w:r w:rsidR="00165068">
        <w:rPr>
          <w:noProof/>
          <w:szCs w:val="24"/>
        </w:rPr>
        <w:t>Mobile</w:t>
      </w:r>
      <w:r w:rsidR="00845E65">
        <w:rPr>
          <w:noProof/>
          <w:szCs w:val="24"/>
        </w:rPr>
        <w:t>)</w:t>
      </w:r>
      <w:r w:rsidR="00845E65"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45E65" w:rsidRPr="00877136" w14:paraId="0212C4F5" w14:textId="77777777" w:rsidTr="00090352">
        <w:tc>
          <w:tcPr>
            <w:tcW w:w="1957" w:type="dxa"/>
          </w:tcPr>
          <w:p w14:paraId="34E9AC92" w14:textId="02A5CF4C" w:rsidR="00845E65" w:rsidRPr="00861AB0" w:rsidRDefault="00753285" w:rsidP="00090352">
            <w:pPr>
              <w:jc w:val="both"/>
              <w:rPr>
                <w:b/>
              </w:rPr>
            </w:pPr>
            <w:r>
              <w:rPr>
                <w:b/>
              </w:rPr>
              <w:t xml:space="preserve"> </w:t>
            </w:r>
          </w:p>
        </w:tc>
        <w:tc>
          <w:tcPr>
            <w:tcW w:w="8460" w:type="dxa"/>
          </w:tcPr>
          <w:p w14:paraId="038E384E" w14:textId="3C112083" w:rsidR="00845E65" w:rsidRPr="00861AB0" w:rsidRDefault="00845E65" w:rsidP="00090352">
            <w:pPr>
              <w:jc w:val="both"/>
            </w:pPr>
            <w:r w:rsidRPr="00861AB0">
              <w:t xml:space="preserve"> </w:t>
            </w:r>
            <w:r>
              <w:t>M1-</w:t>
            </w:r>
            <w:r w:rsidRPr="00861AB0">
              <w:t>UC</w:t>
            </w:r>
            <w:r w:rsidR="004F1190">
              <w:t>5</w:t>
            </w:r>
          </w:p>
        </w:tc>
      </w:tr>
      <w:tr w:rsidR="00845E65" w:rsidRPr="00877136" w14:paraId="2213B668" w14:textId="77777777" w:rsidTr="00090352">
        <w:tc>
          <w:tcPr>
            <w:tcW w:w="1957" w:type="dxa"/>
          </w:tcPr>
          <w:p w14:paraId="251A9C75" w14:textId="4ADCFC53" w:rsidR="00845E65" w:rsidRPr="00861AB0" w:rsidRDefault="00753285" w:rsidP="00090352">
            <w:pPr>
              <w:jc w:val="both"/>
              <w:rPr>
                <w:b/>
              </w:rPr>
            </w:pPr>
            <w:r>
              <w:rPr>
                <w:b/>
              </w:rPr>
              <w:t xml:space="preserve"> </w:t>
            </w:r>
          </w:p>
        </w:tc>
        <w:tc>
          <w:tcPr>
            <w:tcW w:w="8460" w:type="dxa"/>
          </w:tcPr>
          <w:p w14:paraId="08F109DA" w14:textId="5B5159A6" w:rsidR="00845E65" w:rsidRPr="00861AB0" w:rsidRDefault="00BA59CD" w:rsidP="00090352">
            <w:pPr>
              <w:jc w:val="both"/>
            </w:pPr>
            <w:r>
              <w:t>Forget Password</w:t>
            </w:r>
            <w:r w:rsidR="00845E65">
              <w:t xml:space="preserve"> (</w:t>
            </w:r>
            <w:r w:rsidR="00222707">
              <w:t>Mobile</w:t>
            </w:r>
            <w:r w:rsidR="00845E65">
              <w:t>)</w:t>
            </w:r>
          </w:p>
        </w:tc>
      </w:tr>
      <w:tr w:rsidR="00845E65" w:rsidRPr="00877136" w14:paraId="07B820A8" w14:textId="77777777" w:rsidTr="00090352">
        <w:tc>
          <w:tcPr>
            <w:tcW w:w="1957" w:type="dxa"/>
          </w:tcPr>
          <w:p w14:paraId="69496ED3" w14:textId="70089E65" w:rsidR="00845E65" w:rsidRPr="00861AB0" w:rsidRDefault="00753285" w:rsidP="00090352">
            <w:pPr>
              <w:jc w:val="both"/>
              <w:rPr>
                <w:b/>
              </w:rPr>
            </w:pPr>
            <w:r>
              <w:rPr>
                <w:b/>
              </w:rPr>
              <w:t xml:space="preserve"> </w:t>
            </w:r>
          </w:p>
        </w:tc>
        <w:tc>
          <w:tcPr>
            <w:tcW w:w="8460" w:type="dxa"/>
          </w:tcPr>
          <w:p w14:paraId="412D7396" w14:textId="77777777" w:rsidR="00845E65" w:rsidRPr="00861AB0" w:rsidRDefault="00845E65" w:rsidP="00090352">
            <w:pPr>
              <w:jc w:val="both"/>
            </w:pPr>
            <w:r>
              <w:t>Primary Actor: User</w:t>
            </w:r>
          </w:p>
        </w:tc>
      </w:tr>
      <w:tr w:rsidR="00845E65" w:rsidRPr="00877136" w14:paraId="3F596AA8" w14:textId="77777777" w:rsidTr="00090352">
        <w:tc>
          <w:tcPr>
            <w:tcW w:w="1957" w:type="dxa"/>
          </w:tcPr>
          <w:p w14:paraId="3DC9745E" w14:textId="622DAEB5" w:rsidR="00845E65" w:rsidRPr="00861AB0" w:rsidRDefault="00753285" w:rsidP="00090352">
            <w:pPr>
              <w:jc w:val="both"/>
              <w:rPr>
                <w:b/>
              </w:rPr>
            </w:pPr>
            <w:r>
              <w:rPr>
                <w:b/>
              </w:rPr>
              <w:t xml:space="preserve"> </w:t>
            </w:r>
          </w:p>
        </w:tc>
        <w:tc>
          <w:tcPr>
            <w:tcW w:w="8460" w:type="dxa"/>
          </w:tcPr>
          <w:p w14:paraId="748221D9" w14:textId="12902953" w:rsidR="00845E65" w:rsidRPr="00861AB0" w:rsidRDefault="00753285" w:rsidP="00090352">
            <w:pPr>
              <w:pStyle w:val="Pa49"/>
              <w:jc w:val="both"/>
              <w:rPr>
                <w:rFonts w:ascii="Times New Roman" w:hAnsi="Times New Roman"/>
              </w:rPr>
            </w:pPr>
            <w:r>
              <w:rPr>
                <w:rFonts w:ascii="Times New Roman" w:hAnsi="Times New Roman"/>
              </w:rPr>
              <w:t xml:space="preserve"> </w:t>
            </w:r>
            <w:r w:rsidR="00845E65">
              <w:rPr>
                <w:rFonts w:ascii="Times New Roman" w:hAnsi="Times New Roman"/>
              </w:rPr>
              <w:t xml:space="preserve"> be able to login into SCM account</w:t>
            </w:r>
            <w:r w:rsidR="008B1A23">
              <w:rPr>
                <w:rFonts w:ascii="Times New Roman" w:hAnsi="Times New Roman"/>
              </w:rPr>
              <w:t xml:space="preserve"> after setting new password</w:t>
            </w:r>
            <w:r w:rsidR="00845E65">
              <w:rPr>
                <w:rFonts w:ascii="Times New Roman" w:hAnsi="Times New Roman"/>
              </w:rPr>
              <w:t>.</w:t>
            </w:r>
          </w:p>
        </w:tc>
      </w:tr>
      <w:tr w:rsidR="00845E65" w:rsidRPr="00877136" w14:paraId="03337868" w14:textId="77777777" w:rsidTr="00090352">
        <w:tc>
          <w:tcPr>
            <w:tcW w:w="1957" w:type="dxa"/>
          </w:tcPr>
          <w:p w14:paraId="645D8D5D" w14:textId="07C3F96F" w:rsidR="00845E65" w:rsidRPr="00861AB0" w:rsidRDefault="00753285" w:rsidP="00090352">
            <w:pPr>
              <w:jc w:val="both"/>
              <w:rPr>
                <w:b/>
              </w:rPr>
            </w:pPr>
            <w:r>
              <w:rPr>
                <w:b/>
              </w:rPr>
              <w:t xml:space="preserve"> </w:t>
            </w:r>
          </w:p>
        </w:tc>
        <w:tc>
          <w:tcPr>
            <w:tcW w:w="8460" w:type="dxa"/>
          </w:tcPr>
          <w:p w14:paraId="74051CEC" w14:textId="65B58B13" w:rsidR="00845E65" w:rsidRPr="00861AB0" w:rsidRDefault="00845E65" w:rsidP="00090352">
            <w:pPr>
              <w:jc w:val="both"/>
            </w:pPr>
            <w:r>
              <w:t>Click on the “</w:t>
            </w:r>
            <w:r w:rsidR="002F33FA">
              <w:t>Forget Password</w:t>
            </w:r>
            <w:r>
              <w:t>” button</w:t>
            </w:r>
          </w:p>
        </w:tc>
      </w:tr>
      <w:tr w:rsidR="00845E65" w:rsidRPr="00877136" w14:paraId="05479EBD" w14:textId="77777777" w:rsidTr="00090352">
        <w:tc>
          <w:tcPr>
            <w:tcW w:w="1957" w:type="dxa"/>
          </w:tcPr>
          <w:p w14:paraId="689EEC32" w14:textId="671F908E" w:rsidR="00845E65" w:rsidRPr="00861AB0" w:rsidRDefault="00753285" w:rsidP="00090352">
            <w:pPr>
              <w:jc w:val="both"/>
              <w:rPr>
                <w:b/>
              </w:rPr>
            </w:pPr>
            <w:r>
              <w:rPr>
                <w:b/>
              </w:rPr>
              <w:t xml:space="preserve"> </w:t>
            </w:r>
          </w:p>
        </w:tc>
        <w:tc>
          <w:tcPr>
            <w:tcW w:w="8460" w:type="dxa"/>
          </w:tcPr>
          <w:p w14:paraId="33D81FC5" w14:textId="77777777" w:rsidR="00845E65" w:rsidRPr="00861AB0" w:rsidRDefault="00845E65" w:rsidP="00090352">
            <w:pPr>
              <w:jc w:val="both"/>
            </w:pPr>
            <w:r w:rsidRPr="00861AB0">
              <w:t xml:space="preserve"> </w:t>
            </w:r>
            <w:r>
              <w:t>High</w:t>
            </w:r>
          </w:p>
        </w:tc>
      </w:tr>
      <w:tr w:rsidR="00845E65" w:rsidRPr="00877136" w14:paraId="01914DB3" w14:textId="77777777" w:rsidTr="00090352">
        <w:trPr>
          <w:trHeight w:val="449"/>
        </w:trPr>
        <w:tc>
          <w:tcPr>
            <w:tcW w:w="1957" w:type="dxa"/>
          </w:tcPr>
          <w:p w14:paraId="27A167CB" w14:textId="7EC8332B" w:rsidR="00845E65" w:rsidRPr="00861AB0" w:rsidRDefault="00753285" w:rsidP="00090352">
            <w:pPr>
              <w:jc w:val="both"/>
              <w:rPr>
                <w:b/>
              </w:rPr>
            </w:pPr>
            <w:r>
              <w:rPr>
                <w:b/>
              </w:rPr>
              <w:t xml:space="preserve"> </w:t>
            </w:r>
          </w:p>
        </w:tc>
        <w:tc>
          <w:tcPr>
            <w:tcW w:w="8460" w:type="dxa"/>
          </w:tcPr>
          <w:p w14:paraId="761793E2" w14:textId="77777777" w:rsidR="00845E65" w:rsidRPr="00F77D73" w:rsidRDefault="00845E65"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845E65" w:rsidRPr="00877136" w14:paraId="031C1231" w14:textId="77777777" w:rsidTr="00090352">
        <w:trPr>
          <w:trHeight w:val="485"/>
        </w:trPr>
        <w:tc>
          <w:tcPr>
            <w:tcW w:w="1957" w:type="dxa"/>
          </w:tcPr>
          <w:p w14:paraId="3E5E8499" w14:textId="24B63A2A" w:rsidR="00845E65" w:rsidRPr="00861AB0" w:rsidRDefault="00753285" w:rsidP="00090352">
            <w:pPr>
              <w:jc w:val="both"/>
              <w:rPr>
                <w:b/>
              </w:rPr>
            </w:pPr>
            <w:r>
              <w:rPr>
                <w:b/>
                <w:color w:val="0D0D0D" w:themeColor="text1" w:themeTint="F2"/>
              </w:rPr>
              <w:t xml:space="preserve"> </w:t>
            </w:r>
          </w:p>
        </w:tc>
        <w:tc>
          <w:tcPr>
            <w:tcW w:w="8460" w:type="dxa"/>
          </w:tcPr>
          <w:p w14:paraId="4B11C0BE" w14:textId="2B3FFEFB" w:rsidR="00845E65" w:rsidRPr="00861AB0" w:rsidRDefault="00D513C3" w:rsidP="00090352">
            <w:pPr>
              <w:jc w:val="both"/>
            </w:pPr>
            <w:r>
              <w:t>M1-UC1</w:t>
            </w:r>
          </w:p>
        </w:tc>
      </w:tr>
      <w:tr w:rsidR="00845E65" w:rsidRPr="00877136" w14:paraId="527EDCB0" w14:textId="77777777" w:rsidTr="00090352">
        <w:tc>
          <w:tcPr>
            <w:tcW w:w="1957" w:type="dxa"/>
          </w:tcPr>
          <w:p w14:paraId="66F29B1E" w14:textId="422A2737" w:rsidR="00845E65" w:rsidRPr="00861AB0" w:rsidRDefault="00753285" w:rsidP="00090352">
            <w:pPr>
              <w:jc w:val="both"/>
              <w:rPr>
                <w:b/>
              </w:rPr>
            </w:pPr>
            <w:r>
              <w:rPr>
                <w:b/>
              </w:rPr>
              <w:t xml:space="preserve"> </w:t>
            </w:r>
          </w:p>
        </w:tc>
        <w:tc>
          <w:tcPr>
            <w:tcW w:w="8460" w:type="dxa"/>
          </w:tcPr>
          <w:p w14:paraId="0435CC62" w14:textId="47D98F8E" w:rsidR="00845E65" w:rsidRDefault="00753285" w:rsidP="003D7A40">
            <w:pPr>
              <w:pStyle w:val="ListParagraph"/>
              <w:numPr>
                <w:ilvl w:val="0"/>
                <w:numId w:val="19"/>
              </w:numPr>
            </w:pPr>
            <w:r>
              <w:t xml:space="preserve"> </w:t>
            </w:r>
            <w:r w:rsidR="00845E65">
              <w:t xml:space="preserve"> click on </w:t>
            </w:r>
            <w:r w:rsidR="005C10CF">
              <w:t>‘Forget Password’ Button</w:t>
            </w:r>
          </w:p>
          <w:p w14:paraId="1EEE8719" w14:textId="41D5DF5F" w:rsidR="00845E65" w:rsidRDefault="00753285" w:rsidP="003D7A40">
            <w:pPr>
              <w:pStyle w:val="ListParagraph"/>
              <w:numPr>
                <w:ilvl w:val="0"/>
                <w:numId w:val="19"/>
              </w:numPr>
            </w:pPr>
            <w:r>
              <w:t xml:space="preserve"> </w:t>
            </w:r>
            <w:r w:rsidR="00845E65">
              <w:t xml:space="preserve"> enter email</w:t>
            </w:r>
          </w:p>
          <w:p w14:paraId="7718EF13" w14:textId="04646160" w:rsidR="003C43D9" w:rsidRDefault="003C43D9" w:rsidP="003D7A40">
            <w:pPr>
              <w:pStyle w:val="ListParagraph"/>
              <w:numPr>
                <w:ilvl w:val="0"/>
                <w:numId w:val="19"/>
              </w:numPr>
            </w:pPr>
            <w:r>
              <w:t>OTP will be sent to User’s email</w:t>
            </w:r>
          </w:p>
          <w:p w14:paraId="3FC1861A" w14:textId="715FAAC4" w:rsidR="00845E65" w:rsidRDefault="00753285" w:rsidP="003D7A40">
            <w:pPr>
              <w:pStyle w:val="ListParagraph"/>
              <w:numPr>
                <w:ilvl w:val="0"/>
                <w:numId w:val="19"/>
              </w:numPr>
            </w:pPr>
            <w:r>
              <w:t xml:space="preserve"> </w:t>
            </w:r>
            <w:r w:rsidR="00845E65">
              <w:t xml:space="preserve"> </w:t>
            </w:r>
            <w:r w:rsidR="003C43D9">
              <w:t>OTP</w:t>
            </w:r>
          </w:p>
          <w:p w14:paraId="43BE5612" w14:textId="3E956064" w:rsidR="003C43D9" w:rsidRDefault="00753285" w:rsidP="003D7A40">
            <w:pPr>
              <w:pStyle w:val="ListParagraph"/>
              <w:numPr>
                <w:ilvl w:val="0"/>
                <w:numId w:val="19"/>
              </w:numPr>
            </w:pPr>
            <w:r>
              <w:t xml:space="preserve"> </w:t>
            </w:r>
            <w:r w:rsidR="003C43D9">
              <w:t xml:space="preserve"> enter new password</w:t>
            </w:r>
          </w:p>
          <w:p w14:paraId="15C6339D" w14:textId="1F9572E2" w:rsidR="000770B0" w:rsidRDefault="00753285" w:rsidP="003D7A40">
            <w:pPr>
              <w:pStyle w:val="ListParagraph"/>
              <w:numPr>
                <w:ilvl w:val="0"/>
                <w:numId w:val="19"/>
              </w:numPr>
            </w:pPr>
            <w:r>
              <w:t xml:space="preserve"> </w:t>
            </w:r>
            <w:r w:rsidR="000770B0">
              <w:t xml:space="preserve"> confirm password</w:t>
            </w:r>
          </w:p>
          <w:p w14:paraId="7E4259E0" w14:textId="1783C6DE" w:rsidR="00845E65" w:rsidRPr="00861AB0" w:rsidRDefault="00753285" w:rsidP="003D7A40">
            <w:pPr>
              <w:pStyle w:val="ListParagraph"/>
              <w:numPr>
                <w:ilvl w:val="0"/>
                <w:numId w:val="19"/>
              </w:numPr>
            </w:pPr>
            <w:r>
              <w:t xml:space="preserve"> </w:t>
            </w:r>
            <w:r w:rsidR="00845E65">
              <w:t xml:space="preserve"> click </w:t>
            </w:r>
            <w:r w:rsidR="0043773C">
              <w:t xml:space="preserve">Confirm </w:t>
            </w:r>
            <w:r w:rsidR="00845E65">
              <w:t>to continue</w:t>
            </w:r>
          </w:p>
        </w:tc>
      </w:tr>
      <w:tr w:rsidR="00845E65" w:rsidRPr="00877136" w14:paraId="4DB46B9E" w14:textId="77777777" w:rsidTr="00090352">
        <w:tc>
          <w:tcPr>
            <w:tcW w:w="1957" w:type="dxa"/>
          </w:tcPr>
          <w:p w14:paraId="67E51E95" w14:textId="18FD2C24" w:rsidR="00845E65" w:rsidRPr="003907CF" w:rsidRDefault="00753285" w:rsidP="00090352">
            <w:pPr>
              <w:jc w:val="both"/>
              <w:rPr>
                <w:b/>
              </w:rPr>
            </w:pPr>
            <w:r>
              <w:rPr>
                <w:b/>
              </w:rPr>
              <w:t xml:space="preserve"> </w:t>
            </w:r>
          </w:p>
        </w:tc>
        <w:tc>
          <w:tcPr>
            <w:tcW w:w="8460" w:type="dxa"/>
          </w:tcPr>
          <w:p w14:paraId="5BD32161" w14:textId="77777777" w:rsidR="00845E65" w:rsidRPr="00861AB0" w:rsidRDefault="00845E65" w:rsidP="00090352">
            <w:pPr>
              <w:tabs>
                <w:tab w:val="left" w:pos="432"/>
              </w:tabs>
              <w:jc w:val="both"/>
            </w:pPr>
            <w:r>
              <w:t>N/A</w:t>
            </w:r>
          </w:p>
        </w:tc>
      </w:tr>
      <w:tr w:rsidR="00845E65" w:rsidRPr="00877136" w14:paraId="330996DB" w14:textId="77777777" w:rsidTr="00090352">
        <w:tc>
          <w:tcPr>
            <w:tcW w:w="1957" w:type="dxa"/>
          </w:tcPr>
          <w:p w14:paraId="1D915D06" w14:textId="5C66B900" w:rsidR="00845E65" w:rsidRPr="00861AB0" w:rsidRDefault="00753285" w:rsidP="00090352">
            <w:pPr>
              <w:jc w:val="both"/>
              <w:rPr>
                <w:b/>
              </w:rPr>
            </w:pPr>
            <w:r>
              <w:rPr>
                <w:b/>
              </w:rPr>
              <w:t xml:space="preserve"> </w:t>
            </w:r>
          </w:p>
        </w:tc>
        <w:tc>
          <w:tcPr>
            <w:tcW w:w="8460" w:type="dxa"/>
          </w:tcPr>
          <w:p w14:paraId="6CAA73BD" w14:textId="47E5A38A" w:rsidR="00845E65" w:rsidRDefault="00845E65" w:rsidP="003D7A40">
            <w:pPr>
              <w:pStyle w:val="ListParagraph"/>
              <w:numPr>
                <w:ilvl w:val="0"/>
                <w:numId w:val="20"/>
              </w:numPr>
              <w:jc w:val="both"/>
            </w:pPr>
            <w:r>
              <w:t xml:space="preserve">If email is invalid </w:t>
            </w:r>
            <w:r w:rsidR="00753285">
              <w:t xml:space="preserve"> </w:t>
            </w:r>
            <w:r>
              <w:t xml:space="preserve"> see a prompt message “Enter Valid Email”</w:t>
            </w:r>
          </w:p>
          <w:p w14:paraId="0C805A01" w14:textId="3826CC1E" w:rsidR="00845E65" w:rsidRPr="00861AB0" w:rsidRDefault="00845E65" w:rsidP="003D7A40">
            <w:pPr>
              <w:pStyle w:val="ListParagraph"/>
              <w:numPr>
                <w:ilvl w:val="0"/>
                <w:numId w:val="20"/>
              </w:numPr>
              <w:jc w:val="both"/>
            </w:pPr>
            <w:r>
              <w:t xml:space="preserve">If password does not meet minimum </w:t>
            </w:r>
            <w:r w:rsidR="00753285">
              <w:t xml:space="preserve"> </w:t>
            </w:r>
            <w:r>
              <w:t>s “Password must have minimum 8 characters, digits, alphabet and special character”</w:t>
            </w:r>
          </w:p>
        </w:tc>
      </w:tr>
      <w:tr w:rsidR="00845E65" w:rsidRPr="00877136" w14:paraId="05A3FC9C" w14:textId="77777777" w:rsidTr="00090352">
        <w:tc>
          <w:tcPr>
            <w:tcW w:w="1957" w:type="dxa"/>
          </w:tcPr>
          <w:p w14:paraId="11ED15C5" w14:textId="79200025" w:rsidR="00845E65" w:rsidRPr="00861AB0" w:rsidRDefault="00753285" w:rsidP="00090352">
            <w:pPr>
              <w:jc w:val="both"/>
              <w:rPr>
                <w:b/>
              </w:rPr>
            </w:pPr>
            <w:r>
              <w:rPr>
                <w:b/>
              </w:rPr>
              <w:t xml:space="preserve"> </w:t>
            </w:r>
          </w:p>
        </w:tc>
        <w:tc>
          <w:tcPr>
            <w:tcW w:w="8460" w:type="dxa"/>
          </w:tcPr>
          <w:p w14:paraId="4F68E19C" w14:textId="4475A0C2" w:rsidR="00845E65" w:rsidRPr="00861AB0" w:rsidRDefault="00845E65"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91A41">
              <w:rPr>
                <w:rFonts w:ascii="Times New Roman" w:hAnsi="Times New Roman"/>
              </w:rPr>
              <w:t>’s password will be updated</w:t>
            </w:r>
          </w:p>
        </w:tc>
      </w:tr>
      <w:tr w:rsidR="00845E65" w:rsidRPr="00877136" w14:paraId="10FDB706" w14:textId="77777777" w:rsidTr="00090352">
        <w:tc>
          <w:tcPr>
            <w:tcW w:w="1957" w:type="dxa"/>
          </w:tcPr>
          <w:p w14:paraId="7F1EA577" w14:textId="630C6119" w:rsidR="00845E65" w:rsidRPr="00861AB0" w:rsidRDefault="00753285" w:rsidP="00090352">
            <w:pPr>
              <w:jc w:val="both"/>
              <w:rPr>
                <w:b/>
              </w:rPr>
            </w:pPr>
            <w:r>
              <w:rPr>
                <w:b/>
              </w:rPr>
              <w:t xml:space="preserve"> </w:t>
            </w:r>
          </w:p>
        </w:tc>
        <w:tc>
          <w:tcPr>
            <w:tcW w:w="8460" w:type="dxa"/>
          </w:tcPr>
          <w:p w14:paraId="55BEBA4B" w14:textId="77777777" w:rsidR="00845E65" w:rsidRPr="00861AB0" w:rsidRDefault="00845E65" w:rsidP="00090352">
            <w:pPr>
              <w:pStyle w:val="Pa49"/>
              <w:jc w:val="both"/>
            </w:pPr>
            <w:r>
              <w:rPr>
                <w:rFonts w:ascii="Times New Roman" w:hAnsi="Times New Roman"/>
              </w:rPr>
              <w:t>N/A</w:t>
            </w:r>
          </w:p>
        </w:tc>
      </w:tr>
      <w:tr w:rsidR="00845E65" w:rsidRPr="00877136" w14:paraId="21CEFED2" w14:textId="77777777" w:rsidTr="00090352">
        <w:tc>
          <w:tcPr>
            <w:tcW w:w="1957" w:type="dxa"/>
          </w:tcPr>
          <w:p w14:paraId="70632A9B" w14:textId="09AB6229" w:rsidR="00845E65" w:rsidRPr="00861AB0" w:rsidRDefault="00753285" w:rsidP="00090352">
            <w:pPr>
              <w:jc w:val="both"/>
              <w:rPr>
                <w:b/>
              </w:rPr>
            </w:pPr>
            <w:r>
              <w:rPr>
                <w:b/>
              </w:rPr>
              <w:t xml:space="preserve"> </w:t>
            </w:r>
          </w:p>
        </w:tc>
        <w:tc>
          <w:tcPr>
            <w:tcW w:w="8460" w:type="dxa"/>
          </w:tcPr>
          <w:p w14:paraId="27667CD0" w14:textId="203C14E2" w:rsidR="00845E65" w:rsidRPr="00861AB0" w:rsidRDefault="00845E65" w:rsidP="00090352">
            <w:pPr>
              <w:jc w:val="both"/>
            </w:pPr>
            <w:r>
              <w:t xml:space="preserve">User has an email and can speak </w:t>
            </w:r>
            <w:r w:rsidR="0001791F">
              <w:t>English</w:t>
            </w:r>
          </w:p>
        </w:tc>
      </w:tr>
    </w:tbl>
    <w:p w14:paraId="13B1C4DE" w14:textId="77777777" w:rsidR="00EF1F50" w:rsidRDefault="00EF1F50" w:rsidP="002F2D5C">
      <w:pPr>
        <w:pStyle w:val="Heading3"/>
        <w:numPr>
          <w:ilvl w:val="0"/>
          <w:numId w:val="0"/>
        </w:numPr>
      </w:pPr>
    </w:p>
    <w:p w14:paraId="400EFFF3" w14:textId="77777777" w:rsidR="00EF1F50" w:rsidRDefault="00EF1F50">
      <w:pPr>
        <w:rPr>
          <w:b/>
          <w:kern w:val="32"/>
          <w:sz w:val="26"/>
          <w:lang w:eastAsia="ar-SA"/>
        </w:rPr>
      </w:pPr>
      <w:r>
        <w:br w:type="page"/>
      </w:r>
    </w:p>
    <w:p w14:paraId="1A7DE492" w14:textId="2CD4CC6D" w:rsidR="00EF1F50" w:rsidRPr="00DD5C55" w:rsidRDefault="00753285" w:rsidP="00EF1F50">
      <w:pPr>
        <w:pStyle w:val="Caption"/>
        <w:keepNext/>
        <w:spacing w:line="276" w:lineRule="auto"/>
        <w:rPr>
          <w:szCs w:val="24"/>
        </w:rPr>
      </w:pPr>
      <w:r>
        <w:rPr>
          <w:szCs w:val="24"/>
        </w:rPr>
        <w:lastRenderedPageBreak/>
        <w:t xml:space="preserve"> </w:t>
      </w:r>
      <w:r w:rsidR="00EF1F50" w:rsidRPr="00DD5C55">
        <w:rPr>
          <w:szCs w:val="24"/>
        </w:rPr>
        <w:t xml:space="preserve"> </w:t>
      </w:r>
      <w:r w:rsidR="00EF1F50">
        <w:rPr>
          <w:szCs w:val="24"/>
        </w:rPr>
        <w:t>6</w:t>
      </w:r>
      <w:r w:rsidR="00EF1F50" w:rsidRPr="00DD5C55">
        <w:rPr>
          <w:noProof/>
          <w:szCs w:val="24"/>
        </w:rPr>
        <w:t>:</w:t>
      </w:r>
      <w:r w:rsidR="00EF1F50">
        <w:rPr>
          <w:noProof/>
          <w:szCs w:val="24"/>
        </w:rPr>
        <w:t xml:space="preserve"> Forget Password (Web)</w:t>
      </w:r>
      <w:r w:rsidR="00EF1F5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F1F50" w:rsidRPr="00877136" w14:paraId="2CC9884B" w14:textId="77777777" w:rsidTr="00090352">
        <w:tc>
          <w:tcPr>
            <w:tcW w:w="1957" w:type="dxa"/>
          </w:tcPr>
          <w:p w14:paraId="6AB67FF7" w14:textId="72D5DB57" w:rsidR="00EF1F50" w:rsidRPr="00861AB0" w:rsidRDefault="00753285" w:rsidP="00090352">
            <w:pPr>
              <w:jc w:val="both"/>
              <w:rPr>
                <w:b/>
              </w:rPr>
            </w:pPr>
            <w:r>
              <w:rPr>
                <w:b/>
              </w:rPr>
              <w:t xml:space="preserve"> </w:t>
            </w:r>
          </w:p>
        </w:tc>
        <w:tc>
          <w:tcPr>
            <w:tcW w:w="8460" w:type="dxa"/>
          </w:tcPr>
          <w:p w14:paraId="76581925" w14:textId="45257D9D" w:rsidR="00EF1F50" w:rsidRPr="00861AB0" w:rsidRDefault="00EF1F50" w:rsidP="00090352">
            <w:pPr>
              <w:jc w:val="both"/>
            </w:pPr>
            <w:r w:rsidRPr="00861AB0">
              <w:t xml:space="preserve"> </w:t>
            </w:r>
            <w:r>
              <w:t>M1-</w:t>
            </w:r>
            <w:r w:rsidRPr="00861AB0">
              <w:t>UC</w:t>
            </w:r>
            <w:r>
              <w:t>6</w:t>
            </w:r>
          </w:p>
        </w:tc>
      </w:tr>
      <w:tr w:rsidR="00EF1F50" w:rsidRPr="00877136" w14:paraId="0C4848B5" w14:textId="77777777" w:rsidTr="00090352">
        <w:tc>
          <w:tcPr>
            <w:tcW w:w="1957" w:type="dxa"/>
          </w:tcPr>
          <w:p w14:paraId="4A7E75CB" w14:textId="27A36D7B" w:rsidR="00EF1F50" w:rsidRPr="00861AB0" w:rsidRDefault="00753285" w:rsidP="00090352">
            <w:pPr>
              <w:jc w:val="both"/>
              <w:rPr>
                <w:b/>
              </w:rPr>
            </w:pPr>
            <w:r>
              <w:rPr>
                <w:b/>
              </w:rPr>
              <w:t xml:space="preserve"> </w:t>
            </w:r>
          </w:p>
        </w:tc>
        <w:tc>
          <w:tcPr>
            <w:tcW w:w="8460" w:type="dxa"/>
          </w:tcPr>
          <w:p w14:paraId="7079D0B3" w14:textId="77777777" w:rsidR="00EF1F50" w:rsidRPr="00861AB0" w:rsidRDefault="00EF1F50" w:rsidP="00090352">
            <w:pPr>
              <w:jc w:val="both"/>
            </w:pPr>
            <w:r>
              <w:t>Forget Password (Web)</w:t>
            </w:r>
          </w:p>
        </w:tc>
      </w:tr>
      <w:tr w:rsidR="00EF1F50" w:rsidRPr="00877136" w14:paraId="0D7DC5DE" w14:textId="77777777" w:rsidTr="00090352">
        <w:tc>
          <w:tcPr>
            <w:tcW w:w="1957" w:type="dxa"/>
          </w:tcPr>
          <w:p w14:paraId="4C1A0DF6" w14:textId="529EFBD3" w:rsidR="00EF1F50" w:rsidRPr="00861AB0" w:rsidRDefault="00753285" w:rsidP="00090352">
            <w:pPr>
              <w:jc w:val="both"/>
              <w:rPr>
                <w:b/>
              </w:rPr>
            </w:pPr>
            <w:r>
              <w:rPr>
                <w:b/>
              </w:rPr>
              <w:t xml:space="preserve"> </w:t>
            </w:r>
          </w:p>
        </w:tc>
        <w:tc>
          <w:tcPr>
            <w:tcW w:w="8460" w:type="dxa"/>
          </w:tcPr>
          <w:p w14:paraId="1E9677C7" w14:textId="77777777" w:rsidR="00EF1F50" w:rsidRPr="00861AB0" w:rsidRDefault="00EF1F50" w:rsidP="00090352">
            <w:pPr>
              <w:jc w:val="both"/>
            </w:pPr>
            <w:r>
              <w:t>Primary Actor: User</w:t>
            </w:r>
          </w:p>
        </w:tc>
      </w:tr>
      <w:tr w:rsidR="00EF1F50" w:rsidRPr="00877136" w14:paraId="56E0353C" w14:textId="77777777" w:rsidTr="00090352">
        <w:tc>
          <w:tcPr>
            <w:tcW w:w="1957" w:type="dxa"/>
          </w:tcPr>
          <w:p w14:paraId="2D1C8E72" w14:textId="0B4890FF" w:rsidR="00EF1F50" w:rsidRPr="00861AB0" w:rsidRDefault="00753285" w:rsidP="00090352">
            <w:pPr>
              <w:jc w:val="both"/>
              <w:rPr>
                <w:b/>
              </w:rPr>
            </w:pPr>
            <w:r>
              <w:rPr>
                <w:b/>
              </w:rPr>
              <w:t xml:space="preserve"> </w:t>
            </w:r>
          </w:p>
        </w:tc>
        <w:tc>
          <w:tcPr>
            <w:tcW w:w="8460" w:type="dxa"/>
          </w:tcPr>
          <w:p w14:paraId="3B91791E" w14:textId="076D8665" w:rsidR="00EF1F50" w:rsidRPr="00861AB0" w:rsidRDefault="00753285" w:rsidP="00090352">
            <w:pPr>
              <w:pStyle w:val="Pa49"/>
              <w:jc w:val="both"/>
              <w:rPr>
                <w:rFonts w:ascii="Times New Roman" w:hAnsi="Times New Roman"/>
              </w:rPr>
            </w:pPr>
            <w:r>
              <w:rPr>
                <w:rFonts w:ascii="Times New Roman" w:hAnsi="Times New Roman"/>
              </w:rPr>
              <w:t xml:space="preserve"> </w:t>
            </w:r>
            <w:r w:rsidR="00EF1F50">
              <w:rPr>
                <w:rFonts w:ascii="Times New Roman" w:hAnsi="Times New Roman"/>
              </w:rPr>
              <w:t xml:space="preserve"> be able to login into SCM account</w:t>
            </w:r>
            <w:r w:rsidR="00E3260A">
              <w:rPr>
                <w:rFonts w:ascii="Times New Roman" w:hAnsi="Times New Roman"/>
              </w:rPr>
              <w:t xml:space="preserve"> after setting new password</w:t>
            </w:r>
            <w:r w:rsidR="00EF1F50">
              <w:rPr>
                <w:rFonts w:ascii="Times New Roman" w:hAnsi="Times New Roman"/>
              </w:rPr>
              <w:t>.</w:t>
            </w:r>
          </w:p>
        </w:tc>
      </w:tr>
      <w:tr w:rsidR="00EF1F50" w:rsidRPr="00877136" w14:paraId="7D96F622" w14:textId="77777777" w:rsidTr="00090352">
        <w:tc>
          <w:tcPr>
            <w:tcW w:w="1957" w:type="dxa"/>
          </w:tcPr>
          <w:p w14:paraId="7267279E" w14:textId="5F867C3C" w:rsidR="00EF1F50" w:rsidRPr="00861AB0" w:rsidRDefault="00753285" w:rsidP="00090352">
            <w:pPr>
              <w:jc w:val="both"/>
              <w:rPr>
                <w:b/>
              </w:rPr>
            </w:pPr>
            <w:r>
              <w:rPr>
                <w:b/>
              </w:rPr>
              <w:t xml:space="preserve"> </w:t>
            </w:r>
          </w:p>
        </w:tc>
        <w:tc>
          <w:tcPr>
            <w:tcW w:w="8460" w:type="dxa"/>
          </w:tcPr>
          <w:p w14:paraId="7A67DD05" w14:textId="7785F7A9" w:rsidR="00EF1F50" w:rsidRPr="00861AB0" w:rsidRDefault="00EF1F50" w:rsidP="00090352">
            <w:pPr>
              <w:jc w:val="both"/>
            </w:pPr>
            <w:r>
              <w:t>Click on the “</w:t>
            </w:r>
            <w:r w:rsidR="00192EEE">
              <w:t>Forget Password</w:t>
            </w:r>
            <w:r>
              <w:t>” button</w:t>
            </w:r>
          </w:p>
        </w:tc>
      </w:tr>
      <w:tr w:rsidR="00EF1F50" w:rsidRPr="00877136" w14:paraId="2375A75D" w14:textId="77777777" w:rsidTr="00090352">
        <w:tc>
          <w:tcPr>
            <w:tcW w:w="1957" w:type="dxa"/>
          </w:tcPr>
          <w:p w14:paraId="236D7728" w14:textId="41833A97" w:rsidR="00EF1F50" w:rsidRPr="00861AB0" w:rsidRDefault="00753285" w:rsidP="00090352">
            <w:pPr>
              <w:jc w:val="both"/>
              <w:rPr>
                <w:b/>
              </w:rPr>
            </w:pPr>
            <w:r>
              <w:rPr>
                <w:b/>
              </w:rPr>
              <w:t xml:space="preserve"> </w:t>
            </w:r>
          </w:p>
        </w:tc>
        <w:tc>
          <w:tcPr>
            <w:tcW w:w="8460" w:type="dxa"/>
          </w:tcPr>
          <w:p w14:paraId="3980F64C" w14:textId="77777777" w:rsidR="00EF1F50" w:rsidRPr="00861AB0" w:rsidRDefault="00EF1F50" w:rsidP="00090352">
            <w:pPr>
              <w:jc w:val="both"/>
            </w:pPr>
            <w:r w:rsidRPr="00861AB0">
              <w:t xml:space="preserve"> </w:t>
            </w:r>
            <w:r>
              <w:t>High</w:t>
            </w:r>
          </w:p>
        </w:tc>
      </w:tr>
      <w:tr w:rsidR="00EF1F50" w:rsidRPr="00877136" w14:paraId="7919ED15" w14:textId="77777777" w:rsidTr="00090352">
        <w:trPr>
          <w:trHeight w:val="449"/>
        </w:trPr>
        <w:tc>
          <w:tcPr>
            <w:tcW w:w="1957" w:type="dxa"/>
          </w:tcPr>
          <w:p w14:paraId="73A267E2" w14:textId="3C044F5D" w:rsidR="00EF1F50" w:rsidRPr="00861AB0" w:rsidRDefault="00753285" w:rsidP="00090352">
            <w:pPr>
              <w:jc w:val="both"/>
              <w:rPr>
                <w:b/>
              </w:rPr>
            </w:pPr>
            <w:r>
              <w:rPr>
                <w:b/>
              </w:rPr>
              <w:t xml:space="preserve"> </w:t>
            </w:r>
          </w:p>
        </w:tc>
        <w:tc>
          <w:tcPr>
            <w:tcW w:w="8460" w:type="dxa"/>
          </w:tcPr>
          <w:p w14:paraId="387845C8" w14:textId="77777777" w:rsidR="00EF1F50" w:rsidRPr="00F77D73" w:rsidRDefault="00EF1F50"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EF1F50" w:rsidRPr="00877136" w14:paraId="0944BEDB" w14:textId="77777777" w:rsidTr="00090352">
        <w:trPr>
          <w:trHeight w:val="485"/>
        </w:trPr>
        <w:tc>
          <w:tcPr>
            <w:tcW w:w="1957" w:type="dxa"/>
          </w:tcPr>
          <w:p w14:paraId="72A94041" w14:textId="68D0699E" w:rsidR="00EF1F50" w:rsidRPr="00861AB0" w:rsidRDefault="00753285" w:rsidP="00090352">
            <w:pPr>
              <w:jc w:val="both"/>
              <w:rPr>
                <w:b/>
              </w:rPr>
            </w:pPr>
            <w:r>
              <w:rPr>
                <w:b/>
                <w:color w:val="0D0D0D" w:themeColor="text1" w:themeTint="F2"/>
              </w:rPr>
              <w:t xml:space="preserve"> </w:t>
            </w:r>
          </w:p>
        </w:tc>
        <w:tc>
          <w:tcPr>
            <w:tcW w:w="8460" w:type="dxa"/>
          </w:tcPr>
          <w:p w14:paraId="6212E0BE" w14:textId="7F133765" w:rsidR="00EF1F50" w:rsidRPr="00861AB0" w:rsidRDefault="00EF1F50" w:rsidP="00090352">
            <w:pPr>
              <w:jc w:val="both"/>
            </w:pPr>
            <w:r>
              <w:t>M1-UC</w:t>
            </w:r>
            <w:r w:rsidR="00A0398A">
              <w:t>2</w:t>
            </w:r>
          </w:p>
        </w:tc>
      </w:tr>
      <w:tr w:rsidR="00EF1F50" w:rsidRPr="00877136" w14:paraId="79144F0E" w14:textId="77777777" w:rsidTr="00090352">
        <w:tc>
          <w:tcPr>
            <w:tcW w:w="1957" w:type="dxa"/>
          </w:tcPr>
          <w:p w14:paraId="2D5A8544" w14:textId="3DAA8965" w:rsidR="00EF1F50" w:rsidRPr="00861AB0" w:rsidRDefault="00753285" w:rsidP="00090352">
            <w:pPr>
              <w:jc w:val="both"/>
              <w:rPr>
                <w:b/>
              </w:rPr>
            </w:pPr>
            <w:r>
              <w:rPr>
                <w:b/>
              </w:rPr>
              <w:t xml:space="preserve"> </w:t>
            </w:r>
          </w:p>
        </w:tc>
        <w:tc>
          <w:tcPr>
            <w:tcW w:w="8460" w:type="dxa"/>
          </w:tcPr>
          <w:p w14:paraId="04B753E7" w14:textId="41982F04" w:rsidR="00EF1F50" w:rsidRDefault="00753285" w:rsidP="003D7A40">
            <w:pPr>
              <w:pStyle w:val="ListParagraph"/>
              <w:numPr>
                <w:ilvl w:val="0"/>
                <w:numId w:val="19"/>
              </w:numPr>
            </w:pPr>
            <w:r>
              <w:t xml:space="preserve"> </w:t>
            </w:r>
            <w:r w:rsidR="00EF1F50">
              <w:t xml:space="preserve"> click on ‘Forget Password’ Button</w:t>
            </w:r>
          </w:p>
          <w:p w14:paraId="081A825D" w14:textId="5AE3756A" w:rsidR="00EF1F50" w:rsidRDefault="00753285" w:rsidP="003D7A40">
            <w:pPr>
              <w:pStyle w:val="ListParagraph"/>
              <w:numPr>
                <w:ilvl w:val="0"/>
                <w:numId w:val="19"/>
              </w:numPr>
            </w:pPr>
            <w:r>
              <w:t xml:space="preserve"> </w:t>
            </w:r>
            <w:r w:rsidR="00EF1F50">
              <w:t xml:space="preserve"> enter email</w:t>
            </w:r>
          </w:p>
          <w:p w14:paraId="7C07DB29" w14:textId="77777777" w:rsidR="00EF1F50" w:rsidRDefault="00EF1F50" w:rsidP="003D7A40">
            <w:pPr>
              <w:pStyle w:val="ListParagraph"/>
              <w:numPr>
                <w:ilvl w:val="0"/>
                <w:numId w:val="19"/>
              </w:numPr>
            </w:pPr>
            <w:r>
              <w:t>OTP will be sent to User’s email</w:t>
            </w:r>
          </w:p>
          <w:p w14:paraId="546FA8A2" w14:textId="51C59ED3" w:rsidR="00EF1F50" w:rsidRDefault="00753285" w:rsidP="003D7A40">
            <w:pPr>
              <w:pStyle w:val="ListParagraph"/>
              <w:numPr>
                <w:ilvl w:val="0"/>
                <w:numId w:val="19"/>
              </w:numPr>
            </w:pPr>
            <w:r>
              <w:t xml:space="preserve"> </w:t>
            </w:r>
            <w:r w:rsidR="00EF1F50">
              <w:t xml:space="preserve"> OTP</w:t>
            </w:r>
          </w:p>
          <w:p w14:paraId="5AA528B0" w14:textId="11AC8504" w:rsidR="00EF1F50" w:rsidRDefault="00753285" w:rsidP="003D7A40">
            <w:pPr>
              <w:pStyle w:val="ListParagraph"/>
              <w:numPr>
                <w:ilvl w:val="0"/>
                <w:numId w:val="19"/>
              </w:numPr>
            </w:pPr>
            <w:r>
              <w:t xml:space="preserve"> </w:t>
            </w:r>
            <w:r w:rsidR="00EF1F50">
              <w:t xml:space="preserve"> enter new password</w:t>
            </w:r>
          </w:p>
          <w:p w14:paraId="0D16DFFA" w14:textId="62098419" w:rsidR="00EF1F50" w:rsidRDefault="00753285" w:rsidP="003D7A40">
            <w:pPr>
              <w:pStyle w:val="ListParagraph"/>
              <w:numPr>
                <w:ilvl w:val="0"/>
                <w:numId w:val="19"/>
              </w:numPr>
            </w:pPr>
            <w:r>
              <w:t xml:space="preserve"> </w:t>
            </w:r>
            <w:r w:rsidR="00EF1F50">
              <w:t xml:space="preserve"> confirm password</w:t>
            </w:r>
          </w:p>
          <w:p w14:paraId="419B2CD9" w14:textId="6371C2DE" w:rsidR="00EF1F50" w:rsidRPr="00861AB0" w:rsidRDefault="00753285" w:rsidP="003D7A40">
            <w:pPr>
              <w:pStyle w:val="ListParagraph"/>
              <w:numPr>
                <w:ilvl w:val="0"/>
                <w:numId w:val="19"/>
              </w:numPr>
            </w:pPr>
            <w:r>
              <w:t xml:space="preserve"> </w:t>
            </w:r>
            <w:r w:rsidR="00EF1F50">
              <w:t xml:space="preserve"> click Confirm to continue</w:t>
            </w:r>
          </w:p>
        </w:tc>
      </w:tr>
      <w:tr w:rsidR="00EF1F50" w:rsidRPr="00877136" w14:paraId="66FBB166" w14:textId="77777777" w:rsidTr="00090352">
        <w:tc>
          <w:tcPr>
            <w:tcW w:w="1957" w:type="dxa"/>
          </w:tcPr>
          <w:p w14:paraId="1B29BE34" w14:textId="7DFE0C71" w:rsidR="00EF1F50" w:rsidRPr="003907CF" w:rsidRDefault="00753285" w:rsidP="00090352">
            <w:pPr>
              <w:jc w:val="both"/>
              <w:rPr>
                <w:b/>
              </w:rPr>
            </w:pPr>
            <w:r>
              <w:rPr>
                <w:b/>
              </w:rPr>
              <w:t xml:space="preserve"> </w:t>
            </w:r>
          </w:p>
        </w:tc>
        <w:tc>
          <w:tcPr>
            <w:tcW w:w="8460" w:type="dxa"/>
          </w:tcPr>
          <w:p w14:paraId="2B729CF2" w14:textId="77777777" w:rsidR="00EF1F50" w:rsidRPr="00861AB0" w:rsidRDefault="00EF1F50" w:rsidP="00090352">
            <w:pPr>
              <w:tabs>
                <w:tab w:val="left" w:pos="432"/>
              </w:tabs>
              <w:jc w:val="both"/>
            </w:pPr>
            <w:r>
              <w:t>N/A</w:t>
            </w:r>
          </w:p>
        </w:tc>
      </w:tr>
      <w:tr w:rsidR="00EF1F50" w:rsidRPr="00877136" w14:paraId="487F4157" w14:textId="77777777" w:rsidTr="00090352">
        <w:tc>
          <w:tcPr>
            <w:tcW w:w="1957" w:type="dxa"/>
          </w:tcPr>
          <w:p w14:paraId="60D18CD0" w14:textId="45663072" w:rsidR="00EF1F50" w:rsidRPr="00861AB0" w:rsidRDefault="00753285" w:rsidP="00090352">
            <w:pPr>
              <w:jc w:val="both"/>
              <w:rPr>
                <w:b/>
              </w:rPr>
            </w:pPr>
            <w:r>
              <w:rPr>
                <w:b/>
              </w:rPr>
              <w:t xml:space="preserve"> </w:t>
            </w:r>
          </w:p>
        </w:tc>
        <w:tc>
          <w:tcPr>
            <w:tcW w:w="8460" w:type="dxa"/>
          </w:tcPr>
          <w:p w14:paraId="621403F1" w14:textId="270A0998" w:rsidR="00EF1F50" w:rsidRDefault="00EF1F50" w:rsidP="003D7A40">
            <w:pPr>
              <w:pStyle w:val="ListParagraph"/>
              <w:numPr>
                <w:ilvl w:val="0"/>
                <w:numId w:val="20"/>
              </w:numPr>
              <w:jc w:val="both"/>
            </w:pPr>
            <w:r>
              <w:t xml:space="preserve">If email is invalid </w:t>
            </w:r>
            <w:r w:rsidR="00753285">
              <w:t xml:space="preserve"> </w:t>
            </w:r>
            <w:r>
              <w:t xml:space="preserve"> see a prompt message “Enter Valid Email”</w:t>
            </w:r>
          </w:p>
          <w:p w14:paraId="34E82279" w14:textId="6E98F65F" w:rsidR="00EF1F50" w:rsidRPr="00861AB0" w:rsidRDefault="00EF1F50" w:rsidP="003D7A40">
            <w:pPr>
              <w:pStyle w:val="ListParagraph"/>
              <w:numPr>
                <w:ilvl w:val="0"/>
                <w:numId w:val="20"/>
              </w:numPr>
              <w:jc w:val="both"/>
            </w:pPr>
            <w:r>
              <w:t xml:space="preserve">If password does not meet minimum </w:t>
            </w:r>
            <w:r w:rsidR="00753285">
              <w:t xml:space="preserve"> </w:t>
            </w:r>
            <w:r>
              <w:t>s “Password must have minimum 8 characters, digits, alphabet and special character”</w:t>
            </w:r>
          </w:p>
        </w:tc>
      </w:tr>
      <w:tr w:rsidR="00EF1F50" w:rsidRPr="00877136" w14:paraId="7E73C13A" w14:textId="77777777" w:rsidTr="00090352">
        <w:tc>
          <w:tcPr>
            <w:tcW w:w="1957" w:type="dxa"/>
          </w:tcPr>
          <w:p w14:paraId="54FA8816" w14:textId="683A3200" w:rsidR="00EF1F50" w:rsidRPr="00861AB0" w:rsidRDefault="00753285" w:rsidP="00090352">
            <w:pPr>
              <w:jc w:val="both"/>
              <w:rPr>
                <w:b/>
              </w:rPr>
            </w:pPr>
            <w:r>
              <w:rPr>
                <w:b/>
              </w:rPr>
              <w:t xml:space="preserve"> </w:t>
            </w:r>
          </w:p>
        </w:tc>
        <w:tc>
          <w:tcPr>
            <w:tcW w:w="8460" w:type="dxa"/>
          </w:tcPr>
          <w:p w14:paraId="2A4399E5" w14:textId="77777777" w:rsidR="00EF1F50" w:rsidRPr="00861AB0" w:rsidRDefault="00EF1F50"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assword will be updated</w:t>
            </w:r>
          </w:p>
        </w:tc>
      </w:tr>
      <w:tr w:rsidR="00EF1F50" w:rsidRPr="00877136" w14:paraId="17D8FEBF" w14:textId="77777777" w:rsidTr="00090352">
        <w:tc>
          <w:tcPr>
            <w:tcW w:w="1957" w:type="dxa"/>
          </w:tcPr>
          <w:p w14:paraId="39C8C282" w14:textId="333B556F" w:rsidR="00EF1F50" w:rsidRPr="00861AB0" w:rsidRDefault="00753285" w:rsidP="00090352">
            <w:pPr>
              <w:jc w:val="both"/>
              <w:rPr>
                <w:b/>
              </w:rPr>
            </w:pPr>
            <w:r>
              <w:rPr>
                <w:b/>
              </w:rPr>
              <w:t xml:space="preserve"> </w:t>
            </w:r>
          </w:p>
        </w:tc>
        <w:tc>
          <w:tcPr>
            <w:tcW w:w="8460" w:type="dxa"/>
          </w:tcPr>
          <w:p w14:paraId="65DAD98E" w14:textId="77777777" w:rsidR="00EF1F50" w:rsidRPr="00861AB0" w:rsidRDefault="00EF1F50" w:rsidP="00090352">
            <w:pPr>
              <w:pStyle w:val="Pa49"/>
              <w:jc w:val="both"/>
            </w:pPr>
            <w:r>
              <w:rPr>
                <w:rFonts w:ascii="Times New Roman" w:hAnsi="Times New Roman"/>
              </w:rPr>
              <w:t>N/A</w:t>
            </w:r>
          </w:p>
        </w:tc>
      </w:tr>
      <w:tr w:rsidR="00EF1F50" w:rsidRPr="00877136" w14:paraId="73DCFA3C" w14:textId="77777777" w:rsidTr="00090352">
        <w:tc>
          <w:tcPr>
            <w:tcW w:w="1957" w:type="dxa"/>
          </w:tcPr>
          <w:p w14:paraId="7AB196E9" w14:textId="77BFD145" w:rsidR="00EF1F50" w:rsidRPr="00861AB0" w:rsidRDefault="00753285" w:rsidP="00090352">
            <w:pPr>
              <w:jc w:val="both"/>
              <w:rPr>
                <w:b/>
              </w:rPr>
            </w:pPr>
            <w:r>
              <w:rPr>
                <w:b/>
              </w:rPr>
              <w:t xml:space="preserve"> </w:t>
            </w:r>
          </w:p>
        </w:tc>
        <w:tc>
          <w:tcPr>
            <w:tcW w:w="8460" w:type="dxa"/>
          </w:tcPr>
          <w:p w14:paraId="09F76B53" w14:textId="7B8BD489" w:rsidR="00EF1F50" w:rsidRPr="00861AB0" w:rsidRDefault="00EF1F50" w:rsidP="00090352">
            <w:pPr>
              <w:jc w:val="both"/>
            </w:pPr>
            <w:r>
              <w:t xml:space="preserve">User has an email and can speak </w:t>
            </w:r>
            <w:r w:rsidR="0001791F">
              <w:t>English</w:t>
            </w:r>
          </w:p>
        </w:tc>
      </w:tr>
    </w:tbl>
    <w:p w14:paraId="3229C252" w14:textId="77777777" w:rsidR="004F0A79" w:rsidRDefault="004F0A79" w:rsidP="002F2D5C">
      <w:pPr>
        <w:pStyle w:val="Heading3"/>
        <w:numPr>
          <w:ilvl w:val="0"/>
          <w:numId w:val="0"/>
        </w:numPr>
      </w:pPr>
    </w:p>
    <w:p w14:paraId="246A906E" w14:textId="77777777" w:rsidR="004F0A79" w:rsidRDefault="004F0A79">
      <w:pPr>
        <w:rPr>
          <w:b/>
          <w:kern w:val="32"/>
          <w:sz w:val="26"/>
          <w:lang w:eastAsia="ar-SA"/>
        </w:rPr>
      </w:pPr>
      <w:r>
        <w:br w:type="page"/>
      </w:r>
    </w:p>
    <w:p w14:paraId="27338236" w14:textId="4A3F866C" w:rsidR="004F0A79" w:rsidRPr="00DD5C55" w:rsidRDefault="00753285" w:rsidP="004F0A79">
      <w:pPr>
        <w:pStyle w:val="Caption"/>
        <w:keepNext/>
        <w:spacing w:line="276" w:lineRule="auto"/>
        <w:rPr>
          <w:szCs w:val="24"/>
        </w:rPr>
      </w:pPr>
      <w:r>
        <w:rPr>
          <w:szCs w:val="24"/>
        </w:rPr>
        <w:lastRenderedPageBreak/>
        <w:t xml:space="preserve"> </w:t>
      </w:r>
      <w:r w:rsidR="004F0A79" w:rsidRPr="00DD5C55">
        <w:rPr>
          <w:szCs w:val="24"/>
        </w:rPr>
        <w:t xml:space="preserve"> </w:t>
      </w:r>
      <w:r w:rsidR="00655815">
        <w:rPr>
          <w:szCs w:val="24"/>
        </w:rPr>
        <w:t>7</w:t>
      </w:r>
      <w:r w:rsidR="004F0A79" w:rsidRPr="00DD5C55">
        <w:rPr>
          <w:noProof/>
          <w:szCs w:val="24"/>
        </w:rPr>
        <w:t>:</w:t>
      </w:r>
      <w:r w:rsidR="004F0A79">
        <w:rPr>
          <w:noProof/>
          <w:szCs w:val="24"/>
        </w:rPr>
        <w:t xml:space="preserve"> </w:t>
      </w:r>
      <w:r w:rsidR="00655815">
        <w:rPr>
          <w:noProof/>
          <w:szCs w:val="24"/>
        </w:rPr>
        <w:t>Update Profile</w:t>
      </w:r>
      <w:r w:rsidR="004F0A79">
        <w:rPr>
          <w:noProof/>
          <w:szCs w:val="24"/>
        </w:rPr>
        <w:t xml:space="preserve"> (</w:t>
      </w:r>
      <w:r w:rsidR="000E5A82">
        <w:rPr>
          <w:noProof/>
          <w:szCs w:val="24"/>
        </w:rPr>
        <w:t>Mobile</w:t>
      </w:r>
      <w:r w:rsidR="004F0A79">
        <w:rPr>
          <w:noProof/>
          <w:szCs w:val="24"/>
        </w:rPr>
        <w:t>)</w:t>
      </w:r>
      <w:r w:rsidR="004F0A79"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F0A79" w:rsidRPr="00877136" w14:paraId="1915D071" w14:textId="77777777" w:rsidTr="00090352">
        <w:tc>
          <w:tcPr>
            <w:tcW w:w="1957" w:type="dxa"/>
          </w:tcPr>
          <w:p w14:paraId="7E171892" w14:textId="401F4B16" w:rsidR="004F0A79" w:rsidRPr="00861AB0" w:rsidRDefault="00753285" w:rsidP="00090352">
            <w:pPr>
              <w:jc w:val="both"/>
              <w:rPr>
                <w:b/>
              </w:rPr>
            </w:pPr>
            <w:r>
              <w:rPr>
                <w:b/>
              </w:rPr>
              <w:t xml:space="preserve"> </w:t>
            </w:r>
          </w:p>
        </w:tc>
        <w:tc>
          <w:tcPr>
            <w:tcW w:w="8460" w:type="dxa"/>
          </w:tcPr>
          <w:p w14:paraId="571699C4" w14:textId="4551B694" w:rsidR="004F0A79" w:rsidRPr="00861AB0" w:rsidRDefault="004F0A79" w:rsidP="00090352">
            <w:pPr>
              <w:jc w:val="both"/>
            </w:pPr>
            <w:r w:rsidRPr="00861AB0">
              <w:t xml:space="preserve"> </w:t>
            </w:r>
            <w:r>
              <w:t>M1-</w:t>
            </w:r>
            <w:r w:rsidRPr="00861AB0">
              <w:t>UC</w:t>
            </w:r>
            <w:r w:rsidR="00975D7D">
              <w:t>7</w:t>
            </w:r>
          </w:p>
        </w:tc>
      </w:tr>
      <w:tr w:rsidR="004F0A79" w:rsidRPr="00877136" w14:paraId="1D2DE062" w14:textId="77777777" w:rsidTr="00090352">
        <w:tc>
          <w:tcPr>
            <w:tcW w:w="1957" w:type="dxa"/>
          </w:tcPr>
          <w:p w14:paraId="74EA4987" w14:textId="2F1DDB39" w:rsidR="004F0A79" w:rsidRPr="00861AB0" w:rsidRDefault="00753285" w:rsidP="00090352">
            <w:pPr>
              <w:jc w:val="both"/>
              <w:rPr>
                <w:b/>
              </w:rPr>
            </w:pPr>
            <w:r>
              <w:rPr>
                <w:b/>
              </w:rPr>
              <w:t xml:space="preserve"> </w:t>
            </w:r>
          </w:p>
        </w:tc>
        <w:tc>
          <w:tcPr>
            <w:tcW w:w="8460" w:type="dxa"/>
          </w:tcPr>
          <w:p w14:paraId="5B13AF03" w14:textId="17F2C2D1" w:rsidR="004F0A79" w:rsidRPr="00861AB0" w:rsidRDefault="005C5A23" w:rsidP="00090352">
            <w:pPr>
              <w:jc w:val="both"/>
            </w:pPr>
            <w:r>
              <w:t>Update Profile</w:t>
            </w:r>
            <w:r w:rsidR="004F0A79">
              <w:t xml:space="preserve"> (</w:t>
            </w:r>
            <w:r w:rsidR="009C334E">
              <w:t>Mobile</w:t>
            </w:r>
            <w:r w:rsidR="004F0A79">
              <w:t>)</w:t>
            </w:r>
          </w:p>
        </w:tc>
      </w:tr>
      <w:tr w:rsidR="004F0A79" w:rsidRPr="00877136" w14:paraId="0BF86C78" w14:textId="77777777" w:rsidTr="00090352">
        <w:tc>
          <w:tcPr>
            <w:tcW w:w="1957" w:type="dxa"/>
          </w:tcPr>
          <w:p w14:paraId="0405BE5C" w14:textId="15EECD52" w:rsidR="004F0A79" w:rsidRPr="00861AB0" w:rsidRDefault="00753285" w:rsidP="00090352">
            <w:pPr>
              <w:jc w:val="both"/>
              <w:rPr>
                <w:b/>
              </w:rPr>
            </w:pPr>
            <w:r>
              <w:rPr>
                <w:b/>
              </w:rPr>
              <w:t xml:space="preserve"> </w:t>
            </w:r>
          </w:p>
        </w:tc>
        <w:tc>
          <w:tcPr>
            <w:tcW w:w="8460" w:type="dxa"/>
          </w:tcPr>
          <w:p w14:paraId="6B649015" w14:textId="77777777" w:rsidR="004F0A79" w:rsidRPr="00861AB0" w:rsidRDefault="004F0A79" w:rsidP="00090352">
            <w:pPr>
              <w:jc w:val="both"/>
            </w:pPr>
            <w:r>
              <w:t>Primary Actor: User</w:t>
            </w:r>
          </w:p>
        </w:tc>
      </w:tr>
      <w:tr w:rsidR="004F0A79" w:rsidRPr="00877136" w14:paraId="08EE9B33" w14:textId="77777777" w:rsidTr="00090352">
        <w:tc>
          <w:tcPr>
            <w:tcW w:w="1957" w:type="dxa"/>
          </w:tcPr>
          <w:p w14:paraId="5465EE5E" w14:textId="678A13BE" w:rsidR="004F0A79" w:rsidRPr="00861AB0" w:rsidRDefault="00753285" w:rsidP="00090352">
            <w:pPr>
              <w:jc w:val="both"/>
              <w:rPr>
                <w:b/>
              </w:rPr>
            </w:pPr>
            <w:r>
              <w:rPr>
                <w:b/>
              </w:rPr>
              <w:t xml:space="preserve"> </w:t>
            </w:r>
          </w:p>
        </w:tc>
        <w:tc>
          <w:tcPr>
            <w:tcW w:w="8460" w:type="dxa"/>
          </w:tcPr>
          <w:p w14:paraId="65765D85" w14:textId="04F9FB51" w:rsidR="004F0A79" w:rsidRPr="00861AB0" w:rsidRDefault="00753285" w:rsidP="00090352">
            <w:pPr>
              <w:pStyle w:val="Pa49"/>
              <w:jc w:val="both"/>
              <w:rPr>
                <w:rFonts w:ascii="Times New Roman" w:hAnsi="Times New Roman"/>
              </w:rPr>
            </w:pPr>
            <w:r>
              <w:rPr>
                <w:rFonts w:ascii="Times New Roman" w:hAnsi="Times New Roman"/>
              </w:rPr>
              <w:t xml:space="preserve"> </w:t>
            </w:r>
            <w:r w:rsidR="004F0A79">
              <w:rPr>
                <w:rFonts w:ascii="Times New Roman" w:hAnsi="Times New Roman"/>
              </w:rPr>
              <w:t xml:space="preserve"> be able to </w:t>
            </w:r>
            <w:r w:rsidR="00D23390">
              <w:rPr>
                <w:rFonts w:ascii="Times New Roman" w:hAnsi="Times New Roman"/>
              </w:rPr>
              <w:t xml:space="preserve">change </w:t>
            </w:r>
            <w:r w:rsidR="00BE73C5">
              <w:rPr>
                <w:rFonts w:ascii="Times New Roman" w:hAnsi="Times New Roman"/>
              </w:rPr>
              <w:t>profile info</w:t>
            </w:r>
            <w:r w:rsidR="004F0A79">
              <w:rPr>
                <w:rFonts w:ascii="Times New Roman" w:hAnsi="Times New Roman"/>
              </w:rPr>
              <w:t>.</w:t>
            </w:r>
          </w:p>
        </w:tc>
      </w:tr>
      <w:tr w:rsidR="004F0A79" w:rsidRPr="00877136" w14:paraId="22274C8E" w14:textId="77777777" w:rsidTr="00090352">
        <w:tc>
          <w:tcPr>
            <w:tcW w:w="1957" w:type="dxa"/>
          </w:tcPr>
          <w:p w14:paraId="44C4ABE0" w14:textId="0296E28C" w:rsidR="004F0A79" w:rsidRPr="00861AB0" w:rsidRDefault="00753285" w:rsidP="00090352">
            <w:pPr>
              <w:jc w:val="both"/>
              <w:rPr>
                <w:b/>
              </w:rPr>
            </w:pPr>
            <w:r>
              <w:rPr>
                <w:b/>
              </w:rPr>
              <w:t xml:space="preserve"> </w:t>
            </w:r>
          </w:p>
        </w:tc>
        <w:tc>
          <w:tcPr>
            <w:tcW w:w="8460" w:type="dxa"/>
          </w:tcPr>
          <w:p w14:paraId="48027AA1" w14:textId="5952DA38" w:rsidR="004F0A79" w:rsidRPr="00861AB0" w:rsidRDefault="004F0A79" w:rsidP="00090352">
            <w:pPr>
              <w:jc w:val="both"/>
            </w:pPr>
            <w:r>
              <w:t>Click on the “</w:t>
            </w:r>
            <w:r w:rsidR="00FD4B88">
              <w:t xml:space="preserve">Update </w:t>
            </w:r>
            <w:r w:rsidR="0001791F">
              <w:t>Profile</w:t>
            </w:r>
            <w:r>
              <w:t>” button</w:t>
            </w:r>
          </w:p>
        </w:tc>
      </w:tr>
      <w:tr w:rsidR="004F0A79" w:rsidRPr="00877136" w14:paraId="17B449DA" w14:textId="77777777" w:rsidTr="00090352">
        <w:tc>
          <w:tcPr>
            <w:tcW w:w="1957" w:type="dxa"/>
          </w:tcPr>
          <w:p w14:paraId="58B0A3CC" w14:textId="53745529" w:rsidR="004F0A79" w:rsidRPr="00861AB0" w:rsidRDefault="00753285" w:rsidP="00090352">
            <w:pPr>
              <w:jc w:val="both"/>
              <w:rPr>
                <w:b/>
              </w:rPr>
            </w:pPr>
            <w:r>
              <w:rPr>
                <w:b/>
              </w:rPr>
              <w:t xml:space="preserve"> </w:t>
            </w:r>
          </w:p>
        </w:tc>
        <w:tc>
          <w:tcPr>
            <w:tcW w:w="8460" w:type="dxa"/>
          </w:tcPr>
          <w:p w14:paraId="0B88BC81" w14:textId="0BCE6A52" w:rsidR="004F0A79" w:rsidRPr="00861AB0" w:rsidRDefault="004F0A79" w:rsidP="00090352">
            <w:pPr>
              <w:jc w:val="both"/>
            </w:pPr>
            <w:r w:rsidRPr="00861AB0">
              <w:t xml:space="preserve"> </w:t>
            </w:r>
            <w:r w:rsidR="00305A1C">
              <w:t>Medium</w:t>
            </w:r>
          </w:p>
        </w:tc>
      </w:tr>
      <w:tr w:rsidR="004F0A79" w:rsidRPr="00877136" w14:paraId="788FFCFC" w14:textId="77777777" w:rsidTr="00090352">
        <w:trPr>
          <w:trHeight w:val="449"/>
        </w:trPr>
        <w:tc>
          <w:tcPr>
            <w:tcW w:w="1957" w:type="dxa"/>
          </w:tcPr>
          <w:p w14:paraId="7A81F161" w14:textId="2DE366DB" w:rsidR="004F0A79" w:rsidRPr="00861AB0" w:rsidRDefault="00753285" w:rsidP="00090352">
            <w:pPr>
              <w:jc w:val="both"/>
              <w:rPr>
                <w:b/>
              </w:rPr>
            </w:pPr>
            <w:r>
              <w:rPr>
                <w:b/>
              </w:rPr>
              <w:t xml:space="preserve"> </w:t>
            </w:r>
          </w:p>
        </w:tc>
        <w:tc>
          <w:tcPr>
            <w:tcW w:w="8460" w:type="dxa"/>
          </w:tcPr>
          <w:p w14:paraId="6616177D" w14:textId="77777777" w:rsidR="004F0A79" w:rsidRPr="00F77D73" w:rsidRDefault="004F0A79"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4F0A79" w:rsidRPr="00877136" w14:paraId="5A1C2F52" w14:textId="77777777" w:rsidTr="00090352">
        <w:trPr>
          <w:trHeight w:val="485"/>
        </w:trPr>
        <w:tc>
          <w:tcPr>
            <w:tcW w:w="1957" w:type="dxa"/>
          </w:tcPr>
          <w:p w14:paraId="46E942F0" w14:textId="67244872" w:rsidR="004F0A79" w:rsidRPr="00861AB0" w:rsidRDefault="00753285" w:rsidP="00090352">
            <w:pPr>
              <w:jc w:val="both"/>
              <w:rPr>
                <w:b/>
              </w:rPr>
            </w:pPr>
            <w:r>
              <w:rPr>
                <w:b/>
                <w:color w:val="0D0D0D" w:themeColor="text1" w:themeTint="F2"/>
              </w:rPr>
              <w:t xml:space="preserve"> </w:t>
            </w:r>
          </w:p>
        </w:tc>
        <w:tc>
          <w:tcPr>
            <w:tcW w:w="8460" w:type="dxa"/>
          </w:tcPr>
          <w:p w14:paraId="7DB9C088" w14:textId="5726C67C" w:rsidR="004F0A79" w:rsidRPr="00861AB0" w:rsidRDefault="004F0A79" w:rsidP="00090352">
            <w:pPr>
              <w:jc w:val="both"/>
            </w:pPr>
            <w:r>
              <w:t>M1-UC1</w:t>
            </w:r>
            <w:r w:rsidR="00616D53">
              <w:t>, M1-UC3</w:t>
            </w:r>
          </w:p>
        </w:tc>
      </w:tr>
      <w:tr w:rsidR="004F0A79" w:rsidRPr="00877136" w14:paraId="175C5472" w14:textId="77777777" w:rsidTr="00090352">
        <w:tc>
          <w:tcPr>
            <w:tcW w:w="1957" w:type="dxa"/>
          </w:tcPr>
          <w:p w14:paraId="065037D5" w14:textId="21DE7130" w:rsidR="004F0A79" w:rsidRPr="00861AB0" w:rsidRDefault="00753285" w:rsidP="00090352">
            <w:pPr>
              <w:jc w:val="both"/>
              <w:rPr>
                <w:b/>
              </w:rPr>
            </w:pPr>
            <w:r>
              <w:rPr>
                <w:b/>
              </w:rPr>
              <w:t xml:space="preserve"> </w:t>
            </w:r>
          </w:p>
        </w:tc>
        <w:tc>
          <w:tcPr>
            <w:tcW w:w="8460" w:type="dxa"/>
          </w:tcPr>
          <w:p w14:paraId="4E7A8E17" w14:textId="60E425B0" w:rsidR="004F0A79" w:rsidRDefault="00753285" w:rsidP="003D7A40">
            <w:pPr>
              <w:pStyle w:val="ListParagraph"/>
              <w:numPr>
                <w:ilvl w:val="0"/>
                <w:numId w:val="21"/>
              </w:numPr>
            </w:pPr>
            <w:r>
              <w:t xml:space="preserve"> </w:t>
            </w:r>
            <w:r w:rsidR="004F0A79">
              <w:t xml:space="preserve"> click on ‘</w:t>
            </w:r>
            <w:r w:rsidR="00E33DFB">
              <w:t>Update Profile</w:t>
            </w:r>
            <w:r w:rsidR="004F0A79">
              <w:t>’ Button</w:t>
            </w:r>
          </w:p>
          <w:p w14:paraId="4EA9EC89" w14:textId="6C06FB49" w:rsidR="004F0A79" w:rsidRDefault="00753285" w:rsidP="003D7A40">
            <w:pPr>
              <w:pStyle w:val="ListParagraph"/>
              <w:numPr>
                <w:ilvl w:val="0"/>
                <w:numId w:val="21"/>
              </w:numPr>
            </w:pPr>
            <w:r>
              <w:t xml:space="preserve"> </w:t>
            </w:r>
            <w:r w:rsidR="004F0A79">
              <w:t xml:space="preserve"> </w:t>
            </w:r>
            <w:r w:rsidR="00462297">
              <w:t xml:space="preserve">change </w:t>
            </w:r>
            <w:r w:rsidR="00210283">
              <w:t xml:space="preserve">the </w:t>
            </w:r>
            <w:r w:rsidR="00462297">
              <w:t>fields to be updated</w:t>
            </w:r>
          </w:p>
          <w:p w14:paraId="69DB2661" w14:textId="3B9E6C7A" w:rsidR="004F0A79" w:rsidRPr="00861AB0" w:rsidRDefault="00753285" w:rsidP="003D7A40">
            <w:pPr>
              <w:pStyle w:val="ListParagraph"/>
              <w:numPr>
                <w:ilvl w:val="0"/>
                <w:numId w:val="21"/>
              </w:numPr>
            </w:pPr>
            <w:r>
              <w:t xml:space="preserve"> </w:t>
            </w:r>
            <w:r w:rsidR="004F0A79">
              <w:t xml:space="preserve"> click Confirm to continue</w:t>
            </w:r>
          </w:p>
        </w:tc>
      </w:tr>
      <w:tr w:rsidR="004F0A79" w:rsidRPr="00877136" w14:paraId="4981B0B2" w14:textId="77777777" w:rsidTr="00090352">
        <w:tc>
          <w:tcPr>
            <w:tcW w:w="1957" w:type="dxa"/>
          </w:tcPr>
          <w:p w14:paraId="4C2060E5" w14:textId="55E64CCF" w:rsidR="004F0A79" w:rsidRPr="003907CF" w:rsidRDefault="00753285" w:rsidP="00090352">
            <w:pPr>
              <w:jc w:val="both"/>
              <w:rPr>
                <w:b/>
              </w:rPr>
            </w:pPr>
            <w:r>
              <w:rPr>
                <w:b/>
              </w:rPr>
              <w:t xml:space="preserve"> </w:t>
            </w:r>
          </w:p>
        </w:tc>
        <w:tc>
          <w:tcPr>
            <w:tcW w:w="8460" w:type="dxa"/>
          </w:tcPr>
          <w:p w14:paraId="113215F9" w14:textId="77777777" w:rsidR="004F0A79" w:rsidRPr="00861AB0" w:rsidRDefault="004F0A79" w:rsidP="00090352">
            <w:pPr>
              <w:tabs>
                <w:tab w:val="left" w:pos="432"/>
              </w:tabs>
              <w:jc w:val="both"/>
            </w:pPr>
            <w:r>
              <w:t>N/A</w:t>
            </w:r>
          </w:p>
        </w:tc>
      </w:tr>
      <w:tr w:rsidR="004F0A79" w:rsidRPr="00877136" w14:paraId="5A8C33C0" w14:textId="77777777" w:rsidTr="00090352">
        <w:tc>
          <w:tcPr>
            <w:tcW w:w="1957" w:type="dxa"/>
          </w:tcPr>
          <w:p w14:paraId="0F648232" w14:textId="23392804" w:rsidR="004F0A79" w:rsidRPr="00861AB0" w:rsidRDefault="00753285" w:rsidP="00090352">
            <w:pPr>
              <w:jc w:val="both"/>
              <w:rPr>
                <w:b/>
              </w:rPr>
            </w:pPr>
            <w:r>
              <w:rPr>
                <w:b/>
              </w:rPr>
              <w:t xml:space="preserve"> </w:t>
            </w:r>
          </w:p>
        </w:tc>
        <w:tc>
          <w:tcPr>
            <w:tcW w:w="8460" w:type="dxa"/>
          </w:tcPr>
          <w:p w14:paraId="1DE3705D" w14:textId="6ACCDC40" w:rsidR="004F0A79" w:rsidRDefault="004F0A79" w:rsidP="003D7A40">
            <w:pPr>
              <w:pStyle w:val="ListParagraph"/>
              <w:numPr>
                <w:ilvl w:val="0"/>
                <w:numId w:val="22"/>
              </w:numPr>
              <w:jc w:val="both"/>
            </w:pPr>
            <w:r>
              <w:t xml:space="preserve">If email is invalid </w:t>
            </w:r>
            <w:r w:rsidR="00753285">
              <w:t xml:space="preserve"> </w:t>
            </w:r>
            <w:r>
              <w:t xml:space="preserve"> see a prompt message “Enter Valid Email”</w:t>
            </w:r>
          </w:p>
          <w:p w14:paraId="395A5C1A" w14:textId="483FA32E" w:rsidR="004F0A79" w:rsidRPr="00861AB0" w:rsidRDefault="004F0A79" w:rsidP="003D7A40">
            <w:pPr>
              <w:pStyle w:val="ListParagraph"/>
              <w:numPr>
                <w:ilvl w:val="0"/>
                <w:numId w:val="22"/>
              </w:numPr>
              <w:jc w:val="both"/>
            </w:pPr>
            <w:r>
              <w:t xml:space="preserve">If password does not meet minimum </w:t>
            </w:r>
            <w:r w:rsidR="00753285">
              <w:t xml:space="preserve"> </w:t>
            </w:r>
            <w:r>
              <w:t>s “Password must have minimum 8 characters, digits, alphabet and special character”</w:t>
            </w:r>
          </w:p>
        </w:tc>
      </w:tr>
      <w:tr w:rsidR="004F0A79" w:rsidRPr="00877136" w14:paraId="2A9582F1" w14:textId="77777777" w:rsidTr="00090352">
        <w:tc>
          <w:tcPr>
            <w:tcW w:w="1957" w:type="dxa"/>
          </w:tcPr>
          <w:p w14:paraId="4FAA3294" w14:textId="76690A12" w:rsidR="004F0A79" w:rsidRPr="00861AB0" w:rsidRDefault="00753285" w:rsidP="00090352">
            <w:pPr>
              <w:jc w:val="both"/>
              <w:rPr>
                <w:b/>
              </w:rPr>
            </w:pPr>
            <w:r>
              <w:rPr>
                <w:b/>
              </w:rPr>
              <w:t xml:space="preserve"> </w:t>
            </w:r>
          </w:p>
        </w:tc>
        <w:tc>
          <w:tcPr>
            <w:tcW w:w="8460" w:type="dxa"/>
          </w:tcPr>
          <w:p w14:paraId="4F632BD6" w14:textId="00A13873" w:rsidR="004F0A79" w:rsidRPr="00861AB0" w:rsidRDefault="004F0A79"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w:t>
            </w:r>
            <w:r w:rsidR="003018AA">
              <w:rPr>
                <w:rFonts w:ascii="Times New Roman" w:hAnsi="Times New Roman"/>
              </w:rPr>
              <w:t xml:space="preserve">profile </w:t>
            </w:r>
            <w:r w:rsidR="00540DB3">
              <w:rPr>
                <w:rFonts w:ascii="Times New Roman" w:hAnsi="Times New Roman"/>
              </w:rPr>
              <w:t xml:space="preserve">info </w:t>
            </w:r>
            <w:r w:rsidR="003018AA">
              <w:rPr>
                <w:rFonts w:ascii="Times New Roman" w:hAnsi="Times New Roman"/>
              </w:rPr>
              <w:t>will be changed</w:t>
            </w:r>
            <w:r w:rsidR="00540DB3">
              <w:rPr>
                <w:rFonts w:ascii="Times New Roman" w:hAnsi="Times New Roman"/>
              </w:rPr>
              <w:t>.</w:t>
            </w:r>
          </w:p>
        </w:tc>
      </w:tr>
      <w:tr w:rsidR="004F0A79" w:rsidRPr="00877136" w14:paraId="63C463D4" w14:textId="77777777" w:rsidTr="00090352">
        <w:tc>
          <w:tcPr>
            <w:tcW w:w="1957" w:type="dxa"/>
          </w:tcPr>
          <w:p w14:paraId="44CD14FE" w14:textId="4793656A" w:rsidR="004F0A79" w:rsidRPr="00861AB0" w:rsidRDefault="00753285" w:rsidP="00090352">
            <w:pPr>
              <w:jc w:val="both"/>
              <w:rPr>
                <w:b/>
              </w:rPr>
            </w:pPr>
            <w:r>
              <w:rPr>
                <w:b/>
              </w:rPr>
              <w:t xml:space="preserve"> </w:t>
            </w:r>
          </w:p>
        </w:tc>
        <w:tc>
          <w:tcPr>
            <w:tcW w:w="8460" w:type="dxa"/>
          </w:tcPr>
          <w:p w14:paraId="0AAB2C05" w14:textId="77777777" w:rsidR="004F0A79" w:rsidRPr="00861AB0" w:rsidRDefault="004F0A79" w:rsidP="00090352">
            <w:pPr>
              <w:pStyle w:val="Pa49"/>
              <w:jc w:val="both"/>
            </w:pPr>
            <w:r>
              <w:rPr>
                <w:rFonts w:ascii="Times New Roman" w:hAnsi="Times New Roman"/>
              </w:rPr>
              <w:t>N/A</w:t>
            </w:r>
          </w:p>
        </w:tc>
      </w:tr>
      <w:tr w:rsidR="004F0A79" w:rsidRPr="00877136" w14:paraId="062B110C" w14:textId="77777777" w:rsidTr="00090352">
        <w:tc>
          <w:tcPr>
            <w:tcW w:w="1957" w:type="dxa"/>
          </w:tcPr>
          <w:p w14:paraId="003695B6" w14:textId="7A66E831" w:rsidR="004F0A79" w:rsidRPr="00861AB0" w:rsidRDefault="00753285" w:rsidP="00090352">
            <w:pPr>
              <w:jc w:val="both"/>
              <w:rPr>
                <w:b/>
              </w:rPr>
            </w:pPr>
            <w:r>
              <w:rPr>
                <w:b/>
              </w:rPr>
              <w:t xml:space="preserve"> </w:t>
            </w:r>
          </w:p>
        </w:tc>
        <w:tc>
          <w:tcPr>
            <w:tcW w:w="8460" w:type="dxa"/>
          </w:tcPr>
          <w:p w14:paraId="491A047D" w14:textId="0E1DD44F" w:rsidR="004F0A79" w:rsidRPr="00861AB0" w:rsidRDefault="004F0A79" w:rsidP="00090352">
            <w:pPr>
              <w:jc w:val="both"/>
            </w:pPr>
            <w:r>
              <w:t xml:space="preserve">User has an email and can speak </w:t>
            </w:r>
            <w:r w:rsidR="0001791F">
              <w:t>English</w:t>
            </w:r>
          </w:p>
        </w:tc>
      </w:tr>
    </w:tbl>
    <w:p w14:paraId="70191052" w14:textId="77777777" w:rsidR="00ED1B2B" w:rsidRDefault="00ED1B2B" w:rsidP="002F2D5C">
      <w:pPr>
        <w:pStyle w:val="Heading3"/>
        <w:numPr>
          <w:ilvl w:val="0"/>
          <w:numId w:val="0"/>
        </w:numPr>
      </w:pPr>
    </w:p>
    <w:p w14:paraId="29067367" w14:textId="77777777" w:rsidR="00ED1B2B" w:rsidRDefault="00ED1B2B">
      <w:pPr>
        <w:rPr>
          <w:b/>
          <w:kern w:val="32"/>
          <w:sz w:val="26"/>
          <w:lang w:eastAsia="ar-SA"/>
        </w:rPr>
      </w:pPr>
      <w:r>
        <w:br w:type="page"/>
      </w:r>
    </w:p>
    <w:p w14:paraId="7785F01C" w14:textId="6ED4702D" w:rsidR="00ED1B2B" w:rsidRPr="00DD5C55" w:rsidRDefault="00753285" w:rsidP="00ED1B2B">
      <w:pPr>
        <w:pStyle w:val="Caption"/>
        <w:keepNext/>
        <w:spacing w:line="276" w:lineRule="auto"/>
        <w:rPr>
          <w:szCs w:val="24"/>
        </w:rPr>
      </w:pPr>
      <w:r>
        <w:rPr>
          <w:szCs w:val="24"/>
        </w:rPr>
        <w:lastRenderedPageBreak/>
        <w:t xml:space="preserve"> </w:t>
      </w:r>
      <w:r w:rsidR="00ED1B2B" w:rsidRPr="00DD5C55">
        <w:rPr>
          <w:szCs w:val="24"/>
        </w:rPr>
        <w:t xml:space="preserve"> </w:t>
      </w:r>
      <w:r w:rsidR="00953B25">
        <w:rPr>
          <w:szCs w:val="24"/>
        </w:rPr>
        <w:t>8</w:t>
      </w:r>
      <w:r w:rsidR="00ED1B2B" w:rsidRPr="00DD5C55">
        <w:rPr>
          <w:noProof/>
          <w:szCs w:val="24"/>
        </w:rPr>
        <w:t>:</w:t>
      </w:r>
      <w:r w:rsidR="00ED1B2B">
        <w:rPr>
          <w:noProof/>
          <w:szCs w:val="24"/>
        </w:rPr>
        <w:t xml:space="preserve"> Update Profile (</w:t>
      </w:r>
      <w:r w:rsidR="00953B25">
        <w:rPr>
          <w:noProof/>
          <w:szCs w:val="24"/>
        </w:rPr>
        <w:t>Web</w:t>
      </w:r>
      <w:r w:rsidR="00ED1B2B">
        <w:rPr>
          <w:noProof/>
          <w:szCs w:val="24"/>
        </w:rPr>
        <w:t>)</w:t>
      </w:r>
      <w:r w:rsidR="00ED1B2B"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D1B2B" w:rsidRPr="00877136" w14:paraId="600595C5" w14:textId="77777777" w:rsidTr="00090352">
        <w:tc>
          <w:tcPr>
            <w:tcW w:w="1957" w:type="dxa"/>
          </w:tcPr>
          <w:p w14:paraId="68595D21" w14:textId="3B87C76D" w:rsidR="00ED1B2B" w:rsidRPr="00861AB0" w:rsidRDefault="00753285" w:rsidP="00090352">
            <w:pPr>
              <w:jc w:val="both"/>
              <w:rPr>
                <w:b/>
              </w:rPr>
            </w:pPr>
            <w:r>
              <w:rPr>
                <w:b/>
              </w:rPr>
              <w:t xml:space="preserve"> </w:t>
            </w:r>
          </w:p>
        </w:tc>
        <w:tc>
          <w:tcPr>
            <w:tcW w:w="8460" w:type="dxa"/>
          </w:tcPr>
          <w:p w14:paraId="475697AD" w14:textId="0A17A9F7" w:rsidR="00ED1B2B" w:rsidRPr="00861AB0" w:rsidRDefault="00ED1B2B" w:rsidP="00090352">
            <w:pPr>
              <w:jc w:val="both"/>
            </w:pPr>
            <w:r w:rsidRPr="00861AB0">
              <w:t xml:space="preserve"> </w:t>
            </w:r>
            <w:r>
              <w:t>M1-</w:t>
            </w:r>
            <w:r w:rsidRPr="00861AB0">
              <w:t>UC</w:t>
            </w:r>
            <w:r w:rsidR="00953B25">
              <w:t>8</w:t>
            </w:r>
          </w:p>
        </w:tc>
      </w:tr>
      <w:tr w:rsidR="00ED1B2B" w:rsidRPr="00877136" w14:paraId="144513CD" w14:textId="77777777" w:rsidTr="00090352">
        <w:tc>
          <w:tcPr>
            <w:tcW w:w="1957" w:type="dxa"/>
          </w:tcPr>
          <w:p w14:paraId="514FA32C" w14:textId="0963FBA0" w:rsidR="00ED1B2B" w:rsidRPr="00861AB0" w:rsidRDefault="00753285" w:rsidP="00090352">
            <w:pPr>
              <w:jc w:val="both"/>
              <w:rPr>
                <w:b/>
              </w:rPr>
            </w:pPr>
            <w:r>
              <w:rPr>
                <w:b/>
              </w:rPr>
              <w:t xml:space="preserve"> </w:t>
            </w:r>
          </w:p>
        </w:tc>
        <w:tc>
          <w:tcPr>
            <w:tcW w:w="8460" w:type="dxa"/>
          </w:tcPr>
          <w:p w14:paraId="7733AB71" w14:textId="506F44DB" w:rsidR="00ED1B2B" w:rsidRPr="00861AB0" w:rsidRDefault="00ED1B2B" w:rsidP="00090352">
            <w:pPr>
              <w:jc w:val="both"/>
            </w:pPr>
            <w:r>
              <w:t>Update Profile (</w:t>
            </w:r>
            <w:r w:rsidR="00953B25">
              <w:t>Web</w:t>
            </w:r>
            <w:r>
              <w:t>)</w:t>
            </w:r>
          </w:p>
        </w:tc>
      </w:tr>
      <w:tr w:rsidR="00ED1B2B" w:rsidRPr="00877136" w14:paraId="5C91E3C3" w14:textId="77777777" w:rsidTr="00090352">
        <w:tc>
          <w:tcPr>
            <w:tcW w:w="1957" w:type="dxa"/>
          </w:tcPr>
          <w:p w14:paraId="39155BCA" w14:textId="2387E9BF" w:rsidR="00ED1B2B" w:rsidRPr="00861AB0" w:rsidRDefault="00753285" w:rsidP="00090352">
            <w:pPr>
              <w:jc w:val="both"/>
              <w:rPr>
                <w:b/>
              </w:rPr>
            </w:pPr>
            <w:r>
              <w:rPr>
                <w:b/>
              </w:rPr>
              <w:t xml:space="preserve"> </w:t>
            </w:r>
          </w:p>
        </w:tc>
        <w:tc>
          <w:tcPr>
            <w:tcW w:w="8460" w:type="dxa"/>
          </w:tcPr>
          <w:p w14:paraId="036F36B1" w14:textId="77777777" w:rsidR="00ED1B2B" w:rsidRPr="00861AB0" w:rsidRDefault="00ED1B2B" w:rsidP="00090352">
            <w:pPr>
              <w:jc w:val="both"/>
            </w:pPr>
            <w:r>
              <w:t>Primary Actor: User</w:t>
            </w:r>
          </w:p>
        </w:tc>
      </w:tr>
      <w:tr w:rsidR="00ED1B2B" w:rsidRPr="00877136" w14:paraId="52510AEE" w14:textId="77777777" w:rsidTr="00090352">
        <w:tc>
          <w:tcPr>
            <w:tcW w:w="1957" w:type="dxa"/>
          </w:tcPr>
          <w:p w14:paraId="63DBAA45" w14:textId="06E60144" w:rsidR="00ED1B2B" w:rsidRPr="00861AB0" w:rsidRDefault="00753285" w:rsidP="00090352">
            <w:pPr>
              <w:jc w:val="both"/>
              <w:rPr>
                <w:b/>
              </w:rPr>
            </w:pPr>
            <w:r>
              <w:rPr>
                <w:b/>
              </w:rPr>
              <w:t xml:space="preserve"> </w:t>
            </w:r>
          </w:p>
        </w:tc>
        <w:tc>
          <w:tcPr>
            <w:tcW w:w="8460" w:type="dxa"/>
          </w:tcPr>
          <w:p w14:paraId="7D20119F" w14:textId="060558BA" w:rsidR="00ED1B2B" w:rsidRPr="00861AB0" w:rsidRDefault="00753285" w:rsidP="00090352">
            <w:pPr>
              <w:pStyle w:val="Pa49"/>
              <w:jc w:val="both"/>
              <w:rPr>
                <w:rFonts w:ascii="Times New Roman" w:hAnsi="Times New Roman"/>
              </w:rPr>
            </w:pPr>
            <w:r>
              <w:rPr>
                <w:rFonts w:ascii="Times New Roman" w:hAnsi="Times New Roman"/>
              </w:rPr>
              <w:t xml:space="preserve"> </w:t>
            </w:r>
            <w:r w:rsidR="00ED1B2B">
              <w:rPr>
                <w:rFonts w:ascii="Times New Roman" w:hAnsi="Times New Roman"/>
              </w:rPr>
              <w:t xml:space="preserve"> be able to change profile info.</w:t>
            </w:r>
          </w:p>
        </w:tc>
      </w:tr>
      <w:tr w:rsidR="00ED1B2B" w:rsidRPr="00877136" w14:paraId="50BDE364" w14:textId="77777777" w:rsidTr="00090352">
        <w:tc>
          <w:tcPr>
            <w:tcW w:w="1957" w:type="dxa"/>
          </w:tcPr>
          <w:p w14:paraId="0A1D2435" w14:textId="0372664A" w:rsidR="00ED1B2B" w:rsidRPr="00861AB0" w:rsidRDefault="00753285" w:rsidP="00090352">
            <w:pPr>
              <w:jc w:val="both"/>
              <w:rPr>
                <w:b/>
              </w:rPr>
            </w:pPr>
            <w:r>
              <w:rPr>
                <w:b/>
              </w:rPr>
              <w:t xml:space="preserve"> </w:t>
            </w:r>
          </w:p>
        </w:tc>
        <w:tc>
          <w:tcPr>
            <w:tcW w:w="8460" w:type="dxa"/>
          </w:tcPr>
          <w:p w14:paraId="1B02AD45" w14:textId="5F8CB0E6" w:rsidR="00ED1B2B" w:rsidRPr="00861AB0" w:rsidRDefault="00ED1B2B" w:rsidP="00090352">
            <w:pPr>
              <w:jc w:val="both"/>
            </w:pPr>
            <w:r>
              <w:t>Click on the “</w:t>
            </w:r>
            <w:r w:rsidR="00551EE7">
              <w:t>Update Profile</w:t>
            </w:r>
            <w:r>
              <w:t>” button</w:t>
            </w:r>
          </w:p>
        </w:tc>
      </w:tr>
      <w:tr w:rsidR="00ED1B2B" w:rsidRPr="00877136" w14:paraId="4C9FA4E9" w14:textId="77777777" w:rsidTr="00090352">
        <w:tc>
          <w:tcPr>
            <w:tcW w:w="1957" w:type="dxa"/>
          </w:tcPr>
          <w:p w14:paraId="1FC95D6E" w14:textId="1AD49331" w:rsidR="00ED1B2B" w:rsidRPr="00861AB0" w:rsidRDefault="00753285" w:rsidP="00090352">
            <w:pPr>
              <w:jc w:val="both"/>
              <w:rPr>
                <w:b/>
              </w:rPr>
            </w:pPr>
            <w:r>
              <w:rPr>
                <w:b/>
              </w:rPr>
              <w:t xml:space="preserve"> </w:t>
            </w:r>
          </w:p>
        </w:tc>
        <w:tc>
          <w:tcPr>
            <w:tcW w:w="8460" w:type="dxa"/>
          </w:tcPr>
          <w:p w14:paraId="0B12003C" w14:textId="13598DE4" w:rsidR="00ED1B2B" w:rsidRPr="00861AB0" w:rsidRDefault="00ED1B2B" w:rsidP="00090352">
            <w:pPr>
              <w:jc w:val="both"/>
            </w:pPr>
            <w:r w:rsidRPr="00861AB0">
              <w:t xml:space="preserve"> </w:t>
            </w:r>
            <w:r w:rsidR="00073388">
              <w:t>Medium</w:t>
            </w:r>
          </w:p>
        </w:tc>
      </w:tr>
      <w:tr w:rsidR="00ED1B2B" w:rsidRPr="00877136" w14:paraId="5C4CB082" w14:textId="77777777" w:rsidTr="00090352">
        <w:trPr>
          <w:trHeight w:val="449"/>
        </w:trPr>
        <w:tc>
          <w:tcPr>
            <w:tcW w:w="1957" w:type="dxa"/>
          </w:tcPr>
          <w:p w14:paraId="23865171" w14:textId="4572B54A" w:rsidR="00ED1B2B" w:rsidRPr="00861AB0" w:rsidRDefault="00753285" w:rsidP="00090352">
            <w:pPr>
              <w:jc w:val="both"/>
              <w:rPr>
                <w:b/>
              </w:rPr>
            </w:pPr>
            <w:r>
              <w:rPr>
                <w:b/>
              </w:rPr>
              <w:t xml:space="preserve"> </w:t>
            </w:r>
          </w:p>
        </w:tc>
        <w:tc>
          <w:tcPr>
            <w:tcW w:w="8460" w:type="dxa"/>
          </w:tcPr>
          <w:p w14:paraId="72EF2ADF" w14:textId="77777777" w:rsidR="00ED1B2B" w:rsidRPr="00F77D73" w:rsidRDefault="00ED1B2B"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ED1B2B" w:rsidRPr="00877136" w14:paraId="62B8C87C" w14:textId="77777777" w:rsidTr="00090352">
        <w:trPr>
          <w:trHeight w:val="485"/>
        </w:trPr>
        <w:tc>
          <w:tcPr>
            <w:tcW w:w="1957" w:type="dxa"/>
          </w:tcPr>
          <w:p w14:paraId="051C630A" w14:textId="669B81AD" w:rsidR="00ED1B2B" w:rsidRPr="00861AB0" w:rsidRDefault="00753285" w:rsidP="00090352">
            <w:pPr>
              <w:jc w:val="both"/>
              <w:rPr>
                <w:b/>
              </w:rPr>
            </w:pPr>
            <w:r>
              <w:rPr>
                <w:b/>
                <w:color w:val="0D0D0D" w:themeColor="text1" w:themeTint="F2"/>
              </w:rPr>
              <w:t xml:space="preserve"> </w:t>
            </w:r>
          </w:p>
        </w:tc>
        <w:tc>
          <w:tcPr>
            <w:tcW w:w="8460" w:type="dxa"/>
          </w:tcPr>
          <w:p w14:paraId="2D103B1E" w14:textId="70638709" w:rsidR="00ED1B2B" w:rsidRPr="00861AB0" w:rsidRDefault="00ED1B2B" w:rsidP="00090352">
            <w:pPr>
              <w:jc w:val="both"/>
            </w:pPr>
            <w:r>
              <w:t>M1-UC</w:t>
            </w:r>
            <w:r w:rsidR="003B4635">
              <w:t>2</w:t>
            </w:r>
            <w:r>
              <w:t>, M1-UC</w:t>
            </w:r>
            <w:r w:rsidR="003B4635">
              <w:t>4</w:t>
            </w:r>
          </w:p>
        </w:tc>
      </w:tr>
      <w:tr w:rsidR="00ED1B2B" w:rsidRPr="00877136" w14:paraId="0890480C" w14:textId="77777777" w:rsidTr="00090352">
        <w:tc>
          <w:tcPr>
            <w:tcW w:w="1957" w:type="dxa"/>
          </w:tcPr>
          <w:p w14:paraId="65F02E09" w14:textId="08240F5A" w:rsidR="00ED1B2B" w:rsidRPr="00861AB0" w:rsidRDefault="00753285" w:rsidP="00090352">
            <w:pPr>
              <w:jc w:val="both"/>
              <w:rPr>
                <w:b/>
              </w:rPr>
            </w:pPr>
            <w:r>
              <w:rPr>
                <w:b/>
              </w:rPr>
              <w:t xml:space="preserve"> </w:t>
            </w:r>
          </w:p>
        </w:tc>
        <w:tc>
          <w:tcPr>
            <w:tcW w:w="8460" w:type="dxa"/>
          </w:tcPr>
          <w:p w14:paraId="4A230C2D" w14:textId="537D34E2" w:rsidR="00ED1B2B" w:rsidRDefault="00753285" w:rsidP="003D7A40">
            <w:pPr>
              <w:pStyle w:val="ListParagraph"/>
              <w:numPr>
                <w:ilvl w:val="0"/>
                <w:numId w:val="23"/>
              </w:numPr>
            </w:pPr>
            <w:r>
              <w:t xml:space="preserve"> </w:t>
            </w:r>
            <w:r w:rsidR="00ED1B2B">
              <w:t xml:space="preserve"> click on ‘Update Profile’ Button</w:t>
            </w:r>
          </w:p>
          <w:p w14:paraId="3D96EC52" w14:textId="344A0F9C" w:rsidR="00ED1B2B" w:rsidRDefault="00753285" w:rsidP="003D7A40">
            <w:pPr>
              <w:pStyle w:val="ListParagraph"/>
              <w:numPr>
                <w:ilvl w:val="0"/>
                <w:numId w:val="23"/>
              </w:numPr>
            </w:pPr>
            <w:r>
              <w:t xml:space="preserve"> </w:t>
            </w:r>
            <w:r w:rsidR="00ED1B2B">
              <w:t xml:space="preserve"> change the fields to be updated</w:t>
            </w:r>
          </w:p>
          <w:p w14:paraId="61F4D4B0" w14:textId="4340F638" w:rsidR="00ED1B2B" w:rsidRPr="00861AB0" w:rsidRDefault="00753285" w:rsidP="003D7A40">
            <w:pPr>
              <w:pStyle w:val="ListParagraph"/>
              <w:numPr>
                <w:ilvl w:val="0"/>
                <w:numId w:val="23"/>
              </w:numPr>
            </w:pPr>
            <w:r>
              <w:t xml:space="preserve"> </w:t>
            </w:r>
            <w:r w:rsidR="00ED1B2B">
              <w:t xml:space="preserve"> click Confirm to continue</w:t>
            </w:r>
          </w:p>
        </w:tc>
      </w:tr>
      <w:tr w:rsidR="00ED1B2B" w:rsidRPr="00877136" w14:paraId="341DD444" w14:textId="77777777" w:rsidTr="00090352">
        <w:tc>
          <w:tcPr>
            <w:tcW w:w="1957" w:type="dxa"/>
          </w:tcPr>
          <w:p w14:paraId="22289B40" w14:textId="2856A832" w:rsidR="00ED1B2B" w:rsidRPr="003907CF" w:rsidRDefault="00753285" w:rsidP="00090352">
            <w:pPr>
              <w:jc w:val="both"/>
              <w:rPr>
                <w:b/>
              </w:rPr>
            </w:pPr>
            <w:r>
              <w:rPr>
                <w:b/>
              </w:rPr>
              <w:t xml:space="preserve"> </w:t>
            </w:r>
          </w:p>
        </w:tc>
        <w:tc>
          <w:tcPr>
            <w:tcW w:w="8460" w:type="dxa"/>
          </w:tcPr>
          <w:p w14:paraId="0AD8A425" w14:textId="77777777" w:rsidR="00ED1B2B" w:rsidRPr="00861AB0" w:rsidRDefault="00ED1B2B" w:rsidP="00090352">
            <w:pPr>
              <w:tabs>
                <w:tab w:val="left" w:pos="432"/>
              </w:tabs>
              <w:jc w:val="both"/>
            </w:pPr>
            <w:r>
              <w:t>N/A</w:t>
            </w:r>
          </w:p>
        </w:tc>
      </w:tr>
      <w:tr w:rsidR="00ED1B2B" w:rsidRPr="00877136" w14:paraId="7EBC1223" w14:textId="77777777" w:rsidTr="00090352">
        <w:tc>
          <w:tcPr>
            <w:tcW w:w="1957" w:type="dxa"/>
          </w:tcPr>
          <w:p w14:paraId="776510B6" w14:textId="1AEEFD8D" w:rsidR="00ED1B2B" w:rsidRPr="00861AB0" w:rsidRDefault="00753285" w:rsidP="00090352">
            <w:pPr>
              <w:jc w:val="both"/>
              <w:rPr>
                <w:b/>
              </w:rPr>
            </w:pPr>
            <w:r>
              <w:rPr>
                <w:b/>
              </w:rPr>
              <w:t xml:space="preserve"> </w:t>
            </w:r>
          </w:p>
        </w:tc>
        <w:tc>
          <w:tcPr>
            <w:tcW w:w="8460" w:type="dxa"/>
          </w:tcPr>
          <w:p w14:paraId="7B3F186A" w14:textId="681CD78B" w:rsidR="00ED1B2B" w:rsidRDefault="00ED1B2B" w:rsidP="003D7A40">
            <w:pPr>
              <w:pStyle w:val="ListParagraph"/>
              <w:numPr>
                <w:ilvl w:val="0"/>
                <w:numId w:val="24"/>
              </w:numPr>
              <w:jc w:val="both"/>
            </w:pPr>
            <w:r>
              <w:t xml:space="preserve">If email is invalid </w:t>
            </w:r>
            <w:r w:rsidR="00753285">
              <w:t xml:space="preserve"> </w:t>
            </w:r>
            <w:r>
              <w:t xml:space="preserve"> see a prompt message “Enter Valid Email”</w:t>
            </w:r>
          </w:p>
          <w:p w14:paraId="3E9895EA" w14:textId="34AA130C" w:rsidR="00ED1B2B" w:rsidRPr="00861AB0" w:rsidRDefault="00ED1B2B" w:rsidP="003D7A40">
            <w:pPr>
              <w:pStyle w:val="ListParagraph"/>
              <w:numPr>
                <w:ilvl w:val="0"/>
                <w:numId w:val="24"/>
              </w:numPr>
              <w:jc w:val="both"/>
            </w:pPr>
            <w:r>
              <w:t xml:space="preserve">If password does not meet minimum </w:t>
            </w:r>
            <w:r w:rsidR="00753285">
              <w:t xml:space="preserve"> </w:t>
            </w:r>
            <w:r>
              <w:t>s “Password must have minimum 8 characters, digits, alphabet and special character”</w:t>
            </w:r>
          </w:p>
        </w:tc>
      </w:tr>
      <w:tr w:rsidR="00ED1B2B" w:rsidRPr="00877136" w14:paraId="3E060F9D" w14:textId="77777777" w:rsidTr="00090352">
        <w:tc>
          <w:tcPr>
            <w:tcW w:w="1957" w:type="dxa"/>
          </w:tcPr>
          <w:p w14:paraId="1010CAA5" w14:textId="3C8BCC92" w:rsidR="00ED1B2B" w:rsidRPr="00861AB0" w:rsidRDefault="00753285" w:rsidP="00090352">
            <w:pPr>
              <w:jc w:val="both"/>
              <w:rPr>
                <w:b/>
              </w:rPr>
            </w:pPr>
            <w:r>
              <w:rPr>
                <w:b/>
              </w:rPr>
              <w:t xml:space="preserve"> </w:t>
            </w:r>
          </w:p>
        </w:tc>
        <w:tc>
          <w:tcPr>
            <w:tcW w:w="8460" w:type="dxa"/>
          </w:tcPr>
          <w:p w14:paraId="6F3ACE37" w14:textId="77777777" w:rsidR="00ED1B2B" w:rsidRPr="00861AB0" w:rsidRDefault="00ED1B2B"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info will be changed.</w:t>
            </w:r>
          </w:p>
        </w:tc>
      </w:tr>
      <w:tr w:rsidR="00ED1B2B" w:rsidRPr="00877136" w14:paraId="362B0FEE" w14:textId="77777777" w:rsidTr="00090352">
        <w:tc>
          <w:tcPr>
            <w:tcW w:w="1957" w:type="dxa"/>
          </w:tcPr>
          <w:p w14:paraId="0991C8CA" w14:textId="15341E3C" w:rsidR="00ED1B2B" w:rsidRPr="00861AB0" w:rsidRDefault="00753285" w:rsidP="00090352">
            <w:pPr>
              <w:jc w:val="both"/>
              <w:rPr>
                <w:b/>
              </w:rPr>
            </w:pPr>
            <w:r>
              <w:rPr>
                <w:b/>
              </w:rPr>
              <w:t xml:space="preserve"> </w:t>
            </w:r>
          </w:p>
        </w:tc>
        <w:tc>
          <w:tcPr>
            <w:tcW w:w="8460" w:type="dxa"/>
          </w:tcPr>
          <w:p w14:paraId="38D09D30" w14:textId="77777777" w:rsidR="00ED1B2B" w:rsidRPr="00861AB0" w:rsidRDefault="00ED1B2B" w:rsidP="00090352">
            <w:pPr>
              <w:pStyle w:val="Pa49"/>
              <w:jc w:val="both"/>
            </w:pPr>
            <w:r>
              <w:rPr>
                <w:rFonts w:ascii="Times New Roman" w:hAnsi="Times New Roman"/>
              </w:rPr>
              <w:t>N/A</w:t>
            </w:r>
          </w:p>
        </w:tc>
      </w:tr>
      <w:tr w:rsidR="00ED1B2B" w:rsidRPr="00877136" w14:paraId="5816ED3A" w14:textId="77777777" w:rsidTr="00090352">
        <w:tc>
          <w:tcPr>
            <w:tcW w:w="1957" w:type="dxa"/>
          </w:tcPr>
          <w:p w14:paraId="2D0F00F8" w14:textId="206A5126" w:rsidR="00ED1B2B" w:rsidRPr="00861AB0" w:rsidRDefault="00753285" w:rsidP="00090352">
            <w:pPr>
              <w:jc w:val="both"/>
              <w:rPr>
                <w:b/>
              </w:rPr>
            </w:pPr>
            <w:r>
              <w:rPr>
                <w:b/>
              </w:rPr>
              <w:t xml:space="preserve"> </w:t>
            </w:r>
          </w:p>
        </w:tc>
        <w:tc>
          <w:tcPr>
            <w:tcW w:w="8460" w:type="dxa"/>
          </w:tcPr>
          <w:p w14:paraId="33A4E5F6" w14:textId="5C9A5AD7" w:rsidR="00ED1B2B" w:rsidRPr="00861AB0" w:rsidRDefault="00ED1B2B" w:rsidP="00090352">
            <w:pPr>
              <w:jc w:val="both"/>
            </w:pPr>
            <w:r>
              <w:t xml:space="preserve">User has an email and can speak </w:t>
            </w:r>
            <w:r w:rsidR="0001791F">
              <w:t>English</w:t>
            </w:r>
          </w:p>
        </w:tc>
      </w:tr>
    </w:tbl>
    <w:p w14:paraId="6B38EA6E" w14:textId="77777777" w:rsidR="00F22E66" w:rsidRDefault="00F22E66" w:rsidP="002F2D5C">
      <w:pPr>
        <w:pStyle w:val="Heading3"/>
        <w:numPr>
          <w:ilvl w:val="0"/>
          <w:numId w:val="0"/>
        </w:numPr>
      </w:pPr>
    </w:p>
    <w:p w14:paraId="1CB1C4E4" w14:textId="77777777" w:rsidR="00F22E66" w:rsidRDefault="00F22E66">
      <w:pPr>
        <w:rPr>
          <w:b/>
          <w:kern w:val="32"/>
          <w:sz w:val="26"/>
          <w:lang w:eastAsia="ar-SA"/>
        </w:rPr>
      </w:pPr>
      <w:r>
        <w:br w:type="page"/>
      </w:r>
    </w:p>
    <w:p w14:paraId="6ADB1E5E" w14:textId="49D30D59" w:rsidR="00F22E66" w:rsidRPr="00DD5C55" w:rsidRDefault="00753285" w:rsidP="00F22E66">
      <w:pPr>
        <w:pStyle w:val="Caption"/>
        <w:keepNext/>
        <w:spacing w:line="276" w:lineRule="auto"/>
        <w:rPr>
          <w:szCs w:val="24"/>
        </w:rPr>
      </w:pPr>
      <w:r>
        <w:rPr>
          <w:szCs w:val="24"/>
        </w:rPr>
        <w:lastRenderedPageBreak/>
        <w:t xml:space="preserve"> </w:t>
      </w:r>
      <w:r w:rsidR="00F22E66" w:rsidRPr="00DD5C55">
        <w:rPr>
          <w:szCs w:val="24"/>
        </w:rPr>
        <w:t xml:space="preserve"> </w:t>
      </w:r>
      <w:r w:rsidR="0008616D">
        <w:rPr>
          <w:szCs w:val="24"/>
        </w:rPr>
        <w:t>9</w:t>
      </w:r>
      <w:r w:rsidR="00F22E66" w:rsidRPr="00DD5C55">
        <w:rPr>
          <w:noProof/>
          <w:szCs w:val="24"/>
        </w:rPr>
        <w:t>:</w:t>
      </w:r>
      <w:r w:rsidR="00F22E66">
        <w:rPr>
          <w:noProof/>
          <w:szCs w:val="24"/>
        </w:rPr>
        <w:t xml:space="preserve"> Profile </w:t>
      </w:r>
      <w:r w:rsidR="0008616D">
        <w:rPr>
          <w:noProof/>
          <w:szCs w:val="24"/>
        </w:rPr>
        <w:t xml:space="preserve">Privacy </w:t>
      </w:r>
      <w:r w:rsidR="00F22E66">
        <w:rPr>
          <w:noProof/>
          <w:szCs w:val="24"/>
        </w:rPr>
        <w:t>(</w:t>
      </w:r>
      <w:r w:rsidR="000668BD">
        <w:rPr>
          <w:noProof/>
          <w:szCs w:val="24"/>
        </w:rPr>
        <w:t>Mobile</w:t>
      </w:r>
      <w:r w:rsidR="00F22E66">
        <w:rPr>
          <w:noProof/>
          <w:szCs w:val="24"/>
        </w:rPr>
        <w:t>)</w:t>
      </w:r>
      <w:r w:rsidR="00F22E6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22E66" w:rsidRPr="00877136" w14:paraId="0346C5DF" w14:textId="77777777" w:rsidTr="00090352">
        <w:tc>
          <w:tcPr>
            <w:tcW w:w="1957" w:type="dxa"/>
          </w:tcPr>
          <w:p w14:paraId="7328E2AF" w14:textId="3BC268AF" w:rsidR="00F22E66" w:rsidRPr="00861AB0" w:rsidRDefault="00753285" w:rsidP="00090352">
            <w:pPr>
              <w:jc w:val="both"/>
              <w:rPr>
                <w:b/>
              </w:rPr>
            </w:pPr>
            <w:r>
              <w:rPr>
                <w:b/>
              </w:rPr>
              <w:t xml:space="preserve"> </w:t>
            </w:r>
          </w:p>
        </w:tc>
        <w:tc>
          <w:tcPr>
            <w:tcW w:w="8460" w:type="dxa"/>
          </w:tcPr>
          <w:p w14:paraId="028D56C7" w14:textId="45E7A202" w:rsidR="00F22E66" w:rsidRPr="00861AB0" w:rsidRDefault="00F22E66" w:rsidP="00090352">
            <w:pPr>
              <w:jc w:val="both"/>
            </w:pPr>
            <w:r w:rsidRPr="00861AB0">
              <w:t xml:space="preserve"> </w:t>
            </w:r>
            <w:r>
              <w:t>M1-</w:t>
            </w:r>
            <w:r w:rsidRPr="00861AB0">
              <w:t>UC</w:t>
            </w:r>
            <w:r w:rsidR="00A45739">
              <w:t>9</w:t>
            </w:r>
          </w:p>
        </w:tc>
      </w:tr>
      <w:tr w:rsidR="00F22E66" w:rsidRPr="00877136" w14:paraId="26AB066B" w14:textId="77777777" w:rsidTr="00090352">
        <w:tc>
          <w:tcPr>
            <w:tcW w:w="1957" w:type="dxa"/>
          </w:tcPr>
          <w:p w14:paraId="4D21AA9E" w14:textId="5F9D3E7A" w:rsidR="00F22E66" w:rsidRPr="00861AB0" w:rsidRDefault="00753285" w:rsidP="00090352">
            <w:pPr>
              <w:jc w:val="both"/>
              <w:rPr>
                <w:b/>
              </w:rPr>
            </w:pPr>
            <w:r>
              <w:rPr>
                <w:b/>
              </w:rPr>
              <w:t xml:space="preserve"> </w:t>
            </w:r>
          </w:p>
        </w:tc>
        <w:tc>
          <w:tcPr>
            <w:tcW w:w="8460" w:type="dxa"/>
          </w:tcPr>
          <w:p w14:paraId="1F9B5F7D" w14:textId="4F5E8D99" w:rsidR="00F22E66" w:rsidRPr="00861AB0" w:rsidRDefault="00F22E66" w:rsidP="00090352">
            <w:pPr>
              <w:jc w:val="both"/>
            </w:pPr>
            <w:r>
              <w:t xml:space="preserve">Profile </w:t>
            </w:r>
            <w:r w:rsidR="00F275EC">
              <w:t xml:space="preserve">Privacy </w:t>
            </w:r>
            <w:r>
              <w:t>(</w:t>
            </w:r>
            <w:r w:rsidR="000668BD">
              <w:t>Mobile</w:t>
            </w:r>
            <w:r>
              <w:t>)</w:t>
            </w:r>
          </w:p>
        </w:tc>
      </w:tr>
      <w:tr w:rsidR="00F22E66" w:rsidRPr="00877136" w14:paraId="2E442498" w14:textId="77777777" w:rsidTr="00090352">
        <w:tc>
          <w:tcPr>
            <w:tcW w:w="1957" w:type="dxa"/>
          </w:tcPr>
          <w:p w14:paraId="0A21FFB4" w14:textId="302E7E6A" w:rsidR="00F22E66" w:rsidRPr="00861AB0" w:rsidRDefault="00753285" w:rsidP="00090352">
            <w:pPr>
              <w:jc w:val="both"/>
              <w:rPr>
                <w:b/>
              </w:rPr>
            </w:pPr>
            <w:r>
              <w:rPr>
                <w:b/>
              </w:rPr>
              <w:t xml:space="preserve"> </w:t>
            </w:r>
          </w:p>
        </w:tc>
        <w:tc>
          <w:tcPr>
            <w:tcW w:w="8460" w:type="dxa"/>
          </w:tcPr>
          <w:p w14:paraId="555B6525" w14:textId="77777777" w:rsidR="00F22E66" w:rsidRPr="00861AB0" w:rsidRDefault="00F22E66" w:rsidP="00090352">
            <w:pPr>
              <w:jc w:val="both"/>
            </w:pPr>
            <w:r>
              <w:t>Primary Actor: User</w:t>
            </w:r>
          </w:p>
        </w:tc>
      </w:tr>
      <w:tr w:rsidR="00F22E66" w:rsidRPr="00877136" w14:paraId="2231C1BD" w14:textId="77777777" w:rsidTr="00090352">
        <w:tc>
          <w:tcPr>
            <w:tcW w:w="1957" w:type="dxa"/>
          </w:tcPr>
          <w:p w14:paraId="073CA121" w14:textId="52847CE1" w:rsidR="00F22E66" w:rsidRPr="00861AB0" w:rsidRDefault="00753285" w:rsidP="00090352">
            <w:pPr>
              <w:jc w:val="both"/>
              <w:rPr>
                <w:b/>
              </w:rPr>
            </w:pPr>
            <w:r>
              <w:rPr>
                <w:b/>
              </w:rPr>
              <w:t xml:space="preserve"> </w:t>
            </w:r>
          </w:p>
        </w:tc>
        <w:tc>
          <w:tcPr>
            <w:tcW w:w="8460" w:type="dxa"/>
          </w:tcPr>
          <w:p w14:paraId="3BFE3486" w14:textId="6C91AB7C" w:rsidR="00F22E66" w:rsidRPr="00861AB0" w:rsidRDefault="00753285" w:rsidP="00090352">
            <w:pPr>
              <w:pStyle w:val="Pa49"/>
              <w:jc w:val="both"/>
              <w:rPr>
                <w:rFonts w:ascii="Times New Roman" w:hAnsi="Times New Roman"/>
              </w:rPr>
            </w:pPr>
            <w:r>
              <w:rPr>
                <w:rFonts w:ascii="Times New Roman" w:hAnsi="Times New Roman"/>
              </w:rPr>
              <w:t xml:space="preserve"> </w:t>
            </w:r>
            <w:r w:rsidR="00F22E66">
              <w:rPr>
                <w:rFonts w:ascii="Times New Roman" w:hAnsi="Times New Roman"/>
              </w:rPr>
              <w:t xml:space="preserve"> be able to change profile </w:t>
            </w:r>
            <w:r w:rsidR="00037E2C">
              <w:rPr>
                <w:rFonts w:ascii="Times New Roman" w:hAnsi="Times New Roman"/>
              </w:rPr>
              <w:t>privacy</w:t>
            </w:r>
            <w:r w:rsidR="00F22E66">
              <w:rPr>
                <w:rFonts w:ascii="Times New Roman" w:hAnsi="Times New Roman"/>
              </w:rPr>
              <w:t>.</w:t>
            </w:r>
          </w:p>
        </w:tc>
      </w:tr>
      <w:tr w:rsidR="00F22E66" w:rsidRPr="00877136" w14:paraId="4A7712C7" w14:textId="77777777" w:rsidTr="00090352">
        <w:tc>
          <w:tcPr>
            <w:tcW w:w="1957" w:type="dxa"/>
          </w:tcPr>
          <w:p w14:paraId="69E226F4" w14:textId="3DA4A110" w:rsidR="00F22E66" w:rsidRPr="00861AB0" w:rsidRDefault="00753285" w:rsidP="00090352">
            <w:pPr>
              <w:jc w:val="both"/>
              <w:rPr>
                <w:b/>
              </w:rPr>
            </w:pPr>
            <w:r>
              <w:rPr>
                <w:b/>
              </w:rPr>
              <w:t xml:space="preserve"> </w:t>
            </w:r>
          </w:p>
        </w:tc>
        <w:tc>
          <w:tcPr>
            <w:tcW w:w="8460" w:type="dxa"/>
          </w:tcPr>
          <w:p w14:paraId="23FD60CB" w14:textId="1AB70DD9" w:rsidR="00F22E66" w:rsidRPr="00861AB0" w:rsidRDefault="00F22E66" w:rsidP="00090352">
            <w:pPr>
              <w:jc w:val="both"/>
            </w:pPr>
            <w:r>
              <w:t>Click on the “Profile</w:t>
            </w:r>
            <w:r w:rsidR="009B6A0E">
              <w:t xml:space="preserve"> Privacy</w:t>
            </w:r>
            <w:r>
              <w:t>” button</w:t>
            </w:r>
          </w:p>
        </w:tc>
      </w:tr>
      <w:tr w:rsidR="00F22E66" w:rsidRPr="00877136" w14:paraId="26AD84A3" w14:textId="77777777" w:rsidTr="00090352">
        <w:tc>
          <w:tcPr>
            <w:tcW w:w="1957" w:type="dxa"/>
          </w:tcPr>
          <w:p w14:paraId="55183DA0" w14:textId="1936620E" w:rsidR="00F22E66" w:rsidRPr="00861AB0" w:rsidRDefault="00753285" w:rsidP="00090352">
            <w:pPr>
              <w:jc w:val="both"/>
              <w:rPr>
                <w:b/>
              </w:rPr>
            </w:pPr>
            <w:r>
              <w:rPr>
                <w:b/>
              </w:rPr>
              <w:t xml:space="preserve"> </w:t>
            </w:r>
          </w:p>
        </w:tc>
        <w:tc>
          <w:tcPr>
            <w:tcW w:w="8460" w:type="dxa"/>
          </w:tcPr>
          <w:p w14:paraId="1E00FB18" w14:textId="77777777" w:rsidR="00F22E66" w:rsidRPr="00861AB0" w:rsidRDefault="00F22E66" w:rsidP="00090352">
            <w:pPr>
              <w:jc w:val="both"/>
            </w:pPr>
            <w:r w:rsidRPr="00861AB0">
              <w:t xml:space="preserve"> </w:t>
            </w:r>
            <w:r>
              <w:t>Medium</w:t>
            </w:r>
          </w:p>
        </w:tc>
      </w:tr>
      <w:tr w:rsidR="00F22E66" w:rsidRPr="00877136" w14:paraId="21952D21" w14:textId="77777777" w:rsidTr="00090352">
        <w:trPr>
          <w:trHeight w:val="449"/>
        </w:trPr>
        <w:tc>
          <w:tcPr>
            <w:tcW w:w="1957" w:type="dxa"/>
          </w:tcPr>
          <w:p w14:paraId="69C62E8A" w14:textId="3FEA11E0" w:rsidR="00F22E66" w:rsidRPr="00861AB0" w:rsidRDefault="00753285" w:rsidP="00090352">
            <w:pPr>
              <w:jc w:val="both"/>
              <w:rPr>
                <w:b/>
              </w:rPr>
            </w:pPr>
            <w:r>
              <w:rPr>
                <w:b/>
              </w:rPr>
              <w:t xml:space="preserve"> </w:t>
            </w:r>
          </w:p>
        </w:tc>
        <w:tc>
          <w:tcPr>
            <w:tcW w:w="8460" w:type="dxa"/>
          </w:tcPr>
          <w:p w14:paraId="72F44F5A" w14:textId="77777777" w:rsidR="00F22E66" w:rsidRPr="00F77D73" w:rsidRDefault="00F22E66"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F22E66" w:rsidRPr="00877136" w14:paraId="309A1786" w14:textId="77777777" w:rsidTr="00090352">
        <w:trPr>
          <w:trHeight w:val="485"/>
        </w:trPr>
        <w:tc>
          <w:tcPr>
            <w:tcW w:w="1957" w:type="dxa"/>
          </w:tcPr>
          <w:p w14:paraId="72F10129" w14:textId="5871D78A" w:rsidR="00F22E66" w:rsidRPr="00861AB0" w:rsidRDefault="00753285" w:rsidP="00090352">
            <w:pPr>
              <w:jc w:val="both"/>
              <w:rPr>
                <w:b/>
              </w:rPr>
            </w:pPr>
            <w:r>
              <w:rPr>
                <w:b/>
                <w:color w:val="0D0D0D" w:themeColor="text1" w:themeTint="F2"/>
              </w:rPr>
              <w:t xml:space="preserve"> </w:t>
            </w:r>
          </w:p>
        </w:tc>
        <w:tc>
          <w:tcPr>
            <w:tcW w:w="8460" w:type="dxa"/>
          </w:tcPr>
          <w:p w14:paraId="22C66840" w14:textId="77777777" w:rsidR="00F22E66" w:rsidRPr="00861AB0" w:rsidRDefault="00F22E66" w:rsidP="00090352">
            <w:pPr>
              <w:jc w:val="both"/>
            </w:pPr>
            <w:r>
              <w:t>M1-UC1, M1-UC3</w:t>
            </w:r>
          </w:p>
        </w:tc>
      </w:tr>
      <w:tr w:rsidR="00F22E66" w:rsidRPr="00877136" w14:paraId="0FBC9D37" w14:textId="77777777" w:rsidTr="00090352">
        <w:tc>
          <w:tcPr>
            <w:tcW w:w="1957" w:type="dxa"/>
          </w:tcPr>
          <w:p w14:paraId="228532F8" w14:textId="0BDD17DE" w:rsidR="00F22E66" w:rsidRPr="00861AB0" w:rsidRDefault="00753285" w:rsidP="00090352">
            <w:pPr>
              <w:jc w:val="both"/>
              <w:rPr>
                <w:b/>
              </w:rPr>
            </w:pPr>
            <w:r>
              <w:rPr>
                <w:b/>
              </w:rPr>
              <w:t xml:space="preserve"> </w:t>
            </w:r>
          </w:p>
        </w:tc>
        <w:tc>
          <w:tcPr>
            <w:tcW w:w="8460" w:type="dxa"/>
          </w:tcPr>
          <w:p w14:paraId="6B010BEA" w14:textId="00FBD314" w:rsidR="00F22E66" w:rsidRDefault="00753285" w:rsidP="003D7A40">
            <w:pPr>
              <w:pStyle w:val="ListParagraph"/>
              <w:numPr>
                <w:ilvl w:val="0"/>
                <w:numId w:val="25"/>
              </w:numPr>
            </w:pPr>
            <w:r>
              <w:t xml:space="preserve"> </w:t>
            </w:r>
            <w:r w:rsidR="00F22E66">
              <w:t xml:space="preserve"> click on ‘Profile</w:t>
            </w:r>
            <w:r w:rsidR="004506E8">
              <w:t xml:space="preserve"> Privacy</w:t>
            </w:r>
            <w:r w:rsidR="00F22E66">
              <w:t>’ Button</w:t>
            </w:r>
          </w:p>
          <w:p w14:paraId="2232F636" w14:textId="5FEE5509" w:rsidR="00F22E66" w:rsidRDefault="00753285" w:rsidP="003D7A40">
            <w:pPr>
              <w:pStyle w:val="ListParagraph"/>
              <w:numPr>
                <w:ilvl w:val="0"/>
                <w:numId w:val="25"/>
              </w:numPr>
            </w:pPr>
            <w:r>
              <w:t xml:space="preserve"> </w:t>
            </w:r>
            <w:r w:rsidR="00F22E66">
              <w:t xml:space="preserve"> </w:t>
            </w:r>
            <w:r w:rsidR="008C22BE">
              <w:t>see dropdown ahead of each profile info</w:t>
            </w:r>
          </w:p>
          <w:p w14:paraId="421D7A01" w14:textId="44DEEE04" w:rsidR="008C22BE" w:rsidRDefault="008C22BE" w:rsidP="003D7A40">
            <w:pPr>
              <w:pStyle w:val="ListParagraph"/>
              <w:numPr>
                <w:ilvl w:val="0"/>
                <w:numId w:val="25"/>
              </w:numPr>
            </w:pPr>
            <w:r>
              <w:t>User may select public or private.</w:t>
            </w:r>
          </w:p>
          <w:p w14:paraId="181C462B" w14:textId="6AAAE2EF" w:rsidR="00F22E66" w:rsidRPr="00861AB0" w:rsidRDefault="00C07C97" w:rsidP="003D7A40">
            <w:pPr>
              <w:pStyle w:val="ListParagraph"/>
              <w:numPr>
                <w:ilvl w:val="0"/>
                <w:numId w:val="25"/>
              </w:numPr>
            </w:pPr>
            <w:r>
              <w:t>The privacy of such field will be updated on dropdown change</w:t>
            </w:r>
          </w:p>
        </w:tc>
      </w:tr>
      <w:tr w:rsidR="00F22E66" w:rsidRPr="00877136" w14:paraId="1EA0EE77" w14:textId="77777777" w:rsidTr="00090352">
        <w:tc>
          <w:tcPr>
            <w:tcW w:w="1957" w:type="dxa"/>
          </w:tcPr>
          <w:p w14:paraId="51E8064B" w14:textId="71F2364B" w:rsidR="00F22E66" w:rsidRPr="003907CF" w:rsidRDefault="00753285" w:rsidP="00090352">
            <w:pPr>
              <w:jc w:val="both"/>
              <w:rPr>
                <w:b/>
              </w:rPr>
            </w:pPr>
            <w:r>
              <w:rPr>
                <w:b/>
              </w:rPr>
              <w:t xml:space="preserve"> </w:t>
            </w:r>
          </w:p>
        </w:tc>
        <w:tc>
          <w:tcPr>
            <w:tcW w:w="8460" w:type="dxa"/>
          </w:tcPr>
          <w:p w14:paraId="4D4657BE" w14:textId="77777777" w:rsidR="00F22E66" w:rsidRPr="00861AB0" w:rsidRDefault="00F22E66" w:rsidP="00090352">
            <w:pPr>
              <w:tabs>
                <w:tab w:val="left" w:pos="432"/>
              </w:tabs>
              <w:jc w:val="both"/>
            </w:pPr>
            <w:r>
              <w:t>N/A</w:t>
            </w:r>
          </w:p>
        </w:tc>
      </w:tr>
      <w:tr w:rsidR="00F22E66" w:rsidRPr="00877136" w14:paraId="78912613" w14:textId="77777777" w:rsidTr="00090352">
        <w:tc>
          <w:tcPr>
            <w:tcW w:w="1957" w:type="dxa"/>
          </w:tcPr>
          <w:p w14:paraId="1EE907ED" w14:textId="546B984E" w:rsidR="00F22E66" w:rsidRPr="00861AB0" w:rsidRDefault="00753285" w:rsidP="00090352">
            <w:pPr>
              <w:jc w:val="both"/>
              <w:rPr>
                <w:b/>
              </w:rPr>
            </w:pPr>
            <w:r>
              <w:rPr>
                <w:b/>
              </w:rPr>
              <w:t xml:space="preserve"> </w:t>
            </w:r>
          </w:p>
        </w:tc>
        <w:tc>
          <w:tcPr>
            <w:tcW w:w="8460" w:type="dxa"/>
          </w:tcPr>
          <w:p w14:paraId="2CB00A8A" w14:textId="3A0ED11E" w:rsidR="00F22E66" w:rsidRPr="00861AB0" w:rsidRDefault="00B31034" w:rsidP="00570E7A">
            <w:pPr>
              <w:jc w:val="both"/>
            </w:pPr>
            <w:r>
              <w:t>N/A</w:t>
            </w:r>
          </w:p>
        </w:tc>
      </w:tr>
      <w:tr w:rsidR="00F22E66" w:rsidRPr="00877136" w14:paraId="328E0ABD" w14:textId="77777777" w:rsidTr="00090352">
        <w:tc>
          <w:tcPr>
            <w:tcW w:w="1957" w:type="dxa"/>
          </w:tcPr>
          <w:p w14:paraId="736E8DDA" w14:textId="10A4F47A" w:rsidR="00F22E66" w:rsidRPr="00861AB0" w:rsidRDefault="00753285" w:rsidP="00090352">
            <w:pPr>
              <w:jc w:val="both"/>
              <w:rPr>
                <w:b/>
              </w:rPr>
            </w:pPr>
            <w:r>
              <w:rPr>
                <w:b/>
              </w:rPr>
              <w:t xml:space="preserve"> </w:t>
            </w:r>
          </w:p>
        </w:tc>
        <w:tc>
          <w:tcPr>
            <w:tcW w:w="8460" w:type="dxa"/>
          </w:tcPr>
          <w:p w14:paraId="7344D436" w14:textId="7D496EED" w:rsidR="00F22E66" w:rsidRPr="00861AB0" w:rsidRDefault="00F22E66"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t>
            </w:r>
            <w:r w:rsidR="009A204F">
              <w:rPr>
                <w:rFonts w:ascii="Times New Roman" w:hAnsi="Times New Roman"/>
              </w:rPr>
              <w:t xml:space="preserve">privacy </w:t>
            </w:r>
            <w:r>
              <w:rPr>
                <w:rFonts w:ascii="Times New Roman" w:hAnsi="Times New Roman"/>
              </w:rPr>
              <w:t>will be changed.</w:t>
            </w:r>
          </w:p>
        </w:tc>
      </w:tr>
      <w:tr w:rsidR="00F22E66" w:rsidRPr="00877136" w14:paraId="1D14D25D" w14:textId="77777777" w:rsidTr="00090352">
        <w:tc>
          <w:tcPr>
            <w:tcW w:w="1957" w:type="dxa"/>
          </w:tcPr>
          <w:p w14:paraId="0E3EB687" w14:textId="2DD71884" w:rsidR="00F22E66" w:rsidRPr="00861AB0" w:rsidRDefault="00753285" w:rsidP="00090352">
            <w:pPr>
              <w:jc w:val="both"/>
              <w:rPr>
                <w:b/>
              </w:rPr>
            </w:pPr>
            <w:r>
              <w:rPr>
                <w:b/>
              </w:rPr>
              <w:t xml:space="preserve"> </w:t>
            </w:r>
          </w:p>
        </w:tc>
        <w:tc>
          <w:tcPr>
            <w:tcW w:w="8460" w:type="dxa"/>
          </w:tcPr>
          <w:p w14:paraId="16ECFF8F" w14:textId="77777777" w:rsidR="00F22E66" w:rsidRPr="00861AB0" w:rsidRDefault="00F22E66" w:rsidP="00090352">
            <w:pPr>
              <w:pStyle w:val="Pa49"/>
              <w:jc w:val="both"/>
            </w:pPr>
            <w:r>
              <w:rPr>
                <w:rFonts w:ascii="Times New Roman" w:hAnsi="Times New Roman"/>
              </w:rPr>
              <w:t>N/A</w:t>
            </w:r>
          </w:p>
        </w:tc>
      </w:tr>
      <w:tr w:rsidR="00F22E66" w:rsidRPr="00877136" w14:paraId="08537F73" w14:textId="77777777" w:rsidTr="00090352">
        <w:tc>
          <w:tcPr>
            <w:tcW w:w="1957" w:type="dxa"/>
          </w:tcPr>
          <w:p w14:paraId="42D70337" w14:textId="0C868045" w:rsidR="00F22E66" w:rsidRPr="00861AB0" w:rsidRDefault="00753285" w:rsidP="00090352">
            <w:pPr>
              <w:jc w:val="both"/>
              <w:rPr>
                <w:b/>
              </w:rPr>
            </w:pPr>
            <w:r>
              <w:rPr>
                <w:b/>
              </w:rPr>
              <w:t xml:space="preserve"> </w:t>
            </w:r>
          </w:p>
        </w:tc>
        <w:tc>
          <w:tcPr>
            <w:tcW w:w="8460" w:type="dxa"/>
          </w:tcPr>
          <w:p w14:paraId="4DA32F1E" w14:textId="5FD01CE4" w:rsidR="00F22E66" w:rsidRPr="00861AB0" w:rsidRDefault="00F22E66" w:rsidP="00090352">
            <w:pPr>
              <w:jc w:val="both"/>
            </w:pPr>
            <w:r>
              <w:t xml:space="preserve">User has </w:t>
            </w:r>
            <w:r w:rsidR="002F0807">
              <w:t>knowledge about privacy meanings.</w:t>
            </w:r>
          </w:p>
        </w:tc>
      </w:tr>
    </w:tbl>
    <w:p w14:paraId="587BF6E4" w14:textId="77777777" w:rsidR="002B4915" w:rsidRDefault="002B4915" w:rsidP="002F2D5C">
      <w:pPr>
        <w:pStyle w:val="Heading3"/>
        <w:numPr>
          <w:ilvl w:val="0"/>
          <w:numId w:val="0"/>
        </w:numPr>
      </w:pPr>
    </w:p>
    <w:p w14:paraId="26BB8031" w14:textId="5094F3B3" w:rsidR="002B4915" w:rsidRPr="00DD5C55" w:rsidRDefault="00753285" w:rsidP="002B4915">
      <w:pPr>
        <w:pStyle w:val="Caption"/>
        <w:keepNext/>
        <w:spacing w:line="276" w:lineRule="auto"/>
        <w:rPr>
          <w:szCs w:val="24"/>
        </w:rPr>
      </w:pPr>
      <w:r>
        <w:rPr>
          <w:szCs w:val="24"/>
        </w:rPr>
        <w:t xml:space="preserve"> </w:t>
      </w:r>
      <w:r w:rsidR="002B4915" w:rsidRPr="00DD5C55">
        <w:rPr>
          <w:szCs w:val="24"/>
        </w:rPr>
        <w:t xml:space="preserve"> </w:t>
      </w:r>
      <w:r w:rsidR="002D564F">
        <w:rPr>
          <w:szCs w:val="24"/>
        </w:rPr>
        <w:t>10</w:t>
      </w:r>
      <w:r w:rsidR="002B4915" w:rsidRPr="00DD5C55">
        <w:rPr>
          <w:noProof/>
          <w:szCs w:val="24"/>
        </w:rPr>
        <w:t>:</w:t>
      </w:r>
      <w:r w:rsidR="002B4915">
        <w:rPr>
          <w:noProof/>
          <w:szCs w:val="24"/>
        </w:rPr>
        <w:t xml:space="preserve"> Profile Privacy (</w:t>
      </w:r>
      <w:r w:rsidR="002D564F">
        <w:rPr>
          <w:noProof/>
          <w:szCs w:val="24"/>
        </w:rPr>
        <w:t>Web</w:t>
      </w:r>
      <w:r w:rsidR="002B4915">
        <w:rPr>
          <w:noProof/>
          <w:szCs w:val="24"/>
        </w:rPr>
        <w:t>)</w:t>
      </w:r>
      <w:r w:rsidR="002B4915"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B4915" w:rsidRPr="00877136" w14:paraId="675030D5" w14:textId="77777777" w:rsidTr="00090352">
        <w:tc>
          <w:tcPr>
            <w:tcW w:w="1957" w:type="dxa"/>
          </w:tcPr>
          <w:p w14:paraId="023198D8" w14:textId="4CC08362" w:rsidR="002B4915" w:rsidRPr="00861AB0" w:rsidRDefault="00753285" w:rsidP="00090352">
            <w:pPr>
              <w:jc w:val="both"/>
              <w:rPr>
                <w:b/>
              </w:rPr>
            </w:pPr>
            <w:r>
              <w:rPr>
                <w:b/>
              </w:rPr>
              <w:t xml:space="preserve"> </w:t>
            </w:r>
          </w:p>
        </w:tc>
        <w:tc>
          <w:tcPr>
            <w:tcW w:w="8460" w:type="dxa"/>
          </w:tcPr>
          <w:p w14:paraId="43C13D0F" w14:textId="615BE66E" w:rsidR="002B4915" w:rsidRPr="00861AB0" w:rsidRDefault="002B4915" w:rsidP="00090352">
            <w:pPr>
              <w:jc w:val="both"/>
            </w:pPr>
            <w:r w:rsidRPr="00861AB0">
              <w:t xml:space="preserve"> </w:t>
            </w:r>
            <w:r>
              <w:t>M1-</w:t>
            </w:r>
            <w:r w:rsidRPr="00861AB0">
              <w:t>UC</w:t>
            </w:r>
            <w:r w:rsidR="007D4B2D">
              <w:t>10</w:t>
            </w:r>
          </w:p>
        </w:tc>
      </w:tr>
      <w:tr w:rsidR="002B4915" w:rsidRPr="00877136" w14:paraId="6782543B" w14:textId="77777777" w:rsidTr="00090352">
        <w:tc>
          <w:tcPr>
            <w:tcW w:w="1957" w:type="dxa"/>
          </w:tcPr>
          <w:p w14:paraId="0A6E37B2" w14:textId="002E389F" w:rsidR="002B4915" w:rsidRPr="00861AB0" w:rsidRDefault="00753285" w:rsidP="00090352">
            <w:pPr>
              <w:jc w:val="both"/>
              <w:rPr>
                <w:b/>
              </w:rPr>
            </w:pPr>
            <w:r>
              <w:rPr>
                <w:b/>
              </w:rPr>
              <w:t xml:space="preserve"> </w:t>
            </w:r>
          </w:p>
        </w:tc>
        <w:tc>
          <w:tcPr>
            <w:tcW w:w="8460" w:type="dxa"/>
          </w:tcPr>
          <w:p w14:paraId="415B52C0" w14:textId="61773284" w:rsidR="002B4915" w:rsidRPr="00861AB0" w:rsidRDefault="002B4915" w:rsidP="00090352">
            <w:pPr>
              <w:jc w:val="both"/>
            </w:pPr>
            <w:r>
              <w:t>Profile Privacy (</w:t>
            </w:r>
            <w:r w:rsidR="00D622BA">
              <w:t>Web</w:t>
            </w:r>
            <w:r>
              <w:t>)</w:t>
            </w:r>
          </w:p>
        </w:tc>
      </w:tr>
      <w:tr w:rsidR="002B4915" w:rsidRPr="00877136" w14:paraId="2DB6F9C3" w14:textId="77777777" w:rsidTr="00090352">
        <w:tc>
          <w:tcPr>
            <w:tcW w:w="1957" w:type="dxa"/>
          </w:tcPr>
          <w:p w14:paraId="0DE65C63" w14:textId="5F7E1E95" w:rsidR="002B4915" w:rsidRPr="00861AB0" w:rsidRDefault="00753285" w:rsidP="00090352">
            <w:pPr>
              <w:jc w:val="both"/>
              <w:rPr>
                <w:b/>
              </w:rPr>
            </w:pPr>
            <w:r>
              <w:rPr>
                <w:b/>
              </w:rPr>
              <w:t xml:space="preserve"> </w:t>
            </w:r>
          </w:p>
        </w:tc>
        <w:tc>
          <w:tcPr>
            <w:tcW w:w="8460" w:type="dxa"/>
          </w:tcPr>
          <w:p w14:paraId="59730C98" w14:textId="77777777" w:rsidR="002B4915" w:rsidRPr="00861AB0" w:rsidRDefault="002B4915" w:rsidP="00090352">
            <w:pPr>
              <w:jc w:val="both"/>
            </w:pPr>
            <w:r>
              <w:t>Primary Actor: User</w:t>
            </w:r>
          </w:p>
        </w:tc>
      </w:tr>
      <w:tr w:rsidR="002B4915" w:rsidRPr="00877136" w14:paraId="66B31BF8" w14:textId="77777777" w:rsidTr="00090352">
        <w:tc>
          <w:tcPr>
            <w:tcW w:w="1957" w:type="dxa"/>
          </w:tcPr>
          <w:p w14:paraId="5F987FCF" w14:textId="03D9F4C9" w:rsidR="002B4915" w:rsidRPr="00861AB0" w:rsidRDefault="00753285" w:rsidP="00090352">
            <w:pPr>
              <w:jc w:val="both"/>
              <w:rPr>
                <w:b/>
              </w:rPr>
            </w:pPr>
            <w:r>
              <w:rPr>
                <w:b/>
              </w:rPr>
              <w:t xml:space="preserve"> </w:t>
            </w:r>
          </w:p>
        </w:tc>
        <w:tc>
          <w:tcPr>
            <w:tcW w:w="8460" w:type="dxa"/>
          </w:tcPr>
          <w:p w14:paraId="786C1D75" w14:textId="3CBE8711" w:rsidR="002B4915" w:rsidRPr="00861AB0" w:rsidRDefault="00753285" w:rsidP="00090352">
            <w:pPr>
              <w:pStyle w:val="Pa49"/>
              <w:jc w:val="both"/>
              <w:rPr>
                <w:rFonts w:ascii="Times New Roman" w:hAnsi="Times New Roman"/>
              </w:rPr>
            </w:pPr>
            <w:r>
              <w:rPr>
                <w:rFonts w:ascii="Times New Roman" w:hAnsi="Times New Roman"/>
              </w:rPr>
              <w:t xml:space="preserve"> </w:t>
            </w:r>
            <w:r w:rsidR="002B4915">
              <w:rPr>
                <w:rFonts w:ascii="Times New Roman" w:hAnsi="Times New Roman"/>
              </w:rPr>
              <w:t xml:space="preserve"> be able to change profile privacy.</w:t>
            </w:r>
          </w:p>
        </w:tc>
      </w:tr>
      <w:tr w:rsidR="002B4915" w:rsidRPr="00877136" w14:paraId="1587E7EB" w14:textId="77777777" w:rsidTr="00090352">
        <w:tc>
          <w:tcPr>
            <w:tcW w:w="1957" w:type="dxa"/>
          </w:tcPr>
          <w:p w14:paraId="0044ECB6" w14:textId="40CD7F80" w:rsidR="002B4915" w:rsidRPr="00861AB0" w:rsidRDefault="00753285" w:rsidP="00090352">
            <w:pPr>
              <w:jc w:val="both"/>
              <w:rPr>
                <w:b/>
              </w:rPr>
            </w:pPr>
            <w:r>
              <w:rPr>
                <w:b/>
              </w:rPr>
              <w:t xml:space="preserve"> </w:t>
            </w:r>
          </w:p>
        </w:tc>
        <w:tc>
          <w:tcPr>
            <w:tcW w:w="8460" w:type="dxa"/>
          </w:tcPr>
          <w:p w14:paraId="6F39C001" w14:textId="77777777" w:rsidR="002B4915" w:rsidRPr="00861AB0" w:rsidRDefault="002B4915" w:rsidP="00090352">
            <w:pPr>
              <w:jc w:val="both"/>
            </w:pPr>
            <w:r>
              <w:t>Click on the “Profile Privacy” button</w:t>
            </w:r>
          </w:p>
        </w:tc>
      </w:tr>
      <w:tr w:rsidR="002B4915" w:rsidRPr="00877136" w14:paraId="21EC7CFB" w14:textId="77777777" w:rsidTr="00090352">
        <w:tc>
          <w:tcPr>
            <w:tcW w:w="1957" w:type="dxa"/>
          </w:tcPr>
          <w:p w14:paraId="19D8E67C" w14:textId="32A0AAEF" w:rsidR="002B4915" w:rsidRPr="00861AB0" w:rsidRDefault="00753285" w:rsidP="00090352">
            <w:pPr>
              <w:jc w:val="both"/>
              <w:rPr>
                <w:b/>
              </w:rPr>
            </w:pPr>
            <w:r>
              <w:rPr>
                <w:b/>
              </w:rPr>
              <w:t xml:space="preserve"> </w:t>
            </w:r>
          </w:p>
        </w:tc>
        <w:tc>
          <w:tcPr>
            <w:tcW w:w="8460" w:type="dxa"/>
          </w:tcPr>
          <w:p w14:paraId="310EDACB" w14:textId="77777777" w:rsidR="002B4915" w:rsidRPr="00861AB0" w:rsidRDefault="002B4915" w:rsidP="00090352">
            <w:pPr>
              <w:jc w:val="both"/>
            </w:pPr>
            <w:r w:rsidRPr="00861AB0">
              <w:t xml:space="preserve"> </w:t>
            </w:r>
            <w:r>
              <w:t>Medium</w:t>
            </w:r>
          </w:p>
        </w:tc>
      </w:tr>
      <w:tr w:rsidR="002B4915" w:rsidRPr="00877136" w14:paraId="43515021" w14:textId="77777777" w:rsidTr="00090352">
        <w:trPr>
          <w:trHeight w:val="449"/>
        </w:trPr>
        <w:tc>
          <w:tcPr>
            <w:tcW w:w="1957" w:type="dxa"/>
          </w:tcPr>
          <w:p w14:paraId="08837DDB" w14:textId="08BE4376" w:rsidR="002B4915" w:rsidRPr="00861AB0" w:rsidRDefault="00753285" w:rsidP="00090352">
            <w:pPr>
              <w:jc w:val="both"/>
              <w:rPr>
                <w:b/>
              </w:rPr>
            </w:pPr>
            <w:r>
              <w:rPr>
                <w:b/>
              </w:rPr>
              <w:t xml:space="preserve"> </w:t>
            </w:r>
          </w:p>
        </w:tc>
        <w:tc>
          <w:tcPr>
            <w:tcW w:w="8460" w:type="dxa"/>
          </w:tcPr>
          <w:p w14:paraId="377FF7C7" w14:textId="77777777" w:rsidR="002B4915" w:rsidRPr="00F77D73" w:rsidRDefault="002B4915"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2B4915" w:rsidRPr="00877136" w14:paraId="63D8A103" w14:textId="77777777" w:rsidTr="00090352">
        <w:trPr>
          <w:trHeight w:val="485"/>
        </w:trPr>
        <w:tc>
          <w:tcPr>
            <w:tcW w:w="1957" w:type="dxa"/>
          </w:tcPr>
          <w:p w14:paraId="217BDCBB" w14:textId="5573088B" w:rsidR="002B4915" w:rsidRPr="00861AB0" w:rsidRDefault="00753285" w:rsidP="00090352">
            <w:pPr>
              <w:jc w:val="both"/>
              <w:rPr>
                <w:b/>
              </w:rPr>
            </w:pPr>
            <w:r>
              <w:rPr>
                <w:b/>
                <w:color w:val="0D0D0D" w:themeColor="text1" w:themeTint="F2"/>
              </w:rPr>
              <w:t xml:space="preserve"> </w:t>
            </w:r>
          </w:p>
        </w:tc>
        <w:tc>
          <w:tcPr>
            <w:tcW w:w="8460" w:type="dxa"/>
          </w:tcPr>
          <w:p w14:paraId="27CFA423" w14:textId="77777777" w:rsidR="002B4915" w:rsidRPr="00861AB0" w:rsidRDefault="002B4915" w:rsidP="00090352">
            <w:pPr>
              <w:jc w:val="both"/>
            </w:pPr>
            <w:r>
              <w:t>M1-UC1, M1-UC3</w:t>
            </w:r>
          </w:p>
        </w:tc>
      </w:tr>
      <w:tr w:rsidR="002B4915" w:rsidRPr="00877136" w14:paraId="3B7C8A46" w14:textId="77777777" w:rsidTr="00090352">
        <w:tc>
          <w:tcPr>
            <w:tcW w:w="1957" w:type="dxa"/>
          </w:tcPr>
          <w:p w14:paraId="08A5E92D" w14:textId="7F55193E" w:rsidR="002B4915" w:rsidRPr="00861AB0" w:rsidRDefault="00753285" w:rsidP="00090352">
            <w:pPr>
              <w:jc w:val="both"/>
              <w:rPr>
                <w:b/>
              </w:rPr>
            </w:pPr>
            <w:r>
              <w:rPr>
                <w:b/>
              </w:rPr>
              <w:t xml:space="preserve"> </w:t>
            </w:r>
          </w:p>
        </w:tc>
        <w:tc>
          <w:tcPr>
            <w:tcW w:w="8460" w:type="dxa"/>
          </w:tcPr>
          <w:p w14:paraId="5FEF2B34" w14:textId="4F06615D" w:rsidR="002B4915" w:rsidRDefault="00753285" w:rsidP="003D7A40">
            <w:pPr>
              <w:pStyle w:val="ListParagraph"/>
              <w:numPr>
                <w:ilvl w:val="0"/>
                <w:numId w:val="26"/>
              </w:numPr>
            </w:pPr>
            <w:r>
              <w:t xml:space="preserve"> </w:t>
            </w:r>
            <w:r w:rsidR="002B4915">
              <w:t xml:space="preserve"> click on ‘Profile Privacy’ Button</w:t>
            </w:r>
          </w:p>
          <w:p w14:paraId="75594B25" w14:textId="0ED3741C" w:rsidR="002B4915" w:rsidRDefault="00753285" w:rsidP="003D7A40">
            <w:pPr>
              <w:pStyle w:val="ListParagraph"/>
              <w:numPr>
                <w:ilvl w:val="0"/>
                <w:numId w:val="26"/>
              </w:numPr>
            </w:pPr>
            <w:r>
              <w:t xml:space="preserve"> </w:t>
            </w:r>
            <w:r w:rsidR="002B4915">
              <w:t xml:space="preserve"> see dropdown ahead of each profile info</w:t>
            </w:r>
          </w:p>
          <w:p w14:paraId="7DA4C1CC" w14:textId="77777777" w:rsidR="002B4915" w:rsidRDefault="002B4915" w:rsidP="003D7A40">
            <w:pPr>
              <w:pStyle w:val="ListParagraph"/>
              <w:numPr>
                <w:ilvl w:val="0"/>
                <w:numId w:val="26"/>
              </w:numPr>
            </w:pPr>
            <w:r>
              <w:t>User may select public or private.</w:t>
            </w:r>
          </w:p>
          <w:p w14:paraId="34ABBCF3" w14:textId="77777777" w:rsidR="002B4915" w:rsidRPr="00861AB0" w:rsidRDefault="002B4915" w:rsidP="003D7A40">
            <w:pPr>
              <w:pStyle w:val="ListParagraph"/>
              <w:numPr>
                <w:ilvl w:val="0"/>
                <w:numId w:val="26"/>
              </w:numPr>
            </w:pPr>
            <w:r>
              <w:t>The privacy of such field will be updated on dropdown change</w:t>
            </w:r>
          </w:p>
        </w:tc>
      </w:tr>
      <w:tr w:rsidR="002B4915" w:rsidRPr="00877136" w14:paraId="7FAD0C5E" w14:textId="77777777" w:rsidTr="00090352">
        <w:tc>
          <w:tcPr>
            <w:tcW w:w="1957" w:type="dxa"/>
          </w:tcPr>
          <w:p w14:paraId="33D16AA9" w14:textId="1FBC9440" w:rsidR="002B4915" w:rsidRPr="003907CF" w:rsidRDefault="00753285" w:rsidP="00090352">
            <w:pPr>
              <w:jc w:val="both"/>
              <w:rPr>
                <w:b/>
              </w:rPr>
            </w:pPr>
            <w:r>
              <w:rPr>
                <w:b/>
              </w:rPr>
              <w:t xml:space="preserve"> </w:t>
            </w:r>
          </w:p>
        </w:tc>
        <w:tc>
          <w:tcPr>
            <w:tcW w:w="8460" w:type="dxa"/>
          </w:tcPr>
          <w:p w14:paraId="03F596F6" w14:textId="77777777" w:rsidR="002B4915" w:rsidRPr="00861AB0" w:rsidRDefault="002B4915" w:rsidP="00090352">
            <w:pPr>
              <w:tabs>
                <w:tab w:val="left" w:pos="432"/>
              </w:tabs>
              <w:jc w:val="both"/>
            </w:pPr>
            <w:r>
              <w:t>N/A</w:t>
            </w:r>
          </w:p>
        </w:tc>
      </w:tr>
      <w:tr w:rsidR="002B4915" w:rsidRPr="00877136" w14:paraId="1820FBC2" w14:textId="77777777" w:rsidTr="00090352">
        <w:tc>
          <w:tcPr>
            <w:tcW w:w="1957" w:type="dxa"/>
          </w:tcPr>
          <w:p w14:paraId="2CC06A69" w14:textId="36011778" w:rsidR="002B4915" w:rsidRPr="00861AB0" w:rsidRDefault="00753285" w:rsidP="00090352">
            <w:pPr>
              <w:jc w:val="both"/>
              <w:rPr>
                <w:b/>
              </w:rPr>
            </w:pPr>
            <w:r>
              <w:rPr>
                <w:b/>
              </w:rPr>
              <w:t xml:space="preserve"> </w:t>
            </w:r>
          </w:p>
        </w:tc>
        <w:tc>
          <w:tcPr>
            <w:tcW w:w="8460" w:type="dxa"/>
          </w:tcPr>
          <w:p w14:paraId="775BCEFF" w14:textId="4E783362" w:rsidR="002B4915" w:rsidRPr="00861AB0" w:rsidRDefault="002B4915" w:rsidP="00D271C4">
            <w:pPr>
              <w:jc w:val="both"/>
            </w:pPr>
            <w:r>
              <w:t>N/A</w:t>
            </w:r>
          </w:p>
        </w:tc>
      </w:tr>
      <w:tr w:rsidR="002B4915" w:rsidRPr="00877136" w14:paraId="485E6F76" w14:textId="77777777" w:rsidTr="00090352">
        <w:tc>
          <w:tcPr>
            <w:tcW w:w="1957" w:type="dxa"/>
          </w:tcPr>
          <w:p w14:paraId="44670357" w14:textId="73679183" w:rsidR="002B4915" w:rsidRPr="00861AB0" w:rsidRDefault="00753285" w:rsidP="00090352">
            <w:pPr>
              <w:jc w:val="both"/>
              <w:rPr>
                <w:b/>
              </w:rPr>
            </w:pPr>
            <w:r>
              <w:rPr>
                <w:b/>
              </w:rPr>
              <w:t xml:space="preserve"> </w:t>
            </w:r>
          </w:p>
        </w:tc>
        <w:tc>
          <w:tcPr>
            <w:tcW w:w="8460" w:type="dxa"/>
          </w:tcPr>
          <w:p w14:paraId="3EF7ED7B" w14:textId="77777777" w:rsidR="002B4915" w:rsidRPr="00861AB0" w:rsidRDefault="002B4915"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privacy will be changed.</w:t>
            </w:r>
          </w:p>
        </w:tc>
      </w:tr>
      <w:tr w:rsidR="002B4915" w:rsidRPr="00877136" w14:paraId="0B1A18EF" w14:textId="77777777" w:rsidTr="00090352">
        <w:tc>
          <w:tcPr>
            <w:tcW w:w="1957" w:type="dxa"/>
          </w:tcPr>
          <w:p w14:paraId="69E6CB4B" w14:textId="7CF37B8A" w:rsidR="002B4915" w:rsidRPr="00861AB0" w:rsidRDefault="00753285" w:rsidP="00090352">
            <w:pPr>
              <w:jc w:val="both"/>
              <w:rPr>
                <w:b/>
              </w:rPr>
            </w:pPr>
            <w:r>
              <w:rPr>
                <w:b/>
              </w:rPr>
              <w:t xml:space="preserve"> </w:t>
            </w:r>
          </w:p>
        </w:tc>
        <w:tc>
          <w:tcPr>
            <w:tcW w:w="8460" w:type="dxa"/>
          </w:tcPr>
          <w:p w14:paraId="5611FCBF" w14:textId="77777777" w:rsidR="002B4915" w:rsidRPr="00861AB0" w:rsidRDefault="002B4915" w:rsidP="00090352">
            <w:pPr>
              <w:pStyle w:val="Pa49"/>
              <w:jc w:val="both"/>
            </w:pPr>
            <w:r>
              <w:rPr>
                <w:rFonts w:ascii="Times New Roman" w:hAnsi="Times New Roman"/>
              </w:rPr>
              <w:t>N/A</w:t>
            </w:r>
          </w:p>
        </w:tc>
      </w:tr>
      <w:tr w:rsidR="002B4915" w:rsidRPr="00877136" w14:paraId="4BF90B10" w14:textId="77777777" w:rsidTr="00090352">
        <w:tc>
          <w:tcPr>
            <w:tcW w:w="1957" w:type="dxa"/>
          </w:tcPr>
          <w:p w14:paraId="033B51BC" w14:textId="02360FBB" w:rsidR="002B4915" w:rsidRPr="00861AB0" w:rsidRDefault="00753285" w:rsidP="00090352">
            <w:pPr>
              <w:jc w:val="both"/>
              <w:rPr>
                <w:b/>
              </w:rPr>
            </w:pPr>
            <w:r>
              <w:rPr>
                <w:b/>
              </w:rPr>
              <w:t xml:space="preserve"> </w:t>
            </w:r>
          </w:p>
        </w:tc>
        <w:tc>
          <w:tcPr>
            <w:tcW w:w="8460" w:type="dxa"/>
          </w:tcPr>
          <w:p w14:paraId="15BB42A9" w14:textId="77777777" w:rsidR="002B4915" w:rsidRPr="00861AB0" w:rsidRDefault="002B4915" w:rsidP="00090352">
            <w:pPr>
              <w:jc w:val="both"/>
            </w:pPr>
            <w:r>
              <w:t>User has knowledge about privacy meanings.</w:t>
            </w:r>
          </w:p>
        </w:tc>
      </w:tr>
    </w:tbl>
    <w:p w14:paraId="6CF77A62" w14:textId="77777777" w:rsidR="0096757A" w:rsidRDefault="0096757A" w:rsidP="002F2D5C">
      <w:pPr>
        <w:pStyle w:val="Heading3"/>
        <w:numPr>
          <w:ilvl w:val="0"/>
          <w:numId w:val="0"/>
        </w:numPr>
      </w:pPr>
    </w:p>
    <w:p w14:paraId="6D1EE674" w14:textId="667EF18D" w:rsidR="0096757A" w:rsidRPr="00DD5C55" w:rsidRDefault="00753285" w:rsidP="0096757A">
      <w:pPr>
        <w:pStyle w:val="Caption"/>
        <w:keepNext/>
        <w:spacing w:line="276" w:lineRule="auto"/>
        <w:rPr>
          <w:szCs w:val="24"/>
        </w:rPr>
      </w:pPr>
      <w:r>
        <w:rPr>
          <w:szCs w:val="24"/>
        </w:rPr>
        <w:t xml:space="preserve"> </w:t>
      </w:r>
      <w:r w:rsidR="0096757A" w:rsidRPr="00DD5C55">
        <w:rPr>
          <w:szCs w:val="24"/>
        </w:rPr>
        <w:t xml:space="preserve"> </w:t>
      </w:r>
      <w:r w:rsidR="0096757A">
        <w:rPr>
          <w:szCs w:val="24"/>
        </w:rPr>
        <w:t>1</w:t>
      </w:r>
      <w:r w:rsidR="00E86404">
        <w:rPr>
          <w:szCs w:val="24"/>
        </w:rPr>
        <w:t>1</w:t>
      </w:r>
      <w:r w:rsidR="0096757A" w:rsidRPr="00DD5C55">
        <w:rPr>
          <w:noProof/>
          <w:szCs w:val="24"/>
        </w:rPr>
        <w:t>:</w:t>
      </w:r>
      <w:r w:rsidR="0096757A">
        <w:rPr>
          <w:noProof/>
          <w:szCs w:val="24"/>
        </w:rPr>
        <w:t xml:space="preserve"> </w:t>
      </w:r>
      <w:r w:rsidR="00E86404">
        <w:rPr>
          <w:noProof/>
          <w:szCs w:val="24"/>
        </w:rPr>
        <w:t>Help &amp; Support</w:t>
      </w:r>
      <w:r w:rsidR="0096757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6757A" w:rsidRPr="00877136" w14:paraId="7EBC8E43" w14:textId="77777777" w:rsidTr="00090352">
        <w:tc>
          <w:tcPr>
            <w:tcW w:w="1957" w:type="dxa"/>
          </w:tcPr>
          <w:p w14:paraId="557BDCDC" w14:textId="29CE522F" w:rsidR="0096757A" w:rsidRPr="00861AB0" w:rsidRDefault="00753285" w:rsidP="00090352">
            <w:pPr>
              <w:jc w:val="both"/>
              <w:rPr>
                <w:b/>
              </w:rPr>
            </w:pPr>
            <w:r>
              <w:rPr>
                <w:b/>
              </w:rPr>
              <w:t xml:space="preserve"> </w:t>
            </w:r>
          </w:p>
        </w:tc>
        <w:tc>
          <w:tcPr>
            <w:tcW w:w="8460" w:type="dxa"/>
          </w:tcPr>
          <w:p w14:paraId="0BD4D358" w14:textId="19B09C34" w:rsidR="0096757A" w:rsidRPr="00861AB0" w:rsidRDefault="0096757A" w:rsidP="00090352">
            <w:pPr>
              <w:jc w:val="both"/>
            </w:pPr>
            <w:r w:rsidRPr="00861AB0">
              <w:t xml:space="preserve"> </w:t>
            </w:r>
            <w:r>
              <w:t>M1-</w:t>
            </w:r>
            <w:r w:rsidRPr="00861AB0">
              <w:t>UC</w:t>
            </w:r>
            <w:r>
              <w:t>1</w:t>
            </w:r>
            <w:r w:rsidR="003B4EE6">
              <w:t>1</w:t>
            </w:r>
          </w:p>
        </w:tc>
      </w:tr>
      <w:tr w:rsidR="0096757A" w:rsidRPr="00877136" w14:paraId="3831DA0A" w14:textId="77777777" w:rsidTr="00090352">
        <w:tc>
          <w:tcPr>
            <w:tcW w:w="1957" w:type="dxa"/>
          </w:tcPr>
          <w:p w14:paraId="22AAA27E" w14:textId="6F4BF5BA" w:rsidR="0096757A" w:rsidRPr="00861AB0" w:rsidRDefault="00753285" w:rsidP="00090352">
            <w:pPr>
              <w:jc w:val="both"/>
              <w:rPr>
                <w:b/>
              </w:rPr>
            </w:pPr>
            <w:r>
              <w:rPr>
                <w:b/>
              </w:rPr>
              <w:t xml:space="preserve"> </w:t>
            </w:r>
          </w:p>
        </w:tc>
        <w:tc>
          <w:tcPr>
            <w:tcW w:w="8460" w:type="dxa"/>
          </w:tcPr>
          <w:p w14:paraId="072882E2" w14:textId="10148D8A" w:rsidR="0096757A" w:rsidRPr="00861AB0" w:rsidRDefault="003B4EE6" w:rsidP="00090352">
            <w:pPr>
              <w:jc w:val="both"/>
            </w:pPr>
            <w:r>
              <w:t>Help &amp; Support</w:t>
            </w:r>
          </w:p>
        </w:tc>
      </w:tr>
      <w:tr w:rsidR="0096757A" w:rsidRPr="00877136" w14:paraId="0DB64CC7" w14:textId="77777777" w:rsidTr="00090352">
        <w:tc>
          <w:tcPr>
            <w:tcW w:w="1957" w:type="dxa"/>
          </w:tcPr>
          <w:p w14:paraId="6B86857A" w14:textId="2C032988" w:rsidR="0096757A" w:rsidRPr="00861AB0" w:rsidRDefault="00753285" w:rsidP="00090352">
            <w:pPr>
              <w:jc w:val="both"/>
              <w:rPr>
                <w:b/>
              </w:rPr>
            </w:pPr>
            <w:r>
              <w:rPr>
                <w:b/>
              </w:rPr>
              <w:t xml:space="preserve"> </w:t>
            </w:r>
          </w:p>
        </w:tc>
        <w:tc>
          <w:tcPr>
            <w:tcW w:w="8460" w:type="dxa"/>
          </w:tcPr>
          <w:p w14:paraId="59B9D77D" w14:textId="77777777" w:rsidR="0096757A" w:rsidRDefault="0096757A" w:rsidP="00090352">
            <w:pPr>
              <w:jc w:val="both"/>
            </w:pPr>
            <w:r>
              <w:t>Primary Actor: User</w:t>
            </w:r>
          </w:p>
          <w:p w14:paraId="22BB7CFA" w14:textId="5CB8DFFA" w:rsidR="00E7126E" w:rsidRPr="00861AB0" w:rsidRDefault="00E7126E" w:rsidP="00090352">
            <w:pPr>
              <w:jc w:val="both"/>
            </w:pPr>
            <w:r>
              <w:t>Secondary Actor: SCM</w:t>
            </w:r>
          </w:p>
        </w:tc>
      </w:tr>
      <w:tr w:rsidR="0096757A" w:rsidRPr="00877136" w14:paraId="2339A7EB" w14:textId="77777777" w:rsidTr="00090352">
        <w:tc>
          <w:tcPr>
            <w:tcW w:w="1957" w:type="dxa"/>
          </w:tcPr>
          <w:p w14:paraId="25AC2C7C" w14:textId="4E2A8E50" w:rsidR="0096757A" w:rsidRPr="00861AB0" w:rsidRDefault="00753285" w:rsidP="00090352">
            <w:pPr>
              <w:jc w:val="both"/>
              <w:rPr>
                <w:b/>
              </w:rPr>
            </w:pPr>
            <w:r>
              <w:rPr>
                <w:b/>
              </w:rPr>
              <w:t xml:space="preserve"> </w:t>
            </w:r>
          </w:p>
        </w:tc>
        <w:tc>
          <w:tcPr>
            <w:tcW w:w="8460" w:type="dxa"/>
          </w:tcPr>
          <w:p w14:paraId="593361BE" w14:textId="407225A6" w:rsidR="0096757A" w:rsidRPr="00861AB0" w:rsidRDefault="00753285" w:rsidP="00090352">
            <w:pPr>
              <w:pStyle w:val="Pa49"/>
              <w:jc w:val="both"/>
              <w:rPr>
                <w:rFonts w:ascii="Times New Roman" w:hAnsi="Times New Roman"/>
              </w:rPr>
            </w:pPr>
            <w:r>
              <w:rPr>
                <w:rFonts w:ascii="Times New Roman" w:hAnsi="Times New Roman"/>
              </w:rPr>
              <w:t xml:space="preserve"> </w:t>
            </w:r>
            <w:r w:rsidR="0096757A">
              <w:rPr>
                <w:rFonts w:ascii="Times New Roman" w:hAnsi="Times New Roman"/>
              </w:rPr>
              <w:t xml:space="preserve"> be able to</w:t>
            </w:r>
            <w:r w:rsidR="002957A5">
              <w:rPr>
                <w:rFonts w:ascii="Times New Roman" w:hAnsi="Times New Roman"/>
              </w:rPr>
              <w:t xml:space="preserve"> get help from SCM</w:t>
            </w:r>
            <w:r w:rsidR="0096757A">
              <w:rPr>
                <w:rFonts w:ascii="Times New Roman" w:hAnsi="Times New Roman"/>
              </w:rPr>
              <w:t>.</w:t>
            </w:r>
          </w:p>
        </w:tc>
      </w:tr>
      <w:tr w:rsidR="0096757A" w:rsidRPr="00877136" w14:paraId="10894428" w14:textId="77777777" w:rsidTr="00090352">
        <w:tc>
          <w:tcPr>
            <w:tcW w:w="1957" w:type="dxa"/>
          </w:tcPr>
          <w:p w14:paraId="75EB9971" w14:textId="0D6D9849" w:rsidR="0096757A" w:rsidRPr="00861AB0" w:rsidRDefault="00753285" w:rsidP="00090352">
            <w:pPr>
              <w:jc w:val="both"/>
              <w:rPr>
                <w:b/>
              </w:rPr>
            </w:pPr>
            <w:r>
              <w:rPr>
                <w:b/>
              </w:rPr>
              <w:t xml:space="preserve"> </w:t>
            </w:r>
          </w:p>
        </w:tc>
        <w:tc>
          <w:tcPr>
            <w:tcW w:w="8460" w:type="dxa"/>
          </w:tcPr>
          <w:p w14:paraId="6A6A714B" w14:textId="29B090DF" w:rsidR="0096757A" w:rsidRPr="00861AB0" w:rsidRDefault="0096757A" w:rsidP="00090352">
            <w:pPr>
              <w:jc w:val="both"/>
            </w:pPr>
            <w:r>
              <w:t>Click on the “</w:t>
            </w:r>
            <w:r w:rsidR="00543CD7">
              <w:t>Help &amp; Support</w:t>
            </w:r>
            <w:r>
              <w:t>” button</w:t>
            </w:r>
          </w:p>
        </w:tc>
      </w:tr>
      <w:tr w:rsidR="0096757A" w:rsidRPr="00877136" w14:paraId="16C436E4" w14:textId="77777777" w:rsidTr="00090352">
        <w:tc>
          <w:tcPr>
            <w:tcW w:w="1957" w:type="dxa"/>
          </w:tcPr>
          <w:p w14:paraId="7D087A4F" w14:textId="65A9AA9B" w:rsidR="0096757A" w:rsidRPr="00861AB0" w:rsidRDefault="00753285" w:rsidP="00090352">
            <w:pPr>
              <w:jc w:val="both"/>
              <w:rPr>
                <w:b/>
              </w:rPr>
            </w:pPr>
            <w:r>
              <w:rPr>
                <w:b/>
              </w:rPr>
              <w:t xml:space="preserve"> </w:t>
            </w:r>
          </w:p>
        </w:tc>
        <w:tc>
          <w:tcPr>
            <w:tcW w:w="8460" w:type="dxa"/>
          </w:tcPr>
          <w:p w14:paraId="4949295A" w14:textId="0BC424D2" w:rsidR="0096757A" w:rsidRPr="00861AB0" w:rsidRDefault="0096757A" w:rsidP="00090352">
            <w:pPr>
              <w:jc w:val="both"/>
            </w:pPr>
            <w:r w:rsidRPr="00861AB0">
              <w:t xml:space="preserve"> </w:t>
            </w:r>
            <w:r w:rsidR="00A92B73">
              <w:t>Low</w:t>
            </w:r>
          </w:p>
        </w:tc>
      </w:tr>
      <w:tr w:rsidR="0096757A" w:rsidRPr="00877136" w14:paraId="47F500B5" w14:textId="77777777" w:rsidTr="00090352">
        <w:trPr>
          <w:trHeight w:val="449"/>
        </w:trPr>
        <w:tc>
          <w:tcPr>
            <w:tcW w:w="1957" w:type="dxa"/>
          </w:tcPr>
          <w:p w14:paraId="007A9077" w14:textId="4A04D114" w:rsidR="0096757A" w:rsidRPr="00861AB0" w:rsidRDefault="00753285" w:rsidP="00090352">
            <w:pPr>
              <w:jc w:val="both"/>
              <w:rPr>
                <w:b/>
              </w:rPr>
            </w:pPr>
            <w:r>
              <w:rPr>
                <w:b/>
              </w:rPr>
              <w:t xml:space="preserve"> </w:t>
            </w:r>
          </w:p>
        </w:tc>
        <w:tc>
          <w:tcPr>
            <w:tcW w:w="8460" w:type="dxa"/>
          </w:tcPr>
          <w:p w14:paraId="7904CB37" w14:textId="6419087F" w:rsidR="0096757A" w:rsidRPr="00F77D73" w:rsidRDefault="001E1FBE" w:rsidP="00090352">
            <w:pPr>
              <w:pStyle w:val="Pa49"/>
              <w:jc w:val="both"/>
              <w:rPr>
                <w:rFonts w:ascii="Times New Roman" w:hAnsi="Times New Roman"/>
              </w:rPr>
            </w:pPr>
            <w:r>
              <w:rPr>
                <w:rFonts w:ascii="Times New Roman" w:hAnsi="Times New Roman"/>
              </w:rPr>
              <w:t>N/A</w:t>
            </w:r>
            <w:r w:rsidR="0096757A">
              <w:rPr>
                <w:rFonts w:ascii="Times New Roman" w:hAnsi="Times New Roman"/>
              </w:rPr>
              <w:t>.</w:t>
            </w:r>
          </w:p>
        </w:tc>
      </w:tr>
      <w:tr w:rsidR="0096757A" w:rsidRPr="00877136" w14:paraId="76DE5235" w14:textId="77777777" w:rsidTr="00090352">
        <w:trPr>
          <w:trHeight w:val="485"/>
        </w:trPr>
        <w:tc>
          <w:tcPr>
            <w:tcW w:w="1957" w:type="dxa"/>
          </w:tcPr>
          <w:p w14:paraId="1D28EB36" w14:textId="741DDEFF" w:rsidR="0096757A" w:rsidRPr="00861AB0" w:rsidRDefault="00753285" w:rsidP="00090352">
            <w:pPr>
              <w:jc w:val="both"/>
              <w:rPr>
                <w:b/>
              </w:rPr>
            </w:pPr>
            <w:r>
              <w:rPr>
                <w:b/>
                <w:color w:val="0D0D0D" w:themeColor="text1" w:themeTint="F2"/>
              </w:rPr>
              <w:t xml:space="preserve"> </w:t>
            </w:r>
          </w:p>
        </w:tc>
        <w:tc>
          <w:tcPr>
            <w:tcW w:w="8460" w:type="dxa"/>
          </w:tcPr>
          <w:p w14:paraId="45D426B9" w14:textId="3032C8D8" w:rsidR="0096757A" w:rsidRPr="00861AB0" w:rsidRDefault="00CF0253" w:rsidP="00090352">
            <w:pPr>
              <w:jc w:val="both"/>
            </w:pPr>
            <w:r>
              <w:t>N/A</w:t>
            </w:r>
          </w:p>
        </w:tc>
      </w:tr>
      <w:tr w:rsidR="0096757A" w:rsidRPr="00877136" w14:paraId="3F93A3D6" w14:textId="77777777" w:rsidTr="00090352">
        <w:tc>
          <w:tcPr>
            <w:tcW w:w="1957" w:type="dxa"/>
          </w:tcPr>
          <w:p w14:paraId="4A04B4A3" w14:textId="37C21A74" w:rsidR="0096757A" w:rsidRPr="00861AB0" w:rsidRDefault="00753285" w:rsidP="00090352">
            <w:pPr>
              <w:jc w:val="both"/>
              <w:rPr>
                <w:b/>
              </w:rPr>
            </w:pPr>
            <w:r>
              <w:rPr>
                <w:b/>
              </w:rPr>
              <w:t xml:space="preserve"> </w:t>
            </w:r>
          </w:p>
        </w:tc>
        <w:tc>
          <w:tcPr>
            <w:tcW w:w="8460" w:type="dxa"/>
          </w:tcPr>
          <w:p w14:paraId="3192B4F2" w14:textId="08FD1704" w:rsidR="0096757A" w:rsidRDefault="00753285" w:rsidP="003D7A40">
            <w:pPr>
              <w:pStyle w:val="ListParagraph"/>
              <w:numPr>
                <w:ilvl w:val="0"/>
                <w:numId w:val="27"/>
              </w:numPr>
            </w:pPr>
            <w:r>
              <w:t xml:space="preserve"> </w:t>
            </w:r>
            <w:r w:rsidR="0096757A">
              <w:t xml:space="preserve"> click on ‘</w:t>
            </w:r>
            <w:r w:rsidR="0001791F">
              <w:t>Help Support</w:t>
            </w:r>
            <w:r w:rsidR="00C17954">
              <w:t>’</w:t>
            </w:r>
            <w:r w:rsidR="0096757A">
              <w:t xml:space="preserve"> Button</w:t>
            </w:r>
          </w:p>
          <w:p w14:paraId="643478AF" w14:textId="7BED90E3" w:rsidR="0096757A" w:rsidRDefault="00753285" w:rsidP="003D7A40">
            <w:pPr>
              <w:pStyle w:val="ListParagraph"/>
              <w:numPr>
                <w:ilvl w:val="0"/>
                <w:numId w:val="27"/>
              </w:numPr>
            </w:pPr>
            <w:r>
              <w:t xml:space="preserve"> </w:t>
            </w:r>
            <w:r w:rsidR="0096757A">
              <w:t xml:space="preserve"> </w:t>
            </w:r>
            <w:r w:rsidR="00012B93">
              <w:t>be redirected to a webpage with help</w:t>
            </w:r>
            <w:r w:rsidR="00575F1E">
              <w:t xml:space="preserve"> menu</w:t>
            </w:r>
          </w:p>
          <w:p w14:paraId="4C06CA6F" w14:textId="30E5C2DC" w:rsidR="0096757A" w:rsidRDefault="00753285" w:rsidP="003D7A40">
            <w:pPr>
              <w:pStyle w:val="ListParagraph"/>
              <w:numPr>
                <w:ilvl w:val="0"/>
                <w:numId w:val="27"/>
              </w:numPr>
            </w:pPr>
            <w:r>
              <w:t xml:space="preserve"> </w:t>
            </w:r>
            <w:r w:rsidR="00550B7E">
              <w:t xml:space="preserve"> navigate in help page as per </w:t>
            </w:r>
            <w:r>
              <w:t xml:space="preserve"> </w:t>
            </w:r>
          </w:p>
          <w:p w14:paraId="3B90DDA4" w14:textId="08FC8CE2" w:rsidR="0096757A" w:rsidRPr="00861AB0" w:rsidRDefault="0001791F" w:rsidP="003D7A40">
            <w:pPr>
              <w:pStyle w:val="ListParagraph"/>
              <w:numPr>
                <w:ilvl w:val="0"/>
                <w:numId w:val="27"/>
              </w:numPr>
            </w:pPr>
            <w:r>
              <w:t>If User</w:t>
            </w:r>
            <w:r w:rsidR="00462633">
              <w:t xml:space="preserve"> does not find help, user may email at email provided in footer of help page</w:t>
            </w:r>
          </w:p>
        </w:tc>
      </w:tr>
      <w:tr w:rsidR="0096757A" w:rsidRPr="00877136" w14:paraId="26D6B168" w14:textId="77777777" w:rsidTr="00090352">
        <w:tc>
          <w:tcPr>
            <w:tcW w:w="1957" w:type="dxa"/>
          </w:tcPr>
          <w:p w14:paraId="1E01189E" w14:textId="5346B395" w:rsidR="0096757A" w:rsidRPr="003907CF" w:rsidRDefault="00753285" w:rsidP="00090352">
            <w:pPr>
              <w:jc w:val="both"/>
              <w:rPr>
                <w:b/>
              </w:rPr>
            </w:pPr>
            <w:r>
              <w:rPr>
                <w:b/>
              </w:rPr>
              <w:t xml:space="preserve"> </w:t>
            </w:r>
          </w:p>
        </w:tc>
        <w:tc>
          <w:tcPr>
            <w:tcW w:w="8460" w:type="dxa"/>
          </w:tcPr>
          <w:p w14:paraId="2B1A3101" w14:textId="77777777" w:rsidR="0096757A" w:rsidRPr="00861AB0" w:rsidRDefault="0096757A" w:rsidP="00090352">
            <w:pPr>
              <w:tabs>
                <w:tab w:val="left" w:pos="432"/>
              </w:tabs>
              <w:jc w:val="both"/>
            </w:pPr>
            <w:r>
              <w:t>N/A</w:t>
            </w:r>
          </w:p>
        </w:tc>
      </w:tr>
      <w:tr w:rsidR="0096757A" w:rsidRPr="00877136" w14:paraId="47A9A441" w14:textId="77777777" w:rsidTr="00090352">
        <w:tc>
          <w:tcPr>
            <w:tcW w:w="1957" w:type="dxa"/>
          </w:tcPr>
          <w:p w14:paraId="1560A58C" w14:textId="67B09964" w:rsidR="0096757A" w:rsidRPr="00861AB0" w:rsidRDefault="00753285" w:rsidP="00090352">
            <w:pPr>
              <w:jc w:val="both"/>
              <w:rPr>
                <w:b/>
              </w:rPr>
            </w:pPr>
            <w:r>
              <w:rPr>
                <w:b/>
              </w:rPr>
              <w:t xml:space="preserve"> </w:t>
            </w:r>
          </w:p>
        </w:tc>
        <w:tc>
          <w:tcPr>
            <w:tcW w:w="8460" w:type="dxa"/>
          </w:tcPr>
          <w:p w14:paraId="32F3A264" w14:textId="23933D15" w:rsidR="0096757A" w:rsidRPr="00861AB0" w:rsidRDefault="0096757A" w:rsidP="00F848BC">
            <w:pPr>
              <w:jc w:val="both"/>
            </w:pPr>
            <w:r>
              <w:t>N/</w:t>
            </w:r>
            <w:r w:rsidR="00F848BC">
              <w:t>A</w:t>
            </w:r>
          </w:p>
        </w:tc>
      </w:tr>
      <w:tr w:rsidR="0096757A" w:rsidRPr="00877136" w14:paraId="792A7432" w14:textId="77777777" w:rsidTr="00090352">
        <w:tc>
          <w:tcPr>
            <w:tcW w:w="1957" w:type="dxa"/>
          </w:tcPr>
          <w:p w14:paraId="520F27DB" w14:textId="0EBCB9E8" w:rsidR="0096757A" w:rsidRPr="00861AB0" w:rsidRDefault="00753285" w:rsidP="00090352">
            <w:pPr>
              <w:jc w:val="both"/>
              <w:rPr>
                <w:b/>
              </w:rPr>
            </w:pPr>
            <w:r>
              <w:rPr>
                <w:b/>
              </w:rPr>
              <w:t xml:space="preserve"> </w:t>
            </w:r>
          </w:p>
        </w:tc>
        <w:tc>
          <w:tcPr>
            <w:tcW w:w="8460" w:type="dxa"/>
          </w:tcPr>
          <w:p w14:paraId="2A78D906" w14:textId="77777777" w:rsidR="0096757A" w:rsidRPr="00861AB0" w:rsidRDefault="0096757A"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privacy will be changed.</w:t>
            </w:r>
          </w:p>
        </w:tc>
      </w:tr>
      <w:tr w:rsidR="0096757A" w:rsidRPr="00877136" w14:paraId="62FBD3F6" w14:textId="77777777" w:rsidTr="00090352">
        <w:tc>
          <w:tcPr>
            <w:tcW w:w="1957" w:type="dxa"/>
          </w:tcPr>
          <w:p w14:paraId="6CB8AB21" w14:textId="18FEF42A" w:rsidR="0096757A" w:rsidRPr="00861AB0" w:rsidRDefault="00753285" w:rsidP="00090352">
            <w:pPr>
              <w:jc w:val="both"/>
              <w:rPr>
                <w:b/>
              </w:rPr>
            </w:pPr>
            <w:r>
              <w:rPr>
                <w:b/>
              </w:rPr>
              <w:t xml:space="preserve"> </w:t>
            </w:r>
          </w:p>
        </w:tc>
        <w:tc>
          <w:tcPr>
            <w:tcW w:w="8460" w:type="dxa"/>
          </w:tcPr>
          <w:p w14:paraId="038A12B1" w14:textId="77777777" w:rsidR="0096757A" w:rsidRPr="00861AB0" w:rsidRDefault="0096757A" w:rsidP="00090352">
            <w:pPr>
              <w:pStyle w:val="Pa49"/>
              <w:jc w:val="both"/>
            </w:pPr>
            <w:r>
              <w:rPr>
                <w:rFonts w:ascii="Times New Roman" w:hAnsi="Times New Roman"/>
              </w:rPr>
              <w:t>N/A</w:t>
            </w:r>
          </w:p>
        </w:tc>
      </w:tr>
      <w:tr w:rsidR="0096757A" w:rsidRPr="00877136" w14:paraId="6F74325B" w14:textId="77777777" w:rsidTr="00090352">
        <w:tc>
          <w:tcPr>
            <w:tcW w:w="1957" w:type="dxa"/>
          </w:tcPr>
          <w:p w14:paraId="71FF5F07" w14:textId="5913BEA4" w:rsidR="0096757A" w:rsidRPr="00861AB0" w:rsidRDefault="00753285" w:rsidP="00090352">
            <w:pPr>
              <w:jc w:val="both"/>
              <w:rPr>
                <w:b/>
              </w:rPr>
            </w:pPr>
            <w:r>
              <w:rPr>
                <w:b/>
              </w:rPr>
              <w:t xml:space="preserve"> </w:t>
            </w:r>
          </w:p>
        </w:tc>
        <w:tc>
          <w:tcPr>
            <w:tcW w:w="8460" w:type="dxa"/>
          </w:tcPr>
          <w:p w14:paraId="6CED8780" w14:textId="77777777" w:rsidR="0096757A" w:rsidRPr="00861AB0" w:rsidRDefault="0096757A" w:rsidP="00090352">
            <w:pPr>
              <w:jc w:val="both"/>
            </w:pPr>
            <w:r>
              <w:t>User has knowledge about privacy meanings.</w:t>
            </w:r>
          </w:p>
        </w:tc>
      </w:tr>
    </w:tbl>
    <w:p w14:paraId="001F5408" w14:textId="77777777" w:rsidR="0052050D" w:rsidRDefault="0052050D" w:rsidP="002F2D5C">
      <w:pPr>
        <w:pStyle w:val="Heading3"/>
        <w:numPr>
          <w:ilvl w:val="0"/>
          <w:numId w:val="0"/>
        </w:numPr>
      </w:pPr>
    </w:p>
    <w:p w14:paraId="61BE67BE" w14:textId="77777777" w:rsidR="0052050D" w:rsidRDefault="0052050D">
      <w:pPr>
        <w:rPr>
          <w:b/>
          <w:kern w:val="32"/>
          <w:sz w:val="26"/>
          <w:lang w:eastAsia="ar-SA"/>
        </w:rPr>
      </w:pPr>
      <w:r>
        <w:br w:type="page"/>
      </w:r>
    </w:p>
    <w:p w14:paraId="609ED709" w14:textId="037DD143" w:rsidR="0052050D" w:rsidRPr="00DD5C55" w:rsidRDefault="00753285" w:rsidP="0052050D">
      <w:pPr>
        <w:pStyle w:val="Caption"/>
        <w:keepNext/>
        <w:spacing w:line="276" w:lineRule="auto"/>
        <w:rPr>
          <w:szCs w:val="24"/>
        </w:rPr>
      </w:pPr>
      <w:r>
        <w:rPr>
          <w:szCs w:val="24"/>
        </w:rPr>
        <w:lastRenderedPageBreak/>
        <w:t xml:space="preserve"> </w:t>
      </w:r>
      <w:r w:rsidR="0052050D" w:rsidRPr="00DD5C55">
        <w:rPr>
          <w:szCs w:val="24"/>
        </w:rPr>
        <w:t xml:space="preserve"> </w:t>
      </w:r>
      <w:r w:rsidR="0052050D">
        <w:rPr>
          <w:szCs w:val="24"/>
        </w:rPr>
        <w:t>1</w:t>
      </w:r>
      <w:r w:rsidR="00237F54">
        <w:rPr>
          <w:szCs w:val="24"/>
        </w:rPr>
        <w:t>2</w:t>
      </w:r>
      <w:r w:rsidR="0052050D" w:rsidRPr="00DD5C55">
        <w:rPr>
          <w:noProof/>
          <w:szCs w:val="24"/>
        </w:rPr>
        <w:t>:</w:t>
      </w:r>
      <w:r w:rsidR="0052050D">
        <w:rPr>
          <w:noProof/>
          <w:szCs w:val="24"/>
        </w:rPr>
        <w:t xml:space="preserve"> </w:t>
      </w:r>
      <w:r w:rsidR="00237F54">
        <w:rPr>
          <w:noProof/>
          <w:szCs w:val="24"/>
        </w:rPr>
        <w:t>Remove Account</w:t>
      </w:r>
      <w:r w:rsidR="00566853">
        <w:rPr>
          <w:noProof/>
          <w:szCs w:val="24"/>
        </w:rPr>
        <w:t xml:space="preserve"> (Mobile)</w:t>
      </w:r>
      <w:r w:rsidR="0052050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2050D" w:rsidRPr="00877136" w14:paraId="6AEBDD0B" w14:textId="77777777" w:rsidTr="00760CED">
        <w:tc>
          <w:tcPr>
            <w:tcW w:w="1957" w:type="dxa"/>
          </w:tcPr>
          <w:p w14:paraId="48AC6D81" w14:textId="35DBDA6F" w:rsidR="0052050D" w:rsidRPr="00861AB0" w:rsidRDefault="00753285" w:rsidP="00760CED">
            <w:pPr>
              <w:jc w:val="both"/>
              <w:rPr>
                <w:b/>
              </w:rPr>
            </w:pPr>
            <w:r>
              <w:rPr>
                <w:b/>
              </w:rPr>
              <w:t xml:space="preserve"> </w:t>
            </w:r>
          </w:p>
        </w:tc>
        <w:tc>
          <w:tcPr>
            <w:tcW w:w="8460" w:type="dxa"/>
          </w:tcPr>
          <w:p w14:paraId="19F1C3A9" w14:textId="36FBD02A" w:rsidR="0052050D" w:rsidRPr="00861AB0" w:rsidRDefault="0052050D" w:rsidP="00760CED">
            <w:pPr>
              <w:jc w:val="both"/>
            </w:pPr>
            <w:r w:rsidRPr="00861AB0">
              <w:t xml:space="preserve"> </w:t>
            </w:r>
            <w:r>
              <w:t>M1-</w:t>
            </w:r>
            <w:r w:rsidRPr="00861AB0">
              <w:t>UC</w:t>
            </w:r>
            <w:r>
              <w:t>1</w:t>
            </w:r>
            <w:r w:rsidR="00566853">
              <w:t>2</w:t>
            </w:r>
          </w:p>
        </w:tc>
      </w:tr>
      <w:tr w:rsidR="0052050D" w:rsidRPr="00877136" w14:paraId="60A736AB" w14:textId="77777777" w:rsidTr="00760CED">
        <w:tc>
          <w:tcPr>
            <w:tcW w:w="1957" w:type="dxa"/>
          </w:tcPr>
          <w:p w14:paraId="758BE71A" w14:textId="4A654FE4" w:rsidR="0052050D" w:rsidRPr="00861AB0" w:rsidRDefault="00753285" w:rsidP="00760CED">
            <w:pPr>
              <w:jc w:val="both"/>
              <w:rPr>
                <w:b/>
              </w:rPr>
            </w:pPr>
            <w:r>
              <w:rPr>
                <w:b/>
              </w:rPr>
              <w:t xml:space="preserve"> </w:t>
            </w:r>
          </w:p>
        </w:tc>
        <w:tc>
          <w:tcPr>
            <w:tcW w:w="8460" w:type="dxa"/>
          </w:tcPr>
          <w:p w14:paraId="132DD73F" w14:textId="680686E4" w:rsidR="0052050D" w:rsidRPr="00861AB0" w:rsidRDefault="00566853" w:rsidP="00760CED">
            <w:pPr>
              <w:jc w:val="both"/>
            </w:pPr>
            <w:r>
              <w:rPr>
                <w:noProof/>
              </w:rPr>
              <w:t>Remove Account (Mobile)</w:t>
            </w:r>
          </w:p>
        </w:tc>
      </w:tr>
      <w:tr w:rsidR="0052050D" w:rsidRPr="00877136" w14:paraId="249BDDD2" w14:textId="77777777" w:rsidTr="00760CED">
        <w:tc>
          <w:tcPr>
            <w:tcW w:w="1957" w:type="dxa"/>
          </w:tcPr>
          <w:p w14:paraId="09E93376" w14:textId="5DD93782" w:rsidR="0052050D" w:rsidRPr="00861AB0" w:rsidRDefault="00753285" w:rsidP="00760CED">
            <w:pPr>
              <w:jc w:val="both"/>
              <w:rPr>
                <w:b/>
              </w:rPr>
            </w:pPr>
            <w:r>
              <w:rPr>
                <w:b/>
              </w:rPr>
              <w:t xml:space="preserve"> </w:t>
            </w:r>
          </w:p>
        </w:tc>
        <w:tc>
          <w:tcPr>
            <w:tcW w:w="8460" w:type="dxa"/>
          </w:tcPr>
          <w:p w14:paraId="7A04C8E4" w14:textId="5E44A69F" w:rsidR="0052050D" w:rsidRPr="00861AB0" w:rsidRDefault="0052050D" w:rsidP="00566853">
            <w:pPr>
              <w:jc w:val="both"/>
            </w:pPr>
            <w:r>
              <w:t>Primary Actor: User</w:t>
            </w:r>
          </w:p>
        </w:tc>
      </w:tr>
      <w:tr w:rsidR="0052050D" w:rsidRPr="00877136" w14:paraId="62E221D8" w14:textId="77777777" w:rsidTr="00760CED">
        <w:tc>
          <w:tcPr>
            <w:tcW w:w="1957" w:type="dxa"/>
          </w:tcPr>
          <w:p w14:paraId="0A999909" w14:textId="5D6140CC" w:rsidR="0052050D" w:rsidRPr="00861AB0" w:rsidRDefault="00753285" w:rsidP="00760CED">
            <w:pPr>
              <w:jc w:val="both"/>
              <w:rPr>
                <w:b/>
              </w:rPr>
            </w:pPr>
            <w:r>
              <w:rPr>
                <w:b/>
              </w:rPr>
              <w:t xml:space="preserve"> </w:t>
            </w:r>
          </w:p>
        </w:tc>
        <w:tc>
          <w:tcPr>
            <w:tcW w:w="8460" w:type="dxa"/>
          </w:tcPr>
          <w:p w14:paraId="41909648" w14:textId="74EA328B" w:rsidR="0052050D" w:rsidRPr="00861AB0" w:rsidRDefault="00753285" w:rsidP="00760CED">
            <w:pPr>
              <w:pStyle w:val="Pa49"/>
              <w:jc w:val="both"/>
              <w:rPr>
                <w:rFonts w:ascii="Times New Roman" w:hAnsi="Times New Roman"/>
              </w:rPr>
            </w:pPr>
            <w:r>
              <w:rPr>
                <w:rFonts w:ascii="Times New Roman" w:hAnsi="Times New Roman"/>
              </w:rPr>
              <w:t xml:space="preserve"> </w:t>
            </w:r>
            <w:r w:rsidR="0052050D">
              <w:rPr>
                <w:rFonts w:ascii="Times New Roman" w:hAnsi="Times New Roman"/>
              </w:rPr>
              <w:t xml:space="preserve"> be able to </w:t>
            </w:r>
            <w:r w:rsidR="00FF6F71" w:rsidRPr="00FF6F71">
              <w:rPr>
                <w:rFonts w:ascii="Times New Roman" w:hAnsi="Times New Roman"/>
              </w:rPr>
              <w:t>Remove Account</w:t>
            </w:r>
            <w:r w:rsidR="0052050D">
              <w:rPr>
                <w:rFonts w:ascii="Times New Roman" w:hAnsi="Times New Roman"/>
              </w:rPr>
              <w:t>.</w:t>
            </w:r>
          </w:p>
        </w:tc>
      </w:tr>
      <w:tr w:rsidR="0052050D" w:rsidRPr="00877136" w14:paraId="61BB7D2C" w14:textId="77777777" w:rsidTr="00760CED">
        <w:tc>
          <w:tcPr>
            <w:tcW w:w="1957" w:type="dxa"/>
          </w:tcPr>
          <w:p w14:paraId="18394592" w14:textId="50BB5D42" w:rsidR="0052050D" w:rsidRPr="00861AB0" w:rsidRDefault="00753285" w:rsidP="00760CED">
            <w:pPr>
              <w:jc w:val="both"/>
              <w:rPr>
                <w:b/>
              </w:rPr>
            </w:pPr>
            <w:r>
              <w:rPr>
                <w:b/>
              </w:rPr>
              <w:t xml:space="preserve"> </w:t>
            </w:r>
          </w:p>
        </w:tc>
        <w:tc>
          <w:tcPr>
            <w:tcW w:w="8460" w:type="dxa"/>
          </w:tcPr>
          <w:p w14:paraId="682EAD4E" w14:textId="5E59DD8E" w:rsidR="0052050D" w:rsidRPr="00861AB0" w:rsidRDefault="0052050D" w:rsidP="00760CED">
            <w:pPr>
              <w:jc w:val="both"/>
            </w:pPr>
            <w:r>
              <w:t>Click on the “</w:t>
            </w:r>
            <w:r w:rsidR="0005393E">
              <w:t>Delete Account</w:t>
            </w:r>
            <w:r>
              <w:t>” button</w:t>
            </w:r>
          </w:p>
        </w:tc>
      </w:tr>
      <w:tr w:rsidR="0052050D" w:rsidRPr="00877136" w14:paraId="76D909D6" w14:textId="77777777" w:rsidTr="00760CED">
        <w:tc>
          <w:tcPr>
            <w:tcW w:w="1957" w:type="dxa"/>
          </w:tcPr>
          <w:p w14:paraId="70BDFA24" w14:textId="3E0EF3C5" w:rsidR="0052050D" w:rsidRPr="00861AB0" w:rsidRDefault="00753285" w:rsidP="00760CED">
            <w:pPr>
              <w:jc w:val="both"/>
              <w:rPr>
                <w:b/>
              </w:rPr>
            </w:pPr>
            <w:r>
              <w:rPr>
                <w:b/>
              </w:rPr>
              <w:t xml:space="preserve"> </w:t>
            </w:r>
          </w:p>
        </w:tc>
        <w:tc>
          <w:tcPr>
            <w:tcW w:w="8460" w:type="dxa"/>
          </w:tcPr>
          <w:p w14:paraId="43322C44" w14:textId="49A4E818" w:rsidR="0052050D" w:rsidRPr="00861AB0" w:rsidRDefault="0052050D" w:rsidP="00760CED">
            <w:pPr>
              <w:jc w:val="both"/>
            </w:pPr>
            <w:r w:rsidRPr="00861AB0">
              <w:t xml:space="preserve"> </w:t>
            </w:r>
            <w:r w:rsidR="00E571AD">
              <w:t>Medium</w:t>
            </w:r>
          </w:p>
        </w:tc>
      </w:tr>
      <w:tr w:rsidR="0052050D" w:rsidRPr="00877136" w14:paraId="2F3B7D0E" w14:textId="77777777" w:rsidTr="00760CED">
        <w:trPr>
          <w:trHeight w:val="449"/>
        </w:trPr>
        <w:tc>
          <w:tcPr>
            <w:tcW w:w="1957" w:type="dxa"/>
          </w:tcPr>
          <w:p w14:paraId="7F5B4E79" w14:textId="673D1309" w:rsidR="0052050D" w:rsidRPr="00861AB0" w:rsidRDefault="00753285" w:rsidP="00760CED">
            <w:pPr>
              <w:jc w:val="both"/>
              <w:rPr>
                <w:b/>
              </w:rPr>
            </w:pPr>
            <w:r>
              <w:rPr>
                <w:b/>
              </w:rPr>
              <w:t xml:space="preserve"> </w:t>
            </w:r>
          </w:p>
        </w:tc>
        <w:tc>
          <w:tcPr>
            <w:tcW w:w="8460" w:type="dxa"/>
          </w:tcPr>
          <w:p w14:paraId="6CDE8259" w14:textId="7F64F712" w:rsidR="0052050D" w:rsidRPr="00F77D73" w:rsidRDefault="003D6882" w:rsidP="00760CED">
            <w:pPr>
              <w:pStyle w:val="Pa49"/>
              <w:jc w:val="both"/>
              <w:rPr>
                <w:rFonts w:ascii="Times New Roman" w:hAnsi="Times New Roman"/>
              </w:rPr>
            </w:pPr>
            <w:r>
              <w:rPr>
                <w:rFonts w:ascii="Times New Roman" w:hAnsi="Times New Roman"/>
              </w:rPr>
              <w:t>PRE-1: User has created account</w:t>
            </w:r>
            <w:r w:rsidR="001D5757">
              <w:rPr>
                <w:rFonts w:ascii="Times New Roman" w:hAnsi="Times New Roman"/>
              </w:rPr>
              <w:t>.</w:t>
            </w:r>
          </w:p>
        </w:tc>
      </w:tr>
      <w:tr w:rsidR="0052050D" w:rsidRPr="00877136" w14:paraId="6CF20B72" w14:textId="77777777" w:rsidTr="00760CED">
        <w:trPr>
          <w:trHeight w:val="485"/>
        </w:trPr>
        <w:tc>
          <w:tcPr>
            <w:tcW w:w="1957" w:type="dxa"/>
          </w:tcPr>
          <w:p w14:paraId="18394B25" w14:textId="6DF49A94" w:rsidR="0052050D" w:rsidRPr="00861AB0" w:rsidRDefault="00753285" w:rsidP="00760CED">
            <w:pPr>
              <w:jc w:val="both"/>
              <w:rPr>
                <w:b/>
              </w:rPr>
            </w:pPr>
            <w:r>
              <w:rPr>
                <w:b/>
                <w:color w:val="0D0D0D" w:themeColor="text1" w:themeTint="F2"/>
              </w:rPr>
              <w:t xml:space="preserve"> </w:t>
            </w:r>
          </w:p>
        </w:tc>
        <w:tc>
          <w:tcPr>
            <w:tcW w:w="8460" w:type="dxa"/>
          </w:tcPr>
          <w:p w14:paraId="690481BC" w14:textId="073B01C4" w:rsidR="0052050D" w:rsidRPr="00861AB0" w:rsidRDefault="001D5757" w:rsidP="00760CED">
            <w:pPr>
              <w:jc w:val="both"/>
            </w:pPr>
            <w:r>
              <w:t>M1-UC1, M1-UC3</w:t>
            </w:r>
          </w:p>
        </w:tc>
      </w:tr>
      <w:tr w:rsidR="0052050D" w:rsidRPr="00877136" w14:paraId="66C979C2" w14:textId="77777777" w:rsidTr="00760CED">
        <w:tc>
          <w:tcPr>
            <w:tcW w:w="1957" w:type="dxa"/>
          </w:tcPr>
          <w:p w14:paraId="1CAE01D0" w14:textId="6ABC5C8C" w:rsidR="0052050D" w:rsidRPr="00861AB0" w:rsidRDefault="00753285" w:rsidP="00760CED">
            <w:pPr>
              <w:jc w:val="both"/>
              <w:rPr>
                <w:b/>
              </w:rPr>
            </w:pPr>
            <w:r>
              <w:rPr>
                <w:b/>
              </w:rPr>
              <w:t xml:space="preserve"> </w:t>
            </w:r>
          </w:p>
        </w:tc>
        <w:tc>
          <w:tcPr>
            <w:tcW w:w="8460" w:type="dxa"/>
          </w:tcPr>
          <w:p w14:paraId="5A884388" w14:textId="794DF1E2" w:rsidR="0052050D" w:rsidRDefault="00753285" w:rsidP="003D7A40">
            <w:pPr>
              <w:pStyle w:val="ListParagraph"/>
              <w:numPr>
                <w:ilvl w:val="0"/>
                <w:numId w:val="28"/>
              </w:numPr>
            </w:pPr>
            <w:r>
              <w:t xml:space="preserve"> </w:t>
            </w:r>
            <w:r w:rsidR="0052050D">
              <w:t xml:space="preserve"> click on ‘</w:t>
            </w:r>
            <w:r w:rsidR="00E02EBC">
              <w:t>Delete</w:t>
            </w:r>
            <w:r w:rsidR="00AF60D1">
              <w:t xml:space="preserve"> Account</w:t>
            </w:r>
            <w:r w:rsidR="0052050D">
              <w:t>’ Button</w:t>
            </w:r>
          </w:p>
          <w:p w14:paraId="39728B7C" w14:textId="2F9A69A7" w:rsidR="00AF60D1" w:rsidRDefault="00AF60D1" w:rsidP="003D7A40">
            <w:pPr>
              <w:pStyle w:val="ListParagraph"/>
              <w:numPr>
                <w:ilvl w:val="0"/>
                <w:numId w:val="28"/>
              </w:numPr>
            </w:pPr>
            <w:r>
              <w:t>OTP will be sent user’s email</w:t>
            </w:r>
            <w:r w:rsidR="00713D17">
              <w:t>.</w:t>
            </w:r>
          </w:p>
          <w:p w14:paraId="3893905F" w14:textId="05891FD0" w:rsidR="0052050D" w:rsidRDefault="00753285" w:rsidP="003D7A40">
            <w:pPr>
              <w:pStyle w:val="ListParagraph"/>
              <w:numPr>
                <w:ilvl w:val="0"/>
                <w:numId w:val="28"/>
              </w:numPr>
            </w:pPr>
            <w:r>
              <w:t xml:space="preserve"> </w:t>
            </w:r>
            <w:r w:rsidR="0052050D">
              <w:t xml:space="preserve"> </w:t>
            </w:r>
            <w:r w:rsidR="002D798C">
              <w:t>enter OTP from email</w:t>
            </w:r>
            <w:r w:rsidR="00713D17">
              <w:t>.</w:t>
            </w:r>
          </w:p>
          <w:p w14:paraId="10166FCC" w14:textId="318DD7DA" w:rsidR="0052050D" w:rsidRDefault="00753285" w:rsidP="003D7A40">
            <w:pPr>
              <w:pStyle w:val="ListParagraph"/>
              <w:numPr>
                <w:ilvl w:val="0"/>
                <w:numId w:val="28"/>
              </w:numPr>
            </w:pPr>
            <w:r>
              <w:t xml:space="preserve"> </w:t>
            </w:r>
            <w:r w:rsidR="0052050D">
              <w:t xml:space="preserve"> </w:t>
            </w:r>
            <w:r w:rsidR="00713D17">
              <w:t>enter Password</w:t>
            </w:r>
          </w:p>
          <w:p w14:paraId="47CB8C12" w14:textId="420A31FF" w:rsidR="0052050D" w:rsidRPr="00861AB0" w:rsidRDefault="00753285" w:rsidP="003D7A40">
            <w:pPr>
              <w:pStyle w:val="ListParagraph"/>
              <w:numPr>
                <w:ilvl w:val="0"/>
                <w:numId w:val="28"/>
              </w:numPr>
            </w:pPr>
            <w:r>
              <w:t xml:space="preserve"> </w:t>
            </w:r>
            <w:r w:rsidR="0084624E">
              <w:t xml:space="preserve"> confirm account deletion.</w:t>
            </w:r>
          </w:p>
        </w:tc>
      </w:tr>
      <w:tr w:rsidR="0052050D" w:rsidRPr="00877136" w14:paraId="42C3BC89" w14:textId="77777777" w:rsidTr="00760CED">
        <w:tc>
          <w:tcPr>
            <w:tcW w:w="1957" w:type="dxa"/>
          </w:tcPr>
          <w:p w14:paraId="5A5104E8" w14:textId="551C740D" w:rsidR="0052050D" w:rsidRPr="003907CF" w:rsidRDefault="00753285" w:rsidP="00760CED">
            <w:pPr>
              <w:jc w:val="both"/>
              <w:rPr>
                <w:b/>
              </w:rPr>
            </w:pPr>
            <w:r>
              <w:rPr>
                <w:b/>
              </w:rPr>
              <w:t xml:space="preserve"> </w:t>
            </w:r>
          </w:p>
        </w:tc>
        <w:tc>
          <w:tcPr>
            <w:tcW w:w="8460" w:type="dxa"/>
          </w:tcPr>
          <w:p w14:paraId="713614AA" w14:textId="77777777" w:rsidR="0052050D" w:rsidRPr="00861AB0" w:rsidRDefault="0052050D" w:rsidP="00760CED">
            <w:pPr>
              <w:tabs>
                <w:tab w:val="left" w:pos="432"/>
              </w:tabs>
              <w:jc w:val="both"/>
            </w:pPr>
            <w:r>
              <w:t>N/A</w:t>
            </w:r>
          </w:p>
        </w:tc>
      </w:tr>
      <w:tr w:rsidR="0052050D" w:rsidRPr="00877136" w14:paraId="2F606286" w14:textId="77777777" w:rsidTr="00760CED">
        <w:tc>
          <w:tcPr>
            <w:tcW w:w="1957" w:type="dxa"/>
          </w:tcPr>
          <w:p w14:paraId="6A24BA7E" w14:textId="08999666" w:rsidR="0052050D" w:rsidRPr="00861AB0" w:rsidRDefault="00753285" w:rsidP="00760CED">
            <w:pPr>
              <w:jc w:val="both"/>
              <w:rPr>
                <w:b/>
              </w:rPr>
            </w:pPr>
            <w:r>
              <w:rPr>
                <w:b/>
              </w:rPr>
              <w:t xml:space="preserve"> </w:t>
            </w:r>
          </w:p>
        </w:tc>
        <w:tc>
          <w:tcPr>
            <w:tcW w:w="8460" w:type="dxa"/>
          </w:tcPr>
          <w:p w14:paraId="451D599F" w14:textId="068BF685" w:rsidR="0060532E" w:rsidRDefault="0060532E" w:rsidP="003D7A40">
            <w:pPr>
              <w:pStyle w:val="ListParagraph"/>
              <w:numPr>
                <w:ilvl w:val="0"/>
                <w:numId w:val="29"/>
              </w:numPr>
              <w:jc w:val="both"/>
            </w:pPr>
            <w:r>
              <w:t xml:space="preserve">If password does not meet minimum </w:t>
            </w:r>
            <w:r w:rsidR="00753285">
              <w:t xml:space="preserve"> </w:t>
            </w:r>
            <w:r>
              <w:t>s “Password must have minimum 8 characters, digits, alphabet and special character”</w:t>
            </w:r>
          </w:p>
          <w:p w14:paraId="6B802D8D" w14:textId="3389B624" w:rsidR="0052050D" w:rsidRPr="00861AB0" w:rsidRDefault="0060532E" w:rsidP="003D7A40">
            <w:pPr>
              <w:pStyle w:val="ListParagraph"/>
              <w:numPr>
                <w:ilvl w:val="0"/>
                <w:numId w:val="29"/>
              </w:numPr>
              <w:jc w:val="both"/>
            </w:pPr>
            <w:r>
              <w:t>User enters invalid OTP “Prompt Message saying Enter Valid OTP”</w:t>
            </w:r>
          </w:p>
        </w:tc>
      </w:tr>
      <w:tr w:rsidR="0052050D" w:rsidRPr="00877136" w14:paraId="0A73D70D" w14:textId="77777777" w:rsidTr="00760CED">
        <w:tc>
          <w:tcPr>
            <w:tcW w:w="1957" w:type="dxa"/>
          </w:tcPr>
          <w:p w14:paraId="1FB08287" w14:textId="785DD768" w:rsidR="0052050D" w:rsidRPr="00861AB0" w:rsidRDefault="00753285" w:rsidP="00760CED">
            <w:pPr>
              <w:jc w:val="both"/>
              <w:rPr>
                <w:b/>
              </w:rPr>
            </w:pPr>
            <w:r>
              <w:rPr>
                <w:b/>
              </w:rPr>
              <w:t xml:space="preserve"> </w:t>
            </w:r>
          </w:p>
        </w:tc>
        <w:tc>
          <w:tcPr>
            <w:tcW w:w="8460" w:type="dxa"/>
          </w:tcPr>
          <w:p w14:paraId="518C3255" w14:textId="411BBD09" w:rsidR="0052050D" w:rsidRPr="00861AB0" w:rsidRDefault="0052050D"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ill be </w:t>
            </w:r>
            <w:r w:rsidR="00DB12C7">
              <w:rPr>
                <w:rFonts w:ascii="Times New Roman" w:hAnsi="Times New Roman"/>
              </w:rPr>
              <w:t>removed</w:t>
            </w:r>
            <w:r>
              <w:rPr>
                <w:rFonts w:ascii="Times New Roman" w:hAnsi="Times New Roman"/>
              </w:rPr>
              <w:t>.</w:t>
            </w:r>
          </w:p>
        </w:tc>
      </w:tr>
      <w:tr w:rsidR="0052050D" w:rsidRPr="00877136" w14:paraId="477D1B9E" w14:textId="77777777" w:rsidTr="00760CED">
        <w:tc>
          <w:tcPr>
            <w:tcW w:w="1957" w:type="dxa"/>
          </w:tcPr>
          <w:p w14:paraId="190DBDFB" w14:textId="291D7795" w:rsidR="0052050D" w:rsidRPr="00861AB0" w:rsidRDefault="00753285" w:rsidP="00760CED">
            <w:pPr>
              <w:jc w:val="both"/>
              <w:rPr>
                <w:b/>
              </w:rPr>
            </w:pPr>
            <w:r>
              <w:rPr>
                <w:b/>
              </w:rPr>
              <w:t xml:space="preserve"> </w:t>
            </w:r>
          </w:p>
        </w:tc>
        <w:tc>
          <w:tcPr>
            <w:tcW w:w="8460" w:type="dxa"/>
          </w:tcPr>
          <w:p w14:paraId="3F3DF8C3" w14:textId="77777777" w:rsidR="0052050D" w:rsidRPr="00861AB0" w:rsidRDefault="0052050D" w:rsidP="00760CED">
            <w:pPr>
              <w:pStyle w:val="Pa49"/>
              <w:jc w:val="both"/>
            </w:pPr>
            <w:r>
              <w:rPr>
                <w:rFonts w:ascii="Times New Roman" w:hAnsi="Times New Roman"/>
              </w:rPr>
              <w:t>N/A</w:t>
            </w:r>
          </w:p>
        </w:tc>
      </w:tr>
      <w:tr w:rsidR="0052050D" w:rsidRPr="00877136" w14:paraId="4376083E" w14:textId="77777777" w:rsidTr="00760CED">
        <w:tc>
          <w:tcPr>
            <w:tcW w:w="1957" w:type="dxa"/>
          </w:tcPr>
          <w:p w14:paraId="259960E1" w14:textId="4AFD294D" w:rsidR="0052050D" w:rsidRPr="00861AB0" w:rsidRDefault="00753285" w:rsidP="00760CED">
            <w:pPr>
              <w:jc w:val="both"/>
              <w:rPr>
                <w:b/>
              </w:rPr>
            </w:pPr>
            <w:r>
              <w:rPr>
                <w:b/>
              </w:rPr>
              <w:t xml:space="preserve"> </w:t>
            </w:r>
          </w:p>
        </w:tc>
        <w:tc>
          <w:tcPr>
            <w:tcW w:w="8460" w:type="dxa"/>
          </w:tcPr>
          <w:p w14:paraId="738FB352" w14:textId="77777777" w:rsidR="0052050D" w:rsidRDefault="0052050D" w:rsidP="00760CED">
            <w:pPr>
              <w:jc w:val="both"/>
            </w:pPr>
            <w:r>
              <w:t>User has knowledge about</w:t>
            </w:r>
            <w:r w:rsidR="00E16953">
              <w:t xml:space="preserve"> account removal</w:t>
            </w:r>
            <w:r>
              <w:t>.</w:t>
            </w:r>
          </w:p>
          <w:p w14:paraId="08266179" w14:textId="38364CE8" w:rsidR="00E16953" w:rsidRPr="00861AB0" w:rsidRDefault="00E16953" w:rsidP="00760CED">
            <w:pPr>
              <w:jc w:val="both"/>
            </w:pPr>
            <w:r>
              <w:t>User knows that the process is irreversible.</w:t>
            </w:r>
          </w:p>
        </w:tc>
      </w:tr>
    </w:tbl>
    <w:p w14:paraId="403E606F" w14:textId="77777777" w:rsidR="00673469" w:rsidRDefault="00673469" w:rsidP="002F2D5C">
      <w:pPr>
        <w:pStyle w:val="Heading3"/>
        <w:numPr>
          <w:ilvl w:val="0"/>
          <w:numId w:val="0"/>
        </w:numPr>
      </w:pPr>
    </w:p>
    <w:p w14:paraId="00BD3776" w14:textId="77777777" w:rsidR="00673469" w:rsidRDefault="00673469">
      <w:pPr>
        <w:rPr>
          <w:b/>
          <w:kern w:val="32"/>
          <w:sz w:val="26"/>
          <w:lang w:eastAsia="ar-SA"/>
        </w:rPr>
      </w:pPr>
      <w:r>
        <w:br w:type="page"/>
      </w:r>
    </w:p>
    <w:p w14:paraId="76054C69" w14:textId="638FDA37" w:rsidR="00673469" w:rsidRPr="00DD5C55" w:rsidRDefault="00753285" w:rsidP="00673469">
      <w:pPr>
        <w:pStyle w:val="Caption"/>
        <w:keepNext/>
        <w:spacing w:line="276" w:lineRule="auto"/>
        <w:rPr>
          <w:szCs w:val="24"/>
        </w:rPr>
      </w:pPr>
      <w:r>
        <w:rPr>
          <w:szCs w:val="24"/>
        </w:rPr>
        <w:lastRenderedPageBreak/>
        <w:t xml:space="preserve"> </w:t>
      </w:r>
      <w:r w:rsidR="00673469" w:rsidRPr="00DD5C55">
        <w:rPr>
          <w:szCs w:val="24"/>
        </w:rPr>
        <w:t xml:space="preserve"> </w:t>
      </w:r>
      <w:r w:rsidR="00673469">
        <w:rPr>
          <w:szCs w:val="24"/>
        </w:rPr>
        <w:t>1</w:t>
      </w:r>
      <w:r w:rsidR="006610CC">
        <w:rPr>
          <w:szCs w:val="24"/>
        </w:rPr>
        <w:t>3</w:t>
      </w:r>
      <w:r w:rsidR="00673469" w:rsidRPr="00DD5C55">
        <w:rPr>
          <w:noProof/>
          <w:szCs w:val="24"/>
        </w:rPr>
        <w:t>:</w:t>
      </w:r>
      <w:r w:rsidR="00673469">
        <w:rPr>
          <w:noProof/>
          <w:szCs w:val="24"/>
        </w:rPr>
        <w:t xml:space="preserve"> Remove Account (</w:t>
      </w:r>
      <w:r w:rsidR="006610CC">
        <w:rPr>
          <w:noProof/>
          <w:szCs w:val="24"/>
        </w:rPr>
        <w:t>Web</w:t>
      </w:r>
      <w:r w:rsidR="00673469">
        <w:rPr>
          <w:noProof/>
          <w:szCs w:val="24"/>
        </w:rPr>
        <w:t>)</w:t>
      </w:r>
      <w:r w:rsidR="00673469"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73469" w:rsidRPr="00877136" w14:paraId="3132401F" w14:textId="77777777" w:rsidTr="00760CED">
        <w:tc>
          <w:tcPr>
            <w:tcW w:w="1957" w:type="dxa"/>
          </w:tcPr>
          <w:p w14:paraId="44513EDE" w14:textId="14E9911F" w:rsidR="00673469" w:rsidRPr="00861AB0" w:rsidRDefault="00753285" w:rsidP="00760CED">
            <w:pPr>
              <w:jc w:val="both"/>
              <w:rPr>
                <w:b/>
              </w:rPr>
            </w:pPr>
            <w:r>
              <w:rPr>
                <w:b/>
              </w:rPr>
              <w:t xml:space="preserve"> </w:t>
            </w:r>
          </w:p>
        </w:tc>
        <w:tc>
          <w:tcPr>
            <w:tcW w:w="8460" w:type="dxa"/>
          </w:tcPr>
          <w:p w14:paraId="7BE59280" w14:textId="099310B7" w:rsidR="00673469" w:rsidRPr="00861AB0" w:rsidRDefault="00673469" w:rsidP="00760CED">
            <w:pPr>
              <w:jc w:val="both"/>
            </w:pPr>
            <w:r w:rsidRPr="00861AB0">
              <w:t xml:space="preserve"> </w:t>
            </w:r>
            <w:r>
              <w:t>M1-</w:t>
            </w:r>
            <w:r w:rsidRPr="00861AB0">
              <w:t>UC</w:t>
            </w:r>
            <w:r>
              <w:t>1</w:t>
            </w:r>
            <w:r w:rsidR="00F248DE">
              <w:t>3</w:t>
            </w:r>
          </w:p>
        </w:tc>
      </w:tr>
      <w:tr w:rsidR="00673469" w:rsidRPr="00877136" w14:paraId="57E0CF1F" w14:textId="77777777" w:rsidTr="00760CED">
        <w:tc>
          <w:tcPr>
            <w:tcW w:w="1957" w:type="dxa"/>
          </w:tcPr>
          <w:p w14:paraId="6FD2B668" w14:textId="1B4C5152" w:rsidR="00673469" w:rsidRPr="00861AB0" w:rsidRDefault="00753285" w:rsidP="00760CED">
            <w:pPr>
              <w:jc w:val="both"/>
              <w:rPr>
                <w:b/>
              </w:rPr>
            </w:pPr>
            <w:r>
              <w:rPr>
                <w:b/>
              </w:rPr>
              <w:t xml:space="preserve"> </w:t>
            </w:r>
          </w:p>
        </w:tc>
        <w:tc>
          <w:tcPr>
            <w:tcW w:w="8460" w:type="dxa"/>
          </w:tcPr>
          <w:p w14:paraId="01ACA920" w14:textId="3D2D3704" w:rsidR="00673469" w:rsidRPr="00861AB0" w:rsidRDefault="00673469" w:rsidP="00760CED">
            <w:pPr>
              <w:jc w:val="both"/>
            </w:pPr>
            <w:r>
              <w:rPr>
                <w:noProof/>
              </w:rPr>
              <w:t>Remove Account (</w:t>
            </w:r>
            <w:r w:rsidR="00F248DE">
              <w:rPr>
                <w:noProof/>
              </w:rPr>
              <w:t>Web</w:t>
            </w:r>
            <w:r>
              <w:rPr>
                <w:noProof/>
              </w:rPr>
              <w:t>)</w:t>
            </w:r>
          </w:p>
        </w:tc>
      </w:tr>
      <w:tr w:rsidR="00673469" w:rsidRPr="00877136" w14:paraId="612EBFA1" w14:textId="77777777" w:rsidTr="00760CED">
        <w:tc>
          <w:tcPr>
            <w:tcW w:w="1957" w:type="dxa"/>
          </w:tcPr>
          <w:p w14:paraId="6676AF54" w14:textId="5AD253FB" w:rsidR="00673469" w:rsidRPr="00861AB0" w:rsidRDefault="00753285" w:rsidP="00760CED">
            <w:pPr>
              <w:jc w:val="both"/>
              <w:rPr>
                <w:b/>
              </w:rPr>
            </w:pPr>
            <w:r>
              <w:rPr>
                <w:b/>
              </w:rPr>
              <w:t xml:space="preserve"> </w:t>
            </w:r>
          </w:p>
        </w:tc>
        <w:tc>
          <w:tcPr>
            <w:tcW w:w="8460" w:type="dxa"/>
          </w:tcPr>
          <w:p w14:paraId="72311CE7" w14:textId="77777777" w:rsidR="00673469" w:rsidRPr="00861AB0" w:rsidRDefault="00673469" w:rsidP="00760CED">
            <w:pPr>
              <w:jc w:val="both"/>
            </w:pPr>
            <w:r>
              <w:t>Primary Actor: User</w:t>
            </w:r>
          </w:p>
        </w:tc>
      </w:tr>
      <w:tr w:rsidR="00673469" w:rsidRPr="00877136" w14:paraId="7616F3B5" w14:textId="77777777" w:rsidTr="00760CED">
        <w:tc>
          <w:tcPr>
            <w:tcW w:w="1957" w:type="dxa"/>
          </w:tcPr>
          <w:p w14:paraId="597A6B1D" w14:textId="4CEF72DC" w:rsidR="00673469" w:rsidRPr="00861AB0" w:rsidRDefault="00753285" w:rsidP="00760CED">
            <w:pPr>
              <w:jc w:val="both"/>
              <w:rPr>
                <w:b/>
              </w:rPr>
            </w:pPr>
            <w:r>
              <w:rPr>
                <w:b/>
              </w:rPr>
              <w:t xml:space="preserve"> </w:t>
            </w:r>
          </w:p>
        </w:tc>
        <w:tc>
          <w:tcPr>
            <w:tcW w:w="8460" w:type="dxa"/>
          </w:tcPr>
          <w:p w14:paraId="486C1964" w14:textId="02B1C68B" w:rsidR="00673469" w:rsidRPr="00861AB0" w:rsidRDefault="00753285" w:rsidP="00760CED">
            <w:pPr>
              <w:pStyle w:val="Pa49"/>
              <w:jc w:val="both"/>
              <w:rPr>
                <w:rFonts w:ascii="Times New Roman" w:hAnsi="Times New Roman"/>
              </w:rPr>
            </w:pPr>
            <w:r>
              <w:rPr>
                <w:rFonts w:ascii="Times New Roman" w:hAnsi="Times New Roman"/>
              </w:rPr>
              <w:t xml:space="preserve"> </w:t>
            </w:r>
            <w:r w:rsidR="00673469">
              <w:rPr>
                <w:rFonts w:ascii="Times New Roman" w:hAnsi="Times New Roman"/>
              </w:rPr>
              <w:t xml:space="preserve"> be able to </w:t>
            </w:r>
            <w:r w:rsidR="00673469" w:rsidRPr="00FF6F71">
              <w:rPr>
                <w:rFonts w:ascii="Times New Roman" w:hAnsi="Times New Roman"/>
              </w:rPr>
              <w:t>Remove Account</w:t>
            </w:r>
            <w:r w:rsidR="00673469">
              <w:rPr>
                <w:rFonts w:ascii="Times New Roman" w:hAnsi="Times New Roman"/>
              </w:rPr>
              <w:t>.</w:t>
            </w:r>
          </w:p>
        </w:tc>
      </w:tr>
      <w:tr w:rsidR="00673469" w:rsidRPr="00877136" w14:paraId="5CC6228E" w14:textId="77777777" w:rsidTr="00760CED">
        <w:tc>
          <w:tcPr>
            <w:tcW w:w="1957" w:type="dxa"/>
          </w:tcPr>
          <w:p w14:paraId="6990538C" w14:textId="6BDA5640" w:rsidR="00673469" w:rsidRPr="00861AB0" w:rsidRDefault="00753285" w:rsidP="00760CED">
            <w:pPr>
              <w:jc w:val="both"/>
              <w:rPr>
                <w:b/>
              </w:rPr>
            </w:pPr>
            <w:r>
              <w:rPr>
                <w:b/>
              </w:rPr>
              <w:t xml:space="preserve"> </w:t>
            </w:r>
          </w:p>
        </w:tc>
        <w:tc>
          <w:tcPr>
            <w:tcW w:w="8460" w:type="dxa"/>
          </w:tcPr>
          <w:p w14:paraId="60E2182B" w14:textId="77777777" w:rsidR="00673469" w:rsidRPr="00861AB0" w:rsidRDefault="00673469" w:rsidP="00760CED">
            <w:pPr>
              <w:jc w:val="both"/>
            </w:pPr>
            <w:r>
              <w:t>Click on the “Delete Account” button</w:t>
            </w:r>
          </w:p>
        </w:tc>
      </w:tr>
      <w:tr w:rsidR="00673469" w:rsidRPr="00877136" w14:paraId="13B7810E" w14:textId="77777777" w:rsidTr="00760CED">
        <w:tc>
          <w:tcPr>
            <w:tcW w:w="1957" w:type="dxa"/>
          </w:tcPr>
          <w:p w14:paraId="382881DF" w14:textId="51744FD6" w:rsidR="00673469" w:rsidRPr="00861AB0" w:rsidRDefault="00753285" w:rsidP="00760CED">
            <w:pPr>
              <w:jc w:val="both"/>
              <w:rPr>
                <w:b/>
              </w:rPr>
            </w:pPr>
            <w:r>
              <w:rPr>
                <w:b/>
              </w:rPr>
              <w:t xml:space="preserve"> </w:t>
            </w:r>
          </w:p>
        </w:tc>
        <w:tc>
          <w:tcPr>
            <w:tcW w:w="8460" w:type="dxa"/>
          </w:tcPr>
          <w:p w14:paraId="050B0B27" w14:textId="77777777" w:rsidR="00673469" w:rsidRPr="00861AB0" w:rsidRDefault="00673469" w:rsidP="00760CED">
            <w:pPr>
              <w:jc w:val="both"/>
            </w:pPr>
            <w:r w:rsidRPr="00861AB0">
              <w:t xml:space="preserve"> </w:t>
            </w:r>
            <w:r>
              <w:t>Medium</w:t>
            </w:r>
          </w:p>
        </w:tc>
      </w:tr>
      <w:tr w:rsidR="00673469" w:rsidRPr="00877136" w14:paraId="78EABEDE" w14:textId="77777777" w:rsidTr="00760CED">
        <w:trPr>
          <w:trHeight w:val="449"/>
        </w:trPr>
        <w:tc>
          <w:tcPr>
            <w:tcW w:w="1957" w:type="dxa"/>
          </w:tcPr>
          <w:p w14:paraId="01DEBE2C" w14:textId="61B76873" w:rsidR="00673469" w:rsidRPr="00861AB0" w:rsidRDefault="00753285" w:rsidP="00760CED">
            <w:pPr>
              <w:jc w:val="both"/>
              <w:rPr>
                <w:b/>
              </w:rPr>
            </w:pPr>
            <w:r>
              <w:rPr>
                <w:b/>
              </w:rPr>
              <w:t xml:space="preserve"> </w:t>
            </w:r>
          </w:p>
        </w:tc>
        <w:tc>
          <w:tcPr>
            <w:tcW w:w="8460" w:type="dxa"/>
          </w:tcPr>
          <w:p w14:paraId="5932476B" w14:textId="77777777" w:rsidR="00673469" w:rsidRPr="00F77D73" w:rsidRDefault="00673469" w:rsidP="00760CED">
            <w:pPr>
              <w:pStyle w:val="Pa49"/>
              <w:jc w:val="both"/>
              <w:rPr>
                <w:rFonts w:ascii="Times New Roman" w:hAnsi="Times New Roman"/>
              </w:rPr>
            </w:pPr>
            <w:r>
              <w:rPr>
                <w:rFonts w:ascii="Times New Roman" w:hAnsi="Times New Roman"/>
              </w:rPr>
              <w:t>PRE-1: User has created account.</w:t>
            </w:r>
          </w:p>
        </w:tc>
      </w:tr>
      <w:tr w:rsidR="00673469" w:rsidRPr="00877136" w14:paraId="71354AC3" w14:textId="77777777" w:rsidTr="00760CED">
        <w:trPr>
          <w:trHeight w:val="485"/>
        </w:trPr>
        <w:tc>
          <w:tcPr>
            <w:tcW w:w="1957" w:type="dxa"/>
          </w:tcPr>
          <w:p w14:paraId="60A94A2D" w14:textId="7E8BF440" w:rsidR="00673469" w:rsidRPr="00861AB0" w:rsidRDefault="00753285" w:rsidP="00760CED">
            <w:pPr>
              <w:jc w:val="both"/>
              <w:rPr>
                <w:b/>
              </w:rPr>
            </w:pPr>
            <w:r>
              <w:rPr>
                <w:b/>
                <w:color w:val="0D0D0D" w:themeColor="text1" w:themeTint="F2"/>
              </w:rPr>
              <w:t xml:space="preserve"> </w:t>
            </w:r>
          </w:p>
        </w:tc>
        <w:tc>
          <w:tcPr>
            <w:tcW w:w="8460" w:type="dxa"/>
          </w:tcPr>
          <w:p w14:paraId="598F802E" w14:textId="1DEB75FF" w:rsidR="00673469" w:rsidRPr="00861AB0" w:rsidRDefault="00673469" w:rsidP="00760CED">
            <w:pPr>
              <w:jc w:val="both"/>
            </w:pPr>
            <w:r>
              <w:t>M1-UC</w:t>
            </w:r>
            <w:r w:rsidR="00305CFB">
              <w:t>2</w:t>
            </w:r>
            <w:r>
              <w:t>, M1-UC</w:t>
            </w:r>
            <w:r w:rsidR="00305CFB">
              <w:t>4</w:t>
            </w:r>
          </w:p>
        </w:tc>
      </w:tr>
      <w:tr w:rsidR="00673469" w:rsidRPr="00877136" w14:paraId="0082EF17" w14:textId="77777777" w:rsidTr="00760CED">
        <w:tc>
          <w:tcPr>
            <w:tcW w:w="1957" w:type="dxa"/>
          </w:tcPr>
          <w:p w14:paraId="248203D1" w14:textId="7EBC990E" w:rsidR="00673469" w:rsidRPr="00861AB0" w:rsidRDefault="00753285" w:rsidP="00760CED">
            <w:pPr>
              <w:jc w:val="both"/>
              <w:rPr>
                <w:b/>
              </w:rPr>
            </w:pPr>
            <w:r>
              <w:rPr>
                <w:b/>
              </w:rPr>
              <w:t xml:space="preserve"> </w:t>
            </w:r>
          </w:p>
        </w:tc>
        <w:tc>
          <w:tcPr>
            <w:tcW w:w="8460" w:type="dxa"/>
          </w:tcPr>
          <w:p w14:paraId="2AD92ED6" w14:textId="0937CB99" w:rsidR="00673469" w:rsidRDefault="00753285" w:rsidP="003D7A40">
            <w:pPr>
              <w:pStyle w:val="ListParagraph"/>
              <w:numPr>
                <w:ilvl w:val="0"/>
                <w:numId w:val="30"/>
              </w:numPr>
            </w:pPr>
            <w:r>
              <w:t xml:space="preserve"> </w:t>
            </w:r>
            <w:r w:rsidR="00673469">
              <w:t xml:space="preserve"> click on ‘Delete Account’ Button</w:t>
            </w:r>
          </w:p>
          <w:p w14:paraId="68E68D46" w14:textId="77777777" w:rsidR="00673469" w:rsidRDefault="00673469" w:rsidP="003D7A40">
            <w:pPr>
              <w:pStyle w:val="ListParagraph"/>
              <w:numPr>
                <w:ilvl w:val="0"/>
                <w:numId w:val="30"/>
              </w:numPr>
            </w:pPr>
            <w:r>
              <w:t>OTP will be sent user’s email.</w:t>
            </w:r>
          </w:p>
          <w:p w14:paraId="6FC6A5D8" w14:textId="23CD6E89" w:rsidR="00673469" w:rsidRDefault="00753285" w:rsidP="003D7A40">
            <w:pPr>
              <w:pStyle w:val="ListParagraph"/>
              <w:numPr>
                <w:ilvl w:val="0"/>
                <w:numId w:val="30"/>
              </w:numPr>
            </w:pPr>
            <w:r>
              <w:t xml:space="preserve"> </w:t>
            </w:r>
            <w:r w:rsidR="00673469">
              <w:t xml:space="preserve"> enter OTP from email.</w:t>
            </w:r>
          </w:p>
          <w:p w14:paraId="32D5537E" w14:textId="424017F3" w:rsidR="00673469" w:rsidRDefault="00753285" w:rsidP="003D7A40">
            <w:pPr>
              <w:pStyle w:val="ListParagraph"/>
              <w:numPr>
                <w:ilvl w:val="0"/>
                <w:numId w:val="30"/>
              </w:numPr>
            </w:pPr>
            <w:r>
              <w:t xml:space="preserve"> </w:t>
            </w:r>
            <w:r w:rsidR="00673469">
              <w:t xml:space="preserve"> enter Password</w:t>
            </w:r>
          </w:p>
          <w:p w14:paraId="3CF0E4B6" w14:textId="49312105" w:rsidR="00673469" w:rsidRPr="00861AB0" w:rsidRDefault="00753285" w:rsidP="003D7A40">
            <w:pPr>
              <w:pStyle w:val="ListParagraph"/>
              <w:numPr>
                <w:ilvl w:val="0"/>
                <w:numId w:val="30"/>
              </w:numPr>
            </w:pPr>
            <w:r>
              <w:t xml:space="preserve"> </w:t>
            </w:r>
            <w:r w:rsidR="00673469">
              <w:t xml:space="preserve"> confirm account deletion.</w:t>
            </w:r>
          </w:p>
        </w:tc>
      </w:tr>
      <w:tr w:rsidR="00673469" w:rsidRPr="00877136" w14:paraId="5FE215AB" w14:textId="77777777" w:rsidTr="00760CED">
        <w:tc>
          <w:tcPr>
            <w:tcW w:w="1957" w:type="dxa"/>
          </w:tcPr>
          <w:p w14:paraId="3A1AF815" w14:textId="06ADE8FC" w:rsidR="00673469" w:rsidRPr="003907CF" w:rsidRDefault="00753285" w:rsidP="00760CED">
            <w:pPr>
              <w:jc w:val="both"/>
              <w:rPr>
                <w:b/>
              </w:rPr>
            </w:pPr>
            <w:r>
              <w:rPr>
                <w:b/>
              </w:rPr>
              <w:t xml:space="preserve"> </w:t>
            </w:r>
          </w:p>
        </w:tc>
        <w:tc>
          <w:tcPr>
            <w:tcW w:w="8460" w:type="dxa"/>
          </w:tcPr>
          <w:p w14:paraId="37AC1659" w14:textId="77777777" w:rsidR="00673469" w:rsidRPr="00861AB0" w:rsidRDefault="00673469" w:rsidP="00760CED">
            <w:pPr>
              <w:tabs>
                <w:tab w:val="left" w:pos="432"/>
              </w:tabs>
              <w:jc w:val="both"/>
            </w:pPr>
            <w:r>
              <w:t>N/A</w:t>
            </w:r>
          </w:p>
        </w:tc>
      </w:tr>
      <w:tr w:rsidR="00673469" w:rsidRPr="00877136" w14:paraId="6CA25AB2" w14:textId="77777777" w:rsidTr="00760CED">
        <w:tc>
          <w:tcPr>
            <w:tcW w:w="1957" w:type="dxa"/>
          </w:tcPr>
          <w:p w14:paraId="7F6629F1" w14:textId="2AA97DD6" w:rsidR="00673469" w:rsidRPr="00861AB0" w:rsidRDefault="00753285" w:rsidP="00760CED">
            <w:pPr>
              <w:jc w:val="both"/>
              <w:rPr>
                <w:b/>
              </w:rPr>
            </w:pPr>
            <w:r>
              <w:rPr>
                <w:b/>
              </w:rPr>
              <w:t xml:space="preserve"> </w:t>
            </w:r>
          </w:p>
        </w:tc>
        <w:tc>
          <w:tcPr>
            <w:tcW w:w="8460" w:type="dxa"/>
          </w:tcPr>
          <w:p w14:paraId="0D64072D" w14:textId="5295C796" w:rsidR="00673469" w:rsidRDefault="00673469" w:rsidP="003D7A40">
            <w:pPr>
              <w:pStyle w:val="ListParagraph"/>
              <w:numPr>
                <w:ilvl w:val="0"/>
                <w:numId w:val="29"/>
              </w:numPr>
              <w:jc w:val="both"/>
            </w:pPr>
            <w:r>
              <w:t xml:space="preserve">If password does not meet minimum </w:t>
            </w:r>
            <w:r w:rsidR="00753285">
              <w:t xml:space="preserve"> </w:t>
            </w:r>
            <w:r>
              <w:t>s “Password must have minimum 8 characters, digits, alphabet and special character”</w:t>
            </w:r>
          </w:p>
          <w:p w14:paraId="5174104E" w14:textId="77777777" w:rsidR="00673469" w:rsidRPr="00861AB0" w:rsidRDefault="00673469" w:rsidP="003D7A40">
            <w:pPr>
              <w:pStyle w:val="ListParagraph"/>
              <w:numPr>
                <w:ilvl w:val="0"/>
                <w:numId w:val="29"/>
              </w:numPr>
              <w:jc w:val="both"/>
            </w:pPr>
            <w:r>
              <w:t>User enters invalid OTP “Prompt Message saying Enter Valid OTP”</w:t>
            </w:r>
          </w:p>
        </w:tc>
      </w:tr>
      <w:tr w:rsidR="00673469" w:rsidRPr="00877136" w14:paraId="51FC37C5" w14:textId="77777777" w:rsidTr="00760CED">
        <w:tc>
          <w:tcPr>
            <w:tcW w:w="1957" w:type="dxa"/>
          </w:tcPr>
          <w:p w14:paraId="2B7E611E" w14:textId="65FBBB34" w:rsidR="00673469" w:rsidRPr="00861AB0" w:rsidRDefault="00753285" w:rsidP="00760CED">
            <w:pPr>
              <w:jc w:val="both"/>
              <w:rPr>
                <w:b/>
              </w:rPr>
            </w:pPr>
            <w:r>
              <w:rPr>
                <w:b/>
              </w:rPr>
              <w:t xml:space="preserve"> </w:t>
            </w:r>
          </w:p>
        </w:tc>
        <w:tc>
          <w:tcPr>
            <w:tcW w:w="8460" w:type="dxa"/>
          </w:tcPr>
          <w:p w14:paraId="2A607884" w14:textId="77777777" w:rsidR="00673469" w:rsidRPr="00861AB0" w:rsidRDefault="00673469"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ill be removed.</w:t>
            </w:r>
          </w:p>
        </w:tc>
      </w:tr>
      <w:tr w:rsidR="00673469" w:rsidRPr="00877136" w14:paraId="4A857F17" w14:textId="77777777" w:rsidTr="00760CED">
        <w:tc>
          <w:tcPr>
            <w:tcW w:w="1957" w:type="dxa"/>
          </w:tcPr>
          <w:p w14:paraId="53F455E9" w14:textId="7FB939E0" w:rsidR="00673469" w:rsidRPr="00861AB0" w:rsidRDefault="00753285" w:rsidP="00760CED">
            <w:pPr>
              <w:jc w:val="both"/>
              <w:rPr>
                <w:b/>
              </w:rPr>
            </w:pPr>
            <w:r>
              <w:rPr>
                <w:b/>
              </w:rPr>
              <w:t xml:space="preserve"> </w:t>
            </w:r>
          </w:p>
        </w:tc>
        <w:tc>
          <w:tcPr>
            <w:tcW w:w="8460" w:type="dxa"/>
          </w:tcPr>
          <w:p w14:paraId="5F90A136" w14:textId="77777777" w:rsidR="00673469" w:rsidRPr="00861AB0" w:rsidRDefault="00673469" w:rsidP="00760CED">
            <w:pPr>
              <w:pStyle w:val="Pa49"/>
              <w:jc w:val="both"/>
            </w:pPr>
            <w:r>
              <w:rPr>
                <w:rFonts w:ascii="Times New Roman" w:hAnsi="Times New Roman"/>
              </w:rPr>
              <w:t>N/A</w:t>
            </w:r>
          </w:p>
        </w:tc>
      </w:tr>
      <w:tr w:rsidR="00673469" w:rsidRPr="00877136" w14:paraId="67523301" w14:textId="77777777" w:rsidTr="00760CED">
        <w:tc>
          <w:tcPr>
            <w:tcW w:w="1957" w:type="dxa"/>
          </w:tcPr>
          <w:p w14:paraId="7E697376" w14:textId="73424885" w:rsidR="00673469" w:rsidRPr="00861AB0" w:rsidRDefault="00753285" w:rsidP="00760CED">
            <w:pPr>
              <w:jc w:val="both"/>
              <w:rPr>
                <w:b/>
              </w:rPr>
            </w:pPr>
            <w:r>
              <w:rPr>
                <w:b/>
              </w:rPr>
              <w:t xml:space="preserve"> </w:t>
            </w:r>
          </w:p>
        </w:tc>
        <w:tc>
          <w:tcPr>
            <w:tcW w:w="8460" w:type="dxa"/>
          </w:tcPr>
          <w:p w14:paraId="2E7F7B77" w14:textId="77777777" w:rsidR="00673469" w:rsidRDefault="00673469" w:rsidP="00760CED">
            <w:pPr>
              <w:jc w:val="both"/>
            </w:pPr>
            <w:r>
              <w:t>User has knowledge about account removal.</w:t>
            </w:r>
          </w:p>
          <w:p w14:paraId="6BB058F9" w14:textId="77777777" w:rsidR="00673469" w:rsidRPr="00861AB0" w:rsidRDefault="00673469" w:rsidP="00760CED">
            <w:pPr>
              <w:jc w:val="both"/>
            </w:pPr>
            <w:r>
              <w:t>User knows that the process is irreversible.</w:t>
            </w:r>
          </w:p>
        </w:tc>
      </w:tr>
    </w:tbl>
    <w:p w14:paraId="79D6DBEF" w14:textId="77777777" w:rsidR="00556740" w:rsidRDefault="00556740" w:rsidP="002F2D5C">
      <w:pPr>
        <w:pStyle w:val="Heading3"/>
        <w:numPr>
          <w:ilvl w:val="0"/>
          <w:numId w:val="0"/>
        </w:numPr>
      </w:pPr>
    </w:p>
    <w:p w14:paraId="6A617094" w14:textId="77777777" w:rsidR="00556740" w:rsidRDefault="00556740">
      <w:pPr>
        <w:rPr>
          <w:b/>
          <w:kern w:val="32"/>
          <w:sz w:val="26"/>
          <w:lang w:eastAsia="ar-SA"/>
        </w:rPr>
      </w:pPr>
      <w:r>
        <w:br w:type="page"/>
      </w:r>
    </w:p>
    <w:p w14:paraId="3728D5A7" w14:textId="1C376B87" w:rsidR="00556740" w:rsidRPr="00DD5C55" w:rsidRDefault="00753285" w:rsidP="00556740">
      <w:pPr>
        <w:pStyle w:val="Caption"/>
        <w:keepNext/>
        <w:spacing w:line="276" w:lineRule="auto"/>
        <w:rPr>
          <w:szCs w:val="24"/>
        </w:rPr>
      </w:pPr>
      <w:r>
        <w:rPr>
          <w:szCs w:val="24"/>
        </w:rPr>
        <w:lastRenderedPageBreak/>
        <w:t xml:space="preserve"> </w:t>
      </w:r>
      <w:r w:rsidR="00556740" w:rsidRPr="00DD5C55">
        <w:rPr>
          <w:szCs w:val="24"/>
        </w:rPr>
        <w:t xml:space="preserve"> </w:t>
      </w:r>
      <w:r w:rsidR="00556740">
        <w:rPr>
          <w:szCs w:val="24"/>
        </w:rPr>
        <w:t>1</w:t>
      </w:r>
      <w:r w:rsidR="00CB0BB3">
        <w:rPr>
          <w:szCs w:val="24"/>
        </w:rPr>
        <w:t>4</w:t>
      </w:r>
      <w:r w:rsidR="00556740" w:rsidRPr="00DD5C55">
        <w:rPr>
          <w:noProof/>
          <w:szCs w:val="24"/>
        </w:rPr>
        <w:t>:</w:t>
      </w:r>
      <w:r w:rsidR="00556740">
        <w:rPr>
          <w:noProof/>
          <w:szCs w:val="24"/>
        </w:rPr>
        <w:t xml:space="preserve"> </w:t>
      </w:r>
      <w:r w:rsidR="00CB0BB3">
        <w:rPr>
          <w:noProof/>
          <w:szCs w:val="24"/>
        </w:rPr>
        <w:t>App Settings</w:t>
      </w:r>
      <w:r w:rsidR="00556740">
        <w:rPr>
          <w:noProof/>
          <w:szCs w:val="24"/>
        </w:rPr>
        <w:t xml:space="preserve"> (</w:t>
      </w:r>
      <w:r w:rsidR="001E43F8">
        <w:rPr>
          <w:noProof/>
          <w:szCs w:val="24"/>
        </w:rPr>
        <w:t>Mobile</w:t>
      </w:r>
      <w:r w:rsidR="00556740">
        <w:rPr>
          <w:noProof/>
          <w:szCs w:val="24"/>
        </w:rPr>
        <w:t>)</w:t>
      </w:r>
      <w:r w:rsidR="0055674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56740" w:rsidRPr="00877136" w14:paraId="7CB48AEF" w14:textId="77777777" w:rsidTr="00760CED">
        <w:tc>
          <w:tcPr>
            <w:tcW w:w="1957" w:type="dxa"/>
          </w:tcPr>
          <w:p w14:paraId="3499331F" w14:textId="10BED543" w:rsidR="00556740" w:rsidRPr="00861AB0" w:rsidRDefault="00753285" w:rsidP="00760CED">
            <w:pPr>
              <w:jc w:val="both"/>
              <w:rPr>
                <w:b/>
              </w:rPr>
            </w:pPr>
            <w:r>
              <w:rPr>
                <w:b/>
              </w:rPr>
              <w:t xml:space="preserve"> </w:t>
            </w:r>
          </w:p>
        </w:tc>
        <w:tc>
          <w:tcPr>
            <w:tcW w:w="8460" w:type="dxa"/>
          </w:tcPr>
          <w:p w14:paraId="744B02BA" w14:textId="40E86144" w:rsidR="00556740" w:rsidRPr="00861AB0" w:rsidRDefault="00556740" w:rsidP="00760CED">
            <w:pPr>
              <w:jc w:val="both"/>
            </w:pPr>
            <w:r w:rsidRPr="00861AB0">
              <w:t xml:space="preserve"> </w:t>
            </w:r>
            <w:r>
              <w:t>M1-</w:t>
            </w:r>
            <w:r w:rsidRPr="00861AB0">
              <w:t>UC</w:t>
            </w:r>
            <w:r>
              <w:t>1</w:t>
            </w:r>
            <w:r w:rsidR="003F52C3">
              <w:t>4</w:t>
            </w:r>
          </w:p>
        </w:tc>
      </w:tr>
      <w:tr w:rsidR="00556740" w:rsidRPr="00877136" w14:paraId="454C2E15" w14:textId="77777777" w:rsidTr="00760CED">
        <w:tc>
          <w:tcPr>
            <w:tcW w:w="1957" w:type="dxa"/>
          </w:tcPr>
          <w:p w14:paraId="3542EC49" w14:textId="62BE72D7" w:rsidR="00556740" w:rsidRPr="00861AB0" w:rsidRDefault="00753285" w:rsidP="00760CED">
            <w:pPr>
              <w:jc w:val="both"/>
              <w:rPr>
                <w:b/>
              </w:rPr>
            </w:pPr>
            <w:r>
              <w:rPr>
                <w:b/>
              </w:rPr>
              <w:t xml:space="preserve"> </w:t>
            </w:r>
          </w:p>
        </w:tc>
        <w:tc>
          <w:tcPr>
            <w:tcW w:w="8460" w:type="dxa"/>
          </w:tcPr>
          <w:p w14:paraId="636F70ED" w14:textId="3119D4EA" w:rsidR="00556740" w:rsidRPr="00861AB0" w:rsidRDefault="003F52C3" w:rsidP="00760CED">
            <w:pPr>
              <w:jc w:val="both"/>
            </w:pPr>
            <w:r>
              <w:rPr>
                <w:noProof/>
              </w:rPr>
              <w:t>App Settings</w:t>
            </w:r>
            <w:r w:rsidR="00556740">
              <w:rPr>
                <w:noProof/>
              </w:rPr>
              <w:t xml:space="preserve"> (</w:t>
            </w:r>
            <w:r>
              <w:rPr>
                <w:noProof/>
              </w:rPr>
              <w:t>Mobile</w:t>
            </w:r>
            <w:r w:rsidR="00556740">
              <w:rPr>
                <w:noProof/>
              </w:rPr>
              <w:t>)</w:t>
            </w:r>
          </w:p>
        </w:tc>
      </w:tr>
      <w:tr w:rsidR="00556740" w:rsidRPr="00877136" w14:paraId="5F3F6846" w14:textId="77777777" w:rsidTr="00760CED">
        <w:tc>
          <w:tcPr>
            <w:tcW w:w="1957" w:type="dxa"/>
          </w:tcPr>
          <w:p w14:paraId="1690AA62" w14:textId="00627C3B" w:rsidR="00556740" w:rsidRPr="00861AB0" w:rsidRDefault="00753285" w:rsidP="00760CED">
            <w:pPr>
              <w:jc w:val="both"/>
              <w:rPr>
                <w:b/>
              </w:rPr>
            </w:pPr>
            <w:r>
              <w:rPr>
                <w:b/>
              </w:rPr>
              <w:t xml:space="preserve"> </w:t>
            </w:r>
          </w:p>
        </w:tc>
        <w:tc>
          <w:tcPr>
            <w:tcW w:w="8460" w:type="dxa"/>
          </w:tcPr>
          <w:p w14:paraId="46E52168" w14:textId="77777777" w:rsidR="00556740" w:rsidRPr="00861AB0" w:rsidRDefault="00556740" w:rsidP="00760CED">
            <w:pPr>
              <w:jc w:val="both"/>
            </w:pPr>
            <w:r>
              <w:t>Primary Actor: User</w:t>
            </w:r>
          </w:p>
        </w:tc>
      </w:tr>
      <w:tr w:rsidR="00556740" w:rsidRPr="00877136" w14:paraId="7B0966F1" w14:textId="77777777" w:rsidTr="00760CED">
        <w:tc>
          <w:tcPr>
            <w:tcW w:w="1957" w:type="dxa"/>
          </w:tcPr>
          <w:p w14:paraId="1E9028F0" w14:textId="03338E35" w:rsidR="00556740" w:rsidRPr="00861AB0" w:rsidRDefault="00753285" w:rsidP="00760CED">
            <w:pPr>
              <w:jc w:val="both"/>
              <w:rPr>
                <w:b/>
              </w:rPr>
            </w:pPr>
            <w:r>
              <w:rPr>
                <w:b/>
              </w:rPr>
              <w:t xml:space="preserve"> </w:t>
            </w:r>
          </w:p>
        </w:tc>
        <w:tc>
          <w:tcPr>
            <w:tcW w:w="8460" w:type="dxa"/>
          </w:tcPr>
          <w:p w14:paraId="1B7F3B0F" w14:textId="50A83219" w:rsidR="00556740" w:rsidRPr="00861AB0" w:rsidRDefault="00753285" w:rsidP="00760CED">
            <w:pPr>
              <w:pStyle w:val="Pa49"/>
              <w:jc w:val="both"/>
              <w:rPr>
                <w:rFonts w:ascii="Times New Roman" w:hAnsi="Times New Roman"/>
              </w:rPr>
            </w:pPr>
            <w:r>
              <w:rPr>
                <w:rFonts w:ascii="Times New Roman" w:hAnsi="Times New Roman"/>
              </w:rPr>
              <w:t xml:space="preserve"> </w:t>
            </w:r>
            <w:r w:rsidR="00556740">
              <w:rPr>
                <w:rFonts w:ascii="Times New Roman" w:hAnsi="Times New Roman"/>
              </w:rPr>
              <w:t xml:space="preserve"> be able to</w:t>
            </w:r>
            <w:r w:rsidR="009D0984">
              <w:rPr>
                <w:rFonts w:ascii="Times New Roman" w:hAnsi="Times New Roman"/>
              </w:rPr>
              <w:t xml:space="preserve"> Change Application Settings</w:t>
            </w:r>
            <w:r w:rsidR="00556740">
              <w:rPr>
                <w:rFonts w:ascii="Times New Roman" w:hAnsi="Times New Roman"/>
              </w:rPr>
              <w:t>.</w:t>
            </w:r>
          </w:p>
        </w:tc>
      </w:tr>
      <w:tr w:rsidR="00556740" w:rsidRPr="00877136" w14:paraId="41302AAF" w14:textId="77777777" w:rsidTr="00760CED">
        <w:tc>
          <w:tcPr>
            <w:tcW w:w="1957" w:type="dxa"/>
          </w:tcPr>
          <w:p w14:paraId="32BF2A1B" w14:textId="55D3DE75" w:rsidR="00556740" w:rsidRPr="00861AB0" w:rsidRDefault="00753285" w:rsidP="00760CED">
            <w:pPr>
              <w:jc w:val="both"/>
              <w:rPr>
                <w:b/>
              </w:rPr>
            </w:pPr>
            <w:r>
              <w:rPr>
                <w:b/>
              </w:rPr>
              <w:t xml:space="preserve"> </w:t>
            </w:r>
          </w:p>
        </w:tc>
        <w:tc>
          <w:tcPr>
            <w:tcW w:w="8460" w:type="dxa"/>
          </w:tcPr>
          <w:p w14:paraId="6ABF1FB4" w14:textId="2F5C93C1" w:rsidR="00556740" w:rsidRPr="00861AB0" w:rsidRDefault="00556740" w:rsidP="006B2BC8">
            <w:pPr>
              <w:jc w:val="both"/>
            </w:pPr>
            <w:r>
              <w:t>Click on the “</w:t>
            </w:r>
            <w:r w:rsidR="006B2BC8">
              <w:t>Settings</w:t>
            </w:r>
            <w:r>
              <w:t>” button</w:t>
            </w:r>
          </w:p>
        </w:tc>
      </w:tr>
      <w:tr w:rsidR="00556740" w:rsidRPr="00877136" w14:paraId="487E4A42" w14:textId="77777777" w:rsidTr="00760CED">
        <w:tc>
          <w:tcPr>
            <w:tcW w:w="1957" w:type="dxa"/>
          </w:tcPr>
          <w:p w14:paraId="6FE263CC" w14:textId="686BD244" w:rsidR="00556740" w:rsidRPr="00861AB0" w:rsidRDefault="00753285" w:rsidP="00760CED">
            <w:pPr>
              <w:jc w:val="both"/>
              <w:rPr>
                <w:b/>
              </w:rPr>
            </w:pPr>
            <w:r>
              <w:rPr>
                <w:b/>
              </w:rPr>
              <w:t xml:space="preserve"> </w:t>
            </w:r>
          </w:p>
        </w:tc>
        <w:tc>
          <w:tcPr>
            <w:tcW w:w="8460" w:type="dxa"/>
          </w:tcPr>
          <w:p w14:paraId="5B1B7C59" w14:textId="77777777" w:rsidR="00556740" w:rsidRPr="00861AB0" w:rsidRDefault="00556740" w:rsidP="00760CED">
            <w:pPr>
              <w:jc w:val="both"/>
            </w:pPr>
            <w:r w:rsidRPr="00861AB0">
              <w:t xml:space="preserve"> </w:t>
            </w:r>
            <w:r>
              <w:t>Medium</w:t>
            </w:r>
          </w:p>
        </w:tc>
      </w:tr>
      <w:tr w:rsidR="00556740" w:rsidRPr="00877136" w14:paraId="73F5AE94" w14:textId="77777777" w:rsidTr="00760CED">
        <w:trPr>
          <w:trHeight w:val="449"/>
        </w:trPr>
        <w:tc>
          <w:tcPr>
            <w:tcW w:w="1957" w:type="dxa"/>
          </w:tcPr>
          <w:p w14:paraId="2FF39D58" w14:textId="26999552" w:rsidR="00556740" w:rsidRPr="00861AB0" w:rsidRDefault="00753285" w:rsidP="00760CED">
            <w:pPr>
              <w:jc w:val="both"/>
              <w:rPr>
                <w:b/>
              </w:rPr>
            </w:pPr>
            <w:r>
              <w:rPr>
                <w:b/>
              </w:rPr>
              <w:t xml:space="preserve"> </w:t>
            </w:r>
          </w:p>
        </w:tc>
        <w:tc>
          <w:tcPr>
            <w:tcW w:w="8460" w:type="dxa"/>
          </w:tcPr>
          <w:p w14:paraId="2FE80ADE" w14:textId="38FB5CF7" w:rsidR="00556740" w:rsidRPr="00F77D73" w:rsidRDefault="0048233D" w:rsidP="00760CED">
            <w:pPr>
              <w:pStyle w:val="Pa49"/>
              <w:jc w:val="both"/>
              <w:rPr>
                <w:rFonts w:ascii="Times New Roman" w:hAnsi="Times New Roman"/>
              </w:rPr>
            </w:pPr>
            <w:r>
              <w:rPr>
                <w:rFonts w:ascii="Times New Roman" w:hAnsi="Times New Roman"/>
              </w:rPr>
              <w:t>N/A</w:t>
            </w:r>
            <w:r w:rsidR="00556740">
              <w:rPr>
                <w:rFonts w:ascii="Times New Roman" w:hAnsi="Times New Roman"/>
              </w:rPr>
              <w:t>.</w:t>
            </w:r>
          </w:p>
        </w:tc>
      </w:tr>
      <w:tr w:rsidR="00556740" w:rsidRPr="00877136" w14:paraId="0726A574" w14:textId="77777777" w:rsidTr="00760CED">
        <w:trPr>
          <w:trHeight w:val="485"/>
        </w:trPr>
        <w:tc>
          <w:tcPr>
            <w:tcW w:w="1957" w:type="dxa"/>
          </w:tcPr>
          <w:p w14:paraId="33374BFE" w14:textId="0833BDEC" w:rsidR="00556740" w:rsidRPr="00861AB0" w:rsidRDefault="00753285" w:rsidP="00760CED">
            <w:pPr>
              <w:jc w:val="both"/>
              <w:rPr>
                <w:b/>
              </w:rPr>
            </w:pPr>
            <w:r>
              <w:rPr>
                <w:b/>
                <w:color w:val="0D0D0D" w:themeColor="text1" w:themeTint="F2"/>
              </w:rPr>
              <w:t xml:space="preserve"> </w:t>
            </w:r>
          </w:p>
        </w:tc>
        <w:tc>
          <w:tcPr>
            <w:tcW w:w="8460" w:type="dxa"/>
          </w:tcPr>
          <w:p w14:paraId="6B6B1C39" w14:textId="1BC549C1" w:rsidR="00556740" w:rsidRPr="00861AB0" w:rsidRDefault="0048233D" w:rsidP="00760CED">
            <w:pPr>
              <w:jc w:val="both"/>
            </w:pPr>
            <w:r>
              <w:t>N/A</w:t>
            </w:r>
          </w:p>
        </w:tc>
      </w:tr>
      <w:tr w:rsidR="00556740" w:rsidRPr="00877136" w14:paraId="5A35E17B" w14:textId="77777777" w:rsidTr="00760CED">
        <w:tc>
          <w:tcPr>
            <w:tcW w:w="1957" w:type="dxa"/>
          </w:tcPr>
          <w:p w14:paraId="70A61899" w14:textId="152A896C" w:rsidR="00556740" w:rsidRPr="00861AB0" w:rsidRDefault="00753285" w:rsidP="00760CED">
            <w:pPr>
              <w:jc w:val="both"/>
              <w:rPr>
                <w:b/>
              </w:rPr>
            </w:pPr>
            <w:r>
              <w:rPr>
                <w:b/>
              </w:rPr>
              <w:t xml:space="preserve"> </w:t>
            </w:r>
          </w:p>
        </w:tc>
        <w:tc>
          <w:tcPr>
            <w:tcW w:w="8460" w:type="dxa"/>
          </w:tcPr>
          <w:p w14:paraId="2F0A8E09" w14:textId="36C91D82" w:rsidR="00556740" w:rsidRDefault="00753285" w:rsidP="003D7A40">
            <w:pPr>
              <w:pStyle w:val="ListParagraph"/>
              <w:numPr>
                <w:ilvl w:val="0"/>
                <w:numId w:val="31"/>
              </w:numPr>
            </w:pPr>
            <w:r>
              <w:t xml:space="preserve"> </w:t>
            </w:r>
            <w:r w:rsidR="00556740">
              <w:t xml:space="preserve"> click on ‘</w:t>
            </w:r>
            <w:r w:rsidR="00802C76">
              <w:t>Settings</w:t>
            </w:r>
            <w:r w:rsidR="00556740">
              <w:t>’ Button</w:t>
            </w:r>
          </w:p>
          <w:p w14:paraId="42F7AAD6" w14:textId="41FEBB84" w:rsidR="00556740" w:rsidRDefault="00765995" w:rsidP="003D7A40">
            <w:pPr>
              <w:pStyle w:val="ListParagraph"/>
              <w:numPr>
                <w:ilvl w:val="0"/>
                <w:numId w:val="31"/>
              </w:numPr>
            </w:pPr>
            <w:r>
              <w:t>User may change app theme (</w:t>
            </w:r>
            <w:r w:rsidR="00224AAD">
              <w:t xml:space="preserve">Follow System, </w:t>
            </w:r>
            <w:r>
              <w:t>Dark or Light)</w:t>
            </w:r>
            <w:r w:rsidR="00556740">
              <w:t>.</w:t>
            </w:r>
          </w:p>
          <w:p w14:paraId="3261BD18" w14:textId="71B28C82" w:rsidR="00556740" w:rsidRDefault="00556740" w:rsidP="003D7A40">
            <w:pPr>
              <w:pStyle w:val="ListParagraph"/>
              <w:numPr>
                <w:ilvl w:val="0"/>
                <w:numId w:val="31"/>
              </w:numPr>
            </w:pPr>
            <w:r>
              <w:t>User</w:t>
            </w:r>
            <w:r w:rsidR="002504DB">
              <w:t xml:space="preserve"> may Logout</w:t>
            </w:r>
            <w:r>
              <w:t>.</w:t>
            </w:r>
          </w:p>
          <w:p w14:paraId="17C7773B" w14:textId="03216C9D" w:rsidR="00556740" w:rsidRPr="00861AB0" w:rsidRDefault="00556740" w:rsidP="003D7A40">
            <w:pPr>
              <w:pStyle w:val="ListParagraph"/>
              <w:numPr>
                <w:ilvl w:val="0"/>
                <w:numId w:val="31"/>
              </w:numPr>
            </w:pPr>
            <w:r>
              <w:t xml:space="preserve">User </w:t>
            </w:r>
            <w:r w:rsidR="00391757">
              <w:t>may change current location</w:t>
            </w:r>
            <w:r w:rsidR="008C6B28">
              <w:t>.</w:t>
            </w:r>
          </w:p>
        </w:tc>
      </w:tr>
      <w:tr w:rsidR="00556740" w:rsidRPr="00877136" w14:paraId="64966BC4" w14:textId="77777777" w:rsidTr="00760CED">
        <w:tc>
          <w:tcPr>
            <w:tcW w:w="1957" w:type="dxa"/>
          </w:tcPr>
          <w:p w14:paraId="60181DB9" w14:textId="329B74FA" w:rsidR="00556740" w:rsidRPr="003907CF" w:rsidRDefault="00753285" w:rsidP="00760CED">
            <w:pPr>
              <w:jc w:val="both"/>
              <w:rPr>
                <w:b/>
              </w:rPr>
            </w:pPr>
            <w:r>
              <w:rPr>
                <w:b/>
              </w:rPr>
              <w:t xml:space="preserve"> </w:t>
            </w:r>
          </w:p>
        </w:tc>
        <w:tc>
          <w:tcPr>
            <w:tcW w:w="8460" w:type="dxa"/>
          </w:tcPr>
          <w:p w14:paraId="18392D95" w14:textId="77777777" w:rsidR="00556740" w:rsidRPr="00861AB0" w:rsidRDefault="00556740" w:rsidP="00760CED">
            <w:pPr>
              <w:tabs>
                <w:tab w:val="left" w:pos="432"/>
              </w:tabs>
              <w:jc w:val="both"/>
            </w:pPr>
            <w:r>
              <w:t>N/A</w:t>
            </w:r>
          </w:p>
        </w:tc>
      </w:tr>
      <w:tr w:rsidR="00556740" w:rsidRPr="00877136" w14:paraId="047AA3F7" w14:textId="77777777" w:rsidTr="00760CED">
        <w:tc>
          <w:tcPr>
            <w:tcW w:w="1957" w:type="dxa"/>
          </w:tcPr>
          <w:p w14:paraId="79B138B5" w14:textId="088A6B9D" w:rsidR="00556740" w:rsidRPr="00861AB0" w:rsidRDefault="00753285" w:rsidP="00760CED">
            <w:pPr>
              <w:jc w:val="both"/>
              <w:rPr>
                <w:b/>
              </w:rPr>
            </w:pPr>
            <w:r>
              <w:rPr>
                <w:b/>
              </w:rPr>
              <w:t xml:space="preserve"> </w:t>
            </w:r>
          </w:p>
        </w:tc>
        <w:tc>
          <w:tcPr>
            <w:tcW w:w="8460" w:type="dxa"/>
          </w:tcPr>
          <w:p w14:paraId="17C1E4FE" w14:textId="7167C63D" w:rsidR="00556740" w:rsidRPr="00861AB0" w:rsidRDefault="00556740" w:rsidP="003D7A40">
            <w:pPr>
              <w:pStyle w:val="ListParagraph"/>
              <w:numPr>
                <w:ilvl w:val="0"/>
                <w:numId w:val="32"/>
              </w:numPr>
              <w:jc w:val="both"/>
            </w:pPr>
            <w:r>
              <w:t xml:space="preserve">If </w:t>
            </w:r>
            <w:r w:rsidR="004C6046">
              <w:t>user does not have GPS on then prompt message will appear “Turn on GPS to get current location”</w:t>
            </w:r>
          </w:p>
        </w:tc>
      </w:tr>
      <w:tr w:rsidR="00556740" w:rsidRPr="00877136" w14:paraId="5FF74366" w14:textId="77777777" w:rsidTr="00760CED">
        <w:tc>
          <w:tcPr>
            <w:tcW w:w="1957" w:type="dxa"/>
          </w:tcPr>
          <w:p w14:paraId="6FF0FD57" w14:textId="77416A3A" w:rsidR="00556740" w:rsidRPr="00861AB0" w:rsidRDefault="00753285" w:rsidP="00760CED">
            <w:pPr>
              <w:jc w:val="both"/>
              <w:rPr>
                <w:b/>
              </w:rPr>
            </w:pPr>
            <w:r>
              <w:rPr>
                <w:b/>
              </w:rPr>
              <w:t xml:space="preserve"> </w:t>
            </w:r>
          </w:p>
        </w:tc>
        <w:tc>
          <w:tcPr>
            <w:tcW w:w="8460" w:type="dxa"/>
          </w:tcPr>
          <w:p w14:paraId="62BDC0D5" w14:textId="145141AF" w:rsidR="00556740" w:rsidRDefault="00556740"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w:t>
            </w:r>
            <w:r w:rsidR="003218F0">
              <w:rPr>
                <w:rFonts w:ascii="Times New Roman" w:hAnsi="Times New Roman"/>
              </w:rPr>
              <w:t xml:space="preserve"> account will be </w:t>
            </w:r>
            <w:r w:rsidR="0001791F">
              <w:rPr>
                <w:rFonts w:ascii="Times New Roman" w:hAnsi="Times New Roman"/>
              </w:rPr>
              <w:t>logged out</w:t>
            </w:r>
            <w:r>
              <w:rPr>
                <w:rFonts w:ascii="Times New Roman" w:hAnsi="Times New Roman"/>
              </w:rPr>
              <w:t>.</w:t>
            </w:r>
          </w:p>
          <w:p w14:paraId="02CD47E9" w14:textId="0C4B12F9" w:rsidR="003218F0" w:rsidRDefault="003218F0" w:rsidP="003218F0">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0B33DECE" w14:textId="63A08A16" w:rsidR="003218F0" w:rsidRPr="003218F0" w:rsidRDefault="003218F0" w:rsidP="003218F0">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556740" w:rsidRPr="00877136" w14:paraId="6C0E332B" w14:textId="77777777" w:rsidTr="00760CED">
        <w:tc>
          <w:tcPr>
            <w:tcW w:w="1957" w:type="dxa"/>
          </w:tcPr>
          <w:p w14:paraId="2BE19398" w14:textId="752475EB" w:rsidR="00556740" w:rsidRPr="00861AB0" w:rsidRDefault="00753285" w:rsidP="00760CED">
            <w:pPr>
              <w:jc w:val="both"/>
              <w:rPr>
                <w:b/>
              </w:rPr>
            </w:pPr>
            <w:r>
              <w:rPr>
                <w:b/>
              </w:rPr>
              <w:t xml:space="preserve"> </w:t>
            </w:r>
          </w:p>
        </w:tc>
        <w:tc>
          <w:tcPr>
            <w:tcW w:w="8460" w:type="dxa"/>
          </w:tcPr>
          <w:p w14:paraId="07E80B82" w14:textId="77777777" w:rsidR="00556740" w:rsidRPr="00861AB0" w:rsidRDefault="00556740" w:rsidP="00760CED">
            <w:pPr>
              <w:pStyle w:val="Pa49"/>
              <w:jc w:val="both"/>
            </w:pPr>
            <w:r>
              <w:rPr>
                <w:rFonts w:ascii="Times New Roman" w:hAnsi="Times New Roman"/>
              </w:rPr>
              <w:t>N/A</w:t>
            </w:r>
          </w:p>
        </w:tc>
      </w:tr>
      <w:tr w:rsidR="00556740" w:rsidRPr="00877136" w14:paraId="4EF1BE59" w14:textId="77777777" w:rsidTr="00AE394D">
        <w:trPr>
          <w:trHeight w:val="377"/>
        </w:trPr>
        <w:tc>
          <w:tcPr>
            <w:tcW w:w="1957" w:type="dxa"/>
          </w:tcPr>
          <w:p w14:paraId="77CDFA9E" w14:textId="006CB4C2" w:rsidR="00556740" w:rsidRPr="00861AB0" w:rsidRDefault="00753285" w:rsidP="00760CED">
            <w:pPr>
              <w:jc w:val="both"/>
              <w:rPr>
                <w:b/>
              </w:rPr>
            </w:pPr>
            <w:r>
              <w:rPr>
                <w:b/>
              </w:rPr>
              <w:t xml:space="preserve"> </w:t>
            </w:r>
          </w:p>
        </w:tc>
        <w:tc>
          <w:tcPr>
            <w:tcW w:w="8460" w:type="dxa"/>
          </w:tcPr>
          <w:p w14:paraId="3414854C" w14:textId="39506316" w:rsidR="00AE394D" w:rsidRPr="00861AB0" w:rsidRDefault="00556740" w:rsidP="00AE394D">
            <w:pPr>
              <w:jc w:val="both"/>
            </w:pPr>
            <w:r>
              <w:t xml:space="preserve">User has knowledge </w:t>
            </w:r>
            <w:r w:rsidR="00AE394D">
              <w:t>about location and theme</w:t>
            </w:r>
            <w:r w:rsidR="00CD799A">
              <w:t>s</w:t>
            </w:r>
            <w:r w:rsidR="00CB0C8D">
              <w:t>.</w:t>
            </w:r>
          </w:p>
          <w:p w14:paraId="124A7EDE" w14:textId="3AE06280" w:rsidR="00556740" w:rsidRPr="00861AB0" w:rsidRDefault="00556740" w:rsidP="00760CED">
            <w:pPr>
              <w:jc w:val="both"/>
            </w:pPr>
          </w:p>
        </w:tc>
      </w:tr>
    </w:tbl>
    <w:p w14:paraId="2D7D24C9" w14:textId="77777777" w:rsidR="00825B31" w:rsidRDefault="00825B31" w:rsidP="002F2D5C">
      <w:pPr>
        <w:pStyle w:val="Heading3"/>
        <w:numPr>
          <w:ilvl w:val="0"/>
          <w:numId w:val="0"/>
        </w:numPr>
      </w:pPr>
    </w:p>
    <w:p w14:paraId="507DB075" w14:textId="77777777" w:rsidR="00825B31" w:rsidRDefault="00825B31">
      <w:pPr>
        <w:rPr>
          <w:b/>
          <w:kern w:val="32"/>
          <w:sz w:val="26"/>
          <w:lang w:eastAsia="ar-SA"/>
        </w:rPr>
      </w:pPr>
      <w:r>
        <w:br w:type="page"/>
      </w:r>
    </w:p>
    <w:p w14:paraId="00E752CC" w14:textId="431D9443" w:rsidR="00825B31" w:rsidRPr="00DD5C55" w:rsidRDefault="00753285" w:rsidP="00825B31">
      <w:pPr>
        <w:pStyle w:val="Caption"/>
        <w:keepNext/>
        <w:spacing w:line="276" w:lineRule="auto"/>
        <w:rPr>
          <w:szCs w:val="24"/>
        </w:rPr>
      </w:pPr>
      <w:r>
        <w:rPr>
          <w:szCs w:val="24"/>
        </w:rPr>
        <w:lastRenderedPageBreak/>
        <w:t xml:space="preserve"> </w:t>
      </w:r>
      <w:r w:rsidR="00825B31" w:rsidRPr="00DD5C55">
        <w:rPr>
          <w:szCs w:val="24"/>
        </w:rPr>
        <w:t xml:space="preserve"> </w:t>
      </w:r>
      <w:r w:rsidR="00825B31">
        <w:rPr>
          <w:szCs w:val="24"/>
        </w:rPr>
        <w:t>1</w:t>
      </w:r>
      <w:r w:rsidR="00790D1B">
        <w:rPr>
          <w:szCs w:val="24"/>
        </w:rPr>
        <w:t>5</w:t>
      </w:r>
      <w:r w:rsidR="00825B31" w:rsidRPr="00DD5C55">
        <w:rPr>
          <w:noProof/>
          <w:szCs w:val="24"/>
        </w:rPr>
        <w:t>:</w:t>
      </w:r>
      <w:r w:rsidR="00825B31">
        <w:rPr>
          <w:noProof/>
          <w:szCs w:val="24"/>
        </w:rPr>
        <w:t xml:space="preserve"> App Settings (</w:t>
      </w:r>
      <w:r w:rsidR="000942F3">
        <w:rPr>
          <w:noProof/>
          <w:szCs w:val="24"/>
        </w:rPr>
        <w:t>Web</w:t>
      </w:r>
      <w:r w:rsidR="00825B31">
        <w:rPr>
          <w:noProof/>
          <w:szCs w:val="24"/>
        </w:rPr>
        <w:t>)</w:t>
      </w:r>
      <w:r w:rsidR="00825B31"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25B31" w:rsidRPr="00877136" w14:paraId="25588400" w14:textId="77777777" w:rsidTr="00760CED">
        <w:tc>
          <w:tcPr>
            <w:tcW w:w="1957" w:type="dxa"/>
          </w:tcPr>
          <w:p w14:paraId="45600ADD" w14:textId="4892B294" w:rsidR="00825B31" w:rsidRPr="00861AB0" w:rsidRDefault="00753285" w:rsidP="00760CED">
            <w:pPr>
              <w:jc w:val="both"/>
              <w:rPr>
                <w:b/>
              </w:rPr>
            </w:pPr>
            <w:r>
              <w:rPr>
                <w:b/>
              </w:rPr>
              <w:t xml:space="preserve"> </w:t>
            </w:r>
          </w:p>
        </w:tc>
        <w:tc>
          <w:tcPr>
            <w:tcW w:w="8460" w:type="dxa"/>
          </w:tcPr>
          <w:p w14:paraId="108DA751" w14:textId="2A2D9DA6" w:rsidR="00825B31" w:rsidRPr="00861AB0" w:rsidRDefault="00825B31" w:rsidP="00760CED">
            <w:pPr>
              <w:jc w:val="both"/>
            </w:pPr>
            <w:r w:rsidRPr="00861AB0">
              <w:t xml:space="preserve"> </w:t>
            </w:r>
            <w:r>
              <w:t>M1-</w:t>
            </w:r>
            <w:r w:rsidRPr="00861AB0">
              <w:t>UC</w:t>
            </w:r>
            <w:r>
              <w:t>1</w:t>
            </w:r>
            <w:r w:rsidR="00790D1B">
              <w:t>5</w:t>
            </w:r>
          </w:p>
        </w:tc>
      </w:tr>
      <w:tr w:rsidR="00825B31" w:rsidRPr="00877136" w14:paraId="782202C9" w14:textId="77777777" w:rsidTr="00760CED">
        <w:tc>
          <w:tcPr>
            <w:tcW w:w="1957" w:type="dxa"/>
          </w:tcPr>
          <w:p w14:paraId="4FCCC8F8" w14:textId="5FA46C96" w:rsidR="00825B31" w:rsidRPr="00861AB0" w:rsidRDefault="00753285" w:rsidP="00760CED">
            <w:pPr>
              <w:jc w:val="both"/>
              <w:rPr>
                <w:b/>
              </w:rPr>
            </w:pPr>
            <w:r>
              <w:rPr>
                <w:b/>
              </w:rPr>
              <w:t xml:space="preserve"> </w:t>
            </w:r>
          </w:p>
        </w:tc>
        <w:tc>
          <w:tcPr>
            <w:tcW w:w="8460" w:type="dxa"/>
          </w:tcPr>
          <w:p w14:paraId="7E46AB2E" w14:textId="7DFE7DEC" w:rsidR="00825B31" w:rsidRPr="00861AB0" w:rsidRDefault="00825B31" w:rsidP="00760CED">
            <w:pPr>
              <w:jc w:val="both"/>
            </w:pPr>
            <w:r>
              <w:rPr>
                <w:noProof/>
              </w:rPr>
              <w:t>App Settings (</w:t>
            </w:r>
            <w:r w:rsidR="00790D1B">
              <w:rPr>
                <w:noProof/>
              </w:rPr>
              <w:t>Web</w:t>
            </w:r>
            <w:r>
              <w:rPr>
                <w:noProof/>
              </w:rPr>
              <w:t>)</w:t>
            </w:r>
          </w:p>
        </w:tc>
      </w:tr>
      <w:tr w:rsidR="00825B31" w:rsidRPr="00877136" w14:paraId="424E4C00" w14:textId="77777777" w:rsidTr="00760CED">
        <w:tc>
          <w:tcPr>
            <w:tcW w:w="1957" w:type="dxa"/>
          </w:tcPr>
          <w:p w14:paraId="4BD1DB9F" w14:textId="2BB47671" w:rsidR="00825B31" w:rsidRPr="00861AB0" w:rsidRDefault="00753285" w:rsidP="00760CED">
            <w:pPr>
              <w:jc w:val="both"/>
              <w:rPr>
                <w:b/>
              </w:rPr>
            </w:pPr>
            <w:r>
              <w:rPr>
                <w:b/>
              </w:rPr>
              <w:t xml:space="preserve"> </w:t>
            </w:r>
          </w:p>
        </w:tc>
        <w:tc>
          <w:tcPr>
            <w:tcW w:w="8460" w:type="dxa"/>
          </w:tcPr>
          <w:p w14:paraId="4CE32D51" w14:textId="77777777" w:rsidR="00825B31" w:rsidRPr="00861AB0" w:rsidRDefault="00825B31" w:rsidP="00760CED">
            <w:pPr>
              <w:jc w:val="both"/>
            </w:pPr>
            <w:r>
              <w:t>Primary Actor: User</w:t>
            </w:r>
          </w:p>
        </w:tc>
      </w:tr>
      <w:tr w:rsidR="00825B31" w:rsidRPr="00877136" w14:paraId="5B4F1F26" w14:textId="77777777" w:rsidTr="00760CED">
        <w:tc>
          <w:tcPr>
            <w:tcW w:w="1957" w:type="dxa"/>
          </w:tcPr>
          <w:p w14:paraId="50C67218" w14:textId="08539DF9" w:rsidR="00825B31" w:rsidRPr="00861AB0" w:rsidRDefault="00753285" w:rsidP="00760CED">
            <w:pPr>
              <w:jc w:val="both"/>
              <w:rPr>
                <w:b/>
              </w:rPr>
            </w:pPr>
            <w:r>
              <w:rPr>
                <w:b/>
              </w:rPr>
              <w:t xml:space="preserve"> </w:t>
            </w:r>
          </w:p>
        </w:tc>
        <w:tc>
          <w:tcPr>
            <w:tcW w:w="8460" w:type="dxa"/>
          </w:tcPr>
          <w:p w14:paraId="6813D13E" w14:textId="64583CDD" w:rsidR="00825B31" w:rsidRPr="00861AB0" w:rsidRDefault="00753285" w:rsidP="00760CED">
            <w:pPr>
              <w:pStyle w:val="Pa49"/>
              <w:jc w:val="both"/>
              <w:rPr>
                <w:rFonts w:ascii="Times New Roman" w:hAnsi="Times New Roman"/>
              </w:rPr>
            </w:pPr>
            <w:r>
              <w:rPr>
                <w:rFonts w:ascii="Times New Roman" w:hAnsi="Times New Roman"/>
              </w:rPr>
              <w:t xml:space="preserve"> </w:t>
            </w:r>
            <w:r w:rsidR="00825B31">
              <w:rPr>
                <w:rFonts w:ascii="Times New Roman" w:hAnsi="Times New Roman"/>
              </w:rPr>
              <w:t xml:space="preserve"> be able to Change Application Settings.</w:t>
            </w:r>
          </w:p>
        </w:tc>
      </w:tr>
      <w:tr w:rsidR="00825B31" w:rsidRPr="00877136" w14:paraId="6EC9DFB9" w14:textId="77777777" w:rsidTr="00760CED">
        <w:tc>
          <w:tcPr>
            <w:tcW w:w="1957" w:type="dxa"/>
          </w:tcPr>
          <w:p w14:paraId="056AD6AA" w14:textId="689E41C0" w:rsidR="00825B31" w:rsidRPr="00861AB0" w:rsidRDefault="00753285" w:rsidP="00760CED">
            <w:pPr>
              <w:jc w:val="both"/>
              <w:rPr>
                <w:b/>
              </w:rPr>
            </w:pPr>
            <w:r>
              <w:rPr>
                <w:b/>
              </w:rPr>
              <w:t xml:space="preserve"> </w:t>
            </w:r>
          </w:p>
        </w:tc>
        <w:tc>
          <w:tcPr>
            <w:tcW w:w="8460" w:type="dxa"/>
          </w:tcPr>
          <w:p w14:paraId="6EB9F3C6" w14:textId="77777777" w:rsidR="00825B31" w:rsidRPr="00861AB0" w:rsidRDefault="00825B31" w:rsidP="00760CED">
            <w:pPr>
              <w:jc w:val="both"/>
            </w:pPr>
            <w:r>
              <w:t>Click on the “Settings” button</w:t>
            </w:r>
          </w:p>
        </w:tc>
      </w:tr>
      <w:tr w:rsidR="00825B31" w:rsidRPr="00877136" w14:paraId="6CE5469E" w14:textId="77777777" w:rsidTr="00760CED">
        <w:tc>
          <w:tcPr>
            <w:tcW w:w="1957" w:type="dxa"/>
          </w:tcPr>
          <w:p w14:paraId="5198B285" w14:textId="24BF1260" w:rsidR="00825B31" w:rsidRPr="00861AB0" w:rsidRDefault="00753285" w:rsidP="00760CED">
            <w:pPr>
              <w:jc w:val="both"/>
              <w:rPr>
                <w:b/>
              </w:rPr>
            </w:pPr>
            <w:r>
              <w:rPr>
                <w:b/>
              </w:rPr>
              <w:t xml:space="preserve"> </w:t>
            </w:r>
          </w:p>
        </w:tc>
        <w:tc>
          <w:tcPr>
            <w:tcW w:w="8460" w:type="dxa"/>
          </w:tcPr>
          <w:p w14:paraId="6A056AF6" w14:textId="77777777" w:rsidR="00825B31" w:rsidRPr="00861AB0" w:rsidRDefault="00825B31" w:rsidP="00760CED">
            <w:pPr>
              <w:jc w:val="both"/>
            </w:pPr>
            <w:r w:rsidRPr="00861AB0">
              <w:t xml:space="preserve"> </w:t>
            </w:r>
            <w:r>
              <w:t>Medium</w:t>
            </w:r>
          </w:p>
        </w:tc>
      </w:tr>
      <w:tr w:rsidR="00825B31" w:rsidRPr="00877136" w14:paraId="7C66B5CC" w14:textId="77777777" w:rsidTr="00760CED">
        <w:trPr>
          <w:trHeight w:val="449"/>
        </w:trPr>
        <w:tc>
          <w:tcPr>
            <w:tcW w:w="1957" w:type="dxa"/>
          </w:tcPr>
          <w:p w14:paraId="32D300C7" w14:textId="07AE6D17" w:rsidR="00825B31" w:rsidRPr="00861AB0" w:rsidRDefault="00753285" w:rsidP="00760CED">
            <w:pPr>
              <w:jc w:val="both"/>
              <w:rPr>
                <w:b/>
              </w:rPr>
            </w:pPr>
            <w:r>
              <w:rPr>
                <w:b/>
              </w:rPr>
              <w:t xml:space="preserve"> </w:t>
            </w:r>
          </w:p>
        </w:tc>
        <w:tc>
          <w:tcPr>
            <w:tcW w:w="8460" w:type="dxa"/>
          </w:tcPr>
          <w:p w14:paraId="63D1A2FD" w14:textId="77777777" w:rsidR="00825B31" w:rsidRPr="00F77D73" w:rsidRDefault="00825B31" w:rsidP="00760CED">
            <w:pPr>
              <w:pStyle w:val="Pa49"/>
              <w:jc w:val="both"/>
              <w:rPr>
                <w:rFonts w:ascii="Times New Roman" w:hAnsi="Times New Roman"/>
              </w:rPr>
            </w:pPr>
            <w:r>
              <w:rPr>
                <w:rFonts w:ascii="Times New Roman" w:hAnsi="Times New Roman"/>
              </w:rPr>
              <w:t>N/A.</w:t>
            </w:r>
          </w:p>
        </w:tc>
      </w:tr>
      <w:tr w:rsidR="00825B31" w:rsidRPr="00877136" w14:paraId="175FC150" w14:textId="77777777" w:rsidTr="00760CED">
        <w:trPr>
          <w:trHeight w:val="485"/>
        </w:trPr>
        <w:tc>
          <w:tcPr>
            <w:tcW w:w="1957" w:type="dxa"/>
          </w:tcPr>
          <w:p w14:paraId="0B5956E9" w14:textId="4528108E" w:rsidR="00825B31" w:rsidRPr="00861AB0" w:rsidRDefault="00753285" w:rsidP="00760CED">
            <w:pPr>
              <w:jc w:val="both"/>
              <w:rPr>
                <w:b/>
              </w:rPr>
            </w:pPr>
            <w:r>
              <w:rPr>
                <w:b/>
                <w:color w:val="0D0D0D" w:themeColor="text1" w:themeTint="F2"/>
              </w:rPr>
              <w:t xml:space="preserve"> </w:t>
            </w:r>
          </w:p>
        </w:tc>
        <w:tc>
          <w:tcPr>
            <w:tcW w:w="8460" w:type="dxa"/>
          </w:tcPr>
          <w:p w14:paraId="7D67EF99" w14:textId="77777777" w:rsidR="00825B31" w:rsidRPr="00861AB0" w:rsidRDefault="00825B31" w:rsidP="00760CED">
            <w:pPr>
              <w:jc w:val="both"/>
            </w:pPr>
            <w:r>
              <w:t>N/A</w:t>
            </w:r>
          </w:p>
        </w:tc>
      </w:tr>
      <w:tr w:rsidR="00825B31" w:rsidRPr="00877136" w14:paraId="039AF2C6" w14:textId="77777777" w:rsidTr="00760CED">
        <w:tc>
          <w:tcPr>
            <w:tcW w:w="1957" w:type="dxa"/>
          </w:tcPr>
          <w:p w14:paraId="4F87CFEF" w14:textId="7DEA3E30" w:rsidR="00825B31" w:rsidRPr="00861AB0" w:rsidRDefault="00753285" w:rsidP="00760CED">
            <w:pPr>
              <w:jc w:val="both"/>
              <w:rPr>
                <w:b/>
              </w:rPr>
            </w:pPr>
            <w:r>
              <w:rPr>
                <w:b/>
              </w:rPr>
              <w:t xml:space="preserve"> </w:t>
            </w:r>
          </w:p>
        </w:tc>
        <w:tc>
          <w:tcPr>
            <w:tcW w:w="8460" w:type="dxa"/>
          </w:tcPr>
          <w:p w14:paraId="2840F4AB" w14:textId="003BC4E3" w:rsidR="00825B31" w:rsidRDefault="00753285" w:rsidP="003D7A40">
            <w:pPr>
              <w:pStyle w:val="ListParagraph"/>
              <w:numPr>
                <w:ilvl w:val="0"/>
                <w:numId w:val="33"/>
              </w:numPr>
            </w:pPr>
            <w:r>
              <w:t xml:space="preserve"> </w:t>
            </w:r>
            <w:r w:rsidR="00825B31">
              <w:t xml:space="preserve"> click on ‘Settings’ Button</w:t>
            </w:r>
          </w:p>
          <w:p w14:paraId="5EF70CBA" w14:textId="77777777" w:rsidR="00825B31" w:rsidRDefault="00825B31" w:rsidP="003D7A40">
            <w:pPr>
              <w:pStyle w:val="ListParagraph"/>
              <w:numPr>
                <w:ilvl w:val="0"/>
                <w:numId w:val="33"/>
              </w:numPr>
            </w:pPr>
            <w:r>
              <w:t>User may change app theme (Follow System, Dark or Light).</w:t>
            </w:r>
          </w:p>
          <w:p w14:paraId="46B015C9" w14:textId="77777777" w:rsidR="00825B31" w:rsidRDefault="00825B31" w:rsidP="003D7A40">
            <w:pPr>
              <w:pStyle w:val="ListParagraph"/>
              <w:numPr>
                <w:ilvl w:val="0"/>
                <w:numId w:val="33"/>
              </w:numPr>
            </w:pPr>
            <w:r>
              <w:t>User may Logout.</w:t>
            </w:r>
          </w:p>
          <w:p w14:paraId="6C408E2B" w14:textId="77777777" w:rsidR="00825B31" w:rsidRPr="00861AB0" w:rsidRDefault="00825B31" w:rsidP="003D7A40">
            <w:pPr>
              <w:pStyle w:val="ListParagraph"/>
              <w:numPr>
                <w:ilvl w:val="0"/>
                <w:numId w:val="33"/>
              </w:numPr>
            </w:pPr>
            <w:r>
              <w:t>User may change current location.</w:t>
            </w:r>
          </w:p>
        </w:tc>
      </w:tr>
      <w:tr w:rsidR="00825B31" w:rsidRPr="00877136" w14:paraId="1B030587" w14:textId="77777777" w:rsidTr="00760CED">
        <w:tc>
          <w:tcPr>
            <w:tcW w:w="1957" w:type="dxa"/>
          </w:tcPr>
          <w:p w14:paraId="6A603FD0" w14:textId="7F335DC1" w:rsidR="00825B31" w:rsidRPr="003907CF" w:rsidRDefault="00753285" w:rsidP="00760CED">
            <w:pPr>
              <w:jc w:val="both"/>
              <w:rPr>
                <w:b/>
              </w:rPr>
            </w:pPr>
            <w:r>
              <w:rPr>
                <w:b/>
              </w:rPr>
              <w:t xml:space="preserve"> </w:t>
            </w:r>
          </w:p>
        </w:tc>
        <w:tc>
          <w:tcPr>
            <w:tcW w:w="8460" w:type="dxa"/>
          </w:tcPr>
          <w:p w14:paraId="097CFD03" w14:textId="77777777" w:rsidR="00825B31" w:rsidRPr="00861AB0" w:rsidRDefault="00825B31" w:rsidP="00760CED">
            <w:pPr>
              <w:tabs>
                <w:tab w:val="left" w:pos="432"/>
              </w:tabs>
              <w:jc w:val="both"/>
            </w:pPr>
            <w:r>
              <w:t>N/A</w:t>
            </w:r>
          </w:p>
        </w:tc>
      </w:tr>
      <w:tr w:rsidR="00825B31" w:rsidRPr="00877136" w14:paraId="27F6D643" w14:textId="77777777" w:rsidTr="00760CED">
        <w:tc>
          <w:tcPr>
            <w:tcW w:w="1957" w:type="dxa"/>
          </w:tcPr>
          <w:p w14:paraId="5DF7D0AD" w14:textId="1566E7AD" w:rsidR="00825B31" w:rsidRPr="00861AB0" w:rsidRDefault="00753285" w:rsidP="00760CED">
            <w:pPr>
              <w:jc w:val="both"/>
              <w:rPr>
                <w:b/>
              </w:rPr>
            </w:pPr>
            <w:r>
              <w:rPr>
                <w:b/>
              </w:rPr>
              <w:t xml:space="preserve"> </w:t>
            </w:r>
          </w:p>
        </w:tc>
        <w:tc>
          <w:tcPr>
            <w:tcW w:w="8460" w:type="dxa"/>
          </w:tcPr>
          <w:p w14:paraId="070D6560" w14:textId="77777777" w:rsidR="00825B31" w:rsidRPr="00861AB0" w:rsidRDefault="00825B31" w:rsidP="003D7A40">
            <w:pPr>
              <w:pStyle w:val="ListParagraph"/>
              <w:numPr>
                <w:ilvl w:val="0"/>
                <w:numId w:val="34"/>
              </w:numPr>
              <w:jc w:val="both"/>
            </w:pPr>
            <w:r>
              <w:t>If user does not have GPS on then prompt message will appear “Turn on GPS to get current location”</w:t>
            </w:r>
          </w:p>
        </w:tc>
      </w:tr>
      <w:tr w:rsidR="00825B31" w:rsidRPr="00877136" w14:paraId="37E29DB5" w14:textId="77777777" w:rsidTr="00760CED">
        <w:tc>
          <w:tcPr>
            <w:tcW w:w="1957" w:type="dxa"/>
          </w:tcPr>
          <w:p w14:paraId="43869FA2" w14:textId="2AE31886" w:rsidR="00825B31" w:rsidRPr="00861AB0" w:rsidRDefault="00753285" w:rsidP="00760CED">
            <w:pPr>
              <w:jc w:val="both"/>
              <w:rPr>
                <w:b/>
              </w:rPr>
            </w:pPr>
            <w:r>
              <w:rPr>
                <w:b/>
              </w:rPr>
              <w:t xml:space="preserve"> </w:t>
            </w:r>
          </w:p>
        </w:tc>
        <w:tc>
          <w:tcPr>
            <w:tcW w:w="8460" w:type="dxa"/>
          </w:tcPr>
          <w:p w14:paraId="1EA6D4C8" w14:textId="77777777" w:rsidR="00825B31"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013DC8B6" w14:textId="77777777" w:rsidR="00825B31"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3A49AF9B" w14:textId="77777777" w:rsidR="00825B31" w:rsidRPr="003218F0"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825B31" w:rsidRPr="00877136" w14:paraId="5507FF10" w14:textId="77777777" w:rsidTr="00760CED">
        <w:tc>
          <w:tcPr>
            <w:tcW w:w="1957" w:type="dxa"/>
          </w:tcPr>
          <w:p w14:paraId="0BC90A3D" w14:textId="51114553" w:rsidR="00825B31" w:rsidRPr="00861AB0" w:rsidRDefault="00753285" w:rsidP="00760CED">
            <w:pPr>
              <w:jc w:val="both"/>
              <w:rPr>
                <w:b/>
              </w:rPr>
            </w:pPr>
            <w:r>
              <w:rPr>
                <w:b/>
              </w:rPr>
              <w:t xml:space="preserve"> </w:t>
            </w:r>
          </w:p>
        </w:tc>
        <w:tc>
          <w:tcPr>
            <w:tcW w:w="8460" w:type="dxa"/>
          </w:tcPr>
          <w:p w14:paraId="3A9A85B3" w14:textId="77777777" w:rsidR="00825B31" w:rsidRPr="00861AB0" w:rsidRDefault="00825B31" w:rsidP="00760CED">
            <w:pPr>
              <w:pStyle w:val="Pa49"/>
              <w:jc w:val="both"/>
            </w:pPr>
            <w:r>
              <w:rPr>
                <w:rFonts w:ascii="Times New Roman" w:hAnsi="Times New Roman"/>
              </w:rPr>
              <w:t>N/A</w:t>
            </w:r>
          </w:p>
        </w:tc>
      </w:tr>
      <w:tr w:rsidR="00825B31" w:rsidRPr="00877136" w14:paraId="27CC58D9" w14:textId="77777777" w:rsidTr="00760CED">
        <w:trPr>
          <w:trHeight w:val="377"/>
        </w:trPr>
        <w:tc>
          <w:tcPr>
            <w:tcW w:w="1957" w:type="dxa"/>
          </w:tcPr>
          <w:p w14:paraId="2ED0FD41" w14:textId="0B9A8CB1" w:rsidR="00825B31" w:rsidRPr="00861AB0" w:rsidRDefault="00753285" w:rsidP="00760CED">
            <w:pPr>
              <w:jc w:val="both"/>
              <w:rPr>
                <w:b/>
              </w:rPr>
            </w:pPr>
            <w:r>
              <w:rPr>
                <w:b/>
              </w:rPr>
              <w:t xml:space="preserve"> </w:t>
            </w:r>
          </w:p>
        </w:tc>
        <w:tc>
          <w:tcPr>
            <w:tcW w:w="8460" w:type="dxa"/>
          </w:tcPr>
          <w:p w14:paraId="2290646E" w14:textId="77777777" w:rsidR="00825B31" w:rsidRPr="00861AB0" w:rsidRDefault="00825B31" w:rsidP="00760CED">
            <w:pPr>
              <w:jc w:val="both"/>
            </w:pPr>
            <w:r>
              <w:t>User has knowledge about location and themes.</w:t>
            </w:r>
          </w:p>
          <w:p w14:paraId="1869A42F" w14:textId="77777777" w:rsidR="00825B31" w:rsidRPr="00861AB0" w:rsidRDefault="00825B31" w:rsidP="00760CED">
            <w:pPr>
              <w:jc w:val="both"/>
            </w:pPr>
          </w:p>
        </w:tc>
      </w:tr>
    </w:tbl>
    <w:p w14:paraId="6B8F83D6" w14:textId="77777777" w:rsidR="00765C7A" w:rsidRDefault="00765C7A" w:rsidP="002F2D5C">
      <w:pPr>
        <w:pStyle w:val="Heading3"/>
        <w:numPr>
          <w:ilvl w:val="0"/>
          <w:numId w:val="0"/>
        </w:numPr>
      </w:pPr>
    </w:p>
    <w:p w14:paraId="4F3340F8" w14:textId="77777777" w:rsidR="00765C7A" w:rsidRDefault="00765C7A">
      <w:pPr>
        <w:rPr>
          <w:b/>
          <w:kern w:val="32"/>
          <w:sz w:val="26"/>
          <w:lang w:eastAsia="ar-SA"/>
        </w:rPr>
      </w:pPr>
      <w:r>
        <w:br w:type="page"/>
      </w:r>
    </w:p>
    <w:p w14:paraId="7C50456E" w14:textId="49BD20C8" w:rsidR="00765C7A" w:rsidRPr="00DD5C55" w:rsidRDefault="00753285" w:rsidP="00765C7A">
      <w:pPr>
        <w:pStyle w:val="Caption"/>
        <w:keepNext/>
        <w:spacing w:line="276" w:lineRule="auto"/>
        <w:rPr>
          <w:szCs w:val="24"/>
        </w:rPr>
      </w:pPr>
      <w:r>
        <w:rPr>
          <w:szCs w:val="24"/>
        </w:rPr>
        <w:lastRenderedPageBreak/>
        <w:t xml:space="preserve"> </w:t>
      </w:r>
      <w:r w:rsidR="00765C7A" w:rsidRPr="00DD5C55">
        <w:rPr>
          <w:szCs w:val="24"/>
        </w:rPr>
        <w:t xml:space="preserve"> </w:t>
      </w:r>
      <w:r w:rsidR="00765C7A">
        <w:rPr>
          <w:szCs w:val="24"/>
        </w:rPr>
        <w:t>1</w:t>
      </w:r>
      <w:r w:rsidR="0086375B">
        <w:rPr>
          <w:szCs w:val="24"/>
        </w:rPr>
        <w:t>6</w:t>
      </w:r>
      <w:r w:rsidR="00765C7A" w:rsidRPr="00DD5C55">
        <w:rPr>
          <w:noProof/>
          <w:szCs w:val="24"/>
        </w:rPr>
        <w:t>:</w:t>
      </w:r>
      <w:r w:rsidR="00765C7A">
        <w:rPr>
          <w:noProof/>
          <w:szCs w:val="24"/>
        </w:rPr>
        <w:t xml:space="preserve"> </w:t>
      </w:r>
      <w:r w:rsidR="0086375B">
        <w:rPr>
          <w:noProof/>
          <w:szCs w:val="24"/>
        </w:rPr>
        <w:t>Notifications</w:t>
      </w:r>
      <w:r w:rsidR="00765C7A">
        <w:rPr>
          <w:noProof/>
          <w:szCs w:val="24"/>
        </w:rPr>
        <w:t xml:space="preserve"> (</w:t>
      </w:r>
      <w:r w:rsidR="0086375B">
        <w:rPr>
          <w:noProof/>
          <w:szCs w:val="24"/>
        </w:rPr>
        <w:t>Mobile</w:t>
      </w:r>
      <w:r w:rsidR="00765C7A">
        <w:rPr>
          <w:noProof/>
          <w:szCs w:val="24"/>
        </w:rPr>
        <w:t>)</w:t>
      </w:r>
      <w:r w:rsidR="00765C7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65C7A" w:rsidRPr="00877136" w14:paraId="6CCA4B10" w14:textId="77777777" w:rsidTr="00EF27DF">
        <w:tc>
          <w:tcPr>
            <w:tcW w:w="1957" w:type="dxa"/>
          </w:tcPr>
          <w:p w14:paraId="2E8476E9" w14:textId="3FBBE1C6" w:rsidR="00765C7A" w:rsidRPr="00861AB0" w:rsidRDefault="00753285" w:rsidP="00EF27DF">
            <w:pPr>
              <w:jc w:val="both"/>
              <w:rPr>
                <w:b/>
              </w:rPr>
            </w:pPr>
            <w:r>
              <w:rPr>
                <w:b/>
              </w:rPr>
              <w:t xml:space="preserve"> </w:t>
            </w:r>
          </w:p>
        </w:tc>
        <w:tc>
          <w:tcPr>
            <w:tcW w:w="8460" w:type="dxa"/>
          </w:tcPr>
          <w:p w14:paraId="2AD29C7E" w14:textId="0FDF8BE8" w:rsidR="00765C7A" w:rsidRPr="00861AB0" w:rsidRDefault="00765C7A" w:rsidP="00EF27DF">
            <w:pPr>
              <w:jc w:val="both"/>
            </w:pPr>
            <w:r w:rsidRPr="00861AB0">
              <w:t xml:space="preserve"> </w:t>
            </w:r>
            <w:r>
              <w:t>M1-</w:t>
            </w:r>
            <w:r w:rsidRPr="00861AB0">
              <w:t>UC</w:t>
            </w:r>
            <w:r>
              <w:t>1</w:t>
            </w:r>
            <w:r w:rsidR="0086375B">
              <w:t>6</w:t>
            </w:r>
          </w:p>
        </w:tc>
      </w:tr>
      <w:tr w:rsidR="00765C7A" w:rsidRPr="00877136" w14:paraId="70EA6C48" w14:textId="77777777" w:rsidTr="00EF27DF">
        <w:tc>
          <w:tcPr>
            <w:tcW w:w="1957" w:type="dxa"/>
          </w:tcPr>
          <w:p w14:paraId="27AE94FB" w14:textId="47F65F20" w:rsidR="00765C7A" w:rsidRPr="00861AB0" w:rsidRDefault="00753285" w:rsidP="00EF27DF">
            <w:pPr>
              <w:jc w:val="both"/>
              <w:rPr>
                <w:b/>
              </w:rPr>
            </w:pPr>
            <w:r>
              <w:rPr>
                <w:b/>
              </w:rPr>
              <w:t xml:space="preserve"> </w:t>
            </w:r>
          </w:p>
        </w:tc>
        <w:tc>
          <w:tcPr>
            <w:tcW w:w="8460" w:type="dxa"/>
          </w:tcPr>
          <w:p w14:paraId="6F9637E0" w14:textId="5678F885" w:rsidR="00765C7A" w:rsidRPr="00861AB0" w:rsidRDefault="0086375B" w:rsidP="00EF27DF">
            <w:pPr>
              <w:jc w:val="both"/>
            </w:pPr>
            <w:r>
              <w:rPr>
                <w:noProof/>
              </w:rPr>
              <w:t>Notifications (Mobile)</w:t>
            </w:r>
          </w:p>
        </w:tc>
      </w:tr>
      <w:tr w:rsidR="00765C7A" w:rsidRPr="00877136" w14:paraId="0919730C" w14:textId="77777777" w:rsidTr="00EF27DF">
        <w:tc>
          <w:tcPr>
            <w:tcW w:w="1957" w:type="dxa"/>
          </w:tcPr>
          <w:p w14:paraId="6C48F32D" w14:textId="718E8367" w:rsidR="00765C7A" w:rsidRPr="00861AB0" w:rsidRDefault="00753285" w:rsidP="00EF27DF">
            <w:pPr>
              <w:jc w:val="both"/>
              <w:rPr>
                <w:b/>
              </w:rPr>
            </w:pPr>
            <w:r>
              <w:rPr>
                <w:b/>
              </w:rPr>
              <w:t xml:space="preserve"> </w:t>
            </w:r>
          </w:p>
        </w:tc>
        <w:tc>
          <w:tcPr>
            <w:tcW w:w="8460" w:type="dxa"/>
          </w:tcPr>
          <w:p w14:paraId="45A5EA47" w14:textId="77777777" w:rsidR="00765C7A" w:rsidRPr="00861AB0" w:rsidRDefault="00765C7A" w:rsidP="00EF27DF">
            <w:pPr>
              <w:jc w:val="both"/>
            </w:pPr>
            <w:r>
              <w:t>Primary Actor: User</w:t>
            </w:r>
          </w:p>
        </w:tc>
      </w:tr>
      <w:tr w:rsidR="00765C7A" w:rsidRPr="00877136" w14:paraId="0FD4A7B4" w14:textId="77777777" w:rsidTr="00EF27DF">
        <w:tc>
          <w:tcPr>
            <w:tcW w:w="1957" w:type="dxa"/>
          </w:tcPr>
          <w:p w14:paraId="305F5140" w14:textId="4FEA03AB" w:rsidR="00765C7A" w:rsidRPr="00861AB0" w:rsidRDefault="00753285" w:rsidP="00EF27DF">
            <w:pPr>
              <w:jc w:val="both"/>
              <w:rPr>
                <w:b/>
              </w:rPr>
            </w:pPr>
            <w:r>
              <w:rPr>
                <w:b/>
              </w:rPr>
              <w:t xml:space="preserve"> </w:t>
            </w:r>
          </w:p>
        </w:tc>
        <w:tc>
          <w:tcPr>
            <w:tcW w:w="8460" w:type="dxa"/>
          </w:tcPr>
          <w:p w14:paraId="53BCDF70" w14:textId="731723B0" w:rsidR="00765C7A" w:rsidRPr="00861AB0" w:rsidRDefault="00753285" w:rsidP="00EF27DF">
            <w:pPr>
              <w:pStyle w:val="Pa49"/>
              <w:jc w:val="both"/>
              <w:rPr>
                <w:rFonts w:ascii="Times New Roman" w:hAnsi="Times New Roman"/>
              </w:rPr>
            </w:pPr>
            <w:r>
              <w:rPr>
                <w:rFonts w:ascii="Times New Roman" w:hAnsi="Times New Roman"/>
              </w:rPr>
              <w:t xml:space="preserve"> </w:t>
            </w:r>
            <w:r w:rsidR="00765C7A">
              <w:rPr>
                <w:rFonts w:ascii="Times New Roman" w:hAnsi="Times New Roman"/>
              </w:rPr>
              <w:t xml:space="preserve"> be able to Change </w:t>
            </w:r>
            <w:r w:rsidR="0086375B" w:rsidRPr="0086375B">
              <w:rPr>
                <w:rFonts w:ascii="Times New Roman" w:hAnsi="Times New Roman"/>
              </w:rPr>
              <w:t>Notifications</w:t>
            </w:r>
            <w:r w:rsidR="0086375B">
              <w:rPr>
                <w:rFonts w:ascii="Times New Roman" w:hAnsi="Times New Roman"/>
              </w:rPr>
              <w:t xml:space="preserve"> </w:t>
            </w:r>
            <w:r w:rsidR="00765C7A">
              <w:rPr>
                <w:rFonts w:ascii="Times New Roman" w:hAnsi="Times New Roman"/>
              </w:rPr>
              <w:t>Settings.</w:t>
            </w:r>
          </w:p>
        </w:tc>
      </w:tr>
      <w:tr w:rsidR="00765C7A" w:rsidRPr="00877136" w14:paraId="68900544" w14:textId="77777777" w:rsidTr="00EF27DF">
        <w:tc>
          <w:tcPr>
            <w:tcW w:w="1957" w:type="dxa"/>
          </w:tcPr>
          <w:p w14:paraId="6C3259F6" w14:textId="229B41B1" w:rsidR="00765C7A" w:rsidRPr="00861AB0" w:rsidRDefault="00753285" w:rsidP="00EF27DF">
            <w:pPr>
              <w:jc w:val="both"/>
              <w:rPr>
                <w:b/>
              </w:rPr>
            </w:pPr>
            <w:r>
              <w:rPr>
                <w:b/>
              </w:rPr>
              <w:t xml:space="preserve"> </w:t>
            </w:r>
          </w:p>
        </w:tc>
        <w:tc>
          <w:tcPr>
            <w:tcW w:w="8460" w:type="dxa"/>
          </w:tcPr>
          <w:p w14:paraId="62B22DB3" w14:textId="097783C4" w:rsidR="00765C7A" w:rsidRPr="00861AB0" w:rsidRDefault="00765C7A" w:rsidP="00EF27DF">
            <w:pPr>
              <w:jc w:val="both"/>
            </w:pPr>
            <w:r>
              <w:t>Click on the “</w:t>
            </w:r>
            <w:r w:rsidR="00DB370A">
              <w:rPr>
                <w:noProof/>
              </w:rPr>
              <w:t>Notifications”</w:t>
            </w:r>
            <w:r>
              <w:t xml:space="preserve"> button</w:t>
            </w:r>
          </w:p>
        </w:tc>
      </w:tr>
      <w:tr w:rsidR="00765C7A" w:rsidRPr="00877136" w14:paraId="092A4764" w14:textId="77777777" w:rsidTr="00EF27DF">
        <w:tc>
          <w:tcPr>
            <w:tcW w:w="1957" w:type="dxa"/>
          </w:tcPr>
          <w:p w14:paraId="7826E85A" w14:textId="52CC1FA0" w:rsidR="00765C7A" w:rsidRPr="00861AB0" w:rsidRDefault="00753285" w:rsidP="00EF27DF">
            <w:pPr>
              <w:jc w:val="both"/>
              <w:rPr>
                <w:b/>
              </w:rPr>
            </w:pPr>
            <w:r>
              <w:rPr>
                <w:b/>
              </w:rPr>
              <w:t xml:space="preserve"> </w:t>
            </w:r>
          </w:p>
        </w:tc>
        <w:tc>
          <w:tcPr>
            <w:tcW w:w="8460" w:type="dxa"/>
          </w:tcPr>
          <w:p w14:paraId="07ACBF0F" w14:textId="77777777" w:rsidR="00765C7A" w:rsidRPr="00861AB0" w:rsidRDefault="00765C7A" w:rsidP="00EF27DF">
            <w:pPr>
              <w:jc w:val="both"/>
            </w:pPr>
            <w:r w:rsidRPr="00861AB0">
              <w:t xml:space="preserve"> </w:t>
            </w:r>
            <w:r>
              <w:t>Medium</w:t>
            </w:r>
          </w:p>
        </w:tc>
      </w:tr>
      <w:tr w:rsidR="00765C7A" w:rsidRPr="00877136" w14:paraId="05A449E5" w14:textId="77777777" w:rsidTr="00EF27DF">
        <w:trPr>
          <w:trHeight w:val="449"/>
        </w:trPr>
        <w:tc>
          <w:tcPr>
            <w:tcW w:w="1957" w:type="dxa"/>
          </w:tcPr>
          <w:p w14:paraId="36018FDC" w14:textId="78D1ED94" w:rsidR="00765C7A" w:rsidRPr="00861AB0" w:rsidRDefault="00753285" w:rsidP="00EF27DF">
            <w:pPr>
              <w:jc w:val="both"/>
              <w:rPr>
                <w:b/>
              </w:rPr>
            </w:pPr>
            <w:r>
              <w:rPr>
                <w:b/>
              </w:rPr>
              <w:t xml:space="preserve"> </w:t>
            </w:r>
          </w:p>
        </w:tc>
        <w:tc>
          <w:tcPr>
            <w:tcW w:w="8460" w:type="dxa"/>
          </w:tcPr>
          <w:p w14:paraId="74F8BE2A" w14:textId="77777777" w:rsidR="00765C7A" w:rsidRPr="00F77D73" w:rsidRDefault="00765C7A" w:rsidP="00EF27DF">
            <w:pPr>
              <w:pStyle w:val="Pa49"/>
              <w:jc w:val="both"/>
              <w:rPr>
                <w:rFonts w:ascii="Times New Roman" w:hAnsi="Times New Roman"/>
              </w:rPr>
            </w:pPr>
            <w:r>
              <w:rPr>
                <w:rFonts w:ascii="Times New Roman" w:hAnsi="Times New Roman"/>
              </w:rPr>
              <w:t>N/A.</w:t>
            </w:r>
          </w:p>
        </w:tc>
      </w:tr>
      <w:tr w:rsidR="00765C7A" w:rsidRPr="00877136" w14:paraId="0DBA3236" w14:textId="77777777" w:rsidTr="00EF27DF">
        <w:trPr>
          <w:trHeight w:val="485"/>
        </w:trPr>
        <w:tc>
          <w:tcPr>
            <w:tcW w:w="1957" w:type="dxa"/>
          </w:tcPr>
          <w:p w14:paraId="0AB39AC1" w14:textId="58180F7C" w:rsidR="00765C7A" w:rsidRPr="00861AB0" w:rsidRDefault="00753285" w:rsidP="00EF27DF">
            <w:pPr>
              <w:jc w:val="both"/>
              <w:rPr>
                <w:b/>
              </w:rPr>
            </w:pPr>
            <w:r>
              <w:rPr>
                <w:b/>
                <w:color w:val="0D0D0D" w:themeColor="text1" w:themeTint="F2"/>
              </w:rPr>
              <w:t xml:space="preserve"> </w:t>
            </w:r>
          </w:p>
        </w:tc>
        <w:tc>
          <w:tcPr>
            <w:tcW w:w="8460" w:type="dxa"/>
          </w:tcPr>
          <w:p w14:paraId="2744994F" w14:textId="77777777" w:rsidR="00765C7A" w:rsidRPr="00861AB0" w:rsidRDefault="00765C7A" w:rsidP="00EF27DF">
            <w:pPr>
              <w:jc w:val="both"/>
            </w:pPr>
            <w:r>
              <w:t>N/A</w:t>
            </w:r>
          </w:p>
        </w:tc>
      </w:tr>
      <w:tr w:rsidR="00765C7A" w:rsidRPr="00877136" w14:paraId="694C4ADF" w14:textId="77777777" w:rsidTr="00EF27DF">
        <w:tc>
          <w:tcPr>
            <w:tcW w:w="1957" w:type="dxa"/>
          </w:tcPr>
          <w:p w14:paraId="3B24F22C" w14:textId="7D135B89" w:rsidR="00765C7A" w:rsidRPr="00861AB0" w:rsidRDefault="00753285" w:rsidP="00EF27DF">
            <w:pPr>
              <w:jc w:val="both"/>
              <w:rPr>
                <w:b/>
              </w:rPr>
            </w:pPr>
            <w:r>
              <w:rPr>
                <w:b/>
              </w:rPr>
              <w:t xml:space="preserve"> </w:t>
            </w:r>
          </w:p>
        </w:tc>
        <w:tc>
          <w:tcPr>
            <w:tcW w:w="8460" w:type="dxa"/>
          </w:tcPr>
          <w:p w14:paraId="136B5070" w14:textId="60C04CDE" w:rsidR="00765C7A" w:rsidRDefault="00753285" w:rsidP="003D7A40">
            <w:pPr>
              <w:pStyle w:val="ListParagraph"/>
              <w:numPr>
                <w:ilvl w:val="0"/>
                <w:numId w:val="35"/>
              </w:numPr>
            </w:pPr>
            <w:r>
              <w:t xml:space="preserve"> </w:t>
            </w:r>
            <w:r w:rsidR="00765C7A">
              <w:t xml:space="preserve"> click on ‘</w:t>
            </w:r>
            <w:r w:rsidR="004A56A4">
              <w:rPr>
                <w:noProof/>
              </w:rPr>
              <w:t xml:space="preserve">Notifications </w:t>
            </w:r>
            <w:r w:rsidR="00765C7A">
              <w:t>Settings’ Button</w:t>
            </w:r>
          </w:p>
          <w:p w14:paraId="16F992FC" w14:textId="561AFEC9" w:rsidR="00765C7A" w:rsidRDefault="00765C7A" w:rsidP="003D7A40">
            <w:pPr>
              <w:pStyle w:val="ListParagraph"/>
              <w:numPr>
                <w:ilvl w:val="0"/>
                <w:numId w:val="35"/>
              </w:numPr>
            </w:pPr>
            <w:r>
              <w:t xml:space="preserve">User may </w:t>
            </w:r>
            <w:r w:rsidR="00230E6E">
              <w:t>toggle</w:t>
            </w:r>
            <w:r w:rsidR="00257E30">
              <w:t xml:space="preserve"> all notifications off</w:t>
            </w:r>
            <w:r>
              <w:t>.</w:t>
            </w:r>
          </w:p>
          <w:p w14:paraId="5166EF28" w14:textId="77777777" w:rsidR="00765C7A" w:rsidRDefault="00765C7A" w:rsidP="003D7A40">
            <w:pPr>
              <w:pStyle w:val="ListParagraph"/>
              <w:numPr>
                <w:ilvl w:val="0"/>
                <w:numId w:val="35"/>
              </w:numPr>
            </w:pPr>
            <w:r>
              <w:t xml:space="preserve">User </w:t>
            </w:r>
            <w:r w:rsidR="005F051E">
              <w:t>may</w:t>
            </w:r>
            <w:r w:rsidR="00230E6E">
              <w:t xml:space="preserve"> toggle messaging notification</w:t>
            </w:r>
          </w:p>
          <w:p w14:paraId="349C3FE7" w14:textId="0BFBA450" w:rsidR="00F943F7" w:rsidRPr="00861AB0" w:rsidRDefault="00F943F7" w:rsidP="003D7A40">
            <w:pPr>
              <w:pStyle w:val="ListParagraph"/>
              <w:numPr>
                <w:ilvl w:val="0"/>
                <w:numId w:val="35"/>
              </w:numPr>
            </w:pPr>
            <w:r>
              <w:t xml:space="preserve">User may toggle </w:t>
            </w:r>
            <w:r w:rsidR="002A6DC8">
              <w:t>ADs</w:t>
            </w:r>
            <w:r>
              <w:t xml:space="preserve"> notification</w:t>
            </w:r>
          </w:p>
        </w:tc>
      </w:tr>
      <w:tr w:rsidR="00765C7A" w:rsidRPr="00877136" w14:paraId="36462667" w14:textId="77777777" w:rsidTr="00EF27DF">
        <w:tc>
          <w:tcPr>
            <w:tcW w:w="1957" w:type="dxa"/>
          </w:tcPr>
          <w:p w14:paraId="2EE13191" w14:textId="615B6A88" w:rsidR="00765C7A" w:rsidRPr="003907CF" w:rsidRDefault="00753285" w:rsidP="00EF27DF">
            <w:pPr>
              <w:jc w:val="both"/>
              <w:rPr>
                <w:b/>
              </w:rPr>
            </w:pPr>
            <w:r>
              <w:rPr>
                <w:b/>
              </w:rPr>
              <w:t xml:space="preserve"> </w:t>
            </w:r>
          </w:p>
        </w:tc>
        <w:tc>
          <w:tcPr>
            <w:tcW w:w="8460" w:type="dxa"/>
          </w:tcPr>
          <w:p w14:paraId="10375860" w14:textId="77777777" w:rsidR="00765C7A" w:rsidRPr="00861AB0" w:rsidRDefault="00765C7A" w:rsidP="00EF27DF">
            <w:pPr>
              <w:tabs>
                <w:tab w:val="left" w:pos="432"/>
              </w:tabs>
              <w:jc w:val="both"/>
            </w:pPr>
            <w:r>
              <w:t>N/A</w:t>
            </w:r>
          </w:p>
        </w:tc>
      </w:tr>
      <w:tr w:rsidR="00765C7A" w:rsidRPr="00877136" w14:paraId="4FA06472" w14:textId="77777777" w:rsidTr="00EF27DF">
        <w:tc>
          <w:tcPr>
            <w:tcW w:w="1957" w:type="dxa"/>
          </w:tcPr>
          <w:p w14:paraId="3C3C1ADB" w14:textId="52BF0641" w:rsidR="00765C7A" w:rsidRPr="00861AB0" w:rsidRDefault="00753285" w:rsidP="00EF27DF">
            <w:pPr>
              <w:jc w:val="both"/>
              <w:rPr>
                <w:b/>
              </w:rPr>
            </w:pPr>
            <w:r>
              <w:rPr>
                <w:b/>
              </w:rPr>
              <w:t xml:space="preserve"> </w:t>
            </w:r>
          </w:p>
        </w:tc>
        <w:tc>
          <w:tcPr>
            <w:tcW w:w="8460" w:type="dxa"/>
          </w:tcPr>
          <w:p w14:paraId="68DF0A70" w14:textId="77777777" w:rsidR="00765C7A" w:rsidRPr="00861AB0" w:rsidRDefault="00765C7A" w:rsidP="003D7A40">
            <w:pPr>
              <w:pStyle w:val="ListParagraph"/>
              <w:numPr>
                <w:ilvl w:val="0"/>
                <w:numId w:val="34"/>
              </w:numPr>
              <w:jc w:val="both"/>
            </w:pPr>
            <w:r>
              <w:t>If user does not have GPS on then prompt message will appear “Turn on GPS to get current location”</w:t>
            </w:r>
          </w:p>
        </w:tc>
      </w:tr>
      <w:tr w:rsidR="00765C7A" w:rsidRPr="00877136" w14:paraId="1C019FDF" w14:textId="77777777" w:rsidTr="00EF27DF">
        <w:tc>
          <w:tcPr>
            <w:tcW w:w="1957" w:type="dxa"/>
          </w:tcPr>
          <w:p w14:paraId="573A499F" w14:textId="1565BA05" w:rsidR="00765C7A" w:rsidRPr="00861AB0" w:rsidRDefault="00753285" w:rsidP="00EF27DF">
            <w:pPr>
              <w:jc w:val="both"/>
              <w:rPr>
                <w:b/>
              </w:rPr>
            </w:pPr>
            <w:r>
              <w:rPr>
                <w:b/>
              </w:rPr>
              <w:t xml:space="preserve"> </w:t>
            </w:r>
          </w:p>
        </w:tc>
        <w:tc>
          <w:tcPr>
            <w:tcW w:w="8460" w:type="dxa"/>
          </w:tcPr>
          <w:p w14:paraId="72273B4A" w14:textId="77777777" w:rsidR="00765C7A"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661A809D" w14:textId="77777777" w:rsidR="00765C7A"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21C4F542" w14:textId="77777777" w:rsidR="00765C7A" w:rsidRPr="003218F0"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765C7A" w:rsidRPr="00877136" w14:paraId="7F6ED9F0" w14:textId="77777777" w:rsidTr="00EF27DF">
        <w:tc>
          <w:tcPr>
            <w:tcW w:w="1957" w:type="dxa"/>
          </w:tcPr>
          <w:p w14:paraId="055EFF03" w14:textId="154E38BC" w:rsidR="00765C7A" w:rsidRPr="00861AB0" w:rsidRDefault="00753285" w:rsidP="00EF27DF">
            <w:pPr>
              <w:jc w:val="both"/>
              <w:rPr>
                <w:b/>
              </w:rPr>
            </w:pPr>
            <w:r>
              <w:rPr>
                <w:b/>
              </w:rPr>
              <w:t xml:space="preserve"> </w:t>
            </w:r>
          </w:p>
        </w:tc>
        <w:tc>
          <w:tcPr>
            <w:tcW w:w="8460" w:type="dxa"/>
          </w:tcPr>
          <w:p w14:paraId="2869D721" w14:textId="77777777" w:rsidR="00765C7A" w:rsidRPr="00861AB0" w:rsidRDefault="00765C7A" w:rsidP="00EF27DF">
            <w:pPr>
              <w:pStyle w:val="Pa49"/>
              <w:jc w:val="both"/>
            </w:pPr>
            <w:r>
              <w:rPr>
                <w:rFonts w:ascii="Times New Roman" w:hAnsi="Times New Roman"/>
              </w:rPr>
              <w:t>N/A</w:t>
            </w:r>
          </w:p>
        </w:tc>
      </w:tr>
      <w:tr w:rsidR="00765C7A" w:rsidRPr="00877136" w14:paraId="55BA2E17" w14:textId="77777777" w:rsidTr="00EF27DF">
        <w:trPr>
          <w:trHeight w:val="377"/>
        </w:trPr>
        <w:tc>
          <w:tcPr>
            <w:tcW w:w="1957" w:type="dxa"/>
          </w:tcPr>
          <w:p w14:paraId="5AABBAEE" w14:textId="767CEEFA" w:rsidR="00765C7A" w:rsidRPr="00861AB0" w:rsidRDefault="00753285" w:rsidP="00EF27DF">
            <w:pPr>
              <w:jc w:val="both"/>
              <w:rPr>
                <w:b/>
              </w:rPr>
            </w:pPr>
            <w:r>
              <w:rPr>
                <w:b/>
              </w:rPr>
              <w:t xml:space="preserve"> </w:t>
            </w:r>
          </w:p>
        </w:tc>
        <w:tc>
          <w:tcPr>
            <w:tcW w:w="8460" w:type="dxa"/>
          </w:tcPr>
          <w:p w14:paraId="092F2849" w14:textId="77777777" w:rsidR="00765C7A" w:rsidRPr="00861AB0" w:rsidRDefault="00765C7A" w:rsidP="00EF27DF">
            <w:pPr>
              <w:jc w:val="both"/>
            </w:pPr>
            <w:r>
              <w:t>User has knowledge about location and themes.</w:t>
            </w:r>
          </w:p>
          <w:p w14:paraId="71293A9B" w14:textId="77777777" w:rsidR="00765C7A" w:rsidRPr="00861AB0" w:rsidRDefault="00765C7A" w:rsidP="00EF27DF">
            <w:pPr>
              <w:jc w:val="both"/>
            </w:pPr>
          </w:p>
        </w:tc>
      </w:tr>
    </w:tbl>
    <w:p w14:paraId="55824CFB" w14:textId="77777777" w:rsidR="002647D4" w:rsidRDefault="002647D4" w:rsidP="002F2D5C">
      <w:pPr>
        <w:pStyle w:val="Heading3"/>
        <w:numPr>
          <w:ilvl w:val="0"/>
          <w:numId w:val="0"/>
        </w:numPr>
      </w:pPr>
    </w:p>
    <w:p w14:paraId="78C03934" w14:textId="77777777" w:rsidR="002647D4" w:rsidRDefault="002647D4">
      <w:pPr>
        <w:rPr>
          <w:b/>
          <w:kern w:val="32"/>
          <w:sz w:val="26"/>
          <w:lang w:eastAsia="ar-SA"/>
        </w:rPr>
      </w:pPr>
      <w:r>
        <w:br w:type="page"/>
      </w:r>
    </w:p>
    <w:p w14:paraId="015F820C" w14:textId="3E341E90" w:rsidR="002647D4" w:rsidRPr="00DD5C55" w:rsidRDefault="00753285" w:rsidP="002647D4">
      <w:pPr>
        <w:pStyle w:val="Caption"/>
        <w:keepNext/>
        <w:spacing w:line="276" w:lineRule="auto"/>
        <w:rPr>
          <w:szCs w:val="24"/>
        </w:rPr>
      </w:pPr>
      <w:r>
        <w:rPr>
          <w:szCs w:val="24"/>
        </w:rPr>
        <w:lastRenderedPageBreak/>
        <w:t xml:space="preserve"> </w:t>
      </w:r>
      <w:r w:rsidR="002647D4" w:rsidRPr="00DD5C55">
        <w:rPr>
          <w:szCs w:val="24"/>
        </w:rPr>
        <w:t xml:space="preserve"> </w:t>
      </w:r>
      <w:r w:rsidR="002647D4">
        <w:rPr>
          <w:szCs w:val="24"/>
        </w:rPr>
        <w:t>1</w:t>
      </w:r>
      <w:r w:rsidR="00527E8A">
        <w:rPr>
          <w:szCs w:val="24"/>
        </w:rPr>
        <w:t>7</w:t>
      </w:r>
      <w:r w:rsidR="002647D4" w:rsidRPr="00DD5C55">
        <w:rPr>
          <w:noProof/>
          <w:szCs w:val="24"/>
        </w:rPr>
        <w:t>:</w:t>
      </w:r>
      <w:r w:rsidR="002647D4">
        <w:rPr>
          <w:noProof/>
          <w:szCs w:val="24"/>
        </w:rPr>
        <w:t xml:space="preserve"> Notifications (</w:t>
      </w:r>
      <w:r w:rsidR="00527E8A">
        <w:rPr>
          <w:noProof/>
          <w:szCs w:val="24"/>
        </w:rPr>
        <w:t>Web</w:t>
      </w:r>
      <w:r w:rsidR="002647D4">
        <w:rPr>
          <w:noProof/>
          <w:szCs w:val="24"/>
        </w:rPr>
        <w:t>)</w:t>
      </w:r>
      <w:r w:rsidR="002647D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647D4" w:rsidRPr="00877136" w14:paraId="70EC16B1" w14:textId="77777777" w:rsidTr="00EF27DF">
        <w:tc>
          <w:tcPr>
            <w:tcW w:w="1957" w:type="dxa"/>
          </w:tcPr>
          <w:p w14:paraId="480CA71A" w14:textId="69AA7DD6" w:rsidR="002647D4" w:rsidRPr="00861AB0" w:rsidRDefault="00753285" w:rsidP="00EF27DF">
            <w:pPr>
              <w:jc w:val="both"/>
              <w:rPr>
                <w:b/>
              </w:rPr>
            </w:pPr>
            <w:r>
              <w:rPr>
                <w:b/>
              </w:rPr>
              <w:t xml:space="preserve"> </w:t>
            </w:r>
          </w:p>
        </w:tc>
        <w:tc>
          <w:tcPr>
            <w:tcW w:w="8460" w:type="dxa"/>
          </w:tcPr>
          <w:p w14:paraId="287378C0" w14:textId="0054E9CA" w:rsidR="002647D4" w:rsidRPr="00861AB0" w:rsidRDefault="002647D4" w:rsidP="00EF27DF">
            <w:pPr>
              <w:jc w:val="both"/>
            </w:pPr>
            <w:r w:rsidRPr="00861AB0">
              <w:t xml:space="preserve"> </w:t>
            </w:r>
            <w:r>
              <w:t>M1-</w:t>
            </w:r>
            <w:r w:rsidRPr="00861AB0">
              <w:t>UC</w:t>
            </w:r>
            <w:r>
              <w:t>1</w:t>
            </w:r>
            <w:r w:rsidR="00527E8A">
              <w:t>7</w:t>
            </w:r>
          </w:p>
        </w:tc>
      </w:tr>
      <w:tr w:rsidR="002647D4" w:rsidRPr="00877136" w14:paraId="53D2A068" w14:textId="77777777" w:rsidTr="00EF27DF">
        <w:tc>
          <w:tcPr>
            <w:tcW w:w="1957" w:type="dxa"/>
          </w:tcPr>
          <w:p w14:paraId="2C2F864E" w14:textId="53EF9688" w:rsidR="002647D4" w:rsidRPr="00861AB0" w:rsidRDefault="00753285" w:rsidP="00EF27DF">
            <w:pPr>
              <w:jc w:val="both"/>
              <w:rPr>
                <w:b/>
              </w:rPr>
            </w:pPr>
            <w:r>
              <w:rPr>
                <w:b/>
              </w:rPr>
              <w:t xml:space="preserve"> </w:t>
            </w:r>
          </w:p>
        </w:tc>
        <w:tc>
          <w:tcPr>
            <w:tcW w:w="8460" w:type="dxa"/>
          </w:tcPr>
          <w:p w14:paraId="36401782" w14:textId="7F05A9D5" w:rsidR="002647D4" w:rsidRPr="00861AB0" w:rsidRDefault="002647D4" w:rsidP="00EF27DF">
            <w:pPr>
              <w:jc w:val="both"/>
            </w:pPr>
            <w:r>
              <w:rPr>
                <w:noProof/>
              </w:rPr>
              <w:t>Notifications (</w:t>
            </w:r>
            <w:r w:rsidR="00527E8A">
              <w:rPr>
                <w:noProof/>
              </w:rPr>
              <w:t>Web</w:t>
            </w:r>
            <w:r>
              <w:rPr>
                <w:noProof/>
              </w:rPr>
              <w:t>)</w:t>
            </w:r>
          </w:p>
        </w:tc>
      </w:tr>
      <w:tr w:rsidR="002647D4" w:rsidRPr="00877136" w14:paraId="4B8D798E" w14:textId="77777777" w:rsidTr="00EF27DF">
        <w:tc>
          <w:tcPr>
            <w:tcW w:w="1957" w:type="dxa"/>
          </w:tcPr>
          <w:p w14:paraId="526088E0" w14:textId="4544C4E9" w:rsidR="002647D4" w:rsidRPr="00861AB0" w:rsidRDefault="00753285" w:rsidP="00EF27DF">
            <w:pPr>
              <w:jc w:val="both"/>
              <w:rPr>
                <w:b/>
              </w:rPr>
            </w:pPr>
            <w:r>
              <w:rPr>
                <w:b/>
              </w:rPr>
              <w:t xml:space="preserve"> </w:t>
            </w:r>
          </w:p>
        </w:tc>
        <w:tc>
          <w:tcPr>
            <w:tcW w:w="8460" w:type="dxa"/>
          </w:tcPr>
          <w:p w14:paraId="5C6FE412" w14:textId="77777777" w:rsidR="002647D4" w:rsidRPr="00861AB0" w:rsidRDefault="002647D4" w:rsidP="00EF27DF">
            <w:pPr>
              <w:jc w:val="both"/>
            </w:pPr>
            <w:r>
              <w:t>Primary Actor: User</w:t>
            </w:r>
          </w:p>
        </w:tc>
      </w:tr>
      <w:tr w:rsidR="002647D4" w:rsidRPr="00877136" w14:paraId="135829A1" w14:textId="77777777" w:rsidTr="00EF27DF">
        <w:tc>
          <w:tcPr>
            <w:tcW w:w="1957" w:type="dxa"/>
          </w:tcPr>
          <w:p w14:paraId="0D7D0F76" w14:textId="6FB8AC28" w:rsidR="002647D4" w:rsidRPr="00861AB0" w:rsidRDefault="00753285" w:rsidP="00EF27DF">
            <w:pPr>
              <w:jc w:val="both"/>
              <w:rPr>
                <w:b/>
              </w:rPr>
            </w:pPr>
            <w:r>
              <w:rPr>
                <w:b/>
              </w:rPr>
              <w:t xml:space="preserve"> </w:t>
            </w:r>
          </w:p>
        </w:tc>
        <w:tc>
          <w:tcPr>
            <w:tcW w:w="8460" w:type="dxa"/>
          </w:tcPr>
          <w:p w14:paraId="11C6D14D" w14:textId="7840AA00" w:rsidR="002647D4" w:rsidRPr="00861AB0" w:rsidRDefault="00753285" w:rsidP="00EF27DF">
            <w:pPr>
              <w:pStyle w:val="Pa49"/>
              <w:jc w:val="both"/>
              <w:rPr>
                <w:rFonts w:ascii="Times New Roman" w:hAnsi="Times New Roman"/>
              </w:rPr>
            </w:pPr>
            <w:r>
              <w:rPr>
                <w:rFonts w:ascii="Times New Roman" w:hAnsi="Times New Roman"/>
              </w:rPr>
              <w:t xml:space="preserve"> </w:t>
            </w:r>
            <w:r w:rsidR="002647D4">
              <w:rPr>
                <w:rFonts w:ascii="Times New Roman" w:hAnsi="Times New Roman"/>
              </w:rPr>
              <w:t xml:space="preserve"> be able to Change </w:t>
            </w:r>
            <w:r w:rsidR="002647D4" w:rsidRPr="0086375B">
              <w:rPr>
                <w:rFonts w:ascii="Times New Roman" w:hAnsi="Times New Roman"/>
              </w:rPr>
              <w:t>Notifications</w:t>
            </w:r>
            <w:r w:rsidR="002647D4">
              <w:rPr>
                <w:rFonts w:ascii="Times New Roman" w:hAnsi="Times New Roman"/>
              </w:rPr>
              <w:t xml:space="preserve"> Settings.</w:t>
            </w:r>
          </w:p>
        </w:tc>
      </w:tr>
      <w:tr w:rsidR="002647D4" w:rsidRPr="00877136" w14:paraId="5491759D" w14:textId="77777777" w:rsidTr="00EF27DF">
        <w:tc>
          <w:tcPr>
            <w:tcW w:w="1957" w:type="dxa"/>
          </w:tcPr>
          <w:p w14:paraId="3841B0DF" w14:textId="14F43FC5" w:rsidR="002647D4" w:rsidRPr="00861AB0" w:rsidRDefault="00753285" w:rsidP="00EF27DF">
            <w:pPr>
              <w:jc w:val="both"/>
              <w:rPr>
                <w:b/>
              </w:rPr>
            </w:pPr>
            <w:r>
              <w:rPr>
                <w:b/>
              </w:rPr>
              <w:t xml:space="preserve"> </w:t>
            </w:r>
          </w:p>
        </w:tc>
        <w:tc>
          <w:tcPr>
            <w:tcW w:w="8460" w:type="dxa"/>
          </w:tcPr>
          <w:p w14:paraId="4B2B3B5F" w14:textId="1F54EDA3" w:rsidR="002647D4" w:rsidRPr="00861AB0" w:rsidRDefault="002647D4" w:rsidP="00EF27DF">
            <w:pPr>
              <w:jc w:val="both"/>
            </w:pPr>
            <w:r>
              <w:t>Click on the “</w:t>
            </w:r>
            <w:r w:rsidR="00DB370A">
              <w:rPr>
                <w:noProof/>
              </w:rPr>
              <w:t>Notifications”</w:t>
            </w:r>
            <w:r>
              <w:t xml:space="preserve"> button</w:t>
            </w:r>
          </w:p>
        </w:tc>
      </w:tr>
      <w:tr w:rsidR="002647D4" w:rsidRPr="00877136" w14:paraId="19C75BDB" w14:textId="77777777" w:rsidTr="00EF27DF">
        <w:tc>
          <w:tcPr>
            <w:tcW w:w="1957" w:type="dxa"/>
          </w:tcPr>
          <w:p w14:paraId="6B59FA86" w14:textId="43906479" w:rsidR="002647D4" w:rsidRPr="00861AB0" w:rsidRDefault="00753285" w:rsidP="00EF27DF">
            <w:pPr>
              <w:jc w:val="both"/>
              <w:rPr>
                <w:b/>
              </w:rPr>
            </w:pPr>
            <w:r>
              <w:rPr>
                <w:b/>
              </w:rPr>
              <w:t xml:space="preserve"> </w:t>
            </w:r>
          </w:p>
        </w:tc>
        <w:tc>
          <w:tcPr>
            <w:tcW w:w="8460" w:type="dxa"/>
          </w:tcPr>
          <w:p w14:paraId="75ECD57F" w14:textId="77777777" w:rsidR="002647D4" w:rsidRPr="00861AB0" w:rsidRDefault="002647D4" w:rsidP="00EF27DF">
            <w:pPr>
              <w:jc w:val="both"/>
            </w:pPr>
            <w:r w:rsidRPr="00861AB0">
              <w:t xml:space="preserve"> </w:t>
            </w:r>
            <w:r>
              <w:t>Medium</w:t>
            </w:r>
          </w:p>
        </w:tc>
      </w:tr>
      <w:tr w:rsidR="002647D4" w:rsidRPr="00877136" w14:paraId="24B147B2" w14:textId="77777777" w:rsidTr="00EF27DF">
        <w:trPr>
          <w:trHeight w:val="449"/>
        </w:trPr>
        <w:tc>
          <w:tcPr>
            <w:tcW w:w="1957" w:type="dxa"/>
          </w:tcPr>
          <w:p w14:paraId="101B97A2" w14:textId="5C595F7E" w:rsidR="002647D4" w:rsidRPr="00861AB0" w:rsidRDefault="00753285" w:rsidP="00EF27DF">
            <w:pPr>
              <w:jc w:val="both"/>
              <w:rPr>
                <w:b/>
              </w:rPr>
            </w:pPr>
            <w:r>
              <w:rPr>
                <w:b/>
              </w:rPr>
              <w:t xml:space="preserve"> </w:t>
            </w:r>
          </w:p>
        </w:tc>
        <w:tc>
          <w:tcPr>
            <w:tcW w:w="8460" w:type="dxa"/>
          </w:tcPr>
          <w:p w14:paraId="0D94E8BD" w14:textId="77777777" w:rsidR="002647D4" w:rsidRPr="00F77D73" w:rsidRDefault="002647D4" w:rsidP="00EF27DF">
            <w:pPr>
              <w:pStyle w:val="Pa49"/>
              <w:jc w:val="both"/>
              <w:rPr>
                <w:rFonts w:ascii="Times New Roman" w:hAnsi="Times New Roman"/>
              </w:rPr>
            </w:pPr>
            <w:r>
              <w:rPr>
                <w:rFonts w:ascii="Times New Roman" w:hAnsi="Times New Roman"/>
              </w:rPr>
              <w:t>N/A.</w:t>
            </w:r>
          </w:p>
        </w:tc>
      </w:tr>
      <w:tr w:rsidR="002647D4" w:rsidRPr="00877136" w14:paraId="01E528DA" w14:textId="77777777" w:rsidTr="00EF27DF">
        <w:trPr>
          <w:trHeight w:val="485"/>
        </w:trPr>
        <w:tc>
          <w:tcPr>
            <w:tcW w:w="1957" w:type="dxa"/>
          </w:tcPr>
          <w:p w14:paraId="40183182" w14:textId="3EF8B23B" w:rsidR="002647D4" w:rsidRPr="00861AB0" w:rsidRDefault="00753285" w:rsidP="00EF27DF">
            <w:pPr>
              <w:jc w:val="both"/>
              <w:rPr>
                <w:b/>
              </w:rPr>
            </w:pPr>
            <w:r>
              <w:rPr>
                <w:b/>
                <w:color w:val="0D0D0D" w:themeColor="text1" w:themeTint="F2"/>
              </w:rPr>
              <w:t xml:space="preserve"> </w:t>
            </w:r>
          </w:p>
        </w:tc>
        <w:tc>
          <w:tcPr>
            <w:tcW w:w="8460" w:type="dxa"/>
          </w:tcPr>
          <w:p w14:paraId="7B302AC1" w14:textId="77777777" w:rsidR="002647D4" w:rsidRPr="00861AB0" w:rsidRDefault="002647D4" w:rsidP="00EF27DF">
            <w:pPr>
              <w:jc w:val="both"/>
            </w:pPr>
            <w:r>
              <w:t>N/A</w:t>
            </w:r>
          </w:p>
        </w:tc>
      </w:tr>
      <w:tr w:rsidR="002647D4" w:rsidRPr="00877136" w14:paraId="195146F2" w14:textId="77777777" w:rsidTr="00EF27DF">
        <w:tc>
          <w:tcPr>
            <w:tcW w:w="1957" w:type="dxa"/>
          </w:tcPr>
          <w:p w14:paraId="4F5CD4B0" w14:textId="51CED72B" w:rsidR="002647D4" w:rsidRPr="00861AB0" w:rsidRDefault="00753285" w:rsidP="00EF27DF">
            <w:pPr>
              <w:jc w:val="both"/>
              <w:rPr>
                <w:b/>
              </w:rPr>
            </w:pPr>
            <w:r>
              <w:rPr>
                <w:b/>
              </w:rPr>
              <w:t xml:space="preserve"> </w:t>
            </w:r>
          </w:p>
        </w:tc>
        <w:tc>
          <w:tcPr>
            <w:tcW w:w="8460" w:type="dxa"/>
          </w:tcPr>
          <w:p w14:paraId="37584533" w14:textId="58159917" w:rsidR="002647D4" w:rsidRDefault="00753285" w:rsidP="003D7A40">
            <w:pPr>
              <w:pStyle w:val="ListParagraph"/>
              <w:numPr>
                <w:ilvl w:val="0"/>
                <w:numId w:val="35"/>
              </w:numPr>
            </w:pPr>
            <w:r>
              <w:t xml:space="preserve"> </w:t>
            </w:r>
            <w:r w:rsidR="002647D4">
              <w:t xml:space="preserve"> click on ‘</w:t>
            </w:r>
            <w:r w:rsidR="002647D4">
              <w:rPr>
                <w:noProof/>
              </w:rPr>
              <w:t xml:space="preserve">Notifications </w:t>
            </w:r>
            <w:r w:rsidR="002647D4">
              <w:t>Settings’ Button</w:t>
            </w:r>
          </w:p>
          <w:p w14:paraId="5063772A" w14:textId="77777777" w:rsidR="002647D4" w:rsidRDefault="002647D4" w:rsidP="003D7A40">
            <w:pPr>
              <w:pStyle w:val="ListParagraph"/>
              <w:numPr>
                <w:ilvl w:val="0"/>
                <w:numId w:val="35"/>
              </w:numPr>
            </w:pPr>
            <w:r>
              <w:t>User may toggle all notifications off.</w:t>
            </w:r>
          </w:p>
          <w:p w14:paraId="12DF6498" w14:textId="77777777" w:rsidR="002647D4" w:rsidRDefault="002647D4" w:rsidP="003D7A40">
            <w:pPr>
              <w:pStyle w:val="ListParagraph"/>
              <w:numPr>
                <w:ilvl w:val="0"/>
                <w:numId w:val="35"/>
              </w:numPr>
            </w:pPr>
            <w:r>
              <w:t>User may toggle messaging notification</w:t>
            </w:r>
          </w:p>
          <w:p w14:paraId="1F22E8FF" w14:textId="77777777" w:rsidR="002647D4" w:rsidRPr="00861AB0" w:rsidRDefault="002647D4" w:rsidP="003D7A40">
            <w:pPr>
              <w:pStyle w:val="ListParagraph"/>
              <w:numPr>
                <w:ilvl w:val="0"/>
                <w:numId w:val="35"/>
              </w:numPr>
            </w:pPr>
            <w:r>
              <w:t>User may toggle ADs notification</w:t>
            </w:r>
          </w:p>
        </w:tc>
      </w:tr>
      <w:tr w:rsidR="002647D4" w:rsidRPr="00877136" w14:paraId="02AFF68A" w14:textId="77777777" w:rsidTr="00EF27DF">
        <w:tc>
          <w:tcPr>
            <w:tcW w:w="1957" w:type="dxa"/>
          </w:tcPr>
          <w:p w14:paraId="5E1B7041" w14:textId="6BD88A31" w:rsidR="002647D4" w:rsidRPr="003907CF" w:rsidRDefault="00753285" w:rsidP="00EF27DF">
            <w:pPr>
              <w:jc w:val="both"/>
              <w:rPr>
                <w:b/>
              </w:rPr>
            </w:pPr>
            <w:r>
              <w:rPr>
                <w:b/>
              </w:rPr>
              <w:t xml:space="preserve"> </w:t>
            </w:r>
          </w:p>
        </w:tc>
        <w:tc>
          <w:tcPr>
            <w:tcW w:w="8460" w:type="dxa"/>
          </w:tcPr>
          <w:p w14:paraId="5DAE4C3F" w14:textId="77777777" w:rsidR="002647D4" w:rsidRPr="00861AB0" w:rsidRDefault="002647D4" w:rsidP="00EF27DF">
            <w:pPr>
              <w:tabs>
                <w:tab w:val="left" w:pos="432"/>
              </w:tabs>
              <w:jc w:val="both"/>
            </w:pPr>
            <w:r>
              <w:t>N/A</w:t>
            </w:r>
          </w:p>
        </w:tc>
      </w:tr>
      <w:tr w:rsidR="002647D4" w:rsidRPr="00877136" w14:paraId="6B123F04" w14:textId="77777777" w:rsidTr="00EF27DF">
        <w:tc>
          <w:tcPr>
            <w:tcW w:w="1957" w:type="dxa"/>
          </w:tcPr>
          <w:p w14:paraId="3391C3F5" w14:textId="4906A3B4" w:rsidR="002647D4" w:rsidRPr="00861AB0" w:rsidRDefault="00753285" w:rsidP="00EF27DF">
            <w:pPr>
              <w:jc w:val="both"/>
              <w:rPr>
                <w:b/>
              </w:rPr>
            </w:pPr>
            <w:r>
              <w:rPr>
                <w:b/>
              </w:rPr>
              <w:t xml:space="preserve"> </w:t>
            </w:r>
          </w:p>
        </w:tc>
        <w:tc>
          <w:tcPr>
            <w:tcW w:w="8460" w:type="dxa"/>
          </w:tcPr>
          <w:p w14:paraId="7A174DD8" w14:textId="77777777" w:rsidR="002647D4" w:rsidRPr="00861AB0" w:rsidRDefault="002647D4" w:rsidP="003D7A40">
            <w:pPr>
              <w:pStyle w:val="ListParagraph"/>
              <w:numPr>
                <w:ilvl w:val="0"/>
                <w:numId w:val="34"/>
              </w:numPr>
              <w:jc w:val="both"/>
            </w:pPr>
            <w:r>
              <w:t>If user does not have GPS on then prompt message will appear “Turn on GPS to get current location”</w:t>
            </w:r>
          </w:p>
        </w:tc>
      </w:tr>
      <w:tr w:rsidR="002647D4" w:rsidRPr="00877136" w14:paraId="3DC931B4" w14:textId="77777777" w:rsidTr="00EF27DF">
        <w:tc>
          <w:tcPr>
            <w:tcW w:w="1957" w:type="dxa"/>
          </w:tcPr>
          <w:p w14:paraId="36087DDB" w14:textId="1B1E4158" w:rsidR="002647D4" w:rsidRPr="00861AB0" w:rsidRDefault="00753285" w:rsidP="00EF27DF">
            <w:pPr>
              <w:jc w:val="both"/>
              <w:rPr>
                <w:b/>
              </w:rPr>
            </w:pPr>
            <w:r>
              <w:rPr>
                <w:b/>
              </w:rPr>
              <w:t xml:space="preserve"> </w:t>
            </w:r>
          </w:p>
        </w:tc>
        <w:tc>
          <w:tcPr>
            <w:tcW w:w="8460" w:type="dxa"/>
          </w:tcPr>
          <w:p w14:paraId="7ED108B5" w14:textId="77777777" w:rsidR="002647D4"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3447F2E7" w14:textId="77777777" w:rsidR="002647D4"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473E582B" w14:textId="77777777" w:rsidR="002647D4" w:rsidRPr="003218F0"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2647D4" w:rsidRPr="00877136" w14:paraId="5C6B7CD9" w14:textId="77777777" w:rsidTr="00EF27DF">
        <w:tc>
          <w:tcPr>
            <w:tcW w:w="1957" w:type="dxa"/>
          </w:tcPr>
          <w:p w14:paraId="6A849630" w14:textId="4BA8DB0F" w:rsidR="002647D4" w:rsidRPr="00861AB0" w:rsidRDefault="00753285" w:rsidP="00EF27DF">
            <w:pPr>
              <w:jc w:val="both"/>
              <w:rPr>
                <w:b/>
              </w:rPr>
            </w:pPr>
            <w:r>
              <w:rPr>
                <w:b/>
              </w:rPr>
              <w:t xml:space="preserve"> </w:t>
            </w:r>
          </w:p>
        </w:tc>
        <w:tc>
          <w:tcPr>
            <w:tcW w:w="8460" w:type="dxa"/>
          </w:tcPr>
          <w:p w14:paraId="7B829A6F" w14:textId="77777777" w:rsidR="002647D4" w:rsidRPr="00861AB0" w:rsidRDefault="002647D4" w:rsidP="00EF27DF">
            <w:pPr>
              <w:pStyle w:val="Pa49"/>
              <w:jc w:val="both"/>
            </w:pPr>
            <w:r>
              <w:rPr>
                <w:rFonts w:ascii="Times New Roman" w:hAnsi="Times New Roman"/>
              </w:rPr>
              <w:t>N/A</w:t>
            </w:r>
          </w:p>
        </w:tc>
      </w:tr>
      <w:tr w:rsidR="002647D4" w:rsidRPr="00877136" w14:paraId="2E0D5984" w14:textId="77777777" w:rsidTr="00EF27DF">
        <w:trPr>
          <w:trHeight w:val="377"/>
        </w:trPr>
        <w:tc>
          <w:tcPr>
            <w:tcW w:w="1957" w:type="dxa"/>
          </w:tcPr>
          <w:p w14:paraId="22A179A9" w14:textId="4E476308" w:rsidR="002647D4" w:rsidRPr="00861AB0" w:rsidRDefault="00753285" w:rsidP="00EF27DF">
            <w:pPr>
              <w:jc w:val="both"/>
              <w:rPr>
                <w:b/>
              </w:rPr>
            </w:pPr>
            <w:r>
              <w:rPr>
                <w:b/>
              </w:rPr>
              <w:t xml:space="preserve"> </w:t>
            </w:r>
          </w:p>
        </w:tc>
        <w:tc>
          <w:tcPr>
            <w:tcW w:w="8460" w:type="dxa"/>
          </w:tcPr>
          <w:p w14:paraId="27C5004B" w14:textId="77777777" w:rsidR="002647D4" w:rsidRPr="00861AB0" w:rsidRDefault="002647D4" w:rsidP="00EF27DF">
            <w:pPr>
              <w:jc w:val="both"/>
            </w:pPr>
            <w:r>
              <w:t>User has knowledge about location and themes.</w:t>
            </w:r>
          </w:p>
          <w:p w14:paraId="4BA9040E" w14:textId="77777777" w:rsidR="002647D4" w:rsidRPr="00861AB0" w:rsidRDefault="002647D4" w:rsidP="00EF27DF">
            <w:pPr>
              <w:jc w:val="both"/>
            </w:pPr>
          </w:p>
        </w:tc>
      </w:tr>
    </w:tbl>
    <w:p w14:paraId="6B8020C5" w14:textId="77777777" w:rsidR="00152662" w:rsidRDefault="00152662" w:rsidP="002F2D5C">
      <w:pPr>
        <w:pStyle w:val="Heading3"/>
        <w:numPr>
          <w:ilvl w:val="0"/>
          <w:numId w:val="0"/>
        </w:numPr>
      </w:pPr>
    </w:p>
    <w:p w14:paraId="2557ED90" w14:textId="77777777" w:rsidR="00152662" w:rsidRDefault="00152662">
      <w:pPr>
        <w:rPr>
          <w:b/>
          <w:kern w:val="32"/>
          <w:sz w:val="26"/>
          <w:lang w:eastAsia="ar-SA"/>
        </w:rPr>
      </w:pPr>
      <w:r>
        <w:br w:type="page"/>
      </w:r>
    </w:p>
    <w:p w14:paraId="394164E9" w14:textId="464AAA38" w:rsidR="00152662" w:rsidRPr="00DD5C55" w:rsidRDefault="00753285" w:rsidP="00152662">
      <w:pPr>
        <w:pStyle w:val="Caption"/>
        <w:keepNext/>
        <w:spacing w:line="276" w:lineRule="auto"/>
        <w:rPr>
          <w:szCs w:val="24"/>
        </w:rPr>
      </w:pPr>
      <w:r>
        <w:rPr>
          <w:szCs w:val="24"/>
        </w:rPr>
        <w:lastRenderedPageBreak/>
        <w:t xml:space="preserve"> </w:t>
      </w:r>
      <w:r w:rsidR="00152662" w:rsidRPr="00DD5C55">
        <w:rPr>
          <w:szCs w:val="24"/>
        </w:rPr>
        <w:t xml:space="preserve"> </w:t>
      </w:r>
      <w:r w:rsidR="00152662">
        <w:rPr>
          <w:szCs w:val="24"/>
        </w:rPr>
        <w:t>1</w:t>
      </w:r>
      <w:r w:rsidR="008614FA">
        <w:rPr>
          <w:szCs w:val="24"/>
        </w:rPr>
        <w:t>8</w:t>
      </w:r>
      <w:r w:rsidR="00152662" w:rsidRPr="00DD5C55">
        <w:rPr>
          <w:noProof/>
          <w:szCs w:val="24"/>
        </w:rPr>
        <w:t>:</w:t>
      </w:r>
      <w:r w:rsidR="00152662">
        <w:rPr>
          <w:noProof/>
          <w:szCs w:val="24"/>
        </w:rPr>
        <w:t xml:space="preserve"> </w:t>
      </w:r>
      <w:r w:rsidR="008614FA">
        <w:rPr>
          <w:noProof/>
          <w:szCs w:val="24"/>
        </w:rPr>
        <w:t>Subscription</w:t>
      </w:r>
      <w:r w:rsidR="0015266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52662" w:rsidRPr="00877136" w14:paraId="7BF52AB2" w14:textId="77777777" w:rsidTr="00EF27DF">
        <w:tc>
          <w:tcPr>
            <w:tcW w:w="1957" w:type="dxa"/>
          </w:tcPr>
          <w:p w14:paraId="1CC90FF2" w14:textId="42836FDD" w:rsidR="00152662" w:rsidRPr="00861AB0" w:rsidRDefault="00753285" w:rsidP="00EF27DF">
            <w:pPr>
              <w:jc w:val="both"/>
              <w:rPr>
                <w:b/>
              </w:rPr>
            </w:pPr>
            <w:r>
              <w:rPr>
                <w:b/>
              </w:rPr>
              <w:t xml:space="preserve"> </w:t>
            </w:r>
          </w:p>
        </w:tc>
        <w:tc>
          <w:tcPr>
            <w:tcW w:w="8460" w:type="dxa"/>
          </w:tcPr>
          <w:p w14:paraId="68756D76" w14:textId="0DAB485F" w:rsidR="00152662" w:rsidRPr="00861AB0" w:rsidRDefault="00152662" w:rsidP="00EF27DF">
            <w:pPr>
              <w:jc w:val="both"/>
            </w:pPr>
            <w:r w:rsidRPr="00861AB0">
              <w:t xml:space="preserve"> </w:t>
            </w:r>
            <w:r>
              <w:t>M1-</w:t>
            </w:r>
            <w:r w:rsidRPr="00861AB0">
              <w:t>UC</w:t>
            </w:r>
            <w:r>
              <w:t>1</w:t>
            </w:r>
            <w:r w:rsidR="002220F7">
              <w:t>8</w:t>
            </w:r>
          </w:p>
        </w:tc>
      </w:tr>
      <w:tr w:rsidR="00152662" w:rsidRPr="00877136" w14:paraId="1446A436" w14:textId="77777777" w:rsidTr="00EF27DF">
        <w:tc>
          <w:tcPr>
            <w:tcW w:w="1957" w:type="dxa"/>
          </w:tcPr>
          <w:p w14:paraId="0773DEE9" w14:textId="19A581F7" w:rsidR="00152662" w:rsidRPr="00861AB0" w:rsidRDefault="00753285" w:rsidP="00EF27DF">
            <w:pPr>
              <w:jc w:val="both"/>
              <w:rPr>
                <w:b/>
              </w:rPr>
            </w:pPr>
            <w:r>
              <w:rPr>
                <w:b/>
              </w:rPr>
              <w:t xml:space="preserve"> </w:t>
            </w:r>
          </w:p>
        </w:tc>
        <w:tc>
          <w:tcPr>
            <w:tcW w:w="8460" w:type="dxa"/>
          </w:tcPr>
          <w:p w14:paraId="033B4805" w14:textId="67E51ECC" w:rsidR="00152662" w:rsidRPr="00861AB0" w:rsidRDefault="002220F7" w:rsidP="00EF27DF">
            <w:pPr>
              <w:jc w:val="both"/>
            </w:pPr>
            <w:r>
              <w:rPr>
                <w:noProof/>
              </w:rPr>
              <w:t>Subscription</w:t>
            </w:r>
            <w:r w:rsidRPr="00DD5C55">
              <w:t>.</w:t>
            </w:r>
          </w:p>
        </w:tc>
      </w:tr>
      <w:tr w:rsidR="00152662" w:rsidRPr="00877136" w14:paraId="739D9C90" w14:textId="77777777" w:rsidTr="00EF27DF">
        <w:tc>
          <w:tcPr>
            <w:tcW w:w="1957" w:type="dxa"/>
          </w:tcPr>
          <w:p w14:paraId="75166E87" w14:textId="77716824" w:rsidR="00152662" w:rsidRPr="00861AB0" w:rsidRDefault="00753285" w:rsidP="00EF27DF">
            <w:pPr>
              <w:jc w:val="both"/>
              <w:rPr>
                <w:b/>
              </w:rPr>
            </w:pPr>
            <w:r>
              <w:rPr>
                <w:b/>
              </w:rPr>
              <w:t xml:space="preserve"> </w:t>
            </w:r>
          </w:p>
        </w:tc>
        <w:tc>
          <w:tcPr>
            <w:tcW w:w="8460" w:type="dxa"/>
          </w:tcPr>
          <w:p w14:paraId="5A9BC59F" w14:textId="77777777" w:rsidR="00152662" w:rsidRDefault="00152662" w:rsidP="00EF27DF">
            <w:pPr>
              <w:jc w:val="both"/>
            </w:pPr>
            <w:r>
              <w:t>Primary Actor: User</w:t>
            </w:r>
          </w:p>
          <w:p w14:paraId="789B29C0" w14:textId="1AA3661F" w:rsidR="00F30B42" w:rsidRPr="00861AB0" w:rsidRDefault="00F30B42" w:rsidP="00EF27DF">
            <w:pPr>
              <w:jc w:val="both"/>
            </w:pPr>
            <w:r>
              <w:t xml:space="preserve">Secondary </w:t>
            </w:r>
            <w:r w:rsidR="00DB370A">
              <w:t>Actor:</w:t>
            </w:r>
            <w:r>
              <w:t xml:space="preserve"> SCM</w:t>
            </w:r>
          </w:p>
        </w:tc>
      </w:tr>
      <w:tr w:rsidR="00152662" w:rsidRPr="00877136" w14:paraId="11F95533" w14:textId="77777777" w:rsidTr="00EF27DF">
        <w:tc>
          <w:tcPr>
            <w:tcW w:w="1957" w:type="dxa"/>
          </w:tcPr>
          <w:p w14:paraId="008C3D39" w14:textId="21BEFE16" w:rsidR="00152662" w:rsidRPr="00861AB0" w:rsidRDefault="00753285" w:rsidP="00EF27DF">
            <w:pPr>
              <w:jc w:val="both"/>
              <w:rPr>
                <w:b/>
              </w:rPr>
            </w:pPr>
            <w:r>
              <w:rPr>
                <w:b/>
              </w:rPr>
              <w:t xml:space="preserve"> </w:t>
            </w:r>
          </w:p>
        </w:tc>
        <w:tc>
          <w:tcPr>
            <w:tcW w:w="8460" w:type="dxa"/>
          </w:tcPr>
          <w:p w14:paraId="1F155F64" w14:textId="210C007B" w:rsidR="00152662" w:rsidRPr="00861AB0" w:rsidRDefault="00753285" w:rsidP="00EF27DF">
            <w:pPr>
              <w:pStyle w:val="Pa49"/>
              <w:jc w:val="both"/>
              <w:rPr>
                <w:rFonts w:ascii="Times New Roman" w:hAnsi="Times New Roman"/>
              </w:rPr>
            </w:pPr>
            <w:r>
              <w:rPr>
                <w:rFonts w:ascii="Times New Roman" w:hAnsi="Times New Roman"/>
              </w:rPr>
              <w:t xml:space="preserve"> </w:t>
            </w:r>
            <w:r w:rsidR="00152662">
              <w:rPr>
                <w:rFonts w:ascii="Times New Roman" w:hAnsi="Times New Roman"/>
              </w:rPr>
              <w:t xml:space="preserve"> be able to</w:t>
            </w:r>
            <w:r w:rsidR="003805D0">
              <w:t xml:space="preserve"> </w:t>
            </w:r>
            <w:r w:rsidR="003805D0" w:rsidRPr="003805D0">
              <w:rPr>
                <w:rFonts w:ascii="Times New Roman" w:hAnsi="Times New Roman"/>
              </w:rPr>
              <w:t>Subscri</w:t>
            </w:r>
            <w:r w:rsidR="00632D58">
              <w:rPr>
                <w:rFonts w:ascii="Times New Roman" w:hAnsi="Times New Roman"/>
              </w:rPr>
              <w:t xml:space="preserve">be to </w:t>
            </w:r>
            <w:r w:rsidR="00DB370A">
              <w:rPr>
                <w:rFonts w:ascii="Times New Roman" w:hAnsi="Times New Roman"/>
              </w:rPr>
              <w:t>Newsletter</w:t>
            </w:r>
            <w:r w:rsidR="00DB370A" w:rsidRPr="003805D0">
              <w:rPr>
                <w:rFonts w:ascii="Times New Roman" w:hAnsi="Times New Roman"/>
              </w:rPr>
              <w:t>.</w:t>
            </w:r>
          </w:p>
        </w:tc>
      </w:tr>
      <w:tr w:rsidR="00152662" w:rsidRPr="00877136" w14:paraId="709274E8" w14:textId="77777777" w:rsidTr="00EF27DF">
        <w:tc>
          <w:tcPr>
            <w:tcW w:w="1957" w:type="dxa"/>
          </w:tcPr>
          <w:p w14:paraId="25464AA7" w14:textId="061238F0" w:rsidR="00152662" w:rsidRPr="00861AB0" w:rsidRDefault="00753285" w:rsidP="00EF27DF">
            <w:pPr>
              <w:jc w:val="both"/>
              <w:rPr>
                <w:b/>
              </w:rPr>
            </w:pPr>
            <w:r>
              <w:rPr>
                <w:b/>
              </w:rPr>
              <w:t xml:space="preserve"> </w:t>
            </w:r>
          </w:p>
        </w:tc>
        <w:tc>
          <w:tcPr>
            <w:tcW w:w="8460" w:type="dxa"/>
          </w:tcPr>
          <w:p w14:paraId="14AA9E95" w14:textId="53EDF806" w:rsidR="00152662" w:rsidRPr="00861AB0" w:rsidRDefault="00152662" w:rsidP="00EF27DF">
            <w:pPr>
              <w:jc w:val="both"/>
            </w:pPr>
            <w:r>
              <w:t>Click on the “</w:t>
            </w:r>
            <w:r w:rsidR="00DB370A">
              <w:rPr>
                <w:noProof/>
              </w:rPr>
              <w:t>Subscribe”</w:t>
            </w:r>
            <w:r>
              <w:t xml:space="preserve"> button</w:t>
            </w:r>
          </w:p>
        </w:tc>
      </w:tr>
      <w:tr w:rsidR="00152662" w:rsidRPr="00877136" w14:paraId="0AFD7356" w14:textId="77777777" w:rsidTr="00EF27DF">
        <w:tc>
          <w:tcPr>
            <w:tcW w:w="1957" w:type="dxa"/>
          </w:tcPr>
          <w:p w14:paraId="3D9BE85F" w14:textId="51DE0B66" w:rsidR="00152662" w:rsidRPr="00861AB0" w:rsidRDefault="00753285" w:rsidP="00EF27DF">
            <w:pPr>
              <w:jc w:val="both"/>
              <w:rPr>
                <w:b/>
              </w:rPr>
            </w:pPr>
            <w:r>
              <w:rPr>
                <w:b/>
              </w:rPr>
              <w:t xml:space="preserve"> </w:t>
            </w:r>
          </w:p>
        </w:tc>
        <w:tc>
          <w:tcPr>
            <w:tcW w:w="8460" w:type="dxa"/>
          </w:tcPr>
          <w:p w14:paraId="212E5EF4" w14:textId="77777777" w:rsidR="00152662" w:rsidRPr="00861AB0" w:rsidRDefault="00152662" w:rsidP="00EF27DF">
            <w:pPr>
              <w:jc w:val="both"/>
            </w:pPr>
            <w:r w:rsidRPr="00861AB0">
              <w:t xml:space="preserve"> </w:t>
            </w:r>
            <w:r>
              <w:t>Medium</w:t>
            </w:r>
          </w:p>
        </w:tc>
      </w:tr>
      <w:tr w:rsidR="00152662" w:rsidRPr="00877136" w14:paraId="7C6C471F" w14:textId="77777777" w:rsidTr="00EF27DF">
        <w:trPr>
          <w:trHeight w:val="449"/>
        </w:trPr>
        <w:tc>
          <w:tcPr>
            <w:tcW w:w="1957" w:type="dxa"/>
          </w:tcPr>
          <w:p w14:paraId="383E62AA" w14:textId="0D0BD88F" w:rsidR="00152662" w:rsidRPr="00861AB0" w:rsidRDefault="00753285" w:rsidP="00EF27DF">
            <w:pPr>
              <w:jc w:val="both"/>
              <w:rPr>
                <w:b/>
              </w:rPr>
            </w:pPr>
            <w:r>
              <w:rPr>
                <w:b/>
              </w:rPr>
              <w:t xml:space="preserve"> </w:t>
            </w:r>
          </w:p>
        </w:tc>
        <w:tc>
          <w:tcPr>
            <w:tcW w:w="8460" w:type="dxa"/>
          </w:tcPr>
          <w:p w14:paraId="4C5BE4FB" w14:textId="77777777" w:rsidR="00152662" w:rsidRPr="00F77D73" w:rsidRDefault="00152662" w:rsidP="00EF27DF">
            <w:pPr>
              <w:pStyle w:val="Pa49"/>
              <w:jc w:val="both"/>
              <w:rPr>
                <w:rFonts w:ascii="Times New Roman" w:hAnsi="Times New Roman"/>
              </w:rPr>
            </w:pPr>
            <w:r>
              <w:rPr>
                <w:rFonts w:ascii="Times New Roman" w:hAnsi="Times New Roman"/>
              </w:rPr>
              <w:t>N/A.</w:t>
            </w:r>
          </w:p>
        </w:tc>
      </w:tr>
      <w:tr w:rsidR="00152662" w:rsidRPr="00877136" w14:paraId="515ED7EA" w14:textId="77777777" w:rsidTr="00EF27DF">
        <w:trPr>
          <w:trHeight w:val="485"/>
        </w:trPr>
        <w:tc>
          <w:tcPr>
            <w:tcW w:w="1957" w:type="dxa"/>
          </w:tcPr>
          <w:p w14:paraId="60F17D93" w14:textId="06482E75" w:rsidR="00152662" w:rsidRPr="00861AB0" w:rsidRDefault="00753285" w:rsidP="00EF27DF">
            <w:pPr>
              <w:jc w:val="both"/>
              <w:rPr>
                <w:b/>
              </w:rPr>
            </w:pPr>
            <w:r>
              <w:rPr>
                <w:b/>
                <w:color w:val="0D0D0D" w:themeColor="text1" w:themeTint="F2"/>
              </w:rPr>
              <w:t xml:space="preserve"> </w:t>
            </w:r>
          </w:p>
        </w:tc>
        <w:tc>
          <w:tcPr>
            <w:tcW w:w="8460" w:type="dxa"/>
          </w:tcPr>
          <w:p w14:paraId="2B6B606C" w14:textId="77777777" w:rsidR="00152662" w:rsidRPr="00861AB0" w:rsidRDefault="00152662" w:rsidP="00EF27DF">
            <w:pPr>
              <w:jc w:val="both"/>
            </w:pPr>
            <w:r>
              <w:t>N/A</w:t>
            </w:r>
          </w:p>
        </w:tc>
      </w:tr>
      <w:tr w:rsidR="00152662" w:rsidRPr="00877136" w14:paraId="5CC657BB" w14:textId="77777777" w:rsidTr="00EF27DF">
        <w:tc>
          <w:tcPr>
            <w:tcW w:w="1957" w:type="dxa"/>
          </w:tcPr>
          <w:p w14:paraId="3E8E0D31" w14:textId="297E165B" w:rsidR="00152662" w:rsidRPr="00861AB0" w:rsidRDefault="00753285" w:rsidP="00EF27DF">
            <w:pPr>
              <w:jc w:val="both"/>
              <w:rPr>
                <w:b/>
              </w:rPr>
            </w:pPr>
            <w:r>
              <w:rPr>
                <w:b/>
              </w:rPr>
              <w:t xml:space="preserve"> </w:t>
            </w:r>
          </w:p>
        </w:tc>
        <w:tc>
          <w:tcPr>
            <w:tcW w:w="8460" w:type="dxa"/>
          </w:tcPr>
          <w:p w14:paraId="6A9CDAD4" w14:textId="63AC2720" w:rsidR="00152662" w:rsidRDefault="00753285" w:rsidP="003D7A40">
            <w:pPr>
              <w:pStyle w:val="ListParagraph"/>
              <w:numPr>
                <w:ilvl w:val="0"/>
                <w:numId w:val="36"/>
              </w:numPr>
            </w:pPr>
            <w:r>
              <w:t xml:space="preserve"> </w:t>
            </w:r>
            <w:r w:rsidR="00152662">
              <w:t xml:space="preserve"> </w:t>
            </w:r>
            <w:r w:rsidR="00014AD8">
              <w:t xml:space="preserve">enter email </w:t>
            </w:r>
            <w:r w:rsidR="00152662">
              <w:t xml:space="preserve">on </w:t>
            </w:r>
            <w:r w:rsidR="00014AD8">
              <w:t>text field</w:t>
            </w:r>
          </w:p>
          <w:p w14:paraId="5FD3D605" w14:textId="03D2CD35" w:rsidR="00152662" w:rsidRPr="00861AB0" w:rsidRDefault="00753285" w:rsidP="003D7A40">
            <w:pPr>
              <w:pStyle w:val="ListParagraph"/>
              <w:numPr>
                <w:ilvl w:val="0"/>
                <w:numId w:val="36"/>
              </w:numPr>
            </w:pPr>
            <w:r>
              <w:t xml:space="preserve"> </w:t>
            </w:r>
            <w:r w:rsidR="00152662">
              <w:t xml:space="preserve"> </w:t>
            </w:r>
            <w:r w:rsidR="00CB2054">
              <w:t>press subscribe button</w:t>
            </w:r>
            <w:r w:rsidR="00152662">
              <w:t>.</w:t>
            </w:r>
          </w:p>
        </w:tc>
      </w:tr>
      <w:tr w:rsidR="00152662" w:rsidRPr="00877136" w14:paraId="3D4C8216" w14:textId="77777777" w:rsidTr="00EF27DF">
        <w:tc>
          <w:tcPr>
            <w:tcW w:w="1957" w:type="dxa"/>
          </w:tcPr>
          <w:p w14:paraId="40207993" w14:textId="7339FA37" w:rsidR="00152662" w:rsidRPr="003907CF" w:rsidRDefault="00753285" w:rsidP="00EF27DF">
            <w:pPr>
              <w:jc w:val="both"/>
              <w:rPr>
                <w:b/>
              </w:rPr>
            </w:pPr>
            <w:r>
              <w:rPr>
                <w:b/>
              </w:rPr>
              <w:t xml:space="preserve"> </w:t>
            </w:r>
          </w:p>
        </w:tc>
        <w:tc>
          <w:tcPr>
            <w:tcW w:w="8460" w:type="dxa"/>
          </w:tcPr>
          <w:p w14:paraId="38E4D1AC" w14:textId="77777777" w:rsidR="00152662" w:rsidRPr="00861AB0" w:rsidRDefault="00152662" w:rsidP="00EF27DF">
            <w:pPr>
              <w:tabs>
                <w:tab w:val="left" w:pos="432"/>
              </w:tabs>
              <w:jc w:val="both"/>
            </w:pPr>
            <w:r>
              <w:t>N/A</w:t>
            </w:r>
          </w:p>
        </w:tc>
      </w:tr>
      <w:tr w:rsidR="00152662" w:rsidRPr="00877136" w14:paraId="47C6D7CE" w14:textId="77777777" w:rsidTr="00EF27DF">
        <w:tc>
          <w:tcPr>
            <w:tcW w:w="1957" w:type="dxa"/>
          </w:tcPr>
          <w:p w14:paraId="3B274E39" w14:textId="3E3AEAC6" w:rsidR="00152662" w:rsidRPr="00861AB0" w:rsidRDefault="00753285" w:rsidP="00EF27DF">
            <w:pPr>
              <w:jc w:val="both"/>
              <w:rPr>
                <w:b/>
              </w:rPr>
            </w:pPr>
            <w:r>
              <w:rPr>
                <w:b/>
              </w:rPr>
              <w:t xml:space="preserve"> </w:t>
            </w:r>
          </w:p>
        </w:tc>
        <w:tc>
          <w:tcPr>
            <w:tcW w:w="8460" w:type="dxa"/>
          </w:tcPr>
          <w:p w14:paraId="6DF0BE71" w14:textId="77777777" w:rsidR="00152662" w:rsidRPr="00861AB0" w:rsidRDefault="00152662" w:rsidP="003D7A40">
            <w:pPr>
              <w:pStyle w:val="ListParagraph"/>
              <w:numPr>
                <w:ilvl w:val="0"/>
                <w:numId w:val="34"/>
              </w:numPr>
              <w:jc w:val="both"/>
            </w:pPr>
            <w:r>
              <w:t>If user does not have GPS on then prompt message will appear “Turn on GPS to get current location”</w:t>
            </w:r>
          </w:p>
        </w:tc>
      </w:tr>
      <w:tr w:rsidR="00152662" w:rsidRPr="00877136" w14:paraId="081BB6B1" w14:textId="77777777" w:rsidTr="00EF27DF">
        <w:tc>
          <w:tcPr>
            <w:tcW w:w="1957" w:type="dxa"/>
          </w:tcPr>
          <w:p w14:paraId="3251E343" w14:textId="6BF25BB4" w:rsidR="00152662" w:rsidRPr="00861AB0" w:rsidRDefault="00753285" w:rsidP="00EF27DF">
            <w:pPr>
              <w:jc w:val="both"/>
              <w:rPr>
                <w:b/>
              </w:rPr>
            </w:pPr>
            <w:r>
              <w:rPr>
                <w:b/>
              </w:rPr>
              <w:t xml:space="preserve"> </w:t>
            </w:r>
          </w:p>
        </w:tc>
        <w:tc>
          <w:tcPr>
            <w:tcW w:w="8460" w:type="dxa"/>
          </w:tcPr>
          <w:p w14:paraId="0A884AA0" w14:textId="77777777" w:rsidR="00152662"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29A381F7" w14:textId="77777777" w:rsidR="00152662"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00BDB029" w14:textId="77777777" w:rsidR="00152662" w:rsidRPr="003218F0"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152662" w:rsidRPr="00877136" w14:paraId="44EEA9C0" w14:textId="77777777" w:rsidTr="00EF27DF">
        <w:tc>
          <w:tcPr>
            <w:tcW w:w="1957" w:type="dxa"/>
          </w:tcPr>
          <w:p w14:paraId="2A3C54B5" w14:textId="23BAEE7D" w:rsidR="00152662" w:rsidRPr="00861AB0" w:rsidRDefault="00753285" w:rsidP="00EF27DF">
            <w:pPr>
              <w:jc w:val="both"/>
              <w:rPr>
                <w:b/>
              </w:rPr>
            </w:pPr>
            <w:r>
              <w:rPr>
                <w:b/>
              </w:rPr>
              <w:t xml:space="preserve"> </w:t>
            </w:r>
          </w:p>
        </w:tc>
        <w:tc>
          <w:tcPr>
            <w:tcW w:w="8460" w:type="dxa"/>
          </w:tcPr>
          <w:p w14:paraId="678A6FC4" w14:textId="77777777" w:rsidR="00152662" w:rsidRPr="00861AB0" w:rsidRDefault="00152662" w:rsidP="00EF27DF">
            <w:pPr>
              <w:pStyle w:val="Pa49"/>
              <w:jc w:val="both"/>
            </w:pPr>
            <w:r>
              <w:rPr>
                <w:rFonts w:ascii="Times New Roman" w:hAnsi="Times New Roman"/>
              </w:rPr>
              <w:t>N/A</w:t>
            </w:r>
          </w:p>
        </w:tc>
      </w:tr>
      <w:tr w:rsidR="00152662" w:rsidRPr="00877136" w14:paraId="72C47A62" w14:textId="77777777" w:rsidTr="00EF27DF">
        <w:trPr>
          <w:trHeight w:val="377"/>
        </w:trPr>
        <w:tc>
          <w:tcPr>
            <w:tcW w:w="1957" w:type="dxa"/>
          </w:tcPr>
          <w:p w14:paraId="12F3105B" w14:textId="0D631A39" w:rsidR="00152662" w:rsidRPr="00861AB0" w:rsidRDefault="00753285" w:rsidP="00EF27DF">
            <w:pPr>
              <w:jc w:val="both"/>
              <w:rPr>
                <w:b/>
              </w:rPr>
            </w:pPr>
            <w:r>
              <w:rPr>
                <w:b/>
              </w:rPr>
              <w:t xml:space="preserve"> </w:t>
            </w:r>
          </w:p>
        </w:tc>
        <w:tc>
          <w:tcPr>
            <w:tcW w:w="8460" w:type="dxa"/>
          </w:tcPr>
          <w:p w14:paraId="21DE9345" w14:textId="4B1C018C" w:rsidR="00152662" w:rsidRPr="00861AB0" w:rsidRDefault="00152662" w:rsidP="00767752">
            <w:pPr>
              <w:jc w:val="both"/>
            </w:pPr>
            <w:r>
              <w:t>User has knowledge about location and themes.</w:t>
            </w:r>
          </w:p>
        </w:tc>
      </w:tr>
    </w:tbl>
    <w:p w14:paraId="62E257D5" w14:textId="77777777" w:rsidR="00767752" w:rsidRDefault="00767752" w:rsidP="002F2D5C">
      <w:pPr>
        <w:pStyle w:val="Heading3"/>
        <w:numPr>
          <w:ilvl w:val="0"/>
          <w:numId w:val="0"/>
        </w:numPr>
      </w:pPr>
    </w:p>
    <w:p w14:paraId="496DB4A6" w14:textId="77777777" w:rsidR="00767752" w:rsidRDefault="00767752">
      <w:pPr>
        <w:rPr>
          <w:b/>
          <w:kern w:val="32"/>
          <w:sz w:val="26"/>
          <w:lang w:eastAsia="ar-SA"/>
        </w:rPr>
      </w:pPr>
      <w:r>
        <w:br w:type="page"/>
      </w:r>
    </w:p>
    <w:p w14:paraId="1FC7DFEB" w14:textId="3F09DDC8" w:rsidR="004064A6" w:rsidRPr="00DD5C55" w:rsidRDefault="00753285" w:rsidP="004064A6">
      <w:pPr>
        <w:pStyle w:val="Caption"/>
        <w:keepNext/>
        <w:spacing w:line="276" w:lineRule="auto"/>
        <w:rPr>
          <w:szCs w:val="24"/>
        </w:rPr>
      </w:pPr>
      <w:r>
        <w:rPr>
          <w:szCs w:val="24"/>
        </w:rPr>
        <w:lastRenderedPageBreak/>
        <w:t xml:space="preserve"> </w:t>
      </w:r>
      <w:r w:rsidR="004064A6" w:rsidRPr="00DD5C55">
        <w:rPr>
          <w:szCs w:val="24"/>
        </w:rPr>
        <w:t xml:space="preserve"> </w:t>
      </w:r>
      <w:r w:rsidR="004064A6">
        <w:rPr>
          <w:szCs w:val="24"/>
        </w:rPr>
        <w:t>1</w:t>
      </w:r>
      <w:r w:rsidR="004305B6">
        <w:rPr>
          <w:szCs w:val="24"/>
        </w:rPr>
        <w:t>9</w:t>
      </w:r>
      <w:r w:rsidR="004064A6" w:rsidRPr="00DD5C55">
        <w:rPr>
          <w:noProof/>
          <w:szCs w:val="24"/>
        </w:rPr>
        <w:t>:</w:t>
      </w:r>
      <w:r w:rsidR="004064A6">
        <w:rPr>
          <w:szCs w:val="24"/>
        </w:rPr>
        <w:t xml:space="preserve"> Post ad</w:t>
      </w:r>
      <w:r w:rsidR="004305B6">
        <w:rPr>
          <w:szCs w:val="24"/>
        </w:rPr>
        <w:t xml:space="preserve"> (Web)</w:t>
      </w:r>
      <w:r w:rsidR="004064A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064A6" w:rsidRPr="00877136" w14:paraId="46BF0706" w14:textId="77777777" w:rsidTr="00EF27DF">
        <w:tc>
          <w:tcPr>
            <w:tcW w:w="1957" w:type="dxa"/>
          </w:tcPr>
          <w:p w14:paraId="51E5FBB5" w14:textId="5FF0A559" w:rsidR="004064A6" w:rsidRPr="00861AB0" w:rsidRDefault="00753285" w:rsidP="00EF27DF">
            <w:pPr>
              <w:jc w:val="both"/>
              <w:rPr>
                <w:b/>
              </w:rPr>
            </w:pPr>
            <w:r>
              <w:rPr>
                <w:b/>
              </w:rPr>
              <w:t xml:space="preserve"> </w:t>
            </w:r>
          </w:p>
        </w:tc>
        <w:tc>
          <w:tcPr>
            <w:tcW w:w="8460" w:type="dxa"/>
          </w:tcPr>
          <w:p w14:paraId="7EF63793" w14:textId="4BB1E4AB" w:rsidR="004064A6" w:rsidRPr="00861AB0" w:rsidRDefault="004064A6" w:rsidP="00EF27DF">
            <w:pPr>
              <w:jc w:val="both"/>
            </w:pPr>
            <w:r w:rsidRPr="00861AB0">
              <w:t xml:space="preserve"> </w:t>
            </w:r>
            <w:r w:rsidR="004B2CC2">
              <w:t>M2-UC1</w:t>
            </w:r>
          </w:p>
        </w:tc>
      </w:tr>
      <w:tr w:rsidR="004064A6" w:rsidRPr="00877136" w14:paraId="7AD5B05E" w14:textId="77777777" w:rsidTr="00EF27DF">
        <w:tc>
          <w:tcPr>
            <w:tcW w:w="1957" w:type="dxa"/>
          </w:tcPr>
          <w:p w14:paraId="297D5E80" w14:textId="6FC563B1" w:rsidR="004064A6" w:rsidRPr="00861AB0" w:rsidRDefault="00753285" w:rsidP="00EF27DF">
            <w:pPr>
              <w:jc w:val="both"/>
              <w:rPr>
                <w:b/>
              </w:rPr>
            </w:pPr>
            <w:r>
              <w:rPr>
                <w:b/>
              </w:rPr>
              <w:t xml:space="preserve"> </w:t>
            </w:r>
          </w:p>
        </w:tc>
        <w:tc>
          <w:tcPr>
            <w:tcW w:w="8460" w:type="dxa"/>
          </w:tcPr>
          <w:p w14:paraId="499F2EDD" w14:textId="1DCE154E" w:rsidR="004064A6" w:rsidRPr="00861AB0" w:rsidRDefault="00BE480B" w:rsidP="00EF27DF">
            <w:pPr>
              <w:jc w:val="both"/>
            </w:pPr>
            <w:r>
              <w:t>Post ad (Web)</w:t>
            </w:r>
          </w:p>
        </w:tc>
      </w:tr>
      <w:tr w:rsidR="004064A6" w:rsidRPr="00877136" w14:paraId="13B40863" w14:textId="77777777" w:rsidTr="00EF27DF">
        <w:tc>
          <w:tcPr>
            <w:tcW w:w="1957" w:type="dxa"/>
          </w:tcPr>
          <w:p w14:paraId="72DC0F6A" w14:textId="42949790" w:rsidR="004064A6" w:rsidRPr="00861AB0" w:rsidRDefault="00753285" w:rsidP="00EF27DF">
            <w:pPr>
              <w:jc w:val="both"/>
              <w:rPr>
                <w:b/>
              </w:rPr>
            </w:pPr>
            <w:r>
              <w:rPr>
                <w:b/>
              </w:rPr>
              <w:t xml:space="preserve"> </w:t>
            </w:r>
          </w:p>
        </w:tc>
        <w:tc>
          <w:tcPr>
            <w:tcW w:w="8460" w:type="dxa"/>
          </w:tcPr>
          <w:p w14:paraId="7F484CB7" w14:textId="648FDDBD" w:rsidR="004064A6" w:rsidRPr="00861AB0" w:rsidRDefault="004064A6" w:rsidP="00EF27DF">
            <w:pPr>
              <w:jc w:val="both"/>
            </w:pPr>
            <w:r>
              <w:t xml:space="preserve">Primary Actor: User       </w:t>
            </w:r>
          </w:p>
        </w:tc>
      </w:tr>
      <w:tr w:rsidR="004064A6" w:rsidRPr="00877136" w14:paraId="1CCC4840" w14:textId="77777777" w:rsidTr="00EF27DF">
        <w:tc>
          <w:tcPr>
            <w:tcW w:w="1957" w:type="dxa"/>
          </w:tcPr>
          <w:p w14:paraId="7CB273D6" w14:textId="54A262FA" w:rsidR="004064A6" w:rsidRPr="00861AB0" w:rsidRDefault="00753285" w:rsidP="00EF27DF">
            <w:pPr>
              <w:jc w:val="both"/>
              <w:rPr>
                <w:b/>
              </w:rPr>
            </w:pPr>
            <w:r>
              <w:rPr>
                <w:b/>
              </w:rPr>
              <w:t xml:space="preserve"> </w:t>
            </w:r>
          </w:p>
        </w:tc>
        <w:tc>
          <w:tcPr>
            <w:tcW w:w="8460" w:type="dxa"/>
          </w:tcPr>
          <w:p w14:paraId="6512C995" w14:textId="1677C522" w:rsidR="004064A6" w:rsidRPr="00861AB0" w:rsidRDefault="00753285" w:rsidP="00EF27DF">
            <w:pPr>
              <w:pStyle w:val="Pa49"/>
              <w:jc w:val="both"/>
              <w:rPr>
                <w:rFonts w:ascii="Times New Roman" w:hAnsi="Times New Roman"/>
              </w:rPr>
            </w:pPr>
            <w:r>
              <w:rPr>
                <w:rFonts w:ascii="Times New Roman" w:hAnsi="Times New Roman"/>
              </w:rPr>
              <w:t xml:space="preserve"> </w:t>
            </w:r>
            <w:r w:rsidR="004064A6">
              <w:rPr>
                <w:rFonts w:ascii="Times New Roman" w:hAnsi="Times New Roman"/>
              </w:rPr>
              <w:t xml:space="preserve"> be able to post ad</w:t>
            </w:r>
          </w:p>
        </w:tc>
      </w:tr>
      <w:tr w:rsidR="004064A6" w:rsidRPr="00877136" w14:paraId="390CF408" w14:textId="77777777" w:rsidTr="00EF27DF">
        <w:tc>
          <w:tcPr>
            <w:tcW w:w="1957" w:type="dxa"/>
          </w:tcPr>
          <w:p w14:paraId="63FC8109" w14:textId="35234084" w:rsidR="004064A6" w:rsidRPr="00861AB0" w:rsidRDefault="00753285" w:rsidP="00EF27DF">
            <w:pPr>
              <w:jc w:val="both"/>
              <w:rPr>
                <w:b/>
              </w:rPr>
            </w:pPr>
            <w:r>
              <w:rPr>
                <w:b/>
              </w:rPr>
              <w:t xml:space="preserve"> </w:t>
            </w:r>
          </w:p>
        </w:tc>
        <w:tc>
          <w:tcPr>
            <w:tcW w:w="8460" w:type="dxa"/>
          </w:tcPr>
          <w:p w14:paraId="68EF228A" w14:textId="77777777" w:rsidR="004064A6" w:rsidRPr="00861AB0" w:rsidRDefault="004064A6" w:rsidP="00EF27DF">
            <w:pPr>
              <w:jc w:val="both"/>
            </w:pPr>
            <w:r>
              <w:t>Click on the “Post ad” button</w:t>
            </w:r>
          </w:p>
        </w:tc>
      </w:tr>
      <w:tr w:rsidR="004064A6" w:rsidRPr="00877136" w14:paraId="0B0AAE55" w14:textId="77777777" w:rsidTr="00EF27DF">
        <w:tc>
          <w:tcPr>
            <w:tcW w:w="1957" w:type="dxa"/>
          </w:tcPr>
          <w:p w14:paraId="40FA9FF6" w14:textId="0EFCBC6E" w:rsidR="004064A6" w:rsidRPr="00861AB0" w:rsidRDefault="00753285" w:rsidP="00EF27DF">
            <w:pPr>
              <w:jc w:val="both"/>
              <w:rPr>
                <w:b/>
              </w:rPr>
            </w:pPr>
            <w:r>
              <w:rPr>
                <w:b/>
              </w:rPr>
              <w:t xml:space="preserve"> </w:t>
            </w:r>
          </w:p>
        </w:tc>
        <w:tc>
          <w:tcPr>
            <w:tcW w:w="8460" w:type="dxa"/>
          </w:tcPr>
          <w:p w14:paraId="69D77E06" w14:textId="77777777" w:rsidR="004064A6" w:rsidRPr="00861AB0" w:rsidRDefault="004064A6" w:rsidP="00EF27DF">
            <w:pPr>
              <w:jc w:val="both"/>
            </w:pPr>
            <w:r w:rsidRPr="00861AB0">
              <w:t xml:space="preserve"> </w:t>
            </w:r>
            <w:r>
              <w:t>Medium</w:t>
            </w:r>
          </w:p>
        </w:tc>
      </w:tr>
      <w:tr w:rsidR="004064A6" w:rsidRPr="00877136" w14:paraId="66954EC9" w14:textId="77777777" w:rsidTr="00EF27DF">
        <w:trPr>
          <w:trHeight w:val="813"/>
        </w:trPr>
        <w:tc>
          <w:tcPr>
            <w:tcW w:w="1957" w:type="dxa"/>
          </w:tcPr>
          <w:p w14:paraId="33CEB9E9" w14:textId="2DE8685B" w:rsidR="004064A6" w:rsidRPr="00861AB0" w:rsidRDefault="00753285" w:rsidP="00EF27DF">
            <w:pPr>
              <w:jc w:val="both"/>
              <w:rPr>
                <w:b/>
              </w:rPr>
            </w:pPr>
            <w:r>
              <w:rPr>
                <w:b/>
              </w:rPr>
              <w:t xml:space="preserve"> </w:t>
            </w:r>
          </w:p>
        </w:tc>
        <w:tc>
          <w:tcPr>
            <w:tcW w:w="8460" w:type="dxa"/>
          </w:tcPr>
          <w:p w14:paraId="1CBF00FB" w14:textId="77777777" w:rsidR="004064A6" w:rsidRPr="00F77D73" w:rsidRDefault="004064A6"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4064A6" w:rsidRPr="00877136" w14:paraId="12F301D6" w14:textId="77777777" w:rsidTr="00EF27DF">
        <w:trPr>
          <w:trHeight w:val="813"/>
        </w:trPr>
        <w:tc>
          <w:tcPr>
            <w:tcW w:w="1957" w:type="dxa"/>
          </w:tcPr>
          <w:p w14:paraId="08FC584E" w14:textId="7C839C80" w:rsidR="004064A6" w:rsidRPr="00861AB0" w:rsidRDefault="00753285" w:rsidP="00EF27DF">
            <w:pPr>
              <w:jc w:val="both"/>
              <w:rPr>
                <w:b/>
              </w:rPr>
            </w:pPr>
            <w:r>
              <w:rPr>
                <w:b/>
                <w:color w:val="0D0D0D" w:themeColor="text1" w:themeTint="F2"/>
              </w:rPr>
              <w:t xml:space="preserve"> </w:t>
            </w:r>
          </w:p>
        </w:tc>
        <w:tc>
          <w:tcPr>
            <w:tcW w:w="8460" w:type="dxa"/>
          </w:tcPr>
          <w:p w14:paraId="53D44F4C" w14:textId="0B05E4C4" w:rsidR="004064A6" w:rsidRPr="00861AB0" w:rsidRDefault="00EB035A" w:rsidP="00EF27DF">
            <w:pPr>
              <w:jc w:val="both"/>
            </w:pPr>
            <w:r>
              <w:t>M1-UC2, M1-UC4</w:t>
            </w:r>
          </w:p>
        </w:tc>
      </w:tr>
      <w:tr w:rsidR="004064A6" w:rsidRPr="00877136" w14:paraId="6CE045D8" w14:textId="77777777" w:rsidTr="00EF27DF">
        <w:tc>
          <w:tcPr>
            <w:tcW w:w="1957" w:type="dxa"/>
          </w:tcPr>
          <w:p w14:paraId="0F9A1F73" w14:textId="75E101D2" w:rsidR="004064A6" w:rsidRPr="00861AB0" w:rsidRDefault="00753285" w:rsidP="00EF27DF">
            <w:pPr>
              <w:jc w:val="both"/>
              <w:rPr>
                <w:b/>
              </w:rPr>
            </w:pPr>
            <w:r>
              <w:rPr>
                <w:b/>
              </w:rPr>
              <w:t xml:space="preserve"> </w:t>
            </w:r>
          </w:p>
        </w:tc>
        <w:tc>
          <w:tcPr>
            <w:tcW w:w="8460" w:type="dxa"/>
          </w:tcPr>
          <w:p w14:paraId="26B534CD" w14:textId="248CF128" w:rsidR="004064A6" w:rsidRDefault="00753285" w:rsidP="003D7A40">
            <w:pPr>
              <w:pStyle w:val="ListParagraph"/>
              <w:numPr>
                <w:ilvl w:val="0"/>
                <w:numId w:val="37"/>
              </w:numPr>
            </w:pPr>
            <w:r>
              <w:t xml:space="preserve"> </w:t>
            </w:r>
            <w:r w:rsidR="004064A6">
              <w:t xml:space="preserve"> click on the post ad button</w:t>
            </w:r>
          </w:p>
          <w:p w14:paraId="10B774E4" w14:textId="4BB6A966" w:rsidR="004064A6" w:rsidRDefault="00753285" w:rsidP="003D7A40">
            <w:pPr>
              <w:pStyle w:val="ListParagraph"/>
              <w:numPr>
                <w:ilvl w:val="0"/>
                <w:numId w:val="37"/>
              </w:numPr>
            </w:pPr>
            <w:r>
              <w:t xml:space="preserve"> </w:t>
            </w:r>
            <w:r w:rsidR="004064A6">
              <w:t xml:space="preserve"> select the ad category</w:t>
            </w:r>
          </w:p>
          <w:p w14:paraId="690C0F30" w14:textId="085DAE71" w:rsidR="004064A6" w:rsidRDefault="00753285" w:rsidP="003D7A40">
            <w:pPr>
              <w:pStyle w:val="ListParagraph"/>
              <w:numPr>
                <w:ilvl w:val="0"/>
                <w:numId w:val="37"/>
              </w:numPr>
            </w:pPr>
            <w:r>
              <w:t xml:space="preserve"> </w:t>
            </w:r>
            <w:r w:rsidR="004064A6">
              <w:t xml:space="preserve"> enter ad description</w:t>
            </w:r>
          </w:p>
          <w:p w14:paraId="0EAFA5C4" w14:textId="674AEC58" w:rsidR="004064A6" w:rsidRDefault="00753285" w:rsidP="003D7A40">
            <w:pPr>
              <w:pStyle w:val="ListParagraph"/>
              <w:numPr>
                <w:ilvl w:val="0"/>
                <w:numId w:val="37"/>
              </w:numPr>
            </w:pPr>
            <w:r>
              <w:t xml:space="preserve"> </w:t>
            </w:r>
            <w:r w:rsidR="004064A6">
              <w:t xml:space="preserve"> enter service price</w:t>
            </w:r>
          </w:p>
          <w:p w14:paraId="03771750" w14:textId="50E67246" w:rsidR="004064A6" w:rsidRDefault="00753285" w:rsidP="003D7A40">
            <w:pPr>
              <w:pStyle w:val="ListParagraph"/>
              <w:numPr>
                <w:ilvl w:val="0"/>
                <w:numId w:val="37"/>
              </w:numPr>
            </w:pPr>
            <w:r>
              <w:t xml:space="preserve"> </w:t>
            </w:r>
            <w:r w:rsidR="004064A6">
              <w:t xml:space="preserve"> enter service location</w:t>
            </w:r>
          </w:p>
          <w:p w14:paraId="0AC61A01" w14:textId="1EDD2282" w:rsidR="004064A6" w:rsidRPr="00861AB0" w:rsidRDefault="00753285" w:rsidP="003D7A40">
            <w:pPr>
              <w:pStyle w:val="ListParagraph"/>
              <w:numPr>
                <w:ilvl w:val="0"/>
                <w:numId w:val="37"/>
              </w:numPr>
            </w:pPr>
            <w:r>
              <w:t xml:space="preserve"> </w:t>
            </w:r>
            <w:r w:rsidR="004064A6">
              <w:t xml:space="preserve"> press ‘post’ button</w:t>
            </w:r>
          </w:p>
        </w:tc>
      </w:tr>
      <w:tr w:rsidR="004064A6" w:rsidRPr="00877136" w14:paraId="40305E65" w14:textId="77777777" w:rsidTr="00EF27DF">
        <w:tc>
          <w:tcPr>
            <w:tcW w:w="1957" w:type="dxa"/>
          </w:tcPr>
          <w:p w14:paraId="72E4531F" w14:textId="65DA2406" w:rsidR="004064A6" w:rsidRPr="003907CF" w:rsidRDefault="00753285" w:rsidP="00EF27DF">
            <w:pPr>
              <w:jc w:val="both"/>
              <w:rPr>
                <w:b/>
              </w:rPr>
            </w:pPr>
            <w:r>
              <w:rPr>
                <w:b/>
              </w:rPr>
              <w:t xml:space="preserve"> </w:t>
            </w:r>
          </w:p>
        </w:tc>
        <w:tc>
          <w:tcPr>
            <w:tcW w:w="8460" w:type="dxa"/>
          </w:tcPr>
          <w:p w14:paraId="3C55BC94" w14:textId="77777777" w:rsidR="004064A6" w:rsidRPr="00861AB0" w:rsidRDefault="004064A6" w:rsidP="00EF27DF">
            <w:pPr>
              <w:tabs>
                <w:tab w:val="left" w:pos="432"/>
              </w:tabs>
              <w:jc w:val="both"/>
            </w:pPr>
            <w:r>
              <w:t>N/A</w:t>
            </w:r>
          </w:p>
        </w:tc>
      </w:tr>
      <w:tr w:rsidR="004064A6" w:rsidRPr="00877136" w14:paraId="7CC5125F" w14:textId="77777777" w:rsidTr="00EF27DF">
        <w:tc>
          <w:tcPr>
            <w:tcW w:w="1957" w:type="dxa"/>
          </w:tcPr>
          <w:p w14:paraId="1AA2205C" w14:textId="3B21D972" w:rsidR="004064A6" w:rsidRPr="00861AB0" w:rsidRDefault="00753285" w:rsidP="00EF27DF">
            <w:pPr>
              <w:jc w:val="both"/>
              <w:rPr>
                <w:b/>
              </w:rPr>
            </w:pPr>
            <w:r>
              <w:rPr>
                <w:b/>
              </w:rPr>
              <w:t xml:space="preserve"> </w:t>
            </w:r>
          </w:p>
        </w:tc>
        <w:tc>
          <w:tcPr>
            <w:tcW w:w="8460" w:type="dxa"/>
          </w:tcPr>
          <w:p w14:paraId="58C030D4" w14:textId="77777777" w:rsidR="004064A6" w:rsidRDefault="004064A6" w:rsidP="00EF27DF">
            <w:pPr>
              <w:jc w:val="both"/>
            </w:pPr>
            <w:r>
              <w:t xml:space="preserve">9a. if user doesn’t fill all the fields </w:t>
            </w:r>
          </w:p>
          <w:p w14:paraId="601E12D3" w14:textId="77777777" w:rsidR="004064A6" w:rsidRPr="00861AB0" w:rsidRDefault="004064A6" w:rsidP="003D7A40">
            <w:pPr>
              <w:pStyle w:val="ListParagraph"/>
              <w:numPr>
                <w:ilvl w:val="0"/>
                <w:numId w:val="4"/>
              </w:numPr>
              <w:jc w:val="both"/>
            </w:pPr>
            <w:r>
              <w:t>Prompt message will appear “please enter all fields”</w:t>
            </w:r>
          </w:p>
        </w:tc>
      </w:tr>
      <w:tr w:rsidR="004064A6" w:rsidRPr="00877136" w14:paraId="610AE2CA" w14:textId="77777777" w:rsidTr="00EF27DF">
        <w:tc>
          <w:tcPr>
            <w:tcW w:w="1957" w:type="dxa"/>
          </w:tcPr>
          <w:p w14:paraId="2F5ED208" w14:textId="78711F7C" w:rsidR="004064A6" w:rsidRPr="00861AB0" w:rsidRDefault="00753285" w:rsidP="00EF27DF">
            <w:pPr>
              <w:jc w:val="both"/>
              <w:rPr>
                <w:b/>
              </w:rPr>
            </w:pPr>
            <w:r>
              <w:rPr>
                <w:b/>
              </w:rPr>
              <w:t xml:space="preserve"> </w:t>
            </w:r>
          </w:p>
        </w:tc>
        <w:tc>
          <w:tcPr>
            <w:tcW w:w="8460" w:type="dxa"/>
          </w:tcPr>
          <w:p w14:paraId="63AC38C6" w14:textId="1A23BF05" w:rsidR="004064A6" w:rsidRPr="00861AB0" w:rsidRDefault="004064A6"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post an ad</w:t>
            </w:r>
          </w:p>
        </w:tc>
      </w:tr>
      <w:tr w:rsidR="004064A6" w:rsidRPr="00877136" w14:paraId="1AFD7609" w14:textId="77777777" w:rsidTr="00EF27DF">
        <w:tc>
          <w:tcPr>
            <w:tcW w:w="1957" w:type="dxa"/>
          </w:tcPr>
          <w:p w14:paraId="79AB3792" w14:textId="42F5584A" w:rsidR="004064A6" w:rsidRPr="00861AB0" w:rsidRDefault="00753285" w:rsidP="00EF27DF">
            <w:pPr>
              <w:jc w:val="both"/>
              <w:rPr>
                <w:b/>
              </w:rPr>
            </w:pPr>
            <w:r>
              <w:rPr>
                <w:b/>
              </w:rPr>
              <w:t xml:space="preserve"> </w:t>
            </w:r>
          </w:p>
        </w:tc>
        <w:tc>
          <w:tcPr>
            <w:tcW w:w="8460" w:type="dxa"/>
          </w:tcPr>
          <w:p w14:paraId="387FD43A" w14:textId="77777777" w:rsidR="004064A6" w:rsidRPr="00861AB0" w:rsidRDefault="004064A6" w:rsidP="00EF27DF">
            <w:pPr>
              <w:pStyle w:val="Pa49"/>
              <w:jc w:val="both"/>
            </w:pPr>
            <w:r>
              <w:rPr>
                <w:rFonts w:ascii="Times New Roman" w:hAnsi="Times New Roman"/>
              </w:rPr>
              <w:t>N/A</w:t>
            </w:r>
          </w:p>
        </w:tc>
      </w:tr>
      <w:tr w:rsidR="004064A6" w:rsidRPr="00877136" w14:paraId="75CB99C5" w14:textId="77777777" w:rsidTr="00EF27DF">
        <w:tc>
          <w:tcPr>
            <w:tcW w:w="1957" w:type="dxa"/>
          </w:tcPr>
          <w:p w14:paraId="08A5FD42" w14:textId="2ED80C07" w:rsidR="004064A6" w:rsidRPr="00861AB0" w:rsidRDefault="00753285" w:rsidP="00EF27DF">
            <w:pPr>
              <w:jc w:val="both"/>
              <w:rPr>
                <w:b/>
              </w:rPr>
            </w:pPr>
            <w:r>
              <w:rPr>
                <w:b/>
              </w:rPr>
              <w:t xml:space="preserve"> </w:t>
            </w:r>
          </w:p>
        </w:tc>
        <w:tc>
          <w:tcPr>
            <w:tcW w:w="8460" w:type="dxa"/>
          </w:tcPr>
          <w:p w14:paraId="62F1731D" w14:textId="77777777" w:rsidR="004064A6" w:rsidRDefault="004064A6" w:rsidP="00EF27DF">
            <w:pPr>
              <w:jc w:val="both"/>
            </w:pPr>
            <w:r>
              <w:t>User has an active internet connection.</w:t>
            </w:r>
          </w:p>
          <w:p w14:paraId="63DA0AD5" w14:textId="77777777" w:rsidR="004064A6" w:rsidRDefault="004064A6" w:rsidP="00EF27DF">
            <w:pPr>
              <w:jc w:val="both"/>
            </w:pPr>
            <w:r>
              <w:t>User has installed the application.</w:t>
            </w:r>
          </w:p>
          <w:p w14:paraId="3EDE6B6A" w14:textId="77777777" w:rsidR="004064A6" w:rsidRPr="00861AB0" w:rsidRDefault="004064A6" w:rsidP="00EF27DF">
            <w:pPr>
              <w:jc w:val="both"/>
            </w:pPr>
            <w:r>
              <w:t>User has an account.</w:t>
            </w:r>
          </w:p>
        </w:tc>
      </w:tr>
    </w:tbl>
    <w:p w14:paraId="27F64065" w14:textId="36D02E56" w:rsidR="00F14D95" w:rsidRDefault="00F14D95" w:rsidP="002F2D5C">
      <w:pPr>
        <w:pStyle w:val="Heading3"/>
        <w:numPr>
          <w:ilvl w:val="0"/>
          <w:numId w:val="0"/>
        </w:numPr>
      </w:pPr>
    </w:p>
    <w:p w14:paraId="6B8E7361" w14:textId="77777777" w:rsidR="00F14D95" w:rsidRDefault="00F14D95">
      <w:pPr>
        <w:rPr>
          <w:b/>
          <w:kern w:val="32"/>
          <w:sz w:val="26"/>
          <w:lang w:eastAsia="ar-SA"/>
        </w:rPr>
      </w:pPr>
      <w:r>
        <w:br w:type="page"/>
      </w:r>
    </w:p>
    <w:p w14:paraId="52ED3DC8" w14:textId="7DE172E4" w:rsidR="00F14D95" w:rsidRPr="00DD5C55" w:rsidRDefault="00753285" w:rsidP="00F14D95">
      <w:pPr>
        <w:pStyle w:val="Caption"/>
        <w:keepNext/>
        <w:spacing w:line="276" w:lineRule="auto"/>
        <w:rPr>
          <w:szCs w:val="24"/>
        </w:rPr>
      </w:pPr>
      <w:r>
        <w:rPr>
          <w:szCs w:val="24"/>
        </w:rPr>
        <w:lastRenderedPageBreak/>
        <w:t xml:space="preserve"> </w:t>
      </w:r>
      <w:r w:rsidR="00F14D95" w:rsidRPr="00DD5C55">
        <w:rPr>
          <w:szCs w:val="24"/>
        </w:rPr>
        <w:t xml:space="preserve"> </w:t>
      </w:r>
      <w:r w:rsidR="00B17AC0">
        <w:rPr>
          <w:szCs w:val="24"/>
        </w:rPr>
        <w:t>20</w:t>
      </w:r>
      <w:r w:rsidR="00F14D95" w:rsidRPr="00DD5C55">
        <w:rPr>
          <w:noProof/>
          <w:szCs w:val="24"/>
        </w:rPr>
        <w:t>:</w:t>
      </w:r>
      <w:r w:rsidR="00F14D95">
        <w:rPr>
          <w:szCs w:val="24"/>
        </w:rPr>
        <w:t xml:space="preserve"> Post ad (</w:t>
      </w:r>
      <w:r w:rsidR="00B17AC0">
        <w:rPr>
          <w:szCs w:val="24"/>
        </w:rPr>
        <w:t>Mobile</w:t>
      </w:r>
      <w:r w:rsidR="00F14D95">
        <w:rPr>
          <w:szCs w:val="24"/>
        </w:rPr>
        <w:t>)</w:t>
      </w:r>
      <w:r w:rsidR="00F14D95"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14D95" w:rsidRPr="00877136" w14:paraId="1C1DE741" w14:textId="77777777" w:rsidTr="00EF27DF">
        <w:tc>
          <w:tcPr>
            <w:tcW w:w="1957" w:type="dxa"/>
          </w:tcPr>
          <w:p w14:paraId="72681112" w14:textId="7264C507" w:rsidR="00F14D95" w:rsidRPr="00861AB0" w:rsidRDefault="00753285" w:rsidP="00EF27DF">
            <w:pPr>
              <w:jc w:val="both"/>
              <w:rPr>
                <w:b/>
              </w:rPr>
            </w:pPr>
            <w:r>
              <w:rPr>
                <w:b/>
              </w:rPr>
              <w:t xml:space="preserve"> </w:t>
            </w:r>
          </w:p>
        </w:tc>
        <w:tc>
          <w:tcPr>
            <w:tcW w:w="8460" w:type="dxa"/>
          </w:tcPr>
          <w:p w14:paraId="1D63E391" w14:textId="2C591A8D" w:rsidR="00F14D95" w:rsidRPr="00861AB0" w:rsidRDefault="00F14D95" w:rsidP="00EF27DF">
            <w:pPr>
              <w:jc w:val="both"/>
            </w:pPr>
            <w:r w:rsidRPr="00861AB0">
              <w:t xml:space="preserve"> </w:t>
            </w:r>
            <w:r>
              <w:t>M2-UC</w:t>
            </w:r>
            <w:r w:rsidR="00B17AC0">
              <w:t>2</w:t>
            </w:r>
          </w:p>
        </w:tc>
      </w:tr>
      <w:tr w:rsidR="00F14D95" w:rsidRPr="00877136" w14:paraId="4D46F30A" w14:textId="77777777" w:rsidTr="00EF27DF">
        <w:tc>
          <w:tcPr>
            <w:tcW w:w="1957" w:type="dxa"/>
          </w:tcPr>
          <w:p w14:paraId="423D5738" w14:textId="2B723DA7" w:rsidR="00F14D95" w:rsidRPr="00861AB0" w:rsidRDefault="00753285" w:rsidP="00EF27DF">
            <w:pPr>
              <w:jc w:val="both"/>
              <w:rPr>
                <w:b/>
              </w:rPr>
            </w:pPr>
            <w:r>
              <w:rPr>
                <w:b/>
              </w:rPr>
              <w:t xml:space="preserve"> </w:t>
            </w:r>
          </w:p>
        </w:tc>
        <w:tc>
          <w:tcPr>
            <w:tcW w:w="8460" w:type="dxa"/>
          </w:tcPr>
          <w:p w14:paraId="4647D86F" w14:textId="690D094F" w:rsidR="00F14D95" w:rsidRPr="00861AB0" w:rsidRDefault="00F14D95" w:rsidP="00EF27DF">
            <w:pPr>
              <w:jc w:val="both"/>
            </w:pPr>
            <w:r>
              <w:t>Post ad (</w:t>
            </w:r>
            <w:r w:rsidR="00B17AC0">
              <w:t>Mobile</w:t>
            </w:r>
            <w:r>
              <w:t>)</w:t>
            </w:r>
          </w:p>
        </w:tc>
      </w:tr>
      <w:tr w:rsidR="00F14D95" w:rsidRPr="00877136" w14:paraId="4C761D61" w14:textId="77777777" w:rsidTr="00EF27DF">
        <w:tc>
          <w:tcPr>
            <w:tcW w:w="1957" w:type="dxa"/>
          </w:tcPr>
          <w:p w14:paraId="35E6A2DF" w14:textId="35D1D18E" w:rsidR="00F14D95" w:rsidRPr="00861AB0" w:rsidRDefault="00753285" w:rsidP="00EF27DF">
            <w:pPr>
              <w:jc w:val="both"/>
              <w:rPr>
                <w:b/>
              </w:rPr>
            </w:pPr>
            <w:r>
              <w:rPr>
                <w:b/>
              </w:rPr>
              <w:t xml:space="preserve"> </w:t>
            </w:r>
          </w:p>
        </w:tc>
        <w:tc>
          <w:tcPr>
            <w:tcW w:w="8460" w:type="dxa"/>
          </w:tcPr>
          <w:p w14:paraId="6C030F7D" w14:textId="77777777" w:rsidR="00F14D95" w:rsidRPr="00861AB0" w:rsidRDefault="00F14D95" w:rsidP="00EF27DF">
            <w:pPr>
              <w:jc w:val="both"/>
            </w:pPr>
            <w:r>
              <w:t xml:space="preserve">Primary Actor: User       </w:t>
            </w:r>
          </w:p>
        </w:tc>
      </w:tr>
      <w:tr w:rsidR="00F14D95" w:rsidRPr="00877136" w14:paraId="680427EB" w14:textId="77777777" w:rsidTr="00EF27DF">
        <w:tc>
          <w:tcPr>
            <w:tcW w:w="1957" w:type="dxa"/>
          </w:tcPr>
          <w:p w14:paraId="6A51EC86" w14:textId="6A0071BA" w:rsidR="00F14D95" w:rsidRPr="00861AB0" w:rsidRDefault="00753285" w:rsidP="00EF27DF">
            <w:pPr>
              <w:jc w:val="both"/>
              <w:rPr>
                <w:b/>
              </w:rPr>
            </w:pPr>
            <w:r>
              <w:rPr>
                <w:b/>
              </w:rPr>
              <w:t xml:space="preserve"> </w:t>
            </w:r>
          </w:p>
        </w:tc>
        <w:tc>
          <w:tcPr>
            <w:tcW w:w="8460" w:type="dxa"/>
          </w:tcPr>
          <w:p w14:paraId="63EBCC29" w14:textId="5B12168B" w:rsidR="00F14D95" w:rsidRPr="00861AB0" w:rsidRDefault="00753285" w:rsidP="00EF27DF">
            <w:pPr>
              <w:pStyle w:val="Pa49"/>
              <w:jc w:val="both"/>
              <w:rPr>
                <w:rFonts w:ascii="Times New Roman" w:hAnsi="Times New Roman"/>
              </w:rPr>
            </w:pPr>
            <w:r>
              <w:rPr>
                <w:rFonts w:ascii="Times New Roman" w:hAnsi="Times New Roman"/>
              </w:rPr>
              <w:t xml:space="preserve"> </w:t>
            </w:r>
            <w:r w:rsidR="00F14D95">
              <w:rPr>
                <w:rFonts w:ascii="Times New Roman" w:hAnsi="Times New Roman"/>
              </w:rPr>
              <w:t xml:space="preserve"> be able to post ad</w:t>
            </w:r>
          </w:p>
        </w:tc>
      </w:tr>
      <w:tr w:rsidR="00F14D95" w:rsidRPr="00877136" w14:paraId="308FC4F6" w14:textId="77777777" w:rsidTr="00EF27DF">
        <w:tc>
          <w:tcPr>
            <w:tcW w:w="1957" w:type="dxa"/>
          </w:tcPr>
          <w:p w14:paraId="027C5936" w14:textId="4C4F00A0" w:rsidR="00F14D95" w:rsidRPr="00861AB0" w:rsidRDefault="00753285" w:rsidP="00EF27DF">
            <w:pPr>
              <w:jc w:val="both"/>
              <w:rPr>
                <w:b/>
              </w:rPr>
            </w:pPr>
            <w:r>
              <w:rPr>
                <w:b/>
              </w:rPr>
              <w:t xml:space="preserve"> </w:t>
            </w:r>
          </w:p>
        </w:tc>
        <w:tc>
          <w:tcPr>
            <w:tcW w:w="8460" w:type="dxa"/>
          </w:tcPr>
          <w:p w14:paraId="7777233D" w14:textId="77777777" w:rsidR="00F14D95" w:rsidRPr="00861AB0" w:rsidRDefault="00F14D95" w:rsidP="00EF27DF">
            <w:pPr>
              <w:jc w:val="both"/>
            </w:pPr>
            <w:r>
              <w:t>Click on the “Post ad” button</w:t>
            </w:r>
          </w:p>
        </w:tc>
      </w:tr>
      <w:tr w:rsidR="00F14D95" w:rsidRPr="00877136" w14:paraId="2899E61E" w14:textId="77777777" w:rsidTr="00EF27DF">
        <w:tc>
          <w:tcPr>
            <w:tcW w:w="1957" w:type="dxa"/>
          </w:tcPr>
          <w:p w14:paraId="1683EE35" w14:textId="6C1DA4A1" w:rsidR="00F14D95" w:rsidRPr="00861AB0" w:rsidRDefault="00753285" w:rsidP="00EF27DF">
            <w:pPr>
              <w:jc w:val="both"/>
              <w:rPr>
                <w:b/>
              </w:rPr>
            </w:pPr>
            <w:r>
              <w:rPr>
                <w:b/>
              </w:rPr>
              <w:t xml:space="preserve"> </w:t>
            </w:r>
          </w:p>
        </w:tc>
        <w:tc>
          <w:tcPr>
            <w:tcW w:w="8460" w:type="dxa"/>
          </w:tcPr>
          <w:p w14:paraId="5E561CC0" w14:textId="77777777" w:rsidR="00F14D95" w:rsidRPr="00861AB0" w:rsidRDefault="00F14D95" w:rsidP="00EF27DF">
            <w:pPr>
              <w:jc w:val="both"/>
            </w:pPr>
            <w:r w:rsidRPr="00861AB0">
              <w:t xml:space="preserve"> </w:t>
            </w:r>
            <w:r>
              <w:t>Medium</w:t>
            </w:r>
          </w:p>
        </w:tc>
      </w:tr>
      <w:tr w:rsidR="00F14D95" w:rsidRPr="00877136" w14:paraId="39381554" w14:textId="77777777" w:rsidTr="00EF27DF">
        <w:trPr>
          <w:trHeight w:val="813"/>
        </w:trPr>
        <w:tc>
          <w:tcPr>
            <w:tcW w:w="1957" w:type="dxa"/>
          </w:tcPr>
          <w:p w14:paraId="331DC3BF" w14:textId="1747A1F5" w:rsidR="00F14D95" w:rsidRPr="00861AB0" w:rsidRDefault="00753285" w:rsidP="00EF27DF">
            <w:pPr>
              <w:jc w:val="both"/>
              <w:rPr>
                <w:b/>
              </w:rPr>
            </w:pPr>
            <w:r>
              <w:rPr>
                <w:b/>
              </w:rPr>
              <w:t xml:space="preserve"> </w:t>
            </w:r>
          </w:p>
        </w:tc>
        <w:tc>
          <w:tcPr>
            <w:tcW w:w="8460" w:type="dxa"/>
          </w:tcPr>
          <w:p w14:paraId="17EB4EBB" w14:textId="77777777" w:rsidR="00F14D95" w:rsidRPr="00F77D73" w:rsidRDefault="00F14D95"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F14D95" w:rsidRPr="00877136" w14:paraId="646750AB" w14:textId="77777777" w:rsidTr="00EF27DF">
        <w:trPr>
          <w:trHeight w:val="813"/>
        </w:trPr>
        <w:tc>
          <w:tcPr>
            <w:tcW w:w="1957" w:type="dxa"/>
          </w:tcPr>
          <w:p w14:paraId="3797169A" w14:textId="0B737C7E" w:rsidR="00F14D95" w:rsidRPr="00861AB0" w:rsidRDefault="00753285" w:rsidP="00EF27DF">
            <w:pPr>
              <w:jc w:val="both"/>
              <w:rPr>
                <w:b/>
              </w:rPr>
            </w:pPr>
            <w:r>
              <w:rPr>
                <w:b/>
                <w:color w:val="0D0D0D" w:themeColor="text1" w:themeTint="F2"/>
              </w:rPr>
              <w:t xml:space="preserve"> </w:t>
            </w:r>
          </w:p>
        </w:tc>
        <w:tc>
          <w:tcPr>
            <w:tcW w:w="8460" w:type="dxa"/>
          </w:tcPr>
          <w:p w14:paraId="3A4AD8AE" w14:textId="0BB90E5F" w:rsidR="00F14D95" w:rsidRPr="00861AB0" w:rsidRDefault="00F14D95" w:rsidP="00EF27DF">
            <w:pPr>
              <w:jc w:val="both"/>
            </w:pPr>
            <w:r>
              <w:t>M1-UC</w:t>
            </w:r>
            <w:r w:rsidR="002200E4">
              <w:t>1</w:t>
            </w:r>
            <w:r>
              <w:t>, M1-UC</w:t>
            </w:r>
            <w:r w:rsidR="002200E4">
              <w:t>3</w:t>
            </w:r>
          </w:p>
        </w:tc>
      </w:tr>
      <w:tr w:rsidR="00F14D95" w:rsidRPr="00877136" w14:paraId="257170CC" w14:textId="77777777" w:rsidTr="00EF27DF">
        <w:tc>
          <w:tcPr>
            <w:tcW w:w="1957" w:type="dxa"/>
          </w:tcPr>
          <w:p w14:paraId="6A8E9892" w14:textId="7B6D57E6" w:rsidR="00F14D95" w:rsidRPr="00861AB0" w:rsidRDefault="00753285" w:rsidP="00EF27DF">
            <w:pPr>
              <w:jc w:val="both"/>
              <w:rPr>
                <w:b/>
              </w:rPr>
            </w:pPr>
            <w:r>
              <w:rPr>
                <w:b/>
              </w:rPr>
              <w:t xml:space="preserve"> </w:t>
            </w:r>
          </w:p>
        </w:tc>
        <w:tc>
          <w:tcPr>
            <w:tcW w:w="8460" w:type="dxa"/>
          </w:tcPr>
          <w:p w14:paraId="7B7FFAD1" w14:textId="3DEE3625" w:rsidR="00F14D95" w:rsidRDefault="00753285" w:rsidP="003D7A40">
            <w:pPr>
              <w:pStyle w:val="ListParagraph"/>
              <w:numPr>
                <w:ilvl w:val="0"/>
                <w:numId w:val="38"/>
              </w:numPr>
            </w:pPr>
            <w:r>
              <w:t xml:space="preserve"> </w:t>
            </w:r>
            <w:r w:rsidR="00F14D95">
              <w:t xml:space="preserve"> click on the post ad button</w:t>
            </w:r>
          </w:p>
          <w:p w14:paraId="77C625B3" w14:textId="723DA340" w:rsidR="00F14D95" w:rsidRDefault="00753285" w:rsidP="003D7A40">
            <w:pPr>
              <w:pStyle w:val="ListParagraph"/>
              <w:numPr>
                <w:ilvl w:val="0"/>
                <w:numId w:val="38"/>
              </w:numPr>
            </w:pPr>
            <w:r>
              <w:t xml:space="preserve"> </w:t>
            </w:r>
            <w:r w:rsidR="00F14D95">
              <w:t xml:space="preserve"> select the ad category</w:t>
            </w:r>
          </w:p>
          <w:p w14:paraId="07A134F3" w14:textId="1B5CA234" w:rsidR="00F14D95" w:rsidRDefault="00753285" w:rsidP="003D7A40">
            <w:pPr>
              <w:pStyle w:val="ListParagraph"/>
              <w:numPr>
                <w:ilvl w:val="0"/>
                <w:numId w:val="38"/>
              </w:numPr>
            </w:pPr>
            <w:r>
              <w:t xml:space="preserve"> </w:t>
            </w:r>
            <w:r w:rsidR="00F14D95">
              <w:t xml:space="preserve"> enter ad description</w:t>
            </w:r>
          </w:p>
          <w:p w14:paraId="4E78F790" w14:textId="3BAF67A3" w:rsidR="00F14D95" w:rsidRDefault="00753285" w:rsidP="003D7A40">
            <w:pPr>
              <w:pStyle w:val="ListParagraph"/>
              <w:numPr>
                <w:ilvl w:val="0"/>
                <w:numId w:val="38"/>
              </w:numPr>
            </w:pPr>
            <w:r>
              <w:t xml:space="preserve"> </w:t>
            </w:r>
            <w:r w:rsidR="00F14D95">
              <w:t xml:space="preserve"> enter service price</w:t>
            </w:r>
          </w:p>
          <w:p w14:paraId="11BE2C60" w14:textId="3453FB5B" w:rsidR="00F14D95" w:rsidRDefault="00753285" w:rsidP="003D7A40">
            <w:pPr>
              <w:pStyle w:val="ListParagraph"/>
              <w:numPr>
                <w:ilvl w:val="0"/>
                <w:numId w:val="38"/>
              </w:numPr>
            </w:pPr>
            <w:r>
              <w:t xml:space="preserve"> </w:t>
            </w:r>
            <w:r w:rsidR="00F14D95">
              <w:t xml:space="preserve"> enter service location</w:t>
            </w:r>
          </w:p>
          <w:p w14:paraId="47B92947" w14:textId="3A64AB88" w:rsidR="00F14D95" w:rsidRPr="00861AB0" w:rsidRDefault="00753285" w:rsidP="003D7A40">
            <w:pPr>
              <w:pStyle w:val="ListParagraph"/>
              <w:numPr>
                <w:ilvl w:val="0"/>
                <w:numId w:val="38"/>
              </w:numPr>
            </w:pPr>
            <w:r>
              <w:t xml:space="preserve"> </w:t>
            </w:r>
            <w:r w:rsidR="00F14D95">
              <w:t xml:space="preserve"> press ‘post’ button</w:t>
            </w:r>
          </w:p>
        </w:tc>
      </w:tr>
      <w:tr w:rsidR="00F14D95" w:rsidRPr="00877136" w14:paraId="794FEF15" w14:textId="77777777" w:rsidTr="00EF27DF">
        <w:tc>
          <w:tcPr>
            <w:tcW w:w="1957" w:type="dxa"/>
          </w:tcPr>
          <w:p w14:paraId="0C00FA16" w14:textId="5F5FFC32" w:rsidR="00F14D95" w:rsidRPr="003907CF" w:rsidRDefault="00753285" w:rsidP="00EF27DF">
            <w:pPr>
              <w:jc w:val="both"/>
              <w:rPr>
                <w:b/>
              </w:rPr>
            </w:pPr>
            <w:r>
              <w:rPr>
                <w:b/>
              </w:rPr>
              <w:t xml:space="preserve"> </w:t>
            </w:r>
          </w:p>
        </w:tc>
        <w:tc>
          <w:tcPr>
            <w:tcW w:w="8460" w:type="dxa"/>
          </w:tcPr>
          <w:p w14:paraId="1C86C568" w14:textId="77777777" w:rsidR="00F14D95" w:rsidRPr="00861AB0" w:rsidRDefault="00F14D95" w:rsidP="00EF27DF">
            <w:pPr>
              <w:tabs>
                <w:tab w:val="left" w:pos="432"/>
              </w:tabs>
              <w:jc w:val="both"/>
            </w:pPr>
            <w:r>
              <w:t>N/A</w:t>
            </w:r>
          </w:p>
        </w:tc>
      </w:tr>
      <w:tr w:rsidR="00F14D95" w:rsidRPr="00877136" w14:paraId="173FED50" w14:textId="77777777" w:rsidTr="00EF27DF">
        <w:tc>
          <w:tcPr>
            <w:tcW w:w="1957" w:type="dxa"/>
          </w:tcPr>
          <w:p w14:paraId="0A9403B3" w14:textId="366CD7FA" w:rsidR="00F14D95" w:rsidRPr="00861AB0" w:rsidRDefault="00753285" w:rsidP="00EF27DF">
            <w:pPr>
              <w:jc w:val="both"/>
              <w:rPr>
                <w:b/>
              </w:rPr>
            </w:pPr>
            <w:r>
              <w:rPr>
                <w:b/>
              </w:rPr>
              <w:t xml:space="preserve"> </w:t>
            </w:r>
          </w:p>
        </w:tc>
        <w:tc>
          <w:tcPr>
            <w:tcW w:w="8460" w:type="dxa"/>
          </w:tcPr>
          <w:p w14:paraId="6B5EA24C" w14:textId="77777777" w:rsidR="00F14D95" w:rsidRDefault="00F14D95" w:rsidP="00EF27DF">
            <w:pPr>
              <w:jc w:val="both"/>
            </w:pPr>
            <w:r>
              <w:t xml:space="preserve">9a. if user doesn’t fill all the fields </w:t>
            </w:r>
          </w:p>
          <w:p w14:paraId="28852743" w14:textId="77777777" w:rsidR="00F14D95" w:rsidRPr="00861AB0" w:rsidRDefault="00F14D95" w:rsidP="003D7A40">
            <w:pPr>
              <w:pStyle w:val="ListParagraph"/>
              <w:numPr>
                <w:ilvl w:val="0"/>
                <w:numId w:val="4"/>
              </w:numPr>
              <w:jc w:val="both"/>
            </w:pPr>
            <w:r>
              <w:t>Prompt message will appear “please enter all fields”</w:t>
            </w:r>
          </w:p>
        </w:tc>
      </w:tr>
      <w:tr w:rsidR="00F14D95" w:rsidRPr="00877136" w14:paraId="2E75DBD9" w14:textId="77777777" w:rsidTr="00EF27DF">
        <w:tc>
          <w:tcPr>
            <w:tcW w:w="1957" w:type="dxa"/>
          </w:tcPr>
          <w:p w14:paraId="0A7FE3D7" w14:textId="58A1A0C1" w:rsidR="00F14D95" w:rsidRPr="00861AB0" w:rsidRDefault="00753285" w:rsidP="00EF27DF">
            <w:pPr>
              <w:jc w:val="both"/>
              <w:rPr>
                <w:b/>
              </w:rPr>
            </w:pPr>
            <w:r>
              <w:rPr>
                <w:b/>
              </w:rPr>
              <w:t xml:space="preserve"> </w:t>
            </w:r>
          </w:p>
        </w:tc>
        <w:tc>
          <w:tcPr>
            <w:tcW w:w="8460" w:type="dxa"/>
          </w:tcPr>
          <w:p w14:paraId="67547769" w14:textId="2702BFBD" w:rsidR="00F14D95" w:rsidRPr="00861AB0" w:rsidRDefault="00F14D95"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post an ad</w:t>
            </w:r>
          </w:p>
        </w:tc>
      </w:tr>
      <w:tr w:rsidR="00F14D95" w:rsidRPr="00877136" w14:paraId="37AC9E13" w14:textId="77777777" w:rsidTr="00EF27DF">
        <w:tc>
          <w:tcPr>
            <w:tcW w:w="1957" w:type="dxa"/>
          </w:tcPr>
          <w:p w14:paraId="7A7FF277" w14:textId="5E064804" w:rsidR="00F14D95" w:rsidRPr="00861AB0" w:rsidRDefault="00753285" w:rsidP="00EF27DF">
            <w:pPr>
              <w:jc w:val="both"/>
              <w:rPr>
                <w:b/>
              </w:rPr>
            </w:pPr>
            <w:r>
              <w:rPr>
                <w:b/>
              </w:rPr>
              <w:t xml:space="preserve"> </w:t>
            </w:r>
          </w:p>
        </w:tc>
        <w:tc>
          <w:tcPr>
            <w:tcW w:w="8460" w:type="dxa"/>
          </w:tcPr>
          <w:p w14:paraId="1985A8E2" w14:textId="77777777" w:rsidR="00F14D95" w:rsidRPr="00861AB0" w:rsidRDefault="00F14D95" w:rsidP="00EF27DF">
            <w:pPr>
              <w:pStyle w:val="Pa49"/>
              <w:jc w:val="both"/>
            </w:pPr>
            <w:r>
              <w:rPr>
                <w:rFonts w:ascii="Times New Roman" w:hAnsi="Times New Roman"/>
              </w:rPr>
              <w:t>N/A</w:t>
            </w:r>
          </w:p>
        </w:tc>
      </w:tr>
      <w:tr w:rsidR="00F14D95" w:rsidRPr="00877136" w14:paraId="05C4EB4D" w14:textId="77777777" w:rsidTr="00EF27DF">
        <w:tc>
          <w:tcPr>
            <w:tcW w:w="1957" w:type="dxa"/>
          </w:tcPr>
          <w:p w14:paraId="74390CAD" w14:textId="3AB2A7D2" w:rsidR="00F14D95" w:rsidRPr="00861AB0" w:rsidRDefault="00753285" w:rsidP="00EF27DF">
            <w:pPr>
              <w:jc w:val="both"/>
              <w:rPr>
                <w:b/>
              </w:rPr>
            </w:pPr>
            <w:r>
              <w:rPr>
                <w:b/>
              </w:rPr>
              <w:t xml:space="preserve"> </w:t>
            </w:r>
          </w:p>
        </w:tc>
        <w:tc>
          <w:tcPr>
            <w:tcW w:w="8460" w:type="dxa"/>
          </w:tcPr>
          <w:p w14:paraId="4BA83784" w14:textId="77777777" w:rsidR="00F14D95" w:rsidRDefault="00F14D95" w:rsidP="00EF27DF">
            <w:pPr>
              <w:jc w:val="both"/>
            </w:pPr>
            <w:r>
              <w:t>User has an active internet connection.</w:t>
            </w:r>
          </w:p>
          <w:p w14:paraId="0F66A7BC" w14:textId="77777777" w:rsidR="00F14D95" w:rsidRDefault="00F14D95" w:rsidP="00EF27DF">
            <w:pPr>
              <w:jc w:val="both"/>
            </w:pPr>
            <w:r>
              <w:t>User has installed the application.</w:t>
            </w:r>
          </w:p>
          <w:p w14:paraId="703D9689" w14:textId="77777777" w:rsidR="00F14D95" w:rsidRPr="00861AB0" w:rsidRDefault="00F14D95" w:rsidP="00EF27DF">
            <w:pPr>
              <w:jc w:val="both"/>
            </w:pPr>
            <w:r>
              <w:t>User has an account.</w:t>
            </w:r>
          </w:p>
        </w:tc>
      </w:tr>
    </w:tbl>
    <w:p w14:paraId="2803DA08" w14:textId="77777777" w:rsidR="00D339ED" w:rsidRDefault="00D339ED" w:rsidP="002F2D5C">
      <w:pPr>
        <w:pStyle w:val="Heading3"/>
        <w:numPr>
          <w:ilvl w:val="0"/>
          <w:numId w:val="0"/>
        </w:numPr>
      </w:pPr>
    </w:p>
    <w:p w14:paraId="092F4060" w14:textId="77777777" w:rsidR="00D339ED" w:rsidRDefault="00D339ED">
      <w:pPr>
        <w:rPr>
          <w:b/>
          <w:kern w:val="32"/>
          <w:sz w:val="26"/>
          <w:lang w:eastAsia="ar-SA"/>
        </w:rPr>
      </w:pPr>
      <w:r>
        <w:br w:type="page"/>
      </w:r>
    </w:p>
    <w:p w14:paraId="7CFD6B29" w14:textId="52DB8D57" w:rsidR="00DD5FE1" w:rsidRPr="00DD5C55" w:rsidRDefault="00753285" w:rsidP="00DD5FE1">
      <w:pPr>
        <w:pStyle w:val="Caption"/>
        <w:keepNext/>
        <w:spacing w:line="276" w:lineRule="auto"/>
        <w:rPr>
          <w:szCs w:val="24"/>
        </w:rPr>
      </w:pPr>
      <w:r>
        <w:rPr>
          <w:szCs w:val="24"/>
        </w:rPr>
        <w:lastRenderedPageBreak/>
        <w:t xml:space="preserve"> </w:t>
      </w:r>
      <w:r w:rsidR="00DD5FE1" w:rsidRPr="00DD5C55">
        <w:rPr>
          <w:szCs w:val="24"/>
        </w:rPr>
        <w:t xml:space="preserve"> </w:t>
      </w:r>
      <w:r w:rsidR="0009794E">
        <w:rPr>
          <w:szCs w:val="24"/>
        </w:rPr>
        <w:t>21</w:t>
      </w:r>
      <w:r w:rsidR="00DD5FE1" w:rsidRPr="00DD5C55">
        <w:rPr>
          <w:noProof/>
          <w:szCs w:val="24"/>
        </w:rPr>
        <w:t>:</w:t>
      </w:r>
      <w:r w:rsidR="00DD5FE1">
        <w:rPr>
          <w:szCs w:val="24"/>
        </w:rPr>
        <w:t xml:space="preserve"> Edit ad</w:t>
      </w:r>
      <w:r w:rsidR="000E5E2E">
        <w:rPr>
          <w:szCs w:val="24"/>
        </w:rPr>
        <w:t xml:space="preserve"> (Web)</w:t>
      </w:r>
      <w:r w:rsidR="00DD5FE1"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D5FE1" w:rsidRPr="00877136" w14:paraId="4F321AFB" w14:textId="77777777" w:rsidTr="00EF27DF">
        <w:tc>
          <w:tcPr>
            <w:tcW w:w="1957" w:type="dxa"/>
          </w:tcPr>
          <w:p w14:paraId="21050705" w14:textId="36F1B641" w:rsidR="00DD5FE1" w:rsidRPr="00861AB0" w:rsidRDefault="00753285" w:rsidP="00EF27DF">
            <w:pPr>
              <w:jc w:val="both"/>
              <w:rPr>
                <w:b/>
              </w:rPr>
            </w:pPr>
            <w:r>
              <w:rPr>
                <w:b/>
              </w:rPr>
              <w:t xml:space="preserve"> </w:t>
            </w:r>
          </w:p>
        </w:tc>
        <w:tc>
          <w:tcPr>
            <w:tcW w:w="8460" w:type="dxa"/>
          </w:tcPr>
          <w:p w14:paraId="58EB1FDC" w14:textId="78E895A0" w:rsidR="00DD5FE1" w:rsidRPr="00861AB0" w:rsidRDefault="00DD5FE1" w:rsidP="00EF27DF">
            <w:pPr>
              <w:jc w:val="both"/>
            </w:pPr>
            <w:r w:rsidRPr="00861AB0">
              <w:t xml:space="preserve"> </w:t>
            </w:r>
            <w:r w:rsidR="002060E5">
              <w:t>M2-</w:t>
            </w:r>
            <w:r w:rsidRPr="00861AB0">
              <w:t>UC</w:t>
            </w:r>
            <w:r w:rsidR="002060E5">
              <w:t>3</w:t>
            </w:r>
          </w:p>
        </w:tc>
      </w:tr>
      <w:tr w:rsidR="00DD5FE1" w:rsidRPr="00877136" w14:paraId="54D6FC3D" w14:textId="77777777" w:rsidTr="00EF27DF">
        <w:tc>
          <w:tcPr>
            <w:tcW w:w="1957" w:type="dxa"/>
          </w:tcPr>
          <w:p w14:paraId="5041E3C7" w14:textId="0A7C6FD5" w:rsidR="00DD5FE1" w:rsidRPr="00861AB0" w:rsidRDefault="00753285" w:rsidP="00EF27DF">
            <w:pPr>
              <w:jc w:val="both"/>
              <w:rPr>
                <w:b/>
              </w:rPr>
            </w:pPr>
            <w:r>
              <w:rPr>
                <w:b/>
              </w:rPr>
              <w:t xml:space="preserve"> </w:t>
            </w:r>
          </w:p>
        </w:tc>
        <w:tc>
          <w:tcPr>
            <w:tcW w:w="8460" w:type="dxa"/>
          </w:tcPr>
          <w:p w14:paraId="0ACC25E8" w14:textId="77777777" w:rsidR="00DD5FE1" w:rsidRPr="00861AB0" w:rsidRDefault="00DD5FE1" w:rsidP="00EF27DF">
            <w:pPr>
              <w:jc w:val="both"/>
            </w:pPr>
            <w:r>
              <w:t>Edit ad</w:t>
            </w:r>
          </w:p>
        </w:tc>
      </w:tr>
      <w:tr w:rsidR="00DD5FE1" w:rsidRPr="00877136" w14:paraId="2D9ECC1C" w14:textId="77777777" w:rsidTr="00EF27DF">
        <w:tc>
          <w:tcPr>
            <w:tcW w:w="1957" w:type="dxa"/>
          </w:tcPr>
          <w:p w14:paraId="56978A86" w14:textId="20DA8D1B" w:rsidR="00DD5FE1" w:rsidRPr="00861AB0" w:rsidRDefault="00753285" w:rsidP="00EF27DF">
            <w:pPr>
              <w:jc w:val="both"/>
              <w:rPr>
                <w:b/>
              </w:rPr>
            </w:pPr>
            <w:r>
              <w:rPr>
                <w:b/>
              </w:rPr>
              <w:t xml:space="preserve"> </w:t>
            </w:r>
          </w:p>
        </w:tc>
        <w:tc>
          <w:tcPr>
            <w:tcW w:w="8460" w:type="dxa"/>
          </w:tcPr>
          <w:p w14:paraId="0EAA12C5" w14:textId="77777777" w:rsidR="00DD5FE1" w:rsidRPr="00861AB0" w:rsidRDefault="00DD5FE1" w:rsidP="00EF27DF">
            <w:pPr>
              <w:jc w:val="both"/>
            </w:pPr>
            <w:r>
              <w:t>Primary Actor: User       Secondary Actor: Smart Construction Manager</w:t>
            </w:r>
          </w:p>
        </w:tc>
      </w:tr>
      <w:tr w:rsidR="00DD5FE1" w:rsidRPr="00877136" w14:paraId="17CA8B5A" w14:textId="77777777" w:rsidTr="00EF27DF">
        <w:tc>
          <w:tcPr>
            <w:tcW w:w="1957" w:type="dxa"/>
          </w:tcPr>
          <w:p w14:paraId="40091F05" w14:textId="62AA6A3A" w:rsidR="00DD5FE1" w:rsidRPr="00861AB0" w:rsidRDefault="00753285" w:rsidP="00EF27DF">
            <w:pPr>
              <w:jc w:val="both"/>
              <w:rPr>
                <w:b/>
              </w:rPr>
            </w:pPr>
            <w:r>
              <w:rPr>
                <w:b/>
              </w:rPr>
              <w:t xml:space="preserve"> </w:t>
            </w:r>
          </w:p>
        </w:tc>
        <w:tc>
          <w:tcPr>
            <w:tcW w:w="8460" w:type="dxa"/>
          </w:tcPr>
          <w:p w14:paraId="38F7DC48" w14:textId="3D04A77A" w:rsidR="00DD5FE1" w:rsidRPr="00861AB0" w:rsidRDefault="00753285" w:rsidP="00EF27DF">
            <w:pPr>
              <w:pStyle w:val="Pa49"/>
              <w:jc w:val="both"/>
              <w:rPr>
                <w:rFonts w:ascii="Times New Roman" w:hAnsi="Times New Roman"/>
              </w:rPr>
            </w:pPr>
            <w:r>
              <w:rPr>
                <w:rFonts w:ascii="Times New Roman" w:hAnsi="Times New Roman"/>
              </w:rPr>
              <w:t xml:space="preserve"> </w:t>
            </w:r>
            <w:r w:rsidR="00DD5FE1">
              <w:rPr>
                <w:rFonts w:ascii="Times New Roman" w:hAnsi="Times New Roman"/>
              </w:rPr>
              <w:t xml:space="preserve"> be able to Edit an ad</w:t>
            </w:r>
          </w:p>
        </w:tc>
      </w:tr>
      <w:tr w:rsidR="00DD5FE1" w:rsidRPr="00877136" w14:paraId="6452D702" w14:textId="77777777" w:rsidTr="00EF27DF">
        <w:tc>
          <w:tcPr>
            <w:tcW w:w="1957" w:type="dxa"/>
          </w:tcPr>
          <w:p w14:paraId="5050C353" w14:textId="2CC032D5" w:rsidR="00DD5FE1" w:rsidRPr="00861AB0" w:rsidRDefault="00753285" w:rsidP="00EF27DF">
            <w:pPr>
              <w:jc w:val="both"/>
              <w:rPr>
                <w:b/>
              </w:rPr>
            </w:pPr>
            <w:r>
              <w:rPr>
                <w:b/>
              </w:rPr>
              <w:t xml:space="preserve"> </w:t>
            </w:r>
          </w:p>
        </w:tc>
        <w:tc>
          <w:tcPr>
            <w:tcW w:w="8460" w:type="dxa"/>
          </w:tcPr>
          <w:p w14:paraId="456239DE" w14:textId="77777777" w:rsidR="00DD5FE1" w:rsidRPr="00861AB0" w:rsidRDefault="00DD5FE1" w:rsidP="00EF27DF">
            <w:pPr>
              <w:jc w:val="both"/>
            </w:pPr>
            <w:r>
              <w:t>Click on the “Edit ad” button</w:t>
            </w:r>
          </w:p>
        </w:tc>
      </w:tr>
      <w:tr w:rsidR="00DD5FE1" w:rsidRPr="00877136" w14:paraId="480EBE92" w14:textId="77777777" w:rsidTr="00EF27DF">
        <w:tc>
          <w:tcPr>
            <w:tcW w:w="1957" w:type="dxa"/>
          </w:tcPr>
          <w:p w14:paraId="590F4E01" w14:textId="18C11E73" w:rsidR="00DD5FE1" w:rsidRPr="00861AB0" w:rsidRDefault="00753285" w:rsidP="00EF27DF">
            <w:pPr>
              <w:jc w:val="both"/>
              <w:rPr>
                <w:b/>
              </w:rPr>
            </w:pPr>
            <w:r>
              <w:rPr>
                <w:b/>
              </w:rPr>
              <w:t xml:space="preserve"> </w:t>
            </w:r>
          </w:p>
        </w:tc>
        <w:tc>
          <w:tcPr>
            <w:tcW w:w="8460" w:type="dxa"/>
          </w:tcPr>
          <w:p w14:paraId="3B3053E1" w14:textId="77777777" w:rsidR="00DD5FE1" w:rsidRPr="00861AB0" w:rsidRDefault="00DD5FE1" w:rsidP="00EF27DF">
            <w:pPr>
              <w:jc w:val="both"/>
            </w:pPr>
            <w:r w:rsidRPr="00861AB0">
              <w:t xml:space="preserve"> </w:t>
            </w:r>
            <w:r>
              <w:t>Medium</w:t>
            </w:r>
          </w:p>
        </w:tc>
      </w:tr>
      <w:tr w:rsidR="00DD5FE1" w:rsidRPr="00877136" w14:paraId="587F86C9" w14:textId="77777777" w:rsidTr="00EF27DF">
        <w:trPr>
          <w:trHeight w:val="813"/>
        </w:trPr>
        <w:tc>
          <w:tcPr>
            <w:tcW w:w="1957" w:type="dxa"/>
          </w:tcPr>
          <w:p w14:paraId="78B1CD17" w14:textId="1CC34A82" w:rsidR="00DD5FE1" w:rsidRPr="00861AB0" w:rsidRDefault="00753285" w:rsidP="00EF27DF">
            <w:pPr>
              <w:jc w:val="both"/>
              <w:rPr>
                <w:b/>
              </w:rPr>
            </w:pPr>
            <w:r>
              <w:rPr>
                <w:b/>
              </w:rPr>
              <w:t xml:space="preserve"> </w:t>
            </w:r>
          </w:p>
        </w:tc>
        <w:tc>
          <w:tcPr>
            <w:tcW w:w="8460" w:type="dxa"/>
          </w:tcPr>
          <w:p w14:paraId="5815D454" w14:textId="77777777" w:rsidR="00DD5FE1" w:rsidRPr="00F77D73" w:rsidRDefault="00DD5FE1"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DD5FE1" w:rsidRPr="00877136" w14:paraId="79E7AB41" w14:textId="77777777" w:rsidTr="00EF27DF">
        <w:trPr>
          <w:trHeight w:val="813"/>
        </w:trPr>
        <w:tc>
          <w:tcPr>
            <w:tcW w:w="1957" w:type="dxa"/>
          </w:tcPr>
          <w:p w14:paraId="2F62B8EB" w14:textId="6A6CFFD7" w:rsidR="00DD5FE1" w:rsidRPr="00861AB0" w:rsidRDefault="00753285" w:rsidP="00EF27DF">
            <w:pPr>
              <w:jc w:val="both"/>
              <w:rPr>
                <w:b/>
              </w:rPr>
            </w:pPr>
            <w:r>
              <w:rPr>
                <w:b/>
                <w:color w:val="0D0D0D" w:themeColor="text1" w:themeTint="F2"/>
              </w:rPr>
              <w:t xml:space="preserve"> </w:t>
            </w:r>
          </w:p>
        </w:tc>
        <w:tc>
          <w:tcPr>
            <w:tcW w:w="8460" w:type="dxa"/>
          </w:tcPr>
          <w:p w14:paraId="795CD86C" w14:textId="6CD0EB40" w:rsidR="00DD5FE1" w:rsidRPr="00861AB0" w:rsidRDefault="0082388E" w:rsidP="00EF27DF">
            <w:pPr>
              <w:jc w:val="both"/>
            </w:pPr>
            <w:r>
              <w:t>M1-UC2, M1-UC4</w:t>
            </w:r>
          </w:p>
        </w:tc>
      </w:tr>
      <w:tr w:rsidR="00DD5FE1" w:rsidRPr="00877136" w14:paraId="253FE71D" w14:textId="77777777" w:rsidTr="00EF27DF">
        <w:tc>
          <w:tcPr>
            <w:tcW w:w="1957" w:type="dxa"/>
          </w:tcPr>
          <w:p w14:paraId="47A1DEEA" w14:textId="104C23A4" w:rsidR="00DD5FE1" w:rsidRPr="00861AB0" w:rsidRDefault="00753285" w:rsidP="00EF27DF">
            <w:pPr>
              <w:jc w:val="both"/>
              <w:rPr>
                <w:b/>
              </w:rPr>
            </w:pPr>
            <w:r>
              <w:rPr>
                <w:b/>
              </w:rPr>
              <w:t xml:space="preserve"> </w:t>
            </w:r>
          </w:p>
        </w:tc>
        <w:tc>
          <w:tcPr>
            <w:tcW w:w="8460" w:type="dxa"/>
          </w:tcPr>
          <w:p w14:paraId="27F18C0E" w14:textId="0488D945" w:rsidR="00DD5FE1" w:rsidRDefault="00753285" w:rsidP="003D7A40">
            <w:pPr>
              <w:pStyle w:val="ListParagraph"/>
              <w:numPr>
                <w:ilvl w:val="0"/>
                <w:numId w:val="9"/>
              </w:numPr>
            </w:pPr>
            <w:r>
              <w:t xml:space="preserve"> </w:t>
            </w:r>
            <w:r w:rsidR="00DD5FE1">
              <w:t xml:space="preserve"> select my adds button</w:t>
            </w:r>
          </w:p>
          <w:p w14:paraId="7896AEC7" w14:textId="5CE8A610" w:rsidR="00DD5FE1" w:rsidRDefault="00753285" w:rsidP="003D7A40">
            <w:pPr>
              <w:pStyle w:val="ListParagraph"/>
              <w:numPr>
                <w:ilvl w:val="0"/>
                <w:numId w:val="9"/>
              </w:numPr>
            </w:pPr>
            <w:r>
              <w:t xml:space="preserve"> </w:t>
            </w:r>
            <w:r w:rsidR="00DD5FE1">
              <w:t xml:space="preserve"> click on the edit ad button</w:t>
            </w:r>
          </w:p>
          <w:p w14:paraId="47BC0340" w14:textId="449DB62E" w:rsidR="00DD5FE1" w:rsidRDefault="00753285" w:rsidP="003D7A40">
            <w:pPr>
              <w:pStyle w:val="ListParagraph"/>
              <w:numPr>
                <w:ilvl w:val="0"/>
                <w:numId w:val="9"/>
              </w:numPr>
            </w:pPr>
            <w:r>
              <w:t xml:space="preserve"> </w:t>
            </w:r>
            <w:r w:rsidR="00DD5FE1">
              <w:t xml:space="preserve"> select the desired posted ad</w:t>
            </w:r>
          </w:p>
          <w:p w14:paraId="12D58AF0" w14:textId="7B2C4271" w:rsidR="00DD5FE1" w:rsidRPr="00861AB0" w:rsidRDefault="00753285" w:rsidP="003D7A40">
            <w:pPr>
              <w:pStyle w:val="ListParagraph"/>
              <w:numPr>
                <w:ilvl w:val="0"/>
                <w:numId w:val="9"/>
              </w:numPr>
            </w:pPr>
            <w:r>
              <w:t xml:space="preserve"> </w:t>
            </w:r>
            <w:r w:rsidR="00DD5FE1">
              <w:t xml:space="preserve"> click ok button</w:t>
            </w:r>
          </w:p>
        </w:tc>
      </w:tr>
      <w:tr w:rsidR="00DD5FE1" w:rsidRPr="00877136" w14:paraId="1CA9A280" w14:textId="77777777" w:rsidTr="00EF27DF">
        <w:tc>
          <w:tcPr>
            <w:tcW w:w="1957" w:type="dxa"/>
          </w:tcPr>
          <w:p w14:paraId="1F9219C8" w14:textId="3C39F165" w:rsidR="00DD5FE1" w:rsidRPr="003907CF" w:rsidRDefault="00753285" w:rsidP="00EF27DF">
            <w:pPr>
              <w:jc w:val="both"/>
              <w:rPr>
                <w:b/>
              </w:rPr>
            </w:pPr>
            <w:r>
              <w:rPr>
                <w:b/>
              </w:rPr>
              <w:t xml:space="preserve"> </w:t>
            </w:r>
          </w:p>
        </w:tc>
        <w:tc>
          <w:tcPr>
            <w:tcW w:w="8460" w:type="dxa"/>
          </w:tcPr>
          <w:p w14:paraId="42F3C3C1" w14:textId="77777777" w:rsidR="00DD5FE1" w:rsidRPr="00861AB0" w:rsidRDefault="00DD5FE1" w:rsidP="00EF27DF">
            <w:pPr>
              <w:tabs>
                <w:tab w:val="left" w:pos="432"/>
              </w:tabs>
              <w:jc w:val="both"/>
            </w:pPr>
            <w:r>
              <w:t>N/A</w:t>
            </w:r>
          </w:p>
        </w:tc>
      </w:tr>
      <w:tr w:rsidR="00DD5FE1" w:rsidRPr="00877136" w14:paraId="27F1DF35" w14:textId="77777777" w:rsidTr="00EF27DF">
        <w:tc>
          <w:tcPr>
            <w:tcW w:w="1957" w:type="dxa"/>
          </w:tcPr>
          <w:p w14:paraId="32CBC4BE" w14:textId="747FB86D" w:rsidR="00DD5FE1" w:rsidRPr="00861AB0" w:rsidRDefault="00753285" w:rsidP="00EF27DF">
            <w:pPr>
              <w:jc w:val="both"/>
              <w:rPr>
                <w:b/>
              </w:rPr>
            </w:pPr>
            <w:r>
              <w:rPr>
                <w:b/>
              </w:rPr>
              <w:t xml:space="preserve"> </w:t>
            </w:r>
          </w:p>
        </w:tc>
        <w:tc>
          <w:tcPr>
            <w:tcW w:w="8460" w:type="dxa"/>
          </w:tcPr>
          <w:p w14:paraId="4E47885C" w14:textId="77777777" w:rsidR="00DD5FE1" w:rsidRDefault="00DD5FE1" w:rsidP="00EF27DF">
            <w:pPr>
              <w:jc w:val="both"/>
            </w:pPr>
            <w:r>
              <w:t>2a if user doesn’t select the desired ad</w:t>
            </w:r>
          </w:p>
          <w:p w14:paraId="29471B5F" w14:textId="77777777" w:rsidR="00DD5FE1" w:rsidRPr="00861AB0" w:rsidRDefault="00DD5FE1" w:rsidP="003D7A40">
            <w:pPr>
              <w:pStyle w:val="ListParagraph"/>
              <w:numPr>
                <w:ilvl w:val="0"/>
                <w:numId w:val="8"/>
              </w:numPr>
              <w:jc w:val="both"/>
            </w:pPr>
            <w:r>
              <w:t>Prompt message will appear “please select the desired ad”</w:t>
            </w:r>
          </w:p>
        </w:tc>
      </w:tr>
      <w:tr w:rsidR="00DD5FE1" w:rsidRPr="00877136" w14:paraId="4BD155BB" w14:textId="77777777" w:rsidTr="00EF27DF">
        <w:tc>
          <w:tcPr>
            <w:tcW w:w="1957" w:type="dxa"/>
          </w:tcPr>
          <w:p w14:paraId="050CC9FA" w14:textId="7A7C86F3" w:rsidR="00DD5FE1" w:rsidRPr="00861AB0" w:rsidRDefault="00753285" w:rsidP="00EF27DF">
            <w:pPr>
              <w:jc w:val="both"/>
              <w:rPr>
                <w:b/>
              </w:rPr>
            </w:pPr>
            <w:r>
              <w:rPr>
                <w:b/>
              </w:rPr>
              <w:t xml:space="preserve"> </w:t>
            </w:r>
          </w:p>
        </w:tc>
        <w:tc>
          <w:tcPr>
            <w:tcW w:w="8460" w:type="dxa"/>
          </w:tcPr>
          <w:p w14:paraId="56AD2781" w14:textId="033B5EC8" w:rsidR="00DD5FE1" w:rsidRPr="00861AB0" w:rsidRDefault="00DD5FE1"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delete an ad</w:t>
            </w:r>
          </w:p>
        </w:tc>
      </w:tr>
      <w:tr w:rsidR="00DD5FE1" w:rsidRPr="00877136" w14:paraId="0FE8015F" w14:textId="77777777" w:rsidTr="00EF27DF">
        <w:tc>
          <w:tcPr>
            <w:tcW w:w="1957" w:type="dxa"/>
          </w:tcPr>
          <w:p w14:paraId="38D2C6EB" w14:textId="1BEFA040" w:rsidR="00DD5FE1" w:rsidRPr="00861AB0" w:rsidRDefault="00753285" w:rsidP="00EF27DF">
            <w:pPr>
              <w:jc w:val="both"/>
              <w:rPr>
                <w:b/>
              </w:rPr>
            </w:pPr>
            <w:r>
              <w:rPr>
                <w:b/>
              </w:rPr>
              <w:t xml:space="preserve"> </w:t>
            </w:r>
          </w:p>
        </w:tc>
        <w:tc>
          <w:tcPr>
            <w:tcW w:w="8460" w:type="dxa"/>
          </w:tcPr>
          <w:p w14:paraId="0925F300" w14:textId="77777777" w:rsidR="00DD5FE1" w:rsidRPr="00861AB0" w:rsidRDefault="00DD5FE1" w:rsidP="00EF27DF">
            <w:pPr>
              <w:pStyle w:val="Pa49"/>
              <w:jc w:val="both"/>
            </w:pPr>
            <w:r>
              <w:rPr>
                <w:rFonts w:ascii="Times New Roman" w:hAnsi="Times New Roman"/>
              </w:rPr>
              <w:t>N/A</w:t>
            </w:r>
          </w:p>
        </w:tc>
      </w:tr>
      <w:tr w:rsidR="00DD5FE1" w:rsidRPr="00877136" w14:paraId="30BC7B58" w14:textId="77777777" w:rsidTr="00EF27DF">
        <w:tc>
          <w:tcPr>
            <w:tcW w:w="1957" w:type="dxa"/>
          </w:tcPr>
          <w:p w14:paraId="52896018" w14:textId="1F80B3D9" w:rsidR="00DD5FE1" w:rsidRPr="00861AB0" w:rsidRDefault="00753285" w:rsidP="00EF27DF">
            <w:pPr>
              <w:jc w:val="both"/>
              <w:rPr>
                <w:b/>
              </w:rPr>
            </w:pPr>
            <w:r>
              <w:rPr>
                <w:b/>
              </w:rPr>
              <w:t xml:space="preserve"> </w:t>
            </w:r>
          </w:p>
        </w:tc>
        <w:tc>
          <w:tcPr>
            <w:tcW w:w="8460" w:type="dxa"/>
          </w:tcPr>
          <w:p w14:paraId="7B38569A" w14:textId="77777777" w:rsidR="00DD5FE1" w:rsidRDefault="00DD5FE1" w:rsidP="00EF27DF">
            <w:pPr>
              <w:jc w:val="both"/>
            </w:pPr>
            <w:r>
              <w:t>User has an active internet connection.</w:t>
            </w:r>
          </w:p>
          <w:p w14:paraId="3B5F42A3" w14:textId="77777777" w:rsidR="00DD5FE1" w:rsidRDefault="00DD5FE1" w:rsidP="00EF27DF">
            <w:pPr>
              <w:jc w:val="both"/>
            </w:pPr>
            <w:r>
              <w:t>User has installed the application.</w:t>
            </w:r>
          </w:p>
          <w:p w14:paraId="508C483F" w14:textId="77777777" w:rsidR="00DD5FE1" w:rsidRPr="00861AB0" w:rsidRDefault="00DD5FE1" w:rsidP="00EF27DF">
            <w:pPr>
              <w:jc w:val="both"/>
            </w:pPr>
            <w:r>
              <w:t>User has an account.</w:t>
            </w:r>
          </w:p>
        </w:tc>
      </w:tr>
    </w:tbl>
    <w:p w14:paraId="5AD78E0F" w14:textId="331016B5" w:rsidR="00B95E3F" w:rsidRDefault="00B95E3F" w:rsidP="002F2D5C">
      <w:pPr>
        <w:pStyle w:val="Heading3"/>
        <w:numPr>
          <w:ilvl w:val="0"/>
          <w:numId w:val="0"/>
        </w:numPr>
      </w:pPr>
    </w:p>
    <w:p w14:paraId="0B43FC04" w14:textId="77777777" w:rsidR="00B95E3F" w:rsidRDefault="00B95E3F">
      <w:pPr>
        <w:rPr>
          <w:b/>
          <w:kern w:val="32"/>
          <w:sz w:val="26"/>
          <w:lang w:eastAsia="ar-SA"/>
        </w:rPr>
      </w:pPr>
      <w:r>
        <w:br w:type="page"/>
      </w:r>
    </w:p>
    <w:p w14:paraId="4A27EC43" w14:textId="238CB4C5" w:rsidR="00B95E3F" w:rsidRPr="00DD5C55" w:rsidRDefault="00753285" w:rsidP="00B95E3F">
      <w:pPr>
        <w:pStyle w:val="Caption"/>
        <w:keepNext/>
        <w:spacing w:line="276" w:lineRule="auto"/>
        <w:rPr>
          <w:szCs w:val="24"/>
        </w:rPr>
      </w:pPr>
      <w:r>
        <w:rPr>
          <w:szCs w:val="24"/>
        </w:rPr>
        <w:lastRenderedPageBreak/>
        <w:t xml:space="preserve"> </w:t>
      </w:r>
      <w:r w:rsidR="00B95E3F" w:rsidRPr="00DD5C55">
        <w:rPr>
          <w:szCs w:val="24"/>
        </w:rPr>
        <w:t xml:space="preserve"> </w:t>
      </w:r>
      <w:r w:rsidR="00F033E0">
        <w:rPr>
          <w:szCs w:val="24"/>
        </w:rPr>
        <w:t>22</w:t>
      </w:r>
      <w:r w:rsidR="00B95E3F" w:rsidRPr="00DD5C55">
        <w:rPr>
          <w:noProof/>
          <w:szCs w:val="24"/>
        </w:rPr>
        <w:t>:</w:t>
      </w:r>
      <w:r w:rsidR="00B95E3F">
        <w:rPr>
          <w:szCs w:val="24"/>
        </w:rPr>
        <w:t xml:space="preserve"> Edit ad (</w:t>
      </w:r>
      <w:r w:rsidR="00F033E0">
        <w:rPr>
          <w:szCs w:val="24"/>
        </w:rPr>
        <w:t>Mobile</w:t>
      </w:r>
      <w:r w:rsidR="00B95E3F">
        <w:rPr>
          <w:szCs w:val="24"/>
        </w:rPr>
        <w:t>)</w:t>
      </w:r>
      <w:r w:rsidR="00B95E3F"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5E3F" w:rsidRPr="00877136" w14:paraId="31813CA3" w14:textId="77777777" w:rsidTr="008B223E">
        <w:tc>
          <w:tcPr>
            <w:tcW w:w="1957" w:type="dxa"/>
          </w:tcPr>
          <w:p w14:paraId="789F92C3" w14:textId="2D95584E" w:rsidR="00B95E3F" w:rsidRPr="00861AB0" w:rsidRDefault="00753285" w:rsidP="008B223E">
            <w:pPr>
              <w:jc w:val="both"/>
              <w:rPr>
                <w:b/>
              </w:rPr>
            </w:pPr>
            <w:r>
              <w:rPr>
                <w:b/>
              </w:rPr>
              <w:t xml:space="preserve"> </w:t>
            </w:r>
          </w:p>
        </w:tc>
        <w:tc>
          <w:tcPr>
            <w:tcW w:w="8460" w:type="dxa"/>
          </w:tcPr>
          <w:p w14:paraId="1CCE4D89" w14:textId="09C4192E" w:rsidR="00B95E3F" w:rsidRPr="00861AB0" w:rsidRDefault="00B95E3F" w:rsidP="008B223E">
            <w:pPr>
              <w:jc w:val="both"/>
            </w:pPr>
            <w:r w:rsidRPr="00861AB0">
              <w:t xml:space="preserve"> </w:t>
            </w:r>
            <w:r>
              <w:t>M2-</w:t>
            </w:r>
            <w:r w:rsidRPr="00861AB0">
              <w:t>UC-</w:t>
            </w:r>
            <w:r w:rsidR="001977FE">
              <w:t>4</w:t>
            </w:r>
          </w:p>
        </w:tc>
      </w:tr>
      <w:tr w:rsidR="00B95E3F" w:rsidRPr="00877136" w14:paraId="33D48F8B" w14:textId="77777777" w:rsidTr="008B223E">
        <w:tc>
          <w:tcPr>
            <w:tcW w:w="1957" w:type="dxa"/>
          </w:tcPr>
          <w:p w14:paraId="46001813" w14:textId="04FBAA8B" w:rsidR="00B95E3F" w:rsidRPr="00861AB0" w:rsidRDefault="00753285" w:rsidP="008B223E">
            <w:pPr>
              <w:jc w:val="both"/>
              <w:rPr>
                <w:b/>
              </w:rPr>
            </w:pPr>
            <w:r>
              <w:rPr>
                <w:b/>
              </w:rPr>
              <w:t xml:space="preserve"> </w:t>
            </w:r>
          </w:p>
        </w:tc>
        <w:tc>
          <w:tcPr>
            <w:tcW w:w="8460" w:type="dxa"/>
          </w:tcPr>
          <w:p w14:paraId="0CA86919" w14:textId="77777777" w:rsidR="00B95E3F" w:rsidRPr="00861AB0" w:rsidRDefault="00B95E3F" w:rsidP="008B223E">
            <w:pPr>
              <w:jc w:val="both"/>
            </w:pPr>
            <w:r>
              <w:t>Edit ad</w:t>
            </w:r>
          </w:p>
        </w:tc>
      </w:tr>
      <w:tr w:rsidR="00B95E3F" w:rsidRPr="00877136" w14:paraId="2DB363D9" w14:textId="77777777" w:rsidTr="008B223E">
        <w:tc>
          <w:tcPr>
            <w:tcW w:w="1957" w:type="dxa"/>
          </w:tcPr>
          <w:p w14:paraId="7C938875" w14:textId="4871D513" w:rsidR="00B95E3F" w:rsidRPr="00861AB0" w:rsidRDefault="00753285" w:rsidP="008B223E">
            <w:pPr>
              <w:jc w:val="both"/>
              <w:rPr>
                <w:b/>
              </w:rPr>
            </w:pPr>
            <w:r>
              <w:rPr>
                <w:b/>
              </w:rPr>
              <w:t xml:space="preserve"> </w:t>
            </w:r>
          </w:p>
        </w:tc>
        <w:tc>
          <w:tcPr>
            <w:tcW w:w="8460" w:type="dxa"/>
          </w:tcPr>
          <w:p w14:paraId="42E6DCDA" w14:textId="77777777" w:rsidR="00B95E3F" w:rsidRPr="00861AB0" w:rsidRDefault="00B95E3F" w:rsidP="008B223E">
            <w:pPr>
              <w:jc w:val="both"/>
            </w:pPr>
            <w:r>
              <w:t>Primary Actor: User       Secondary Actor: Smart Construction Manager</w:t>
            </w:r>
          </w:p>
        </w:tc>
      </w:tr>
      <w:tr w:rsidR="00B95E3F" w:rsidRPr="00877136" w14:paraId="3CF15517" w14:textId="77777777" w:rsidTr="008B223E">
        <w:tc>
          <w:tcPr>
            <w:tcW w:w="1957" w:type="dxa"/>
          </w:tcPr>
          <w:p w14:paraId="560A4EB4" w14:textId="04BBBF3B" w:rsidR="00B95E3F" w:rsidRPr="00861AB0" w:rsidRDefault="00753285" w:rsidP="008B223E">
            <w:pPr>
              <w:jc w:val="both"/>
              <w:rPr>
                <w:b/>
              </w:rPr>
            </w:pPr>
            <w:r>
              <w:rPr>
                <w:b/>
              </w:rPr>
              <w:t xml:space="preserve"> </w:t>
            </w:r>
          </w:p>
        </w:tc>
        <w:tc>
          <w:tcPr>
            <w:tcW w:w="8460" w:type="dxa"/>
          </w:tcPr>
          <w:p w14:paraId="647A252E" w14:textId="51731920" w:rsidR="00B95E3F" w:rsidRPr="00861AB0" w:rsidRDefault="00753285" w:rsidP="008B223E">
            <w:pPr>
              <w:pStyle w:val="Pa49"/>
              <w:jc w:val="both"/>
              <w:rPr>
                <w:rFonts w:ascii="Times New Roman" w:hAnsi="Times New Roman"/>
              </w:rPr>
            </w:pPr>
            <w:r>
              <w:rPr>
                <w:rFonts w:ascii="Times New Roman" w:hAnsi="Times New Roman"/>
              </w:rPr>
              <w:t xml:space="preserve"> </w:t>
            </w:r>
            <w:r w:rsidR="00B95E3F">
              <w:rPr>
                <w:rFonts w:ascii="Times New Roman" w:hAnsi="Times New Roman"/>
              </w:rPr>
              <w:t xml:space="preserve"> be able to Edit an ad</w:t>
            </w:r>
          </w:p>
        </w:tc>
      </w:tr>
      <w:tr w:rsidR="00B95E3F" w:rsidRPr="00877136" w14:paraId="359946F1" w14:textId="77777777" w:rsidTr="008B223E">
        <w:tc>
          <w:tcPr>
            <w:tcW w:w="1957" w:type="dxa"/>
          </w:tcPr>
          <w:p w14:paraId="115A251B" w14:textId="75A1866D" w:rsidR="00B95E3F" w:rsidRPr="00861AB0" w:rsidRDefault="00753285" w:rsidP="008B223E">
            <w:pPr>
              <w:jc w:val="both"/>
              <w:rPr>
                <w:b/>
              </w:rPr>
            </w:pPr>
            <w:r>
              <w:rPr>
                <w:b/>
              </w:rPr>
              <w:t xml:space="preserve"> </w:t>
            </w:r>
          </w:p>
        </w:tc>
        <w:tc>
          <w:tcPr>
            <w:tcW w:w="8460" w:type="dxa"/>
          </w:tcPr>
          <w:p w14:paraId="4A4E36CE" w14:textId="77777777" w:rsidR="00B95E3F" w:rsidRPr="00861AB0" w:rsidRDefault="00B95E3F" w:rsidP="008B223E">
            <w:pPr>
              <w:jc w:val="both"/>
            </w:pPr>
            <w:r>
              <w:t>Click on the “Edit ad” button</w:t>
            </w:r>
          </w:p>
        </w:tc>
      </w:tr>
      <w:tr w:rsidR="00B95E3F" w:rsidRPr="00877136" w14:paraId="05E04A67" w14:textId="77777777" w:rsidTr="008B223E">
        <w:tc>
          <w:tcPr>
            <w:tcW w:w="1957" w:type="dxa"/>
          </w:tcPr>
          <w:p w14:paraId="544357AD" w14:textId="4F7E1F03" w:rsidR="00B95E3F" w:rsidRPr="00861AB0" w:rsidRDefault="00753285" w:rsidP="008B223E">
            <w:pPr>
              <w:jc w:val="both"/>
              <w:rPr>
                <w:b/>
              </w:rPr>
            </w:pPr>
            <w:r>
              <w:rPr>
                <w:b/>
              </w:rPr>
              <w:t xml:space="preserve"> </w:t>
            </w:r>
          </w:p>
        </w:tc>
        <w:tc>
          <w:tcPr>
            <w:tcW w:w="8460" w:type="dxa"/>
          </w:tcPr>
          <w:p w14:paraId="368776AB" w14:textId="77777777" w:rsidR="00B95E3F" w:rsidRPr="00861AB0" w:rsidRDefault="00B95E3F" w:rsidP="008B223E">
            <w:pPr>
              <w:jc w:val="both"/>
            </w:pPr>
            <w:r w:rsidRPr="00861AB0">
              <w:t xml:space="preserve"> </w:t>
            </w:r>
            <w:r>
              <w:t>Medium</w:t>
            </w:r>
          </w:p>
        </w:tc>
      </w:tr>
      <w:tr w:rsidR="00B95E3F" w:rsidRPr="00877136" w14:paraId="6B146EB4" w14:textId="77777777" w:rsidTr="008B223E">
        <w:trPr>
          <w:trHeight w:val="813"/>
        </w:trPr>
        <w:tc>
          <w:tcPr>
            <w:tcW w:w="1957" w:type="dxa"/>
          </w:tcPr>
          <w:p w14:paraId="08930173" w14:textId="39AE6C82" w:rsidR="00B95E3F" w:rsidRPr="00861AB0" w:rsidRDefault="00753285" w:rsidP="008B223E">
            <w:pPr>
              <w:jc w:val="both"/>
              <w:rPr>
                <w:b/>
              </w:rPr>
            </w:pPr>
            <w:r>
              <w:rPr>
                <w:b/>
              </w:rPr>
              <w:t xml:space="preserve"> </w:t>
            </w:r>
          </w:p>
        </w:tc>
        <w:tc>
          <w:tcPr>
            <w:tcW w:w="8460" w:type="dxa"/>
          </w:tcPr>
          <w:p w14:paraId="0AAB5CD1" w14:textId="77777777" w:rsidR="00B95E3F" w:rsidRPr="00F77D73" w:rsidRDefault="00B95E3F"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95E3F" w:rsidRPr="00877136" w14:paraId="3B5B630E" w14:textId="77777777" w:rsidTr="008B223E">
        <w:trPr>
          <w:trHeight w:val="813"/>
        </w:trPr>
        <w:tc>
          <w:tcPr>
            <w:tcW w:w="1957" w:type="dxa"/>
          </w:tcPr>
          <w:p w14:paraId="09E7D2C0" w14:textId="79541B61" w:rsidR="00B95E3F" w:rsidRPr="00861AB0" w:rsidRDefault="00753285" w:rsidP="008B223E">
            <w:pPr>
              <w:jc w:val="both"/>
              <w:rPr>
                <w:b/>
              </w:rPr>
            </w:pPr>
            <w:r>
              <w:rPr>
                <w:b/>
                <w:color w:val="0D0D0D" w:themeColor="text1" w:themeTint="F2"/>
              </w:rPr>
              <w:t xml:space="preserve"> </w:t>
            </w:r>
          </w:p>
        </w:tc>
        <w:tc>
          <w:tcPr>
            <w:tcW w:w="8460" w:type="dxa"/>
          </w:tcPr>
          <w:p w14:paraId="1D8CBDD5" w14:textId="594B75D0" w:rsidR="00B95E3F" w:rsidRPr="00861AB0" w:rsidRDefault="00B95E3F" w:rsidP="008B223E">
            <w:pPr>
              <w:jc w:val="both"/>
            </w:pPr>
            <w:r>
              <w:t>M1-UC</w:t>
            </w:r>
            <w:r w:rsidR="001977FE">
              <w:t>1</w:t>
            </w:r>
            <w:r>
              <w:t>, M1-UC</w:t>
            </w:r>
            <w:r w:rsidR="001977FE">
              <w:t>3</w:t>
            </w:r>
          </w:p>
        </w:tc>
      </w:tr>
      <w:tr w:rsidR="00B95E3F" w:rsidRPr="00877136" w14:paraId="01583472" w14:textId="77777777" w:rsidTr="008B223E">
        <w:tc>
          <w:tcPr>
            <w:tcW w:w="1957" w:type="dxa"/>
          </w:tcPr>
          <w:p w14:paraId="3BF3DF49" w14:textId="1F324BB7" w:rsidR="00B95E3F" w:rsidRPr="00861AB0" w:rsidRDefault="00753285" w:rsidP="008B223E">
            <w:pPr>
              <w:jc w:val="both"/>
              <w:rPr>
                <w:b/>
              </w:rPr>
            </w:pPr>
            <w:r>
              <w:rPr>
                <w:b/>
              </w:rPr>
              <w:t xml:space="preserve"> </w:t>
            </w:r>
          </w:p>
        </w:tc>
        <w:tc>
          <w:tcPr>
            <w:tcW w:w="8460" w:type="dxa"/>
          </w:tcPr>
          <w:p w14:paraId="15C9CD23" w14:textId="244088BD" w:rsidR="00B95E3F" w:rsidRDefault="00753285" w:rsidP="003D7A40">
            <w:pPr>
              <w:pStyle w:val="ListParagraph"/>
              <w:numPr>
                <w:ilvl w:val="0"/>
                <w:numId w:val="9"/>
              </w:numPr>
            </w:pPr>
            <w:r>
              <w:t xml:space="preserve"> </w:t>
            </w:r>
            <w:r w:rsidR="00B95E3F">
              <w:t xml:space="preserve"> select my adds button</w:t>
            </w:r>
          </w:p>
          <w:p w14:paraId="79CF747A" w14:textId="26290146" w:rsidR="00B95E3F" w:rsidRDefault="00753285" w:rsidP="003D7A40">
            <w:pPr>
              <w:pStyle w:val="ListParagraph"/>
              <w:numPr>
                <w:ilvl w:val="0"/>
                <w:numId w:val="9"/>
              </w:numPr>
            </w:pPr>
            <w:r>
              <w:t xml:space="preserve"> </w:t>
            </w:r>
            <w:r w:rsidR="00B95E3F">
              <w:t xml:space="preserve"> click on the edit ad button</w:t>
            </w:r>
          </w:p>
          <w:p w14:paraId="26B47870" w14:textId="5F93A47A" w:rsidR="00B95E3F" w:rsidRDefault="00753285" w:rsidP="003D7A40">
            <w:pPr>
              <w:pStyle w:val="ListParagraph"/>
              <w:numPr>
                <w:ilvl w:val="0"/>
                <w:numId w:val="9"/>
              </w:numPr>
            </w:pPr>
            <w:r>
              <w:t xml:space="preserve"> </w:t>
            </w:r>
            <w:r w:rsidR="00B95E3F">
              <w:t xml:space="preserve"> select the desired posted ad</w:t>
            </w:r>
          </w:p>
          <w:p w14:paraId="747D2DF0" w14:textId="7D14A18D" w:rsidR="00B95E3F" w:rsidRPr="00861AB0" w:rsidRDefault="00753285" w:rsidP="003D7A40">
            <w:pPr>
              <w:pStyle w:val="ListParagraph"/>
              <w:numPr>
                <w:ilvl w:val="0"/>
                <w:numId w:val="9"/>
              </w:numPr>
            </w:pPr>
            <w:r>
              <w:t xml:space="preserve"> </w:t>
            </w:r>
            <w:r w:rsidR="00B95E3F">
              <w:t xml:space="preserve"> click ok button</w:t>
            </w:r>
          </w:p>
        </w:tc>
      </w:tr>
      <w:tr w:rsidR="00B95E3F" w:rsidRPr="00877136" w14:paraId="5C7CF134" w14:textId="77777777" w:rsidTr="008B223E">
        <w:tc>
          <w:tcPr>
            <w:tcW w:w="1957" w:type="dxa"/>
          </w:tcPr>
          <w:p w14:paraId="2FE0AE64" w14:textId="7A500FC6" w:rsidR="00B95E3F" w:rsidRPr="003907CF" w:rsidRDefault="00753285" w:rsidP="008B223E">
            <w:pPr>
              <w:jc w:val="both"/>
              <w:rPr>
                <w:b/>
              </w:rPr>
            </w:pPr>
            <w:r>
              <w:rPr>
                <w:b/>
              </w:rPr>
              <w:t xml:space="preserve"> </w:t>
            </w:r>
          </w:p>
        </w:tc>
        <w:tc>
          <w:tcPr>
            <w:tcW w:w="8460" w:type="dxa"/>
          </w:tcPr>
          <w:p w14:paraId="598EF5EA" w14:textId="77777777" w:rsidR="00B95E3F" w:rsidRPr="00861AB0" w:rsidRDefault="00B95E3F" w:rsidP="008B223E">
            <w:pPr>
              <w:tabs>
                <w:tab w:val="left" w:pos="432"/>
              </w:tabs>
              <w:jc w:val="both"/>
            </w:pPr>
            <w:r>
              <w:t>N/A</w:t>
            </w:r>
          </w:p>
        </w:tc>
      </w:tr>
      <w:tr w:rsidR="00B95E3F" w:rsidRPr="00877136" w14:paraId="406778D8" w14:textId="77777777" w:rsidTr="008B223E">
        <w:tc>
          <w:tcPr>
            <w:tcW w:w="1957" w:type="dxa"/>
          </w:tcPr>
          <w:p w14:paraId="403E3C4B" w14:textId="56A89039" w:rsidR="00B95E3F" w:rsidRPr="00861AB0" w:rsidRDefault="00753285" w:rsidP="008B223E">
            <w:pPr>
              <w:jc w:val="both"/>
              <w:rPr>
                <w:b/>
              </w:rPr>
            </w:pPr>
            <w:r>
              <w:rPr>
                <w:b/>
              </w:rPr>
              <w:t xml:space="preserve"> </w:t>
            </w:r>
          </w:p>
        </w:tc>
        <w:tc>
          <w:tcPr>
            <w:tcW w:w="8460" w:type="dxa"/>
          </w:tcPr>
          <w:p w14:paraId="2E9BF25F" w14:textId="77777777" w:rsidR="00B95E3F" w:rsidRDefault="00B95E3F" w:rsidP="008B223E">
            <w:pPr>
              <w:jc w:val="both"/>
            </w:pPr>
            <w:r>
              <w:t>2a if user doesn’t select the desired ad</w:t>
            </w:r>
          </w:p>
          <w:p w14:paraId="2FADFA48" w14:textId="77777777" w:rsidR="00B95E3F" w:rsidRPr="00861AB0" w:rsidRDefault="00B95E3F" w:rsidP="003D7A40">
            <w:pPr>
              <w:pStyle w:val="ListParagraph"/>
              <w:numPr>
                <w:ilvl w:val="0"/>
                <w:numId w:val="8"/>
              </w:numPr>
              <w:jc w:val="both"/>
            </w:pPr>
            <w:r>
              <w:t>Prompt message will appear “please select the desired ad”</w:t>
            </w:r>
          </w:p>
        </w:tc>
      </w:tr>
      <w:tr w:rsidR="00B95E3F" w:rsidRPr="00877136" w14:paraId="1EE2A94A" w14:textId="77777777" w:rsidTr="008B223E">
        <w:tc>
          <w:tcPr>
            <w:tcW w:w="1957" w:type="dxa"/>
          </w:tcPr>
          <w:p w14:paraId="5C93C465" w14:textId="6753CEEA" w:rsidR="00B95E3F" w:rsidRPr="00861AB0" w:rsidRDefault="00753285" w:rsidP="008B223E">
            <w:pPr>
              <w:jc w:val="both"/>
              <w:rPr>
                <w:b/>
              </w:rPr>
            </w:pPr>
            <w:r>
              <w:rPr>
                <w:b/>
              </w:rPr>
              <w:t xml:space="preserve"> </w:t>
            </w:r>
          </w:p>
        </w:tc>
        <w:tc>
          <w:tcPr>
            <w:tcW w:w="8460" w:type="dxa"/>
          </w:tcPr>
          <w:p w14:paraId="2BE22CEF" w14:textId="179AE036" w:rsidR="00B95E3F" w:rsidRPr="00861AB0" w:rsidRDefault="00B95E3F"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delete an ad</w:t>
            </w:r>
          </w:p>
        </w:tc>
      </w:tr>
      <w:tr w:rsidR="00B95E3F" w:rsidRPr="00877136" w14:paraId="4C5C4404" w14:textId="77777777" w:rsidTr="008B223E">
        <w:tc>
          <w:tcPr>
            <w:tcW w:w="1957" w:type="dxa"/>
          </w:tcPr>
          <w:p w14:paraId="788534E6" w14:textId="790F3869" w:rsidR="00B95E3F" w:rsidRPr="00861AB0" w:rsidRDefault="00753285" w:rsidP="008B223E">
            <w:pPr>
              <w:jc w:val="both"/>
              <w:rPr>
                <w:b/>
              </w:rPr>
            </w:pPr>
            <w:r>
              <w:rPr>
                <w:b/>
              </w:rPr>
              <w:t xml:space="preserve"> </w:t>
            </w:r>
          </w:p>
        </w:tc>
        <w:tc>
          <w:tcPr>
            <w:tcW w:w="8460" w:type="dxa"/>
          </w:tcPr>
          <w:p w14:paraId="294B6486" w14:textId="77777777" w:rsidR="00B95E3F" w:rsidRPr="00861AB0" w:rsidRDefault="00B95E3F" w:rsidP="008B223E">
            <w:pPr>
              <w:pStyle w:val="Pa49"/>
              <w:jc w:val="both"/>
            </w:pPr>
            <w:r>
              <w:rPr>
                <w:rFonts w:ascii="Times New Roman" w:hAnsi="Times New Roman"/>
              </w:rPr>
              <w:t>N/A</w:t>
            </w:r>
          </w:p>
        </w:tc>
      </w:tr>
      <w:tr w:rsidR="00B95E3F" w:rsidRPr="00877136" w14:paraId="73027042" w14:textId="77777777" w:rsidTr="008B223E">
        <w:tc>
          <w:tcPr>
            <w:tcW w:w="1957" w:type="dxa"/>
          </w:tcPr>
          <w:p w14:paraId="0AAA3768" w14:textId="0122E7AE" w:rsidR="00B95E3F" w:rsidRPr="00861AB0" w:rsidRDefault="00753285" w:rsidP="008B223E">
            <w:pPr>
              <w:jc w:val="both"/>
              <w:rPr>
                <w:b/>
              </w:rPr>
            </w:pPr>
            <w:r>
              <w:rPr>
                <w:b/>
              </w:rPr>
              <w:t xml:space="preserve"> </w:t>
            </w:r>
          </w:p>
        </w:tc>
        <w:tc>
          <w:tcPr>
            <w:tcW w:w="8460" w:type="dxa"/>
          </w:tcPr>
          <w:p w14:paraId="3F1C3E1D" w14:textId="77777777" w:rsidR="00B95E3F" w:rsidRDefault="00B95E3F" w:rsidP="008B223E">
            <w:pPr>
              <w:jc w:val="both"/>
            </w:pPr>
            <w:r>
              <w:t>User has an active internet connection.</w:t>
            </w:r>
          </w:p>
          <w:p w14:paraId="3987B441" w14:textId="77777777" w:rsidR="00B95E3F" w:rsidRDefault="00B95E3F" w:rsidP="008B223E">
            <w:pPr>
              <w:jc w:val="both"/>
            </w:pPr>
            <w:r>
              <w:t>User has installed the application.</w:t>
            </w:r>
          </w:p>
          <w:p w14:paraId="261AF3A9" w14:textId="77777777" w:rsidR="00B95E3F" w:rsidRPr="00861AB0" w:rsidRDefault="00B95E3F" w:rsidP="008B223E">
            <w:pPr>
              <w:jc w:val="both"/>
            </w:pPr>
            <w:r>
              <w:t>User has an account.</w:t>
            </w:r>
          </w:p>
        </w:tc>
      </w:tr>
    </w:tbl>
    <w:p w14:paraId="5349034A" w14:textId="77777777" w:rsidR="00DD5FE1" w:rsidRDefault="00DD5FE1" w:rsidP="002F2D5C">
      <w:pPr>
        <w:pStyle w:val="Heading3"/>
        <w:numPr>
          <w:ilvl w:val="0"/>
          <w:numId w:val="0"/>
        </w:numPr>
      </w:pPr>
    </w:p>
    <w:p w14:paraId="16AC1811" w14:textId="77777777" w:rsidR="00DD5FE1" w:rsidRDefault="00DD5FE1">
      <w:pPr>
        <w:rPr>
          <w:b/>
          <w:kern w:val="32"/>
          <w:sz w:val="26"/>
          <w:lang w:eastAsia="ar-SA"/>
        </w:rPr>
      </w:pPr>
      <w:r>
        <w:br w:type="page"/>
      </w:r>
    </w:p>
    <w:p w14:paraId="6EC7DD48" w14:textId="566EC731" w:rsidR="00BF083E" w:rsidRPr="00DD5C55" w:rsidRDefault="00753285" w:rsidP="00BF083E">
      <w:pPr>
        <w:pStyle w:val="Caption"/>
        <w:keepNext/>
        <w:spacing w:line="276" w:lineRule="auto"/>
        <w:rPr>
          <w:szCs w:val="24"/>
        </w:rPr>
      </w:pPr>
      <w:r>
        <w:rPr>
          <w:szCs w:val="24"/>
        </w:rPr>
        <w:lastRenderedPageBreak/>
        <w:t xml:space="preserve"> </w:t>
      </w:r>
      <w:r w:rsidR="00BF083E" w:rsidRPr="00DD5C55">
        <w:rPr>
          <w:szCs w:val="24"/>
        </w:rPr>
        <w:t xml:space="preserve"> </w:t>
      </w:r>
      <w:r w:rsidR="00E540D9">
        <w:rPr>
          <w:szCs w:val="24"/>
        </w:rPr>
        <w:t>23</w:t>
      </w:r>
      <w:r w:rsidR="00BF083E" w:rsidRPr="00DD5C55">
        <w:rPr>
          <w:noProof/>
          <w:szCs w:val="24"/>
        </w:rPr>
        <w:t>:</w:t>
      </w:r>
      <w:r w:rsidR="00BF083E">
        <w:rPr>
          <w:szCs w:val="24"/>
        </w:rPr>
        <w:t xml:space="preserve"> Delete ad</w:t>
      </w:r>
      <w:r w:rsidR="00BC339F">
        <w:rPr>
          <w:szCs w:val="24"/>
        </w:rPr>
        <w:t xml:space="preserve"> (Web)</w:t>
      </w:r>
      <w:r w:rsidR="00BF083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F083E" w:rsidRPr="00877136" w14:paraId="46D07E0A" w14:textId="77777777" w:rsidTr="00EF27DF">
        <w:tc>
          <w:tcPr>
            <w:tcW w:w="1957" w:type="dxa"/>
          </w:tcPr>
          <w:p w14:paraId="04810C78" w14:textId="4B12D143" w:rsidR="00BF083E" w:rsidRPr="00861AB0" w:rsidRDefault="00753285" w:rsidP="00EF27DF">
            <w:pPr>
              <w:jc w:val="both"/>
              <w:rPr>
                <w:b/>
              </w:rPr>
            </w:pPr>
            <w:r>
              <w:rPr>
                <w:b/>
              </w:rPr>
              <w:t xml:space="preserve"> </w:t>
            </w:r>
          </w:p>
        </w:tc>
        <w:tc>
          <w:tcPr>
            <w:tcW w:w="8460" w:type="dxa"/>
          </w:tcPr>
          <w:p w14:paraId="65C80E11" w14:textId="1F913680" w:rsidR="00BF083E" w:rsidRPr="00861AB0" w:rsidRDefault="00BF083E" w:rsidP="00EF27DF">
            <w:pPr>
              <w:jc w:val="both"/>
            </w:pPr>
            <w:r w:rsidRPr="00861AB0">
              <w:t xml:space="preserve"> </w:t>
            </w:r>
            <w:r w:rsidR="00F0470F">
              <w:t>M2-</w:t>
            </w:r>
            <w:r w:rsidRPr="00861AB0">
              <w:t>UC</w:t>
            </w:r>
            <w:r w:rsidR="00F0470F">
              <w:t>5</w:t>
            </w:r>
          </w:p>
        </w:tc>
      </w:tr>
      <w:tr w:rsidR="00BF083E" w:rsidRPr="00877136" w14:paraId="597B3D27" w14:textId="77777777" w:rsidTr="00EF27DF">
        <w:tc>
          <w:tcPr>
            <w:tcW w:w="1957" w:type="dxa"/>
          </w:tcPr>
          <w:p w14:paraId="478013A2" w14:textId="7E05D5CC" w:rsidR="00BF083E" w:rsidRPr="00861AB0" w:rsidRDefault="00753285" w:rsidP="00EF27DF">
            <w:pPr>
              <w:jc w:val="both"/>
              <w:rPr>
                <w:b/>
              </w:rPr>
            </w:pPr>
            <w:r>
              <w:rPr>
                <w:b/>
              </w:rPr>
              <w:t xml:space="preserve"> </w:t>
            </w:r>
          </w:p>
        </w:tc>
        <w:tc>
          <w:tcPr>
            <w:tcW w:w="8460" w:type="dxa"/>
          </w:tcPr>
          <w:p w14:paraId="177E0B11" w14:textId="77777777" w:rsidR="00BF083E" w:rsidRPr="00861AB0" w:rsidRDefault="00BF083E" w:rsidP="00EF27DF">
            <w:pPr>
              <w:jc w:val="both"/>
            </w:pPr>
            <w:r>
              <w:t>Delete ad</w:t>
            </w:r>
          </w:p>
        </w:tc>
      </w:tr>
      <w:tr w:rsidR="00BF083E" w:rsidRPr="00877136" w14:paraId="1436A8CF" w14:textId="77777777" w:rsidTr="00EF27DF">
        <w:tc>
          <w:tcPr>
            <w:tcW w:w="1957" w:type="dxa"/>
          </w:tcPr>
          <w:p w14:paraId="67E5E0ED" w14:textId="1BD5E718" w:rsidR="00BF083E" w:rsidRPr="00861AB0" w:rsidRDefault="00753285" w:rsidP="00EF27DF">
            <w:pPr>
              <w:jc w:val="both"/>
              <w:rPr>
                <w:b/>
              </w:rPr>
            </w:pPr>
            <w:r>
              <w:rPr>
                <w:b/>
              </w:rPr>
              <w:t xml:space="preserve"> </w:t>
            </w:r>
          </w:p>
        </w:tc>
        <w:tc>
          <w:tcPr>
            <w:tcW w:w="8460" w:type="dxa"/>
          </w:tcPr>
          <w:p w14:paraId="78F2C32E" w14:textId="77777777" w:rsidR="00BF083E" w:rsidRPr="00861AB0" w:rsidRDefault="00BF083E" w:rsidP="00EF27DF">
            <w:pPr>
              <w:jc w:val="both"/>
            </w:pPr>
            <w:r>
              <w:t>Primary Actor: User       Secondary Actor: Smart Construction Manager</w:t>
            </w:r>
          </w:p>
        </w:tc>
      </w:tr>
      <w:tr w:rsidR="00BF083E" w:rsidRPr="00877136" w14:paraId="0EE7D378" w14:textId="77777777" w:rsidTr="00EF27DF">
        <w:tc>
          <w:tcPr>
            <w:tcW w:w="1957" w:type="dxa"/>
          </w:tcPr>
          <w:p w14:paraId="0FF6D2A9" w14:textId="79C54B7C" w:rsidR="00BF083E" w:rsidRPr="00861AB0" w:rsidRDefault="00753285" w:rsidP="00EF27DF">
            <w:pPr>
              <w:jc w:val="both"/>
              <w:rPr>
                <w:b/>
              </w:rPr>
            </w:pPr>
            <w:r>
              <w:rPr>
                <w:b/>
              </w:rPr>
              <w:t xml:space="preserve"> </w:t>
            </w:r>
          </w:p>
        </w:tc>
        <w:tc>
          <w:tcPr>
            <w:tcW w:w="8460" w:type="dxa"/>
          </w:tcPr>
          <w:p w14:paraId="0AFC5F7C" w14:textId="08862036" w:rsidR="00BF083E" w:rsidRPr="00861AB0" w:rsidRDefault="00753285" w:rsidP="00EF27DF">
            <w:pPr>
              <w:pStyle w:val="Pa49"/>
              <w:jc w:val="both"/>
              <w:rPr>
                <w:rFonts w:ascii="Times New Roman" w:hAnsi="Times New Roman"/>
              </w:rPr>
            </w:pPr>
            <w:r>
              <w:rPr>
                <w:rFonts w:ascii="Times New Roman" w:hAnsi="Times New Roman"/>
              </w:rPr>
              <w:t xml:space="preserve"> </w:t>
            </w:r>
            <w:r w:rsidR="00BF083E">
              <w:rPr>
                <w:rFonts w:ascii="Times New Roman" w:hAnsi="Times New Roman"/>
              </w:rPr>
              <w:t xml:space="preserve"> be able to Delete an ad</w:t>
            </w:r>
          </w:p>
        </w:tc>
      </w:tr>
      <w:tr w:rsidR="00BF083E" w:rsidRPr="00877136" w14:paraId="1CC01ACA" w14:textId="77777777" w:rsidTr="00EF27DF">
        <w:tc>
          <w:tcPr>
            <w:tcW w:w="1957" w:type="dxa"/>
          </w:tcPr>
          <w:p w14:paraId="6EA857A4" w14:textId="6445EBD2" w:rsidR="00BF083E" w:rsidRPr="00861AB0" w:rsidRDefault="00753285" w:rsidP="00EF27DF">
            <w:pPr>
              <w:jc w:val="both"/>
              <w:rPr>
                <w:b/>
              </w:rPr>
            </w:pPr>
            <w:r>
              <w:rPr>
                <w:b/>
              </w:rPr>
              <w:t xml:space="preserve"> </w:t>
            </w:r>
          </w:p>
        </w:tc>
        <w:tc>
          <w:tcPr>
            <w:tcW w:w="8460" w:type="dxa"/>
          </w:tcPr>
          <w:p w14:paraId="4B371F7F" w14:textId="77777777" w:rsidR="00BF083E" w:rsidRPr="00861AB0" w:rsidRDefault="00BF083E" w:rsidP="00EF27DF">
            <w:pPr>
              <w:jc w:val="both"/>
            </w:pPr>
            <w:r>
              <w:t>Click on the “Delete ad” button</w:t>
            </w:r>
          </w:p>
        </w:tc>
      </w:tr>
      <w:tr w:rsidR="00BF083E" w:rsidRPr="00877136" w14:paraId="7454A8E7" w14:textId="77777777" w:rsidTr="00EF27DF">
        <w:tc>
          <w:tcPr>
            <w:tcW w:w="1957" w:type="dxa"/>
          </w:tcPr>
          <w:p w14:paraId="10D06E15" w14:textId="108F8B20" w:rsidR="00BF083E" w:rsidRPr="00861AB0" w:rsidRDefault="00753285" w:rsidP="00EF27DF">
            <w:pPr>
              <w:jc w:val="both"/>
              <w:rPr>
                <w:b/>
              </w:rPr>
            </w:pPr>
            <w:r>
              <w:rPr>
                <w:b/>
              </w:rPr>
              <w:t xml:space="preserve"> </w:t>
            </w:r>
          </w:p>
        </w:tc>
        <w:tc>
          <w:tcPr>
            <w:tcW w:w="8460" w:type="dxa"/>
          </w:tcPr>
          <w:p w14:paraId="271BE609" w14:textId="77777777" w:rsidR="00BF083E" w:rsidRPr="00861AB0" w:rsidRDefault="00BF083E" w:rsidP="00EF27DF">
            <w:pPr>
              <w:jc w:val="both"/>
            </w:pPr>
            <w:r w:rsidRPr="00861AB0">
              <w:t xml:space="preserve"> </w:t>
            </w:r>
            <w:r>
              <w:t>Medium</w:t>
            </w:r>
          </w:p>
        </w:tc>
      </w:tr>
      <w:tr w:rsidR="00BF083E" w:rsidRPr="00877136" w14:paraId="23808F9A" w14:textId="77777777" w:rsidTr="00EF27DF">
        <w:trPr>
          <w:trHeight w:val="813"/>
        </w:trPr>
        <w:tc>
          <w:tcPr>
            <w:tcW w:w="1957" w:type="dxa"/>
          </w:tcPr>
          <w:p w14:paraId="6EE0AA9D" w14:textId="622CF81C" w:rsidR="00BF083E" w:rsidRPr="00861AB0" w:rsidRDefault="00753285" w:rsidP="00EF27DF">
            <w:pPr>
              <w:jc w:val="both"/>
              <w:rPr>
                <w:b/>
              </w:rPr>
            </w:pPr>
            <w:r>
              <w:rPr>
                <w:b/>
              </w:rPr>
              <w:t xml:space="preserve"> </w:t>
            </w:r>
          </w:p>
        </w:tc>
        <w:tc>
          <w:tcPr>
            <w:tcW w:w="8460" w:type="dxa"/>
          </w:tcPr>
          <w:p w14:paraId="3BFE3D40" w14:textId="77777777" w:rsidR="00BF083E" w:rsidRPr="00F77D73" w:rsidRDefault="00BF083E"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F083E" w:rsidRPr="00877136" w14:paraId="474B59A9" w14:textId="77777777" w:rsidTr="00EF27DF">
        <w:trPr>
          <w:trHeight w:val="813"/>
        </w:trPr>
        <w:tc>
          <w:tcPr>
            <w:tcW w:w="1957" w:type="dxa"/>
          </w:tcPr>
          <w:p w14:paraId="1611C823" w14:textId="068465CF" w:rsidR="00BF083E" w:rsidRPr="00861AB0" w:rsidRDefault="00753285" w:rsidP="00EF27DF">
            <w:pPr>
              <w:jc w:val="both"/>
              <w:rPr>
                <w:b/>
              </w:rPr>
            </w:pPr>
            <w:r>
              <w:rPr>
                <w:b/>
                <w:color w:val="0D0D0D" w:themeColor="text1" w:themeTint="F2"/>
              </w:rPr>
              <w:t xml:space="preserve"> </w:t>
            </w:r>
          </w:p>
        </w:tc>
        <w:tc>
          <w:tcPr>
            <w:tcW w:w="8460" w:type="dxa"/>
          </w:tcPr>
          <w:p w14:paraId="43379B3D" w14:textId="4B0DDB28" w:rsidR="00BF083E" w:rsidRPr="00861AB0" w:rsidRDefault="00330D78" w:rsidP="00EF27DF">
            <w:pPr>
              <w:jc w:val="both"/>
            </w:pPr>
            <w:r>
              <w:t>M1-UC</w:t>
            </w:r>
            <w:r w:rsidR="00F46FBF">
              <w:t>2</w:t>
            </w:r>
            <w:r>
              <w:t>, M1-UC</w:t>
            </w:r>
            <w:r w:rsidR="00F46FBF">
              <w:t>4</w:t>
            </w:r>
          </w:p>
        </w:tc>
      </w:tr>
      <w:tr w:rsidR="00BF083E" w:rsidRPr="00877136" w14:paraId="1270675A" w14:textId="77777777" w:rsidTr="00EF27DF">
        <w:tc>
          <w:tcPr>
            <w:tcW w:w="1957" w:type="dxa"/>
          </w:tcPr>
          <w:p w14:paraId="30BB94D1" w14:textId="06D259C9" w:rsidR="00BF083E" w:rsidRPr="00861AB0" w:rsidRDefault="00753285" w:rsidP="00EF27DF">
            <w:pPr>
              <w:jc w:val="both"/>
              <w:rPr>
                <w:b/>
              </w:rPr>
            </w:pPr>
            <w:r>
              <w:rPr>
                <w:b/>
              </w:rPr>
              <w:t xml:space="preserve"> </w:t>
            </w:r>
          </w:p>
        </w:tc>
        <w:tc>
          <w:tcPr>
            <w:tcW w:w="8460" w:type="dxa"/>
          </w:tcPr>
          <w:p w14:paraId="2748E966" w14:textId="20C31178" w:rsidR="00BF083E" w:rsidRDefault="00753285" w:rsidP="003D7A40">
            <w:pPr>
              <w:pStyle w:val="ListParagraph"/>
              <w:numPr>
                <w:ilvl w:val="0"/>
                <w:numId w:val="6"/>
              </w:numPr>
            </w:pPr>
            <w:r>
              <w:t xml:space="preserve"> </w:t>
            </w:r>
            <w:r w:rsidR="00BF083E">
              <w:t xml:space="preserve"> select my adds button</w:t>
            </w:r>
          </w:p>
          <w:p w14:paraId="332EAEDE" w14:textId="6F8E0894" w:rsidR="00BF083E" w:rsidRDefault="00753285" w:rsidP="003D7A40">
            <w:pPr>
              <w:pStyle w:val="ListParagraph"/>
              <w:numPr>
                <w:ilvl w:val="0"/>
                <w:numId w:val="6"/>
              </w:numPr>
            </w:pPr>
            <w:r>
              <w:t xml:space="preserve"> </w:t>
            </w:r>
            <w:r w:rsidR="00BF083E">
              <w:t xml:space="preserve"> click on the delete ad button</w:t>
            </w:r>
          </w:p>
          <w:p w14:paraId="20F7590F" w14:textId="1813F3DD" w:rsidR="00BF083E" w:rsidRDefault="00753285" w:rsidP="003D7A40">
            <w:pPr>
              <w:pStyle w:val="ListParagraph"/>
              <w:numPr>
                <w:ilvl w:val="0"/>
                <w:numId w:val="6"/>
              </w:numPr>
            </w:pPr>
            <w:r>
              <w:t xml:space="preserve"> </w:t>
            </w:r>
            <w:r w:rsidR="00BF083E">
              <w:t xml:space="preserve"> select the desired posted ad</w:t>
            </w:r>
          </w:p>
          <w:p w14:paraId="4C206931" w14:textId="38920F3E" w:rsidR="00BF083E" w:rsidRPr="00861AB0" w:rsidRDefault="00753285" w:rsidP="003D7A40">
            <w:pPr>
              <w:pStyle w:val="ListParagraph"/>
              <w:numPr>
                <w:ilvl w:val="0"/>
                <w:numId w:val="6"/>
              </w:numPr>
            </w:pPr>
            <w:r>
              <w:t xml:space="preserve"> </w:t>
            </w:r>
            <w:r w:rsidR="00BF083E">
              <w:t xml:space="preserve"> click ok button</w:t>
            </w:r>
          </w:p>
        </w:tc>
      </w:tr>
      <w:tr w:rsidR="00BF083E" w:rsidRPr="00877136" w14:paraId="6EB4EA05" w14:textId="77777777" w:rsidTr="00EF27DF">
        <w:tc>
          <w:tcPr>
            <w:tcW w:w="1957" w:type="dxa"/>
          </w:tcPr>
          <w:p w14:paraId="7D39A668" w14:textId="21B907BE" w:rsidR="00BF083E" w:rsidRPr="003907CF" w:rsidRDefault="00753285" w:rsidP="00EF27DF">
            <w:pPr>
              <w:jc w:val="both"/>
              <w:rPr>
                <w:b/>
              </w:rPr>
            </w:pPr>
            <w:r>
              <w:rPr>
                <w:b/>
              </w:rPr>
              <w:t xml:space="preserve"> </w:t>
            </w:r>
          </w:p>
        </w:tc>
        <w:tc>
          <w:tcPr>
            <w:tcW w:w="8460" w:type="dxa"/>
          </w:tcPr>
          <w:p w14:paraId="27B1E542" w14:textId="77777777" w:rsidR="00BF083E" w:rsidRPr="00861AB0" w:rsidRDefault="00BF083E" w:rsidP="00EF27DF">
            <w:pPr>
              <w:tabs>
                <w:tab w:val="left" w:pos="432"/>
              </w:tabs>
              <w:jc w:val="both"/>
            </w:pPr>
            <w:r>
              <w:t>N/A</w:t>
            </w:r>
          </w:p>
        </w:tc>
      </w:tr>
      <w:tr w:rsidR="00BF083E" w:rsidRPr="00877136" w14:paraId="5D185A7E" w14:textId="77777777" w:rsidTr="00EF27DF">
        <w:tc>
          <w:tcPr>
            <w:tcW w:w="1957" w:type="dxa"/>
          </w:tcPr>
          <w:p w14:paraId="2D82A1E0" w14:textId="0E95ABEF" w:rsidR="00BF083E" w:rsidRPr="00861AB0" w:rsidRDefault="00753285" w:rsidP="00EF27DF">
            <w:pPr>
              <w:jc w:val="both"/>
              <w:rPr>
                <w:b/>
              </w:rPr>
            </w:pPr>
            <w:r>
              <w:rPr>
                <w:b/>
              </w:rPr>
              <w:t xml:space="preserve"> </w:t>
            </w:r>
          </w:p>
        </w:tc>
        <w:tc>
          <w:tcPr>
            <w:tcW w:w="8460" w:type="dxa"/>
          </w:tcPr>
          <w:p w14:paraId="0788E31F" w14:textId="77777777" w:rsidR="00BF083E" w:rsidRDefault="00BF083E" w:rsidP="00EF27DF">
            <w:pPr>
              <w:jc w:val="both"/>
            </w:pPr>
            <w:r>
              <w:t>2a if user doesn’t select the desired ad</w:t>
            </w:r>
          </w:p>
          <w:p w14:paraId="297DE073" w14:textId="77777777" w:rsidR="00BF083E" w:rsidRPr="00861AB0" w:rsidRDefault="00BF083E" w:rsidP="003D7A40">
            <w:pPr>
              <w:pStyle w:val="ListParagraph"/>
              <w:numPr>
                <w:ilvl w:val="0"/>
                <w:numId w:val="8"/>
              </w:numPr>
              <w:jc w:val="both"/>
            </w:pPr>
            <w:r>
              <w:t>Prompt message will appear “please select the desired ad”</w:t>
            </w:r>
          </w:p>
        </w:tc>
      </w:tr>
      <w:tr w:rsidR="00BF083E" w:rsidRPr="00877136" w14:paraId="72DB8E48" w14:textId="77777777" w:rsidTr="00EF27DF">
        <w:tc>
          <w:tcPr>
            <w:tcW w:w="1957" w:type="dxa"/>
          </w:tcPr>
          <w:p w14:paraId="0A546EE4" w14:textId="4B0BACCE" w:rsidR="00BF083E" w:rsidRPr="00861AB0" w:rsidRDefault="00753285" w:rsidP="00EF27DF">
            <w:pPr>
              <w:jc w:val="both"/>
              <w:rPr>
                <w:b/>
              </w:rPr>
            </w:pPr>
            <w:r>
              <w:rPr>
                <w:b/>
              </w:rPr>
              <w:t xml:space="preserve"> </w:t>
            </w:r>
          </w:p>
        </w:tc>
        <w:tc>
          <w:tcPr>
            <w:tcW w:w="8460" w:type="dxa"/>
          </w:tcPr>
          <w:p w14:paraId="642ECF82" w14:textId="2C24BD9F" w:rsidR="00BF083E" w:rsidRPr="00861AB0" w:rsidRDefault="00BF083E"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delete an ad</w:t>
            </w:r>
          </w:p>
        </w:tc>
      </w:tr>
      <w:tr w:rsidR="00BF083E" w:rsidRPr="00877136" w14:paraId="1A880CB6" w14:textId="77777777" w:rsidTr="00EF27DF">
        <w:tc>
          <w:tcPr>
            <w:tcW w:w="1957" w:type="dxa"/>
          </w:tcPr>
          <w:p w14:paraId="6BEE5B1C" w14:textId="4B611932" w:rsidR="00BF083E" w:rsidRPr="00861AB0" w:rsidRDefault="00753285" w:rsidP="00EF27DF">
            <w:pPr>
              <w:jc w:val="both"/>
              <w:rPr>
                <w:b/>
              </w:rPr>
            </w:pPr>
            <w:r>
              <w:rPr>
                <w:b/>
              </w:rPr>
              <w:t xml:space="preserve"> </w:t>
            </w:r>
          </w:p>
        </w:tc>
        <w:tc>
          <w:tcPr>
            <w:tcW w:w="8460" w:type="dxa"/>
          </w:tcPr>
          <w:p w14:paraId="322A4439" w14:textId="77777777" w:rsidR="00BF083E" w:rsidRPr="00861AB0" w:rsidRDefault="00BF083E" w:rsidP="00EF27DF">
            <w:pPr>
              <w:pStyle w:val="Pa49"/>
              <w:jc w:val="both"/>
            </w:pPr>
            <w:r>
              <w:rPr>
                <w:rFonts w:ascii="Times New Roman" w:hAnsi="Times New Roman"/>
              </w:rPr>
              <w:t>N/A</w:t>
            </w:r>
          </w:p>
        </w:tc>
      </w:tr>
      <w:tr w:rsidR="00BF083E" w:rsidRPr="00877136" w14:paraId="59B29D70" w14:textId="77777777" w:rsidTr="00EF27DF">
        <w:tc>
          <w:tcPr>
            <w:tcW w:w="1957" w:type="dxa"/>
          </w:tcPr>
          <w:p w14:paraId="705C58F6" w14:textId="3D87A81C" w:rsidR="00BF083E" w:rsidRPr="00861AB0" w:rsidRDefault="00753285" w:rsidP="00EF27DF">
            <w:pPr>
              <w:jc w:val="both"/>
              <w:rPr>
                <w:b/>
              </w:rPr>
            </w:pPr>
            <w:r>
              <w:rPr>
                <w:b/>
              </w:rPr>
              <w:t xml:space="preserve"> </w:t>
            </w:r>
          </w:p>
        </w:tc>
        <w:tc>
          <w:tcPr>
            <w:tcW w:w="8460" w:type="dxa"/>
          </w:tcPr>
          <w:p w14:paraId="21CDD413" w14:textId="77777777" w:rsidR="00BF083E" w:rsidRDefault="00BF083E" w:rsidP="00EF27DF">
            <w:pPr>
              <w:jc w:val="both"/>
            </w:pPr>
            <w:r>
              <w:t>User has an active internet connection.</w:t>
            </w:r>
          </w:p>
          <w:p w14:paraId="704D965F" w14:textId="77777777" w:rsidR="00BF083E" w:rsidRDefault="00BF083E" w:rsidP="00EF27DF">
            <w:pPr>
              <w:jc w:val="both"/>
            </w:pPr>
            <w:r>
              <w:t>User has installed the application.</w:t>
            </w:r>
          </w:p>
          <w:p w14:paraId="6B8EA090" w14:textId="77777777" w:rsidR="00BF083E" w:rsidRPr="00861AB0" w:rsidRDefault="00BF083E" w:rsidP="00EF27DF">
            <w:pPr>
              <w:jc w:val="both"/>
            </w:pPr>
            <w:r>
              <w:t>User has an account.</w:t>
            </w:r>
          </w:p>
        </w:tc>
      </w:tr>
    </w:tbl>
    <w:p w14:paraId="7E23FD03" w14:textId="57287B63" w:rsidR="00773010" w:rsidRDefault="00773010" w:rsidP="002F2D5C">
      <w:pPr>
        <w:pStyle w:val="Heading3"/>
        <w:numPr>
          <w:ilvl w:val="0"/>
          <w:numId w:val="0"/>
        </w:numPr>
      </w:pPr>
    </w:p>
    <w:p w14:paraId="47126AF1" w14:textId="77777777" w:rsidR="00773010" w:rsidRDefault="00773010">
      <w:pPr>
        <w:rPr>
          <w:b/>
          <w:kern w:val="32"/>
          <w:sz w:val="26"/>
          <w:lang w:eastAsia="ar-SA"/>
        </w:rPr>
      </w:pPr>
      <w:r>
        <w:br w:type="page"/>
      </w:r>
    </w:p>
    <w:p w14:paraId="289D818F" w14:textId="0EA69CC3" w:rsidR="00773010" w:rsidRPr="00DD5C55" w:rsidRDefault="00753285" w:rsidP="00773010">
      <w:pPr>
        <w:pStyle w:val="Caption"/>
        <w:keepNext/>
        <w:spacing w:line="276" w:lineRule="auto"/>
        <w:rPr>
          <w:szCs w:val="24"/>
        </w:rPr>
      </w:pPr>
      <w:r>
        <w:rPr>
          <w:szCs w:val="24"/>
        </w:rPr>
        <w:lastRenderedPageBreak/>
        <w:t xml:space="preserve"> </w:t>
      </w:r>
      <w:r w:rsidR="00773010" w:rsidRPr="00DD5C55">
        <w:rPr>
          <w:szCs w:val="24"/>
        </w:rPr>
        <w:t xml:space="preserve"> </w:t>
      </w:r>
      <w:r w:rsidR="00E540D9">
        <w:rPr>
          <w:szCs w:val="24"/>
        </w:rPr>
        <w:t>24</w:t>
      </w:r>
      <w:r w:rsidR="00773010" w:rsidRPr="00DD5C55">
        <w:rPr>
          <w:noProof/>
          <w:szCs w:val="24"/>
        </w:rPr>
        <w:t>:</w:t>
      </w:r>
      <w:r w:rsidR="00773010">
        <w:rPr>
          <w:szCs w:val="24"/>
        </w:rPr>
        <w:t xml:space="preserve"> Delete ad (Mobile)</w:t>
      </w:r>
      <w:r w:rsidR="0077301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73010" w:rsidRPr="00877136" w14:paraId="4D00E0A8" w14:textId="77777777" w:rsidTr="008B223E">
        <w:tc>
          <w:tcPr>
            <w:tcW w:w="1957" w:type="dxa"/>
          </w:tcPr>
          <w:p w14:paraId="3D8014E7" w14:textId="1D556320" w:rsidR="00773010" w:rsidRPr="00861AB0" w:rsidRDefault="00753285" w:rsidP="008B223E">
            <w:pPr>
              <w:jc w:val="both"/>
              <w:rPr>
                <w:b/>
              </w:rPr>
            </w:pPr>
            <w:r>
              <w:rPr>
                <w:b/>
              </w:rPr>
              <w:t xml:space="preserve"> </w:t>
            </w:r>
          </w:p>
        </w:tc>
        <w:tc>
          <w:tcPr>
            <w:tcW w:w="8460" w:type="dxa"/>
          </w:tcPr>
          <w:p w14:paraId="75AEC678" w14:textId="0DE1822B" w:rsidR="00773010" w:rsidRPr="00861AB0" w:rsidRDefault="00773010" w:rsidP="008B223E">
            <w:pPr>
              <w:jc w:val="both"/>
            </w:pPr>
            <w:r w:rsidRPr="00861AB0">
              <w:t xml:space="preserve"> </w:t>
            </w:r>
            <w:r>
              <w:t>M2-</w:t>
            </w:r>
            <w:r w:rsidRPr="00861AB0">
              <w:t>UC</w:t>
            </w:r>
            <w:r w:rsidR="008B5426">
              <w:t>6</w:t>
            </w:r>
          </w:p>
        </w:tc>
      </w:tr>
      <w:tr w:rsidR="00773010" w:rsidRPr="00877136" w14:paraId="2CE55DBD" w14:textId="77777777" w:rsidTr="008B223E">
        <w:tc>
          <w:tcPr>
            <w:tcW w:w="1957" w:type="dxa"/>
          </w:tcPr>
          <w:p w14:paraId="35B758A3" w14:textId="1B1830B6" w:rsidR="00773010" w:rsidRPr="00861AB0" w:rsidRDefault="00753285" w:rsidP="008B223E">
            <w:pPr>
              <w:jc w:val="both"/>
              <w:rPr>
                <w:b/>
              </w:rPr>
            </w:pPr>
            <w:r>
              <w:rPr>
                <w:b/>
              </w:rPr>
              <w:t xml:space="preserve"> </w:t>
            </w:r>
          </w:p>
        </w:tc>
        <w:tc>
          <w:tcPr>
            <w:tcW w:w="8460" w:type="dxa"/>
          </w:tcPr>
          <w:p w14:paraId="55D02341" w14:textId="77777777" w:rsidR="00773010" w:rsidRPr="00861AB0" w:rsidRDefault="00773010" w:rsidP="008B223E">
            <w:pPr>
              <w:jc w:val="both"/>
            </w:pPr>
            <w:r>
              <w:t>Delete ad</w:t>
            </w:r>
          </w:p>
        </w:tc>
      </w:tr>
      <w:tr w:rsidR="00773010" w:rsidRPr="00877136" w14:paraId="165E4D4F" w14:textId="77777777" w:rsidTr="008B223E">
        <w:tc>
          <w:tcPr>
            <w:tcW w:w="1957" w:type="dxa"/>
          </w:tcPr>
          <w:p w14:paraId="7649EF6D" w14:textId="7BCDBEEF" w:rsidR="00773010" w:rsidRPr="00861AB0" w:rsidRDefault="00753285" w:rsidP="008B223E">
            <w:pPr>
              <w:jc w:val="both"/>
              <w:rPr>
                <w:b/>
              </w:rPr>
            </w:pPr>
            <w:r>
              <w:rPr>
                <w:b/>
              </w:rPr>
              <w:t xml:space="preserve"> </w:t>
            </w:r>
          </w:p>
        </w:tc>
        <w:tc>
          <w:tcPr>
            <w:tcW w:w="8460" w:type="dxa"/>
          </w:tcPr>
          <w:p w14:paraId="0D732BA7" w14:textId="77777777" w:rsidR="00773010" w:rsidRPr="00861AB0" w:rsidRDefault="00773010" w:rsidP="008B223E">
            <w:pPr>
              <w:jc w:val="both"/>
            </w:pPr>
            <w:r>
              <w:t>Primary Actor: User       Secondary Actor: Smart Construction Manager</w:t>
            </w:r>
          </w:p>
        </w:tc>
      </w:tr>
      <w:tr w:rsidR="00773010" w:rsidRPr="00877136" w14:paraId="280F614A" w14:textId="77777777" w:rsidTr="008B223E">
        <w:tc>
          <w:tcPr>
            <w:tcW w:w="1957" w:type="dxa"/>
          </w:tcPr>
          <w:p w14:paraId="3AC8868C" w14:textId="5DF1B8A2" w:rsidR="00773010" w:rsidRPr="00861AB0" w:rsidRDefault="00753285" w:rsidP="008B223E">
            <w:pPr>
              <w:jc w:val="both"/>
              <w:rPr>
                <w:b/>
              </w:rPr>
            </w:pPr>
            <w:r>
              <w:rPr>
                <w:b/>
              </w:rPr>
              <w:t xml:space="preserve"> </w:t>
            </w:r>
          </w:p>
        </w:tc>
        <w:tc>
          <w:tcPr>
            <w:tcW w:w="8460" w:type="dxa"/>
          </w:tcPr>
          <w:p w14:paraId="39DE8133" w14:textId="34440698" w:rsidR="00773010" w:rsidRPr="00861AB0" w:rsidRDefault="00753285" w:rsidP="008B223E">
            <w:pPr>
              <w:pStyle w:val="Pa49"/>
              <w:jc w:val="both"/>
              <w:rPr>
                <w:rFonts w:ascii="Times New Roman" w:hAnsi="Times New Roman"/>
              </w:rPr>
            </w:pPr>
            <w:r>
              <w:rPr>
                <w:rFonts w:ascii="Times New Roman" w:hAnsi="Times New Roman"/>
              </w:rPr>
              <w:t xml:space="preserve"> </w:t>
            </w:r>
            <w:r w:rsidR="00773010">
              <w:rPr>
                <w:rFonts w:ascii="Times New Roman" w:hAnsi="Times New Roman"/>
              </w:rPr>
              <w:t xml:space="preserve"> be able to Delete an ad</w:t>
            </w:r>
          </w:p>
        </w:tc>
      </w:tr>
      <w:tr w:rsidR="00773010" w:rsidRPr="00877136" w14:paraId="58E23474" w14:textId="77777777" w:rsidTr="008B223E">
        <w:tc>
          <w:tcPr>
            <w:tcW w:w="1957" w:type="dxa"/>
          </w:tcPr>
          <w:p w14:paraId="71140C9A" w14:textId="425C2FDE" w:rsidR="00773010" w:rsidRPr="00861AB0" w:rsidRDefault="00753285" w:rsidP="008B223E">
            <w:pPr>
              <w:jc w:val="both"/>
              <w:rPr>
                <w:b/>
              </w:rPr>
            </w:pPr>
            <w:r>
              <w:rPr>
                <w:b/>
              </w:rPr>
              <w:t xml:space="preserve"> </w:t>
            </w:r>
          </w:p>
        </w:tc>
        <w:tc>
          <w:tcPr>
            <w:tcW w:w="8460" w:type="dxa"/>
          </w:tcPr>
          <w:p w14:paraId="29345D0B" w14:textId="77777777" w:rsidR="00773010" w:rsidRPr="00861AB0" w:rsidRDefault="00773010" w:rsidP="008B223E">
            <w:pPr>
              <w:jc w:val="both"/>
            </w:pPr>
            <w:r>
              <w:t>Click on the “Delete ad” button</w:t>
            </w:r>
          </w:p>
        </w:tc>
      </w:tr>
      <w:tr w:rsidR="00773010" w:rsidRPr="00877136" w14:paraId="6ACCA0B3" w14:textId="77777777" w:rsidTr="008B223E">
        <w:tc>
          <w:tcPr>
            <w:tcW w:w="1957" w:type="dxa"/>
          </w:tcPr>
          <w:p w14:paraId="79032E96" w14:textId="3C61B189" w:rsidR="00773010" w:rsidRPr="00861AB0" w:rsidRDefault="00753285" w:rsidP="008B223E">
            <w:pPr>
              <w:jc w:val="both"/>
              <w:rPr>
                <w:b/>
              </w:rPr>
            </w:pPr>
            <w:r>
              <w:rPr>
                <w:b/>
              </w:rPr>
              <w:t xml:space="preserve"> </w:t>
            </w:r>
          </w:p>
        </w:tc>
        <w:tc>
          <w:tcPr>
            <w:tcW w:w="8460" w:type="dxa"/>
          </w:tcPr>
          <w:p w14:paraId="0A1F38A4" w14:textId="77777777" w:rsidR="00773010" w:rsidRPr="00861AB0" w:rsidRDefault="00773010" w:rsidP="008B223E">
            <w:pPr>
              <w:jc w:val="both"/>
            </w:pPr>
            <w:r w:rsidRPr="00861AB0">
              <w:t xml:space="preserve"> </w:t>
            </w:r>
            <w:r>
              <w:t>Medium</w:t>
            </w:r>
          </w:p>
        </w:tc>
      </w:tr>
      <w:tr w:rsidR="00773010" w:rsidRPr="00877136" w14:paraId="51882B55" w14:textId="77777777" w:rsidTr="008B223E">
        <w:trPr>
          <w:trHeight w:val="813"/>
        </w:trPr>
        <w:tc>
          <w:tcPr>
            <w:tcW w:w="1957" w:type="dxa"/>
          </w:tcPr>
          <w:p w14:paraId="473DEAEA" w14:textId="4BCBB1F7" w:rsidR="00773010" w:rsidRPr="00861AB0" w:rsidRDefault="00753285" w:rsidP="008B223E">
            <w:pPr>
              <w:jc w:val="both"/>
              <w:rPr>
                <w:b/>
              </w:rPr>
            </w:pPr>
            <w:r>
              <w:rPr>
                <w:b/>
              </w:rPr>
              <w:t xml:space="preserve"> </w:t>
            </w:r>
          </w:p>
        </w:tc>
        <w:tc>
          <w:tcPr>
            <w:tcW w:w="8460" w:type="dxa"/>
          </w:tcPr>
          <w:p w14:paraId="2D69DE76" w14:textId="77777777" w:rsidR="00773010" w:rsidRPr="00F77D73" w:rsidRDefault="00773010"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773010" w:rsidRPr="00877136" w14:paraId="39187403" w14:textId="77777777" w:rsidTr="008B223E">
        <w:trPr>
          <w:trHeight w:val="813"/>
        </w:trPr>
        <w:tc>
          <w:tcPr>
            <w:tcW w:w="1957" w:type="dxa"/>
          </w:tcPr>
          <w:p w14:paraId="6FF34D3E" w14:textId="2C4AA123" w:rsidR="00773010" w:rsidRPr="00861AB0" w:rsidRDefault="00753285" w:rsidP="008B223E">
            <w:pPr>
              <w:jc w:val="both"/>
              <w:rPr>
                <w:b/>
              </w:rPr>
            </w:pPr>
            <w:r>
              <w:rPr>
                <w:b/>
                <w:color w:val="0D0D0D" w:themeColor="text1" w:themeTint="F2"/>
              </w:rPr>
              <w:t xml:space="preserve"> </w:t>
            </w:r>
          </w:p>
        </w:tc>
        <w:tc>
          <w:tcPr>
            <w:tcW w:w="8460" w:type="dxa"/>
          </w:tcPr>
          <w:p w14:paraId="63E73CE8" w14:textId="77777777" w:rsidR="00773010" w:rsidRPr="00861AB0" w:rsidRDefault="00773010" w:rsidP="008B223E">
            <w:pPr>
              <w:jc w:val="both"/>
            </w:pPr>
            <w:r>
              <w:t>M1-UC1, M1-UC3</w:t>
            </w:r>
          </w:p>
        </w:tc>
      </w:tr>
      <w:tr w:rsidR="00773010" w:rsidRPr="00877136" w14:paraId="6588F9DD" w14:textId="77777777" w:rsidTr="008B223E">
        <w:tc>
          <w:tcPr>
            <w:tcW w:w="1957" w:type="dxa"/>
          </w:tcPr>
          <w:p w14:paraId="7A2767DC" w14:textId="6304A151" w:rsidR="00773010" w:rsidRPr="00861AB0" w:rsidRDefault="00753285" w:rsidP="008B223E">
            <w:pPr>
              <w:jc w:val="both"/>
              <w:rPr>
                <w:b/>
              </w:rPr>
            </w:pPr>
            <w:r>
              <w:rPr>
                <w:b/>
              </w:rPr>
              <w:t xml:space="preserve"> </w:t>
            </w:r>
          </w:p>
        </w:tc>
        <w:tc>
          <w:tcPr>
            <w:tcW w:w="8460" w:type="dxa"/>
          </w:tcPr>
          <w:p w14:paraId="54C85BC8" w14:textId="79A107F1" w:rsidR="00773010" w:rsidRDefault="00753285" w:rsidP="003D7A40">
            <w:pPr>
              <w:pStyle w:val="ListParagraph"/>
              <w:numPr>
                <w:ilvl w:val="0"/>
                <w:numId w:val="39"/>
              </w:numPr>
            </w:pPr>
            <w:r>
              <w:t xml:space="preserve"> </w:t>
            </w:r>
            <w:r w:rsidR="00773010">
              <w:t xml:space="preserve"> select my adds button</w:t>
            </w:r>
          </w:p>
          <w:p w14:paraId="2575E10C" w14:textId="5F7036BA" w:rsidR="00773010" w:rsidRDefault="00753285" w:rsidP="003D7A40">
            <w:pPr>
              <w:pStyle w:val="ListParagraph"/>
              <w:numPr>
                <w:ilvl w:val="0"/>
                <w:numId w:val="39"/>
              </w:numPr>
            </w:pPr>
            <w:r>
              <w:t xml:space="preserve"> </w:t>
            </w:r>
            <w:r w:rsidR="00773010">
              <w:t xml:space="preserve"> click on the delete ad button</w:t>
            </w:r>
          </w:p>
          <w:p w14:paraId="36475796" w14:textId="15AF44CF" w:rsidR="00773010" w:rsidRDefault="00753285" w:rsidP="003D7A40">
            <w:pPr>
              <w:pStyle w:val="ListParagraph"/>
              <w:numPr>
                <w:ilvl w:val="0"/>
                <w:numId w:val="39"/>
              </w:numPr>
            </w:pPr>
            <w:r>
              <w:t xml:space="preserve"> </w:t>
            </w:r>
            <w:r w:rsidR="00773010">
              <w:t xml:space="preserve"> select the desired posted ad</w:t>
            </w:r>
          </w:p>
          <w:p w14:paraId="69F7E13E" w14:textId="22F48ECF" w:rsidR="00773010" w:rsidRPr="00861AB0" w:rsidRDefault="00753285" w:rsidP="003D7A40">
            <w:pPr>
              <w:pStyle w:val="ListParagraph"/>
              <w:numPr>
                <w:ilvl w:val="0"/>
                <w:numId w:val="39"/>
              </w:numPr>
            </w:pPr>
            <w:r>
              <w:t xml:space="preserve"> </w:t>
            </w:r>
            <w:r w:rsidR="00773010">
              <w:t xml:space="preserve"> click ok button</w:t>
            </w:r>
          </w:p>
        </w:tc>
      </w:tr>
      <w:tr w:rsidR="00773010" w:rsidRPr="00877136" w14:paraId="140BBCB9" w14:textId="77777777" w:rsidTr="008B223E">
        <w:tc>
          <w:tcPr>
            <w:tcW w:w="1957" w:type="dxa"/>
          </w:tcPr>
          <w:p w14:paraId="52E6742B" w14:textId="64C92741" w:rsidR="00773010" w:rsidRPr="003907CF" w:rsidRDefault="00753285" w:rsidP="008B223E">
            <w:pPr>
              <w:jc w:val="both"/>
              <w:rPr>
                <w:b/>
              </w:rPr>
            </w:pPr>
            <w:r>
              <w:rPr>
                <w:b/>
              </w:rPr>
              <w:t xml:space="preserve"> </w:t>
            </w:r>
          </w:p>
        </w:tc>
        <w:tc>
          <w:tcPr>
            <w:tcW w:w="8460" w:type="dxa"/>
          </w:tcPr>
          <w:p w14:paraId="6E036A23" w14:textId="77777777" w:rsidR="00773010" w:rsidRPr="00861AB0" w:rsidRDefault="00773010" w:rsidP="008B223E">
            <w:pPr>
              <w:tabs>
                <w:tab w:val="left" w:pos="432"/>
              </w:tabs>
              <w:jc w:val="both"/>
            </w:pPr>
            <w:r>
              <w:t>N/A</w:t>
            </w:r>
          </w:p>
        </w:tc>
      </w:tr>
      <w:tr w:rsidR="00773010" w:rsidRPr="00877136" w14:paraId="63888F17" w14:textId="77777777" w:rsidTr="008B223E">
        <w:tc>
          <w:tcPr>
            <w:tcW w:w="1957" w:type="dxa"/>
          </w:tcPr>
          <w:p w14:paraId="2153D05D" w14:textId="3A73CBB8" w:rsidR="00773010" w:rsidRPr="00861AB0" w:rsidRDefault="00753285" w:rsidP="008B223E">
            <w:pPr>
              <w:jc w:val="both"/>
              <w:rPr>
                <w:b/>
              </w:rPr>
            </w:pPr>
            <w:r>
              <w:rPr>
                <w:b/>
              </w:rPr>
              <w:t xml:space="preserve"> </w:t>
            </w:r>
          </w:p>
        </w:tc>
        <w:tc>
          <w:tcPr>
            <w:tcW w:w="8460" w:type="dxa"/>
          </w:tcPr>
          <w:p w14:paraId="276D3A62" w14:textId="77777777" w:rsidR="00773010" w:rsidRDefault="00773010" w:rsidP="008B223E">
            <w:pPr>
              <w:jc w:val="both"/>
            </w:pPr>
            <w:r>
              <w:t>2a if user doesn’t select the desired ad</w:t>
            </w:r>
          </w:p>
          <w:p w14:paraId="246576BA" w14:textId="77777777" w:rsidR="00773010" w:rsidRPr="00861AB0" w:rsidRDefault="00773010" w:rsidP="003D7A40">
            <w:pPr>
              <w:pStyle w:val="ListParagraph"/>
              <w:numPr>
                <w:ilvl w:val="0"/>
                <w:numId w:val="8"/>
              </w:numPr>
              <w:jc w:val="both"/>
            </w:pPr>
            <w:r>
              <w:t>Prompt message will appear “please select the desired ad”</w:t>
            </w:r>
          </w:p>
        </w:tc>
      </w:tr>
      <w:tr w:rsidR="00773010" w:rsidRPr="00877136" w14:paraId="47967225" w14:textId="77777777" w:rsidTr="008B223E">
        <w:tc>
          <w:tcPr>
            <w:tcW w:w="1957" w:type="dxa"/>
          </w:tcPr>
          <w:p w14:paraId="08E6572D" w14:textId="551A070C" w:rsidR="00773010" w:rsidRPr="00861AB0" w:rsidRDefault="00753285" w:rsidP="008B223E">
            <w:pPr>
              <w:jc w:val="both"/>
              <w:rPr>
                <w:b/>
              </w:rPr>
            </w:pPr>
            <w:r>
              <w:rPr>
                <w:b/>
              </w:rPr>
              <w:t xml:space="preserve"> </w:t>
            </w:r>
          </w:p>
        </w:tc>
        <w:tc>
          <w:tcPr>
            <w:tcW w:w="8460" w:type="dxa"/>
          </w:tcPr>
          <w:p w14:paraId="07AB0975" w14:textId="6C1A6783" w:rsidR="00773010" w:rsidRPr="00861AB0" w:rsidRDefault="00773010"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delete an ad</w:t>
            </w:r>
          </w:p>
        </w:tc>
      </w:tr>
      <w:tr w:rsidR="00773010" w:rsidRPr="00877136" w14:paraId="56BCD06E" w14:textId="77777777" w:rsidTr="008B223E">
        <w:tc>
          <w:tcPr>
            <w:tcW w:w="1957" w:type="dxa"/>
          </w:tcPr>
          <w:p w14:paraId="71A5C876" w14:textId="7EFE50D4" w:rsidR="00773010" w:rsidRPr="00861AB0" w:rsidRDefault="00753285" w:rsidP="008B223E">
            <w:pPr>
              <w:jc w:val="both"/>
              <w:rPr>
                <w:b/>
              </w:rPr>
            </w:pPr>
            <w:r>
              <w:rPr>
                <w:b/>
              </w:rPr>
              <w:t xml:space="preserve"> </w:t>
            </w:r>
          </w:p>
        </w:tc>
        <w:tc>
          <w:tcPr>
            <w:tcW w:w="8460" w:type="dxa"/>
          </w:tcPr>
          <w:p w14:paraId="00083A9A" w14:textId="77777777" w:rsidR="00773010" w:rsidRPr="00861AB0" w:rsidRDefault="00773010" w:rsidP="008B223E">
            <w:pPr>
              <w:pStyle w:val="Pa49"/>
              <w:jc w:val="both"/>
            </w:pPr>
            <w:r>
              <w:rPr>
                <w:rFonts w:ascii="Times New Roman" w:hAnsi="Times New Roman"/>
              </w:rPr>
              <w:t>N/A</w:t>
            </w:r>
          </w:p>
        </w:tc>
      </w:tr>
      <w:tr w:rsidR="00773010" w:rsidRPr="00877136" w14:paraId="759BF5DC" w14:textId="77777777" w:rsidTr="008B223E">
        <w:tc>
          <w:tcPr>
            <w:tcW w:w="1957" w:type="dxa"/>
          </w:tcPr>
          <w:p w14:paraId="2494E56E" w14:textId="443FF381" w:rsidR="00773010" w:rsidRPr="00861AB0" w:rsidRDefault="00753285" w:rsidP="008B223E">
            <w:pPr>
              <w:jc w:val="both"/>
              <w:rPr>
                <w:b/>
              </w:rPr>
            </w:pPr>
            <w:r>
              <w:rPr>
                <w:b/>
              </w:rPr>
              <w:t xml:space="preserve"> </w:t>
            </w:r>
          </w:p>
        </w:tc>
        <w:tc>
          <w:tcPr>
            <w:tcW w:w="8460" w:type="dxa"/>
          </w:tcPr>
          <w:p w14:paraId="7F32696D" w14:textId="77777777" w:rsidR="00773010" w:rsidRDefault="00773010" w:rsidP="008B223E">
            <w:pPr>
              <w:jc w:val="both"/>
            </w:pPr>
            <w:r>
              <w:t>User has an active internet connection.</w:t>
            </w:r>
          </w:p>
          <w:p w14:paraId="4C036AD7" w14:textId="77777777" w:rsidR="00773010" w:rsidRDefault="00773010" w:rsidP="008B223E">
            <w:pPr>
              <w:jc w:val="both"/>
            </w:pPr>
            <w:r>
              <w:t>User has installed the application.</w:t>
            </w:r>
          </w:p>
          <w:p w14:paraId="3A2697D7" w14:textId="77777777" w:rsidR="00773010" w:rsidRPr="00861AB0" w:rsidRDefault="00773010" w:rsidP="008B223E">
            <w:pPr>
              <w:jc w:val="both"/>
            </w:pPr>
            <w:r>
              <w:t>User has an account.</w:t>
            </w:r>
          </w:p>
        </w:tc>
      </w:tr>
    </w:tbl>
    <w:p w14:paraId="4F0D9561" w14:textId="77777777" w:rsidR="00BF083E" w:rsidRDefault="00BF083E" w:rsidP="002F2D5C">
      <w:pPr>
        <w:pStyle w:val="Heading3"/>
        <w:numPr>
          <w:ilvl w:val="0"/>
          <w:numId w:val="0"/>
        </w:numPr>
      </w:pPr>
    </w:p>
    <w:p w14:paraId="4CF4FC8B" w14:textId="77777777" w:rsidR="00BF083E" w:rsidRDefault="00BF083E">
      <w:pPr>
        <w:rPr>
          <w:b/>
          <w:kern w:val="32"/>
          <w:sz w:val="26"/>
          <w:lang w:eastAsia="ar-SA"/>
        </w:rPr>
      </w:pPr>
      <w:r>
        <w:br w:type="page"/>
      </w:r>
    </w:p>
    <w:p w14:paraId="242E9704" w14:textId="1B82C8A1" w:rsidR="00D6346D" w:rsidRPr="00DD5C55" w:rsidRDefault="00753285" w:rsidP="00D6346D">
      <w:pPr>
        <w:pStyle w:val="Caption"/>
        <w:keepNext/>
        <w:spacing w:line="276" w:lineRule="auto"/>
        <w:rPr>
          <w:szCs w:val="24"/>
        </w:rPr>
      </w:pPr>
      <w:r>
        <w:rPr>
          <w:szCs w:val="24"/>
        </w:rPr>
        <w:lastRenderedPageBreak/>
        <w:t xml:space="preserve"> </w:t>
      </w:r>
      <w:r w:rsidR="00D6346D" w:rsidRPr="00DD5C55">
        <w:rPr>
          <w:szCs w:val="24"/>
        </w:rPr>
        <w:t xml:space="preserve"> </w:t>
      </w:r>
      <w:r w:rsidR="00BB0236">
        <w:rPr>
          <w:szCs w:val="24"/>
        </w:rPr>
        <w:t>25</w:t>
      </w:r>
      <w:r w:rsidR="00D6346D" w:rsidRPr="00DD5C55">
        <w:rPr>
          <w:noProof/>
          <w:szCs w:val="24"/>
        </w:rPr>
        <w:t>:</w:t>
      </w:r>
      <w:r w:rsidR="00D6346D">
        <w:rPr>
          <w:szCs w:val="24"/>
        </w:rPr>
        <w:t xml:space="preserve"> View ad</w:t>
      </w:r>
      <w:r w:rsidR="007571DF">
        <w:rPr>
          <w:szCs w:val="24"/>
        </w:rPr>
        <w:t xml:space="preserve"> (Web)</w:t>
      </w:r>
      <w:r w:rsidR="00D6346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6346D" w:rsidRPr="00877136" w14:paraId="19BAA600" w14:textId="77777777" w:rsidTr="00EF27DF">
        <w:tc>
          <w:tcPr>
            <w:tcW w:w="1957" w:type="dxa"/>
          </w:tcPr>
          <w:p w14:paraId="2A643784" w14:textId="7CD9E1E7" w:rsidR="00D6346D" w:rsidRPr="00861AB0" w:rsidRDefault="00753285" w:rsidP="00EF27DF">
            <w:pPr>
              <w:jc w:val="both"/>
              <w:rPr>
                <w:b/>
              </w:rPr>
            </w:pPr>
            <w:r>
              <w:rPr>
                <w:b/>
              </w:rPr>
              <w:t xml:space="preserve"> </w:t>
            </w:r>
          </w:p>
        </w:tc>
        <w:tc>
          <w:tcPr>
            <w:tcW w:w="8460" w:type="dxa"/>
          </w:tcPr>
          <w:p w14:paraId="61B28C3B" w14:textId="43461722" w:rsidR="00D6346D" w:rsidRPr="00861AB0" w:rsidRDefault="00D6346D" w:rsidP="007571DF">
            <w:pPr>
              <w:jc w:val="both"/>
            </w:pPr>
            <w:r w:rsidRPr="00861AB0">
              <w:t xml:space="preserve"> </w:t>
            </w:r>
            <w:r w:rsidR="007571DF">
              <w:t>M2-UC7</w:t>
            </w:r>
          </w:p>
        </w:tc>
      </w:tr>
      <w:tr w:rsidR="00D6346D" w:rsidRPr="00877136" w14:paraId="0E4210E2" w14:textId="77777777" w:rsidTr="00EF27DF">
        <w:tc>
          <w:tcPr>
            <w:tcW w:w="1957" w:type="dxa"/>
          </w:tcPr>
          <w:p w14:paraId="287F1D6D" w14:textId="5C00BBE0" w:rsidR="00D6346D" w:rsidRPr="00861AB0" w:rsidRDefault="00753285" w:rsidP="00EF27DF">
            <w:pPr>
              <w:jc w:val="both"/>
              <w:rPr>
                <w:b/>
              </w:rPr>
            </w:pPr>
            <w:r>
              <w:rPr>
                <w:b/>
              </w:rPr>
              <w:t xml:space="preserve"> </w:t>
            </w:r>
          </w:p>
        </w:tc>
        <w:tc>
          <w:tcPr>
            <w:tcW w:w="8460" w:type="dxa"/>
          </w:tcPr>
          <w:p w14:paraId="2F98A6C1" w14:textId="77777777" w:rsidR="00D6346D" w:rsidRPr="00861AB0" w:rsidRDefault="00D6346D" w:rsidP="00EF27DF">
            <w:pPr>
              <w:jc w:val="both"/>
            </w:pPr>
            <w:r>
              <w:t>View ad</w:t>
            </w:r>
          </w:p>
        </w:tc>
      </w:tr>
      <w:tr w:rsidR="00D6346D" w:rsidRPr="00877136" w14:paraId="17F1670E" w14:textId="77777777" w:rsidTr="00EF27DF">
        <w:tc>
          <w:tcPr>
            <w:tcW w:w="1957" w:type="dxa"/>
          </w:tcPr>
          <w:p w14:paraId="178E6E9E" w14:textId="1740F20D" w:rsidR="00D6346D" w:rsidRPr="00861AB0" w:rsidRDefault="00753285" w:rsidP="00EF27DF">
            <w:pPr>
              <w:jc w:val="both"/>
              <w:rPr>
                <w:b/>
              </w:rPr>
            </w:pPr>
            <w:r>
              <w:rPr>
                <w:b/>
              </w:rPr>
              <w:t xml:space="preserve"> </w:t>
            </w:r>
          </w:p>
        </w:tc>
        <w:tc>
          <w:tcPr>
            <w:tcW w:w="8460" w:type="dxa"/>
          </w:tcPr>
          <w:p w14:paraId="4E3665EF" w14:textId="77777777" w:rsidR="00D6346D" w:rsidRPr="00861AB0" w:rsidRDefault="00D6346D" w:rsidP="00EF27DF">
            <w:pPr>
              <w:jc w:val="both"/>
            </w:pPr>
            <w:r>
              <w:t>Primary Actor: User       Secondary Actor: Smart Construction Manager</w:t>
            </w:r>
          </w:p>
        </w:tc>
      </w:tr>
      <w:tr w:rsidR="00D6346D" w:rsidRPr="00877136" w14:paraId="57EE74BD" w14:textId="77777777" w:rsidTr="00EF27DF">
        <w:tc>
          <w:tcPr>
            <w:tcW w:w="1957" w:type="dxa"/>
          </w:tcPr>
          <w:p w14:paraId="230B46C6" w14:textId="7ED6987D" w:rsidR="00D6346D" w:rsidRPr="00861AB0" w:rsidRDefault="00753285" w:rsidP="00EF27DF">
            <w:pPr>
              <w:jc w:val="both"/>
              <w:rPr>
                <w:b/>
              </w:rPr>
            </w:pPr>
            <w:r>
              <w:rPr>
                <w:b/>
              </w:rPr>
              <w:t xml:space="preserve"> </w:t>
            </w:r>
          </w:p>
        </w:tc>
        <w:tc>
          <w:tcPr>
            <w:tcW w:w="8460" w:type="dxa"/>
          </w:tcPr>
          <w:p w14:paraId="02A6E6BC" w14:textId="036CF39F" w:rsidR="00D6346D" w:rsidRPr="00861AB0" w:rsidRDefault="00753285" w:rsidP="00EF27DF">
            <w:pPr>
              <w:pStyle w:val="Pa49"/>
              <w:jc w:val="both"/>
              <w:rPr>
                <w:rFonts w:ascii="Times New Roman" w:hAnsi="Times New Roman"/>
              </w:rPr>
            </w:pPr>
            <w:r>
              <w:rPr>
                <w:rFonts w:ascii="Times New Roman" w:hAnsi="Times New Roman"/>
              </w:rPr>
              <w:t xml:space="preserve"> </w:t>
            </w:r>
            <w:r w:rsidR="00D6346D">
              <w:rPr>
                <w:rFonts w:ascii="Times New Roman" w:hAnsi="Times New Roman"/>
              </w:rPr>
              <w:t xml:space="preserve"> be able to View a posted ad</w:t>
            </w:r>
          </w:p>
        </w:tc>
      </w:tr>
      <w:tr w:rsidR="00D6346D" w:rsidRPr="00877136" w14:paraId="4BF5ABB2" w14:textId="77777777" w:rsidTr="00EF27DF">
        <w:tc>
          <w:tcPr>
            <w:tcW w:w="1957" w:type="dxa"/>
          </w:tcPr>
          <w:p w14:paraId="72016A93" w14:textId="0E626ED6" w:rsidR="00D6346D" w:rsidRPr="00861AB0" w:rsidRDefault="00753285" w:rsidP="00EF27DF">
            <w:pPr>
              <w:jc w:val="both"/>
              <w:rPr>
                <w:b/>
              </w:rPr>
            </w:pPr>
            <w:r>
              <w:rPr>
                <w:b/>
              </w:rPr>
              <w:t xml:space="preserve"> </w:t>
            </w:r>
          </w:p>
        </w:tc>
        <w:tc>
          <w:tcPr>
            <w:tcW w:w="8460" w:type="dxa"/>
          </w:tcPr>
          <w:p w14:paraId="3B627A2C" w14:textId="77777777" w:rsidR="00D6346D" w:rsidRPr="00861AB0" w:rsidRDefault="00D6346D" w:rsidP="00EF27DF">
            <w:pPr>
              <w:jc w:val="both"/>
            </w:pPr>
            <w:r>
              <w:t>Click on the “View ad” button</w:t>
            </w:r>
          </w:p>
        </w:tc>
      </w:tr>
      <w:tr w:rsidR="00D6346D" w:rsidRPr="00877136" w14:paraId="77E3056D" w14:textId="77777777" w:rsidTr="00EF27DF">
        <w:tc>
          <w:tcPr>
            <w:tcW w:w="1957" w:type="dxa"/>
          </w:tcPr>
          <w:p w14:paraId="2AC8B0F8" w14:textId="00D4F651" w:rsidR="00D6346D" w:rsidRPr="00861AB0" w:rsidRDefault="00753285" w:rsidP="00EF27DF">
            <w:pPr>
              <w:jc w:val="both"/>
              <w:rPr>
                <w:b/>
              </w:rPr>
            </w:pPr>
            <w:r>
              <w:rPr>
                <w:b/>
              </w:rPr>
              <w:t xml:space="preserve"> </w:t>
            </w:r>
          </w:p>
        </w:tc>
        <w:tc>
          <w:tcPr>
            <w:tcW w:w="8460" w:type="dxa"/>
          </w:tcPr>
          <w:p w14:paraId="7039E3BF" w14:textId="77777777" w:rsidR="00D6346D" w:rsidRPr="00861AB0" w:rsidRDefault="00D6346D" w:rsidP="00EF27DF">
            <w:pPr>
              <w:jc w:val="both"/>
            </w:pPr>
            <w:r w:rsidRPr="00861AB0">
              <w:t xml:space="preserve"> </w:t>
            </w:r>
            <w:r>
              <w:t>Medium</w:t>
            </w:r>
          </w:p>
        </w:tc>
      </w:tr>
      <w:tr w:rsidR="00D6346D" w:rsidRPr="00877136" w14:paraId="330399C5" w14:textId="77777777" w:rsidTr="00EF27DF">
        <w:trPr>
          <w:trHeight w:val="813"/>
        </w:trPr>
        <w:tc>
          <w:tcPr>
            <w:tcW w:w="1957" w:type="dxa"/>
          </w:tcPr>
          <w:p w14:paraId="5B542E4B" w14:textId="5550043B" w:rsidR="00D6346D" w:rsidRPr="00861AB0" w:rsidRDefault="00753285" w:rsidP="00EF27DF">
            <w:pPr>
              <w:jc w:val="both"/>
              <w:rPr>
                <w:b/>
              </w:rPr>
            </w:pPr>
            <w:r>
              <w:rPr>
                <w:b/>
              </w:rPr>
              <w:t xml:space="preserve"> </w:t>
            </w:r>
          </w:p>
        </w:tc>
        <w:tc>
          <w:tcPr>
            <w:tcW w:w="8460" w:type="dxa"/>
          </w:tcPr>
          <w:p w14:paraId="4780CB49" w14:textId="77777777" w:rsidR="00D6346D" w:rsidRPr="00F77D73" w:rsidRDefault="00D6346D"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D6346D" w:rsidRPr="00877136" w14:paraId="71AB66CD" w14:textId="77777777" w:rsidTr="00EF27DF">
        <w:trPr>
          <w:trHeight w:val="813"/>
        </w:trPr>
        <w:tc>
          <w:tcPr>
            <w:tcW w:w="1957" w:type="dxa"/>
          </w:tcPr>
          <w:p w14:paraId="2C2EE3C6" w14:textId="1C5BB58C" w:rsidR="00D6346D" w:rsidRPr="00861AB0" w:rsidRDefault="00753285" w:rsidP="00EF27DF">
            <w:pPr>
              <w:jc w:val="both"/>
              <w:rPr>
                <w:b/>
              </w:rPr>
            </w:pPr>
            <w:r>
              <w:rPr>
                <w:b/>
                <w:color w:val="0D0D0D" w:themeColor="text1" w:themeTint="F2"/>
              </w:rPr>
              <w:t xml:space="preserve"> </w:t>
            </w:r>
          </w:p>
        </w:tc>
        <w:tc>
          <w:tcPr>
            <w:tcW w:w="8460" w:type="dxa"/>
          </w:tcPr>
          <w:p w14:paraId="1DE4E82A" w14:textId="2F53317F" w:rsidR="00D6346D" w:rsidRPr="00861AB0" w:rsidRDefault="001919B3" w:rsidP="00EF27DF">
            <w:pPr>
              <w:jc w:val="both"/>
            </w:pPr>
            <w:r>
              <w:t>M1-UC2, M1-UC4</w:t>
            </w:r>
          </w:p>
        </w:tc>
      </w:tr>
      <w:tr w:rsidR="00D6346D" w:rsidRPr="00877136" w14:paraId="4236FD7D" w14:textId="77777777" w:rsidTr="00EF27DF">
        <w:tc>
          <w:tcPr>
            <w:tcW w:w="1957" w:type="dxa"/>
          </w:tcPr>
          <w:p w14:paraId="5793B49E" w14:textId="71B9AE8D" w:rsidR="00D6346D" w:rsidRPr="00861AB0" w:rsidRDefault="00753285" w:rsidP="00EF27DF">
            <w:pPr>
              <w:jc w:val="both"/>
              <w:rPr>
                <w:b/>
              </w:rPr>
            </w:pPr>
            <w:r>
              <w:rPr>
                <w:b/>
              </w:rPr>
              <w:t xml:space="preserve"> </w:t>
            </w:r>
          </w:p>
        </w:tc>
        <w:tc>
          <w:tcPr>
            <w:tcW w:w="8460" w:type="dxa"/>
          </w:tcPr>
          <w:p w14:paraId="5884EBD6" w14:textId="4F96347F" w:rsidR="00D6346D" w:rsidRDefault="00753285" w:rsidP="003D7A40">
            <w:pPr>
              <w:pStyle w:val="ListParagraph"/>
              <w:numPr>
                <w:ilvl w:val="0"/>
                <w:numId w:val="5"/>
              </w:numPr>
            </w:pPr>
            <w:r>
              <w:t xml:space="preserve"> </w:t>
            </w:r>
            <w:r w:rsidR="00D6346D">
              <w:t xml:space="preserve"> click on the ad button</w:t>
            </w:r>
          </w:p>
          <w:p w14:paraId="15CED11D" w14:textId="5F90ED34" w:rsidR="00D6346D" w:rsidRDefault="00753285" w:rsidP="003D7A40">
            <w:pPr>
              <w:pStyle w:val="ListParagraph"/>
              <w:numPr>
                <w:ilvl w:val="0"/>
                <w:numId w:val="5"/>
              </w:numPr>
            </w:pPr>
            <w:r>
              <w:t xml:space="preserve"> </w:t>
            </w:r>
            <w:r w:rsidR="00D6346D">
              <w:t xml:space="preserve"> </w:t>
            </w:r>
            <w:r w:rsidR="00CD780B">
              <w:t>see the ad</w:t>
            </w:r>
          </w:p>
          <w:p w14:paraId="1D9397E5" w14:textId="24E4277B" w:rsidR="002F75E9" w:rsidRPr="00861AB0" w:rsidRDefault="002F75E9" w:rsidP="003D7A40">
            <w:pPr>
              <w:pStyle w:val="ListParagraph"/>
              <w:numPr>
                <w:ilvl w:val="0"/>
                <w:numId w:val="5"/>
              </w:numPr>
            </w:pPr>
            <w:r>
              <w:t>Add will be saved to view history</w:t>
            </w:r>
          </w:p>
        </w:tc>
      </w:tr>
      <w:tr w:rsidR="00D6346D" w:rsidRPr="00877136" w14:paraId="7E92E2A3" w14:textId="77777777" w:rsidTr="00EF27DF">
        <w:tc>
          <w:tcPr>
            <w:tcW w:w="1957" w:type="dxa"/>
          </w:tcPr>
          <w:p w14:paraId="52A78152" w14:textId="0C071054" w:rsidR="00D6346D" w:rsidRPr="003907CF" w:rsidRDefault="00753285" w:rsidP="00EF27DF">
            <w:pPr>
              <w:jc w:val="both"/>
              <w:rPr>
                <w:b/>
              </w:rPr>
            </w:pPr>
            <w:r>
              <w:rPr>
                <w:b/>
              </w:rPr>
              <w:t xml:space="preserve"> </w:t>
            </w:r>
          </w:p>
        </w:tc>
        <w:tc>
          <w:tcPr>
            <w:tcW w:w="8460" w:type="dxa"/>
          </w:tcPr>
          <w:p w14:paraId="7F19099E" w14:textId="77777777" w:rsidR="00D6346D" w:rsidRPr="00861AB0" w:rsidRDefault="00D6346D" w:rsidP="00EF27DF">
            <w:pPr>
              <w:tabs>
                <w:tab w:val="left" w:pos="432"/>
              </w:tabs>
              <w:jc w:val="both"/>
            </w:pPr>
            <w:r>
              <w:t>N/A</w:t>
            </w:r>
          </w:p>
        </w:tc>
      </w:tr>
      <w:tr w:rsidR="00D6346D" w:rsidRPr="00877136" w14:paraId="17342D47" w14:textId="77777777" w:rsidTr="00EF27DF">
        <w:tc>
          <w:tcPr>
            <w:tcW w:w="1957" w:type="dxa"/>
          </w:tcPr>
          <w:p w14:paraId="640D8B50" w14:textId="4DAAE123" w:rsidR="00D6346D" w:rsidRPr="00861AB0" w:rsidRDefault="00753285" w:rsidP="00EF27DF">
            <w:pPr>
              <w:jc w:val="both"/>
              <w:rPr>
                <w:b/>
              </w:rPr>
            </w:pPr>
            <w:r>
              <w:rPr>
                <w:b/>
              </w:rPr>
              <w:t xml:space="preserve"> </w:t>
            </w:r>
          </w:p>
        </w:tc>
        <w:tc>
          <w:tcPr>
            <w:tcW w:w="8460" w:type="dxa"/>
          </w:tcPr>
          <w:p w14:paraId="76A65EE4" w14:textId="77777777" w:rsidR="00D6346D" w:rsidRDefault="00D6346D" w:rsidP="00EF27DF">
            <w:pPr>
              <w:jc w:val="both"/>
            </w:pPr>
            <w:r>
              <w:t>2a if user doesn’t select the desired ad</w:t>
            </w:r>
          </w:p>
          <w:p w14:paraId="67934112" w14:textId="77777777" w:rsidR="00D6346D" w:rsidRPr="00861AB0" w:rsidRDefault="00D6346D" w:rsidP="003D7A40">
            <w:pPr>
              <w:pStyle w:val="ListParagraph"/>
              <w:numPr>
                <w:ilvl w:val="0"/>
                <w:numId w:val="7"/>
              </w:numPr>
              <w:jc w:val="both"/>
            </w:pPr>
            <w:r>
              <w:t>Prompt message will appear “please select the desired ad”</w:t>
            </w:r>
          </w:p>
        </w:tc>
      </w:tr>
      <w:tr w:rsidR="00D6346D" w:rsidRPr="00877136" w14:paraId="5CF91D09" w14:textId="77777777" w:rsidTr="00EF27DF">
        <w:tc>
          <w:tcPr>
            <w:tcW w:w="1957" w:type="dxa"/>
          </w:tcPr>
          <w:p w14:paraId="47B9B92F" w14:textId="5C3273E1" w:rsidR="00D6346D" w:rsidRPr="00861AB0" w:rsidRDefault="00753285" w:rsidP="00EF27DF">
            <w:pPr>
              <w:jc w:val="both"/>
              <w:rPr>
                <w:b/>
              </w:rPr>
            </w:pPr>
            <w:r>
              <w:rPr>
                <w:b/>
              </w:rPr>
              <w:t xml:space="preserve"> </w:t>
            </w:r>
          </w:p>
        </w:tc>
        <w:tc>
          <w:tcPr>
            <w:tcW w:w="8460" w:type="dxa"/>
          </w:tcPr>
          <w:p w14:paraId="3B022959" w14:textId="61442CBE" w:rsidR="00D6346D" w:rsidRPr="00861AB0" w:rsidRDefault="00D6346D"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ew a desired ad.</w:t>
            </w:r>
          </w:p>
        </w:tc>
      </w:tr>
      <w:tr w:rsidR="00D6346D" w:rsidRPr="00877136" w14:paraId="1D25EAC1" w14:textId="77777777" w:rsidTr="00EF27DF">
        <w:tc>
          <w:tcPr>
            <w:tcW w:w="1957" w:type="dxa"/>
          </w:tcPr>
          <w:p w14:paraId="5BDBDD13" w14:textId="47B52742" w:rsidR="00D6346D" w:rsidRPr="00861AB0" w:rsidRDefault="00753285" w:rsidP="00EF27DF">
            <w:pPr>
              <w:jc w:val="both"/>
              <w:rPr>
                <w:b/>
              </w:rPr>
            </w:pPr>
            <w:r>
              <w:rPr>
                <w:b/>
              </w:rPr>
              <w:t xml:space="preserve"> </w:t>
            </w:r>
          </w:p>
        </w:tc>
        <w:tc>
          <w:tcPr>
            <w:tcW w:w="8460" w:type="dxa"/>
          </w:tcPr>
          <w:p w14:paraId="1CBD16F1" w14:textId="77777777" w:rsidR="00D6346D" w:rsidRPr="00861AB0" w:rsidRDefault="00D6346D" w:rsidP="00EF27DF">
            <w:pPr>
              <w:pStyle w:val="Pa49"/>
              <w:jc w:val="both"/>
            </w:pPr>
            <w:r>
              <w:rPr>
                <w:rFonts w:ascii="Times New Roman" w:hAnsi="Times New Roman"/>
              </w:rPr>
              <w:t>N/A</w:t>
            </w:r>
          </w:p>
        </w:tc>
      </w:tr>
      <w:tr w:rsidR="00D6346D" w:rsidRPr="00877136" w14:paraId="3EF475DE" w14:textId="77777777" w:rsidTr="00EF27DF">
        <w:tc>
          <w:tcPr>
            <w:tcW w:w="1957" w:type="dxa"/>
          </w:tcPr>
          <w:p w14:paraId="52ABA15D" w14:textId="57CA7ABB" w:rsidR="00D6346D" w:rsidRPr="00861AB0" w:rsidRDefault="00753285" w:rsidP="00EF27DF">
            <w:pPr>
              <w:jc w:val="both"/>
              <w:rPr>
                <w:b/>
              </w:rPr>
            </w:pPr>
            <w:r>
              <w:rPr>
                <w:b/>
              </w:rPr>
              <w:t xml:space="preserve"> </w:t>
            </w:r>
          </w:p>
        </w:tc>
        <w:tc>
          <w:tcPr>
            <w:tcW w:w="8460" w:type="dxa"/>
          </w:tcPr>
          <w:p w14:paraId="1D5A4FEB" w14:textId="77777777" w:rsidR="00D6346D" w:rsidRDefault="00D6346D" w:rsidP="00EF27DF">
            <w:pPr>
              <w:jc w:val="both"/>
            </w:pPr>
            <w:r>
              <w:t>User has an active internet connection.</w:t>
            </w:r>
          </w:p>
          <w:p w14:paraId="2CB8A9C3" w14:textId="77777777" w:rsidR="00D6346D" w:rsidRDefault="00D6346D" w:rsidP="00EF27DF">
            <w:pPr>
              <w:jc w:val="both"/>
            </w:pPr>
            <w:r>
              <w:t>User has installed the application.</w:t>
            </w:r>
          </w:p>
          <w:p w14:paraId="43556AF1" w14:textId="77777777" w:rsidR="00D6346D" w:rsidRPr="00861AB0" w:rsidRDefault="00D6346D" w:rsidP="00EF27DF">
            <w:pPr>
              <w:jc w:val="both"/>
            </w:pPr>
            <w:r>
              <w:t>User has an account.</w:t>
            </w:r>
          </w:p>
        </w:tc>
      </w:tr>
    </w:tbl>
    <w:p w14:paraId="4680EB7A" w14:textId="77777777" w:rsidR="000E74B4" w:rsidRDefault="000E74B4" w:rsidP="002F2D5C">
      <w:pPr>
        <w:pStyle w:val="Heading3"/>
        <w:numPr>
          <w:ilvl w:val="0"/>
          <w:numId w:val="0"/>
        </w:numPr>
      </w:pPr>
    </w:p>
    <w:p w14:paraId="73CC608D" w14:textId="77777777" w:rsidR="000E74B4" w:rsidRDefault="000E74B4">
      <w:pPr>
        <w:rPr>
          <w:b/>
          <w:kern w:val="32"/>
          <w:sz w:val="26"/>
          <w:lang w:eastAsia="ar-SA"/>
        </w:rPr>
      </w:pPr>
      <w:r>
        <w:br w:type="page"/>
      </w:r>
    </w:p>
    <w:p w14:paraId="02A108FF" w14:textId="523AD65D" w:rsidR="000E74B4" w:rsidRPr="00DD5C55" w:rsidRDefault="00753285" w:rsidP="000E74B4">
      <w:pPr>
        <w:pStyle w:val="Caption"/>
        <w:keepNext/>
        <w:spacing w:line="276" w:lineRule="auto"/>
        <w:rPr>
          <w:szCs w:val="24"/>
        </w:rPr>
      </w:pPr>
      <w:r>
        <w:rPr>
          <w:szCs w:val="24"/>
        </w:rPr>
        <w:lastRenderedPageBreak/>
        <w:t xml:space="preserve"> </w:t>
      </w:r>
      <w:r w:rsidR="000E74B4" w:rsidRPr="00DD5C55">
        <w:rPr>
          <w:szCs w:val="24"/>
        </w:rPr>
        <w:t xml:space="preserve"> </w:t>
      </w:r>
      <w:r w:rsidR="000E74B4">
        <w:rPr>
          <w:szCs w:val="24"/>
        </w:rPr>
        <w:t>2</w:t>
      </w:r>
      <w:r w:rsidR="009333AA">
        <w:rPr>
          <w:szCs w:val="24"/>
        </w:rPr>
        <w:t>6</w:t>
      </w:r>
      <w:r w:rsidR="000E74B4" w:rsidRPr="00DD5C55">
        <w:rPr>
          <w:noProof/>
          <w:szCs w:val="24"/>
        </w:rPr>
        <w:t>:</w:t>
      </w:r>
      <w:r w:rsidR="000E74B4">
        <w:rPr>
          <w:szCs w:val="24"/>
        </w:rPr>
        <w:t xml:space="preserve"> View ad (</w:t>
      </w:r>
      <w:r w:rsidR="009333AA">
        <w:rPr>
          <w:szCs w:val="24"/>
        </w:rPr>
        <w:t>Mobile</w:t>
      </w:r>
      <w:r w:rsidR="000E74B4">
        <w:rPr>
          <w:szCs w:val="24"/>
        </w:rPr>
        <w:t>)</w:t>
      </w:r>
      <w:r w:rsidR="000E74B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E74B4" w:rsidRPr="00877136" w14:paraId="42622649" w14:textId="77777777" w:rsidTr="008B223E">
        <w:tc>
          <w:tcPr>
            <w:tcW w:w="1957" w:type="dxa"/>
          </w:tcPr>
          <w:p w14:paraId="76E2D734" w14:textId="4ADBAA38" w:rsidR="000E74B4" w:rsidRPr="00861AB0" w:rsidRDefault="00753285" w:rsidP="008B223E">
            <w:pPr>
              <w:jc w:val="both"/>
              <w:rPr>
                <w:b/>
              </w:rPr>
            </w:pPr>
            <w:r>
              <w:rPr>
                <w:b/>
              </w:rPr>
              <w:t xml:space="preserve"> </w:t>
            </w:r>
          </w:p>
        </w:tc>
        <w:tc>
          <w:tcPr>
            <w:tcW w:w="8460" w:type="dxa"/>
          </w:tcPr>
          <w:p w14:paraId="7766EB6A" w14:textId="5C486992" w:rsidR="000E74B4" w:rsidRPr="00861AB0" w:rsidRDefault="000E74B4" w:rsidP="008B223E">
            <w:pPr>
              <w:jc w:val="both"/>
            </w:pPr>
            <w:r w:rsidRPr="00861AB0">
              <w:t xml:space="preserve"> </w:t>
            </w:r>
            <w:r>
              <w:t>M2-UC</w:t>
            </w:r>
            <w:r w:rsidR="00D82C2D">
              <w:t>8</w:t>
            </w:r>
          </w:p>
        </w:tc>
      </w:tr>
      <w:tr w:rsidR="000E74B4" w:rsidRPr="00877136" w14:paraId="4D9C73D5" w14:textId="77777777" w:rsidTr="008B223E">
        <w:tc>
          <w:tcPr>
            <w:tcW w:w="1957" w:type="dxa"/>
          </w:tcPr>
          <w:p w14:paraId="4A63A432" w14:textId="2EB170E6" w:rsidR="000E74B4" w:rsidRPr="00861AB0" w:rsidRDefault="00753285" w:rsidP="008B223E">
            <w:pPr>
              <w:jc w:val="both"/>
              <w:rPr>
                <w:b/>
              </w:rPr>
            </w:pPr>
            <w:r>
              <w:rPr>
                <w:b/>
              </w:rPr>
              <w:t xml:space="preserve"> </w:t>
            </w:r>
          </w:p>
        </w:tc>
        <w:tc>
          <w:tcPr>
            <w:tcW w:w="8460" w:type="dxa"/>
          </w:tcPr>
          <w:p w14:paraId="6B9EFEA8" w14:textId="04868E78" w:rsidR="000E74B4" w:rsidRPr="00861AB0" w:rsidRDefault="000E74B4" w:rsidP="008B223E">
            <w:pPr>
              <w:jc w:val="both"/>
            </w:pPr>
            <w:r>
              <w:t>View ad</w:t>
            </w:r>
            <w:r w:rsidR="00D82C2D">
              <w:t xml:space="preserve"> (Mobile)</w:t>
            </w:r>
          </w:p>
        </w:tc>
      </w:tr>
      <w:tr w:rsidR="000E74B4" w:rsidRPr="00877136" w14:paraId="675F4748" w14:textId="77777777" w:rsidTr="008B223E">
        <w:tc>
          <w:tcPr>
            <w:tcW w:w="1957" w:type="dxa"/>
          </w:tcPr>
          <w:p w14:paraId="06149583" w14:textId="5F95DBFB" w:rsidR="000E74B4" w:rsidRPr="00861AB0" w:rsidRDefault="00753285" w:rsidP="008B223E">
            <w:pPr>
              <w:jc w:val="both"/>
              <w:rPr>
                <w:b/>
              </w:rPr>
            </w:pPr>
            <w:r>
              <w:rPr>
                <w:b/>
              </w:rPr>
              <w:t xml:space="preserve"> </w:t>
            </w:r>
          </w:p>
        </w:tc>
        <w:tc>
          <w:tcPr>
            <w:tcW w:w="8460" w:type="dxa"/>
          </w:tcPr>
          <w:p w14:paraId="5EB881FA" w14:textId="77777777" w:rsidR="000E74B4" w:rsidRPr="00861AB0" w:rsidRDefault="000E74B4" w:rsidP="008B223E">
            <w:pPr>
              <w:jc w:val="both"/>
            </w:pPr>
            <w:r>
              <w:t>Primary Actor: User       Secondary Actor: Smart Construction Manager</w:t>
            </w:r>
          </w:p>
        </w:tc>
      </w:tr>
      <w:tr w:rsidR="000E74B4" w:rsidRPr="00877136" w14:paraId="2CF34D40" w14:textId="77777777" w:rsidTr="008B223E">
        <w:tc>
          <w:tcPr>
            <w:tcW w:w="1957" w:type="dxa"/>
          </w:tcPr>
          <w:p w14:paraId="4D3E91D6" w14:textId="1795C632" w:rsidR="000E74B4" w:rsidRPr="00861AB0" w:rsidRDefault="00753285" w:rsidP="008B223E">
            <w:pPr>
              <w:jc w:val="both"/>
              <w:rPr>
                <w:b/>
              </w:rPr>
            </w:pPr>
            <w:r>
              <w:rPr>
                <w:b/>
              </w:rPr>
              <w:t xml:space="preserve"> </w:t>
            </w:r>
          </w:p>
        </w:tc>
        <w:tc>
          <w:tcPr>
            <w:tcW w:w="8460" w:type="dxa"/>
          </w:tcPr>
          <w:p w14:paraId="746DA22B" w14:textId="279DA990" w:rsidR="000E74B4" w:rsidRPr="00861AB0" w:rsidRDefault="00753285" w:rsidP="008B223E">
            <w:pPr>
              <w:pStyle w:val="Pa49"/>
              <w:jc w:val="both"/>
              <w:rPr>
                <w:rFonts w:ascii="Times New Roman" w:hAnsi="Times New Roman"/>
              </w:rPr>
            </w:pPr>
            <w:r>
              <w:rPr>
                <w:rFonts w:ascii="Times New Roman" w:hAnsi="Times New Roman"/>
              </w:rPr>
              <w:t xml:space="preserve"> </w:t>
            </w:r>
            <w:r w:rsidR="000E74B4">
              <w:rPr>
                <w:rFonts w:ascii="Times New Roman" w:hAnsi="Times New Roman"/>
              </w:rPr>
              <w:t xml:space="preserve"> be able to View a posted ad</w:t>
            </w:r>
          </w:p>
        </w:tc>
      </w:tr>
      <w:tr w:rsidR="000E74B4" w:rsidRPr="00877136" w14:paraId="484A565B" w14:textId="77777777" w:rsidTr="008B223E">
        <w:tc>
          <w:tcPr>
            <w:tcW w:w="1957" w:type="dxa"/>
          </w:tcPr>
          <w:p w14:paraId="0CE74D05" w14:textId="26071CAF" w:rsidR="000E74B4" w:rsidRPr="00861AB0" w:rsidRDefault="00753285" w:rsidP="008B223E">
            <w:pPr>
              <w:jc w:val="both"/>
              <w:rPr>
                <w:b/>
              </w:rPr>
            </w:pPr>
            <w:r>
              <w:rPr>
                <w:b/>
              </w:rPr>
              <w:t xml:space="preserve"> </w:t>
            </w:r>
          </w:p>
        </w:tc>
        <w:tc>
          <w:tcPr>
            <w:tcW w:w="8460" w:type="dxa"/>
          </w:tcPr>
          <w:p w14:paraId="20827835" w14:textId="77777777" w:rsidR="000E74B4" w:rsidRPr="00861AB0" w:rsidRDefault="000E74B4" w:rsidP="008B223E">
            <w:pPr>
              <w:jc w:val="both"/>
            </w:pPr>
            <w:r>
              <w:t>Click on the “View ad” button</w:t>
            </w:r>
          </w:p>
        </w:tc>
      </w:tr>
      <w:tr w:rsidR="000E74B4" w:rsidRPr="00877136" w14:paraId="7926A898" w14:textId="77777777" w:rsidTr="008B223E">
        <w:tc>
          <w:tcPr>
            <w:tcW w:w="1957" w:type="dxa"/>
          </w:tcPr>
          <w:p w14:paraId="66DFB760" w14:textId="0B70AEC1" w:rsidR="000E74B4" w:rsidRPr="00861AB0" w:rsidRDefault="00753285" w:rsidP="008B223E">
            <w:pPr>
              <w:jc w:val="both"/>
              <w:rPr>
                <w:b/>
              </w:rPr>
            </w:pPr>
            <w:r>
              <w:rPr>
                <w:b/>
              </w:rPr>
              <w:t xml:space="preserve"> </w:t>
            </w:r>
          </w:p>
        </w:tc>
        <w:tc>
          <w:tcPr>
            <w:tcW w:w="8460" w:type="dxa"/>
          </w:tcPr>
          <w:p w14:paraId="2F8AC14E" w14:textId="77777777" w:rsidR="000E74B4" w:rsidRPr="00861AB0" w:rsidRDefault="000E74B4" w:rsidP="008B223E">
            <w:pPr>
              <w:jc w:val="both"/>
            </w:pPr>
            <w:r w:rsidRPr="00861AB0">
              <w:t xml:space="preserve"> </w:t>
            </w:r>
            <w:r>
              <w:t>Medium</w:t>
            </w:r>
          </w:p>
        </w:tc>
      </w:tr>
      <w:tr w:rsidR="000E74B4" w:rsidRPr="00877136" w14:paraId="0B4D7B35" w14:textId="77777777" w:rsidTr="008B223E">
        <w:trPr>
          <w:trHeight w:val="813"/>
        </w:trPr>
        <w:tc>
          <w:tcPr>
            <w:tcW w:w="1957" w:type="dxa"/>
          </w:tcPr>
          <w:p w14:paraId="5B1ED890" w14:textId="3453881F" w:rsidR="000E74B4" w:rsidRPr="00861AB0" w:rsidRDefault="00753285" w:rsidP="008B223E">
            <w:pPr>
              <w:jc w:val="both"/>
              <w:rPr>
                <w:b/>
              </w:rPr>
            </w:pPr>
            <w:r>
              <w:rPr>
                <w:b/>
              </w:rPr>
              <w:t xml:space="preserve"> </w:t>
            </w:r>
          </w:p>
        </w:tc>
        <w:tc>
          <w:tcPr>
            <w:tcW w:w="8460" w:type="dxa"/>
          </w:tcPr>
          <w:p w14:paraId="4966E434" w14:textId="77777777" w:rsidR="000E74B4" w:rsidRPr="00F77D73" w:rsidRDefault="000E74B4"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0E74B4" w:rsidRPr="00877136" w14:paraId="47FA05F2" w14:textId="77777777" w:rsidTr="008B223E">
        <w:trPr>
          <w:trHeight w:val="813"/>
        </w:trPr>
        <w:tc>
          <w:tcPr>
            <w:tcW w:w="1957" w:type="dxa"/>
          </w:tcPr>
          <w:p w14:paraId="367C4B57" w14:textId="7D8EFC96" w:rsidR="000E74B4" w:rsidRPr="00861AB0" w:rsidRDefault="00753285" w:rsidP="008B223E">
            <w:pPr>
              <w:jc w:val="both"/>
              <w:rPr>
                <w:b/>
              </w:rPr>
            </w:pPr>
            <w:r>
              <w:rPr>
                <w:b/>
                <w:color w:val="0D0D0D" w:themeColor="text1" w:themeTint="F2"/>
              </w:rPr>
              <w:t xml:space="preserve"> </w:t>
            </w:r>
          </w:p>
        </w:tc>
        <w:tc>
          <w:tcPr>
            <w:tcW w:w="8460" w:type="dxa"/>
          </w:tcPr>
          <w:p w14:paraId="59630D17" w14:textId="0F997757" w:rsidR="000E74B4" w:rsidRPr="00861AB0" w:rsidRDefault="000E74B4" w:rsidP="008B223E">
            <w:pPr>
              <w:jc w:val="both"/>
            </w:pPr>
            <w:r>
              <w:t>M1-UC</w:t>
            </w:r>
            <w:r w:rsidR="00F1756D">
              <w:t>1</w:t>
            </w:r>
            <w:r>
              <w:t>, M1-UC</w:t>
            </w:r>
            <w:r w:rsidR="00F1756D">
              <w:t>3</w:t>
            </w:r>
          </w:p>
        </w:tc>
      </w:tr>
      <w:tr w:rsidR="000E74B4" w:rsidRPr="00877136" w14:paraId="299E195C" w14:textId="77777777" w:rsidTr="008B223E">
        <w:tc>
          <w:tcPr>
            <w:tcW w:w="1957" w:type="dxa"/>
          </w:tcPr>
          <w:p w14:paraId="5DC2DF8B" w14:textId="3A8BD834" w:rsidR="000E74B4" w:rsidRPr="00861AB0" w:rsidRDefault="00753285" w:rsidP="008B223E">
            <w:pPr>
              <w:jc w:val="both"/>
              <w:rPr>
                <w:b/>
              </w:rPr>
            </w:pPr>
            <w:r>
              <w:rPr>
                <w:b/>
              </w:rPr>
              <w:t xml:space="preserve"> </w:t>
            </w:r>
          </w:p>
        </w:tc>
        <w:tc>
          <w:tcPr>
            <w:tcW w:w="8460" w:type="dxa"/>
          </w:tcPr>
          <w:p w14:paraId="1806AE0B" w14:textId="2971BC9C" w:rsidR="000E74B4" w:rsidRDefault="00753285" w:rsidP="003D7A40">
            <w:pPr>
              <w:pStyle w:val="ListParagraph"/>
              <w:numPr>
                <w:ilvl w:val="0"/>
                <w:numId w:val="40"/>
              </w:numPr>
            </w:pPr>
            <w:r>
              <w:t xml:space="preserve"> </w:t>
            </w:r>
            <w:r w:rsidR="000E74B4">
              <w:t xml:space="preserve"> click on the ad button</w:t>
            </w:r>
          </w:p>
          <w:p w14:paraId="534F879A" w14:textId="1CA250EA" w:rsidR="000E74B4" w:rsidRDefault="00753285" w:rsidP="003D7A40">
            <w:pPr>
              <w:pStyle w:val="ListParagraph"/>
              <w:numPr>
                <w:ilvl w:val="0"/>
                <w:numId w:val="40"/>
              </w:numPr>
            </w:pPr>
            <w:r>
              <w:t xml:space="preserve"> </w:t>
            </w:r>
            <w:r w:rsidR="000E74B4">
              <w:t xml:space="preserve"> see the ad</w:t>
            </w:r>
          </w:p>
          <w:p w14:paraId="2D121436" w14:textId="77777777" w:rsidR="000E74B4" w:rsidRPr="00861AB0" w:rsidRDefault="000E74B4" w:rsidP="003D7A40">
            <w:pPr>
              <w:pStyle w:val="ListParagraph"/>
              <w:numPr>
                <w:ilvl w:val="0"/>
                <w:numId w:val="40"/>
              </w:numPr>
            </w:pPr>
            <w:r>
              <w:t>Add will be saved to view history</w:t>
            </w:r>
          </w:p>
        </w:tc>
      </w:tr>
      <w:tr w:rsidR="000E74B4" w:rsidRPr="00877136" w14:paraId="76AD32D8" w14:textId="77777777" w:rsidTr="008B223E">
        <w:tc>
          <w:tcPr>
            <w:tcW w:w="1957" w:type="dxa"/>
          </w:tcPr>
          <w:p w14:paraId="313FABAD" w14:textId="4F6E1619" w:rsidR="000E74B4" w:rsidRPr="003907CF" w:rsidRDefault="00753285" w:rsidP="008B223E">
            <w:pPr>
              <w:jc w:val="both"/>
              <w:rPr>
                <w:b/>
              </w:rPr>
            </w:pPr>
            <w:r>
              <w:rPr>
                <w:b/>
              </w:rPr>
              <w:t xml:space="preserve"> </w:t>
            </w:r>
          </w:p>
        </w:tc>
        <w:tc>
          <w:tcPr>
            <w:tcW w:w="8460" w:type="dxa"/>
          </w:tcPr>
          <w:p w14:paraId="72A9C9BC" w14:textId="77777777" w:rsidR="000E74B4" w:rsidRPr="00861AB0" w:rsidRDefault="000E74B4" w:rsidP="008B223E">
            <w:pPr>
              <w:tabs>
                <w:tab w:val="left" w:pos="432"/>
              </w:tabs>
              <w:jc w:val="both"/>
            </w:pPr>
            <w:r>
              <w:t>N/A</w:t>
            </w:r>
          </w:p>
        </w:tc>
      </w:tr>
      <w:tr w:rsidR="000E74B4" w:rsidRPr="00877136" w14:paraId="0B88F6CF" w14:textId="77777777" w:rsidTr="008B223E">
        <w:tc>
          <w:tcPr>
            <w:tcW w:w="1957" w:type="dxa"/>
          </w:tcPr>
          <w:p w14:paraId="6D848AEB" w14:textId="228F5A21" w:rsidR="000E74B4" w:rsidRPr="00861AB0" w:rsidRDefault="00753285" w:rsidP="008B223E">
            <w:pPr>
              <w:jc w:val="both"/>
              <w:rPr>
                <w:b/>
              </w:rPr>
            </w:pPr>
            <w:r>
              <w:rPr>
                <w:b/>
              </w:rPr>
              <w:t xml:space="preserve"> </w:t>
            </w:r>
          </w:p>
        </w:tc>
        <w:tc>
          <w:tcPr>
            <w:tcW w:w="8460" w:type="dxa"/>
          </w:tcPr>
          <w:p w14:paraId="10D23C5B" w14:textId="77777777" w:rsidR="000E74B4" w:rsidRDefault="000E74B4" w:rsidP="008B223E">
            <w:pPr>
              <w:jc w:val="both"/>
            </w:pPr>
            <w:r>
              <w:t>2a if user doesn’t select the desired ad</w:t>
            </w:r>
          </w:p>
          <w:p w14:paraId="6C622095" w14:textId="77777777" w:rsidR="000E74B4" w:rsidRPr="00861AB0" w:rsidRDefault="000E74B4" w:rsidP="003D7A40">
            <w:pPr>
              <w:pStyle w:val="ListParagraph"/>
              <w:numPr>
                <w:ilvl w:val="0"/>
                <w:numId w:val="7"/>
              </w:numPr>
              <w:jc w:val="both"/>
            </w:pPr>
            <w:r>
              <w:t>Prompt message will appear “please select the desired ad”</w:t>
            </w:r>
          </w:p>
        </w:tc>
      </w:tr>
      <w:tr w:rsidR="000E74B4" w:rsidRPr="00877136" w14:paraId="59A1BFF3" w14:textId="77777777" w:rsidTr="008B223E">
        <w:tc>
          <w:tcPr>
            <w:tcW w:w="1957" w:type="dxa"/>
          </w:tcPr>
          <w:p w14:paraId="20710E49" w14:textId="58F39F70" w:rsidR="000E74B4" w:rsidRPr="00861AB0" w:rsidRDefault="00753285" w:rsidP="008B223E">
            <w:pPr>
              <w:jc w:val="both"/>
              <w:rPr>
                <w:b/>
              </w:rPr>
            </w:pPr>
            <w:r>
              <w:rPr>
                <w:b/>
              </w:rPr>
              <w:t xml:space="preserve"> </w:t>
            </w:r>
          </w:p>
        </w:tc>
        <w:tc>
          <w:tcPr>
            <w:tcW w:w="8460" w:type="dxa"/>
          </w:tcPr>
          <w:p w14:paraId="2C3DCB01" w14:textId="12FE4BA1" w:rsidR="000E74B4" w:rsidRPr="00861AB0" w:rsidRDefault="000E74B4"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ew a desired ad.</w:t>
            </w:r>
          </w:p>
        </w:tc>
      </w:tr>
      <w:tr w:rsidR="000E74B4" w:rsidRPr="00877136" w14:paraId="1C8DB9A5" w14:textId="77777777" w:rsidTr="008B223E">
        <w:tc>
          <w:tcPr>
            <w:tcW w:w="1957" w:type="dxa"/>
          </w:tcPr>
          <w:p w14:paraId="2D4DBE45" w14:textId="77526248" w:rsidR="000E74B4" w:rsidRPr="00861AB0" w:rsidRDefault="00753285" w:rsidP="008B223E">
            <w:pPr>
              <w:jc w:val="both"/>
              <w:rPr>
                <w:b/>
              </w:rPr>
            </w:pPr>
            <w:r>
              <w:rPr>
                <w:b/>
              </w:rPr>
              <w:t xml:space="preserve"> </w:t>
            </w:r>
          </w:p>
        </w:tc>
        <w:tc>
          <w:tcPr>
            <w:tcW w:w="8460" w:type="dxa"/>
          </w:tcPr>
          <w:p w14:paraId="1A89339C" w14:textId="77777777" w:rsidR="000E74B4" w:rsidRPr="00861AB0" w:rsidRDefault="000E74B4" w:rsidP="008B223E">
            <w:pPr>
              <w:pStyle w:val="Pa49"/>
              <w:jc w:val="both"/>
            </w:pPr>
            <w:r>
              <w:rPr>
                <w:rFonts w:ascii="Times New Roman" w:hAnsi="Times New Roman"/>
              </w:rPr>
              <w:t>N/A</w:t>
            </w:r>
          </w:p>
        </w:tc>
      </w:tr>
      <w:tr w:rsidR="000E74B4" w:rsidRPr="00877136" w14:paraId="7ECCDE41" w14:textId="77777777" w:rsidTr="008B223E">
        <w:tc>
          <w:tcPr>
            <w:tcW w:w="1957" w:type="dxa"/>
          </w:tcPr>
          <w:p w14:paraId="0417BDD8" w14:textId="7D932348" w:rsidR="000E74B4" w:rsidRPr="00861AB0" w:rsidRDefault="00753285" w:rsidP="008B223E">
            <w:pPr>
              <w:jc w:val="both"/>
              <w:rPr>
                <w:b/>
              </w:rPr>
            </w:pPr>
            <w:r>
              <w:rPr>
                <w:b/>
              </w:rPr>
              <w:t xml:space="preserve"> </w:t>
            </w:r>
          </w:p>
        </w:tc>
        <w:tc>
          <w:tcPr>
            <w:tcW w:w="8460" w:type="dxa"/>
          </w:tcPr>
          <w:p w14:paraId="1DDAC536" w14:textId="77777777" w:rsidR="000E74B4" w:rsidRDefault="000E74B4" w:rsidP="008B223E">
            <w:pPr>
              <w:jc w:val="both"/>
            </w:pPr>
            <w:r>
              <w:t>User has an active internet connection.</w:t>
            </w:r>
          </w:p>
          <w:p w14:paraId="6CCC75DE" w14:textId="77777777" w:rsidR="000E74B4" w:rsidRDefault="000E74B4" w:rsidP="008B223E">
            <w:pPr>
              <w:jc w:val="both"/>
            </w:pPr>
            <w:r>
              <w:t>User has installed the application.</w:t>
            </w:r>
          </w:p>
          <w:p w14:paraId="7AD2A9E6" w14:textId="77777777" w:rsidR="000E74B4" w:rsidRPr="00861AB0" w:rsidRDefault="000E74B4" w:rsidP="008B223E">
            <w:pPr>
              <w:jc w:val="both"/>
            </w:pPr>
            <w:r>
              <w:t>User has an account.</w:t>
            </w:r>
          </w:p>
        </w:tc>
      </w:tr>
    </w:tbl>
    <w:p w14:paraId="1A92620C" w14:textId="77777777" w:rsidR="00CA1BE3" w:rsidRDefault="00CA1BE3" w:rsidP="002F2D5C">
      <w:pPr>
        <w:pStyle w:val="Heading3"/>
        <w:numPr>
          <w:ilvl w:val="0"/>
          <w:numId w:val="0"/>
        </w:numPr>
      </w:pPr>
    </w:p>
    <w:p w14:paraId="26CCF34D" w14:textId="77777777" w:rsidR="00CA1BE3" w:rsidRDefault="00CA1BE3">
      <w:pPr>
        <w:rPr>
          <w:b/>
          <w:kern w:val="32"/>
          <w:sz w:val="26"/>
          <w:lang w:eastAsia="ar-SA"/>
        </w:rPr>
      </w:pPr>
      <w:r>
        <w:br w:type="page"/>
      </w:r>
    </w:p>
    <w:p w14:paraId="1F9E8A98" w14:textId="1670279D" w:rsidR="00CA1BE3" w:rsidRPr="00DD5C55" w:rsidRDefault="00753285" w:rsidP="00CA1BE3">
      <w:pPr>
        <w:pStyle w:val="Caption"/>
        <w:keepNext/>
        <w:spacing w:line="276" w:lineRule="auto"/>
        <w:rPr>
          <w:szCs w:val="24"/>
        </w:rPr>
      </w:pPr>
      <w:r>
        <w:rPr>
          <w:szCs w:val="24"/>
        </w:rPr>
        <w:lastRenderedPageBreak/>
        <w:t xml:space="preserve"> </w:t>
      </w:r>
      <w:r w:rsidR="00CA1BE3" w:rsidRPr="00DD5C55">
        <w:rPr>
          <w:szCs w:val="24"/>
        </w:rPr>
        <w:t xml:space="preserve"> </w:t>
      </w:r>
      <w:r w:rsidR="00CA1BE3">
        <w:rPr>
          <w:szCs w:val="24"/>
        </w:rPr>
        <w:t>2</w:t>
      </w:r>
      <w:r w:rsidR="004E006C">
        <w:rPr>
          <w:szCs w:val="24"/>
        </w:rPr>
        <w:t>7</w:t>
      </w:r>
      <w:r w:rsidR="00CA1BE3" w:rsidRPr="00DD5C55">
        <w:rPr>
          <w:noProof/>
          <w:szCs w:val="24"/>
        </w:rPr>
        <w:t>:</w:t>
      </w:r>
      <w:r w:rsidR="00CA1BE3">
        <w:rPr>
          <w:szCs w:val="24"/>
        </w:rPr>
        <w:t xml:space="preserve"> </w:t>
      </w:r>
      <w:r w:rsidR="004E006C">
        <w:rPr>
          <w:szCs w:val="24"/>
        </w:rPr>
        <w:t>History</w:t>
      </w:r>
      <w:r w:rsidR="00CA1BE3">
        <w:rPr>
          <w:szCs w:val="24"/>
        </w:rPr>
        <w:t xml:space="preserve"> (</w:t>
      </w:r>
      <w:r w:rsidR="00747842">
        <w:rPr>
          <w:szCs w:val="24"/>
        </w:rPr>
        <w:t>Web</w:t>
      </w:r>
      <w:r w:rsidR="00CA1BE3">
        <w:rPr>
          <w:szCs w:val="24"/>
        </w:rPr>
        <w:t>)</w:t>
      </w:r>
      <w:r w:rsidR="00CA1BE3"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A1BE3" w:rsidRPr="00877136" w14:paraId="68FA5A79" w14:textId="77777777" w:rsidTr="008B223E">
        <w:tc>
          <w:tcPr>
            <w:tcW w:w="1957" w:type="dxa"/>
          </w:tcPr>
          <w:p w14:paraId="2037B6D9" w14:textId="6366EC52" w:rsidR="00CA1BE3" w:rsidRPr="00861AB0" w:rsidRDefault="00753285" w:rsidP="008B223E">
            <w:pPr>
              <w:jc w:val="both"/>
              <w:rPr>
                <w:b/>
              </w:rPr>
            </w:pPr>
            <w:r>
              <w:rPr>
                <w:b/>
              </w:rPr>
              <w:t xml:space="preserve"> </w:t>
            </w:r>
          </w:p>
        </w:tc>
        <w:tc>
          <w:tcPr>
            <w:tcW w:w="8460" w:type="dxa"/>
          </w:tcPr>
          <w:p w14:paraId="146E5D34" w14:textId="1BF811FD" w:rsidR="00CA1BE3" w:rsidRPr="00861AB0" w:rsidRDefault="00CA1BE3" w:rsidP="008B223E">
            <w:pPr>
              <w:jc w:val="both"/>
            </w:pPr>
            <w:r w:rsidRPr="00861AB0">
              <w:t xml:space="preserve"> </w:t>
            </w:r>
            <w:r>
              <w:t>M2-UC</w:t>
            </w:r>
            <w:r w:rsidR="00665CB9">
              <w:t>9</w:t>
            </w:r>
          </w:p>
        </w:tc>
      </w:tr>
      <w:tr w:rsidR="00CA1BE3" w:rsidRPr="00877136" w14:paraId="6E4FF424" w14:textId="77777777" w:rsidTr="008B223E">
        <w:tc>
          <w:tcPr>
            <w:tcW w:w="1957" w:type="dxa"/>
          </w:tcPr>
          <w:p w14:paraId="676DB1D7" w14:textId="3765131E" w:rsidR="00CA1BE3" w:rsidRPr="00861AB0" w:rsidRDefault="00753285" w:rsidP="008B223E">
            <w:pPr>
              <w:jc w:val="both"/>
              <w:rPr>
                <w:b/>
              </w:rPr>
            </w:pPr>
            <w:r>
              <w:rPr>
                <w:b/>
              </w:rPr>
              <w:t xml:space="preserve"> </w:t>
            </w:r>
          </w:p>
        </w:tc>
        <w:tc>
          <w:tcPr>
            <w:tcW w:w="8460" w:type="dxa"/>
          </w:tcPr>
          <w:p w14:paraId="764C75CB" w14:textId="55DE9A09" w:rsidR="00CA1BE3" w:rsidRPr="00861AB0" w:rsidRDefault="00665CB9" w:rsidP="008B223E">
            <w:pPr>
              <w:jc w:val="both"/>
            </w:pPr>
            <w:r>
              <w:t>History</w:t>
            </w:r>
            <w:r w:rsidR="00CA1BE3">
              <w:t xml:space="preserve"> (</w:t>
            </w:r>
            <w:r w:rsidR="00747842">
              <w:t>Web</w:t>
            </w:r>
            <w:r w:rsidR="00CA1BE3">
              <w:t>)</w:t>
            </w:r>
          </w:p>
        </w:tc>
      </w:tr>
      <w:tr w:rsidR="00CA1BE3" w:rsidRPr="00877136" w14:paraId="4A0B1193" w14:textId="77777777" w:rsidTr="008B223E">
        <w:tc>
          <w:tcPr>
            <w:tcW w:w="1957" w:type="dxa"/>
          </w:tcPr>
          <w:p w14:paraId="0C55EB9D" w14:textId="1147A49E" w:rsidR="00CA1BE3" w:rsidRPr="00861AB0" w:rsidRDefault="00753285" w:rsidP="008B223E">
            <w:pPr>
              <w:jc w:val="both"/>
              <w:rPr>
                <w:b/>
              </w:rPr>
            </w:pPr>
            <w:r>
              <w:rPr>
                <w:b/>
              </w:rPr>
              <w:t xml:space="preserve"> </w:t>
            </w:r>
          </w:p>
        </w:tc>
        <w:tc>
          <w:tcPr>
            <w:tcW w:w="8460" w:type="dxa"/>
          </w:tcPr>
          <w:p w14:paraId="573C941D" w14:textId="77777777" w:rsidR="00CA1BE3" w:rsidRPr="00861AB0" w:rsidRDefault="00CA1BE3" w:rsidP="008B223E">
            <w:pPr>
              <w:jc w:val="both"/>
            </w:pPr>
            <w:r>
              <w:t>Primary Actor: User       Secondary Actor: Smart Construction Manager</w:t>
            </w:r>
          </w:p>
        </w:tc>
      </w:tr>
      <w:tr w:rsidR="00CA1BE3" w:rsidRPr="00877136" w14:paraId="1734C515" w14:textId="77777777" w:rsidTr="008B223E">
        <w:tc>
          <w:tcPr>
            <w:tcW w:w="1957" w:type="dxa"/>
          </w:tcPr>
          <w:p w14:paraId="25AE039A" w14:textId="46111F83" w:rsidR="00CA1BE3" w:rsidRPr="00861AB0" w:rsidRDefault="00753285" w:rsidP="008B223E">
            <w:pPr>
              <w:jc w:val="both"/>
              <w:rPr>
                <w:b/>
              </w:rPr>
            </w:pPr>
            <w:r>
              <w:rPr>
                <w:b/>
              </w:rPr>
              <w:t xml:space="preserve"> </w:t>
            </w:r>
          </w:p>
        </w:tc>
        <w:tc>
          <w:tcPr>
            <w:tcW w:w="8460" w:type="dxa"/>
          </w:tcPr>
          <w:p w14:paraId="1FCD0490" w14:textId="096E109B" w:rsidR="00CA1BE3" w:rsidRPr="00861AB0" w:rsidRDefault="00753285" w:rsidP="008B223E">
            <w:pPr>
              <w:pStyle w:val="Pa49"/>
              <w:jc w:val="both"/>
              <w:rPr>
                <w:rFonts w:ascii="Times New Roman" w:hAnsi="Times New Roman"/>
              </w:rPr>
            </w:pPr>
            <w:r>
              <w:rPr>
                <w:rFonts w:ascii="Times New Roman" w:hAnsi="Times New Roman"/>
              </w:rPr>
              <w:t xml:space="preserve"> </w:t>
            </w:r>
            <w:r w:rsidR="00CA1BE3">
              <w:rPr>
                <w:rFonts w:ascii="Times New Roman" w:hAnsi="Times New Roman"/>
              </w:rPr>
              <w:t xml:space="preserve"> be able to</w:t>
            </w:r>
            <w:r w:rsidR="008D585F">
              <w:rPr>
                <w:rFonts w:ascii="Times New Roman" w:hAnsi="Times New Roman"/>
              </w:rPr>
              <w:t xml:space="preserve"> manage</w:t>
            </w:r>
            <w:r w:rsidR="00CA1BE3">
              <w:rPr>
                <w:rFonts w:ascii="Times New Roman" w:hAnsi="Times New Roman"/>
              </w:rPr>
              <w:t xml:space="preserve"> a </w:t>
            </w:r>
            <w:r w:rsidR="008D585F">
              <w:rPr>
                <w:rFonts w:ascii="Times New Roman" w:hAnsi="Times New Roman"/>
              </w:rPr>
              <w:t xml:space="preserve">viewed </w:t>
            </w:r>
            <w:r w:rsidR="00CA1BE3">
              <w:rPr>
                <w:rFonts w:ascii="Times New Roman" w:hAnsi="Times New Roman"/>
              </w:rPr>
              <w:t>ad</w:t>
            </w:r>
            <w:r w:rsidR="008D585F">
              <w:rPr>
                <w:rFonts w:ascii="Times New Roman" w:hAnsi="Times New Roman"/>
              </w:rPr>
              <w:t xml:space="preserve"> history</w:t>
            </w:r>
          </w:p>
        </w:tc>
      </w:tr>
      <w:tr w:rsidR="00CA1BE3" w:rsidRPr="00877136" w14:paraId="555F8FB0" w14:textId="77777777" w:rsidTr="008B223E">
        <w:tc>
          <w:tcPr>
            <w:tcW w:w="1957" w:type="dxa"/>
          </w:tcPr>
          <w:p w14:paraId="5E797604" w14:textId="425C2E75" w:rsidR="00CA1BE3" w:rsidRPr="00861AB0" w:rsidRDefault="00753285" w:rsidP="008B223E">
            <w:pPr>
              <w:jc w:val="both"/>
              <w:rPr>
                <w:b/>
              </w:rPr>
            </w:pPr>
            <w:r>
              <w:rPr>
                <w:b/>
              </w:rPr>
              <w:t xml:space="preserve"> </w:t>
            </w:r>
          </w:p>
        </w:tc>
        <w:tc>
          <w:tcPr>
            <w:tcW w:w="8460" w:type="dxa"/>
          </w:tcPr>
          <w:p w14:paraId="74B16AEA" w14:textId="216E293D" w:rsidR="00CA1BE3" w:rsidRPr="00861AB0" w:rsidRDefault="00CA1BE3" w:rsidP="008B223E">
            <w:pPr>
              <w:jc w:val="both"/>
            </w:pPr>
            <w:r>
              <w:t>Click on the “View ad</w:t>
            </w:r>
            <w:r w:rsidR="004938A1">
              <w:t>s history</w:t>
            </w:r>
            <w:r>
              <w:t>” button</w:t>
            </w:r>
          </w:p>
        </w:tc>
      </w:tr>
      <w:tr w:rsidR="00CA1BE3" w:rsidRPr="00877136" w14:paraId="6E8C921F" w14:textId="77777777" w:rsidTr="008B223E">
        <w:tc>
          <w:tcPr>
            <w:tcW w:w="1957" w:type="dxa"/>
          </w:tcPr>
          <w:p w14:paraId="4E18365E" w14:textId="23E8FFB2" w:rsidR="00CA1BE3" w:rsidRPr="00861AB0" w:rsidRDefault="00753285" w:rsidP="008B223E">
            <w:pPr>
              <w:jc w:val="both"/>
              <w:rPr>
                <w:b/>
              </w:rPr>
            </w:pPr>
            <w:r>
              <w:rPr>
                <w:b/>
              </w:rPr>
              <w:t xml:space="preserve"> </w:t>
            </w:r>
          </w:p>
        </w:tc>
        <w:tc>
          <w:tcPr>
            <w:tcW w:w="8460" w:type="dxa"/>
          </w:tcPr>
          <w:p w14:paraId="11EA8F6A" w14:textId="77777777" w:rsidR="00CA1BE3" w:rsidRPr="00861AB0" w:rsidRDefault="00CA1BE3" w:rsidP="008B223E">
            <w:pPr>
              <w:jc w:val="both"/>
            </w:pPr>
            <w:r w:rsidRPr="00861AB0">
              <w:t xml:space="preserve"> </w:t>
            </w:r>
            <w:r>
              <w:t>Medium</w:t>
            </w:r>
          </w:p>
        </w:tc>
      </w:tr>
      <w:tr w:rsidR="00CA1BE3" w:rsidRPr="00877136" w14:paraId="14030143" w14:textId="77777777" w:rsidTr="008B223E">
        <w:trPr>
          <w:trHeight w:val="813"/>
        </w:trPr>
        <w:tc>
          <w:tcPr>
            <w:tcW w:w="1957" w:type="dxa"/>
          </w:tcPr>
          <w:p w14:paraId="21CEAD71" w14:textId="403E3965" w:rsidR="00CA1BE3" w:rsidRPr="00861AB0" w:rsidRDefault="00753285" w:rsidP="008B223E">
            <w:pPr>
              <w:jc w:val="both"/>
              <w:rPr>
                <w:b/>
              </w:rPr>
            </w:pPr>
            <w:r>
              <w:rPr>
                <w:b/>
              </w:rPr>
              <w:t xml:space="preserve"> </w:t>
            </w:r>
          </w:p>
        </w:tc>
        <w:tc>
          <w:tcPr>
            <w:tcW w:w="8460" w:type="dxa"/>
          </w:tcPr>
          <w:p w14:paraId="10E09D66" w14:textId="77777777" w:rsidR="00CA1BE3" w:rsidRPr="00F77D73" w:rsidRDefault="00CA1BE3"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CA1BE3" w:rsidRPr="00877136" w14:paraId="49A8BBB3" w14:textId="77777777" w:rsidTr="008B223E">
        <w:trPr>
          <w:trHeight w:val="813"/>
        </w:trPr>
        <w:tc>
          <w:tcPr>
            <w:tcW w:w="1957" w:type="dxa"/>
          </w:tcPr>
          <w:p w14:paraId="52542B73" w14:textId="64798C34" w:rsidR="00CA1BE3" w:rsidRPr="00861AB0" w:rsidRDefault="00753285" w:rsidP="008B223E">
            <w:pPr>
              <w:jc w:val="both"/>
              <w:rPr>
                <w:b/>
              </w:rPr>
            </w:pPr>
            <w:r>
              <w:rPr>
                <w:b/>
                <w:color w:val="0D0D0D" w:themeColor="text1" w:themeTint="F2"/>
              </w:rPr>
              <w:t xml:space="preserve"> </w:t>
            </w:r>
          </w:p>
        </w:tc>
        <w:tc>
          <w:tcPr>
            <w:tcW w:w="8460" w:type="dxa"/>
          </w:tcPr>
          <w:p w14:paraId="0213B8E4" w14:textId="1A61E1E7" w:rsidR="00CA1BE3" w:rsidRPr="00861AB0" w:rsidRDefault="00CA1BE3" w:rsidP="008B223E">
            <w:pPr>
              <w:jc w:val="both"/>
            </w:pPr>
            <w:r>
              <w:t>M1-UC</w:t>
            </w:r>
            <w:r w:rsidR="00647640">
              <w:t>2</w:t>
            </w:r>
            <w:r>
              <w:t>, M1-UC</w:t>
            </w:r>
            <w:r w:rsidR="00647640">
              <w:t>4</w:t>
            </w:r>
          </w:p>
        </w:tc>
      </w:tr>
      <w:tr w:rsidR="00CA1BE3" w:rsidRPr="00877136" w14:paraId="7CB902E0" w14:textId="77777777" w:rsidTr="008B223E">
        <w:tc>
          <w:tcPr>
            <w:tcW w:w="1957" w:type="dxa"/>
          </w:tcPr>
          <w:p w14:paraId="693596B2" w14:textId="5F818C66" w:rsidR="00CA1BE3" w:rsidRPr="00861AB0" w:rsidRDefault="00753285" w:rsidP="008B223E">
            <w:pPr>
              <w:jc w:val="both"/>
              <w:rPr>
                <w:b/>
              </w:rPr>
            </w:pPr>
            <w:r>
              <w:rPr>
                <w:b/>
              </w:rPr>
              <w:t xml:space="preserve"> </w:t>
            </w:r>
          </w:p>
        </w:tc>
        <w:tc>
          <w:tcPr>
            <w:tcW w:w="8460" w:type="dxa"/>
          </w:tcPr>
          <w:p w14:paraId="47E3253F" w14:textId="6735E774" w:rsidR="00CA1BE3" w:rsidRDefault="00753285" w:rsidP="003D7A40">
            <w:pPr>
              <w:pStyle w:val="ListParagraph"/>
              <w:numPr>
                <w:ilvl w:val="0"/>
                <w:numId w:val="41"/>
              </w:numPr>
            </w:pPr>
            <w:r>
              <w:t xml:space="preserve"> </w:t>
            </w:r>
            <w:r w:rsidR="00CA1BE3">
              <w:t xml:space="preserve"> click on the </w:t>
            </w:r>
            <w:r w:rsidR="00D507B6">
              <w:t>history</w:t>
            </w:r>
            <w:r w:rsidR="00CA1BE3">
              <w:t xml:space="preserve"> button</w:t>
            </w:r>
          </w:p>
          <w:p w14:paraId="7018C204" w14:textId="24A4251E" w:rsidR="00CA1BE3" w:rsidRDefault="00753285" w:rsidP="003D7A40">
            <w:pPr>
              <w:pStyle w:val="ListParagraph"/>
              <w:numPr>
                <w:ilvl w:val="0"/>
                <w:numId w:val="41"/>
              </w:numPr>
            </w:pPr>
            <w:r>
              <w:t xml:space="preserve"> </w:t>
            </w:r>
            <w:r w:rsidR="00CA1BE3">
              <w:t xml:space="preserve"> see </w:t>
            </w:r>
            <w:r w:rsidR="00594FF2">
              <w:t>all the ads view</w:t>
            </w:r>
            <w:r w:rsidR="00520394">
              <w:t>e</w:t>
            </w:r>
            <w:r w:rsidR="00594FF2">
              <w:t>d</w:t>
            </w:r>
          </w:p>
          <w:p w14:paraId="026D59DE" w14:textId="5CA50D89" w:rsidR="00520394" w:rsidRDefault="00520394" w:rsidP="003D7A40">
            <w:pPr>
              <w:pStyle w:val="ListParagraph"/>
              <w:numPr>
                <w:ilvl w:val="0"/>
                <w:numId w:val="41"/>
              </w:numPr>
            </w:pPr>
            <w:r>
              <w:t>User can turn off history</w:t>
            </w:r>
          </w:p>
          <w:p w14:paraId="00D81562" w14:textId="5A262AB9" w:rsidR="00CA1BE3" w:rsidRPr="00861AB0" w:rsidRDefault="00520394" w:rsidP="003D7A40">
            <w:pPr>
              <w:pStyle w:val="ListParagraph"/>
              <w:numPr>
                <w:ilvl w:val="0"/>
                <w:numId w:val="41"/>
              </w:numPr>
            </w:pPr>
            <w:r>
              <w:t>User can clear history</w:t>
            </w:r>
          </w:p>
        </w:tc>
      </w:tr>
      <w:tr w:rsidR="00CA1BE3" w:rsidRPr="00877136" w14:paraId="6A6B98D4" w14:textId="77777777" w:rsidTr="008B223E">
        <w:tc>
          <w:tcPr>
            <w:tcW w:w="1957" w:type="dxa"/>
          </w:tcPr>
          <w:p w14:paraId="60B04702" w14:textId="72BFC110" w:rsidR="00CA1BE3" w:rsidRPr="003907CF" w:rsidRDefault="00753285" w:rsidP="008B223E">
            <w:pPr>
              <w:jc w:val="both"/>
              <w:rPr>
                <w:b/>
              </w:rPr>
            </w:pPr>
            <w:r>
              <w:rPr>
                <w:b/>
              </w:rPr>
              <w:t xml:space="preserve"> </w:t>
            </w:r>
          </w:p>
        </w:tc>
        <w:tc>
          <w:tcPr>
            <w:tcW w:w="8460" w:type="dxa"/>
          </w:tcPr>
          <w:p w14:paraId="65A0F1DD" w14:textId="77777777" w:rsidR="00CA1BE3" w:rsidRPr="00861AB0" w:rsidRDefault="00CA1BE3" w:rsidP="008B223E">
            <w:pPr>
              <w:tabs>
                <w:tab w:val="left" w:pos="432"/>
              </w:tabs>
              <w:jc w:val="both"/>
            </w:pPr>
            <w:r>
              <w:t>N/A</w:t>
            </w:r>
          </w:p>
        </w:tc>
      </w:tr>
      <w:tr w:rsidR="00CA1BE3" w:rsidRPr="00877136" w14:paraId="47E91FDF" w14:textId="77777777" w:rsidTr="008B223E">
        <w:tc>
          <w:tcPr>
            <w:tcW w:w="1957" w:type="dxa"/>
          </w:tcPr>
          <w:p w14:paraId="3CD2EC49" w14:textId="3215A794" w:rsidR="00CA1BE3" w:rsidRPr="00861AB0" w:rsidRDefault="00753285" w:rsidP="008B223E">
            <w:pPr>
              <w:jc w:val="both"/>
              <w:rPr>
                <w:b/>
              </w:rPr>
            </w:pPr>
            <w:r>
              <w:rPr>
                <w:b/>
              </w:rPr>
              <w:t xml:space="preserve"> </w:t>
            </w:r>
          </w:p>
        </w:tc>
        <w:tc>
          <w:tcPr>
            <w:tcW w:w="8460" w:type="dxa"/>
          </w:tcPr>
          <w:p w14:paraId="070E3A8E" w14:textId="1F0309D6" w:rsidR="00CA1BE3" w:rsidRPr="00861AB0" w:rsidRDefault="006B373E" w:rsidP="006B373E">
            <w:pPr>
              <w:ind w:left="360"/>
              <w:jc w:val="both"/>
            </w:pPr>
            <w:r>
              <w:t>N/A</w:t>
            </w:r>
          </w:p>
        </w:tc>
      </w:tr>
      <w:tr w:rsidR="00CA1BE3" w:rsidRPr="00877136" w14:paraId="4098BB0E" w14:textId="77777777" w:rsidTr="008B223E">
        <w:tc>
          <w:tcPr>
            <w:tcW w:w="1957" w:type="dxa"/>
          </w:tcPr>
          <w:p w14:paraId="55788704" w14:textId="32563E4A" w:rsidR="00CA1BE3" w:rsidRPr="00861AB0" w:rsidRDefault="00753285" w:rsidP="008B223E">
            <w:pPr>
              <w:jc w:val="both"/>
              <w:rPr>
                <w:b/>
              </w:rPr>
            </w:pPr>
            <w:r>
              <w:rPr>
                <w:b/>
              </w:rPr>
              <w:t xml:space="preserve"> </w:t>
            </w:r>
          </w:p>
        </w:tc>
        <w:tc>
          <w:tcPr>
            <w:tcW w:w="8460" w:type="dxa"/>
          </w:tcPr>
          <w:p w14:paraId="0BE08D48" w14:textId="10EF1DE6" w:rsidR="00CA1BE3" w:rsidRPr="00861AB0" w:rsidRDefault="00CA1BE3"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ew </w:t>
            </w:r>
            <w:r w:rsidR="00DC5E77">
              <w:rPr>
                <w:rFonts w:ascii="Times New Roman" w:hAnsi="Times New Roman"/>
              </w:rPr>
              <w:t>history</w:t>
            </w:r>
            <w:r>
              <w:rPr>
                <w:rFonts w:ascii="Times New Roman" w:hAnsi="Times New Roman"/>
              </w:rPr>
              <w:t>.</w:t>
            </w:r>
          </w:p>
        </w:tc>
      </w:tr>
      <w:tr w:rsidR="00CA1BE3" w:rsidRPr="00877136" w14:paraId="49F3D8BA" w14:textId="77777777" w:rsidTr="008B223E">
        <w:tc>
          <w:tcPr>
            <w:tcW w:w="1957" w:type="dxa"/>
          </w:tcPr>
          <w:p w14:paraId="3E4CCEE5" w14:textId="1C399E5C" w:rsidR="00CA1BE3" w:rsidRPr="00861AB0" w:rsidRDefault="00753285" w:rsidP="008B223E">
            <w:pPr>
              <w:jc w:val="both"/>
              <w:rPr>
                <w:b/>
              </w:rPr>
            </w:pPr>
            <w:r>
              <w:rPr>
                <w:b/>
              </w:rPr>
              <w:t xml:space="preserve"> </w:t>
            </w:r>
          </w:p>
        </w:tc>
        <w:tc>
          <w:tcPr>
            <w:tcW w:w="8460" w:type="dxa"/>
          </w:tcPr>
          <w:p w14:paraId="23A9F39F" w14:textId="77777777" w:rsidR="00CA1BE3" w:rsidRPr="00861AB0" w:rsidRDefault="00CA1BE3" w:rsidP="008B223E">
            <w:pPr>
              <w:pStyle w:val="Pa49"/>
              <w:jc w:val="both"/>
            </w:pPr>
            <w:r>
              <w:rPr>
                <w:rFonts w:ascii="Times New Roman" w:hAnsi="Times New Roman"/>
              </w:rPr>
              <w:t>N/A</w:t>
            </w:r>
          </w:p>
        </w:tc>
      </w:tr>
      <w:tr w:rsidR="00CA1BE3" w:rsidRPr="00877136" w14:paraId="21E94662" w14:textId="77777777" w:rsidTr="008B223E">
        <w:tc>
          <w:tcPr>
            <w:tcW w:w="1957" w:type="dxa"/>
          </w:tcPr>
          <w:p w14:paraId="2ACE39BA" w14:textId="5301222F" w:rsidR="00CA1BE3" w:rsidRPr="00861AB0" w:rsidRDefault="00753285" w:rsidP="008B223E">
            <w:pPr>
              <w:jc w:val="both"/>
              <w:rPr>
                <w:b/>
              </w:rPr>
            </w:pPr>
            <w:r>
              <w:rPr>
                <w:b/>
              </w:rPr>
              <w:t xml:space="preserve"> </w:t>
            </w:r>
          </w:p>
        </w:tc>
        <w:tc>
          <w:tcPr>
            <w:tcW w:w="8460" w:type="dxa"/>
          </w:tcPr>
          <w:p w14:paraId="44896C76" w14:textId="77777777" w:rsidR="00CA1BE3" w:rsidRDefault="00CA1BE3" w:rsidP="008B223E">
            <w:pPr>
              <w:jc w:val="both"/>
            </w:pPr>
            <w:r>
              <w:t>User has an active internet connection.</w:t>
            </w:r>
          </w:p>
          <w:p w14:paraId="6712C72D" w14:textId="77777777" w:rsidR="00CA1BE3" w:rsidRDefault="00CA1BE3" w:rsidP="008B223E">
            <w:pPr>
              <w:jc w:val="both"/>
            </w:pPr>
            <w:r>
              <w:t>User has installed the application.</w:t>
            </w:r>
          </w:p>
          <w:p w14:paraId="56700128" w14:textId="77777777" w:rsidR="00CA1BE3" w:rsidRPr="00861AB0" w:rsidRDefault="00CA1BE3" w:rsidP="008B223E">
            <w:pPr>
              <w:jc w:val="both"/>
            </w:pPr>
            <w:r>
              <w:t>User has an account.</w:t>
            </w:r>
          </w:p>
        </w:tc>
      </w:tr>
    </w:tbl>
    <w:p w14:paraId="6D7A4CB9" w14:textId="77777777" w:rsidR="00EE23FF" w:rsidRDefault="00EE23FF" w:rsidP="002F2D5C">
      <w:pPr>
        <w:pStyle w:val="Heading3"/>
        <w:numPr>
          <w:ilvl w:val="0"/>
          <w:numId w:val="0"/>
        </w:numPr>
      </w:pPr>
    </w:p>
    <w:p w14:paraId="77C74B95" w14:textId="77777777" w:rsidR="00EE23FF" w:rsidRDefault="00EE23FF">
      <w:pPr>
        <w:rPr>
          <w:b/>
          <w:kern w:val="32"/>
          <w:sz w:val="26"/>
          <w:lang w:eastAsia="ar-SA"/>
        </w:rPr>
      </w:pPr>
      <w:r>
        <w:br w:type="page"/>
      </w:r>
    </w:p>
    <w:p w14:paraId="33AB7895" w14:textId="5B7A275D" w:rsidR="00EE23FF" w:rsidRPr="00DD5C55" w:rsidRDefault="00753285" w:rsidP="00EE23FF">
      <w:pPr>
        <w:pStyle w:val="Caption"/>
        <w:keepNext/>
        <w:spacing w:line="276" w:lineRule="auto"/>
        <w:rPr>
          <w:szCs w:val="24"/>
        </w:rPr>
      </w:pPr>
      <w:r>
        <w:rPr>
          <w:szCs w:val="24"/>
        </w:rPr>
        <w:lastRenderedPageBreak/>
        <w:t xml:space="preserve"> </w:t>
      </w:r>
      <w:r w:rsidR="00EE23FF" w:rsidRPr="00DD5C55">
        <w:rPr>
          <w:szCs w:val="24"/>
        </w:rPr>
        <w:t xml:space="preserve"> </w:t>
      </w:r>
      <w:r w:rsidR="00EE23FF">
        <w:rPr>
          <w:szCs w:val="24"/>
        </w:rPr>
        <w:t>2</w:t>
      </w:r>
      <w:r w:rsidR="001A69EC">
        <w:rPr>
          <w:szCs w:val="24"/>
        </w:rPr>
        <w:t>8</w:t>
      </w:r>
      <w:r w:rsidR="00EE23FF" w:rsidRPr="00DD5C55">
        <w:rPr>
          <w:noProof/>
          <w:szCs w:val="24"/>
        </w:rPr>
        <w:t>:</w:t>
      </w:r>
      <w:r w:rsidR="00EE23FF">
        <w:rPr>
          <w:szCs w:val="24"/>
        </w:rPr>
        <w:t xml:space="preserve"> History (</w:t>
      </w:r>
      <w:r w:rsidR="006E3E61">
        <w:rPr>
          <w:szCs w:val="24"/>
        </w:rPr>
        <w:t>Mobile</w:t>
      </w:r>
      <w:r w:rsidR="00EE23FF">
        <w:rPr>
          <w:szCs w:val="24"/>
        </w:rPr>
        <w:t>)</w:t>
      </w:r>
      <w:r w:rsidR="00EE23FF"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E23FF" w:rsidRPr="00877136" w14:paraId="11D17FA8" w14:textId="77777777" w:rsidTr="008B223E">
        <w:tc>
          <w:tcPr>
            <w:tcW w:w="1957" w:type="dxa"/>
          </w:tcPr>
          <w:p w14:paraId="543DC3DE" w14:textId="4C80BE45" w:rsidR="00EE23FF" w:rsidRPr="00861AB0" w:rsidRDefault="00753285" w:rsidP="008B223E">
            <w:pPr>
              <w:jc w:val="both"/>
              <w:rPr>
                <w:b/>
              </w:rPr>
            </w:pPr>
            <w:r>
              <w:rPr>
                <w:b/>
              </w:rPr>
              <w:t xml:space="preserve"> </w:t>
            </w:r>
          </w:p>
        </w:tc>
        <w:tc>
          <w:tcPr>
            <w:tcW w:w="8460" w:type="dxa"/>
          </w:tcPr>
          <w:p w14:paraId="60901063" w14:textId="001A27AE" w:rsidR="00EE23FF" w:rsidRPr="00861AB0" w:rsidRDefault="00EE23FF" w:rsidP="008B223E">
            <w:pPr>
              <w:jc w:val="both"/>
            </w:pPr>
            <w:r w:rsidRPr="00861AB0">
              <w:t xml:space="preserve"> </w:t>
            </w:r>
            <w:r>
              <w:t>M2-UC</w:t>
            </w:r>
            <w:r w:rsidR="006270CA">
              <w:t>10</w:t>
            </w:r>
          </w:p>
        </w:tc>
      </w:tr>
      <w:tr w:rsidR="00EE23FF" w:rsidRPr="00877136" w14:paraId="534F0A38" w14:textId="77777777" w:rsidTr="008B223E">
        <w:tc>
          <w:tcPr>
            <w:tcW w:w="1957" w:type="dxa"/>
          </w:tcPr>
          <w:p w14:paraId="2D1B13C5" w14:textId="4E0E65A6" w:rsidR="00EE23FF" w:rsidRPr="00861AB0" w:rsidRDefault="00753285" w:rsidP="008B223E">
            <w:pPr>
              <w:jc w:val="both"/>
              <w:rPr>
                <w:b/>
              </w:rPr>
            </w:pPr>
            <w:r>
              <w:rPr>
                <w:b/>
              </w:rPr>
              <w:t xml:space="preserve"> </w:t>
            </w:r>
          </w:p>
        </w:tc>
        <w:tc>
          <w:tcPr>
            <w:tcW w:w="8460" w:type="dxa"/>
          </w:tcPr>
          <w:p w14:paraId="02D227D7" w14:textId="5E6C79F8" w:rsidR="00EE23FF" w:rsidRPr="00861AB0" w:rsidRDefault="00EE23FF" w:rsidP="008B223E">
            <w:pPr>
              <w:jc w:val="both"/>
            </w:pPr>
            <w:r>
              <w:t>History (</w:t>
            </w:r>
            <w:r w:rsidR="00AE168C">
              <w:t>Mobile</w:t>
            </w:r>
            <w:r>
              <w:t>)</w:t>
            </w:r>
          </w:p>
        </w:tc>
      </w:tr>
      <w:tr w:rsidR="00EE23FF" w:rsidRPr="00877136" w14:paraId="3C6EDB5A" w14:textId="77777777" w:rsidTr="008B223E">
        <w:tc>
          <w:tcPr>
            <w:tcW w:w="1957" w:type="dxa"/>
          </w:tcPr>
          <w:p w14:paraId="1A47D925" w14:textId="31298DD4" w:rsidR="00EE23FF" w:rsidRPr="00861AB0" w:rsidRDefault="00753285" w:rsidP="008B223E">
            <w:pPr>
              <w:jc w:val="both"/>
              <w:rPr>
                <w:b/>
              </w:rPr>
            </w:pPr>
            <w:r>
              <w:rPr>
                <w:b/>
              </w:rPr>
              <w:t xml:space="preserve"> </w:t>
            </w:r>
          </w:p>
        </w:tc>
        <w:tc>
          <w:tcPr>
            <w:tcW w:w="8460" w:type="dxa"/>
          </w:tcPr>
          <w:p w14:paraId="51621FE8" w14:textId="77777777" w:rsidR="00EE23FF" w:rsidRPr="00861AB0" w:rsidRDefault="00EE23FF" w:rsidP="008B223E">
            <w:pPr>
              <w:jc w:val="both"/>
            </w:pPr>
            <w:r>
              <w:t>Primary Actor: User       Secondary Actor: Smart Construction Manager</w:t>
            </w:r>
          </w:p>
        </w:tc>
      </w:tr>
      <w:tr w:rsidR="00EE23FF" w:rsidRPr="00877136" w14:paraId="26D0B998" w14:textId="77777777" w:rsidTr="008B223E">
        <w:tc>
          <w:tcPr>
            <w:tcW w:w="1957" w:type="dxa"/>
          </w:tcPr>
          <w:p w14:paraId="03E1DDE5" w14:textId="115DA9AE" w:rsidR="00EE23FF" w:rsidRPr="00861AB0" w:rsidRDefault="00753285" w:rsidP="008B223E">
            <w:pPr>
              <w:jc w:val="both"/>
              <w:rPr>
                <w:b/>
              </w:rPr>
            </w:pPr>
            <w:r>
              <w:rPr>
                <w:b/>
              </w:rPr>
              <w:t xml:space="preserve"> </w:t>
            </w:r>
          </w:p>
        </w:tc>
        <w:tc>
          <w:tcPr>
            <w:tcW w:w="8460" w:type="dxa"/>
          </w:tcPr>
          <w:p w14:paraId="0B0A57A3" w14:textId="731E040D" w:rsidR="00EE23FF" w:rsidRPr="00861AB0" w:rsidRDefault="00753285" w:rsidP="008B223E">
            <w:pPr>
              <w:pStyle w:val="Pa49"/>
              <w:jc w:val="both"/>
              <w:rPr>
                <w:rFonts w:ascii="Times New Roman" w:hAnsi="Times New Roman"/>
              </w:rPr>
            </w:pPr>
            <w:r>
              <w:rPr>
                <w:rFonts w:ascii="Times New Roman" w:hAnsi="Times New Roman"/>
              </w:rPr>
              <w:t xml:space="preserve"> </w:t>
            </w:r>
            <w:r w:rsidR="00FC7B36">
              <w:rPr>
                <w:rFonts w:ascii="Times New Roman" w:hAnsi="Times New Roman"/>
              </w:rPr>
              <w:t xml:space="preserve"> be able to manage a viewed ad history</w:t>
            </w:r>
          </w:p>
        </w:tc>
      </w:tr>
      <w:tr w:rsidR="00EE23FF" w:rsidRPr="00877136" w14:paraId="4D6D6861" w14:textId="77777777" w:rsidTr="008B223E">
        <w:tc>
          <w:tcPr>
            <w:tcW w:w="1957" w:type="dxa"/>
          </w:tcPr>
          <w:p w14:paraId="306CCA98" w14:textId="73E8A3E9" w:rsidR="00EE23FF" w:rsidRPr="00861AB0" w:rsidRDefault="00753285" w:rsidP="008B223E">
            <w:pPr>
              <w:jc w:val="both"/>
              <w:rPr>
                <w:b/>
              </w:rPr>
            </w:pPr>
            <w:r>
              <w:rPr>
                <w:b/>
              </w:rPr>
              <w:t xml:space="preserve"> </w:t>
            </w:r>
          </w:p>
        </w:tc>
        <w:tc>
          <w:tcPr>
            <w:tcW w:w="8460" w:type="dxa"/>
          </w:tcPr>
          <w:p w14:paraId="58A502E8" w14:textId="7A505599" w:rsidR="00EE23FF" w:rsidRPr="00861AB0" w:rsidRDefault="00EE23FF" w:rsidP="008B223E">
            <w:pPr>
              <w:jc w:val="both"/>
            </w:pPr>
            <w:r>
              <w:t>Click on the “View ad</w:t>
            </w:r>
            <w:r w:rsidR="00AA5D7E">
              <w:t>s history</w:t>
            </w:r>
            <w:r>
              <w:t>” button</w:t>
            </w:r>
          </w:p>
        </w:tc>
      </w:tr>
      <w:tr w:rsidR="00EE23FF" w:rsidRPr="00877136" w14:paraId="2765285C" w14:textId="77777777" w:rsidTr="008B223E">
        <w:tc>
          <w:tcPr>
            <w:tcW w:w="1957" w:type="dxa"/>
          </w:tcPr>
          <w:p w14:paraId="794A32DE" w14:textId="48ED0113" w:rsidR="00EE23FF" w:rsidRPr="00861AB0" w:rsidRDefault="00753285" w:rsidP="008B223E">
            <w:pPr>
              <w:jc w:val="both"/>
              <w:rPr>
                <w:b/>
              </w:rPr>
            </w:pPr>
            <w:r>
              <w:rPr>
                <w:b/>
              </w:rPr>
              <w:t xml:space="preserve"> </w:t>
            </w:r>
          </w:p>
        </w:tc>
        <w:tc>
          <w:tcPr>
            <w:tcW w:w="8460" w:type="dxa"/>
          </w:tcPr>
          <w:p w14:paraId="2E8E627D" w14:textId="77777777" w:rsidR="00EE23FF" w:rsidRPr="00861AB0" w:rsidRDefault="00EE23FF" w:rsidP="008B223E">
            <w:pPr>
              <w:jc w:val="both"/>
            </w:pPr>
            <w:r w:rsidRPr="00861AB0">
              <w:t xml:space="preserve"> </w:t>
            </w:r>
            <w:r>
              <w:t>Medium</w:t>
            </w:r>
          </w:p>
        </w:tc>
      </w:tr>
      <w:tr w:rsidR="00EE23FF" w:rsidRPr="00877136" w14:paraId="6A645545" w14:textId="77777777" w:rsidTr="008B223E">
        <w:trPr>
          <w:trHeight w:val="813"/>
        </w:trPr>
        <w:tc>
          <w:tcPr>
            <w:tcW w:w="1957" w:type="dxa"/>
          </w:tcPr>
          <w:p w14:paraId="6ECA07D1" w14:textId="0580AA9D" w:rsidR="00EE23FF" w:rsidRPr="00861AB0" w:rsidRDefault="00753285" w:rsidP="008B223E">
            <w:pPr>
              <w:jc w:val="both"/>
              <w:rPr>
                <w:b/>
              </w:rPr>
            </w:pPr>
            <w:r>
              <w:rPr>
                <w:b/>
              </w:rPr>
              <w:t xml:space="preserve"> </w:t>
            </w:r>
          </w:p>
        </w:tc>
        <w:tc>
          <w:tcPr>
            <w:tcW w:w="8460" w:type="dxa"/>
          </w:tcPr>
          <w:p w14:paraId="579AD82F" w14:textId="77777777" w:rsidR="00EE23FF" w:rsidRPr="00F77D73" w:rsidRDefault="00EE23FF"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EE23FF" w:rsidRPr="00877136" w14:paraId="0F2FE77E" w14:textId="77777777" w:rsidTr="008B223E">
        <w:trPr>
          <w:trHeight w:val="813"/>
        </w:trPr>
        <w:tc>
          <w:tcPr>
            <w:tcW w:w="1957" w:type="dxa"/>
          </w:tcPr>
          <w:p w14:paraId="26281BDF" w14:textId="1ADE9D27" w:rsidR="00EE23FF" w:rsidRPr="00861AB0" w:rsidRDefault="00753285" w:rsidP="008B223E">
            <w:pPr>
              <w:jc w:val="both"/>
              <w:rPr>
                <w:b/>
              </w:rPr>
            </w:pPr>
            <w:r>
              <w:rPr>
                <w:b/>
                <w:color w:val="0D0D0D" w:themeColor="text1" w:themeTint="F2"/>
              </w:rPr>
              <w:t xml:space="preserve"> </w:t>
            </w:r>
          </w:p>
        </w:tc>
        <w:tc>
          <w:tcPr>
            <w:tcW w:w="8460" w:type="dxa"/>
          </w:tcPr>
          <w:p w14:paraId="6BC211C0" w14:textId="30DC6A43" w:rsidR="00EE23FF" w:rsidRPr="00861AB0" w:rsidRDefault="00EE23FF" w:rsidP="008B223E">
            <w:pPr>
              <w:jc w:val="both"/>
            </w:pPr>
            <w:r>
              <w:t>M1-UC</w:t>
            </w:r>
            <w:r w:rsidR="003E1D75">
              <w:t>1</w:t>
            </w:r>
            <w:r>
              <w:t>, M1-UC</w:t>
            </w:r>
            <w:r w:rsidR="003E1D75">
              <w:t>3</w:t>
            </w:r>
          </w:p>
        </w:tc>
      </w:tr>
      <w:tr w:rsidR="00EE23FF" w:rsidRPr="00877136" w14:paraId="4711B041" w14:textId="77777777" w:rsidTr="008B223E">
        <w:tc>
          <w:tcPr>
            <w:tcW w:w="1957" w:type="dxa"/>
          </w:tcPr>
          <w:p w14:paraId="3BD08040" w14:textId="38359577" w:rsidR="00EE23FF" w:rsidRPr="00861AB0" w:rsidRDefault="00753285" w:rsidP="008B223E">
            <w:pPr>
              <w:jc w:val="both"/>
              <w:rPr>
                <w:b/>
              </w:rPr>
            </w:pPr>
            <w:r>
              <w:rPr>
                <w:b/>
              </w:rPr>
              <w:t xml:space="preserve"> </w:t>
            </w:r>
          </w:p>
        </w:tc>
        <w:tc>
          <w:tcPr>
            <w:tcW w:w="8460" w:type="dxa"/>
          </w:tcPr>
          <w:p w14:paraId="48D4E8EC" w14:textId="2A9FF6DB" w:rsidR="00EE23FF" w:rsidRDefault="00753285" w:rsidP="003D7A40">
            <w:pPr>
              <w:pStyle w:val="ListParagraph"/>
              <w:numPr>
                <w:ilvl w:val="0"/>
                <w:numId w:val="41"/>
              </w:numPr>
            </w:pPr>
            <w:r>
              <w:t xml:space="preserve"> </w:t>
            </w:r>
            <w:r w:rsidR="00EE23FF">
              <w:t xml:space="preserve"> click on the history button</w:t>
            </w:r>
          </w:p>
          <w:p w14:paraId="2AF87F20" w14:textId="58F5A623" w:rsidR="00EE23FF" w:rsidRDefault="00753285" w:rsidP="003D7A40">
            <w:pPr>
              <w:pStyle w:val="ListParagraph"/>
              <w:numPr>
                <w:ilvl w:val="0"/>
                <w:numId w:val="41"/>
              </w:numPr>
            </w:pPr>
            <w:r>
              <w:t xml:space="preserve"> </w:t>
            </w:r>
            <w:r w:rsidR="00EE23FF">
              <w:t xml:space="preserve"> see all the ads viewed</w:t>
            </w:r>
          </w:p>
          <w:p w14:paraId="1A31BCDA" w14:textId="77777777" w:rsidR="00EE23FF" w:rsidRDefault="00EE23FF" w:rsidP="003D7A40">
            <w:pPr>
              <w:pStyle w:val="ListParagraph"/>
              <w:numPr>
                <w:ilvl w:val="0"/>
                <w:numId w:val="41"/>
              </w:numPr>
            </w:pPr>
            <w:r>
              <w:t>User can turn off history</w:t>
            </w:r>
          </w:p>
          <w:p w14:paraId="0126C2F4" w14:textId="77777777" w:rsidR="00EE23FF" w:rsidRPr="00861AB0" w:rsidRDefault="00EE23FF" w:rsidP="003D7A40">
            <w:pPr>
              <w:pStyle w:val="ListParagraph"/>
              <w:numPr>
                <w:ilvl w:val="0"/>
                <w:numId w:val="41"/>
              </w:numPr>
            </w:pPr>
            <w:r>
              <w:t>User can clear history</w:t>
            </w:r>
          </w:p>
        </w:tc>
      </w:tr>
      <w:tr w:rsidR="00EE23FF" w:rsidRPr="00877136" w14:paraId="505938E3" w14:textId="77777777" w:rsidTr="008B223E">
        <w:tc>
          <w:tcPr>
            <w:tcW w:w="1957" w:type="dxa"/>
          </w:tcPr>
          <w:p w14:paraId="0CA38E80" w14:textId="5DE6EF76" w:rsidR="00EE23FF" w:rsidRPr="003907CF" w:rsidRDefault="00753285" w:rsidP="008B223E">
            <w:pPr>
              <w:jc w:val="both"/>
              <w:rPr>
                <w:b/>
              </w:rPr>
            </w:pPr>
            <w:r>
              <w:rPr>
                <w:b/>
              </w:rPr>
              <w:t xml:space="preserve"> </w:t>
            </w:r>
          </w:p>
        </w:tc>
        <w:tc>
          <w:tcPr>
            <w:tcW w:w="8460" w:type="dxa"/>
          </w:tcPr>
          <w:p w14:paraId="799E7E1E" w14:textId="77777777" w:rsidR="00EE23FF" w:rsidRPr="00861AB0" w:rsidRDefault="00EE23FF" w:rsidP="008B223E">
            <w:pPr>
              <w:tabs>
                <w:tab w:val="left" w:pos="432"/>
              </w:tabs>
              <w:jc w:val="both"/>
            </w:pPr>
            <w:r>
              <w:t>N/A</w:t>
            </w:r>
          </w:p>
        </w:tc>
      </w:tr>
      <w:tr w:rsidR="00EE23FF" w:rsidRPr="00877136" w14:paraId="38BED40F" w14:textId="77777777" w:rsidTr="008B223E">
        <w:tc>
          <w:tcPr>
            <w:tcW w:w="1957" w:type="dxa"/>
          </w:tcPr>
          <w:p w14:paraId="09E83D33" w14:textId="0F92143F" w:rsidR="00EE23FF" w:rsidRPr="00861AB0" w:rsidRDefault="00753285" w:rsidP="008B223E">
            <w:pPr>
              <w:jc w:val="both"/>
              <w:rPr>
                <w:b/>
              </w:rPr>
            </w:pPr>
            <w:r>
              <w:rPr>
                <w:b/>
              </w:rPr>
              <w:t xml:space="preserve"> </w:t>
            </w:r>
          </w:p>
        </w:tc>
        <w:tc>
          <w:tcPr>
            <w:tcW w:w="8460" w:type="dxa"/>
          </w:tcPr>
          <w:p w14:paraId="2D80941C" w14:textId="794C980C" w:rsidR="00EE23FF" w:rsidRPr="00861AB0" w:rsidRDefault="00803737" w:rsidP="00803737">
            <w:pPr>
              <w:jc w:val="both"/>
            </w:pPr>
            <w:r>
              <w:t>N/A</w:t>
            </w:r>
          </w:p>
        </w:tc>
      </w:tr>
      <w:tr w:rsidR="00EE23FF" w:rsidRPr="00877136" w14:paraId="4CFB8E9C" w14:textId="77777777" w:rsidTr="008B223E">
        <w:tc>
          <w:tcPr>
            <w:tcW w:w="1957" w:type="dxa"/>
          </w:tcPr>
          <w:p w14:paraId="0BDA0DC8" w14:textId="734DD082" w:rsidR="00EE23FF" w:rsidRPr="00861AB0" w:rsidRDefault="00753285" w:rsidP="008B223E">
            <w:pPr>
              <w:jc w:val="both"/>
              <w:rPr>
                <w:b/>
              </w:rPr>
            </w:pPr>
            <w:r>
              <w:rPr>
                <w:b/>
              </w:rPr>
              <w:t xml:space="preserve"> </w:t>
            </w:r>
          </w:p>
        </w:tc>
        <w:tc>
          <w:tcPr>
            <w:tcW w:w="8460" w:type="dxa"/>
          </w:tcPr>
          <w:p w14:paraId="474F6C53" w14:textId="2E140E5F" w:rsidR="00EE23FF" w:rsidRPr="00861AB0" w:rsidRDefault="00EE23FF"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ew history.</w:t>
            </w:r>
          </w:p>
        </w:tc>
      </w:tr>
      <w:tr w:rsidR="00EE23FF" w:rsidRPr="00877136" w14:paraId="2B6750E1" w14:textId="77777777" w:rsidTr="008B223E">
        <w:tc>
          <w:tcPr>
            <w:tcW w:w="1957" w:type="dxa"/>
          </w:tcPr>
          <w:p w14:paraId="699AC412" w14:textId="784735A5" w:rsidR="00EE23FF" w:rsidRPr="00861AB0" w:rsidRDefault="00753285" w:rsidP="008B223E">
            <w:pPr>
              <w:jc w:val="both"/>
              <w:rPr>
                <w:b/>
              </w:rPr>
            </w:pPr>
            <w:r>
              <w:rPr>
                <w:b/>
              </w:rPr>
              <w:t xml:space="preserve"> </w:t>
            </w:r>
          </w:p>
        </w:tc>
        <w:tc>
          <w:tcPr>
            <w:tcW w:w="8460" w:type="dxa"/>
          </w:tcPr>
          <w:p w14:paraId="7160D8BA" w14:textId="77777777" w:rsidR="00EE23FF" w:rsidRPr="00861AB0" w:rsidRDefault="00EE23FF" w:rsidP="008B223E">
            <w:pPr>
              <w:pStyle w:val="Pa49"/>
              <w:jc w:val="both"/>
            </w:pPr>
            <w:r>
              <w:rPr>
                <w:rFonts w:ascii="Times New Roman" w:hAnsi="Times New Roman"/>
              </w:rPr>
              <w:t>N/A</w:t>
            </w:r>
          </w:p>
        </w:tc>
      </w:tr>
      <w:tr w:rsidR="00EE23FF" w:rsidRPr="00877136" w14:paraId="60F54B28" w14:textId="77777777" w:rsidTr="008B223E">
        <w:tc>
          <w:tcPr>
            <w:tcW w:w="1957" w:type="dxa"/>
          </w:tcPr>
          <w:p w14:paraId="3596A493" w14:textId="44B84EC2" w:rsidR="00EE23FF" w:rsidRPr="00861AB0" w:rsidRDefault="00753285" w:rsidP="008B223E">
            <w:pPr>
              <w:jc w:val="both"/>
              <w:rPr>
                <w:b/>
              </w:rPr>
            </w:pPr>
            <w:r>
              <w:rPr>
                <w:b/>
              </w:rPr>
              <w:t xml:space="preserve"> </w:t>
            </w:r>
          </w:p>
        </w:tc>
        <w:tc>
          <w:tcPr>
            <w:tcW w:w="8460" w:type="dxa"/>
          </w:tcPr>
          <w:p w14:paraId="6F347743" w14:textId="77777777" w:rsidR="00EE23FF" w:rsidRDefault="00EE23FF" w:rsidP="008B223E">
            <w:pPr>
              <w:jc w:val="both"/>
            </w:pPr>
            <w:r>
              <w:t>User has an active internet connection.</w:t>
            </w:r>
          </w:p>
          <w:p w14:paraId="4AD039B4" w14:textId="77777777" w:rsidR="00EE23FF" w:rsidRDefault="00EE23FF" w:rsidP="008B223E">
            <w:pPr>
              <w:jc w:val="both"/>
            </w:pPr>
            <w:r>
              <w:t>User has installed the application.</w:t>
            </w:r>
          </w:p>
          <w:p w14:paraId="31428BAD" w14:textId="77777777" w:rsidR="00EE23FF" w:rsidRPr="00861AB0" w:rsidRDefault="00EE23FF" w:rsidP="008B223E">
            <w:pPr>
              <w:jc w:val="both"/>
            </w:pPr>
            <w:r>
              <w:t>User has an account.</w:t>
            </w:r>
          </w:p>
        </w:tc>
      </w:tr>
    </w:tbl>
    <w:p w14:paraId="75D0BE42" w14:textId="77777777" w:rsidR="00FC5C51" w:rsidRDefault="00FC5C51" w:rsidP="002F2D5C">
      <w:pPr>
        <w:pStyle w:val="Heading3"/>
        <w:numPr>
          <w:ilvl w:val="0"/>
          <w:numId w:val="0"/>
        </w:numPr>
      </w:pPr>
    </w:p>
    <w:p w14:paraId="353A118C" w14:textId="77777777" w:rsidR="00FC5C51" w:rsidRDefault="00FC5C51">
      <w:pPr>
        <w:rPr>
          <w:b/>
          <w:kern w:val="32"/>
          <w:sz w:val="26"/>
          <w:lang w:eastAsia="ar-SA"/>
        </w:rPr>
      </w:pPr>
      <w:r>
        <w:br w:type="page"/>
      </w:r>
    </w:p>
    <w:p w14:paraId="0FC00214" w14:textId="0BAB0A4C" w:rsidR="00FC5C51" w:rsidRPr="00DD5C55" w:rsidRDefault="00753285" w:rsidP="00FC5C51">
      <w:pPr>
        <w:pStyle w:val="Caption"/>
        <w:keepNext/>
        <w:spacing w:line="276" w:lineRule="auto"/>
        <w:rPr>
          <w:szCs w:val="24"/>
        </w:rPr>
      </w:pPr>
      <w:r>
        <w:rPr>
          <w:szCs w:val="24"/>
        </w:rPr>
        <w:lastRenderedPageBreak/>
        <w:t xml:space="preserve"> </w:t>
      </w:r>
      <w:r w:rsidR="00FC5C51" w:rsidRPr="00DD5C55">
        <w:rPr>
          <w:szCs w:val="24"/>
        </w:rPr>
        <w:t xml:space="preserve"> </w:t>
      </w:r>
      <w:r w:rsidR="00FC5C51">
        <w:rPr>
          <w:szCs w:val="24"/>
        </w:rPr>
        <w:t>2</w:t>
      </w:r>
      <w:r w:rsidR="00600ED9">
        <w:rPr>
          <w:szCs w:val="24"/>
        </w:rPr>
        <w:t>9</w:t>
      </w:r>
      <w:r w:rsidR="00FC5C51" w:rsidRPr="00DD5C55">
        <w:rPr>
          <w:noProof/>
          <w:szCs w:val="24"/>
        </w:rPr>
        <w:t>:</w:t>
      </w:r>
      <w:r w:rsidR="00FC5C51">
        <w:rPr>
          <w:szCs w:val="24"/>
        </w:rPr>
        <w:t xml:space="preserve"> </w:t>
      </w:r>
      <w:r w:rsidR="00DB370A">
        <w:rPr>
          <w:szCs w:val="24"/>
        </w:rPr>
        <w:t>Favorite</w:t>
      </w:r>
      <w:r w:rsidR="00600ED9">
        <w:rPr>
          <w:szCs w:val="24"/>
        </w:rPr>
        <w:t xml:space="preserve"> Ad</w:t>
      </w:r>
      <w:r w:rsidR="00FC5C51">
        <w:rPr>
          <w:szCs w:val="24"/>
        </w:rPr>
        <w:t xml:space="preserve"> (Web)</w:t>
      </w:r>
      <w:r w:rsidR="00FC5C51"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C5C51" w:rsidRPr="00877136" w14:paraId="0147AD1D" w14:textId="77777777" w:rsidTr="008B223E">
        <w:tc>
          <w:tcPr>
            <w:tcW w:w="1957" w:type="dxa"/>
          </w:tcPr>
          <w:p w14:paraId="541C610D" w14:textId="42F4B581" w:rsidR="00FC5C51" w:rsidRPr="00861AB0" w:rsidRDefault="00753285" w:rsidP="008B223E">
            <w:pPr>
              <w:jc w:val="both"/>
              <w:rPr>
                <w:b/>
              </w:rPr>
            </w:pPr>
            <w:r>
              <w:rPr>
                <w:b/>
              </w:rPr>
              <w:t xml:space="preserve"> </w:t>
            </w:r>
          </w:p>
        </w:tc>
        <w:tc>
          <w:tcPr>
            <w:tcW w:w="8460" w:type="dxa"/>
          </w:tcPr>
          <w:p w14:paraId="5FC41ADE" w14:textId="2B214F48" w:rsidR="00FC5C51" w:rsidRPr="00861AB0" w:rsidRDefault="00FC5C51" w:rsidP="008B223E">
            <w:pPr>
              <w:jc w:val="both"/>
            </w:pPr>
            <w:r w:rsidRPr="00861AB0">
              <w:t xml:space="preserve"> </w:t>
            </w:r>
            <w:r>
              <w:t>M2-UC</w:t>
            </w:r>
            <w:r w:rsidR="001A1E0F">
              <w:t>11</w:t>
            </w:r>
          </w:p>
        </w:tc>
      </w:tr>
      <w:tr w:rsidR="00FC5C51" w:rsidRPr="00877136" w14:paraId="245B6EF7" w14:textId="77777777" w:rsidTr="008B223E">
        <w:tc>
          <w:tcPr>
            <w:tcW w:w="1957" w:type="dxa"/>
          </w:tcPr>
          <w:p w14:paraId="35C8EBAE" w14:textId="59A834ED" w:rsidR="00FC5C51" w:rsidRPr="00861AB0" w:rsidRDefault="00753285" w:rsidP="008B223E">
            <w:pPr>
              <w:jc w:val="both"/>
              <w:rPr>
                <w:b/>
              </w:rPr>
            </w:pPr>
            <w:r>
              <w:rPr>
                <w:b/>
              </w:rPr>
              <w:t xml:space="preserve"> </w:t>
            </w:r>
          </w:p>
        </w:tc>
        <w:tc>
          <w:tcPr>
            <w:tcW w:w="8460" w:type="dxa"/>
          </w:tcPr>
          <w:p w14:paraId="78064A40" w14:textId="08531507" w:rsidR="00FC5C51" w:rsidRPr="00861AB0" w:rsidRDefault="00DB370A" w:rsidP="008B223E">
            <w:pPr>
              <w:jc w:val="both"/>
            </w:pPr>
            <w:r>
              <w:t>Favorite</w:t>
            </w:r>
            <w:r w:rsidR="001A1E0F">
              <w:t xml:space="preserve"> Ad</w:t>
            </w:r>
            <w:r w:rsidR="00FC5C51">
              <w:t xml:space="preserve"> (Web)</w:t>
            </w:r>
          </w:p>
        </w:tc>
      </w:tr>
      <w:tr w:rsidR="00FC5C51" w:rsidRPr="00877136" w14:paraId="2DFFC85F" w14:textId="77777777" w:rsidTr="008B223E">
        <w:tc>
          <w:tcPr>
            <w:tcW w:w="1957" w:type="dxa"/>
          </w:tcPr>
          <w:p w14:paraId="62BCBAFE" w14:textId="13CC1B85" w:rsidR="00FC5C51" w:rsidRPr="00861AB0" w:rsidRDefault="00753285" w:rsidP="008B223E">
            <w:pPr>
              <w:jc w:val="both"/>
              <w:rPr>
                <w:b/>
              </w:rPr>
            </w:pPr>
            <w:r>
              <w:rPr>
                <w:b/>
              </w:rPr>
              <w:t xml:space="preserve"> </w:t>
            </w:r>
          </w:p>
        </w:tc>
        <w:tc>
          <w:tcPr>
            <w:tcW w:w="8460" w:type="dxa"/>
          </w:tcPr>
          <w:p w14:paraId="7D5E8420" w14:textId="218AC78E" w:rsidR="00FC5C51" w:rsidRPr="00861AB0" w:rsidRDefault="00FC5C51" w:rsidP="008B223E">
            <w:pPr>
              <w:jc w:val="both"/>
            </w:pPr>
            <w:r>
              <w:t>Primary Actor: User</w:t>
            </w:r>
          </w:p>
        </w:tc>
      </w:tr>
      <w:tr w:rsidR="00FC5C51" w:rsidRPr="00877136" w14:paraId="7C07BBBE" w14:textId="77777777" w:rsidTr="008B223E">
        <w:tc>
          <w:tcPr>
            <w:tcW w:w="1957" w:type="dxa"/>
          </w:tcPr>
          <w:p w14:paraId="48B6AB05" w14:textId="174F035D" w:rsidR="00FC5C51" w:rsidRPr="00861AB0" w:rsidRDefault="00753285" w:rsidP="008B223E">
            <w:pPr>
              <w:jc w:val="both"/>
              <w:rPr>
                <w:b/>
              </w:rPr>
            </w:pPr>
            <w:r>
              <w:rPr>
                <w:b/>
              </w:rPr>
              <w:t xml:space="preserve"> </w:t>
            </w:r>
          </w:p>
        </w:tc>
        <w:tc>
          <w:tcPr>
            <w:tcW w:w="8460" w:type="dxa"/>
          </w:tcPr>
          <w:p w14:paraId="22CBB5BC" w14:textId="66B1F138" w:rsidR="00FC5C51" w:rsidRPr="00861AB0" w:rsidRDefault="00753285" w:rsidP="008B223E">
            <w:pPr>
              <w:pStyle w:val="Pa49"/>
              <w:jc w:val="both"/>
              <w:rPr>
                <w:rFonts w:ascii="Times New Roman" w:hAnsi="Times New Roman"/>
              </w:rPr>
            </w:pPr>
            <w:r>
              <w:rPr>
                <w:rFonts w:ascii="Times New Roman" w:hAnsi="Times New Roman"/>
              </w:rPr>
              <w:t xml:space="preserve"> </w:t>
            </w:r>
            <w:r w:rsidR="00FC5C51">
              <w:rPr>
                <w:rFonts w:ascii="Times New Roman" w:hAnsi="Times New Roman"/>
              </w:rPr>
              <w:t xml:space="preserve"> be able to </w:t>
            </w:r>
            <w:r w:rsidR="00DB370A" w:rsidRPr="00FA3101">
              <w:rPr>
                <w:rFonts w:ascii="Times New Roman" w:hAnsi="Times New Roman"/>
              </w:rPr>
              <w:t>Favorite</w:t>
            </w:r>
            <w:r w:rsidR="00FA3101" w:rsidRPr="00FA3101">
              <w:rPr>
                <w:rFonts w:ascii="Times New Roman" w:hAnsi="Times New Roman"/>
              </w:rPr>
              <w:t xml:space="preserve"> Ad</w:t>
            </w:r>
            <w:r w:rsidR="005320EC">
              <w:rPr>
                <w:rFonts w:ascii="Times New Roman" w:hAnsi="Times New Roman"/>
              </w:rPr>
              <w:t xml:space="preserve"> and manage them</w:t>
            </w:r>
          </w:p>
        </w:tc>
      </w:tr>
      <w:tr w:rsidR="00FC5C51" w:rsidRPr="00877136" w14:paraId="26769835" w14:textId="77777777" w:rsidTr="008B223E">
        <w:tc>
          <w:tcPr>
            <w:tcW w:w="1957" w:type="dxa"/>
          </w:tcPr>
          <w:p w14:paraId="4FBA6F0B" w14:textId="76FA1775" w:rsidR="00FC5C51" w:rsidRPr="00861AB0" w:rsidRDefault="00753285" w:rsidP="008B223E">
            <w:pPr>
              <w:jc w:val="both"/>
              <w:rPr>
                <w:b/>
              </w:rPr>
            </w:pPr>
            <w:r>
              <w:rPr>
                <w:b/>
              </w:rPr>
              <w:t xml:space="preserve"> </w:t>
            </w:r>
          </w:p>
        </w:tc>
        <w:tc>
          <w:tcPr>
            <w:tcW w:w="8460" w:type="dxa"/>
          </w:tcPr>
          <w:p w14:paraId="3E42DF20" w14:textId="16815EB4" w:rsidR="00FC5C51" w:rsidRPr="00861AB0" w:rsidRDefault="00FC5C51" w:rsidP="008B223E">
            <w:pPr>
              <w:jc w:val="both"/>
            </w:pPr>
            <w:r>
              <w:t>Click on the “</w:t>
            </w:r>
            <w:r w:rsidR="008E23C9">
              <w:t>Heart</w:t>
            </w:r>
            <w:r>
              <w:t xml:space="preserve">” </w:t>
            </w:r>
            <w:r w:rsidR="008E23C9">
              <w:t>icon on any ad</w:t>
            </w:r>
          </w:p>
        </w:tc>
      </w:tr>
      <w:tr w:rsidR="00FC5C51" w:rsidRPr="00877136" w14:paraId="6C8081EC" w14:textId="77777777" w:rsidTr="008B223E">
        <w:tc>
          <w:tcPr>
            <w:tcW w:w="1957" w:type="dxa"/>
          </w:tcPr>
          <w:p w14:paraId="2EB9EAF8" w14:textId="41C21F2D" w:rsidR="00FC5C51" w:rsidRPr="00861AB0" w:rsidRDefault="00753285" w:rsidP="008B223E">
            <w:pPr>
              <w:jc w:val="both"/>
              <w:rPr>
                <w:b/>
              </w:rPr>
            </w:pPr>
            <w:r>
              <w:rPr>
                <w:b/>
              </w:rPr>
              <w:t xml:space="preserve"> </w:t>
            </w:r>
          </w:p>
        </w:tc>
        <w:tc>
          <w:tcPr>
            <w:tcW w:w="8460" w:type="dxa"/>
          </w:tcPr>
          <w:p w14:paraId="2D77EB09" w14:textId="77777777" w:rsidR="00FC5C51" w:rsidRPr="00861AB0" w:rsidRDefault="00FC5C51" w:rsidP="008B223E">
            <w:pPr>
              <w:jc w:val="both"/>
            </w:pPr>
            <w:r w:rsidRPr="00861AB0">
              <w:t xml:space="preserve"> </w:t>
            </w:r>
            <w:r>
              <w:t>Medium</w:t>
            </w:r>
          </w:p>
        </w:tc>
      </w:tr>
      <w:tr w:rsidR="00FC5C51" w:rsidRPr="00877136" w14:paraId="5B8C0A17" w14:textId="77777777" w:rsidTr="008B223E">
        <w:trPr>
          <w:trHeight w:val="813"/>
        </w:trPr>
        <w:tc>
          <w:tcPr>
            <w:tcW w:w="1957" w:type="dxa"/>
          </w:tcPr>
          <w:p w14:paraId="190529C8" w14:textId="7E52F4EA" w:rsidR="00FC5C51" w:rsidRPr="00861AB0" w:rsidRDefault="00753285" w:rsidP="008B223E">
            <w:pPr>
              <w:jc w:val="both"/>
              <w:rPr>
                <w:b/>
              </w:rPr>
            </w:pPr>
            <w:r>
              <w:rPr>
                <w:b/>
              </w:rPr>
              <w:t xml:space="preserve"> </w:t>
            </w:r>
          </w:p>
        </w:tc>
        <w:tc>
          <w:tcPr>
            <w:tcW w:w="8460" w:type="dxa"/>
          </w:tcPr>
          <w:p w14:paraId="7620989F" w14:textId="77777777" w:rsidR="00FC5C51" w:rsidRPr="00F77D73" w:rsidRDefault="00FC5C51"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FC5C51" w:rsidRPr="00877136" w14:paraId="03F06E24" w14:textId="77777777" w:rsidTr="008B223E">
        <w:trPr>
          <w:trHeight w:val="813"/>
        </w:trPr>
        <w:tc>
          <w:tcPr>
            <w:tcW w:w="1957" w:type="dxa"/>
          </w:tcPr>
          <w:p w14:paraId="266BF7CA" w14:textId="49B472E7" w:rsidR="00FC5C51" w:rsidRPr="00861AB0" w:rsidRDefault="00753285" w:rsidP="008B223E">
            <w:pPr>
              <w:jc w:val="both"/>
              <w:rPr>
                <w:b/>
              </w:rPr>
            </w:pPr>
            <w:r>
              <w:rPr>
                <w:b/>
                <w:color w:val="0D0D0D" w:themeColor="text1" w:themeTint="F2"/>
              </w:rPr>
              <w:t xml:space="preserve"> </w:t>
            </w:r>
          </w:p>
        </w:tc>
        <w:tc>
          <w:tcPr>
            <w:tcW w:w="8460" w:type="dxa"/>
          </w:tcPr>
          <w:p w14:paraId="170DB549" w14:textId="3BE1EFA7" w:rsidR="00FC5C51" w:rsidRPr="00861AB0" w:rsidRDefault="00FC5C51" w:rsidP="008B223E">
            <w:pPr>
              <w:jc w:val="both"/>
            </w:pPr>
            <w:r>
              <w:t>M1-UC2, M1-UC</w:t>
            </w:r>
            <w:r w:rsidR="005B66D0">
              <w:t>4</w:t>
            </w:r>
          </w:p>
        </w:tc>
      </w:tr>
      <w:tr w:rsidR="00FC5C51" w:rsidRPr="00877136" w14:paraId="34BD87DD" w14:textId="77777777" w:rsidTr="008B223E">
        <w:tc>
          <w:tcPr>
            <w:tcW w:w="1957" w:type="dxa"/>
          </w:tcPr>
          <w:p w14:paraId="39BE0C88" w14:textId="5E8A1C7C" w:rsidR="00FC5C51" w:rsidRPr="00861AB0" w:rsidRDefault="00753285" w:rsidP="008B223E">
            <w:pPr>
              <w:jc w:val="both"/>
              <w:rPr>
                <w:b/>
              </w:rPr>
            </w:pPr>
            <w:r>
              <w:rPr>
                <w:b/>
              </w:rPr>
              <w:t xml:space="preserve"> </w:t>
            </w:r>
          </w:p>
        </w:tc>
        <w:tc>
          <w:tcPr>
            <w:tcW w:w="8460" w:type="dxa"/>
          </w:tcPr>
          <w:p w14:paraId="4AF392C0" w14:textId="6C8DCE9C" w:rsidR="00FC5C51" w:rsidRDefault="00753285" w:rsidP="003D7A40">
            <w:pPr>
              <w:pStyle w:val="ListParagraph"/>
              <w:numPr>
                <w:ilvl w:val="0"/>
                <w:numId w:val="42"/>
              </w:numPr>
            </w:pPr>
            <w:r>
              <w:t xml:space="preserve"> </w:t>
            </w:r>
            <w:r w:rsidR="00FC5C51">
              <w:t xml:space="preserve"> click on the </w:t>
            </w:r>
            <w:r w:rsidR="00820EE8">
              <w:t>add to view</w:t>
            </w:r>
          </w:p>
          <w:p w14:paraId="7D51A551" w14:textId="0287AC59" w:rsidR="00FC5C51" w:rsidRDefault="00FC5C51" w:rsidP="003D7A40">
            <w:pPr>
              <w:pStyle w:val="ListParagraph"/>
              <w:numPr>
                <w:ilvl w:val="0"/>
                <w:numId w:val="42"/>
              </w:numPr>
            </w:pPr>
            <w:r>
              <w:t xml:space="preserve">User </w:t>
            </w:r>
            <w:r w:rsidR="00820EE8">
              <w:t>press heart icon on add</w:t>
            </w:r>
            <w:r w:rsidR="00406294">
              <w:t>.</w:t>
            </w:r>
          </w:p>
          <w:p w14:paraId="403FFEE6" w14:textId="5BC7F7FB" w:rsidR="00FC5C51" w:rsidRDefault="00FC5C51" w:rsidP="003D7A40">
            <w:pPr>
              <w:pStyle w:val="ListParagraph"/>
              <w:numPr>
                <w:ilvl w:val="0"/>
                <w:numId w:val="42"/>
              </w:numPr>
            </w:pPr>
            <w:r>
              <w:t xml:space="preserve">User can </w:t>
            </w:r>
            <w:r w:rsidR="00406294">
              <w:t xml:space="preserve">manage </w:t>
            </w:r>
            <w:r w:rsidR="00DB370A">
              <w:t>favorites</w:t>
            </w:r>
            <w:r w:rsidR="00406294">
              <w:t xml:space="preserve"> in </w:t>
            </w:r>
            <w:r w:rsidR="00DB370A">
              <w:t>favorites</w:t>
            </w:r>
            <w:r w:rsidR="00406294">
              <w:t xml:space="preserve"> list</w:t>
            </w:r>
          </w:p>
          <w:p w14:paraId="72229BBD" w14:textId="73B0EA20" w:rsidR="00FC5C51" w:rsidRPr="00861AB0" w:rsidRDefault="00FC5C51" w:rsidP="003D7A40">
            <w:pPr>
              <w:pStyle w:val="ListParagraph"/>
              <w:numPr>
                <w:ilvl w:val="0"/>
                <w:numId w:val="42"/>
              </w:numPr>
            </w:pPr>
            <w:r>
              <w:t xml:space="preserve">User can clear </w:t>
            </w:r>
            <w:r w:rsidR="00DB370A">
              <w:t>favorites</w:t>
            </w:r>
          </w:p>
        </w:tc>
      </w:tr>
      <w:tr w:rsidR="00FC5C51" w:rsidRPr="00877136" w14:paraId="510C568E" w14:textId="77777777" w:rsidTr="008B223E">
        <w:tc>
          <w:tcPr>
            <w:tcW w:w="1957" w:type="dxa"/>
          </w:tcPr>
          <w:p w14:paraId="6611F9D5" w14:textId="0B9DAD9B" w:rsidR="00FC5C51" w:rsidRPr="003907CF" w:rsidRDefault="00753285" w:rsidP="008B223E">
            <w:pPr>
              <w:jc w:val="both"/>
              <w:rPr>
                <w:b/>
              </w:rPr>
            </w:pPr>
            <w:r>
              <w:rPr>
                <w:b/>
              </w:rPr>
              <w:t xml:space="preserve"> </w:t>
            </w:r>
          </w:p>
        </w:tc>
        <w:tc>
          <w:tcPr>
            <w:tcW w:w="8460" w:type="dxa"/>
          </w:tcPr>
          <w:p w14:paraId="5AAA4455" w14:textId="77777777" w:rsidR="00FC5C51" w:rsidRPr="00861AB0" w:rsidRDefault="00FC5C51" w:rsidP="008B223E">
            <w:pPr>
              <w:tabs>
                <w:tab w:val="left" w:pos="432"/>
              </w:tabs>
              <w:jc w:val="both"/>
            </w:pPr>
            <w:r>
              <w:t>N/A</w:t>
            </w:r>
          </w:p>
        </w:tc>
      </w:tr>
      <w:tr w:rsidR="00FC5C51" w:rsidRPr="00877136" w14:paraId="448BF13B" w14:textId="77777777" w:rsidTr="008B223E">
        <w:tc>
          <w:tcPr>
            <w:tcW w:w="1957" w:type="dxa"/>
          </w:tcPr>
          <w:p w14:paraId="61617215" w14:textId="3AAB812E" w:rsidR="00FC5C51" w:rsidRPr="00861AB0" w:rsidRDefault="00753285" w:rsidP="008B223E">
            <w:pPr>
              <w:jc w:val="both"/>
              <w:rPr>
                <w:b/>
              </w:rPr>
            </w:pPr>
            <w:r>
              <w:rPr>
                <w:b/>
              </w:rPr>
              <w:t xml:space="preserve"> </w:t>
            </w:r>
          </w:p>
        </w:tc>
        <w:tc>
          <w:tcPr>
            <w:tcW w:w="8460" w:type="dxa"/>
          </w:tcPr>
          <w:p w14:paraId="72626A11" w14:textId="77777777" w:rsidR="00FC5C51" w:rsidRPr="00861AB0" w:rsidRDefault="00FC5C51" w:rsidP="008B223E">
            <w:pPr>
              <w:ind w:left="360"/>
              <w:jc w:val="both"/>
            </w:pPr>
            <w:r>
              <w:t>N/A</w:t>
            </w:r>
          </w:p>
        </w:tc>
      </w:tr>
      <w:tr w:rsidR="00FC5C51" w:rsidRPr="00877136" w14:paraId="57AF4066" w14:textId="77777777" w:rsidTr="008B223E">
        <w:tc>
          <w:tcPr>
            <w:tcW w:w="1957" w:type="dxa"/>
          </w:tcPr>
          <w:p w14:paraId="47B2435E" w14:textId="6EF49966" w:rsidR="00FC5C51" w:rsidRPr="00861AB0" w:rsidRDefault="00753285" w:rsidP="008B223E">
            <w:pPr>
              <w:jc w:val="both"/>
              <w:rPr>
                <w:b/>
              </w:rPr>
            </w:pPr>
            <w:r>
              <w:rPr>
                <w:b/>
              </w:rPr>
              <w:t xml:space="preserve"> </w:t>
            </w:r>
          </w:p>
        </w:tc>
        <w:tc>
          <w:tcPr>
            <w:tcW w:w="8460" w:type="dxa"/>
          </w:tcPr>
          <w:p w14:paraId="1CCF4C4F" w14:textId="792F426E" w:rsidR="00FC5C51" w:rsidRPr="00861AB0" w:rsidRDefault="00FC5C51"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ew history.</w:t>
            </w:r>
          </w:p>
        </w:tc>
      </w:tr>
      <w:tr w:rsidR="00FC5C51" w:rsidRPr="00877136" w14:paraId="77D8C985" w14:textId="77777777" w:rsidTr="008B223E">
        <w:tc>
          <w:tcPr>
            <w:tcW w:w="1957" w:type="dxa"/>
          </w:tcPr>
          <w:p w14:paraId="794670C1" w14:textId="1CC03F89" w:rsidR="00FC5C51" w:rsidRPr="00861AB0" w:rsidRDefault="00753285" w:rsidP="008B223E">
            <w:pPr>
              <w:jc w:val="both"/>
              <w:rPr>
                <w:b/>
              </w:rPr>
            </w:pPr>
            <w:r>
              <w:rPr>
                <w:b/>
              </w:rPr>
              <w:t xml:space="preserve"> </w:t>
            </w:r>
          </w:p>
        </w:tc>
        <w:tc>
          <w:tcPr>
            <w:tcW w:w="8460" w:type="dxa"/>
          </w:tcPr>
          <w:p w14:paraId="1E6084F1" w14:textId="77777777" w:rsidR="00FC5C51" w:rsidRPr="00861AB0" w:rsidRDefault="00FC5C51" w:rsidP="008B223E">
            <w:pPr>
              <w:pStyle w:val="Pa49"/>
              <w:jc w:val="both"/>
            </w:pPr>
            <w:r>
              <w:rPr>
                <w:rFonts w:ascii="Times New Roman" w:hAnsi="Times New Roman"/>
              </w:rPr>
              <w:t>N/A</w:t>
            </w:r>
          </w:p>
        </w:tc>
      </w:tr>
      <w:tr w:rsidR="00FC5C51" w:rsidRPr="00877136" w14:paraId="32138F05" w14:textId="77777777" w:rsidTr="008B223E">
        <w:tc>
          <w:tcPr>
            <w:tcW w:w="1957" w:type="dxa"/>
          </w:tcPr>
          <w:p w14:paraId="52B7E774" w14:textId="6AE06C82" w:rsidR="00FC5C51" w:rsidRPr="00861AB0" w:rsidRDefault="00753285" w:rsidP="008B223E">
            <w:pPr>
              <w:jc w:val="both"/>
              <w:rPr>
                <w:b/>
              </w:rPr>
            </w:pPr>
            <w:r>
              <w:rPr>
                <w:b/>
              </w:rPr>
              <w:t xml:space="preserve"> </w:t>
            </w:r>
          </w:p>
        </w:tc>
        <w:tc>
          <w:tcPr>
            <w:tcW w:w="8460" w:type="dxa"/>
          </w:tcPr>
          <w:p w14:paraId="74373BF5" w14:textId="77777777" w:rsidR="00FC5C51" w:rsidRDefault="00FC5C51" w:rsidP="008B223E">
            <w:pPr>
              <w:jc w:val="both"/>
            </w:pPr>
            <w:r>
              <w:t>User has an active internet connection.</w:t>
            </w:r>
          </w:p>
          <w:p w14:paraId="060418A6" w14:textId="77777777" w:rsidR="00FC5C51" w:rsidRDefault="00FC5C51" w:rsidP="008B223E">
            <w:pPr>
              <w:jc w:val="both"/>
            </w:pPr>
            <w:r>
              <w:t>User has installed the application.</w:t>
            </w:r>
          </w:p>
          <w:p w14:paraId="6632487B" w14:textId="77777777" w:rsidR="00FC5C51" w:rsidRPr="00861AB0" w:rsidRDefault="00FC5C51" w:rsidP="008B223E">
            <w:pPr>
              <w:jc w:val="both"/>
            </w:pPr>
            <w:r>
              <w:t>User has an account.</w:t>
            </w:r>
          </w:p>
        </w:tc>
      </w:tr>
    </w:tbl>
    <w:p w14:paraId="5DAA3932" w14:textId="77777777" w:rsidR="00CA3795" w:rsidRDefault="00CA3795" w:rsidP="002F2D5C">
      <w:pPr>
        <w:pStyle w:val="Heading3"/>
        <w:numPr>
          <w:ilvl w:val="0"/>
          <w:numId w:val="0"/>
        </w:numPr>
      </w:pPr>
    </w:p>
    <w:p w14:paraId="34620F5B" w14:textId="77777777" w:rsidR="00CA3795" w:rsidRDefault="00CA3795">
      <w:pPr>
        <w:rPr>
          <w:b/>
          <w:kern w:val="32"/>
          <w:sz w:val="26"/>
          <w:lang w:eastAsia="ar-SA"/>
        </w:rPr>
      </w:pPr>
      <w:r>
        <w:br w:type="page"/>
      </w:r>
    </w:p>
    <w:p w14:paraId="30F3E03D" w14:textId="6AF5DD86" w:rsidR="00CA3795" w:rsidRPr="00DD5C55" w:rsidRDefault="00753285" w:rsidP="00CA3795">
      <w:pPr>
        <w:pStyle w:val="Caption"/>
        <w:keepNext/>
        <w:spacing w:line="276" w:lineRule="auto"/>
        <w:rPr>
          <w:szCs w:val="24"/>
        </w:rPr>
      </w:pPr>
      <w:r>
        <w:rPr>
          <w:szCs w:val="24"/>
        </w:rPr>
        <w:lastRenderedPageBreak/>
        <w:t xml:space="preserve"> </w:t>
      </w:r>
      <w:r w:rsidR="00CA3795" w:rsidRPr="00DD5C55">
        <w:rPr>
          <w:szCs w:val="24"/>
        </w:rPr>
        <w:t xml:space="preserve"> </w:t>
      </w:r>
      <w:r w:rsidR="001021BE">
        <w:rPr>
          <w:szCs w:val="24"/>
        </w:rPr>
        <w:t>30</w:t>
      </w:r>
      <w:r w:rsidR="00CA3795" w:rsidRPr="00DD5C55">
        <w:rPr>
          <w:noProof/>
          <w:szCs w:val="24"/>
        </w:rPr>
        <w:t>:</w:t>
      </w:r>
      <w:r w:rsidR="00CA3795">
        <w:rPr>
          <w:szCs w:val="24"/>
        </w:rPr>
        <w:t xml:space="preserve"> </w:t>
      </w:r>
      <w:r w:rsidR="00DB370A">
        <w:rPr>
          <w:szCs w:val="24"/>
        </w:rPr>
        <w:t>Favorite</w:t>
      </w:r>
      <w:r w:rsidR="00CA3795">
        <w:rPr>
          <w:szCs w:val="24"/>
        </w:rPr>
        <w:t xml:space="preserve"> Ad (</w:t>
      </w:r>
      <w:r w:rsidR="001021BE">
        <w:rPr>
          <w:szCs w:val="24"/>
        </w:rPr>
        <w:t>Mobile</w:t>
      </w:r>
      <w:r w:rsidR="00CA3795">
        <w:rPr>
          <w:szCs w:val="24"/>
        </w:rPr>
        <w:t>)</w:t>
      </w:r>
      <w:r w:rsidR="00CA3795"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A3795" w:rsidRPr="00877136" w14:paraId="2FA120B7" w14:textId="77777777" w:rsidTr="008B223E">
        <w:tc>
          <w:tcPr>
            <w:tcW w:w="1957" w:type="dxa"/>
          </w:tcPr>
          <w:p w14:paraId="16EE5742" w14:textId="0507E2B5" w:rsidR="00CA3795" w:rsidRPr="00861AB0" w:rsidRDefault="00753285" w:rsidP="008B223E">
            <w:pPr>
              <w:jc w:val="both"/>
              <w:rPr>
                <w:b/>
              </w:rPr>
            </w:pPr>
            <w:r>
              <w:rPr>
                <w:b/>
              </w:rPr>
              <w:t xml:space="preserve"> </w:t>
            </w:r>
          </w:p>
        </w:tc>
        <w:tc>
          <w:tcPr>
            <w:tcW w:w="8460" w:type="dxa"/>
          </w:tcPr>
          <w:p w14:paraId="5096434F" w14:textId="46E39691" w:rsidR="00CA3795" w:rsidRPr="00861AB0" w:rsidRDefault="00CA3795" w:rsidP="008B223E">
            <w:pPr>
              <w:jc w:val="both"/>
            </w:pPr>
            <w:r w:rsidRPr="00861AB0">
              <w:t xml:space="preserve"> </w:t>
            </w:r>
            <w:r>
              <w:t>M2-UC1</w:t>
            </w:r>
            <w:r w:rsidR="001021BE">
              <w:t>2</w:t>
            </w:r>
          </w:p>
        </w:tc>
      </w:tr>
      <w:tr w:rsidR="00CA3795" w:rsidRPr="00877136" w14:paraId="151D756E" w14:textId="77777777" w:rsidTr="008B223E">
        <w:tc>
          <w:tcPr>
            <w:tcW w:w="1957" w:type="dxa"/>
          </w:tcPr>
          <w:p w14:paraId="5370DF5A" w14:textId="0B8C28C4" w:rsidR="00CA3795" w:rsidRPr="00861AB0" w:rsidRDefault="00753285" w:rsidP="008B223E">
            <w:pPr>
              <w:jc w:val="both"/>
              <w:rPr>
                <w:b/>
              </w:rPr>
            </w:pPr>
            <w:r>
              <w:rPr>
                <w:b/>
              </w:rPr>
              <w:t xml:space="preserve"> </w:t>
            </w:r>
          </w:p>
        </w:tc>
        <w:tc>
          <w:tcPr>
            <w:tcW w:w="8460" w:type="dxa"/>
          </w:tcPr>
          <w:p w14:paraId="2C35557D" w14:textId="1D7D5C71" w:rsidR="00CA3795" w:rsidRPr="00861AB0" w:rsidRDefault="00DB370A" w:rsidP="008B223E">
            <w:pPr>
              <w:jc w:val="both"/>
            </w:pPr>
            <w:r>
              <w:t>Favorite</w:t>
            </w:r>
            <w:r w:rsidR="00CA3795">
              <w:t xml:space="preserve"> Ad (</w:t>
            </w:r>
            <w:r w:rsidR="001021BE">
              <w:t>Mobile</w:t>
            </w:r>
            <w:r w:rsidR="00CA3795">
              <w:t>)</w:t>
            </w:r>
          </w:p>
        </w:tc>
      </w:tr>
      <w:tr w:rsidR="00CA3795" w:rsidRPr="00877136" w14:paraId="169B189F" w14:textId="77777777" w:rsidTr="008B223E">
        <w:tc>
          <w:tcPr>
            <w:tcW w:w="1957" w:type="dxa"/>
          </w:tcPr>
          <w:p w14:paraId="262EA859" w14:textId="2C921F23" w:rsidR="00CA3795" w:rsidRPr="00861AB0" w:rsidRDefault="00753285" w:rsidP="008B223E">
            <w:pPr>
              <w:jc w:val="both"/>
              <w:rPr>
                <w:b/>
              </w:rPr>
            </w:pPr>
            <w:r>
              <w:rPr>
                <w:b/>
              </w:rPr>
              <w:t xml:space="preserve"> </w:t>
            </w:r>
          </w:p>
        </w:tc>
        <w:tc>
          <w:tcPr>
            <w:tcW w:w="8460" w:type="dxa"/>
          </w:tcPr>
          <w:p w14:paraId="66FD1853" w14:textId="77777777" w:rsidR="00CA3795" w:rsidRPr="00861AB0" w:rsidRDefault="00CA3795" w:rsidP="008B223E">
            <w:pPr>
              <w:jc w:val="both"/>
            </w:pPr>
            <w:r>
              <w:t>Primary Actor: User</w:t>
            </w:r>
          </w:p>
        </w:tc>
      </w:tr>
      <w:tr w:rsidR="00CA3795" w:rsidRPr="00877136" w14:paraId="512352CC" w14:textId="77777777" w:rsidTr="008B223E">
        <w:tc>
          <w:tcPr>
            <w:tcW w:w="1957" w:type="dxa"/>
          </w:tcPr>
          <w:p w14:paraId="570C57E3" w14:textId="4A7528A3" w:rsidR="00CA3795" w:rsidRPr="00861AB0" w:rsidRDefault="00753285" w:rsidP="008B223E">
            <w:pPr>
              <w:jc w:val="both"/>
              <w:rPr>
                <w:b/>
              </w:rPr>
            </w:pPr>
            <w:r>
              <w:rPr>
                <w:b/>
              </w:rPr>
              <w:t xml:space="preserve"> </w:t>
            </w:r>
          </w:p>
        </w:tc>
        <w:tc>
          <w:tcPr>
            <w:tcW w:w="8460" w:type="dxa"/>
          </w:tcPr>
          <w:p w14:paraId="0F948E49" w14:textId="1CC99DCC" w:rsidR="00CA3795" w:rsidRPr="00861AB0" w:rsidRDefault="00753285" w:rsidP="008B223E">
            <w:pPr>
              <w:pStyle w:val="Pa49"/>
              <w:jc w:val="both"/>
              <w:rPr>
                <w:rFonts w:ascii="Times New Roman" w:hAnsi="Times New Roman"/>
              </w:rPr>
            </w:pPr>
            <w:r>
              <w:rPr>
                <w:rFonts w:ascii="Times New Roman" w:hAnsi="Times New Roman"/>
              </w:rPr>
              <w:t xml:space="preserve"> </w:t>
            </w:r>
            <w:r w:rsidR="00CA3795">
              <w:rPr>
                <w:rFonts w:ascii="Times New Roman" w:hAnsi="Times New Roman"/>
              </w:rPr>
              <w:t xml:space="preserve"> be able to </w:t>
            </w:r>
            <w:r w:rsidR="00DB370A" w:rsidRPr="00FA3101">
              <w:rPr>
                <w:rFonts w:ascii="Times New Roman" w:hAnsi="Times New Roman"/>
              </w:rPr>
              <w:t>Favorite</w:t>
            </w:r>
            <w:r w:rsidR="00CA3795" w:rsidRPr="00FA3101">
              <w:rPr>
                <w:rFonts w:ascii="Times New Roman" w:hAnsi="Times New Roman"/>
              </w:rPr>
              <w:t xml:space="preserve"> Ad</w:t>
            </w:r>
            <w:r w:rsidR="00CA3795">
              <w:rPr>
                <w:rFonts w:ascii="Times New Roman" w:hAnsi="Times New Roman"/>
              </w:rPr>
              <w:t xml:space="preserve"> and manage them</w:t>
            </w:r>
          </w:p>
        </w:tc>
      </w:tr>
      <w:tr w:rsidR="00CA3795" w:rsidRPr="00877136" w14:paraId="760548B1" w14:textId="77777777" w:rsidTr="008B223E">
        <w:tc>
          <w:tcPr>
            <w:tcW w:w="1957" w:type="dxa"/>
          </w:tcPr>
          <w:p w14:paraId="532C3280" w14:textId="304870A6" w:rsidR="00CA3795" w:rsidRPr="00861AB0" w:rsidRDefault="00753285" w:rsidP="008B223E">
            <w:pPr>
              <w:jc w:val="both"/>
              <w:rPr>
                <w:b/>
              </w:rPr>
            </w:pPr>
            <w:r>
              <w:rPr>
                <w:b/>
              </w:rPr>
              <w:t xml:space="preserve"> </w:t>
            </w:r>
          </w:p>
        </w:tc>
        <w:tc>
          <w:tcPr>
            <w:tcW w:w="8460" w:type="dxa"/>
          </w:tcPr>
          <w:p w14:paraId="619A42E5" w14:textId="77777777" w:rsidR="00CA3795" w:rsidRPr="00861AB0" w:rsidRDefault="00CA3795" w:rsidP="008B223E">
            <w:pPr>
              <w:jc w:val="both"/>
            </w:pPr>
            <w:r>
              <w:t>Click on the “Heart” icon on any ad</w:t>
            </w:r>
          </w:p>
        </w:tc>
      </w:tr>
      <w:tr w:rsidR="00CA3795" w:rsidRPr="00877136" w14:paraId="30B81504" w14:textId="77777777" w:rsidTr="008B223E">
        <w:tc>
          <w:tcPr>
            <w:tcW w:w="1957" w:type="dxa"/>
          </w:tcPr>
          <w:p w14:paraId="43C2B805" w14:textId="6AF8EA29" w:rsidR="00CA3795" w:rsidRPr="00861AB0" w:rsidRDefault="00753285" w:rsidP="008B223E">
            <w:pPr>
              <w:jc w:val="both"/>
              <w:rPr>
                <w:b/>
              </w:rPr>
            </w:pPr>
            <w:r>
              <w:rPr>
                <w:b/>
              </w:rPr>
              <w:t xml:space="preserve"> </w:t>
            </w:r>
          </w:p>
        </w:tc>
        <w:tc>
          <w:tcPr>
            <w:tcW w:w="8460" w:type="dxa"/>
          </w:tcPr>
          <w:p w14:paraId="201A6C43" w14:textId="77777777" w:rsidR="00CA3795" w:rsidRPr="00861AB0" w:rsidRDefault="00CA3795" w:rsidP="008B223E">
            <w:pPr>
              <w:jc w:val="both"/>
            </w:pPr>
            <w:r w:rsidRPr="00861AB0">
              <w:t xml:space="preserve"> </w:t>
            </w:r>
            <w:r>
              <w:t>Medium</w:t>
            </w:r>
          </w:p>
        </w:tc>
      </w:tr>
      <w:tr w:rsidR="00CA3795" w:rsidRPr="00877136" w14:paraId="65691E49" w14:textId="77777777" w:rsidTr="008B223E">
        <w:trPr>
          <w:trHeight w:val="813"/>
        </w:trPr>
        <w:tc>
          <w:tcPr>
            <w:tcW w:w="1957" w:type="dxa"/>
          </w:tcPr>
          <w:p w14:paraId="210B09A8" w14:textId="13DB9275" w:rsidR="00CA3795" w:rsidRPr="00861AB0" w:rsidRDefault="00753285" w:rsidP="008B223E">
            <w:pPr>
              <w:jc w:val="both"/>
              <w:rPr>
                <w:b/>
              </w:rPr>
            </w:pPr>
            <w:r>
              <w:rPr>
                <w:b/>
              </w:rPr>
              <w:t xml:space="preserve"> </w:t>
            </w:r>
          </w:p>
        </w:tc>
        <w:tc>
          <w:tcPr>
            <w:tcW w:w="8460" w:type="dxa"/>
          </w:tcPr>
          <w:p w14:paraId="3F7E2548" w14:textId="77777777" w:rsidR="00CA3795" w:rsidRPr="00F77D73" w:rsidRDefault="00CA3795"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CA3795" w:rsidRPr="00877136" w14:paraId="44C5B5B9" w14:textId="77777777" w:rsidTr="008B223E">
        <w:trPr>
          <w:trHeight w:val="813"/>
        </w:trPr>
        <w:tc>
          <w:tcPr>
            <w:tcW w:w="1957" w:type="dxa"/>
          </w:tcPr>
          <w:p w14:paraId="0CBBBC47" w14:textId="2CB897D7" w:rsidR="00CA3795" w:rsidRPr="00861AB0" w:rsidRDefault="00753285" w:rsidP="008B223E">
            <w:pPr>
              <w:jc w:val="both"/>
              <w:rPr>
                <w:b/>
              </w:rPr>
            </w:pPr>
            <w:r>
              <w:rPr>
                <w:b/>
                <w:color w:val="0D0D0D" w:themeColor="text1" w:themeTint="F2"/>
              </w:rPr>
              <w:t xml:space="preserve"> </w:t>
            </w:r>
          </w:p>
        </w:tc>
        <w:tc>
          <w:tcPr>
            <w:tcW w:w="8460" w:type="dxa"/>
          </w:tcPr>
          <w:p w14:paraId="19329689" w14:textId="77777777" w:rsidR="00CA3795" w:rsidRPr="00861AB0" w:rsidRDefault="00CA3795" w:rsidP="008B223E">
            <w:pPr>
              <w:jc w:val="both"/>
            </w:pPr>
            <w:r>
              <w:t>M1-UC2, M1-UC4</w:t>
            </w:r>
          </w:p>
        </w:tc>
      </w:tr>
      <w:tr w:rsidR="00CA3795" w:rsidRPr="00877136" w14:paraId="6AE2E4BA" w14:textId="77777777" w:rsidTr="008B223E">
        <w:tc>
          <w:tcPr>
            <w:tcW w:w="1957" w:type="dxa"/>
          </w:tcPr>
          <w:p w14:paraId="6FD95DA2" w14:textId="3A060EB7" w:rsidR="00CA3795" w:rsidRPr="00861AB0" w:rsidRDefault="00753285" w:rsidP="008B223E">
            <w:pPr>
              <w:jc w:val="both"/>
              <w:rPr>
                <w:b/>
              </w:rPr>
            </w:pPr>
            <w:r>
              <w:rPr>
                <w:b/>
              </w:rPr>
              <w:t xml:space="preserve"> </w:t>
            </w:r>
          </w:p>
        </w:tc>
        <w:tc>
          <w:tcPr>
            <w:tcW w:w="8460" w:type="dxa"/>
          </w:tcPr>
          <w:p w14:paraId="00EA117B" w14:textId="7FCC99F1" w:rsidR="00CA3795" w:rsidRDefault="00753285" w:rsidP="003D7A40">
            <w:pPr>
              <w:pStyle w:val="ListParagraph"/>
              <w:numPr>
                <w:ilvl w:val="0"/>
                <w:numId w:val="43"/>
              </w:numPr>
            </w:pPr>
            <w:r>
              <w:t xml:space="preserve"> </w:t>
            </w:r>
            <w:r w:rsidR="00CA3795">
              <w:t xml:space="preserve"> click on the add to view</w:t>
            </w:r>
          </w:p>
          <w:p w14:paraId="2EAD5874" w14:textId="77777777" w:rsidR="00CA3795" w:rsidRDefault="00CA3795" w:rsidP="003D7A40">
            <w:pPr>
              <w:pStyle w:val="ListParagraph"/>
              <w:numPr>
                <w:ilvl w:val="0"/>
                <w:numId w:val="43"/>
              </w:numPr>
            </w:pPr>
            <w:r>
              <w:t>User press heart icon on add.</w:t>
            </w:r>
          </w:p>
          <w:p w14:paraId="4B271988" w14:textId="6B2E01E9" w:rsidR="00CA3795" w:rsidRDefault="00CA3795" w:rsidP="003D7A40">
            <w:pPr>
              <w:pStyle w:val="ListParagraph"/>
              <w:numPr>
                <w:ilvl w:val="0"/>
                <w:numId w:val="43"/>
              </w:numPr>
            </w:pPr>
            <w:r>
              <w:t xml:space="preserve">User can manage </w:t>
            </w:r>
            <w:r w:rsidR="00DB370A">
              <w:t>favorites</w:t>
            </w:r>
            <w:r>
              <w:t xml:space="preserve"> in </w:t>
            </w:r>
            <w:r w:rsidR="00DB370A">
              <w:t>favorites</w:t>
            </w:r>
            <w:r>
              <w:t xml:space="preserve"> list</w:t>
            </w:r>
          </w:p>
          <w:p w14:paraId="360B4F03" w14:textId="7407EEC4" w:rsidR="00CA3795" w:rsidRPr="00861AB0" w:rsidRDefault="00CA3795" w:rsidP="003D7A40">
            <w:pPr>
              <w:pStyle w:val="ListParagraph"/>
              <w:numPr>
                <w:ilvl w:val="0"/>
                <w:numId w:val="43"/>
              </w:numPr>
            </w:pPr>
            <w:r>
              <w:t xml:space="preserve">User can clear </w:t>
            </w:r>
            <w:r w:rsidR="00DB370A">
              <w:t>favorites</w:t>
            </w:r>
          </w:p>
        </w:tc>
      </w:tr>
      <w:tr w:rsidR="00CA3795" w:rsidRPr="00877136" w14:paraId="30855184" w14:textId="77777777" w:rsidTr="008B223E">
        <w:tc>
          <w:tcPr>
            <w:tcW w:w="1957" w:type="dxa"/>
          </w:tcPr>
          <w:p w14:paraId="1D6DAE15" w14:textId="659E6DB1" w:rsidR="00CA3795" w:rsidRPr="003907CF" w:rsidRDefault="00753285" w:rsidP="008B223E">
            <w:pPr>
              <w:jc w:val="both"/>
              <w:rPr>
                <w:b/>
              </w:rPr>
            </w:pPr>
            <w:r>
              <w:rPr>
                <w:b/>
              </w:rPr>
              <w:t xml:space="preserve"> </w:t>
            </w:r>
          </w:p>
        </w:tc>
        <w:tc>
          <w:tcPr>
            <w:tcW w:w="8460" w:type="dxa"/>
          </w:tcPr>
          <w:p w14:paraId="13BC0E82" w14:textId="77777777" w:rsidR="00CA3795" w:rsidRPr="00861AB0" w:rsidRDefault="00CA3795" w:rsidP="008B223E">
            <w:pPr>
              <w:tabs>
                <w:tab w:val="left" w:pos="432"/>
              </w:tabs>
              <w:jc w:val="both"/>
            </w:pPr>
            <w:r>
              <w:t>N/A</w:t>
            </w:r>
          </w:p>
        </w:tc>
      </w:tr>
      <w:tr w:rsidR="00CA3795" w:rsidRPr="00877136" w14:paraId="2AC9C5CA" w14:textId="77777777" w:rsidTr="008B223E">
        <w:tc>
          <w:tcPr>
            <w:tcW w:w="1957" w:type="dxa"/>
          </w:tcPr>
          <w:p w14:paraId="059508F4" w14:textId="4E13BA22" w:rsidR="00CA3795" w:rsidRPr="00861AB0" w:rsidRDefault="00753285" w:rsidP="008B223E">
            <w:pPr>
              <w:jc w:val="both"/>
              <w:rPr>
                <w:b/>
              </w:rPr>
            </w:pPr>
            <w:r>
              <w:rPr>
                <w:b/>
              </w:rPr>
              <w:t xml:space="preserve"> </w:t>
            </w:r>
          </w:p>
        </w:tc>
        <w:tc>
          <w:tcPr>
            <w:tcW w:w="8460" w:type="dxa"/>
          </w:tcPr>
          <w:p w14:paraId="41851D81" w14:textId="77777777" w:rsidR="00CA3795" w:rsidRPr="00861AB0" w:rsidRDefault="00CA3795" w:rsidP="008B223E">
            <w:pPr>
              <w:ind w:left="360"/>
              <w:jc w:val="both"/>
            </w:pPr>
            <w:r>
              <w:t>N/A</w:t>
            </w:r>
          </w:p>
        </w:tc>
      </w:tr>
      <w:tr w:rsidR="00CA3795" w:rsidRPr="00877136" w14:paraId="0909583D" w14:textId="77777777" w:rsidTr="008B223E">
        <w:tc>
          <w:tcPr>
            <w:tcW w:w="1957" w:type="dxa"/>
          </w:tcPr>
          <w:p w14:paraId="19B5ADC0" w14:textId="7DD322B9" w:rsidR="00CA3795" w:rsidRPr="00861AB0" w:rsidRDefault="00753285" w:rsidP="008B223E">
            <w:pPr>
              <w:jc w:val="both"/>
              <w:rPr>
                <w:b/>
              </w:rPr>
            </w:pPr>
            <w:r>
              <w:rPr>
                <w:b/>
              </w:rPr>
              <w:t xml:space="preserve"> </w:t>
            </w:r>
          </w:p>
        </w:tc>
        <w:tc>
          <w:tcPr>
            <w:tcW w:w="8460" w:type="dxa"/>
          </w:tcPr>
          <w:p w14:paraId="69D770A5" w14:textId="4F814389" w:rsidR="00CA3795" w:rsidRPr="00861AB0" w:rsidRDefault="00CA3795"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ew history.</w:t>
            </w:r>
          </w:p>
        </w:tc>
      </w:tr>
      <w:tr w:rsidR="00CA3795" w:rsidRPr="00877136" w14:paraId="028955DE" w14:textId="77777777" w:rsidTr="008B223E">
        <w:tc>
          <w:tcPr>
            <w:tcW w:w="1957" w:type="dxa"/>
          </w:tcPr>
          <w:p w14:paraId="468ADE06" w14:textId="696D30E4" w:rsidR="00CA3795" w:rsidRPr="00861AB0" w:rsidRDefault="00753285" w:rsidP="008B223E">
            <w:pPr>
              <w:jc w:val="both"/>
              <w:rPr>
                <w:b/>
              </w:rPr>
            </w:pPr>
            <w:r>
              <w:rPr>
                <w:b/>
              </w:rPr>
              <w:t xml:space="preserve"> </w:t>
            </w:r>
          </w:p>
        </w:tc>
        <w:tc>
          <w:tcPr>
            <w:tcW w:w="8460" w:type="dxa"/>
          </w:tcPr>
          <w:p w14:paraId="5874590E" w14:textId="77777777" w:rsidR="00CA3795" w:rsidRPr="00861AB0" w:rsidRDefault="00CA3795" w:rsidP="008B223E">
            <w:pPr>
              <w:pStyle w:val="Pa49"/>
              <w:jc w:val="both"/>
            </w:pPr>
            <w:r>
              <w:rPr>
                <w:rFonts w:ascii="Times New Roman" w:hAnsi="Times New Roman"/>
              </w:rPr>
              <w:t>N/A</w:t>
            </w:r>
          </w:p>
        </w:tc>
      </w:tr>
      <w:tr w:rsidR="00CA3795" w:rsidRPr="00877136" w14:paraId="70193072" w14:textId="77777777" w:rsidTr="008B223E">
        <w:tc>
          <w:tcPr>
            <w:tcW w:w="1957" w:type="dxa"/>
          </w:tcPr>
          <w:p w14:paraId="69AFC8B6" w14:textId="7536D30D" w:rsidR="00CA3795" w:rsidRPr="00861AB0" w:rsidRDefault="00753285" w:rsidP="008B223E">
            <w:pPr>
              <w:jc w:val="both"/>
              <w:rPr>
                <w:b/>
              </w:rPr>
            </w:pPr>
            <w:r>
              <w:rPr>
                <w:b/>
              </w:rPr>
              <w:t xml:space="preserve"> </w:t>
            </w:r>
          </w:p>
        </w:tc>
        <w:tc>
          <w:tcPr>
            <w:tcW w:w="8460" w:type="dxa"/>
          </w:tcPr>
          <w:p w14:paraId="17B3EEA0" w14:textId="77777777" w:rsidR="00CA3795" w:rsidRDefault="00CA3795" w:rsidP="008B223E">
            <w:pPr>
              <w:jc w:val="both"/>
            </w:pPr>
            <w:r>
              <w:t>User has an active internet connection.</w:t>
            </w:r>
          </w:p>
          <w:p w14:paraId="6CD627F2" w14:textId="77777777" w:rsidR="00CA3795" w:rsidRDefault="00CA3795" w:rsidP="008B223E">
            <w:pPr>
              <w:jc w:val="both"/>
            </w:pPr>
            <w:r>
              <w:t>User has installed the application.</w:t>
            </w:r>
          </w:p>
          <w:p w14:paraId="6EC7551D" w14:textId="77777777" w:rsidR="00CA3795" w:rsidRPr="00861AB0" w:rsidRDefault="00CA3795" w:rsidP="008B223E">
            <w:pPr>
              <w:jc w:val="both"/>
            </w:pPr>
            <w:r>
              <w:t>User has an account.</w:t>
            </w:r>
          </w:p>
        </w:tc>
      </w:tr>
    </w:tbl>
    <w:p w14:paraId="533C7751" w14:textId="77777777" w:rsidR="00451E96" w:rsidRDefault="00451E96" w:rsidP="002F2D5C">
      <w:pPr>
        <w:pStyle w:val="Heading3"/>
        <w:numPr>
          <w:ilvl w:val="0"/>
          <w:numId w:val="0"/>
        </w:numPr>
      </w:pPr>
    </w:p>
    <w:p w14:paraId="71EA84E7" w14:textId="77777777" w:rsidR="00451E96" w:rsidRDefault="00451E96">
      <w:pPr>
        <w:rPr>
          <w:b/>
          <w:kern w:val="32"/>
          <w:sz w:val="26"/>
          <w:lang w:eastAsia="ar-SA"/>
        </w:rPr>
      </w:pPr>
      <w:r>
        <w:br w:type="page"/>
      </w:r>
    </w:p>
    <w:p w14:paraId="4CF9981D" w14:textId="416FB813" w:rsidR="00451E96" w:rsidRPr="00DD5C55" w:rsidRDefault="00753285" w:rsidP="00451E96">
      <w:pPr>
        <w:pStyle w:val="Caption"/>
        <w:keepNext/>
        <w:spacing w:line="276" w:lineRule="auto"/>
        <w:rPr>
          <w:szCs w:val="24"/>
        </w:rPr>
      </w:pPr>
      <w:r>
        <w:rPr>
          <w:szCs w:val="24"/>
        </w:rPr>
        <w:lastRenderedPageBreak/>
        <w:t xml:space="preserve"> </w:t>
      </w:r>
      <w:r w:rsidR="00451E96" w:rsidRPr="00DD5C55">
        <w:rPr>
          <w:szCs w:val="24"/>
        </w:rPr>
        <w:t xml:space="preserve"> </w:t>
      </w:r>
      <w:r w:rsidR="00451E96">
        <w:rPr>
          <w:szCs w:val="24"/>
        </w:rPr>
        <w:t>3</w:t>
      </w:r>
      <w:r w:rsidR="00D72B93">
        <w:rPr>
          <w:szCs w:val="24"/>
        </w:rPr>
        <w:t>1</w:t>
      </w:r>
      <w:r w:rsidR="00451E96" w:rsidRPr="00DD5C55">
        <w:rPr>
          <w:noProof/>
          <w:szCs w:val="24"/>
        </w:rPr>
        <w:t>:</w:t>
      </w:r>
      <w:r w:rsidR="00451E96">
        <w:rPr>
          <w:szCs w:val="24"/>
        </w:rPr>
        <w:t xml:space="preserve"> </w:t>
      </w:r>
      <w:r w:rsidR="00D72B93">
        <w:rPr>
          <w:szCs w:val="24"/>
        </w:rPr>
        <w:t>Search by Text</w:t>
      </w:r>
      <w:r w:rsidR="00451E96">
        <w:rPr>
          <w:szCs w:val="24"/>
        </w:rPr>
        <w:t xml:space="preserve"> (</w:t>
      </w:r>
      <w:r w:rsidR="00D72B93">
        <w:rPr>
          <w:szCs w:val="24"/>
        </w:rPr>
        <w:t>Web</w:t>
      </w:r>
      <w:r w:rsidR="00451E96">
        <w:rPr>
          <w:szCs w:val="24"/>
        </w:rPr>
        <w:t>)</w:t>
      </w:r>
      <w:r w:rsidR="00451E9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51E96" w:rsidRPr="00877136" w14:paraId="2AE1C852" w14:textId="77777777" w:rsidTr="00035645">
        <w:tc>
          <w:tcPr>
            <w:tcW w:w="1957" w:type="dxa"/>
          </w:tcPr>
          <w:p w14:paraId="1E4D76AA" w14:textId="42070358" w:rsidR="00451E96" w:rsidRPr="00861AB0" w:rsidRDefault="00753285" w:rsidP="00035645">
            <w:pPr>
              <w:jc w:val="both"/>
              <w:rPr>
                <w:b/>
              </w:rPr>
            </w:pPr>
            <w:r>
              <w:rPr>
                <w:b/>
              </w:rPr>
              <w:t xml:space="preserve"> </w:t>
            </w:r>
          </w:p>
        </w:tc>
        <w:tc>
          <w:tcPr>
            <w:tcW w:w="8460" w:type="dxa"/>
          </w:tcPr>
          <w:p w14:paraId="1CCE2157" w14:textId="0A24CA63" w:rsidR="00451E96" w:rsidRPr="00861AB0" w:rsidRDefault="00451E96" w:rsidP="00035645">
            <w:pPr>
              <w:jc w:val="both"/>
            </w:pPr>
            <w:r w:rsidRPr="00861AB0">
              <w:t xml:space="preserve"> </w:t>
            </w:r>
            <w:r>
              <w:t>M</w:t>
            </w:r>
            <w:r w:rsidR="00B10BFF">
              <w:t>3</w:t>
            </w:r>
            <w:r>
              <w:t>-UC1</w:t>
            </w:r>
          </w:p>
        </w:tc>
      </w:tr>
      <w:tr w:rsidR="00451E96" w:rsidRPr="00877136" w14:paraId="53E8CC89" w14:textId="77777777" w:rsidTr="00035645">
        <w:tc>
          <w:tcPr>
            <w:tcW w:w="1957" w:type="dxa"/>
          </w:tcPr>
          <w:p w14:paraId="32CEB0BB" w14:textId="19A382EA" w:rsidR="00451E96" w:rsidRPr="00861AB0" w:rsidRDefault="00753285" w:rsidP="00035645">
            <w:pPr>
              <w:jc w:val="both"/>
              <w:rPr>
                <w:b/>
              </w:rPr>
            </w:pPr>
            <w:r>
              <w:rPr>
                <w:b/>
              </w:rPr>
              <w:t xml:space="preserve"> </w:t>
            </w:r>
          </w:p>
        </w:tc>
        <w:tc>
          <w:tcPr>
            <w:tcW w:w="8460" w:type="dxa"/>
          </w:tcPr>
          <w:p w14:paraId="3E5EBF97" w14:textId="0C3279FE" w:rsidR="00451E96" w:rsidRPr="00861AB0" w:rsidRDefault="00B10BFF" w:rsidP="00035645">
            <w:pPr>
              <w:jc w:val="both"/>
            </w:pPr>
            <w:r>
              <w:t>Search by Text (Web)</w:t>
            </w:r>
          </w:p>
        </w:tc>
      </w:tr>
      <w:tr w:rsidR="00451E96" w:rsidRPr="00877136" w14:paraId="055EE1A6" w14:textId="77777777" w:rsidTr="00035645">
        <w:tc>
          <w:tcPr>
            <w:tcW w:w="1957" w:type="dxa"/>
          </w:tcPr>
          <w:p w14:paraId="24FB84F4" w14:textId="1F301BCA" w:rsidR="00451E96" w:rsidRPr="00861AB0" w:rsidRDefault="00753285" w:rsidP="00035645">
            <w:pPr>
              <w:jc w:val="both"/>
              <w:rPr>
                <w:b/>
              </w:rPr>
            </w:pPr>
            <w:r>
              <w:rPr>
                <w:b/>
              </w:rPr>
              <w:t xml:space="preserve"> </w:t>
            </w:r>
          </w:p>
        </w:tc>
        <w:tc>
          <w:tcPr>
            <w:tcW w:w="8460" w:type="dxa"/>
          </w:tcPr>
          <w:p w14:paraId="60284EAB" w14:textId="77777777" w:rsidR="00451E96" w:rsidRPr="00861AB0" w:rsidRDefault="00451E96" w:rsidP="00035645">
            <w:pPr>
              <w:jc w:val="both"/>
            </w:pPr>
            <w:r>
              <w:t>Primary Actor: User</w:t>
            </w:r>
          </w:p>
        </w:tc>
      </w:tr>
      <w:tr w:rsidR="00451E96" w:rsidRPr="00877136" w14:paraId="7D9B6B41" w14:textId="77777777" w:rsidTr="00035645">
        <w:tc>
          <w:tcPr>
            <w:tcW w:w="1957" w:type="dxa"/>
          </w:tcPr>
          <w:p w14:paraId="24034385" w14:textId="4C54C182" w:rsidR="00451E96" w:rsidRPr="00861AB0" w:rsidRDefault="00753285" w:rsidP="00035645">
            <w:pPr>
              <w:jc w:val="both"/>
              <w:rPr>
                <w:b/>
              </w:rPr>
            </w:pPr>
            <w:r>
              <w:rPr>
                <w:b/>
              </w:rPr>
              <w:t xml:space="preserve"> </w:t>
            </w:r>
          </w:p>
        </w:tc>
        <w:tc>
          <w:tcPr>
            <w:tcW w:w="8460" w:type="dxa"/>
          </w:tcPr>
          <w:p w14:paraId="2C421138" w14:textId="4387DFDE" w:rsidR="00451E96" w:rsidRPr="00861AB0" w:rsidRDefault="00753285" w:rsidP="00035645">
            <w:pPr>
              <w:pStyle w:val="Pa49"/>
              <w:jc w:val="both"/>
              <w:rPr>
                <w:rFonts w:ascii="Times New Roman" w:hAnsi="Times New Roman"/>
              </w:rPr>
            </w:pPr>
            <w:r>
              <w:rPr>
                <w:rFonts w:ascii="Times New Roman" w:hAnsi="Times New Roman"/>
              </w:rPr>
              <w:t xml:space="preserve"> </w:t>
            </w:r>
            <w:r w:rsidR="00451E96">
              <w:rPr>
                <w:rFonts w:ascii="Times New Roman" w:hAnsi="Times New Roman"/>
              </w:rPr>
              <w:t xml:space="preserve"> be able to </w:t>
            </w:r>
            <w:r w:rsidR="009C53FF">
              <w:rPr>
                <w:rFonts w:ascii="Times New Roman" w:hAnsi="Times New Roman"/>
              </w:rPr>
              <w:t>Search</w:t>
            </w:r>
            <w:r w:rsidR="00451E96" w:rsidRPr="00FA3101">
              <w:rPr>
                <w:rFonts w:ascii="Times New Roman" w:hAnsi="Times New Roman"/>
              </w:rPr>
              <w:t xml:space="preserve"> Ad</w:t>
            </w:r>
          </w:p>
        </w:tc>
      </w:tr>
      <w:tr w:rsidR="00451E96" w:rsidRPr="00877136" w14:paraId="44FF3B97" w14:textId="77777777" w:rsidTr="00035645">
        <w:tc>
          <w:tcPr>
            <w:tcW w:w="1957" w:type="dxa"/>
          </w:tcPr>
          <w:p w14:paraId="4E6E9B9E" w14:textId="017D86F3" w:rsidR="00451E96" w:rsidRPr="00861AB0" w:rsidRDefault="00753285" w:rsidP="00035645">
            <w:pPr>
              <w:jc w:val="both"/>
              <w:rPr>
                <w:b/>
              </w:rPr>
            </w:pPr>
            <w:r>
              <w:rPr>
                <w:b/>
              </w:rPr>
              <w:t xml:space="preserve"> </w:t>
            </w:r>
          </w:p>
        </w:tc>
        <w:tc>
          <w:tcPr>
            <w:tcW w:w="8460" w:type="dxa"/>
          </w:tcPr>
          <w:p w14:paraId="0454D1BF" w14:textId="554973BD" w:rsidR="00451E96" w:rsidRPr="00861AB0" w:rsidRDefault="00451E96" w:rsidP="00035645">
            <w:pPr>
              <w:jc w:val="both"/>
            </w:pPr>
            <w:r>
              <w:t>Click on the “</w:t>
            </w:r>
            <w:r w:rsidR="002B3060">
              <w:t>Search</w:t>
            </w:r>
            <w:r>
              <w:t xml:space="preserve">” </w:t>
            </w:r>
            <w:r w:rsidR="00956534" w:rsidRPr="00956534">
              <w:t>Bar</w:t>
            </w:r>
            <w:r w:rsidR="00956534">
              <w:t>.</w:t>
            </w:r>
          </w:p>
        </w:tc>
      </w:tr>
      <w:tr w:rsidR="00451E96" w:rsidRPr="00877136" w14:paraId="5C37475C" w14:textId="77777777" w:rsidTr="00035645">
        <w:tc>
          <w:tcPr>
            <w:tcW w:w="1957" w:type="dxa"/>
          </w:tcPr>
          <w:p w14:paraId="0E9DFA55" w14:textId="2086BDE6" w:rsidR="00451E96" w:rsidRPr="00861AB0" w:rsidRDefault="00753285" w:rsidP="00035645">
            <w:pPr>
              <w:jc w:val="both"/>
              <w:rPr>
                <w:b/>
              </w:rPr>
            </w:pPr>
            <w:r>
              <w:rPr>
                <w:b/>
              </w:rPr>
              <w:t xml:space="preserve"> </w:t>
            </w:r>
          </w:p>
        </w:tc>
        <w:tc>
          <w:tcPr>
            <w:tcW w:w="8460" w:type="dxa"/>
          </w:tcPr>
          <w:p w14:paraId="5D9946A0" w14:textId="53FA0401" w:rsidR="00451E96" w:rsidRPr="00861AB0" w:rsidRDefault="00451E96" w:rsidP="00035645">
            <w:pPr>
              <w:jc w:val="both"/>
            </w:pPr>
            <w:r w:rsidRPr="00861AB0">
              <w:t xml:space="preserve"> </w:t>
            </w:r>
            <w:r w:rsidR="00D678D6">
              <w:t>High</w:t>
            </w:r>
          </w:p>
        </w:tc>
      </w:tr>
      <w:tr w:rsidR="00451E96" w:rsidRPr="00877136" w14:paraId="2ED60C06" w14:textId="77777777" w:rsidTr="00A33BFA">
        <w:trPr>
          <w:trHeight w:val="467"/>
        </w:trPr>
        <w:tc>
          <w:tcPr>
            <w:tcW w:w="1957" w:type="dxa"/>
          </w:tcPr>
          <w:p w14:paraId="4FB96917" w14:textId="14D440B1" w:rsidR="00451E96" w:rsidRPr="00861AB0" w:rsidRDefault="00753285" w:rsidP="00035645">
            <w:pPr>
              <w:jc w:val="both"/>
              <w:rPr>
                <w:b/>
              </w:rPr>
            </w:pPr>
            <w:r>
              <w:rPr>
                <w:b/>
              </w:rPr>
              <w:t xml:space="preserve"> </w:t>
            </w:r>
          </w:p>
        </w:tc>
        <w:tc>
          <w:tcPr>
            <w:tcW w:w="8460" w:type="dxa"/>
          </w:tcPr>
          <w:p w14:paraId="17017AF0" w14:textId="60B90812" w:rsidR="00451E96" w:rsidRPr="00F77D73" w:rsidRDefault="00DD7871" w:rsidP="00035645">
            <w:pPr>
              <w:pStyle w:val="Pa49"/>
              <w:jc w:val="both"/>
              <w:rPr>
                <w:rFonts w:ascii="Times New Roman" w:hAnsi="Times New Roman"/>
              </w:rPr>
            </w:pPr>
            <w:r>
              <w:rPr>
                <w:rFonts w:ascii="Times New Roman" w:hAnsi="Times New Roman"/>
              </w:rPr>
              <w:t>N/A</w:t>
            </w:r>
            <w:r w:rsidR="00451E96">
              <w:rPr>
                <w:rFonts w:ascii="Times New Roman" w:hAnsi="Times New Roman"/>
              </w:rPr>
              <w:t>.</w:t>
            </w:r>
          </w:p>
        </w:tc>
      </w:tr>
      <w:tr w:rsidR="00451E96" w:rsidRPr="00877136" w14:paraId="49FA347D" w14:textId="77777777" w:rsidTr="00A33BFA">
        <w:trPr>
          <w:trHeight w:val="440"/>
        </w:trPr>
        <w:tc>
          <w:tcPr>
            <w:tcW w:w="1957" w:type="dxa"/>
          </w:tcPr>
          <w:p w14:paraId="64981CEA" w14:textId="3435C2FD" w:rsidR="00451E96" w:rsidRPr="00861AB0" w:rsidRDefault="00753285" w:rsidP="00035645">
            <w:pPr>
              <w:jc w:val="both"/>
              <w:rPr>
                <w:b/>
              </w:rPr>
            </w:pPr>
            <w:r>
              <w:rPr>
                <w:b/>
                <w:color w:val="0D0D0D" w:themeColor="text1" w:themeTint="F2"/>
              </w:rPr>
              <w:t xml:space="preserve"> </w:t>
            </w:r>
          </w:p>
        </w:tc>
        <w:tc>
          <w:tcPr>
            <w:tcW w:w="8460" w:type="dxa"/>
          </w:tcPr>
          <w:p w14:paraId="3A9A3BF0" w14:textId="3389DD91" w:rsidR="00451E96" w:rsidRPr="00861AB0" w:rsidRDefault="00C4166C" w:rsidP="00035645">
            <w:pPr>
              <w:jc w:val="both"/>
            </w:pPr>
            <w:r>
              <w:t>N/A</w:t>
            </w:r>
            <w:r w:rsidR="00451E96">
              <w:t xml:space="preserve"> </w:t>
            </w:r>
          </w:p>
        </w:tc>
      </w:tr>
      <w:tr w:rsidR="00451E96" w:rsidRPr="00877136" w14:paraId="06706126" w14:textId="77777777" w:rsidTr="00035645">
        <w:tc>
          <w:tcPr>
            <w:tcW w:w="1957" w:type="dxa"/>
          </w:tcPr>
          <w:p w14:paraId="1EBC7222" w14:textId="6DEA73CD" w:rsidR="00451E96" w:rsidRPr="00861AB0" w:rsidRDefault="00753285" w:rsidP="00035645">
            <w:pPr>
              <w:jc w:val="both"/>
              <w:rPr>
                <w:b/>
              </w:rPr>
            </w:pPr>
            <w:r>
              <w:rPr>
                <w:b/>
              </w:rPr>
              <w:t xml:space="preserve"> </w:t>
            </w:r>
          </w:p>
        </w:tc>
        <w:tc>
          <w:tcPr>
            <w:tcW w:w="8460" w:type="dxa"/>
          </w:tcPr>
          <w:p w14:paraId="21DFEDAD" w14:textId="54043EC9" w:rsidR="004804E1" w:rsidRDefault="004804E1" w:rsidP="003D7A40">
            <w:pPr>
              <w:pStyle w:val="ListParagraph"/>
              <w:numPr>
                <w:ilvl w:val="0"/>
                <w:numId w:val="44"/>
              </w:numPr>
            </w:pPr>
            <w:r>
              <w:t xml:space="preserve">User visits </w:t>
            </w:r>
            <w:r w:rsidR="00006104">
              <w:t>SCM</w:t>
            </w:r>
            <w:r>
              <w:t xml:space="preserve"> website</w:t>
            </w:r>
            <w:r w:rsidR="00006104">
              <w:t>.</w:t>
            </w:r>
          </w:p>
          <w:p w14:paraId="3E734A35" w14:textId="0B4C1713" w:rsidR="00451E96" w:rsidRDefault="00753285" w:rsidP="003D7A40">
            <w:pPr>
              <w:pStyle w:val="ListParagraph"/>
              <w:numPr>
                <w:ilvl w:val="0"/>
                <w:numId w:val="44"/>
              </w:numPr>
            </w:pPr>
            <w:r>
              <w:t xml:space="preserve"> </w:t>
            </w:r>
            <w:r w:rsidR="00451E96">
              <w:t xml:space="preserve"> click on </w:t>
            </w:r>
            <w:r w:rsidR="00F42BDF">
              <w:t>search bar</w:t>
            </w:r>
          </w:p>
          <w:p w14:paraId="67F2B482" w14:textId="1D63E883" w:rsidR="00451E96" w:rsidRDefault="00451E96" w:rsidP="003D7A40">
            <w:pPr>
              <w:pStyle w:val="ListParagraph"/>
              <w:numPr>
                <w:ilvl w:val="0"/>
                <w:numId w:val="44"/>
              </w:numPr>
            </w:pPr>
            <w:r>
              <w:t>User</w:t>
            </w:r>
            <w:r w:rsidR="00E73912">
              <w:t xml:space="preserve"> types the text they want to search</w:t>
            </w:r>
            <w:r>
              <w:t>.</w:t>
            </w:r>
          </w:p>
          <w:p w14:paraId="5F4C1FE4" w14:textId="746498D8" w:rsidR="00451E96" w:rsidRPr="00861AB0" w:rsidRDefault="00753285" w:rsidP="003D7A40">
            <w:pPr>
              <w:pStyle w:val="ListParagraph"/>
              <w:numPr>
                <w:ilvl w:val="0"/>
                <w:numId w:val="44"/>
              </w:numPr>
            </w:pPr>
            <w:r>
              <w:t xml:space="preserve"> </w:t>
            </w:r>
            <w:r w:rsidR="009A7094">
              <w:t xml:space="preserve"> </w:t>
            </w:r>
            <w:r w:rsidR="00DB370A">
              <w:t>see</w:t>
            </w:r>
            <w:r w:rsidR="009A7094">
              <w:t xml:space="preserve"> list of relevant results</w:t>
            </w:r>
          </w:p>
        </w:tc>
      </w:tr>
      <w:tr w:rsidR="00451E96" w:rsidRPr="00877136" w14:paraId="25A7BEE2" w14:textId="77777777" w:rsidTr="00035645">
        <w:tc>
          <w:tcPr>
            <w:tcW w:w="1957" w:type="dxa"/>
          </w:tcPr>
          <w:p w14:paraId="204B90D3" w14:textId="6611CE01" w:rsidR="00451E96" w:rsidRPr="003907CF" w:rsidRDefault="00753285" w:rsidP="00035645">
            <w:pPr>
              <w:jc w:val="both"/>
              <w:rPr>
                <w:b/>
              </w:rPr>
            </w:pPr>
            <w:r>
              <w:rPr>
                <w:b/>
              </w:rPr>
              <w:t xml:space="preserve"> </w:t>
            </w:r>
          </w:p>
        </w:tc>
        <w:tc>
          <w:tcPr>
            <w:tcW w:w="8460" w:type="dxa"/>
          </w:tcPr>
          <w:p w14:paraId="0DFFB3F7" w14:textId="77777777" w:rsidR="00451E96" w:rsidRPr="00861AB0" w:rsidRDefault="00451E96" w:rsidP="00035645">
            <w:pPr>
              <w:tabs>
                <w:tab w:val="left" w:pos="432"/>
              </w:tabs>
              <w:jc w:val="both"/>
            </w:pPr>
            <w:r>
              <w:t>N/A</w:t>
            </w:r>
          </w:p>
        </w:tc>
      </w:tr>
      <w:tr w:rsidR="00451E96" w:rsidRPr="00877136" w14:paraId="7E6B2C75" w14:textId="77777777" w:rsidTr="00035645">
        <w:tc>
          <w:tcPr>
            <w:tcW w:w="1957" w:type="dxa"/>
          </w:tcPr>
          <w:p w14:paraId="2F52A7C3" w14:textId="41733985" w:rsidR="00451E96" w:rsidRPr="00861AB0" w:rsidRDefault="00753285" w:rsidP="00035645">
            <w:pPr>
              <w:jc w:val="both"/>
              <w:rPr>
                <w:b/>
              </w:rPr>
            </w:pPr>
            <w:r>
              <w:rPr>
                <w:b/>
              </w:rPr>
              <w:t xml:space="preserve"> </w:t>
            </w:r>
          </w:p>
        </w:tc>
        <w:tc>
          <w:tcPr>
            <w:tcW w:w="8460" w:type="dxa"/>
          </w:tcPr>
          <w:p w14:paraId="10FABE82" w14:textId="77777777" w:rsidR="00451E96" w:rsidRPr="00861AB0" w:rsidRDefault="00451E96" w:rsidP="00C4380C">
            <w:pPr>
              <w:jc w:val="both"/>
            </w:pPr>
            <w:r>
              <w:t>N/A</w:t>
            </w:r>
          </w:p>
        </w:tc>
      </w:tr>
      <w:tr w:rsidR="00451E96" w:rsidRPr="00877136" w14:paraId="05036CE4" w14:textId="77777777" w:rsidTr="00035645">
        <w:tc>
          <w:tcPr>
            <w:tcW w:w="1957" w:type="dxa"/>
          </w:tcPr>
          <w:p w14:paraId="70957D49" w14:textId="0B6EA9CB" w:rsidR="00451E96" w:rsidRPr="00861AB0" w:rsidRDefault="00753285" w:rsidP="00035645">
            <w:pPr>
              <w:jc w:val="both"/>
              <w:rPr>
                <w:b/>
              </w:rPr>
            </w:pPr>
            <w:r>
              <w:rPr>
                <w:b/>
              </w:rPr>
              <w:t xml:space="preserve"> </w:t>
            </w:r>
          </w:p>
        </w:tc>
        <w:tc>
          <w:tcPr>
            <w:tcW w:w="8460" w:type="dxa"/>
          </w:tcPr>
          <w:p w14:paraId="31F4523B" w14:textId="46953883" w:rsidR="00451E96" w:rsidRPr="00861AB0" w:rsidRDefault="00451E96"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w:t>
            </w:r>
            <w:r w:rsidR="00C55FB9">
              <w:rPr>
                <w:rFonts w:ascii="Times New Roman" w:hAnsi="Times New Roman"/>
              </w:rPr>
              <w:t>ads relevant to text typed</w:t>
            </w:r>
            <w:r>
              <w:rPr>
                <w:rFonts w:ascii="Times New Roman" w:hAnsi="Times New Roman"/>
              </w:rPr>
              <w:t>.</w:t>
            </w:r>
          </w:p>
        </w:tc>
      </w:tr>
      <w:tr w:rsidR="00451E96" w:rsidRPr="00877136" w14:paraId="11032D1D" w14:textId="77777777" w:rsidTr="00035645">
        <w:tc>
          <w:tcPr>
            <w:tcW w:w="1957" w:type="dxa"/>
          </w:tcPr>
          <w:p w14:paraId="6F7516EE" w14:textId="2AE35FF0" w:rsidR="00451E96" w:rsidRPr="00861AB0" w:rsidRDefault="00753285" w:rsidP="00035645">
            <w:pPr>
              <w:jc w:val="both"/>
              <w:rPr>
                <w:b/>
              </w:rPr>
            </w:pPr>
            <w:r>
              <w:rPr>
                <w:b/>
              </w:rPr>
              <w:t xml:space="preserve"> </w:t>
            </w:r>
          </w:p>
        </w:tc>
        <w:tc>
          <w:tcPr>
            <w:tcW w:w="8460" w:type="dxa"/>
          </w:tcPr>
          <w:p w14:paraId="79FD99D3" w14:textId="77777777" w:rsidR="00451E96" w:rsidRPr="00861AB0" w:rsidRDefault="00451E96" w:rsidP="00035645">
            <w:pPr>
              <w:pStyle w:val="Pa49"/>
              <w:jc w:val="both"/>
            </w:pPr>
            <w:r>
              <w:rPr>
                <w:rFonts w:ascii="Times New Roman" w:hAnsi="Times New Roman"/>
              </w:rPr>
              <w:t>N/A</w:t>
            </w:r>
          </w:p>
        </w:tc>
      </w:tr>
      <w:tr w:rsidR="00451E96" w:rsidRPr="00877136" w14:paraId="63EF1CB0" w14:textId="77777777" w:rsidTr="00035645">
        <w:tc>
          <w:tcPr>
            <w:tcW w:w="1957" w:type="dxa"/>
          </w:tcPr>
          <w:p w14:paraId="41E675F2" w14:textId="15011A92" w:rsidR="00451E96" w:rsidRPr="00861AB0" w:rsidRDefault="00753285" w:rsidP="00035645">
            <w:pPr>
              <w:jc w:val="both"/>
              <w:rPr>
                <w:b/>
              </w:rPr>
            </w:pPr>
            <w:r>
              <w:rPr>
                <w:b/>
              </w:rPr>
              <w:t xml:space="preserve"> </w:t>
            </w:r>
          </w:p>
        </w:tc>
        <w:tc>
          <w:tcPr>
            <w:tcW w:w="8460" w:type="dxa"/>
          </w:tcPr>
          <w:p w14:paraId="6D6F5A7B" w14:textId="3C87D1DD" w:rsidR="00451E96" w:rsidRPr="00861AB0" w:rsidRDefault="00451E96" w:rsidP="00035645">
            <w:pPr>
              <w:jc w:val="both"/>
            </w:pPr>
            <w:r>
              <w:t>User</w:t>
            </w:r>
            <w:r w:rsidR="00C55FB9">
              <w:t xml:space="preserve"> can speak </w:t>
            </w:r>
            <w:r w:rsidR="008A0E31">
              <w:t>English</w:t>
            </w:r>
            <w:r>
              <w:t>.</w:t>
            </w:r>
          </w:p>
        </w:tc>
      </w:tr>
    </w:tbl>
    <w:p w14:paraId="7D1D888C" w14:textId="77777777" w:rsidR="009F5BDE" w:rsidRDefault="009F5BDE" w:rsidP="002F2D5C">
      <w:pPr>
        <w:pStyle w:val="Heading3"/>
        <w:numPr>
          <w:ilvl w:val="0"/>
          <w:numId w:val="0"/>
        </w:numPr>
      </w:pPr>
    </w:p>
    <w:p w14:paraId="028936D7" w14:textId="77777777" w:rsidR="009F5BDE" w:rsidRDefault="009F5BDE">
      <w:pPr>
        <w:rPr>
          <w:b/>
          <w:kern w:val="32"/>
          <w:sz w:val="26"/>
          <w:lang w:eastAsia="ar-SA"/>
        </w:rPr>
      </w:pPr>
      <w:r>
        <w:br w:type="page"/>
      </w:r>
    </w:p>
    <w:p w14:paraId="7FC4C8B9" w14:textId="6520CBFD" w:rsidR="00882B80" w:rsidRPr="00DD5C55" w:rsidRDefault="00753285" w:rsidP="00882B80">
      <w:pPr>
        <w:pStyle w:val="Caption"/>
        <w:keepNext/>
        <w:spacing w:line="276" w:lineRule="auto"/>
        <w:rPr>
          <w:szCs w:val="24"/>
        </w:rPr>
      </w:pPr>
      <w:r>
        <w:rPr>
          <w:szCs w:val="24"/>
        </w:rPr>
        <w:lastRenderedPageBreak/>
        <w:t xml:space="preserve"> </w:t>
      </w:r>
      <w:r w:rsidR="00882B80" w:rsidRPr="00DD5C55">
        <w:rPr>
          <w:szCs w:val="24"/>
        </w:rPr>
        <w:t xml:space="preserve"> </w:t>
      </w:r>
      <w:r w:rsidR="00882B80">
        <w:rPr>
          <w:szCs w:val="24"/>
        </w:rPr>
        <w:t>3</w:t>
      </w:r>
      <w:r w:rsidR="00CE396B">
        <w:rPr>
          <w:szCs w:val="24"/>
        </w:rPr>
        <w:t>2</w:t>
      </w:r>
      <w:r w:rsidR="00882B80" w:rsidRPr="00DD5C55">
        <w:rPr>
          <w:noProof/>
          <w:szCs w:val="24"/>
        </w:rPr>
        <w:t>:</w:t>
      </w:r>
      <w:r w:rsidR="00882B80">
        <w:rPr>
          <w:szCs w:val="24"/>
        </w:rPr>
        <w:t xml:space="preserve"> Search by Text (Mobile)</w:t>
      </w:r>
      <w:r w:rsidR="00882B8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82B80" w:rsidRPr="00877136" w14:paraId="4D1F276D" w14:textId="77777777" w:rsidTr="00035645">
        <w:tc>
          <w:tcPr>
            <w:tcW w:w="1957" w:type="dxa"/>
          </w:tcPr>
          <w:p w14:paraId="3B554F6D" w14:textId="105C71A5" w:rsidR="00882B80" w:rsidRPr="00861AB0" w:rsidRDefault="00753285" w:rsidP="00035645">
            <w:pPr>
              <w:jc w:val="both"/>
              <w:rPr>
                <w:b/>
              </w:rPr>
            </w:pPr>
            <w:r>
              <w:rPr>
                <w:b/>
              </w:rPr>
              <w:t xml:space="preserve"> </w:t>
            </w:r>
          </w:p>
        </w:tc>
        <w:tc>
          <w:tcPr>
            <w:tcW w:w="8460" w:type="dxa"/>
          </w:tcPr>
          <w:p w14:paraId="52D4E9EE" w14:textId="77777777" w:rsidR="00882B80" w:rsidRPr="00861AB0" w:rsidRDefault="00882B80" w:rsidP="00035645">
            <w:pPr>
              <w:jc w:val="both"/>
            </w:pPr>
            <w:r w:rsidRPr="00861AB0">
              <w:t xml:space="preserve"> </w:t>
            </w:r>
            <w:r>
              <w:t>M3-UC2</w:t>
            </w:r>
          </w:p>
        </w:tc>
      </w:tr>
      <w:tr w:rsidR="00882B80" w:rsidRPr="00877136" w14:paraId="04105D0A" w14:textId="77777777" w:rsidTr="00035645">
        <w:tc>
          <w:tcPr>
            <w:tcW w:w="1957" w:type="dxa"/>
          </w:tcPr>
          <w:p w14:paraId="3F3863E1" w14:textId="68CD0E24" w:rsidR="00882B80" w:rsidRPr="00861AB0" w:rsidRDefault="00753285" w:rsidP="00035645">
            <w:pPr>
              <w:jc w:val="both"/>
              <w:rPr>
                <w:b/>
              </w:rPr>
            </w:pPr>
            <w:r>
              <w:rPr>
                <w:b/>
              </w:rPr>
              <w:t xml:space="preserve"> </w:t>
            </w:r>
          </w:p>
        </w:tc>
        <w:tc>
          <w:tcPr>
            <w:tcW w:w="8460" w:type="dxa"/>
          </w:tcPr>
          <w:p w14:paraId="715C7C10" w14:textId="77777777" w:rsidR="00882B80" w:rsidRPr="00861AB0" w:rsidRDefault="00882B80" w:rsidP="00035645">
            <w:pPr>
              <w:jc w:val="both"/>
            </w:pPr>
            <w:r>
              <w:t>Search by Text (Mobile)</w:t>
            </w:r>
          </w:p>
        </w:tc>
      </w:tr>
      <w:tr w:rsidR="00882B80" w:rsidRPr="00877136" w14:paraId="3FAD46CC" w14:textId="77777777" w:rsidTr="00035645">
        <w:tc>
          <w:tcPr>
            <w:tcW w:w="1957" w:type="dxa"/>
          </w:tcPr>
          <w:p w14:paraId="02CDF96A" w14:textId="018486A1" w:rsidR="00882B80" w:rsidRPr="00861AB0" w:rsidRDefault="00753285" w:rsidP="00035645">
            <w:pPr>
              <w:jc w:val="both"/>
              <w:rPr>
                <w:b/>
              </w:rPr>
            </w:pPr>
            <w:r>
              <w:rPr>
                <w:b/>
              </w:rPr>
              <w:t xml:space="preserve"> </w:t>
            </w:r>
          </w:p>
        </w:tc>
        <w:tc>
          <w:tcPr>
            <w:tcW w:w="8460" w:type="dxa"/>
          </w:tcPr>
          <w:p w14:paraId="32E61480" w14:textId="77777777" w:rsidR="00882B80" w:rsidRPr="00861AB0" w:rsidRDefault="00882B80" w:rsidP="00035645">
            <w:pPr>
              <w:jc w:val="both"/>
            </w:pPr>
            <w:r>
              <w:t>Primary Actor: User</w:t>
            </w:r>
          </w:p>
        </w:tc>
      </w:tr>
      <w:tr w:rsidR="00882B80" w:rsidRPr="00877136" w14:paraId="424A7EE1" w14:textId="77777777" w:rsidTr="00035645">
        <w:tc>
          <w:tcPr>
            <w:tcW w:w="1957" w:type="dxa"/>
          </w:tcPr>
          <w:p w14:paraId="7581D7D9" w14:textId="430D20FE" w:rsidR="00882B80" w:rsidRPr="00861AB0" w:rsidRDefault="00753285" w:rsidP="00035645">
            <w:pPr>
              <w:jc w:val="both"/>
              <w:rPr>
                <w:b/>
              </w:rPr>
            </w:pPr>
            <w:r>
              <w:rPr>
                <w:b/>
              </w:rPr>
              <w:t xml:space="preserve"> </w:t>
            </w:r>
          </w:p>
        </w:tc>
        <w:tc>
          <w:tcPr>
            <w:tcW w:w="8460" w:type="dxa"/>
          </w:tcPr>
          <w:p w14:paraId="11429493" w14:textId="27987E85" w:rsidR="00882B80" w:rsidRPr="00861AB0" w:rsidRDefault="00753285" w:rsidP="00035645">
            <w:pPr>
              <w:pStyle w:val="Pa49"/>
              <w:jc w:val="both"/>
              <w:rPr>
                <w:rFonts w:ascii="Times New Roman" w:hAnsi="Times New Roman"/>
              </w:rPr>
            </w:pPr>
            <w:r>
              <w:rPr>
                <w:rFonts w:ascii="Times New Roman" w:hAnsi="Times New Roman"/>
              </w:rPr>
              <w:t xml:space="preserve"> </w:t>
            </w:r>
            <w:r w:rsidR="00882B80">
              <w:rPr>
                <w:rFonts w:ascii="Times New Roman" w:hAnsi="Times New Roman"/>
              </w:rPr>
              <w:t xml:space="preserve"> be able to Search</w:t>
            </w:r>
            <w:r w:rsidR="00882B80" w:rsidRPr="00FA3101">
              <w:rPr>
                <w:rFonts w:ascii="Times New Roman" w:hAnsi="Times New Roman"/>
              </w:rPr>
              <w:t xml:space="preserve"> Ad</w:t>
            </w:r>
          </w:p>
        </w:tc>
      </w:tr>
      <w:tr w:rsidR="00882B80" w:rsidRPr="00877136" w14:paraId="74347DFE" w14:textId="77777777" w:rsidTr="00035645">
        <w:tc>
          <w:tcPr>
            <w:tcW w:w="1957" w:type="dxa"/>
          </w:tcPr>
          <w:p w14:paraId="3EF24F69" w14:textId="1838B7E0" w:rsidR="00882B80" w:rsidRPr="00861AB0" w:rsidRDefault="00753285" w:rsidP="00035645">
            <w:pPr>
              <w:jc w:val="both"/>
              <w:rPr>
                <w:b/>
              </w:rPr>
            </w:pPr>
            <w:r>
              <w:rPr>
                <w:b/>
              </w:rPr>
              <w:t xml:space="preserve"> </w:t>
            </w:r>
          </w:p>
        </w:tc>
        <w:tc>
          <w:tcPr>
            <w:tcW w:w="8460" w:type="dxa"/>
          </w:tcPr>
          <w:p w14:paraId="70DD4888" w14:textId="77777777" w:rsidR="00882B80" w:rsidRPr="00861AB0" w:rsidRDefault="00882B80" w:rsidP="00035645">
            <w:pPr>
              <w:jc w:val="both"/>
            </w:pPr>
            <w:r>
              <w:t xml:space="preserve">Click on the “Search” </w:t>
            </w:r>
            <w:r w:rsidRPr="00956534">
              <w:t>Bar</w:t>
            </w:r>
            <w:r>
              <w:t>.</w:t>
            </w:r>
          </w:p>
        </w:tc>
      </w:tr>
      <w:tr w:rsidR="00882B80" w:rsidRPr="00877136" w14:paraId="63181C16" w14:textId="77777777" w:rsidTr="00035645">
        <w:tc>
          <w:tcPr>
            <w:tcW w:w="1957" w:type="dxa"/>
          </w:tcPr>
          <w:p w14:paraId="1CD26B64" w14:textId="0701EDBD" w:rsidR="00882B80" w:rsidRPr="00861AB0" w:rsidRDefault="00753285" w:rsidP="00035645">
            <w:pPr>
              <w:jc w:val="both"/>
              <w:rPr>
                <w:b/>
              </w:rPr>
            </w:pPr>
            <w:r>
              <w:rPr>
                <w:b/>
              </w:rPr>
              <w:t xml:space="preserve"> </w:t>
            </w:r>
          </w:p>
        </w:tc>
        <w:tc>
          <w:tcPr>
            <w:tcW w:w="8460" w:type="dxa"/>
          </w:tcPr>
          <w:p w14:paraId="4F6EA761" w14:textId="77777777" w:rsidR="00882B80" w:rsidRPr="00861AB0" w:rsidRDefault="00882B80" w:rsidP="00035645">
            <w:pPr>
              <w:jc w:val="both"/>
            </w:pPr>
            <w:r w:rsidRPr="00861AB0">
              <w:t xml:space="preserve"> </w:t>
            </w:r>
            <w:r>
              <w:t>High</w:t>
            </w:r>
          </w:p>
        </w:tc>
      </w:tr>
      <w:tr w:rsidR="00882B80" w:rsidRPr="00877136" w14:paraId="03DFB7E9" w14:textId="77777777" w:rsidTr="00035645">
        <w:trPr>
          <w:trHeight w:val="467"/>
        </w:trPr>
        <w:tc>
          <w:tcPr>
            <w:tcW w:w="1957" w:type="dxa"/>
          </w:tcPr>
          <w:p w14:paraId="2EFA6EC1" w14:textId="1959325F" w:rsidR="00882B80" w:rsidRPr="00861AB0" w:rsidRDefault="00753285" w:rsidP="00035645">
            <w:pPr>
              <w:jc w:val="both"/>
              <w:rPr>
                <w:b/>
              </w:rPr>
            </w:pPr>
            <w:r>
              <w:rPr>
                <w:b/>
              </w:rPr>
              <w:t xml:space="preserve"> </w:t>
            </w:r>
          </w:p>
        </w:tc>
        <w:tc>
          <w:tcPr>
            <w:tcW w:w="8460" w:type="dxa"/>
          </w:tcPr>
          <w:p w14:paraId="5877B821" w14:textId="77777777" w:rsidR="00882B80" w:rsidRPr="00F77D73" w:rsidRDefault="00882B80" w:rsidP="00035645">
            <w:pPr>
              <w:pStyle w:val="Pa49"/>
              <w:jc w:val="both"/>
              <w:rPr>
                <w:rFonts w:ascii="Times New Roman" w:hAnsi="Times New Roman"/>
              </w:rPr>
            </w:pPr>
            <w:r>
              <w:rPr>
                <w:rFonts w:ascii="Times New Roman" w:hAnsi="Times New Roman"/>
              </w:rPr>
              <w:t>N/A.</w:t>
            </w:r>
          </w:p>
        </w:tc>
      </w:tr>
      <w:tr w:rsidR="00882B80" w:rsidRPr="00877136" w14:paraId="0D290516" w14:textId="77777777" w:rsidTr="00035645">
        <w:trPr>
          <w:trHeight w:val="440"/>
        </w:trPr>
        <w:tc>
          <w:tcPr>
            <w:tcW w:w="1957" w:type="dxa"/>
          </w:tcPr>
          <w:p w14:paraId="389F2B07" w14:textId="721E3EDE" w:rsidR="00882B80" w:rsidRPr="00861AB0" w:rsidRDefault="00753285" w:rsidP="00035645">
            <w:pPr>
              <w:jc w:val="both"/>
              <w:rPr>
                <w:b/>
              </w:rPr>
            </w:pPr>
            <w:r>
              <w:rPr>
                <w:b/>
                <w:color w:val="0D0D0D" w:themeColor="text1" w:themeTint="F2"/>
              </w:rPr>
              <w:t xml:space="preserve"> </w:t>
            </w:r>
          </w:p>
        </w:tc>
        <w:tc>
          <w:tcPr>
            <w:tcW w:w="8460" w:type="dxa"/>
          </w:tcPr>
          <w:p w14:paraId="4D428D06" w14:textId="77777777" w:rsidR="00882B80" w:rsidRPr="00861AB0" w:rsidRDefault="00882B80" w:rsidP="00035645">
            <w:pPr>
              <w:jc w:val="both"/>
            </w:pPr>
            <w:r>
              <w:t xml:space="preserve">N/A </w:t>
            </w:r>
          </w:p>
        </w:tc>
      </w:tr>
      <w:tr w:rsidR="00882B80" w:rsidRPr="00877136" w14:paraId="0965E303" w14:textId="77777777" w:rsidTr="00035645">
        <w:tc>
          <w:tcPr>
            <w:tcW w:w="1957" w:type="dxa"/>
          </w:tcPr>
          <w:p w14:paraId="79B4D1AA" w14:textId="265FB819" w:rsidR="00882B80" w:rsidRPr="00861AB0" w:rsidRDefault="00753285" w:rsidP="00035645">
            <w:pPr>
              <w:jc w:val="both"/>
              <w:rPr>
                <w:b/>
              </w:rPr>
            </w:pPr>
            <w:r>
              <w:rPr>
                <w:b/>
              </w:rPr>
              <w:t xml:space="preserve"> </w:t>
            </w:r>
          </w:p>
        </w:tc>
        <w:tc>
          <w:tcPr>
            <w:tcW w:w="8460" w:type="dxa"/>
          </w:tcPr>
          <w:p w14:paraId="28DC5B33" w14:textId="77777777" w:rsidR="00882B80" w:rsidRDefault="00882B80" w:rsidP="003D7A40">
            <w:pPr>
              <w:pStyle w:val="ListParagraph"/>
              <w:numPr>
                <w:ilvl w:val="0"/>
                <w:numId w:val="46"/>
              </w:numPr>
            </w:pPr>
            <w:r>
              <w:t>User visits SCM website.</w:t>
            </w:r>
          </w:p>
          <w:p w14:paraId="28A3717F" w14:textId="7F3BDF6B" w:rsidR="00882B80" w:rsidRDefault="00753285" w:rsidP="003D7A40">
            <w:pPr>
              <w:pStyle w:val="ListParagraph"/>
              <w:numPr>
                <w:ilvl w:val="0"/>
                <w:numId w:val="46"/>
              </w:numPr>
            </w:pPr>
            <w:r>
              <w:t xml:space="preserve"> </w:t>
            </w:r>
            <w:r w:rsidR="00882B80">
              <w:t xml:space="preserve"> click on search bar</w:t>
            </w:r>
          </w:p>
          <w:p w14:paraId="2145D0EF" w14:textId="77777777" w:rsidR="00882B80" w:rsidRDefault="00882B80" w:rsidP="003D7A40">
            <w:pPr>
              <w:pStyle w:val="ListParagraph"/>
              <w:numPr>
                <w:ilvl w:val="0"/>
                <w:numId w:val="46"/>
              </w:numPr>
            </w:pPr>
            <w:r>
              <w:t>User types the text they want to search.</w:t>
            </w:r>
          </w:p>
          <w:p w14:paraId="0E6D125B" w14:textId="3E382AFE" w:rsidR="00882B80" w:rsidRPr="00861AB0" w:rsidRDefault="00753285" w:rsidP="003D7A40">
            <w:pPr>
              <w:pStyle w:val="ListParagraph"/>
              <w:numPr>
                <w:ilvl w:val="0"/>
                <w:numId w:val="46"/>
              </w:numPr>
            </w:pPr>
            <w:r>
              <w:t xml:space="preserve"> </w:t>
            </w:r>
            <w:r w:rsidR="00882B80">
              <w:t xml:space="preserve"> </w:t>
            </w:r>
            <w:r w:rsidR="008A0E31">
              <w:t>see</w:t>
            </w:r>
            <w:r w:rsidR="00882B80">
              <w:t xml:space="preserve"> list of relevant results</w:t>
            </w:r>
          </w:p>
        </w:tc>
      </w:tr>
      <w:tr w:rsidR="00882B80" w:rsidRPr="00877136" w14:paraId="0656FCF9" w14:textId="77777777" w:rsidTr="00035645">
        <w:tc>
          <w:tcPr>
            <w:tcW w:w="1957" w:type="dxa"/>
          </w:tcPr>
          <w:p w14:paraId="24C2952D" w14:textId="597C47F0" w:rsidR="00882B80" w:rsidRPr="003907CF" w:rsidRDefault="00753285" w:rsidP="00035645">
            <w:pPr>
              <w:jc w:val="both"/>
              <w:rPr>
                <w:b/>
              </w:rPr>
            </w:pPr>
            <w:r>
              <w:rPr>
                <w:b/>
              </w:rPr>
              <w:t xml:space="preserve"> </w:t>
            </w:r>
          </w:p>
        </w:tc>
        <w:tc>
          <w:tcPr>
            <w:tcW w:w="8460" w:type="dxa"/>
          </w:tcPr>
          <w:p w14:paraId="57E1A3D5" w14:textId="77777777" w:rsidR="00882B80" w:rsidRPr="00861AB0" w:rsidRDefault="00882B80" w:rsidP="00035645">
            <w:pPr>
              <w:tabs>
                <w:tab w:val="left" w:pos="432"/>
              </w:tabs>
              <w:jc w:val="both"/>
            </w:pPr>
            <w:r>
              <w:t>N/A</w:t>
            </w:r>
          </w:p>
        </w:tc>
      </w:tr>
      <w:tr w:rsidR="00882B80" w:rsidRPr="00877136" w14:paraId="0E0F0ABA" w14:textId="77777777" w:rsidTr="00035645">
        <w:tc>
          <w:tcPr>
            <w:tcW w:w="1957" w:type="dxa"/>
          </w:tcPr>
          <w:p w14:paraId="523380B9" w14:textId="4FF030ED" w:rsidR="00882B80" w:rsidRPr="00861AB0" w:rsidRDefault="00753285" w:rsidP="00035645">
            <w:pPr>
              <w:jc w:val="both"/>
              <w:rPr>
                <w:b/>
              </w:rPr>
            </w:pPr>
            <w:r>
              <w:rPr>
                <w:b/>
              </w:rPr>
              <w:t xml:space="preserve"> </w:t>
            </w:r>
          </w:p>
        </w:tc>
        <w:tc>
          <w:tcPr>
            <w:tcW w:w="8460" w:type="dxa"/>
          </w:tcPr>
          <w:p w14:paraId="1CDE0FC0" w14:textId="77777777" w:rsidR="00882B80" w:rsidRPr="00861AB0" w:rsidRDefault="00882B80" w:rsidP="00035645">
            <w:pPr>
              <w:jc w:val="both"/>
            </w:pPr>
            <w:r>
              <w:t>N/A</w:t>
            </w:r>
          </w:p>
        </w:tc>
      </w:tr>
      <w:tr w:rsidR="00882B80" w:rsidRPr="00877136" w14:paraId="6F26AB42" w14:textId="77777777" w:rsidTr="00035645">
        <w:tc>
          <w:tcPr>
            <w:tcW w:w="1957" w:type="dxa"/>
          </w:tcPr>
          <w:p w14:paraId="721B2A1B" w14:textId="21F907CA" w:rsidR="00882B80" w:rsidRPr="00861AB0" w:rsidRDefault="00753285" w:rsidP="00035645">
            <w:pPr>
              <w:jc w:val="both"/>
              <w:rPr>
                <w:b/>
              </w:rPr>
            </w:pPr>
            <w:r>
              <w:rPr>
                <w:b/>
              </w:rPr>
              <w:t xml:space="preserve"> </w:t>
            </w:r>
          </w:p>
        </w:tc>
        <w:tc>
          <w:tcPr>
            <w:tcW w:w="8460" w:type="dxa"/>
          </w:tcPr>
          <w:p w14:paraId="172B31EA" w14:textId="31CECD10" w:rsidR="00882B80" w:rsidRPr="00861AB0" w:rsidRDefault="00882B80"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ds relevant to text typed.</w:t>
            </w:r>
          </w:p>
        </w:tc>
      </w:tr>
      <w:tr w:rsidR="00882B80" w:rsidRPr="00877136" w14:paraId="4B5C7884" w14:textId="77777777" w:rsidTr="00035645">
        <w:tc>
          <w:tcPr>
            <w:tcW w:w="1957" w:type="dxa"/>
          </w:tcPr>
          <w:p w14:paraId="3984E73B" w14:textId="24840D36" w:rsidR="00882B80" w:rsidRPr="00861AB0" w:rsidRDefault="00753285" w:rsidP="00035645">
            <w:pPr>
              <w:jc w:val="both"/>
              <w:rPr>
                <w:b/>
              </w:rPr>
            </w:pPr>
            <w:r>
              <w:rPr>
                <w:b/>
              </w:rPr>
              <w:t xml:space="preserve"> </w:t>
            </w:r>
          </w:p>
        </w:tc>
        <w:tc>
          <w:tcPr>
            <w:tcW w:w="8460" w:type="dxa"/>
          </w:tcPr>
          <w:p w14:paraId="3AA79DC6" w14:textId="77777777" w:rsidR="00882B80" w:rsidRPr="00861AB0" w:rsidRDefault="00882B80" w:rsidP="00035645">
            <w:pPr>
              <w:pStyle w:val="Pa49"/>
              <w:jc w:val="both"/>
            </w:pPr>
            <w:r>
              <w:rPr>
                <w:rFonts w:ascii="Times New Roman" w:hAnsi="Times New Roman"/>
              </w:rPr>
              <w:t>N/A</w:t>
            </w:r>
          </w:p>
        </w:tc>
      </w:tr>
      <w:tr w:rsidR="00882B80" w:rsidRPr="00877136" w14:paraId="335BE13A" w14:textId="77777777" w:rsidTr="00035645">
        <w:tc>
          <w:tcPr>
            <w:tcW w:w="1957" w:type="dxa"/>
          </w:tcPr>
          <w:p w14:paraId="358833A6" w14:textId="4EBA507A" w:rsidR="00882B80" w:rsidRPr="00861AB0" w:rsidRDefault="00753285" w:rsidP="00035645">
            <w:pPr>
              <w:jc w:val="both"/>
              <w:rPr>
                <w:b/>
              </w:rPr>
            </w:pPr>
            <w:r>
              <w:rPr>
                <w:b/>
              </w:rPr>
              <w:t xml:space="preserve"> </w:t>
            </w:r>
          </w:p>
        </w:tc>
        <w:tc>
          <w:tcPr>
            <w:tcW w:w="8460" w:type="dxa"/>
          </w:tcPr>
          <w:p w14:paraId="45323D06" w14:textId="15443997" w:rsidR="00882B80" w:rsidRPr="00861AB0" w:rsidRDefault="00882B80" w:rsidP="00035645">
            <w:pPr>
              <w:jc w:val="both"/>
            </w:pPr>
            <w:r>
              <w:t xml:space="preserve">User can speak </w:t>
            </w:r>
            <w:r w:rsidR="008A0E31">
              <w:t>English</w:t>
            </w:r>
            <w:r>
              <w:t>.</w:t>
            </w:r>
          </w:p>
        </w:tc>
      </w:tr>
    </w:tbl>
    <w:p w14:paraId="412D119D" w14:textId="77777777" w:rsidR="00284F3B" w:rsidRDefault="00284F3B" w:rsidP="002F2D5C">
      <w:pPr>
        <w:pStyle w:val="Heading3"/>
        <w:numPr>
          <w:ilvl w:val="0"/>
          <w:numId w:val="0"/>
        </w:numPr>
      </w:pPr>
    </w:p>
    <w:p w14:paraId="7C333776" w14:textId="77777777" w:rsidR="00284F3B" w:rsidRDefault="00284F3B">
      <w:pPr>
        <w:rPr>
          <w:b/>
          <w:kern w:val="32"/>
          <w:sz w:val="26"/>
          <w:lang w:eastAsia="ar-SA"/>
        </w:rPr>
      </w:pPr>
      <w:r>
        <w:br w:type="page"/>
      </w:r>
    </w:p>
    <w:p w14:paraId="53E3A114" w14:textId="1CD3903E" w:rsidR="00284F3B" w:rsidRPr="00DD5C55" w:rsidRDefault="00753285" w:rsidP="00284F3B">
      <w:pPr>
        <w:pStyle w:val="Caption"/>
        <w:keepNext/>
        <w:spacing w:line="276" w:lineRule="auto"/>
        <w:rPr>
          <w:szCs w:val="24"/>
        </w:rPr>
      </w:pPr>
      <w:r>
        <w:rPr>
          <w:szCs w:val="24"/>
        </w:rPr>
        <w:lastRenderedPageBreak/>
        <w:t xml:space="preserve"> </w:t>
      </w:r>
      <w:r w:rsidR="00284F3B" w:rsidRPr="00DD5C55">
        <w:rPr>
          <w:szCs w:val="24"/>
        </w:rPr>
        <w:t xml:space="preserve"> </w:t>
      </w:r>
      <w:r w:rsidR="00284F3B">
        <w:rPr>
          <w:szCs w:val="24"/>
        </w:rPr>
        <w:t>3</w:t>
      </w:r>
      <w:r w:rsidR="00E43738">
        <w:rPr>
          <w:szCs w:val="24"/>
        </w:rPr>
        <w:t>3</w:t>
      </w:r>
      <w:r w:rsidR="00284F3B" w:rsidRPr="00DD5C55">
        <w:rPr>
          <w:noProof/>
          <w:szCs w:val="24"/>
        </w:rPr>
        <w:t>:</w:t>
      </w:r>
      <w:r w:rsidR="00284F3B">
        <w:rPr>
          <w:szCs w:val="24"/>
        </w:rPr>
        <w:t xml:space="preserve"> Search by Audio (Web)</w:t>
      </w:r>
      <w:r w:rsidR="00284F3B"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84F3B" w:rsidRPr="00877136" w14:paraId="3DD46F83" w14:textId="77777777" w:rsidTr="00035645">
        <w:tc>
          <w:tcPr>
            <w:tcW w:w="1957" w:type="dxa"/>
          </w:tcPr>
          <w:p w14:paraId="5EA755CE" w14:textId="6E2FBDAB" w:rsidR="00284F3B" w:rsidRPr="00861AB0" w:rsidRDefault="00753285" w:rsidP="00035645">
            <w:pPr>
              <w:jc w:val="both"/>
              <w:rPr>
                <w:b/>
              </w:rPr>
            </w:pPr>
            <w:r>
              <w:rPr>
                <w:b/>
              </w:rPr>
              <w:t xml:space="preserve"> </w:t>
            </w:r>
          </w:p>
        </w:tc>
        <w:tc>
          <w:tcPr>
            <w:tcW w:w="8460" w:type="dxa"/>
          </w:tcPr>
          <w:p w14:paraId="54939BFF" w14:textId="77777777" w:rsidR="00284F3B" w:rsidRPr="00861AB0" w:rsidRDefault="00284F3B" w:rsidP="00035645">
            <w:pPr>
              <w:jc w:val="both"/>
            </w:pPr>
            <w:r w:rsidRPr="00861AB0">
              <w:t xml:space="preserve"> </w:t>
            </w:r>
            <w:r>
              <w:t>M3-UC3</w:t>
            </w:r>
          </w:p>
        </w:tc>
      </w:tr>
      <w:tr w:rsidR="00284F3B" w:rsidRPr="00877136" w14:paraId="21437461" w14:textId="77777777" w:rsidTr="00035645">
        <w:tc>
          <w:tcPr>
            <w:tcW w:w="1957" w:type="dxa"/>
          </w:tcPr>
          <w:p w14:paraId="19C6C152" w14:textId="4554A1CB" w:rsidR="00284F3B" w:rsidRPr="00861AB0" w:rsidRDefault="00753285" w:rsidP="00035645">
            <w:pPr>
              <w:jc w:val="both"/>
              <w:rPr>
                <w:b/>
              </w:rPr>
            </w:pPr>
            <w:r>
              <w:rPr>
                <w:b/>
              </w:rPr>
              <w:t xml:space="preserve"> </w:t>
            </w:r>
          </w:p>
        </w:tc>
        <w:tc>
          <w:tcPr>
            <w:tcW w:w="8460" w:type="dxa"/>
          </w:tcPr>
          <w:p w14:paraId="78F31A43" w14:textId="77777777" w:rsidR="00284F3B" w:rsidRPr="00861AB0" w:rsidRDefault="00284F3B" w:rsidP="00035645">
            <w:pPr>
              <w:jc w:val="both"/>
            </w:pPr>
            <w:r>
              <w:t>Search by Audio (Web)</w:t>
            </w:r>
          </w:p>
        </w:tc>
      </w:tr>
      <w:tr w:rsidR="00284F3B" w:rsidRPr="00877136" w14:paraId="556AEFFE" w14:textId="77777777" w:rsidTr="00035645">
        <w:tc>
          <w:tcPr>
            <w:tcW w:w="1957" w:type="dxa"/>
          </w:tcPr>
          <w:p w14:paraId="33D4606A" w14:textId="7318D8CB" w:rsidR="00284F3B" w:rsidRPr="00861AB0" w:rsidRDefault="00753285" w:rsidP="00035645">
            <w:pPr>
              <w:jc w:val="both"/>
              <w:rPr>
                <w:b/>
              </w:rPr>
            </w:pPr>
            <w:r>
              <w:rPr>
                <w:b/>
              </w:rPr>
              <w:t xml:space="preserve"> </w:t>
            </w:r>
          </w:p>
        </w:tc>
        <w:tc>
          <w:tcPr>
            <w:tcW w:w="8460" w:type="dxa"/>
          </w:tcPr>
          <w:p w14:paraId="75839EAB" w14:textId="77777777" w:rsidR="00284F3B" w:rsidRPr="00861AB0" w:rsidRDefault="00284F3B" w:rsidP="00035645">
            <w:pPr>
              <w:jc w:val="both"/>
            </w:pPr>
            <w:r>
              <w:t>Primary Actor: User</w:t>
            </w:r>
          </w:p>
        </w:tc>
      </w:tr>
      <w:tr w:rsidR="00284F3B" w:rsidRPr="00877136" w14:paraId="500F40B0" w14:textId="77777777" w:rsidTr="00035645">
        <w:tc>
          <w:tcPr>
            <w:tcW w:w="1957" w:type="dxa"/>
          </w:tcPr>
          <w:p w14:paraId="0285D671" w14:textId="42EC58AE" w:rsidR="00284F3B" w:rsidRPr="00861AB0" w:rsidRDefault="00753285" w:rsidP="00035645">
            <w:pPr>
              <w:jc w:val="both"/>
              <w:rPr>
                <w:b/>
              </w:rPr>
            </w:pPr>
            <w:r>
              <w:rPr>
                <w:b/>
              </w:rPr>
              <w:t xml:space="preserve"> </w:t>
            </w:r>
          </w:p>
        </w:tc>
        <w:tc>
          <w:tcPr>
            <w:tcW w:w="8460" w:type="dxa"/>
          </w:tcPr>
          <w:p w14:paraId="6380677E" w14:textId="6CED256B" w:rsidR="00284F3B" w:rsidRPr="00861AB0" w:rsidRDefault="00753285" w:rsidP="00035645">
            <w:pPr>
              <w:pStyle w:val="Pa49"/>
              <w:jc w:val="both"/>
              <w:rPr>
                <w:rFonts w:ascii="Times New Roman" w:hAnsi="Times New Roman"/>
              </w:rPr>
            </w:pPr>
            <w:r>
              <w:rPr>
                <w:rFonts w:ascii="Times New Roman" w:hAnsi="Times New Roman"/>
              </w:rPr>
              <w:t xml:space="preserve"> </w:t>
            </w:r>
            <w:r w:rsidR="00284F3B">
              <w:rPr>
                <w:rFonts w:ascii="Times New Roman" w:hAnsi="Times New Roman"/>
              </w:rPr>
              <w:t xml:space="preserve"> be able to Search</w:t>
            </w:r>
            <w:r w:rsidR="00284F3B" w:rsidRPr="00FA3101">
              <w:rPr>
                <w:rFonts w:ascii="Times New Roman" w:hAnsi="Times New Roman"/>
              </w:rPr>
              <w:t xml:space="preserve"> Ad</w:t>
            </w:r>
          </w:p>
        </w:tc>
      </w:tr>
      <w:tr w:rsidR="00284F3B" w:rsidRPr="00877136" w14:paraId="2638A7AA" w14:textId="77777777" w:rsidTr="00035645">
        <w:tc>
          <w:tcPr>
            <w:tcW w:w="1957" w:type="dxa"/>
          </w:tcPr>
          <w:p w14:paraId="743190B4" w14:textId="46E4B24A" w:rsidR="00284F3B" w:rsidRPr="00861AB0" w:rsidRDefault="00753285" w:rsidP="00035645">
            <w:pPr>
              <w:jc w:val="both"/>
              <w:rPr>
                <w:b/>
              </w:rPr>
            </w:pPr>
            <w:r>
              <w:rPr>
                <w:b/>
              </w:rPr>
              <w:t xml:space="preserve"> </w:t>
            </w:r>
          </w:p>
        </w:tc>
        <w:tc>
          <w:tcPr>
            <w:tcW w:w="8460" w:type="dxa"/>
          </w:tcPr>
          <w:p w14:paraId="2C893165" w14:textId="77777777" w:rsidR="00284F3B" w:rsidRPr="00861AB0" w:rsidRDefault="00284F3B" w:rsidP="00035645">
            <w:pPr>
              <w:jc w:val="both"/>
            </w:pPr>
            <w:r>
              <w:t xml:space="preserve">Click on the “Search” </w:t>
            </w:r>
            <w:r w:rsidRPr="00956534">
              <w:t>Bar</w:t>
            </w:r>
            <w:r>
              <w:t>.</w:t>
            </w:r>
          </w:p>
        </w:tc>
      </w:tr>
      <w:tr w:rsidR="00284F3B" w:rsidRPr="00877136" w14:paraId="1B15CF9C" w14:textId="77777777" w:rsidTr="00035645">
        <w:tc>
          <w:tcPr>
            <w:tcW w:w="1957" w:type="dxa"/>
          </w:tcPr>
          <w:p w14:paraId="6684F288" w14:textId="50000BE3" w:rsidR="00284F3B" w:rsidRPr="00861AB0" w:rsidRDefault="00753285" w:rsidP="00035645">
            <w:pPr>
              <w:jc w:val="both"/>
              <w:rPr>
                <w:b/>
              </w:rPr>
            </w:pPr>
            <w:r>
              <w:rPr>
                <w:b/>
              </w:rPr>
              <w:t xml:space="preserve"> </w:t>
            </w:r>
          </w:p>
        </w:tc>
        <w:tc>
          <w:tcPr>
            <w:tcW w:w="8460" w:type="dxa"/>
          </w:tcPr>
          <w:p w14:paraId="15593A14" w14:textId="77777777" w:rsidR="00284F3B" w:rsidRPr="00861AB0" w:rsidRDefault="00284F3B" w:rsidP="00035645">
            <w:pPr>
              <w:jc w:val="both"/>
            </w:pPr>
            <w:r w:rsidRPr="00861AB0">
              <w:t xml:space="preserve"> </w:t>
            </w:r>
            <w:r>
              <w:t>High</w:t>
            </w:r>
          </w:p>
        </w:tc>
      </w:tr>
      <w:tr w:rsidR="00284F3B" w:rsidRPr="00877136" w14:paraId="4E21F0B6" w14:textId="77777777" w:rsidTr="00035645">
        <w:trPr>
          <w:trHeight w:val="467"/>
        </w:trPr>
        <w:tc>
          <w:tcPr>
            <w:tcW w:w="1957" w:type="dxa"/>
          </w:tcPr>
          <w:p w14:paraId="2ECA4BF2" w14:textId="05560ED5" w:rsidR="00284F3B" w:rsidRPr="00861AB0" w:rsidRDefault="00753285" w:rsidP="00035645">
            <w:pPr>
              <w:jc w:val="both"/>
              <w:rPr>
                <w:b/>
              </w:rPr>
            </w:pPr>
            <w:r>
              <w:rPr>
                <w:b/>
              </w:rPr>
              <w:t xml:space="preserve"> </w:t>
            </w:r>
          </w:p>
        </w:tc>
        <w:tc>
          <w:tcPr>
            <w:tcW w:w="8460" w:type="dxa"/>
          </w:tcPr>
          <w:p w14:paraId="21D04634" w14:textId="77777777" w:rsidR="00284F3B" w:rsidRPr="00F77D73" w:rsidRDefault="00284F3B" w:rsidP="00035645">
            <w:pPr>
              <w:pStyle w:val="Pa49"/>
              <w:jc w:val="both"/>
              <w:rPr>
                <w:rFonts w:ascii="Times New Roman" w:hAnsi="Times New Roman"/>
              </w:rPr>
            </w:pPr>
            <w:r>
              <w:rPr>
                <w:rFonts w:ascii="Times New Roman" w:hAnsi="Times New Roman"/>
              </w:rPr>
              <w:t>N/A.</w:t>
            </w:r>
          </w:p>
        </w:tc>
      </w:tr>
      <w:tr w:rsidR="00284F3B" w:rsidRPr="00877136" w14:paraId="56447532" w14:textId="77777777" w:rsidTr="00035645">
        <w:trPr>
          <w:trHeight w:val="440"/>
        </w:trPr>
        <w:tc>
          <w:tcPr>
            <w:tcW w:w="1957" w:type="dxa"/>
          </w:tcPr>
          <w:p w14:paraId="071C5C53" w14:textId="06DE32DD" w:rsidR="00284F3B" w:rsidRPr="00861AB0" w:rsidRDefault="00753285" w:rsidP="00035645">
            <w:pPr>
              <w:jc w:val="both"/>
              <w:rPr>
                <w:b/>
              </w:rPr>
            </w:pPr>
            <w:r>
              <w:rPr>
                <w:b/>
                <w:color w:val="0D0D0D" w:themeColor="text1" w:themeTint="F2"/>
              </w:rPr>
              <w:t xml:space="preserve"> </w:t>
            </w:r>
          </w:p>
        </w:tc>
        <w:tc>
          <w:tcPr>
            <w:tcW w:w="8460" w:type="dxa"/>
          </w:tcPr>
          <w:p w14:paraId="660E8656" w14:textId="77777777" w:rsidR="00284F3B" w:rsidRPr="00861AB0" w:rsidRDefault="00284F3B" w:rsidP="00035645">
            <w:pPr>
              <w:jc w:val="both"/>
            </w:pPr>
            <w:r>
              <w:t xml:space="preserve">N/A </w:t>
            </w:r>
          </w:p>
        </w:tc>
      </w:tr>
      <w:tr w:rsidR="00284F3B" w:rsidRPr="00877136" w14:paraId="63EC5566" w14:textId="77777777" w:rsidTr="00035645">
        <w:tc>
          <w:tcPr>
            <w:tcW w:w="1957" w:type="dxa"/>
          </w:tcPr>
          <w:p w14:paraId="1B50E4D8" w14:textId="79FAC896" w:rsidR="00284F3B" w:rsidRPr="00861AB0" w:rsidRDefault="00753285" w:rsidP="00035645">
            <w:pPr>
              <w:jc w:val="both"/>
              <w:rPr>
                <w:b/>
              </w:rPr>
            </w:pPr>
            <w:r>
              <w:rPr>
                <w:b/>
              </w:rPr>
              <w:t xml:space="preserve"> </w:t>
            </w:r>
          </w:p>
        </w:tc>
        <w:tc>
          <w:tcPr>
            <w:tcW w:w="8460" w:type="dxa"/>
          </w:tcPr>
          <w:p w14:paraId="0967F89B" w14:textId="77777777" w:rsidR="00284F3B" w:rsidRDefault="00284F3B" w:rsidP="003D7A40">
            <w:pPr>
              <w:pStyle w:val="ListParagraph"/>
              <w:numPr>
                <w:ilvl w:val="0"/>
                <w:numId w:val="45"/>
              </w:numPr>
            </w:pPr>
            <w:r>
              <w:t>User visits SCM website.</w:t>
            </w:r>
          </w:p>
          <w:p w14:paraId="74B90662" w14:textId="76923DF5" w:rsidR="00284F3B" w:rsidRDefault="00753285" w:rsidP="003D7A40">
            <w:pPr>
              <w:pStyle w:val="ListParagraph"/>
              <w:numPr>
                <w:ilvl w:val="0"/>
                <w:numId w:val="45"/>
              </w:numPr>
            </w:pPr>
            <w:r>
              <w:t xml:space="preserve"> </w:t>
            </w:r>
            <w:r w:rsidR="00284F3B">
              <w:t xml:space="preserve"> click on search bar</w:t>
            </w:r>
          </w:p>
          <w:p w14:paraId="7936C0A7" w14:textId="77777777" w:rsidR="00284F3B" w:rsidRDefault="00284F3B" w:rsidP="003D7A40">
            <w:pPr>
              <w:pStyle w:val="ListParagraph"/>
              <w:numPr>
                <w:ilvl w:val="0"/>
                <w:numId w:val="45"/>
              </w:numPr>
            </w:pPr>
            <w:r>
              <w:t>User presses speaker icon and starts speaking</w:t>
            </w:r>
          </w:p>
          <w:p w14:paraId="4489CBF7" w14:textId="77777777" w:rsidR="00284F3B" w:rsidRDefault="00284F3B" w:rsidP="003D7A40">
            <w:pPr>
              <w:pStyle w:val="ListParagraph"/>
              <w:numPr>
                <w:ilvl w:val="0"/>
                <w:numId w:val="45"/>
              </w:numPr>
            </w:pPr>
            <w:r>
              <w:t>Speech is converted to text and displayed on search bar.</w:t>
            </w:r>
          </w:p>
          <w:p w14:paraId="7562A1F6" w14:textId="6FECC5CA" w:rsidR="00284F3B" w:rsidRPr="00861AB0" w:rsidRDefault="00753285" w:rsidP="003D7A40">
            <w:pPr>
              <w:pStyle w:val="ListParagraph"/>
              <w:numPr>
                <w:ilvl w:val="0"/>
                <w:numId w:val="45"/>
              </w:numPr>
            </w:pPr>
            <w:r>
              <w:t xml:space="preserve"> </w:t>
            </w:r>
            <w:r w:rsidR="00284F3B">
              <w:t xml:space="preserve"> </w:t>
            </w:r>
            <w:r w:rsidR="008A0E31">
              <w:t>see</w:t>
            </w:r>
            <w:r w:rsidR="00284F3B">
              <w:t xml:space="preserve"> list of search results</w:t>
            </w:r>
          </w:p>
        </w:tc>
      </w:tr>
      <w:tr w:rsidR="00284F3B" w:rsidRPr="00877136" w14:paraId="67DE4664" w14:textId="77777777" w:rsidTr="00035645">
        <w:tc>
          <w:tcPr>
            <w:tcW w:w="1957" w:type="dxa"/>
          </w:tcPr>
          <w:p w14:paraId="7C950DC8" w14:textId="39CB27D1" w:rsidR="00284F3B" w:rsidRPr="003907CF" w:rsidRDefault="00753285" w:rsidP="00035645">
            <w:pPr>
              <w:jc w:val="both"/>
              <w:rPr>
                <w:b/>
              </w:rPr>
            </w:pPr>
            <w:r>
              <w:rPr>
                <w:b/>
              </w:rPr>
              <w:t xml:space="preserve"> </w:t>
            </w:r>
          </w:p>
        </w:tc>
        <w:tc>
          <w:tcPr>
            <w:tcW w:w="8460" w:type="dxa"/>
          </w:tcPr>
          <w:p w14:paraId="7D3EA8CA" w14:textId="77777777" w:rsidR="00284F3B" w:rsidRPr="00861AB0" w:rsidRDefault="00284F3B" w:rsidP="00035645">
            <w:pPr>
              <w:tabs>
                <w:tab w:val="left" w:pos="432"/>
              </w:tabs>
              <w:jc w:val="both"/>
            </w:pPr>
            <w:r>
              <w:t>N/A</w:t>
            </w:r>
          </w:p>
        </w:tc>
      </w:tr>
      <w:tr w:rsidR="00284F3B" w:rsidRPr="00877136" w14:paraId="366C45F5" w14:textId="77777777" w:rsidTr="00035645">
        <w:tc>
          <w:tcPr>
            <w:tcW w:w="1957" w:type="dxa"/>
          </w:tcPr>
          <w:p w14:paraId="553F51A7" w14:textId="1142BA1A" w:rsidR="00284F3B" w:rsidRPr="00861AB0" w:rsidRDefault="00753285" w:rsidP="00035645">
            <w:pPr>
              <w:jc w:val="both"/>
              <w:rPr>
                <w:b/>
              </w:rPr>
            </w:pPr>
            <w:r>
              <w:rPr>
                <w:b/>
              </w:rPr>
              <w:t xml:space="preserve"> </w:t>
            </w:r>
          </w:p>
        </w:tc>
        <w:tc>
          <w:tcPr>
            <w:tcW w:w="8460" w:type="dxa"/>
          </w:tcPr>
          <w:p w14:paraId="792C6003" w14:textId="77777777" w:rsidR="00284F3B" w:rsidRPr="00861AB0" w:rsidRDefault="00284F3B" w:rsidP="00035645">
            <w:pPr>
              <w:jc w:val="both"/>
            </w:pPr>
            <w:r>
              <w:t>N/A</w:t>
            </w:r>
          </w:p>
        </w:tc>
      </w:tr>
      <w:tr w:rsidR="00284F3B" w:rsidRPr="00877136" w14:paraId="556519DD" w14:textId="77777777" w:rsidTr="00035645">
        <w:tc>
          <w:tcPr>
            <w:tcW w:w="1957" w:type="dxa"/>
          </w:tcPr>
          <w:p w14:paraId="72C48D03" w14:textId="1CC6A404" w:rsidR="00284F3B" w:rsidRPr="00861AB0" w:rsidRDefault="00753285" w:rsidP="00035645">
            <w:pPr>
              <w:jc w:val="both"/>
              <w:rPr>
                <w:b/>
              </w:rPr>
            </w:pPr>
            <w:r>
              <w:rPr>
                <w:b/>
              </w:rPr>
              <w:t xml:space="preserve"> </w:t>
            </w:r>
          </w:p>
        </w:tc>
        <w:tc>
          <w:tcPr>
            <w:tcW w:w="8460" w:type="dxa"/>
          </w:tcPr>
          <w:p w14:paraId="79629117" w14:textId="0D2F4450" w:rsidR="00284F3B" w:rsidRPr="00861AB0" w:rsidRDefault="00284F3B"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ds relevant to text typed.</w:t>
            </w:r>
          </w:p>
        </w:tc>
      </w:tr>
      <w:tr w:rsidR="00284F3B" w:rsidRPr="00877136" w14:paraId="2C4A2BE0" w14:textId="77777777" w:rsidTr="00035645">
        <w:tc>
          <w:tcPr>
            <w:tcW w:w="1957" w:type="dxa"/>
          </w:tcPr>
          <w:p w14:paraId="229E0C87" w14:textId="64B9965F" w:rsidR="00284F3B" w:rsidRPr="00861AB0" w:rsidRDefault="00753285" w:rsidP="00035645">
            <w:pPr>
              <w:jc w:val="both"/>
              <w:rPr>
                <w:b/>
              </w:rPr>
            </w:pPr>
            <w:r>
              <w:rPr>
                <w:b/>
              </w:rPr>
              <w:t xml:space="preserve"> </w:t>
            </w:r>
          </w:p>
        </w:tc>
        <w:tc>
          <w:tcPr>
            <w:tcW w:w="8460" w:type="dxa"/>
          </w:tcPr>
          <w:p w14:paraId="24535755" w14:textId="77777777" w:rsidR="00284F3B" w:rsidRPr="00861AB0" w:rsidRDefault="00284F3B" w:rsidP="00035645">
            <w:pPr>
              <w:pStyle w:val="Pa49"/>
              <w:jc w:val="both"/>
            </w:pPr>
            <w:r>
              <w:rPr>
                <w:rFonts w:ascii="Times New Roman" w:hAnsi="Times New Roman"/>
              </w:rPr>
              <w:t>N/A</w:t>
            </w:r>
          </w:p>
        </w:tc>
      </w:tr>
      <w:tr w:rsidR="00284F3B" w:rsidRPr="00877136" w14:paraId="43DF8461" w14:textId="77777777" w:rsidTr="00035645">
        <w:tc>
          <w:tcPr>
            <w:tcW w:w="1957" w:type="dxa"/>
          </w:tcPr>
          <w:p w14:paraId="3481FB9B" w14:textId="2065907A" w:rsidR="00284F3B" w:rsidRPr="00861AB0" w:rsidRDefault="00753285" w:rsidP="00035645">
            <w:pPr>
              <w:jc w:val="both"/>
              <w:rPr>
                <w:b/>
              </w:rPr>
            </w:pPr>
            <w:r>
              <w:rPr>
                <w:b/>
              </w:rPr>
              <w:t xml:space="preserve"> </w:t>
            </w:r>
          </w:p>
        </w:tc>
        <w:tc>
          <w:tcPr>
            <w:tcW w:w="8460" w:type="dxa"/>
          </w:tcPr>
          <w:p w14:paraId="799E2ADE" w14:textId="3BDA7A46" w:rsidR="00284F3B" w:rsidRPr="00861AB0" w:rsidRDefault="00284F3B" w:rsidP="00035645">
            <w:pPr>
              <w:jc w:val="both"/>
            </w:pPr>
            <w:r>
              <w:t xml:space="preserve">User can speak </w:t>
            </w:r>
            <w:r w:rsidR="008A0E31">
              <w:t>English</w:t>
            </w:r>
            <w:r>
              <w:t>.</w:t>
            </w:r>
          </w:p>
        </w:tc>
      </w:tr>
    </w:tbl>
    <w:p w14:paraId="70E64F48" w14:textId="77777777" w:rsidR="00284F3B" w:rsidRDefault="00284F3B" w:rsidP="00284F3B">
      <w:pPr>
        <w:pStyle w:val="Heading3"/>
        <w:numPr>
          <w:ilvl w:val="0"/>
          <w:numId w:val="0"/>
        </w:numPr>
      </w:pPr>
    </w:p>
    <w:p w14:paraId="4E7C7963" w14:textId="77777777" w:rsidR="00284F3B" w:rsidRDefault="00284F3B" w:rsidP="00284F3B">
      <w:pPr>
        <w:rPr>
          <w:b/>
          <w:kern w:val="32"/>
          <w:sz w:val="26"/>
          <w:lang w:eastAsia="ar-SA"/>
        </w:rPr>
      </w:pPr>
      <w:r>
        <w:br w:type="page"/>
      </w:r>
    </w:p>
    <w:p w14:paraId="1849AB1A" w14:textId="7E09AF8A" w:rsidR="00284F3B" w:rsidRPr="00DD5C55" w:rsidRDefault="00753285" w:rsidP="00284F3B">
      <w:pPr>
        <w:pStyle w:val="Caption"/>
        <w:keepNext/>
        <w:spacing w:line="276" w:lineRule="auto"/>
        <w:rPr>
          <w:szCs w:val="24"/>
        </w:rPr>
      </w:pPr>
      <w:r>
        <w:rPr>
          <w:szCs w:val="24"/>
        </w:rPr>
        <w:lastRenderedPageBreak/>
        <w:t xml:space="preserve"> </w:t>
      </w:r>
      <w:r w:rsidR="00284F3B" w:rsidRPr="00DD5C55">
        <w:rPr>
          <w:szCs w:val="24"/>
        </w:rPr>
        <w:t xml:space="preserve"> </w:t>
      </w:r>
      <w:r w:rsidR="00284F3B">
        <w:rPr>
          <w:szCs w:val="24"/>
        </w:rPr>
        <w:t>3</w:t>
      </w:r>
      <w:r w:rsidR="00E43738">
        <w:rPr>
          <w:szCs w:val="24"/>
        </w:rPr>
        <w:t>4</w:t>
      </w:r>
      <w:r w:rsidR="00284F3B" w:rsidRPr="00DD5C55">
        <w:rPr>
          <w:noProof/>
          <w:szCs w:val="24"/>
        </w:rPr>
        <w:t>:</w:t>
      </w:r>
      <w:r w:rsidR="00284F3B">
        <w:rPr>
          <w:szCs w:val="24"/>
        </w:rPr>
        <w:t xml:space="preserve"> Search by Audio (Mobile)</w:t>
      </w:r>
      <w:r w:rsidR="00284F3B"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84F3B" w:rsidRPr="00877136" w14:paraId="6B32B4A7" w14:textId="77777777" w:rsidTr="00035645">
        <w:tc>
          <w:tcPr>
            <w:tcW w:w="1957" w:type="dxa"/>
          </w:tcPr>
          <w:p w14:paraId="5D35B9A5" w14:textId="76CC3F01" w:rsidR="00284F3B" w:rsidRPr="00861AB0" w:rsidRDefault="00753285" w:rsidP="00035645">
            <w:pPr>
              <w:jc w:val="both"/>
              <w:rPr>
                <w:b/>
              </w:rPr>
            </w:pPr>
            <w:r>
              <w:rPr>
                <w:b/>
              </w:rPr>
              <w:t xml:space="preserve"> </w:t>
            </w:r>
          </w:p>
        </w:tc>
        <w:tc>
          <w:tcPr>
            <w:tcW w:w="8460" w:type="dxa"/>
          </w:tcPr>
          <w:p w14:paraId="711FC76E" w14:textId="77777777" w:rsidR="00284F3B" w:rsidRPr="00861AB0" w:rsidRDefault="00284F3B" w:rsidP="00035645">
            <w:pPr>
              <w:jc w:val="both"/>
            </w:pPr>
            <w:r w:rsidRPr="00861AB0">
              <w:t xml:space="preserve"> </w:t>
            </w:r>
            <w:r>
              <w:t>M3-UC4</w:t>
            </w:r>
          </w:p>
        </w:tc>
      </w:tr>
      <w:tr w:rsidR="00284F3B" w:rsidRPr="00877136" w14:paraId="0AC36D36" w14:textId="77777777" w:rsidTr="00035645">
        <w:tc>
          <w:tcPr>
            <w:tcW w:w="1957" w:type="dxa"/>
          </w:tcPr>
          <w:p w14:paraId="134967E0" w14:textId="6D5ABDD4" w:rsidR="00284F3B" w:rsidRPr="00861AB0" w:rsidRDefault="00753285" w:rsidP="00035645">
            <w:pPr>
              <w:jc w:val="both"/>
              <w:rPr>
                <w:b/>
              </w:rPr>
            </w:pPr>
            <w:r>
              <w:rPr>
                <w:b/>
              </w:rPr>
              <w:t xml:space="preserve"> </w:t>
            </w:r>
          </w:p>
        </w:tc>
        <w:tc>
          <w:tcPr>
            <w:tcW w:w="8460" w:type="dxa"/>
          </w:tcPr>
          <w:p w14:paraId="0222C3F0" w14:textId="77777777" w:rsidR="00284F3B" w:rsidRPr="00861AB0" w:rsidRDefault="00284F3B" w:rsidP="00035645">
            <w:pPr>
              <w:jc w:val="both"/>
            </w:pPr>
            <w:r>
              <w:t>Search by Audio (Mobile)</w:t>
            </w:r>
          </w:p>
        </w:tc>
      </w:tr>
      <w:tr w:rsidR="00284F3B" w:rsidRPr="00877136" w14:paraId="1F7A28E1" w14:textId="77777777" w:rsidTr="00035645">
        <w:tc>
          <w:tcPr>
            <w:tcW w:w="1957" w:type="dxa"/>
          </w:tcPr>
          <w:p w14:paraId="06416BBE" w14:textId="49EC91C9" w:rsidR="00284F3B" w:rsidRPr="00861AB0" w:rsidRDefault="00753285" w:rsidP="00035645">
            <w:pPr>
              <w:jc w:val="both"/>
              <w:rPr>
                <w:b/>
              </w:rPr>
            </w:pPr>
            <w:r>
              <w:rPr>
                <w:b/>
              </w:rPr>
              <w:t xml:space="preserve"> </w:t>
            </w:r>
          </w:p>
        </w:tc>
        <w:tc>
          <w:tcPr>
            <w:tcW w:w="8460" w:type="dxa"/>
          </w:tcPr>
          <w:p w14:paraId="16CF0832" w14:textId="77777777" w:rsidR="00284F3B" w:rsidRPr="00861AB0" w:rsidRDefault="00284F3B" w:rsidP="00035645">
            <w:pPr>
              <w:jc w:val="both"/>
            </w:pPr>
            <w:r>
              <w:t>Primary Actor: User</w:t>
            </w:r>
          </w:p>
        </w:tc>
      </w:tr>
      <w:tr w:rsidR="00284F3B" w:rsidRPr="00877136" w14:paraId="464CE047" w14:textId="77777777" w:rsidTr="00035645">
        <w:tc>
          <w:tcPr>
            <w:tcW w:w="1957" w:type="dxa"/>
          </w:tcPr>
          <w:p w14:paraId="2C7F13F6" w14:textId="6E93E4C8" w:rsidR="00284F3B" w:rsidRPr="00861AB0" w:rsidRDefault="00753285" w:rsidP="00035645">
            <w:pPr>
              <w:jc w:val="both"/>
              <w:rPr>
                <w:b/>
              </w:rPr>
            </w:pPr>
            <w:r>
              <w:rPr>
                <w:b/>
              </w:rPr>
              <w:t xml:space="preserve"> </w:t>
            </w:r>
          </w:p>
        </w:tc>
        <w:tc>
          <w:tcPr>
            <w:tcW w:w="8460" w:type="dxa"/>
          </w:tcPr>
          <w:p w14:paraId="222D7E24" w14:textId="1836778F" w:rsidR="00284F3B" w:rsidRPr="00861AB0" w:rsidRDefault="00753285" w:rsidP="00035645">
            <w:pPr>
              <w:pStyle w:val="Pa49"/>
              <w:jc w:val="both"/>
              <w:rPr>
                <w:rFonts w:ascii="Times New Roman" w:hAnsi="Times New Roman"/>
              </w:rPr>
            </w:pPr>
            <w:r>
              <w:rPr>
                <w:rFonts w:ascii="Times New Roman" w:hAnsi="Times New Roman"/>
              </w:rPr>
              <w:t xml:space="preserve"> </w:t>
            </w:r>
            <w:r w:rsidR="00284F3B">
              <w:rPr>
                <w:rFonts w:ascii="Times New Roman" w:hAnsi="Times New Roman"/>
              </w:rPr>
              <w:t xml:space="preserve"> be able to Search</w:t>
            </w:r>
            <w:r w:rsidR="00284F3B" w:rsidRPr="00FA3101">
              <w:rPr>
                <w:rFonts w:ascii="Times New Roman" w:hAnsi="Times New Roman"/>
              </w:rPr>
              <w:t xml:space="preserve"> Ad</w:t>
            </w:r>
          </w:p>
        </w:tc>
      </w:tr>
      <w:tr w:rsidR="00284F3B" w:rsidRPr="00877136" w14:paraId="2671B90A" w14:textId="77777777" w:rsidTr="00035645">
        <w:tc>
          <w:tcPr>
            <w:tcW w:w="1957" w:type="dxa"/>
          </w:tcPr>
          <w:p w14:paraId="0E44DC49" w14:textId="4DC83026" w:rsidR="00284F3B" w:rsidRPr="00861AB0" w:rsidRDefault="00753285" w:rsidP="00035645">
            <w:pPr>
              <w:jc w:val="both"/>
              <w:rPr>
                <w:b/>
              </w:rPr>
            </w:pPr>
            <w:r>
              <w:rPr>
                <w:b/>
              </w:rPr>
              <w:t xml:space="preserve"> </w:t>
            </w:r>
          </w:p>
        </w:tc>
        <w:tc>
          <w:tcPr>
            <w:tcW w:w="8460" w:type="dxa"/>
          </w:tcPr>
          <w:p w14:paraId="02C3A3DB" w14:textId="77777777" w:rsidR="00284F3B" w:rsidRPr="00861AB0" w:rsidRDefault="00284F3B" w:rsidP="00035645">
            <w:pPr>
              <w:jc w:val="both"/>
            </w:pPr>
            <w:r>
              <w:t xml:space="preserve">Click on the “Search” </w:t>
            </w:r>
            <w:r w:rsidRPr="00956534">
              <w:t>Bar</w:t>
            </w:r>
            <w:r>
              <w:t>.</w:t>
            </w:r>
          </w:p>
        </w:tc>
      </w:tr>
      <w:tr w:rsidR="00284F3B" w:rsidRPr="00877136" w14:paraId="583DDFF6" w14:textId="77777777" w:rsidTr="00035645">
        <w:tc>
          <w:tcPr>
            <w:tcW w:w="1957" w:type="dxa"/>
          </w:tcPr>
          <w:p w14:paraId="73D47C1D" w14:textId="7BD65B0A" w:rsidR="00284F3B" w:rsidRPr="00861AB0" w:rsidRDefault="00753285" w:rsidP="00035645">
            <w:pPr>
              <w:jc w:val="both"/>
              <w:rPr>
                <w:b/>
              </w:rPr>
            </w:pPr>
            <w:r>
              <w:rPr>
                <w:b/>
              </w:rPr>
              <w:t xml:space="preserve"> </w:t>
            </w:r>
          </w:p>
        </w:tc>
        <w:tc>
          <w:tcPr>
            <w:tcW w:w="8460" w:type="dxa"/>
          </w:tcPr>
          <w:p w14:paraId="39AA6051" w14:textId="77777777" w:rsidR="00284F3B" w:rsidRPr="00861AB0" w:rsidRDefault="00284F3B" w:rsidP="00035645">
            <w:pPr>
              <w:jc w:val="both"/>
            </w:pPr>
            <w:r w:rsidRPr="00861AB0">
              <w:t xml:space="preserve"> </w:t>
            </w:r>
            <w:r>
              <w:t>High</w:t>
            </w:r>
          </w:p>
        </w:tc>
      </w:tr>
      <w:tr w:rsidR="00284F3B" w:rsidRPr="00877136" w14:paraId="6A06F53A" w14:textId="77777777" w:rsidTr="00035645">
        <w:trPr>
          <w:trHeight w:val="467"/>
        </w:trPr>
        <w:tc>
          <w:tcPr>
            <w:tcW w:w="1957" w:type="dxa"/>
          </w:tcPr>
          <w:p w14:paraId="58C5C6B8" w14:textId="44762A77" w:rsidR="00284F3B" w:rsidRPr="00861AB0" w:rsidRDefault="00753285" w:rsidP="00035645">
            <w:pPr>
              <w:jc w:val="both"/>
              <w:rPr>
                <w:b/>
              </w:rPr>
            </w:pPr>
            <w:r>
              <w:rPr>
                <w:b/>
              </w:rPr>
              <w:t xml:space="preserve"> </w:t>
            </w:r>
          </w:p>
        </w:tc>
        <w:tc>
          <w:tcPr>
            <w:tcW w:w="8460" w:type="dxa"/>
          </w:tcPr>
          <w:p w14:paraId="36655F54" w14:textId="77777777" w:rsidR="00284F3B" w:rsidRPr="00F77D73" w:rsidRDefault="00284F3B" w:rsidP="00035645">
            <w:pPr>
              <w:pStyle w:val="Pa49"/>
              <w:jc w:val="both"/>
              <w:rPr>
                <w:rFonts w:ascii="Times New Roman" w:hAnsi="Times New Roman"/>
              </w:rPr>
            </w:pPr>
            <w:r>
              <w:rPr>
                <w:rFonts w:ascii="Times New Roman" w:hAnsi="Times New Roman"/>
              </w:rPr>
              <w:t>N/A.</w:t>
            </w:r>
          </w:p>
        </w:tc>
      </w:tr>
      <w:tr w:rsidR="00284F3B" w:rsidRPr="00877136" w14:paraId="00E3E973" w14:textId="77777777" w:rsidTr="00035645">
        <w:trPr>
          <w:trHeight w:val="440"/>
        </w:trPr>
        <w:tc>
          <w:tcPr>
            <w:tcW w:w="1957" w:type="dxa"/>
          </w:tcPr>
          <w:p w14:paraId="27FA9880" w14:textId="038DAC87" w:rsidR="00284F3B" w:rsidRPr="00861AB0" w:rsidRDefault="00753285" w:rsidP="00035645">
            <w:pPr>
              <w:jc w:val="both"/>
              <w:rPr>
                <w:b/>
              </w:rPr>
            </w:pPr>
            <w:r>
              <w:rPr>
                <w:b/>
                <w:color w:val="0D0D0D" w:themeColor="text1" w:themeTint="F2"/>
              </w:rPr>
              <w:t xml:space="preserve"> </w:t>
            </w:r>
          </w:p>
        </w:tc>
        <w:tc>
          <w:tcPr>
            <w:tcW w:w="8460" w:type="dxa"/>
          </w:tcPr>
          <w:p w14:paraId="53B92597" w14:textId="77777777" w:rsidR="00284F3B" w:rsidRPr="00861AB0" w:rsidRDefault="00284F3B" w:rsidP="00035645">
            <w:pPr>
              <w:jc w:val="both"/>
            </w:pPr>
            <w:r>
              <w:t xml:space="preserve">N/A </w:t>
            </w:r>
          </w:p>
        </w:tc>
      </w:tr>
      <w:tr w:rsidR="00284F3B" w:rsidRPr="00877136" w14:paraId="47A8E4C5" w14:textId="77777777" w:rsidTr="00035645">
        <w:tc>
          <w:tcPr>
            <w:tcW w:w="1957" w:type="dxa"/>
          </w:tcPr>
          <w:p w14:paraId="427FA137" w14:textId="5C7F91F6" w:rsidR="00284F3B" w:rsidRPr="00861AB0" w:rsidRDefault="00753285" w:rsidP="00035645">
            <w:pPr>
              <w:jc w:val="both"/>
              <w:rPr>
                <w:b/>
              </w:rPr>
            </w:pPr>
            <w:r>
              <w:rPr>
                <w:b/>
              </w:rPr>
              <w:t xml:space="preserve"> </w:t>
            </w:r>
          </w:p>
        </w:tc>
        <w:tc>
          <w:tcPr>
            <w:tcW w:w="8460" w:type="dxa"/>
          </w:tcPr>
          <w:p w14:paraId="35589CEA" w14:textId="77777777" w:rsidR="00284F3B" w:rsidRDefault="00284F3B" w:rsidP="003D7A40">
            <w:pPr>
              <w:pStyle w:val="ListParagraph"/>
              <w:numPr>
                <w:ilvl w:val="0"/>
                <w:numId w:val="47"/>
              </w:numPr>
            </w:pPr>
            <w:r>
              <w:t>User visits SCM website.</w:t>
            </w:r>
          </w:p>
          <w:p w14:paraId="23888B76" w14:textId="099FEC6B" w:rsidR="00284F3B" w:rsidRDefault="00753285" w:rsidP="003D7A40">
            <w:pPr>
              <w:pStyle w:val="ListParagraph"/>
              <w:numPr>
                <w:ilvl w:val="0"/>
                <w:numId w:val="47"/>
              </w:numPr>
            </w:pPr>
            <w:r>
              <w:t xml:space="preserve"> </w:t>
            </w:r>
            <w:r w:rsidR="00284F3B">
              <w:t xml:space="preserve"> click on search bar</w:t>
            </w:r>
          </w:p>
          <w:p w14:paraId="485AE829" w14:textId="77777777" w:rsidR="00284F3B" w:rsidRDefault="00284F3B" w:rsidP="003D7A40">
            <w:pPr>
              <w:pStyle w:val="ListParagraph"/>
              <w:numPr>
                <w:ilvl w:val="0"/>
                <w:numId w:val="47"/>
              </w:numPr>
            </w:pPr>
            <w:r>
              <w:t>User presses speaker icon and starts speaking</w:t>
            </w:r>
          </w:p>
          <w:p w14:paraId="628952DF" w14:textId="77777777" w:rsidR="00284F3B" w:rsidRDefault="00284F3B" w:rsidP="003D7A40">
            <w:pPr>
              <w:pStyle w:val="ListParagraph"/>
              <w:numPr>
                <w:ilvl w:val="0"/>
                <w:numId w:val="47"/>
              </w:numPr>
            </w:pPr>
            <w:r>
              <w:t>Speech is converted to text and displayed on search bar.</w:t>
            </w:r>
          </w:p>
          <w:p w14:paraId="493D1705" w14:textId="6DF3AC58" w:rsidR="00284F3B" w:rsidRPr="00861AB0" w:rsidRDefault="00753285" w:rsidP="003D7A40">
            <w:pPr>
              <w:pStyle w:val="ListParagraph"/>
              <w:numPr>
                <w:ilvl w:val="0"/>
                <w:numId w:val="47"/>
              </w:numPr>
            </w:pPr>
            <w:r>
              <w:t xml:space="preserve"> </w:t>
            </w:r>
            <w:r w:rsidR="00284F3B">
              <w:t xml:space="preserve"> </w:t>
            </w:r>
            <w:r w:rsidR="008A0E31">
              <w:t>see</w:t>
            </w:r>
            <w:r w:rsidR="00284F3B">
              <w:t xml:space="preserve"> list of search results</w:t>
            </w:r>
          </w:p>
        </w:tc>
      </w:tr>
      <w:tr w:rsidR="00284F3B" w:rsidRPr="00877136" w14:paraId="06E2D7E6" w14:textId="77777777" w:rsidTr="00035645">
        <w:tc>
          <w:tcPr>
            <w:tcW w:w="1957" w:type="dxa"/>
          </w:tcPr>
          <w:p w14:paraId="355D3E1F" w14:textId="7A8615AB" w:rsidR="00284F3B" w:rsidRPr="003907CF" w:rsidRDefault="00753285" w:rsidP="00035645">
            <w:pPr>
              <w:jc w:val="both"/>
              <w:rPr>
                <w:b/>
              </w:rPr>
            </w:pPr>
            <w:r>
              <w:rPr>
                <w:b/>
              </w:rPr>
              <w:t xml:space="preserve"> </w:t>
            </w:r>
          </w:p>
        </w:tc>
        <w:tc>
          <w:tcPr>
            <w:tcW w:w="8460" w:type="dxa"/>
          </w:tcPr>
          <w:p w14:paraId="5524FBF5" w14:textId="77777777" w:rsidR="00284F3B" w:rsidRPr="00861AB0" w:rsidRDefault="00284F3B" w:rsidP="00035645">
            <w:pPr>
              <w:tabs>
                <w:tab w:val="left" w:pos="432"/>
              </w:tabs>
              <w:jc w:val="both"/>
            </w:pPr>
            <w:r>
              <w:t>N/A</w:t>
            </w:r>
          </w:p>
        </w:tc>
      </w:tr>
      <w:tr w:rsidR="00284F3B" w:rsidRPr="00877136" w14:paraId="00344BE9" w14:textId="77777777" w:rsidTr="00035645">
        <w:tc>
          <w:tcPr>
            <w:tcW w:w="1957" w:type="dxa"/>
          </w:tcPr>
          <w:p w14:paraId="478149A0" w14:textId="009C8D75" w:rsidR="00284F3B" w:rsidRPr="00861AB0" w:rsidRDefault="00753285" w:rsidP="00035645">
            <w:pPr>
              <w:jc w:val="both"/>
              <w:rPr>
                <w:b/>
              </w:rPr>
            </w:pPr>
            <w:r>
              <w:rPr>
                <w:b/>
              </w:rPr>
              <w:t xml:space="preserve"> </w:t>
            </w:r>
          </w:p>
        </w:tc>
        <w:tc>
          <w:tcPr>
            <w:tcW w:w="8460" w:type="dxa"/>
          </w:tcPr>
          <w:p w14:paraId="45F26C5F" w14:textId="77777777" w:rsidR="00284F3B" w:rsidRPr="00861AB0" w:rsidRDefault="00284F3B" w:rsidP="00035645">
            <w:pPr>
              <w:jc w:val="both"/>
            </w:pPr>
            <w:r>
              <w:t>N/A</w:t>
            </w:r>
          </w:p>
        </w:tc>
      </w:tr>
      <w:tr w:rsidR="00284F3B" w:rsidRPr="00877136" w14:paraId="34144462" w14:textId="77777777" w:rsidTr="00035645">
        <w:tc>
          <w:tcPr>
            <w:tcW w:w="1957" w:type="dxa"/>
          </w:tcPr>
          <w:p w14:paraId="7150E37D" w14:textId="04C4EBB6" w:rsidR="00284F3B" w:rsidRPr="00861AB0" w:rsidRDefault="00753285" w:rsidP="00035645">
            <w:pPr>
              <w:jc w:val="both"/>
              <w:rPr>
                <w:b/>
              </w:rPr>
            </w:pPr>
            <w:r>
              <w:rPr>
                <w:b/>
              </w:rPr>
              <w:t xml:space="preserve"> </w:t>
            </w:r>
          </w:p>
        </w:tc>
        <w:tc>
          <w:tcPr>
            <w:tcW w:w="8460" w:type="dxa"/>
          </w:tcPr>
          <w:p w14:paraId="473414F1" w14:textId="6310BC3B" w:rsidR="00284F3B" w:rsidRPr="00861AB0" w:rsidRDefault="00284F3B"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ds relevant to text typed.</w:t>
            </w:r>
          </w:p>
        </w:tc>
      </w:tr>
      <w:tr w:rsidR="00284F3B" w:rsidRPr="00877136" w14:paraId="582A1CE2" w14:textId="77777777" w:rsidTr="00035645">
        <w:tc>
          <w:tcPr>
            <w:tcW w:w="1957" w:type="dxa"/>
          </w:tcPr>
          <w:p w14:paraId="08902D7C" w14:textId="7E8CFCA3" w:rsidR="00284F3B" w:rsidRPr="00861AB0" w:rsidRDefault="00753285" w:rsidP="00035645">
            <w:pPr>
              <w:jc w:val="both"/>
              <w:rPr>
                <w:b/>
              </w:rPr>
            </w:pPr>
            <w:r>
              <w:rPr>
                <w:b/>
              </w:rPr>
              <w:t xml:space="preserve"> </w:t>
            </w:r>
          </w:p>
        </w:tc>
        <w:tc>
          <w:tcPr>
            <w:tcW w:w="8460" w:type="dxa"/>
          </w:tcPr>
          <w:p w14:paraId="1E2DA545" w14:textId="77777777" w:rsidR="00284F3B" w:rsidRPr="00861AB0" w:rsidRDefault="00284F3B" w:rsidP="00035645">
            <w:pPr>
              <w:pStyle w:val="Pa49"/>
              <w:jc w:val="both"/>
            </w:pPr>
            <w:r>
              <w:rPr>
                <w:rFonts w:ascii="Times New Roman" w:hAnsi="Times New Roman"/>
              </w:rPr>
              <w:t>N/A</w:t>
            </w:r>
          </w:p>
        </w:tc>
      </w:tr>
      <w:tr w:rsidR="00284F3B" w:rsidRPr="00877136" w14:paraId="6EBC278B" w14:textId="77777777" w:rsidTr="00035645">
        <w:tc>
          <w:tcPr>
            <w:tcW w:w="1957" w:type="dxa"/>
          </w:tcPr>
          <w:p w14:paraId="62A2FB9E" w14:textId="6AE4B575" w:rsidR="00284F3B" w:rsidRPr="00861AB0" w:rsidRDefault="00753285" w:rsidP="00035645">
            <w:pPr>
              <w:jc w:val="both"/>
              <w:rPr>
                <w:b/>
              </w:rPr>
            </w:pPr>
            <w:r>
              <w:rPr>
                <w:b/>
              </w:rPr>
              <w:t xml:space="preserve"> </w:t>
            </w:r>
          </w:p>
        </w:tc>
        <w:tc>
          <w:tcPr>
            <w:tcW w:w="8460" w:type="dxa"/>
          </w:tcPr>
          <w:p w14:paraId="219BBD5C" w14:textId="4B560E2F" w:rsidR="00284F3B" w:rsidRPr="00861AB0" w:rsidRDefault="00284F3B" w:rsidP="00035645">
            <w:pPr>
              <w:jc w:val="both"/>
            </w:pPr>
            <w:r>
              <w:t xml:space="preserve">User can speak </w:t>
            </w:r>
            <w:r w:rsidR="008A0E31">
              <w:t>English</w:t>
            </w:r>
            <w:r>
              <w:t>.</w:t>
            </w:r>
          </w:p>
        </w:tc>
      </w:tr>
    </w:tbl>
    <w:p w14:paraId="2B4E8831" w14:textId="77777777" w:rsidR="008C46FC" w:rsidRDefault="008C46FC" w:rsidP="002F2D5C">
      <w:pPr>
        <w:pStyle w:val="Heading3"/>
        <w:numPr>
          <w:ilvl w:val="0"/>
          <w:numId w:val="0"/>
        </w:numPr>
      </w:pPr>
    </w:p>
    <w:p w14:paraId="5F514E1C" w14:textId="77777777" w:rsidR="008C46FC" w:rsidRDefault="008C46FC">
      <w:pPr>
        <w:rPr>
          <w:b/>
          <w:kern w:val="32"/>
          <w:sz w:val="26"/>
          <w:lang w:eastAsia="ar-SA"/>
        </w:rPr>
      </w:pPr>
      <w:r>
        <w:br w:type="page"/>
      </w:r>
    </w:p>
    <w:p w14:paraId="4D2E648F" w14:textId="2513B9AD" w:rsidR="008C46FC" w:rsidRPr="00DD5C55" w:rsidRDefault="00753285" w:rsidP="008C46FC">
      <w:pPr>
        <w:pStyle w:val="Caption"/>
        <w:keepNext/>
        <w:spacing w:line="276" w:lineRule="auto"/>
        <w:rPr>
          <w:szCs w:val="24"/>
        </w:rPr>
      </w:pPr>
      <w:r>
        <w:rPr>
          <w:szCs w:val="24"/>
        </w:rPr>
        <w:lastRenderedPageBreak/>
        <w:t xml:space="preserve"> </w:t>
      </w:r>
      <w:r w:rsidR="008C46FC" w:rsidRPr="00DD5C55">
        <w:rPr>
          <w:szCs w:val="24"/>
        </w:rPr>
        <w:t xml:space="preserve"> </w:t>
      </w:r>
      <w:r w:rsidR="008C46FC">
        <w:rPr>
          <w:szCs w:val="24"/>
        </w:rPr>
        <w:t>3</w:t>
      </w:r>
      <w:r w:rsidR="00A83324">
        <w:rPr>
          <w:szCs w:val="24"/>
        </w:rPr>
        <w:t>5</w:t>
      </w:r>
      <w:r w:rsidR="008C46FC" w:rsidRPr="00DD5C55">
        <w:rPr>
          <w:noProof/>
          <w:szCs w:val="24"/>
        </w:rPr>
        <w:t>:</w:t>
      </w:r>
      <w:r w:rsidR="008C46FC">
        <w:rPr>
          <w:szCs w:val="24"/>
        </w:rPr>
        <w:t xml:space="preserve"> </w:t>
      </w:r>
      <w:r w:rsidR="009D69E8">
        <w:rPr>
          <w:szCs w:val="24"/>
        </w:rPr>
        <w:t>Filters</w:t>
      </w:r>
      <w:r w:rsidR="008C46FC">
        <w:rPr>
          <w:szCs w:val="24"/>
        </w:rPr>
        <w:t xml:space="preserve"> (</w:t>
      </w:r>
      <w:r w:rsidR="0065231F">
        <w:rPr>
          <w:szCs w:val="24"/>
        </w:rPr>
        <w:t>Web</w:t>
      </w:r>
      <w:r w:rsidR="008C46FC">
        <w:rPr>
          <w:szCs w:val="24"/>
        </w:rPr>
        <w:t>)</w:t>
      </w:r>
      <w:r w:rsidR="008C46F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C46FC" w:rsidRPr="00877136" w14:paraId="7143248D" w14:textId="77777777" w:rsidTr="00035645">
        <w:tc>
          <w:tcPr>
            <w:tcW w:w="1957" w:type="dxa"/>
          </w:tcPr>
          <w:p w14:paraId="07D49A5E" w14:textId="74DDEC73" w:rsidR="008C46FC" w:rsidRPr="00861AB0" w:rsidRDefault="00753285" w:rsidP="00035645">
            <w:pPr>
              <w:jc w:val="both"/>
              <w:rPr>
                <w:b/>
              </w:rPr>
            </w:pPr>
            <w:r>
              <w:rPr>
                <w:b/>
              </w:rPr>
              <w:t xml:space="preserve"> </w:t>
            </w:r>
          </w:p>
        </w:tc>
        <w:tc>
          <w:tcPr>
            <w:tcW w:w="8460" w:type="dxa"/>
          </w:tcPr>
          <w:p w14:paraId="0232C884" w14:textId="6ECC1669" w:rsidR="008C46FC" w:rsidRPr="00861AB0" w:rsidRDefault="008C46FC" w:rsidP="00035645">
            <w:pPr>
              <w:jc w:val="both"/>
            </w:pPr>
            <w:r w:rsidRPr="00861AB0">
              <w:t xml:space="preserve"> </w:t>
            </w:r>
            <w:r>
              <w:t>M3-UC</w:t>
            </w:r>
            <w:r w:rsidR="00280525">
              <w:t>5</w:t>
            </w:r>
          </w:p>
        </w:tc>
      </w:tr>
      <w:tr w:rsidR="008C46FC" w:rsidRPr="00877136" w14:paraId="10C00817" w14:textId="77777777" w:rsidTr="00035645">
        <w:tc>
          <w:tcPr>
            <w:tcW w:w="1957" w:type="dxa"/>
          </w:tcPr>
          <w:p w14:paraId="37DE22B2" w14:textId="7A55E392" w:rsidR="008C46FC" w:rsidRPr="00861AB0" w:rsidRDefault="00753285" w:rsidP="00035645">
            <w:pPr>
              <w:jc w:val="both"/>
              <w:rPr>
                <w:b/>
              </w:rPr>
            </w:pPr>
            <w:r>
              <w:rPr>
                <w:b/>
              </w:rPr>
              <w:t xml:space="preserve"> </w:t>
            </w:r>
          </w:p>
        </w:tc>
        <w:tc>
          <w:tcPr>
            <w:tcW w:w="8460" w:type="dxa"/>
          </w:tcPr>
          <w:p w14:paraId="5FE5DF9A" w14:textId="5F562231" w:rsidR="008C46FC" w:rsidRPr="00861AB0" w:rsidRDefault="0065231F" w:rsidP="00035645">
            <w:pPr>
              <w:jc w:val="both"/>
            </w:pPr>
            <w:r>
              <w:t>Filters</w:t>
            </w:r>
            <w:r w:rsidR="008C46FC">
              <w:t xml:space="preserve"> (</w:t>
            </w:r>
            <w:r>
              <w:t>Web</w:t>
            </w:r>
            <w:r w:rsidR="008C46FC">
              <w:t>)</w:t>
            </w:r>
          </w:p>
        </w:tc>
      </w:tr>
      <w:tr w:rsidR="008C46FC" w:rsidRPr="00877136" w14:paraId="016A6697" w14:textId="77777777" w:rsidTr="00035645">
        <w:tc>
          <w:tcPr>
            <w:tcW w:w="1957" w:type="dxa"/>
          </w:tcPr>
          <w:p w14:paraId="32031879" w14:textId="3B84592C" w:rsidR="008C46FC" w:rsidRPr="00861AB0" w:rsidRDefault="00753285" w:rsidP="00035645">
            <w:pPr>
              <w:jc w:val="both"/>
              <w:rPr>
                <w:b/>
              </w:rPr>
            </w:pPr>
            <w:r>
              <w:rPr>
                <w:b/>
              </w:rPr>
              <w:t xml:space="preserve"> </w:t>
            </w:r>
          </w:p>
        </w:tc>
        <w:tc>
          <w:tcPr>
            <w:tcW w:w="8460" w:type="dxa"/>
          </w:tcPr>
          <w:p w14:paraId="3BCEA3B0" w14:textId="77777777" w:rsidR="008C46FC" w:rsidRPr="00861AB0" w:rsidRDefault="008C46FC" w:rsidP="00035645">
            <w:pPr>
              <w:jc w:val="both"/>
            </w:pPr>
            <w:r>
              <w:t>Primary Actor: User</w:t>
            </w:r>
          </w:p>
        </w:tc>
      </w:tr>
      <w:tr w:rsidR="008C46FC" w:rsidRPr="00877136" w14:paraId="0CD75761" w14:textId="77777777" w:rsidTr="00035645">
        <w:tc>
          <w:tcPr>
            <w:tcW w:w="1957" w:type="dxa"/>
          </w:tcPr>
          <w:p w14:paraId="69EE658D" w14:textId="76BBA282" w:rsidR="008C46FC" w:rsidRPr="00861AB0" w:rsidRDefault="00753285" w:rsidP="00035645">
            <w:pPr>
              <w:jc w:val="both"/>
              <w:rPr>
                <w:b/>
              </w:rPr>
            </w:pPr>
            <w:r>
              <w:rPr>
                <w:b/>
              </w:rPr>
              <w:t xml:space="preserve"> </w:t>
            </w:r>
          </w:p>
        </w:tc>
        <w:tc>
          <w:tcPr>
            <w:tcW w:w="8460" w:type="dxa"/>
          </w:tcPr>
          <w:p w14:paraId="79BAC2FD" w14:textId="1621DF12" w:rsidR="008C46FC" w:rsidRPr="00861AB0" w:rsidRDefault="00753285" w:rsidP="00035645">
            <w:pPr>
              <w:pStyle w:val="Pa49"/>
              <w:jc w:val="both"/>
              <w:rPr>
                <w:rFonts w:ascii="Times New Roman" w:hAnsi="Times New Roman"/>
              </w:rPr>
            </w:pPr>
            <w:r>
              <w:rPr>
                <w:rFonts w:ascii="Times New Roman" w:hAnsi="Times New Roman"/>
              </w:rPr>
              <w:t xml:space="preserve"> </w:t>
            </w:r>
            <w:r w:rsidR="008C46FC">
              <w:rPr>
                <w:rFonts w:ascii="Times New Roman" w:hAnsi="Times New Roman"/>
              </w:rPr>
              <w:t xml:space="preserve"> be able to </w:t>
            </w:r>
            <w:r w:rsidR="004301FC">
              <w:rPr>
                <w:rFonts w:ascii="Times New Roman" w:hAnsi="Times New Roman"/>
              </w:rPr>
              <w:t xml:space="preserve">Filter </w:t>
            </w:r>
            <w:r w:rsidR="008C46FC">
              <w:rPr>
                <w:rFonts w:ascii="Times New Roman" w:hAnsi="Times New Roman"/>
              </w:rPr>
              <w:t>Search</w:t>
            </w:r>
            <w:r w:rsidR="008C46FC" w:rsidRPr="00FA3101">
              <w:rPr>
                <w:rFonts w:ascii="Times New Roman" w:hAnsi="Times New Roman"/>
              </w:rPr>
              <w:t xml:space="preserve"> </w:t>
            </w:r>
            <w:r w:rsidR="004301FC">
              <w:rPr>
                <w:rFonts w:ascii="Times New Roman" w:hAnsi="Times New Roman"/>
              </w:rPr>
              <w:t>results</w:t>
            </w:r>
          </w:p>
        </w:tc>
      </w:tr>
      <w:tr w:rsidR="008C46FC" w:rsidRPr="00877136" w14:paraId="7A18FF95" w14:textId="77777777" w:rsidTr="00035645">
        <w:tc>
          <w:tcPr>
            <w:tcW w:w="1957" w:type="dxa"/>
          </w:tcPr>
          <w:p w14:paraId="3C3FD445" w14:textId="5F191B00" w:rsidR="008C46FC" w:rsidRPr="00861AB0" w:rsidRDefault="00753285" w:rsidP="00035645">
            <w:pPr>
              <w:jc w:val="both"/>
              <w:rPr>
                <w:b/>
              </w:rPr>
            </w:pPr>
            <w:r>
              <w:rPr>
                <w:b/>
              </w:rPr>
              <w:t xml:space="preserve"> </w:t>
            </w:r>
          </w:p>
        </w:tc>
        <w:tc>
          <w:tcPr>
            <w:tcW w:w="8460" w:type="dxa"/>
          </w:tcPr>
          <w:p w14:paraId="77BF1F19" w14:textId="27941EC4" w:rsidR="008C46FC" w:rsidRPr="00861AB0" w:rsidRDefault="008C46FC" w:rsidP="00035645">
            <w:pPr>
              <w:jc w:val="both"/>
            </w:pPr>
            <w:r>
              <w:t>Click on the “</w:t>
            </w:r>
            <w:r w:rsidR="00293FD9">
              <w:t>Filter</w:t>
            </w:r>
            <w:r>
              <w:t xml:space="preserve">” </w:t>
            </w:r>
            <w:r w:rsidR="00293FD9">
              <w:t>Button</w:t>
            </w:r>
            <w:r>
              <w:t>.</w:t>
            </w:r>
          </w:p>
        </w:tc>
      </w:tr>
      <w:tr w:rsidR="008C46FC" w:rsidRPr="00877136" w14:paraId="082C517E" w14:textId="77777777" w:rsidTr="00035645">
        <w:tc>
          <w:tcPr>
            <w:tcW w:w="1957" w:type="dxa"/>
          </w:tcPr>
          <w:p w14:paraId="2C1200EC" w14:textId="798DA50D" w:rsidR="008C46FC" w:rsidRPr="00861AB0" w:rsidRDefault="00753285" w:rsidP="00035645">
            <w:pPr>
              <w:jc w:val="both"/>
              <w:rPr>
                <w:b/>
              </w:rPr>
            </w:pPr>
            <w:r>
              <w:rPr>
                <w:b/>
              </w:rPr>
              <w:t xml:space="preserve"> </w:t>
            </w:r>
          </w:p>
        </w:tc>
        <w:tc>
          <w:tcPr>
            <w:tcW w:w="8460" w:type="dxa"/>
          </w:tcPr>
          <w:p w14:paraId="49BA3912" w14:textId="77777777" w:rsidR="008C46FC" w:rsidRPr="00861AB0" w:rsidRDefault="008C46FC" w:rsidP="00035645">
            <w:pPr>
              <w:jc w:val="both"/>
            </w:pPr>
            <w:r w:rsidRPr="00861AB0">
              <w:t xml:space="preserve"> </w:t>
            </w:r>
            <w:r>
              <w:t>High</w:t>
            </w:r>
          </w:p>
        </w:tc>
      </w:tr>
      <w:tr w:rsidR="008C46FC" w:rsidRPr="00877136" w14:paraId="4628A617" w14:textId="77777777" w:rsidTr="00035645">
        <w:trPr>
          <w:trHeight w:val="467"/>
        </w:trPr>
        <w:tc>
          <w:tcPr>
            <w:tcW w:w="1957" w:type="dxa"/>
          </w:tcPr>
          <w:p w14:paraId="273EFC1B" w14:textId="551806CF" w:rsidR="008C46FC" w:rsidRPr="00861AB0" w:rsidRDefault="00753285" w:rsidP="00035645">
            <w:pPr>
              <w:jc w:val="both"/>
              <w:rPr>
                <w:b/>
              </w:rPr>
            </w:pPr>
            <w:r>
              <w:rPr>
                <w:b/>
              </w:rPr>
              <w:t xml:space="preserve"> </w:t>
            </w:r>
          </w:p>
        </w:tc>
        <w:tc>
          <w:tcPr>
            <w:tcW w:w="8460" w:type="dxa"/>
          </w:tcPr>
          <w:p w14:paraId="365A6D87" w14:textId="77777777" w:rsidR="008C46FC" w:rsidRPr="00F77D73" w:rsidRDefault="008C46FC" w:rsidP="00035645">
            <w:pPr>
              <w:pStyle w:val="Pa49"/>
              <w:jc w:val="both"/>
              <w:rPr>
                <w:rFonts w:ascii="Times New Roman" w:hAnsi="Times New Roman"/>
              </w:rPr>
            </w:pPr>
            <w:r>
              <w:rPr>
                <w:rFonts w:ascii="Times New Roman" w:hAnsi="Times New Roman"/>
              </w:rPr>
              <w:t>N/A.</w:t>
            </w:r>
          </w:p>
        </w:tc>
      </w:tr>
      <w:tr w:rsidR="008C46FC" w:rsidRPr="00877136" w14:paraId="0F169BEE" w14:textId="77777777" w:rsidTr="00035645">
        <w:trPr>
          <w:trHeight w:val="440"/>
        </w:trPr>
        <w:tc>
          <w:tcPr>
            <w:tcW w:w="1957" w:type="dxa"/>
          </w:tcPr>
          <w:p w14:paraId="2078963A" w14:textId="0E5E709B" w:rsidR="008C46FC" w:rsidRPr="00861AB0" w:rsidRDefault="00753285" w:rsidP="00035645">
            <w:pPr>
              <w:jc w:val="both"/>
              <w:rPr>
                <w:b/>
              </w:rPr>
            </w:pPr>
            <w:r>
              <w:rPr>
                <w:b/>
                <w:color w:val="0D0D0D" w:themeColor="text1" w:themeTint="F2"/>
              </w:rPr>
              <w:t xml:space="preserve"> </w:t>
            </w:r>
          </w:p>
        </w:tc>
        <w:tc>
          <w:tcPr>
            <w:tcW w:w="8460" w:type="dxa"/>
          </w:tcPr>
          <w:p w14:paraId="4D27E8B1" w14:textId="77777777" w:rsidR="008C46FC" w:rsidRPr="00861AB0" w:rsidRDefault="008C46FC" w:rsidP="00035645">
            <w:pPr>
              <w:jc w:val="both"/>
            </w:pPr>
            <w:r>
              <w:t xml:space="preserve">N/A </w:t>
            </w:r>
          </w:p>
        </w:tc>
      </w:tr>
      <w:tr w:rsidR="008C46FC" w:rsidRPr="00877136" w14:paraId="2EAD74D8" w14:textId="77777777" w:rsidTr="00035645">
        <w:tc>
          <w:tcPr>
            <w:tcW w:w="1957" w:type="dxa"/>
          </w:tcPr>
          <w:p w14:paraId="7168B3D4" w14:textId="5D7814E9" w:rsidR="008C46FC" w:rsidRPr="00861AB0" w:rsidRDefault="00753285" w:rsidP="00035645">
            <w:pPr>
              <w:jc w:val="both"/>
              <w:rPr>
                <w:b/>
              </w:rPr>
            </w:pPr>
            <w:r>
              <w:rPr>
                <w:b/>
              </w:rPr>
              <w:t xml:space="preserve"> </w:t>
            </w:r>
          </w:p>
        </w:tc>
        <w:tc>
          <w:tcPr>
            <w:tcW w:w="8460" w:type="dxa"/>
          </w:tcPr>
          <w:p w14:paraId="58C7B8F6" w14:textId="77777777" w:rsidR="008C46FC" w:rsidRDefault="008C46FC" w:rsidP="003D7A40">
            <w:pPr>
              <w:pStyle w:val="ListParagraph"/>
              <w:numPr>
                <w:ilvl w:val="0"/>
                <w:numId w:val="48"/>
              </w:numPr>
            </w:pPr>
            <w:r>
              <w:t>User visits SCM website.</w:t>
            </w:r>
          </w:p>
          <w:p w14:paraId="010F9368" w14:textId="7F8E0762" w:rsidR="008C46FC" w:rsidRDefault="00753285" w:rsidP="003D7A40">
            <w:pPr>
              <w:pStyle w:val="ListParagraph"/>
              <w:numPr>
                <w:ilvl w:val="0"/>
                <w:numId w:val="48"/>
              </w:numPr>
            </w:pPr>
            <w:r>
              <w:t xml:space="preserve"> </w:t>
            </w:r>
            <w:r w:rsidR="008C46FC">
              <w:t xml:space="preserve"> click on </w:t>
            </w:r>
            <w:r w:rsidR="00A06FF1">
              <w:t>filter button.</w:t>
            </w:r>
          </w:p>
          <w:p w14:paraId="4D96AEAF" w14:textId="5D0FF51F" w:rsidR="008C46FC" w:rsidRDefault="008C46FC" w:rsidP="003D7A40">
            <w:pPr>
              <w:pStyle w:val="ListParagraph"/>
              <w:numPr>
                <w:ilvl w:val="0"/>
                <w:numId w:val="48"/>
              </w:numPr>
            </w:pPr>
            <w:r>
              <w:t xml:space="preserve">User </w:t>
            </w:r>
            <w:r w:rsidR="007E600D">
              <w:t>checks the fields user want to be displayed.</w:t>
            </w:r>
          </w:p>
          <w:p w14:paraId="40BD0674" w14:textId="4BC0188D" w:rsidR="008C46FC" w:rsidRPr="00861AB0" w:rsidRDefault="00753285" w:rsidP="003D7A40">
            <w:pPr>
              <w:pStyle w:val="ListParagraph"/>
              <w:numPr>
                <w:ilvl w:val="0"/>
                <w:numId w:val="48"/>
              </w:numPr>
            </w:pPr>
            <w:r>
              <w:t xml:space="preserve"> </w:t>
            </w:r>
            <w:r w:rsidR="008C46FC">
              <w:t xml:space="preserve"> </w:t>
            </w:r>
            <w:r w:rsidR="008A0E31">
              <w:t>see</w:t>
            </w:r>
            <w:r w:rsidR="008C46FC">
              <w:t xml:space="preserve"> list of </w:t>
            </w:r>
            <w:r w:rsidR="00DB7D57">
              <w:t xml:space="preserve">filtered </w:t>
            </w:r>
            <w:r w:rsidR="008C46FC">
              <w:t>search results</w:t>
            </w:r>
          </w:p>
        </w:tc>
      </w:tr>
      <w:tr w:rsidR="008C46FC" w:rsidRPr="00877136" w14:paraId="3676D2E8" w14:textId="77777777" w:rsidTr="00035645">
        <w:tc>
          <w:tcPr>
            <w:tcW w:w="1957" w:type="dxa"/>
          </w:tcPr>
          <w:p w14:paraId="4F68611A" w14:textId="10E510AD" w:rsidR="008C46FC" w:rsidRPr="003907CF" w:rsidRDefault="00753285" w:rsidP="00035645">
            <w:pPr>
              <w:jc w:val="both"/>
              <w:rPr>
                <w:b/>
              </w:rPr>
            </w:pPr>
            <w:r>
              <w:rPr>
                <w:b/>
              </w:rPr>
              <w:t xml:space="preserve"> </w:t>
            </w:r>
          </w:p>
        </w:tc>
        <w:tc>
          <w:tcPr>
            <w:tcW w:w="8460" w:type="dxa"/>
          </w:tcPr>
          <w:p w14:paraId="72620C17" w14:textId="77777777" w:rsidR="008C46FC" w:rsidRPr="00861AB0" w:rsidRDefault="008C46FC" w:rsidP="00035645">
            <w:pPr>
              <w:tabs>
                <w:tab w:val="left" w:pos="432"/>
              </w:tabs>
              <w:jc w:val="both"/>
            </w:pPr>
            <w:r>
              <w:t>N/A</w:t>
            </w:r>
          </w:p>
        </w:tc>
      </w:tr>
      <w:tr w:rsidR="008C46FC" w:rsidRPr="00877136" w14:paraId="594C920B" w14:textId="77777777" w:rsidTr="00035645">
        <w:tc>
          <w:tcPr>
            <w:tcW w:w="1957" w:type="dxa"/>
          </w:tcPr>
          <w:p w14:paraId="0785CE33" w14:textId="34AB8A95" w:rsidR="008C46FC" w:rsidRPr="00861AB0" w:rsidRDefault="00753285" w:rsidP="00035645">
            <w:pPr>
              <w:jc w:val="both"/>
              <w:rPr>
                <w:b/>
              </w:rPr>
            </w:pPr>
            <w:r>
              <w:rPr>
                <w:b/>
              </w:rPr>
              <w:t xml:space="preserve"> </w:t>
            </w:r>
          </w:p>
        </w:tc>
        <w:tc>
          <w:tcPr>
            <w:tcW w:w="8460" w:type="dxa"/>
          </w:tcPr>
          <w:p w14:paraId="33442BAE" w14:textId="77777777" w:rsidR="008C46FC" w:rsidRPr="00861AB0" w:rsidRDefault="008C46FC" w:rsidP="00035645">
            <w:pPr>
              <w:jc w:val="both"/>
            </w:pPr>
            <w:r>
              <w:t>N/A</w:t>
            </w:r>
          </w:p>
        </w:tc>
      </w:tr>
      <w:tr w:rsidR="008C46FC" w:rsidRPr="00877136" w14:paraId="74A63013" w14:textId="77777777" w:rsidTr="00035645">
        <w:tc>
          <w:tcPr>
            <w:tcW w:w="1957" w:type="dxa"/>
          </w:tcPr>
          <w:p w14:paraId="698B960C" w14:textId="5EB75A00" w:rsidR="008C46FC" w:rsidRPr="00861AB0" w:rsidRDefault="00753285" w:rsidP="00035645">
            <w:pPr>
              <w:jc w:val="both"/>
              <w:rPr>
                <w:b/>
              </w:rPr>
            </w:pPr>
            <w:r>
              <w:rPr>
                <w:b/>
              </w:rPr>
              <w:t xml:space="preserve"> </w:t>
            </w:r>
          </w:p>
        </w:tc>
        <w:tc>
          <w:tcPr>
            <w:tcW w:w="8460" w:type="dxa"/>
          </w:tcPr>
          <w:p w14:paraId="2B083356" w14:textId="3393713D" w:rsidR="008C46FC" w:rsidRPr="00861AB0" w:rsidRDefault="008C46FC"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w:t>
            </w:r>
            <w:r w:rsidR="00D87EC0">
              <w:rPr>
                <w:rFonts w:ascii="Times New Roman" w:hAnsi="Times New Roman"/>
              </w:rPr>
              <w:t>se</w:t>
            </w:r>
            <w:r>
              <w:rPr>
                <w:rFonts w:ascii="Times New Roman" w:hAnsi="Times New Roman"/>
              </w:rPr>
              <w:t>e ads relevant to text typed.</w:t>
            </w:r>
          </w:p>
        </w:tc>
      </w:tr>
      <w:tr w:rsidR="008C46FC" w:rsidRPr="00877136" w14:paraId="2B5731BE" w14:textId="77777777" w:rsidTr="00035645">
        <w:tc>
          <w:tcPr>
            <w:tcW w:w="1957" w:type="dxa"/>
          </w:tcPr>
          <w:p w14:paraId="268F2DD5" w14:textId="7C4B137F" w:rsidR="008C46FC" w:rsidRPr="00861AB0" w:rsidRDefault="00753285" w:rsidP="00035645">
            <w:pPr>
              <w:jc w:val="both"/>
              <w:rPr>
                <w:b/>
              </w:rPr>
            </w:pPr>
            <w:r>
              <w:rPr>
                <w:b/>
              </w:rPr>
              <w:t xml:space="preserve"> </w:t>
            </w:r>
          </w:p>
        </w:tc>
        <w:tc>
          <w:tcPr>
            <w:tcW w:w="8460" w:type="dxa"/>
          </w:tcPr>
          <w:p w14:paraId="5DDE11A1" w14:textId="77777777" w:rsidR="008C46FC" w:rsidRPr="00861AB0" w:rsidRDefault="008C46FC" w:rsidP="00035645">
            <w:pPr>
              <w:pStyle w:val="Pa49"/>
              <w:jc w:val="both"/>
            </w:pPr>
            <w:r>
              <w:rPr>
                <w:rFonts w:ascii="Times New Roman" w:hAnsi="Times New Roman"/>
              </w:rPr>
              <w:t>N/A</w:t>
            </w:r>
          </w:p>
        </w:tc>
      </w:tr>
      <w:tr w:rsidR="008C46FC" w:rsidRPr="00877136" w14:paraId="6A462C6C" w14:textId="77777777" w:rsidTr="00035645">
        <w:tc>
          <w:tcPr>
            <w:tcW w:w="1957" w:type="dxa"/>
          </w:tcPr>
          <w:p w14:paraId="4B1C2136" w14:textId="4F353B6A" w:rsidR="008C46FC" w:rsidRPr="00861AB0" w:rsidRDefault="00753285" w:rsidP="00035645">
            <w:pPr>
              <w:jc w:val="both"/>
              <w:rPr>
                <w:b/>
              </w:rPr>
            </w:pPr>
            <w:r>
              <w:rPr>
                <w:b/>
              </w:rPr>
              <w:t xml:space="preserve"> </w:t>
            </w:r>
          </w:p>
        </w:tc>
        <w:tc>
          <w:tcPr>
            <w:tcW w:w="8460" w:type="dxa"/>
          </w:tcPr>
          <w:p w14:paraId="1132F0A2" w14:textId="002AF4FF" w:rsidR="008C46FC" w:rsidRPr="00861AB0" w:rsidRDefault="008C46FC" w:rsidP="00035645">
            <w:pPr>
              <w:jc w:val="both"/>
            </w:pPr>
            <w:r>
              <w:t xml:space="preserve">User can speak </w:t>
            </w:r>
            <w:r w:rsidR="008A0E31">
              <w:t>English</w:t>
            </w:r>
            <w:r>
              <w:t>.</w:t>
            </w:r>
          </w:p>
        </w:tc>
      </w:tr>
    </w:tbl>
    <w:p w14:paraId="3D91C0E5" w14:textId="6C8D024A" w:rsidR="009E543A" w:rsidRPr="00DD5C55" w:rsidRDefault="00753285" w:rsidP="009E543A">
      <w:pPr>
        <w:pStyle w:val="Caption"/>
        <w:keepNext/>
        <w:spacing w:line="276" w:lineRule="auto"/>
        <w:rPr>
          <w:szCs w:val="24"/>
        </w:rPr>
      </w:pPr>
      <w:r>
        <w:rPr>
          <w:szCs w:val="24"/>
        </w:rPr>
        <w:t xml:space="preserve"> </w:t>
      </w:r>
      <w:r w:rsidR="009E543A" w:rsidRPr="00DD5C55">
        <w:rPr>
          <w:szCs w:val="24"/>
        </w:rPr>
        <w:t xml:space="preserve"> </w:t>
      </w:r>
      <w:r w:rsidR="009E543A">
        <w:rPr>
          <w:szCs w:val="24"/>
        </w:rPr>
        <w:t>3</w:t>
      </w:r>
      <w:r w:rsidR="00D673E7">
        <w:rPr>
          <w:szCs w:val="24"/>
        </w:rPr>
        <w:t>6</w:t>
      </w:r>
      <w:r w:rsidR="009E543A" w:rsidRPr="00DD5C55">
        <w:rPr>
          <w:noProof/>
          <w:szCs w:val="24"/>
        </w:rPr>
        <w:t>:</w:t>
      </w:r>
      <w:r w:rsidR="009E543A">
        <w:rPr>
          <w:szCs w:val="24"/>
        </w:rPr>
        <w:t xml:space="preserve"> Filters (</w:t>
      </w:r>
      <w:r w:rsidR="007305AB">
        <w:rPr>
          <w:szCs w:val="24"/>
        </w:rPr>
        <w:t>Mobile</w:t>
      </w:r>
      <w:r w:rsidR="009E543A">
        <w:rPr>
          <w:szCs w:val="24"/>
        </w:rPr>
        <w:t>)</w:t>
      </w:r>
      <w:r w:rsidR="009E543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E543A" w:rsidRPr="00877136" w14:paraId="01F1A118" w14:textId="77777777" w:rsidTr="00035645">
        <w:tc>
          <w:tcPr>
            <w:tcW w:w="1957" w:type="dxa"/>
          </w:tcPr>
          <w:p w14:paraId="1BA1E38A" w14:textId="2058BF46" w:rsidR="009E543A" w:rsidRPr="00861AB0" w:rsidRDefault="00753285" w:rsidP="00035645">
            <w:pPr>
              <w:jc w:val="both"/>
              <w:rPr>
                <w:b/>
              </w:rPr>
            </w:pPr>
            <w:r>
              <w:rPr>
                <w:b/>
              </w:rPr>
              <w:t xml:space="preserve"> </w:t>
            </w:r>
          </w:p>
        </w:tc>
        <w:tc>
          <w:tcPr>
            <w:tcW w:w="8460" w:type="dxa"/>
          </w:tcPr>
          <w:p w14:paraId="2CA2F083" w14:textId="723EB0C8" w:rsidR="009E543A" w:rsidRPr="00861AB0" w:rsidRDefault="009E543A" w:rsidP="00035645">
            <w:pPr>
              <w:jc w:val="both"/>
            </w:pPr>
            <w:r w:rsidRPr="00861AB0">
              <w:t xml:space="preserve"> </w:t>
            </w:r>
            <w:r>
              <w:t>M3-UC</w:t>
            </w:r>
            <w:r w:rsidR="00D06136">
              <w:t>6</w:t>
            </w:r>
          </w:p>
        </w:tc>
      </w:tr>
      <w:tr w:rsidR="009E543A" w:rsidRPr="00877136" w14:paraId="5A5A5FC5" w14:textId="77777777" w:rsidTr="00035645">
        <w:tc>
          <w:tcPr>
            <w:tcW w:w="1957" w:type="dxa"/>
          </w:tcPr>
          <w:p w14:paraId="2DBDBE7B" w14:textId="760041EC" w:rsidR="009E543A" w:rsidRPr="00861AB0" w:rsidRDefault="00753285" w:rsidP="00035645">
            <w:pPr>
              <w:jc w:val="both"/>
              <w:rPr>
                <w:b/>
              </w:rPr>
            </w:pPr>
            <w:r>
              <w:rPr>
                <w:b/>
              </w:rPr>
              <w:t xml:space="preserve"> </w:t>
            </w:r>
          </w:p>
        </w:tc>
        <w:tc>
          <w:tcPr>
            <w:tcW w:w="8460" w:type="dxa"/>
          </w:tcPr>
          <w:p w14:paraId="63414754" w14:textId="743D2F9D" w:rsidR="009E543A" w:rsidRPr="00861AB0" w:rsidRDefault="009E543A" w:rsidP="00035645">
            <w:pPr>
              <w:jc w:val="both"/>
            </w:pPr>
            <w:r>
              <w:t>Filters (</w:t>
            </w:r>
            <w:r w:rsidR="00D06136">
              <w:t>Mobile</w:t>
            </w:r>
            <w:r>
              <w:t>)</w:t>
            </w:r>
          </w:p>
        </w:tc>
      </w:tr>
      <w:tr w:rsidR="009E543A" w:rsidRPr="00877136" w14:paraId="0B30BEED" w14:textId="77777777" w:rsidTr="00035645">
        <w:tc>
          <w:tcPr>
            <w:tcW w:w="1957" w:type="dxa"/>
          </w:tcPr>
          <w:p w14:paraId="5818E4E0" w14:textId="2A84CB21" w:rsidR="009E543A" w:rsidRPr="00861AB0" w:rsidRDefault="00753285" w:rsidP="00035645">
            <w:pPr>
              <w:jc w:val="both"/>
              <w:rPr>
                <w:b/>
              </w:rPr>
            </w:pPr>
            <w:r>
              <w:rPr>
                <w:b/>
              </w:rPr>
              <w:t xml:space="preserve"> </w:t>
            </w:r>
          </w:p>
        </w:tc>
        <w:tc>
          <w:tcPr>
            <w:tcW w:w="8460" w:type="dxa"/>
          </w:tcPr>
          <w:p w14:paraId="4E115D2F" w14:textId="77777777" w:rsidR="009E543A" w:rsidRPr="00861AB0" w:rsidRDefault="009E543A" w:rsidP="00035645">
            <w:pPr>
              <w:jc w:val="both"/>
            </w:pPr>
            <w:r>
              <w:t>Primary Actor: User</w:t>
            </w:r>
          </w:p>
        </w:tc>
      </w:tr>
      <w:tr w:rsidR="009E543A" w:rsidRPr="00877136" w14:paraId="52888F33" w14:textId="77777777" w:rsidTr="00035645">
        <w:tc>
          <w:tcPr>
            <w:tcW w:w="1957" w:type="dxa"/>
          </w:tcPr>
          <w:p w14:paraId="68193E52" w14:textId="65F8900E" w:rsidR="009E543A" w:rsidRPr="00861AB0" w:rsidRDefault="00753285" w:rsidP="00035645">
            <w:pPr>
              <w:jc w:val="both"/>
              <w:rPr>
                <w:b/>
              </w:rPr>
            </w:pPr>
            <w:r>
              <w:rPr>
                <w:b/>
              </w:rPr>
              <w:t xml:space="preserve"> </w:t>
            </w:r>
          </w:p>
        </w:tc>
        <w:tc>
          <w:tcPr>
            <w:tcW w:w="8460" w:type="dxa"/>
          </w:tcPr>
          <w:p w14:paraId="2B78C0C8" w14:textId="5B6DCD83" w:rsidR="009E543A" w:rsidRPr="00861AB0" w:rsidRDefault="00753285" w:rsidP="00035645">
            <w:pPr>
              <w:pStyle w:val="Pa49"/>
              <w:jc w:val="both"/>
              <w:rPr>
                <w:rFonts w:ascii="Times New Roman" w:hAnsi="Times New Roman"/>
              </w:rPr>
            </w:pPr>
            <w:r>
              <w:rPr>
                <w:rFonts w:ascii="Times New Roman" w:hAnsi="Times New Roman"/>
              </w:rPr>
              <w:t xml:space="preserve"> </w:t>
            </w:r>
            <w:r w:rsidR="009E543A">
              <w:rPr>
                <w:rFonts w:ascii="Times New Roman" w:hAnsi="Times New Roman"/>
              </w:rPr>
              <w:t xml:space="preserve"> be able to Filter Search</w:t>
            </w:r>
            <w:r w:rsidR="009E543A" w:rsidRPr="00FA3101">
              <w:rPr>
                <w:rFonts w:ascii="Times New Roman" w:hAnsi="Times New Roman"/>
              </w:rPr>
              <w:t xml:space="preserve"> </w:t>
            </w:r>
            <w:r w:rsidR="009E543A">
              <w:rPr>
                <w:rFonts w:ascii="Times New Roman" w:hAnsi="Times New Roman"/>
              </w:rPr>
              <w:t>results</w:t>
            </w:r>
          </w:p>
        </w:tc>
      </w:tr>
      <w:tr w:rsidR="009E543A" w:rsidRPr="00877136" w14:paraId="46DA8729" w14:textId="77777777" w:rsidTr="00035645">
        <w:tc>
          <w:tcPr>
            <w:tcW w:w="1957" w:type="dxa"/>
          </w:tcPr>
          <w:p w14:paraId="5BEA697F" w14:textId="317C1D37" w:rsidR="009E543A" w:rsidRPr="00861AB0" w:rsidRDefault="00753285" w:rsidP="00035645">
            <w:pPr>
              <w:jc w:val="both"/>
              <w:rPr>
                <w:b/>
              </w:rPr>
            </w:pPr>
            <w:r>
              <w:rPr>
                <w:b/>
              </w:rPr>
              <w:t xml:space="preserve"> </w:t>
            </w:r>
          </w:p>
        </w:tc>
        <w:tc>
          <w:tcPr>
            <w:tcW w:w="8460" w:type="dxa"/>
          </w:tcPr>
          <w:p w14:paraId="4ADE2266" w14:textId="77777777" w:rsidR="009E543A" w:rsidRPr="00861AB0" w:rsidRDefault="009E543A" w:rsidP="00035645">
            <w:pPr>
              <w:jc w:val="both"/>
            </w:pPr>
            <w:r>
              <w:t>Click on the “Filter” Button.</w:t>
            </w:r>
          </w:p>
        </w:tc>
      </w:tr>
      <w:tr w:rsidR="009E543A" w:rsidRPr="00877136" w14:paraId="5A9A7FDA" w14:textId="77777777" w:rsidTr="00035645">
        <w:tc>
          <w:tcPr>
            <w:tcW w:w="1957" w:type="dxa"/>
          </w:tcPr>
          <w:p w14:paraId="487FFD25" w14:textId="46B41FB5" w:rsidR="009E543A" w:rsidRPr="00861AB0" w:rsidRDefault="00753285" w:rsidP="00035645">
            <w:pPr>
              <w:jc w:val="both"/>
              <w:rPr>
                <w:b/>
              </w:rPr>
            </w:pPr>
            <w:r>
              <w:rPr>
                <w:b/>
              </w:rPr>
              <w:t xml:space="preserve"> </w:t>
            </w:r>
          </w:p>
        </w:tc>
        <w:tc>
          <w:tcPr>
            <w:tcW w:w="8460" w:type="dxa"/>
          </w:tcPr>
          <w:p w14:paraId="711F58B1" w14:textId="77777777" w:rsidR="009E543A" w:rsidRPr="00861AB0" w:rsidRDefault="009E543A" w:rsidP="00035645">
            <w:pPr>
              <w:jc w:val="both"/>
            </w:pPr>
            <w:r w:rsidRPr="00861AB0">
              <w:t xml:space="preserve"> </w:t>
            </w:r>
            <w:r>
              <w:t>High</w:t>
            </w:r>
          </w:p>
        </w:tc>
      </w:tr>
      <w:tr w:rsidR="009E543A" w:rsidRPr="00877136" w14:paraId="47FD89A9" w14:textId="77777777" w:rsidTr="00035645">
        <w:trPr>
          <w:trHeight w:val="467"/>
        </w:trPr>
        <w:tc>
          <w:tcPr>
            <w:tcW w:w="1957" w:type="dxa"/>
          </w:tcPr>
          <w:p w14:paraId="7427AA48" w14:textId="02F8AF18" w:rsidR="009E543A" w:rsidRPr="00861AB0" w:rsidRDefault="00753285" w:rsidP="00035645">
            <w:pPr>
              <w:jc w:val="both"/>
              <w:rPr>
                <w:b/>
              </w:rPr>
            </w:pPr>
            <w:r>
              <w:rPr>
                <w:b/>
              </w:rPr>
              <w:t xml:space="preserve"> </w:t>
            </w:r>
          </w:p>
        </w:tc>
        <w:tc>
          <w:tcPr>
            <w:tcW w:w="8460" w:type="dxa"/>
          </w:tcPr>
          <w:p w14:paraId="30BC6F10" w14:textId="77777777" w:rsidR="009E543A" w:rsidRPr="00F77D73" w:rsidRDefault="009E543A" w:rsidP="00035645">
            <w:pPr>
              <w:pStyle w:val="Pa49"/>
              <w:jc w:val="both"/>
              <w:rPr>
                <w:rFonts w:ascii="Times New Roman" w:hAnsi="Times New Roman"/>
              </w:rPr>
            </w:pPr>
            <w:r>
              <w:rPr>
                <w:rFonts w:ascii="Times New Roman" w:hAnsi="Times New Roman"/>
              </w:rPr>
              <w:t>N/A.</w:t>
            </w:r>
          </w:p>
        </w:tc>
      </w:tr>
      <w:tr w:rsidR="009E543A" w:rsidRPr="00877136" w14:paraId="0092F889" w14:textId="77777777" w:rsidTr="00035645">
        <w:trPr>
          <w:trHeight w:val="440"/>
        </w:trPr>
        <w:tc>
          <w:tcPr>
            <w:tcW w:w="1957" w:type="dxa"/>
          </w:tcPr>
          <w:p w14:paraId="6496F1DB" w14:textId="5DF9B128" w:rsidR="009E543A" w:rsidRPr="00861AB0" w:rsidRDefault="00753285" w:rsidP="00035645">
            <w:pPr>
              <w:jc w:val="both"/>
              <w:rPr>
                <w:b/>
              </w:rPr>
            </w:pPr>
            <w:r>
              <w:rPr>
                <w:b/>
                <w:color w:val="0D0D0D" w:themeColor="text1" w:themeTint="F2"/>
              </w:rPr>
              <w:t xml:space="preserve"> </w:t>
            </w:r>
          </w:p>
        </w:tc>
        <w:tc>
          <w:tcPr>
            <w:tcW w:w="8460" w:type="dxa"/>
          </w:tcPr>
          <w:p w14:paraId="0DC95A1E" w14:textId="77777777" w:rsidR="009E543A" w:rsidRPr="00861AB0" w:rsidRDefault="009E543A" w:rsidP="00035645">
            <w:pPr>
              <w:jc w:val="both"/>
            </w:pPr>
            <w:r>
              <w:t xml:space="preserve">N/A </w:t>
            </w:r>
          </w:p>
        </w:tc>
      </w:tr>
      <w:tr w:rsidR="009E543A" w:rsidRPr="00877136" w14:paraId="7FCC8B3C" w14:textId="77777777" w:rsidTr="00035645">
        <w:tc>
          <w:tcPr>
            <w:tcW w:w="1957" w:type="dxa"/>
          </w:tcPr>
          <w:p w14:paraId="215545C3" w14:textId="0CD8FDF7" w:rsidR="009E543A" w:rsidRPr="00861AB0" w:rsidRDefault="00753285" w:rsidP="00035645">
            <w:pPr>
              <w:jc w:val="both"/>
              <w:rPr>
                <w:b/>
              </w:rPr>
            </w:pPr>
            <w:r>
              <w:rPr>
                <w:b/>
              </w:rPr>
              <w:t xml:space="preserve"> </w:t>
            </w:r>
          </w:p>
        </w:tc>
        <w:tc>
          <w:tcPr>
            <w:tcW w:w="8460" w:type="dxa"/>
          </w:tcPr>
          <w:p w14:paraId="5F6200D6" w14:textId="77777777" w:rsidR="009E543A" w:rsidRDefault="009E543A" w:rsidP="003D7A40">
            <w:pPr>
              <w:pStyle w:val="ListParagraph"/>
              <w:numPr>
                <w:ilvl w:val="0"/>
                <w:numId w:val="49"/>
              </w:numPr>
            </w:pPr>
            <w:r>
              <w:t>User visits SCM website.</w:t>
            </w:r>
          </w:p>
          <w:p w14:paraId="4DC70385" w14:textId="14679563" w:rsidR="009E543A" w:rsidRDefault="00753285" w:rsidP="003D7A40">
            <w:pPr>
              <w:pStyle w:val="ListParagraph"/>
              <w:numPr>
                <w:ilvl w:val="0"/>
                <w:numId w:val="49"/>
              </w:numPr>
            </w:pPr>
            <w:r>
              <w:t xml:space="preserve"> </w:t>
            </w:r>
            <w:r w:rsidR="009E543A">
              <w:t xml:space="preserve"> click on filter button.</w:t>
            </w:r>
          </w:p>
          <w:p w14:paraId="66DEEB84" w14:textId="77777777" w:rsidR="009E543A" w:rsidRDefault="009E543A" w:rsidP="003D7A40">
            <w:pPr>
              <w:pStyle w:val="ListParagraph"/>
              <w:numPr>
                <w:ilvl w:val="0"/>
                <w:numId w:val="49"/>
              </w:numPr>
            </w:pPr>
            <w:r>
              <w:t>User checks the fields user want to be displayed.</w:t>
            </w:r>
          </w:p>
          <w:p w14:paraId="10FE1DDE" w14:textId="3461DBDF" w:rsidR="009E543A" w:rsidRPr="00861AB0" w:rsidRDefault="00753285" w:rsidP="003D7A40">
            <w:pPr>
              <w:pStyle w:val="ListParagraph"/>
              <w:numPr>
                <w:ilvl w:val="0"/>
                <w:numId w:val="49"/>
              </w:numPr>
            </w:pPr>
            <w:r>
              <w:t xml:space="preserve"> </w:t>
            </w:r>
            <w:r w:rsidR="009E543A">
              <w:t xml:space="preserve"> </w:t>
            </w:r>
            <w:r w:rsidR="008A0E31">
              <w:t>see</w:t>
            </w:r>
            <w:r w:rsidR="009E543A">
              <w:t xml:space="preserve"> list of filtered search results</w:t>
            </w:r>
          </w:p>
        </w:tc>
      </w:tr>
      <w:tr w:rsidR="009E543A" w:rsidRPr="00877136" w14:paraId="44ADEC78" w14:textId="77777777" w:rsidTr="00035645">
        <w:tc>
          <w:tcPr>
            <w:tcW w:w="1957" w:type="dxa"/>
          </w:tcPr>
          <w:p w14:paraId="650688D6" w14:textId="06933A6C" w:rsidR="009E543A" w:rsidRPr="003907CF" w:rsidRDefault="00753285" w:rsidP="00035645">
            <w:pPr>
              <w:jc w:val="both"/>
              <w:rPr>
                <w:b/>
              </w:rPr>
            </w:pPr>
            <w:r>
              <w:rPr>
                <w:b/>
              </w:rPr>
              <w:t xml:space="preserve"> </w:t>
            </w:r>
          </w:p>
        </w:tc>
        <w:tc>
          <w:tcPr>
            <w:tcW w:w="8460" w:type="dxa"/>
          </w:tcPr>
          <w:p w14:paraId="46BC6650" w14:textId="77777777" w:rsidR="009E543A" w:rsidRPr="00861AB0" w:rsidRDefault="009E543A" w:rsidP="00035645">
            <w:pPr>
              <w:tabs>
                <w:tab w:val="left" w:pos="432"/>
              </w:tabs>
              <w:jc w:val="both"/>
            </w:pPr>
            <w:r>
              <w:t>N/A</w:t>
            </w:r>
          </w:p>
        </w:tc>
      </w:tr>
      <w:tr w:rsidR="009E543A" w:rsidRPr="00877136" w14:paraId="53E7D097" w14:textId="77777777" w:rsidTr="00035645">
        <w:tc>
          <w:tcPr>
            <w:tcW w:w="1957" w:type="dxa"/>
          </w:tcPr>
          <w:p w14:paraId="5F559687" w14:textId="21D8E5A1" w:rsidR="009E543A" w:rsidRPr="00861AB0" w:rsidRDefault="00753285" w:rsidP="00035645">
            <w:pPr>
              <w:jc w:val="both"/>
              <w:rPr>
                <w:b/>
              </w:rPr>
            </w:pPr>
            <w:r>
              <w:rPr>
                <w:b/>
              </w:rPr>
              <w:t xml:space="preserve"> </w:t>
            </w:r>
          </w:p>
        </w:tc>
        <w:tc>
          <w:tcPr>
            <w:tcW w:w="8460" w:type="dxa"/>
          </w:tcPr>
          <w:p w14:paraId="717C9833" w14:textId="77777777" w:rsidR="009E543A" w:rsidRPr="00861AB0" w:rsidRDefault="009E543A" w:rsidP="00035645">
            <w:pPr>
              <w:jc w:val="both"/>
            </w:pPr>
            <w:r>
              <w:t>N/A</w:t>
            </w:r>
          </w:p>
        </w:tc>
      </w:tr>
      <w:tr w:rsidR="009E543A" w:rsidRPr="00877136" w14:paraId="28434C4C" w14:textId="77777777" w:rsidTr="00035645">
        <w:tc>
          <w:tcPr>
            <w:tcW w:w="1957" w:type="dxa"/>
          </w:tcPr>
          <w:p w14:paraId="7F3A18A1" w14:textId="38502A76" w:rsidR="009E543A" w:rsidRPr="00861AB0" w:rsidRDefault="00753285" w:rsidP="00035645">
            <w:pPr>
              <w:jc w:val="both"/>
              <w:rPr>
                <w:b/>
              </w:rPr>
            </w:pPr>
            <w:r>
              <w:rPr>
                <w:b/>
              </w:rPr>
              <w:t xml:space="preserve"> </w:t>
            </w:r>
          </w:p>
        </w:tc>
        <w:tc>
          <w:tcPr>
            <w:tcW w:w="8460" w:type="dxa"/>
          </w:tcPr>
          <w:p w14:paraId="72CFC847" w14:textId="198A728E" w:rsidR="009E543A" w:rsidRPr="00861AB0" w:rsidRDefault="009E543A"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e ads relevant to text typed.</w:t>
            </w:r>
          </w:p>
        </w:tc>
      </w:tr>
      <w:tr w:rsidR="009E543A" w:rsidRPr="00877136" w14:paraId="45819A48" w14:textId="77777777" w:rsidTr="00035645">
        <w:tc>
          <w:tcPr>
            <w:tcW w:w="1957" w:type="dxa"/>
          </w:tcPr>
          <w:p w14:paraId="38D2C6DE" w14:textId="6467CD93" w:rsidR="009E543A" w:rsidRPr="00861AB0" w:rsidRDefault="00753285" w:rsidP="00035645">
            <w:pPr>
              <w:jc w:val="both"/>
              <w:rPr>
                <w:b/>
              </w:rPr>
            </w:pPr>
            <w:r>
              <w:rPr>
                <w:b/>
              </w:rPr>
              <w:t xml:space="preserve"> </w:t>
            </w:r>
          </w:p>
        </w:tc>
        <w:tc>
          <w:tcPr>
            <w:tcW w:w="8460" w:type="dxa"/>
          </w:tcPr>
          <w:p w14:paraId="09240287" w14:textId="77777777" w:rsidR="009E543A" w:rsidRPr="00861AB0" w:rsidRDefault="009E543A" w:rsidP="00035645">
            <w:pPr>
              <w:pStyle w:val="Pa49"/>
              <w:jc w:val="both"/>
            </w:pPr>
            <w:r>
              <w:rPr>
                <w:rFonts w:ascii="Times New Roman" w:hAnsi="Times New Roman"/>
              </w:rPr>
              <w:t>N/A</w:t>
            </w:r>
          </w:p>
        </w:tc>
      </w:tr>
      <w:tr w:rsidR="009E543A" w:rsidRPr="00877136" w14:paraId="2C58E7AC" w14:textId="77777777" w:rsidTr="00035645">
        <w:tc>
          <w:tcPr>
            <w:tcW w:w="1957" w:type="dxa"/>
          </w:tcPr>
          <w:p w14:paraId="1808A090" w14:textId="3C3F9652" w:rsidR="009E543A" w:rsidRPr="00861AB0" w:rsidRDefault="00753285" w:rsidP="00035645">
            <w:pPr>
              <w:jc w:val="both"/>
              <w:rPr>
                <w:b/>
              </w:rPr>
            </w:pPr>
            <w:r>
              <w:rPr>
                <w:b/>
              </w:rPr>
              <w:t xml:space="preserve"> </w:t>
            </w:r>
          </w:p>
        </w:tc>
        <w:tc>
          <w:tcPr>
            <w:tcW w:w="8460" w:type="dxa"/>
          </w:tcPr>
          <w:p w14:paraId="1E047713" w14:textId="2375A96A" w:rsidR="009E543A" w:rsidRPr="00861AB0" w:rsidRDefault="009E543A" w:rsidP="00035645">
            <w:pPr>
              <w:jc w:val="both"/>
            </w:pPr>
            <w:r>
              <w:t xml:space="preserve">User can speak </w:t>
            </w:r>
            <w:r w:rsidR="008A0E31">
              <w:t>English</w:t>
            </w:r>
            <w:r>
              <w:t>.</w:t>
            </w:r>
          </w:p>
        </w:tc>
      </w:tr>
    </w:tbl>
    <w:p w14:paraId="7202ADC1" w14:textId="77777777" w:rsidR="00A963C9" w:rsidRDefault="00A963C9" w:rsidP="002F2D5C">
      <w:pPr>
        <w:pStyle w:val="Heading3"/>
        <w:numPr>
          <w:ilvl w:val="0"/>
          <w:numId w:val="0"/>
        </w:numPr>
      </w:pPr>
    </w:p>
    <w:p w14:paraId="42541000" w14:textId="77777777" w:rsidR="00A963C9" w:rsidRDefault="00A963C9">
      <w:pPr>
        <w:rPr>
          <w:b/>
          <w:kern w:val="32"/>
          <w:sz w:val="26"/>
          <w:lang w:eastAsia="ar-SA"/>
        </w:rPr>
      </w:pPr>
      <w:r>
        <w:br w:type="page"/>
      </w:r>
    </w:p>
    <w:p w14:paraId="6D2EE4F9" w14:textId="55E19EF1" w:rsidR="00D96BA5" w:rsidRPr="00DD5C55" w:rsidRDefault="00753285" w:rsidP="00D96BA5">
      <w:pPr>
        <w:pStyle w:val="Caption"/>
        <w:keepNext/>
        <w:spacing w:line="276" w:lineRule="auto"/>
        <w:rPr>
          <w:szCs w:val="24"/>
        </w:rPr>
      </w:pPr>
      <w:r>
        <w:rPr>
          <w:szCs w:val="24"/>
        </w:rPr>
        <w:lastRenderedPageBreak/>
        <w:t xml:space="preserve"> </w:t>
      </w:r>
      <w:r w:rsidR="00D96BA5" w:rsidRPr="00DD5C55">
        <w:rPr>
          <w:szCs w:val="24"/>
        </w:rPr>
        <w:t xml:space="preserve"> </w:t>
      </w:r>
      <w:r w:rsidR="00D96BA5">
        <w:rPr>
          <w:szCs w:val="24"/>
        </w:rPr>
        <w:t>3</w:t>
      </w:r>
      <w:r w:rsidR="00D673E7">
        <w:rPr>
          <w:szCs w:val="24"/>
        </w:rPr>
        <w:t>7</w:t>
      </w:r>
      <w:r w:rsidR="00D96BA5" w:rsidRPr="00DD5C55">
        <w:rPr>
          <w:noProof/>
          <w:szCs w:val="24"/>
        </w:rPr>
        <w:t>:</w:t>
      </w:r>
      <w:r w:rsidR="00D96BA5">
        <w:rPr>
          <w:szCs w:val="24"/>
        </w:rPr>
        <w:t xml:space="preserve"> Suggestions (</w:t>
      </w:r>
      <w:r w:rsidR="00607F9C">
        <w:rPr>
          <w:szCs w:val="24"/>
        </w:rPr>
        <w:t>Web</w:t>
      </w:r>
      <w:r w:rsidR="00D96BA5">
        <w:rPr>
          <w:szCs w:val="24"/>
        </w:rPr>
        <w:t>)</w:t>
      </w:r>
      <w:r w:rsidR="00D96BA5"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96BA5" w:rsidRPr="00877136" w14:paraId="2E5CD22B" w14:textId="77777777" w:rsidTr="00035645">
        <w:tc>
          <w:tcPr>
            <w:tcW w:w="1957" w:type="dxa"/>
          </w:tcPr>
          <w:p w14:paraId="3B132363" w14:textId="51EE0B9D" w:rsidR="00D96BA5" w:rsidRPr="00861AB0" w:rsidRDefault="00753285" w:rsidP="00035645">
            <w:pPr>
              <w:jc w:val="both"/>
              <w:rPr>
                <w:b/>
              </w:rPr>
            </w:pPr>
            <w:r>
              <w:rPr>
                <w:b/>
              </w:rPr>
              <w:t xml:space="preserve"> </w:t>
            </w:r>
          </w:p>
        </w:tc>
        <w:tc>
          <w:tcPr>
            <w:tcW w:w="8460" w:type="dxa"/>
          </w:tcPr>
          <w:p w14:paraId="68415B6A" w14:textId="7260995A" w:rsidR="00D96BA5" w:rsidRPr="00861AB0" w:rsidRDefault="00D96BA5" w:rsidP="00035645">
            <w:pPr>
              <w:jc w:val="both"/>
            </w:pPr>
            <w:r w:rsidRPr="00861AB0">
              <w:t xml:space="preserve"> </w:t>
            </w:r>
            <w:r>
              <w:t>M3-UC7</w:t>
            </w:r>
          </w:p>
        </w:tc>
      </w:tr>
      <w:tr w:rsidR="00D96BA5" w:rsidRPr="00877136" w14:paraId="2F563ECB" w14:textId="77777777" w:rsidTr="00035645">
        <w:tc>
          <w:tcPr>
            <w:tcW w:w="1957" w:type="dxa"/>
          </w:tcPr>
          <w:p w14:paraId="39F77B3C" w14:textId="7CA15373" w:rsidR="00D96BA5" w:rsidRPr="00861AB0" w:rsidRDefault="00753285" w:rsidP="00035645">
            <w:pPr>
              <w:jc w:val="both"/>
              <w:rPr>
                <w:b/>
              </w:rPr>
            </w:pPr>
            <w:r>
              <w:rPr>
                <w:b/>
              </w:rPr>
              <w:t xml:space="preserve"> </w:t>
            </w:r>
          </w:p>
        </w:tc>
        <w:tc>
          <w:tcPr>
            <w:tcW w:w="8460" w:type="dxa"/>
          </w:tcPr>
          <w:p w14:paraId="663F8ECD" w14:textId="4D66CB03" w:rsidR="00D96BA5" w:rsidRPr="00861AB0" w:rsidRDefault="00607F9C" w:rsidP="00035645">
            <w:pPr>
              <w:jc w:val="both"/>
            </w:pPr>
            <w:r>
              <w:t>Suggestions (Web)</w:t>
            </w:r>
          </w:p>
        </w:tc>
      </w:tr>
      <w:tr w:rsidR="00D96BA5" w:rsidRPr="00877136" w14:paraId="69B881FE" w14:textId="77777777" w:rsidTr="00035645">
        <w:tc>
          <w:tcPr>
            <w:tcW w:w="1957" w:type="dxa"/>
          </w:tcPr>
          <w:p w14:paraId="1AB3AFF0" w14:textId="73BCF1A5" w:rsidR="00D96BA5" w:rsidRPr="00861AB0" w:rsidRDefault="00753285" w:rsidP="00035645">
            <w:pPr>
              <w:jc w:val="both"/>
              <w:rPr>
                <w:b/>
              </w:rPr>
            </w:pPr>
            <w:r>
              <w:rPr>
                <w:b/>
              </w:rPr>
              <w:t xml:space="preserve"> </w:t>
            </w:r>
          </w:p>
        </w:tc>
        <w:tc>
          <w:tcPr>
            <w:tcW w:w="8460" w:type="dxa"/>
          </w:tcPr>
          <w:p w14:paraId="7A715AE2" w14:textId="77777777" w:rsidR="00D96BA5" w:rsidRPr="00861AB0" w:rsidRDefault="00D96BA5" w:rsidP="00035645">
            <w:pPr>
              <w:jc w:val="both"/>
            </w:pPr>
            <w:r>
              <w:t>Primary Actor: User</w:t>
            </w:r>
          </w:p>
        </w:tc>
      </w:tr>
      <w:tr w:rsidR="00D96BA5" w:rsidRPr="00877136" w14:paraId="39DF2665" w14:textId="77777777" w:rsidTr="00035645">
        <w:tc>
          <w:tcPr>
            <w:tcW w:w="1957" w:type="dxa"/>
          </w:tcPr>
          <w:p w14:paraId="665FCAB5" w14:textId="2AFD6485" w:rsidR="00D96BA5" w:rsidRPr="00861AB0" w:rsidRDefault="00753285" w:rsidP="00035645">
            <w:pPr>
              <w:jc w:val="both"/>
              <w:rPr>
                <w:b/>
              </w:rPr>
            </w:pPr>
            <w:r>
              <w:rPr>
                <w:b/>
              </w:rPr>
              <w:t xml:space="preserve"> </w:t>
            </w:r>
          </w:p>
        </w:tc>
        <w:tc>
          <w:tcPr>
            <w:tcW w:w="8460" w:type="dxa"/>
          </w:tcPr>
          <w:p w14:paraId="03F06F01" w14:textId="57F095A8" w:rsidR="00D96BA5" w:rsidRPr="00861AB0" w:rsidRDefault="00753285" w:rsidP="00035645">
            <w:pPr>
              <w:pStyle w:val="Pa49"/>
              <w:jc w:val="both"/>
              <w:rPr>
                <w:rFonts w:ascii="Times New Roman" w:hAnsi="Times New Roman"/>
              </w:rPr>
            </w:pPr>
            <w:r>
              <w:rPr>
                <w:rFonts w:ascii="Times New Roman" w:hAnsi="Times New Roman"/>
              </w:rPr>
              <w:t xml:space="preserve"> </w:t>
            </w:r>
            <w:r w:rsidR="00D96BA5">
              <w:rPr>
                <w:rFonts w:ascii="Times New Roman" w:hAnsi="Times New Roman"/>
              </w:rPr>
              <w:t xml:space="preserve"> be able to </w:t>
            </w:r>
            <w:r w:rsidR="007B7B9E">
              <w:rPr>
                <w:rFonts w:ascii="Times New Roman" w:hAnsi="Times New Roman"/>
              </w:rPr>
              <w:t>see search suggestions before typing.</w:t>
            </w:r>
          </w:p>
        </w:tc>
      </w:tr>
      <w:tr w:rsidR="00D96BA5" w:rsidRPr="00877136" w14:paraId="4023225D" w14:textId="77777777" w:rsidTr="00035645">
        <w:tc>
          <w:tcPr>
            <w:tcW w:w="1957" w:type="dxa"/>
          </w:tcPr>
          <w:p w14:paraId="40D0D0E6" w14:textId="3194500A" w:rsidR="00D96BA5" w:rsidRPr="00861AB0" w:rsidRDefault="00753285" w:rsidP="00035645">
            <w:pPr>
              <w:jc w:val="both"/>
              <w:rPr>
                <w:b/>
              </w:rPr>
            </w:pPr>
            <w:r>
              <w:rPr>
                <w:b/>
              </w:rPr>
              <w:t xml:space="preserve"> </w:t>
            </w:r>
          </w:p>
        </w:tc>
        <w:tc>
          <w:tcPr>
            <w:tcW w:w="8460" w:type="dxa"/>
          </w:tcPr>
          <w:p w14:paraId="25EAEA16" w14:textId="33D68D7F" w:rsidR="00D96BA5" w:rsidRPr="00861AB0" w:rsidRDefault="00D96BA5" w:rsidP="00035645">
            <w:pPr>
              <w:jc w:val="both"/>
            </w:pPr>
            <w:r>
              <w:t>Click on the “</w:t>
            </w:r>
            <w:r w:rsidR="00046442">
              <w:t>Search</w:t>
            </w:r>
            <w:r>
              <w:t>” B</w:t>
            </w:r>
            <w:r w:rsidR="00046442">
              <w:t>ar</w:t>
            </w:r>
            <w:r>
              <w:t>.</w:t>
            </w:r>
          </w:p>
        </w:tc>
      </w:tr>
      <w:tr w:rsidR="00D96BA5" w:rsidRPr="00877136" w14:paraId="6DC78BF5" w14:textId="77777777" w:rsidTr="00035645">
        <w:tc>
          <w:tcPr>
            <w:tcW w:w="1957" w:type="dxa"/>
          </w:tcPr>
          <w:p w14:paraId="1EEA117E" w14:textId="07BA7BB6" w:rsidR="00D96BA5" w:rsidRPr="00861AB0" w:rsidRDefault="00753285" w:rsidP="00035645">
            <w:pPr>
              <w:jc w:val="both"/>
              <w:rPr>
                <w:b/>
              </w:rPr>
            </w:pPr>
            <w:r>
              <w:rPr>
                <w:b/>
              </w:rPr>
              <w:t xml:space="preserve"> </w:t>
            </w:r>
          </w:p>
        </w:tc>
        <w:tc>
          <w:tcPr>
            <w:tcW w:w="8460" w:type="dxa"/>
          </w:tcPr>
          <w:p w14:paraId="14ADE219" w14:textId="77777777" w:rsidR="00D96BA5" w:rsidRPr="00861AB0" w:rsidRDefault="00D96BA5" w:rsidP="00035645">
            <w:pPr>
              <w:jc w:val="both"/>
            </w:pPr>
            <w:r w:rsidRPr="00861AB0">
              <w:t xml:space="preserve"> </w:t>
            </w:r>
            <w:r>
              <w:t>High</w:t>
            </w:r>
          </w:p>
        </w:tc>
      </w:tr>
      <w:tr w:rsidR="00D96BA5" w:rsidRPr="00877136" w14:paraId="5462F083" w14:textId="77777777" w:rsidTr="00035645">
        <w:trPr>
          <w:trHeight w:val="467"/>
        </w:trPr>
        <w:tc>
          <w:tcPr>
            <w:tcW w:w="1957" w:type="dxa"/>
          </w:tcPr>
          <w:p w14:paraId="1B511CA9" w14:textId="5A85B54B" w:rsidR="00D96BA5" w:rsidRPr="00861AB0" w:rsidRDefault="00753285" w:rsidP="00035645">
            <w:pPr>
              <w:jc w:val="both"/>
              <w:rPr>
                <w:b/>
              </w:rPr>
            </w:pPr>
            <w:r>
              <w:rPr>
                <w:b/>
              </w:rPr>
              <w:t xml:space="preserve"> </w:t>
            </w:r>
          </w:p>
        </w:tc>
        <w:tc>
          <w:tcPr>
            <w:tcW w:w="8460" w:type="dxa"/>
          </w:tcPr>
          <w:p w14:paraId="11C52D2E" w14:textId="4BC66AB9" w:rsidR="00D96BA5" w:rsidRPr="00F77D73" w:rsidRDefault="002331FD" w:rsidP="00035645">
            <w:pPr>
              <w:pStyle w:val="Pa49"/>
              <w:jc w:val="both"/>
              <w:rPr>
                <w:rFonts w:ascii="Times New Roman" w:hAnsi="Times New Roman"/>
              </w:rPr>
            </w:pPr>
            <w:r>
              <w:rPr>
                <w:rFonts w:ascii="Times New Roman" w:hAnsi="Times New Roman"/>
              </w:rPr>
              <w:t>PRE-1: User has entered something on text area.</w:t>
            </w:r>
          </w:p>
        </w:tc>
      </w:tr>
      <w:tr w:rsidR="00D96BA5" w:rsidRPr="00877136" w14:paraId="356A9FB7" w14:textId="77777777" w:rsidTr="00035645">
        <w:trPr>
          <w:trHeight w:val="440"/>
        </w:trPr>
        <w:tc>
          <w:tcPr>
            <w:tcW w:w="1957" w:type="dxa"/>
          </w:tcPr>
          <w:p w14:paraId="72B1B145" w14:textId="6C2705E8" w:rsidR="00D96BA5" w:rsidRPr="00861AB0" w:rsidRDefault="00753285" w:rsidP="00035645">
            <w:pPr>
              <w:jc w:val="both"/>
              <w:rPr>
                <w:b/>
              </w:rPr>
            </w:pPr>
            <w:r>
              <w:rPr>
                <w:b/>
                <w:color w:val="0D0D0D" w:themeColor="text1" w:themeTint="F2"/>
              </w:rPr>
              <w:t xml:space="preserve"> </w:t>
            </w:r>
          </w:p>
        </w:tc>
        <w:tc>
          <w:tcPr>
            <w:tcW w:w="8460" w:type="dxa"/>
          </w:tcPr>
          <w:p w14:paraId="25EAA28C" w14:textId="77777777" w:rsidR="00D96BA5" w:rsidRPr="00861AB0" w:rsidRDefault="00D96BA5" w:rsidP="00035645">
            <w:pPr>
              <w:jc w:val="both"/>
            </w:pPr>
            <w:r>
              <w:t xml:space="preserve">N/A </w:t>
            </w:r>
          </w:p>
        </w:tc>
      </w:tr>
      <w:tr w:rsidR="00D96BA5" w:rsidRPr="00877136" w14:paraId="4FF868FC" w14:textId="77777777" w:rsidTr="00035645">
        <w:tc>
          <w:tcPr>
            <w:tcW w:w="1957" w:type="dxa"/>
          </w:tcPr>
          <w:p w14:paraId="567DF490" w14:textId="6C476276" w:rsidR="00D96BA5" w:rsidRPr="00861AB0" w:rsidRDefault="00753285" w:rsidP="00035645">
            <w:pPr>
              <w:jc w:val="both"/>
              <w:rPr>
                <w:b/>
              </w:rPr>
            </w:pPr>
            <w:r>
              <w:rPr>
                <w:b/>
              </w:rPr>
              <w:t xml:space="preserve"> </w:t>
            </w:r>
          </w:p>
        </w:tc>
        <w:tc>
          <w:tcPr>
            <w:tcW w:w="8460" w:type="dxa"/>
          </w:tcPr>
          <w:p w14:paraId="391C2449" w14:textId="77777777" w:rsidR="00D96BA5" w:rsidRDefault="00D96BA5" w:rsidP="003D7A40">
            <w:pPr>
              <w:pStyle w:val="ListParagraph"/>
              <w:numPr>
                <w:ilvl w:val="0"/>
                <w:numId w:val="50"/>
              </w:numPr>
            </w:pPr>
            <w:r>
              <w:t>User visits SCM website.</w:t>
            </w:r>
          </w:p>
          <w:p w14:paraId="07A8D48C" w14:textId="763AB478" w:rsidR="00D96BA5" w:rsidRDefault="00753285" w:rsidP="003D7A40">
            <w:pPr>
              <w:pStyle w:val="ListParagraph"/>
              <w:numPr>
                <w:ilvl w:val="0"/>
                <w:numId w:val="50"/>
              </w:numPr>
            </w:pPr>
            <w:r>
              <w:t xml:space="preserve"> </w:t>
            </w:r>
            <w:r w:rsidR="00D96BA5">
              <w:t xml:space="preserve"> click on </w:t>
            </w:r>
            <w:r w:rsidR="000E315A">
              <w:t>Search</w:t>
            </w:r>
            <w:r w:rsidR="00D96BA5">
              <w:t xml:space="preserve"> button.</w:t>
            </w:r>
          </w:p>
          <w:p w14:paraId="72EEB208" w14:textId="51A7B1BA" w:rsidR="00D96BA5" w:rsidRDefault="00D96BA5" w:rsidP="003D7A40">
            <w:pPr>
              <w:pStyle w:val="ListParagraph"/>
              <w:numPr>
                <w:ilvl w:val="0"/>
                <w:numId w:val="50"/>
              </w:numPr>
            </w:pPr>
            <w:r>
              <w:t xml:space="preserve">User </w:t>
            </w:r>
            <w:r w:rsidR="005D6EB0">
              <w:t>types on text field</w:t>
            </w:r>
            <w:r>
              <w:t>.</w:t>
            </w:r>
          </w:p>
          <w:p w14:paraId="4A30DF6E" w14:textId="027F4B55" w:rsidR="00D96BA5" w:rsidRPr="00861AB0" w:rsidRDefault="00753285" w:rsidP="003D7A40">
            <w:pPr>
              <w:pStyle w:val="ListParagraph"/>
              <w:numPr>
                <w:ilvl w:val="0"/>
                <w:numId w:val="50"/>
              </w:numPr>
            </w:pPr>
            <w:r>
              <w:t xml:space="preserve"> </w:t>
            </w:r>
            <w:r w:rsidR="00D96BA5">
              <w:t xml:space="preserve"> </w:t>
            </w:r>
            <w:r w:rsidR="008A0E31">
              <w:t>see</w:t>
            </w:r>
            <w:r w:rsidR="00D96BA5">
              <w:t xml:space="preserve"> list of </w:t>
            </w:r>
            <w:r w:rsidR="00293444">
              <w:t>search suggestions in dropdown below search bar.</w:t>
            </w:r>
          </w:p>
        </w:tc>
      </w:tr>
      <w:tr w:rsidR="00D96BA5" w:rsidRPr="00877136" w14:paraId="00C1CB68" w14:textId="77777777" w:rsidTr="00035645">
        <w:tc>
          <w:tcPr>
            <w:tcW w:w="1957" w:type="dxa"/>
          </w:tcPr>
          <w:p w14:paraId="07E06637" w14:textId="5CFEF9EC" w:rsidR="00D96BA5" w:rsidRPr="003907CF" w:rsidRDefault="00753285" w:rsidP="00035645">
            <w:pPr>
              <w:jc w:val="both"/>
              <w:rPr>
                <w:b/>
              </w:rPr>
            </w:pPr>
            <w:r>
              <w:rPr>
                <w:b/>
              </w:rPr>
              <w:t xml:space="preserve"> </w:t>
            </w:r>
          </w:p>
        </w:tc>
        <w:tc>
          <w:tcPr>
            <w:tcW w:w="8460" w:type="dxa"/>
          </w:tcPr>
          <w:p w14:paraId="46BDF737" w14:textId="77777777" w:rsidR="00D96BA5" w:rsidRPr="00861AB0" w:rsidRDefault="00D96BA5" w:rsidP="00035645">
            <w:pPr>
              <w:tabs>
                <w:tab w:val="left" w:pos="432"/>
              </w:tabs>
              <w:jc w:val="both"/>
            </w:pPr>
            <w:r>
              <w:t>N/A</w:t>
            </w:r>
          </w:p>
        </w:tc>
      </w:tr>
      <w:tr w:rsidR="00D96BA5" w:rsidRPr="00877136" w14:paraId="1B3D7122" w14:textId="77777777" w:rsidTr="00035645">
        <w:tc>
          <w:tcPr>
            <w:tcW w:w="1957" w:type="dxa"/>
          </w:tcPr>
          <w:p w14:paraId="25A500C4" w14:textId="02AC6684" w:rsidR="00D96BA5" w:rsidRPr="00861AB0" w:rsidRDefault="00753285" w:rsidP="00035645">
            <w:pPr>
              <w:jc w:val="both"/>
              <w:rPr>
                <w:b/>
              </w:rPr>
            </w:pPr>
            <w:r>
              <w:rPr>
                <w:b/>
              </w:rPr>
              <w:t xml:space="preserve"> </w:t>
            </w:r>
          </w:p>
        </w:tc>
        <w:tc>
          <w:tcPr>
            <w:tcW w:w="8460" w:type="dxa"/>
          </w:tcPr>
          <w:p w14:paraId="461B2A95" w14:textId="77777777" w:rsidR="00D96BA5" w:rsidRPr="00861AB0" w:rsidRDefault="00D96BA5" w:rsidP="00035645">
            <w:pPr>
              <w:jc w:val="both"/>
            </w:pPr>
            <w:r>
              <w:t>N/A</w:t>
            </w:r>
          </w:p>
        </w:tc>
      </w:tr>
      <w:tr w:rsidR="00D96BA5" w:rsidRPr="00877136" w14:paraId="71843B88" w14:textId="77777777" w:rsidTr="00035645">
        <w:tc>
          <w:tcPr>
            <w:tcW w:w="1957" w:type="dxa"/>
          </w:tcPr>
          <w:p w14:paraId="1F29DCCD" w14:textId="35D8DC2A" w:rsidR="00D96BA5" w:rsidRPr="00861AB0" w:rsidRDefault="00753285" w:rsidP="00035645">
            <w:pPr>
              <w:jc w:val="both"/>
              <w:rPr>
                <w:b/>
              </w:rPr>
            </w:pPr>
            <w:r>
              <w:rPr>
                <w:b/>
              </w:rPr>
              <w:t xml:space="preserve"> </w:t>
            </w:r>
          </w:p>
        </w:tc>
        <w:tc>
          <w:tcPr>
            <w:tcW w:w="8460" w:type="dxa"/>
          </w:tcPr>
          <w:p w14:paraId="240867D6" w14:textId="1C328B4D" w:rsidR="00D96BA5" w:rsidRPr="00861AB0" w:rsidRDefault="00D96BA5"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e ads relevant to text typed.</w:t>
            </w:r>
          </w:p>
        </w:tc>
      </w:tr>
      <w:tr w:rsidR="00D96BA5" w:rsidRPr="00877136" w14:paraId="239C1B42" w14:textId="77777777" w:rsidTr="00035645">
        <w:tc>
          <w:tcPr>
            <w:tcW w:w="1957" w:type="dxa"/>
          </w:tcPr>
          <w:p w14:paraId="78ECB27C" w14:textId="10F7D791" w:rsidR="00D96BA5" w:rsidRPr="00861AB0" w:rsidRDefault="00753285" w:rsidP="00035645">
            <w:pPr>
              <w:jc w:val="both"/>
              <w:rPr>
                <w:b/>
              </w:rPr>
            </w:pPr>
            <w:r>
              <w:rPr>
                <w:b/>
              </w:rPr>
              <w:t xml:space="preserve"> </w:t>
            </w:r>
          </w:p>
        </w:tc>
        <w:tc>
          <w:tcPr>
            <w:tcW w:w="8460" w:type="dxa"/>
          </w:tcPr>
          <w:p w14:paraId="2B883669" w14:textId="77777777" w:rsidR="00D96BA5" w:rsidRPr="00861AB0" w:rsidRDefault="00D96BA5" w:rsidP="00035645">
            <w:pPr>
              <w:pStyle w:val="Pa49"/>
              <w:jc w:val="both"/>
            </w:pPr>
            <w:r>
              <w:rPr>
                <w:rFonts w:ascii="Times New Roman" w:hAnsi="Times New Roman"/>
              </w:rPr>
              <w:t>N/A</w:t>
            </w:r>
          </w:p>
        </w:tc>
      </w:tr>
      <w:tr w:rsidR="00D96BA5" w:rsidRPr="00877136" w14:paraId="792BBC9B" w14:textId="77777777" w:rsidTr="00035645">
        <w:tc>
          <w:tcPr>
            <w:tcW w:w="1957" w:type="dxa"/>
          </w:tcPr>
          <w:p w14:paraId="36CE86E6" w14:textId="58E4067E" w:rsidR="00D96BA5" w:rsidRPr="00861AB0" w:rsidRDefault="00753285" w:rsidP="00035645">
            <w:pPr>
              <w:jc w:val="both"/>
              <w:rPr>
                <w:b/>
              </w:rPr>
            </w:pPr>
            <w:r>
              <w:rPr>
                <w:b/>
              </w:rPr>
              <w:t xml:space="preserve"> </w:t>
            </w:r>
          </w:p>
        </w:tc>
        <w:tc>
          <w:tcPr>
            <w:tcW w:w="8460" w:type="dxa"/>
          </w:tcPr>
          <w:p w14:paraId="2C19E9D1" w14:textId="6026BB4B" w:rsidR="00D96BA5" w:rsidRPr="00861AB0" w:rsidRDefault="00D96BA5" w:rsidP="00035645">
            <w:pPr>
              <w:jc w:val="both"/>
            </w:pPr>
            <w:r>
              <w:t xml:space="preserve">User can speak </w:t>
            </w:r>
            <w:r w:rsidR="008A0E31">
              <w:t>English</w:t>
            </w:r>
            <w:r>
              <w:t>.</w:t>
            </w:r>
          </w:p>
        </w:tc>
      </w:tr>
    </w:tbl>
    <w:p w14:paraId="7860027D" w14:textId="77777777" w:rsidR="002A07E6" w:rsidRDefault="002A07E6" w:rsidP="002F2D5C">
      <w:pPr>
        <w:pStyle w:val="Heading3"/>
        <w:numPr>
          <w:ilvl w:val="0"/>
          <w:numId w:val="0"/>
        </w:numPr>
      </w:pPr>
    </w:p>
    <w:p w14:paraId="0E4E9987" w14:textId="77777777" w:rsidR="002A07E6" w:rsidRDefault="002A07E6">
      <w:pPr>
        <w:rPr>
          <w:b/>
          <w:kern w:val="32"/>
          <w:sz w:val="26"/>
          <w:lang w:eastAsia="ar-SA"/>
        </w:rPr>
      </w:pPr>
      <w:r>
        <w:br w:type="page"/>
      </w:r>
    </w:p>
    <w:p w14:paraId="786481CB" w14:textId="21356432" w:rsidR="002A07E6" w:rsidRPr="00DD5C55" w:rsidRDefault="00753285" w:rsidP="002A07E6">
      <w:pPr>
        <w:pStyle w:val="Caption"/>
        <w:keepNext/>
        <w:spacing w:line="276" w:lineRule="auto"/>
        <w:rPr>
          <w:szCs w:val="24"/>
        </w:rPr>
      </w:pPr>
      <w:r>
        <w:rPr>
          <w:szCs w:val="24"/>
        </w:rPr>
        <w:lastRenderedPageBreak/>
        <w:t xml:space="preserve"> </w:t>
      </w:r>
      <w:r w:rsidR="002A07E6" w:rsidRPr="00DD5C55">
        <w:rPr>
          <w:szCs w:val="24"/>
        </w:rPr>
        <w:t xml:space="preserve"> </w:t>
      </w:r>
      <w:r w:rsidR="002A07E6">
        <w:rPr>
          <w:szCs w:val="24"/>
        </w:rPr>
        <w:t>3</w:t>
      </w:r>
      <w:r w:rsidR="00D673E7">
        <w:rPr>
          <w:szCs w:val="24"/>
        </w:rPr>
        <w:t>8</w:t>
      </w:r>
      <w:r w:rsidR="002A07E6" w:rsidRPr="00DD5C55">
        <w:rPr>
          <w:noProof/>
          <w:szCs w:val="24"/>
        </w:rPr>
        <w:t>:</w:t>
      </w:r>
      <w:r w:rsidR="002A07E6">
        <w:rPr>
          <w:szCs w:val="24"/>
        </w:rPr>
        <w:t xml:space="preserve"> Suggestions (</w:t>
      </w:r>
      <w:r w:rsidR="000059E3">
        <w:rPr>
          <w:szCs w:val="24"/>
        </w:rPr>
        <w:t>Mobile</w:t>
      </w:r>
      <w:r w:rsidR="002A07E6">
        <w:rPr>
          <w:szCs w:val="24"/>
        </w:rPr>
        <w:t>)</w:t>
      </w:r>
      <w:r w:rsidR="002A07E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A07E6" w:rsidRPr="00877136" w14:paraId="0DAA6069" w14:textId="77777777" w:rsidTr="00035645">
        <w:tc>
          <w:tcPr>
            <w:tcW w:w="1957" w:type="dxa"/>
          </w:tcPr>
          <w:p w14:paraId="42D439F7" w14:textId="270DBA88" w:rsidR="002A07E6" w:rsidRPr="00861AB0" w:rsidRDefault="00753285" w:rsidP="00035645">
            <w:pPr>
              <w:jc w:val="both"/>
              <w:rPr>
                <w:b/>
              </w:rPr>
            </w:pPr>
            <w:r>
              <w:rPr>
                <w:b/>
              </w:rPr>
              <w:t xml:space="preserve"> </w:t>
            </w:r>
          </w:p>
        </w:tc>
        <w:tc>
          <w:tcPr>
            <w:tcW w:w="8460" w:type="dxa"/>
          </w:tcPr>
          <w:p w14:paraId="62C07DE3" w14:textId="02AEF525" w:rsidR="002A07E6" w:rsidRPr="00861AB0" w:rsidRDefault="002A07E6" w:rsidP="00035645">
            <w:pPr>
              <w:jc w:val="both"/>
            </w:pPr>
            <w:r w:rsidRPr="00861AB0">
              <w:t xml:space="preserve"> </w:t>
            </w:r>
            <w:r>
              <w:t>M3-UC</w:t>
            </w:r>
            <w:r w:rsidR="00035645">
              <w:t>8</w:t>
            </w:r>
          </w:p>
        </w:tc>
      </w:tr>
      <w:tr w:rsidR="002A07E6" w:rsidRPr="00877136" w14:paraId="605C840C" w14:textId="77777777" w:rsidTr="00035645">
        <w:tc>
          <w:tcPr>
            <w:tcW w:w="1957" w:type="dxa"/>
          </w:tcPr>
          <w:p w14:paraId="5C4141AF" w14:textId="51E456D3" w:rsidR="002A07E6" w:rsidRPr="00861AB0" w:rsidRDefault="00753285" w:rsidP="00035645">
            <w:pPr>
              <w:jc w:val="both"/>
              <w:rPr>
                <w:b/>
              </w:rPr>
            </w:pPr>
            <w:r>
              <w:rPr>
                <w:b/>
              </w:rPr>
              <w:t xml:space="preserve"> </w:t>
            </w:r>
          </w:p>
        </w:tc>
        <w:tc>
          <w:tcPr>
            <w:tcW w:w="8460" w:type="dxa"/>
          </w:tcPr>
          <w:p w14:paraId="4E81B07D" w14:textId="44784C7F" w:rsidR="002A07E6" w:rsidRPr="00861AB0" w:rsidRDefault="002A07E6" w:rsidP="00035645">
            <w:pPr>
              <w:jc w:val="both"/>
            </w:pPr>
            <w:r>
              <w:t>Suggestions (</w:t>
            </w:r>
            <w:r w:rsidR="00F6579E">
              <w:t>Mobile</w:t>
            </w:r>
            <w:r>
              <w:t>)</w:t>
            </w:r>
          </w:p>
        </w:tc>
      </w:tr>
      <w:tr w:rsidR="002A07E6" w:rsidRPr="00877136" w14:paraId="1F10D29C" w14:textId="77777777" w:rsidTr="00035645">
        <w:tc>
          <w:tcPr>
            <w:tcW w:w="1957" w:type="dxa"/>
          </w:tcPr>
          <w:p w14:paraId="5842BBFD" w14:textId="3C0E1A9B" w:rsidR="002A07E6" w:rsidRPr="00861AB0" w:rsidRDefault="00753285" w:rsidP="00035645">
            <w:pPr>
              <w:jc w:val="both"/>
              <w:rPr>
                <w:b/>
              </w:rPr>
            </w:pPr>
            <w:r>
              <w:rPr>
                <w:b/>
              </w:rPr>
              <w:t xml:space="preserve"> </w:t>
            </w:r>
          </w:p>
        </w:tc>
        <w:tc>
          <w:tcPr>
            <w:tcW w:w="8460" w:type="dxa"/>
          </w:tcPr>
          <w:p w14:paraId="1332CDE0" w14:textId="77777777" w:rsidR="002A07E6" w:rsidRPr="00861AB0" w:rsidRDefault="002A07E6" w:rsidP="00035645">
            <w:pPr>
              <w:jc w:val="both"/>
            </w:pPr>
            <w:r>
              <w:t>Primary Actor: User</w:t>
            </w:r>
          </w:p>
        </w:tc>
      </w:tr>
      <w:tr w:rsidR="002A07E6" w:rsidRPr="00877136" w14:paraId="4A140906" w14:textId="77777777" w:rsidTr="00035645">
        <w:tc>
          <w:tcPr>
            <w:tcW w:w="1957" w:type="dxa"/>
          </w:tcPr>
          <w:p w14:paraId="636C620B" w14:textId="4164F3DF" w:rsidR="002A07E6" w:rsidRPr="00861AB0" w:rsidRDefault="00753285" w:rsidP="00035645">
            <w:pPr>
              <w:jc w:val="both"/>
              <w:rPr>
                <w:b/>
              </w:rPr>
            </w:pPr>
            <w:r>
              <w:rPr>
                <w:b/>
              </w:rPr>
              <w:t xml:space="preserve"> </w:t>
            </w:r>
          </w:p>
        </w:tc>
        <w:tc>
          <w:tcPr>
            <w:tcW w:w="8460" w:type="dxa"/>
          </w:tcPr>
          <w:p w14:paraId="4FFA22C0" w14:textId="360610EA" w:rsidR="002A07E6" w:rsidRPr="00861AB0" w:rsidRDefault="00753285" w:rsidP="00035645">
            <w:pPr>
              <w:pStyle w:val="Pa49"/>
              <w:jc w:val="both"/>
              <w:rPr>
                <w:rFonts w:ascii="Times New Roman" w:hAnsi="Times New Roman"/>
              </w:rPr>
            </w:pPr>
            <w:r>
              <w:rPr>
                <w:rFonts w:ascii="Times New Roman" w:hAnsi="Times New Roman"/>
              </w:rPr>
              <w:t xml:space="preserve"> </w:t>
            </w:r>
            <w:r w:rsidR="002A07E6">
              <w:rPr>
                <w:rFonts w:ascii="Times New Roman" w:hAnsi="Times New Roman"/>
              </w:rPr>
              <w:t xml:space="preserve"> be able to see search suggestions before typing.</w:t>
            </w:r>
          </w:p>
        </w:tc>
      </w:tr>
      <w:tr w:rsidR="002A07E6" w:rsidRPr="00877136" w14:paraId="566C9D65" w14:textId="77777777" w:rsidTr="00035645">
        <w:tc>
          <w:tcPr>
            <w:tcW w:w="1957" w:type="dxa"/>
          </w:tcPr>
          <w:p w14:paraId="7DAB0CE2" w14:textId="2D44C1AD" w:rsidR="002A07E6" w:rsidRPr="00861AB0" w:rsidRDefault="00753285" w:rsidP="00035645">
            <w:pPr>
              <w:jc w:val="both"/>
              <w:rPr>
                <w:b/>
              </w:rPr>
            </w:pPr>
            <w:r>
              <w:rPr>
                <w:b/>
              </w:rPr>
              <w:t xml:space="preserve"> </w:t>
            </w:r>
          </w:p>
        </w:tc>
        <w:tc>
          <w:tcPr>
            <w:tcW w:w="8460" w:type="dxa"/>
          </w:tcPr>
          <w:p w14:paraId="261A34E9" w14:textId="77777777" w:rsidR="002A07E6" w:rsidRPr="00861AB0" w:rsidRDefault="002A07E6" w:rsidP="00035645">
            <w:pPr>
              <w:jc w:val="both"/>
            </w:pPr>
            <w:r>
              <w:t>Click on the “Search” Bar.</w:t>
            </w:r>
          </w:p>
        </w:tc>
      </w:tr>
      <w:tr w:rsidR="002A07E6" w:rsidRPr="00877136" w14:paraId="30030804" w14:textId="77777777" w:rsidTr="00035645">
        <w:tc>
          <w:tcPr>
            <w:tcW w:w="1957" w:type="dxa"/>
          </w:tcPr>
          <w:p w14:paraId="1FDF01DC" w14:textId="6CEC68F6" w:rsidR="002A07E6" w:rsidRPr="00861AB0" w:rsidRDefault="00753285" w:rsidP="00035645">
            <w:pPr>
              <w:jc w:val="both"/>
              <w:rPr>
                <w:b/>
              </w:rPr>
            </w:pPr>
            <w:r>
              <w:rPr>
                <w:b/>
              </w:rPr>
              <w:t xml:space="preserve"> </w:t>
            </w:r>
          </w:p>
        </w:tc>
        <w:tc>
          <w:tcPr>
            <w:tcW w:w="8460" w:type="dxa"/>
          </w:tcPr>
          <w:p w14:paraId="49572A6A" w14:textId="77777777" w:rsidR="002A07E6" w:rsidRPr="00861AB0" w:rsidRDefault="002A07E6" w:rsidP="00035645">
            <w:pPr>
              <w:jc w:val="both"/>
            </w:pPr>
            <w:r w:rsidRPr="00861AB0">
              <w:t xml:space="preserve"> </w:t>
            </w:r>
            <w:r>
              <w:t>High</w:t>
            </w:r>
          </w:p>
        </w:tc>
      </w:tr>
      <w:tr w:rsidR="002A07E6" w:rsidRPr="00877136" w14:paraId="15C125A6" w14:textId="77777777" w:rsidTr="00035645">
        <w:trPr>
          <w:trHeight w:val="467"/>
        </w:trPr>
        <w:tc>
          <w:tcPr>
            <w:tcW w:w="1957" w:type="dxa"/>
          </w:tcPr>
          <w:p w14:paraId="7F573D51" w14:textId="5E742C05" w:rsidR="002A07E6" w:rsidRPr="00861AB0" w:rsidRDefault="00753285" w:rsidP="00035645">
            <w:pPr>
              <w:jc w:val="both"/>
              <w:rPr>
                <w:b/>
              </w:rPr>
            </w:pPr>
            <w:r>
              <w:rPr>
                <w:b/>
              </w:rPr>
              <w:t xml:space="preserve"> </w:t>
            </w:r>
          </w:p>
        </w:tc>
        <w:tc>
          <w:tcPr>
            <w:tcW w:w="8460" w:type="dxa"/>
          </w:tcPr>
          <w:p w14:paraId="50D851A6" w14:textId="77777777" w:rsidR="002A07E6" w:rsidRPr="00F77D73" w:rsidRDefault="002A07E6" w:rsidP="00035645">
            <w:pPr>
              <w:pStyle w:val="Pa49"/>
              <w:jc w:val="both"/>
              <w:rPr>
                <w:rFonts w:ascii="Times New Roman" w:hAnsi="Times New Roman"/>
              </w:rPr>
            </w:pPr>
            <w:r>
              <w:rPr>
                <w:rFonts w:ascii="Times New Roman" w:hAnsi="Times New Roman"/>
              </w:rPr>
              <w:t>PRE-1: User has entered something on text area.</w:t>
            </w:r>
          </w:p>
        </w:tc>
      </w:tr>
      <w:tr w:rsidR="002A07E6" w:rsidRPr="00877136" w14:paraId="6710A344" w14:textId="77777777" w:rsidTr="00035645">
        <w:trPr>
          <w:trHeight w:val="440"/>
        </w:trPr>
        <w:tc>
          <w:tcPr>
            <w:tcW w:w="1957" w:type="dxa"/>
          </w:tcPr>
          <w:p w14:paraId="2DCE0AB4" w14:textId="0472E3FE" w:rsidR="002A07E6" w:rsidRPr="00861AB0" w:rsidRDefault="00753285" w:rsidP="00035645">
            <w:pPr>
              <w:jc w:val="both"/>
              <w:rPr>
                <w:b/>
              </w:rPr>
            </w:pPr>
            <w:r>
              <w:rPr>
                <w:b/>
                <w:color w:val="0D0D0D" w:themeColor="text1" w:themeTint="F2"/>
              </w:rPr>
              <w:t xml:space="preserve"> </w:t>
            </w:r>
          </w:p>
        </w:tc>
        <w:tc>
          <w:tcPr>
            <w:tcW w:w="8460" w:type="dxa"/>
          </w:tcPr>
          <w:p w14:paraId="547D541C" w14:textId="77777777" w:rsidR="002A07E6" w:rsidRPr="00861AB0" w:rsidRDefault="002A07E6" w:rsidP="00035645">
            <w:pPr>
              <w:jc w:val="both"/>
            </w:pPr>
            <w:r>
              <w:t xml:space="preserve">N/A </w:t>
            </w:r>
          </w:p>
        </w:tc>
      </w:tr>
      <w:tr w:rsidR="002A07E6" w:rsidRPr="00877136" w14:paraId="76D7703B" w14:textId="77777777" w:rsidTr="00035645">
        <w:tc>
          <w:tcPr>
            <w:tcW w:w="1957" w:type="dxa"/>
          </w:tcPr>
          <w:p w14:paraId="04545387" w14:textId="58BD4779" w:rsidR="002A07E6" w:rsidRPr="00861AB0" w:rsidRDefault="00753285" w:rsidP="00035645">
            <w:pPr>
              <w:jc w:val="both"/>
              <w:rPr>
                <w:b/>
              </w:rPr>
            </w:pPr>
            <w:r>
              <w:rPr>
                <w:b/>
              </w:rPr>
              <w:t xml:space="preserve"> </w:t>
            </w:r>
          </w:p>
        </w:tc>
        <w:tc>
          <w:tcPr>
            <w:tcW w:w="8460" w:type="dxa"/>
          </w:tcPr>
          <w:p w14:paraId="32152422" w14:textId="77777777" w:rsidR="002A07E6" w:rsidRDefault="002A07E6" w:rsidP="003D7A40">
            <w:pPr>
              <w:pStyle w:val="ListParagraph"/>
              <w:numPr>
                <w:ilvl w:val="0"/>
                <w:numId w:val="51"/>
              </w:numPr>
            </w:pPr>
            <w:r>
              <w:t>User visits SCM website.</w:t>
            </w:r>
          </w:p>
          <w:p w14:paraId="7017E7C4" w14:textId="6C4E6F3A" w:rsidR="002A07E6" w:rsidRDefault="00753285" w:rsidP="003D7A40">
            <w:pPr>
              <w:pStyle w:val="ListParagraph"/>
              <w:numPr>
                <w:ilvl w:val="0"/>
                <w:numId w:val="51"/>
              </w:numPr>
            </w:pPr>
            <w:r>
              <w:t xml:space="preserve"> </w:t>
            </w:r>
            <w:r w:rsidR="002A07E6">
              <w:t xml:space="preserve"> click on Search button.</w:t>
            </w:r>
          </w:p>
          <w:p w14:paraId="60234BFA" w14:textId="77777777" w:rsidR="002A07E6" w:rsidRDefault="002A07E6" w:rsidP="003D7A40">
            <w:pPr>
              <w:pStyle w:val="ListParagraph"/>
              <w:numPr>
                <w:ilvl w:val="0"/>
                <w:numId w:val="51"/>
              </w:numPr>
            </w:pPr>
            <w:r>
              <w:t>User types on text field.</w:t>
            </w:r>
          </w:p>
          <w:p w14:paraId="4526A6BD" w14:textId="6A541F5E" w:rsidR="002A07E6" w:rsidRPr="00861AB0" w:rsidRDefault="00753285" w:rsidP="003D7A40">
            <w:pPr>
              <w:pStyle w:val="ListParagraph"/>
              <w:numPr>
                <w:ilvl w:val="0"/>
                <w:numId w:val="51"/>
              </w:numPr>
            </w:pPr>
            <w:r>
              <w:t xml:space="preserve"> </w:t>
            </w:r>
            <w:r w:rsidR="002A07E6">
              <w:t xml:space="preserve"> </w:t>
            </w:r>
            <w:r w:rsidR="008A0E31">
              <w:t>see</w:t>
            </w:r>
            <w:r w:rsidR="002A07E6">
              <w:t xml:space="preserve"> list of search suggestions in dropdown below search bar.</w:t>
            </w:r>
          </w:p>
        </w:tc>
      </w:tr>
      <w:tr w:rsidR="002A07E6" w:rsidRPr="00877136" w14:paraId="33C29431" w14:textId="77777777" w:rsidTr="00035645">
        <w:tc>
          <w:tcPr>
            <w:tcW w:w="1957" w:type="dxa"/>
          </w:tcPr>
          <w:p w14:paraId="41F983E4" w14:textId="2CF133E9" w:rsidR="002A07E6" w:rsidRPr="003907CF" w:rsidRDefault="00753285" w:rsidP="00035645">
            <w:pPr>
              <w:jc w:val="both"/>
              <w:rPr>
                <w:b/>
              </w:rPr>
            </w:pPr>
            <w:r>
              <w:rPr>
                <w:b/>
              </w:rPr>
              <w:t xml:space="preserve"> </w:t>
            </w:r>
          </w:p>
        </w:tc>
        <w:tc>
          <w:tcPr>
            <w:tcW w:w="8460" w:type="dxa"/>
          </w:tcPr>
          <w:p w14:paraId="1C45906E" w14:textId="77777777" w:rsidR="002A07E6" w:rsidRPr="00861AB0" w:rsidRDefault="002A07E6" w:rsidP="00035645">
            <w:pPr>
              <w:tabs>
                <w:tab w:val="left" w:pos="432"/>
              </w:tabs>
              <w:jc w:val="both"/>
            </w:pPr>
            <w:r>
              <w:t>N/A</w:t>
            </w:r>
          </w:p>
        </w:tc>
      </w:tr>
      <w:tr w:rsidR="002A07E6" w:rsidRPr="00877136" w14:paraId="276C00F5" w14:textId="77777777" w:rsidTr="00035645">
        <w:tc>
          <w:tcPr>
            <w:tcW w:w="1957" w:type="dxa"/>
          </w:tcPr>
          <w:p w14:paraId="4ABBF989" w14:textId="44169437" w:rsidR="002A07E6" w:rsidRPr="00861AB0" w:rsidRDefault="00753285" w:rsidP="00035645">
            <w:pPr>
              <w:jc w:val="both"/>
              <w:rPr>
                <w:b/>
              </w:rPr>
            </w:pPr>
            <w:r>
              <w:rPr>
                <w:b/>
              </w:rPr>
              <w:t xml:space="preserve"> </w:t>
            </w:r>
          </w:p>
        </w:tc>
        <w:tc>
          <w:tcPr>
            <w:tcW w:w="8460" w:type="dxa"/>
          </w:tcPr>
          <w:p w14:paraId="2860DF87" w14:textId="77777777" w:rsidR="002A07E6" w:rsidRPr="00861AB0" w:rsidRDefault="002A07E6" w:rsidP="00035645">
            <w:pPr>
              <w:jc w:val="both"/>
            </w:pPr>
            <w:r>
              <w:t>N/A</w:t>
            </w:r>
          </w:p>
        </w:tc>
      </w:tr>
      <w:tr w:rsidR="002A07E6" w:rsidRPr="00877136" w14:paraId="6400650A" w14:textId="77777777" w:rsidTr="00035645">
        <w:tc>
          <w:tcPr>
            <w:tcW w:w="1957" w:type="dxa"/>
          </w:tcPr>
          <w:p w14:paraId="756D7258" w14:textId="4D36C922" w:rsidR="002A07E6" w:rsidRPr="00861AB0" w:rsidRDefault="00753285" w:rsidP="00035645">
            <w:pPr>
              <w:jc w:val="both"/>
              <w:rPr>
                <w:b/>
              </w:rPr>
            </w:pPr>
            <w:r>
              <w:rPr>
                <w:b/>
              </w:rPr>
              <w:t xml:space="preserve"> </w:t>
            </w:r>
          </w:p>
        </w:tc>
        <w:tc>
          <w:tcPr>
            <w:tcW w:w="8460" w:type="dxa"/>
          </w:tcPr>
          <w:p w14:paraId="02C894C8" w14:textId="2EC61EA8" w:rsidR="002A07E6" w:rsidRPr="00861AB0" w:rsidRDefault="002A07E6"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e ads relevant to text typed.</w:t>
            </w:r>
          </w:p>
        </w:tc>
      </w:tr>
      <w:tr w:rsidR="002A07E6" w:rsidRPr="00877136" w14:paraId="4124168D" w14:textId="77777777" w:rsidTr="00035645">
        <w:tc>
          <w:tcPr>
            <w:tcW w:w="1957" w:type="dxa"/>
          </w:tcPr>
          <w:p w14:paraId="7E312D2A" w14:textId="4955222A" w:rsidR="002A07E6" w:rsidRPr="00861AB0" w:rsidRDefault="00753285" w:rsidP="00035645">
            <w:pPr>
              <w:jc w:val="both"/>
              <w:rPr>
                <w:b/>
              </w:rPr>
            </w:pPr>
            <w:r>
              <w:rPr>
                <w:b/>
              </w:rPr>
              <w:t xml:space="preserve"> </w:t>
            </w:r>
          </w:p>
        </w:tc>
        <w:tc>
          <w:tcPr>
            <w:tcW w:w="8460" w:type="dxa"/>
          </w:tcPr>
          <w:p w14:paraId="3F9E90C1" w14:textId="77777777" w:rsidR="002A07E6" w:rsidRPr="00861AB0" w:rsidRDefault="002A07E6" w:rsidP="00035645">
            <w:pPr>
              <w:pStyle w:val="Pa49"/>
              <w:jc w:val="both"/>
            </w:pPr>
            <w:r>
              <w:rPr>
                <w:rFonts w:ascii="Times New Roman" w:hAnsi="Times New Roman"/>
              </w:rPr>
              <w:t>N/A</w:t>
            </w:r>
          </w:p>
        </w:tc>
      </w:tr>
      <w:tr w:rsidR="002A07E6" w:rsidRPr="00877136" w14:paraId="6F86CAFC" w14:textId="77777777" w:rsidTr="00035645">
        <w:tc>
          <w:tcPr>
            <w:tcW w:w="1957" w:type="dxa"/>
          </w:tcPr>
          <w:p w14:paraId="20820248" w14:textId="4D730933" w:rsidR="002A07E6" w:rsidRPr="00861AB0" w:rsidRDefault="00753285" w:rsidP="00035645">
            <w:pPr>
              <w:jc w:val="both"/>
              <w:rPr>
                <w:b/>
              </w:rPr>
            </w:pPr>
            <w:r>
              <w:rPr>
                <w:b/>
              </w:rPr>
              <w:t xml:space="preserve"> </w:t>
            </w:r>
          </w:p>
        </w:tc>
        <w:tc>
          <w:tcPr>
            <w:tcW w:w="8460" w:type="dxa"/>
          </w:tcPr>
          <w:p w14:paraId="369E3C94" w14:textId="3D23AFFA" w:rsidR="002A07E6" w:rsidRPr="00861AB0" w:rsidRDefault="002A07E6" w:rsidP="00035645">
            <w:pPr>
              <w:jc w:val="both"/>
            </w:pPr>
            <w:r>
              <w:t xml:space="preserve">User can speak </w:t>
            </w:r>
            <w:r w:rsidR="008A0E31">
              <w:t>English</w:t>
            </w:r>
            <w:r>
              <w:t>.</w:t>
            </w:r>
          </w:p>
        </w:tc>
      </w:tr>
    </w:tbl>
    <w:p w14:paraId="789E6C55" w14:textId="77777777" w:rsidR="00315A80" w:rsidRDefault="00315A80" w:rsidP="002F2D5C">
      <w:pPr>
        <w:pStyle w:val="Heading3"/>
        <w:numPr>
          <w:ilvl w:val="0"/>
          <w:numId w:val="0"/>
        </w:numPr>
      </w:pPr>
    </w:p>
    <w:p w14:paraId="047C6209" w14:textId="77777777" w:rsidR="00315A80" w:rsidRDefault="00315A80">
      <w:pPr>
        <w:rPr>
          <w:b/>
          <w:kern w:val="32"/>
          <w:sz w:val="26"/>
          <w:lang w:eastAsia="ar-SA"/>
        </w:rPr>
      </w:pPr>
      <w:r>
        <w:br w:type="page"/>
      </w:r>
    </w:p>
    <w:p w14:paraId="32C99690" w14:textId="0A3039E0" w:rsidR="00315A80" w:rsidRPr="00DD5C55" w:rsidRDefault="00753285" w:rsidP="00315A80">
      <w:pPr>
        <w:pStyle w:val="Caption"/>
        <w:keepNext/>
        <w:spacing w:line="276" w:lineRule="auto"/>
        <w:rPr>
          <w:szCs w:val="24"/>
        </w:rPr>
      </w:pPr>
      <w:r>
        <w:rPr>
          <w:szCs w:val="24"/>
        </w:rPr>
        <w:lastRenderedPageBreak/>
        <w:t xml:space="preserve"> </w:t>
      </w:r>
      <w:r w:rsidR="00315A80" w:rsidRPr="00DD5C55">
        <w:rPr>
          <w:szCs w:val="24"/>
        </w:rPr>
        <w:t xml:space="preserve"> </w:t>
      </w:r>
      <w:r w:rsidR="00315A80">
        <w:rPr>
          <w:szCs w:val="24"/>
        </w:rPr>
        <w:t>3</w:t>
      </w:r>
      <w:r w:rsidR="00D673E7">
        <w:rPr>
          <w:szCs w:val="24"/>
        </w:rPr>
        <w:t>9</w:t>
      </w:r>
      <w:r w:rsidR="00315A80" w:rsidRPr="00DD5C55">
        <w:rPr>
          <w:noProof/>
          <w:szCs w:val="24"/>
        </w:rPr>
        <w:t>:</w:t>
      </w:r>
      <w:r w:rsidR="00315A80">
        <w:rPr>
          <w:szCs w:val="24"/>
        </w:rPr>
        <w:t xml:space="preserve"> </w:t>
      </w:r>
      <w:r w:rsidR="006164F2">
        <w:rPr>
          <w:szCs w:val="24"/>
        </w:rPr>
        <w:t>New Conversation</w:t>
      </w:r>
      <w:r w:rsidR="00315A80">
        <w:rPr>
          <w:szCs w:val="24"/>
        </w:rPr>
        <w:t xml:space="preserve"> (</w:t>
      </w:r>
      <w:r w:rsidR="006164F2">
        <w:rPr>
          <w:szCs w:val="24"/>
        </w:rPr>
        <w:t>Web</w:t>
      </w:r>
      <w:r w:rsidR="00315A80">
        <w:rPr>
          <w:szCs w:val="24"/>
        </w:rPr>
        <w:t>)</w:t>
      </w:r>
      <w:r w:rsidR="00315A8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15A80" w:rsidRPr="00877136" w14:paraId="796C099B" w14:textId="77777777" w:rsidTr="00033A9D">
        <w:tc>
          <w:tcPr>
            <w:tcW w:w="1957" w:type="dxa"/>
          </w:tcPr>
          <w:p w14:paraId="7AA1DAFD" w14:textId="71AB791D" w:rsidR="00315A80" w:rsidRPr="00861AB0" w:rsidRDefault="00753285" w:rsidP="00033A9D">
            <w:pPr>
              <w:jc w:val="both"/>
              <w:rPr>
                <w:b/>
              </w:rPr>
            </w:pPr>
            <w:r>
              <w:rPr>
                <w:b/>
              </w:rPr>
              <w:t xml:space="preserve"> </w:t>
            </w:r>
          </w:p>
        </w:tc>
        <w:tc>
          <w:tcPr>
            <w:tcW w:w="8460" w:type="dxa"/>
          </w:tcPr>
          <w:p w14:paraId="2E5B2375" w14:textId="5737AF36" w:rsidR="00315A80" w:rsidRPr="00861AB0" w:rsidRDefault="00315A80" w:rsidP="00033A9D">
            <w:pPr>
              <w:jc w:val="both"/>
            </w:pPr>
            <w:r w:rsidRPr="00861AB0">
              <w:t xml:space="preserve"> </w:t>
            </w:r>
            <w:r>
              <w:t>M</w:t>
            </w:r>
            <w:r w:rsidR="000A1476">
              <w:t>4</w:t>
            </w:r>
            <w:r>
              <w:t>-UC</w:t>
            </w:r>
            <w:r w:rsidR="000A1476">
              <w:t>1</w:t>
            </w:r>
          </w:p>
        </w:tc>
      </w:tr>
      <w:tr w:rsidR="00315A80" w:rsidRPr="00877136" w14:paraId="7804AFBC" w14:textId="77777777" w:rsidTr="00033A9D">
        <w:tc>
          <w:tcPr>
            <w:tcW w:w="1957" w:type="dxa"/>
          </w:tcPr>
          <w:p w14:paraId="40B971CD" w14:textId="1D8F34F1" w:rsidR="00315A80" w:rsidRPr="00861AB0" w:rsidRDefault="00753285" w:rsidP="00033A9D">
            <w:pPr>
              <w:jc w:val="both"/>
              <w:rPr>
                <w:b/>
              </w:rPr>
            </w:pPr>
            <w:r>
              <w:rPr>
                <w:b/>
              </w:rPr>
              <w:t xml:space="preserve"> </w:t>
            </w:r>
          </w:p>
        </w:tc>
        <w:tc>
          <w:tcPr>
            <w:tcW w:w="8460" w:type="dxa"/>
          </w:tcPr>
          <w:p w14:paraId="254F8DEE" w14:textId="304D7A95" w:rsidR="00315A80" w:rsidRPr="00861AB0" w:rsidRDefault="00A55B07" w:rsidP="00033A9D">
            <w:pPr>
              <w:jc w:val="both"/>
            </w:pPr>
            <w:r>
              <w:t>New Conversation (Web)</w:t>
            </w:r>
          </w:p>
        </w:tc>
      </w:tr>
      <w:tr w:rsidR="00315A80" w:rsidRPr="00877136" w14:paraId="2FAE4146" w14:textId="77777777" w:rsidTr="00033A9D">
        <w:tc>
          <w:tcPr>
            <w:tcW w:w="1957" w:type="dxa"/>
          </w:tcPr>
          <w:p w14:paraId="66D6BC0D" w14:textId="4A6CBA54" w:rsidR="00315A80" w:rsidRPr="00861AB0" w:rsidRDefault="00753285" w:rsidP="00033A9D">
            <w:pPr>
              <w:jc w:val="both"/>
              <w:rPr>
                <w:b/>
              </w:rPr>
            </w:pPr>
            <w:r>
              <w:rPr>
                <w:b/>
              </w:rPr>
              <w:t xml:space="preserve"> </w:t>
            </w:r>
          </w:p>
        </w:tc>
        <w:tc>
          <w:tcPr>
            <w:tcW w:w="8460" w:type="dxa"/>
          </w:tcPr>
          <w:p w14:paraId="56F92932" w14:textId="77777777" w:rsidR="00315A80" w:rsidRPr="00861AB0" w:rsidRDefault="00315A80" w:rsidP="00033A9D">
            <w:pPr>
              <w:jc w:val="both"/>
            </w:pPr>
            <w:r>
              <w:t>Primary Actor: User</w:t>
            </w:r>
          </w:p>
        </w:tc>
      </w:tr>
      <w:tr w:rsidR="00315A80" w:rsidRPr="00877136" w14:paraId="740E102D" w14:textId="77777777" w:rsidTr="00033A9D">
        <w:tc>
          <w:tcPr>
            <w:tcW w:w="1957" w:type="dxa"/>
          </w:tcPr>
          <w:p w14:paraId="4B0AF9AA" w14:textId="03B5B347" w:rsidR="00315A80" w:rsidRPr="00861AB0" w:rsidRDefault="00753285" w:rsidP="00033A9D">
            <w:pPr>
              <w:jc w:val="both"/>
              <w:rPr>
                <w:b/>
              </w:rPr>
            </w:pPr>
            <w:r>
              <w:rPr>
                <w:b/>
              </w:rPr>
              <w:t xml:space="preserve"> </w:t>
            </w:r>
          </w:p>
        </w:tc>
        <w:tc>
          <w:tcPr>
            <w:tcW w:w="8460" w:type="dxa"/>
          </w:tcPr>
          <w:p w14:paraId="7F18C36C" w14:textId="7A992F92" w:rsidR="00315A80" w:rsidRPr="00861AB0" w:rsidRDefault="00753285" w:rsidP="00033A9D">
            <w:pPr>
              <w:pStyle w:val="Pa49"/>
              <w:jc w:val="both"/>
              <w:rPr>
                <w:rFonts w:ascii="Times New Roman" w:hAnsi="Times New Roman"/>
              </w:rPr>
            </w:pPr>
            <w:r>
              <w:rPr>
                <w:rFonts w:ascii="Times New Roman" w:hAnsi="Times New Roman"/>
              </w:rPr>
              <w:t xml:space="preserve"> </w:t>
            </w:r>
            <w:r w:rsidR="00315A80">
              <w:rPr>
                <w:rFonts w:ascii="Times New Roman" w:hAnsi="Times New Roman"/>
              </w:rPr>
              <w:t xml:space="preserve"> be able to </w:t>
            </w:r>
            <w:r w:rsidR="008A3502">
              <w:rPr>
                <w:rFonts w:ascii="Times New Roman" w:hAnsi="Times New Roman"/>
              </w:rPr>
              <w:t xml:space="preserve">start a chat with </w:t>
            </w:r>
            <w:r w:rsidR="008A0E31">
              <w:rPr>
                <w:rFonts w:ascii="Times New Roman" w:hAnsi="Times New Roman"/>
              </w:rPr>
              <w:t>another</w:t>
            </w:r>
            <w:r w:rsidR="008A3502">
              <w:rPr>
                <w:rFonts w:ascii="Times New Roman" w:hAnsi="Times New Roman"/>
              </w:rPr>
              <w:t xml:space="preserve"> user</w:t>
            </w:r>
            <w:r w:rsidR="00315A80">
              <w:rPr>
                <w:rFonts w:ascii="Times New Roman" w:hAnsi="Times New Roman"/>
              </w:rPr>
              <w:t>.</w:t>
            </w:r>
          </w:p>
        </w:tc>
      </w:tr>
      <w:tr w:rsidR="00315A80" w:rsidRPr="00877136" w14:paraId="38D4DFE9" w14:textId="77777777" w:rsidTr="00033A9D">
        <w:tc>
          <w:tcPr>
            <w:tcW w:w="1957" w:type="dxa"/>
          </w:tcPr>
          <w:p w14:paraId="5A8F779F" w14:textId="023E4509" w:rsidR="00315A80" w:rsidRPr="00861AB0" w:rsidRDefault="00753285" w:rsidP="00033A9D">
            <w:pPr>
              <w:jc w:val="both"/>
              <w:rPr>
                <w:b/>
              </w:rPr>
            </w:pPr>
            <w:r>
              <w:rPr>
                <w:b/>
              </w:rPr>
              <w:t xml:space="preserve"> </w:t>
            </w:r>
          </w:p>
        </w:tc>
        <w:tc>
          <w:tcPr>
            <w:tcW w:w="8460" w:type="dxa"/>
          </w:tcPr>
          <w:p w14:paraId="4CECF08B" w14:textId="52137C0E" w:rsidR="00315A80" w:rsidRPr="00861AB0" w:rsidRDefault="00315A80" w:rsidP="00033A9D">
            <w:pPr>
              <w:jc w:val="both"/>
            </w:pPr>
            <w:r>
              <w:t>Click on the “</w:t>
            </w:r>
            <w:r w:rsidR="0015575C">
              <w:t>+</w:t>
            </w:r>
            <w:r>
              <w:t xml:space="preserve">” </w:t>
            </w:r>
            <w:r w:rsidR="0015575C">
              <w:t>icon in chat menu</w:t>
            </w:r>
            <w:r>
              <w:t>.</w:t>
            </w:r>
          </w:p>
        </w:tc>
      </w:tr>
      <w:tr w:rsidR="00315A80" w:rsidRPr="00877136" w14:paraId="4E2D578A" w14:textId="77777777" w:rsidTr="00033A9D">
        <w:tc>
          <w:tcPr>
            <w:tcW w:w="1957" w:type="dxa"/>
          </w:tcPr>
          <w:p w14:paraId="599EB832" w14:textId="0A1D3C3C" w:rsidR="00315A80" w:rsidRPr="00861AB0" w:rsidRDefault="00753285" w:rsidP="00033A9D">
            <w:pPr>
              <w:jc w:val="both"/>
              <w:rPr>
                <w:b/>
              </w:rPr>
            </w:pPr>
            <w:r>
              <w:rPr>
                <w:b/>
              </w:rPr>
              <w:t xml:space="preserve"> </w:t>
            </w:r>
          </w:p>
        </w:tc>
        <w:tc>
          <w:tcPr>
            <w:tcW w:w="8460" w:type="dxa"/>
          </w:tcPr>
          <w:p w14:paraId="390D4C1A" w14:textId="77777777" w:rsidR="00315A80" w:rsidRPr="00861AB0" w:rsidRDefault="00315A80" w:rsidP="00033A9D">
            <w:pPr>
              <w:jc w:val="both"/>
            </w:pPr>
            <w:r w:rsidRPr="00861AB0">
              <w:t xml:space="preserve"> </w:t>
            </w:r>
            <w:r>
              <w:t>High</w:t>
            </w:r>
          </w:p>
        </w:tc>
      </w:tr>
      <w:tr w:rsidR="00315A80" w:rsidRPr="00877136" w14:paraId="50A461E3" w14:textId="77777777" w:rsidTr="00033A9D">
        <w:trPr>
          <w:trHeight w:val="467"/>
        </w:trPr>
        <w:tc>
          <w:tcPr>
            <w:tcW w:w="1957" w:type="dxa"/>
          </w:tcPr>
          <w:p w14:paraId="3C8417A8" w14:textId="37C98552" w:rsidR="00315A80" w:rsidRPr="00861AB0" w:rsidRDefault="00753285" w:rsidP="00033A9D">
            <w:pPr>
              <w:jc w:val="both"/>
              <w:rPr>
                <w:b/>
              </w:rPr>
            </w:pPr>
            <w:r>
              <w:rPr>
                <w:b/>
              </w:rPr>
              <w:t xml:space="preserve"> </w:t>
            </w:r>
          </w:p>
        </w:tc>
        <w:tc>
          <w:tcPr>
            <w:tcW w:w="8460" w:type="dxa"/>
          </w:tcPr>
          <w:p w14:paraId="328C6FA9" w14:textId="082597F7" w:rsidR="00315A80" w:rsidRPr="00F77D73" w:rsidRDefault="00315A80" w:rsidP="00033A9D">
            <w:pPr>
              <w:pStyle w:val="Pa49"/>
              <w:jc w:val="both"/>
              <w:rPr>
                <w:rFonts w:ascii="Times New Roman" w:hAnsi="Times New Roman"/>
              </w:rPr>
            </w:pPr>
            <w:r>
              <w:rPr>
                <w:rFonts w:ascii="Times New Roman" w:hAnsi="Times New Roman"/>
              </w:rPr>
              <w:t>PRE-1: User has</w:t>
            </w:r>
            <w:r w:rsidR="00C37225">
              <w:rPr>
                <w:rFonts w:ascii="Times New Roman" w:hAnsi="Times New Roman"/>
              </w:rPr>
              <w:t xml:space="preserve"> logged in</w:t>
            </w:r>
            <w:r>
              <w:rPr>
                <w:rFonts w:ascii="Times New Roman" w:hAnsi="Times New Roman"/>
              </w:rPr>
              <w:t>.</w:t>
            </w:r>
          </w:p>
        </w:tc>
      </w:tr>
      <w:tr w:rsidR="00315A80" w:rsidRPr="00877136" w14:paraId="374BBAA7" w14:textId="77777777" w:rsidTr="00033A9D">
        <w:trPr>
          <w:trHeight w:val="440"/>
        </w:trPr>
        <w:tc>
          <w:tcPr>
            <w:tcW w:w="1957" w:type="dxa"/>
          </w:tcPr>
          <w:p w14:paraId="4D4C23D8" w14:textId="2FF924B6" w:rsidR="00315A80" w:rsidRPr="00861AB0" w:rsidRDefault="00753285" w:rsidP="00033A9D">
            <w:pPr>
              <w:jc w:val="both"/>
              <w:rPr>
                <w:b/>
              </w:rPr>
            </w:pPr>
            <w:r>
              <w:rPr>
                <w:b/>
                <w:color w:val="0D0D0D" w:themeColor="text1" w:themeTint="F2"/>
              </w:rPr>
              <w:t xml:space="preserve"> </w:t>
            </w:r>
          </w:p>
        </w:tc>
        <w:tc>
          <w:tcPr>
            <w:tcW w:w="8460" w:type="dxa"/>
          </w:tcPr>
          <w:p w14:paraId="7D080243" w14:textId="0D991E09" w:rsidR="00315A80" w:rsidRPr="00861AB0" w:rsidRDefault="007D61E8" w:rsidP="00033A9D">
            <w:pPr>
              <w:jc w:val="both"/>
            </w:pPr>
            <w:r>
              <w:t>M1-UC2, M1-UC4</w:t>
            </w:r>
          </w:p>
        </w:tc>
      </w:tr>
      <w:tr w:rsidR="00315A80" w:rsidRPr="00877136" w14:paraId="5A6CF8BE" w14:textId="77777777" w:rsidTr="00033A9D">
        <w:tc>
          <w:tcPr>
            <w:tcW w:w="1957" w:type="dxa"/>
          </w:tcPr>
          <w:p w14:paraId="6F446B50" w14:textId="758A85AE" w:rsidR="00315A80" w:rsidRPr="00861AB0" w:rsidRDefault="00753285" w:rsidP="00033A9D">
            <w:pPr>
              <w:jc w:val="both"/>
              <w:rPr>
                <w:b/>
              </w:rPr>
            </w:pPr>
            <w:r>
              <w:rPr>
                <w:b/>
              </w:rPr>
              <w:t xml:space="preserve"> </w:t>
            </w:r>
          </w:p>
        </w:tc>
        <w:tc>
          <w:tcPr>
            <w:tcW w:w="8460" w:type="dxa"/>
          </w:tcPr>
          <w:p w14:paraId="59B2B997" w14:textId="0F23AB9C" w:rsidR="00315A80" w:rsidRDefault="00753285" w:rsidP="003D7A40">
            <w:pPr>
              <w:pStyle w:val="ListParagraph"/>
              <w:numPr>
                <w:ilvl w:val="0"/>
                <w:numId w:val="52"/>
              </w:numPr>
            </w:pPr>
            <w:r>
              <w:t xml:space="preserve"> </w:t>
            </w:r>
            <w:r w:rsidR="00315A80">
              <w:t xml:space="preserve"> click on </w:t>
            </w:r>
            <w:r w:rsidR="00FB751C">
              <w:t>+</w:t>
            </w:r>
            <w:r w:rsidR="00315A80">
              <w:t xml:space="preserve"> button.</w:t>
            </w:r>
          </w:p>
          <w:p w14:paraId="05A1CC37" w14:textId="1E8E742E" w:rsidR="00FB751C" w:rsidRDefault="00753285" w:rsidP="003D7A40">
            <w:pPr>
              <w:pStyle w:val="ListParagraph"/>
              <w:numPr>
                <w:ilvl w:val="0"/>
                <w:numId w:val="52"/>
              </w:numPr>
            </w:pPr>
            <w:r>
              <w:t xml:space="preserve"> </w:t>
            </w:r>
            <w:r w:rsidR="00FB751C">
              <w:t xml:space="preserve"> enter name of recipient.</w:t>
            </w:r>
          </w:p>
          <w:p w14:paraId="3886B46A" w14:textId="45985F4E" w:rsidR="00315A80" w:rsidRDefault="00315A80" w:rsidP="003D7A40">
            <w:pPr>
              <w:pStyle w:val="ListParagraph"/>
              <w:numPr>
                <w:ilvl w:val="0"/>
                <w:numId w:val="52"/>
              </w:numPr>
            </w:pPr>
            <w:r>
              <w:t xml:space="preserve">User </w:t>
            </w:r>
            <w:r w:rsidR="005F1C31">
              <w:t>selects the recipient from searched results</w:t>
            </w:r>
          </w:p>
          <w:p w14:paraId="22C42931" w14:textId="72778BFE" w:rsidR="00315A80" w:rsidRPr="00861AB0" w:rsidRDefault="00315A80" w:rsidP="003D7A40">
            <w:pPr>
              <w:pStyle w:val="ListParagraph"/>
              <w:numPr>
                <w:ilvl w:val="0"/>
                <w:numId w:val="52"/>
              </w:numPr>
            </w:pPr>
            <w:r>
              <w:t>User</w:t>
            </w:r>
            <w:r w:rsidR="005F1C31">
              <w:t xml:space="preserve"> types text in text area and starts chatting</w:t>
            </w:r>
            <w:r>
              <w:t>.</w:t>
            </w:r>
          </w:p>
        </w:tc>
      </w:tr>
      <w:tr w:rsidR="00315A80" w:rsidRPr="00877136" w14:paraId="0939CBE7" w14:textId="77777777" w:rsidTr="00033A9D">
        <w:tc>
          <w:tcPr>
            <w:tcW w:w="1957" w:type="dxa"/>
          </w:tcPr>
          <w:p w14:paraId="218F76DA" w14:textId="7BB9444B" w:rsidR="00315A80" w:rsidRPr="003907CF" w:rsidRDefault="00753285" w:rsidP="00033A9D">
            <w:pPr>
              <w:jc w:val="both"/>
              <w:rPr>
                <w:b/>
              </w:rPr>
            </w:pPr>
            <w:r>
              <w:rPr>
                <w:b/>
              </w:rPr>
              <w:t xml:space="preserve"> </w:t>
            </w:r>
          </w:p>
        </w:tc>
        <w:tc>
          <w:tcPr>
            <w:tcW w:w="8460" w:type="dxa"/>
          </w:tcPr>
          <w:p w14:paraId="38CFCB8A" w14:textId="77777777" w:rsidR="00315A80" w:rsidRDefault="00A22463" w:rsidP="003D7A40">
            <w:pPr>
              <w:pStyle w:val="ListParagraph"/>
              <w:numPr>
                <w:ilvl w:val="0"/>
                <w:numId w:val="56"/>
              </w:numPr>
              <w:tabs>
                <w:tab w:val="left" w:pos="432"/>
              </w:tabs>
              <w:jc w:val="both"/>
            </w:pPr>
            <w:r>
              <w:t>User views an add</w:t>
            </w:r>
          </w:p>
          <w:p w14:paraId="5B6DF88F" w14:textId="77777777" w:rsidR="00A22463" w:rsidRDefault="00A22463" w:rsidP="003D7A40">
            <w:pPr>
              <w:pStyle w:val="ListParagraph"/>
              <w:numPr>
                <w:ilvl w:val="0"/>
                <w:numId w:val="56"/>
              </w:numPr>
              <w:tabs>
                <w:tab w:val="left" w:pos="432"/>
              </w:tabs>
              <w:jc w:val="both"/>
            </w:pPr>
            <w:r>
              <w:t>User press chat button in the add</w:t>
            </w:r>
          </w:p>
          <w:p w14:paraId="17CF5D45" w14:textId="683337DA" w:rsidR="00A22463" w:rsidRPr="00861AB0" w:rsidRDefault="00A22463" w:rsidP="003D7A40">
            <w:pPr>
              <w:pStyle w:val="ListParagraph"/>
              <w:numPr>
                <w:ilvl w:val="0"/>
                <w:numId w:val="56"/>
              </w:numPr>
              <w:tabs>
                <w:tab w:val="left" w:pos="432"/>
              </w:tabs>
              <w:jc w:val="both"/>
            </w:pPr>
            <w:r>
              <w:t>New Conversation is started with the user who posted the ad</w:t>
            </w:r>
          </w:p>
        </w:tc>
      </w:tr>
      <w:tr w:rsidR="00315A80" w:rsidRPr="00877136" w14:paraId="40BC00A2" w14:textId="77777777" w:rsidTr="00033A9D">
        <w:tc>
          <w:tcPr>
            <w:tcW w:w="1957" w:type="dxa"/>
          </w:tcPr>
          <w:p w14:paraId="09501A5D" w14:textId="20E0419E" w:rsidR="00315A80" w:rsidRPr="00861AB0" w:rsidRDefault="00753285" w:rsidP="00033A9D">
            <w:pPr>
              <w:jc w:val="both"/>
              <w:rPr>
                <w:b/>
              </w:rPr>
            </w:pPr>
            <w:r>
              <w:rPr>
                <w:b/>
              </w:rPr>
              <w:t xml:space="preserve"> </w:t>
            </w:r>
          </w:p>
        </w:tc>
        <w:tc>
          <w:tcPr>
            <w:tcW w:w="8460" w:type="dxa"/>
          </w:tcPr>
          <w:p w14:paraId="61101329" w14:textId="0F816C23" w:rsidR="00315A80" w:rsidRPr="00861AB0" w:rsidRDefault="000A4739" w:rsidP="003D7A40">
            <w:pPr>
              <w:pStyle w:val="ListParagraph"/>
              <w:numPr>
                <w:ilvl w:val="0"/>
                <w:numId w:val="53"/>
              </w:numPr>
              <w:jc w:val="both"/>
            </w:pPr>
            <w:r>
              <w:t xml:space="preserve">If user enters the name that does not belong to any SCM account </w:t>
            </w:r>
            <w:r w:rsidR="00753285">
              <w:t xml:space="preserve"> </w:t>
            </w:r>
            <w:r>
              <w:t xml:space="preserve"> see prompt message “No results found”</w:t>
            </w:r>
          </w:p>
        </w:tc>
      </w:tr>
      <w:tr w:rsidR="00315A80" w:rsidRPr="00877136" w14:paraId="2F4C1111" w14:textId="77777777" w:rsidTr="00033A9D">
        <w:tc>
          <w:tcPr>
            <w:tcW w:w="1957" w:type="dxa"/>
          </w:tcPr>
          <w:p w14:paraId="0771208B" w14:textId="2677873F" w:rsidR="00315A80" w:rsidRPr="00861AB0" w:rsidRDefault="00753285" w:rsidP="00033A9D">
            <w:pPr>
              <w:jc w:val="both"/>
              <w:rPr>
                <w:b/>
              </w:rPr>
            </w:pPr>
            <w:r>
              <w:rPr>
                <w:b/>
              </w:rPr>
              <w:t xml:space="preserve"> </w:t>
            </w:r>
          </w:p>
        </w:tc>
        <w:tc>
          <w:tcPr>
            <w:tcW w:w="8460" w:type="dxa"/>
          </w:tcPr>
          <w:p w14:paraId="19FA383C" w14:textId="6AD89D33" w:rsidR="00315A80" w:rsidRPr="00861AB0" w:rsidRDefault="00315A80"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sidR="00911562">
              <w:rPr>
                <w:rFonts w:ascii="Times New Roman" w:hAnsi="Times New Roman"/>
              </w:rPr>
              <w:t xml:space="preserve"> be able to send message to </w:t>
            </w:r>
            <w:r w:rsidR="008A0E31">
              <w:rPr>
                <w:rFonts w:ascii="Times New Roman" w:hAnsi="Times New Roman"/>
              </w:rPr>
              <w:t>another</w:t>
            </w:r>
            <w:r w:rsidR="00911562">
              <w:rPr>
                <w:rFonts w:ascii="Times New Roman" w:hAnsi="Times New Roman"/>
              </w:rPr>
              <w:t xml:space="preserve"> user</w:t>
            </w:r>
            <w:r>
              <w:rPr>
                <w:rFonts w:ascii="Times New Roman" w:hAnsi="Times New Roman"/>
              </w:rPr>
              <w:t>.</w:t>
            </w:r>
          </w:p>
        </w:tc>
      </w:tr>
      <w:tr w:rsidR="00315A80" w:rsidRPr="00877136" w14:paraId="6D9AAF0D" w14:textId="77777777" w:rsidTr="00033A9D">
        <w:tc>
          <w:tcPr>
            <w:tcW w:w="1957" w:type="dxa"/>
          </w:tcPr>
          <w:p w14:paraId="143786A8" w14:textId="171B153C" w:rsidR="00315A80" w:rsidRPr="00861AB0" w:rsidRDefault="00753285" w:rsidP="00033A9D">
            <w:pPr>
              <w:jc w:val="both"/>
              <w:rPr>
                <w:b/>
              </w:rPr>
            </w:pPr>
            <w:r>
              <w:rPr>
                <w:b/>
              </w:rPr>
              <w:t xml:space="preserve"> </w:t>
            </w:r>
          </w:p>
        </w:tc>
        <w:tc>
          <w:tcPr>
            <w:tcW w:w="8460" w:type="dxa"/>
          </w:tcPr>
          <w:p w14:paraId="31358777" w14:textId="77777777" w:rsidR="00315A80" w:rsidRPr="00861AB0" w:rsidRDefault="00315A80" w:rsidP="00033A9D">
            <w:pPr>
              <w:pStyle w:val="Pa49"/>
              <w:jc w:val="both"/>
            </w:pPr>
            <w:r>
              <w:rPr>
                <w:rFonts w:ascii="Times New Roman" w:hAnsi="Times New Roman"/>
              </w:rPr>
              <w:t>N/A</w:t>
            </w:r>
          </w:p>
        </w:tc>
      </w:tr>
      <w:tr w:rsidR="00315A80" w:rsidRPr="00877136" w14:paraId="2B97C004" w14:textId="77777777" w:rsidTr="00033A9D">
        <w:tc>
          <w:tcPr>
            <w:tcW w:w="1957" w:type="dxa"/>
          </w:tcPr>
          <w:p w14:paraId="623A8938" w14:textId="725FA5FD" w:rsidR="00315A80" w:rsidRPr="00861AB0" w:rsidRDefault="00753285" w:rsidP="00033A9D">
            <w:pPr>
              <w:jc w:val="both"/>
              <w:rPr>
                <w:b/>
              </w:rPr>
            </w:pPr>
            <w:r>
              <w:rPr>
                <w:b/>
              </w:rPr>
              <w:t xml:space="preserve"> </w:t>
            </w:r>
          </w:p>
        </w:tc>
        <w:tc>
          <w:tcPr>
            <w:tcW w:w="8460" w:type="dxa"/>
          </w:tcPr>
          <w:p w14:paraId="7AAF2127" w14:textId="50318434" w:rsidR="00315A80" w:rsidRPr="00861AB0" w:rsidRDefault="00315A80" w:rsidP="00033A9D">
            <w:pPr>
              <w:jc w:val="both"/>
            </w:pPr>
            <w:r>
              <w:t xml:space="preserve">User can </w:t>
            </w:r>
            <w:r w:rsidR="009C381C">
              <w:t>navigate to chat menu.</w:t>
            </w:r>
          </w:p>
        </w:tc>
      </w:tr>
    </w:tbl>
    <w:p w14:paraId="2657D5A0" w14:textId="77777777" w:rsidR="006C68BD" w:rsidRDefault="006C68BD" w:rsidP="002F2D5C">
      <w:pPr>
        <w:pStyle w:val="Heading3"/>
        <w:numPr>
          <w:ilvl w:val="0"/>
          <w:numId w:val="0"/>
        </w:numPr>
      </w:pPr>
    </w:p>
    <w:p w14:paraId="4B66CD0F" w14:textId="77777777" w:rsidR="006C68BD" w:rsidRDefault="006C68BD">
      <w:pPr>
        <w:rPr>
          <w:b/>
          <w:kern w:val="32"/>
          <w:sz w:val="26"/>
          <w:lang w:eastAsia="ar-SA"/>
        </w:rPr>
      </w:pPr>
      <w:r>
        <w:br w:type="page"/>
      </w:r>
    </w:p>
    <w:p w14:paraId="41D59E6D" w14:textId="7A00321F" w:rsidR="006C68BD" w:rsidRPr="00DD5C55" w:rsidRDefault="00753285" w:rsidP="006C68BD">
      <w:pPr>
        <w:pStyle w:val="Caption"/>
        <w:keepNext/>
        <w:spacing w:line="276" w:lineRule="auto"/>
        <w:rPr>
          <w:szCs w:val="24"/>
        </w:rPr>
      </w:pPr>
      <w:r>
        <w:rPr>
          <w:szCs w:val="24"/>
        </w:rPr>
        <w:lastRenderedPageBreak/>
        <w:t xml:space="preserve"> </w:t>
      </w:r>
      <w:r w:rsidR="006C68BD" w:rsidRPr="00DD5C55">
        <w:rPr>
          <w:szCs w:val="24"/>
        </w:rPr>
        <w:t xml:space="preserve"> </w:t>
      </w:r>
      <w:r w:rsidR="00D673E7">
        <w:rPr>
          <w:szCs w:val="24"/>
        </w:rPr>
        <w:t>40</w:t>
      </w:r>
      <w:r w:rsidR="006C68BD" w:rsidRPr="00DD5C55">
        <w:rPr>
          <w:noProof/>
          <w:szCs w:val="24"/>
        </w:rPr>
        <w:t>:</w:t>
      </w:r>
      <w:r w:rsidR="006C68BD">
        <w:rPr>
          <w:szCs w:val="24"/>
        </w:rPr>
        <w:t xml:space="preserve"> New Conversation (</w:t>
      </w:r>
      <w:r w:rsidR="00ED5B95">
        <w:rPr>
          <w:szCs w:val="24"/>
        </w:rPr>
        <w:t>Mobile</w:t>
      </w:r>
      <w:r w:rsidR="006C68BD">
        <w:rPr>
          <w:szCs w:val="24"/>
        </w:rPr>
        <w:t>)</w:t>
      </w:r>
      <w:r w:rsidR="006C68B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C68BD" w:rsidRPr="00877136" w14:paraId="1AEBA7E5" w14:textId="77777777" w:rsidTr="00033A9D">
        <w:tc>
          <w:tcPr>
            <w:tcW w:w="1957" w:type="dxa"/>
          </w:tcPr>
          <w:p w14:paraId="3B2B9D9B" w14:textId="232F5564" w:rsidR="006C68BD" w:rsidRPr="00861AB0" w:rsidRDefault="00753285" w:rsidP="00033A9D">
            <w:pPr>
              <w:jc w:val="both"/>
              <w:rPr>
                <w:b/>
              </w:rPr>
            </w:pPr>
            <w:r>
              <w:rPr>
                <w:b/>
              </w:rPr>
              <w:t xml:space="preserve"> </w:t>
            </w:r>
          </w:p>
        </w:tc>
        <w:tc>
          <w:tcPr>
            <w:tcW w:w="8460" w:type="dxa"/>
          </w:tcPr>
          <w:p w14:paraId="134A0D44" w14:textId="657FC972" w:rsidR="006C68BD" w:rsidRPr="00861AB0" w:rsidRDefault="006C68BD" w:rsidP="00033A9D">
            <w:pPr>
              <w:jc w:val="both"/>
            </w:pPr>
            <w:r w:rsidRPr="00861AB0">
              <w:t xml:space="preserve"> </w:t>
            </w:r>
            <w:r>
              <w:t>M4-UC</w:t>
            </w:r>
            <w:r w:rsidR="00ED5B95">
              <w:t>2</w:t>
            </w:r>
          </w:p>
        </w:tc>
      </w:tr>
      <w:tr w:rsidR="006C68BD" w:rsidRPr="00877136" w14:paraId="7C1E0A7E" w14:textId="77777777" w:rsidTr="00033A9D">
        <w:tc>
          <w:tcPr>
            <w:tcW w:w="1957" w:type="dxa"/>
          </w:tcPr>
          <w:p w14:paraId="5D94CCE3" w14:textId="74FFC695" w:rsidR="006C68BD" w:rsidRPr="00861AB0" w:rsidRDefault="00753285" w:rsidP="00033A9D">
            <w:pPr>
              <w:jc w:val="both"/>
              <w:rPr>
                <w:b/>
              </w:rPr>
            </w:pPr>
            <w:r>
              <w:rPr>
                <w:b/>
              </w:rPr>
              <w:t xml:space="preserve"> </w:t>
            </w:r>
          </w:p>
        </w:tc>
        <w:tc>
          <w:tcPr>
            <w:tcW w:w="8460" w:type="dxa"/>
          </w:tcPr>
          <w:p w14:paraId="3085125B" w14:textId="5B117B8B" w:rsidR="006C68BD" w:rsidRPr="00861AB0" w:rsidRDefault="006C68BD" w:rsidP="00033A9D">
            <w:pPr>
              <w:jc w:val="both"/>
            </w:pPr>
            <w:r>
              <w:t>New Conversation (</w:t>
            </w:r>
            <w:r w:rsidR="00ED5B95">
              <w:t>Mobile</w:t>
            </w:r>
            <w:r>
              <w:t>)</w:t>
            </w:r>
          </w:p>
        </w:tc>
      </w:tr>
      <w:tr w:rsidR="006C68BD" w:rsidRPr="00877136" w14:paraId="4E0DD791" w14:textId="77777777" w:rsidTr="00033A9D">
        <w:tc>
          <w:tcPr>
            <w:tcW w:w="1957" w:type="dxa"/>
          </w:tcPr>
          <w:p w14:paraId="27857105" w14:textId="33469EA3" w:rsidR="006C68BD" w:rsidRPr="00861AB0" w:rsidRDefault="00753285" w:rsidP="00033A9D">
            <w:pPr>
              <w:jc w:val="both"/>
              <w:rPr>
                <w:b/>
              </w:rPr>
            </w:pPr>
            <w:r>
              <w:rPr>
                <w:b/>
              </w:rPr>
              <w:t xml:space="preserve"> </w:t>
            </w:r>
          </w:p>
        </w:tc>
        <w:tc>
          <w:tcPr>
            <w:tcW w:w="8460" w:type="dxa"/>
          </w:tcPr>
          <w:p w14:paraId="454DA05D" w14:textId="77777777" w:rsidR="006C68BD" w:rsidRPr="00861AB0" w:rsidRDefault="006C68BD" w:rsidP="00033A9D">
            <w:pPr>
              <w:jc w:val="both"/>
            </w:pPr>
            <w:r>
              <w:t>Primary Actor: User</w:t>
            </w:r>
          </w:p>
        </w:tc>
      </w:tr>
      <w:tr w:rsidR="006C68BD" w:rsidRPr="00877136" w14:paraId="2F004ADC" w14:textId="77777777" w:rsidTr="00033A9D">
        <w:tc>
          <w:tcPr>
            <w:tcW w:w="1957" w:type="dxa"/>
          </w:tcPr>
          <w:p w14:paraId="0413AFF8" w14:textId="07C79229" w:rsidR="006C68BD" w:rsidRPr="00861AB0" w:rsidRDefault="00753285" w:rsidP="00033A9D">
            <w:pPr>
              <w:jc w:val="both"/>
              <w:rPr>
                <w:b/>
              </w:rPr>
            </w:pPr>
            <w:r>
              <w:rPr>
                <w:b/>
              </w:rPr>
              <w:t xml:space="preserve"> </w:t>
            </w:r>
          </w:p>
        </w:tc>
        <w:tc>
          <w:tcPr>
            <w:tcW w:w="8460" w:type="dxa"/>
          </w:tcPr>
          <w:p w14:paraId="02526BDA" w14:textId="723F503C" w:rsidR="006C68BD" w:rsidRPr="00861AB0" w:rsidRDefault="00753285" w:rsidP="00033A9D">
            <w:pPr>
              <w:pStyle w:val="Pa49"/>
              <w:jc w:val="both"/>
              <w:rPr>
                <w:rFonts w:ascii="Times New Roman" w:hAnsi="Times New Roman"/>
              </w:rPr>
            </w:pPr>
            <w:r>
              <w:rPr>
                <w:rFonts w:ascii="Times New Roman" w:hAnsi="Times New Roman"/>
              </w:rPr>
              <w:t xml:space="preserve"> </w:t>
            </w:r>
            <w:r w:rsidR="006C68BD">
              <w:rPr>
                <w:rFonts w:ascii="Times New Roman" w:hAnsi="Times New Roman"/>
              </w:rPr>
              <w:t xml:space="preserve"> be able to start a chat with </w:t>
            </w:r>
            <w:r w:rsidR="008A0E31">
              <w:rPr>
                <w:rFonts w:ascii="Times New Roman" w:hAnsi="Times New Roman"/>
              </w:rPr>
              <w:t>another</w:t>
            </w:r>
            <w:r w:rsidR="006C68BD">
              <w:rPr>
                <w:rFonts w:ascii="Times New Roman" w:hAnsi="Times New Roman"/>
              </w:rPr>
              <w:t xml:space="preserve"> user.</w:t>
            </w:r>
          </w:p>
        </w:tc>
      </w:tr>
      <w:tr w:rsidR="006C68BD" w:rsidRPr="00877136" w14:paraId="1E0A6BF2" w14:textId="77777777" w:rsidTr="00033A9D">
        <w:tc>
          <w:tcPr>
            <w:tcW w:w="1957" w:type="dxa"/>
          </w:tcPr>
          <w:p w14:paraId="3944AA66" w14:textId="3E1D0053" w:rsidR="006C68BD" w:rsidRPr="00861AB0" w:rsidRDefault="00753285" w:rsidP="00033A9D">
            <w:pPr>
              <w:jc w:val="both"/>
              <w:rPr>
                <w:b/>
              </w:rPr>
            </w:pPr>
            <w:r>
              <w:rPr>
                <w:b/>
              </w:rPr>
              <w:t xml:space="preserve"> </w:t>
            </w:r>
          </w:p>
        </w:tc>
        <w:tc>
          <w:tcPr>
            <w:tcW w:w="8460" w:type="dxa"/>
          </w:tcPr>
          <w:p w14:paraId="1A49D8AF" w14:textId="77777777" w:rsidR="006C68BD" w:rsidRPr="00861AB0" w:rsidRDefault="006C68BD" w:rsidP="00033A9D">
            <w:pPr>
              <w:jc w:val="both"/>
            </w:pPr>
            <w:r>
              <w:t>Click on the “+” icon in chat menu.</w:t>
            </w:r>
          </w:p>
        </w:tc>
      </w:tr>
      <w:tr w:rsidR="006C68BD" w:rsidRPr="00877136" w14:paraId="20772F83" w14:textId="77777777" w:rsidTr="00033A9D">
        <w:tc>
          <w:tcPr>
            <w:tcW w:w="1957" w:type="dxa"/>
          </w:tcPr>
          <w:p w14:paraId="10DBE980" w14:textId="7492D732" w:rsidR="006C68BD" w:rsidRPr="00861AB0" w:rsidRDefault="00753285" w:rsidP="00033A9D">
            <w:pPr>
              <w:jc w:val="both"/>
              <w:rPr>
                <w:b/>
              </w:rPr>
            </w:pPr>
            <w:r>
              <w:rPr>
                <w:b/>
              </w:rPr>
              <w:t xml:space="preserve"> </w:t>
            </w:r>
          </w:p>
        </w:tc>
        <w:tc>
          <w:tcPr>
            <w:tcW w:w="8460" w:type="dxa"/>
          </w:tcPr>
          <w:p w14:paraId="5F998B05" w14:textId="77777777" w:rsidR="006C68BD" w:rsidRPr="00861AB0" w:rsidRDefault="006C68BD" w:rsidP="00033A9D">
            <w:pPr>
              <w:jc w:val="both"/>
            </w:pPr>
            <w:r w:rsidRPr="00861AB0">
              <w:t xml:space="preserve"> </w:t>
            </w:r>
            <w:r>
              <w:t>High</w:t>
            </w:r>
          </w:p>
        </w:tc>
      </w:tr>
      <w:tr w:rsidR="006C68BD" w:rsidRPr="00877136" w14:paraId="242784BA" w14:textId="77777777" w:rsidTr="00033A9D">
        <w:trPr>
          <w:trHeight w:val="467"/>
        </w:trPr>
        <w:tc>
          <w:tcPr>
            <w:tcW w:w="1957" w:type="dxa"/>
          </w:tcPr>
          <w:p w14:paraId="17666F43" w14:textId="7E50513E" w:rsidR="006C68BD" w:rsidRPr="00861AB0" w:rsidRDefault="00753285" w:rsidP="00033A9D">
            <w:pPr>
              <w:jc w:val="both"/>
              <w:rPr>
                <w:b/>
              </w:rPr>
            </w:pPr>
            <w:r>
              <w:rPr>
                <w:b/>
              </w:rPr>
              <w:t xml:space="preserve"> </w:t>
            </w:r>
          </w:p>
        </w:tc>
        <w:tc>
          <w:tcPr>
            <w:tcW w:w="8460" w:type="dxa"/>
          </w:tcPr>
          <w:p w14:paraId="4FC7196F" w14:textId="77777777" w:rsidR="006C68BD" w:rsidRPr="00F77D73" w:rsidRDefault="006C68BD" w:rsidP="00033A9D">
            <w:pPr>
              <w:pStyle w:val="Pa49"/>
              <w:jc w:val="both"/>
              <w:rPr>
                <w:rFonts w:ascii="Times New Roman" w:hAnsi="Times New Roman"/>
              </w:rPr>
            </w:pPr>
            <w:r>
              <w:rPr>
                <w:rFonts w:ascii="Times New Roman" w:hAnsi="Times New Roman"/>
              </w:rPr>
              <w:t>PRE-1: User has logged in.</w:t>
            </w:r>
          </w:p>
        </w:tc>
      </w:tr>
      <w:tr w:rsidR="006C68BD" w:rsidRPr="00877136" w14:paraId="6E7DDFC2" w14:textId="77777777" w:rsidTr="00033A9D">
        <w:trPr>
          <w:trHeight w:val="440"/>
        </w:trPr>
        <w:tc>
          <w:tcPr>
            <w:tcW w:w="1957" w:type="dxa"/>
          </w:tcPr>
          <w:p w14:paraId="1B1B9F66" w14:textId="61934691" w:rsidR="006C68BD" w:rsidRPr="00861AB0" w:rsidRDefault="00753285" w:rsidP="00033A9D">
            <w:pPr>
              <w:jc w:val="both"/>
              <w:rPr>
                <w:b/>
              </w:rPr>
            </w:pPr>
            <w:r>
              <w:rPr>
                <w:b/>
                <w:color w:val="0D0D0D" w:themeColor="text1" w:themeTint="F2"/>
              </w:rPr>
              <w:t xml:space="preserve"> </w:t>
            </w:r>
          </w:p>
        </w:tc>
        <w:tc>
          <w:tcPr>
            <w:tcW w:w="8460" w:type="dxa"/>
          </w:tcPr>
          <w:p w14:paraId="0DBEDF01" w14:textId="761D9B48" w:rsidR="006C68BD" w:rsidRPr="00861AB0" w:rsidRDefault="006C68BD" w:rsidP="00033A9D">
            <w:pPr>
              <w:jc w:val="both"/>
            </w:pPr>
            <w:r>
              <w:t>M1-UC</w:t>
            </w:r>
            <w:r w:rsidR="00081A55">
              <w:t>1</w:t>
            </w:r>
            <w:r>
              <w:t>, M1-UC</w:t>
            </w:r>
            <w:r w:rsidR="00081A55">
              <w:t>3</w:t>
            </w:r>
          </w:p>
        </w:tc>
      </w:tr>
      <w:tr w:rsidR="006C68BD" w:rsidRPr="00877136" w14:paraId="1355B6D7" w14:textId="77777777" w:rsidTr="00033A9D">
        <w:tc>
          <w:tcPr>
            <w:tcW w:w="1957" w:type="dxa"/>
          </w:tcPr>
          <w:p w14:paraId="6DFE10BB" w14:textId="0A6532AD" w:rsidR="006C68BD" w:rsidRPr="00861AB0" w:rsidRDefault="00753285" w:rsidP="00033A9D">
            <w:pPr>
              <w:jc w:val="both"/>
              <w:rPr>
                <w:b/>
              </w:rPr>
            </w:pPr>
            <w:r>
              <w:rPr>
                <w:b/>
              </w:rPr>
              <w:t xml:space="preserve"> </w:t>
            </w:r>
          </w:p>
        </w:tc>
        <w:tc>
          <w:tcPr>
            <w:tcW w:w="8460" w:type="dxa"/>
          </w:tcPr>
          <w:p w14:paraId="46D4CE7E" w14:textId="53F4B0D1" w:rsidR="006C68BD" w:rsidRDefault="00753285" w:rsidP="003D7A40">
            <w:pPr>
              <w:pStyle w:val="ListParagraph"/>
              <w:numPr>
                <w:ilvl w:val="0"/>
                <w:numId w:val="54"/>
              </w:numPr>
            </w:pPr>
            <w:r>
              <w:t xml:space="preserve"> </w:t>
            </w:r>
            <w:r w:rsidR="006C68BD">
              <w:t xml:space="preserve"> click on + button.</w:t>
            </w:r>
          </w:p>
          <w:p w14:paraId="6D029BA7" w14:textId="6BF91C1B" w:rsidR="006C68BD" w:rsidRDefault="00753285" w:rsidP="003D7A40">
            <w:pPr>
              <w:pStyle w:val="ListParagraph"/>
              <w:numPr>
                <w:ilvl w:val="0"/>
                <w:numId w:val="54"/>
              </w:numPr>
            </w:pPr>
            <w:r>
              <w:t xml:space="preserve"> </w:t>
            </w:r>
            <w:r w:rsidR="006C68BD">
              <w:t xml:space="preserve"> enter name of recipient.</w:t>
            </w:r>
          </w:p>
          <w:p w14:paraId="181A3461" w14:textId="77777777" w:rsidR="006C68BD" w:rsidRDefault="006C68BD" w:rsidP="003D7A40">
            <w:pPr>
              <w:pStyle w:val="ListParagraph"/>
              <w:numPr>
                <w:ilvl w:val="0"/>
                <w:numId w:val="54"/>
              </w:numPr>
            </w:pPr>
            <w:r>
              <w:t>User selects the recipient from searched results</w:t>
            </w:r>
          </w:p>
          <w:p w14:paraId="4058377E" w14:textId="77777777" w:rsidR="006C68BD" w:rsidRPr="00861AB0" w:rsidRDefault="006C68BD" w:rsidP="003D7A40">
            <w:pPr>
              <w:pStyle w:val="ListParagraph"/>
              <w:numPr>
                <w:ilvl w:val="0"/>
                <w:numId w:val="54"/>
              </w:numPr>
            </w:pPr>
            <w:r>
              <w:t>User types text in text area and starts chatting.</w:t>
            </w:r>
          </w:p>
        </w:tc>
      </w:tr>
      <w:tr w:rsidR="006C68BD" w:rsidRPr="00877136" w14:paraId="16D06547" w14:textId="77777777" w:rsidTr="00033A9D">
        <w:tc>
          <w:tcPr>
            <w:tcW w:w="1957" w:type="dxa"/>
          </w:tcPr>
          <w:p w14:paraId="5A541651" w14:textId="32880741" w:rsidR="006C68BD" w:rsidRPr="003907CF" w:rsidRDefault="00753285" w:rsidP="00033A9D">
            <w:pPr>
              <w:jc w:val="both"/>
              <w:rPr>
                <w:b/>
              </w:rPr>
            </w:pPr>
            <w:r>
              <w:rPr>
                <w:b/>
              </w:rPr>
              <w:t xml:space="preserve"> </w:t>
            </w:r>
          </w:p>
        </w:tc>
        <w:tc>
          <w:tcPr>
            <w:tcW w:w="8460" w:type="dxa"/>
          </w:tcPr>
          <w:p w14:paraId="087F94C0" w14:textId="77777777" w:rsidR="00A22463" w:rsidRDefault="00A22463" w:rsidP="003D7A40">
            <w:pPr>
              <w:pStyle w:val="ListParagraph"/>
              <w:numPr>
                <w:ilvl w:val="0"/>
                <w:numId w:val="57"/>
              </w:numPr>
              <w:tabs>
                <w:tab w:val="left" w:pos="432"/>
              </w:tabs>
              <w:jc w:val="both"/>
            </w:pPr>
            <w:r>
              <w:t>User views an add</w:t>
            </w:r>
          </w:p>
          <w:p w14:paraId="4DEA4AA9" w14:textId="77777777" w:rsidR="00A22463" w:rsidRDefault="00A22463" w:rsidP="003D7A40">
            <w:pPr>
              <w:pStyle w:val="ListParagraph"/>
              <w:numPr>
                <w:ilvl w:val="0"/>
                <w:numId w:val="57"/>
              </w:numPr>
              <w:tabs>
                <w:tab w:val="left" w:pos="432"/>
              </w:tabs>
              <w:jc w:val="both"/>
            </w:pPr>
            <w:r>
              <w:t>User press chat button in the add</w:t>
            </w:r>
          </w:p>
          <w:p w14:paraId="66E914D0" w14:textId="11323364" w:rsidR="006C68BD" w:rsidRPr="00861AB0" w:rsidRDefault="00A22463" w:rsidP="003D7A40">
            <w:pPr>
              <w:pStyle w:val="ListParagraph"/>
              <w:numPr>
                <w:ilvl w:val="0"/>
                <w:numId w:val="57"/>
              </w:numPr>
              <w:tabs>
                <w:tab w:val="left" w:pos="432"/>
              </w:tabs>
              <w:jc w:val="both"/>
            </w:pPr>
            <w:r>
              <w:t>New Conversation is started with the user who posted the ad</w:t>
            </w:r>
          </w:p>
        </w:tc>
      </w:tr>
      <w:tr w:rsidR="006C68BD" w:rsidRPr="00877136" w14:paraId="2060AE0B" w14:textId="77777777" w:rsidTr="00033A9D">
        <w:tc>
          <w:tcPr>
            <w:tcW w:w="1957" w:type="dxa"/>
          </w:tcPr>
          <w:p w14:paraId="53CA15FB" w14:textId="41781537" w:rsidR="006C68BD" w:rsidRPr="00861AB0" w:rsidRDefault="00753285" w:rsidP="00033A9D">
            <w:pPr>
              <w:jc w:val="both"/>
              <w:rPr>
                <w:b/>
              </w:rPr>
            </w:pPr>
            <w:r>
              <w:rPr>
                <w:b/>
              </w:rPr>
              <w:t xml:space="preserve"> </w:t>
            </w:r>
          </w:p>
        </w:tc>
        <w:tc>
          <w:tcPr>
            <w:tcW w:w="8460" w:type="dxa"/>
          </w:tcPr>
          <w:p w14:paraId="0ABA1913" w14:textId="0980BCEA" w:rsidR="006C68BD" w:rsidRPr="00861AB0" w:rsidRDefault="006C68BD" w:rsidP="003D7A40">
            <w:pPr>
              <w:pStyle w:val="ListParagraph"/>
              <w:numPr>
                <w:ilvl w:val="0"/>
                <w:numId w:val="55"/>
              </w:numPr>
              <w:jc w:val="both"/>
            </w:pPr>
            <w:r>
              <w:t xml:space="preserve">If user enters the name that does not belong to any SCM account </w:t>
            </w:r>
            <w:r w:rsidR="00753285">
              <w:t xml:space="preserve"> </w:t>
            </w:r>
            <w:r>
              <w:t xml:space="preserve"> see prompt message “No results found”</w:t>
            </w:r>
          </w:p>
        </w:tc>
      </w:tr>
      <w:tr w:rsidR="006C68BD" w:rsidRPr="00877136" w14:paraId="32781CC3" w14:textId="77777777" w:rsidTr="00033A9D">
        <w:tc>
          <w:tcPr>
            <w:tcW w:w="1957" w:type="dxa"/>
          </w:tcPr>
          <w:p w14:paraId="3801A20E" w14:textId="6B182561" w:rsidR="006C68BD" w:rsidRPr="00861AB0" w:rsidRDefault="00753285" w:rsidP="00033A9D">
            <w:pPr>
              <w:jc w:val="both"/>
              <w:rPr>
                <w:b/>
              </w:rPr>
            </w:pPr>
            <w:r>
              <w:rPr>
                <w:b/>
              </w:rPr>
              <w:t xml:space="preserve"> </w:t>
            </w:r>
          </w:p>
        </w:tc>
        <w:tc>
          <w:tcPr>
            <w:tcW w:w="8460" w:type="dxa"/>
          </w:tcPr>
          <w:p w14:paraId="31B2C68F" w14:textId="565A6343" w:rsidR="006C68BD" w:rsidRPr="00861AB0" w:rsidRDefault="006C68BD"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send message to </w:t>
            </w:r>
            <w:r w:rsidR="008A0E31">
              <w:rPr>
                <w:rFonts w:ascii="Times New Roman" w:hAnsi="Times New Roman"/>
              </w:rPr>
              <w:t>another</w:t>
            </w:r>
            <w:r>
              <w:rPr>
                <w:rFonts w:ascii="Times New Roman" w:hAnsi="Times New Roman"/>
              </w:rPr>
              <w:t xml:space="preserve"> user.</w:t>
            </w:r>
          </w:p>
        </w:tc>
      </w:tr>
      <w:tr w:rsidR="006C68BD" w:rsidRPr="00877136" w14:paraId="3C7974D2" w14:textId="77777777" w:rsidTr="00033A9D">
        <w:tc>
          <w:tcPr>
            <w:tcW w:w="1957" w:type="dxa"/>
          </w:tcPr>
          <w:p w14:paraId="44F44340" w14:textId="7BAC2EF0" w:rsidR="006C68BD" w:rsidRPr="00861AB0" w:rsidRDefault="00753285" w:rsidP="00033A9D">
            <w:pPr>
              <w:jc w:val="both"/>
              <w:rPr>
                <w:b/>
              </w:rPr>
            </w:pPr>
            <w:r>
              <w:rPr>
                <w:b/>
              </w:rPr>
              <w:t xml:space="preserve"> </w:t>
            </w:r>
          </w:p>
        </w:tc>
        <w:tc>
          <w:tcPr>
            <w:tcW w:w="8460" w:type="dxa"/>
          </w:tcPr>
          <w:p w14:paraId="69C4C2FE" w14:textId="77777777" w:rsidR="006C68BD" w:rsidRPr="00861AB0" w:rsidRDefault="006C68BD" w:rsidP="00033A9D">
            <w:pPr>
              <w:pStyle w:val="Pa49"/>
              <w:jc w:val="both"/>
            </w:pPr>
            <w:r>
              <w:rPr>
                <w:rFonts w:ascii="Times New Roman" w:hAnsi="Times New Roman"/>
              </w:rPr>
              <w:t>N/A</w:t>
            </w:r>
          </w:p>
        </w:tc>
      </w:tr>
      <w:tr w:rsidR="006C68BD" w:rsidRPr="00877136" w14:paraId="1A23B563" w14:textId="77777777" w:rsidTr="00033A9D">
        <w:tc>
          <w:tcPr>
            <w:tcW w:w="1957" w:type="dxa"/>
          </w:tcPr>
          <w:p w14:paraId="1A83815F" w14:textId="0C8CA372" w:rsidR="006C68BD" w:rsidRPr="00861AB0" w:rsidRDefault="00753285" w:rsidP="00033A9D">
            <w:pPr>
              <w:jc w:val="both"/>
              <w:rPr>
                <w:b/>
              </w:rPr>
            </w:pPr>
            <w:r>
              <w:rPr>
                <w:b/>
              </w:rPr>
              <w:t xml:space="preserve"> </w:t>
            </w:r>
          </w:p>
        </w:tc>
        <w:tc>
          <w:tcPr>
            <w:tcW w:w="8460" w:type="dxa"/>
          </w:tcPr>
          <w:p w14:paraId="4206CE43" w14:textId="77777777" w:rsidR="006C68BD" w:rsidRPr="00861AB0" w:rsidRDefault="006C68BD" w:rsidP="00033A9D">
            <w:pPr>
              <w:jc w:val="both"/>
            </w:pPr>
            <w:r>
              <w:t>User can navigate to chat menu.</w:t>
            </w:r>
          </w:p>
        </w:tc>
      </w:tr>
    </w:tbl>
    <w:p w14:paraId="4A0E16D8" w14:textId="77777777" w:rsidR="002914C9" w:rsidRDefault="002914C9" w:rsidP="002F2D5C">
      <w:pPr>
        <w:pStyle w:val="Heading3"/>
        <w:numPr>
          <w:ilvl w:val="0"/>
          <w:numId w:val="0"/>
        </w:numPr>
      </w:pPr>
    </w:p>
    <w:p w14:paraId="247CB962" w14:textId="77777777" w:rsidR="002914C9" w:rsidRDefault="002914C9">
      <w:pPr>
        <w:rPr>
          <w:b/>
          <w:kern w:val="32"/>
          <w:sz w:val="26"/>
          <w:lang w:eastAsia="ar-SA"/>
        </w:rPr>
      </w:pPr>
      <w:r>
        <w:br w:type="page"/>
      </w:r>
    </w:p>
    <w:p w14:paraId="5FE0B5F9" w14:textId="4D41CC87" w:rsidR="002914C9" w:rsidRPr="00DD5C55" w:rsidRDefault="00753285" w:rsidP="002914C9">
      <w:pPr>
        <w:pStyle w:val="Caption"/>
        <w:keepNext/>
        <w:spacing w:line="276" w:lineRule="auto"/>
        <w:rPr>
          <w:szCs w:val="24"/>
        </w:rPr>
      </w:pPr>
      <w:r>
        <w:rPr>
          <w:szCs w:val="24"/>
        </w:rPr>
        <w:lastRenderedPageBreak/>
        <w:t xml:space="preserve"> </w:t>
      </w:r>
      <w:r w:rsidR="002914C9" w:rsidRPr="00DD5C55">
        <w:rPr>
          <w:szCs w:val="24"/>
        </w:rPr>
        <w:t xml:space="preserve"> </w:t>
      </w:r>
      <w:r w:rsidR="0027177F">
        <w:rPr>
          <w:szCs w:val="24"/>
        </w:rPr>
        <w:t>4</w:t>
      </w:r>
      <w:r w:rsidR="00D673E7">
        <w:rPr>
          <w:szCs w:val="24"/>
        </w:rPr>
        <w:t>1</w:t>
      </w:r>
      <w:r w:rsidR="002914C9" w:rsidRPr="00DD5C55">
        <w:rPr>
          <w:noProof/>
          <w:szCs w:val="24"/>
        </w:rPr>
        <w:t>:</w:t>
      </w:r>
      <w:r w:rsidR="002914C9">
        <w:rPr>
          <w:szCs w:val="24"/>
        </w:rPr>
        <w:t xml:space="preserve"> </w:t>
      </w:r>
      <w:r w:rsidR="0027177F">
        <w:rPr>
          <w:szCs w:val="24"/>
        </w:rPr>
        <w:t>Delete</w:t>
      </w:r>
      <w:r w:rsidR="002914C9">
        <w:rPr>
          <w:szCs w:val="24"/>
        </w:rPr>
        <w:t xml:space="preserve"> Conversation (</w:t>
      </w:r>
      <w:r w:rsidR="0027177F">
        <w:rPr>
          <w:szCs w:val="24"/>
        </w:rPr>
        <w:t>Web</w:t>
      </w:r>
      <w:r w:rsidR="002914C9">
        <w:rPr>
          <w:szCs w:val="24"/>
        </w:rPr>
        <w:t>)</w:t>
      </w:r>
      <w:r w:rsidR="002914C9"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914C9" w:rsidRPr="00877136" w14:paraId="18CCD4E6" w14:textId="77777777" w:rsidTr="00033A9D">
        <w:tc>
          <w:tcPr>
            <w:tcW w:w="1957" w:type="dxa"/>
          </w:tcPr>
          <w:p w14:paraId="4AB1F556" w14:textId="100D3EC2" w:rsidR="002914C9" w:rsidRPr="00861AB0" w:rsidRDefault="00753285" w:rsidP="00033A9D">
            <w:pPr>
              <w:jc w:val="both"/>
              <w:rPr>
                <w:b/>
              </w:rPr>
            </w:pPr>
            <w:r>
              <w:rPr>
                <w:b/>
              </w:rPr>
              <w:t xml:space="preserve"> </w:t>
            </w:r>
          </w:p>
        </w:tc>
        <w:tc>
          <w:tcPr>
            <w:tcW w:w="8460" w:type="dxa"/>
          </w:tcPr>
          <w:p w14:paraId="281DC2F4" w14:textId="2E2466E6" w:rsidR="002914C9" w:rsidRPr="00861AB0" w:rsidRDefault="002914C9" w:rsidP="00033A9D">
            <w:pPr>
              <w:jc w:val="both"/>
            </w:pPr>
            <w:r w:rsidRPr="00861AB0">
              <w:t xml:space="preserve"> </w:t>
            </w:r>
            <w:r>
              <w:t>M4-UC</w:t>
            </w:r>
            <w:r w:rsidR="0027177F">
              <w:t>3</w:t>
            </w:r>
          </w:p>
        </w:tc>
      </w:tr>
      <w:tr w:rsidR="002914C9" w:rsidRPr="00877136" w14:paraId="4C0D9FD4" w14:textId="77777777" w:rsidTr="00033A9D">
        <w:tc>
          <w:tcPr>
            <w:tcW w:w="1957" w:type="dxa"/>
          </w:tcPr>
          <w:p w14:paraId="05102F42" w14:textId="220B612E" w:rsidR="002914C9" w:rsidRPr="00861AB0" w:rsidRDefault="00753285" w:rsidP="00033A9D">
            <w:pPr>
              <w:jc w:val="both"/>
              <w:rPr>
                <w:b/>
              </w:rPr>
            </w:pPr>
            <w:r>
              <w:rPr>
                <w:b/>
              </w:rPr>
              <w:t xml:space="preserve"> </w:t>
            </w:r>
          </w:p>
        </w:tc>
        <w:tc>
          <w:tcPr>
            <w:tcW w:w="8460" w:type="dxa"/>
          </w:tcPr>
          <w:p w14:paraId="58F1B730" w14:textId="318E4165" w:rsidR="002914C9" w:rsidRPr="00861AB0" w:rsidRDefault="0027177F" w:rsidP="00033A9D">
            <w:pPr>
              <w:jc w:val="both"/>
            </w:pPr>
            <w:r>
              <w:t>Delete Conversation (Web)</w:t>
            </w:r>
          </w:p>
        </w:tc>
      </w:tr>
      <w:tr w:rsidR="002914C9" w:rsidRPr="00877136" w14:paraId="48842821" w14:textId="77777777" w:rsidTr="00033A9D">
        <w:tc>
          <w:tcPr>
            <w:tcW w:w="1957" w:type="dxa"/>
          </w:tcPr>
          <w:p w14:paraId="41B9575D" w14:textId="4863D670" w:rsidR="002914C9" w:rsidRPr="00861AB0" w:rsidRDefault="00753285" w:rsidP="00033A9D">
            <w:pPr>
              <w:jc w:val="both"/>
              <w:rPr>
                <w:b/>
              </w:rPr>
            </w:pPr>
            <w:r>
              <w:rPr>
                <w:b/>
              </w:rPr>
              <w:t xml:space="preserve"> </w:t>
            </w:r>
          </w:p>
        </w:tc>
        <w:tc>
          <w:tcPr>
            <w:tcW w:w="8460" w:type="dxa"/>
          </w:tcPr>
          <w:p w14:paraId="7E597255" w14:textId="77777777" w:rsidR="002914C9" w:rsidRPr="00861AB0" w:rsidRDefault="002914C9" w:rsidP="00033A9D">
            <w:pPr>
              <w:jc w:val="both"/>
            </w:pPr>
            <w:r>
              <w:t>Primary Actor: User</w:t>
            </w:r>
          </w:p>
        </w:tc>
      </w:tr>
      <w:tr w:rsidR="002914C9" w:rsidRPr="00877136" w14:paraId="4E0C33BD" w14:textId="77777777" w:rsidTr="00033A9D">
        <w:tc>
          <w:tcPr>
            <w:tcW w:w="1957" w:type="dxa"/>
          </w:tcPr>
          <w:p w14:paraId="11046091" w14:textId="1EEF17A2" w:rsidR="002914C9" w:rsidRPr="00861AB0" w:rsidRDefault="00753285" w:rsidP="00033A9D">
            <w:pPr>
              <w:jc w:val="both"/>
              <w:rPr>
                <w:b/>
              </w:rPr>
            </w:pPr>
            <w:r>
              <w:rPr>
                <w:b/>
              </w:rPr>
              <w:t xml:space="preserve"> </w:t>
            </w:r>
          </w:p>
        </w:tc>
        <w:tc>
          <w:tcPr>
            <w:tcW w:w="8460" w:type="dxa"/>
          </w:tcPr>
          <w:p w14:paraId="6FF967B3" w14:textId="3FA40A5B" w:rsidR="002914C9" w:rsidRPr="00861AB0" w:rsidRDefault="00753285" w:rsidP="00033A9D">
            <w:pPr>
              <w:pStyle w:val="Pa49"/>
              <w:jc w:val="both"/>
              <w:rPr>
                <w:rFonts w:ascii="Times New Roman" w:hAnsi="Times New Roman"/>
              </w:rPr>
            </w:pPr>
            <w:r>
              <w:rPr>
                <w:rFonts w:ascii="Times New Roman" w:hAnsi="Times New Roman"/>
              </w:rPr>
              <w:t xml:space="preserve"> </w:t>
            </w:r>
            <w:r w:rsidR="002914C9">
              <w:rPr>
                <w:rFonts w:ascii="Times New Roman" w:hAnsi="Times New Roman"/>
              </w:rPr>
              <w:t xml:space="preserve"> be able to</w:t>
            </w:r>
            <w:r w:rsidR="00414CF3">
              <w:rPr>
                <w:rFonts w:ascii="Times New Roman" w:hAnsi="Times New Roman"/>
              </w:rPr>
              <w:t xml:space="preserve"> delete a chat</w:t>
            </w:r>
            <w:r w:rsidR="002914C9">
              <w:rPr>
                <w:rFonts w:ascii="Times New Roman" w:hAnsi="Times New Roman"/>
              </w:rPr>
              <w:t>.</w:t>
            </w:r>
          </w:p>
        </w:tc>
      </w:tr>
      <w:tr w:rsidR="002914C9" w:rsidRPr="00877136" w14:paraId="1C341842" w14:textId="77777777" w:rsidTr="00033A9D">
        <w:tc>
          <w:tcPr>
            <w:tcW w:w="1957" w:type="dxa"/>
          </w:tcPr>
          <w:p w14:paraId="4529C149" w14:textId="6333D8FA" w:rsidR="002914C9" w:rsidRPr="00861AB0" w:rsidRDefault="00753285" w:rsidP="00033A9D">
            <w:pPr>
              <w:jc w:val="both"/>
              <w:rPr>
                <w:b/>
              </w:rPr>
            </w:pPr>
            <w:r>
              <w:rPr>
                <w:b/>
              </w:rPr>
              <w:t xml:space="preserve"> </w:t>
            </w:r>
          </w:p>
        </w:tc>
        <w:tc>
          <w:tcPr>
            <w:tcW w:w="8460" w:type="dxa"/>
          </w:tcPr>
          <w:p w14:paraId="6DE8EF60" w14:textId="19066A78" w:rsidR="002914C9" w:rsidRPr="00861AB0" w:rsidRDefault="005E0A0A" w:rsidP="00033A9D">
            <w:pPr>
              <w:jc w:val="both"/>
            </w:pPr>
            <w:r>
              <w:t>Press and hold the conversation</w:t>
            </w:r>
          </w:p>
        </w:tc>
      </w:tr>
      <w:tr w:rsidR="002914C9" w:rsidRPr="00877136" w14:paraId="7D8FA32D" w14:textId="77777777" w:rsidTr="00033A9D">
        <w:tc>
          <w:tcPr>
            <w:tcW w:w="1957" w:type="dxa"/>
          </w:tcPr>
          <w:p w14:paraId="1593627D" w14:textId="50E28F63" w:rsidR="002914C9" w:rsidRPr="00861AB0" w:rsidRDefault="00753285" w:rsidP="00033A9D">
            <w:pPr>
              <w:jc w:val="both"/>
              <w:rPr>
                <w:b/>
              </w:rPr>
            </w:pPr>
            <w:r>
              <w:rPr>
                <w:b/>
              </w:rPr>
              <w:t xml:space="preserve"> </w:t>
            </w:r>
          </w:p>
        </w:tc>
        <w:tc>
          <w:tcPr>
            <w:tcW w:w="8460" w:type="dxa"/>
          </w:tcPr>
          <w:p w14:paraId="523605F7" w14:textId="77777777" w:rsidR="002914C9" w:rsidRPr="00861AB0" w:rsidRDefault="002914C9" w:rsidP="00033A9D">
            <w:pPr>
              <w:jc w:val="both"/>
            </w:pPr>
            <w:r w:rsidRPr="00861AB0">
              <w:t xml:space="preserve"> </w:t>
            </w:r>
            <w:r>
              <w:t>High</w:t>
            </w:r>
          </w:p>
        </w:tc>
      </w:tr>
      <w:tr w:rsidR="002914C9" w:rsidRPr="00877136" w14:paraId="4F69D55F" w14:textId="77777777" w:rsidTr="00033A9D">
        <w:trPr>
          <w:trHeight w:val="467"/>
        </w:trPr>
        <w:tc>
          <w:tcPr>
            <w:tcW w:w="1957" w:type="dxa"/>
          </w:tcPr>
          <w:p w14:paraId="0A73FC5F" w14:textId="28903287" w:rsidR="002914C9" w:rsidRPr="00861AB0" w:rsidRDefault="00753285" w:rsidP="00033A9D">
            <w:pPr>
              <w:jc w:val="both"/>
              <w:rPr>
                <w:b/>
              </w:rPr>
            </w:pPr>
            <w:r>
              <w:rPr>
                <w:b/>
              </w:rPr>
              <w:t xml:space="preserve"> </w:t>
            </w:r>
          </w:p>
        </w:tc>
        <w:tc>
          <w:tcPr>
            <w:tcW w:w="8460" w:type="dxa"/>
          </w:tcPr>
          <w:p w14:paraId="1EA58847" w14:textId="77777777" w:rsidR="002914C9" w:rsidRPr="00F77D73" w:rsidRDefault="002914C9" w:rsidP="00033A9D">
            <w:pPr>
              <w:pStyle w:val="Pa49"/>
              <w:jc w:val="both"/>
              <w:rPr>
                <w:rFonts w:ascii="Times New Roman" w:hAnsi="Times New Roman"/>
              </w:rPr>
            </w:pPr>
            <w:r>
              <w:rPr>
                <w:rFonts w:ascii="Times New Roman" w:hAnsi="Times New Roman"/>
              </w:rPr>
              <w:t>PRE-1: User has logged in.</w:t>
            </w:r>
          </w:p>
        </w:tc>
      </w:tr>
      <w:tr w:rsidR="002914C9" w:rsidRPr="00877136" w14:paraId="2F7B4BC4" w14:textId="77777777" w:rsidTr="00033A9D">
        <w:trPr>
          <w:trHeight w:val="440"/>
        </w:trPr>
        <w:tc>
          <w:tcPr>
            <w:tcW w:w="1957" w:type="dxa"/>
          </w:tcPr>
          <w:p w14:paraId="2A2B8597" w14:textId="29FB337F" w:rsidR="002914C9" w:rsidRPr="00861AB0" w:rsidRDefault="00753285" w:rsidP="00033A9D">
            <w:pPr>
              <w:jc w:val="both"/>
              <w:rPr>
                <w:b/>
              </w:rPr>
            </w:pPr>
            <w:r>
              <w:rPr>
                <w:b/>
                <w:color w:val="0D0D0D" w:themeColor="text1" w:themeTint="F2"/>
              </w:rPr>
              <w:t xml:space="preserve"> </w:t>
            </w:r>
          </w:p>
        </w:tc>
        <w:tc>
          <w:tcPr>
            <w:tcW w:w="8460" w:type="dxa"/>
          </w:tcPr>
          <w:p w14:paraId="62B0B0CB" w14:textId="6A6ED33B" w:rsidR="002914C9" w:rsidRPr="00861AB0" w:rsidRDefault="002914C9" w:rsidP="00033A9D">
            <w:pPr>
              <w:jc w:val="both"/>
            </w:pPr>
            <w:r>
              <w:t>M1-UC1, M1-UC3</w:t>
            </w:r>
            <w:r w:rsidR="008B6732">
              <w:t>, M4</w:t>
            </w:r>
            <w:r w:rsidR="009312E2">
              <w:t>-UC1</w:t>
            </w:r>
          </w:p>
        </w:tc>
      </w:tr>
      <w:tr w:rsidR="002914C9" w:rsidRPr="00877136" w14:paraId="1951519E" w14:textId="77777777" w:rsidTr="00033A9D">
        <w:tc>
          <w:tcPr>
            <w:tcW w:w="1957" w:type="dxa"/>
          </w:tcPr>
          <w:p w14:paraId="281666E3" w14:textId="6392A90D" w:rsidR="002914C9" w:rsidRPr="00861AB0" w:rsidRDefault="00753285" w:rsidP="00033A9D">
            <w:pPr>
              <w:jc w:val="both"/>
              <w:rPr>
                <w:b/>
              </w:rPr>
            </w:pPr>
            <w:r>
              <w:rPr>
                <w:b/>
              </w:rPr>
              <w:t xml:space="preserve"> </w:t>
            </w:r>
          </w:p>
        </w:tc>
        <w:tc>
          <w:tcPr>
            <w:tcW w:w="8460" w:type="dxa"/>
          </w:tcPr>
          <w:p w14:paraId="7E75CD48" w14:textId="68BAEDE0" w:rsidR="002914C9" w:rsidRDefault="00753285" w:rsidP="003D7A40">
            <w:pPr>
              <w:pStyle w:val="ListParagraph"/>
              <w:numPr>
                <w:ilvl w:val="0"/>
                <w:numId w:val="58"/>
              </w:numPr>
            </w:pPr>
            <w:r>
              <w:t xml:space="preserve"> </w:t>
            </w:r>
            <w:r w:rsidR="002914C9">
              <w:t xml:space="preserve"> click </w:t>
            </w:r>
            <w:r w:rsidR="0082596F">
              <w:t>and hold the conversation</w:t>
            </w:r>
            <w:r w:rsidR="002914C9">
              <w:t>.</w:t>
            </w:r>
          </w:p>
          <w:p w14:paraId="0851338D" w14:textId="70234609" w:rsidR="002914C9" w:rsidRDefault="00753285" w:rsidP="003D7A40">
            <w:pPr>
              <w:pStyle w:val="ListParagraph"/>
              <w:numPr>
                <w:ilvl w:val="0"/>
                <w:numId w:val="58"/>
              </w:numPr>
            </w:pPr>
            <w:r>
              <w:t xml:space="preserve"> </w:t>
            </w:r>
            <w:r w:rsidR="000D575F">
              <w:t xml:space="preserve"> </w:t>
            </w:r>
            <w:r w:rsidR="00EF5B94">
              <w:t xml:space="preserve">press </w:t>
            </w:r>
            <w:r w:rsidR="000D575F">
              <w:t>delete button</w:t>
            </w:r>
            <w:r w:rsidR="002914C9">
              <w:t>.</w:t>
            </w:r>
          </w:p>
          <w:p w14:paraId="549BFA58" w14:textId="77777777" w:rsidR="002914C9" w:rsidRDefault="00EF5B94" w:rsidP="003D7A40">
            <w:pPr>
              <w:pStyle w:val="ListParagraph"/>
              <w:numPr>
                <w:ilvl w:val="0"/>
                <w:numId w:val="58"/>
              </w:numPr>
            </w:pPr>
            <w:r>
              <w:t>A confirmation dialog box appears</w:t>
            </w:r>
          </w:p>
          <w:p w14:paraId="05F8152F" w14:textId="08F551E9" w:rsidR="00EF5B94" w:rsidRPr="00861AB0" w:rsidRDefault="00EF5B94" w:rsidP="003D7A40">
            <w:pPr>
              <w:pStyle w:val="ListParagraph"/>
              <w:numPr>
                <w:ilvl w:val="0"/>
                <w:numId w:val="58"/>
              </w:numPr>
            </w:pPr>
            <w:r>
              <w:t>User presses ok to delete the chat</w:t>
            </w:r>
          </w:p>
        </w:tc>
      </w:tr>
      <w:tr w:rsidR="002914C9" w:rsidRPr="00877136" w14:paraId="346659F1" w14:textId="77777777" w:rsidTr="00033A9D">
        <w:tc>
          <w:tcPr>
            <w:tcW w:w="1957" w:type="dxa"/>
          </w:tcPr>
          <w:p w14:paraId="5FB4CDF3" w14:textId="1D8AC6C6" w:rsidR="002914C9" w:rsidRPr="003907CF" w:rsidRDefault="00753285" w:rsidP="00033A9D">
            <w:pPr>
              <w:jc w:val="both"/>
              <w:rPr>
                <w:b/>
              </w:rPr>
            </w:pPr>
            <w:r>
              <w:rPr>
                <w:b/>
              </w:rPr>
              <w:t xml:space="preserve"> </w:t>
            </w:r>
          </w:p>
        </w:tc>
        <w:tc>
          <w:tcPr>
            <w:tcW w:w="8460" w:type="dxa"/>
          </w:tcPr>
          <w:p w14:paraId="2878912E" w14:textId="0B67BEAA" w:rsidR="002914C9" w:rsidRPr="00861AB0" w:rsidRDefault="00E87C49" w:rsidP="00E87C49">
            <w:pPr>
              <w:tabs>
                <w:tab w:val="left" w:pos="432"/>
              </w:tabs>
              <w:jc w:val="both"/>
            </w:pPr>
            <w:r>
              <w:t>N/A</w:t>
            </w:r>
          </w:p>
        </w:tc>
      </w:tr>
      <w:tr w:rsidR="002914C9" w:rsidRPr="00877136" w14:paraId="1A5CDDB5" w14:textId="77777777" w:rsidTr="00033A9D">
        <w:tc>
          <w:tcPr>
            <w:tcW w:w="1957" w:type="dxa"/>
          </w:tcPr>
          <w:p w14:paraId="55955049" w14:textId="49D306F3" w:rsidR="002914C9" w:rsidRPr="00861AB0" w:rsidRDefault="00753285" w:rsidP="00033A9D">
            <w:pPr>
              <w:jc w:val="both"/>
              <w:rPr>
                <w:b/>
              </w:rPr>
            </w:pPr>
            <w:r>
              <w:rPr>
                <w:b/>
              </w:rPr>
              <w:t xml:space="preserve"> </w:t>
            </w:r>
          </w:p>
        </w:tc>
        <w:tc>
          <w:tcPr>
            <w:tcW w:w="8460" w:type="dxa"/>
          </w:tcPr>
          <w:p w14:paraId="5C35E346" w14:textId="01CB81C4" w:rsidR="002914C9" w:rsidRPr="00861AB0" w:rsidRDefault="00AB24AD" w:rsidP="00AB24AD">
            <w:pPr>
              <w:jc w:val="both"/>
            </w:pPr>
            <w:r>
              <w:t>N/A</w:t>
            </w:r>
          </w:p>
        </w:tc>
      </w:tr>
      <w:tr w:rsidR="002914C9" w:rsidRPr="00877136" w14:paraId="416AB4CB" w14:textId="77777777" w:rsidTr="00033A9D">
        <w:tc>
          <w:tcPr>
            <w:tcW w:w="1957" w:type="dxa"/>
          </w:tcPr>
          <w:p w14:paraId="77B22418" w14:textId="0E13DA4D" w:rsidR="002914C9" w:rsidRPr="00861AB0" w:rsidRDefault="00753285" w:rsidP="00033A9D">
            <w:pPr>
              <w:jc w:val="both"/>
              <w:rPr>
                <w:b/>
              </w:rPr>
            </w:pPr>
            <w:r>
              <w:rPr>
                <w:b/>
              </w:rPr>
              <w:t xml:space="preserve"> </w:t>
            </w:r>
          </w:p>
        </w:tc>
        <w:tc>
          <w:tcPr>
            <w:tcW w:w="8460" w:type="dxa"/>
          </w:tcPr>
          <w:p w14:paraId="081FA788" w14:textId="707C5E05" w:rsidR="002914C9" w:rsidRPr="00861AB0" w:rsidRDefault="002914C9"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44F5E">
              <w:rPr>
                <w:rFonts w:ascii="Times New Roman" w:hAnsi="Times New Roman"/>
              </w:rPr>
              <w:t>’s conversation</w:t>
            </w:r>
            <w:r>
              <w:rPr>
                <w:rFonts w:ascii="Times New Roman" w:hAnsi="Times New Roman"/>
              </w:rPr>
              <w:t xml:space="preserve"> will be</w:t>
            </w:r>
            <w:r w:rsidR="00944F5E">
              <w:rPr>
                <w:rFonts w:ascii="Times New Roman" w:hAnsi="Times New Roman"/>
              </w:rPr>
              <w:t xml:space="preserve"> delet</w:t>
            </w:r>
            <w:r w:rsidR="00B4029A">
              <w:rPr>
                <w:rFonts w:ascii="Times New Roman" w:hAnsi="Times New Roman"/>
              </w:rPr>
              <w:t>e</w:t>
            </w:r>
            <w:r w:rsidR="00944F5E">
              <w:rPr>
                <w:rFonts w:ascii="Times New Roman" w:hAnsi="Times New Roman"/>
              </w:rPr>
              <w:t>d</w:t>
            </w:r>
            <w:r>
              <w:rPr>
                <w:rFonts w:ascii="Times New Roman" w:hAnsi="Times New Roman"/>
              </w:rPr>
              <w:t>.</w:t>
            </w:r>
          </w:p>
        </w:tc>
      </w:tr>
      <w:tr w:rsidR="002914C9" w:rsidRPr="00877136" w14:paraId="5A532D01" w14:textId="77777777" w:rsidTr="00033A9D">
        <w:tc>
          <w:tcPr>
            <w:tcW w:w="1957" w:type="dxa"/>
          </w:tcPr>
          <w:p w14:paraId="35A6A5EA" w14:textId="4A87A925" w:rsidR="002914C9" w:rsidRPr="00861AB0" w:rsidRDefault="00753285" w:rsidP="00033A9D">
            <w:pPr>
              <w:jc w:val="both"/>
              <w:rPr>
                <w:b/>
              </w:rPr>
            </w:pPr>
            <w:r>
              <w:rPr>
                <w:b/>
              </w:rPr>
              <w:t xml:space="preserve"> </w:t>
            </w:r>
          </w:p>
        </w:tc>
        <w:tc>
          <w:tcPr>
            <w:tcW w:w="8460" w:type="dxa"/>
          </w:tcPr>
          <w:p w14:paraId="5537D780" w14:textId="77777777" w:rsidR="002914C9" w:rsidRPr="00861AB0" w:rsidRDefault="002914C9" w:rsidP="00033A9D">
            <w:pPr>
              <w:pStyle w:val="Pa49"/>
              <w:jc w:val="both"/>
            </w:pPr>
            <w:r>
              <w:rPr>
                <w:rFonts w:ascii="Times New Roman" w:hAnsi="Times New Roman"/>
              </w:rPr>
              <w:t>N/A</w:t>
            </w:r>
          </w:p>
        </w:tc>
      </w:tr>
      <w:tr w:rsidR="002914C9" w:rsidRPr="00877136" w14:paraId="6B924E74" w14:textId="77777777" w:rsidTr="00033A9D">
        <w:tc>
          <w:tcPr>
            <w:tcW w:w="1957" w:type="dxa"/>
          </w:tcPr>
          <w:p w14:paraId="43F26198" w14:textId="2D8A72F5" w:rsidR="002914C9" w:rsidRPr="00861AB0" w:rsidRDefault="00753285" w:rsidP="00033A9D">
            <w:pPr>
              <w:jc w:val="both"/>
              <w:rPr>
                <w:b/>
              </w:rPr>
            </w:pPr>
            <w:r>
              <w:rPr>
                <w:b/>
              </w:rPr>
              <w:t xml:space="preserve"> </w:t>
            </w:r>
          </w:p>
        </w:tc>
        <w:tc>
          <w:tcPr>
            <w:tcW w:w="8460" w:type="dxa"/>
          </w:tcPr>
          <w:p w14:paraId="4496E314" w14:textId="77777777" w:rsidR="002914C9" w:rsidRPr="00861AB0" w:rsidRDefault="002914C9" w:rsidP="00033A9D">
            <w:pPr>
              <w:jc w:val="both"/>
            </w:pPr>
            <w:r>
              <w:t>User can navigate to chat menu.</w:t>
            </w:r>
          </w:p>
        </w:tc>
      </w:tr>
    </w:tbl>
    <w:p w14:paraId="5D7D2E38" w14:textId="77777777" w:rsidR="00F668AD" w:rsidRDefault="00F668AD" w:rsidP="002F2D5C">
      <w:pPr>
        <w:pStyle w:val="Heading3"/>
        <w:numPr>
          <w:ilvl w:val="0"/>
          <w:numId w:val="0"/>
        </w:numPr>
      </w:pPr>
    </w:p>
    <w:p w14:paraId="4229881A" w14:textId="77777777" w:rsidR="00F668AD" w:rsidRDefault="00F668AD">
      <w:pPr>
        <w:rPr>
          <w:b/>
          <w:kern w:val="32"/>
          <w:sz w:val="26"/>
          <w:lang w:eastAsia="ar-SA"/>
        </w:rPr>
      </w:pPr>
      <w:r>
        <w:br w:type="page"/>
      </w:r>
    </w:p>
    <w:p w14:paraId="4E5724E3" w14:textId="4F701FC6" w:rsidR="00F668AD" w:rsidRPr="00DD5C55" w:rsidRDefault="00753285" w:rsidP="00F668AD">
      <w:pPr>
        <w:pStyle w:val="Caption"/>
        <w:keepNext/>
        <w:spacing w:line="276" w:lineRule="auto"/>
        <w:rPr>
          <w:szCs w:val="24"/>
        </w:rPr>
      </w:pPr>
      <w:r>
        <w:rPr>
          <w:szCs w:val="24"/>
        </w:rPr>
        <w:lastRenderedPageBreak/>
        <w:t xml:space="preserve"> </w:t>
      </w:r>
      <w:r w:rsidR="00F668AD" w:rsidRPr="00DD5C55">
        <w:rPr>
          <w:szCs w:val="24"/>
        </w:rPr>
        <w:t xml:space="preserve"> </w:t>
      </w:r>
      <w:r w:rsidR="00F668AD">
        <w:rPr>
          <w:szCs w:val="24"/>
        </w:rPr>
        <w:t>4</w:t>
      </w:r>
      <w:r w:rsidR="00D673E7">
        <w:rPr>
          <w:szCs w:val="24"/>
        </w:rPr>
        <w:t>2</w:t>
      </w:r>
      <w:r w:rsidR="00F668AD" w:rsidRPr="00DD5C55">
        <w:rPr>
          <w:noProof/>
          <w:szCs w:val="24"/>
        </w:rPr>
        <w:t>:</w:t>
      </w:r>
      <w:r w:rsidR="00F668AD">
        <w:rPr>
          <w:szCs w:val="24"/>
        </w:rPr>
        <w:t xml:space="preserve"> Delete Conversation (</w:t>
      </w:r>
      <w:r w:rsidR="002845A8">
        <w:rPr>
          <w:szCs w:val="24"/>
        </w:rPr>
        <w:t>Mobile</w:t>
      </w:r>
      <w:r w:rsidR="00F668AD">
        <w:rPr>
          <w:szCs w:val="24"/>
        </w:rPr>
        <w:t>)</w:t>
      </w:r>
      <w:r w:rsidR="00F668A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668AD" w:rsidRPr="00877136" w14:paraId="5833018A" w14:textId="77777777" w:rsidTr="00033A9D">
        <w:tc>
          <w:tcPr>
            <w:tcW w:w="1957" w:type="dxa"/>
          </w:tcPr>
          <w:p w14:paraId="002EF156" w14:textId="4F7FC48C" w:rsidR="00F668AD" w:rsidRPr="00861AB0" w:rsidRDefault="00753285" w:rsidP="00033A9D">
            <w:pPr>
              <w:jc w:val="both"/>
              <w:rPr>
                <w:b/>
              </w:rPr>
            </w:pPr>
            <w:r>
              <w:rPr>
                <w:b/>
              </w:rPr>
              <w:t xml:space="preserve"> </w:t>
            </w:r>
          </w:p>
        </w:tc>
        <w:tc>
          <w:tcPr>
            <w:tcW w:w="8460" w:type="dxa"/>
          </w:tcPr>
          <w:p w14:paraId="23ED0DB1" w14:textId="186804C7" w:rsidR="00F668AD" w:rsidRPr="00861AB0" w:rsidRDefault="00F668AD" w:rsidP="00033A9D">
            <w:pPr>
              <w:jc w:val="both"/>
            </w:pPr>
            <w:r w:rsidRPr="00861AB0">
              <w:t xml:space="preserve"> </w:t>
            </w:r>
            <w:r>
              <w:t>M4-UC</w:t>
            </w:r>
            <w:r w:rsidR="005C7842">
              <w:t>4</w:t>
            </w:r>
          </w:p>
        </w:tc>
      </w:tr>
      <w:tr w:rsidR="00F668AD" w:rsidRPr="00877136" w14:paraId="09659471" w14:textId="77777777" w:rsidTr="00033A9D">
        <w:tc>
          <w:tcPr>
            <w:tcW w:w="1957" w:type="dxa"/>
          </w:tcPr>
          <w:p w14:paraId="37CEE2E0" w14:textId="5F47CAD1" w:rsidR="00F668AD" w:rsidRPr="00861AB0" w:rsidRDefault="00753285" w:rsidP="00033A9D">
            <w:pPr>
              <w:jc w:val="both"/>
              <w:rPr>
                <w:b/>
              </w:rPr>
            </w:pPr>
            <w:r>
              <w:rPr>
                <w:b/>
              </w:rPr>
              <w:t xml:space="preserve"> </w:t>
            </w:r>
          </w:p>
        </w:tc>
        <w:tc>
          <w:tcPr>
            <w:tcW w:w="8460" w:type="dxa"/>
          </w:tcPr>
          <w:p w14:paraId="16E279C1" w14:textId="2143C321" w:rsidR="00F668AD" w:rsidRPr="00861AB0" w:rsidRDefault="00F668AD" w:rsidP="00033A9D">
            <w:pPr>
              <w:jc w:val="both"/>
            </w:pPr>
            <w:r>
              <w:t>Delete Conversation (</w:t>
            </w:r>
            <w:r w:rsidR="005C7842">
              <w:t>Mobile</w:t>
            </w:r>
            <w:r>
              <w:t>)</w:t>
            </w:r>
          </w:p>
        </w:tc>
      </w:tr>
      <w:tr w:rsidR="00F668AD" w:rsidRPr="00877136" w14:paraId="671B7A24" w14:textId="77777777" w:rsidTr="00033A9D">
        <w:tc>
          <w:tcPr>
            <w:tcW w:w="1957" w:type="dxa"/>
          </w:tcPr>
          <w:p w14:paraId="18FC76CA" w14:textId="0FE1D1C3" w:rsidR="00F668AD" w:rsidRPr="00861AB0" w:rsidRDefault="00753285" w:rsidP="00033A9D">
            <w:pPr>
              <w:jc w:val="both"/>
              <w:rPr>
                <w:b/>
              </w:rPr>
            </w:pPr>
            <w:r>
              <w:rPr>
                <w:b/>
              </w:rPr>
              <w:t xml:space="preserve"> </w:t>
            </w:r>
          </w:p>
        </w:tc>
        <w:tc>
          <w:tcPr>
            <w:tcW w:w="8460" w:type="dxa"/>
          </w:tcPr>
          <w:p w14:paraId="2865DEA7" w14:textId="77777777" w:rsidR="00F668AD" w:rsidRPr="00861AB0" w:rsidRDefault="00F668AD" w:rsidP="00033A9D">
            <w:pPr>
              <w:jc w:val="both"/>
            </w:pPr>
            <w:r>
              <w:t>Primary Actor: User</w:t>
            </w:r>
          </w:p>
        </w:tc>
      </w:tr>
      <w:tr w:rsidR="00F668AD" w:rsidRPr="00877136" w14:paraId="2FC2BAAF" w14:textId="77777777" w:rsidTr="00033A9D">
        <w:tc>
          <w:tcPr>
            <w:tcW w:w="1957" w:type="dxa"/>
          </w:tcPr>
          <w:p w14:paraId="2429B03D" w14:textId="6CB6F968" w:rsidR="00F668AD" w:rsidRPr="00861AB0" w:rsidRDefault="00753285" w:rsidP="00033A9D">
            <w:pPr>
              <w:jc w:val="both"/>
              <w:rPr>
                <w:b/>
              </w:rPr>
            </w:pPr>
            <w:r>
              <w:rPr>
                <w:b/>
              </w:rPr>
              <w:t xml:space="preserve"> </w:t>
            </w:r>
          </w:p>
        </w:tc>
        <w:tc>
          <w:tcPr>
            <w:tcW w:w="8460" w:type="dxa"/>
          </w:tcPr>
          <w:p w14:paraId="6E5AE2FB" w14:textId="5D678742" w:rsidR="00F668AD" w:rsidRPr="00861AB0" w:rsidRDefault="00753285" w:rsidP="00033A9D">
            <w:pPr>
              <w:pStyle w:val="Pa49"/>
              <w:jc w:val="both"/>
              <w:rPr>
                <w:rFonts w:ascii="Times New Roman" w:hAnsi="Times New Roman"/>
              </w:rPr>
            </w:pPr>
            <w:r>
              <w:rPr>
                <w:rFonts w:ascii="Times New Roman" w:hAnsi="Times New Roman"/>
              </w:rPr>
              <w:t xml:space="preserve"> </w:t>
            </w:r>
            <w:r w:rsidR="00F668AD">
              <w:rPr>
                <w:rFonts w:ascii="Times New Roman" w:hAnsi="Times New Roman"/>
              </w:rPr>
              <w:t xml:space="preserve"> be able to delete a chat.</w:t>
            </w:r>
          </w:p>
        </w:tc>
      </w:tr>
      <w:tr w:rsidR="00F668AD" w:rsidRPr="00877136" w14:paraId="2E3D5B59" w14:textId="77777777" w:rsidTr="00033A9D">
        <w:tc>
          <w:tcPr>
            <w:tcW w:w="1957" w:type="dxa"/>
          </w:tcPr>
          <w:p w14:paraId="5C809D05" w14:textId="48B8B333" w:rsidR="00F668AD" w:rsidRPr="00861AB0" w:rsidRDefault="00753285" w:rsidP="00033A9D">
            <w:pPr>
              <w:jc w:val="both"/>
              <w:rPr>
                <w:b/>
              </w:rPr>
            </w:pPr>
            <w:r>
              <w:rPr>
                <w:b/>
              </w:rPr>
              <w:t xml:space="preserve"> </w:t>
            </w:r>
          </w:p>
        </w:tc>
        <w:tc>
          <w:tcPr>
            <w:tcW w:w="8460" w:type="dxa"/>
          </w:tcPr>
          <w:p w14:paraId="4D14B3AA" w14:textId="54E99D34" w:rsidR="00F668AD" w:rsidRPr="00861AB0" w:rsidRDefault="005E0A0A" w:rsidP="005E0A0A">
            <w:pPr>
              <w:jc w:val="both"/>
            </w:pPr>
            <w:r>
              <w:t>Press and hold the conversation</w:t>
            </w:r>
            <w:r w:rsidR="00F668AD">
              <w:t>.</w:t>
            </w:r>
          </w:p>
        </w:tc>
      </w:tr>
      <w:tr w:rsidR="00F668AD" w:rsidRPr="00877136" w14:paraId="253DAA9F" w14:textId="77777777" w:rsidTr="00033A9D">
        <w:tc>
          <w:tcPr>
            <w:tcW w:w="1957" w:type="dxa"/>
          </w:tcPr>
          <w:p w14:paraId="02E62FF7" w14:textId="069B2B29" w:rsidR="00F668AD" w:rsidRPr="00861AB0" w:rsidRDefault="00753285" w:rsidP="00033A9D">
            <w:pPr>
              <w:jc w:val="both"/>
              <w:rPr>
                <w:b/>
              </w:rPr>
            </w:pPr>
            <w:r>
              <w:rPr>
                <w:b/>
              </w:rPr>
              <w:t xml:space="preserve"> </w:t>
            </w:r>
          </w:p>
        </w:tc>
        <w:tc>
          <w:tcPr>
            <w:tcW w:w="8460" w:type="dxa"/>
          </w:tcPr>
          <w:p w14:paraId="53CAC6E9" w14:textId="77777777" w:rsidR="00F668AD" w:rsidRPr="00861AB0" w:rsidRDefault="00F668AD" w:rsidP="00033A9D">
            <w:pPr>
              <w:jc w:val="both"/>
            </w:pPr>
            <w:r w:rsidRPr="00861AB0">
              <w:t xml:space="preserve"> </w:t>
            </w:r>
            <w:r>
              <w:t>High</w:t>
            </w:r>
          </w:p>
        </w:tc>
      </w:tr>
      <w:tr w:rsidR="00F668AD" w:rsidRPr="00877136" w14:paraId="142AAF2B" w14:textId="77777777" w:rsidTr="00033A9D">
        <w:trPr>
          <w:trHeight w:val="467"/>
        </w:trPr>
        <w:tc>
          <w:tcPr>
            <w:tcW w:w="1957" w:type="dxa"/>
          </w:tcPr>
          <w:p w14:paraId="49C7554D" w14:textId="776C8263" w:rsidR="00F668AD" w:rsidRPr="00861AB0" w:rsidRDefault="00753285" w:rsidP="00033A9D">
            <w:pPr>
              <w:jc w:val="both"/>
              <w:rPr>
                <w:b/>
              </w:rPr>
            </w:pPr>
            <w:r>
              <w:rPr>
                <w:b/>
              </w:rPr>
              <w:t xml:space="preserve"> </w:t>
            </w:r>
          </w:p>
        </w:tc>
        <w:tc>
          <w:tcPr>
            <w:tcW w:w="8460" w:type="dxa"/>
          </w:tcPr>
          <w:p w14:paraId="7F204602" w14:textId="77777777" w:rsidR="00F668AD" w:rsidRPr="00F77D73" w:rsidRDefault="00F668AD" w:rsidP="00033A9D">
            <w:pPr>
              <w:pStyle w:val="Pa49"/>
              <w:jc w:val="both"/>
              <w:rPr>
                <w:rFonts w:ascii="Times New Roman" w:hAnsi="Times New Roman"/>
              </w:rPr>
            </w:pPr>
            <w:r>
              <w:rPr>
                <w:rFonts w:ascii="Times New Roman" w:hAnsi="Times New Roman"/>
              </w:rPr>
              <w:t>PRE-1: User has logged in.</w:t>
            </w:r>
          </w:p>
        </w:tc>
      </w:tr>
      <w:tr w:rsidR="00F668AD" w:rsidRPr="00877136" w14:paraId="2DF67632" w14:textId="77777777" w:rsidTr="00033A9D">
        <w:trPr>
          <w:trHeight w:val="440"/>
        </w:trPr>
        <w:tc>
          <w:tcPr>
            <w:tcW w:w="1957" w:type="dxa"/>
          </w:tcPr>
          <w:p w14:paraId="448EC296" w14:textId="285FB862" w:rsidR="00F668AD" w:rsidRPr="00861AB0" w:rsidRDefault="00753285" w:rsidP="00033A9D">
            <w:pPr>
              <w:jc w:val="both"/>
              <w:rPr>
                <w:b/>
              </w:rPr>
            </w:pPr>
            <w:r>
              <w:rPr>
                <w:b/>
                <w:color w:val="0D0D0D" w:themeColor="text1" w:themeTint="F2"/>
              </w:rPr>
              <w:t xml:space="preserve"> </w:t>
            </w:r>
          </w:p>
        </w:tc>
        <w:tc>
          <w:tcPr>
            <w:tcW w:w="8460" w:type="dxa"/>
          </w:tcPr>
          <w:p w14:paraId="33CBD6A6" w14:textId="17EA6D70" w:rsidR="00F668AD" w:rsidRPr="00861AB0" w:rsidRDefault="00F668AD" w:rsidP="00033A9D">
            <w:pPr>
              <w:jc w:val="both"/>
            </w:pPr>
            <w:r>
              <w:t>M1-UC</w:t>
            </w:r>
            <w:r w:rsidR="006E5625">
              <w:t>2</w:t>
            </w:r>
            <w:r>
              <w:t>, M1-UC</w:t>
            </w:r>
            <w:r w:rsidR="006E5625">
              <w:t>4</w:t>
            </w:r>
            <w:r>
              <w:t>, M4-UC</w:t>
            </w:r>
            <w:r w:rsidR="006E5625">
              <w:t>2</w:t>
            </w:r>
          </w:p>
        </w:tc>
      </w:tr>
      <w:tr w:rsidR="00F668AD" w:rsidRPr="00877136" w14:paraId="51A04FD8" w14:textId="77777777" w:rsidTr="00033A9D">
        <w:tc>
          <w:tcPr>
            <w:tcW w:w="1957" w:type="dxa"/>
          </w:tcPr>
          <w:p w14:paraId="63213879" w14:textId="3208E132" w:rsidR="00F668AD" w:rsidRPr="00861AB0" w:rsidRDefault="00753285" w:rsidP="00033A9D">
            <w:pPr>
              <w:jc w:val="both"/>
              <w:rPr>
                <w:b/>
              </w:rPr>
            </w:pPr>
            <w:r>
              <w:rPr>
                <w:b/>
              </w:rPr>
              <w:t xml:space="preserve"> </w:t>
            </w:r>
          </w:p>
        </w:tc>
        <w:tc>
          <w:tcPr>
            <w:tcW w:w="8460" w:type="dxa"/>
          </w:tcPr>
          <w:p w14:paraId="0C8071C5" w14:textId="504B6D47" w:rsidR="00F668AD" w:rsidRDefault="00753285" w:rsidP="003D7A40">
            <w:pPr>
              <w:pStyle w:val="ListParagraph"/>
              <w:numPr>
                <w:ilvl w:val="0"/>
                <w:numId w:val="59"/>
              </w:numPr>
            </w:pPr>
            <w:r>
              <w:t xml:space="preserve"> </w:t>
            </w:r>
            <w:r w:rsidR="00F668AD">
              <w:t xml:space="preserve"> click and hold the conversation.</w:t>
            </w:r>
          </w:p>
          <w:p w14:paraId="3699570D" w14:textId="7F235D0B" w:rsidR="00F668AD" w:rsidRDefault="00753285" w:rsidP="003D7A40">
            <w:pPr>
              <w:pStyle w:val="ListParagraph"/>
              <w:numPr>
                <w:ilvl w:val="0"/>
                <w:numId w:val="59"/>
              </w:numPr>
            </w:pPr>
            <w:r>
              <w:t xml:space="preserve"> </w:t>
            </w:r>
            <w:r w:rsidR="00F668AD">
              <w:t xml:space="preserve"> press delete button.</w:t>
            </w:r>
          </w:p>
          <w:p w14:paraId="33AD6850" w14:textId="77777777" w:rsidR="00F668AD" w:rsidRDefault="00F668AD" w:rsidP="003D7A40">
            <w:pPr>
              <w:pStyle w:val="ListParagraph"/>
              <w:numPr>
                <w:ilvl w:val="0"/>
                <w:numId w:val="59"/>
              </w:numPr>
            </w:pPr>
            <w:r>
              <w:t>A confirmation dialog box appears</w:t>
            </w:r>
          </w:p>
          <w:p w14:paraId="1E878FB2" w14:textId="77777777" w:rsidR="00F668AD" w:rsidRPr="00861AB0" w:rsidRDefault="00F668AD" w:rsidP="003D7A40">
            <w:pPr>
              <w:pStyle w:val="ListParagraph"/>
              <w:numPr>
                <w:ilvl w:val="0"/>
                <w:numId w:val="59"/>
              </w:numPr>
            </w:pPr>
            <w:r>
              <w:t>User presses ok to delete the chat</w:t>
            </w:r>
          </w:p>
        </w:tc>
      </w:tr>
      <w:tr w:rsidR="00F668AD" w:rsidRPr="00877136" w14:paraId="54D13261" w14:textId="77777777" w:rsidTr="00033A9D">
        <w:tc>
          <w:tcPr>
            <w:tcW w:w="1957" w:type="dxa"/>
          </w:tcPr>
          <w:p w14:paraId="0E23E372" w14:textId="27E310BC" w:rsidR="00F668AD" w:rsidRPr="003907CF" w:rsidRDefault="00753285" w:rsidP="00033A9D">
            <w:pPr>
              <w:jc w:val="both"/>
              <w:rPr>
                <w:b/>
              </w:rPr>
            </w:pPr>
            <w:r>
              <w:rPr>
                <w:b/>
              </w:rPr>
              <w:t xml:space="preserve"> </w:t>
            </w:r>
          </w:p>
        </w:tc>
        <w:tc>
          <w:tcPr>
            <w:tcW w:w="8460" w:type="dxa"/>
          </w:tcPr>
          <w:p w14:paraId="11D934F4" w14:textId="77777777" w:rsidR="00F668AD" w:rsidRPr="00861AB0" w:rsidRDefault="00F668AD" w:rsidP="00033A9D">
            <w:pPr>
              <w:tabs>
                <w:tab w:val="left" w:pos="432"/>
              </w:tabs>
              <w:jc w:val="both"/>
            </w:pPr>
            <w:r>
              <w:t>N/A</w:t>
            </w:r>
          </w:p>
        </w:tc>
      </w:tr>
      <w:tr w:rsidR="00F668AD" w:rsidRPr="00877136" w14:paraId="222B601E" w14:textId="77777777" w:rsidTr="00033A9D">
        <w:tc>
          <w:tcPr>
            <w:tcW w:w="1957" w:type="dxa"/>
          </w:tcPr>
          <w:p w14:paraId="7886A6D9" w14:textId="06834DB7" w:rsidR="00F668AD" w:rsidRPr="00861AB0" w:rsidRDefault="00753285" w:rsidP="00033A9D">
            <w:pPr>
              <w:jc w:val="both"/>
              <w:rPr>
                <w:b/>
              </w:rPr>
            </w:pPr>
            <w:r>
              <w:rPr>
                <w:b/>
              </w:rPr>
              <w:t xml:space="preserve"> </w:t>
            </w:r>
          </w:p>
        </w:tc>
        <w:tc>
          <w:tcPr>
            <w:tcW w:w="8460" w:type="dxa"/>
          </w:tcPr>
          <w:p w14:paraId="60BBDD73" w14:textId="77777777" w:rsidR="00F668AD" w:rsidRPr="00861AB0" w:rsidRDefault="00F668AD" w:rsidP="00033A9D">
            <w:pPr>
              <w:jc w:val="both"/>
            </w:pPr>
            <w:r>
              <w:t>N/A</w:t>
            </w:r>
          </w:p>
        </w:tc>
      </w:tr>
      <w:tr w:rsidR="00F668AD" w:rsidRPr="00877136" w14:paraId="0921C8D2" w14:textId="77777777" w:rsidTr="00033A9D">
        <w:tc>
          <w:tcPr>
            <w:tcW w:w="1957" w:type="dxa"/>
          </w:tcPr>
          <w:p w14:paraId="7513227B" w14:textId="69CFA5EF" w:rsidR="00F668AD" w:rsidRPr="00861AB0" w:rsidRDefault="00753285" w:rsidP="00033A9D">
            <w:pPr>
              <w:jc w:val="both"/>
              <w:rPr>
                <w:b/>
              </w:rPr>
            </w:pPr>
            <w:r>
              <w:rPr>
                <w:b/>
              </w:rPr>
              <w:t xml:space="preserve"> </w:t>
            </w:r>
          </w:p>
        </w:tc>
        <w:tc>
          <w:tcPr>
            <w:tcW w:w="8460" w:type="dxa"/>
          </w:tcPr>
          <w:p w14:paraId="7A1EC2BD" w14:textId="77777777" w:rsidR="00F668AD" w:rsidRPr="00861AB0" w:rsidRDefault="00F668AD"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deleted.</w:t>
            </w:r>
          </w:p>
        </w:tc>
      </w:tr>
      <w:tr w:rsidR="00F668AD" w:rsidRPr="00877136" w14:paraId="5E3762DB" w14:textId="77777777" w:rsidTr="00033A9D">
        <w:tc>
          <w:tcPr>
            <w:tcW w:w="1957" w:type="dxa"/>
          </w:tcPr>
          <w:p w14:paraId="7021D303" w14:textId="6E692532" w:rsidR="00F668AD" w:rsidRPr="00861AB0" w:rsidRDefault="00753285" w:rsidP="00033A9D">
            <w:pPr>
              <w:jc w:val="both"/>
              <w:rPr>
                <w:b/>
              </w:rPr>
            </w:pPr>
            <w:r>
              <w:rPr>
                <w:b/>
              </w:rPr>
              <w:t xml:space="preserve"> </w:t>
            </w:r>
          </w:p>
        </w:tc>
        <w:tc>
          <w:tcPr>
            <w:tcW w:w="8460" w:type="dxa"/>
          </w:tcPr>
          <w:p w14:paraId="5CA9192B" w14:textId="77777777" w:rsidR="00F668AD" w:rsidRPr="00861AB0" w:rsidRDefault="00F668AD" w:rsidP="00033A9D">
            <w:pPr>
              <w:pStyle w:val="Pa49"/>
              <w:jc w:val="both"/>
            </w:pPr>
            <w:r>
              <w:rPr>
                <w:rFonts w:ascii="Times New Roman" w:hAnsi="Times New Roman"/>
              </w:rPr>
              <w:t>N/A</w:t>
            </w:r>
          </w:p>
        </w:tc>
      </w:tr>
      <w:tr w:rsidR="00F668AD" w:rsidRPr="00877136" w14:paraId="636A5464" w14:textId="77777777" w:rsidTr="00033A9D">
        <w:tc>
          <w:tcPr>
            <w:tcW w:w="1957" w:type="dxa"/>
          </w:tcPr>
          <w:p w14:paraId="0DD85C67" w14:textId="5AF0BEB8" w:rsidR="00F668AD" w:rsidRPr="00861AB0" w:rsidRDefault="00753285" w:rsidP="00033A9D">
            <w:pPr>
              <w:jc w:val="both"/>
              <w:rPr>
                <w:b/>
              </w:rPr>
            </w:pPr>
            <w:r>
              <w:rPr>
                <w:b/>
              </w:rPr>
              <w:t xml:space="preserve"> </w:t>
            </w:r>
          </w:p>
        </w:tc>
        <w:tc>
          <w:tcPr>
            <w:tcW w:w="8460" w:type="dxa"/>
          </w:tcPr>
          <w:p w14:paraId="405DA406" w14:textId="77777777" w:rsidR="00F668AD" w:rsidRPr="00861AB0" w:rsidRDefault="00F668AD" w:rsidP="00033A9D">
            <w:pPr>
              <w:jc w:val="both"/>
            </w:pPr>
            <w:r>
              <w:t>User can navigate to chat menu.</w:t>
            </w:r>
          </w:p>
        </w:tc>
      </w:tr>
    </w:tbl>
    <w:p w14:paraId="4676F051" w14:textId="77777777" w:rsidR="00A035CF" w:rsidRDefault="00A035CF" w:rsidP="002F2D5C">
      <w:pPr>
        <w:pStyle w:val="Heading3"/>
        <w:numPr>
          <w:ilvl w:val="0"/>
          <w:numId w:val="0"/>
        </w:numPr>
      </w:pPr>
    </w:p>
    <w:p w14:paraId="5BC6F5D0" w14:textId="77777777" w:rsidR="00A035CF" w:rsidRDefault="00A035CF">
      <w:pPr>
        <w:rPr>
          <w:b/>
          <w:kern w:val="32"/>
          <w:sz w:val="26"/>
          <w:lang w:eastAsia="ar-SA"/>
        </w:rPr>
      </w:pPr>
      <w:r>
        <w:br w:type="page"/>
      </w:r>
    </w:p>
    <w:p w14:paraId="7AD1148F" w14:textId="103A7FC2" w:rsidR="00A035CF" w:rsidRPr="00DD5C55" w:rsidRDefault="00753285" w:rsidP="00A035CF">
      <w:pPr>
        <w:pStyle w:val="Caption"/>
        <w:keepNext/>
        <w:spacing w:line="276" w:lineRule="auto"/>
        <w:rPr>
          <w:szCs w:val="24"/>
        </w:rPr>
      </w:pPr>
      <w:r>
        <w:rPr>
          <w:szCs w:val="24"/>
        </w:rPr>
        <w:lastRenderedPageBreak/>
        <w:t xml:space="preserve"> </w:t>
      </w:r>
      <w:r w:rsidR="00A035CF" w:rsidRPr="00DD5C55">
        <w:rPr>
          <w:szCs w:val="24"/>
        </w:rPr>
        <w:t xml:space="preserve"> </w:t>
      </w:r>
      <w:r w:rsidR="00A035CF">
        <w:rPr>
          <w:szCs w:val="24"/>
        </w:rPr>
        <w:t>4</w:t>
      </w:r>
      <w:r w:rsidR="00D673E7">
        <w:rPr>
          <w:szCs w:val="24"/>
        </w:rPr>
        <w:t>3</w:t>
      </w:r>
      <w:r w:rsidR="00A035CF" w:rsidRPr="00DD5C55">
        <w:rPr>
          <w:noProof/>
          <w:szCs w:val="24"/>
        </w:rPr>
        <w:t>:</w:t>
      </w:r>
      <w:r w:rsidR="00A035CF">
        <w:rPr>
          <w:szCs w:val="24"/>
        </w:rPr>
        <w:t xml:space="preserve"> </w:t>
      </w:r>
      <w:r w:rsidR="00027BF0">
        <w:rPr>
          <w:szCs w:val="24"/>
        </w:rPr>
        <w:t xml:space="preserve">Archive </w:t>
      </w:r>
      <w:r w:rsidR="00A035CF">
        <w:rPr>
          <w:szCs w:val="24"/>
        </w:rPr>
        <w:t>Conversation (</w:t>
      </w:r>
      <w:r w:rsidR="005C4398">
        <w:rPr>
          <w:szCs w:val="24"/>
        </w:rPr>
        <w:t>Web</w:t>
      </w:r>
      <w:r w:rsidR="00A035CF">
        <w:rPr>
          <w:szCs w:val="24"/>
        </w:rPr>
        <w:t>)</w:t>
      </w:r>
      <w:r w:rsidR="00A035CF"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35CF" w:rsidRPr="00877136" w14:paraId="1381E9CF" w14:textId="77777777" w:rsidTr="00033A9D">
        <w:tc>
          <w:tcPr>
            <w:tcW w:w="1957" w:type="dxa"/>
          </w:tcPr>
          <w:p w14:paraId="420EB6A6" w14:textId="750E824B" w:rsidR="00A035CF" w:rsidRPr="00861AB0" w:rsidRDefault="00753285" w:rsidP="00033A9D">
            <w:pPr>
              <w:jc w:val="both"/>
              <w:rPr>
                <w:b/>
              </w:rPr>
            </w:pPr>
            <w:r>
              <w:rPr>
                <w:b/>
              </w:rPr>
              <w:t xml:space="preserve"> </w:t>
            </w:r>
          </w:p>
        </w:tc>
        <w:tc>
          <w:tcPr>
            <w:tcW w:w="8460" w:type="dxa"/>
          </w:tcPr>
          <w:p w14:paraId="4981CC28" w14:textId="328F0857" w:rsidR="00A035CF" w:rsidRPr="00861AB0" w:rsidRDefault="00A035CF" w:rsidP="00033A9D">
            <w:pPr>
              <w:jc w:val="both"/>
            </w:pPr>
            <w:r w:rsidRPr="00861AB0">
              <w:t xml:space="preserve"> </w:t>
            </w:r>
            <w:r>
              <w:t>M4-UC</w:t>
            </w:r>
            <w:r w:rsidR="005C4398">
              <w:t>5</w:t>
            </w:r>
          </w:p>
        </w:tc>
      </w:tr>
      <w:tr w:rsidR="00A035CF" w:rsidRPr="00877136" w14:paraId="4BE60CDD" w14:textId="77777777" w:rsidTr="00033A9D">
        <w:tc>
          <w:tcPr>
            <w:tcW w:w="1957" w:type="dxa"/>
          </w:tcPr>
          <w:p w14:paraId="79F3646A" w14:textId="1064AF5E" w:rsidR="00A035CF" w:rsidRPr="00861AB0" w:rsidRDefault="00753285" w:rsidP="00033A9D">
            <w:pPr>
              <w:jc w:val="both"/>
              <w:rPr>
                <w:b/>
              </w:rPr>
            </w:pPr>
            <w:r>
              <w:rPr>
                <w:b/>
              </w:rPr>
              <w:t xml:space="preserve"> </w:t>
            </w:r>
          </w:p>
        </w:tc>
        <w:tc>
          <w:tcPr>
            <w:tcW w:w="8460" w:type="dxa"/>
          </w:tcPr>
          <w:p w14:paraId="09603BE2" w14:textId="29E04B79" w:rsidR="00A035CF" w:rsidRPr="00861AB0" w:rsidRDefault="005C4398" w:rsidP="00033A9D">
            <w:pPr>
              <w:jc w:val="both"/>
            </w:pPr>
            <w:r>
              <w:t>Archive</w:t>
            </w:r>
            <w:r w:rsidR="00A035CF">
              <w:t xml:space="preserve"> Conversation (</w:t>
            </w:r>
            <w:r w:rsidR="00825FA2">
              <w:t>Web</w:t>
            </w:r>
            <w:r w:rsidR="00A035CF">
              <w:t>)</w:t>
            </w:r>
          </w:p>
        </w:tc>
      </w:tr>
      <w:tr w:rsidR="00A035CF" w:rsidRPr="00877136" w14:paraId="08FE3FC0" w14:textId="77777777" w:rsidTr="00033A9D">
        <w:tc>
          <w:tcPr>
            <w:tcW w:w="1957" w:type="dxa"/>
          </w:tcPr>
          <w:p w14:paraId="53886A3A" w14:textId="51FB5E54" w:rsidR="00A035CF" w:rsidRPr="00861AB0" w:rsidRDefault="00753285" w:rsidP="00033A9D">
            <w:pPr>
              <w:jc w:val="both"/>
              <w:rPr>
                <w:b/>
              </w:rPr>
            </w:pPr>
            <w:r>
              <w:rPr>
                <w:b/>
              </w:rPr>
              <w:t xml:space="preserve"> </w:t>
            </w:r>
          </w:p>
        </w:tc>
        <w:tc>
          <w:tcPr>
            <w:tcW w:w="8460" w:type="dxa"/>
          </w:tcPr>
          <w:p w14:paraId="33601B26" w14:textId="77777777" w:rsidR="00A035CF" w:rsidRPr="00861AB0" w:rsidRDefault="00A035CF" w:rsidP="00033A9D">
            <w:pPr>
              <w:jc w:val="both"/>
            </w:pPr>
            <w:r>
              <w:t>Primary Actor: User</w:t>
            </w:r>
          </w:p>
        </w:tc>
      </w:tr>
      <w:tr w:rsidR="00A035CF" w:rsidRPr="00877136" w14:paraId="0BF07008" w14:textId="77777777" w:rsidTr="00033A9D">
        <w:tc>
          <w:tcPr>
            <w:tcW w:w="1957" w:type="dxa"/>
          </w:tcPr>
          <w:p w14:paraId="1CE04C0B" w14:textId="6A84BF0D" w:rsidR="00A035CF" w:rsidRPr="00861AB0" w:rsidRDefault="00753285" w:rsidP="00033A9D">
            <w:pPr>
              <w:jc w:val="both"/>
              <w:rPr>
                <w:b/>
              </w:rPr>
            </w:pPr>
            <w:r>
              <w:rPr>
                <w:b/>
              </w:rPr>
              <w:t xml:space="preserve"> </w:t>
            </w:r>
          </w:p>
        </w:tc>
        <w:tc>
          <w:tcPr>
            <w:tcW w:w="8460" w:type="dxa"/>
          </w:tcPr>
          <w:p w14:paraId="63D20AAD" w14:textId="6C7AD4A7" w:rsidR="00A035CF" w:rsidRPr="00861AB0" w:rsidRDefault="00753285" w:rsidP="00033A9D">
            <w:pPr>
              <w:pStyle w:val="Pa49"/>
              <w:jc w:val="both"/>
              <w:rPr>
                <w:rFonts w:ascii="Times New Roman" w:hAnsi="Times New Roman"/>
              </w:rPr>
            </w:pPr>
            <w:r>
              <w:rPr>
                <w:rFonts w:ascii="Times New Roman" w:hAnsi="Times New Roman"/>
              </w:rPr>
              <w:t xml:space="preserve"> </w:t>
            </w:r>
            <w:r w:rsidR="00A035CF">
              <w:rPr>
                <w:rFonts w:ascii="Times New Roman" w:hAnsi="Times New Roman"/>
              </w:rPr>
              <w:t xml:space="preserve"> be able to </w:t>
            </w:r>
            <w:r w:rsidR="008418AB">
              <w:rPr>
                <w:rFonts w:ascii="Times New Roman" w:hAnsi="Times New Roman"/>
              </w:rPr>
              <w:t>archive</w:t>
            </w:r>
            <w:r w:rsidR="00A035CF">
              <w:rPr>
                <w:rFonts w:ascii="Times New Roman" w:hAnsi="Times New Roman"/>
              </w:rPr>
              <w:t xml:space="preserve"> a chat.</w:t>
            </w:r>
          </w:p>
        </w:tc>
      </w:tr>
      <w:tr w:rsidR="00A035CF" w:rsidRPr="00877136" w14:paraId="2FEF7AE9" w14:textId="77777777" w:rsidTr="00033A9D">
        <w:tc>
          <w:tcPr>
            <w:tcW w:w="1957" w:type="dxa"/>
          </w:tcPr>
          <w:p w14:paraId="2206ACF0" w14:textId="0151D775" w:rsidR="00A035CF" w:rsidRPr="00861AB0" w:rsidRDefault="00753285" w:rsidP="00033A9D">
            <w:pPr>
              <w:jc w:val="both"/>
              <w:rPr>
                <w:b/>
              </w:rPr>
            </w:pPr>
            <w:r>
              <w:rPr>
                <w:b/>
              </w:rPr>
              <w:t xml:space="preserve"> </w:t>
            </w:r>
          </w:p>
        </w:tc>
        <w:tc>
          <w:tcPr>
            <w:tcW w:w="8460" w:type="dxa"/>
          </w:tcPr>
          <w:p w14:paraId="75253858" w14:textId="0F0C5FFE" w:rsidR="00A035CF" w:rsidRPr="00861AB0" w:rsidRDefault="000207D5" w:rsidP="00033A9D">
            <w:pPr>
              <w:jc w:val="both"/>
            </w:pPr>
            <w:r>
              <w:t>Press and hold the conversation</w:t>
            </w:r>
          </w:p>
        </w:tc>
      </w:tr>
      <w:tr w:rsidR="00A035CF" w:rsidRPr="00877136" w14:paraId="494AA45A" w14:textId="77777777" w:rsidTr="00033A9D">
        <w:tc>
          <w:tcPr>
            <w:tcW w:w="1957" w:type="dxa"/>
          </w:tcPr>
          <w:p w14:paraId="114B08B3" w14:textId="0DDCC89D" w:rsidR="00A035CF" w:rsidRPr="00861AB0" w:rsidRDefault="00753285" w:rsidP="00033A9D">
            <w:pPr>
              <w:jc w:val="both"/>
              <w:rPr>
                <w:b/>
              </w:rPr>
            </w:pPr>
            <w:r>
              <w:rPr>
                <w:b/>
              </w:rPr>
              <w:t xml:space="preserve"> </w:t>
            </w:r>
          </w:p>
        </w:tc>
        <w:tc>
          <w:tcPr>
            <w:tcW w:w="8460" w:type="dxa"/>
          </w:tcPr>
          <w:p w14:paraId="06997C85" w14:textId="77777777" w:rsidR="00A035CF" w:rsidRPr="00861AB0" w:rsidRDefault="00A035CF" w:rsidP="00033A9D">
            <w:pPr>
              <w:jc w:val="both"/>
            </w:pPr>
            <w:r w:rsidRPr="00861AB0">
              <w:t xml:space="preserve"> </w:t>
            </w:r>
            <w:r>
              <w:t>High</w:t>
            </w:r>
          </w:p>
        </w:tc>
      </w:tr>
      <w:tr w:rsidR="00A035CF" w:rsidRPr="00877136" w14:paraId="3F2ABF04" w14:textId="77777777" w:rsidTr="00033A9D">
        <w:trPr>
          <w:trHeight w:val="467"/>
        </w:trPr>
        <w:tc>
          <w:tcPr>
            <w:tcW w:w="1957" w:type="dxa"/>
          </w:tcPr>
          <w:p w14:paraId="4F8FE6B6" w14:textId="7467F00F" w:rsidR="00A035CF" w:rsidRPr="00861AB0" w:rsidRDefault="00753285" w:rsidP="00033A9D">
            <w:pPr>
              <w:jc w:val="both"/>
              <w:rPr>
                <w:b/>
              </w:rPr>
            </w:pPr>
            <w:r>
              <w:rPr>
                <w:b/>
              </w:rPr>
              <w:t xml:space="preserve"> </w:t>
            </w:r>
          </w:p>
        </w:tc>
        <w:tc>
          <w:tcPr>
            <w:tcW w:w="8460" w:type="dxa"/>
          </w:tcPr>
          <w:p w14:paraId="5E92C209" w14:textId="77777777" w:rsidR="00A035CF" w:rsidRPr="00F77D73" w:rsidRDefault="00A035CF" w:rsidP="00033A9D">
            <w:pPr>
              <w:pStyle w:val="Pa49"/>
              <w:jc w:val="both"/>
              <w:rPr>
                <w:rFonts w:ascii="Times New Roman" w:hAnsi="Times New Roman"/>
              </w:rPr>
            </w:pPr>
            <w:r>
              <w:rPr>
                <w:rFonts w:ascii="Times New Roman" w:hAnsi="Times New Roman"/>
              </w:rPr>
              <w:t>PRE-1: User has logged in.</w:t>
            </w:r>
          </w:p>
        </w:tc>
      </w:tr>
      <w:tr w:rsidR="00A035CF" w:rsidRPr="00877136" w14:paraId="7B935D9B" w14:textId="77777777" w:rsidTr="00033A9D">
        <w:trPr>
          <w:trHeight w:val="440"/>
        </w:trPr>
        <w:tc>
          <w:tcPr>
            <w:tcW w:w="1957" w:type="dxa"/>
          </w:tcPr>
          <w:p w14:paraId="65EEDDEF" w14:textId="2DD07C1E" w:rsidR="00A035CF" w:rsidRPr="00861AB0" w:rsidRDefault="00753285" w:rsidP="00033A9D">
            <w:pPr>
              <w:jc w:val="both"/>
              <w:rPr>
                <w:b/>
              </w:rPr>
            </w:pPr>
            <w:r>
              <w:rPr>
                <w:b/>
                <w:color w:val="0D0D0D" w:themeColor="text1" w:themeTint="F2"/>
              </w:rPr>
              <w:t xml:space="preserve"> </w:t>
            </w:r>
          </w:p>
        </w:tc>
        <w:tc>
          <w:tcPr>
            <w:tcW w:w="8460" w:type="dxa"/>
          </w:tcPr>
          <w:p w14:paraId="17C4FFBB" w14:textId="640522DA" w:rsidR="00A035CF" w:rsidRPr="00861AB0" w:rsidRDefault="00A035CF" w:rsidP="00033A9D">
            <w:pPr>
              <w:jc w:val="both"/>
            </w:pPr>
            <w:r>
              <w:t>M1-UC</w:t>
            </w:r>
            <w:r w:rsidR="000F620E">
              <w:t>1</w:t>
            </w:r>
            <w:r>
              <w:t>, M1-UC</w:t>
            </w:r>
            <w:r w:rsidR="000F620E">
              <w:t>3</w:t>
            </w:r>
            <w:r>
              <w:t>, M4-UC</w:t>
            </w:r>
            <w:r w:rsidR="000F620E">
              <w:t>1</w:t>
            </w:r>
          </w:p>
        </w:tc>
      </w:tr>
      <w:tr w:rsidR="00A035CF" w:rsidRPr="00877136" w14:paraId="65670FB5" w14:textId="77777777" w:rsidTr="00033A9D">
        <w:tc>
          <w:tcPr>
            <w:tcW w:w="1957" w:type="dxa"/>
          </w:tcPr>
          <w:p w14:paraId="5F7AF7BF" w14:textId="2A77517B" w:rsidR="00A035CF" w:rsidRPr="00861AB0" w:rsidRDefault="00753285" w:rsidP="00033A9D">
            <w:pPr>
              <w:jc w:val="both"/>
              <w:rPr>
                <w:b/>
              </w:rPr>
            </w:pPr>
            <w:r>
              <w:rPr>
                <w:b/>
              </w:rPr>
              <w:t xml:space="preserve"> </w:t>
            </w:r>
          </w:p>
        </w:tc>
        <w:tc>
          <w:tcPr>
            <w:tcW w:w="8460" w:type="dxa"/>
          </w:tcPr>
          <w:p w14:paraId="0B7F3EB8" w14:textId="21AC17CC" w:rsidR="00A035CF" w:rsidRDefault="00753285" w:rsidP="003D7A40">
            <w:pPr>
              <w:pStyle w:val="ListParagraph"/>
              <w:numPr>
                <w:ilvl w:val="0"/>
                <w:numId w:val="60"/>
              </w:numPr>
            </w:pPr>
            <w:r>
              <w:t xml:space="preserve"> </w:t>
            </w:r>
            <w:r w:rsidR="00A035CF">
              <w:t xml:space="preserve"> click and hold the conversation.</w:t>
            </w:r>
          </w:p>
          <w:p w14:paraId="2B95D4A3" w14:textId="0CAE069B" w:rsidR="00A035CF" w:rsidRDefault="00753285" w:rsidP="003D7A40">
            <w:pPr>
              <w:pStyle w:val="ListParagraph"/>
              <w:numPr>
                <w:ilvl w:val="0"/>
                <w:numId w:val="60"/>
              </w:numPr>
            </w:pPr>
            <w:r>
              <w:t xml:space="preserve"> </w:t>
            </w:r>
            <w:r w:rsidR="00A035CF">
              <w:t xml:space="preserve"> press </w:t>
            </w:r>
            <w:r w:rsidR="00DD3DA0">
              <w:t>archive</w:t>
            </w:r>
            <w:r w:rsidR="00A035CF">
              <w:t xml:space="preserve"> button.</w:t>
            </w:r>
          </w:p>
          <w:p w14:paraId="2E0B491B" w14:textId="77777777" w:rsidR="00A035CF" w:rsidRDefault="00A035CF" w:rsidP="003D7A40">
            <w:pPr>
              <w:pStyle w:val="ListParagraph"/>
              <w:numPr>
                <w:ilvl w:val="0"/>
                <w:numId w:val="60"/>
              </w:numPr>
            </w:pPr>
            <w:r>
              <w:t>A confirmation dialog box appears</w:t>
            </w:r>
          </w:p>
          <w:p w14:paraId="02006D20" w14:textId="77777777" w:rsidR="00A035CF" w:rsidRPr="00861AB0" w:rsidRDefault="00A035CF" w:rsidP="003D7A40">
            <w:pPr>
              <w:pStyle w:val="ListParagraph"/>
              <w:numPr>
                <w:ilvl w:val="0"/>
                <w:numId w:val="60"/>
              </w:numPr>
            </w:pPr>
            <w:r>
              <w:t>User presses ok to delete the chat</w:t>
            </w:r>
          </w:p>
        </w:tc>
      </w:tr>
      <w:tr w:rsidR="00A035CF" w:rsidRPr="00877136" w14:paraId="038265B3" w14:textId="77777777" w:rsidTr="00033A9D">
        <w:tc>
          <w:tcPr>
            <w:tcW w:w="1957" w:type="dxa"/>
          </w:tcPr>
          <w:p w14:paraId="3DD27D9B" w14:textId="703A7952" w:rsidR="00A035CF" w:rsidRPr="003907CF" w:rsidRDefault="00753285" w:rsidP="00033A9D">
            <w:pPr>
              <w:jc w:val="both"/>
              <w:rPr>
                <w:b/>
              </w:rPr>
            </w:pPr>
            <w:r>
              <w:rPr>
                <w:b/>
              </w:rPr>
              <w:t xml:space="preserve"> </w:t>
            </w:r>
          </w:p>
        </w:tc>
        <w:tc>
          <w:tcPr>
            <w:tcW w:w="8460" w:type="dxa"/>
          </w:tcPr>
          <w:p w14:paraId="4F296E89" w14:textId="77777777" w:rsidR="00A035CF" w:rsidRPr="00861AB0" w:rsidRDefault="00A035CF" w:rsidP="00033A9D">
            <w:pPr>
              <w:tabs>
                <w:tab w:val="left" w:pos="432"/>
              </w:tabs>
              <w:jc w:val="both"/>
            </w:pPr>
            <w:r>
              <w:t>N/A</w:t>
            </w:r>
          </w:p>
        </w:tc>
      </w:tr>
      <w:tr w:rsidR="00A035CF" w:rsidRPr="00877136" w14:paraId="2DC9B7C5" w14:textId="77777777" w:rsidTr="00033A9D">
        <w:tc>
          <w:tcPr>
            <w:tcW w:w="1957" w:type="dxa"/>
          </w:tcPr>
          <w:p w14:paraId="3C843508" w14:textId="6CA8882D" w:rsidR="00A035CF" w:rsidRPr="00861AB0" w:rsidRDefault="00753285" w:rsidP="00033A9D">
            <w:pPr>
              <w:jc w:val="both"/>
              <w:rPr>
                <w:b/>
              </w:rPr>
            </w:pPr>
            <w:r>
              <w:rPr>
                <w:b/>
              </w:rPr>
              <w:t xml:space="preserve"> </w:t>
            </w:r>
          </w:p>
        </w:tc>
        <w:tc>
          <w:tcPr>
            <w:tcW w:w="8460" w:type="dxa"/>
          </w:tcPr>
          <w:p w14:paraId="36F345CE" w14:textId="77777777" w:rsidR="00A035CF" w:rsidRPr="00861AB0" w:rsidRDefault="00A035CF" w:rsidP="00033A9D">
            <w:pPr>
              <w:jc w:val="both"/>
            </w:pPr>
            <w:r>
              <w:t>N/A</w:t>
            </w:r>
          </w:p>
        </w:tc>
      </w:tr>
      <w:tr w:rsidR="00A035CF" w:rsidRPr="00877136" w14:paraId="22057385" w14:textId="77777777" w:rsidTr="00033A9D">
        <w:tc>
          <w:tcPr>
            <w:tcW w:w="1957" w:type="dxa"/>
          </w:tcPr>
          <w:p w14:paraId="2E9BC26E" w14:textId="36787A6A" w:rsidR="00A035CF" w:rsidRPr="00861AB0" w:rsidRDefault="00753285" w:rsidP="00033A9D">
            <w:pPr>
              <w:jc w:val="both"/>
              <w:rPr>
                <w:b/>
              </w:rPr>
            </w:pPr>
            <w:r>
              <w:rPr>
                <w:b/>
              </w:rPr>
              <w:t xml:space="preserve"> </w:t>
            </w:r>
          </w:p>
        </w:tc>
        <w:tc>
          <w:tcPr>
            <w:tcW w:w="8460" w:type="dxa"/>
          </w:tcPr>
          <w:p w14:paraId="287EC2D7" w14:textId="7F180DD6" w:rsidR="00A035CF" w:rsidRPr="00861AB0" w:rsidRDefault="00A035CF"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w:t>
            </w:r>
            <w:r w:rsidR="0060111E">
              <w:rPr>
                <w:rFonts w:ascii="Times New Roman" w:hAnsi="Times New Roman"/>
              </w:rPr>
              <w:t>archived</w:t>
            </w:r>
            <w:r>
              <w:rPr>
                <w:rFonts w:ascii="Times New Roman" w:hAnsi="Times New Roman"/>
              </w:rPr>
              <w:t>.</w:t>
            </w:r>
          </w:p>
        </w:tc>
      </w:tr>
      <w:tr w:rsidR="00A035CF" w:rsidRPr="00877136" w14:paraId="52E5E539" w14:textId="77777777" w:rsidTr="00033A9D">
        <w:tc>
          <w:tcPr>
            <w:tcW w:w="1957" w:type="dxa"/>
          </w:tcPr>
          <w:p w14:paraId="462D7EBF" w14:textId="68C39372" w:rsidR="00A035CF" w:rsidRPr="00861AB0" w:rsidRDefault="00753285" w:rsidP="00033A9D">
            <w:pPr>
              <w:jc w:val="both"/>
              <w:rPr>
                <w:b/>
              </w:rPr>
            </w:pPr>
            <w:r>
              <w:rPr>
                <w:b/>
              </w:rPr>
              <w:t xml:space="preserve"> </w:t>
            </w:r>
          </w:p>
        </w:tc>
        <w:tc>
          <w:tcPr>
            <w:tcW w:w="8460" w:type="dxa"/>
          </w:tcPr>
          <w:p w14:paraId="5A643F86" w14:textId="77777777" w:rsidR="00A035CF" w:rsidRPr="00861AB0" w:rsidRDefault="00A035CF" w:rsidP="00033A9D">
            <w:pPr>
              <w:pStyle w:val="Pa49"/>
              <w:jc w:val="both"/>
            </w:pPr>
            <w:r>
              <w:rPr>
                <w:rFonts w:ascii="Times New Roman" w:hAnsi="Times New Roman"/>
              </w:rPr>
              <w:t>N/A</w:t>
            </w:r>
          </w:p>
        </w:tc>
      </w:tr>
      <w:tr w:rsidR="00A035CF" w:rsidRPr="00877136" w14:paraId="505FA086" w14:textId="77777777" w:rsidTr="00033A9D">
        <w:tc>
          <w:tcPr>
            <w:tcW w:w="1957" w:type="dxa"/>
          </w:tcPr>
          <w:p w14:paraId="5897AAF9" w14:textId="6259A501" w:rsidR="00A035CF" w:rsidRPr="00861AB0" w:rsidRDefault="00753285" w:rsidP="00033A9D">
            <w:pPr>
              <w:jc w:val="both"/>
              <w:rPr>
                <w:b/>
              </w:rPr>
            </w:pPr>
            <w:r>
              <w:rPr>
                <w:b/>
              </w:rPr>
              <w:t xml:space="preserve"> </w:t>
            </w:r>
          </w:p>
        </w:tc>
        <w:tc>
          <w:tcPr>
            <w:tcW w:w="8460" w:type="dxa"/>
          </w:tcPr>
          <w:p w14:paraId="4D87088B" w14:textId="77777777" w:rsidR="00A035CF" w:rsidRPr="00861AB0" w:rsidRDefault="00A035CF" w:rsidP="00033A9D">
            <w:pPr>
              <w:jc w:val="both"/>
            </w:pPr>
            <w:r>
              <w:t>User can navigate to chat menu.</w:t>
            </w:r>
          </w:p>
        </w:tc>
      </w:tr>
    </w:tbl>
    <w:p w14:paraId="13F92DD6" w14:textId="77777777" w:rsidR="00FE4D42" w:rsidRDefault="00FE4D42" w:rsidP="002F2D5C">
      <w:pPr>
        <w:pStyle w:val="Heading3"/>
        <w:numPr>
          <w:ilvl w:val="0"/>
          <w:numId w:val="0"/>
        </w:numPr>
      </w:pPr>
    </w:p>
    <w:p w14:paraId="59E3DFF3" w14:textId="77777777" w:rsidR="00FE4D42" w:rsidRDefault="00FE4D42">
      <w:pPr>
        <w:rPr>
          <w:b/>
          <w:kern w:val="32"/>
          <w:sz w:val="26"/>
          <w:lang w:eastAsia="ar-SA"/>
        </w:rPr>
      </w:pPr>
      <w:r>
        <w:br w:type="page"/>
      </w:r>
    </w:p>
    <w:p w14:paraId="1613611F" w14:textId="5DB3CEA3" w:rsidR="00FE4D42" w:rsidRPr="00DD5C55" w:rsidRDefault="00753285" w:rsidP="00FE4D42">
      <w:pPr>
        <w:pStyle w:val="Caption"/>
        <w:keepNext/>
        <w:spacing w:line="276" w:lineRule="auto"/>
        <w:rPr>
          <w:szCs w:val="24"/>
        </w:rPr>
      </w:pPr>
      <w:r>
        <w:rPr>
          <w:szCs w:val="24"/>
        </w:rPr>
        <w:lastRenderedPageBreak/>
        <w:t xml:space="preserve"> </w:t>
      </w:r>
      <w:r w:rsidR="00FE4D42" w:rsidRPr="00DD5C55">
        <w:rPr>
          <w:szCs w:val="24"/>
        </w:rPr>
        <w:t xml:space="preserve"> </w:t>
      </w:r>
      <w:r w:rsidR="00FE4D42">
        <w:rPr>
          <w:szCs w:val="24"/>
        </w:rPr>
        <w:t>4</w:t>
      </w:r>
      <w:r w:rsidR="00D673E7">
        <w:rPr>
          <w:szCs w:val="24"/>
        </w:rPr>
        <w:t>4</w:t>
      </w:r>
      <w:r w:rsidR="00FE4D42" w:rsidRPr="00DD5C55">
        <w:rPr>
          <w:noProof/>
          <w:szCs w:val="24"/>
        </w:rPr>
        <w:t>:</w:t>
      </w:r>
      <w:r w:rsidR="00FE4D42">
        <w:rPr>
          <w:szCs w:val="24"/>
        </w:rPr>
        <w:t xml:space="preserve"> Archive Conversation (</w:t>
      </w:r>
      <w:r w:rsidR="009D03CF">
        <w:rPr>
          <w:szCs w:val="24"/>
        </w:rPr>
        <w:t>Mobile</w:t>
      </w:r>
      <w:r w:rsidR="00FE4D42">
        <w:rPr>
          <w:szCs w:val="24"/>
        </w:rPr>
        <w:t>)</w:t>
      </w:r>
      <w:r w:rsidR="00FE4D4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E4D42" w:rsidRPr="00877136" w14:paraId="5247C58C" w14:textId="77777777" w:rsidTr="00033A9D">
        <w:tc>
          <w:tcPr>
            <w:tcW w:w="1957" w:type="dxa"/>
          </w:tcPr>
          <w:p w14:paraId="00818EB3" w14:textId="27F0CD2E" w:rsidR="00FE4D42" w:rsidRPr="00861AB0" w:rsidRDefault="00753285" w:rsidP="00033A9D">
            <w:pPr>
              <w:jc w:val="both"/>
              <w:rPr>
                <w:b/>
              </w:rPr>
            </w:pPr>
            <w:r>
              <w:rPr>
                <w:b/>
              </w:rPr>
              <w:t xml:space="preserve"> </w:t>
            </w:r>
          </w:p>
        </w:tc>
        <w:tc>
          <w:tcPr>
            <w:tcW w:w="8460" w:type="dxa"/>
          </w:tcPr>
          <w:p w14:paraId="054C117E" w14:textId="5F4D7D1E" w:rsidR="00FE4D42" w:rsidRPr="00861AB0" w:rsidRDefault="00FE4D42" w:rsidP="00033A9D">
            <w:pPr>
              <w:jc w:val="both"/>
            </w:pPr>
            <w:r w:rsidRPr="00861AB0">
              <w:t xml:space="preserve"> </w:t>
            </w:r>
            <w:r>
              <w:t>M4-UC</w:t>
            </w:r>
            <w:r w:rsidR="00C807A6">
              <w:t>6</w:t>
            </w:r>
          </w:p>
        </w:tc>
      </w:tr>
      <w:tr w:rsidR="00FE4D42" w:rsidRPr="00877136" w14:paraId="4588CD54" w14:textId="77777777" w:rsidTr="00033A9D">
        <w:tc>
          <w:tcPr>
            <w:tcW w:w="1957" w:type="dxa"/>
          </w:tcPr>
          <w:p w14:paraId="267268BB" w14:textId="32C559FF" w:rsidR="00FE4D42" w:rsidRPr="00861AB0" w:rsidRDefault="00753285" w:rsidP="00033A9D">
            <w:pPr>
              <w:jc w:val="both"/>
              <w:rPr>
                <w:b/>
              </w:rPr>
            </w:pPr>
            <w:r>
              <w:rPr>
                <w:b/>
              </w:rPr>
              <w:t xml:space="preserve"> </w:t>
            </w:r>
          </w:p>
        </w:tc>
        <w:tc>
          <w:tcPr>
            <w:tcW w:w="8460" w:type="dxa"/>
          </w:tcPr>
          <w:p w14:paraId="0E28927F" w14:textId="03444797" w:rsidR="00FE4D42" w:rsidRPr="00861AB0" w:rsidRDefault="00FE4D42" w:rsidP="00033A9D">
            <w:pPr>
              <w:jc w:val="both"/>
            </w:pPr>
            <w:r>
              <w:t>Archive Conversation (</w:t>
            </w:r>
            <w:r w:rsidR="009D03CF">
              <w:t>Mobile</w:t>
            </w:r>
            <w:r>
              <w:t>)</w:t>
            </w:r>
          </w:p>
        </w:tc>
      </w:tr>
      <w:tr w:rsidR="00FE4D42" w:rsidRPr="00877136" w14:paraId="1C57048E" w14:textId="77777777" w:rsidTr="00033A9D">
        <w:tc>
          <w:tcPr>
            <w:tcW w:w="1957" w:type="dxa"/>
          </w:tcPr>
          <w:p w14:paraId="2C39FC63" w14:textId="4FF444A2" w:rsidR="00FE4D42" w:rsidRPr="00861AB0" w:rsidRDefault="00753285" w:rsidP="00033A9D">
            <w:pPr>
              <w:jc w:val="both"/>
              <w:rPr>
                <w:b/>
              </w:rPr>
            </w:pPr>
            <w:r>
              <w:rPr>
                <w:b/>
              </w:rPr>
              <w:t xml:space="preserve"> </w:t>
            </w:r>
          </w:p>
        </w:tc>
        <w:tc>
          <w:tcPr>
            <w:tcW w:w="8460" w:type="dxa"/>
          </w:tcPr>
          <w:p w14:paraId="479438E2" w14:textId="77777777" w:rsidR="00FE4D42" w:rsidRPr="00861AB0" w:rsidRDefault="00FE4D42" w:rsidP="00033A9D">
            <w:pPr>
              <w:jc w:val="both"/>
            </w:pPr>
            <w:r>
              <w:t>Primary Actor: User</w:t>
            </w:r>
          </w:p>
        </w:tc>
      </w:tr>
      <w:tr w:rsidR="00FE4D42" w:rsidRPr="00877136" w14:paraId="62A8347C" w14:textId="77777777" w:rsidTr="00033A9D">
        <w:tc>
          <w:tcPr>
            <w:tcW w:w="1957" w:type="dxa"/>
          </w:tcPr>
          <w:p w14:paraId="515675E1" w14:textId="4990F03F" w:rsidR="00FE4D42" w:rsidRPr="00861AB0" w:rsidRDefault="00753285" w:rsidP="00033A9D">
            <w:pPr>
              <w:jc w:val="both"/>
              <w:rPr>
                <w:b/>
              </w:rPr>
            </w:pPr>
            <w:r>
              <w:rPr>
                <w:b/>
              </w:rPr>
              <w:t xml:space="preserve"> </w:t>
            </w:r>
          </w:p>
        </w:tc>
        <w:tc>
          <w:tcPr>
            <w:tcW w:w="8460" w:type="dxa"/>
          </w:tcPr>
          <w:p w14:paraId="7CF51EB6" w14:textId="37960740" w:rsidR="00FE4D42" w:rsidRPr="00861AB0" w:rsidRDefault="00753285" w:rsidP="00033A9D">
            <w:pPr>
              <w:pStyle w:val="Pa49"/>
              <w:jc w:val="both"/>
              <w:rPr>
                <w:rFonts w:ascii="Times New Roman" w:hAnsi="Times New Roman"/>
              </w:rPr>
            </w:pPr>
            <w:r>
              <w:rPr>
                <w:rFonts w:ascii="Times New Roman" w:hAnsi="Times New Roman"/>
              </w:rPr>
              <w:t xml:space="preserve"> </w:t>
            </w:r>
            <w:r w:rsidR="00FE4D42">
              <w:rPr>
                <w:rFonts w:ascii="Times New Roman" w:hAnsi="Times New Roman"/>
              </w:rPr>
              <w:t xml:space="preserve"> be able to archive a chat.</w:t>
            </w:r>
          </w:p>
        </w:tc>
      </w:tr>
      <w:tr w:rsidR="00FE4D42" w:rsidRPr="00877136" w14:paraId="6D2A4F4D" w14:textId="77777777" w:rsidTr="00033A9D">
        <w:tc>
          <w:tcPr>
            <w:tcW w:w="1957" w:type="dxa"/>
          </w:tcPr>
          <w:p w14:paraId="69F2695D" w14:textId="517F1AC0" w:rsidR="00FE4D42" w:rsidRPr="00861AB0" w:rsidRDefault="00753285" w:rsidP="00033A9D">
            <w:pPr>
              <w:jc w:val="both"/>
              <w:rPr>
                <w:b/>
              </w:rPr>
            </w:pPr>
            <w:r>
              <w:rPr>
                <w:b/>
              </w:rPr>
              <w:t xml:space="preserve"> </w:t>
            </w:r>
          </w:p>
        </w:tc>
        <w:tc>
          <w:tcPr>
            <w:tcW w:w="8460" w:type="dxa"/>
          </w:tcPr>
          <w:p w14:paraId="13C0F958" w14:textId="77777777" w:rsidR="00FE4D42" w:rsidRPr="00861AB0" w:rsidRDefault="00FE4D42" w:rsidP="00033A9D">
            <w:pPr>
              <w:jc w:val="both"/>
            </w:pPr>
            <w:r>
              <w:t>Press and hold the conversation</w:t>
            </w:r>
          </w:p>
        </w:tc>
      </w:tr>
      <w:tr w:rsidR="00FE4D42" w:rsidRPr="00877136" w14:paraId="38B1CD17" w14:textId="77777777" w:rsidTr="00033A9D">
        <w:tc>
          <w:tcPr>
            <w:tcW w:w="1957" w:type="dxa"/>
          </w:tcPr>
          <w:p w14:paraId="0B312EDE" w14:textId="726DA72E" w:rsidR="00FE4D42" w:rsidRPr="00861AB0" w:rsidRDefault="00753285" w:rsidP="00033A9D">
            <w:pPr>
              <w:jc w:val="both"/>
              <w:rPr>
                <w:b/>
              </w:rPr>
            </w:pPr>
            <w:r>
              <w:rPr>
                <w:b/>
              </w:rPr>
              <w:t xml:space="preserve"> </w:t>
            </w:r>
          </w:p>
        </w:tc>
        <w:tc>
          <w:tcPr>
            <w:tcW w:w="8460" w:type="dxa"/>
          </w:tcPr>
          <w:p w14:paraId="78DFB1B8" w14:textId="77777777" w:rsidR="00FE4D42" w:rsidRPr="00861AB0" w:rsidRDefault="00FE4D42" w:rsidP="00033A9D">
            <w:pPr>
              <w:jc w:val="both"/>
            </w:pPr>
            <w:r w:rsidRPr="00861AB0">
              <w:t xml:space="preserve"> </w:t>
            </w:r>
            <w:r>
              <w:t>High</w:t>
            </w:r>
          </w:p>
        </w:tc>
      </w:tr>
      <w:tr w:rsidR="00FE4D42" w:rsidRPr="00877136" w14:paraId="3CB58C51" w14:textId="77777777" w:rsidTr="00033A9D">
        <w:trPr>
          <w:trHeight w:val="467"/>
        </w:trPr>
        <w:tc>
          <w:tcPr>
            <w:tcW w:w="1957" w:type="dxa"/>
          </w:tcPr>
          <w:p w14:paraId="1815BEE7" w14:textId="60D2F9A8" w:rsidR="00FE4D42" w:rsidRPr="00861AB0" w:rsidRDefault="00753285" w:rsidP="00033A9D">
            <w:pPr>
              <w:jc w:val="both"/>
              <w:rPr>
                <w:b/>
              </w:rPr>
            </w:pPr>
            <w:r>
              <w:rPr>
                <w:b/>
              </w:rPr>
              <w:t xml:space="preserve"> </w:t>
            </w:r>
          </w:p>
        </w:tc>
        <w:tc>
          <w:tcPr>
            <w:tcW w:w="8460" w:type="dxa"/>
          </w:tcPr>
          <w:p w14:paraId="15496BB4" w14:textId="77777777" w:rsidR="00FE4D42" w:rsidRPr="00F77D73" w:rsidRDefault="00FE4D42" w:rsidP="00033A9D">
            <w:pPr>
              <w:pStyle w:val="Pa49"/>
              <w:jc w:val="both"/>
              <w:rPr>
                <w:rFonts w:ascii="Times New Roman" w:hAnsi="Times New Roman"/>
              </w:rPr>
            </w:pPr>
            <w:r>
              <w:rPr>
                <w:rFonts w:ascii="Times New Roman" w:hAnsi="Times New Roman"/>
              </w:rPr>
              <w:t>PRE-1: User has logged in.</w:t>
            </w:r>
          </w:p>
        </w:tc>
      </w:tr>
      <w:tr w:rsidR="00FE4D42" w:rsidRPr="00877136" w14:paraId="1EC24828" w14:textId="77777777" w:rsidTr="00033A9D">
        <w:trPr>
          <w:trHeight w:val="440"/>
        </w:trPr>
        <w:tc>
          <w:tcPr>
            <w:tcW w:w="1957" w:type="dxa"/>
          </w:tcPr>
          <w:p w14:paraId="1BD4D48C" w14:textId="675CAB07" w:rsidR="00FE4D42" w:rsidRPr="00861AB0" w:rsidRDefault="00753285" w:rsidP="00033A9D">
            <w:pPr>
              <w:jc w:val="both"/>
              <w:rPr>
                <w:b/>
              </w:rPr>
            </w:pPr>
            <w:r>
              <w:rPr>
                <w:b/>
                <w:color w:val="0D0D0D" w:themeColor="text1" w:themeTint="F2"/>
              </w:rPr>
              <w:t xml:space="preserve"> </w:t>
            </w:r>
          </w:p>
        </w:tc>
        <w:tc>
          <w:tcPr>
            <w:tcW w:w="8460" w:type="dxa"/>
          </w:tcPr>
          <w:p w14:paraId="4EEABF86" w14:textId="77777777" w:rsidR="00FE4D42" w:rsidRPr="00861AB0" w:rsidRDefault="00FE4D42" w:rsidP="00033A9D">
            <w:pPr>
              <w:jc w:val="both"/>
            </w:pPr>
            <w:r>
              <w:t>M1-UC2, M1-UC4, M4-UC2</w:t>
            </w:r>
          </w:p>
        </w:tc>
      </w:tr>
      <w:tr w:rsidR="00FE4D42" w:rsidRPr="00877136" w14:paraId="4C003AED" w14:textId="77777777" w:rsidTr="00033A9D">
        <w:tc>
          <w:tcPr>
            <w:tcW w:w="1957" w:type="dxa"/>
          </w:tcPr>
          <w:p w14:paraId="1E56DD28" w14:textId="7396364B" w:rsidR="00FE4D42" w:rsidRPr="00861AB0" w:rsidRDefault="00753285" w:rsidP="00033A9D">
            <w:pPr>
              <w:jc w:val="both"/>
              <w:rPr>
                <w:b/>
              </w:rPr>
            </w:pPr>
            <w:r>
              <w:rPr>
                <w:b/>
              </w:rPr>
              <w:t xml:space="preserve"> </w:t>
            </w:r>
          </w:p>
        </w:tc>
        <w:tc>
          <w:tcPr>
            <w:tcW w:w="8460" w:type="dxa"/>
          </w:tcPr>
          <w:p w14:paraId="056F0AF8" w14:textId="662504D9" w:rsidR="00FE4D42" w:rsidRDefault="00753285" w:rsidP="003D7A40">
            <w:pPr>
              <w:pStyle w:val="ListParagraph"/>
              <w:numPr>
                <w:ilvl w:val="0"/>
                <w:numId w:val="61"/>
              </w:numPr>
            </w:pPr>
            <w:r>
              <w:t xml:space="preserve"> </w:t>
            </w:r>
            <w:r w:rsidR="00FE4D42">
              <w:t xml:space="preserve"> click and hold the conversation.</w:t>
            </w:r>
          </w:p>
          <w:p w14:paraId="100491DB" w14:textId="3B3AAF68" w:rsidR="00FE4D42" w:rsidRDefault="00753285" w:rsidP="003D7A40">
            <w:pPr>
              <w:pStyle w:val="ListParagraph"/>
              <w:numPr>
                <w:ilvl w:val="0"/>
                <w:numId w:val="61"/>
              </w:numPr>
            </w:pPr>
            <w:r>
              <w:t xml:space="preserve"> </w:t>
            </w:r>
            <w:r w:rsidR="00FE4D42">
              <w:t xml:space="preserve"> press archive button.</w:t>
            </w:r>
          </w:p>
          <w:p w14:paraId="1A5C3628" w14:textId="77777777" w:rsidR="00FE4D42" w:rsidRDefault="00FE4D42" w:rsidP="003D7A40">
            <w:pPr>
              <w:pStyle w:val="ListParagraph"/>
              <w:numPr>
                <w:ilvl w:val="0"/>
                <w:numId w:val="61"/>
              </w:numPr>
            </w:pPr>
            <w:r>
              <w:t>A confirmation dialog box appears</w:t>
            </w:r>
          </w:p>
          <w:p w14:paraId="5E966DD4" w14:textId="77777777" w:rsidR="00FE4D42" w:rsidRPr="00861AB0" w:rsidRDefault="00FE4D42" w:rsidP="003D7A40">
            <w:pPr>
              <w:pStyle w:val="ListParagraph"/>
              <w:numPr>
                <w:ilvl w:val="0"/>
                <w:numId w:val="61"/>
              </w:numPr>
            </w:pPr>
            <w:r>
              <w:t>User presses ok to delete the chat</w:t>
            </w:r>
          </w:p>
        </w:tc>
      </w:tr>
      <w:tr w:rsidR="00FE4D42" w:rsidRPr="00877136" w14:paraId="528B4331" w14:textId="77777777" w:rsidTr="00033A9D">
        <w:tc>
          <w:tcPr>
            <w:tcW w:w="1957" w:type="dxa"/>
          </w:tcPr>
          <w:p w14:paraId="3FE178EE" w14:textId="4276BF0A" w:rsidR="00FE4D42" w:rsidRPr="003907CF" w:rsidRDefault="00753285" w:rsidP="00033A9D">
            <w:pPr>
              <w:jc w:val="both"/>
              <w:rPr>
                <w:b/>
              </w:rPr>
            </w:pPr>
            <w:r>
              <w:rPr>
                <w:b/>
              </w:rPr>
              <w:t xml:space="preserve"> </w:t>
            </w:r>
          </w:p>
        </w:tc>
        <w:tc>
          <w:tcPr>
            <w:tcW w:w="8460" w:type="dxa"/>
          </w:tcPr>
          <w:p w14:paraId="47E90C57" w14:textId="77777777" w:rsidR="00FE4D42" w:rsidRPr="00861AB0" w:rsidRDefault="00FE4D42" w:rsidP="00033A9D">
            <w:pPr>
              <w:tabs>
                <w:tab w:val="left" w:pos="432"/>
              </w:tabs>
              <w:jc w:val="both"/>
            </w:pPr>
            <w:r>
              <w:t>N/A</w:t>
            </w:r>
          </w:p>
        </w:tc>
      </w:tr>
      <w:tr w:rsidR="00FE4D42" w:rsidRPr="00877136" w14:paraId="045432F8" w14:textId="77777777" w:rsidTr="00033A9D">
        <w:tc>
          <w:tcPr>
            <w:tcW w:w="1957" w:type="dxa"/>
          </w:tcPr>
          <w:p w14:paraId="439D839F" w14:textId="0FBEF4B4" w:rsidR="00FE4D42" w:rsidRPr="00861AB0" w:rsidRDefault="00753285" w:rsidP="00033A9D">
            <w:pPr>
              <w:jc w:val="both"/>
              <w:rPr>
                <w:b/>
              </w:rPr>
            </w:pPr>
            <w:r>
              <w:rPr>
                <w:b/>
              </w:rPr>
              <w:t xml:space="preserve"> </w:t>
            </w:r>
          </w:p>
        </w:tc>
        <w:tc>
          <w:tcPr>
            <w:tcW w:w="8460" w:type="dxa"/>
          </w:tcPr>
          <w:p w14:paraId="0CCF35EB" w14:textId="77777777" w:rsidR="00FE4D42" w:rsidRPr="00861AB0" w:rsidRDefault="00FE4D42" w:rsidP="00033A9D">
            <w:pPr>
              <w:jc w:val="both"/>
            </w:pPr>
            <w:r>
              <w:t>N/A</w:t>
            </w:r>
          </w:p>
        </w:tc>
      </w:tr>
      <w:tr w:rsidR="00FE4D42" w:rsidRPr="00877136" w14:paraId="3740621A" w14:textId="77777777" w:rsidTr="00033A9D">
        <w:tc>
          <w:tcPr>
            <w:tcW w:w="1957" w:type="dxa"/>
          </w:tcPr>
          <w:p w14:paraId="2D340938" w14:textId="740B2A49" w:rsidR="00FE4D42" w:rsidRPr="00861AB0" w:rsidRDefault="00753285" w:rsidP="00033A9D">
            <w:pPr>
              <w:jc w:val="both"/>
              <w:rPr>
                <w:b/>
              </w:rPr>
            </w:pPr>
            <w:r>
              <w:rPr>
                <w:b/>
              </w:rPr>
              <w:t xml:space="preserve"> </w:t>
            </w:r>
          </w:p>
        </w:tc>
        <w:tc>
          <w:tcPr>
            <w:tcW w:w="8460" w:type="dxa"/>
          </w:tcPr>
          <w:p w14:paraId="40527ADE" w14:textId="05D563DE" w:rsidR="00FE4D42" w:rsidRPr="00861AB0" w:rsidRDefault="00FE4D42"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w:t>
            </w:r>
            <w:r w:rsidR="00E47A79">
              <w:rPr>
                <w:rFonts w:ascii="Times New Roman" w:hAnsi="Times New Roman"/>
              </w:rPr>
              <w:t>archive</w:t>
            </w:r>
            <w:r>
              <w:rPr>
                <w:rFonts w:ascii="Times New Roman" w:hAnsi="Times New Roman"/>
              </w:rPr>
              <w:t>.</w:t>
            </w:r>
          </w:p>
        </w:tc>
      </w:tr>
      <w:tr w:rsidR="00FE4D42" w:rsidRPr="00877136" w14:paraId="5C1BEF1C" w14:textId="77777777" w:rsidTr="00033A9D">
        <w:tc>
          <w:tcPr>
            <w:tcW w:w="1957" w:type="dxa"/>
          </w:tcPr>
          <w:p w14:paraId="3C0055EA" w14:textId="3D7F33FF" w:rsidR="00FE4D42" w:rsidRPr="00861AB0" w:rsidRDefault="00753285" w:rsidP="00033A9D">
            <w:pPr>
              <w:jc w:val="both"/>
              <w:rPr>
                <w:b/>
              </w:rPr>
            </w:pPr>
            <w:r>
              <w:rPr>
                <w:b/>
              </w:rPr>
              <w:t xml:space="preserve"> </w:t>
            </w:r>
          </w:p>
        </w:tc>
        <w:tc>
          <w:tcPr>
            <w:tcW w:w="8460" w:type="dxa"/>
          </w:tcPr>
          <w:p w14:paraId="73ECBD02" w14:textId="77777777" w:rsidR="00FE4D42" w:rsidRPr="00861AB0" w:rsidRDefault="00FE4D42" w:rsidP="00033A9D">
            <w:pPr>
              <w:pStyle w:val="Pa49"/>
              <w:jc w:val="both"/>
            </w:pPr>
            <w:r>
              <w:rPr>
                <w:rFonts w:ascii="Times New Roman" w:hAnsi="Times New Roman"/>
              </w:rPr>
              <w:t>N/A</w:t>
            </w:r>
          </w:p>
        </w:tc>
      </w:tr>
      <w:tr w:rsidR="00FE4D42" w:rsidRPr="00877136" w14:paraId="29E476CC" w14:textId="77777777" w:rsidTr="00033A9D">
        <w:tc>
          <w:tcPr>
            <w:tcW w:w="1957" w:type="dxa"/>
          </w:tcPr>
          <w:p w14:paraId="36B0E8E7" w14:textId="644B0CA6" w:rsidR="00FE4D42" w:rsidRPr="00861AB0" w:rsidRDefault="00753285" w:rsidP="00033A9D">
            <w:pPr>
              <w:jc w:val="both"/>
              <w:rPr>
                <w:b/>
              </w:rPr>
            </w:pPr>
            <w:r>
              <w:rPr>
                <w:b/>
              </w:rPr>
              <w:t xml:space="preserve"> </w:t>
            </w:r>
          </w:p>
        </w:tc>
        <w:tc>
          <w:tcPr>
            <w:tcW w:w="8460" w:type="dxa"/>
          </w:tcPr>
          <w:p w14:paraId="3BE3B6B1" w14:textId="77777777" w:rsidR="00FE4D42" w:rsidRPr="00861AB0" w:rsidRDefault="00FE4D42" w:rsidP="00033A9D">
            <w:pPr>
              <w:jc w:val="both"/>
            </w:pPr>
            <w:r>
              <w:t>User can navigate to chat menu.</w:t>
            </w:r>
          </w:p>
        </w:tc>
      </w:tr>
    </w:tbl>
    <w:p w14:paraId="5DBF987F" w14:textId="77777777" w:rsidR="003B3DC9" w:rsidRDefault="003B3DC9" w:rsidP="002F2D5C">
      <w:pPr>
        <w:pStyle w:val="Heading3"/>
        <w:numPr>
          <w:ilvl w:val="0"/>
          <w:numId w:val="0"/>
        </w:numPr>
      </w:pPr>
    </w:p>
    <w:p w14:paraId="28071B2B" w14:textId="77777777" w:rsidR="003B3DC9" w:rsidRDefault="003B3DC9">
      <w:pPr>
        <w:rPr>
          <w:b/>
          <w:kern w:val="32"/>
          <w:sz w:val="26"/>
          <w:lang w:eastAsia="ar-SA"/>
        </w:rPr>
      </w:pPr>
      <w:r>
        <w:br w:type="page"/>
      </w:r>
    </w:p>
    <w:p w14:paraId="33A9F632" w14:textId="036673C3" w:rsidR="003B3DC9" w:rsidRPr="00DD5C55" w:rsidRDefault="00753285" w:rsidP="003B3DC9">
      <w:pPr>
        <w:pStyle w:val="Caption"/>
        <w:keepNext/>
        <w:spacing w:line="276" w:lineRule="auto"/>
        <w:rPr>
          <w:szCs w:val="24"/>
        </w:rPr>
      </w:pPr>
      <w:r>
        <w:rPr>
          <w:szCs w:val="24"/>
        </w:rPr>
        <w:lastRenderedPageBreak/>
        <w:t xml:space="preserve"> </w:t>
      </w:r>
      <w:r w:rsidR="003B3DC9" w:rsidRPr="00DD5C55">
        <w:rPr>
          <w:szCs w:val="24"/>
        </w:rPr>
        <w:t xml:space="preserve"> </w:t>
      </w:r>
      <w:r w:rsidR="003B3DC9">
        <w:rPr>
          <w:szCs w:val="24"/>
        </w:rPr>
        <w:t>4</w:t>
      </w:r>
      <w:r w:rsidR="00D673E7">
        <w:rPr>
          <w:szCs w:val="24"/>
        </w:rPr>
        <w:t>5</w:t>
      </w:r>
      <w:r w:rsidR="003B3DC9" w:rsidRPr="00DD5C55">
        <w:rPr>
          <w:noProof/>
          <w:szCs w:val="24"/>
        </w:rPr>
        <w:t>:</w:t>
      </w:r>
      <w:r w:rsidR="003B3DC9">
        <w:rPr>
          <w:szCs w:val="24"/>
        </w:rPr>
        <w:t xml:space="preserve"> </w:t>
      </w:r>
      <w:r w:rsidR="00AB1FEA">
        <w:rPr>
          <w:szCs w:val="24"/>
        </w:rPr>
        <w:t xml:space="preserve">See </w:t>
      </w:r>
      <w:r w:rsidR="003B3DC9">
        <w:rPr>
          <w:szCs w:val="24"/>
        </w:rPr>
        <w:t>Archive Conversation (</w:t>
      </w:r>
      <w:r w:rsidR="007879B6">
        <w:rPr>
          <w:szCs w:val="24"/>
        </w:rPr>
        <w:t>Web</w:t>
      </w:r>
      <w:r w:rsidR="003B3DC9">
        <w:rPr>
          <w:szCs w:val="24"/>
        </w:rPr>
        <w:t>)</w:t>
      </w:r>
      <w:r w:rsidR="003B3DC9"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B3DC9" w:rsidRPr="00877136" w14:paraId="58264DC4" w14:textId="77777777" w:rsidTr="00033A9D">
        <w:tc>
          <w:tcPr>
            <w:tcW w:w="1957" w:type="dxa"/>
          </w:tcPr>
          <w:p w14:paraId="1A56B123" w14:textId="76228B6F" w:rsidR="003B3DC9" w:rsidRPr="00861AB0" w:rsidRDefault="00753285" w:rsidP="00033A9D">
            <w:pPr>
              <w:jc w:val="both"/>
              <w:rPr>
                <w:b/>
              </w:rPr>
            </w:pPr>
            <w:r>
              <w:rPr>
                <w:b/>
              </w:rPr>
              <w:t xml:space="preserve"> </w:t>
            </w:r>
          </w:p>
        </w:tc>
        <w:tc>
          <w:tcPr>
            <w:tcW w:w="8460" w:type="dxa"/>
          </w:tcPr>
          <w:p w14:paraId="0AD63E72" w14:textId="027EB0A3" w:rsidR="003B3DC9" w:rsidRPr="00861AB0" w:rsidRDefault="003B3DC9" w:rsidP="00033A9D">
            <w:pPr>
              <w:jc w:val="both"/>
            </w:pPr>
            <w:r w:rsidRPr="00861AB0">
              <w:t xml:space="preserve"> </w:t>
            </w:r>
            <w:r>
              <w:t>M4-UC</w:t>
            </w:r>
            <w:r w:rsidR="00CB313E">
              <w:t>7</w:t>
            </w:r>
          </w:p>
        </w:tc>
      </w:tr>
      <w:tr w:rsidR="003B3DC9" w:rsidRPr="00877136" w14:paraId="01023304" w14:textId="77777777" w:rsidTr="00033A9D">
        <w:tc>
          <w:tcPr>
            <w:tcW w:w="1957" w:type="dxa"/>
          </w:tcPr>
          <w:p w14:paraId="50823470" w14:textId="06A2C2C9" w:rsidR="003B3DC9" w:rsidRPr="00861AB0" w:rsidRDefault="00753285" w:rsidP="00033A9D">
            <w:pPr>
              <w:jc w:val="both"/>
              <w:rPr>
                <w:b/>
              </w:rPr>
            </w:pPr>
            <w:r>
              <w:rPr>
                <w:b/>
              </w:rPr>
              <w:t xml:space="preserve"> </w:t>
            </w:r>
          </w:p>
        </w:tc>
        <w:tc>
          <w:tcPr>
            <w:tcW w:w="8460" w:type="dxa"/>
          </w:tcPr>
          <w:p w14:paraId="2E229D88" w14:textId="762DE042" w:rsidR="003B3DC9" w:rsidRPr="00861AB0" w:rsidRDefault="00CB313E" w:rsidP="00033A9D">
            <w:pPr>
              <w:jc w:val="both"/>
            </w:pPr>
            <w:r>
              <w:t xml:space="preserve">See </w:t>
            </w:r>
            <w:r w:rsidR="003B3DC9">
              <w:t>Archive Conversation (</w:t>
            </w:r>
            <w:r w:rsidR="008E4EFB">
              <w:t>Web</w:t>
            </w:r>
            <w:r w:rsidR="003B3DC9">
              <w:t>)</w:t>
            </w:r>
          </w:p>
        </w:tc>
      </w:tr>
      <w:tr w:rsidR="003B3DC9" w:rsidRPr="00877136" w14:paraId="5DE6C5A8" w14:textId="77777777" w:rsidTr="00033A9D">
        <w:tc>
          <w:tcPr>
            <w:tcW w:w="1957" w:type="dxa"/>
          </w:tcPr>
          <w:p w14:paraId="4C6BD44E" w14:textId="54FC697A" w:rsidR="003B3DC9" w:rsidRPr="00861AB0" w:rsidRDefault="00753285" w:rsidP="00033A9D">
            <w:pPr>
              <w:jc w:val="both"/>
              <w:rPr>
                <w:b/>
              </w:rPr>
            </w:pPr>
            <w:r>
              <w:rPr>
                <w:b/>
              </w:rPr>
              <w:t xml:space="preserve"> </w:t>
            </w:r>
          </w:p>
        </w:tc>
        <w:tc>
          <w:tcPr>
            <w:tcW w:w="8460" w:type="dxa"/>
          </w:tcPr>
          <w:p w14:paraId="5FBC827C" w14:textId="77777777" w:rsidR="003B3DC9" w:rsidRPr="00861AB0" w:rsidRDefault="003B3DC9" w:rsidP="00033A9D">
            <w:pPr>
              <w:jc w:val="both"/>
            </w:pPr>
            <w:r>
              <w:t>Primary Actor: User</w:t>
            </w:r>
          </w:p>
        </w:tc>
      </w:tr>
      <w:tr w:rsidR="003B3DC9" w:rsidRPr="00877136" w14:paraId="29312DF9" w14:textId="77777777" w:rsidTr="00033A9D">
        <w:tc>
          <w:tcPr>
            <w:tcW w:w="1957" w:type="dxa"/>
          </w:tcPr>
          <w:p w14:paraId="7939AC79" w14:textId="161764C0" w:rsidR="003B3DC9" w:rsidRPr="00861AB0" w:rsidRDefault="00753285" w:rsidP="00033A9D">
            <w:pPr>
              <w:jc w:val="both"/>
              <w:rPr>
                <w:b/>
              </w:rPr>
            </w:pPr>
            <w:r>
              <w:rPr>
                <w:b/>
              </w:rPr>
              <w:t xml:space="preserve"> </w:t>
            </w:r>
          </w:p>
        </w:tc>
        <w:tc>
          <w:tcPr>
            <w:tcW w:w="8460" w:type="dxa"/>
          </w:tcPr>
          <w:p w14:paraId="349A941F" w14:textId="0ED8265D" w:rsidR="003B3DC9" w:rsidRPr="00861AB0" w:rsidRDefault="00753285" w:rsidP="00033A9D">
            <w:pPr>
              <w:pStyle w:val="Pa49"/>
              <w:jc w:val="both"/>
              <w:rPr>
                <w:rFonts w:ascii="Times New Roman" w:hAnsi="Times New Roman"/>
              </w:rPr>
            </w:pPr>
            <w:r>
              <w:rPr>
                <w:rFonts w:ascii="Times New Roman" w:hAnsi="Times New Roman"/>
              </w:rPr>
              <w:t xml:space="preserve"> </w:t>
            </w:r>
            <w:r w:rsidR="003B3DC9">
              <w:rPr>
                <w:rFonts w:ascii="Times New Roman" w:hAnsi="Times New Roman"/>
              </w:rPr>
              <w:t xml:space="preserve"> be able to </w:t>
            </w:r>
            <w:r w:rsidR="005C2529">
              <w:rPr>
                <w:rFonts w:ascii="Times New Roman" w:hAnsi="Times New Roman"/>
              </w:rPr>
              <w:t xml:space="preserve">see </w:t>
            </w:r>
            <w:r w:rsidR="003B3DC9">
              <w:rPr>
                <w:rFonts w:ascii="Times New Roman" w:hAnsi="Times New Roman"/>
              </w:rPr>
              <w:t>archive</w:t>
            </w:r>
            <w:r w:rsidR="005C2529">
              <w:rPr>
                <w:rFonts w:ascii="Times New Roman" w:hAnsi="Times New Roman"/>
              </w:rPr>
              <w:t>d</w:t>
            </w:r>
            <w:r w:rsidR="003B3DC9">
              <w:rPr>
                <w:rFonts w:ascii="Times New Roman" w:hAnsi="Times New Roman"/>
              </w:rPr>
              <w:t xml:space="preserve"> a </w:t>
            </w:r>
            <w:r w:rsidR="004C4B0C">
              <w:rPr>
                <w:rFonts w:ascii="Times New Roman" w:hAnsi="Times New Roman"/>
              </w:rPr>
              <w:t>chat</w:t>
            </w:r>
            <w:r w:rsidR="003B3DC9">
              <w:rPr>
                <w:rFonts w:ascii="Times New Roman" w:hAnsi="Times New Roman"/>
              </w:rPr>
              <w:t>.</w:t>
            </w:r>
          </w:p>
        </w:tc>
      </w:tr>
      <w:tr w:rsidR="003B3DC9" w:rsidRPr="00877136" w14:paraId="04ED81EF" w14:textId="77777777" w:rsidTr="00033A9D">
        <w:tc>
          <w:tcPr>
            <w:tcW w:w="1957" w:type="dxa"/>
          </w:tcPr>
          <w:p w14:paraId="5EBD7296" w14:textId="6146AF1A" w:rsidR="003B3DC9" w:rsidRPr="00861AB0" w:rsidRDefault="00753285" w:rsidP="00033A9D">
            <w:pPr>
              <w:jc w:val="both"/>
              <w:rPr>
                <w:b/>
              </w:rPr>
            </w:pPr>
            <w:r>
              <w:rPr>
                <w:b/>
              </w:rPr>
              <w:t xml:space="preserve"> </w:t>
            </w:r>
          </w:p>
        </w:tc>
        <w:tc>
          <w:tcPr>
            <w:tcW w:w="8460" w:type="dxa"/>
          </w:tcPr>
          <w:p w14:paraId="24E1C91F" w14:textId="61585C94" w:rsidR="003B3DC9" w:rsidRPr="00861AB0" w:rsidRDefault="003B3DC9" w:rsidP="00033A9D">
            <w:pPr>
              <w:jc w:val="both"/>
            </w:pPr>
            <w:r>
              <w:t xml:space="preserve">Press </w:t>
            </w:r>
            <w:r w:rsidR="003316AD">
              <w:t>‘Archive’ button in end of chat list</w:t>
            </w:r>
          </w:p>
        </w:tc>
      </w:tr>
      <w:tr w:rsidR="003B3DC9" w:rsidRPr="00877136" w14:paraId="37CE0A3B" w14:textId="77777777" w:rsidTr="00033A9D">
        <w:tc>
          <w:tcPr>
            <w:tcW w:w="1957" w:type="dxa"/>
          </w:tcPr>
          <w:p w14:paraId="269E4EDF" w14:textId="4A4BB9B0" w:rsidR="003B3DC9" w:rsidRPr="00861AB0" w:rsidRDefault="00753285" w:rsidP="00033A9D">
            <w:pPr>
              <w:jc w:val="both"/>
              <w:rPr>
                <w:b/>
              </w:rPr>
            </w:pPr>
            <w:r>
              <w:rPr>
                <w:b/>
              </w:rPr>
              <w:t xml:space="preserve"> </w:t>
            </w:r>
          </w:p>
        </w:tc>
        <w:tc>
          <w:tcPr>
            <w:tcW w:w="8460" w:type="dxa"/>
          </w:tcPr>
          <w:p w14:paraId="22447876" w14:textId="77777777" w:rsidR="003B3DC9" w:rsidRPr="00861AB0" w:rsidRDefault="003B3DC9" w:rsidP="00033A9D">
            <w:pPr>
              <w:jc w:val="both"/>
            </w:pPr>
            <w:r w:rsidRPr="00861AB0">
              <w:t xml:space="preserve"> </w:t>
            </w:r>
            <w:r>
              <w:t>High</w:t>
            </w:r>
          </w:p>
        </w:tc>
      </w:tr>
      <w:tr w:rsidR="003B3DC9" w:rsidRPr="00877136" w14:paraId="0A824A62" w14:textId="77777777" w:rsidTr="00033A9D">
        <w:trPr>
          <w:trHeight w:val="467"/>
        </w:trPr>
        <w:tc>
          <w:tcPr>
            <w:tcW w:w="1957" w:type="dxa"/>
          </w:tcPr>
          <w:p w14:paraId="766B3838" w14:textId="2F64DD42" w:rsidR="003B3DC9" w:rsidRPr="00861AB0" w:rsidRDefault="00753285" w:rsidP="00033A9D">
            <w:pPr>
              <w:jc w:val="both"/>
              <w:rPr>
                <w:b/>
              </w:rPr>
            </w:pPr>
            <w:r>
              <w:rPr>
                <w:b/>
              </w:rPr>
              <w:t xml:space="preserve"> </w:t>
            </w:r>
          </w:p>
        </w:tc>
        <w:tc>
          <w:tcPr>
            <w:tcW w:w="8460" w:type="dxa"/>
          </w:tcPr>
          <w:p w14:paraId="0A58C4CB" w14:textId="77777777" w:rsidR="003B3DC9" w:rsidRPr="00F77D73" w:rsidRDefault="003B3DC9" w:rsidP="00033A9D">
            <w:pPr>
              <w:pStyle w:val="Pa49"/>
              <w:jc w:val="both"/>
              <w:rPr>
                <w:rFonts w:ascii="Times New Roman" w:hAnsi="Times New Roman"/>
              </w:rPr>
            </w:pPr>
            <w:r>
              <w:rPr>
                <w:rFonts w:ascii="Times New Roman" w:hAnsi="Times New Roman"/>
              </w:rPr>
              <w:t>PRE-1: User has logged in.</w:t>
            </w:r>
          </w:p>
        </w:tc>
      </w:tr>
      <w:tr w:rsidR="003B3DC9" w:rsidRPr="00877136" w14:paraId="1A8B6BCA" w14:textId="77777777" w:rsidTr="00033A9D">
        <w:trPr>
          <w:trHeight w:val="440"/>
        </w:trPr>
        <w:tc>
          <w:tcPr>
            <w:tcW w:w="1957" w:type="dxa"/>
          </w:tcPr>
          <w:p w14:paraId="436C52A4" w14:textId="26DD0BCF" w:rsidR="003B3DC9" w:rsidRPr="00861AB0" w:rsidRDefault="00753285" w:rsidP="00033A9D">
            <w:pPr>
              <w:jc w:val="both"/>
              <w:rPr>
                <w:b/>
              </w:rPr>
            </w:pPr>
            <w:r>
              <w:rPr>
                <w:b/>
                <w:color w:val="0D0D0D" w:themeColor="text1" w:themeTint="F2"/>
              </w:rPr>
              <w:t xml:space="preserve"> </w:t>
            </w:r>
          </w:p>
        </w:tc>
        <w:tc>
          <w:tcPr>
            <w:tcW w:w="8460" w:type="dxa"/>
          </w:tcPr>
          <w:p w14:paraId="2DAB2A88" w14:textId="72FFE73E" w:rsidR="003B3DC9" w:rsidRPr="00861AB0" w:rsidRDefault="003B3DC9" w:rsidP="00033A9D">
            <w:pPr>
              <w:jc w:val="both"/>
            </w:pPr>
            <w:r>
              <w:t>M1-UC</w:t>
            </w:r>
            <w:r w:rsidR="00625921">
              <w:t>1</w:t>
            </w:r>
            <w:r>
              <w:t>, M1-UC</w:t>
            </w:r>
            <w:r w:rsidR="00625921">
              <w:t>3</w:t>
            </w:r>
            <w:r>
              <w:t>, M4-UC</w:t>
            </w:r>
            <w:r w:rsidR="00625921">
              <w:t>1, M4-UC5</w:t>
            </w:r>
          </w:p>
        </w:tc>
      </w:tr>
      <w:tr w:rsidR="003B3DC9" w:rsidRPr="00877136" w14:paraId="4754104E" w14:textId="77777777" w:rsidTr="00033A9D">
        <w:tc>
          <w:tcPr>
            <w:tcW w:w="1957" w:type="dxa"/>
          </w:tcPr>
          <w:p w14:paraId="71B2E9B0" w14:textId="7CAEBDC2" w:rsidR="003B3DC9" w:rsidRPr="00861AB0" w:rsidRDefault="00753285" w:rsidP="00033A9D">
            <w:pPr>
              <w:jc w:val="both"/>
              <w:rPr>
                <w:b/>
              </w:rPr>
            </w:pPr>
            <w:r>
              <w:rPr>
                <w:b/>
              </w:rPr>
              <w:t xml:space="preserve"> </w:t>
            </w:r>
          </w:p>
        </w:tc>
        <w:tc>
          <w:tcPr>
            <w:tcW w:w="8460" w:type="dxa"/>
          </w:tcPr>
          <w:p w14:paraId="77BC05D0" w14:textId="7F9433AB" w:rsidR="003B3DC9" w:rsidRDefault="00753285" w:rsidP="003D7A40">
            <w:pPr>
              <w:pStyle w:val="ListParagraph"/>
              <w:numPr>
                <w:ilvl w:val="0"/>
                <w:numId w:val="62"/>
              </w:numPr>
            </w:pPr>
            <w:r>
              <w:t xml:space="preserve"> </w:t>
            </w:r>
            <w:r w:rsidR="00B00BF8">
              <w:t xml:space="preserve"> scroll to the bottom of chats</w:t>
            </w:r>
            <w:r w:rsidR="003B3DC9">
              <w:t>.</w:t>
            </w:r>
          </w:p>
          <w:p w14:paraId="15DB543F" w14:textId="57687B84" w:rsidR="00281F79" w:rsidRDefault="00753285" w:rsidP="003D7A40">
            <w:pPr>
              <w:pStyle w:val="ListParagraph"/>
              <w:numPr>
                <w:ilvl w:val="0"/>
                <w:numId w:val="62"/>
              </w:numPr>
            </w:pPr>
            <w:r>
              <w:t xml:space="preserve"> </w:t>
            </w:r>
            <w:r w:rsidR="003B3DC9">
              <w:t xml:space="preserve"> press archive button.</w:t>
            </w:r>
          </w:p>
          <w:p w14:paraId="1B3B2701" w14:textId="55E8D73F" w:rsidR="003B3DC9" w:rsidRPr="00861AB0" w:rsidRDefault="00753285" w:rsidP="003D7A40">
            <w:pPr>
              <w:pStyle w:val="ListParagraph"/>
              <w:numPr>
                <w:ilvl w:val="0"/>
                <w:numId w:val="62"/>
              </w:numPr>
            </w:pPr>
            <w:r>
              <w:t xml:space="preserve"> </w:t>
            </w:r>
            <w:r w:rsidR="00281F79">
              <w:t xml:space="preserve"> see archived chats</w:t>
            </w:r>
          </w:p>
        </w:tc>
      </w:tr>
      <w:tr w:rsidR="003B3DC9" w:rsidRPr="00877136" w14:paraId="686A3AF8" w14:textId="77777777" w:rsidTr="00033A9D">
        <w:tc>
          <w:tcPr>
            <w:tcW w:w="1957" w:type="dxa"/>
          </w:tcPr>
          <w:p w14:paraId="7F0249FD" w14:textId="6D768C5B" w:rsidR="003B3DC9" w:rsidRPr="003907CF" w:rsidRDefault="00753285" w:rsidP="00033A9D">
            <w:pPr>
              <w:jc w:val="both"/>
              <w:rPr>
                <w:b/>
              </w:rPr>
            </w:pPr>
            <w:r>
              <w:rPr>
                <w:b/>
              </w:rPr>
              <w:t xml:space="preserve"> </w:t>
            </w:r>
          </w:p>
        </w:tc>
        <w:tc>
          <w:tcPr>
            <w:tcW w:w="8460" w:type="dxa"/>
          </w:tcPr>
          <w:p w14:paraId="15DD5DF5" w14:textId="77777777" w:rsidR="003B3DC9" w:rsidRPr="00861AB0" w:rsidRDefault="003B3DC9" w:rsidP="00033A9D">
            <w:pPr>
              <w:tabs>
                <w:tab w:val="left" w:pos="432"/>
              </w:tabs>
              <w:jc w:val="both"/>
            </w:pPr>
            <w:r>
              <w:t>N/A</w:t>
            </w:r>
          </w:p>
        </w:tc>
      </w:tr>
      <w:tr w:rsidR="003B3DC9" w:rsidRPr="00877136" w14:paraId="54A8A947" w14:textId="77777777" w:rsidTr="00033A9D">
        <w:tc>
          <w:tcPr>
            <w:tcW w:w="1957" w:type="dxa"/>
          </w:tcPr>
          <w:p w14:paraId="4E653A6C" w14:textId="3FFD3D23" w:rsidR="003B3DC9" w:rsidRPr="00861AB0" w:rsidRDefault="00753285" w:rsidP="00033A9D">
            <w:pPr>
              <w:jc w:val="both"/>
              <w:rPr>
                <w:b/>
              </w:rPr>
            </w:pPr>
            <w:r>
              <w:rPr>
                <w:b/>
              </w:rPr>
              <w:t xml:space="preserve"> </w:t>
            </w:r>
          </w:p>
        </w:tc>
        <w:tc>
          <w:tcPr>
            <w:tcW w:w="8460" w:type="dxa"/>
          </w:tcPr>
          <w:p w14:paraId="1C7F2484" w14:textId="77777777" w:rsidR="003B3DC9" w:rsidRPr="00861AB0" w:rsidRDefault="003B3DC9" w:rsidP="00033A9D">
            <w:pPr>
              <w:jc w:val="both"/>
            </w:pPr>
            <w:r>
              <w:t>N/A</w:t>
            </w:r>
          </w:p>
        </w:tc>
      </w:tr>
      <w:tr w:rsidR="003B3DC9" w:rsidRPr="00877136" w14:paraId="7F080EB3" w14:textId="77777777" w:rsidTr="00033A9D">
        <w:tc>
          <w:tcPr>
            <w:tcW w:w="1957" w:type="dxa"/>
          </w:tcPr>
          <w:p w14:paraId="6572F403" w14:textId="325D483A" w:rsidR="003B3DC9" w:rsidRPr="00861AB0" w:rsidRDefault="00753285" w:rsidP="00033A9D">
            <w:pPr>
              <w:jc w:val="both"/>
              <w:rPr>
                <w:b/>
              </w:rPr>
            </w:pPr>
            <w:r>
              <w:rPr>
                <w:b/>
              </w:rPr>
              <w:t xml:space="preserve"> </w:t>
            </w:r>
          </w:p>
        </w:tc>
        <w:tc>
          <w:tcPr>
            <w:tcW w:w="8460" w:type="dxa"/>
          </w:tcPr>
          <w:p w14:paraId="06081486" w14:textId="77777777" w:rsidR="003B3DC9" w:rsidRPr="00861AB0" w:rsidRDefault="003B3DC9"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archive.</w:t>
            </w:r>
          </w:p>
        </w:tc>
      </w:tr>
      <w:tr w:rsidR="003B3DC9" w:rsidRPr="00877136" w14:paraId="6FEF5F59" w14:textId="77777777" w:rsidTr="00033A9D">
        <w:tc>
          <w:tcPr>
            <w:tcW w:w="1957" w:type="dxa"/>
          </w:tcPr>
          <w:p w14:paraId="7328E7CE" w14:textId="4C1F7CB2" w:rsidR="003B3DC9" w:rsidRPr="00861AB0" w:rsidRDefault="00753285" w:rsidP="00033A9D">
            <w:pPr>
              <w:jc w:val="both"/>
              <w:rPr>
                <w:b/>
              </w:rPr>
            </w:pPr>
            <w:r>
              <w:rPr>
                <w:b/>
              </w:rPr>
              <w:t xml:space="preserve"> </w:t>
            </w:r>
          </w:p>
        </w:tc>
        <w:tc>
          <w:tcPr>
            <w:tcW w:w="8460" w:type="dxa"/>
          </w:tcPr>
          <w:p w14:paraId="0351B091" w14:textId="77777777" w:rsidR="003B3DC9" w:rsidRPr="00861AB0" w:rsidRDefault="003B3DC9" w:rsidP="00033A9D">
            <w:pPr>
              <w:pStyle w:val="Pa49"/>
              <w:jc w:val="both"/>
            </w:pPr>
            <w:r>
              <w:rPr>
                <w:rFonts w:ascii="Times New Roman" w:hAnsi="Times New Roman"/>
              </w:rPr>
              <w:t>N/A</w:t>
            </w:r>
          </w:p>
        </w:tc>
      </w:tr>
      <w:tr w:rsidR="003B3DC9" w:rsidRPr="00877136" w14:paraId="2DC7E5C6" w14:textId="77777777" w:rsidTr="00033A9D">
        <w:tc>
          <w:tcPr>
            <w:tcW w:w="1957" w:type="dxa"/>
          </w:tcPr>
          <w:p w14:paraId="4D29CDC6" w14:textId="2E6D211F" w:rsidR="003B3DC9" w:rsidRPr="00861AB0" w:rsidRDefault="00753285" w:rsidP="00033A9D">
            <w:pPr>
              <w:jc w:val="both"/>
              <w:rPr>
                <w:b/>
              </w:rPr>
            </w:pPr>
            <w:r>
              <w:rPr>
                <w:b/>
              </w:rPr>
              <w:t xml:space="preserve"> </w:t>
            </w:r>
          </w:p>
        </w:tc>
        <w:tc>
          <w:tcPr>
            <w:tcW w:w="8460" w:type="dxa"/>
          </w:tcPr>
          <w:p w14:paraId="57C7F9D3" w14:textId="77777777" w:rsidR="003B3DC9" w:rsidRPr="00861AB0" w:rsidRDefault="003B3DC9" w:rsidP="00033A9D">
            <w:pPr>
              <w:jc w:val="both"/>
            </w:pPr>
            <w:r>
              <w:t>User can navigate to chat menu.</w:t>
            </w:r>
          </w:p>
        </w:tc>
      </w:tr>
    </w:tbl>
    <w:p w14:paraId="0352D711" w14:textId="77777777" w:rsidR="00B703D0" w:rsidRDefault="00B703D0" w:rsidP="002F2D5C">
      <w:pPr>
        <w:pStyle w:val="Heading3"/>
        <w:numPr>
          <w:ilvl w:val="0"/>
          <w:numId w:val="0"/>
        </w:numPr>
      </w:pPr>
    </w:p>
    <w:p w14:paraId="5E3A6816" w14:textId="77777777" w:rsidR="00B703D0" w:rsidRDefault="00B703D0">
      <w:pPr>
        <w:rPr>
          <w:b/>
          <w:kern w:val="32"/>
          <w:sz w:val="26"/>
          <w:lang w:eastAsia="ar-SA"/>
        </w:rPr>
      </w:pPr>
      <w:r>
        <w:br w:type="page"/>
      </w:r>
    </w:p>
    <w:p w14:paraId="01B7F926" w14:textId="4DA1BCE0" w:rsidR="00B703D0" w:rsidRPr="00DD5C55" w:rsidRDefault="00753285" w:rsidP="00B703D0">
      <w:pPr>
        <w:pStyle w:val="Caption"/>
        <w:keepNext/>
        <w:spacing w:line="276" w:lineRule="auto"/>
        <w:rPr>
          <w:szCs w:val="24"/>
        </w:rPr>
      </w:pPr>
      <w:r>
        <w:rPr>
          <w:szCs w:val="24"/>
        </w:rPr>
        <w:lastRenderedPageBreak/>
        <w:t xml:space="preserve"> </w:t>
      </w:r>
      <w:r w:rsidR="00B703D0" w:rsidRPr="00DD5C55">
        <w:rPr>
          <w:szCs w:val="24"/>
        </w:rPr>
        <w:t xml:space="preserve"> </w:t>
      </w:r>
      <w:r w:rsidR="00B703D0">
        <w:rPr>
          <w:szCs w:val="24"/>
        </w:rPr>
        <w:t>4</w:t>
      </w:r>
      <w:r w:rsidR="00D673E7">
        <w:rPr>
          <w:szCs w:val="24"/>
        </w:rPr>
        <w:t>6</w:t>
      </w:r>
      <w:r w:rsidR="00B703D0" w:rsidRPr="00DD5C55">
        <w:rPr>
          <w:noProof/>
          <w:szCs w:val="24"/>
        </w:rPr>
        <w:t>:</w:t>
      </w:r>
      <w:r w:rsidR="00B703D0">
        <w:rPr>
          <w:szCs w:val="24"/>
        </w:rPr>
        <w:t xml:space="preserve"> See Archive Conversation (</w:t>
      </w:r>
      <w:r w:rsidR="005E362E">
        <w:rPr>
          <w:szCs w:val="24"/>
        </w:rPr>
        <w:t>Mobile</w:t>
      </w:r>
      <w:r w:rsidR="00B703D0">
        <w:rPr>
          <w:szCs w:val="24"/>
        </w:rPr>
        <w:t>)</w:t>
      </w:r>
      <w:r w:rsidR="00B703D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703D0" w:rsidRPr="00877136" w14:paraId="0525AE60" w14:textId="77777777" w:rsidTr="00033A9D">
        <w:tc>
          <w:tcPr>
            <w:tcW w:w="1957" w:type="dxa"/>
          </w:tcPr>
          <w:p w14:paraId="09DDE287" w14:textId="51616D35" w:rsidR="00B703D0" w:rsidRPr="00861AB0" w:rsidRDefault="00753285" w:rsidP="00033A9D">
            <w:pPr>
              <w:jc w:val="both"/>
              <w:rPr>
                <w:b/>
              </w:rPr>
            </w:pPr>
            <w:r>
              <w:rPr>
                <w:b/>
              </w:rPr>
              <w:t xml:space="preserve"> </w:t>
            </w:r>
          </w:p>
        </w:tc>
        <w:tc>
          <w:tcPr>
            <w:tcW w:w="8460" w:type="dxa"/>
          </w:tcPr>
          <w:p w14:paraId="2047FF9B" w14:textId="2E5F2ABE" w:rsidR="00B703D0" w:rsidRPr="00861AB0" w:rsidRDefault="00B703D0" w:rsidP="00033A9D">
            <w:pPr>
              <w:jc w:val="both"/>
            </w:pPr>
            <w:r w:rsidRPr="00861AB0">
              <w:t xml:space="preserve"> </w:t>
            </w:r>
            <w:r>
              <w:t>M4-UC</w:t>
            </w:r>
            <w:r w:rsidR="005E362E">
              <w:t>8</w:t>
            </w:r>
          </w:p>
        </w:tc>
      </w:tr>
      <w:tr w:rsidR="00B703D0" w:rsidRPr="00877136" w14:paraId="5ED01AD4" w14:textId="77777777" w:rsidTr="00033A9D">
        <w:tc>
          <w:tcPr>
            <w:tcW w:w="1957" w:type="dxa"/>
          </w:tcPr>
          <w:p w14:paraId="119F51A3" w14:textId="6F6EB1DF" w:rsidR="00B703D0" w:rsidRPr="00861AB0" w:rsidRDefault="00753285" w:rsidP="00033A9D">
            <w:pPr>
              <w:jc w:val="both"/>
              <w:rPr>
                <w:b/>
              </w:rPr>
            </w:pPr>
            <w:r>
              <w:rPr>
                <w:b/>
              </w:rPr>
              <w:t xml:space="preserve"> </w:t>
            </w:r>
          </w:p>
        </w:tc>
        <w:tc>
          <w:tcPr>
            <w:tcW w:w="8460" w:type="dxa"/>
          </w:tcPr>
          <w:p w14:paraId="280B9140" w14:textId="4D5EF933" w:rsidR="00B703D0" w:rsidRPr="00861AB0" w:rsidRDefault="00B703D0" w:rsidP="00033A9D">
            <w:pPr>
              <w:jc w:val="both"/>
            </w:pPr>
            <w:r>
              <w:t>See Archive Conversation (</w:t>
            </w:r>
            <w:r w:rsidR="005E362E">
              <w:t>Mobile</w:t>
            </w:r>
            <w:r>
              <w:t>)</w:t>
            </w:r>
          </w:p>
        </w:tc>
      </w:tr>
      <w:tr w:rsidR="00B703D0" w:rsidRPr="00877136" w14:paraId="593E9950" w14:textId="77777777" w:rsidTr="00033A9D">
        <w:tc>
          <w:tcPr>
            <w:tcW w:w="1957" w:type="dxa"/>
          </w:tcPr>
          <w:p w14:paraId="70A21FA6" w14:textId="02BC780F" w:rsidR="00B703D0" w:rsidRPr="00861AB0" w:rsidRDefault="00753285" w:rsidP="00033A9D">
            <w:pPr>
              <w:jc w:val="both"/>
              <w:rPr>
                <w:b/>
              </w:rPr>
            </w:pPr>
            <w:r>
              <w:rPr>
                <w:b/>
              </w:rPr>
              <w:t xml:space="preserve"> </w:t>
            </w:r>
          </w:p>
        </w:tc>
        <w:tc>
          <w:tcPr>
            <w:tcW w:w="8460" w:type="dxa"/>
          </w:tcPr>
          <w:p w14:paraId="16A529BB" w14:textId="77777777" w:rsidR="00B703D0" w:rsidRPr="00861AB0" w:rsidRDefault="00B703D0" w:rsidP="00033A9D">
            <w:pPr>
              <w:jc w:val="both"/>
            </w:pPr>
            <w:r>
              <w:t>Primary Actor: User</w:t>
            </w:r>
          </w:p>
        </w:tc>
      </w:tr>
      <w:tr w:rsidR="00B703D0" w:rsidRPr="00877136" w14:paraId="1C6E0DDE" w14:textId="77777777" w:rsidTr="00033A9D">
        <w:tc>
          <w:tcPr>
            <w:tcW w:w="1957" w:type="dxa"/>
          </w:tcPr>
          <w:p w14:paraId="518C7C9C" w14:textId="5D395A1E" w:rsidR="00B703D0" w:rsidRPr="00861AB0" w:rsidRDefault="00753285" w:rsidP="00033A9D">
            <w:pPr>
              <w:jc w:val="both"/>
              <w:rPr>
                <w:b/>
              </w:rPr>
            </w:pPr>
            <w:r>
              <w:rPr>
                <w:b/>
              </w:rPr>
              <w:t xml:space="preserve"> </w:t>
            </w:r>
          </w:p>
        </w:tc>
        <w:tc>
          <w:tcPr>
            <w:tcW w:w="8460" w:type="dxa"/>
          </w:tcPr>
          <w:p w14:paraId="159551C1" w14:textId="05A99829" w:rsidR="00B703D0" w:rsidRPr="00861AB0" w:rsidRDefault="00753285" w:rsidP="00033A9D">
            <w:pPr>
              <w:pStyle w:val="Pa49"/>
              <w:jc w:val="both"/>
              <w:rPr>
                <w:rFonts w:ascii="Times New Roman" w:hAnsi="Times New Roman"/>
              </w:rPr>
            </w:pPr>
            <w:r>
              <w:rPr>
                <w:rFonts w:ascii="Times New Roman" w:hAnsi="Times New Roman"/>
              </w:rPr>
              <w:t xml:space="preserve"> </w:t>
            </w:r>
            <w:r w:rsidR="00B703D0">
              <w:rPr>
                <w:rFonts w:ascii="Times New Roman" w:hAnsi="Times New Roman"/>
              </w:rPr>
              <w:t xml:space="preserve"> be able to see archived a </w:t>
            </w:r>
            <w:r w:rsidR="004C4B0C">
              <w:rPr>
                <w:rFonts w:ascii="Times New Roman" w:hAnsi="Times New Roman"/>
              </w:rPr>
              <w:t>chat</w:t>
            </w:r>
            <w:r w:rsidR="00B703D0">
              <w:rPr>
                <w:rFonts w:ascii="Times New Roman" w:hAnsi="Times New Roman"/>
              </w:rPr>
              <w:t>.</w:t>
            </w:r>
          </w:p>
        </w:tc>
      </w:tr>
      <w:tr w:rsidR="00B703D0" w:rsidRPr="00877136" w14:paraId="0AAFC600" w14:textId="77777777" w:rsidTr="00033A9D">
        <w:tc>
          <w:tcPr>
            <w:tcW w:w="1957" w:type="dxa"/>
          </w:tcPr>
          <w:p w14:paraId="4516AC54" w14:textId="0F36554E" w:rsidR="00B703D0" w:rsidRPr="00861AB0" w:rsidRDefault="00753285" w:rsidP="00033A9D">
            <w:pPr>
              <w:jc w:val="both"/>
              <w:rPr>
                <w:b/>
              </w:rPr>
            </w:pPr>
            <w:r>
              <w:rPr>
                <w:b/>
              </w:rPr>
              <w:t xml:space="preserve"> </w:t>
            </w:r>
          </w:p>
        </w:tc>
        <w:tc>
          <w:tcPr>
            <w:tcW w:w="8460" w:type="dxa"/>
          </w:tcPr>
          <w:p w14:paraId="11DDF294" w14:textId="77777777" w:rsidR="00B703D0" w:rsidRPr="00861AB0" w:rsidRDefault="00B703D0" w:rsidP="00033A9D">
            <w:pPr>
              <w:jc w:val="both"/>
            </w:pPr>
            <w:r>
              <w:t>Press ‘Archive’ button in end of chat list</w:t>
            </w:r>
          </w:p>
        </w:tc>
      </w:tr>
      <w:tr w:rsidR="00B703D0" w:rsidRPr="00877136" w14:paraId="67A0B59E" w14:textId="77777777" w:rsidTr="00033A9D">
        <w:tc>
          <w:tcPr>
            <w:tcW w:w="1957" w:type="dxa"/>
          </w:tcPr>
          <w:p w14:paraId="144BA440" w14:textId="10C104C2" w:rsidR="00B703D0" w:rsidRPr="00861AB0" w:rsidRDefault="00753285" w:rsidP="00033A9D">
            <w:pPr>
              <w:jc w:val="both"/>
              <w:rPr>
                <w:b/>
              </w:rPr>
            </w:pPr>
            <w:r>
              <w:rPr>
                <w:b/>
              </w:rPr>
              <w:t xml:space="preserve"> </w:t>
            </w:r>
          </w:p>
        </w:tc>
        <w:tc>
          <w:tcPr>
            <w:tcW w:w="8460" w:type="dxa"/>
          </w:tcPr>
          <w:p w14:paraId="34E8F235" w14:textId="77777777" w:rsidR="00B703D0" w:rsidRPr="00861AB0" w:rsidRDefault="00B703D0" w:rsidP="00033A9D">
            <w:pPr>
              <w:jc w:val="both"/>
            </w:pPr>
            <w:r w:rsidRPr="00861AB0">
              <w:t xml:space="preserve"> </w:t>
            </w:r>
            <w:r>
              <w:t>High</w:t>
            </w:r>
          </w:p>
        </w:tc>
      </w:tr>
      <w:tr w:rsidR="00B703D0" w:rsidRPr="00877136" w14:paraId="63A9B67D" w14:textId="77777777" w:rsidTr="00033A9D">
        <w:trPr>
          <w:trHeight w:val="467"/>
        </w:trPr>
        <w:tc>
          <w:tcPr>
            <w:tcW w:w="1957" w:type="dxa"/>
          </w:tcPr>
          <w:p w14:paraId="1B644A7D" w14:textId="5F8757BF" w:rsidR="00B703D0" w:rsidRPr="00861AB0" w:rsidRDefault="00753285" w:rsidP="00033A9D">
            <w:pPr>
              <w:jc w:val="both"/>
              <w:rPr>
                <w:b/>
              </w:rPr>
            </w:pPr>
            <w:r>
              <w:rPr>
                <w:b/>
              </w:rPr>
              <w:t xml:space="preserve"> </w:t>
            </w:r>
          </w:p>
        </w:tc>
        <w:tc>
          <w:tcPr>
            <w:tcW w:w="8460" w:type="dxa"/>
          </w:tcPr>
          <w:p w14:paraId="718A59F3" w14:textId="77777777" w:rsidR="00B703D0" w:rsidRPr="00F77D73" w:rsidRDefault="00B703D0" w:rsidP="00033A9D">
            <w:pPr>
              <w:pStyle w:val="Pa49"/>
              <w:jc w:val="both"/>
              <w:rPr>
                <w:rFonts w:ascii="Times New Roman" w:hAnsi="Times New Roman"/>
              </w:rPr>
            </w:pPr>
            <w:r>
              <w:rPr>
                <w:rFonts w:ascii="Times New Roman" w:hAnsi="Times New Roman"/>
              </w:rPr>
              <w:t>PRE-1: User has logged in.</w:t>
            </w:r>
          </w:p>
        </w:tc>
      </w:tr>
      <w:tr w:rsidR="00B703D0" w:rsidRPr="00877136" w14:paraId="5EF7E290" w14:textId="77777777" w:rsidTr="00033A9D">
        <w:trPr>
          <w:trHeight w:val="440"/>
        </w:trPr>
        <w:tc>
          <w:tcPr>
            <w:tcW w:w="1957" w:type="dxa"/>
          </w:tcPr>
          <w:p w14:paraId="00CAB2F4" w14:textId="649190A7" w:rsidR="00B703D0" w:rsidRPr="00861AB0" w:rsidRDefault="00753285" w:rsidP="00033A9D">
            <w:pPr>
              <w:jc w:val="both"/>
              <w:rPr>
                <w:b/>
              </w:rPr>
            </w:pPr>
            <w:r>
              <w:rPr>
                <w:b/>
                <w:color w:val="0D0D0D" w:themeColor="text1" w:themeTint="F2"/>
              </w:rPr>
              <w:t xml:space="preserve"> </w:t>
            </w:r>
          </w:p>
        </w:tc>
        <w:tc>
          <w:tcPr>
            <w:tcW w:w="8460" w:type="dxa"/>
          </w:tcPr>
          <w:p w14:paraId="7B3FF070" w14:textId="42CB40E2" w:rsidR="00B703D0" w:rsidRPr="00861AB0" w:rsidRDefault="00B703D0" w:rsidP="00033A9D">
            <w:pPr>
              <w:jc w:val="both"/>
            </w:pPr>
            <w:r>
              <w:t>M1-UC</w:t>
            </w:r>
            <w:r w:rsidR="00D76BA4">
              <w:t>2</w:t>
            </w:r>
            <w:r>
              <w:t>, M1-UC</w:t>
            </w:r>
            <w:r w:rsidR="00D76BA4">
              <w:t>4</w:t>
            </w:r>
            <w:r>
              <w:t>, M4-UC</w:t>
            </w:r>
            <w:r w:rsidR="00D76BA4">
              <w:t>2,</w:t>
            </w:r>
            <w:r>
              <w:t xml:space="preserve"> M4-UC</w:t>
            </w:r>
            <w:r w:rsidR="00D76BA4">
              <w:t>6</w:t>
            </w:r>
          </w:p>
        </w:tc>
      </w:tr>
      <w:tr w:rsidR="00B703D0" w:rsidRPr="00877136" w14:paraId="2F055429" w14:textId="77777777" w:rsidTr="00033A9D">
        <w:tc>
          <w:tcPr>
            <w:tcW w:w="1957" w:type="dxa"/>
          </w:tcPr>
          <w:p w14:paraId="66BB86A7" w14:textId="23AB5EF4" w:rsidR="00B703D0" w:rsidRPr="00861AB0" w:rsidRDefault="00753285" w:rsidP="00033A9D">
            <w:pPr>
              <w:jc w:val="both"/>
              <w:rPr>
                <w:b/>
              </w:rPr>
            </w:pPr>
            <w:r>
              <w:rPr>
                <w:b/>
              </w:rPr>
              <w:t xml:space="preserve"> </w:t>
            </w:r>
          </w:p>
        </w:tc>
        <w:tc>
          <w:tcPr>
            <w:tcW w:w="8460" w:type="dxa"/>
          </w:tcPr>
          <w:p w14:paraId="4329946D" w14:textId="4A24F80C" w:rsidR="00B703D0" w:rsidRDefault="00753285" w:rsidP="003D7A40">
            <w:pPr>
              <w:pStyle w:val="ListParagraph"/>
              <w:numPr>
                <w:ilvl w:val="0"/>
                <w:numId w:val="63"/>
              </w:numPr>
            </w:pPr>
            <w:r>
              <w:t xml:space="preserve"> </w:t>
            </w:r>
            <w:r w:rsidR="00B703D0">
              <w:t xml:space="preserve"> scroll to the bottom of chats.</w:t>
            </w:r>
          </w:p>
          <w:p w14:paraId="2D2FF8AF" w14:textId="28E11CE7" w:rsidR="00B703D0" w:rsidRDefault="00753285" w:rsidP="003D7A40">
            <w:pPr>
              <w:pStyle w:val="ListParagraph"/>
              <w:numPr>
                <w:ilvl w:val="0"/>
                <w:numId w:val="63"/>
              </w:numPr>
            </w:pPr>
            <w:r>
              <w:t xml:space="preserve"> </w:t>
            </w:r>
            <w:r w:rsidR="00B703D0">
              <w:t xml:space="preserve"> press archive button.</w:t>
            </w:r>
          </w:p>
          <w:p w14:paraId="2464184F" w14:textId="35719BAB" w:rsidR="00B703D0" w:rsidRPr="00861AB0" w:rsidRDefault="00753285" w:rsidP="003D7A40">
            <w:pPr>
              <w:pStyle w:val="ListParagraph"/>
              <w:numPr>
                <w:ilvl w:val="0"/>
                <w:numId w:val="63"/>
              </w:numPr>
            </w:pPr>
            <w:r>
              <w:t xml:space="preserve"> </w:t>
            </w:r>
            <w:r w:rsidR="00B703D0">
              <w:t xml:space="preserve"> see archived chats</w:t>
            </w:r>
          </w:p>
        </w:tc>
      </w:tr>
      <w:tr w:rsidR="00B703D0" w:rsidRPr="00877136" w14:paraId="1B9CDF38" w14:textId="77777777" w:rsidTr="00033A9D">
        <w:tc>
          <w:tcPr>
            <w:tcW w:w="1957" w:type="dxa"/>
          </w:tcPr>
          <w:p w14:paraId="7A7A6AFA" w14:textId="534C2053" w:rsidR="00B703D0" w:rsidRPr="003907CF" w:rsidRDefault="00753285" w:rsidP="00033A9D">
            <w:pPr>
              <w:jc w:val="both"/>
              <w:rPr>
                <w:b/>
              </w:rPr>
            </w:pPr>
            <w:r>
              <w:rPr>
                <w:b/>
              </w:rPr>
              <w:t xml:space="preserve"> </w:t>
            </w:r>
          </w:p>
        </w:tc>
        <w:tc>
          <w:tcPr>
            <w:tcW w:w="8460" w:type="dxa"/>
          </w:tcPr>
          <w:p w14:paraId="456700F7" w14:textId="77777777" w:rsidR="00B703D0" w:rsidRPr="00861AB0" w:rsidRDefault="00B703D0" w:rsidP="00033A9D">
            <w:pPr>
              <w:tabs>
                <w:tab w:val="left" w:pos="432"/>
              </w:tabs>
              <w:jc w:val="both"/>
            </w:pPr>
            <w:r>
              <w:t>N/A</w:t>
            </w:r>
          </w:p>
        </w:tc>
      </w:tr>
      <w:tr w:rsidR="00B703D0" w:rsidRPr="00877136" w14:paraId="2D3C83FD" w14:textId="77777777" w:rsidTr="00033A9D">
        <w:tc>
          <w:tcPr>
            <w:tcW w:w="1957" w:type="dxa"/>
          </w:tcPr>
          <w:p w14:paraId="6C2C38DD" w14:textId="59367E55" w:rsidR="00B703D0" w:rsidRPr="00861AB0" w:rsidRDefault="00753285" w:rsidP="00033A9D">
            <w:pPr>
              <w:jc w:val="both"/>
              <w:rPr>
                <w:b/>
              </w:rPr>
            </w:pPr>
            <w:r>
              <w:rPr>
                <w:b/>
              </w:rPr>
              <w:t xml:space="preserve"> </w:t>
            </w:r>
          </w:p>
        </w:tc>
        <w:tc>
          <w:tcPr>
            <w:tcW w:w="8460" w:type="dxa"/>
          </w:tcPr>
          <w:p w14:paraId="778E6819" w14:textId="77777777" w:rsidR="00B703D0" w:rsidRPr="00861AB0" w:rsidRDefault="00B703D0" w:rsidP="00033A9D">
            <w:pPr>
              <w:jc w:val="both"/>
            </w:pPr>
            <w:r>
              <w:t>N/A</w:t>
            </w:r>
          </w:p>
        </w:tc>
      </w:tr>
      <w:tr w:rsidR="00B703D0" w:rsidRPr="00877136" w14:paraId="4C6088FF" w14:textId="77777777" w:rsidTr="00033A9D">
        <w:tc>
          <w:tcPr>
            <w:tcW w:w="1957" w:type="dxa"/>
          </w:tcPr>
          <w:p w14:paraId="05A052F6" w14:textId="444678F0" w:rsidR="00B703D0" w:rsidRPr="00861AB0" w:rsidRDefault="00753285" w:rsidP="00033A9D">
            <w:pPr>
              <w:jc w:val="both"/>
              <w:rPr>
                <w:b/>
              </w:rPr>
            </w:pPr>
            <w:r>
              <w:rPr>
                <w:b/>
              </w:rPr>
              <w:t xml:space="preserve"> </w:t>
            </w:r>
          </w:p>
        </w:tc>
        <w:tc>
          <w:tcPr>
            <w:tcW w:w="8460" w:type="dxa"/>
          </w:tcPr>
          <w:p w14:paraId="729B56DE" w14:textId="77777777" w:rsidR="00B703D0" w:rsidRPr="00861AB0" w:rsidRDefault="00B703D0"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archive.</w:t>
            </w:r>
          </w:p>
        </w:tc>
      </w:tr>
      <w:tr w:rsidR="00B703D0" w:rsidRPr="00877136" w14:paraId="48B03460" w14:textId="77777777" w:rsidTr="00033A9D">
        <w:tc>
          <w:tcPr>
            <w:tcW w:w="1957" w:type="dxa"/>
          </w:tcPr>
          <w:p w14:paraId="2E746C57" w14:textId="5D7352BB" w:rsidR="00B703D0" w:rsidRPr="00861AB0" w:rsidRDefault="00753285" w:rsidP="00033A9D">
            <w:pPr>
              <w:jc w:val="both"/>
              <w:rPr>
                <w:b/>
              </w:rPr>
            </w:pPr>
            <w:r>
              <w:rPr>
                <w:b/>
              </w:rPr>
              <w:t xml:space="preserve"> </w:t>
            </w:r>
          </w:p>
        </w:tc>
        <w:tc>
          <w:tcPr>
            <w:tcW w:w="8460" w:type="dxa"/>
          </w:tcPr>
          <w:p w14:paraId="436D06F1" w14:textId="77777777" w:rsidR="00B703D0" w:rsidRPr="00861AB0" w:rsidRDefault="00B703D0" w:rsidP="00033A9D">
            <w:pPr>
              <w:pStyle w:val="Pa49"/>
              <w:jc w:val="both"/>
            </w:pPr>
            <w:r>
              <w:rPr>
                <w:rFonts w:ascii="Times New Roman" w:hAnsi="Times New Roman"/>
              </w:rPr>
              <w:t>N/A</w:t>
            </w:r>
          </w:p>
        </w:tc>
      </w:tr>
      <w:tr w:rsidR="00B703D0" w:rsidRPr="00877136" w14:paraId="73DEBF1B" w14:textId="77777777" w:rsidTr="00033A9D">
        <w:tc>
          <w:tcPr>
            <w:tcW w:w="1957" w:type="dxa"/>
          </w:tcPr>
          <w:p w14:paraId="2AD62523" w14:textId="29D98B15" w:rsidR="00B703D0" w:rsidRPr="00861AB0" w:rsidRDefault="00753285" w:rsidP="00033A9D">
            <w:pPr>
              <w:jc w:val="both"/>
              <w:rPr>
                <w:b/>
              </w:rPr>
            </w:pPr>
            <w:r>
              <w:rPr>
                <w:b/>
              </w:rPr>
              <w:t xml:space="preserve"> </w:t>
            </w:r>
          </w:p>
        </w:tc>
        <w:tc>
          <w:tcPr>
            <w:tcW w:w="8460" w:type="dxa"/>
          </w:tcPr>
          <w:p w14:paraId="745B7685" w14:textId="77777777" w:rsidR="00B703D0" w:rsidRPr="00861AB0" w:rsidRDefault="00B703D0" w:rsidP="00033A9D">
            <w:pPr>
              <w:jc w:val="both"/>
            </w:pPr>
            <w:r>
              <w:t>User can navigate to chat menu.</w:t>
            </w:r>
          </w:p>
        </w:tc>
      </w:tr>
    </w:tbl>
    <w:p w14:paraId="40DB5D95" w14:textId="77777777" w:rsidR="004338DE" w:rsidRDefault="004338DE" w:rsidP="002F2D5C">
      <w:pPr>
        <w:pStyle w:val="Heading3"/>
        <w:numPr>
          <w:ilvl w:val="0"/>
          <w:numId w:val="0"/>
        </w:numPr>
      </w:pPr>
    </w:p>
    <w:p w14:paraId="71392906" w14:textId="77777777" w:rsidR="004338DE" w:rsidRDefault="004338DE">
      <w:pPr>
        <w:rPr>
          <w:b/>
          <w:kern w:val="32"/>
          <w:sz w:val="26"/>
          <w:lang w:eastAsia="ar-SA"/>
        </w:rPr>
      </w:pPr>
      <w:r>
        <w:br w:type="page"/>
      </w:r>
    </w:p>
    <w:p w14:paraId="38E7BE7F" w14:textId="7C8022F6" w:rsidR="004338DE" w:rsidRPr="00DD5C55" w:rsidRDefault="00753285" w:rsidP="004338DE">
      <w:pPr>
        <w:pStyle w:val="Caption"/>
        <w:keepNext/>
        <w:spacing w:line="276" w:lineRule="auto"/>
        <w:rPr>
          <w:szCs w:val="24"/>
        </w:rPr>
      </w:pPr>
      <w:r>
        <w:rPr>
          <w:szCs w:val="24"/>
        </w:rPr>
        <w:lastRenderedPageBreak/>
        <w:t xml:space="preserve"> </w:t>
      </w:r>
      <w:r w:rsidR="004338DE" w:rsidRPr="00DD5C55">
        <w:rPr>
          <w:szCs w:val="24"/>
        </w:rPr>
        <w:t xml:space="preserve"> </w:t>
      </w:r>
      <w:r w:rsidR="004338DE">
        <w:rPr>
          <w:szCs w:val="24"/>
        </w:rPr>
        <w:t>4</w:t>
      </w:r>
      <w:r w:rsidR="00D673E7">
        <w:rPr>
          <w:szCs w:val="24"/>
        </w:rPr>
        <w:t>7</w:t>
      </w:r>
      <w:r w:rsidR="004338DE" w:rsidRPr="00DD5C55">
        <w:rPr>
          <w:noProof/>
          <w:szCs w:val="24"/>
        </w:rPr>
        <w:t>:</w:t>
      </w:r>
      <w:r w:rsidR="004338DE">
        <w:rPr>
          <w:szCs w:val="24"/>
        </w:rPr>
        <w:t xml:space="preserve"> </w:t>
      </w:r>
      <w:r w:rsidR="00144C39">
        <w:rPr>
          <w:szCs w:val="24"/>
        </w:rPr>
        <w:t xml:space="preserve">Send Text </w:t>
      </w:r>
      <w:r w:rsidR="004338DE">
        <w:rPr>
          <w:szCs w:val="24"/>
        </w:rPr>
        <w:t>(</w:t>
      </w:r>
      <w:r w:rsidR="00144C39">
        <w:rPr>
          <w:szCs w:val="24"/>
        </w:rPr>
        <w:t>Web</w:t>
      </w:r>
      <w:r w:rsidR="004338DE">
        <w:rPr>
          <w:szCs w:val="24"/>
        </w:rPr>
        <w:t>)</w:t>
      </w:r>
      <w:r w:rsidR="004338D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338DE" w:rsidRPr="00877136" w14:paraId="7A5F4B87" w14:textId="77777777" w:rsidTr="00033A9D">
        <w:tc>
          <w:tcPr>
            <w:tcW w:w="1957" w:type="dxa"/>
          </w:tcPr>
          <w:p w14:paraId="2D83D698" w14:textId="2D13E5C3" w:rsidR="004338DE" w:rsidRPr="00861AB0" w:rsidRDefault="00753285" w:rsidP="00033A9D">
            <w:pPr>
              <w:jc w:val="both"/>
              <w:rPr>
                <w:b/>
              </w:rPr>
            </w:pPr>
            <w:r>
              <w:rPr>
                <w:b/>
              </w:rPr>
              <w:t xml:space="preserve"> </w:t>
            </w:r>
          </w:p>
        </w:tc>
        <w:tc>
          <w:tcPr>
            <w:tcW w:w="8460" w:type="dxa"/>
          </w:tcPr>
          <w:p w14:paraId="35CC517F" w14:textId="1B83535F" w:rsidR="004338DE" w:rsidRPr="00861AB0" w:rsidRDefault="004338DE" w:rsidP="00033A9D">
            <w:pPr>
              <w:jc w:val="both"/>
            </w:pPr>
            <w:r w:rsidRPr="00861AB0">
              <w:t xml:space="preserve"> </w:t>
            </w:r>
            <w:r>
              <w:t>M4-UC</w:t>
            </w:r>
            <w:r w:rsidR="00827D10">
              <w:t>9</w:t>
            </w:r>
          </w:p>
        </w:tc>
      </w:tr>
      <w:tr w:rsidR="004338DE" w:rsidRPr="00877136" w14:paraId="6814AD27" w14:textId="77777777" w:rsidTr="00033A9D">
        <w:tc>
          <w:tcPr>
            <w:tcW w:w="1957" w:type="dxa"/>
          </w:tcPr>
          <w:p w14:paraId="34E16471" w14:textId="2061F615" w:rsidR="004338DE" w:rsidRPr="00861AB0" w:rsidRDefault="00753285" w:rsidP="00033A9D">
            <w:pPr>
              <w:jc w:val="both"/>
              <w:rPr>
                <w:b/>
              </w:rPr>
            </w:pPr>
            <w:r>
              <w:rPr>
                <w:b/>
              </w:rPr>
              <w:t xml:space="preserve"> </w:t>
            </w:r>
          </w:p>
        </w:tc>
        <w:tc>
          <w:tcPr>
            <w:tcW w:w="8460" w:type="dxa"/>
          </w:tcPr>
          <w:p w14:paraId="45D71A31" w14:textId="69445267" w:rsidR="004338DE" w:rsidRPr="00861AB0" w:rsidRDefault="00827D10" w:rsidP="00033A9D">
            <w:pPr>
              <w:jc w:val="both"/>
            </w:pPr>
            <w:r>
              <w:t>Send Text (Web)</w:t>
            </w:r>
          </w:p>
        </w:tc>
      </w:tr>
      <w:tr w:rsidR="004338DE" w:rsidRPr="00877136" w14:paraId="3174578E" w14:textId="77777777" w:rsidTr="00033A9D">
        <w:tc>
          <w:tcPr>
            <w:tcW w:w="1957" w:type="dxa"/>
          </w:tcPr>
          <w:p w14:paraId="7C43ABD2" w14:textId="7748185C" w:rsidR="004338DE" w:rsidRPr="00861AB0" w:rsidRDefault="00753285" w:rsidP="00033A9D">
            <w:pPr>
              <w:jc w:val="both"/>
              <w:rPr>
                <w:b/>
              </w:rPr>
            </w:pPr>
            <w:r>
              <w:rPr>
                <w:b/>
              </w:rPr>
              <w:t xml:space="preserve"> </w:t>
            </w:r>
          </w:p>
        </w:tc>
        <w:tc>
          <w:tcPr>
            <w:tcW w:w="8460" w:type="dxa"/>
          </w:tcPr>
          <w:p w14:paraId="4B23A4C1" w14:textId="77777777" w:rsidR="004338DE" w:rsidRPr="00861AB0" w:rsidRDefault="004338DE" w:rsidP="00033A9D">
            <w:pPr>
              <w:jc w:val="both"/>
            </w:pPr>
            <w:r>
              <w:t>Primary Actor: User</w:t>
            </w:r>
          </w:p>
        </w:tc>
      </w:tr>
      <w:tr w:rsidR="004338DE" w:rsidRPr="00877136" w14:paraId="5E4B96E0" w14:textId="77777777" w:rsidTr="00033A9D">
        <w:tc>
          <w:tcPr>
            <w:tcW w:w="1957" w:type="dxa"/>
          </w:tcPr>
          <w:p w14:paraId="574FBB73" w14:textId="33560274" w:rsidR="004338DE" w:rsidRPr="00861AB0" w:rsidRDefault="00753285" w:rsidP="00033A9D">
            <w:pPr>
              <w:jc w:val="both"/>
              <w:rPr>
                <w:b/>
              </w:rPr>
            </w:pPr>
            <w:r>
              <w:rPr>
                <w:b/>
              </w:rPr>
              <w:t xml:space="preserve"> </w:t>
            </w:r>
          </w:p>
        </w:tc>
        <w:tc>
          <w:tcPr>
            <w:tcW w:w="8460" w:type="dxa"/>
          </w:tcPr>
          <w:p w14:paraId="28D714F4" w14:textId="256ABD95" w:rsidR="004338DE" w:rsidRPr="00861AB0" w:rsidRDefault="00753285" w:rsidP="00033A9D">
            <w:pPr>
              <w:pStyle w:val="Pa49"/>
              <w:jc w:val="both"/>
              <w:rPr>
                <w:rFonts w:ascii="Times New Roman" w:hAnsi="Times New Roman"/>
              </w:rPr>
            </w:pPr>
            <w:r>
              <w:rPr>
                <w:rFonts w:ascii="Times New Roman" w:hAnsi="Times New Roman"/>
              </w:rPr>
              <w:t xml:space="preserve"> </w:t>
            </w:r>
            <w:r w:rsidR="004338DE">
              <w:rPr>
                <w:rFonts w:ascii="Times New Roman" w:hAnsi="Times New Roman"/>
              </w:rPr>
              <w:t xml:space="preserve"> be able to se</w:t>
            </w:r>
            <w:r w:rsidR="00BD1E47">
              <w:rPr>
                <w:rFonts w:ascii="Times New Roman" w:hAnsi="Times New Roman"/>
              </w:rPr>
              <w:t>nd text message</w:t>
            </w:r>
            <w:r w:rsidR="004338DE">
              <w:rPr>
                <w:rFonts w:ascii="Times New Roman" w:hAnsi="Times New Roman"/>
              </w:rPr>
              <w:t>.</w:t>
            </w:r>
          </w:p>
        </w:tc>
      </w:tr>
      <w:tr w:rsidR="004338DE" w:rsidRPr="00877136" w14:paraId="52720C21" w14:textId="77777777" w:rsidTr="00033A9D">
        <w:tc>
          <w:tcPr>
            <w:tcW w:w="1957" w:type="dxa"/>
          </w:tcPr>
          <w:p w14:paraId="14E7FF19" w14:textId="0B0132CA" w:rsidR="004338DE" w:rsidRPr="00861AB0" w:rsidRDefault="00753285" w:rsidP="00033A9D">
            <w:pPr>
              <w:jc w:val="both"/>
              <w:rPr>
                <w:b/>
              </w:rPr>
            </w:pPr>
            <w:r>
              <w:rPr>
                <w:b/>
              </w:rPr>
              <w:t xml:space="preserve"> </w:t>
            </w:r>
          </w:p>
        </w:tc>
        <w:tc>
          <w:tcPr>
            <w:tcW w:w="8460" w:type="dxa"/>
          </w:tcPr>
          <w:p w14:paraId="23320EE4" w14:textId="1B5621AE" w:rsidR="004338DE" w:rsidRPr="00861AB0" w:rsidRDefault="004338DE" w:rsidP="00033A9D">
            <w:pPr>
              <w:jc w:val="both"/>
            </w:pPr>
            <w:r>
              <w:t>Press ‘</w:t>
            </w:r>
            <w:r w:rsidR="00722740">
              <w:t>Send</w:t>
            </w:r>
            <w:r>
              <w:t xml:space="preserve"> button</w:t>
            </w:r>
            <w:r w:rsidR="003628B7">
              <w:t>.</w:t>
            </w:r>
          </w:p>
        </w:tc>
      </w:tr>
      <w:tr w:rsidR="004338DE" w:rsidRPr="00877136" w14:paraId="165991AE" w14:textId="77777777" w:rsidTr="00033A9D">
        <w:tc>
          <w:tcPr>
            <w:tcW w:w="1957" w:type="dxa"/>
          </w:tcPr>
          <w:p w14:paraId="7C483CE1" w14:textId="523E3EBD" w:rsidR="004338DE" w:rsidRPr="00861AB0" w:rsidRDefault="00753285" w:rsidP="00033A9D">
            <w:pPr>
              <w:jc w:val="both"/>
              <w:rPr>
                <w:b/>
              </w:rPr>
            </w:pPr>
            <w:r>
              <w:rPr>
                <w:b/>
              </w:rPr>
              <w:t xml:space="preserve"> </w:t>
            </w:r>
          </w:p>
        </w:tc>
        <w:tc>
          <w:tcPr>
            <w:tcW w:w="8460" w:type="dxa"/>
          </w:tcPr>
          <w:p w14:paraId="7A547D58" w14:textId="77777777" w:rsidR="004338DE" w:rsidRPr="00861AB0" w:rsidRDefault="004338DE" w:rsidP="00033A9D">
            <w:pPr>
              <w:jc w:val="both"/>
            </w:pPr>
            <w:r w:rsidRPr="00861AB0">
              <w:t xml:space="preserve"> </w:t>
            </w:r>
            <w:r>
              <w:t>High</w:t>
            </w:r>
          </w:p>
        </w:tc>
      </w:tr>
      <w:tr w:rsidR="004338DE" w:rsidRPr="00877136" w14:paraId="3952AF13" w14:textId="77777777" w:rsidTr="00033A9D">
        <w:trPr>
          <w:trHeight w:val="467"/>
        </w:trPr>
        <w:tc>
          <w:tcPr>
            <w:tcW w:w="1957" w:type="dxa"/>
          </w:tcPr>
          <w:p w14:paraId="05368BAB" w14:textId="7A8039DD" w:rsidR="004338DE" w:rsidRPr="00861AB0" w:rsidRDefault="00753285" w:rsidP="00033A9D">
            <w:pPr>
              <w:jc w:val="both"/>
              <w:rPr>
                <w:b/>
              </w:rPr>
            </w:pPr>
            <w:r>
              <w:rPr>
                <w:b/>
              </w:rPr>
              <w:t xml:space="preserve"> </w:t>
            </w:r>
          </w:p>
        </w:tc>
        <w:tc>
          <w:tcPr>
            <w:tcW w:w="8460" w:type="dxa"/>
          </w:tcPr>
          <w:p w14:paraId="1898CF3A" w14:textId="77777777" w:rsidR="004338DE" w:rsidRPr="00F77D73" w:rsidRDefault="004338DE" w:rsidP="00033A9D">
            <w:pPr>
              <w:pStyle w:val="Pa49"/>
              <w:jc w:val="both"/>
              <w:rPr>
                <w:rFonts w:ascii="Times New Roman" w:hAnsi="Times New Roman"/>
              </w:rPr>
            </w:pPr>
            <w:r>
              <w:rPr>
                <w:rFonts w:ascii="Times New Roman" w:hAnsi="Times New Roman"/>
              </w:rPr>
              <w:t>PRE-1: User has logged in.</w:t>
            </w:r>
          </w:p>
        </w:tc>
      </w:tr>
      <w:tr w:rsidR="004338DE" w:rsidRPr="00877136" w14:paraId="7F2DF100" w14:textId="77777777" w:rsidTr="00033A9D">
        <w:trPr>
          <w:trHeight w:val="440"/>
        </w:trPr>
        <w:tc>
          <w:tcPr>
            <w:tcW w:w="1957" w:type="dxa"/>
          </w:tcPr>
          <w:p w14:paraId="34133EED" w14:textId="74FBFA0D" w:rsidR="004338DE" w:rsidRPr="00861AB0" w:rsidRDefault="00753285" w:rsidP="00033A9D">
            <w:pPr>
              <w:jc w:val="both"/>
              <w:rPr>
                <w:b/>
              </w:rPr>
            </w:pPr>
            <w:r>
              <w:rPr>
                <w:b/>
                <w:color w:val="0D0D0D" w:themeColor="text1" w:themeTint="F2"/>
              </w:rPr>
              <w:t xml:space="preserve"> </w:t>
            </w:r>
          </w:p>
        </w:tc>
        <w:tc>
          <w:tcPr>
            <w:tcW w:w="8460" w:type="dxa"/>
          </w:tcPr>
          <w:p w14:paraId="6161C776" w14:textId="41AD553B" w:rsidR="004338DE" w:rsidRPr="00861AB0" w:rsidRDefault="004338DE" w:rsidP="00033A9D">
            <w:pPr>
              <w:jc w:val="both"/>
            </w:pPr>
            <w:r>
              <w:t>M1-UC</w:t>
            </w:r>
            <w:r w:rsidR="00033A9D">
              <w:t>1</w:t>
            </w:r>
            <w:r>
              <w:t>, M1-UC</w:t>
            </w:r>
            <w:r w:rsidR="00033A9D">
              <w:t>3</w:t>
            </w:r>
            <w:r>
              <w:t>, M4-UC</w:t>
            </w:r>
            <w:r w:rsidR="00BB629E">
              <w:t>1</w:t>
            </w:r>
          </w:p>
        </w:tc>
      </w:tr>
      <w:tr w:rsidR="004338DE" w:rsidRPr="00877136" w14:paraId="33C46031" w14:textId="77777777" w:rsidTr="00033A9D">
        <w:tc>
          <w:tcPr>
            <w:tcW w:w="1957" w:type="dxa"/>
          </w:tcPr>
          <w:p w14:paraId="208385DD" w14:textId="78D8BAD4" w:rsidR="004338DE" w:rsidRPr="00861AB0" w:rsidRDefault="00753285" w:rsidP="00033A9D">
            <w:pPr>
              <w:jc w:val="both"/>
              <w:rPr>
                <w:b/>
              </w:rPr>
            </w:pPr>
            <w:r>
              <w:rPr>
                <w:b/>
              </w:rPr>
              <w:t xml:space="preserve"> </w:t>
            </w:r>
          </w:p>
        </w:tc>
        <w:tc>
          <w:tcPr>
            <w:tcW w:w="8460" w:type="dxa"/>
          </w:tcPr>
          <w:p w14:paraId="6AF6B42E" w14:textId="5B3EFBFB" w:rsidR="007773E7" w:rsidRDefault="00753285" w:rsidP="003D7A40">
            <w:pPr>
              <w:pStyle w:val="ListParagraph"/>
              <w:numPr>
                <w:ilvl w:val="0"/>
                <w:numId w:val="64"/>
              </w:numPr>
            </w:pPr>
            <w:r>
              <w:t xml:space="preserve"> </w:t>
            </w:r>
            <w:r w:rsidR="004338DE">
              <w:t xml:space="preserve"> </w:t>
            </w:r>
            <w:r w:rsidR="00187E38">
              <w:t>select conversation from list</w:t>
            </w:r>
            <w:r w:rsidR="007773E7">
              <w:t>.</w:t>
            </w:r>
          </w:p>
          <w:p w14:paraId="70B3224F" w14:textId="62BDC6A0" w:rsidR="004338DE" w:rsidRDefault="00753285" w:rsidP="003D7A40">
            <w:pPr>
              <w:pStyle w:val="ListParagraph"/>
              <w:numPr>
                <w:ilvl w:val="0"/>
                <w:numId w:val="64"/>
              </w:numPr>
            </w:pPr>
            <w:r>
              <w:t xml:space="preserve"> </w:t>
            </w:r>
            <w:r w:rsidR="007773E7">
              <w:t xml:space="preserve"> enter text in provided text field</w:t>
            </w:r>
            <w:r w:rsidR="004338DE">
              <w:t>.</w:t>
            </w:r>
          </w:p>
          <w:p w14:paraId="3BFB53A3" w14:textId="4EB64880" w:rsidR="004338DE" w:rsidRPr="00861AB0" w:rsidRDefault="00753285" w:rsidP="003D7A40">
            <w:pPr>
              <w:pStyle w:val="ListParagraph"/>
              <w:numPr>
                <w:ilvl w:val="0"/>
                <w:numId w:val="64"/>
              </w:numPr>
            </w:pPr>
            <w:r>
              <w:t xml:space="preserve"> </w:t>
            </w:r>
            <w:r w:rsidR="004338DE">
              <w:t xml:space="preserve"> press </w:t>
            </w:r>
            <w:r w:rsidR="007773E7">
              <w:t xml:space="preserve">send </w:t>
            </w:r>
            <w:r w:rsidR="004338DE">
              <w:t>button.</w:t>
            </w:r>
          </w:p>
        </w:tc>
      </w:tr>
      <w:tr w:rsidR="004338DE" w:rsidRPr="00877136" w14:paraId="4A625C5D" w14:textId="77777777" w:rsidTr="00033A9D">
        <w:tc>
          <w:tcPr>
            <w:tcW w:w="1957" w:type="dxa"/>
          </w:tcPr>
          <w:p w14:paraId="0FAB18B0" w14:textId="3074F1BD" w:rsidR="004338DE" w:rsidRPr="003907CF" w:rsidRDefault="00753285" w:rsidP="00033A9D">
            <w:pPr>
              <w:jc w:val="both"/>
              <w:rPr>
                <w:b/>
              </w:rPr>
            </w:pPr>
            <w:r>
              <w:rPr>
                <w:b/>
              </w:rPr>
              <w:t xml:space="preserve"> </w:t>
            </w:r>
          </w:p>
        </w:tc>
        <w:tc>
          <w:tcPr>
            <w:tcW w:w="8460" w:type="dxa"/>
          </w:tcPr>
          <w:p w14:paraId="28F09E53" w14:textId="77777777" w:rsidR="004338DE" w:rsidRDefault="002F69A2" w:rsidP="003D7A40">
            <w:pPr>
              <w:pStyle w:val="ListParagraph"/>
              <w:numPr>
                <w:ilvl w:val="0"/>
                <w:numId w:val="65"/>
              </w:numPr>
              <w:tabs>
                <w:tab w:val="left" w:pos="432"/>
              </w:tabs>
              <w:jc w:val="both"/>
            </w:pPr>
            <w:r>
              <w:t>User selects chat button from ad.</w:t>
            </w:r>
          </w:p>
          <w:p w14:paraId="4BBDB36C" w14:textId="50417F1F" w:rsidR="002F69A2" w:rsidRDefault="00753285" w:rsidP="003D7A40">
            <w:pPr>
              <w:pStyle w:val="ListParagraph"/>
              <w:numPr>
                <w:ilvl w:val="0"/>
                <w:numId w:val="65"/>
              </w:numPr>
              <w:tabs>
                <w:tab w:val="left" w:pos="432"/>
              </w:tabs>
              <w:jc w:val="both"/>
            </w:pPr>
            <w:r>
              <w:t xml:space="preserve"> </w:t>
            </w:r>
            <w:r w:rsidR="002F69A2">
              <w:t xml:space="preserve"> be redirected to the conversation</w:t>
            </w:r>
          </w:p>
          <w:p w14:paraId="269F2C68" w14:textId="27D4985C" w:rsidR="002F69A2" w:rsidRDefault="00753285" w:rsidP="003D7A40">
            <w:pPr>
              <w:pStyle w:val="ListParagraph"/>
              <w:numPr>
                <w:ilvl w:val="0"/>
                <w:numId w:val="65"/>
              </w:numPr>
            </w:pPr>
            <w:r>
              <w:t xml:space="preserve"> </w:t>
            </w:r>
            <w:r w:rsidR="002F69A2">
              <w:t xml:space="preserve"> enter text in provided text field.</w:t>
            </w:r>
          </w:p>
          <w:p w14:paraId="31DEC618" w14:textId="0A24EA7F" w:rsidR="002F69A2" w:rsidRPr="00861AB0" w:rsidRDefault="00753285" w:rsidP="003D7A40">
            <w:pPr>
              <w:pStyle w:val="ListParagraph"/>
              <w:numPr>
                <w:ilvl w:val="0"/>
                <w:numId w:val="65"/>
              </w:numPr>
              <w:tabs>
                <w:tab w:val="left" w:pos="432"/>
              </w:tabs>
              <w:jc w:val="both"/>
            </w:pPr>
            <w:r>
              <w:t xml:space="preserve"> </w:t>
            </w:r>
            <w:r w:rsidR="002F69A2">
              <w:t xml:space="preserve"> press send button.</w:t>
            </w:r>
          </w:p>
        </w:tc>
      </w:tr>
      <w:tr w:rsidR="004338DE" w:rsidRPr="00877136" w14:paraId="36B44B0A" w14:textId="77777777" w:rsidTr="00033A9D">
        <w:tc>
          <w:tcPr>
            <w:tcW w:w="1957" w:type="dxa"/>
          </w:tcPr>
          <w:p w14:paraId="3A7E26DD" w14:textId="093348C2" w:rsidR="004338DE" w:rsidRPr="00861AB0" w:rsidRDefault="00753285" w:rsidP="00033A9D">
            <w:pPr>
              <w:jc w:val="both"/>
              <w:rPr>
                <w:b/>
              </w:rPr>
            </w:pPr>
            <w:r>
              <w:rPr>
                <w:b/>
              </w:rPr>
              <w:t xml:space="preserve"> </w:t>
            </w:r>
          </w:p>
        </w:tc>
        <w:tc>
          <w:tcPr>
            <w:tcW w:w="8460" w:type="dxa"/>
          </w:tcPr>
          <w:p w14:paraId="14A5C647" w14:textId="2BD7C5D5" w:rsidR="004338DE" w:rsidRPr="00861AB0" w:rsidRDefault="00E7535C" w:rsidP="00033A9D">
            <w:pPr>
              <w:jc w:val="both"/>
            </w:pPr>
            <w:r>
              <w:t xml:space="preserve">If user is not connected to the internet prompt message will appear “Cannot send </w:t>
            </w:r>
            <w:r w:rsidR="004C4B0C">
              <w:t>message!</w:t>
            </w:r>
            <w:r>
              <w:t xml:space="preserve"> Connect to the internet please”</w:t>
            </w:r>
          </w:p>
        </w:tc>
      </w:tr>
      <w:tr w:rsidR="004338DE" w:rsidRPr="00877136" w14:paraId="0FA39D90" w14:textId="77777777" w:rsidTr="00033A9D">
        <w:tc>
          <w:tcPr>
            <w:tcW w:w="1957" w:type="dxa"/>
          </w:tcPr>
          <w:p w14:paraId="3DAF8FC8" w14:textId="675CA4F3" w:rsidR="004338DE" w:rsidRPr="00861AB0" w:rsidRDefault="00753285" w:rsidP="00033A9D">
            <w:pPr>
              <w:jc w:val="both"/>
              <w:rPr>
                <w:b/>
              </w:rPr>
            </w:pPr>
            <w:r>
              <w:rPr>
                <w:b/>
              </w:rPr>
              <w:t xml:space="preserve"> </w:t>
            </w:r>
          </w:p>
        </w:tc>
        <w:tc>
          <w:tcPr>
            <w:tcW w:w="8460" w:type="dxa"/>
          </w:tcPr>
          <w:p w14:paraId="132BBAA2" w14:textId="47FB1AFB" w:rsidR="004338DE" w:rsidRPr="00861AB0" w:rsidRDefault="004338DE"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w:t>
            </w:r>
            <w:r w:rsidR="00156208">
              <w:rPr>
                <w:rFonts w:ascii="Times New Roman" w:hAnsi="Times New Roman"/>
              </w:rPr>
              <w:t xml:space="preserve"> message will be sent</w:t>
            </w:r>
            <w:r>
              <w:rPr>
                <w:rFonts w:ascii="Times New Roman" w:hAnsi="Times New Roman"/>
              </w:rPr>
              <w:t>.</w:t>
            </w:r>
          </w:p>
        </w:tc>
      </w:tr>
      <w:tr w:rsidR="004338DE" w:rsidRPr="00877136" w14:paraId="79CCA7E0" w14:textId="77777777" w:rsidTr="00033A9D">
        <w:tc>
          <w:tcPr>
            <w:tcW w:w="1957" w:type="dxa"/>
          </w:tcPr>
          <w:p w14:paraId="12E06672" w14:textId="3FE46C8B" w:rsidR="004338DE" w:rsidRPr="00861AB0" w:rsidRDefault="00753285" w:rsidP="00033A9D">
            <w:pPr>
              <w:jc w:val="both"/>
              <w:rPr>
                <w:b/>
              </w:rPr>
            </w:pPr>
            <w:r>
              <w:rPr>
                <w:b/>
              </w:rPr>
              <w:t xml:space="preserve"> </w:t>
            </w:r>
          </w:p>
        </w:tc>
        <w:tc>
          <w:tcPr>
            <w:tcW w:w="8460" w:type="dxa"/>
          </w:tcPr>
          <w:p w14:paraId="45C6E1AE" w14:textId="77777777" w:rsidR="004338DE" w:rsidRPr="00861AB0" w:rsidRDefault="004338DE" w:rsidP="00033A9D">
            <w:pPr>
              <w:pStyle w:val="Pa49"/>
              <w:jc w:val="both"/>
            </w:pPr>
            <w:r>
              <w:rPr>
                <w:rFonts w:ascii="Times New Roman" w:hAnsi="Times New Roman"/>
              </w:rPr>
              <w:t>N/A</w:t>
            </w:r>
          </w:p>
        </w:tc>
      </w:tr>
      <w:tr w:rsidR="004338DE" w:rsidRPr="00877136" w14:paraId="011B7FD9" w14:textId="77777777" w:rsidTr="00033A9D">
        <w:tc>
          <w:tcPr>
            <w:tcW w:w="1957" w:type="dxa"/>
          </w:tcPr>
          <w:p w14:paraId="3B512A25" w14:textId="77812973" w:rsidR="004338DE" w:rsidRPr="00861AB0" w:rsidRDefault="00753285" w:rsidP="00033A9D">
            <w:pPr>
              <w:jc w:val="both"/>
              <w:rPr>
                <w:b/>
              </w:rPr>
            </w:pPr>
            <w:r>
              <w:rPr>
                <w:b/>
              </w:rPr>
              <w:t xml:space="preserve"> </w:t>
            </w:r>
          </w:p>
        </w:tc>
        <w:tc>
          <w:tcPr>
            <w:tcW w:w="8460" w:type="dxa"/>
          </w:tcPr>
          <w:p w14:paraId="33CAAB54" w14:textId="77777777" w:rsidR="004338DE" w:rsidRPr="00861AB0" w:rsidRDefault="004338DE" w:rsidP="00033A9D">
            <w:pPr>
              <w:jc w:val="both"/>
            </w:pPr>
            <w:r>
              <w:t>User can navigate to chat menu.</w:t>
            </w:r>
          </w:p>
        </w:tc>
      </w:tr>
    </w:tbl>
    <w:p w14:paraId="30D52EB2" w14:textId="77777777" w:rsidR="008E60F1" w:rsidRDefault="008E60F1" w:rsidP="002F2D5C">
      <w:pPr>
        <w:pStyle w:val="Heading3"/>
        <w:numPr>
          <w:ilvl w:val="0"/>
          <w:numId w:val="0"/>
        </w:numPr>
      </w:pPr>
    </w:p>
    <w:p w14:paraId="5EFC9D78" w14:textId="77777777" w:rsidR="008E60F1" w:rsidRDefault="008E60F1">
      <w:pPr>
        <w:rPr>
          <w:b/>
          <w:kern w:val="32"/>
          <w:sz w:val="26"/>
          <w:lang w:eastAsia="ar-SA"/>
        </w:rPr>
      </w:pPr>
      <w:r>
        <w:br w:type="page"/>
      </w:r>
    </w:p>
    <w:p w14:paraId="1C31F79C" w14:textId="1BD0E1A2" w:rsidR="008E60F1" w:rsidRPr="00DD5C55" w:rsidRDefault="00753285" w:rsidP="008E60F1">
      <w:pPr>
        <w:pStyle w:val="Caption"/>
        <w:keepNext/>
        <w:spacing w:line="276" w:lineRule="auto"/>
        <w:rPr>
          <w:szCs w:val="24"/>
        </w:rPr>
      </w:pPr>
      <w:r>
        <w:rPr>
          <w:szCs w:val="24"/>
        </w:rPr>
        <w:lastRenderedPageBreak/>
        <w:t xml:space="preserve"> </w:t>
      </w:r>
      <w:r w:rsidR="008E60F1" w:rsidRPr="00DD5C55">
        <w:rPr>
          <w:szCs w:val="24"/>
        </w:rPr>
        <w:t xml:space="preserve"> </w:t>
      </w:r>
      <w:r w:rsidR="008E60F1">
        <w:rPr>
          <w:szCs w:val="24"/>
        </w:rPr>
        <w:t>4</w:t>
      </w:r>
      <w:r w:rsidR="00D673E7">
        <w:rPr>
          <w:szCs w:val="24"/>
        </w:rPr>
        <w:t>8</w:t>
      </w:r>
      <w:r w:rsidR="008E60F1" w:rsidRPr="00DD5C55">
        <w:rPr>
          <w:noProof/>
          <w:szCs w:val="24"/>
        </w:rPr>
        <w:t>:</w:t>
      </w:r>
      <w:r w:rsidR="008E60F1">
        <w:rPr>
          <w:szCs w:val="24"/>
        </w:rPr>
        <w:t xml:space="preserve"> Send Text (</w:t>
      </w:r>
      <w:r w:rsidR="0017749F">
        <w:rPr>
          <w:szCs w:val="24"/>
        </w:rPr>
        <w:t>Mobile</w:t>
      </w:r>
      <w:r w:rsidR="008E60F1">
        <w:rPr>
          <w:szCs w:val="24"/>
        </w:rPr>
        <w:t>)</w:t>
      </w:r>
      <w:r w:rsidR="008E60F1"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E60F1" w:rsidRPr="00877136" w14:paraId="36938FE6" w14:textId="77777777" w:rsidTr="000C0AE4">
        <w:tc>
          <w:tcPr>
            <w:tcW w:w="1957" w:type="dxa"/>
          </w:tcPr>
          <w:p w14:paraId="43F4EE8B" w14:textId="286F1483" w:rsidR="008E60F1" w:rsidRPr="00861AB0" w:rsidRDefault="00753285" w:rsidP="000C0AE4">
            <w:pPr>
              <w:jc w:val="both"/>
              <w:rPr>
                <w:b/>
              </w:rPr>
            </w:pPr>
            <w:r>
              <w:rPr>
                <w:b/>
              </w:rPr>
              <w:t xml:space="preserve"> </w:t>
            </w:r>
          </w:p>
        </w:tc>
        <w:tc>
          <w:tcPr>
            <w:tcW w:w="8460" w:type="dxa"/>
          </w:tcPr>
          <w:p w14:paraId="2670204A" w14:textId="7800B282" w:rsidR="008E60F1" w:rsidRPr="00861AB0" w:rsidRDefault="008E60F1" w:rsidP="000C0AE4">
            <w:pPr>
              <w:jc w:val="both"/>
            </w:pPr>
            <w:r w:rsidRPr="00861AB0">
              <w:t xml:space="preserve"> </w:t>
            </w:r>
            <w:r>
              <w:t>M4-UC</w:t>
            </w:r>
            <w:r w:rsidR="0017749F">
              <w:t>10</w:t>
            </w:r>
          </w:p>
        </w:tc>
      </w:tr>
      <w:tr w:rsidR="008E60F1" w:rsidRPr="00877136" w14:paraId="005324FD" w14:textId="77777777" w:rsidTr="000C0AE4">
        <w:tc>
          <w:tcPr>
            <w:tcW w:w="1957" w:type="dxa"/>
          </w:tcPr>
          <w:p w14:paraId="56043C4D" w14:textId="16BE53E2" w:rsidR="008E60F1" w:rsidRPr="00861AB0" w:rsidRDefault="00753285" w:rsidP="000C0AE4">
            <w:pPr>
              <w:jc w:val="both"/>
              <w:rPr>
                <w:b/>
              </w:rPr>
            </w:pPr>
            <w:r>
              <w:rPr>
                <w:b/>
              </w:rPr>
              <w:t xml:space="preserve"> </w:t>
            </w:r>
          </w:p>
        </w:tc>
        <w:tc>
          <w:tcPr>
            <w:tcW w:w="8460" w:type="dxa"/>
          </w:tcPr>
          <w:p w14:paraId="7B8A3654" w14:textId="4634DD57" w:rsidR="008E60F1" w:rsidRPr="00861AB0" w:rsidRDefault="008E60F1" w:rsidP="000C0AE4">
            <w:pPr>
              <w:jc w:val="both"/>
            </w:pPr>
            <w:r>
              <w:t>Send Text (</w:t>
            </w:r>
            <w:r w:rsidR="00DE77B5">
              <w:t>Mobile</w:t>
            </w:r>
            <w:r>
              <w:t>)</w:t>
            </w:r>
          </w:p>
        </w:tc>
      </w:tr>
      <w:tr w:rsidR="008E60F1" w:rsidRPr="00877136" w14:paraId="2651B0DF" w14:textId="77777777" w:rsidTr="000C0AE4">
        <w:tc>
          <w:tcPr>
            <w:tcW w:w="1957" w:type="dxa"/>
          </w:tcPr>
          <w:p w14:paraId="10BEA3C1" w14:textId="35119F6E" w:rsidR="008E60F1" w:rsidRPr="00861AB0" w:rsidRDefault="00753285" w:rsidP="000C0AE4">
            <w:pPr>
              <w:jc w:val="both"/>
              <w:rPr>
                <w:b/>
              </w:rPr>
            </w:pPr>
            <w:r>
              <w:rPr>
                <w:b/>
              </w:rPr>
              <w:t xml:space="preserve"> </w:t>
            </w:r>
          </w:p>
        </w:tc>
        <w:tc>
          <w:tcPr>
            <w:tcW w:w="8460" w:type="dxa"/>
          </w:tcPr>
          <w:p w14:paraId="7C9CCC2C" w14:textId="77777777" w:rsidR="008E60F1" w:rsidRPr="00861AB0" w:rsidRDefault="008E60F1" w:rsidP="000C0AE4">
            <w:pPr>
              <w:jc w:val="both"/>
            </w:pPr>
            <w:r>
              <w:t>Primary Actor: User</w:t>
            </w:r>
          </w:p>
        </w:tc>
      </w:tr>
      <w:tr w:rsidR="008E60F1" w:rsidRPr="00877136" w14:paraId="17BBFE0A" w14:textId="77777777" w:rsidTr="000C0AE4">
        <w:tc>
          <w:tcPr>
            <w:tcW w:w="1957" w:type="dxa"/>
          </w:tcPr>
          <w:p w14:paraId="26FB34DA" w14:textId="3C987F60" w:rsidR="008E60F1" w:rsidRPr="00861AB0" w:rsidRDefault="00753285" w:rsidP="000C0AE4">
            <w:pPr>
              <w:jc w:val="both"/>
              <w:rPr>
                <w:b/>
              </w:rPr>
            </w:pPr>
            <w:r>
              <w:rPr>
                <w:b/>
              </w:rPr>
              <w:t xml:space="preserve"> </w:t>
            </w:r>
          </w:p>
        </w:tc>
        <w:tc>
          <w:tcPr>
            <w:tcW w:w="8460" w:type="dxa"/>
          </w:tcPr>
          <w:p w14:paraId="0E2760DF" w14:textId="7C611CB7" w:rsidR="008E60F1" w:rsidRPr="00861AB0" w:rsidRDefault="00753285" w:rsidP="000C0AE4">
            <w:pPr>
              <w:pStyle w:val="Pa49"/>
              <w:jc w:val="both"/>
              <w:rPr>
                <w:rFonts w:ascii="Times New Roman" w:hAnsi="Times New Roman"/>
              </w:rPr>
            </w:pPr>
            <w:r>
              <w:rPr>
                <w:rFonts w:ascii="Times New Roman" w:hAnsi="Times New Roman"/>
              </w:rPr>
              <w:t xml:space="preserve"> </w:t>
            </w:r>
            <w:r w:rsidR="008E60F1">
              <w:rPr>
                <w:rFonts w:ascii="Times New Roman" w:hAnsi="Times New Roman"/>
              </w:rPr>
              <w:t xml:space="preserve"> be able to send text message.</w:t>
            </w:r>
          </w:p>
        </w:tc>
      </w:tr>
      <w:tr w:rsidR="008E60F1" w:rsidRPr="00877136" w14:paraId="34E7FAD3" w14:textId="77777777" w:rsidTr="000C0AE4">
        <w:tc>
          <w:tcPr>
            <w:tcW w:w="1957" w:type="dxa"/>
          </w:tcPr>
          <w:p w14:paraId="220D93DC" w14:textId="300C513B" w:rsidR="008E60F1" w:rsidRPr="00861AB0" w:rsidRDefault="00753285" w:rsidP="000C0AE4">
            <w:pPr>
              <w:jc w:val="both"/>
              <w:rPr>
                <w:b/>
              </w:rPr>
            </w:pPr>
            <w:r>
              <w:rPr>
                <w:b/>
              </w:rPr>
              <w:t xml:space="preserve"> </w:t>
            </w:r>
          </w:p>
        </w:tc>
        <w:tc>
          <w:tcPr>
            <w:tcW w:w="8460" w:type="dxa"/>
          </w:tcPr>
          <w:p w14:paraId="7DEE2AAC" w14:textId="77777777" w:rsidR="008E60F1" w:rsidRPr="00861AB0" w:rsidRDefault="008E60F1" w:rsidP="000C0AE4">
            <w:pPr>
              <w:jc w:val="both"/>
            </w:pPr>
            <w:r>
              <w:t>Press ‘Send button.</w:t>
            </w:r>
          </w:p>
        </w:tc>
      </w:tr>
      <w:tr w:rsidR="008E60F1" w:rsidRPr="00877136" w14:paraId="08F5C550" w14:textId="77777777" w:rsidTr="000C0AE4">
        <w:tc>
          <w:tcPr>
            <w:tcW w:w="1957" w:type="dxa"/>
          </w:tcPr>
          <w:p w14:paraId="428E51AF" w14:textId="619483E4" w:rsidR="008E60F1" w:rsidRPr="00861AB0" w:rsidRDefault="00753285" w:rsidP="000C0AE4">
            <w:pPr>
              <w:jc w:val="both"/>
              <w:rPr>
                <w:b/>
              </w:rPr>
            </w:pPr>
            <w:r>
              <w:rPr>
                <w:b/>
              </w:rPr>
              <w:t xml:space="preserve"> </w:t>
            </w:r>
          </w:p>
        </w:tc>
        <w:tc>
          <w:tcPr>
            <w:tcW w:w="8460" w:type="dxa"/>
          </w:tcPr>
          <w:p w14:paraId="68E08907" w14:textId="77777777" w:rsidR="008E60F1" w:rsidRPr="00861AB0" w:rsidRDefault="008E60F1" w:rsidP="000C0AE4">
            <w:pPr>
              <w:jc w:val="both"/>
            </w:pPr>
            <w:r w:rsidRPr="00861AB0">
              <w:t xml:space="preserve"> </w:t>
            </w:r>
            <w:r>
              <w:t>High</w:t>
            </w:r>
          </w:p>
        </w:tc>
      </w:tr>
      <w:tr w:rsidR="008E60F1" w:rsidRPr="00877136" w14:paraId="3FC88AAC" w14:textId="77777777" w:rsidTr="000C0AE4">
        <w:trPr>
          <w:trHeight w:val="467"/>
        </w:trPr>
        <w:tc>
          <w:tcPr>
            <w:tcW w:w="1957" w:type="dxa"/>
          </w:tcPr>
          <w:p w14:paraId="579F3387" w14:textId="316FA718" w:rsidR="008E60F1" w:rsidRPr="00861AB0" w:rsidRDefault="00753285" w:rsidP="000C0AE4">
            <w:pPr>
              <w:jc w:val="both"/>
              <w:rPr>
                <w:b/>
              </w:rPr>
            </w:pPr>
            <w:r>
              <w:rPr>
                <w:b/>
              </w:rPr>
              <w:t xml:space="preserve"> </w:t>
            </w:r>
          </w:p>
        </w:tc>
        <w:tc>
          <w:tcPr>
            <w:tcW w:w="8460" w:type="dxa"/>
          </w:tcPr>
          <w:p w14:paraId="118894FE" w14:textId="77777777" w:rsidR="008E60F1" w:rsidRPr="00F77D73" w:rsidRDefault="008E60F1" w:rsidP="000C0AE4">
            <w:pPr>
              <w:pStyle w:val="Pa49"/>
              <w:jc w:val="both"/>
              <w:rPr>
                <w:rFonts w:ascii="Times New Roman" w:hAnsi="Times New Roman"/>
              </w:rPr>
            </w:pPr>
            <w:r>
              <w:rPr>
                <w:rFonts w:ascii="Times New Roman" w:hAnsi="Times New Roman"/>
              </w:rPr>
              <w:t>PRE-1: User has logged in.</w:t>
            </w:r>
          </w:p>
        </w:tc>
      </w:tr>
      <w:tr w:rsidR="008E60F1" w:rsidRPr="00877136" w14:paraId="23061A43" w14:textId="77777777" w:rsidTr="000C0AE4">
        <w:trPr>
          <w:trHeight w:val="440"/>
        </w:trPr>
        <w:tc>
          <w:tcPr>
            <w:tcW w:w="1957" w:type="dxa"/>
          </w:tcPr>
          <w:p w14:paraId="0B7CBD62" w14:textId="0CCBA2AE" w:rsidR="008E60F1" w:rsidRPr="00861AB0" w:rsidRDefault="00753285" w:rsidP="000C0AE4">
            <w:pPr>
              <w:jc w:val="both"/>
              <w:rPr>
                <w:b/>
              </w:rPr>
            </w:pPr>
            <w:r>
              <w:rPr>
                <w:b/>
                <w:color w:val="0D0D0D" w:themeColor="text1" w:themeTint="F2"/>
              </w:rPr>
              <w:t xml:space="preserve"> </w:t>
            </w:r>
          </w:p>
        </w:tc>
        <w:tc>
          <w:tcPr>
            <w:tcW w:w="8460" w:type="dxa"/>
          </w:tcPr>
          <w:p w14:paraId="4B7A045C" w14:textId="2C408FD5" w:rsidR="008E60F1" w:rsidRPr="00861AB0" w:rsidRDefault="008E60F1" w:rsidP="000C0AE4">
            <w:pPr>
              <w:jc w:val="both"/>
            </w:pPr>
            <w:r>
              <w:t>M1-UC</w:t>
            </w:r>
            <w:r w:rsidR="008045F0">
              <w:t>2</w:t>
            </w:r>
            <w:r>
              <w:t>, M1-UC</w:t>
            </w:r>
            <w:r w:rsidR="008045F0">
              <w:t>4</w:t>
            </w:r>
            <w:r>
              <w:t>, M4-UC</w:t>
            </w:r>
            <w:r w:rsidR="008045F0">
              <w:t>2</w:t>
            </w:r>
          </w:p>
        </w:tc>
      </w:tr>
      <w:tr w:rsidR="008E60F1" w:rsidRPr="00877136" w14:paraId="6599264A" w14:textId="77777777" w:rsidTr="000C0AE4">
        <w:tc>
          <w:tcPr>
            <w:tcW w:w="1957" w:type="dxa"/>
          </w:tcPr>
          <w:p w14:paraId="3C2A31D7" w14:textId="4749D3F7" w:rsidR="008E60F1" w:rsidRPr="00861AB0" w:rsidRDefault="00753285" w:rsidP="000C0AE4">
            <w:pPr>
              <w:jc w:val="both"/>
              <w:rPr>
                <w:b/>
              </w:rPr>
            </w:pPr>
            <w:r>
              <w:rPr>
                <w:b/>
              </w:rPr>
              <w:t xml:space="preserve"> </w:t>
            </w:r>
          </w:p>
        </w:tc>
        <w:tc>
          <w:tcPr>
            <w:tcW w:w="8460" w:type="dxa"/>
          </w:tcPr>
          <w:p w14:paraId="39C6D31B" w14:textId="385031BC" w:rsidR="008E60F1" w:rsidRDefault="00753285" w:rsidP="003D7A40">
            <w:pPr>
              <w:pStyle w:val="ListParagraph"/>
              <w:numPr>
                <w:ilvl w:val="0"/>
                <w:numId w:val="66"/>
              </w:numPr>
            </w:pPr>
            <w:r>
              <w:t xml:space="preserve"> </w:t>
            </w:r>
            <w:r w:rsidR="008E60F1">
              <w:t xml:space="preserve"> select conversation from list.</w:t>
            </w:r>
          </w:p>
          <w:p w14:paraId="1B9D9006" w14:textId="0779F47D" w:rsidR="008E60F1" w:rsidRDefault="00753285" w:rsidP="003D7A40">
            <w:pPr>
              <w:pStyle w:val="ListParagraph"/>
              <w:numPr>
                <w:ilvl w:val="0"/>
                <w:numId w:val="66"/>
              </w:numPr>
            </w:pPr>
            <w:r>
              <w:t xml:space="preserve"> </w:t>
            </w:r>
            <w:r w:rsidR="008E60F1">
              <w:t xml:space="preserve"> enter text in provided text field.</w:t>
            </w:r>
          </w:p>
          <w:p w14:paraId="06AAE829" w14:textId="14BE1589" w:rsidR="008E60F1" w:rsidRPr="00861AB0" w:rsidRDefault="00753285" w:rsidP="003D7A40">
            <w:pPr>
              <w:pStyle w:val="ListParagraph"/>
              <w:numPr>
                <w:ilvl w:val="0"/>
                <w:numId w:val="66"/>
              </w:numPr>
            </w:pPr>
            <w:r>
              <w:t xml:space="preserve"> </w:t>
            </w:r>
            <w:r w:rsidR="008E60F1">
              <w:t xml:space="preserve"> press send button.</w:t>
            </w:r>
          </w:p>
        </w:tc>
      </w:tr>
      <w:tr w:rsidR="008E60F1" w:rsidRPr="00877136" w14:paraId="02D6ADBB" w14:textId="77777777" w:rsidTr="000C0AE4">
        <w:tc>
          <w:tcPr>
            <w:tcW w:w="1957" w:type="dxa"/>
          </w:tcPr>
          <w:p w14:paraId="3F5EC3F8" w14:textId="42BD9ED1" w:rsidR="008E60F1" w:rsidRPr="003907CF" w:rsidRDefault="00753285" w:rsidP="000C0AE4">
            <w:pPr>
              <w:jc w:val="both"/>
              <w:rPr>
                <w:b/>
              </w:rPr>
            </w:pPr>
            <w:r>
              <w:rPr>
                <w:b/>
              </w:rPr>
              <w:t xml:space="preserve"> </w:t>
            </w:r>
          </w:p>
        </w:tc>
        <w:tc>
          <w:tcPr>
            <w:tcW w:w="8460" w:type="dxa"/>
          </w:tcPr>
          <w:p w14:paraId="3190C7D4" w14:textId="77777777" w:rsidR="008E60F1" w:rsidRDefault="008E60F1" w:rsidP="003D7A40">
            <w:pPr>
              <w:pStyle w:val="ListParagraph"/>
              <w:numPr>
                <w:ilvl w:val="0"/>
                <w:numId w:val="67"/>
              </w:numPr>
              <w:tabs>
                <w:tab w:val="left" w:pos="432"/>
              </w:tabs>
              <w:jc w:val="both"/>
            </w:pPr>
            <w:r>
              <w:t>User selects chat button from ad.</w:t>
            </w:r>
          </w:p>
          <w:p w14:paraId="1A4ED57A" w14:textId="2FB2A2A9" w:rsidR="008E60F1" w:rsidRDefault="00753285" w:rsidP="003D7A40">
            <w:pPr>
              <w:pStyle w:val="ListParagraph"/>
              <w:numPr>
                <w:ilvl w:val="0"/>
                <w:numId w:val="67"/>
              </w:numPr>
              <w:tabs>
                <w:tab w:val="left" w:pos="432"/>
              </w:tabs>
              <w:jc w:val="both"/>
            </w:pPr>
            <w:r>
              <w:t xml:space="preserve"> </w:t>
            </w:r>
            <w:r w:rsidR="008E60F1">
              <w:t xml:space="preserve"> be redirected to the conversation</w:t>
            </w:r>
          </w:p>
          <w:p w14:paraId="5D606B68" w14:textId="5618937C" w:rsidR="008E60F1" w:rsidRDefault="00753285" w:rsidP="003D7A40">
            <w:pPr>
              <w:pStyle w:val="ListParagraph"/>
              <w:numPr>
                <w:ilvl w:val="0"/>
                <w:numId w:val="67"/>
              </w:numPr>
            </w:pPr>
            <w:r>
              <w:t xml:space="preserve"> </w:t>
            </w:r>
            <w:r w:rsidR="008E60F1">
              <w:t xml:space="preserve"> enter text in provided text field.</w:t>
            </w:r>
          </w:p>
          <w:p w14:paraId="57055690" w14:textId="0BD42ABA" w:rsidR="008E60F1" w:rsidRPr="00861AB0" w:rsidRDefault="00753285" w:rsidP="003D7A40">
            <w:pPr>
              <w:pStyle w:val="ListParagraph"/>
              <w:numPr>
                <w:ilvl w:val="0"/>
                <w:numId w:val="67"/>
              </w:numPr>
              <w:tabs>
                <w:tab w:val="left" w:pos="432"/>
              </w:tabs>
              <w:jc w:val="both"/>
            </w:pPr>
            <w:r>
              <w:t xml:space="preserve"> </w:t>
            </w:r>
            <w:r w:rsidR="008E60F1">
              <w:t xml:space="preserve"> press send button.</w:t>
            </w:r>
          </w:p>
        </w:tc>
      </w:tr>
      <w:tr w:rsidR="008E60F1" w:rsidRPr="00877136" w14:paraId="1844BB9F" w14:textId="77777777" w:rsidTr="000C0AE4">
        <w:tc>
          <w:tcPr>
            <w:tcW w:w="1957" w:type="dxa"/>
          </w:tcPr>
          <w:p w14:paraId="00D38321" w14:textId="7D26975B" w:rsidR="008E60F1" w:rsidRPr="00861AB0" w:rsidRDefault="00753285" w:rsidP="000C0AE4">
            <w:pPr>
              <w:jc w:val="both"/>
              <w:rPr>
                <w:b/>
              </w:rPr>
            </w:pPr>
            <w:r>
              <w:rPr>
                <w:b/>
              </w:rPr>
              <w:t xml:space="preserve"> </w:t>
            </w:r>
          </w:p>
        </w:tc>
        <w:tc>
          <w:tcPr>
            <w:tcW w:w="8460" w:type="dxa"/>
          </w:tcPr>
          <w:p w14:paraId="4D5A3233" w14:textId="5049B85B" w:rsidR="008E60F1" w:rsidRPr="00861AB0" w:rsidRDefault="008E60F1" w:rsidP="000C0AE4">
            <w:pPr>
              <w:jc w:val="both"/>
            </w:pPr>
            <w:r>
              <w:t xml:space="preserve">If user is not connected to the internet prompt message will appear “Cannot send </w:t>
            </w:r>
            <w:r w:rsidR="004C4B0C">
              <w:t>message!</w:t>
            </w:r>
            <w:r>
              <w:t xml:space="preserve"> Connect to the internet please”</w:t>
            </w:r>
          </w:p>
        </w:tc>
      </w:tr>
      <w:tr w:rsidR="008E60F1" w:rsidRPr="00877136" w14:paraId="0B2D3769" w14:textId="77777777" w:rsidTr="000C0AE4">
        <w:tc>
          <w:tcPr>
            <w:tcW w:w="1957" w:type="dxa"/>
          </w:tcPr>
          <w:p w14:paraId="1FDE751E" w14:textId="39C5102F" w:rsidR="008E60F1" w:rsidRPr="00861AB0" w:rsidRDefault="00753285" w:rsidP="000C0AE4">
            <w:pPr>
              <w:jc w:val="both"/>
              <w:rPr>
                <w:b/>
              </w:rPr>
            </w:pPr>
            <w:r>
              <w:rPr>
                <w:b/>
              </w:rPr>
              <w:t xml:space="preserve"> </w:t>
            </w:r>
          </w:p>
        </w:tc>
        <w:tc>
          <w:tcPr>
            <w:tcW w:w="8460" w:type="dxa"/>
          </w:tcPr>
          <w:p w14:paraId="343FB5C6" w14:textId="77777777" w:rsidR="008E60F1" w:rsidRPr="00861AB0" w:rsidRDefault="008E60F1"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8E60F1" w:rsidRPr="00877136" w14:paraId="599C4BE1" w14:textId="77777777" w:rsidTr="000C0AE4">
        <w:tc>
          <w:tcPr>
            <w:tcW w:w="1957" w:type="dxa"/>
          </w:tcPr>
          <w:p w14:paraId="60B37FC0" w14:textId="58BD3139" w:rsidR="008E60F1" w:rsidRPr="00861AB0" w:rsidRDefault="00753285" w:rsidP="000C0AE4">
            <w:pPr>
              <w:jc w:val="both"/>
              <w:rPr>
                <w:b/>
              </w:rPr>
            </w:pPr>
            <w:r>
              <w:rPr>
                <w:b/>
              </w:rPr>
              <w:t xml:space="preserve"> </w:t>
            </w:r>
          </w:p>
        </w:tc>
        <w:tc>
          <w:tcPr>
            <w:tcW w:w="8460" w:type="dxa"/>
          </w:tcPr>
          <w:p w14:paraId="6138C2F6" w14:textId="77777777" w:rsidR="008E60F1" w:rsidRPr="00861AB0" w:rsidRDefault="008E60F1" w:rsidP="000C0AE4">
            <w:pPr>
              <w:pStyle w:val="Pa49"/>
              <w:jc w:val="both"/>
            </w:pPr>
            <w:r>
              <w:rPr>
                <w:rFonts w:ascii="Times New Roman" w:hAnsi="Times New Roman"/>
              </w:rPr>
              <w:t>N/A</w:t>
            </w:r>
          </w:p>
        </w:tc>
      </w:tr>
      <w:tr w:rsidR="008E60F1" w:rsidRPr="00877136" w14:paraId="3D7A21D2" w14:textId="77777777" w:rsidTr="000C0AE4">
        <w:tc>
          <w:tcPr>
            <w:tcW w:w="1957" w:type="dxa"/>
          </w:tcPr>
          <w:p w14:paraId="5C17E1E2" w14:textId="389B2F23" w:rsidR="008E60F1" w:rsidRPr="00861AB0" w:rsidRDefault="00753285" w:rsidP="000C0AE4">
            <w:pPr>
              <w:jc w:val="both"/>
              <w:rPr>
                <w:b/>
              </w:rPr>
            </w:pPr>
            <w:r>
              <w:rPr>
                <w:b/>
              </w:rPr>
              <w:t xml:space="preserve"> </w:t>
            </w:r>
          </w:p>
        </w:tc>
        <w:tc>
          <w:tcPr>
            <w:tcW w:w="8460" w:type="dxa"/>
          </w:tcPr>
          <w:p w14:paraId="1B419191" w14:textId="77777777" w:rsidR="008E60F1" w:rsidRPr="00861AB0" w:rsidRDefault="008E60F1" w:rsidP="000C0AE4">
            <w:pPr>
              <w:jc w:val="both"/>
            </w:pPr>
            <w:r>
              <w:t>User can navigate to chat menu.</w:t>
            </w:r>
          </w:p>
        </w:tc>
      </w:tr>
    </w:tbl>
    <w:p w14:paraId="24B8BB90" w14:textId="77777777" w:rsidR="00910B10" w:rsidRDefault="00910B10" w:rsidP="002F2D5C">
      <w:pPr>
        <w:pStyle w:val="Heading3"/>
        <w:numPr>
          <w:ilvl w:val="0"/>
          <w:numId w:val="0"/>
        </w:numPr>
      </w:pPr>
    </w:p>
    <w:p w14:paraId="4A22EAF8" w14:textId="77777777" w:rsidR="00910B10" w:rsidRDefault="00910B10">
      <w:pPr>
        <w:rPr>
          <w:b/>
          <w:kern w:val="32"/>
          <w:sz w:val="26"/>
          <w:lang w:eastAsia="ar-SA"/>
        </w:rPr>
      </w:pPr>
      <w:r>
        <w:br w:type="page"/>
      </w:r>
    </w:p>
    <w:p w14:paraId="389CF6F3" w14:textId="612C3E67" w:rsidR="00910B10" w:rsidRPr="00DD5C55" w:rsidRDefault="00753285" w:rsidP="00071017">
      <w:pPr>
        <w:pStyle w:val="Caption"/>
        <w:keepNext/>
        <w:spacing w:line="276" w:lineRule="auto"/>
        <w:rPr>
          <w:szCs w:val="24"/>
        </w:rPr>
      </w:pPr>
      <w:r>
        <w:rPr>
          <w:szCs w:val="24"/>
        </w:rPr>
        <w:lastRenderedPageBreak/>
        <w:t xml:space="preserve"> </w:t>
      </w:r>
      <w:r w:rsidR="00910B10" w:rsidRPr="00DD5C55">
        <w:rPr>
          <w:szCs w:val="24"/>
        </w:rPr>
        <w:t xml:space="preserve"> </w:t>
      </w:r>
      <w:r w:rsidR="00910B10">
        <w:rPr>
          <w:szCs w:val="24"/>
        </w:rPr>
        <w:t>4</w:t>
      </w:r>
      <w:r w:rsidR="00D673E7">
        <w:rPr>
          <w:szCs w:val="24"/>
        </w:rPr>
        <w:t>9</w:t>
      </w:r>
      <w:r w:rsidR="00910B10" w:rsidRPr="00DD5C55">
        <w:rPr>
          <w:noProof/>
          <w:szCs w:val="24"/>
        </w:rPr>
        <w:t>:</w:t>
      </w:r>
      <w:r w:rsidR="00910B10">
        <w:rPr>
          <w:szCs w:val="24"/>
        </w:rPr>
        <w:t xml:space="preserve"> Send </w:t>
      </w:r>
      <w:r w:rsidR="00E1008A">
        <w:rPr>
          <w:szCs w:val="24"/>
        </w:rPr>
        <w:t>File</w:t>
      </w:r>
      <w:r w:rsidR="00910B10">
        <w:rPr>
          <w:szCs w:val="24"/>
        </w:rPr>
        <w:t xml:space="preserve"> (</w:t>
      </w:r>
      <w:r w:rsidR="00E1008A">
        <w:rPr>
          <w:szCs w:val="24"/>
        </w:rPr>
        <w:t>Web</w:t>
      </w:r>
      <w:r w:rsidR="00910B10">
        <w:rPr>
          <w:szCs w:val="24"/>
        </w:rPr>
        <w:t>)</w:t>
      </w:r>
      <w:r w:rsidR="00910B1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10B10" w:rsidRPr="00877136" w14:paraId="223F68CB" w14:textId="77777777" w:rsidTr="000C0AE4">
        <w:tc>
          <w:tcPr>
            <w:tcW w:w="1957" w:type="dxa"/>
          </w:tcPr>
          <w:p w14:paraId="78BA8D5C" w14:textId="7463396D" w:rsidR="00910B10" w:rsidRPr="00861AB0" w:rsidRDefault="00753285" w:rsidP="000C0AE4">
            <w:pPr>
              <w:jc w:val="both"/>
              <w:rPr>
                <w:b/>
              </w:rPr>
            </w:pPr>
            <w:r>
              <w:rPr>
                <w:b/>
              </w:rPr>
              <w:t xml:space="preserve"> </w:t>
            </w:r>
          </w:p>
        </w:tc>
        <w:tc>
          <w:tcPr>
            <w:tcW w:w="8460" w:type="dxa"/>
          </w:tcPr>
          <w:p w14:paraId="27CDEE65" w14:textId="05F2418D" w:rsidR="00910B10" w:rsidRPr="00861AB0" w:rsidRDefault="00910B10" w:rsidP="000C0AE4">
            <w:pPr>
              <w:jc w:val="both"/>
            </w:pPr>
            <w:r w:rsidRPr="00861AB0">
              <w:t xml:space="preserve"> </w:t>
            </w:r>
            <w:r>
              <w:t>M4-UC1</w:t>
            </w:r>
            <w:r w:rsidR="003A70F0">
              <w:t>1</w:t>
            </w:r>
          </w:p>
        </w:tc>
      </w:tr>
      <w:tr w:rsidR="00910B10" w:rsidRPr="00877136" w14:paraId="2C3BFDF9" w14:textId="77777777" w:rsidTr="000C0AE4">
        <w:tc>
          <w:tcPr>
            <w:tcW w:w="1957" w:type="dxa"/>
          </w:tcPr>
          <w:p w14:paraId="75A3EDE3" w14:textId="33AB1083" w:rsidR="00910B10" w:rsidRPr="00861AB0" w:rsidRDefault="00753285" w:rsidP="000C0AE4">
            <w:pPr>
              <w:jc w:val="both"/>
              <w:rPr>
                <w:b/>
              </w:rPr>
            </w:pPr>
            <w:r>
              <w:rPr>
                <w:b/>
              </w:rPr>
              <w:t xml:space="preserve"> </w:t>
            </w:r>
          </w:p>
        </w:tc>
        <w:tc>
          <w:tcPr>
            <w:tcW w:w="8460" w:type="dxa"/>
          </w:tcPr>
          <w:p w14:paraId="2CEA1BDF" w14:textId="3154C3DF" w:rsidR="00910B10" w:rsidRPr="00861AB0" w:rsidRDefault="00071017" w:rsidP="000C0AE4">
            <w:pPr>
              <w:jc w:val="both"/>
            </w:pPr>
            <w:r>
              <w:t>Send File (Web)</w:t>
            </w:r>
          </w:p>
        </w:tc>
      </w:tr>
      <w:tr w:rsidR="00910B10" w:rsidRPr="00877136" w14:paraId="747E73A6" w14:textId="77777777" w:rsidTr="000C0AE4">
        <w:tc>
          <w:tcPr>
            <w:tcW w:w="1957" w:type="dxa"/>
          </w:tcPr>
          <w:p w14:paraId="148B09A2" w14:textId="1C70F03E" w:rsidR="00910B10" w:rsidRPr="00861AB0" w:rsidRDefault="00753285" w:rsidP="000C0AE4">
            <w:pPr>
              <w:jc w:val="both"/>
              <w:rPr>
                <w:b/>
              </w:rPr>
            </w:pPr>
            <w:r>
              <w:rPr>
                <w:b/>
              </w:rPr>
              <w:t xml:space="preserve"> </w:t>
            </w:r>
          </w:p>
        </w:tc>
        <w:tc>
          <w:tcPr>
            <w:tcW w:w="8460" w:type="dxa"/>
          </w:tcPr>
          <w:p w14:paraId="34FD4CF7" w14:textId="77777777" w:rsidR="00910B10" w:rsidRPr="00861AB0" w:rsidRDefault="00910B10" w:rsidP="000C0AE4">
            <w:pPr>
              <w:jc w:val="both"/>
            </w:pPr>
            <w:r>
              <w:t>Primary Actor: User</w:t>
            </w:r>
          </w:p>
        </w:tc>
      </w:tr>
      <w:tr w:rsidR="00910B10" w:rsidRPr="00877136" w14:paraId="726BCB4D" w14:textId="77777777" w:rsidTr="000C0AE4">
        <w:tc>
          <w:tcPr>
            <w:tcW w:w="1957" w:type="dxa"/>
          </w:tcPr>
          <w:p w14:paraId="322791EE" w14:textId="68C1892B" w:rsidR="00910B10" w:rsidRPr="00861AB0" w:rsidRDefault="00753285" w:rsidP="000C0AE4">
            <w:pPr>
              <w:jc w:val="both"/>
              <w:rPr>
                <w:b/>
              </w:rPr>
            </w:pPr>
            <w:r>
              <w:rPr>
                <w:b/>
              </w:rPr>
              <w:t xml:space="preserve"> </w:t>
            </w:r>
          </w:p>
        </w:tc>
        <w:tc>
          <w:tcPr>
            <w:tcW w:w="8460" w:type="dxa"/>
          </w:tcPr>
          <w:p w14:paraId="33161D38" w14:textId="3F57D480" w:rsidR="00910B10" w:rsidRPr="00861AB0" w:rsidRDefault="00753285" w:rsidP="000C0AE4">
            <w:pPr>
              <w:pStyle w:val="Pa49"/>
              <w:jc w:val="both"/>
              <w:rPr>
                <w:rFonts w:ascii="Times New Roman" w:hAnsi="Times New Roman"/>
              </w:rPr>
            </w:pPr>
            <w:r>
              <w:rPr>
                <w:rFonts w:ascii="Times New Roman" w:hAnsi="Times New Roman"/>
              </w:rPr>
              <w:t xml:space="preserve"> </w:t>
            </w:r>
            <w:r w:rsidR="00910B10">
              <w:rPr>
                <w:rFonts w:ascii="Times New Roman" w:hAnsi="Times New Roman"/>
              </w:rPr>
              <w:t xml:space="preserve"> be able to send </w:t>
            </w:r>
            <w:r w:rsidR="00D750C4">
              <w:rPr>
                <w:rFonts w:ascii="Times New Roman" w:hAnsi="Times New Roman"/>
              </w:rPr>
              <w:t>file in</w:t>
            </w:r>
            <w:r w:rsidR="00910B10">
              <w:rPr>
                <w:rFonts w:ascii="Times New Roman" w:hAnsi="Times New Roman"/>
              </w:rPr>
              <w:t xml:space="preserve"> message.</w:t>
            </w:r>
          </w:p>
        </w:tc>
      </w:tr>
      <w:tr w:rsidR="00910B10" w:rsidRPr="00877136" w14:paraId="5B09F28A" w14:textId="77777777" w:rsidTr="000C0AE4">
        <w:tc>
          <w:tcPr>
            <w:tcW w:w="1957" w:type="dxa"/>
          </w:tcPr>
          <w:p w14:paraId="2C6340A2" w14:textId="693046B0" w:rsidR="00910B10" w:rsidRPr="00861AB0" w:rsidRDefault="00753285" w:rsidP="000C0AE4">
            <w:pPr>
              <w:jc w:val="both"/>
              <w:rPr>
                <w:b/>
              </w:rPr>
            </w:pPr>
            <w:r>
              <w:rPr>
                <w:b/>
              </w:rPr>
              <w:t xml:space="preserve"> </w:t>
            </w:r>
          </w:p>
        </w:tc>
        <w:tc>
          <w:tcPr>
            <w:tcW w:w="8460" w:type="dxa"/>
          </w:tcPr>
          <w:p w14:paraId="76B363D6" w14:textId="50169A50" w:rsidR="00910B10" w:rsidRPr="00861AB0" w:rsidRDefault="00910B10" w:rsidP="000C0AE4">
            <w:pPr>
              <w:jc w:val="both"/>
            </w:pPr>
            <w:r>
              <w:t>Press ‘Send</w:t>
            </w:r>
            <w:r w:rsidR="00D750C4">
              <w:t>’</w:t>
            </w:r>
            <w:r>
              <w:t xml:space="preserve"> button.</w:t>
            </w:r>
          </w:p>
        </w:tc>
      </w:tr>
      <w:tr w:rsidR="00910B10" w:rsidRPr="00877136" w14:paraId="51B0CBB3" w14:textId="77777777" w:rsidTr="000C0AE4">
        <w:tc>
          <w:tcPr>
            <w:tcW w:w="1957" w:type="dxa"/>
          </w:tcPr>
          <w:p w14:paraId="27AA8442" w14:textId="763E741E" w:rsidR="00910B10" w:rsidRPr="00861AB0" w:rsidRDefault="00753285" w:rsidP="000C0AE4">
            <w:pPr>
              <w:jc w:val="both"/>
              <w:rPr>
                <w:b/>
              </w:rPr>
            </w:pPr>
            <w:r>
              <w:rPr>
                <w:b/>
              </w:rPr>
              <w:t xml:space="preserve"> </w:t>
            </w:r>
          </w:p>
        </w:tc>
        <w:tc>
          <w:tcPr>
            <w:tcW w:w="8460" w:type="dxa"/>
          </w:tcPr>
          <w:p w14:paraId="53A08F93" w14:textId="77777777" w:rsidR="00910B10" w:rsidRPr="00861AB0" w:rsidRDefault="00910B10" w:rsidP="000C0AE4">
            <w:pPr>
              <w:jc w:val="both"/>
            </w:pPr>
            <w:r w:rsidRPr="00861AB0">
              <w:t xml:space="preserve"> </w:t>
            </w:r>
            <w:r>
              <w:t>High</w:t>
            </w:r>
          </w:p>
        </w:tc>
      </w:tr>
      <w:tr w:rsidR="00910B10" w:rsidRPr="00877136" w14:paraId="739019B1" w14:textId="77777777" w:rsidTr="000C0AE4">
        <w:trPr>
          <w:trHeight w:val="467"/>
        </w:trPr>
        <w:tc>
          <w:tcPr>
            <w:tcW w:w="1957" w:type="dxa"/>
          </w:tcPr>
          <w:p w14:paraId="06836EF1" w14:textId="37B7F73C" w:rsidR="00910B10" w:rsidRPr="00861AB0" w:rsidRDefault="00753285" w:rsidP="000C0AE4">
            <w:pPr>
              <w:jc w:val="both"/>
              <w:rPr>
                <w:b/>
              </w:rPr>
            </w:pPr>
            <w:r>
              <w:rPr>
                <w:b/>
              </w:rPr>
              <w:t xml:space="preserve"> </w:t>
            </w:r>
          </w:p>
        </w:tc>
        <w:tc>
          <w:tcPr>
            <w:tcW w:w="8460" w:type="dxa"/>
          </w:tcPr>
          <w:p w14:paraId="7B43D004" w14:textId="77777777" w:rsidR="00910B10" w:rsidRPr="00F77D73" w:rsidRDefault="00910B10" w:rsidP="000C0AE4">
            <w:pPr>
              <w:pStyle w:val="Pa49"/>
              <w:jc w:val="both"/>
              <w:rPr>
                <w:rFonts w:ascii="Times New Roman" w:hAnsi="Times New Roman"/>
              </w:rPr>
            </w:pPr>
            <w:r>
              <w:rPr>
                <w:rFonts w:ascii="Times New Roman" w:hAnsi="Times New Roman"/>
              </w:rPr>
              <w:t>PRE-1: User has logged in.</w:t>
            </w:r>
          </w:p>
        </w:tc>
      </w:tr>
      <w:tr w:rsidR="00910B10" w:rsidRPr="00877136" w14:paraId="0C12446C" w14:textId="77777777" w:rsidTr="000C0AE4">
        <w:trPr>
          <w:trHeight w:val="440"/>
        </w:trPr>
        <w:tc>
          <w:tcPr>
            <w:tcW w:w="1957" w:type="dxa"/>
          </w:tcPr>
          <w:p w14:paraId="7A369F65" w14:textId="78EF962E" w:rsidR="00910B10" w:rsidRPr="00861AB0" w:rsidRDefault="00753285" w:rsidP="000C0AE4">
            <w:pPr>
              <w:jc w:val="both"/>
              <w:rPr>
                <w:b/>
              </w:rPr>
            </w:pPr>
            <w:r>
              <w:rPr>
                <w:b/>
                <w:color w:val="0D0D0D" w:themeColor="text1" w:themeTint="F2"/>
              </w:rPr>
              <w:t xml:space="preserve"> </w:t>
            </w:r>
          </w:p>
        </w:tc>
        <w:tc>
          <w:tcPr>
            <w:tcW w:w="8460" w:type="dxa"/>
          </w:tcPr>
          <w:p w14:paraId="1C8DEEE3" w14:textId="77777777" w:rsidR="00910B10" w:rsidRPr="00861AB0" w:rsidRDefault="00910B10" w:rsidP="000C0AE4">
            <w:pPr>
              <w:jc w:val="both"/>
            </w:pPr>
            <w:r>
              <w:t>M1-UC1, M1-UC3, M4-UC1</w:t>
            </w:r>
          </w:p>
        </w:tc>
      </w:tr>
      <w:tr w:rsidR="00910B10" w:rsidRPr="00877136" w14:paraId="2691E10D" w14:textId="77777777" w:rsidTr="000C0AE4">
        <w:tc>
          <w:tcPr>
            <w:tcW w:w="1957" w:type="dxa"/>
          </w:tcPr>
          <w:p w14:paraId="33D7A16D" w14:textId="49784A76" w:rsidR="00910B10" w:rsidRPr="00861AB0" w:rsidRDefault="00753285" w:rsidP="000C0AE4">
            <w:pPr>
              <w:jc w:val="both"/>
              <w:rPr>
                <w:b/>
              </w:rPr>
            </w:pPr>
            <w:r>
              <w:rPr>
                <w:b/>
              </w:rPr>
              <w:t xml:space="preserve"> </w:t>
            </w:r>
          </w:p>
        </w:tc>
        <w:tc>
          <w:tcPr>
            <w:tcW w:w="8460" w:type="dxa"/>
          </w:tcPr>
          <w:p w14:paraId="7258A34B" w14:textId="755DC32C" w:rsidR="00910B10" w:rsidRDefault="00753285" w:rsidP="003D7A40">
            <w:pPr>
              <w:pStyle w:val="ListParagraph"/>
              <w:numPr>
                <w:ilvl w:val="0"/>
                <w:numId w:val="68"/>
              </w:numPr>
            </w:pPr>
            <w:r>
              <w:t xml:space="preserve"> </w:t>
            </w:r>
            <w:r w:rsidR="00910B10">
              <w:t xml:space="preserve"> select conversation from list.</w:t>
            </w:r>
          </w:p>
          <w:p w14:paraId="4D7D6623" w14:textId="35999EB9" w:rsidR="00910B10" w:rsidRDefault="00753285" w:rsidP="003D7A40">
            <w:pPr>
              <w:pStyle w:val="ListParagraph"/>
              <w:numPr>
                <w:ilvl w:val="0"/>
                <w:numId w:val="68"/>
              </w:numPr>
            </w:pPr>
            <w:r>
              <w:t xml:space="preserve"> </w:t>
            </w:r>
            <w:r w:rsidR="00910B10">
              <w:t xml:space="preserve"> </w:t>
            </w:r>
            <w:r w:rsidR="007E4CD1">
              <w:t>select attach file</w:t>
            </w:r>
            <w:r w:rsidR="00910B10">
              <w:t>.</w:t>
            </w:r>
          </w:p>
          <w:p w14:paraId="5B894058" w14:textId="5B9FA40B" w:rsidR="00EB6CFB" w:rsidRDefault="00753285" w:rsidP="003D7A40">
            <w:pPr>
              <w:pStyle w:val="ListParagraph"/>
              <w:numPr>
                <w:ilvl w:val="0"/>
                <w:numId w:val="68"/>
              </w:numPr>
            </w:pPr>
            <w:r>
              <w:t xml:space="preserve"> </w:t>
            </w:r>
            <w:r w:rsidR="00EB6CFB">
              <w:t xml:space="preserve"> see option to select image/audio/video/file</w:t>
            </w:r>
          </w:p>
          <w:p w14:paraId="7C47B299" w14:textId="42BEBBFC" w:rsidR="00585C09" w:rsidRDefault="00753285" w:rsidP="003D7A40">
            <w:pPr>
              <w:pStyle w:val="ListParagraph"/>
              <w:numPr>
                <w:ilvl w:val="0"/>
                <w:numId w:val="68"/>
              </w:numPr>
            </w:pPr>
            <w:r>
              <w:t xml:space="preserve"> </w:t>
            </w:r>
            <w:r w:rsidR="00585C09">
              <w:t xml:space="preserve"> select file from the device</w:t>
            </w:r>
          </w:p>
          <w:p w14:paraId="5EC42A26" w14:textId="3F0C4793" w:rsidR="00910B10" w:rsidRPr="00861AB0" w:rsidRDefault="00753285" w:rsidP="003D7A40">
            <w:pPr>
              <w:pStyle w:val="ListParagraph"/>
              <w:numPr>
                <w:ilvl w:val="0"/>
                <w:numId w:val="68"/>
              </w:numPr>
            </w:pPr>
            <w:r>
              <w:t xml:space="preserve"> </w:t>
            </w:r>
            <w:r w:rsidR="00910B10">
              <w:t xml:space="preserve"> press send button.</w:t>
            </w:r>
          </w:p>
        </w:tc>
      </w:tr>
      <w:tr w:rsidR="00910B10" w:rsidRPr="00877136" w14:paraId="2E23FF68" w14:textId="77777777" w:rsidTr="000C0AE4">
        <w:tc>
          <w:tcPr>
            <w:tcW w:w="1957" w:type="dxa"/>
          </w:tcPr>
          <w:p w14:paraId="4573831E" w14:textId="4CB1F9CF" w:rsidR="00910B10" w:rsidRPr="003907CF" w:rsidRDefault="00753285" w:rsidP="000C0AE4">
            <w:pPr>
              <w:jc w:val="both"/>
              <w:rPr>
                <w:b/>
              </w:rPr>
            </w:pPr>
            <w:r>
              <w:rPr>
                <w:b/>
              </w:rPr>
              <w:t xml:space="preserve"> </w:t>
            </w:r>
          </w:p>
        </w:tc>
        <w:tc>
          <w:tcPr>
            <w:tcW w:w="8460" w:type="dxa"/>
          </w:tcPr>
          <w:p w14:paraId="7B79F61A" w14:textId="77777777" w:rsidR="00910B10" w:rsidRDefault="00910B10" w:rsidP="003D7A40">
            <w:pPr>
              <w:pStyle w:val="ListParagraph"/>
              <w:numPr>
                <w:ilvl w:val="0"/>
                <w:numId w:val="69"/>
              </w:numPr>
              <w:tabs>
                <w:tab w:val="left" w:pos="432"/>
              </w:tabs>
              <w:jc w:val="both"/>
            </w:pPr>
            <w:r>
              <w:t>User selects chat button from ad.</w:t>
            </w:r>
          </w:p>
          <w:p w14:paraId="10E34C58" w14:textId="2C5C4D89" w:rsidR="00910B10" w:rsidRDefault="00753285" w:rsidP="003D7A40">
            <w:pPr>
              <w:pStyle w:val="ListParagraph"/>
              <w:numPr>
                <w:ilvl w:val="0"/>
                <w:numId w:val="69"/>
              </w:numPr>
              <w:tabs>
                <w:tab w:val="left" w:pos="432"/>
              </w:tabs>
              <w:jc w:val="both"/>
            </w:pPr>
            <w:r>
              <w:t xml:space="preserve"> </w:t>
            </w:r>
            <w:r w:rsidR="00910B10">
              <w:t xml:space="preserve"> be redirected to the conversation</w:t>
            </w:r>
          </w:p>
          <w:p w14:paraId="73A3C1D0" w14:textId="5555575B" w:rsidR="00D4543D" w:rsidRDefault="00753285" w:rsidP="003D7A40">
            <w:pPr>
              <w:pStyle w:val="ListParagraph"/>
              <w:numPr>
                <w:ilvl w:val="0"/>
                <w:numId w:val="69"/>
              </w:numPr>
            </w:pPr>
            <w:r>
              <w:t xml:space="preserve"> </w:t>
            </w:r>
            <w:r w:rsidR="00D4543D">
              <w:t xml:space="preserve"> select attach file.</w:t>
            </w:r>
          </w:p>
          <w:p w14:paraId="6C4F3415" w14:textId="4B30B2B6" w:rsidR="00D4543D" w:rsidRDefault="00753285" w:rsidP="003D7A40">
            <w:pPr>
              <w:pStyle w:val="ListParagraph"/>
              <w:numPr>
                <w:ilvl w:val="0"/>
                <w:numId w:val="69"/>
              </w:numPr>
            </w:pPr>
            <w:r>
              <w:t xml:space="preserve"> </w:t>
            </w:r>
            <w:r w:rsidR="00D4543D">
              <w:t xml:space="preserve"> see option to select image/audio/video/file</w:t>
            </w:r>
          </w:p>
          <w:p w14:paraId="358DFCA5" w14:textId="38214C62" w:rsidR="00D4543D" w:rsidRDefault="00753285" w:rsidP="003D7A40">
            <w:pPr>
              <w:pStyle w:val="ListParagraph"/>
              <w:numPr>
                <w:ilvl w:val="0"/>
                <w:numId w:val="69"/>
              </w:numPr>
            </w:pPr>
            <w:r>
              <w:t xml:space="preserve"> </w:t>
            </w:r>
            <w:r w:rsidR="00D4543D">
              <w:t xml:space="preserve"> select file from the device</w:t>
            </w:r>
          </w:p>
          <w:p w14:paraId="0FFB1367" w14:textId="6536B769" w:rsidR="00910B10" w:rsidRPr="00861AB0" w:rsidRDefault="00753285" w:rsidP="003D7A40">
            <w:pPr>
              <w:pStyle w:val="ListParagraph"/>
              <w:numPr>
                <w:ilvl w:val="0"/>
                <w:numId w:val="69"/>
              </w:numPr>
              <w:tabs>
                <w:tab w:val="left" w:pos="432"/>
              </w:tabs>
              <w:jc w:val="both"/>
            </w:pPr>
            <w:r>
              <w:t xml:space="preserve"> </w:t>
            </w:r>
            <w:r w:rsidR="00D4543D">
              <w:t xml:space="preserve"> press send button.</w:t>
            </w:r>
          </w:p>
        </w:tc>
      </w:tr>
      <w:tr w:rsidR="00910B10" w:rsidRPr="00877136" w14:paraId="7A9F78AF" w14:textId="77777777" w:rsidTr="000C0AE4">
        <w:tc>
          <w:tcPr>
            <w:tcW w:w="1957" w:type="dxa"/>
          </w:tcPr>
          <w:p w14:paraId="3609F9F8" w14:textId="527599CF" w:rsidR="00910B10" w:rsidRPr="00861AB0" w:rsidRDefault="00753285" w:rsidP="000C0AE4">
            <w:pPr>
              <w:jc w:val="both"/>
              <w:rPr>
                <w:b/>
              </w:rPr>
            </w:pPr>
            <w:r>
              <w:rPr>
                <w:b/>
              </w:rPr>
              <w:t xml:space="preserve"> </w:t>
            </w:r>
          </w:p>
        </w:tc>
        <w:tc>
          <w:tcPr>
            <w:tcW w:w="8460" w:type="dxa"/>
          </w:tcPr>
          <w:p w14:paraId="37C779FC" w14:textId="21EFA1B8" w:rsidR="00910B10" w:rsidRPr="00861AB0" w:rsidRDefault="00910B10" w:rsidP="000C0AE4">
            <w:pPr>
              <w:jc w:val="both"/>
            </w:pPr>
            <w:r>
              <w:t xml:space="preserve">If user is not connected to the internet prompt message will appear “Cannot send </w:t>
            </w:r>
            <w:r w:rsidR="004C4B0C">
              <w:t>message!</w:t>
            </w:r>
            <w:r>
              <w:t xml:space="preserve"> Connect to the internet please”</w:t>
            </w:r>
          </w:p>
        </w:tc>
      </w:tr>
      <w:tr w:rsidR="00910B10" w:rsidRPr="00877136" w14:paraId="4604D9DB" w14:textId="77777777" w:rsidTr="000C0AE4">
        <w:tc>
          <w:tcPr>
            <w:tcW w:w="1957" w:type="dxa"/>
          </w:tcPr>
          <w:p w14:paraId="52E5BDFF" w14:textId="2EAB7C98" w:rsidR="00910B10" w:rsidRPr="00861AB0" w:rsidRDefault="00753285" w:rsidP="000C0AE4">
            <w:pPr>
              <w:jc w:val="both"/>
              <w:rPr>
                <w:b/>
              </w:rPr>
            </w:pPr>
            <w:r>
              <w:rPr>
                <w:b/>
              </w:rPr>
              <w:t xml:space="preserve"> </w:t>
            </w:r>
          </w:p>
        </w:tc>
        <w:tc>
          <w:tcPr>
            <w:tcW w:w="8460" w:type="dxa"/>
          </w:tcPr>
          <w:p w14:paraId="52B6B32E" w14:textId="77777777" w:rsidR="00910B10" w:rsidRPr="00861AB0" w:rsidRDefault="00910B10"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910B10" w:rsidRPr="00877136" w14:paraId="5B9B264D" w14:textId="77777777" w:rsidTr="000C0AE4">
        <w:tc>
          <w:tcPr>
            <w:tcW w:w="1957" w:type="dxa"/>
          </w:tcPr>
          <w:p w14:paraId="432680D9" w14:textId="08F8C835" w:rsidR="00910B10" w:rsidRPr="00861AB0" w:rsidRDefault="00753285" w:rsidP="000C0AE4">
            <w:pPr>
              <w:jc w:val="both"/>
              <w:rPr>
                <w:b/>
              </w:rPr>
            </w:pPr>
            <w:r>
              <w:rPr>
                <w:b/>
              </w:rPr>
              <w:t xml:space="preserve"> </w:t>
            </w:r>
          </w:p>
        </w:tc>
        <w:tc>
          <w:tcPr>
            <w:tcW w:w="8460" w:type="dxa"/>
          </w:tcPr>
          <w:p w14:paraId="3729D9F4" w14:textId="77777777" w:rsidR="00910B10" w:rsidRPr="00861AB0" w:rsidRDefault="00910B10" w:rsidP="000C0AE4">
            <w:pPr>
              <w:pStyle w:val="Pa49"/>
              <w:jc w:val="both"/>
            </w:pPr>
            <w:r>
              <w:rPr>
                <w:rFonts w:ascii="Times New Roman" w:hAnsi="Times New Roman"/>
              </w:rPr>
              <w:t>N/A</w:t>
            </w:r>
          </w:p>
        </w:tc>
      </w:tr>
      <w:tr w:rsidR="00910B10" w:rsidRPr="00877136" w14:paraId="2C054CE0" w14:textId="77777777" w:rsidTr="000C0AE4">
        <w:tc>
          <w:tcPr>
            <w:tcW w:w="1957" w:type="dxa"/>
          </w:tcPr>
          <w:p w14:paraId="6A194ECF" w14:textId="31B37C15" w:rsidR="00910B10" w:rsidRPr="00861AB0" w:rsidRDefault="00753285" w:rsidP="000C0AE4">
            <w:pPr>
              <w:jc w:val="both"/>
              <w:rPr>
                <w:b/>
              </w:rPr>
            </w:pPr>
            <w:r>
              <w:rPr>
                <w:b/>
              </w:rPr>
              <w:t xml:space="preserve"> </w:t>
            </w:r>
          </w:p>
        </w:tc>
        <w:tc>
          <w:tcPr>
            <w:tcW w:w="8460" w:type="dxa"/>
          </w:tcPr>
          <w:p w14:paraId="4D828A19" w14:textId="77777777" w:rsidR="00910B10" w:rsidRDefault="00910B10" w:rsidP="000C0AE4">
            <w:pPr>
              <w:jc w:val="both"/>
            </w:pPr>
            <w:r>
              <w:t>User can navigate to chat menu.</w:t>
            </w:r>
          </w:p>
          <w:p w14:paraId="67F1382F" w14:textId="3529D949" w:rsidR="002E5467" w:rsidRPr="00861AB0" w:rsidRDefault="002E5467" w:rsidP="000C0AE4">
            <w:pPr>
              <w:jc w:val="both"/>
            </w:pPr>
            <w:r>
              <w:t>User has a file in the system.</w:t>
            </w:r>
          </w:p>
        </w:tc>
      </w:tr>
    </w:tbl>
    <w:p w14:paraId="4D09F66C" w14:textId="587A71CF" w:rsidR="00537B76" w:rsidRDefault="00537B76" w:rsidP="002F2D5C">
      <w:pPr>
        <w:pStyle w:val="Heading3"/>
        <w:numPr>
          <w:ilvl w:val="0"/>
          <w:numId w:val="0"/>
        </w:numPr>
      </w:pPr>
    </w:p>
    <w:p w14:paraId="6C6D01D7" w14:textId="77777777" w:rsidR="00537B76" w:rsidRDefault="00537B76">
      <w:pPr>
        <w:rPr>
          <w:b/>
          <w:kern w:val="32"/>
          <w:sz w:val="26"/>
          <w:lang w:eastAsia="ar-SA"/>
        </w:rPr>
      </w:pPr>
      <w:r>
        <w:br w:type="page"/>
      </w:r>
    </w:p>
    <w:p w14:paraId="2CEC87AC" w14:textId="5ECA07BE" w:rsidR="00537B76" w:rsidRPr="00DD5C55" w:rsidRDefault="00753285" w:rsidP="00537B76">
      <w:pPr>
        <w:pStyle w:val="Caption"/>
        <w:keepNext/>
        <w:spacing w:line="276" w:lineRule="auto"/>
        <w:rPr>
          <w:szCs w:val="24"/>
        </w:rPr>
      </w:pPr>
      <w:r>
        <w:rPr>
          <w:szCs w:val="24"/>
        </w:rPr>
        <w:lastRenderedPageBreak/>
        <w:t xml:space="preserve"> </w:t>
      </w:r>
      <w:r w:rsidR="00537B76" w:rsidRPr="00DD5C55">
        <w:rPr>
          <w:szCs w:val="24"/>
        </w:rPr>
        <w:t xml:space="preserve"> </w:t>
      </w:r>
      <w:r w:rsidR="00D673E7">
        <w:rPr>
          <w:szCs w:val="24"/>
        </w:rPr>
        <w:t>50</w:t>
      </w:r>
      <w:r w:rsidR="00537B76" w:rsidRPr="00DD5C55">
        <w:rPr>
          <w:noProof/>
          <w:szCs w:val="24"/>
        </w:rPr>
        <w:t>:</w:t>
      </w:r>
      <w:r w:rsidR="00537B76">
        <w:rPr>
          <w:szCs w:val="24"/>
        </w:rPr>
        <w:t xml:space="preserve"> Send File (</w:t>
      </w:r>
      <w:r w:rsidR="00387C41">
        <w:rPr>
          <w:szCs w:val="24"/>
        </w:rPr>
        <w:t>Mobile</w:t>
      </w:r>
      <w:r w:rsidR="00537B76">
        <w:rPr>
          <w:szCs w:val="24"/>
        </w:rPr>
        <w:t>)</w:t>
      </w:r>
      <w:r w:rsidR="00537B7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37B76" w:rsidRPr="00877136" w14:paraId="65944321" w14:textId="77777777" w:rsidTr="000C0AE4">
        <w:tc>
          <w:tcPr>
            <w:tcW w:w="1957" w:type="dxa"/>
          </w:tcPr>
          <w:p w14:paraId="091DA0FD" w14:textId="755D9B08" w:rsidR="00537B76" w:rsidRPr="00861AB0" w:rsidRDefault="00753285" w:rsidP="000C0AE4">
            <w:pPr>
              <w:jc w:val="both"/>
              <w:rPr>
                <w:b/>
              </w:rPr>
            </w:pPr>
            <w:r>
              <w:rPr>
                <w:b/>
              </w:rPr>
              <w:t xml:space="preserve"> </w:t>
            </w:r>
          </w:p>
        </w:tc>
        <w:tc>
          <w:tcPr>
            <w:tcW w:w="8460" w:type="dxa"/>
          </w:tcPr>
          <w:p w14:paraId="50B5B2AC" w14:textId="07253AE8" w:rsidR="00537B76" w:rsidRPr="00861AB0" w:rsidRDefault="00537B76" w:rsidP="000C0AE4">
            <w:pPr>
              <w:jc w:val="both"/>
            </w:pPr>
            <w:r w:rsidRPr="00861AB0">
              <w:t xml:space="preserve"> </w:t>
            </w:r>
            <w:r>
              <w:t>M4-UC1</w:t>
            </w:r>
            <w:r w:rsidR="00387C41">
              <w:t>2</w:t>
            </w:r>
          </w:p>
        </w:tc>
      </w:tr>
      <w:tr w:rsidR="00537B76" w:rsidRPr="00877136" w14:paraId="15EE73C2" w14:textId="77777777" w:rsidTr="000C0AE4">
        <w:tc>
          <w:tcPr>
            <w:tcW w:w="1957" w:type="dxa"/>
          </w:tcPr>
          <w:p w14:paraId="03E0303E" w14:textId="124EC387" w:rsidR="00537B76" w:rsidRPr="00861AB0" w:rsidRDefault="00753285" w:rsidP="000C0AE4">
            <w:pPr>
              <w:jc w:val="both"/>
              <w:rPr>
                <w:b/>
              </w:rPr>
            </w:pPr>
            <w:r>
              <w:rPr>
                <w:b/>
              </w:rPr>
              <w:t xml:space="preserve"> </w:t>
            </w:r>
          </w:p>
        </w:tc>
        <w:tc>
          <w:tcPr>
            <w:tcW w:w="8460" w:type="dxa"/>
          </w:tcPr>
          <w:p w14:paraId="4AA7798A" w14:textId="54549231" w:rsidR="00537B76" w:rsidRPr="00861AB0" w:rsidRDefault="00537B76" w:rsidP="000C0AE4">
            <w:pPr>
              <w:jc w:val="both"/>
            </w:pPr>
            <w:r>
              <w:t>Send File (</w:t>
            </w:r>
            <w:r w:rsidR="00387C41">
              <w:t>Mobile</w:t>
            </w:r>
            <w:r>
              <w:t>)</w:t>
            </w:r>
          </w:p>
        </w:tc>
      </w:tr>
      <w:tr w:rsidR="00537B76" w:rsidRPr="00877136" w14:paraId="2D08ABAD" w14:textId="77777777" w:rsidTr="000C0AE4">
        <w:tc>
          <w:tcPr>
            <w:tcW w:w="1957" w:type="dxa"/>
          </w:tcPr>
          <w:p w14:paraId="77DB9E08" w14:textId="7F9CC7E3" w:rsidR="00537B76" w:rsidRPr="00861AB0" w:rsidRDefault="00753285" w:rsidP="000C0AE4">
            <w:pPr>
              <w:jc w:val="both"/>
              <w:rPr>
                <w:b/>
              </w:rPr>
            </w:pPr>
            <w:r>
              <w:rPr>
                <w:b/>
              </w:rPr>
              <w:t xml:space="preserve"> </w:t>
            </w:r>
          </w:p>
        </w:tc>
        <w:tc>
          <w:tcPr>
            <w:tcW w:w="8460" w:type="dxa"/>
          </w:tcPr>
          <w:p w14:paraId="3F4AA0D4" w14:textId="77777777" w:rsidR="00537B76" w:rsidRPr="00861AB0" w:rsidRDefault="00537B76" w:rsidP="000C0AE4">
            <w:pPr>
              <w:jc w:val="both"/>
            </w:pPr>
            <w:r>
              <w:t>Primary Actor: User</w:t>
            </w:r>
          </w:p>
        </w:tc>
      </w:tr>
      <w:tr w:rsidR="00537B76" w:rsidRPr="00877136" w14:paraId="52A4D9F8" w14:textId="77777777" w:rsidTr="000C0AE4">
        <w:tc>
          <w:tcPr>
            <w:tcW w:w="1957" w:type="dxa"/>
          </w:tcPr>
          <w:p w14:paraId="40AECA57" w14:textId="2B16A59B" w:rsidR="00537B76" w:rsidRPr="00861AB0" w:rsidRDefault="00753285" w:rsidP="000C0AE4">
            <w:pPr>
              <w:jc w:val="both"/>
              <w:rPr>
                <w:b/>
              </w:rPr>
            </w:pPr>
            <w:r>
              <w:rPr>
                <w:b/>
              </w:rPr>
              <w:t xml:space="preserve"> </w:t>
            </w:r>
          </w:p>
        </w:tc>
        <w:tc>
          <w:tcPr>
            <w:tcW w:w="8460" w:type="dxa"/>
          </w:tcPr>
          <w:p w14:paraId="0C9531D1" w14:textId="1CE535A1" w:rsidR="00537B76" w:rsidRPr="00861AB0" w:rsidRDefault="00753285" w:rsidP="000C0AE4">
            <w:pPr>
              <w:pStyle w:val="Pa49"/>
              <w:jc w:val="both"/>
              <w:rPr>
                <w:rFonts w:ascii="Times New Roman" w:hAnsi="Times New Roman"/>
              </w:rPr>
            </w:pPr>
            <w:r>
              <w:rPr>
                <w:rFonts w:ascii="Times New Roman" w:hAnsi="Times New Roman"/>
              </w:rPr>
              <w:t xml:space="preserve"> </w:t>
            </w:r>
            <w:r w:rsidR="00537B76">
              <w:rPr>
                <w:rFonts w:ascii="Times New Roman" w:hAnsi="Times New Roman"/>
              </w:rPr>
              <w:t xml:space="preserve"> be able to send file in message.</w:t>
            </w:r>
          </w:p>
        </w:tc>
      </w:tr>
      <w:tr w:rsidR="00537B76" w:rsidRPr="00877136" w14:paraId="43C67417" w14:textId="77777777" w:rsidTr="000C0AE4">
        <w:tc>
          <w:tcPr>
            <w:tcW w:w="1957" w:type="dxa"/>
          </w:tcPr>
          <w:p w14:paraId="194ADE08" w14:textId="42E4E764" w:rsidR="00537B76" w:rsidRPr="00861AB0" w:rsidRDefault="00753285" w:rsidP="000C0AE4">
            <w:pPr>
              <w:jc w:val="both"/>
              <w:rPr>
                <w:b/>
              </w:rPr>
            </w:pPr>
            <w:r>
              <w:rPr>
                <w:b/>
              </w:rPr>
              <w:t xml:space="preserve"> </w:t>
            </w:r>
          </w:p>
        </w:tc>
        <w:tc>
          <w:tcPr>
            <w:tcW w:w="8460" w:type="dxa"/>
          </w:tcPr>
          <w:p w14:paraId="683491B3" w14:textId="77777777" w:rsidR="00537B76" w:rsidRPr="00861AB0" w:rsidRDefault="00537B76" w:rsidP="000C0AE4">
            <w:pPr>
              <w:jc w:val="both"/>
            </w:pPr>
            <w:r>
              <w:t>Press ‘Send’ button.</w:t>
            </w:r>
          </w:p>
        </w:tc>
      </w:tr>
      <w:tr w:rsidR="00537B76" w:rsidRPr="00877136" w14:paraId="1B9213E8" w14:textId="77777777" w:rsidTr="000C0AE4">
        <w:tc>
          <w:tcPr>
            <w:tcW w:w="1957" w:type="dxa"/>
          </w:tcPr>
          <w:p w14:paraId="2F607E0F" w14:textId="04D991E4" w:rsidR="00537B76" w:rsidRPr="00861AB0" w:rsidRDefault="00753285" w:rsidP="000C0AE4">
            <w:pPr>
              <w:jc w:val="both"/>
              <w:rPr>
                <w:b/>
              </w:rPr>
            </w:pPr>
            <w:r>
              <w:rPr>
                <w:b/>
              </w:rPr>
              <w:t xml:space="preserve"> </w:t>
            </w:r>
          </w:p>
        </w:tc>
        <w:tc>
          <w:tcPr>
            <w:tcW w:w="8460" w:type="dxa"/>
          </w:tcPr>
          <w:p w14:paraId="23D0C7EA" w14:textId="77777777" w:rsidR="00537B76" w:rsidRPr="00861AB0" w:rsidRDefault="00537B76" w:rsidP="000C0AE4">
            <w:pPr>
              <w:jc w:val="both"/>
            </w:pPr>
            <w:r w:rsidRPr="00861AB0">
              <w:t xml:space="preserve"> </w:t>
            </w:r>
            <w:r>
              <w:t>High</w:t>
            </w:r>
          </w:p>
        </w:tc>
      </w:tr>
      <w:tr w:rsidR="00537B76" w:rsidRPr="00877136" w14:paraId="51EAE4FC" w14:textId="77777777" w:rsidTr="000C0AE4">
        <w:trPr>
          <w:trHeight w:val="467"/>
        </w:trPr>
        <w:tc>
          <w:tcPr>
            <w:tcW w:w="1957" w:type="dxa"/>
          </w:tcPr>
          <w:p w14:paraId="4E127217" w14:textId="0A85207C" w:rsidR="00537B76" w:rsidRPr="00861AB0" w:rsidRDefault="00753285" w:rsidP="000C0AE4">
            <w:pPr>
              <w:jc w:val="both"/>
              <w:rPr>
                <w:b/>
              </w:rPr>
            </w:pPr>
            <w:r>
              <w:rPr>
                <w:b/>
              </w:rPr>
              <w:t xml:space="preserve"> </w:t>
            </w:r>
          </w:p>
        </w:tc>
        <w:tc>
          <w:tcPr>
            <w:tcW w:w="8460" w:type="dxa"/>
          </w:tcPr>
          <w:p w14:paraId="34AFA8C9" w14:textId="77777777" w:rsidR="00537B76" w:rsidRPr="00F77D73" w:rsidRDefault="00537B76" w:rsidP="000C0AE4">
            <w:pPr>
              <w:pStyle w:val="Pa49"/>
              <w:jc w:val="both"/>
              <w:rPr>
                <w:rFonts w:ascii="Times New Roman" w:hAnsi="Times New Roman"/>
              </w:rPr>
            </w:pPr>
            <w:r>
              <w:rPr>
                <w:rFonts w:ascii="Times New Roman" w:hAnsi="Times New Roman"/>
              </w:rPr>
              <w:t>PRE-1: User has logged in.</w:t>
            </w:r>
          </w:p>
        </w:tc>
      </w:tr>
      <w:tr w:rsidR="00537B76" w:rsidRPr="00877136" w14:paraId="42DF9478" w14:textId="77777777" w:rsidTr="000C0AE4">
        <w:trPr>
          <w:trHeight w:val="440"/>
        </w:trPr>
        <w:tc>
          <w:tcPr>
            <w:tcW w:w="1957" w:type="dxa"/>
          </w:tcPr>
          <w:p w14:paraId="3B5F79B4" w14:textId="2305D4D0" w:rsidR="00537B76" w:rsidRPr="00861AB0" w:rsidRDefault="00753285" w:rsidP="000C0AE4">
            <w:pPr>
              <w:jc w:val="both"/>
              <w:rPr>
                <w:b/>
              </w:rPr>
            </w:pPr>
            <w:r>
              <w:rPr>
                <w:b/>
                <w:color w:val="0D0D0D" w:themeColor="text1" w:themeTint="F2"/>
              </w:rPr>
              <w:t xml:space="preserve"> </w:t>
            </w:r>
          </w:p>
        </w:tc>
        <w:tc>
          <w:tcPr>
            <w:tcW w:w="8460" w:type="dxa"/>
          </w:tcPr>
          <w:p w14:paraId="58CCC648" w14:textId="77777777" w:rsidR="00537B76" w:rsidRPr="00861AB0" w:rsidRDefault="00537B76" w:rsidP="000C0AE4">
            <w:pPr>
              <w:jc w:val="both"/>
            </w:pPr>
            <w:r>
              <w:t>M1-UC1, M1-UC3, M4-UC1</w:t>
            </w:r>
          </w:p>
        </w:tc>
      </w:tr>
      <w:tr w:rsidR="00537B76" w:rsidRPr="00877136" w14:paraId="57DA22C9" w14:textId="77777777" w:rsidTr="000C0AE4">
        <w:tc>
          <w:tcPr>
            <w:tcW w:w="1957" w:type="dxa"/>
          </w:tcPr>
          <w:p w14:paraId="164F910B" w14:textId="321EAC71" w:rsidR="00537B76" w:rsidRPr="00861AB0" w:rsidRDefault="00753285" w:rsidP="000C0AE4">
            <w:pPr>
              <w:jc w:val="both"/>
              <w:rPr>
                <w:b/>
              </w:rPr>
            </w:pPr>
            <w:r>
              <w:rPr>
                <w:b/>
              </w:rPr>
              <w:t xml:space="preserve"> </w:t>
            </w:r>
          </w:p>
        </w:tc>
        <w:tc>
          <w:tcPr>
            <w:tcW w:w="8460" w:type="dxa"/>
          </w:tcPr>
          <w:p w14:paraId="057C177C" w14:textId="64A27AE1" w:rsidR="00537B76" w:rsidRDefault="00753285" w:rsidP="003D7A40">
            <w:pPr>
              <w:pStyle w:val="ListParagraph"/>
              <w:numPr>
                <w:ilvl w:val="0"/>
                <w:numId w:val="72"/>
              </w:numPr>
            </w:pPr>
            <w:r>
              <w:t xml:space="preserve"> </w:t>
            </w:r>
            <w:r w:rsidR="00537B76">
              <w:t xml:space="preserve"> select conversation from list.</w:t>
            </w:r>
          </w:p>
          <w:p w14:paraId="049DA447" w14:textId="65E08C46" w:rsidR="00537B76" w:rsidRDefault="00753285" w:rsidP="003D7A40">
            <w:pPr>
              <w:pStyle w:val="ListParagraph"/>
              <w:numPr>
                <w:ilvl w:val="0"/>
                <w:numId w:val="72"/>
              </w:numPr>
            </w:pPr>
            <w:r>
              <w:t xml:space="preserve"> </w:t>
            </w:r>
            <w:r w:rsidR="00537B76">
              <w:t xml:space="preserve"> select attach file.</w:t>
            </w:r>
          </w:p>
          <w:p w14:paraId="2EB3DC0F" w14:textId="27B76F98" w:rsidR="00537B76" w:rsidRDefault="00753285" w:rsidP="003D7A40">
            <w:pPr>
              <w:pStyle w:val="ListParagraph"/>
              <w:numPr>
                <w:ilvl w:val="0"/>
                <w:numId w:val="72"/>
              </w:numPr>
            </w:pPr>
            <w:r>
              <w:t xml:space="preserve"> </w:t>
            </w:r>
            <w:r w:rsidR="00537B76">
              <w:t xml:space="preserve"> see option to select image/audio/video/file</w:t>
            </w:r>
          </w:p>
          <w:p w14:paraId="450E01FE" w14:textId="2C364843" w:rsidR="00537B76" w:rsidRDefault="00753285" w:rsidP="003D7A40">
            <w:pPr>
              <w:pStyle w:val="ListParagraph"/>
              <w:numPr>
                <w:ilvl w:val="0"/>
                <w:numId w:val="72"/>
              </w:numPr>
            </w:pPr>
            <w:r>
              <w:t xml:space="preserve"> </w:t>
            </w:r>
            <w:r w:rsidR="00537B76">
              <w:t xml:space="preserve"> select file from the device</w:t>
            </w:r>
          </w:p>
          <w:p w14:paraId="456F3F3F" w14:textId="595C59E2" w:rsidR="00537B76" w:rsidRPr="00861AB0" w:rsidRDefault="00753285" w:rsidP="003D7A40">
            <w:pPr>
              <w:pStyle w:val="ListParagraph"/>
              <w:numPr>
                <w:ilvl w:val="0"/>
                <w:numId w:val="72"/>
              </w:numPr>
            </w:pPr>
            <w:r>
              <w:t xml:space="preserve"> </w:t>
            </w:r>
            <w:r w:rsidR="00537B76">
              <w:t xml:space="preserve"> press send button.</w:t>
            </w:r>
          </w:p>
        </w:tc>
      </w:tr>
      <w:tr w:rsidR="00537B76" w:rsidRPr="00877136" w14:paraId="4B8847CA" w14:textId="77777777" w:rsidTr="000C0AE4">
        <w:tc>
          <w:tcPr>
            <w:tcW w:w="1957" w:type="dxa"/>
          </w:tcPr>
          <w:p w14:paraId="66755D1F" w14:textId="61C9485F" w:rsidR="00537B76" w:rsidRPr="003907CF" w:rsidRDefault="00753285" w:rsidP="000C0AE4">
            <w:pPr>
              <w:jc w:val="both"/>
              <w:rPr>
                <w:b/>
              </w:rPr>
            </w:pPr>
            <w:r>
              <w:rPr>
                <w:b/>
              </w:rPr>
              <w:t xml:space="preserve"> </w:t>
            </w:r>
          </w:p>
        </w:tc>
        <w:tc>
          <w:tcPr>
            <w:tcW w:w="8460" w:type="dxa"/>
          </w:tcPr>
          <w:p w14:paraId="3F8261E0" w14:textId="77777777" w:rsidR="00537B76" w:rsidRDefault="00537B76" w:rsidP="003D7A40">
            <w:pPr>
              <w:pStyle w:val="ListParagraph"/>
              <w:numPr>
                <w:ilvl w:val="0"/>
                <w:numId w:val="73"/>
              </w:numPr>
              <w:tabs>
                <w:tab w:val="left" w:pos="432"/>
              </w:tabs>
              <w:jc w:val="both"/>
            </w:pPr>
            <w:r>
              <w:t>User selects chat button from ad.</w:t>
            </w:r>
          </w:p>
          <w:p w14:paraId="07F1B2A2" w14:textId="29CC3CBD" w:rsidR="00537B76" w:rsidRDefault="00753285" w:rsidP="003D7A40">
            <w:pPr>
              <w:pStyle w:val="ListParagraph"/>
              <w:numPr>
                <w:ilvl w:val="0"/>
                <w:numId w:val="73"/>
              </w:numPr>
              <w:tabs>
                <w:tab w:val="left" w:pos="432"/>
              </w:tabs>
              <w:jc w:val="both"/>
            </w:pPr>
            <w:r>
              <w:t xml:space="preserve"> </w:t>
            </w:r>
            <w:r w:rsidR="00537B76">
              <w:t xml:space="preserve"> be redirected to the conversation</w:t>
            </w:r>
          </w:p>
          <w:p w14:paraId="5E5EA5AD" w14:textId="7304DB04" w:rsidR="00537B76" w:rsidRDefault="00753285" w:rsidP="003D7A40">
            <w:pPr>
              <w:pStyle w:val="ListParagraph"/>
              <w:numPr>
                <w:ilvl w:val="0"/>
                <w:numId w:val="73"/>
              </w:numPr>
            </w:pPr>
            <w:r>
              <w:t xml:space="preserve"> </w:t>
            </w:r>
            <w:r w:rsidR="00537B76">
              <w:t xml:space="preserve"> select attach file.</w:t>
            </w:r>
          </w:p>
          <w:p w14:paraId="7006B9DB" w14:textId="399131B7" w:rsidR="00537B76" w:rsidRDefault="00753285" w:rsidP="003D7A40">
            <w:pPr>
              <w:pStyle w:val="ListParagraph"/>
              <w:numPr>
                <w:ilvl w:val="0"/>
                <w:numId w:val="73"/>
              </w:numPr>
            </w:pPr>
            <w:r>
              <w:t xml:space="preserve"> </w:t>
            </w:r>
            <w:r w:rsidR="00537B76">
              <w:t xml:space="preserve"> see option to select image/audio/video/file</w:t>
            </w:r>
          </w:p>
          <w:p w14:paraId="4D1508DC" w14:textId="6556AD74" w:rsidR="00537B76" w:rsidRDefault="00753285" w:rsidP="003D7A40">
            <w:pPr>
              <w:pStyle w:val="ListParagraph"/>
              <w:numPr>
                <w:ilvl w:val="0"/>
                <w:numId w:val="73"/>
              </w:numPr>
            </w:pPr>
            <w:r>
              <w:t xml:space="preserve"> </w:t>
            </w:r>
            <w:r w:rsidR="00537B76">
              <w:t xml:space="preserve"> select file from the device</w:t>
            </w:r>
          </w:p>
          <w:p w14:paraId="3B01B4F7" w14:textId="14660AF8" w:rsidR="00537B76" w:rsidRPr="00861AB0" w:rsidRDefault="00753285" w:rsidP="003D7A40">
            <w:pPr>
              <w:pStyle w:val="ListParagraph"/>
              <w:numPr>
                <w:ilvl w:val="0"/>
                <w:numId w:val="73"/>
              </w:numPr>
              <w:tabs>
                <w:tab w:val="left" w:pos="432"/>
              </w:tabs>
              <w:jc w:val="both"/>
            </w:pPr>
            <w:r>
              <w:t xml:space="preserve"> </w:t>
            </w:r>
            <w:r w:rsidR="00537B76">
              <w:t xml:space="preserve"> press send button.</w:t>
            </w:r>
          </w:p>
        </w:tc>
      </w:tr>
      <w:tr w:rsidR="00537B76" w:rsidRPr="00877136" w14:paraId="38249448" w14:textId="77777777" w:rsidTr="000C0AE4">
        <w:tc>
          <w:tcPr>
            <w:tcW w:w="1957" w:type="dxa"/>
          </w:tcPr>
          <w:p w14:paraId="4636E4FA" w14:textId="361481C7" w:rsidR="00537B76" w:rsidRPr="00861AB0" w:rsidRDefault="00753285" w:rsidP="000C0AE4">
            <w:pPr>
              <w:jc w:val="both"/>
              <w:rPr>
                <w:b/>
              </w:rPr>
            </w:pPr>
            <w:r>
              <w:rPr>
                <w:b/>
              </w:rPr>
              <w:t xml:space="preserve"> </w:t>
            </w:r>
          </w:p>
        </w:tc>
        <w:tc>
          <w:tcPr>
            <w:tcW w:w="8460" w:type="dxa"/>
          </w:tcPr>
          <w:p w14:paraId="42FB276F" w14:textId="23967624" w:rsidR="00537B76" w:rsidRPr="00861AB0" w:rsidRDefault="00537B76" w:rsidP="000C0AE4">
            <w:pPr>
              <w:jc w:val="both"/>
            </w:pPr>
            <w:r>
              <w:t xml:space="preserve">If user is not connected to the internet prompt message will appear “Cannot send </w:t>
            </w:r>
            <w:r w:rsidR="004C4B0C">
              <w:t>message!</w:t>
            </w:r>
            <w:r>
              <w:t xml:space="preserve"> Connect to the internet please”</w:t>
            </w:r>
          </w:p>
        </w:tc>
      </w:tr>
      <w:tr w:rsidR="00537B76" w:rsidRPr="00877136" w14:paraId="11FC5C67" w14:textId="77777777" w:rsidTr="000C0AE4">
        <w:tc>
          <w:tcPr>
            <w:tcW w:w="1957" w:type="dxa"/>
          </w:tcPr>
          <w:p w14:paraId="6E596884" w14:textId="01D803FE" w:rsidR="00537B76" w:rsidRPr="00861AB0" w:rsidRDefault="00753285" w:rsidP="000C0AE4">
            <w:pPr>
              <w:jc w:val="both"/>
              <w:rPr>
                <w:b/>
              </w:rPr>
            </w:pPr>
            <w:r>
              <w:rPr>
                <w:b/>
              </w:rPr>
              <w:t xml:space="preserve"> </w:t>
            </w:r>
          </w:p>
        </w:tc>
        <w:tc>
          <w:tcPr>
            <w:tcW w:w="8460" w:type="dxa"/>
          </w:tcPr>
          <w:p w14:paraId="770B9266" w14:textId="77777777" w:rsidR="00537B76" w:rsidRPr="00861AB0" w:rsidRDefault="00537B76"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537B76" w:rsidRPr="00877136" w14:paraId="09310E85" w14:textId="77777777" w:rsidTr="000C0AE4">
        <w:tc>
          <w:tcPr>
            <w:tcW w:w="1957" w:type="dxa"/>
          </w:tcPr>
          <w:p w14:paraId="19718CF3" w14:textId="6EA78E81" w:rsidR="00537B76" w:rsidRPr="00861AB0" w:rsidRDefault="00753285" w:rsidP="000C0AE4">
            <w:pPr>
              <w:jc w:val="both"/>
              <w:rPr>
                <w:b/>
              </w:rPr>
            </w:pPr>
            <w:r>
              <w:rPr>
                <w:b/>
              </w:rPr>
              <w:t xml:space="preserve"> </w:t>
            </w:r>
          </w:p>
        </w:tc>
        <w:tc>
          <w:tcPr>
            <w:tcW w:w="8460" w:type="dxa"/>
          </w:tcPr>
          <w:p w14:paraId="3438FC3A" w14:textId="77777777" w:rsidR="00537B76" w:rsidRPr="00861AB0" w:rsidRDefault="00537B76" w:rsidP="000C0AE4">
            <w:pPr>
              <w:pStyle w:val="Pa49"/>
              <w:jc w:val="both"/>
            </w:pPr>
            <w:r>
              <w:rPr>
                <w:rFonts w:ascii="Times New Roman" w:hAnsi="Times New Roman"/>
              </w:rPr>
              <w:t>N/A</w:t>
            </w:r>
          </w:p>
        </w:tc>
      </w:tr>
      <w:tr w:rsidR="00537B76" w:rsidRPr="00877136" w14:paraId="24E18898" w14:textId="77777777" w:rsidTr="000C0AE4">
        <w:tc>
          <w:tcPr>
            <w:tcW w:w="1957" w:type="dxa"/>
          </w:tcPr>
          <w:p w14:paraId="3A06C8CD" w14:textId="5AC83D35" w:rsidR="00537B76" w:rsidRPr="00861AB0" w:rsidRDefault="00753285" w:rsidP="000C0AE4">
            <w:pPr>
              <w:jc w:val="both"/>
              <w:rPr>
                <w:b/>
              </w:rPr>
            </w:pPr>
            <w:r>
              <w:rPr>
                <w:b/>
              </w:rPr>
              <w:t xml:space="preserve"> </w:t>
            </w:r>
          </w:p>
        </w:tc>
        <w:tc>
          <w:tcPr>
            <w:tcW w:w="8460" w:type="dxa"/>
          </w:tcPr>
          <w:p w14:paraId="31523B10" w14:textId="77777777" w:rsidR="00537B76" w:rsidRDefault="00537B76" w:rsidP="000C0AE4">
            <w:pPr>
              <w:jc w:val="both"/>
            </w:pPr>
            <w:r>
              <w:t>User can navigate to chat menu.</w:t>
            </w:r>
          </w:p>
          <w:p w14:paraId="3AB09F71" w14:textId="77777777" w:rsidR="00537B76" w:rsidRPr="00861AB0" w:rsidRDefault="00537B76" w:rsidP="000C0AE4">
            <w:pPr>
              <w:jc w:val="both"/>
            </w:pPr>
            <w:r>
              <w:t>User has a file in the system.</w:t>
            </w:r>
          </w:p>
        </w:tc>
      </w:tr>
    </w:tbl>
    <w:p w14:paraId="5093FDBF" w14:textId="51CA700A" w:rsidR="00CC5956" w:rsidRDefault="00CC5956" w:rsidP="002F2D5C">
      <w:pPr>
        <w:pStyle w:val="Heading3"/>
        <w:numPr>
          <w:ilvl w:val="0"/>
          <w:numId w:val="0"/>
        </w:numPr>
      </w:pPr>
    </w:p>
    <w:p w14:paraId="5E391323" w14:textId="77777777" w:rsidR="00CC5956" w:rsidRDefault="00CC5956">
      <w:pPr>
        <w:rPr>
          <w:b/>
          <w:kern w:val="32"/>
          <w:sz w:val="26"/>
          <w:lang w:eastAsia="ar-SA"/>
        </w:rPr>
      </w:pPr>
      <w:r>
        <w:br w:type="page"/>
      </w:r>
    </w:p>
    <w:p w14:paraId="4EA007F2" w14:textId="6985E92D" w:rsidR="00CC5956" w:rsidRPr="00DD5C55" w:rsidRDefault="00753285" w:rsidP="00CC5956">
      <w:pPr>
        <w:pStyle w:val="Caption"/>
        <w:keepNext/>
        <w:spacing w:line="276" w:lineRule="auto"/>
        <w:rPr>
          <w:szCs w:val="24"/>
        </w:rPr>
      </w:pPr>
      <w:r>
        <w:rPr>
          <w:szCs w:val="24"/>
        </w:rPr>
        <w:lastRenderedPageBreak/>
        <w:t xml:space="preserve"> </w:t>
      </w:r>
      <w:r w:rsidR="00CC5956" w:rsidRPr="00DD5C55">
        <w:rPr>
          <w:szCs w:val="24"/>
        </w:rPr>
        <w:t xml:space="preserve"> </w:t>
      </w:r>
      <w:r w:rsidR="00D673E7">
        <w:rPr>
          <w:szCs w:val="24"/>
        </w:rPr>
        <w:t>51</w:t>
      </w:r>
      <w:r w:rsidR="00CC5956" w:rsidRPr="00DD5C55">
        <w:rPr>
          <w:noProof/>
          <w:szCs w:val="24"/>
        </w:rPr>
        <w:t>:</w:t>
      </w:r>
      <w:r w:rsidR="00CC5956">
        <w:rPr>
          <w:szCs w:val="24"/>
        </w:rPr>
        <w:t xml:space="preserve"> Send File (Web)</w:t>
      </w:r>
      <w:r w:rsidR="00CC595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C5956" w:rsidRPr="00877136" w14:paraId="1A614029" w14:textId="77777777" w:rsidTr="000C0AE4">
        <w:tc>
          <w:tcPr>
            <w:tcW w:w="1957" w:type="dxa"/>
          </w:tcPr>
          <w:p w14:paraId="6C5DADC5" w14:textId="720C9A17" w:rsidR="00CC5956" w:rsidRPr="00861AB0" w:rsidRDefault="00753285" w:rsidP="000C0AE4">
            <w:pPr>
              <w:jc w:val="both"/>
              <w:rPr>
                <w:b/>
              </w:rPr>
            </w:pPr>
            <w:r>
              <w:rPr>
                <w:b/>
              </w:rPr>
              <w:t xml:space="preserve"> </w:t>
            </w:r>
          </w:p>
        </w:tc>
        <w:tc>
          <w:tcPr>
            <w:tcW w:w="8460" w:type="dxa"/>
          </w:tcPr>
          <w:p w14:paraId="60E05D1E" w14:textId="77777777" w:rsidR="00CC5956" w:rsidRPr="00861AB0" w:rsidRDefault="00CC5956" w:rsidP="000C0AE4">
            <w:pPr>
              <w:jc w:val="both"/>
            </w:pPr>
            <w:r w:rsidRPr="00861AB0">
              <w:t xml:space="preserve"> </w:t>
            </w:r>
            <w:r>
              <w:t>M4-UC11</w:t>
            </w:r>
          </w:p>
        </w:tc>
      </w:tr>
      <w:tr w:rsidR="00CC5956" w:rsidRPr="00877136" w14:paraId="223CBE9E" w14:textId="77777777" w:rsidTr="000C0AE4">
        <w:tc>
          <w:tcPr>
            <w:tcW w:w="1957" w:type="dxa"/>
          </w:tcPr>
          <w:p w14:paraId="1FE72CD4" w14:textId="5C3C30DC" w:rsidR="00CC5956" w:rsidRPr="00861AB0" w:rsidRDefault="00753285" w:rsidP="000C0AE4">
            <w:pPr>
              <w:jc w:val="both"/>
              <w:rPr>
                <w:b/>
              </w:rPr>
            </w:pPr>
            <w:r>
              <w:rPr>
                <w:b/>
              </w:rPr>
              <w:t xml:space="preserve"> </w:t>
            </w:r>
          </w:p>
        </w:tc>
        <w:tc>
          <w:tcPr>
            <w:tcW w:w="8460" w:type="dxa"/>
          </w:tcPr>
          <w:p w14:paraId="02AF82E2" w14:textId="77777777" w:rsidR="00CC5956" w:rsidRPr="00861AB0" w:rsidRDefault="00CC5956" w:rsidP="000C0AE4">
            <w:pPr>
              <w:jc w:val="both"/>
            </w:pPr>
            <w:r>
              <w:t>Send File (Web)</w:t>
            </w:r>
          </w:p>
        </w:tc>
      </w:tr>
      <w:tr w:rsidR="00CC5956" w:rsidRPr="00877136" w14:paraId="04451AB7" w14:textId="77777777" w:rsidTr="000C0AE4">
        <w:tc>
          <w:tcPr>
            <w:tcW w:w="1957" w:type="dxa"/>
          </w:tcPr>
          <w:p w14:paraId="0F6974D1" w14:textId="5D0A6525" w:rsidR="00CC5956" w:rsidRPr="00861AB0" w:rsidRDefault="00753285" w:rsidP="000C0AE4">
            <w:pPr>
              <w:jc w:val="both"/>
              <w:rPr>
                <w:b/>
              </w:rPr>
            </w:pPr>
            <w:r>
              <w:rPr>
                <w:b/>
              </w:rPr>
              <w:t xml:space="preserve"> </w:t>
            </w:r>
          </w:p>
        </w:tc>
        <w:tc>
          <w:tcPr>
            <w:tcW w:w="8460" w:type="dxa"/>
          </w:tcPr>
          <w:p w14:paraId="5BB32FFE" w14:textId="77777777" w:rsidR="00CC5956" w:rsidRPr="00861AB0" w:rsidRDefault="00CC5956" w:rsidP="000C0AE4">
            <w:pPr>
              <w:jc w:val="both"/>
            </w:pPr>
            <w:r>
              <w:t>Primary Actor: User</w:t>
            </w:r>
          </w:p>
        </w:tc>
      </w:tr>
      <w:tr w:rsidR="00CC5956" w:rsidRPr="00877136" w14:paraId="62EB9542" w14:textId="77777777" w:rsidTr="000C0AE4">
        <w:tc>
          <w:tcPr>
            <w:tcW w:w="1957" w:type="dxa"/>
          </w:tcPr>
          <w:p w14:paraId="6A1E801F" w14:textId="75DBC138" w:rsidR="00CC5956" w:rsidRPr="00861AB0" w:rsidRDefault="00753285" w:rsidP="000C0AE4">
            <w:pPr>
              <w:jc w:val="both"/>
              <w:rPr>
                <w:b/>
              </w:rPr>
            </w:pPr>
            <w:r>
              <w:rPr>
                <w:b/>
              </w:rPr>
              <w:t xml:space="preserve"> </w:t>
            </w:r>
          </w:p>
        </w:tc>
        <w:tc>
          <w:tcPr>
            <w:tcW w:w="8460" w:type="dxa"/>
          </w:tcPr>
          <w:p w14:paraId="2F261475" w14:textId="350ED8DF" w:rsidR="00CC5956" w:rsidRPr="00861AB0" w:rsidRDefault="00753285" w:rsidP="000C0AE4">
            <w:pPr>
              <w:pStyle w:val="Pa49"/>
              <w:jc w:val="both"/>
              <w:rPr>
                <w:rFonts w:ascii="Times New Roman" w:hAnsi="Times New Roman"/>
              </w:rPr>
            </w:pPr>
            <w:r>
              <w:rPr>
                <w:rFonts w:ascii="Times New Roman" w:hAnsi="Times New Roman"/>
              </w:rPr>
              <w:t xml:space="preserve"> </w:t>
            </w:r>
            <w:r w:rsidR="00CC5956">
              <w:rPr>
                <w:rFonts w:ascii="Times New Roman" w:hAnsi="Times New Roman"/>
              </w:rPr>
              <w:t xml:space="preserve"> be able to send file in message.</w:t>
            </w:r>
          </w:p>
        </w:tc>
      </w:tr>
      <w:tr w:rsidR="00CC5956" w:rsidRPr="00877136" w14:paraId="294CCD18" w14:textId="77777777" w:rsidTr="000C0AE4">
        <w:tc>
          <w:tcPr>
            <w:tcW w:w="1957" w:type="dxa"/>
          </w:tcPr>
          <w:p w14:paraId="02C9ED22" w14:textId="73E4D888" w:rsidR="00CC5956" w:rsidRPr="00861AB0" w:rsidRDefault="00753285" w:rsidP="000C0AE4">
            <w:pPr>
              <w:jc w:val="both"/>
              <w:rPr>
                <w:b/>
              </w:rPr>
            </w:pPr>
            <w:r>
              <w:rPr>
                <w:b/>
              </w:rPr>
              <w:t xml:space="preserve"> </w:t>
            </w:r>
          </w:p>
        </w:tc>
        <w:tc>
          <w:tcPr>
            <w:tcW w:w="8460" w:type="dxa"/>
          </w:tcPr>
          <w:p w14:paraId="179AD0E6" w14:textId="77777777" w:rsidR="00CC5956" w:rsidRPr="00861AB0" w:rsidRDefault="00CC5956" w:rsidP="000C0AE4">
            <w:pPr>
              <w:jc w:val="both"/>
            </w:pPr>
            <w:r>
              <w:t>Press ‘Send’ button.</w:t>
            </w:r>
          </w:p>
        </w:tc>
      </w:tr>
      <w:tr w:rsidR="00CC5956" w:rsidRPr="00877136" w14:paraId="77ABA00E" w14:textId="77777777" w:rsidTr="000C0AE4">
        <w:tc>
          <w:tcPr>
            <w:tcW w:w="1957" w:type="dxa"/>
          </w:tcPr>
          <w:p w14:paraId="0264CB6B" w14:textId="0CE7AD0A" w:rsidR="00CC5956" w:rsidRPr="00861AB0" w:rsidRDefault="00753285" w:rsidP="000C0AE4">
            <w:pPr>
              <w:jc w:val="both"/>
              <w:rPr>
                <w:b/>
              </w:rPr>
            </w:pPr>
            <w:r>
              <w:rPr>
                <w:b/>
              </w:rPr>
              <w:t xml:space="preserve"> </w:t>
            </w:r>
          </w:p>
        </w:tc>
        <w:tc>
          <w:tcPr>
            <w:tcW w:w="8460" w:type="dxa"/>
          </w:tcPr>
          <w:p w14:paraId="6FDC7619" w14:textId="77777777" w:rsidR="00CC5956" w:rsidRPr="00861AB0" w:rsidRDefault="00CC5956" w:rsidP="000C0AE4">
            <w:pPr>
              <w:jc w:val="both"/>
            </w:pPr>
            <w:r w:rsidRPr="00861AB0">
              <w:t xml:space="preserve"> </w:t>
            </w:r>
            <w:r>
              <w:t>High</w:t>
            </w:r>
          </w:p>
        </w:tc>
      </w:tr>
      <w:tr w:rsidR="00CC5956" w:rsidRPr="00877136" w14:paraId="755533B8" w14:textId="77777777" w:rsidTr="000C0AE4">
        <w:trPr>
          <w:trHeight w:val="467"/>
        </w:trPr>
        <w:tc>
          <w:tcPr>
            <w:tcW w:w="1957" w:type="dxa"/>
          </w:tcPr>
          <w:p w14:paraId="0E283D7D" w14:textId="055CCDF8" w:rsidR="00CC5956" w:rsidRPr="00861AB0" w:rsidRDefault="00753285" w:rsidP="000C0AE4">
            <w:pPr>
              <w:jc w:val="both"/>
              <w:rPr>
                <w:b/>
              </w:rPr>
            </w:pPr>
            <w:r>
              <w:rPr>
                <w:b/>
              </w:rPr>
              <w:t xml:space="preserve"> </w:t>
            </w:r>
          </w:p>
        </w:tc>
        <w:tc>
          <w:tcPr>
            <w:tcW w:w="8460" w:type="dxa"/>
          </w:tcPr>
          <w:p w14:paraId="38CB9663" w14:textId="77777777" w:rsidR="00CC5956" w:rsidRPr="00F77D73" w:rsidRDefault="00CC5956" w:rsidP="000C0AE4">
            <w:pPr>
              <w:pStyle w:val="Pa49"/>
              <w:jc w:val="both"/>
              <w:rPr>
                <w:rFonts w:ascii="Times New Roman" w:hAnsi="Times New Roman"/>
              </w:rPr>
            </w:pPr>
            <w:r>
              <w:rPr>
                <w:rFonts w:ascii="Times New Roman" w:hAnsi="Times New Roman"/>
              </w:rPr>
              <w:t>PRE-1: User has logged in.</w:t>
            </w:r>
          </w:p>
        </w:tc>
      </w:tr>
      <w:tr w:rsidR="00CC5956" w:rsidRPr="00877136" w14:paraId="19F9B084" w14:textId="77777777" w:rsidTr="000C0AE4">
        <w:trPr>
          <w:trHeight w:val="440"/>
        </w:trPr>
        <w:tc>
          <w:tcPr>
            <w:tcW w:w="1957" w:type="dxa"/>
          </w:tcPr>
          <w:p w14:paraId="60AE1F4A" w14:textId="770D1E58" w:rsidR="00CC5956" w:rsidRPr="00861AB0" w:rsidRDefault="00753285" w:rsidP="000C0AE4">
            <w:pPr>
              <w:jc w:val="both"/>
              <w:rPr>
                <w:b/>
              </w:rPr>
            </w:pPr>
            <w:r>
              <w:rPr>
                <w:b/>
                <w:color w:val="0D0D0D" w:themeColor="text1" w:themeTint="F2"/>
              </w:rPr>
              <w:t xml:space="preserve"> </w:t>
            </w:r>
          </w:p>
        </w:tc>
        <w:tc>
          <w:tcPr>
            <w:tcW w:w="8460" w:type="dxa"/>
          </w:tcPr>
          <w:p w14:paraId="12F3470E" w14:textId="77777777" w:rsidR="00CC5956" w:rsidRPr="00861AB0" w:rsidRDefault="00CC5956" w:rsidP="000C0AE4">
            <w:pPr>
              <w:jc w:val="both"/>
            </w:pPr>
            <w:r>
              <w:t>M1-UC1, M1-UC3, M4-UC1</w:t>
            </w:r>
          </w:p>
        </w:tc>
      </w:tr>
      <w:tr w:rsidR="00CC5956" w:rsidRPr="00877136" w14:paraId="7C92FBC2" w14:textId="77777777" w:rsidTr="000C0AE4">
        <w:tc>
          <w:tcPr>
            <w:tcW w:w="1957" w:type="dxa"/>
          </w:tcPr>
          <w:p w14:paraId="1AF575EC" w14:textId="34D5A416" w:rsidR="00CC5956" w:rsidRPr="00861AB0" w:rsidRDefault="00753285" w:rsidP="000C0AE4">
            <w:pPr>
              <w:jc w:val="both"/>
              <w:rPr>
                <w:b/>
              </w:rPr>
            </w:pPr>
            <w:r>
              <w:rPr>
                <w:b/>
              </w:rPr>
              <w:t xml:space="preserve"> </w:t>
            </w:r>
          </w:p>
        </w:tc>
        <w:tc>
          <w:tcPr>
            <w:tcW w:w="8460" w:type="dxa"/>
          </w:tcPr>
          <w:p w14:paraId="55B99A87" w14:textId="1F64A6AC" w:rsidR="00CC5956" w:rsidRDefault="00753285" w:rsidP="003D7A40">
            <w:pPr>
              <w:pStyle w:val="ListParagraph"/>
              <w:numPr>
                <w:ilvl w:val="0"/>
                <w:numId w:val="68"/>
              </w:numPr>
            </w:pPr>
            <w:r>
              <w:t xml:space="preserve"> </w:t>
            </w:r>
            <w:r w:rsidR="00CC5956">
              <w:t xml:space="preserve"> select conversation from list.</w:t>
            </w:r>
          </w:p>
          <w:p w14:paraId="4C6A04EF" w14:textId="7DA48F4D" w:rsidR="00CC5956" w:rsidRDefault="00753285" w:rsidP="003D7A40">
            <w:pPr>
              <w:pStyle w:val="ListParagraph"/>
              <w:numPr>
                <w:ilvl w:val="0"/>
                <w:numId w:val="68"/>
              </w:numPr>
            </w:pPr>
            <w:r>
              <w:t xml:space="preserve"> </w:t>
            </w:r>
            <w:r w:rsidR="00CC5956">
              <w:t xml:space="preserve"> select attach file.</w:t>
            </w:r>
          </w:p>
          <w:p w14:paraId="1A4C2123" w14:textId="6CAE342D" w:rsidR="00CC5956" w:rsidRDefault="00753285" w:rsidP="003D7A40">
            <w:pPr>
              <w:pStyle w:val="ListParagraph"/>
              <w:numPr>
                <w:ilvl w:val="0"/>
                <w:numId w:val="68"/>
              </w:numPr>
            </w:pPr>
            <w:r>
              <w:t xml:space="preserve"> </w:t>
            </w:r>
            <w:r w:rsidR="00CC5956">
              <w:t xml:space="preserve"> see option to select image/audio/video/file</w:t>
            </w:r>
          </w:p>
          <w:p w14:paraId="75A00D29" w14:textId="1D2E2714" w:rsidR="00CC5956" w:rsidRDefault="00753285" w:rsidP="003D7A40">
            <w:pPr>
              <w:pStyle w:val="ListParagraph"/>
              <w:numPr>
                <w:ilvl w:val="0"/>
                <w:numId w:val="68"/>
              </w:numPr>
            </w:pPr>
            <w:r>
              <w:t xml:space="preserve"> </w:t>
            </w:r>
            <w:r w:rsidR="00CC5956">
              <w:t xml:space="preserve"> select file from the device</w:t>
            </w:r>
          </w:p>
          <w:p w14:paraId="1825C8BF" w14:textId="5A368959" w:rsidR="00CC5956" w:rsidRPr="00861AB0" w:rsidRDefault="00753285" w:rsidP="003D7A40">
            <w:pPr>
              <w:pStyle w:val="ListParagraph"/>
              <w:numPr>
                <w:ilvl w:val="0"/>
                <w:numId w:val="68"/>
              </w:numPr>
            </w:pPr>
            <w:r>
              <w:t xml:space="preserve"> </w:t>
            </w:r>
            <w:r w:rsidR="00CC5956">
              <w:t xml:space="preserve"> press send button.</w:t>
            </w:r>
          </w:p>
        </w:tc>
      </w:tr>
      <w:tr w:rsidR="00CC5956" w:rsidRPr="00877136" w14:paraId="5E7E474B" w14:textId="77777777" w:rsidTr="000C0AE4">
        <w:tc>
          <w:tcPr>
            <w:tcW w:w="1957" w:type="dxa"/>
          </w:tcPr>
          <w:p w14:paraId="2DD14068" w14:textId="13D10413" w:rsidR="00CC5956" w:rsidRPr="003907CF" w:rsidRDefault="00753285" w:rsidP="000C0AE4">
            <w:pPr>
              <w:jc w:val="both"/>
              <w:rPr>
                <w:b/>
              </w:rPr>
            </w:pPr>
            <w:r>
              <w:rPr>
                <w:b/>
              </w:rPr>
              <w:t xml:space="preserve"> </w:t>
            </w:r>
          </w:p>
        </w:tc>
        <w:tc>
          <w:tcPr>
            <w:tcW w:w="8460" w:type="dxa"/>
          </w:tcPr>
          <w:p w14:paraId="4FA0A43B" w14:textId="77777777" w:rsidR="00CC5956" w:rsidRDefault="00CC5956" w:rsidP="003D7A40">
            <w:pPr>
              <w:pStyle w:val="ListParagraph"/>
              <w:numPr>
                <w:ilvl w:val="0"/>
                <w:numId w:val="69"/>
              </w:numPr>
              <w:tabs>
                <w:tab w:val="left" w:pos="432"/>
              </w:tabs>
              <w:jc w:val="both"/>
            </w:pPr>
            <w:r>
              <w:t>User selects chat button from ad.</w:t>
            </w:r>
          </w:p>
          <w:p w14:paraId="60C94C17" w14:textId="27F21089" w:rsidR="00CC5956" w:rsidRDefault="00753285" w:rsidP="003D7A40">
            <w:pPr>
              <w:pStyle w:val="ListParagraph"/>
              <w:numPr>
                <w:ilvl w:val="0"/>
                <w:numId w:val="69"/>
              </w:numPr>
              <w:tabs>
                <w:tab w:val="left" w:pos="432"/>
              </w:tabs>
              <w:jc w:val="both"/>
            </w:pPr>
            <w:r>
              <w:t xml:space="preserve"> </w:t>
            </w:r>
            <w:r w:rsidR="00CC5956">
              <w:t xml:space="preserve"> be redirected to the conversation</w:t>
            </w:r>
          </w:p>
          <w:p w14:paraId="2578F456" w14:textId="6972AE6B" w:rsidR="00CC5956" w:rsidRDefault="00753285" w:rsidP="003D7A40">
            <w:pPr>
              <w:pStyle w:val="ListParagraph"/>
              <w:numPr>
                <w:ilvl w:val="0"/>
                <w:numId w:val="69"/>
              </w:numPr>
            </w:pPr>
            <w:r>
              <w:t xml:space="preserve"> </w:t>
            </w:r>
            <w:r w:rsidR="00CC5956">
              <w:t xml:space="preserve"> select attach file.</w:t>
            </w:r>
          </w:p>
          <w:p w14:paraId="2C4242E3" w14:textId="063709D8" w:rsidR="00CC5956" w:rsidRDefault="00753285" w:rsidP="003D7A40">
            <w:pPr>
              <w:pStyle w:val="ListParagraph"/>
              <w:numPr>
                <w:ilvl w:val="0"/>
                <w:numId w:val="69"/>
              </w:numPr>
            </w:pPr>
            <w:r>
              <w:t xml:space="preserve"> </w:t>
            </w:r>
            <w:r w:rsidR="00CC5956">
              <w:t xml:space="preserve"> see option to select image/audio/video/file</w:t>
            </w:r>
          </w:p>
          <w:p w14:paraId="050CC86C" w14:textId="6536507B" w:rsidR="00CC5956" w:rsidRDefault="00753285" w:rsidP="003D7A40">
            <w:pPr>
              <w:pStyle w:val="ListParagraph"/>
              <w:numPr>
                <w:ilvl w:val="0"/>
                <w:numId w:val="69"/>
              </w:numPr>
            </w:pPr>
            <w:r>
              <w:t xml:space="preserve"> </w:t>
            </w:r>
            <w:r w:rsidR="00CC5956">
              <w:t xml:space="preserve"> select file from the device</w:t>
            </w:r>
          </w:p>
          <w:p w14:paraId="5671956C" w14:textId="5D3E8331" w:rsidR="00CC5956" w:rsidRPr="00861AB0" w:rsidRDefault="00753285" w:rsidP="003D7A40">
            <w:pPr>
              <w:pStyle w:val="ListParagraph"/>
              <w:numPr>
                <w:ilvl w:val="0"/>
                <w:numId w:val="69"/>
              </w:numPr>
              <w:tabs>
                <w:tab w:val="left" w:pos="432"/>
              </w:tabs>
              <w:jc w:val="both"/>
            </w:pPr>
            <w:r>
              <w:t xml:space="preserve"> </w:t>
            </w:r>
            <w:r w:rsidR="00CC5956">
              <w:t xml:space="preserve"> press send button.</w:t>
            </w:r>
          </w:p>
        </w:tc>
      </w:tr>
      <w:tr w:rsidR="00CC5956" w:rsidRPr="00877136" w14:paraId="576E150D" w14:textId="77777777" w:rsidTr="000C0AE4">
        <w:tc>
          <w:tcPr>
            <w:tcW w:w="1957" w:type="dxa"/>
          </w:tcPr>
          <w:p w14:paraId="2D81FA23" w14:textId="261A9E6A" w:rsidR="00CC5956" w:rsidRPr="00861AB0" w:rsidRDefault="00753285" w:rsidP="000C0AE4">
            <w:pPr>
              <w:jc w:val="both"/>
              <w:rPr>
                <w:b/>
              </w:rPr>
            </w:pPr>
            <w:r>
              <w:rPr>
                <w:b/>
              </w:rPr>
              <w:t xml:space="preserve"> </w:t>
            </w:r>
          </w:p>
        </w:tc>
        <w:tc>
          <w:tcPr>
            <w:tcW w:w="8460" w:type="dxa"/>
          </w:tcPr>
          <w:p w14:paraId="6E65EE26" w14:textId="332EC41C" w:rsidR="00CC5956" w:rsidRPr="00861AB0" w:rsidRDefault="00CC5956" w:rsidP="000C0AE4">
            <w:pPr>
              <w:jc w:val="both"/>
            </w:pPr>
            <w:r>
              <w:t xml:space="preserve">If user is not connected to the internet prompt message will appear “Cannot send </w:t>
            </w:r>
            <w:r w:rsidR="004C4B0C">
              <w:t>message!</w:t>
            </w:r>
            <w:r>
              <w:t xml:space="preserve"> Connect to the internet please”</w:t>
            </w:r>
          </w:p>
        </w:tc>
      </w:tr>
      <w:tr w:rsidR="00CC5956" w:rsidRPr="00877136" w14:paraId="465D241F" w14:textId="77777777" w:rsidTr="000C0AE4">
        <w:tc>
          <w:tcPr>
            <w:tcW w:w="1957" w:type="dxa"/>
          </w:tcPr>
          <w:p w14:paraId="352A6745" w14:textId="2C55AC58" w:rsidR="00CC5956" w:rsidRPr="00861AB0" w:rsidRDefault="00753285" w:rsidP="000C0AE4">
            <w:pPr>
              <w:jc w:val="both"/>
              <w:rPr>
                <w:b/>
              </w:rPr>
            </w:pPr>
            <w:r>
              <w:rPr>
                <w:b/>
              </w:rPr>
              <w:t xml:space="preserve"> </w:t>
            </w:r>
          </w:p>
        </w:tc>
        <w:tc>
          <w:tcPr>
            <w:tcW w:w="8460" w:type="dxa"/>
          </w:tcPr>
          <w:p w14:paraId="36C889D9" w14:textId="77777777" w:rsidR="00CC5956" w:rsidRPr="00861AB0" w:rsidRDefault="00CC5956"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CC5956" w:rsidRPr="00877136" w14:paraId="046B2F41" w14:textId="77777777" w:rsidTr="000C0AE4">
        <w:tc>
          <w:tcPr>
            <w:tcW w:w="1957" w:type="dxa"/>
          </w:tcPr>
          <w:p w14:paraId="7E3F8E60" w14:textId="45F9A927" w:rsidR="00CC5956" w:rsidRPr="00861AB0" w:rsidRDefault="00753285" w:rsidP="000C0AE4">
            <w:pPr>
              <w:jc w:val="both"/>
              <w:rPr>
                <w:b/>
              </w:rPr>
            </w:pPr>
            <w:r>
              <w:rPr>
                <w:b/>
              </w:rPr>
              <w:t xml:space="preserve"> </w:t>
            </w:r>
          </w:p>
        </w:tc>
        <w:tc>
          <w:tcPr>
            <w:tcW w:w="8460" w:type="dxa"/>
          </w:tcPr>
          <w:p w14:paraId="67460643" w14:textId="77777777" w:rsidR="00CC5956" w:rsidRPr="00861AB0" w:rsidRDefault="00CC5956" w:rsidP="000C0AE4">
            <w:pPr>
              <w:pStyle w:val="Pa49"/>
              <w:jc w:val="both"/>
            </w:pPr>
            <w:r>
              <w:rPr>
                <w:rFonts w:ascii="Times New Roman" w:hAnsi="Times New Roman"/>
              </w:rPr>
              <w:t>N/A</w:t>
            </w:r>
          </w:p>
        </w:tc>
      </w:tr>
      <w:tr w:rsidR="00CC5956" w:rsidRPr="00877136" w14:paraId="0895136D" w14:textId="77777777" w:rsidTr="000C0AE4">
        <w:tc>
          <w:tcPr>
            <w:tcW w:w="1957" w:type="dxa"/>
          </w:tcPr>
          <w:p w14:paraId="1F008E35" w14:textId="275A2A62" w:rsidR="00CC5956" w:rsidRPr="00861AB0" w:rsidRDefault="00753285" w:rsidP="000C0AE4">
            <w:pPr>
              <w:jc w:val="both"/>
              <w:rPr>
                <w:b/>
              </w:rPr>
            </w:pPr>
            <w:r>
              <w:rPr>
                <w:b/>
              </w:rPr>
              <w:t xml:space="preserve"> </w:t>
            </w:r>
          </w:p>
        </w:tc>
        <w:tc>
          <w:tcPr>
            <w:tcW w:w="8460" w:type="dxa"/>
          </w:tcPr>
          <w:p w14:paraId="735C4691" w14:textId="77777777" w:rsidR="00CC5956" w:rsidRDefault="00CC5956" w:rsidP="000C0AE4">
            <w:pPr>
              <w:jc w:val="both"/>
            </w:pPr>
            <w:r>
              <w:t>User can navigate to chat menu.</w:t>
            </w:r>
          </w:p>
          <w:p w14:paraId="360C152C" w14:textId="77777777" w:rsidR="00CC5956" w:rsidRPr="00861AB0" w:rsidRDefault="00CC5956" w:rsidP="000C0AE4">
            <w:pPr>
              <w:jc w:val="both"/>
            </w:pPr>
            <w:r>
              <w:t>User has a file in the system.</w:t>
            </w:r>
          </w:p>
        </w:tc>
      </w:tr>
    </w:tbl>
    <w:p w14:paraId="4AEBC3FC" w14:textId="77777777" w:rsidR="00CB581C" w:rsidRDefault="00CB581C" w:rsidP="002F2D5C">
      <w:pPr>
        <w:pStyle w:val="Heading3"/>
        <w:numPr>
          <w:ilvl w:val="0"/>
          <w:numId w:val="0"/>
        </w:numPr>
      </w:pPr>
    </w:p>
    <w:p w14:paraId="271FA188" w14:textId="77777777" w:rsidR="00CB581C" w:rsidRDefault="00CB581C">
      <w:pPr>
        <w:rPr>
          <w:b/>
          <w:kern w:val="32"/>
          <w:sz w:val="26"/>
          <w:lang w:eastAsia="ar-SA"/>
        </w:rPr>
      </w:pPr>
      <w:r>
        <w:br w:type="page"/>
      </w:r>
    </w:p>
    <w:p w14:paraId="03849ED9" w14:textId="6CFE71A7" w:rsidR="00CB581C" w:rsidRPr="00DD5C55" w:rsidRDefault="00753285" w:rsidP="00CB581C">
      <w:pPr>
        <w:pStyle w:val="Caption"/>
        <w:keepNext/>
        <w:spacing w:line="276" w:lineRule="auto"/>
        <w:rPr>
          <w:szCs w:val="24"/>
        </w:rPr>
      </w:pPr>
      <w:r>
        <w:rPr>
          <w:szCs w:val="24"/>
        </w:rPr>
        <w:lastRenderedPageBreak/>
        <w:t xml:space="preserve"> </w:t>
      </w:r>
      <w:r w:rsidR="00CB581C" w:rsidRPr="00DD5C55">
        <w:rPr>
          <w:szCs w:val="24"/>
        </w:rPr>
        <w:t xml:space="preserve"> </w:t>
      </w:r>
      <w:r w:rsidR="00D673E7">
        <w:rPr>
          <w:szCs w:val="24"/>
        </w:rPr>
        <w:t>52</w:t>
      </w:r>
      <w:r w:rsidR="00CB581C" w:rsidRPr="00DD5C55">
        <w:rPr>
          <w:noProof/>
          <w:szCs w:val="24"/>
        </w:rPr>
        <w:t>:</w:t>
      </w:r>
      <w:r w:rsidR="00CB581C">
        <w:rPr>
          <w:szCs w:val="24"/>
        </w:rPr>
        <w:t xml:space="preserve"> Send File (</w:t>
      </w:r>
      <w:r w:rsidR="00CB742E">
        <w:rPr>
          <w:szCs w:val="24"/>
        </w:rPr>
        <w:t>Mobile</w:t>
      </w:r>
      <w:r w:rsidR="00CB581C">
        <w:rPr>
          <w:szCs w:val="24"/>
        </w:rPr>
        <w:t>)</w:t>
      </w:r>
      <w:r w:rsidR="00CB581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B581C" w:rsidRPr="00877136" w14:paraId="0994D819" w14:textId="77777777" w:rsidTr="000C0AE4">
        <w:tc>
          <w:tcPr>
            <w:tcW w:w="1957" w:type="dxa"/>
          </w:tcPr>
          <w:p w14:paraId="11CEA667" w14:textId="1FE3BC2E" w:rsidR="00CB581C" w:rsidRPr="00861AB0" w:rsidRDefault="00753285" w:rsidP="000C0AE4">
            <w:pPr>
              <w:jc w:val="both"/>
              <w:rPr>
                <w:b/>
              </w:rPr>
            </w:pPr>
            <w:r>
              <w:rPr>
                <w:b/>
              </w:rPr>
              <w:t xml:space="preserve"> </w:t>
            </w:r>
          </w:p>
        </w:tc>
        <w:tc>
          <w:tcPr>
            <w:tcW w:w="8460" w:type="dxa"/>
          </w:tcPr>
          <w:p w14:paraId="3FD28067" w14:textId="242F965E" w:rsidR="00CB581C" w:rsidRPr="00861AB0" w:rsidRDefault="00CB581C" w:rsidP="000C0AE4">
            <w:pPr>
              <w:jc w:val="both"/>
            </w:pPr>
            <w:r w:rsidRPr="00861AB0">
              <w:t xml:space="preserve"> </w:t>
            </w:r>
            <w:r>
              <w:t>M4-UC1</w:t>
            </w:r>
            <w:r w:rsidR="00CB742E">
              <w:t>2</w:t>
            </w:r>
          </w:p>
        </w:tc>
      </w:tr>
      <w:tr w:rsidR="00CB581C" w:rsidRPr="00877136" w14:paraId="49BCC209" w14:textId="77777777" w:rsidTr="000C0AE4">
        <w:tc>
          <w:tcPr>
            <w:tcW w:w="1957" w:type="dxa"/>
          </w:tcPr>
          <w:p w14:paraId="2E32E10B" w14:textId="71DA2F45" w:rsidR="00CB581C" w:rsidRPr="00861AB0" w:rsidRDefault="00753285" w:rsidP="000C0AE4">
            <w:pPr>
              <w:jc w:val="both"/>
              <w:rPr>
                <w:b/>
              </w:rPr>
            </w:pPr>
            <w:r>
              <w:rPr>
                <w:b/>
              </w:rPr>
              <w:t xml:space="preserve"> </w:t>
            </w:r>
          </w:p>
        </w:tc>
        <w:tc>
          <w:tcPr>
            <w:tcW w:w="8460" w:type="dxa"/>
          </w:tcPr>
          <w:p w14:paraId="70F0320B" w14:textId="2AC88DC5" w:rsidR="00CB581C" w:rsidRPr="00861AB0" w:rsidRDefault="00CB581C" w:rsidP="000C0AE4">
            <w:pPr>
              <w:jc w:val="both"/>
            </w:pPr>
            <w:r>
              <w:t>Send File (</w:t>
            </w:r>
            <w:r w:rsidR="00CB742E">
              <w:t>Mobile</w:t>
            </w:r>
            <w:r>
              <w:t>)</w:t>
            </w:r>
          </w:p>
        </w:tc>
      </w:tr>
      <w:tr w:rsidR="00CB581C" w:rsidRPr="00877136" w14:paraId="34C3C20E" w14:textId="77777777" w:rsidTr="000C0AE4">
        <w:tc>
          <w:tcPr>
            <w:tcW w:w="1957" w:type="dxa"/>
          </w:tcPr>
          <w:p w14:paraId="696CBECA" w14:textId="4111333C" w:rsidR="00CB581C" w:rsidRPr="00861AB0" w:rsidRDefault="00753285" w:rsidP="000C0AE4">
            <w:pPr>
              <w:jc w:val="both"/>
              <w:rPr>
                <w:b/>
              </w:rPr>
            </w:pPr>
            <w:r>
              <w:rPr>
                <w:b/>
              </w:rPr>
              <w:t xml:space="preserve"> </w:t>
            </w:r>
          </w:p>
        </w:tc>
        <w:tc>
          <w:tcPr>
            <w:tcW w:w="8460" w:type="dxa"/>
          </w:tcPr>
          <w:p w14:paraId="0BE03E54" w14:textId="77777777" w:rsidR="00CB581C" w:rsidRPr="00861AB0" w:rsidRDefault="00CB581C" w:rsidP="000C0AE4">
            <w:pPr>
              <w:jc w:val="both"/>
            </w:pPr>
            <w:r>
              <w:t>Primary Actor: User</w:t>
            </w:r>
          </w:p>
        </w:tc>
      </w:tr>
      <w:tr w:rsidR="00CB581C" w:rsidRPr="00877136" w14:paraId="496675D9" w14:textId="77777777" w:rsidTr="000C0AE4">
        <w:tc>
          <w:tcPr>
            <w:tcW w:w="1957" w:type="dxa"/>
          </w:tcPr>
          <w:p w14:paraId="54F86D00" w14:textId="65AC9F42" w:rsidR="00CB581C" w:rsidRPr="00861AB0" w:rsidRDefault="00753285" w:rsidP="000C0AE4">
            <w:pPr>
              <w:jc w:val="both"/>
              <w:rPr>
                <w:b/>
              </w:rPr>
            </w:pPr>
            <w:r>
              <w:rPr>
                <w:b/>
              </w:rPr>
              <w:t xml:space="preserve"> </w:t>
            </w:r>
          </w:p>
        </w:tc>
        <w:tc>
          <w:tcPr>
            <w:tcW w:w="8460" w:type="dxa"/>
          </w:tcPr>
          <w:p w14:paraId="597A71A4" w14:textId="0D0570CD" w:rsidR="00CB581C" w:rsidRPr="00861AB0" w:rsidRDefault="00753285" w:rsidP="000C0AE4">
            <w:pPr>
              <w:pStyle w:val="Pa49"/>
              <w:jc w:val="both"/>
              <w:rPr>
                <w:rFonts w:ascii="Times New Roman" w:hAnsi="Times New Roman"/>
              </w:rPr>
            </w:pPr>
            <w:r>
              <w:rPr>
                <w:rFonts w:ascii="Times New Roman" w:hAnsi="Times New Roman"/>
              </w:rPr>
              <w:t xml:space="preserve"> </w:t>
            </w:r>
            <w:r w:rsidR="00CB581C">
              <w:rPr>
                <w:rFonts w:ascii="Times New Roman" w:hAnsi="Times New Roman"/>
              </w:rPr>
              <w:t xml:space="preserve"> be able to send file in message.</w:t>
            </w:r>
          </w:p>
        </w:tc>
      </w:tr>
      <w:tr w:rsidR="00CB581C" w:rsidRPr="00877136" w14:paraId="75D31B51" w14:textId="77777777" w:rsidTr="000C0AE4">
        <w:tc>
          <w:tcPr>
            <w:tcW w:w="1957" w:type="dxa"/>
          </w:tcPr>
          <w:p w14:paraId="7AC3D46E" w14:textId="022F65AF" w:rsidR="00CB581C" w:rsidRPr="00861AB0" w:rsidRDefault="00753285" w:rsidP="000C0AE4">
            <w:pPr>
              <w:jc w:val="both"/>
              <w:rPr>
                <w:b/>
              </w:rPr>
            </w:pPr>
            <w:r>
              <w:rPr>
                <w:b/>
              </w:rPr>
              <w:t xml:space="preserve"> </w:t>
            </w:r>
          </w:p>
        </w:tc>
        <w:tc>
          <w:tcPr>
            <w:tcW w:w="8460" w:type="dxa"/>
          </w:tcPr>
          <w:p w14:paraId="45B96E8E" w14:textId="77777777" w:rsidR="00CB581C" w:rsidRPr="00861AB0" w:rsidRDefault="00CB581C" w:rsidP="000C0AE4">
            <w:pPr>
              <w:jc w:val="both"/>
            </w:pPr>
            <w:r>
              <w:t>Press ‘Send’ button.</w:t>
            </w:r>
          </w:p>
        </w:tc>
      </w:tr>
      <w:tr w:rsidR="00CB581C" w:rsidRPr="00877136" w14:paraId="23F6E304" w14:textId="77777777" w:rsidTr="000C0AE4">
        <w:tc>
          <w:tcPr>
            <w:tcW w:w="1957" w:type="dxa"/>
          </w:tcPr>
          <w:p w14:paraId="3ECBFB8C" w14:textId="4A4BC144" w:rsidR="00CB581C" w:rsidRPr="00861AB0" w:rsidRDefault="00753285" w:rsidP="000C0AE4">
            <w:pPr>
              <w:jc w:val="both"/>
              <w:rPr>
                <w:b/>
              </w:rPr>
            </w:pPr>
            <w:r>
              <w:rPr>
                <w:b/>
              </w:rPr>
              <w:t xml:space="preserve"> </w:t>
            </w:r>
          </w:p>
        </w:tc>
        <w:tc>
          <w:tcPr>
            <w:tcW w:w="8460" w:type="dxa"/>
          </w:tcPr>
          <w:p w14:paraId="327DECEC" w14:textId="77777777" w:rsidR="00CB581C" w:rsidRPr="00861AB0" w:rsidRDefault="00CB581C" w:rsidP="000C0AE4">
            <w:pPr>
              <w:jc w:val="both"/>
            </w:pPr>
            <w:r w:rsidRPr="00861AB0">
              <w:t xml:space="preserve"> </w:t>
            </w:r>
            <w:r>
              <w:t>High</w:t>
            </w:r>
          </w:p>
        </w:tc>
      </w:tr>
      <w:tr w:rsidR="00CB581C" w:rsidRPr="00877136" w14:paraId="459298A9" w14:textId="77777777" w:rsidTr="000C0AE4">
        <w:trPr>
          <w:trHeight w:val="467"/>
        </w:trPr>
        <w:tc>
          <w:tcPr>
            <w:tcW w:w="1957" w:type="dxa"/>
          </w:tcPr>
          <w:p w14:paraId="516FDCA8" w14:textId="0D5866D4" w:rsidR="00CB581C" w:rsidRPr="00861AB0" w:rsidRDefault="00753285" w:rsidP="000C0AE4">
            <w:pPr>
              <w:jc w:val="both"/>
              <w:rPr>
                <w:b/>
              </w:rPr>
            </w:pPr>
            <w:r>
              <w:rPr>
                <w:b/>
              </w:rPr>
              <w:t xml:space="preserve"> </w:t>
            </w:r>
          </w:p>
        </w:tc>
        <w:tc>
          <w:tcPr>
            <w:tcW w:w="8460" w:type="dxa"/>
          </w:tcPr>
          <w:p w14:paraId="4B70E874" w14:textId="77777777" w:rsidR="00CB581C" w:rsidRPr="00F77D73" w:rsidRDefault="00CB581C" w:rsidP="000C0AE4">
            <w:pPr>
              <w:pStyle w:val="Pa49"/>
              <w:jc w:val="both"/>
              <w:rPr>
                <w:rFonts w:ascii="Times New Roman" w:hAnsi="Times New Roman"/>
              </w:rPr>
            </w:pPr>
            <w:r>
              <w:rPr>
                <w:rFonts w:ascii="Times New Roman" w:hAnsi="Times New Roman"/>
              </w:rPr>
              <w:t>PRE-1: User has logged in.</w:t>
            </w:r>
          </w:p>
        </w:tc>
      </w:tr>
      <w:tr w:rsidR="00CB581C" w:rsidRPr="00877136" w14:paraId="434D5F77" w14:textId="77777777" w:rsidTr="000C0AE4">
        <w:trPr>
          <w:trHeight w:val="440"/>
        </w:trPr>
        <w:tc>
          <w:tcPr>
            <w:tcW w:w="1957" w:type="dxa"/>
          </w:tcPr>
          <w:p w14:paraId="23F7622A" w14:textId="5F889A8F" w:rsidR="00CB581C" w:rsidRPr="00861AB0" w:rsidRDefault="00753285" w:rsidP="000C0AE4">
            <w:pPr>
              <w:jc w:val="both"/>
              <w:rPr>
                <w:b/>
              </w:rPr>
            </w:pPr>
            <w:r>
              <w:rPr>
                <w:b/>
                <w:color w:val="0D0D0D" w:themeColor="text1" w:themeTint="F2"/>
              </w:rPr>
              <w:t xml:space="preserve"> </w:t>
            </w:r>
          </w:p>
        </w:tc>
        <w:tc>
          <w:tcPr>
            <w:tcW w:w="8460" w:type="dxa"/>
          </w:tcPr>
          <w:p w14:paraId="647DA5C5" w14:textId="5D0A42B9" w:rsidR="00CB581C" w:rsidRPr="00861AB0" w:rsidRDefault="00CB581C" w:rsidP="000C0AE4">
            <w:pPr>
              <w:jc w:val="both"/>
            </w:pPr>
            <w:r>
              <w:t>M1-UC</w:t>
            </w:r>
            <w:r w:rsidR="00015BC9">
              <w:t>2</w:t>
            </w:r>
            <w:r>
              <w:t>, M1-UC</w:t>
            </w:r>
            <w:r w:rsidR="00015BC9">
              <w:t>4</w:t>
            </w:r>
            <w:r>
              <w:t>, M4-UC</w:t>
            </w:r>
            <w:r w:rsidR="00015BC9">
              <w:t>2</w:t>
            </w:r>
          </w:p>
        </w:tc>
      </w:tr>
      <w:tr w:rsidR="00CB581C" w:rsidRPr="00877136" w14:paraId="0666A37C" w14:textId="77777777" w:rsidTr="000C0AE4">
        <w:tc>
          <w:tcPr>
            <w:tcW w:w="1957" w:type="dxa"/>
          </w:tcPr>
          <w:p w14:paraId="0A543D76" w14:textId="657CC784" w:rsidR="00CB581C" w:rsidRPr="00861AB0" w:rsidRDefault="00753285" w:rsidP="000C0AE4">
            <w:pPr>
              <w:jc w:val="both"/>
              <w:rPr>
                <w:b/>
              </w:rPr>
            </w:pPr>
            <w:r>
              <w:rPr>
                <w:b/>
              </w:rPr>
              <w:t xml:space="preserve"> </w:t>
            </w:r>
          </w:p>
        </w:tc>
        <w:tc>
          <w:tcPr>
            <w:tcW w:w="8460" w:type="dxa"/>
          </w:tcPr>
          <w:p w14:paraId="5CC69A8D" w14:textId="3AD9336A" w:rsidR="00CB581C" w:rsidRDefault="00753285" w:rsidP="003D7A40">
            <w:pPr>
              <w:pStyle w:val="ListParagraph"/>
              <w:numPr>
                <w:ilvl w:val="0"/>
                <w:numId w:val="70"/>
              </w:numPr>
            </w:pPr>
            <w:r>
              <w:t xml:space="preserve"> </w:t>
            </w:r>
            <w:r w:rsidR="00CB581C">
              <w:t xml:space="preserve"> select conversation from list.</w:t>
            </w:r>
          </w:p>
          <w:p w14:paraId="4A240663" w14:textId="5166A440" w:rsidR="00CB581C" w:rsidRDefault="00753285" w:rsidP="003D7A40">
            <w:pPr>
              <w:pStyle w:val="ListParagraph"/>
              <w:numPr>
                <w:ilvl w:val="0"/>
                <w:numId w:val="70"/>
              </w:numPr>
            </w:pPr>
            <w:r>
              <w:t xml:space="preserve"> </w:t>
            </w:r>
            <w:r w:rsidR="00CB581C">
              <w:t xml:space="preserve"> select attach file.</w:t>
            </w:r>
          </w:p>
          <w:p w14:paraId="6315E4C5" w14:textId="533AD9F1" w:rsidR="00CB581C" w:rsidRDefault="00753285" w:rsidP="003D7A40">
            <w:pPr>
              <w:pStyle w:val="ListParagraph"/>
              <w:numPr>
                <w:ilvl w:val="0"/>
                <w:numId w:val="70"/>
              </w:numPr>
            </w:pPr>
            <w:r>
              <w:t xml:space="preserve"> </w:t>
            </w:r>
            <w:r w:rsidR="00CB581C">
              <w:t xml:space="preserve"> see option to select image/audio/video/file</w:t>
            </w:r>
          </w:p>
          <w:p w14:paraId="59F64D7B" w14:textId="73606557" w:rsidR="00CB581C" w:rsidRDefault="00753285" w:rsidP="003D7A40">
            <w:pPr>
              <w:pStyle w:val="ListParagraph"/>
              <w:numPr>
                <w:ilvl w:val="0"/>
                <w:numId w:val="70"/>
              </w:numPr>
            </w:pPr>
            <w:r>
              <w:t xml:space="preserve"> </w:t>
            </w:r>
            <w:r w:rsidR="00CB581C">
              <w:t xml:space="preserve"> select file from the device</w:t>
            </w:r>
          </w:p>
          <w:p w14:paraId="59074172" w14:textId="6DE9A0ED" w:rsidR="00CB581C" w:rsidRPr="00861AB0" w:rsidRDefault="00753285" w:rsidP="003D7A40">
            <w:pPr>
              <w:pStyle w:val="ListParagraph"/>
              <w:numPr>
                <w:ilvl w:val="0"/>
                <w:numId w:val="70"/>
              </w:numPr>
            </w:pPr>
            <w:r>
              <w:t xml:space="preserve"> </w:t>
            </w:r>
            <w:r w:rsidR="00CB581C">
              <w:t xml:space="preserve"> press send button.</w:t>
            </w:r>
          </w:p>
        </w:tc>
      </w:tr>
      <w:tr w:rsidR="00CB581C" w:rsidRPr="00877136" w14:paraId="1CF716A2" w14:textId="77777777" w:rsidTr="000C0AE4">
        <w:tc>
          <w:tcPr>
            <w:tcW w:w="1957" w:type="dxa"/>
          </w:tcPr>
          <w:p w14:paraId="2A9A8332" w14:textId="1C3453E9" w:rsidR="00CB581C" w:rsidRPr="003907CF" w:rsidRDefault="00753285" w:rsidP="000C0AE4">
            <w:pPr>
              <w:jc w:val="both"/>
              <w:rPr>
                <w:b/>
              </w:rPr>
            </w:pPr>
            <w:r>
              <w:rPr>
                <w:b/>
              </w:rPr>
              <w:t xml:space="preserve"> </w:t>
            </w:r>
          </w:p>
        </w:tc>
        <w:tc>
          <w:tcPr>
            <w:tcW w:w="8460" w:type="dxa"/>
          </w:tcPr>
          <w:p w14:paraId="04A7E305" w14:textId="77777777" w:rsidR="00CB581C" w:rsidRDefault="00CB581C" w:rsidP="003D7A40">
            <w:pPr>
              <w:pStyle w:val="ListParagraph"/>
              <w:numPr>
                <w:ilvl w:val="0"/>
                <w:numId w:val="71"/>
              </w:numPr>
              <w:tabs>
                <w:tab w:val="left" w:pos="432"/>
              </w:tabs>
              <w:jc w:val="both"/>
            </w:pPr>
            <w:r>
              <w:t>User selects chat button from ad.</w:t>
            </w:r>
          </w:p>
          <w:p w14:paraId="37BCDFBA" w14:textId="540D701B" w:rsidR="00CB581C" w:rsidRDefault="00753285" w:rsidP="003D7A40">
            <w:pPr>
              <w:pStyle w:val="ListParagraph"/>
              <w:numPr>
                <w:ilvl w:val="0"/>
                <w:numId w:val="71"/>
              </w:numPr>
              <w:tabs>
                <w:tab w:val="left" w:pos="432"/>
              </w:tabs>
              <w:jc w:val="both"/>
            </w:pPr>
            <w:r>
              <w:t xml:space="preserve"> </w:t>
            </w:r>
            <w:r w:rsidR="00CB581C">
              <w:t xml:space="preserve"> be redirected to the conversation</w:t>
            </w:r>
          </w:p>
          <w:p w14:paraId="63DFC327" w14:textId="6C3BF635" w:rsidR="00CB581C" w:rsidRDefault="00753285" w:rsidP="003D7A40">
            <w:pPr>
              <w:pStyle w:val="ListParagraph"/>
              <w:numPr>
                <w:ilvl w:val="0"/>
                <w:numId w:val="71"/>
              </w:numPr>
            </w:pPr>
            <w:r>
              <w:t xml:space="preserve"> </w:t>
            </w:r>
            <w:r w:rsidR="00CB581C">
              <w:t xml:space="preserve"> select attach file.</w:t>
            </w:r>
          </w:p>
          <w:p w14:paraId="1A4E8E2E" w14:textId="555202C6" w:rsidR="00CB581C" w:rsidRDefault="00753285" w:rsidP="003D7A40">
            <w:pPr>
              <w:pStyle w:val="ListParagraph"/>
              <w:numPr>
                <w:ilvl w:val="0"/>
                <w:numId w:val="71"/>
              </w:numPr>
            </w:pPr>
            <w:r>
              <w:t xml:space="preserve"> </w:t>
            </w:r>
            <w:r w:rsidR="00CB581C">
              <w:t xml:space="preserve"> see option to select image/audio/video/file</w:t>
            </w:r>
          </w:p>
          <w:p w14:paraId="52B13A79" w14:textId="4FCDDF06" w:rsidR="00CB581C" w:rsidRDefault="00753285" w:rsidP="003D7A40">
            <w:pPr>
              <w:pStyle w:val="ListParagraph"/>
              <w:numPr>
                <w:ilvl w:val="0"/>
                <w:numId w:val="71"/>
              </w:numPr>
            </w:pPr>
            <w:r>
              <w:t xml:space="preserve"> </w:t>
            </w:r>
            <w:r w:rsidR="00CB581C">
              <w:t xml:space="preserve"> select file from the device</w:t>
            </w:r>
          </w:p>
          <w:p w14:paraId="741D23E6" w14:textId="009CCAF3" w:rsidR="00CB581C" w:rsidRPr="00861AB0" w:rsidRDefault="00753285" w:rsidP="003D7A40">
            <w:pPr>
              <w:pStyle w:val="ListParagraph"/>
              <w:numPr>
                <w:ilvl w:val="0"/>
                <w:numId w:val="71"/>
              </w:numPr>
              <w:tabs>
                <w:tab w:val="left" w:pos="432"/>
              </w:tabs>
              <w:jc w:val="both"/>
            </w:pPr>
            <w:r>
              <w:t xml:space="preserve"> </w:t>
            </w:r>
            <w:r w:rsidR="00CB581C">
              <w:t xml:space="preserve"> press send button.</w:t>
            </w:r>
          </w:p>
        </w:tc>
      </w:tr>
      <w:tr w:rsidR="00CB581C" w:rsidRPr="00877136" w14:paraId="6DB83DFD" w14:textId="77777777" w:rsidTr="000C0AE4">
        <w:tc>
          <w:tcPr>
            <w:tcW w:w="1957" w:type="dxa"/>
          </w:tcPr>
          <w:p w14:paraId="4E2C03DE" w14:textId="2AAE3123" w:rsidR="00CB581C" w:rsidRPr="00861AB0" w:rsidRDefault="00753285" w:rsidP="000C0AE4">
            <w:pPr>
              <w:jc w:val="both"/>
              <w:rPr>
                <w:b/>
              </w:rPr>
            </w:pPr>
            <w:r>
              <w:rPr>
                <w:b/>
              </w:rPr>
              <w:t xml:space="preserve"> </w:t>
            </w:r>
          </w:p>
        </w:tc>
        <w:tc>
          <w:tcPr>
            <w:tcW w:w="8460" w:type="dxa"/>
          </w:tcPr>
          <w:p w14:paraId="099D2C46" w14:textId="69F12A94" w:rsidR="00CB581C" w:rsidRPr="00861AB0" w:rsidRDefault="00CB581C" w:rsidP="000C0AE4">
            <w:pPr>
              <w:jc w:val="both"/>
            </w:pPr>
            <w:r>
              <w:t xml:space="preserve">If user is not connected to the internet prompt message will appear “Cannot send </w:t>
            </w:r>
            <w:r w:rsidR="004C4B0C">
              <w:t>message!</w:t>
            </w:r>
            <w:r>
              <w:t xml:space="preserve"> Connect to the internet please”</w:t>
            </w:r>
          </w:p>
        </w:tc>
      </w:tr>
      <w:tr w:rsidR="00CB581C" w:rsidRPr="00877136" w14:paraId="31108A1B" w14:textId="77777777" w:rsidTr="000C0AE4">
        <w:tc>
          <w:tcPr>
            <w:tcW w:w="1957" w:type="dxa"/>
          </w:tcPr>
          <w:p w14:paraId="502EF477" w14:textId="31DE62E7" w:rsidR="00CB581C" w:rsidRPr="00861AB0" w:rsidRDefault="00753285" w:rsidP="000C0AE4">
            <w:pPr>
              <w:jc w:val="both"/>
              <w:rPr>
                <w:b/>
              </w:rPr>
            </w:pPr>
            <w:r>
              <w:rPr>
                <w:b/>
              </w:rPr>
              <w:t xml:space="preserve"> </w:t>
            </w:r>
          </w:p>
        </w:tc>
        <w:tc>
          <w:tcPr>
            <w:tcW w:w="8460" w:type="dxa"/>
          </w:tcPr>
          <w:p w14:paraId="34656641" w14:textId="77777777" w:rsidR="00CB581C" w:rsidRPr="00861AB0" w:rsidRDefault="00CB581C"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CB581C" w:rsidRPr="00877136" w14:paraId="6790BCDB" w14:textId="77777777" w:rsidTr="000C0AE4">
        <w:tc>
          <w:tcPr>
            <w:tcW w:w="1957" w:type="dxa"/>
          </w:tcPr>
          <w:p w14:paraId="628EF404" w14:textId="10875F7B" w:rsidR="00CB581C" w:rsidRPr="00861AB0" w:rsidRDefault="00753285" w:rsidP="000C0AE4">
            <w:pPr>
              <w:jc w:val="both"/>
              <w:rPr>
                <w:b/>
              </w:rPr>
            </w:pPr>
            <w:r>
              <w:rPr>
                <w:b/>
              </w:rPr>
              <w:t xml:space="preserve"> </w:t>
            </w:r>
          </w:p>
        </w:tc>
        <w:tc>
          <w:tcPr>
            <w:tcW w:w="8460" w:type="dxa"/>
          </w:tcPr>
          <w:p w14:paraId="21341EDD" w14:textId="77777777" w:rsidR="00CB581C" w:rsidRPr="00861AB0" w:rsidRDefault="00CB581C" w:rsidP="000C0AE4">
            <w:pPr>
              <w:pStyle w:val="Pa49"/>
              <w:jc w:val="both"/>
            </w:pPr>
            <w:r>
              <w:rPr>
                <w:rFonts w:ascii="Times New Roman" w:hAnsi="Times New Roman"/>
              </w:rPr>
              <w:t>N/A</w:t>
            </w:r>
          </w:p>
        </w:tc>
      </w:tr>
      <w:tr w:rsidR="00CB581C" w:rsidRPr="00877136" w14:paraId="4C02FEFD" w14:textId="77777777" w:rsidTr="000C0AE4">
        <w:tc>
          <w:tcPr>
            <w:tcW w:w="1957" w:type="dxa"/>
          </w:tcPr>
          <w:p w14:paraId="36A9FCB8" w14:textId="554A765B" w:rsidR="00CB581C" w:rsidRPr="00861AB0" w:rsidRDefault="00753285" w:rsidP="000C0AE4">
            <w:pPr>
              <w:jc w:val="both"/>
              <w:rPr>
                <w:b/>
              </w:rPr>
            </w:pPr>
            <w:r>
              <w:rPr>
                <w:b/>
              </w:rPr>
              <w:t xml:space="preserve"> </w:t>
            </w:r>
          </w:p>
        </w:tc>
        <w:tc>
          <w:tcPr>
            <w:tcW w:w="8460" w:type="dxa"/>
          </w:tcPr>
          <w:p w14:paraId="3250EC8C" w14:textId="77777777" w:rsidR="00CB581C" w:rsidRDefault="00CB581C" w:rsidP="000C0AE4">
            <w:pPr>
              <w:jc w:val="both"/>
            </w:pPr>
            <w:r>
              <w:t>User can navigate to chat menu.</w:t>
            </w:r>
          </w:p>
          <w:p w14:paraId="658F7832" w14:textId="77777777" w:rsidR="00CB581C" w:rsidRPr="00861AB0" w:rsidRDefault="00CB581C" w:rsidP="000C0AE4">
            <w:pPr>
              <w:jc w:val="both"/>
            </w:pPr>
            <w:r>
              <w:t>User has a file in the system.</w:t>
            </w:r>
          </w:p>
        </w:tc>
      </w:tr>
    </w:tbl>
    <w:p w14:paraId="69381657" w14:textId="77777777" w:rsidR="003B7E50" w:rsidRDefault="003B7E50" w:rsidP="002F2D5C">
      <w:pPr>
        <w:pStyle w:val="Heading3"/>
        <w:numPr>
          <w:ilvl w:val="0"/>
          <w:numId w:val="0"/>
        </w:numPr>
      </w:pPr>
    </w:p>
    <w:p w14:paraId="3D8C80E9" w14:textId="77777777" w:rsidR="003B7E50" w:rsidRDefault="003B7E50">
      <w:pPr>
        <w:rPr>
          <w:b/>
          <w:kern w:val="32"/>
          <w:sz w:val="26"/>
          <w:lang w:eastAsia="ar-SA"/>
        </w:rPr>
      </w:pPr>
      <w:r>
        <w:br w:type="page"/>
      </w:r>
    </w:p>
    <w:p w14:paraId="523A3BA4" w14:textId="55D48943" w:rsidR="003B7E50" w:rsidRPr="00DD5C55" w:rsidRDefault="00753285" w:rsidP="003B7E50">
      <w:pPr>
        <w:pStyle w:val="Caption"/>
        <w:keepNext/>
        <w:spacing w:line="276" w:lineRule="auto"/>
        <w:rPr>
          <w:szCs w:val="24"/>
        </w:rPr>
      </w:pPr>
      <w:r>
        <w:rPr>
          <w:szCs w:val="24"/>
        </w:rPr>
        <w:lastRenderedPageBreak/>
        <w:t xml:space="preserve"> </w:t>
      </w:r>
      <w:r w:rsidR="003B7E50" w:rsidRPr="00DD5C55">
        <w:rPr>
          <w:szCs w:val="24"/>
        </w:rPr>
        <w:t xml:space="preserve"> </w:t>
      </w:r>
      <w:r w:rsidR="00535002">
        <w:rPr>
          <w:szCs w:val="24"/>
        </w:rPr>
        <w:t>5</w:t>
      </w:r>
      <w:r w:rsidR="00D673E7">
        <w:rPr>
          <w:szCs w:val="24"/>
        </w:rPr>
        <w:t>3</w:t>
      </w:r>
      <w:r w:rsidR="003B7E50" w:rsidRPr="00DD5C55">
        <w:rPr>
          <w:noProof/>
          <w:szCs w:val="24"/>
        </w:rPr>
        <w:t>:</w:t>
      </w:r>
      <w:r w:rsidR="003B7E50">
        <w:rPr>
          <w:szCs w:val="24"/>
        </w:rPr>
        <w:t xml:space="preserve"> Send </w:t>
      </w:r>
      <w:r w:rsidR="00535002">
        <w:rPr>
          <w:szCs w:val="24"/>
        </w:rPr>
        <w:t>Location</w:t>
      </w:r>
      <w:r w:rsidR="003B7E50">
        <w:rPr>
          <w:szCs w:val="24"/>
        </w:rPr>
        <w:t xml:space="preserve"> (</w:t>
      </w:r>
      <w:r w:rsidR="00535002">
        <w:rPr>
          <w:szCs w:val="24"/>
        </w:rPr>
        <w:t>Web</w:t>
      </w:r>
      <w:r w:rsidR="003B7E50">
        <w:rPr>
          <w:szCs w:val="24"/>
        </w:rPr>
        <w:t>)</w:t>
      </w:r>
      <w:r w:rsidR="003B7E5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B7E50" w:rsidRPr="00877136" w14:paraId="33D87A19" w14:textId="77777777" w:rsidTr="000C0AE4">
        <w:tc>
          <w:tcPr>
            <w:tcW w:w="1957" w:type="dxa"/>
          </w:tcPr>
          <w:p w14:paraId="1F0EE9FB" w14:textId="4B4860FF" w:rsidR="003B7E50" w:rsidRPr="00861AB0" w:rsidRDefault="00753285" w:rsidP="000C0AE4">
            <w:pPr>
              <w:jc w:val="both"/>
              <w:rPr>
                <w:b/>
              </w:rPr>
            </w:pPr>
            <w:r>
              <w:rPr>
                <w:b/>
              </w:rPr>
              <w:t xml:space="preserve"> </w:t>
            </w:r>
          </w:p>
        </w:tc>
        <w:tc>
          <w:tcPr>
            <w:tcW w:w="8460" w:type="dxa"/>
          </w:tcPr>
          <w:p w14:paraId="1A330F23" w14:textId="272E4D8B" w:rsidR="003B7E50" w:rsidRPr="00861AB0" w:rsidRDefault="003B7E50" w:rsidP="000C0AE4">
            <w:pPr>
              <w:jc w:val="both"/>
            </w:pPr>
            <w:r w:rsidRPr="00861AB0">
              <w:t xml:space="preserve"> </w:t>
            </w:r>
            <w:r>
              <w:t>M4-UC1</w:t>
            </w:r>
            <w:r w:rsidR="00E808BD">
              <w:t>3</w:t>
            </w:r>
          </w:p>
        </w:tc>
      </w:tr>
      <w:tr w:rsidR="003B7E50" w:rsidRPr="00877136" w14:paraId="3403E621" w14:textId="77777777" w:rsidTr="000C0AE4">
        <w:tc>
          <w:tcPr>
            <w:tcW w:w="1957" w:type="dxa"/>
          </w:tcPr>
          <w:p w14:paraId="12D0D665" w14:textId="703C1051" w:rsidR="003B7E50" w:rsidRPr="00861AB0" w:rsidRDefault="00753285" w:rsidP="000C0AE4">
            <w:pPr>
              <w:jc w:val="both"/>
              <w:rPr>
                <w:b/>
              </w:rPr>
            </w:pPr>
            <w:r>
              <w:rPr>
                <w:b/>
              </w:rPr>
              <w:t xml:space="preserve"> </w:t>
            </w:r>
          </w:p>
        </w:tc>
        <w:tc>
          <w:tcPr>
            <w:tcW w:w="8460" w:type="dxa"/>
          </w:tcPr>
          <w:p w14:paraId="70BD94D7" w14:textId="531E7F15" w:rsidR="003B7E50" w:rsidRPr="00861AB0" w:rsidRDefault="00E808BD" w:rsidP="000C0AE4">
            <w:pPr>
              <w:jc w:val="both"/>
            </w:pPr>
            <w:r>
              <w:t>Send Location (Web)</w:t>
            </w:r>
          </w:p>
        </w:tc>
      </w:tr>
      <w:tr w:rsidR="003B7E50" w:rsidRPr="00877136" w14:paraId="3E858F04" w14:textId="77777777" w:rsidTr="000C0AE4">
        <w:tc>
          <w:tcPr>
            <w:tcW w:w="1957" w:type="dxa"/>
          </w:tcPr>
          <w:p w14:paraId="14A05ABB" w14:textId="0357C539" w:rsidR="003B7E50" w:rsidRPr="00861AB0" w:rsidRDefault="00753285" w:rsidP="000C0AE4">
            <w:pPr>
              <w:jc w:val="both"/>
              <w:rPr>
                <w:b/>
              </w:rPr>
            </w:pPr>
            <w:r>
              <w:rPr>
                <w:b/>
              </w:rPr>
              <w:t xml:space="preserve"> </w:t>
            </w:r>
          </w:p>
        </w:tc>
        <w:tc>
          <w:tcPr>
            <w:tcW w:w="8460" w:type="dxa"/>
          </w:tcPr>
          <w:p w14:paraId="66C56A22" w14:textId="77777777" w:rsidR="003B7E50" w:rsidRPr="00861AB0" w:rsidRDefault="003B7E50" w:rsidP="000C0AE4">
            <w:pPr>
              <w:jc w:val="both"/>
            </w:pPr>
            <w:r>
              <w:t>Primary Actor: User</w:t>
            </w:r>
          </w:p>
        </w:tc>
      </w:tr>
      <w:tr w:rsidR="003B7E50" w:rsidRPr="00877136" w14:paraId="7EA9F125" w14:textId="77777777" w:rsidTr="000C0AE4">
        <w:tc>
          <w:tcPr>
            <w:tcW w:w="1957" w:type="dxa"/>
          </w:tcPr>
          <w:p w14:paraId="24CC5F2D" w14:textId="3CB89D72" w:rsidR="003B7E50" w:rsidRPr="00861AB0" w:rsidRDefault="00753285" w:rsidP="000C0AE4">
            <w:pPr>
              <w:jc w:val="both"/>
              <w:rPr>
                <w:b/>
              </w:rPr>
            </w:pPr>
            <w:r>
              <w:rPr>
                <w:b/>
              </w:rPr>
              <w:t xml:space="preserve"> </w:t>
            </w:r>
          </w:p>
        </w:tc>
        <w:tc>
          <w:tcPr>
            <w:tcW w:w="8460" w:type="dxa"/>
          </w:tcPr>
          <w:p w14:paraId="4F6C0934" w14:textId="38B6FED9" w:rsidR="003B7E50" w:rsidRPr="00861AB0" w:rsidRDefault="00753285" w:rsidP="000C0AE4">
            <w:pPr>
              <w:pStyle w:val="Pa49"/>
              <w:jc w:val="both"/>
              <w:rPr>
                <w:rFonts w:ascii="Times New Roman" w:hAnsi="Times New Roman"/>
              </w:rPr>
            </w:pPr>
            <w:r>
              <w:rPr>
                <w:rFonts w:ascii="Times New Roman" w:hAnsi="Times New Roman"/>
              </w:rPr>
              <w:t xml:space="preserve"> </w:t>
            </w:r>
            <w:r w:rsidR="003B7E50">
              <w:rPr>
                <w:rFonts w:ascii="Times New Roman" w:hAnsi="Times New Roman"/>
              </w:rPr>
              <w:t xml:space="preserve"> be able to send </w:t>
            </w:r>
            <w:r w:rsidR="00B765CF">
              <w:rPr>
                <w:rFonts w:ascii="Times New Roman" w:hAnsi="Times New Roman"/>
              </w:rPr>
              <w:t>location</w:t>
            </w:r>
            <w:r w:rsidR="003B7E50">
              <w:rPr>
                <w:rFonts w:ascii="Times New Roman" w:hAnsi="Times New Roman"/>
              </w:rPr>
              <w:t xml:space="preserve"> in message.</w:t>
            </w:r>
          </w:p>
        </w:tc>
      </w:tr>
      <w:tr w:rsidR="003B7E50" w:rsidRPr="00877136" w14:paraId="3DBFC833" w14:textId="77777777" w:rsidTr="000C0AE4">
        <w:tc>
          <w:tcPr>
            <w:tcW w:w="1957" w:type="dxa"/>
          </w:tcPr>
          <w:p w14:paraId="58950FCD" w14:textId="50EB7618" w:rsidR="003B7E50" w:rsidRPr="00861AB0" w:rsidRDefault="00753285" w:rsidP="000C0AE4">
            <w:pPr>
              <w:jc w:val="both"/>
              <w:rPr>
                <w:b/>
              </w:rPr>
            </w:pPr>
            <w:r>
              <w:rPr>
                <w:b/>
              </w:rPr>
              <w:t xml:space="preserve"> </w:t>
            </w:r>
          </w:p>
        </w:tc>
        <w:tc>
          <w:tcPr>
            <w:tcW w:w="8460" w:type="dxa"/>
          </w:tcPr>
          <w:p w14:paraId="698C12F2" w14:textId="77777777" w:rsidR="003B7E50" w:rsidRPr="00861AB0" w:rsidRDefault="003B7E50" w:rsidP="000C0AE4">
            <w:pPr>
              <w:jc w:val="both"/>
            </w:pPr>
            <w:r>
              <w:t>Press ‘Send’ button.</w:t>
            </w:r>
          </w:p>
        </w:tc>
      </w:tr>
      <w:tr w:rsidR="003B7E50" w:rsidRPr="00877136" w14:paraId="2A20F22C" w14:textId="77777777" w:rsidTr="000C0AE4">
        <w:tc>
          <w:tcPr>
            <w:tcW w:w="1957" w:type="dxa"/>
          </w:tcPr>
          <w:p w14:paraId="017010CB" w14:textId="20EDE5EB" w:rsidR="003B7E50" w:rsidRPr="00861AB0" w:rsidRDefault="00753285" w:rsidP="000C0AE4">
            <w:pPr>
              <w:jc w:val="both"/>
              <w:rPr>
                <w:b/>
              </w:rPr>
            </w:pPr>
            <w:r>
              <w:rPr>
                <w:b/>
              </w:rPr>
              <w:t xml:space="preserve"> </w:t>
            </w:r>
          </w:p>
        </w:tc>
        <w:tc>
          <w:tcPr>
            <w:tcW w:w="8460" w:type="dxa"/>
          </w:tcPr>
          <w:p w14:paraId="4340DB11" w14:textId="77777777" w:rsidR="003B7E50" w:rsidRPr="00861AB0" w:rsidRDefault="003B7E50" w:rsidP="000C0AE4">
            <w:pPr>
              <w:jc w:val="both"/>
            </w:pPr>
            <w:r w:rsidRPr="00861AB0">
              <w:t xml:space="preserve"> </w:t>
            </w:r>
            <w:r>
              <w:t>High</w:t>
            </w:r>
          </w:p>
        </w:tc>
      </w:tr>
      <w:tr w:rsidR="003B7E50" w:rsidRPr="00877136" w14:paraId="754A863E" w14:textId="77777777" w:rsidTr="000C0AE4">
        <w:trPr>
          <w:trHeight w:val="467"/>
        </w:trPr>
        <w:tc>
          <w:tcPr>
            <w:tcW w:w="1957" w:type="dxa"/>
          </w:tcPr>
          <w:p w14:paraId="4CF73C81" w14:textId="6DDB69C7" w:rsidR="003B7E50" w:rsidRPr="00861AB0" w:rsidRDefault="00753285" w:rsidP="000C0AE4">
            <w:pPr>
              <w:jc w:val="both"/>
              <w:rPr>
                <w:b/>
              </w:rPr>
            </w:pPr>
            <w:r>
              <w:rPr>
                <w:b/>
              </w:rPr>
              <w:t xml:space="preserve"> </w:t>
            </w:r>
          </w:p>
        </w:tc>
        <w:tc>
          <w:tcPr>
            <w:tcW w:w="8460" w:type="dxa"/>
          </w:tcPr>
          <w:p w14:paraId="43D8F562" w14:textId="77777777" w:rsidR="003B7E50" w:rsidRPr="00F77D73" w:rsidRDefault="003B7E50" w:rsidP="000C0AE4">
            <w:pPr>
              <w:pStyle w:val="Pa49"/>
              <w:jc w:val="both"/>
              <w:rPr>
                <w:rFonts w:ascii="Times New Roman" w:hAnsi="Times New Roman"/>
              </w:rPr>
            </w:pPr>
            <w:r>
              <w:rPr>
                <w:rFonts w:ascii="Times New Roman" w:hAnsi="Times New Roman"/>
              </w:rPr>
              <w:t>PRE-1: User has logged in.</w:t>
            </w:r>
          </w:p>
        </w:tc>
      </w:tr>
      <w:tr w:rsidR="003B7E50" w:rsidRPr="00877136" w14:paraId="0B416C32" w14:textId="77777777" w:rsidTr="000C0AE4">
        <w:trPr>
          <w:trHeight w:val="440"/>
        </w:trPr>
        <w:tc>
          <w:tcPr>
            <w:tcW w:w="1957" w:type="dxa"/>
          </w:tcPr>
          <w:p w14:paraId="470CE9F7" w14:textId="4EB170D7" w:rsidR="003B7E50" w:rsidRPr="00861AB0" w:rsidRDefault="00753285" w:rsidP="000C0AE4">
            <w:pPr>
              <w:jc w:val="both"/>
              <w:rPr>
                <w:b/>
              </w:rPr>
            </w:pPr>
            <w:r>
              <w:rPr>
                <w:b/>
                <w:color w:val="0D0D0D" w:themeColor="text1" w:themeTint="F2"/>
              </w:rPr>
              <w:t xml:space="preserve"> </w:t>
            </w:r>
          </w:p>
        </w:tc>
        <w:tc>
          <w:tcPr>
            <w:tcW w:w="8460" w:type="dxa"/>
          </w:tcPr>
          <w:p w14:paraId="557882DE" w14:textId="77777777" w:rsidR="003B7E50" w:rsidRPr="00861AB0" w:rsidRDefault="003B7E50" w:rsidP="000C0AE4">
            <w:pPr>
              <w:jc w:val="both"/>
            </w:pPr>
            <w:r>
              <w:t>M1-UC2, M1-UC4, M4-UC2</w:t>
            </w:r>
          </w:p>
        </w:tc>
      </w:tr>
      <w:tr w:rsidR="003B7E50" w:rsidRPr="00877136" w14:paraId="5138894E" w14:textId="77777777" w:rsidTr="000C0AE4">
        <w:tc>
          <w:tcPr>
            <w:tcW w:w="1957" w:type="dxa"/>
          </w:tcPr>
          <w:p w14:paraId="67E08311" w14:textId="19865A1B" w:rsidR="003B7E50" w:rsidRPr="00861AB0" w:rsidRDefault="00753285" w:rsidP="000C0AE4">
            <w:pPr>
              <w:jc w:val="both"/>
              <w:rPr>
                <w:b/>
              </w:rPr>
            </w:pPr>
            <w:r>
              <w:rPr>
                <w:b/>
              </w:rPr>
              <w:t xml:space="preserve"> </w:t>
            </w:r>
          </w:p>
        </w:tc>
        <w:tc>
          <w:tcPr>
            <w:tcW w:w="8460" w:type="dxa"/>
          </w:tcPr>
          <w:p w14:paraId="2B111944" w14:textId="57ED7185" w:rsidR="003B7E50" w:rsidRDefault="00753285" w:rsidP="002C752B">
            <w:pPr>
              <w:pStyle w:val="ListParagraph"/>
              <w:numPr>
                <w:ilvl w:val="0"/>
                <w:numId w:val="74"/>
              </w:numPr>
            </w:pPr>
            <w:r>
              <w:t xml:space="preserve"> </w:t>
            </w:r>
            <w:r w:rsidR="003B7E50">
              <w:t xml:space="preserve"> select conversation from list.</w:t>
            </w:r>
          </w:p>
          <w:p w14:paraId="4A03035E" w14:textId="7C68C474" w:rsidR="003B7E50" w:rsidRDefault="00753285" w:rsidP="002C752B">
            <w:pPr>
              <w:pStyle w:val="ListParagraph"/>
              <w:numPr>
                <w:ilvl w:val="0"/>
                <w:numId w:val="74"/>
              </w:numPr>
            </w:pPr>
            <w:r>
              <w:t xml:space="preserve"> </w:t>
            </w:r>
            <w:r w:rsidR="003B7E50">
              <w:t xml:space="preserve"> select </w:t>
            </w:r>
            <w:r w:rsidR="002C752B">
              <w:t>location icon</w:t>
            </w:r>
            <w:r w:rsidR="003B7E50">
              <w:t>.</w:t>
            </w:r>
          </w:p>
          <w:p w14:paraId="70A519CB" w14:textId="399D0B9D" w:rsidR="003B7E50" w:rsidRDefault="00753285" w:rsidP="002C752B">
            <w:pPr>
              <w:pStyle w:val="ListParagraph"/>
              <w:numPr>
                <w:ilvl w:val="0"/>
                <w:numId w:val="74"/>
              </w:numPr>
            </w:pPr>
            <w:r>
              <w:t xml:space="preserve"> </w:t>
            </w:r>
            <w:r w:rsidR="003B7E50">
              <w:t xml:space="preserve"> see </w:t>
            </w:r>
            <w:r w:rsidR="001D17F9">
              <w:t>a map.</w:t>
            </w:r>
          </w:p>
          <w:p w14:paraId="08DB6920" w14:textId="0AADB4CC" w:rsidR="003B7E50" w:rsidRDefault="003B7E50" w:rsidP="002C752B">
            <w:pPr>
              <w:pStyle w:val="ListParagraph"/>
              <w:numPr>
                <w:ilvl w:val="0"/>
                <w:numId w:val="74"/>
              </w:numPr>
            </w:pPr>
            <w:r>
              <w:t xml:space="preserve">User </w:t>
            </w:r>
            <w:r w:rsidR="001D17F9">
              <w:t>may drop pin or select current location.</w:t>
            </w:r>
          </w:p>
          <w:p w14:paraId="645CA526" w14:textId="405F828E" w:rsidR="003B7E50" w:rsidRPr="00861AB0" w:rsidRDefault="00753285" w:rsidP="002C752B">
            <w:pPr>
              <w:pStyle w:val="ListParagraph"/>
              <w:numPr>
                <w:ilvl w:val="0"/>
                <w:numId w:val="74"/>
              </w:numPr>
            </w:pPr>
            <w:r>
              <w:t xml:space="preserve"> </w:t>
            </w:r>
            <w:r w:rsidR="003B7E50">
              <w:t xml:space="preserve"> press send button.</w:t>
            </w:r>
          </w:p>
        </w:tc>
      </w:tr>
      <w:tr w:rsidR="003B7E50" w:rsidRPr="00877136" w14:paraId="0790AB5C" w14:textId="77777777" w:rsidTr="000C0AE4">
        <w:tc>
          <w:tcPr>
            <w:tcW w:w="1957" w:type="dxa"/>
          </w:tcPr>
          <w:p w14:paraId="00F861C3" w14:textId="44F3B0F8" w:rsidR="003B7E50" w:rsidRPr="003907CF" w:rsidRDefault="00753285" w:rsidP="000C0AE4">
            <w:pPr>
              <w:jc w:val="both"/>
              <w:rPr>
                <w:b/>
              </w:rPr>
            </w:pPr>
            <w:r>
              <w:rPr>
                <w:b/>
              </w:rPr>
              <w:t xml:space="preserve"> </w:t>
            </w:r>
          </w:p>
        </w:tc>
        <w:tc>
          <w:tcPr>
            <w:tcW w:w="8460" w:type="dxa"/>
          </w:tcPr>
          <w:p w14:paraId="53CB22F2" w14:textId="77777777" w:rsidR="003B7E50" w:rsidRDefault="003B7E50" w:rsidP="00A87E7A">
            <w:pPr>
              <w:pStyle w:val="ListParagraph"/>
              <w:numPr>
                <w:ilvl w:val="0"/>
                <w:numId w:val="75"/>
              </w:numPr>
              <w:tabs>
                <w:tab w:val="left" w:pos="432"/>
              </w:tabs>
              <w:jc w:val="both"/>
            </w:pPr>
            <w:r>
              <w:t>User selects chat button from ad.</w:t>
            </w:r>
          </w:p>
          <w:p w14:paraId="33088518" w14:textId="13E19074" w:rsidR="003B7E50" w:rsidRDefault="00753285" w:rsidP="00A87E7A">
            <w:pPr>
              <w:pStyle w:val="ListParagraph"/>
              <w:numPr>
                <w:ilvl w:val="0"/>
                <w:numId w:val="75"/>
              </w:numPr>
              <w:tabs>
                <w:tab w:val="left" w:pos="432"/>
              </w:tabs>
              <w:jc w:val="both"/>
            </w:pPr>
            <w:r>
              <w:t xml:space="preserve"> </w:t>
            </w:r>
            <w:r w:rsidR="003B7E50">
              <w:t xml:space="preserve"> be redirected to the conversation</w:t>
            </w:r>
          </w:p>
          <w:p w14:paraId="0EF77F30" w14:textId="007D45DC" w:rsidR="00A87E7A" w:rsidRDefault="00753285" w:rsidP="00A87E7A">
            <w:pPr>
              <w:pStyle w:val="ListParagraph"/>
              <w:numPr>
                <w:ilvl w:val="0"/>
                <w:numId w:val="75"/>
              </w:numPr>
            </w:pPr>
            <w:r>
              <w:t xml:space="preserve"> </w:t>
            </w:r>
            <w:r w:rsidR="00A87E7A">
              <w:t xml:space="preserve"> select location icon.</w:t>
            </w:r>
          </w:p>
          <w:p w14:paraId="47D7200A" w14:textId="188467B5" w:rsidR="00A87E7A" w:rsidRDefault="00753285" w:rsidP="00A87E7A">
            <w:pPr>
              <w:pStyle w:val="ListParagraph"/>
              <w:numPr>
                <w:ilvl w:val="0"/>
                <w:numId w:val="75"/>
              </w:numPr>
            </w:pPr>
            <w:r>
              <w:t xml:space="preserve"> </w:t>
            </w:r>
            <w:r w:rsidR="00A87E7A">
              <w:t xml:space="preserve"> see a map.</w:t>
            </w:r>
          </w:p>
          <w:p w14:paraId="22F5040A" w14:textId="77777777" w:rsidR="00A87E7A" w:rsidRDefault="00A87E7A" w:rsidP="00A87E7A">
            <w:pPr>
              <w:pStyle w:val="ListParagraph"/>
              <w:numPr>
                <w:ilvl w:val="0"/>
                <w:numId w:val="75"/>
              </w:numPr>
            </w:pPr>
            <w:r>
              <w:t>User may drop pin or select current location.</w:t>
            </w:r>
          </w:p>
          <w:p w14:paraId="377E690B" w14:textId="3EC7821A" w:rsidR="003B7E50" w:rsidRPr="00861AB0" w:rsidRDefault="00753285" w:rsidP="00692244">
            <w:pPr>
              <w:pStyle w:val="ListParagraph"/>
              <w:numPr>
                <w:ilvl w:val="0"/>
                <w:numId w:val="75"/>
              </w:numPr>
            </w:pPr>
            <w:r>
              <w:t xml:space="preserve"> </w:t>
            </w:r>
            <w:r w:rsidR="00A87E7A">
              <w:t xml:space="preserve"> press send button.</w:t>
            </w:r>
          </w:p>
        </w:tc>
      </w:tr>
      <w:tr w:rsidR="003B7E50" w:rsidRPr="00877136" w14:paraId="0018E56D" w14:textId="77777777" w:rsidTr="000C0AE4">
        <w:tc>
          <w:tcPr>
            <w:tcW w:w="1957" w:type="dxa"/>
          </w:tcPr>
          <w:p w14:paraId="540A8C29" w14:textId="49A9C79D" w:rsidR="003B7E50" w:rsidRPr="00861AB0" w:rsidRDefault="00753285" w:rsidP="000C0AE4">
            <w:pPr>
              <w:jc w:val="both"/>
              <w:rPr>
                <w:b/>
              </w:rPr>
            </w:pPr>
            <w:r>
              <w:rPr>
                <w:b/>
              </w:rPr>
              <w:t xml:space="preserve"> </w:t>
            </w:r>
          </w:p>
        </w:tc>
        <w:tc>
          <w:tcPr>
            <w:tcW w:w="8460" w:type="dxa"/>
          </w:tcPr>
          <w:p w14:paraId="56EAB193" w14:textId="3EFDBA89" w:rsidR="003B7E50" w:rsidRDefault="003B7E50" w:rsidP="00326997">
            <w:pPr>
              <w:pStyle w:val="ListParagraph"/>
              <w:numPr>
                <w:ilvl w:val="0"/>
                <w:numId w:val="76"/>
              </w:numPr>
              <w:jc w:val="both"/>
            </w:pPr>
            <w:r>
              <w:t xml:space="preserve">If user is not connected to the internet prompt message will appear “Cannot send </w:t>
            </w:r>
            <w:r w:rsidR="004C4B0C">
              <w:t>message!</w:t>
            </w:r>
            <w:r>
              <w:t xml:space="preserve"> Connect to the internet please”</w:t>
            </w:r>
          </w:p>
          <w:p w14:paraId="33AFF363" w14:textId="4BC80827" w:rsidR="00326997" w:rsidRPr="00861AB0" w:rsidRDefault="00326997" w:rsidP="00326997">
            <w:pPr>
              <w:pStyle w:val="ListParagraph"/>
              <w:numPr>
                <w:ilvl w:val="0"/>
                <w:numId w:val="76"/>
              </w:numPr>
              <w:jc w:val="both"/>
            </w:pPr>
            <w:r>
              <w:t>If user has not turned GPS on prompt message will appear “Turn on GPS’</w:t>
            </w:r>
          </w:p>
        </w:tc>
      </w:tr>
      <w:tr w:rsidR="003B7E50" w:rsidRPr="00877136" w14:paraId="6E1C5C37" w14:textId="77777777" w:rsidTr="000C0AE4">
        <w:tc>
          <w:tcPr>
            <w:tcW w:w="1957" w:type="dxa"/>
          </w:tcPr>
          <w:p w14:paraId="56262C83" w14:textId="77D0F622" w:rsidR="003B7E50" w:rsidRPr="00861AB0" w:rsidRDefault="00753285" w:rsidP="000C0AE4">
            <w:pPr>
              <w:jc w:val="both"/>
              <w:rPr>
                <w:b/>
              </w:rPr>
            </w:pPr>
            <w:r>
              <w:rPr>
                <w:b/>
              </w:rPr>
              <w:t xml:space="preserve"> </w:t>
            </w:r>
          </w:p>
        </w:tc>
        <w:tc>
          <w:tcPr>
            <w:tcW w:w="8460" w:type="dxa"/>
          </w:tcPr>
          <w:p w14:paraId="118673FD" w14:textId="0114FD85" w:rsidR="003B7E50" w:rsidRPr="00861AB0" w:rsidRDefault="003B7E50"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w:t>
            </w:r>
            <w:r w:rsidR="006D46A0">
              <w:rPr>
                <w:rFonts w:ascii="Times New Roman" w:hAnsi="Times New Roman"/>
              </w:rPr>
              <w:t xml:space="preserve">location </w:t>
            </w:r>
            <w:r>
              <w:rPr>
                <w:rFonts w:ascii="Times New Roman" w:hAnsi="Times New Roman"/>
              </w:rPr>
              <w:t>will be sent.</w:t>
            </w:r>
          </w:p>
        </w:tc>
      </w:tr>
      <w:tr w:rsidR="003B7E50" w:rsidRPr="00877136" w14:paraId="2546434E" w14:textId="77777777" w:rsidTr="000C0AE4">
        <w:tc>
          <w:tcPr>
            <w:tcW w:w="1957" w:type="dxa"/>
          </w:tcPr>
          <w:p w14:paraId="510AA9BC" w14:textId="6111851C" w:rsidR="003B7E50" w:rsidRPr="00861AB0" w:rsidRDefault="00753285" w:rsidP="000C0AE4">
            <w:pPr>
              <w:jc w:val="both"/>
              <w:rPr>
                <w:b/>
              </w:rPr>
            </w:pPr>
            <w:r>
              <w:rPr>
                <w:b/>
              </w:rPr>
              <w:t xml:space="preserve"> </w:t>
            </w:r>
          </w:p>
        </w:tc>
        <w:tc>
          <w:tcPr>
            <w:tcW w:w="8460" w:type="dxa"/>
          </w:tcPr>
          <w:p w14:paraId="211E5F99" w14:textId="77777777" w:rsidR="003B7E50" w:rsidRPr="00861AB0" w:rsidRDefault="003B7E50" w:rsidP="000C0AE4">
            <w:pPr>
              <w:pStyle w:val="Pa49"/>
              <w:jc w:val="both"/>
            </w:pPr>
            <w:r>
              <w:rPr>
                <w:rFonts w:ascii="Times New Roman" w:hAnsi="Times New Roman"/>
              </w:rPr>
              <w:t>N/A</w:t>
            </w:r>
          </w:p>
        </w:tc>
      </w:tr>
      <w:tr w:rsidR="003B7E50" w:rsidRPr="00877136" w14:paraId="047898D2" w14:textId="77777777" w:rsidTr="000C0AE4">
        <w:tc>
          <w:tcPr>
            <w:tcW w:w="1957" w:type="dxa"/>
          </w:tcPr>
          <w:p w14:paraId="1390CF32" w14:textId="5B91A952" w:rsidR="003B7E50" w:rsidRPr="00861AB0" w:rsidRDefault="00753285" w:rsidP="000C0AE4">
            <w:pPr>
              <w:jc w:val="both"/>
              <w:rPr>
                <w:b/>
              </w:rPr>
            </w:pPr>
            <w:r>
              <w:rPr>
                <w:b/>
              </w:rPr>
              <w:t xml:space="preserve"> </w:t>
            </w:r>
          </w:p>
        </w:tc>
        <w:tc>
          <w:tcPr>
            <w:tcW w:w="8460" w:type="dxa"/>
          </w:tcPr>
          <w:p w14:paraId="35696C0F" w14:textId="77777777" w:rsidR="003B7E50" w:rsidRDefault="003B7E50" w:rsidP="000C0AE4">
            <w:pPr>
              <w:jc w:val="both"/>
            </w:pPr>
            <w:r>
              <w:t>User can navigate to chat menu.</w:t>
            </w:r>
          </w:p>
          <w:p w14:paraId="28634C73" w14:textId="6727D00A" w:rsidR="003B7E50" w:rsidRPr="00861AB0" w:rsidRDefault="003B7E50" w:rsidP="000C0AE4">
            <w:pPr>
              <w:jc w:val="both"/>
            </w:pPr>
            <w:r>
              <w:t>User has</w:t>
            </w:r>
            <w:r w:rsidR="00DA63FD">
              <w:t xml:space="preserve"> maps installed</w:t>
            </w:r>
            <w:r>
              <w:t>.</w:t>
            </w:r>
          </w:p>
        </w:tc>
      </w:tr>
    </w:tbl>
    <w:p w14:paraId="3C255CBC" w14:textId="77777777" w:rsidR="0059722C" w:rsidRDefault="0059722C" w:rsidP="002F2D5C">
      <w:pPr>
        <w:pStyle w:val="Heading3"/>
        <w:numPr>
          <w:ilvl w:val="0"/>
          <w:numId w:val="0"/>
        </w:numPr>
      </w:pPr>
    </w:p>
    <w:p w14:paraId="00BA0A6D" w14:textId="77777777" w:rsidR="0059722C" w:rsidRDefault="0059722C">
      <w:pPr>
        <w:rPr>
          <w:b/>
          <w:kern w:val="32"/>
          <w:sz w:val="26"/>
          <w:lang w:eastAsia="ar-SA"/>
        </w:rPr>
      </w:pPr>
      <w:r>
        <w:br w:type="page"/>
      </w:r>
    </w:p>
    <w:p w14:paraId="7C2EB6E9" w14:textId="5E1E45EA" w:rsidR="0059722C" w:rsidRPr="00DD5C55" w:rsidRDefault="00753285" w:rsidP="0059722C">
      <w:pPr>
        <w:pStyle w:val="Caption"/>
        <w:keepNext/>
        <w:spacing w:line="276" w:lineRule="auto"/>
        <w:rPr>
          <w:szCs w:val="24"/>
        </w:rPr>
      </w:pPr>
      <w:r>
        <w:rPr>
          <w:szCs w:val="24"/>
        </w:rPr>
        <w:lastRenderedPageBreak/>
        <w:t xml:space="preserve"> </w:t>
      </w:r>
      <w:r w:rsidR="0059722C" w:rsidRPr="00DD5C55">
        <w:rPr>
          <w:szCs w:val="24"/>
        </w:rPr>
        <w:t xml:space="preserve"> </w:t>
      </w:r>
      <w:r w:rsidR="0059722C">
        <w:rPr>
          <w:szCs w:val="24"/>
        </w:rPr>
        <w:t>5</w:t>
      </w:r>
      <w:r w:rsidR="00D673E7">
        <w:rPr>
          <w:szCs w:val="24"/>
        </w:rPr>
        <w:t>4</w:t>
      </w:r>
      <w:r w:rsidR="0059722C" w:rsidRPr="00DD5C55">
        <w:rPr>
          <w:noProof/>
          <w:szCs w:val="24"/>
        </w:rPr>
        <w:t>:</w:t>
      </w:r>
      <w:r w:rsidR="0059722C">
        <w:rPr>
          <w:szCs w:val="24"/>
        </w:rPr>
        <w:t xml:space="preserve"> Send Location (</w:t>
      </w:r>
      <w:r w:rsidR="00A82418">
        <w:rPr>
          <w:szCs w:val="24"/>
        </w:rPr>
        <w:t>Mobile</w:t>
      </w:r>
      <w:r w:rsidR="0059722C">
        <w:rPr>
          <w:szCs w:val="24"/>
        </w:rPr>
        <w:t>)</w:t>
      </w:r>
      <w:r w:rsidR="0059722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9722C" w:rsidRPr="00877136" w14:paraId="4860F00F" w14:textId="77777777" w:rsidTr="000C0AE4">
        <w:tc>
          <w:tcPr>
            <w:tcW w:w="1957" w:type="dxa"/>
          </w:tcPr>
          <w:p w14:paraId="272C0384" w14:textId="3991A315" w:rsidR="0059722C" w:rsidRPr="00861AB0" w:rsidRDefault="00753285" w:rsidP="000C0AE4">
            <w:pPr>
              <w:jc w:val="both"/>
              <w:rPr>
                <w:b/>
              </w:rPr>
            </w:pPr>
            <w:r>
              <w:rPr>
                <w:b/>
              </w:rPr>
              <w:t xml:space="preserve"> </w:t>
            </w:r>
          </w:p>
        </w:tc>
        <w:tc>
          <w:tcPr>
            <w:tcW w:w="8460" w:type="dxa"/>
          </w:tcPr>
          <w:p w14:paraId="5E8FA95B" w14:textId="07013270" w:rsidR="0059722C" w:rsidRPr="00861AB0" w:rsidRDefault="0059722C" w:rsidP="000C0AE4">
            <w:pPr>
              <w:jc w:val="both"/>
            </w:pPr>
            <w:r w:rsidRPr="00861AB0">
              <w:t xml:space="preserve"> </w:t>
            </w:r>
            <w:r>
              <w:t>M4-UC1</w:t>
            </w:r>
            <w:r w:rsidR="000B01EB">
              <w:t>4</w:t>
            </w:r>
          </w:p>
        </w:tc>
      </w:tr>
      <w:tr w:rsidR="0059722C" w:rsidRPr="00877136" w14:paraId="58768B6A" w14:textId="77777777" w:rsidTr="000C0AE4">
        <w:tc>
          <w:tcPr>
            <w:tcW w:w="1957" w:type="dxa"/>
          </w:tcPr>
          <w:p w14:paraId="49E64DC9" w14:textId="118BC60A" w:rsidR="0059722C" w:rsidRPr="00861AB0" w:rsidRDefault="00753285" w:rsidP="000C0AE4">
            <w:pPr>
              <w:jc w:val="both"/>
              <w:rPr>
                <w:b/>
              </w:rPr>
            </w:pPr>
            <w:r>
              <w:rPr>
                <w:b/>
              </w:rPr>
              <w:t xml:space="preserve"> </w:t>
            </w:r>
          </w:p>
        </w:tc>
        <w:tc>
          <w:tcPr>
            <w:tcW w:w="8460" w:type="dxa"/>
          </w:tcPr>
          <w:p w14:paraId="2342E5CC" w14:textId="7B4E279D" w:rsidR="0059722C" w:rsidRPr="00861AB0" w:rsidRDefault="0059722C" w:rsidP="000C0AE4">
            <w:pPr>
              <w:jc w:val="both"/>
            </w:pPr>
            <w:r>
              <w:t>Send Location (</w:t>
            </w:r>
            <w:r w:rsidR="000B01EB">
              <w:t>Mobile</w:t>
            </w:r>
            <w:r>
              <w:t>)</w:t>
            </w:r>
          </w:p>
        </w:tc>
      </w:tr>
      <w:tr w:rsidR="0059722C" w:rsidRPr="00877136" w14:paraId="77A3D4E5" w14:textId="77777777" w:rsidTr="000C0AE4">
        <w:tc>
          <w:tcPr>
            <w:tcW w:w="1957" w:type="dxa"/>
          </w:tcPr>
          <w:p w14:paraId="56CF4636" w14:textId="7F741A17" w:rsidR="0059722C" w:rsidRPr="00861AB0" w:rsidRDefault="00753285" w:rsidP="000C0AE4">
            <w:pPr>
              <w:jc w:val="both"/>
              <w:rPr>
                <w:b/>
              </w:rPr>
            </w:pPr>
            <w:r>
              <w:rPr>
                <w:b/>
              </w:rPr>
              <w:t xml:space="preserve"> </w:t>
            </w:r>
          </w:p>
        </w:tc>
        <w:tc>
          <w:tcPr>
            <w:tcW w:w="8460" w:type="dxa"/>
          </w:tcPr>
          <w:p w14:paraId="68C56440" w14:textId="77777777" w:rsidR="0059722C" w:rsidRPr="00861AB0" w:rsidRDefault="0059722C" w:rsidP="000C0AE4">
            <w:pPr>
              <w:jc w:val="both"/>
            </w:pPr>
            <w:r>
              <w:t>Primary Actor: User</w:t>
            </w:r>
          </w:p>
        </w:tc>
      </w:tr>
      <w:tr w:rsidR="0059722C" w:rsidRPr="00877136" w14:paraId="5C3807B4" w14:textId="77777777" w:rsidTr="000C0AE4">
        <w:tc>
          <w:tcPr>
            <w:tcW w:w="1957" w:type="dxa"/>
          </w:tcPr>
          <w:p w14:paraId="632B59BD" w14:textId="04047381" w:rsidR="0059722C" w:rsidRPr="00861AB0" w:rsidRDefault="00753285" w:rsidP="000C0AE4">
            <w:pPr>
              <w:jc w:val="both"/>
              <w:rPr>
                <w:b/>
              </w:rPr>
            </w:pPr>
            <w:r>
              <w:rPr>
                <w:b/>
              </w:rPr>
              <w:t xml:space="preserve"> </w:t>
            </w:r>
          </w:p>
        </w:tc>
        <w:tc>
          <w:tcPr>
            <w:tcW w:w="8460" w:type="dxa"/>
          </w:tcPr>
          <w:p w14:paraId="111E8DF1" w14:textId="7DE19150" w:rsidR="0059722C" w:rsidRPr="00861AB0" w:rsidRDefault="00753285" w:rsidP="000C0AE4">
            <w:pPr>
              <w:pStyle w:val="Pa49"/>
              <w:jc w:val="both"/>
              <w:rPr>
                <w:rFonts w:ascii="Times New Roman" w:hAnsi="Times New Roman"/>
              </w:rPr>
            </w:pPr>
            <w:r>
              <w:rPr>
                <w:rFonts w:ascii="Times New Roman" w:hAnsi="Times New Roman"/>
              </w:rPr>
              <w:t xml:space="preserve"> </w:t>
            </w:r>
            <w:r w:rsidR="0059722C">
              <w:rPr>
                <w:rFonts w:ascii="Times New Roman" w:hAnsi="Times New Roman"/>
              </w:rPr>
              <w:t xml:space="preserve"> be able to send location in message.</w:t>
            </w:r>
          </w:p>
        </w:tc>
      </w:tr>
      <w:tr w:rsidR="0059722C" w:rsidRPr="00877136" w14:paraId="1CA22F9A" w14:textId="77777777" w:rsidTr="000C0AE4">
        <w:tc>
          <w:tcPr>
            <w:tcW w:w="1957" w:type="dxa"/>
          </w:tcPr>
          <w:p w14:paraId="6C8C6439" w14:textId="486D21FC" w:rsidR="0059722C" w:rsidRPr="00861AB0" w:rsidRDefault="00753285" w:rsidP="000C0AE4">
            <w:pPr>
              <w:jc w:val="both"/>
              <w:rPr>
                <w:b/>
              </w:rPr>
            </w:pPr>
            <w:r>
              <w:rPr>
                <w:b/>
              </w:rPr>
              <w:t xml:space="preserve"> </w:t>
            </w:r>
          </w:p>
        </w:tc>
        <w:tc>
          <w:tcPr>
            <w:tcW w:w="8460" w:type="dxa"/>
          </w:tcPr>
          <w:p w14:paraId="60EDC4C2" w14:textId="77777777" w:rsidR="0059722C" w:rsidRPr="00861AB0" w:rsidRDefault="0059722C" w:rsidP="000C0AE4">
            <w:pPr>
              <w:jc w:val="both"/>
            </w:pPr>
            <w:r>
              <w:t>Press ‘Send’ button.</w:t>
            </w:r>
          </w:p>
        </w:tc>
      </w:tr>
      <w:tr w:rsidR="0059722C" w:rsidRPr="00877136" w14:paraId="1E2A0E8D" w14:textId="77777777" w:rsidTr="000C0AE4">
        <w:tc>
          <w:tcPr>
            <w:tcW w:w="1957" w:type="dxa"/>
          </w:tcPr>
          <w:p w14:paraId="1508FAB8" w14:textId="73DCDAF4" w:rsidR="0059722C" w:rsidRPr="00861AB0" w:rsidRDefault="00753285" w:rsidP="000C0AE4">
            <w:pPr>
              <w:jc w:val="both"/>
              <w:rPr>
                <w:b/>
              </w:rPr>
            </w:pPr>
            <w:r>
              <w:rPr>
                <w:b/>
              </w:rPr>
              <w:t xml:space="preserve"> </w:t>
            </w:r>
          </w:p>
        </w:tc>
        <w:tc>
          <w:tcPr>
            <w:tcW w:w="8460" w:type="dxa"/>
          </w:tcPr>
          <w:p w14:paraId="14871B2B" w14:textId="77777777" w:rsidR="0059722C" w:rsidRPr="00861AB0" w:rsidRDefault="0059722C" w:rsidP="000C0AE4">
            <w:pPr>
              <w:jc w:val="both"/>
            </w:pPr>
            <w:r w:rsidRPr="00861AB0">
              <w:t xml:space="preserve"> </w:t>
            </w:r>
            <w:r>
              <w:t>High</w:t>
            </w:r>
          </w:p>
        </w:tc>
      </w:tr>
      <w:tr w:rsidR="0059722C" w:rsidRPr="00877136" w14:paraId="1C881FAB" w14:textId="77777777" w:rsidTr="000C0AE4">
        <w:trPr>
          <w:trHeight w:val="467"/>
        </w:trPr>
        <w:tc>
          <w:tcPr>
            <w:tcW w:w="1957" w:type="dxa"/>
          </w:tcPr>
          <w:p w14:paraId="4E7CE71A" w14:textId="65CAA12A" w:rsidR="0059722C" w:rsidRPr="00861AB0" w:rsidRDefault="00753285" w:rsidP="000C0AE4">
            <w:pPr>
              <w:jc w:val="both"/>
              <w:rPr>
                <w:b/>
              </w:rPr>
            </w:pPr>
            <w:r>
              <w:rPr>
                <w:b/>
              </w:rPr>
              <w:t xml:space="preserve"> </w:t>
            </w:r>
          </w:p>
        </w:tc>
        <w:tc>
          <w:tcPr>
            <w:tcW w:w="8460" w:type="dxa"/>
          </w:tcPr>
          <w:p w14:paraId="28BAACE9" w14:textId="77777777" w:rsidR="0059722C" w:rsidRPr="00F77D73" w:rsidRDefault="0059722C" w:rsidP="000C0AE4">
            <w:pPr>
              <w:pStyle w:val="Pa49"/>
              <w:jc w:val="both"/>
              <w:rPr>
                <w:rFonts w:ascii="Times New Roman" w:hAnsi="Times New Roman"/>
              </w:rPr>
            </w:pPr>
            <w:r>
              <w:rPr>
                <w:rFonts w:ascii="Times New Roman" w:hAnsi="Times New Roman"/>
              </w:rPr>
              <w:t>PRE-1: User has logged in.</w:t>
            </w:r>
          </w:p>
        </w:tc>
      </w:tr>
      <w:tr w:rsidR="0059722C" w:rsidRPr="00877136" w14:paraId="28DA2536" w14:textId="77777777" w:rsidTr="000C0AE4">
        <w:trPr>
          <w:trHeight w:val="440"/>
        </w:trPr>
        <w:tc>
          <w:tcPr>
            <w:tcW w:w="1957" w:type="dxa"/>
          </w:tcPr>
          <w:p w14:paraId="2D339F5D" w14:textId="03E0950C" w:rsidR="0059722C" w:rsidRPr="00861AB0" w:rsidRDefault="00753285" w:rsidP="000C0AE4">
            <w:pPr>
              <w:jc w:val="both"/>
              <w:rPr>
                <w:b/>
              </w:rPr>
            </w:pPr>
            <w:r>
              <w:rPr>
                <w:b/>
                <w:color w:val="0D0D0D" w:themeColor="text1" w:themeTint="F2"/>
              </w:rPr>
              <w:t xml:space="preserve"> </w:t>
            </w:r>
          </w:p>
        </w:tc>
        <w:tc>
          <w:tcPr>
            <w:tcW w:w="8460" w:type="dxa"/>
          </w:tcPr>
          <w:p w14:paraId="30758E20" w14:textId="48EA1BE0" w:rsidR="0059722C" w:rsidRPr="00861AB0" w:rsidRDefault="0059722C" w:rsidP="000C0AE4">
            <w:pPr>
              <w:jc w:val="both"/>
            </w:pPr>
            <w:r>
              <w:t>M1-UC</w:t>
            </w:r>
            <w:r w:rsidR="00CE0627">
              <w:t>1</w:t>
            </w:r>
            <w:r>
              <w:t>, M1-UC</w:t>
            </w:r>
            <w:r w:rsidR="00CE0627">
              <w:t>3</w:t>
            </w:r>
            <w:r>
              <w:t>, M4-UC</w:t>
            </w:r>
            <w:r w:rsidR="00CE0627">
              <w:t>1</w:t>
            </w:r>
          </w:p>
        </w:tc>
      </w:tr>
      <w:tr w:rsidR="0059722C" w:rsidRPr="00877136" w14:paraId="41812902" w14:textId="77777777" w:rsidTr="000C0AE4">
        <w:tc>
          <w:tcPr>
            <w:tcW w:w="1957" w:type="dxa"/>
          </w:tcPr>
          <w:p w14:paraId="53D25C50" w14:textId="511EE508" w:rsidR="0059722C" w:rsidRPr="00861AB0" w:rsidRDefault="00753285" w:rsidP="000C0AE4">
            <w:pPr>
              <w:jc w:val="both"/>
              <w:rPr>
                <w:b/>
              </w:rPr>
            </w:pPr>
            <w:r>
              <w:rPr>
                <w:b/>
              </w:rPr>
              <w:t xml:space="preserve"> </w:t>
            </w:r>
          </w:p>
        </w:tc>
        <w:tc>
          <w:tcPr>
            <w:tcW w:w="8460" w:type="dxa"/>
          </w:tcPr>
          <w:p w14:paraId="482C3EC8" w14:textId="3414D925" w:rsidR="0059722C" w:rsidRDefault="00753285" w:rsidP="00CE0627">
            <w:pPr>
              <w:pStyle w:val="ListParagraph"/>
              <w:numPr>
                <w:ilvl w:val="0"/>
                <w:numId w:val="77"/>
              </w:numPr>
            </w:pPr>
            <w:r>
              <w:t xml:space="preserve"> </w:t>
            </w:r>
            <w:r w:rsidR="0059722C">
              <w:t xml:space="preserve"> select conversation from list.</w:t>
            </w:r>
          </w:p>
          <w:p w14:paraId="647150B3" w14:textId="57A5F860" w:rsidR="0059722C" w:rsidRDefault="00753285" w:rsidP="00CE0627">
            <w:pPr>
              <w:pStyle w:val="ListParagraph"/>
              <w:numPr>
                <w:ilvl w:val="0"/>
                <w:numId w:val="77"/>
              </w:numPr>
            </w:pPr>
            <w:r>
              <w:t xml:space="preserve"> </w:t>
            </w:r>
            <w:r w:rsidR="0059722C">
              <w:t xml:space="preserve"> select location icon.</w:t>
            </w:r>
          </w:p>
          <w:p w14:paraId="6A31DF42" w14:textId="62428C4B" w:rsidR="0059722C" w:rsidRDefault="00753285" w:rsidP="00CE0627">
            <w:pPr>
              <w:pStyle w:val="ListParagraph"/>
              <w:numPr>
                <w:ilvl w:val="0"/>
                <w:numId w:val="77"/>
              </w:numPr>
            </w:pPr>
            <w:r>
              <w:t xml:space="preserve"> </w:t>
            </w:r>
            <w:r w:rsidR="0059722C">
              <w:t xml:space="preserve"> see a map.</w:t>
            </w:r>
          </w:p>
          <w:p w14:paraId="164EC6F6" w14:textId="77777777" w:rsidR="0059722C" w:rsidRDefault="0059722C" w:rsidP="00CE0627">
            <w:pPr>
              <w:pStyle w:val="ListParagraph"/>
              <w:numPr>
                <w:ilvl w:val="0"/>
                <w:numId w:val="77"/>
              </w:numPr>
            </w:pPr>
            <w:r>
              <w:t>User may drop pin or select current location.</w:t>
            </w:r>
          </w:p>
          <w:p w14:paraId="673398FE" w14:textId="46A1CD71" w:rsidR="0059722C" w:rsidRPr="00861AB0" w:rsidRDefault="00753285" w:rsidP="00CE0627">
            <w:pPr>
              <w:pStyle w:val="ListParagraph"/>
              <w:numPr>
                <w:ilvl w:val="0"/>
                <w:numId w:val="77"/>
              </w:numPr>
            </w:pPr>
            <w:r>
              <w:t xml:space="preserve"> </w:t>
            </w:r>
            <w:r w:rsidR="0059722C">
              <w:t xml:space="preserve"> press send button.</w:t>
            </w:r>
          </w:p>
        </w:tc>
      </w:tr>
      <w:tr w:rsidR="0059722C" w:rsidRPr="00877136" w14:paraId="120E19D9" w14:textId="77777777" w:rsidTr="000C0AE4">
        <w:tc>
          <w:tcPr>
            <w:tcW w:w="1957" w:type="dxa"/>
          </w:tcPr>
          <w:p w14:paraId="130EF850" w14:textId="46FE7362" w:rsidR="0059722C" w:rsidRPr="003907CF" w:rsidRDefault="00753285" w:rsidP="000C0AE4">
            <w:pPr>
              <w:jc w:val="both"/>
              <w:rPr>
                <w:b/>
              </w:rPr>
            </w:pPr>
            <w:r>
              <w:rPr>
                <w:b/>
              </w:rPr>
              <w:t xml:space="preserve"> </w:t>
            </w:r>
          </w:p>
        </w:tc>
        <w:tc>
          <w:tcPr>
            <w:tcW w:w="8460" w:type="dxa"/>
          </w:tcPr>
          <w:p w14:paraId="4058CC96" w14:textId="77777777" w:rsidR="0059722C" w:rsidRDefault="0059722C" w:rsidP="00CE0627">
            <w:pPr>
              <w:pStyle w:val="ListParagraph"/>
              <w:numPr>
                <w:ilvl w:val="0"/>
                <w:numId w:val="78"/>
              </w:numPr>
              <w:tabs>
                <w:tab w:val="left" w:pos="432"/>
              </w:tabs>
              <w:jc w:val="both"/>
            </w:pPr>
            <w:r>
              <w:t>User selects chat button from ad.</w:t>
            </w:r>
          </w:p>
          <w:p w14:paraId="29AD60D3" w14:textId="3DC2F19D" w:rsidR="0059722C" w:rsidRDefault="00753285" w:rsidP="00CE0627">
            <w:pPr>
              <w:pStyle w:val="ListParagraph"/>
              <w:numPr>
                <w:ilvl w:val="0"/>
                <w:numId w:val="78"/>
              </w:numPr>
              <w:tabs>
                <w:tab w:val="left" w:pos="432"/>
              </w:tabs>
              <w:jc w:val="both"/>
            </w:pPr>
            <w:r>
              <w:t xml:space="preserve"> </w:t>
            </w:r>
            <w:r w:rsidR="0059722C">
              <w:t xml:space="preserve"> be redirected to the conversation</w:t>
            </w:r>
          </w:p>
          <w:p w14:paraId="7B683951" w14:textId="1362C16D" w:rsidR="0059722C" w:rsidRDefault="00753285" w:rsidP="00CE0627">
            <w:pPr>
              <w:pStyle w:val="ListParagraph"/>
              <w:numPr>
                <w:ilvl w:val="0"/>
                <w:numId w:val="78"/>
              </w:numPr>
            </w:pPr>
            <w:r>
              <w:t xml:space="preserve"> </w:t>
            </w:r>
            <w:r w:rsidR="0059722C">
              <w:t xml:space="preserve"> select location icon.</w:t>
            </w:r>
          </w:p>
          <w:p w14:paraId="686BE13E" w14:textId="642C363F" w:rsidR="0059722C" w:rsidRDefault="00753285" w:rsidP="00CE0627">
            <w:pPr>
              <w:pStyle w:val="ListParagraph"/>
              <w:numPr>
                <w:ilvl w:val="0"/>
                <w:numId w:val="78"/>
              </w:numPr>
            </w:pPr>
            <w:r>
              <w:t xml:space="preserve"> </w:t>
            </w:r>
            <w:r w:rsidR="0059722C">
              <w:t xml:space="preserve"> see a map.</w:t>
            </w:r>
          </w:p>
          <w:p w14:paraId="0DACFB71" w14:textId="77777777" w:rsidR="0059722C" w:rsidRDefault="0059722C" w:rsidP="00CE0627">
            <w:pPr>
              <w:pStyle w:val="ListParagraph"/>
              <w:numPr>
                <w:ilvl w:val="0"/>
                <w:numId w:val="78"/>
              </w:numPr>
            </w:pPr>
            <w:r>
              <w:t>User may drop pin or select current location.</w:t>
            </w:r>
          </w:p>
          <w:p w14:paraId="4036D174" w14:textId="5622759F" w:rsidR="0059722C" w:rsidRPr="00861AB0" w:rsidRDefault="00753285" w:rsidP="00CE0627">
            <w:pPr>
              <w:pStyle w:val="ListParagraph"/>
              <w:numPr>
                <w:ilvl w:val="0"/>
                <w:numId w:val="78"/>
              </w:numPr>
            </w:pPr>
            <w:r>
              <w:t xml:space="preserve"> </w:t>
            </w:r>
            <w:r w:rsidR="0059722C">
              <w:t xml:space="preserve"> press send button.</w:t>
            </w:r>
          </w:p>
        </w:tc>
      </w:tr>
      <w:tr w:rsidR="0059722C" w:rsidRPr="00877136" w14:paraId="7A56D03A" w14:textId="77777777" w:rsidTr="000C0AE4">
        <w:tc>
          <w:tcPr>
            <w:tcW w:w="1957" w:type="dxa"/>
          </w:tcPr>
          <w:p w14:paraId="420250FB" w14:textId="07056938" w:rsidR="0059722C" w:rsidRPr="00861AB0" w:rsidRDefault="00753285" w:rsidP="000C0AE4">
            <w:pPr>
              <w:jc w:val="both"/>
              <w:rPr>
                <w:b/>
              </w:rPr>
            </w:pPr>
            <w:r>
              <w:rPr>
                <w:b/>
              </w:rPr>
              <w:t xml:space="preserve"> </w:t>
            </w:r>
          </w:p>
        </w:tc>
        <w:tc>
          <w:tcPr>
            <w:tcW w:w="8460" w:type="dxa"/>
          </w:tcPr>
          <w:p w14:paraId="6DE97B08" w14:textId="76D7A8FD" w:rsidR="0059722C" w:rsidRDefault="0059722C" w:rsidP="002919A8">
            <w:pPr>
              <w:pStyle w:val="ListParagraph"/>
              <w:numPr>
                <w:ilvl w:val="0"/>
                <w:numId w:val="79"/>
              </w:numPr>
              <w:jc w:val="both"/>
            </w:pPr>
            <w:r>
              <w:t xml:space="preserve">If user is not connected to the internet prompt message will appear “Cannot send </w:t>
            </w:r>
            <w:r w:rsidR="004C4B0C">
              <w:t>message!</w:t>
            </w:r>
            <w:r>
              <w:t xml:space="preserve"> Connect to the internet please”</w:t>
            </w:r>
          </w:p>
          <w:p w14:paraId="3121D78B" w14:textId="77777777" w:rsidR="0059722C" w:rsidRPr="00861AB0" w:rsidRDefault="0059722C" w:rsidP="002919A8">
            <w:pPr>
              <w:pStyle w:val="ListParagraph"/>
              <w:numPr>
                <w:ilvl w:val="0"/>
                <w:numId w:val="79"/>
              </w:numPr>
              <w:jc w:val="both"/>
            </w:pPr>
            <w:r>
              <w:t>If user has not turned GPS on prompt message will appear “Turn on GPS’</w:t>
            </w:r>
          </w:p>
        </w:tc>
      </w:tr>
      <w:tr w:rsidR="0059722C" w:rsidRPr="00877136" w14:paraId="307EECC0" w14:textId="77777777" w:rsidTr="000C0AE4">
        <w:tc>
          <w:tcPr>
            <w:tcW w:w="1957" w:type="dxa"/>
          </w:tcPr>
          <w:p w14:paraId="6F7F2E03" w14:textId="014A8A7A" w:rsidR="0059722C" w:rsidRPr="00861AB0" w:rsidRDefault="00753285" w:rsidP="000C0AE4">
            <w:pPr>
              <w:jc w:val="both"/>
              <w:rPr>
                <w:b/>
              </w:rPr>
            </w:pPr>
            <w:r>
              <w:rPr>
                <w:b/>
              </w:rPr>
              <w:t xml:space="preserve"> </w:t>
            </w:r>
          </w:p>
        </w:tc>
        <w:tc>
          <w:tcPr>
            <w:tcW w:w="8460" w:type="dxa"/>
          </w:tcPr>
          <w:p w14:paraId="7D152D7C" w14:textId="77777777" w:rsidR="0059722C" w:rsidRPr="00861AB0" w:rsidRDefault="0059722C"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59722C" w:rsidRPr="00877136" w14:paraId="7DDA08AF" w14:textId="77777777" w:rsidTr="000C0AE4">
        <w:tc>
          <w:tcPr>
            <w:tcW w:w="1957" w:type="dxa"/>
          </w:tcPr>
          <w:p w14:paraId="104D6196" w14:textId="58AB7141" w:rsidR="0059722C" w:rsidRPr="00861AB0" w:rsidRDefault="00753285" w:rsidP="000C0AE4">
            <w:pPr>
              <w:jc w:val="both"/>
              <w:rPr>
                <w:b/>
              </w:rPr>
            </w:pPr>
            <w:r>
              <w:rPr>
                <w:b/>
              </w:rPr>
              <w:t xml:space="preserve"> </w:t>
            </w:r>
          </w:p>
        </w:tc>
        <w:tc>
          <w:tcPr>
            <w:tcW w:w="8460" w:type="dxa"/>
          </w:tcPr>
          <w:p w14:paraId="03A5772F" w14:textId="77777777" w:rsidR="0059722C" w:rsidRPr="00861AB0" w:rsidRDefault="0059722C" w:rsidP="000C0AE4">
            <w:pPr>
              <w:pStyle w:val="Pa49"/>
              <w:jc w:val="both"/>
            </w:pPr>
            <w:r>
              <w:rPr>
                <w:rFonts w:ascii="Times New Roman" w:hAnsi="Times New Roman"/>
              </w:rPr>
              <w:t>N/A</w:t>
            </w:r>
          </w:p>
        </w:tc>
      </w:tr>
      <w:tr w:rsidR="0059722C" w:rsidRPr="00877136" w14:paraId="7DBAB658" w14:textId="77777777" w:rsidTr="000C0AE4">
        <w:tc>
          <w:tcPr>
            <w:tcW w:w="1957" w:type="dxa"/>
          </w:tcPr>
          <w:p w14:paraId="308C0DC6" w14:textId="389D8BFE" w:rsidR="0059722C" w:rsidRPr="00861AB0" w:rsidRDefault="00753285" w:rsidP="000C0AE4">
            <w:pPr>
              <w:jc w:val="both"/>
              <w:rPr>
                <w:b/>
              </w:rPr>
            </w:pPr>
            <w:r>
              <w:rPr>
                <w:b/>
              </w:rPr>
              <w:t xml:space="preserve"> </w:t>
            </w:r>
          </w:p>
        </w:tc>
        <w:tc>
          <w:tcPr>
            <w:tcW w:w="8460" w:type="dxa"/>
          </w:tcPr>
          <w:p w14:paraId="07F92380" w14:textId="77777777" w:rsidR="0059722C" w:rsidRDefault="0059722C" w:rsidP="000C0AE4">
            <w:pPr>
              <w:jc w:val="both"/>
            </w:pPr>
            <w:r>
              <w:t>User can navigate to chat menu.</w:t>
            </w:r>
          </w:p>
          <w:p w14:paraId="7BD38C4F" w14:textId="77777777" w:rsidR="0059722C" w:rsidRPr="00861AB0" w:rsidRDefault="0059722C" w:rsidP="000C0AE4">
            <w:pPr>
              <w:jc w:val="both"/>
            </w:pPr>
            <w:r>
              <w:t>User has maps installed.</w:t>
            </w:r>
          </w:p>
        </w:tc>
      </w:tr>
    </w:tbl>
    <w:p w14:paraId="137FB777" w14:textId="52EC7B28" w:rsidR="001A3052" w:rsidRPr="00DD5C55" w:rsidRDefault="00371568" w:rsidP="001A3052">
      <w:pPr>
        <w:pStyle w:val="Caption"/>
        <w:keepNext/>
        <w:spacing w:line="276" w:lineRule="auto"/>
        <w:rPr>
          <w:szCs w:val="24"/>
        </w:rPr>
      </w:pPr>
      <w:r>
        <w:br w:type="page"/>
      </w:r>
      <w:r w:rsidR="00753285">
        <w:rPr>
          <w:szCs w:val="24"/>
        </w:rPr>
        <w:lastRenderedPageBreak/>
        <w:t xml:space="preserve"> </w:t>
      </w:r>
      <w:r w:rsidR="001A3052" w:rsidRPr="00DD5C55">
        <w:rPr>
          <w:szCs w:val="24"/>
        </w:rPr>
        <w:t xml:space="preserve"> </w:t>
      </w:r>
      <w:r w:rsidR="001A3052">
        <w:rPr>
          <w:szCs w:val="24"/>
        </w:rPr>
        <w:t>5</w:t>
      </w:r>
      <w:r w:rsidR="00D673E7">
        <w:rPr>
          <w:szCs w:val="24"/>
        </w:rPr>
        <w:t>5</w:t>
      </w:r>
      <w:r w:rsidR="001A3052" w:rsidRPr="00DD5C55">
        <w:rPr>
          <w:noProof/>
          <w:szCs w:val="24"/>
        </w:rPr>
        <w:t>:</w:t>
      </w:r>
      <w:r w:rsidR="001A3052">
        <w:rPr>
          <w:szCs w:val="24"/>
        </w:rPr>
        <w:t xml:space="preserve"> Send L</w:t>
      </w:r>
      <w:r w:rsidR="00D03724">
        <w:rPr>
          <w:szCs w:val="24"/>
        </w:rPr>
        <w:t>ink</w:t>
      </w:r>
      <w:r w:rsidR="001A3052">
        <w:rPr>
          <w:szCs w:val="24"/>
        </w:rPr>
        <w:t xml:space="preserve"> (Web)</w:t>
      </w:r>
      <w:r w:rsidR="001A305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A3052" w:rsidRPr="00877136" w14:paraId="32A786A0" w14:textId="77777777" w:rsidTr="008C6DAC">
        <w:tc>
          <w:tcPr>
            <w:tcW w:w="1957" w:type="dxa"/>
          </w:tcPr>
          <w:p w14:paraId="25AE19E3" w14:textId="247B76A6" w:rsidR="001A3052" w:rsidRPr="00861AB0" w:rsidRDefault="00753285" w:rsidP="008C6DAC">
            <w:pPr>
              <w:jc w:val="both"/>
              <w:rPr>
                <w:b/>
              </w:rPr>
            </w:pPr>
            <w:r>
              <w:rPr>
                <w:b/>
              </w:rPr>
              <w:t xml:space="preserve"> </w:t>
            </w:r>
          </w:p>
        </w:tc>
        <w:tc>
          <w:tcPr>
            <w:tcW w:w="8460" w:type="dxa"/>
          </w:tcPr>
          <w:p w14:paraId="2323E226" w14:textId="1C0A876A" w:rsidR="001A3052" w:rsidRPr="00861AB0" w:rsidRDefault="001A3052" w:rsidP="008C6DAC">
            <w:pPr>
              <w:jc w:val="both"/>
            </w:pPr>
            <w:r w:rsidRPr="00861AB0">
              <w:t xml:space="preserve"> </w:t>
            </w:r>
            <w:r>
              <w:t>M4-UC1</w:t>
            </w:r>
            <w:r w:rsidR="00D03724">
              <w:t>5</w:t>
            </w:r>
          </w:p>
        </w:tc>
      </w:tr>
      <w:tr w:rsidR="001A3052" w:rsidRPr="00877136" w14:paraId="3A71ABE1" w14:textId="77777777" w:rsidTr="008C6DAC">
        <w:tc>
          <w:tcPr>
            <w:tcW w:w="1957" w:type="dxa"/>
          </w:tcPr>
          <w:p w14:paraId="5FE47227" w14:textId="3E3C0F63" w:rsidR="001A3052" w:rsidRPr="00861AB0" w:rsidRDefault="00753285" w:rsidP="008C6DAC">
            <w:pPr>
              <w:jc w:val="both"/>
              <w:rPr>
                <w:b/>
              </w:rPr>
            </w:pPr>
            <w:r>
              <w:rPr>
                <w:b/>
              </w:rPr>
              <w:t xml:space="preserve"> </w:t>
            </w:r>
          </w:p>
        </w:tc>
        <w:tc>
          <w:tcPr>
            <w:tcW w:w="8460" w:type="dxa"/>
          </w:tcPr>
          <w:p w14:paraId="59FC2DB0" w14:textId="68D09AC6" w:rsidR="001A3052" w:rsidRPr="00861AB0" w:rsidRDefault="001A3052" w:rsidP="008C6DAC">
            <w:pPr>
              <w:jc w:val="both"/>
            </w:pPr>
            <w:r>
              <w:t xml:space="preserve">Send </w:t>
            </w:r>
            <w:r w:rsidR="00842012">
              <w:t>Link</w:t>
            </w:r>
            <w:r>
              <w:t xml:space="preserve"> (Web)</w:t>
            </w:r>
          </w:p>
        </w:tc>
      </w:tr>
      <w:tr w:rsidR="001A3052" w:rsidRPr="00877136" w14:paraId="53F2856A" w14:textId="77777777" w:rsidTr="008C6DAC">
        <w:tc>
          <w:tcPr>
            <w:tcW w:w="1957" w:type="dxa"/>
          </w:tcPr>
          <w:p w14:paraId="35DBA2A4" w14:textId="0DFAEF60" w:rsidR="001A3052" w:rsidRPr="00861AB0" w:rsidRDefault="00753285" w:rsidP="008C6DAC">
            <w:pPr>
              <w:jc w:val="both"/>
              <w:rPr>
                <w:b/>
              </w:rPr>
            </w:pPr>
            <w:r>
              <w:rPr>
                <w:b/>
              </w:rPr>
              <w:t xml:space="preserve"> </w:t>
            </w:r>
          </w:p>
        </w:tc>
        <w:tc>
          <w:tcPr>
            <w:tcW w:w="8460" w:type="dxa"/>
          </w:tcPr>
          <w:p w14:paraId="45FB477E" w14:textId="77777777" w:rsidR="001A3052" w:rsidRPr="00861AB0" w:rsidRDefault="001A3052" w:rsidP="008C6DAC">
            <w:pPr>
              <w:jc w:val="both"/>
            </w:pPr>
            <w:r>
              <w:t>Primary Actor: User</w:t>
            </w:r>
          </w:p>
        </w:tc>
      </w:tr>
      <w:tr w:rsidR="001A3052" w:rsidRPr="00877136" w14:paraId="0DB6816D" w14:textId="77777777" w:rsidTr="008C6DAC">
        <w:tc>
          <w:tcPr>
            <w:tcW w:w="1957" w:type="dxa"/>
          </w:tcPr>
          <w:p w14:paraId="19F508C7" w14:textId="71BFCBE4" w:rsidR="001A3052" w:rsidRPr="00861AB0" w:rsidRDefault="00753285" w:rsidP="008C6DAC">
            <w:pPr>
              <w:jc w:val="both"/>
              <w:rPr>
                <w:b/>
              </w:rPr>
            </w:pPr>
            <w:r>
              <w:rPr>
                <w:b/>
              </w:rPr>
              <w:t xml:space="preserve"> </w:t>
            </w:r>
          </w:p>
        </w:tc>
        <w:tc>
          <w:tcPr>
            <w:tcW w:w="8460" w:type="dxa"/>
          </w:tcPr>
          <w:p w14:paraId="685E88E4" w14:textId="4576DCE9" w:rsidR="001A3052" w:rsidRPr="00861AB0" w:rsidRDefault="00753285" w:rsidP="008C6DAC">
            <w:pPr>
              <w:pStyle w:val="Pa49"/>
              <w:jc w:val="both"/>
              <w:rPr>
                <w:rFonts w:ascii="Times New Roman" w:hAnsi="Times New Roman"/>
              </w:rPr>
            </w:pPr>
            <w:r>
              <w:rPr>
                <w:rFonts w:ascii="Times New Roman" w:hAnsi="Times New Roman"/>
              </w:rPr>
              <w:t xml:space="preserve"> </w:t>
            </w:r>
            <w:r w:rsidR="001A3052">
              <w:rPr>
                <w:rFonts w:ascii="Times New Roman" w:hAnsi="Times New Roman"/>
              </w:rPr>
              <w:t xml:space="preserve"> be able to send</w:t>
            </w:r>
            <w:r w:rsidR="00084195">
              <w:rPr>
                <w:rFonts w:ascii="Times New Roman" w:hAnsi="Times New Roman"/>
              </w:rPr>
              <w:t xml:space="preserve"> link</w:t>
            </w:r>
            <w:r w:rsidR="001A3052">
              <w:rPr>
                <w:rFonts w:ascii="Times New Roman" w:hAnsi="Times New Roman"/>
              </w:rPr>
              <w:t xml:space="preserve"> </w:t>
            </w:r>
            <w:r w:rsidR="00084195">
              <w:rPr>
                <w:rFonts w:ascii="Times New Roman" w:hAnsi="Times New Roman"/>
              </w:rPr>
              <w:t xml:space="preserve">with preview </w:t>
            </w:r>
            <w:r w:rsidR="001A3052">
              <w:rPr>
                <w:rFonts w:ascii="Times New Roman" w:hAnsi="Times New Roman"/>
              </w:rPr>
              <w:t>in message.</w:t>
            </w:r>
          </w:p>
        </w:tc>
      </w:tr>
      <w:tr w:rsidR="001A3052" w:rsidRPr="00877136" w14:paraId="4626BB1B" w14:textId="77777777" w:rsidTr="008C6DAC">
        <w:tc>
          <w:tcPr>
            <w:tcW w:w="1957" w:type="dxa"/>
          </w:tcPr>
          <w:p w14:paraId="2D8FE9F9" w14:textId="0F3D099B" w:rsidR="001A3052" w:rsidRPr="00861AB0" w:rsidRDefault="00753285" w:rsidP="008C6DAC">
            <w:pPr>
              <w:jc w:val="both"/>
              <w:rPr>
                <w:b/>
              </w:rPr>
            </w:pPr>
            <w:r>
              <w:rPr>
                <w:b/>
              </w:rPr>
              <w:t xml:space="preserve"> </w:t>
            </w:r>
          </w:p>
        </w:tc>
        <w:tc>
          <w:tcPr>
            <w:tcW w:w="8460" w:type="dxa"/>
          </w:tcPr>
          <w:p w14:paraId="050FB1DA" w14:textId="77777777" w:rsidR="001A3052" w:rsidRPr="00861AB0" w:rsidRDefault="001A3052" w:rsidP="008C6DAC">
            <w:pPr>
              <w:jc w:val="both"/>
            </w:pPr>
            <w:r>
              <w:t>Press ‘Send’ button.</w:t>
            </w:r>
          </w:p>
        </w:tc>
      </w:tr>
      <w:tr w:rsidR="001A3052" w:rsidRPr="00877136" w14:paraId="21397FBB" w14:textId="77777777" w:rsidTr="008C6DAC">
        <w:tc>
          <w:tcPr>
            <w:tcW w:w="1957" w:type="dxa"/>
          </w:tcPr>
          <w:p w14:paraId="56E4DC84" w14:textId="00DF61B4" w:rsidR="001A3052" w:rsidRPr="00861AB0" w:rsidRDefault="00753285" w:rsidP="008C6DAC">
            <w:pPr>
              <w:jc w:val="both"/>
              <w:rPr>
                <w:b/>
              </w:rPr>
            </w:pPr>
            <w:r>
              <w:rPr>
                <w:b/>
              </w:rPr>
              <w:t xml:space="preserve"> </w:t>
            </w:r>
          </w:p>
        </w:tc>
        <w:tc>
          <w:tcPr>
            <w:tcW w:w="8460" w:type="dxa"/>
          </w:tcPr>
          <w:p w14:paraId="24EC8866" w14:textId="77777777" w:rsidR="001A3052" w:rsidRPr="00861AB0" w:rsidRDefault="001A3052" w:rsidP="008C6DAC">
            <w:pPr>
              <w:jc w:val="both"/>
            </w:pPr>
            <w:r w:rsidRPr="00861AB0">
              <w:t xml:space="preserve"> </w:t>
            </w:r>
            <w:r>
              <w:t>High</w:t>
            </w:r>
          </w:p>
        </w:tc>
      </w:tr>
      <w:tr w:rsidR="001A3052" w:rsidRPr="00877136" w14:paraId="3C242BDC" w14:textId="77777777" w:rsidTr="008C6DAC">
        <w:trPr>
          <w:trHeight w:val="467"/>
        </w:trPr>
        <w:tc>
          <w:tcPr>
            <w:tcW w:w="1957" w:type="dxa"/>
          </w:tcPr>
          <w:p w14:paraId="35E5F822" w14:textId="7143D387" w:rsidR="001A3052" w:rsidRPr="00861AB0" w:rsidRDefault="00753285" w:rsidP="008C6DAC">
            <w:pPr>
              <w:jc w:val="both"/>
              <w:rPr>
                <w:b/>
              </w:rPr>
            </w:pPr>
            <w:r>
              <w:rPr>
                <w:b/>
              </w:rPr>
              <w:t xml:space="preserve"> </w:t>
            </w:r>
          </w:p>
        </w:tc>
        <w:tc>
          <w:tcPr>
            <w:tcW w:w="8460" w:type="dxa"/>
          </w:tcPr>
          <w:p w14:paraId="526D09F7" w14:textId="77777777" w:rsidR="001A3052" w:rsidRPr="00F77D73" w:rsidRDefault="001A3052" w:rsidP="008C6DAC">
            <w:pPr>
              <w:pStyle w:val="Pa49"/>
              <w:jc w:val="both"/>
              <w:rPr>
                <w:rFonts w:ascii="Times New Roman" w:hAnsi="Times New Roman"/>
              </w:rPr>
            </w:pPr>
            <w:r>
              <w:rPr>
                <w:rFonts w:ascii="Times New Roman" w:hAnsi="Times New Roman"/>
              </w:rPr>
              <w:t>PRE-1: User has logged in.</w:t>
            </w:r>
          </w:p>
        </w:tc>
      </w:tr>
      <w:tr w:rsidR="001A3052" w:rsidRPr="00877136" w14:paraId="2D30D199" w14:textId="77777777" w:rsidTr="008C6DAC">
        <w:trPr>
          <w:trHeight w:val="440"/>
        </w:trPr>
        <w:tc>
          <w:tcPr>
            <w:tcW w:w="1957" w:type="dxa"/>
          </w:tcPr>
          <w:p w14:paraId="52B37CAC" w14:textId="1ACC217A" w:rsidR="001A3052" w:rsidRPr="00861AB0" w:rsidRDefault="00753285" w:rsidP="008C6DAC">
            <w:pPr>
              <w:jc w:val="both"/>
              <w:rPr>
                <w:b/>
              </w:rPr>
            </w:pPr>
            <w:r>
              <w:rPr>
                <w:b/>
                <w:color w:val="0D0D0D" w:themeColor="text1" w:themeTint="F2"/>
              </w:rPr>
              <w:t xml:space="preserve"> </w:t>
            </w:r>
          </w:p>
        </w:tc>
        <w:tc>
          <w:tcPr>
            <w:tcW w:w="8460" w:type="dxa"/>
          </w:tcPr>
          <w:p w14:paraId="4AC2C5F3" w14:textId="73F400A9" w:rsidR="001A3052" w:rsidRPr="00861AB0" w:rsidRDefault="001A3052" w:rsidP="008C6DAC">
            <w:pPr>
              <w:jc w:val="both"/>
            </w:pPr>
            <w:r>
              <w:t>M1-UC2, M1-UC4, M4-UC</w:t>
            </w:r>
            <w:r w:rsidR="00310121">
              <w:t>1</w:t>
            </w:r>
          </w:p>
        </w:tc>
      </w:tr>
      <w:tr w:rsidR="001A3052" w:rsidRPr="00877136" w14:paraId="35D80B5A" w14:textId="77777777" w:rsidTr="008C6DAC">
        <w:tc>
          <w:tcPr>
            <w:tcW w:w="1957" w:type="dxa"/>
          </w:tcPr>
          <w:p w14:paraId="44E597A6" w14:textId="60309C20" w:rsidR="001A3052" w:rsidRPr="00861AB0" w:rsidRDefault="00753285" w:rsidP="008C6DAC">
            <w:pPr>
              <w:jc w:val="both"/>
              <w:rPr>
                <w:b/>
              </w:rPr>
            </w:pPr>
            <w:r>
              <w:rPr>
                <w:b/>
              </w:rPr>
              <w:t xml:space="preserve"> </w:t>
            </w:r>
          </w:p>
        </w:tc>
        <w:tc>
          <w:tcPr>
            <w:tcW w:w="8460" w:type="dxa"/>
          </w:tcPr>
          <w:p w14:paraId="36F79691" w14:textId="01AC6996" w:rsidR="001A3052" w:rsidRDefault="00753285" w:rsidP="002962CE">
            <w:pPr>
              <w:pStyle w:val="ListParagraph"/>
              <w:numPr>
                <w:ilvl w:val="0"/>
                <w:numId w:val="80"/>
              </w:numPr>
            </w:pPr>
            <w:r>
              <w:t xml:space="preserve"> </w:t>
            </w:r>
            <w:r w:rsidR="001A3052">
              <w:t xml:space="preserve"> select conversation from list.</w:t>
            </w:r>
          </w:p>
          <w:p w14:paraId="53581BA8" w14:textId="225C70D2" w:rsidR="001A3052" w:rsidRDefault="00753285" w:rsidP="002962CE">
            <w:pPr>
              <w:pStyle w:val="ListParagraph"/>
              <w:numPr>
                <w:ilvl w:val="0"/>
                <w:numId w:val="80"/>
              </w:numPr>
            </w:pPr>
            <w:r>
              <w:t xml:space="preserve"> </w:t>
            </w:r>
            <w:r w:rsidR="002962CE">
              <w:t xml:space="preserve"> paste link</w:t>
            </w:r>
            <w:r w:rsidR="001A3052">
              <w:t>.</w:t>
            </w:r>
          </w:p>
          <w:p w14:paraId="4998D625" w14:textId="52ECD397" w:rsidR="00FD7177" w:rsidRDefault="00753285" w:rsidP="00FD7177">
            <w:pPr>
              <w:pStyle w:val="ListParagraph"/>
              <w:numPr>
                <w:ilvl w:val="0"/>
                <w:numId w:val="80"/>
              </w:numPr>
            </w:pPr>
            <w:r>
              <w:t xml:space="preserve"> </w:t>
            </w:r>
            <w:r w:rsidR="001A3052">
              <w:t xml:space="preserve"> see a</w:t>
            </w:r>
            <w:r w:rsidR="002962CE">
              <w:t xml:space="preserve"> link preview</w:t>
            </w:r>
            <w:r w:rsidR="001A3052">
              <w:t>.</w:t>
            </w:r>
          </w:p>
          <w:p w14:paraId="4A86F0FE" w14:textId="1AA069B2" w:rsidR="001A3052" w:rsidRPr="00861AB0" w:rsidRDefault="00753285" w:rsidP="00FD7177">
            <w:pPr>
              <w:pStyle w:val="ListParagraph"/>
              <w:numPr>
                <w:ilvl w:val="0"/>
                <w:numId w:val="80"/>
              </w:numPr>
            </w:pPr>
            <w:r>
              <w:t xml:space="preserve"> </w:t>
            </w:r>
            <w:r w:rsidR="001A3052">
              <w:t xml:space="preserve"> press send button.</w:t>
            </w:r>
          </w:p>
        </w:tc>
      </w:tr>
      <w:tr w:rsidR="001A3052" w:rsidRPr="00877136" w14:paraId="66DA3C61" w14:textId="77777777" w:rsidTr="008C6DAC">
        <w:tc>
          <w:tcPr>
            <w:tcW w:w="1957" w:type="dxa"/>
          </w:tcPr>
          <w:p w14:paraId="3C3855AF" w14:textId="6DF349F0" w:rsidR="001A3052" w:rsidRPr="003907CF" w:rsidRDefault="00753285" w:rsidP="008C6DAC">
            <w:pPr>
              <w:jc w:val="both"/>
              <w:rPr>
                <w:b/>
              </w:rPr>
            </w:pPr>
            <w:r>
              <w:rPr>
                <w:b/>
              </w:rPr>
              <w:t xml:space="preserve"> </w:t>
            </w:r>
          </w:p>
        </w:tc>
        <w:tc>
          <w:tcPr>
            <w:tcW w:w="8460" w:type="dxa"/>
          </w:tcPr>
          <w:p w14:paraId="583BFA2E" w14:textId="77777777" w:rsidR="001A3052" w:rsidRDefault="001A3052" w:rsidP="006E7037">
            <w:pPr>
              <w:pStyle w:val="ListParagraph"/>
              <w:numPr>
                <w:ilvl w:val="0"/>
                <w:numId w:val="81"/>
              </w:numPr>
              <w:tabs>
                <w:tab w:val="left" w:pos="432"/>
              </w:tabs>
              <w:jc w:val="both"/>
            </w:pPr>
            <w:r>
              <w:t>User selects chat button from ad.</w:t>
            </w:r>
          </w:p>
          <w:p w14:paraId="0FF9AE3A" w14:textId="7C962D91" w:rsidR="001A3052" w:rsidRDefault="00753285" w:rsidP="006E7037">
            <w:pPr>
              <w:pStyle w:val="ListParagraph"/>
              <w:numPr>
                <w:ilvl w:val="0"/>
                <w:numId w:val="81"/>
              </w:numPr>
              <w:tabs>
                <w:tab w:val="left" w:pos="432"/>
              </w:tabs>
              <w:jc w:val="both"/>
            </w:pPr>
            <w:r>
              <w:t xml:space="preserve"> </w:t>
            </w:r>
            <w:r w:rsidR="001A3052">
              <w:t xml:space="preserve"> be redirected to the conversation</w:t>
            </w:r>
          </w:p>
          <w:p w14:paraId="3903DE34" w14:textId="6184DC2D" w:rsidR="006E7037" w:rsidRDefault="00753285" w:rsidP="006E7037">
            <w:pPr>
              <w:pStyle w:val="ListParagraph"/>
              <w:numPr>
                <w:ilvl w:val="0"/>
                <w:numId w:val="81"/>
              </w:numPr>
            </w:pPr>
            <w:r>
              <w:t xml:space="preserve"> </w:t>
            </w:r>
            <w:r w:rsidR="006E7037">
              <w:t xml:space="preserve"> paste link.</w:t>
            </w:r>
          </w:p>
          <w:p w14:paraId="647046C2" w14:textId="29E2E48B" w:rsidR="006E7037" w:rsidRDefault="00753285" w:rsidP="006E7037">
            <w:pPr>
              <w:pStyle w:val="ListParagraph"/>
              <w:numPr>
                <w:ilvl w:val="0"/>
                <w:numId w:val="81"/>
              </w:numPr>
            </w:pPr>
            <w:r>
              <w:t xml:space="preserve"> </w:t>
            </w:r>
            <w:r w:rsidR="006E7037">
              <w:t xml:space="preserve"> see a link preview.</w:t>
            </w:r>
          </w:p>
          <w:p w14:paraId="652C12CD" w14:textId="778ECFD1" w:rsidR="001A3052" w:rsidRPr="00861AB0" w:rsidRDefault="00753285" w:rsidP="006E7037">
            <w:pPr>
              <w:pStyle w:val="ListParagraph"/>
              <w:numPr>
                <w:ilvl w:val="0"/>
                <w:numId w:val="81"/>
              </w:numPr>
            </w:pPr>
            <w:r>
              <w:t xml:space="preserve"> </w:t>
            </w:r>
            <w:r w:rsidR="006E7037">
              <w:t xml:space="preserve"> press send button</w:t>
            </w:r>
            <w:r w:rsidR="001A3052">
              <w:t>.</w:t>
            </w:r>
          </w:p>
        </w:tc>
      </w:tr>
      <w:tr w:rsidR="001A3052" w:rsidRPr="00877136" w14:paraId="20B1ADF1" w14:textId="77777777" w:rsidTr="008C6DAC">
        <w:tc>
          <w:tcPr>
            <w:tcW w:w="1957" w:type="dxa"/>
          </w:tcPr>
          <w:p w14:paraId="5D4B4362" w14:textId="6E1ABDE7" w:rsidR="001A3052" w:rsidRPr="00861AB0" w:rsidRDefault="00753285" w:rsidP="008C6DAC">
            <w:pPr>
              <w:jc w:val="both"/>
              <w:rPr>
                <w:b/>
              </w:rPr>
            </w:pPr>
            <w:r>
              <w:rPr>
                <w:b/>
              </w:rPr>
              <w:t xml:space="preserve"> </w:t>
            </w:r>
          </w:p>
        </w:tc>
        <w:tc>
          <w:tcPr>
            <w:tcW w:w="8460" w:type="dxa"/>
          </w:tcPr>
          <w:p w14:paraId="2B64E0E4" w14:textId="6992F51C" w:rsidR="001A3052" w:rsidRDefault="001A3052" w:rsidP="00A439A8">
            <w:pPr>
              <w:pStyle w:val="ListParagraph"/>
              <w:numPr>
                <w:ilvl w:val="0"/>
                <w:numId w:val="82"/>
              </w:numPr>
              <w:jc w:val="both"/>
            </w:pPr>
            <w:r>
              <w:t xml:space="preserve">If user is not connected to the internet prompt message will appear “Cannot send </w:t>
            </w:r>
            <w:r w:rsidR="004C4B0C">
              <w:t>message!</w:t>
            </w:r>
            <w:r>
              <w:t xml:space="preserve"> Connect to the internet please”</w:t>
            </w:r>
          </w:p>
          <w:p w14:paraId="58145FF2" w14:textId="1FB150BD" w:rsidR="001A3052" w:rsidRPr="00861AB0" w:rsidRDefault="00A439A8" w:rsidP="00A439A8">
            <w:pPr>
              <w:pStyle w:val="ListParagraph"/>
              <w:numPr>
                <w:ilvl w:val="0"/>
                <w:numId w:val="82"/>
              </w:numPr>
              <w:jc w:val="both"/>
            </w:pPr>
            <w:r>
              <w:t>And Link preview will not appear</w:t>
            </w:r>
          </w:p>
        </w:tc>
      </w:tr>
      <w:tr w:rsidR="001A3052" w:rsidRPr="00877136" w14:paraId="0EC64B0F" w14:textId="77777777" w:rsidTr="008C6DAC">
        <w:tc>
          <w:tcPr>
            <w:tcW w:w="1957" w:type="dxa"/>
          </w:tcPr>
          <w:p w14:paraId="5B6AC706" w14:textId="107B8842" w:rsidR="001A3052" w:rsidRPr="00861AB0" w:rsidRDefault="00753285" w:rsidP="008C6DAC">
            <w:pPr>
              <w:jc w:val="both"/>
              <w:rPr>
                <w:b/>
              </w:rPr>
            </w:pPr>
            <w:r>
              <w:rPr>
                <w:b/>
              </w:rPr>
              <w:t xml:space="preserve"> </w:t>
            </w:r>
          </w:p>
        </w:tc>
        <w:tc>
          <w:tcPr>
            <w:tcW w:w="8460" w:type="dxa"/>
          </w:tcPr>
          <w:p w14:paraId="2A620E2B" w14:textId="77777777" w:rsidR="001A3052" w:rsidRPr="00861AB0" w:rsidRDefault="001A305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1A3052" w:rsidRPr="00877136" w14:paraId="1E51A648" w14:textId="77777777" w:rsidTr="008C6DAC">
        <w:tc>
          <w:tcPr>
            <w:tcW w:w="1957" w:type="dxa"/>
          </w:tcPr>
          <w:p w14:paraId="683A4435" w14:textId="4C24CF0E" w:rsidR="001A3052" w:rsidRPr="00861AB0" w:rsidRDefault="00753285" w:rsidP="008C6DAC">
            <w:pPr>
              <w:jc w:val="both"/>
              <w:rPr>
                <w:b/>
              </w:rPr>
            </w:pPr>
            <w:r>
              <w:rPr>
                <w:b/>
              </w:rPr>
              <w:t xml:space="preserve"> </w:t>
            </w:r>
          </w:p>
        </w:tc>
        <w:tc>
          <w:tcPr>
            <w:tcW w:w="8460" w:type="dxa"/>
          </w:tcPr>
          <w:p w14:paraId="1E578337" w14:textId="77777777" w:rsidR="001A3052" w:rsidRPr="00861AB0" w:rsidRDefault="001A3052" w:rsidP="008C6DAC">
            <w:pPr>
              <w:pStyle w:val="Pa49"/>
              <w:jc w:val="both"/>
            </w:pPr>
            <w:r>
              <w:rPr>
                <w:rFonts w:ascii="Times New Roman" w:hAnsi="Times New Roman"/>
              </w:rPr>
              <w:t>N/A</w:t>
            </w:r>
          </w:p>
        </w:tc>
      </w:tr>
      <w:tr w:rsidR="001A3052" w:rsidRPr="00877136" w14:paraId="3DFA9E14" w14:textId="77777777" w:rsidTr="008C6DAC">
        <w:tc>
          <w:tcPr>
            <w:tcW w:w="1957" w:type="dxa"/>
          </w:tcPr>
          <w:p w14:paraId="3D64CEB4" w14:textId="018C6702" w:rsidR="001A3052" w:rsidRPr="00861AB0" w:rsidRDefault="00753285" w:rsidP="008C6DAC">
            <w:pPr>
              <w:jc w:val="both"/>
              <w:rPr>
                <w:b/>
              </w:rPr>
            </w:pPr>
            <w:r>
              <w:rPr>
                <w:b/>
              </w:rPr>
              <w:t xml:space="preserve"> </w:t>
            </w:r>
          </w:p>
        </w:tc>
        <w:tc>
          <w:tcPr>
            <w:tcW w:w="8460" w:type="dxa"/>
          </w:tcPr>
          <w:p w14:paraId="3573FE96" w14:textId="7917F0EA" w:rsidR="001A3052" w:rsidRPr="00861AB0" w:rsidRDefault="001A3052" w:rsidP="00E30301">
            <w:pPr>
              <w:jc w:val="both"/>
            </w:pPr>
            <w:r>
              <w:t>User can navigate to chat menu.</w:t>
            </w:r>
          </w:p>
        </w:tc>
      </w:tr>
    </w:tbl>
    <w:p w14:paraId="285B86C6" w14:textId="77777777" w:rsidR="00BF3B6D" w:rsidRDefault="00BF3B6D"/>
    <w:p w14:paraId="018A27C2" w14:textId="77777777" w:rsidR="00BF3B6D" w:rsidRDefault="00BF3B6D">
      <w:r>
        <w:br w:type="page"/>
      </w:r>
    </w:p>
    <w:p w14:paraId="2C23DCA6" w14:textId="36C3BF10" w:rsidR="00BF3B6D" w:rsidRPr="00DD5C55" w:rsidRDefault="00753285" w:rsidP="00BF3B6D">
      <w:pPr>
        <w:pStyle w:val="Caption"/>
        <w:keepNext/>
        <w:spacing w:line="276" w:lineRule="auto"/>
        <w:rPr>
          <w:szCs w:val="24"/>
        </w:rPr>
      </w:pPr>
      <w:r>
        <w:rPr>
          <w:szCs w:val="24"/>
        </w:rPr>
        <w:lastRenderedPageBreak/>
        <w:t xml:space="preserve"> </w:t>
      </w:r>
      <w:r w:rsidR="00BF3B6D" w:rsidRPr="00DD5C55">
        <w:rPr>
          <w:szCs w:val="24"/>
        </w:rPr>
        <w:t xml:space="preserve"> </w:t>
      </w:r>
      <w:r w:rsidR="00BF3B6D">
        <w:rPr>
          <w:szCs w:val="24"/>
        </w:rPr>
        <w:t>5</w:t>
      </w:r>
      <w:r w:rsidR="00D673E7">
        <w:rPr>
          <w:szCs w:val="24"/>
        </w:rPr>
        <w:t>6</w:t>
      </w:r>
      <w:r w:rsidR="00BF3B6D" w:rsidRPr="00DD5C55">
        <w:rPr>
          <w:noProof/>
          <w:szCs w:val="24"/>
        </w:rPr>
        <w:t>:</w:t>
      </w:r>
      <w:r w:rsidR="00BF3B6D">
        <w:rPr>
          <w:szCs w:val="24"/>
        </w:rPr>
        <w:t xml:space="preserve"> Send Link (</w:t>
      </w:r>
      <w:r w:rsidR="00261A44">
        <w:rPr>
          <w:szCs w:val="24"/>
        </w:rPr>
        <w:t>Mobile</w:t>
      </w:r>
      <w:r w:rsidR="00BF3B6D">
        <w:rPr>
          <w:szCs w:val="24"/>
        </w:rPr>
        <w:t>)</w:t>
      </w:r>
      <w:r w:rsidR="00BF3B6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F3B6D" w:rsidRPr="00877136" w14:paraId="542BE59A" w14:textId="77777777" w:rsidTr="008C6DAC">
        <w:tc>
          <w:tcPr>
            <w:tcW w:w="1957" w:type="dxa"/>
          </w:tcPr>
          <w:p w14:paraId="76D4955C" w14:textId="633A7A19" w:rsidR="00BF3B6D" w:rsidRPr="00861AB0" w:rsidRDefault="00753285" w:rsidP="008C6DAC">
            <w:pPr>
              <w:jc w:val="both"/>
              <w:rPr>
                <w:b/>
              </w:rPr>
            </w:pPr>
            <w:r>
              <w:rPr>
                <w:b/>
              </w:rPr>
              <w:t xml:space="preserve"> </w:t>
            </w:r>
          </w:p>
        </w:tc>
        <w:tc>
          <w:tcPr>
            <w:tcW w:w="8460" w:type="dxa"/>
          </w:tcPr>
          <w:p w14:paraId="5472D395" w14:textId="591EC6E5" w:rsidR="00BF3B6D" w:rsidRPr="00861AB0" w:rsidRDefault="00BF3B6D" w:rsidP="008C6DAC">
            <w:pPr>
              <w:jc w:val="both"/>
            </w:pPr>
            <w:r w:rsidRPr="00861AB0">
              <w:t xml:space="preserve"> </w:t>
            </w:r>
            <w:r>
              <w:t>M4-UC1</w:t>
            </w:r>
            <w:r w:rsidR="000E0527">
              <w:t>6</w:t>
            </w:r>
          </w:p>
        </w:tc>
      </w:tr>
      <w:tr w:rsidR="00BF3B6D" w:rsidRPr="00877136" w14:paraId="3DFFB175" w14:textId="77777777" w:rsidTr="008C6DAC">
        <w:tc>
          <w:tcPr>
            <w:tcW w:w="1957" w:type="dxa"/>
          </w:tcPr>
          <w:p w14:paraId="3314230E" w14:textId="727B0C85" w:rsidR="00BF3B6D" w:rsidRPr="00861AB0" w:rsidRDefault="00753285" w:rsidP="008C6DAC">
            <w:pPr>
              <w:jc w:val="both"/>
              <w:rPr>
                <w:b/>
              </w:rPr>
            </w:pPr>
            <w:r>
              <w:rPr>
                <w:b/>
              </w:rPr>
              <w:t xml:space="preserve"> </w:t>
            </w:r>
          </w:p>
        </w:tc>
        <w:tc>
          <w:tcPr>
            <w:tcW w:w="8460" w:type="dxa"/>
          </w:tcPr>
          <w:p w14:paraId="2691AF52" w14:textId="09410B54" w:rsidR="00BF3B6D" w:rsidRPr="00861AB0" w:rsidRDefault="00BF3B6D" w:rsidP="008C6DAC">
            <w:pPr>
              <w:jc w:val="both"/>
            </w:pPr>
            <w:r>
              <w:t>Send Link (</w:t>
            </w:r>
            <w:r w:rsidR="000E0527">
              <w:t>Mobile</w:t>
            </w:r>
            <w:r>
              <w:t>)</w:t>
            </w:r>
          </w:p>
        </w:tc>
      </w:tr>
      <w:tr w:rsidR="00BF3B6D" w:rsidRPr="00877136" w14:paraId="01FAF6C2" w14:textId="77777777" w:rsidTr="008C6DAC">
        <w:tc>
          <w:tcPr>
            <w:tcW w:w="1957" w:type="dxa"/>
          </w:tcPr>
          <w:p w14:paraId="1547B916" w14:textId="0796C8E5" w:rsidR="00BF3B6D" w:rsidRPr="00861AB0" w:rsidRDefault="00753285" w:rsidP="008C6DAC">
            <w:pPr>
              <w:jc w:val="both"/>
              <w:rPr>
                <w:b/>
              </w:rPr>
            </w:pPr>
            <w:r>
              <w:rPr>
                <w:b/>
              </w:rPr>
              <w:t xml:space="preserve"> </w:t>
            </w:r>
          </w:p>
        </w:tc>
        <w:tc>
          <w:tcPr>
            <w:tcW w:w="8460" w:type="dxa"/>
          </w:tcPr>
          <w:p w14:paraId="7B9443D3" w14:textId="77777777" w:rsidR="00BF3B6D" w:rsidRPr="00861AB0" w:rsidRDefault="00BF3B6D" w:rsidP="008C6DAC">
            <w:pPr>
              <w:jc w:val="both"/>
            </w:pPr>
            <w:r>
              <w:t>Primary Actor: User</w:t>
            </w:r>
          </w:p>
        </w:tc>
      </w:tr>
      <w:tr w:rsidR="00BF3B6D" w:rsidRPr="00877136" w14:paraId="6D826434" w14:textId="77777777" w:rsidTr="008C6DAC">
        <w:tc>
          <w:tcPr>
            <w:tcW w:w="1957" w:type="dxa"/>
          </w:tcPr>
          <w:p w14:paraId="13D922C2" w14:textId="56A981DD" w:rsidR="00BF3B6D" w:rsidRPr="00861AB0" w:rsidRDefault="00753285" w:rsidP="008C6DAC">
            <w:pPr>
              <w:jc w:val="both"/>
              <w:rPr>
                <w:b/>
              </w:rPr>
            </w:pPr>
            <w:r>
              <w:rPr>
                <w:b/>
              </w:rPr>
              <w:t xml:space="preserve"> </w:t>
            </w:r>
          </w:p>
        </w:tc>
        <w:tc>
          <w:tcPr>
            <w:tcW w:w="8460" w:type="dxa"/>
          </w:tcPr>
          <w:p w14:paraId="0C171B63" w14:textId="4BCCD43F" w:rsidR="00BF3B6D" w:rsidRPr="00861AB0" w:rsidRDefault="00753285" w:rsidP="008C6DAC">
            <w:pPr>
              <w:pStyle w:val="Pa49"/>
              <w:jc w:val="both"/>
              <w:rPr>
                <w:rFonts w:ascii="Times New Roman" w:hAnsi="Times New Roman"/>
              </w:rPr>
            </w:pPr>
            <w:r>
              <w:rPr>
                <w:rFonts w:ascii="Times New Roman" w:hAnsi="Times New Roman"/>
              </w:rPr>
              <w:t xml:space="preserve"> </w:t>
            </w:r>
            <w:r w:rsidR="00BF3B6D">
              <w:rPr>
                <w:rFonts w:ascii="Times New Roman" w:hAnsi="Times New Roman"/>
              </w:rPr>
              <w:t xml:space="preserve"> be able to send link with preview in message.</w:t>
            </w:r>
          </w:p>
        </w:tc>
      </w:tr>
      <w:tr w:rsidR="00BF3B6D" w:rsidRPr="00877136" w14:paraId="05C44D84" w14:textId="77777777" w:rsidTr="008C6DAC">
        <w:tc>
          <w:tcPr>
            <w:tcW w:w="1957" w:type="dxa"/>
          </w:tcPr>
          <w:p w14:paraId="3E4B046B" w14:textId="080E70AE" w:rsidR="00BF3B6D" w:rsidRPr="00861AB0" w:rsidRDefault="00753285" w:rsidP="008C6DAC">
            <w:pPr>
              <w:jc w:val="both"/>
              <w:rPr>
                <w:b/>
              </w:rPr>
            </w:pPr>
            <w:r>
              <w:rPr>
                <w:b/>
              </w:rPr>
              <w:t xml:space="preserve"> </w:t>
            </w:r>
          </w:p>
        </w:tc>
        <w:tc>
          <w:tcPr>
            <w:tcW w:w="8460" w:type="dxa"/>
          </w:tcPr>
          <w:p w14:paraId="5EF55B81" w14:textId="77777777" w:rsidR="00BF3B6D" w:rsidRPr="00861AB0" w:rsidRDefault="00BF3B6D" w:rsidP="008C6DAC">
            <w:pPr>
              <w:jc w:val="both"/>
            </w:pPr>
            <w:r>
              <w:t>Press ‘Send’ button.</w:t>
            </w:r>
          </w:p>
        </w:tc>
      </w:tr>
      <w:tr w:rsidR="00BF3B6D" w:rsidRPr="00877136" w14:paraId="46792AE6" w14:textId="77777777" w:rsidTr="008C6DAC">
        <w:tc>
          <w:tcPr>
            <w:tcW w:w="1957" w:type="dxa"/>
          </w:tcPr>
          <w:p w14:paraId="56DE78C6" w14:textId="53F4C8C5" w:rsidR="00BF3B6D" w:rsidRPr="00861AB0" w:rsidRDefault="00753285" w:rsidP="008C6DAC">
            <w:pPr>
              <w:jc w:val="both"/>
              <w:rPr>
                <w:b/>
              </w:rPr>
            </w:pPr>
            <w:r>
              <w:rPr>
                <w:b/>
              </w:rPr>
              <w:t xml:space="preserve"> </w:t>
            </w:r>
          </w:p>
        </w:tc>
        <w:tc>
          <w:tcPr>
            <w:tcW w:w="8460" w:type="dxa"/>
          </w:tcPr>
          <w:p w14:paraId="2FCC2A22" w14:textId="77777777" w:rsidR="00BF3B6D" w:rsidRPr="00861AB0" w:rsidRDefault="00BF3B6D" w:rsidP="008C6DAC">
            <w:pPr>
              <w:jc w:val="both"/>
            </w:pPr>
            <w:r w:rsidRPr="00861AB0">
              <w:t xml:space="preserve"> </w:t>
            </w:r>
            <w:r>
              <w:t>High</w:t>
            </w:r>
          </w:p>
        </w:tc>
      </w:tr>
      <w:tr w:rsidR="00BF3B6D" w:rsidRPr="00877136" w14:paraId="1EBDAF6B" w14:textId="77777777" w:rsidTr="008C6DAC">
        <w:trPr>
          <w:trHeight w:val="467"/>
        </w:trPr>
        <w:tc>
          <w:tcPr>
            <w:tcW w:w="1957" w:type="dxa"/>
          </w:tcPr>
          <w:p w14:paraId="316F9D83" w14:textId="53A1B4AB" w:rsidR="00BF3B6D" w:rsidRPr="00861AB0" w:rsidRDefault="00753285" w:rsidP="008C6DAC">
            <w:pPr>
              <w:jc w:val="both"/>
              <w:rPr>
                <w:b/>
              </w:rPr>
            </w:pPr>
            <w:r>
              <w:rPr>
                <w:b/>
              </w:rPr>
              <w:t xml:space="preserve"> </w:t>
            </w:r>
          </w:p>
        </w:tc>
        <w:tc>
          <w:tcPr>
            <w:tcW w:w="8460" w:type="dxa"/>
          </w:tcPr>
          <w:p w14:paraId="21FA69E8" w14:textId="77777777" w:rsidR="00BF3B6D" w:rsidRPr="00F77D73" w:rsidRDefault="00BF3B6D" w:rsidP="008C6DAC">
            <w:pPr>
              <w:pStyle w:val="Pa49"/>
              <w:jc w:val="both"/>
              <w:rPr>
                <w:rFonts w:ascii="Times New Roman" w:hAnsi="Times New Roman"/>
              </w:rPr>
            </w:pPr>
            <w:r>
              <w:rPr>
                <w:rFonts w:ascii="Times New Roman" w:hAnsi="Times New Roman"/>
              </w:rPr>
              <w:t>PRE-1: User has logged in.</w:t>
            </w:r>
          </w:p>
        </w:tc>
      </w:tr>
      <w:tr w:rsidR="00BF3B6D" w:rsidRPr="00877136" w14:paraId="1378DE08" w14:textId="77777777" w:rsidTr="008C6DAC">
        <w:trPr>
          <w:trHeight w:val="440"/>
        </w:trPr>
        <w:tc>
          <w:tcPr>
            <w:tcW w:w="1957" w:type="dxa"/>
          </w:tcPr>
          <w:p w14:paraId="6DFF4FF2" w14:textId="6E7C42D2" w:rsidR="00BF3B6D" w:rsidRPr="00861AB0" w:rsidRDefault="00753285" w:rsidP="008C6DAC">
            <w:pPr>
              <w:jc w:val="both"/>
              <w:rPr>
                <w:b/>
              </w:rPr>
            </w:pPr>
            <w:r>
              <w:rPr>
                <w:b/>
                <w:color w:val="0D0D0D" w:themeColor="text1" w:themeTint="F2"/>
              </w:rPr>
              <w:t xml:space="preserve"> </w:t>
            </w:r>
          </w:p>
        </w:tc>
        <w:tc>
          <w:tcPr>
            <w:tcW w:w="8460" w:type="dxa"/>
          </w:tcPr>
          <w:p w14:paraId="76AAD9F7" w14:textId="6B5BDD01" w:rsidR="00BF3B6D" w:rsidRPr="00861AB0" w:rsidRDefault="00BF3B6D" w:rsidP="008C6DAC">
            <w:pPr>
              <w:jc w:val="both"/>
            </w:pPr>
            <w:r>
              <w:t>M1-UC</w:t>
            </w:r>
            <w:r w:rsidR="00CD3500">
              <w:t>1</w:t>
            </w:r>
            <w:r>
              <w:t>, M1-UC</w:t>
            </w:r>
            <w:r w:rsidR="00CD3500">
              <w:t>3</w:t>
            </w:r>
            <w:r>
              <w:t>, M4-UC</w:t>
            </w:r>
            <w:r w:rsidR="00CD3500">
              <w:t>2</w:t>
            </w:r>
          </w:p>
        </w:tc>
      </w:tr>
      <w:tr w:rsidR="00BF3B6D" w:rsidRPr="00877136" w14:paraId="64F6B4FE" w14:textId="77777777" w:rsidTr="008C6DAC">
        <w:tc>
          <w:tcPr>
            <w:tcW w:w="1957" w:type="dxa"/>
          </w:tcPr>
          <w:p w14:paraId="1EEA91C7" w14:textId="606CA516" w:rsidR="00BF3B6D" w:rsidRPr="00861AB0" w:rsidRDefault="00753285" w:rsidP="008C6DAC">
            <w:pPr>
              <w:jc w:val="both"/>
              <w:rPr>
                <w:b/>
              </w:rPr>
            </w:pPr>
            <w:r>
              <w:rPr>
                <w:b/>
              </w:rPr>
              <w:t xml:space="preserve"> </w:t>
            </w:r>
          </w:p>
        </w:tc>
        <w:tc>
          <w:tcPr>
            <w:tcW w:w="8460" w:type="dxa"/>
          </w:tcPr>
          <w:p w14:paraId="27E753F7" w14:textId="2A715D49" w:rsidR="00BF3B6D" w:rsidRDefault="00753285" w:rsidP="00CD3500">
            <w:pPr>
              <w:pStyle w:val="ListParagraph"/>
              <w:numPr>
                <w:ilvl w:val="0"/>
                <w:numId w:val="83"/>
              </w:numPr>
            </w:pPr>
            <w:r>
              <w:t xml:space="preserve"> </w:t>
            </w:r>
            <w:r w:rsidR="00BF3B6D">
              <w:t xml:space="preserve"> select conversation from list.</w:t>
            </w:r>
          </w:p>
          <w:p w14:paraId="708CE7F2" w14:textId="60C534D8" w:rsidR="00BF3B6D" w:rsidRDefault="00753285" w:rsidP="00CD3500">
            <w:pPr>
              <w:pStyle w:val="ListParagraph"/>
              <w:numPr>
                <w:ilvl w:val="0"/>
                <w:numId w:val="83"/>
              </w:numPr>
            </w:pPr>
            <w:r>
              <w:t xml:space="preserve"> </w:t>
            </w:r>
            <w:r w:rsidR="00BF3B6D">
              <w:t xml:space="preserve"> paste link.</w:t>
            </w:r>
          </w:p>
          <w:p w14:paraId="68AB181C" w14:textId="124E8F00" w:rsidR="00BF3B6D" w:rsidRDefault="00753285" w:rsidP="00CD3500">
            <w:pPr>
              <w:pStyle w:val="ListParagraph"/>
              <w:numPr>
                <w:ilvl w:val="0"/>
                <w:numId w:val="83"/>
              </w:numPr>
            </w:pPr>
            <w:r>
              <w:t xml:space="preserve"> </w:t>
            </w:r>
            <w:r w:rsidR="00BF3B6D">
              <w:t xml:space="preserve"> see a link preview.</w:t>
            </w:r>
          </w:p>
          <w:p w14:paraId="06C8EB47" w14:textId="613C0BBE" w:rsidR="00BF3B6D" w:rsidRPr="00861AB0" w:rsidRDefault="00753285" w:rsidP="00CD3500">
            <w:pPr>
              <w:pStyle w:val="ListParagraph"/>
              <w:numPr>
                <w:ilvl w:val="0"/>
                <w:numId w:val="83"/>
              </w:numPr>
            </w:pPr>
            <w:r>
              <w:t xml:space="preserve"> </w:t>
            </w:r>
            <w:r w:rsidR="00BF3B6D">
              <w:t xml:space="preserve"> press send button.</w:t>
            </w:r>
          </w:p>
        </w:tc>
      </w:tr>
      <w:tr w:rsidR="00BF3B6D" w:rsidRPr="00877136" w14:paraId="77E1F05F" w14:textId="77777777" w:rsidTr="008C6DAC">
        <w:tc>
          <w:tcPr>
            <w:tcW w:w="1957" w:type="dxa"/>
          </w:tcPr>
          <w:p w14:paraId="678A68EF" w14:textId="2819FE6B" w:rsidR="00BF3B6D" w:rsidRPr="003907CF" w:rsidRDefault="00753285" w:rsidP="008C6DAC">
            <w:pPr>
              <w:jc w:val="both"/>
              <w:rPr>
                <w:b/>
              </w:rPr>
            </w:pPr>
            <w:r>
              <w:rPr>
                <w:b/>
              </w:rPr>
              <w:t xml:space="preserve"> </w:t>
            </w:r>
          </w:p>
        </w:tc>
        <w:tc>
          <w:tcPr>
            <w:tcW w:w="8460" w:type="dxa"/>
          </w:tcPr>
          <w:p w14:paraId="43E891E9" w14:textId="77777777" w:rsidR="00BF3B6D" w:rsidRDefault="00BF3B6D" w:rsidP="00CD3500">
            <w:pPr>
              <w:pStyle w:val="ListParagraph"/>
              <w:numPr>
                <w:ilvl w:val="0"/>
                <w:numId w:val="84"/>
              </w:numPr>
              <w:tabs>
                <w:tab w:val="left" w:pos="432"/>
              </w:tabs>
              <w:jc w:val="both"/>
            </w:pPr>
            <w:r>
              <w:t>User selects chat button from ad.</w:t>
            </w:r>
          </w:p>
          <w:p w14:paraId="4C325F80" w14:textId="7D3B95F8" w:rsidR="00BF3B6D" w:rsidRDefault="00753285" w:rsidP="00CD3500">
            <w:pPr>
              <w:pStyle w:val="ListParagraph"/>
              <w:numPr>
                <w:ilvl w:val="0"/>
                <w:numId w:val="84"/>
              </w:numPr>
              <w:tabs>
                <w:tab w:val="left" w:pos="432"/>
              </w:tabs>
              <w:jc w:val="both"/>
            </w:pPr>
            <w:r>
              <w:t xml:space="preserve"> </w:t>
            </w:r>
            <w:r w:rsidR="00BF3B6D">
              <w:t xml:space="preserve"> be redirected to the conversation</w:t>
            </w:r>
          </w:p>
          <w:p w14:paraId="438692C2" w14:textId="6B6A67F0" w:rsidR="00BF3B6D" w:rsidRDefault="00753285" w:rsidP="00CD3500">
            <w:pPr>
              <w:pStyle w:val="ListParagraph"/>
              <w:numPr>
                <w:ilvl w:val="0"/>
                <w:numId w:val="84"/>
              </w:numPr>
            </w:pPr>
            <w:r>
              <w:t xml:space="preserve"> </w:t>
            </w:r>
            <w:r w:rsidR="00BF3B6D">
              <w:t xml:space="preserve"> paste link.</w:t>
            </w:r>
          </w:p>
          <w:p w14:paraId="1CB8ED7A" w14:textId="7D567162" w:rsidR="00BF3B6D" w:rsidRDefault="00753285" w:rsidP="00CD3500">
            <w:pPr>
              <w:pStyle w:val="ListParagraph"/>
              <w:numPr>
                <w:ilvl w:val="0"/>
                <w:numId w:val="84"/>
              </w:numPr>
            </w:pPr>
            <w:r>
              <w:t xml:space="preserve"> </w:t>
            </w:r>
            <w:r w:rsidR="00BF3B6D">
              <w:t xml:space="preserve"> see a link preview.</w:t>
            </w:r>
          </w:p>
          <w:p w14:paraId="7D7B225B" w14:textId="18F602CB" w:rsidR="00BF3B6D" w:rsidRPr="00861AB0" w:rsidRDefault="00753285" w:rsidP="00CD3500">
            <w:pPr>
              <w:pStyle w:val="ListParagraph"/>
              <w:numPr>
                <w:ilvl w:val="0"/>
                <w:numId w:val="84"/>
              </w:numPr>
            </w:pPr>
            <w:r>
              <w:t xml:space="preserve"> </w:t>
            </w:r>
            <w:r w:rsidR="00BF3B6D">
              <w:t xml:space="preserve"> press send button.</w:t>
            </w:r>
          </w:p>
        </w:tc>
      </w:tr>
      <w:tr w:rsidR="00BF3B6D" w:rsidRPr="00877136" w14:paraId="7C1C0E2B" w14:textId="77777777" w:rsidTr="008C6DAC">
        <w:tc>
          <w:tcPr>
            <w:tcW w:w="1957" w:type="dxa"/>
          </w:tcPr>
          <w:p w14:paraId="31CF5B55" w14:textId="4064C17E" w:rsidR="00BF3B6D" w:rsidRPr="00861AB0" w:rsidRDefault="00753285" w:rsidP="008C6DAC">
            <w:pPr>
              <w:jc w:val="both"/>
              <w:rPr>
                <w:b/>
              </w:rPr>
            </w:pPr>
            <w:r>
              <w:rPr>
                <w:b/>
              </w:rPr>
              <w:t xml:space="preserve"> </w:t>
            </w:r>
          </w:p>
        </w:tc>
        <w:tc>
          <w:tcPr>
            <w:tcW w:w="8460" w:type="dxa"/>
          </w:tcPr>
          <w:p w14:paraId="7AEF983A" w14:textId="41D7BFCA" w:rsidR="00BF3B6D" w:rsidRDefault="00BF3B6D" w:rsidP="00BF3B6D">
            <w:pPr>
              <w:pStyle w:val="ListParagraph"/>
              <w:numPr>
                <w:ilvl w:val="0"/>
                <w:numId w:val="82"/>
              </w:numPr>
              <w:jc w:val="both"/>
            </w:pPr>
            <w:r>
              <w:t xml:space="preserve">If user is not connected to the internet prompt message will appear “Cannot send </w:t>
            </w:r>
            <w:r w:rsidR="004C4B0C">
              <w:t>message!</w:t>
            </w:r>
            <w:r>
              <w:t xml:space="preserve"> Connect to the internet please”</w:t>
            </w:r>
          </w:p>
          <w:p w14:paraId="54AFECCB" w14:textId="77777777" w:rsidR="00BF3B6D" w:rsidRPr="00861AB0" w:rsidRDefault="00BF3B6D" w:rsidP="00BF3B6D">
            <w:pPr>
              <w:pStyle w:val="ListParagraph"/>
              <w:numPr>
                <w:ilvl w:val="0"/>
                <w:numId w:val="82"/>
              </w:numPr>
              <w:jc w:val="both"/>
            </w:pPr>
            <w:r>
              <w:t>And Link preview will not appear</w:t>
            </w:r>
          </w:p>
        </w:tc>
      </w:tr>
      <w:tr w:rsidR="00BF3B6D" w:rsidRPr="00877136" w14:paraId="24B2D557" w14:textId="77777777" w:rsidTr="008C6DAC">
        <w:tc>
          <w:tcPr>
            <w:tcW w:w="1957" w:type="dxa"/>
          </w:tcPr>
          <w:p w14:paraId="5B589370" w14:textId="6C2C63D4" w:rsidR="00BF3B6D" w:rsidRPr="00861AB0" w:rsidRDefault="00753285" w:rsidP="008C6DAC">
            <w:pPr>
              <w:jc w:val="both"/>
              <w:rPr>
                <w:b/>
              </w:rPr>
            </w:pPr>
            <w:r>
              <w:rPr>
                <w:b/>
              </w:rPr>
              <w:t xml:space="preserve"> </w:t>
            </w:r>
          </w:p>
        </w:tc>
        <w:tc>
          <w:tcPr>
            <w:tcW w:w="8460" w:type="dxa"/>
          </w:tcPr>
          <w:p w14:paraId="701D076D" w14:textId="77777777" w:rsidR="00BF3B6D" w:rsidRPr="00861AB0" w:rsidRDefault="00BF3B6D"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BF3B6D" w:rsidRPr="00877136" w14:paraId="1633AC84" w14:textId="77777777" w:rsidTr="008C6DAC">
        <w:tc>
          <w:tcPr>
            <w:tcW w:w="1957" w:type="dxa"/>
          </w:tcPr>
          <w:p w14:paraId="7BAF1E14" w14:textId="0E498684" w:rsidR="00BF3B6D" w:rsidRPr="00861AB0" w:rsidRDefault="00753285" w:rsidP="008C6DAC">
            <w:pPr>
              <w:jc w:val="both"/>
              <w:rPr>
                <w:b/>
              </w:rPr>
            </w:pPr>
            <w:r>
              <w:rPr>
                <w:b/>
              </w:rPr>
              <w:t xml:space="preserve"> </w:t>
            </w:r>
          </w:p>
        </w:tc>
        <w:tc>
          <w:tcPr>
            <w:tcW w:w="8460" w:type="dxa"/>
          </w:tcPr>
          <w:p w14:paraId="0821DD4E" w14:textId="77777777" w:rsidR="00BF3B6D" w:rsidRPr="00861AB0" w:rsidRDefault="00BF3B6D" w:rsidP="008C6DAC">
            <w:pPr>
              <w:pStyle w:val="Pa49"/>
              <w:jc w:val="both"/>
            </w:pPr>
            <w:r>
              <w:rPr>
                <w:rFonts w:ascii="Times New Roman" w:hAnsi="Times New Roman"/>
              </w:rPr>
              <w:t>N/A</w:t>
            </w:r>
          </w:p>
        </w:tc>
      </w:tr>
      <w:tr w:rsidR="00BF3B6D" w:rsidRPr="00877136" w14:paraId="4670DADA" w14:textId="77777777" w:rsidTr="008C6DAC">
        <w:tc>
          <w:tcPr>
            <w:tcW w:w="1957" w:type="dxa"/>
          </w:tcPr>
          <w:p w14:paraId="576DF9C0" w14:textId="13AB4BDD" w:rsidR="00BF3B6D" w:rsidRPr="00861AB0" w:rsidRDefault="00753285" w:rsidP="008C6DAC">
            <w:pPr>
              <w:jc w:val="both"/>
              <w:rPr>
                <w:b/>
              </w:rPr>
            </w:pPr>
            <w:r>
              <w:rPr>
                <w:b/>
              </w:rPr>
              <w:t xml:space="preserve"> </w:t>
            </w:r>
          </w:p>
        </w:tc>
        <w:tc>
          <w:tcPr>
            <w:tcW w:w="8460" w:type="dxa"/>
          </w:tcPr>
          <w:p w14:paraId="311324A0" w14:textId="77777777" w:rsidR="00BF3B6D" w:rsidRPr="00861AB0" w:rsidRDefault="00BF3B6D" w:rsidP="008C6DAC">
            <w:pPr>
              <w:jc w:val="both"/>
            </w:pPr>
            <w:r>
              <w:t>User can navigate to chat menu.</w:t>
            </w:r>
          </w:p>
        </w:tc>
      </w:tr>
    </w:tbl>
    <w:p w14:paraId="1274CD3A" w14:textId="77777777" w:rsidR="00727624" w:rsidRDefault="00727624"/>
    <w:p w14:paraId="4CCCBE83" w14:textId="77777777" w:rsidR="00727624" w:rsidRDefault="00727624">
      <w:r>
        <w:br w:type="page"/>
      </w:r>
    </w:p>
    <w:p w14:paraId="65B57C55" w14:textId="33A7616A" w:rsidR="00727624" w:rsidRPr="00DD5C55" w:rsidRDefault="00753285" w:rsidP="00727624">
      <w:pPr>
        <w:pStyle w:val="Caption"/>
        <w:keepNext/>
        <w:spacing w:line="276" w:lineRule="auto"/>
        <w:rPr>
          <w:szCs w:val="24"/>
        </w:rPr>
      </w:pPr>
      <w:r>
        <w:rPr>
          <w:szCs w:val="24"/>
        </w:rPr>
        <w:lastRenderedPageBreak/>
        <w:t xml:space="preserve"> </w:t>
      </w:r>
      <w:r w:rsidR="00727624" w:rsidRPr="00DD5C55">
        <w:rPr>
          <w:szCs w:val="24"/>
        </w:rPr>
        <w:t xml:space="preserve"> </w:t>
      </w:r>
      <w:r w:rsidR="00727624">
        <w:rPr>
          <w:szCs w:val="24"/>
        </w:rPr>
        <w:t>5</w:t>
      </w:r>
      <w:r w:rsidR="00D673E7">
        <w:rPr>
          <w:szCs w:val="24"/>
        </w:rPr>
        <w:t>7</w:t>
      </w:r>
      <w:r w:rsidR="00727624" w:rsidRPr="00DD5C55">
        <w:rPr>
          <w:noProof/>
          <w:szCs w:val="24"/>
        </w:rPr>
        <w:t>:</w:t>
      </w:r>
      <w:r w:rsidR="00727624">
        <w:rPr>
          <w:szCs w:val="24"/>
        </w:rPr>
        <w:t xml:space="preserve"> </w:t>
      </w:r>
      <w:r w:rsidR="00103213">
        <w:rPr>
          <w:szCs w:val="24"/>
        </w:rPr>
        <w:t xml:space="preserve">Delete Message </w:t>
      </w:r>
      <w:r w:rsidR="00727624">
        <w:rPr>
          <w:szCs w:val="24"/>
        </w:rPr>
        <w:t>(Web)</w:t>
      </w:r>
      <w:r w:rsidR="0072762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27624" w:rsidRPr="00877136" w14:paraId="153B650A" w14:textId="77777777" w:rsidTr="008C6DAC">
        <w:tc>
          <w:tcPr>
            <w:tcW w:w="1957" w:type="dxa"/>
          </w:tcPr>
          <w:p w14:paraId="7E6FB36C" w14:textId="05D98256" w:rsidR="00727624" w:rsidRPr="00861AB0" w:rsidRDefault="00753285" w:rsidP="008C6DAC">
            <w:pPr>
              <w:jc w:val="both"/>
              <w:rPr>
                <w:b/>
              </w:rPr>
            </w:pPr>
            <w:r>
              <w:rPr>
                <w:b/>
              </w:rPr>
              <w:t xml:space="preserve"> </w:t>
            </w:r>
          </w:p>
        </w:tc>
        <w:tc>
          <w:tcPr>
            <w:tcW w:w="8460" w:type="dxa"/>
          </w:tcPr>
          <w:p w14:paraId="1E4341AE" w14:textId="61CBFCBE" w:rsidR="00727624" w:rsidRPr="00861AB0" w:rsidRDefault="00727624" w:rsidP="008C6DAC">
            <w:pPr>
              <w:jc w:val="both"/>
            </w:pPr>
            <w:r w:rsidRPr="00861AB0">
              <w:t xml:space="preserve"> </w:t>
            </w:r>
            <w:r>
              <w:t>M4-UC1</w:t>
            </w:r>
            <w:r w:rsidR="00413BB6">
              <w:t>7</w:t>
            </w:r>
          </w:p>
        </w:tc>
      </w:tr>
      <w:tr w:rsidR="00727624" w:rsidRPr="00877136" w14:paraId="4BA551B0" w14:textId="77777777" w:rsidTr="008C6DAC">
        <w:tc>
          <w:tcPr>
            <w:tcW w:w="1957" w:type="dxa"/>
          </w:tcPr>
          <w:p w14:paraId="229FE649" w14:textId="03857473" w:rsidR="00727624" w:rsidRPr="00861AB0" w:rsidRDefault="00753285" w:rsidP="008C6DAC">
            <w:pPr>
              <w:jc w:val="both"/>
              <w:rPr>
                <w:b/>
              </w:rPr>
            </w:pPr>
            <w:r>
              <w:rPr>
                <w:b/>
              </w:rPr>
              <w:t xml:space="preserve"> </w:t>
            </w:r>
          </w:p>
        </w:tc>
        <w:tc>
          <w:tcPr>
            <w:tcW w:w="8460" w:type="dxa"/>
          </w:tcPr>
          <w:p w14:paraId="6B523417" w14:textId="5710797B" w:rsidR="00727624" w:rsidRPr="00861AB0" w:rsidRDefault="00413BB6" w:rsidP="008C6DAC">
            <w:pPr>
              <w:jc w:val="both"/>
            </w:pPr>
            <w:r>
              <w:t>Delete Message (Web)</w:t>
            </w:r>
          </w:p>
        </w:tc>
      </w:tr>
      <w:tr w:rsidR="00727624" w:rsidRPr="00877136" w14:paraId="0E111AFF" w14:textId="77777777" w:rsidTr="008C6DAC">
        <w:tc>
          <w:tcPr>
            <w:tcW w:w="1957" w:type="dxa"/>
          </w:tcPr>
          <w:p w14:paraId="203BA62E" w14:textId="76875AA6" w:rsidR="00727624" w:rsidRPr="00861AB0" w:rsidRDefault="00753285" w:rsidP="008C6DAC">
            <w:pPr>
              <w:jc w:val="both"/>
              <w:rPr>
                <w:b/>
              </w:rPr>
            </w:pPr>
            <w:r>
              <w:rPr>
                <w:b/>
              </w:rPr>
              <w:t xml:space="preserve"> </w:t>
            </w:r>
          </w:p>
        </w:tc>
        <w:tc>
          <w:tcPr>
            <w:tcW w:w="8460" w:type="dxa"/>
          </w:tcPr>
          <w:p w14:paraId="2B62F300" w14:textId="77777777" w:rsidR="00727624" w:rsidRPr="00861AB0" w:rsidRDefault="00727624" w:rsidP="008C6DAC">
            <w:pPr>
              <w:jc w:val="both"/>
            </w:pPr>
            <w:r>
              <w:t>Primary Actor: User</w:t>
            </w:r>
          </w:p>
        </w:tc>
      </w:tr>
      <w:tr w:rsidR="00727624" w:rsidRPr="00877136" w14:paraId="221F67FC" w14:textId="77777777" w:rsidTr="008C6DAC">
        <w:tc>
          <w:tcPr>
            <w:tcW w:w="1957" w:type="dxa"/>
          </w:tcPr>
          <w:p w14:paraId="414573DD" w14:textId="3FAAF2F9" w:rsidR="00727624" w:rsidRPr="00861AB0" w:rsidRDefault="00753285" w:rsidP="008C6DAC">
            <w:pPr>
              <w:jc w:val="both"/>
              <w:rPr>
                <w:b/>
              </w:rPr>
            </w:pPr>
            <w:r>
              <w:rPr>
                <w:b/>
              </w:rPr>
              <w:t xml:space="preserve"> </w:t>
            </w:r>
          </w:p>
        </w:tc>
        <w:tc>
          <w:tcPr>
            <w:tcW w:w="8460" w:type="dxa"/>
          </w:tcPr>
          <w:p w14:paraId="207ACD37" w14:textId="18DE1BA8" w:rsidR="00727624" w:rsidRPr="00861AB0" w:rsidRDefault="00753285" w:rsidP="008C6DAC">
            <w:pPr>
              <w:pStyle w:val="Pa49"/>
              <w:jc w:val="both"/>
              <w:rPr>
                <w:rFonts w:ascii="Times New Roman" w:hAnsi="Times New Roman"/>
              </w:rPr>
            </w:pPr>
            <w:r>
              <w:rPr>
                <w:rFonts w:ascii="Times New Roman" w:hAnsi="Times New Roman"/>
              </w:rPr>
              <w:t xml:space="preserve"> </w:t>
            </w:r>
            <w:r w:rsidR="00727624">
              <w:rPr>
                <w:rFonts w:ascii="Times New Roman" w:hAnsi="Times New Roman"/>
              </w:rPr>
              <w:t xml:space="preserve"> be able to</w:t>
            </w:r>
            <w:r w:rsidR="00B2381B">
              <w:rPr>
                <w:rFonts w:ascii="Times New Roman" w:hAnsi="Times New Roman"/>
              </w:rPr>
              <w:t xml:space="preserve"> delete message from conversation</w:t>
            </w:r>
            <w:r w:rsidR="00727624">
              <w:rPr>
                <w:rFonts w:ascii="Times New Roman" w:hAnsi="Times New Roman"/>
              </w:rPr>
              <w:t>.</w:t>
            </w:r>
          </w:p>
        </w:tc>
      </w:tr>
      <w:tr w:rsidR="00727624" w:rsidRPr="00877136" w14:paraId="598E6131" w14:textId="77777777" w:rsidTr="008C6DAC">
        <w:tc>
          <w:tcPr>
            <w:tcW w:w="1957" w:type="dxa"/>
          </w:tcPr>
          <w:p w14:paraId="29E50072" w14:textId="4716FF0E" w:rsidR="00727624" w:rsidRPr="00861AB0" w:rsidRDefault="00753285" w:rsidP="008C6DAC">
            <w:pPr>
              <w:jc w:val="both"/>
              <w:rPr>
                <w:b/>
              </w:rPr>
            </w:pPr>
            <w:r>
              <w:rPr>
                <w:b/>
              </w:rPr>
              <w:t xml:space="preserve"> </w:t>
            </w:r>
          </w:p>
        </w:tc>
        <w:tc>
          <w:tcPr>
            <w:tcW w:w="8460" w:type="dxa"/>
          </w:tcPr>
          <w:p w14:paraId="514EDD58" w14:textId="486319BA" w:rsidR="00727624" w:rsidRPr="00861AB0" w:rsidRDefault="00727624" w:rsidP="008C6DAC">
            <w:pPr>
              <w:jc w:val="both"/>
            </w:pPr>
            <w:r>
              <w:t xml:space="preserve">Press </w:t>
            </w:r>
            <w:r w:rsidR="00233B71">
              <w:t>and hold a message in conversation</w:t>
            </w:r>
            <w:r>
              <w:t>.</w:t>
            </w:r>
          </w:p>
        </w:tc>
      </w:tr>
      <w:tr w:rsidR="00727624" w:rsidRPr="00877136" w14:paraId="347FB893" w14:textId="77777777" w:rsidTr="008C6DAC">
        <w:tc>
          <w:tcPr>
            <w:tcW w:w="1957" w:type="dxa"/>
          </w:tcPr>
          <w:p w14:paraId="4633880A" w14:textId="2118E409" w:rsidR="00727624" w:rsidRPr="00861AB0" w:rsidRDefault="00753285" w:rsidP="008C6DAC">
            <w:pPr>
              <w:jc w:val="both"/>
              <w:rPr>
                <w:b/>
              </w:rPr>
            </w:pPr>
            <w:r>
              <w:rPr>
                <w:b/>
              </w:rPr>
              <w:t xml:space="preserve"> </w:t>
            </w:r>
          </w:p>
        </w:tc>
        <w:tc>
          <w:tcPr>
            <w:tcW w:w="8460" w:type="dxa"/>
          </w:tcPr>
          <w:p w14:paraId="41F6CF69" w14:textId="77777777" w:rsidR="00727624" w:rsidRPr="00861AB0" w:rsidRDefault="00727624" w:rsidP="008C6DAC">
            <w:pPr>
              <w:jc w:val="both"/>
            </w:pPr>
            <w:r w:rsidRPr="00861AB0">
              <w:t xml:space="preserve"> </w:t>
            </w:r>
            <w:r>
              <w:t>High</w:t>
            </w:r>
          </w:p>
        </w:tc>
      </w:tr>
      <w:tr w:rsidR="00727624" w:rsidRPr="00877136" w14:paraId="571C6C1D" w14:textId="77777777" w:rsidTr="008C6DAC">
        <w:trPr>
          <w:trHeight w:val="467"/>
        </w:trPr>
        <w:tc>
          <w:tcPr>
            <w:tcW w:w="1957" w:type="dxa"/>
          </w:tcPr>
          <w:p w14:paraId="22D8B98B" w14:textId="087CFB34" w:rsidR="00727624" w:rsidRPr="00861AB0" w:rsidRDefault="00753285" w:rsidP="008C6DAC">
            <w:pPr>
              <w:jc w:val="both"/>
              <w:rPr>
                <w:b/>
              </w:rPr>
            </w:pPr>
            <w:r>
              <w:rPr>
                <w:b/>
              </w:rPr>
              <w:t xml:space="preserve"> </w:t>
            </w:r>
          </w:p>
        </w:tc>
        <w:tc>
          <w:tcPr>
            <w:tcW w:w="8460" w:type="dxa"/>
          </w:tcPr>
          <w:p w14:paraId="5B32B7D1" w14:textId="2335C2DF" w:rsidR="00727624" w:rsidRDefault="00727624" w:rsidP="008C6DAC">
            <w:pPr>
              <w:pStyle w:val="Pa49"/>
              <w:jc w:val="both"/>
              <w:rPr>
                <w:rFonts w:ascii="Times New Roman" w:hAnsi="Times New Roman"/>
              </w:rPr>
            </w:pPr>
            <w:r>
              <w:rPr>
                <w:rFonts w:ascii="Times New Roman" w:hAnsi="Times New Roman"/>
              </w:rPr>
              <w:t>PRE-1: User has logged in.</w:t>
            </w:r>
          </w:p>
          <w:p w14:paraId="6081BCAD" w14:textId="162EED1B" w:rsidR="009E0576" w:rsidRPr="009E0576" w:rsidRDefault="009E0576" w:rsidP="009E0576">
            <w:r>
              <w:t>PRE-2: User has started a conversation</w:t>
            </w:r>
          </w:p>
          <w:p w14:paraId="6F52D0AD" w14:textId="51F5FC0F" w:rsidR="00716CBB" w:rsidRPr="00716CBB" w:rsidRDefault="00716CBB" w:rsidP="00716CBB">
            <w:r>
              <w:t>PRE-</w:t>
            </w:r>
            <w:r w:rsidR="009E0576">
              <w:t>3</w:t>
            </w:r>
            <w:r>
              <w:t>: User has sent a message</w:t>
            </w:r>
          </w:p>
        </w:tc>
      </w:tr>
      <w:tr w:rsidR="00727624" w:rsidRPr="00877136" w14:paraId="7E0C70EB" w14:textId="77777777" w:rsidTr="008C6DAC">
        <w:trPr>
          <w:trHeight w:val="440"/>
        </w:trPr>
        <w:tc>
          <w:tcPr>
            <w:tcW w:w="1957" w:type="dxa"/>
          </w:tcPr>
          <w:p w14:paraId="786C8AB2" w14:textId="4A19EEDE" w:rsidR="00727624" w:rsidRPr="00861AB0" w:rsidRDefault="00753285" w:rsidP="008C6DAC">
            <w:pPr>
              <w:jc w:val="both"/>
              <w:rPr>
                <w:b/>
              </w:rPr>
            </w:pPr>
            <w:r>
              <w:rPr>
                <w:b/>
                <w:color w:val="0D0D0D" w:themeColor="text1" w:themeTint="F2"/>
              </w:rPr>
              <w:t xml:space="preserve"> </w:t>
            </w:r>
          </w:p>
        </w:tc>
        <w:tc>
          <w:tcPr>
            <w:tcW w:w="8460" w:type="dxa"/>
          </w:tcPr>
          <w:p w14:paraId="7711B9A9" w14:textId="77777777" w:rsidR="00727624" w:rsidRPr="00861AB0" w:rsidRDefault="00727624" w:rsidP="008C6DAC">
            <w:pPr>
              <w:jc w:val="both"/>
            </w:pPr>
            <w:r>
              <w:t>M1-UC2, M1-UC4, M4-UC1</w:t>
            </w:r>
          </w:p>
        </w:tc>
      </w:tr>
      <w:tr w:rsidR="00727624" w:rsidRPr="00877136" w14:paraId="6EEF98A7" w14:textId="77777777" w:rsidTr="008C6DAC">
        <w:tc>
          <w:tcPr>
            <w:tcW w:w="1957" w:type="dxa"/>
          </w:tcPr>
          <w:p w14:paraId="3E54D032" w14:textId="5C3C3453" w:rsidR="00727624" w:rsidRPr="00861AB0" w:rsidRDefault="00753285" w:rsidP="008C6DAC">
            <w:pPr>
              <w:jc w:val="both"/>
              <w:rPr>
                <w:b/>
              </w:rPr>
            </w:pPr>
            <w:r>
              <w:rPr>
                <w:b/>
              </w:rPr>
              <w:t xml:space="preserve"> </w:t>
            </w:r>
          </w:p>
        </w:tc>
        <w:tc>
          <w:tcPr>
            <w:tcW w:w="8460" w:type="dxa"/>
          </w:tcPr>
          <w:p w14:paraId="56C3EC7F" w14:textId="3C1EA3C7" w:rsidR="00727624" w:rsidRDefault="00753285" w:rsidP="003729FB">
            <w:pPr>
              <w:pStyle w:val="ListParagraph"/>
              <w:numPr>
                <w:ilvl w:val="0"/>
                <w:numId w:val="85"/>
              </w:numPr>
            </w:pPr>
            <w:r>
              <w:t xml:space="preserve"> </w:t>
            </w:r>
            <w:r w:rsidR="00727624">
              <w:t xml:space="preserve"> select conversation from list.</w:t>
            </w:r>
          </w:p>
          <w:p w14:paraId="3554B847" w14:textId="3FB5D30E" w:rsidR="00727624" w:rsidRDefault="00753285" w:rsidP="003729FB">
            <w:pPr>
              <w:pStyle w:val="ListParagraph"/>
              <w:numPr>
                <w:ilvl w:val="0"/>
                <w:numId w:val="85"/>
              </w:numPr>
            </w:pPr>
            <w:r>
              <w:t xml:space="preserve"> </w:t>
            </w:r>
            <w:r w:rsidR="003729FB">
              <w:t xml:space="preserve"> press and hold a message</w:t>
            </w:r>
            <w:r w:rsidR="00727624">
              <w:t>.</w:t>
            </w:r>
          </w:p>
          <w:p w14:paraId="0E2E441A" w14:textId="5952D0E7" w:rsidR="00727624" w:rsidRDefault="00753285" w:rsidP="003729FB">
            <w:pPr>
              <w:pStyle w:val="ListParagraph"/>
              <w:numPr>
                <w:ilvl w:val="0"/>
                <w:numId w:val="85"/>
              </w:numPr>
            </w:pPr>
            <w:r>
              <w:t xml:space="preserve"> </w:t>
            </w:r>
            <w:r w:rsidR="00727624">
              <w:t xml:space="preserve"> s</w:t>
            </w:r>
            <w:r w:rsidR="003729FB">
              <w:t>elect delete</w:t>
            </w:r>
            <w:r w:rsidR="00727624">
              <w:t>.</w:t>
            </w:r>
          </w:p>
          <w:p w14:paraId="1FF757CA" w14:textId="7F8D0DC7" w:rsidR="00727624" w:rsidRPr="00861AB0" w:rsidRDefault="00753285" w:rsidP="003729FB">
            <w:pPr>
              <w:pStyle w:val="ListParagraph"/>
              <w:numPr>
                <w:ilvl w:val="0"/>
                <w:numId w:val="85"/>
              </w:numPr>
            </w:pPr>
            <w:r>
              <w:t xml:space="preserve"> </w:t>
            </w:r>
            <w:r w:rsidR="00727624">
              <w:t xml:space="preserve"> press</w:t>
            </w:r>
            <w:r w:rsidR="000C5D08">
              <w:t xml:space="preserve"> ok to confirm deletion</w:t>
            </w:r>
            <w:r w:rsidR="00727624">
              <w:t>.</w:t>
            </w:r>
          </w:p>
        </w:tc>
      </w:tr>
      <w:tr w:rsidR="00727624" w:rsidRPr="00877136" w14:paraId="6ADD1AFD" w14:textId="77777777" w:rsidTr="008C6DAC">
        <w:tc>
          <w:tcPr>
            <w:tcW w:w="1957" w:type="dxa"/>
          </w:tcPr>
          <w:p w14:paraId="78C02850" w14:textId="6C8846A4" w:rsidR="00727624" w:rsidRPr="003907CF" w:rsidRDefault="00753285" w:rsidP="008C6DAC">
            <w:pPr>
              <w:jc w:val="both"/>
              <w:rPr>
                <w:b/>
              </w:rPr>
            </w:pPr>
            <w:r>
              <w:rPr>
                <w:b/>
              </w:rPr>
              <w:t xml:space="preserve"> </w:t>
            </w:r>
          </w:p>
        </w:tc>
        <w:tc>
          <w:tcPr>
            <w:tcW w:w="8460" w:type="dxa"/>
          </w:tcPr>
          <w:p w14:paraId="7ED789C2" w14:textId="77777777" w:rsidR="00727624" w:rsidRDefault="00727624" w:rsidP="00B349C7">
            <w:pPr>
              <w:pStyle w:val="ListParagraph"/>
              <w:numPr>
                <w:ilvl w:val="0"/>
                <w:numId w:val="86"/>
              </w:numPr>
              <w:tabs>
                <w:tab w:val="left" w:pos="432"/>
              </w:tabs>
              <w:jc w:val="both"/>
            </w:pPr>
            <w:r>
              <w:t>User selects chat button from ad.</w:t>
            </w:r>
          </w:p>
          <w:p w14:paraId="2DCCCBB1" w14:textId="51C4C6C7" w:rsidR="00727624" w:rsidRDefault="00753285" w:rsidP="00B349C7">
            <w:pPr>
              <w:pStyle w:val="ListParagraph"/>
              <w:numPr>
                <w:ilvl w:val="0"/>
                <w:numId w:val="86"/>
              </w:numPr>
              <w:tabs>
                <w:tab w:val="left" w:pos="432"/>
              </w:tabs>
              <w:jc w:val="both"/>
            </w:pPr>
            <w:r>
              <w:t xml:space="preserve"> </w:t>
            </w:r>
            <w:r w:rsidR="00727624">
              <w:t xml:space="preserve"> be redirected to the conversation</w:t>
            </w:r>
          </w:p>
          <w:p w14:paraId="15833E8B" w14:textId="0388735D" w:rsidR="00B349C7" w:rsidRDefault="00753285" w:rsidP="00B349C7">
            <w:pPr>
              <w:pStyle w:val="ListParagraph"/>
              <w:numPr>
                <w:ilvl w:val="0"/>
                <w:numId w:val="86"/>
              </w:numPr>
            </w:pPr>
            <w:r>
              <w:t xml:space="preserve"> </w:t>
            </w:r>
            <w:r w:rsidR="00B349C7">
              <w:t xml:space="preserve"> press and hold a message.</w:t>
            </w:r>
          </w:p>
          <w:p w14:paraId="6703177C" w14:textId="36CBCBDA" w:rsidR="00B349C7" w:rsidRDefault="00753285" w:rsidP="00B349C7">
            <w:pPr>
              <w:pStyle w:val="ListParagraph"/>
              <w:numPr>
                <w:ilvl w:val="0"/>
                <w:numId w:val="86"/>
              </w:numPr>
            </w:pPr>
            <w:r>
              <w:t xml:space="preserve"> </w:t>
            </w:r>
            <w:r w:rsidR="00B349C7">
              <w:t xml:space="preserve"> select delete.</w:t>
            </w:r>
          </w:p>
          <w:p w14:paraId="0EABAB73" w14:textId="293D2137" w:rsidR="00727624" w:rsidRPr="00861AB0" w:rsidRDefault="00753285" w:rsidP="00B349C7">
            <w:pPr>
              <w:pStyle w:val="ListParagraph"/>
              <w:numPr>
                <w:ilvl w:val="0"/>
                <w:numId w:val="86"/>
              </w:numPr>
            </w:pPr>
            <w:r>
              <w:t xml:space="preserve"> </w:t>
            </w:r>
            <w:r w:rsidR="00B349C7">
              <w:t xml:space="preserve"> press ok to confirm deletion</w:t>
            </w:r>
          </w:p>
        </w:tc>
      </w:tr>
      <w:tr w:rsidR="00727624" w:rsidRPr="00877136" w14:paraId="36F81D7F" w14:textId="77777777" w:rsidTr="008C6DAC">
        <w:tc>
          <w:tcPr>
            <w:tcW w:w="1957" w:type="dxa"/>
          </w:tcPr>
          <w:p w14:paraId="3F614F4D" w14:textId="1A8781E9" w:rsidR="00727624" w:rsidRPr="00861AB0" w:rsidRDefault="00753285" w:rsidP="008C6DAC">
            <w:pPr>
              <w:jc w:val="both"/>
              <w:rPr>
                <w:b/>
              </w:rPr>
            </w:pPr>
            <w:r>
              <w:rPr>
                <w:b/>
              </w:rPr>
              <w:t xml:space="preserve"> </w:t>
            </w:r>
          </w:p>
        </w:tc>
        <w:tc>
          <w:tcPr>
            <w:tcW w:w="8460" w:type="dxa"/>
          </w:tcPr>
          <w:p w14:paraId="1BE18D58" w14:textId="5E0BFBFF" w:rsidR="00727624" w:rsidRPr="00861AB0" w:rsidRDefault="00727624" w:rsidP="00FE3CE4">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00FE3CE4" w:rsidRPr="00861AB0">
              <w:t xml:space="preserve"> </w:t>
            </w:r>
          </w:p>
        </w:tc>
      </w:tr>
      <w:tr w:rsidR="00727624" w:rsidRPr="00877136" w14:paraId="37613CAB" w14:textId="77777777" w:rsidTr="008C6DAC">
        <w:tc>
          <w:tcPr>
            <w:tcW w:w="1957" w:type="dxa"/>
          </w:tcPr>
          <w:p w14:paraId="67905146" w14:textId="2D45E799" w:rsidR="00727624" w:rsidRPr="00861AB0" w:rsidRDefault="00753285" w:rsidP="008C6DAC">
            <w:pPr>
              <w:jc w:val="both"/>
              <w:rPr>
                <w:b/>
              </w:rPr>
            </w:pPr>
            <w:r>
              <w:rPr>
                <w:b/>
              </w:rPr>
              <w:t xml:space="preserve"> </w:t>
            </w:r>
          </w:p>
        </w:tc>
        <w:tc>
          <w:tcPr>
            <w:tcW w:w="8460" w:type="dxa"/>
          </w:tcPr>
          <w:p w14:paraId="268AD6DA" w14:textId="2DD1076B" w:rsidR="00727624" w:rsidRPr="00861AB0" w:rsidRDefault="00727624"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D32ACC">
              <w:rPr>
                <w:rFonts w:ascii="Times New Roman" w:hAnsi="Times New Roman"/>
              </w:rPr>
              <w:t>Message will be cleared form conversation</w:t>
            </w:r>
            <w:r w:rsidR="005E72DC">
              <w:rPr>
                <w:rFonts w:ascii="Times New Roman" w:hAnsi="Times New Roman"/>
              </w:rPr>
              <w:t>.</w:t>
            </w:r>
          </w:p>
        </w:tc>
      </w:tr>
      <w:tr w:rsidR="00727624" w:rsidRPr="00877136" w14:paraId="7B86F18A" w14:textId="77777777" w:rsidTr="008C6DAC">
        <w:tc>
          <w:tcPr>
            <w:tcW w:w="1957" w:type="dxa"/>
          </w:tcPr>
          <w:p w14:paraId="28612CF0" w14:textId="4086C1A3" w:rsidR="00727624" w:rsidRPr="00861AB0" w:rsidRDefault="00753285" w:rsidP="008C6DAC">
            <w:pPr>
              <w:jc w:val="both"/>
              <w:rPr>
                <w:b/>
              </w:rPr>
            </w:pPr>
            <w:r>
              <w:rPr>
                <w:b/>
              </w:rPr>
              <w:t xml:space="preserve"> </w:t>
            </w:r>
          </w:p>
        </w:tc>
        <w:tc>
          <w:tcPr>
            <w:tcW w:w="8460" w:type="dxa"/>
          </w:tcPr>
          <w:p w14:paraId="3305AB3C" w14:textId="77777777" w:rsidR="00727624" w:rsidRPr="00861AB0" w:rsidRDefault="00727624" w:rsidP="008C6DAC">
            <w:pPr>
              <w:pStyle w:val="Pa49"/>
              <w:jc w:val="both"/>
            </w:pPr>
            <w:r>
              <w:rPr>
                <w:rFonts w:ascii="Times New Roman" w:hAnsi="Times New Roman"/>
              </w:rPr>
              <w:t>N/A</w:t>
            </w:r>
          </w:p>
        </w:tc>
      </w:tr>
      <w:tr w:rsidR="00727624" w:rsidRPr="00877136" w14:paraId="3C98D6BD" w14:textId="77777777" w:rsidTr="008C6DAC">
        <w:tc>
          <w:tcPr>
            <w:tcW w:w="1957" w:type="dxa"/>
          </w:tcPr>
          <w:p w14:paraId="02ED25AF" w14:textId="23AD9F37" w:rsidR="00727624" w:rsidRPr="00861AB0" w:rsidRDefault="00753285" w:rsidP="008C6DAC">
            <w:pPr>
              <w:jc w:val="both"/>
              <w:rPr>
                <w:b/>
              </w:rPr>
            </w:pPr>
            <w:r>
              <w:rPr>
                <w:b/>
              </w:rPr>
              <w:t xml:space="preserve"> </w:t>
            </w:r>
          </w:p>
        </w:tc>
        <w:tc>
          <w:tcPr>
            <w:tcW w:w="8460" w:type="dxa"/>
          </w:tcPr>
          <w:p w14:paraId="5ECB6970" w14:textId="77777777" w:rsidR="00727624" w:rsidRPr="00861AB0" w:rsidRDefault="00727624" w:rsidP="008C6DAC">
            <w:pPr>
              <w:jc w:val="both"/>
            </w:pPr>
            <w:r>
              <w:t>User can navigate to chat menu.</w:t>
            </w:r>
          </w:p>
        </w:tc>
      </w:tr>
    </w:tbl>
    <w:p w14:paraId="5EA2D630" w14:textId="77777777" w:rsidR="009A146C" w:rsidRDefault="009A146C"/>
    <w:p w14:paraId="1B18B79F" w14:textId="77777777" w:rsidR="009A146C" w:rsidRDefault="009A146C">
      <w:r>
        <w:br w:type="page"/>
      </w:r>
    </w:p>
    <w:p w14:paraId="1E491A38" w14:textId="38FED70E" w:rsidR="009A146C" w:rsidRPr="00DD5C55" w:rsidRDefault="00753285" w:rsidP="009A146C">
      <w:pPr>
        <w:pStyle w:val="Caption"/>
        <w:keepNext/>
        <w:spacing w:line="276" w:lineRule="auto"/>
        <w:rPr>
          <w:szCs w:val="24"/>
        </w:rPr>
      </w:pPr>
      <w:r>
        <w:rPr>
          <w:szCs w:val="24"/>
        </w:rPr>
        <w:lastRenderedPageBreak/>
        <w:t xml:space="preserve"> </w:t>
      </w:r>
      <w:r w:rsidR="009A146C" w:rsidRPr="00DD5C55">
        <w:rPr>
          <w:szCs w:val="24"/>
        </w:rPr>
        <w:t xml:space="preserve"> </w:t>
      </w:r>
      <w:r w:rsidR="009A146C">
        <w:rPr>
          <w:szCs w:val="24"/>
        </w:rPr>
        <w:t>5</w:t>
      </w:r>
      <w:r w:rsidR="00D673E7">
        <w:rPr>
          <w:szCs w:val="24"/>
        </w:rPr>
        <w:t>8</w:t>
      </w:r>
      <w:r w:rsidR="009A146C" w:rsidRPr="00DD5C55">
        <w:rPr>
          <w:noProof/>
          <w:szCs w:val="24"/>
        </w:rPr>
        <w:t>:</w:t>
      </w:r>
      <w:r w:rsidR="009A146C">
        <w:rPr>
          <w:szCs w:val="24"/>
        </w:rPr>
        <w:t xml:space="preserve"> Delete Message (</w:t>
      </w:r>
      <w:r w:rsidR="00F7240F">
        <w:rPr>
          <w:szCs w:val="24"/>
        </w:rPr>
        <w:t>Mobile</w:t>
      </w:r>
      <w:r w:rsidR="009A146C">
        <w:rPr>
          <w:szCs w:val="24"/>
        </w:rPr>
        <w:t>)</w:t>
      </w:r>
      <w:r w:rsidR="009A146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A146C" w:rsidRPr="00877136" w14:paraId="4B052FC0" w14:textId="77777777" w:rsidTr="008C6DAC">
        <w:tc>
          <w:tcPr>
            <w:tcW w:w="1957" w:type="dxa"/>
          </w:tcPr>
          <w:p w14:paraId="757F8672" w14:textId="69D23C04" w:rsidR="009A146C" w:rsidRPr="00861AB0" w:rsidRDefault="00753285" w:rsidP="008C6DAC">
            <w:pPr>
              <w:jc w:val="both"/>
              <w:rPr>
                <w:b/>
              </w:rPr>
            </w:pPr>
            <w:r>
              <w:rPr>
                <w:b/>
              </w:rPr>
              <w:t xml:space="preserve"> </w:t>
            </w:r>
          </w:p>
        </w:tc>
        <w:tc>
          <w:tcPr>
            <w:tcW w:w="8460" w:type="dxa"/>
          </w:tcPr>
          <w:p w14:paraId="3855B4C8" w14:textId="2CFF1B12" w:rsidR="009A146C" w:rsidRPr="00861AB0" w:rsidRDefault="009A146C" w:rsidP="008C6DAC">
            <w:pPr>
              <w:jc w:val="both"/>
            </w:pPr>
            <w:r w:rsidRPr="00861AB0">
              <w:t xml:space="preserve"> </w:t>
            </w:r>
            <w:r>
              <w:t>M4-UC1</w:t>
            </w:r>
            <w:r w:rsidR="00F7240F">
              <w:t>8</w:t>
            </w:r>
          </w:p>
        </w:tc>
      </w:tr>
      <w:tr w:rsidR="009A146C" w:rsidRPr="00877136" w14:paraId="15B351D6" w14:textId="77777777" w:rsidTr="008C6DAC">
        <w:tc>
          <w:tcPr>
            <w:tcW w:w="1957" w:type="dxa"/>
          </w:tcPr>
          <w:p w14:paraId="2105C373" w14:textId="3DAB6CF9" w:rsidR="009A146C" w:rsidRPr="00861AB0" w:rsidRDefault="00753285" w:rsidP="008C6DAC">
            <w:pPr>
              <w:jc w:val="both"/>
              <w:rPr>
                <w:b/>
              </w:rPr>
            </w:pPr>
            <w:r>
              <w:rPr>
                <w:b/>
              </w:rPr>
              <w:t xml:space="preserve"> </w:t>
            </w:r>
          </w:p>
        </w:tc>
        <w:tc>
          <w:tcPr>
            <w:tcW w:w="8460" w:type="dxa"/>
          </w:tcPr>
          <w:p w14:paraId="7527DF6D" w14:textId="169FB4CF" w:rsidR="009A146C" w:rsidRPr="00861AB0" w:rsidRDefault="009A146C" w:rsidP="008C6DAC">
            <w:pPr>
              <w:jc w:val="both"/>
            </w:pPr>
            <w:r>
              <w:t>Delete Message (</w:t>
            </w:r>
            <w:r w:rsidR="00F7240F">
              <w:t>Mobile</w:t>
            </w:r>
            <w:r>
              <w:t>)</w:t>
            </w:r>
          </w:p>
        </w:tc>
      </w:tr>
      <w:tr w:rsidR="009A146C" w:rsidRPr="00877136" w14:paraId="56D8D087" w14:textId="77777777" w:rsidTr="008C6DAC">
        <w:tc>
          <w:tcPr>
            <w:tcW w:w="1957" w:type="dxa"/>
          </w:tcPr>
          <w:p w14:paraId="1B572E53" w14:textId="3B5E9106" w:rsidR="009A146C" w:rsidRPr="00861AB0" w:rsidRDefault="00753285" w:rsidP="008C6DAC">
            <w:pPr>
              <w:jc w:val="both"/>
              <w:rPr>
                <w:b/>
              </w:rPr>
            </w:pPr>
            <w:r>
              <w:rPr>
                <w:b/>
              </w:rPr>
              <w:t xml:space="preserve"> </w:t>
            </w:r>
          </w:p>
        </w:tc>
        <w:tc>
          <w:tcPr>
            <w:tcW w:w="8460" w:type="dxa"/>
          </w:tcPr>
          <w:p w14:paraId="7A98E6BD" w14:textId="77777777" w:rsidR="009A146C" w:rsidRPr="00861AB0" w:rsidRDefault="009A146C" w:rsidP="008C6DAC">
            <w:pPr>
              <w:jc w:val="both"/>
            </w:pPr>
            <w:r>
              <w:t>Primary Actor: User</w:t>
            </w:r>
          </w:p>
        </w:tc>
      </w:tr>
      <w:tr w:rsidR="009A146C" w:rsidRPr="00877136" w14:paraId="4987659B" w14:textId="77777777" w:rsidTr="008C6DAC">
        <w:tc>
          <w:tcPr>
            <w:tcW w:w="1957" w:type="dxa"/>
          </w:tcPr>
          <w:p w14:paraId="56C4AC39" w14:textId="2E725927" w:rsidR="009A146C" w:rsidRPr="00861AB0" w:rsidRDefault="00753285" w:rsidP="008C6DAC">
            <w:pPr>
              <w:jc w:val="both"/>
              <w:rPr>
                <w:b/>
              </w:rPr>
            </w:pPr>
            <w:r>
              <w:rPr>
                <w:b/>
              </w:rPr>
              <w:t xml:space="preserve"> </w:t>
            </w:r>
          </w:p>
        </w:tc>
        <w:tc>
          <w:tcPr>
            <w:tcW w:w="8460" w:type="dxa"/>
          </w:tcPr>
          <w:p w14:paraId="520FF719" w14:textId="3179920B" w:rsidR="009A146C" w:rsidRPr="00861AB0" w:rsidRDefault="00753285" w:rsidP="008C6DAC">
            <w:pPr>
              <w:pStyle w:val="Pa49"/>
              <w:jc w:val="both"/>
              <w:rPr>
                <w:rFonts w:ascii="Times New Roman" w:hAnsi="Times New Roman"/>
              </w:rPr>
            </w:pPr>
            <w:r>
              <w:rPr>
                <w:rFonts w:ascii="Times New Roman" w:hAnsi="Times New Roman"/>
              </w:rPr>
              <w:t xml:space="preserve"> </w:t>
            </w:r>
            <w:r w:rsidR="009A146C">
              <w:rPr>
                <w:rFonts w:ascii="Times New Roman" w:hAnsi="Times New Roman"/>
              </w:rPr>
              <w:t xml:space="preserve"> be able to delete message from conversation.</w:t>
            </w:r>
          </w:p>
        </w:tc>
      </w:tr>
      <w:tr w:rsidR="009A146C" w:rsidRPr="00877136" w14:paraId="45402F10" w14:textId="77777777" w:rsidTr="008C6DAC">
        <w:tc>
          <w:tcPr>
            <w:tcW w:w="1957" w:type="dxa"/>
          </w:tcPr>
          <w:p w14:paraId="6A51B7E2" w14:textId="353A26FE" w:rsidR="009A146C" w:rsidRPr="00861AB0" w:rsidRDefault="00753285" w:rsidP="008C6DAC">
            <w:pPr>
              <w:jc w:val="both"/>
              <w:rPr>
                <w:b/>
              </w:rPr>
            </w:pPr>
            <w:r>
              <w:rPr>
                <w:b/>
              </w:rPr>
              <w:t xml:space="preserve"> </w:t>
            </w:r>
          </w:p>
        </w:tc>
        <w:tc>
          <w:tcPr>
            <w:tcW w:w="8460" w:type="dxa"/>
          </w:tcPr>
          <w:p w14:paraId="5C084B5E" w14:textId="77777777" w:rsidR="009A146C" w:rsidRPr="00861AB0" w:rsidRDefault="009A146C" w:rsidP="008C6DAC">
            <w:pPr>
              <w:jc w:val="both"/>
            </w:pPr>
            <w:r>
              <w:t>Press and hold a message in conversation.</w:t>
            </w:r>
          </w:p>
        </w:tc>
      </w:tr>
      <w:tr w:rsidR="009A146C" w:rsidRPr="00877136" w14:paraId="6EF71EBE" w14:textId="77777777" w:rsidTr="008C6DAC">
        <w:tc>
          <w:tcPr>
            <w:tcW w:w="1957" w:type="dxa"/>
          </w:tcPr>
          <w:p w14:paraId="4A5A5174" w14:textId="02689D55" w:rsidR="009A146C" w:rsidRPr="00861AB0" w:rsidRDefault="00753285" w:rsidP="008C6DAC">
            <w:pPr>
              <w:jc w:val="both"/>
              <w:rPr>
                <w:b/>
              </w:rPr>
            </w:pPr>
            <w:r>
              <w:rPr>
                <w:b/>
              </w:rPr>
              <w:t xml:space="preserve"> </w:t>
            </w:r>
          </w:p>
        </w:tc>
        <w:tc>
          <w:tcPr>
            <w:tcW w:w="8460" w:type="dxa"/>
          </w:tcPr>
          <w:p w14:paraId="05F3A46A" w14:textId="77777777" w:rsidR="009A146C" w:rsidRPr="00861AB0" w:rsidRDefault="009A146C" w:rsidP="008C6DAC">
            <w:pPr>
              <w:jc w:val="both"/>
            </w:pPr>
            <w:r w:rsidRPr="00861AB0">
              <w:t xml:space="preserve"> </w:t>
            </w:r>
            <w:r>
              <w:t>High</w:t>
            </w:r>
          </w:p>
        </w:tc>
      </w:tr>
      <w:tr w:rsidR="009A146C" w:rsidRPr="00877136" w14:paraId="345FAF56" w14:textId="77777777" w:rsidTr="008C6DAC">
        <w:trPr>
          <w:trHeight w:val="467"/>
        </w:trPr>
        <w:tc>
          <w:tcPr>
            <w:tcW w:w="1957" w:type="dxa"/>
          </w:tcPr>
          <w:p w14:paraId="19634D9F" w14:textId="30E47E7E" w:rsidR="009A146C" w:rsidRPr="00861AB0" w:rsidRDefault="00753285" w:rsidP="008C6DAC">
            <w:pPr>
              <w:jc w:val="both"/>
              <w:rPr>
                <w:b/>
              </w:rPr>
            </w:pPr>
            <w:r>
              <w:rPr>
                <w:b/>
              </w:rPr>
              <w:t xml:space="preserve"> </w:t>
            </w:r>
          </w:p>
        </w:tc>
        <w:tc>
          <w:tcPr>
            <w:tcW w:w="8460" w:type="dxa"/>
          </w:tcPr>
          <w:p w14:paraId="11A58423" w14:textId="77777777" w:rsidR="009A146C" w:rsidRDefault="009A146C" w:rsidP="008C6DAC">
            <w:pPr>
              <w:pStyle w:val="Pa49"/>
              <w:jc w:val="both"/>
              <w:rPr>
                <w:rFonts w:ascii="Times New Roman" w:hAnsi="Times New Roman"/>
              </w:rPr>
            </w:pPr>
            <w:r>
              <w:rPr>
                <w:rFonts w:ascii="Times New Roman" w:hAnsi="Times New Roman"/>
              </w:rPr>
              <w:t>PRE-1: User has logged in.</w:t>
            </w:r>
          </w:p>
          <w:p w14:paraId="15CAEF1C" w14:textId="77777777" w:rsidR="009A146C" w:rsidRPr="009E0576" w:rsidRDefault="009A146C" w:rsidP="008C6DAC">
            <w:r>
              <w:t>PRE-2: User has started a conversation</w:t>
            </w:r>
          </w:p>
          <w:p w14:paraId="2543C816" w14:textId="77777777" w:rsidR="009A146C" w:rsidRPr="00716CBB" w:rsidRDefault="009A146C" w:rsidP="008C6DAC">
            <w:r>
              <w:t>PRE-3: User has sent a message</w:t>
            </w:r>
          </w:p>
        </w:tc>
      </w:tr>
      <w:tr w:rsidR="009A146C" w:rsidRPr="00877136" w14:paraId="1916263D" w14:textId="77777777" w:rsidTr="008C6DAC">
        <w:trPr>
          <w:trHeight w:val="440"/>
        </w:trPr>
        <w:tc>
          <w:tcPr>
            <w:tcW w:w="1957" w:type="dxa"/>
          </w:tcPr>
          <w:p w14:paraId="55D64AAF" w14:textId="3A015E97" w:rsidR="009A146C" w:rsidRPr="00861AB0" w:rsidRDefault="00753285" w:rsidP="008C6DAC">
            <w:pPr>
              <w:jc w:val="both"/>
              <w:rPr>
                <w:b/>
              </w:rPr>
            </w:pPr>
            <w:r>
              <w:rPr>
                <w:b/>
                <w:color w:val="0D0D0D" w:themeColor="text1" w:themeTint="F2"/>
              </w:rPr>
              <w:t xml:space="preserve"> </w:t>
            </w:r>
          </w:p>
        </w:tc>
        <w:tc>
          <w:tcPr>
            <w:tcW w:w="8460" w:type="dxa"/>
          </w:tcPr>
          <w:p w14:paraId="18FC109D" w14:textId="39179DB6" w:rsidR="009A146C" w:rsidRPr="00861AB0" w:rsidRDefault="009A146C" w:rsidP="008C6DAC">
            <w:pPr>
              <w:jc w:val="both"/>
            </w:pPr>
            <w:r>
              <w:t>M1-UC</w:t>
            </w:r>
            <w:r w:rsidR="004B5456">
              <w:t>1</w:t>
            </w:r>
            <w:r>
              <w:t>, M1-UC</w:t>
            </w:r>
            <w:r w:rsidR="004B5456">
              <w:t>3</w:t>
            </w:r>
            <w:r>
              <w:t>, M4-UC</w:t>
            </w:r>
            <w:r w:rsidR="004B5456">
              <w:t>2</w:t>
            </w:r>
          </w:p>
        </w:tc>
      </w:tr>
      <w:tr w:rsidR="009A146C" w:rsidRPr="00877136" w14:paraId="040234A0" w14:textId="77777777" w:rsidTr="008C6DAC">
        <w:tc>
          <w:tcPr>
            <w:tcW w:w="1957" w:type="dxa"/>
          </w:tcPr>
          <w:p w14:paraId="01C5A56A" w14:textId="6031604D" w:rsidR="009A146C" w:rsidRPr="00861AB0" w:rsidRDefault="00753285" w:rsidP="008C6DAC">
            <w:pPr>
              <w:jc w:val="both"/>
              <w:rPr>
                <w:b/>
              </w:rPr>
            </w:pPr>
            <w:r>
              <w:rPr>
                <w:b/>
              </w:rPr>
              <w:t xml:space="preserve"> </w:t>
            </w:r>
          </w:p>
        </w:tc>
        <w:tc>
          <w:tcPr>
            <w:tcW w:w="8460" w:type="dxa"/>
          </w:tcPr>
          <w:p w14:paraId="16679047" w14:textId="1D4C4B22" w:rsidR="009A146C" w:rsidRDefault="00753285" w:rsidP="004B5456">
            <w:pPr>
              <w:pStyle w:val="ListParagraph"/>
              <w:numPr>
                <w:ilvl w:val="0"/>
                <w:numId w:val="88"/>
              </w:numPr>
            </w:pPr>
            <w:r>
              <w:t xml:space="preserve"> </w:t>
            </w:r>
            <w:r w:rsidR="009A146C">
              <w:t xml:space="preserve"> select conversation from list.</w:t>
            </w:r>
          </w:p>
          <w:p w14:paraId="1E16B330" w14:textId="5F728885" w:rsidR="009A146C" w:rsidRDefault="00753285" w:rsidP="004B5456">
            <w:pPr>
              <w:pStyle w:val="ListParagraph"/>
              <w:numPr>
                <w:ilvl w:val="0"/>
                <w:numId w:val="88"/>
              </w:numPr>
            </w:pPr>
            <w:r>
              <w:t xml:space="preserve"> </w:t>
            </w:r>
            <w:r w:rsidR="009A146C">
              <w:t xml:space="preserve"> press and hold a message.</w:t>
            </w:r>
          </w:p>
          <w:p w14:paraId="67E4F62D" w14:textId="4E393B16" w:rsidR="009A146C" w:rsidRDefault="00753285" w:rsidP="004B5456">
            <w:pPr>
              <w:pStyle w:val="ListParagraph"/>
              <w:numPr>
                <w:ilvl w:val="0"/>
                <w:numId w:val="88"/>
              </w:numPr>
            </w:pPr>
            <w:r>
              <w:t xml:space="preserve"> </w:t>
            </w:r>
            <w:r w:rsidR="009A146C">
              <w:t xml:space="preserve"> select delete.</w:t>
            </w:r>
          </w:p>
          <w:p w14:paraId="55C50FF6" w14:textId="06EF5694" w:rsidR="009A146C" w:rsidRPr="00861AB0" w:rsidRDefault="00753285" w:rsidP="004B5456">
            <w:pPr>
              <w:pStyle w:val="ListParagraph"/>
              <w:numPr>
                <w:ilvl w:val="0"/>
                <w:numId w:val="88"/>
              </w:numPr>
            </w:pPr>
            <w:r>
              <w:t xml:space="preserve"> </w:t>
            </w:r>
            <w:r w:rsidR="009A146C">
              <w:t xml:space="preserve"> press ok to confirm deletion.</w:t>
            </w:r>
          </w:p>
        </w:tc>
      </w:tr>
      <w:tr w:rsidR="009A146C" w:rsidRPr="00877136" w14:paraId="35733345" w14:textId="77777777" w:rsidTr="008C6DAC">
        <w:tc>
          <w:tcPr>
            <w:tcW w:w="1957" w:type="dxa"/>
          </w:tcPr>
          <w:p w14:paraId="63A992F3" w14:textId="167B9C69" w:rsidR="009A146C" w:rsidRPr="003907CF" w:rsidRDefault="00753285" w:rsidP="008C6DAC">
            <w:pPr>
              <w:jc w:val="both"/>
              <w:rPr>
                <w:b/>
              </w:rPr>
            </w:pPr>
            <w:r>
              <w:rPr>
                <w:b/>
              </w:rPr>
              <w:t xml:space="preserve"> </w:t>
            </w:r>
          </w:p>
        </w:tc>
        <w:tc>
          <w:tcPr>
            <w:tcW w:w="8460" w:type="dxa"/>
          </w:tcPr>
          <w:p w14:paraId="7B775049" w14:textId="77777777" w:rsidR="009A146C" w:rsidRDefault="009A146C" w:rsidP="00F2303C">
            <w:pPr>
              <w:pStyle w:val="ListParagraph"/>
              <w:numPr>
                <w:ilvl w:val="0"/>
                <w:numId w:val="89"/>
              </w:numPr>
              <w:tabs>
                <w:tab w:val="left" w:pos="432"/>
              </w:tabs>
              <w:jc w:val="both"/>
            </w:pPr>
            <w:r>
              <w:t>User selects chat button from ad.</w:t>
            </w:r>
          </w:p>
          <w:p w14:paraId="2B5002D2" w14:textId="7436EC2E" w:rsidR="009A146C" w:rsidRDefault="00753285" w:rsidP="00F2303C">
            <w:pPr>
              <w:pStyle w:val="ListParagraph"/>
              <w:numPr>
                <w:ilvl w:val="0"/>
                <w:numId w:val="89"/>
              </w:numPr>
              <w:tabs>
                <w:tab w:val="left" w:pos="432"/>
              </w:tabs>
              <w:jc w:val="both"/>
            </w:pPr>
            <w:r>
              <w:t xml:space="preserve"> </w:t>
            </w:r>
            <w:r w:rsidR="009A146C">
              <w:t xml:space="preserve"> be redirected to the conversation</w:t>
            </w:r>
          </w:p>
          <w:p w14:paraId="37890755" w14:textId="45BF559E" w:rsidR="009A146C" w:rsidRDefault="00753285" w:rsidP="00F2303C">
            <w:pPr>
              <w:pStyle w:val="ListParagraph"/>
              <w:numPr>
                <w:ilvl w:val="0"/>
                <w:numId w:val="89"/>
              </w:numPr>
            </w:pPr>
            <w:r>
              <w:t xml:space="preserve"> </w:t>
            </w:r>
            <w:r w:rsidR="009A146C">
              <w:t xml:space="preserve"> press and hold a message.</w:t>
            </w:r>
          </w:p>
          <w:p w14:paraId="1EEB27F0" w14:textId="542EB485" w:rsidR="009A146C" w:rsidRDefault="00753285" w:rsidP="00F2303C">
            <w:pPr>
              <w:pStyle w:val="ListParagraph"/>
              <w:numPr>
                <w:ilvl w:val="0"/>
                <w:numId w:val="89"/>
              </w:numPr>
            </w:pPr>
            <w:r>
              <w:t xml:space="preserve"> </w:t>
            </w:r>
            <w:r w:rsidR="009A146C">
              <w:t xml:space="preserve"> select delete.</w:t>
            </w:r>
          </w:p>
          <w:p w14:paraId="3E67F6C8" w14:textId="34B07B64" w:rsidR="009A146C" w:rsidRPr="00861AB0" w:rsidRDefault="00753285" w:rsidP="00F2303C">
            <w:pPr>
              <w:pStyle w:val="ListParagraph"/>
              <w:numPr>
                <w:ilvl w:val="0"/>
                <w:numId w:val="89"/>
              </w:numPr>
            </w:pPr>
            <w:r>
              <w:t xml:space="preserve"> </w:t>
            </w:r>
            <w:r w:rsidR="009A146C">
              <w:t xml:space="preserve"> press ok to confirm deletion</w:t>
            </w:r>
          </w:p>
        </w:tc>
      </w:tr>
      <w:tr w:rsidR="009A146C" w:rsidRPr="00877136" w14:paraId="4881201C" w14:textId="77777777" w:rsidTr="008C6DAC">
        <w:tc>
          <w:tcPr>
            <w:tcW w:w="1957" w:type="dxa"/>
          </w:tcPr>
          <w:p w14:paraId="1F82A507" w14:textId="2C0B5392" w:rsidR="009A146C" w:rsidRPr="00861AB0" w:rsidRDefault="00753285" w:rsidP="008C6DAC">
            <w:pPr>
              <w:jc w:val="both"/>
              <w:rPr>
                <w:b/>
              </w:rPr>
            </w:pPr>
            <w:r>
              <w:rPr>
                <w:b/>
              </w:rPr>
              <w:t xml:space="preserve"> </w:t>
            </w:r>
          </w:p>
        </w:tc>
        <w:tc>
          <w:tcPr>
            <w:tcW w:w="8460" w:type="dxa"/>
          </w:tcPr>
          <w:p w14:paraId="4604FD95" w14:textId="06303815" w:rsidR="009A146C" w:rsidRPr="00861AB0" w:rsidRDefault="009A146C" w:rsidP="00893E3F">
            <w:pPr>
              <w:pStyle w:val="ListParagraph"/>
              <w:numPr>
                <w:ilvl w:val="0"/>
                <w:numId w:val="90"/>
              </w:numPr>
              <w:jc w:val="both"/>
            </w:pPr>
            <w:r>
              <w:t xml:space="preserve">If user is not connected to the internet prompt message will appear “Cannot send </w:t>
            </w:r>
            <w:r w:rsidR="004C4B0C">
              <w:t>message!</w:t>
            </w:r>
            <w:r>
              <w:t xml:space="preserve"> Connect to the internet please”</w:t>
            </w:r>
            <w:r w:rsidR="00893E3F" w:rsidRPr="00861AB0">
              <w:t xml:space="preserve"> </w:t>
            </w:r>
          </w:p>
        </w:tc>
      </w:tr>
      <w:tr w:rsidR="009A146C" w:rsidRPr="00877136" w14:paraId="3B6AA72F" w14:textId="77777777" w:rsidTr="008C6DAC">
        <w:tc>
          <w:tcPr>
            <w:tcW w:w="1957" w:type="dxa"/>
          </w:tcPr>
          <w:p w14:paraId="1CB9A9FE" w14:textId="433117A7" w:rsidR="009A146C" w:rsidRPr="00861AB0" w:rsidRDefault="00753285" w:rsidP="008C6DAC">
            <w:pPr>
              <w:jc w:val="both"/>
              <w:rPr>
                <w:b/>
              </w:rPr>
            </w:pPr>
            <w:r>
              <w:rPr>
                <w:b/>
              </w:rPr>
              <w:t xml:space="preserve"> </w:t>
            </w:r>
          </w:p>
        </w:tc>
        <w:tc>
          <w:tcPr>
            <w:tcW w:w="8460" w:type="dxa"/>
          </w:tcPr>
          <w:p w14:paraId="19BB2442" w14:textId="77777777" w:rsidR="009A146C" w:rsidRPr="00861AB0" w:rsidRDefault="009A146C"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tc>
      </w:tr>
      <w:tr w:rsidR="009A146C" w:rsidRPr="00877136" w14:paraId="59D3594F" w14:textId="77777777" w:rsidTr="008C6DAC">
        <w:tc>
          <w:tcPr>
            <w:tcW w:w="1957" w:type="dxa"/>
          </w:tcPr>
          <w:p w14:paraId="059C7A30" w14:textId="2243A33B" w:rsidR="009A146C" w:rsidRPr="00861AB0" w:rsidRDefault="00753285" w:rsidP="008C6DAC">
            <w:pPr>
              <w:jc w:val="both"/>
              <w:rPr>
                <w:b/>
              </w:rPr>
            </w:pPr>
            <w:r>
              <w:rPr>
                <w:b/>
              </w:rPr>
              <w:t xml:space="preserve"> </w:t>
            </w:r>
          </w:p>
        </w:tc>
        <w:tc>
          <w:tcPr>
            <w:tcW w:w="8460" w:type="dxa"/>
          </w:tcPr>
          <w:p w14:paraId="5F083B2F" w14:textId="77777777" w:rsidR="009A146C" w:rsidRPr="00861AB0" w:rsidRDefault="009A146C" w:rsidP="008C6DAC">
            <w:pPr>
              <w:pStyle w:val="Pa49"/>
              <w:jc w:val="both"/>
            </w:pPr>
            <w:r>
              <w:rPr>
                <w:rFonts w:ascii="Times New Roman" w:hAnsi="Times New Roman"/>
              </w:rPr>
              <w:t>N/A</w:t>
            </w:r>
          </w:p>
        </w:tc>
      </w:tr>
      <w:tr w:rsidR="009A146C" w:rsidRPr="00877136" w14:paraId="40313DC5" w14:textId="77777777" w:rsidTr="008C6DAC">
        <w:tc>
          <w:tcPr>
            <w:tcW w:w="1957" w:type="dxa"/>
          </w:tcPr>
          <w:p w14:paraId="1C16005F" w14:textId="62C5909F" w:rsidR="009A146C" w:rsidRPr="00861AB0" w:rsidRDefault="00753285" w:rsidP="008C6DAC">
            <w:pPr>
              <w:jc w:val="both"/>
              <w:rPr>
                <w:b/>
              </w:rPr>
            </w:pPr>
            <w:r>
              <w:rPr>
                <w:b/>
              </w:rPr>
              <w:t xml:space="preserve"> </w:t>
            </w:r>
          </w:p>
        </w:tc>
        <w:tc>
          <w:tcPr>
            <w:tcW w:w="8460" w:type="dxa"/>
          </w:tcPr>
          <w:p w14:paraId="1318F9BB" w14:textId="77777777" w:rsidR="009A146C" w:rsidRPr="00861AB0" w:rsidRDefault="009A146C" w:rsidP="008C6DAC">
            <w:pPr>
              <w:jc w:val="both"/>
            </w:pPr>
            <w:r>
              <w:t>User can navigate to chat menu.</w:t>
            </w:r>
          </w:p>
        </w:tc>
      </w:tr>
    </w:tbl>
    <w:p w14:paraId="6236EB1D" w14:textId="77777777" w:rsidR="00DB355E" w:rsidRDefault="00DB355E"/>
    <w:p w14:paraId="7CA2F330" w14:textId="77777777" w:rsidR="00DB355E" w:rsidRDefault="00DB355E">
      <w:r>
        <w:br w:type="page"/>
      </w:r>
    </w:p>
    <w:p w14:paraId="12587B31" w14:textId="75A10BAA" w:rsidR="00DB355E" w:rsidRPr="00DD5C55" w:rsidRDefault="00753285" w:rsidP="0089514C">
      <w:pPr>
        <w:pStyle w:val="Caption"/>
        <w:keepNext/>
        <w:spacing w:line="276" w:lineRule="auto"/>
        <w:rPr>
          <w:szCs w:val="24"/>
        </w:rPr>
      </w:pPr>
      <w:r>
        <w:rPr>
          <w:szCs w:val="24"/>
        </w:rPr>
        <w:lastRenderedPageBreak/>
        <w:t xml:space="preserve"> </w:t>
      </w:r>
      <w:r w:rsidR="00DB355E" w:rsidRPr="00DD5C55">
        <w:rPr>
          <w:szCs w:val="24"/>
        </w:rPr>
        <w:t xml:space="preserve"> </w:t>
      </w:r>
      <w:r w:rsidR="00DB355E">
        <w:rPr>
          <w:szCs w:val="24"/>
        </w:rPr>
        <w:t>5</w:t>
      </w:r>
      <w:r w:rsidR="00D673E7">
        <w:rPr>
          <w:szCs w:val="24"/>
        </w:rPr>
        <w:t>9</w:t>
      </w:r>
      <w:r w:rsidR="00DB355E" w:rsidRPr="00DD5C55">
        <w:rPr>
          <w:noProof/>
          <w:szCs w:val="24"/>
        </w:rPr>
        <w:t>:</w:t>
      </w:r>
      <w:r w:rsidR="00DB355E">
        <w:rPr>
          <w:szCs w:val="24"/>
        </w:rPr>
        <w:t xml:space="preserve"> Delete </w:t>
      </w:r>
      <w:r w:rsidR="004C4B0C">
        <w:rPr>
          <w:szCs w:val="24"/>
        </w:rPr>
        <w:t>for</w:t>
      </w:r>
      <w:r w:rsidR="0089514C">
        <w:rPr>
          <w:szCs w:val="24"/>
        </w:rPr>
        <w:t xml:space="preserve"> All</w:t>
      </w:r>
      <w:r w:rsidR="00DB355E">
        <w:rPr>
          <w:szCs w:val="24"/>
        </w:rPr>
        <w:t xml:space="preserve"> (Web)</w:t>
      </w:r>
      <w:r w:rsidR="00DB355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B355E" w:rsidRPr="00877136" w14:paraId="4DBCC796" w14:textId="77777777" w:rsidTr="008C6DAC">
        <w:tc>
          <w:tcPr>
            <w:tcW w:w="1957" w:type="dxa"/>
          </w:tcPr>
          <w:p w14:paraId="677AB8ED" w14:textId="7FABE36E" w:rsidR="00DB355E" w:rsidRPr="00861AB0" w:rsidRDefault="00753285" w:rsidP="008C6DAC">
            <w:pPr>
              <w:jc w:val="both"/>
              <w:rPr>
                <w:b/>
              </w:rPr>
            </w:pPr>
            <w:r>
              <w:rPr>
                <w:b/>
              </w:rPr>
              <w:t xml:space="preserve"> </w:t>
            </w:r>
          </w:p>
        </w:tc>
        <w:tc>
          <w:tcPr>
            <w:tcW w:w="8460" w:type="dxa"/>
          </w:tcPr>
          <w:p w14:paraId="6A1549CA" w14:textId="184F382C" w:rsidR="00DB355E" w:rsidRPr="00861AB0" w:rsidRDefault="00DB355E" w:rsidP="008C6DAC">
            <w:pPr>
              <w:jc w:val="both"/>
            </w:pPr>
            <w:r w:rsidRPr="00861AB0">
              <w:t xml:space="preserve"> </w:t>
            </w:r>
            <w:r>
              <w:t>M4-UC1</w:t>
            </w:r>
            <w:r w:rsidR="0089514C">
              <w:t>9</w:t>
            </w:r>
          </w:p>
        </w:tc>
      </w:tr>
      <w:tr w:rsidR="00DB355E" w:rsidRPr="00877136" w14:paraId="56D7D86B" w14:textId="77777777" w:rsidTr="008C6DAC">
        <w:tc>
          <w:tcPr>
            <w:tcW w:w="1957" w:type="dxa"/>
          </w:tcPr>
          <w:p w14:paraId="5E41B356" w14:textId="7E56F277" w:rsidR="00DB355E" w:rsidRPr="00861AB0" w:rsidRDefault="00753285" w:rsidP="008C6DAC">
            <w:pPr>
              <w:jc w:val="both"/>
              <w:rPr>
                <w:b/>
              </w:rPr>
            </w:pPr>
            <w:r>
              <w:rPr>
                <w:b/>
              </w:rPr>
              <w:t xml:space="preserve"> </w:t>
            </w:r>
          </w:p>
        </w:tc>
        <w:tc>
          <w:tcPr>
            <w:tcW w:w="8460" w:type="dxa"/>
          </w:tcPr>
          <w:p w14:paraId="1989CF06" w14:textId="49F15663" w:rsidR="00DB355E" w:rsidRPr="00861AB0" w:rsidRDefault="00DB355E" w:rsidP="008C6DAC">
            <w:pPr>
              <w:jc w:val="both"/>
            </w:pPr>
            <w:r>
              <w:t xml:space="preserve">Delete </w:t>
            </w:r>
            <w:r w:rsidR="004C4B0C">
              <w:t>for</w:t>
            </w:r>
            <w:r w:rsidR="0089514C">
              <w:t xml:space="preserve"> All</w:t>
            </w:r>
            <w:r>
              <w:t xml:space="preserve"> (Web)</w:t>
            </w:r>
          </w:p>
        </w:tc>
      </w:tr>
      <w:tr w:rsidR="00DB355E" w:rsidRPr="00877136" w14:paraId="348CAAB7" w14:textId="77777777" w:rsidTr="008C6DAC">
        <w:tc>
          <w:tcPr>
            <w:tcW w:w="1957" w:type="dxa"/>
          </w:tcPr>
          <w:p w14:paraId="31966666" w14:textId="18297B5C" w:rsidR="00DB355E" w:rsidRPr="00861AB0" w:rsidRDefault="00753285" w:rsidP="008C6DAC">
            <w:pPr>
              <w:jc w:val="both"/>
              <w:rPr>
                <w:b/>
              </w:rPr>
            </w:pPr>
            <w:r>
              <w:rPr>
                <w:b/>
              </w:rPr>
              <w:t xml:space="preserve"> </w:t>
            </w:r>
          </w:p>
        </w:tc>
        <w:tc>
          <w:tcPr>
            <w:tcW w:w="8460" w:type="dxa"/>
          </w:tcPr>
          <w:p w14:paraId="71E3359D" w14:textId="77777777" w:rsidR="00DB355E" w:rsidRPr="00861AB0" w:rsidRDefault="00DB355E" w:rsidP="008C6DAC">
            <w:pPr>
              <w:jc w:val="both"/>
            </w:pPr>
            <w:r>
              <w:t>Primary Actor: User</w:t>
            </w:r>
          </w:p>
        </w:tc>
      </w:tr>
      <w:tr w:rsidR="00DB355E" w:rsidRPr="00877136" w14:paraId="1A76C6CB" w14:textId="77777777" w:rsidTr="008C6DAC">
        <w:tc>
          <w:tcPr>
            <w:tcW w:w="1957" w:type="dxa"/>
          </w:tcPr>
          <w:p w14:paraId="137E10DD" w14:textId="0111514B" w:rsidR="00DB355E" w:rsidRPr="00861AB0" w:rsidRDefault="00753285" w:rsidP="008C6DAC">
            <w:pPr>
              <w:jc w:val="both"/>
              <w:rPr>
                <w:b/>
              </w:rPr>
            </w:pPr>
            <w:r>
              <w:rPr>
                <w:b/>
              </w:rPr>
              <w:t xml:space="preserve"> </w:t>
            </w:r>
          </w:p>
        </w:tc>
        <w:tc>
          <w:tcPr>
            <w:tcW w:w="8460" w:type="dxa"/>
          </w:tcPr>
          <w:p w14:paraId="6659B4B7" w14:textId="047612BF" w:rsidR="00DB355E" w:rsidRPr="00861AB0" w:rsidRDefault="00753285" w:rsidP="008C6DAC">
            <w:pPr>
              <w:pStyle w:val="Pa49"/>
              <w:jc w:val="both"/>
              <w:rPr>
                <w:rFonts w:ascii="Times New Roman" w:hAnsi="Times New Roman"/>
              </w:rPr>
            </w:pPr>
            <w:r>
              <w:rPr>
                <w:rFonts w:ascii="Times New Roman" w:hAnsi="Times New Roman"/>
              </w:rPr>
              <w:t xml:space="preserve"> </w:t>
            </w:r>
            <w:r w:rsidR="00DB355E">
              <w:rPr>
                <w:rFonts w:ascii="Times New Roman" w:hAnsi="Times New Roman"/>
              </w:rPr>
              <w:t xml:space="preserve"> be able to delete message </w:t>
            </w:r>
            <w:r w:rsidR="00326A3D">
              <w:rPr>
                <w:rFonts w:ascii="Times New Roman" w:hAnsi="Times New Roman"/>
              </w:rPr>
              <w:t>for recipient’s conversation also</w:t>
            </w:r>
            <w:r w:rsidR="00DB355E">
              <w:rPr>
                <w:rFonts w:ascii="Times New Roman" w:hAnsi="Times New Roman"/>
              </w:rPr>
              <w:t>.</w:t>
            </w:r>
          </w:p>
        </w:tc>
      </w:tr>
      <w:tr w:rsidR="00DB355E" w:rsidRPr="00877136" w14:paraId="2E6BAC41" w14:textId="77777777" w:rsidTr="008C6DAC">
        <w:tc>
          <w:tcPr>
            <w:tcW w:w="1957" w:type="dxa"/>
          </w:tcPr>
          <w:p w14:paraId="59B52C51" w14:textId="1D5589F8" w:rsidR="00DB355E" w:rsidRPr="00861AB0" w:rsidRDefault="00753285" w:rsidP="008C6DAC">
            <w:pPr>
              <w:jc w:val="both"/>
              <w:rPr>
                <w:b/>
              </w:rPr>
            </w:pPr>
            <w:r>
              <w:rPr>
                <w:b/>
              </w:rPr>
              <w:t xml:space="preserve"> </w:t>
            </w:r>
          </w:p>
        </w:tc>
        <w:tc>
          <w:tcPr>
            <w:tcW w:w="8460" w:type="dxa"/>
          </w:tcPr>
          <w:p w14:paraId="1671FFB6" w14:textId="77777777" w:rsidR="00DB355E" w:rsidRPr="00861AB0" w:rsidRDefault="00DB355E" w:rsidP="008C6DAC">
            <w:pPr>
              <w:jc w:val="both"/>
            </w:pPr>
            <w:r>
              <w:t>Press and hold a message in conversation.</w:t>
            </w:r>
          </w:p>
        </w:tc>
      </w:tr>
      <w:tr w:rsidR="00DB355E" w:rsidRPr="00877136" w14:paraId="33338519" w14:textId="77777777" w:rsidTr="008C6DAC">
        <w:tc>
          <w:tcPr>
            <w:tcW w:w="1957" w:type="dxa"/>
          </w:tcPr>
          <w:p w14:paraId="73BC09DC" w14:textId="7D212870" w:rsidR="00DB355E" w:rsidRPr="00861AB0" w:rsidRDefault="00753285" w:rsidP="008C6DAC">
            <w:pPr>
              <w:jc w:val="both"/>
              <w:rPr>
                <w:b/>
              </w:rPr>
            </w:pPr>
            <w:r>
              <w:rPr>
                <w:b/>
              </w:rPr>
              <w:t xml:space="preserve"> </w:t>
            </w:r>
          </w:p>
        </w:tc>
        <w:tc>
          <w:tcPr>
            <w:tcW w:w="8460" w:type="dxa"/>
          </w:tcPr>
          <w:p w14:paraId="0FD32B5F" w14:textId="77777777" w:rsidR="00DB355E" w:rsidRPr="00861AB0" w:rsidRDefault="00DB355E" w:rsidP="008C6DAC">
            <w:pPr>
              <w:jc w:val="both"/>
            </w:pPr>
            <w:r w:rsidRPr="00861AB0">
              <w:t xml:space="preserve"> </w:t>
            </w:r>
            <w:r>
              <w:t>High</w:t>
            </w:r>
          </w:p>
        </w:tc>
      </w:tr>
      <w:tr w:rsidR="00DB355E" w:rsidRPr="00877136" w14:paraId="3954A194" w14:textId="77777777" w:rsidTr="008C6DAC">
        <w:trPr>
          <w:trHeight w:val="467"/>
        </w:trPr>
        <w:tc>
          <w:tcPr>
            <w:tcW w:w="1957" w:type="dxa"/>
          </w:tcPr>
          <w:p w14:paraId="5A85E2A7" w14:textId="422AB216" w:rsidR="00DB355E" w:rsidRPr="00861AB0" w:rsidRDefault="00753285" w:rsidP="008C6DAC">
            <w:pPr>
              <w:jc w:val="both"/>
              <w:rPr>
                <w:b/>
              </w:rPr>
            </w:pPr>
            <w:r>
              <w:rPr>
                <w:b/>
              </w:rPr>
              <w:t xml:space="preserve"> </w:t>
            </w:r>
          </w:p>
        </w:tc>
        <w:tc>
          <w:tcPr>
            <w:tcW w:w="8460" w:type="dxa"/>
          </w:tcPr>
          <w:p w14:paraId="5D5500F3" w14:textId="77777777" w:rsidR="00DB355E" w:rsidRDefault="00DB355E" w:rsidP="008C6DAC">
            <w:pPr>
              <w:pStyle w:val="Pa49"/>
              <w:jc w:val="both"/>
              <w:rPr>
                <w:rFonts w:ascii="Times New Roman" w:hAnsi="Times New Roman"/>
              </w:rPr>
            </w:pPr>
            <w:r>
              <w:rPr>
                <w:rFonts w:ascii="Times New Roman" w:hAnsi="Times New Roman"/>
              </w:rPr>
              <w:t>PRE-1: User has logged in.</w:t>
            </w:r>
          </w:p>
          <w:p w14:paraId="211253C7" w14:textId="77777777" w:rsidR="00DB355E" w:rsidRPr="009E0576" w:rsidRDefault="00DB355E" w:rsidP="008C6DAC">
            <w:r>
              <w:t>PRE-2: User has started a conversation</w:t>
            </w:r>
          </w:p>
          <w:p w14:paraId="5724C98A" w14:textId="77777777" w:rsidR="00DB355E" w:rsidRPr="00716CBB" w:rsidRDefault="00DB355E" w:rsidP="008C6DAC">
            <w:r>
              <w:t>PRE-3: User has sent a message</w:t>
            </w:r>
          </w:p>
        </w:tc>
      </w:tr>
      <w:tr w:rsidR="00DB355E" w:rsidRPr="00877136" w14:paraId="6B2BAC39" w14:textId="77777777" w:rsidTr="008C6DAC">
        <w:trPr>
          <w:trHeight w:val="440"/>
        </w:trPr>
        <w:tc>
          <w:tcPr>
            <w:tcW w:w="1957" w:type="dxa"/>
          </w:tcPr>
          <w:p w14:paraId="7EC77A90" w14:textId="687A9709" w:rsidR="00DB355E" w:rsidRPr="00861AB0" w:rsidRDefault="00753285" w:rsidP="008C6DAC">
            <w:pPr>
              <w:jc w:val="both"/>
              <w:rPr>
                <w:b/>
              </w:rPr>
            </w:pPr>
            <w:r>
              <w:rPr>
                <w:b/>
                <w:color w:val="0D0D0D" w:themeColor="text1" w:themeTint="F2"/>
              </w:rPr>
              <w:t xml:space="preserve"> </w:t>
            </w:r>
          </w:p>
        </w:tc>
        <w:tc>
          <w:tcPr>
            <w:tcW w:w="8460" w:type="dxa"/>
          </w:tcPr>
          <w:p w14:paraId="45B5D14F" w14:textId="77777777" w:rsidR="00DB355E" w:rsidRPr="00861AB0" w:rsidRDefault="00DB355E" w:rsidP="008C6DAC">
            <w:pPr>
              <w:jc w:val="both"/>
            </w:pPr>
            <w:r>
              <w:t>M1-UC2, M1-UC4, M4-UC1</w:t>
            </w:r>
          </w:p>
        </w:tc>
      </w:tr>
      <w:tr w:rsidR="00DB355E" w:rsidRPr="00877136" w14:paraId="2CEC57BD" w14:textId="77777777" w:rsidTr="008C6DAC">
        <w:tc>
          <w:tcPr>
            <w:tcW w:w="1957" w:type="dxa"/>
          </w:tcPr>
          <w:p w14:paraId="057AEF76" w14:textId="314F1B55" w:rsidR="00DB355E" w:rsidRPr="00861AB0" w:rsidRDefault="00753285" w:rsidP="008C6DAC">
            <w:pPr>
              <w:jc w:val="both"/>
              <w:rPr>
                <w:b/>
              </w:rPr>
            </w:pPr>
            <w:r>
              <w:rPr>
                <w:b/>
              </w:rPr>
              <w:t xml:space="preserve"> </w:t>
            </w:r>
          </w:p>
        </w:tc>
        <w:tc>
          <w:tcPr>
            <w:tcW w:w="8460" w:type="dxa"/>
          </w:tcPr>
          <w:p w14:paraId="584132F2" w14:textId="33A5EF9E" w:rsidR="00DB355E" w:rsidRDefault="00753285" w:rsidP="001D4906">
            <w:pPr>
              <w:pStyle w:val="ListParagraph"/>
              <w:numPr>
                <w:ilvl w:val="0"/>
                <w:numId w:val="91"/>
              </w:numPr>
            </w:pPr>
            <w:r>
              <w:t xml:space="preserve"> </w:t>
            </w:r>
            <w:r w:rsidR="00DB355E">
              <w:t xml:space="preserve"> select conversation from list.</w:t>
            </w:r>
          </w:p>
          <w:p w14:paraId="584C46C7" w14:textId="3F329519" w:rsidR="00DB355E" w:rsidRDefault="00753285" w:rsidP="001D4906">
            <w:pPr>
              <w:pStyle w:val="ListParagraph"/>
              <w:numPr>
                <w:ilvl w:val="0"/>
                <w:numId w:val="91"/>
              </w:numPr>
            </w:pPr>
            <w:r>
              <w:t xml:space="preserve"> </w:t>
            </w:r>
            <w:r w:rsidR="00DB355E">
              <w:t xml:space="preserve"> press and hold a message.</w:t>
            </w:r>
          </w:p>
          <w:p w14:paraId="01442A78" w14:textId="061DFFD4" w:rsidR="00DB355E" w:rsidRDefault="00753285" w:rsidP="001D4906">
            <w:pPr>
              <w:pStyle w:val="ListParagraph"/>
              <w:numPr>
                <w:ilvl w:val="0"/>
                <w:numId w:val="91"/>
              </w:numPr>
            </w:pPr>
            <w:r>
              <w:t xml:space="preserve"> </w:t>
            </w:r>
            <w:r w:rsidR="00DB355E">
              <w:t xml:space="preserve"> select delete.</w:t>
            </w:r>
          </w:p>
          <w:p w14:paraId="2F1DFFD5" w14:textId="4688D239" w:rsidR="00DB355E" w:rsidRPr="00861AB0" w:rsidRDefault="00753285" w:rsidP="001D4906">
            <w:pPr>
              <w:pStyle w:val="ListParagraph"/>
              <w:numPr>
                <w:ilvl w:val="0"/>
                <w:numId w:val="91"/>
              </w:numPr>
            </w:pPr>
            <w:r>
              <w:t xml:space="preserve"> </w:t>
            </w:r>
            <w:r w:rsidR="00DB355E">
              <w:t xml:space="preserve"> press ok to </w:t>
            </w:r>
            <w:r w:rsidR="00844B3D">
              <w:t xml:space="preserve">all to </w:t>
            </w:r>
            <w:r w:rsidR="00DB355E">
              <w:t>confirm deletion.</w:t>
            </w:r>
          </w:p>
        </w:tc>
      </w:tr>
      <w:tr w:rsidR="00DB355E" w:rsidRPr="00877136" w14:paraId="0FD4A4C7" w14:textId="77777777" w:rsidTr="008C6DAC">
        <w:tc>
          <w:tcPr>
            <w:tcW w:w="1957" w:type="dxa"/>
          </w:tcPr>
          <w:p w14:paraId="01EEA5F9" w14:textId="7D097374" w:rsidR="00DB355E" w:rsidRPr="003907CF" w:rsidRDefault="00753285" w:rsidP="008C6DAC">
            <w:pPr>
              <w:jc w:val="both"/>
              <w:rPr>
                <w:b/>
              </w:rPr>
            </w:pPr>
            <w:r>
              <w:rPr>
                <w:b/>
              </w:rPr>
              <w:t xml:space="preserve"> </w:t>
            </w:r>
          </w:p>
        </w:tc>
        <w:tc>
          <w:tcPr>
            <w:tcW w:w="8460" w:type="dxa"/>
          </w:tcPr>
          <w:p w14:paraId="3B61F50C" w14:textId="77777777" w:rsidR="00DB355E" w:rsidRDefault="00DB355E" w:rsidP="001D4906">
            <w:pPr>
              <w:pStyle w:val="ListParagraph"/>
              <w:numPr>
                <w:ilvl w:val="0"/>
                <w:numId w:val="93"/>
              </w:numPr>
              <w:tabs>
                <w:tab w:val="left" w:pos="432"/>
              </w:tabs>
              <w:jc w:val="both"/>
            </w:pPr>
            <w:r>
              <w:t>User selects chat button from ad.</w:t>
            </w:r>
          </w:p>
          <w:p w14:paraId="3802964E" w14:textId="31BFFC53" w:rsidR="00DB355E" w:rsidRDefault="00753285" w:rsidP="001D4906">
            <w:pPr>
              <w:pStyle w:val="ListParagraph"/>
              <w:numPr>
                <w:ilvl w:val="0"/>
                <w:numId w:val="93"/>
              </w:numPr>
              <w:tabs>
                <w:tab w:val="left" w:pos="432"/>
              </w:tabs>
              <w:jc w:val="both"/>
            </w:pPr>
            <w:r>
              <w:t xml:space="preserve"> </w:t>
            </w:r>
            <w:r w:rsidR="00DB355E">
              <w:t xml:space="preserve"> be redirected to the conversation</w:t>
            </w:r>
          </w:p>
          <w:p w14:paraId="564D0554" w14:textId="040A0E12" w:rsidR="00DB355E" w:rsidRDefault="00753285" w:rsidP="001D4906">
            <w:pPr>
              <w:pStyle w:val="ListParagraph"/>
              <w:numPr>
                <w:ilvl w:val="0"/>
                <w:numId w:val="93"/>
              </w:numPr>
            </w:pPr>
            <w:r>
              <w:t xml:space="preserve"> </w:t>
            </w:r>
            <w:r w:rsidR="00DB355E">
              <w:t xml:space="preserve"> press and hold a message.</w:t>
            </w:r>
          </w:p>
          <w:p w14:paraId="63D23CEF" w14:textId="4451E820" w:rsidR="00DB355E" w:rsidRDefault="00753285" w:rsidP="001D4906">
            <w:pPr>
              <w:pStyle w:val="ListParagraph"/>
              <w:numPr>
                <w:ilvl w:val="0"/>
                <w:numId w:val="92"/>
              </w:numPr>
            </w:pPr>
            <w:r>
              <w:t xml:space="preserve"> </w:t>
            </w:r>
            <w:r w:rsidR="00DB355E">
              <w:t xml:space="preserve"> select delete.</w:t>
            </w:r>
          </w:p>
          <w:p w14:paraId="1378795D" w14:textId="40E51F33" w:rsidR="00DB355E" w:rsidRPr="00861AB0" w:rsidRDefault="00753285" w:rsidP="001D4906">
            <w:pPr>
              <w:pStyle w:val="ListParagraph"/>
              <w:numPr>
                <w:ilvl w:val="0"/>
                <w:numId w:val="92"/>
              </w:numPr>
            </w:pPr>
            <w:r>
              <w:t xml:space="preserve"> </w:t>
            </w:r>
            <w:r w:rsidR="00DB355E">
              <w:t xml:space="preserve"> press ok to </w:t>
            </w:r>
            <w:r w:rsidR="00D55DF5">
              <w:t xml:space="preserve">all to </w:t>
            </w:r>
            <w:r w:rsidR="00DB355E">
              <w:t>confirm deletion</w:t>
            </w:r>
          </w:p>
        </w:tc>
      </w:tr>
      <w:tr w:rsidR="00DB355E" w:rsidRPr="00877136" w14:paraId="0649DEC6" w14:textId="77777777" w:rsidTr="008C6DAC">
        <w:tc>
          <w:tcPr>
            <w:tcW w:w="1957" w:type="dxa"/>
          </w:tcPr>
          <w:p w14:paraId="6BC21E69" w14:textId="7B0C57FF" w:rsidR="00DB355E" w:rsidRPr="00861AB0" w:rsidRDefault="00753285" w:rsidP="008C6DAC">
            <w:pPr>
              <w:jc w:val="both"/>
              <w:rPr>
                <w:b/>
              </w:rPr>
            </w:pPr>
            <w:r>
              <w:rPr>
                <w:b/>
              </w:rPr>
              <w:t xml:space="preserve"> </w:t>
            </w:r>
          </w:p>
        </w:tc>
        <w:tc>
          <w:tcPr>
            <w:tcW w:w="8460" w:type="dxa"/>
          </w:tcPr>
          <w:p w14:paraId="1115A439" w14:textId="77833EB5" w:rsidR="00DB355E" w:rsidRPr="00861AB0" w:rsidRDefault="00DB355E" w:rsidP="00DB355E">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Pr="00861AB0">
              <w:t xml:space="preserve"> </w:t>
            </w:r>
          </w:p>
        </w:tc>
      </w:tr>
      <w:tr w:rsidR="00DB355E" w:rsidRPr="00877136" w14:paraId="3CA4B095" w14:textId="77777777" w:rsidTr="008C6DAC">
        <w:tc>
          <w:tcPr>
            <w:tcW w:w="1957" w:type="dxa"/>
          </w:tcPr>
          <w:p w14:paraId="5AF41105" w14:textId="408EB18D" w:rsidR="00DB355E" w:rsidRPr="00861AB0" w:rsidRDefault="00753285" w:rsidP="008C6DAC">
            <w:pPr>
              <w:jc w:val="both"/>
              <w:rPr>
                <w:b/>
              </w:rPr>
            </w:pPr>
            <w:r>
              <w:rPr>
                <w:b/>
              </w:rPr>
              <w:t xml:space="preserve"> </w:t>
            </w:r>
          </w:p>
        </w:tc>
        <w:tc>
          <w:tcPr>
            <w:tcW w:w="8460" w:type="dxa"/>
          </w:tcPr>
          <w:p w14:paraId="340FC39F" w14:textId="77777777" w:rsidR="00DB355E" w:rsidRDefault="00DB355E"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p w14:paraId="603DC468" w14:textId="5D1DA654" w:rsidR="00A62DE9" w:rsidRPr="00A62DE9" w:rsidRDefault="00A62DE9" w:rsidP="00A62DE9">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Message will be cleared form recipient’s conversation.</w:t>
            </w:r>
          </w:p>
        </w:tc>
      </w:tr>
      <w:tr w:rsidR="00DB355E" w:rsidRPr="00877136" w14:paraId="2FD7D8C9" w14:textId="77777777" w:rsidTr="008C6DAC">
        <w:tc>
          <w:tcPr>
            <w:tcW w:w="1957" w:type="dxa"/>
          </w:tcPr>
          <w:p w14:paraId="15172610" w14:textId="198EC6B2" w:rsidR="00DB355E" w:rsidRPr="00861AB0" w:rsidRDefault="00753285" w:rsidP="008C6DAC">
            <w:pPr>
              <w:jc w:val="both"/>
              <w:rPr>
                <w:b/>
              </w:rPr>
            </w:pPr>
            <w:r>
              <w:rPr>
                <w:b/>
              </w:rPr>
              <w:t xml:space="preserve"> </w:t>
            </w:r>
          </w:p>
        </w:tc>
        <w:tc>
          <w:tcPr>
            <w:tcW w:w="8460" w:type="dxa"/>
          </w:tcPr>
          <w:p w14:paraId="341BF6CD" w14:textId="77777777" w:rsidR="00DB355E" w:rsidRPr="00861AB0" w:rsidRDefault="00DB355E" w:rsidP="008C6DAC">
            <w:pPr>
              <w:pStyle w:val="Pa49"/>
              <w:jc w:val="both"/>
            </w:pPr>
            <w:r>
              <w:rPr>
                <w:rFonts w:ascii="Times New Roman" w:hAnsi="Times New Roman"/>
              </w:rPr>
              <w:t>N/A</w:t>
            </w:r>
          </w:p>
        </w:tc>
      </w:tr>
      <w:tr w:rsidR="00DB355E" w:rsidRPr="00877136" w14:paraId="3F790D7F" w14:textId="77777777" w:rsidTr="008C6DAC">
        <w:tc>
          <w:tcPr>
            <w:tcW w:w="1957" w:type="dxa"/>
          </w:tcPr>
          <w:p w14:paraId="06A46759" w14:textId="46FF3027" w:rsidR="00DB355E" w:rsidRPr="00861AB0" w:rsidRDefault="00753285" w:rsidP="008C6DAC">
            <w:pPr>
              <w:jc w:val="both"/>
              <w:rPr>
                <w:b/>
              </w:rPr>
            </w:pPr>
            <w:r>
              <w:rPr>
                <w:b/>
              </w:rPr>
              <w:t xml:space="preserve"> </w:t>
            </w:r>
          </w:p>
        </w:tc>
        <w:tc>
          <w:tcPr>
            <w:tcW w:w="8460" w:type="dxa"/>
          </w:tcPr>
          <w:p w14:paraId="6C1D6A04" w14:textId="77777777" w:rsidR="00DB355E" w:rsidRPr="00861AB0" w:rsidRDefault="00DB355E" w:rsidP="008C6DAC">
            <w:pPr>
              <w:jc w:val="both"/>
            </w:pPr>
            <w:r>
              <w:t>User can navigate to chat menu.</w:t>
            </w:r>
          </w:p>
        </w:tc>
      </w:tr>
    </w:tbl>
    <w:p w14:paraId="5D7822F3" w14:textId="77777777" w:rsidR="00113A62" w:rsidRDefault="00113A62"/>
    <w:p w14:paraId="3DF49CA6" w14:textId="77777777" w:rsidR="00113A62" w:rsidRDefault="00113A62">
      <w:r>
        <w:br w:type="page"/>
      </w:r>
    </w:p>
    <w:p w14:paraId="6C2A6791" w14:textId="204E2E2C" w:rsidR="00113A62" w:rsidRPr="00DD5C55" w:rsidRDefault="00753285" w:rsidP="00113A62">
      <w:pPr>
        <w:pStyle w:val="Caption"/>
        <w:keepNext/>
        <w:spacing w:line="276" w:lineRule="auto"/>
        <w:rPr>
          <w:szCs w:val="24"/>
        </w:rPr>
      </w:pPr>
      <w:r>
        <w:rPr>
          <w:szCs w:val="24"/>
        </w:rPr>
        <w:lastRenderedPageBreak/>
        <w:t xml:space="preserve"> </w:t>
      </w:r>
      <w:r w:rsidR="00113A62" w:rsidRPr="00DD5C55">
        <w:rPr>
          <w:szCs w:val="24"/>
        </w:rPr>
        <w:t xml:space="preserve"> </w:t>
      </w:r>
      <w:r w:rsidR="00D673E7">
        <w:rPr>
          <w:szCs w:val="24"/>
        </w:rPr>
        <w:t>60</w:t>
      </w:r>
      <w:r w:rsidR="00113A62" w:rsidRPr="00DD5C55">
        <w:rPr>
          <w:noProof/>
          <w:szCs w:val="24"/>
        </w:rPr>
        <w:t>:</w:t>
      </w:r>
      <w:r w:rsidR="00113A62">
        <w:rPr>
          <w:szCs w:val="24"/>
        </w:rPr>
        <w:t xml:space="preserve"> Delete </w:t>
      </w:r>
      <w:r w:rsidR="004C4B0C">
        <w:rPr>
          <w:szCs w:val="24"/>
        </w:rPr>
        <w:t>for</w:t>
      </w:r>
      <w:r w:rsidR="00113A62">
        <w:rPr>
          <w:szCs w:val="24"/>
        </w:rPr>
        <w:t xml:space="preserve"> All (Mobile)</w:t>
      </w:r>
      <w:r w:rsidR="00113A6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13A62" w:rsidRPr="00877136" w14:paraId="3DF9F60C" w14:textId="77777777" w:rsidTr="008C6DAC">
        <w:tc>
          <w:tcPr>
            <w:tcW w:w="1957" w:type="dxa"/>
          </w:tcPr>
          <w:p w14:paraId="31D408A8" w14:textId="567E26D9" w:rsidR="00113A62" w:rsidRPr="00861AB0" w:rsidRDefault="00753285" w:rsidP="008C6DAC">
            <w:pPr>
              <w:jc w:val="both"/>
              <w:rPr>
                <w:b/>
              </w:rPr>
            </w:pPr>
            <w:r>
              <w:rPr>
                <w:b/>
              </w:rPr>
              <w:t xml:space="preserve"> </w:t>
            </w:r>
          </w:p>
        </w:tc>
        <w:tc>
          <w:tcPr>
            <w:tcW w:w="8460" w:type="dxa"/>
          </w:tcPr>
          <w:p w14:paraId="2E5CECEC" w14:textId="3983E008" w:rsidR="00113A62" w:rsidRPr="00861AB0" w:rsidRDefault="00113A62" w:rsidP="008C6DAC">
            <w:pPr>
              <w:jc w:val="both"/>
            </w:pPr>
            <w:r w:rsidRPr="00861AB0">
              <w:t xml:space="preserve"> </w:t>
            </w:r>
            <w:r>
              <w:t>M4-UC20</w:t>
            </w:r>
          </w:p>
        </w:tc>
      </w:tr>
      <w:tr w:rsidR="00113A62" w:rsidRPr="00877136" w14:paraId="65592C29" w14:textId="77777777" w:rsidTr="008C6DAC">
        <w:tc>
          <w:tcPr>
            <w:tcW w:w="1957" w:type="dxa"/>
          </w:tcPr>
          <w:p w14:paraId="3960FBCF" w14:textId="79FF5584" w:rsidR="00113A62" w:rsidRPr="00861AB0" w:rsidRDefault="00753285" w:rsidP="008C6DAC">
            <w:pPr>
              <w:jc w:val="both"/>
              <w:rPr>
                <w:b/>
              </w:rPr>
            </w:pPr>
            <w:r>
              <w:rPr>
                <w:b/>
              </w:rPr>
              <w:t xml:space="preserve"> </w:t>
            </w:r>
          </w:p>
        </w:tc>
        <w:tc>
          <w:tcPr>
            <w:tcW w:w="8460" w:type="dxa"/>
          </w:tcPr>
          <w:p w14:paraId="58A8F8AF" w14:textId="340880D8" w:rsidR="00113A62" w:rsidRPr="00861AB0" w:rsidRDefault="00113A62" w:rsidP="008C6DAC">
            <w:pPr>
              <w:jc w:val="both"/>
            </w:pPr>
            <w:r>
              <w:t xml:space="preserve">Delete </w:t>
            </w:r>
            <w:r w:rsidR="004C4B0C">
              <w:t>for</w:t>
            </w:r>
            <w:r>
              <w:t xml:space="preserve"> All (Mobile)</w:t>
            </w:r>
          </w:p>
        </w:tc>
      </w:tr>
      <w:tr w:rsidR="00113A62" w:rsidRPr="00877136" w14:paraId="5C2F06B2" w14:textId="77777777" w:rsidTr="008C6DAC">
        <w:tc>
          <w:tcPr>
            <w:tcW w:w="1957" w:type="dxa"/>
          </w:tcPr>
          <w:p w14:paraId="290011E3" w14:textId="4200EC6C" w:rsidR="00113A62" w:rsidRPr="00861AB0" w:rsidRDefault="00753285" w:rsidP="008C6DAC">
            <w:pPr>
              <w:jc w:val="both"/>
              <w:rPr>
                <w:b/>
              </w:rPr>
            </w:pPr>
            <w:r>
              <w:rPr>
                <w:b/>
              </w:rPr>
              <w:t xml:space="preserve"> </w:t>
            </w:r>
          </w:p>
        </w:tc>
        <w:tc>
          <w:tcPr>
            <w:tcW w:w="8460" w:type="dxa"/>
          </w:tcPr>
          <w:p w14:paraId="02BB0803" w14:textId="77777777" w:rsidR="00113A62" w:rsidRPr="00861AB0" w:rsidRDefault="00113A62" w:rsidP="008C6DAC">
            <w:pPr>
              <w:jc w:val="both"/>
            </w:pPr>
            <w:r>
              <w:t>Primary Actor: User</w:t>
            </w:r>
          </w:p>
        </w:tc>
      </w:tr>
      <w:tr w:rsidR="00113A62" w:rsidRPr="00877136" w14:paraId="5D225F70" w14:textId="77777777" w:rsidTr="008C6DAC">
        <w:tc>
          <w:tcPr>
            <w:tcW w:w="1957" w:type="dxa"/>
          </w:tcPr>
          <w:p w14:paraId="1320CFEF" w14:textId="0C3FB225" w:rsidR="00113A62" w:rsidRPr="00861AB0" w:rsidRDefault="00753285" w:rsidP="008C6DAC">
            <w:pPr>
              <w:jc w:val="both"/>
              <w:rPr>
                <w:b/>
              </w:rPr>
            </w:pPr>
            <w:r>
              <w:rPr>
                <w:b/>
              </w:rPr>
              <w:t xml:space="preserve"> </w:t>
            </w:r>
          </w:p>
        </w:tc>
        <w:tc>
          <w:tcPr>
            <w:tcW w:w="8460" w:type="dxa"/>
          </w:tcPr>
          <w:p w14:paraId="6CD5B234" w14:textId="38F205DB" w:rsidR="00113A62" w:rsidRPr="00861AB0" w:rsidRDefault="00753285" w:rsidP="008C6DAC">
            <w:pPr>
              <w:pStyle w:val="Pa49"/>
              <w:jc w:val="both"/>
              <w:rPr>
                <w:rFonts w:ascii="Times New Roman" w:hAnsi="Times New Roman"/>
              </w:rPr>
            </w:pPr>
            <w:r>
              <w:rPr>
                <w:rFonts w:ascii="Times New Roman" w:hAnsi="Times New Roman"/>
              </w:rPr>
              <w:t xml:space="preserve"> </w:t>
            </w:r>
            <w:r w:rsidR="00113A62">
              <w:rPr>
                <w:rFonts w:ascii="Times New Roman" w:hAnsi="Times New Roman"/>
              </w:rPr>
              <w:t xml:space="preserve"> be able to delete message for recipient’s conversation also.</w:t>
            </w:r>
          </w:p>
        </w:tc>
      </w:tr>
      <w:tr w:rsidR="00113A62" w:rsidRPr="00877136" w14:paraId="59828E40" w14:textId="77777777" w:rsidTr="008C6DAC">
        <w:tc>
          <w:tcPr>
            <w:tcW w:w="1957" w:type="dxa"/>
          </w:tcPr>
          <w:p w14:paraId="0AB430EB" w14:textId="4AD9B000" w:rsidR="00113A62" w:rsidRPr="00861AB0" w:rsidRDefault="00753285" w:rsidP="008C6DAC">
            <w:pPr>
              <w:jc w:val="both"/>
              <w:rPr>
                <w:b/>
              </w:rPr>
            </w:pPr>
            <w:r>
              <w:rPr>
                <w:b/>
              </w:rPr>
              <w:t xml:space="preserve"> </w:t>
            </w:r>
          </w:p>
        </w:tc>
        <w:tc>
          <w:tcPr>
            <w:tcW w:w="8460" w:type="dxa"/>
          </w:tcPr>
          <w:p w14:paraId="3DC56A0F" w14:textId="77777777" w:rsidR="00113A62" w:rsidRPr="00861AB0" w:rsidRDefault="00113A62" w:rsidP="008C6DAC">
            <w:pPr>
              <w:jc w:val="both"/>
            </w:pPr>
            <w:r>
              <w:t>Press and hold a message in conversation.</w:t>
            </w:r>
          </w:p>
        </w:tc>
      </w:tr>
      <w:tr w:rsidR="00113A62" w:rsidRPr="00877136" w14:paraId="572B90C4" w14:textId="77777777" w:rsidTr="008C6DAC">
        <w:tc>
          <w:tcPr>
            <w:tcW w:w="1957" w:type="dxa"/>
          </w:tcPr>
          <w:p w14:paraId="00980E10" w14:textId="6F751ED8" w:rsidR="00113A62" w:rsidRPr="00861AB0" w:rsidRDefault="00753285" w:rsidP="008C6DAC">
            <w:pPr>
              <w:jc w:val="both"/>
              <w:rPr>
                <w:b/>
              </w:rPr>
            </w:pPr>
            <w:r>
              <w:rPr>
                <w:b/>
              </w:rPr>
              <w:t xml:space="preserve"> </w:t>
            </w:r>
          </w:p>
        </w:tc>
        <w:tc>
          <w:tcPr>
            <w:tcW w:w="8460" w:type="dxa"/>
          </w:tcPr>
          <w:p w14:paraId="64602300" w14:textId="77777777" w:rsidR="00113A62" w:rsidRPr="00861AB0" w:rsidRDefault="00113A62" w:rsidP="008C6DAC">
            <w:pPr>
              <w:jc w:val="both"/>
            </w:pPr>
            <w:r w:rsidRPr="00861AB0">
              <w:t xml:space="preserve"> </w:t>
            </w:r>
            <w:r>
              <w:t>High</w:t>
            </w:r>
          </w:p>
        </w:tc>
      </w:tr>
      <w:tr w:rsidR="00113A62" w:rsidRPr="00877136" w14:paraId="45EB64AC" w14:textId="77777777" w:rsidTr="008C6DAC">
        <w:trPr>
          <w:trHeight w:val="467"/>
        </w:trPr>
        <w:tc>
          <w:tcPr>
            <w:tcW w:w="1957" w:type="dxa"/>
          </w:tcPr>
          <w:p w14:paraId="3D5D855F" w14:textId="1C5B3159" w:rsidR="00113A62" w:rsidRPr="00861AB0" w:rsidRDefault="00753285" w:rsidP="008C6DAC">
            <w:pPr>
              <w:jc w:val="both"/>
              <w:rPr>
                <w:b/>
              </w:rPr>
            </w:pPr>
            <w:r>
              <w:rPr>
                <w:b/>
              </w:rPr>
              <w:t xml:space="preserve"> </w:t>
            </w:r>
          </w:p>
        </w:tc>
        <w:tc>
          <w:tcPr>
            <w:tcW w:w="8460" w:type="dxa"/>
          </w:tcPr>
          <w:p w14:paraId="47D26301" w14:textId="77777777" w:rsidR="00113A62" w:rsidRDefault="00113A62" w:rsidP="008C6DAC">
            <w:pPr>
              <w:pStyle w:val="Pa49"/>
              <w:jc w:val="both"/>
              <w:rPr>
                <w:rFonts w:ascii="Times New Roman" w:hAnsi="Times New Roman"/>
              </w:rPr>
            </w:pPr>
            <w:r>
              <w:rPr>
                <w:rFonts w:ascii="Times New Roman" w:hAnsi="Times New Roman"/>
              </w:rPr>
              <w:t>PRE-1: User has logged in.</w:t>
            </w:r>
          </w:p>
          <w:p w14:paraId="6D2D00DE" w14:textId="77777777" w:rsidR="00113A62" w:rsidRPr="009E0576" w:rsidRDefault="00113A62" w:rsidP="008C6DAC">
            <w:r>
              <w:t>PRE-2: User has started a conversation</w:t>
            </w:r>
          </w:p>
          <w:p w14:paraId="728726E0" w14:textId="77777777" w:rsidR="00113A62" w:rsidRPr="00716CBB" w:rsidRDefault="00113A62" w:rsidP="008C6DAC">
            <w:r>
              <w:t>PRE-3: User has sent a message</w:t>
            </w:r>
          </w:p>
        </w:tc>
      </w:tr>
      <w:tr w:rsidR="00113A62" w:rsidRPr="00877136" w14:paraId="1BF97152" w14:textId="77777777" w:rsidTr="008C6DAC">
        <w:trPr>
          <w:trHeight w:val="440"/>
        </w:trPr>
        <w:tc>
          <w:tcPr>
            <w:tcW w:w="1957" w:type="dxa"/>
          </w:tcPr>
          <w:p w14:paraId="7281F9B7" w14:textId="406F9859" w:rsidR="00113A62" w:rsidRPr="00861AB0" w:rsidRDefault="00753285" w:rsidP="008C6DAC">
            <w:pPr>
              <w:jc w:val="both"/>
              <w:rPr>
                <w:b/>
              </w:rPr>
            </w:pPr>
            <w:r>
              <w:rPr>
                <w:b/>
                <w:color w:val="0D0D0D" w:themeColor="text1" w:themeTint="F2"/>
              </w:rPr>
              <w:t xml:space="preserve"> </w:t>
            </w:r>
          </w:p>
        </w:tc>
        <w:tc>
          <w:tcPr>
            <w:tcW w:w="8460" w:type="dxa"/>
          </w:tcPr>
          <w:p w14:paraId="7F55DC82" w14:textId="77777777" w:rsidR="00113A62" w:rsidRPr="00861AB0" w:rsidRDefault="00113A62" w:rsidP="008C6DAC">
            <w:pPr>
              <w:jc w:val="both"/>
            </w:pPr>
            <w:r>
              <w:t>M1-UC2, M1-UC4, M4-UC1</w:t>
            </w:r>
          </w:p>
        </w:tc>
      </w:tr>
      <w:tr w:rsidR="00113A62" w:rsidRPr="00877136" w14:paraId="2E76D949" w14:textId="77777777" w:rsidTr="008C6DAC">
        <w:tc>
          <w:tcPr>
            <w:tcW w:w="1957" w:type="dxa"/>
          </w:tcPr>
          <w:p w14:paraId="4B7D27A3" w14:textId="012AE7E2" w:rsidR="00113A62" w:rsidRPr="00861AB0" w:rsidRDefault="00753285" w:rsidP="008C6DAC">
            <w:pPr>
              <w:jc w:val="both"/>
              <w:rPr>
                <w:b/>
              </w:rPr>
            </w:pPr>
            <w:r>
              <w:rPr>
                <w:b/>
              </w:rPr>
              <w:t xml:space="preserve"> </w:t>
            </w:r>
          </w:p>
        </w:tc>
        <w:tc>
          <w:tcPr>
            <w:tcW w:w="8460" w:type="dxa"/>
          </w:tcPr>
          <w:p w14:paraId="1B6671AF" w14:textId="5FEBF0D0" w:rsidR="00113A62" w:rsidRDefault="00753285" w:rsidP="00113A62">
            <w:pPr>
              <w:pStyle w:val="ListParagraph"/>
              <w:numPr>
                <w:ilvl w:val="0"/>
                <w:numId w:val="91"/>
              </w:numPr>
            </w:pPr>
            <w:r>
              <w:t xml:space="preserve"> </w:t>
            </w:r>
            <w:r w:rsidR="00113A62">
              <w:t xml:space="preserve"> select conversation from list.</w:t>
            </w:r>
          </w:p>
          <w:p w14:paraId="4423F568" w14:textId="1563E9C8" w:rsidR="00113A62" w:rsidRDefault="00753285" w:rsidP="00113A62">
            <w:pPr>
              <w:pStyle w:val="ListParagraph"/>
              <w:numPr>
                <w:ilvl w:val="0"/>
                <w:numId w:val="91"/>
              </w:numPr>
            </w:pPr>
            <w:r>
              <w:t xml:space="preserve"> </w:t>
            </w:r>
            <w:r w:rsidR="00113A62">
              <w:t xml:space="preserve"> press and hold a message.</w:t>
            </w:r>
          </w:p>
          <w:p w14:paraId="328A5E6A" w14:textId="33666479" w:rsidR="00113A62" w:rsidRDefault="00753285" w:rsidP="00113A62">
            <w:pPr>
              <w:pStyle w:val="ListParagraph"/>
              <w:numPr>
                <w:ilvl w:val="0"/>
                <w:numId w:val="91"/>
              </w:numPr>
            </w:pPr>
            <w:r>
              <w:t xml:space="preserve"> </w:t>
            </w:r>
            <w:r w:rsidR="00113A62">
              <w:t xml:space="preserve"> select delete.</w:t>
            </w:r>
          </w:p>
          <w:p w14:paraId="0154D4DD" w14:textId="1ED2CC2E" w:rsidR="00113A62" w:rsidRPr="00861AB0" w:rsidRDefault="00753285" w:rsidP="00113A62">
            <w:pPr>
              <w:pStyle w:val="ListParagraph"/>
              <w:numPr>
                <w:ilvl w:val="0"/>
                <w:numId w:val="91"/>
              </w:numPr>
            </w:pPr>
            <w:r>
              <w:t xml:space="preserve"> </w:t>
            </w:r>
            <w:r w:rsidR="00113A62">
              <w:t xml:space="preserve"> press ok to all to confirm deletion.</w:t>
            </w:r>
          </w:p>
        </w:tc>
      </w:tr>
      <w:tr w:rsidR="00113A62" w:rsidRPr="00877136" w14:paraId="2358C0F7" w14:textId="77777777" w:rsidTr="008C6DAC">
        <w:tc>
          <w:tcPr>
            <w:tcW w:w="1957" w:type="dxa"/>
          </w:tcPr>
          <w:p w14:paraId="207A8570" w14:textId="68AEE169" w:rsidR="00113A62" w:rsidRPr="003907CF" w:rsidRDefault="00753285" w:rsidP="008C6DAC">
            <w:pPr>
              <w:jc w:val="both"/>
              <w:rPr>
                <w:b/>
              </w:rPr>
            </w:pPr>
            <w:r>
              <w:rPr>
                <w:b/>
              </w:rPr>
              <w:t xml:space="preserve"> </w:t>
            </w:r>
          </w:p>
        </w:tc>
        <w:tc>
          <w:tcPr>
            <w:tcW w:w="8460" w:type="dxa"/>
          </w:tcPr>
          <w:p w14:paraId="175DD658" w14:textId="77777777" w:rsidR="00113A62" w:rsidRDefault="00113A62" w:rsidP="00113A62">
            <w:pPr>
              <w:pStyle w:val="ListParagraph"/>
              <w:numPr>
                <w:ilvl w:val="0"/>
                <w:numId w:val="93"/>
              </w:numPr>
              <w:tabs>
                <w:tab w:val="left" w:pos="432"/>
              </w:tabs>
              <w:jc w:val="both"/>
            </w:pPr>
            <w:r>
              <w:t>User selects chat button from ad.</w:t>
            </w:r>
          </w:p>
          <w:p w14:paraId="05F4B617" w14:textId="62E8DB36" w:rsidR="00113A62" w:rsidRDefault="00753285" w:rsidP="00113A62">
            <w:pPr>
              <w:pStyle w:val="ListParagraph"/>
              <w:numPr>
                <w:ilvl w:val="0"/>
                <w:numId w:val="93"/>
              </w:numPr>
              <w:tabs>
                <w:tab w:val="left" w:pos="432"/>
              </w:tabs>
              <w:jc w:val="both"/>
            </w:pPr>
            <w:r>
              <w:t xml:space="preserve"> </w:t>
            </w:r>
            <w:r w:rsidR="00113A62">
              <w:t xml:space="preserve"> be redirected to the conversation</w:t>
            </w:r>
          </w:p>
          <w:p w14:paraId="17FA5076" w14:textId="059E1332" w:rsidR="00113A62" w:rsidRDefault="00753285" w:rsidP="00113A62">
            <w:pPr>
              <w:pStyle w:val="ListParagraph"/>
              <w:numPr>
                <w:ilvl w:val="0"/>
                <w:numId w:val="93"/>
              </w:numPr>
            </w:pPr>
            <w:r>
              <w:t xml:space="preserve"> </w:t>
            </w:r>
            <w:r w:rsidR="00113A62">
              <w:t xml:space="preserve"> press and hold a message.</w:t>
            </w:r>
          </w:p>
          <w:p w14:paraId="78ED6E42" w14:textId="3BF910D6" w:rsidR="00113A62" w:rsidRDefault="00753285" w:rsidP="00113A62">
            <w:pPr>
              <w:pStyle w:val="ListParagraph"/>
              <w:numPr>
                <w:ilvl w:val="0"/>
                <w:numId w:val="92"/>
              </w:numPr>
            </w:pPr>
            <w:r>
              <w:t xml:space="preserve"> </w:t>
            </w:r>
            <w:r w:rsidR="00113A62">
              <w:t xml:space="preserve"> select delete.</w:t>
            </w:r>
          </w:p>
          <w:p w14:paraId="47ABC2B0" w14:textId="0AD6EA46" w:rsidR="00113A62" w:rsidRPr="00861AB0" w:rsidRDefault="00753285" w:rsidP="00113A62">
            <w:pPr>
              <w:pStyle w:val="ListParagraph"/>
              <w:numPr>
                <w:ilvl w:val="0"/>
                <w:numId w:val="92"/>
              </w:numPr>
            </w:pPr>
            <w:r>
              <w:t xml:space="preserve"> </w:t>
            </w:r>
            <w:r w:rsidR="00113A62">
              <w:t xml:space="preserve"> press ok to all to confirm deletion</w:t>
            </w:r>
          </w:p>
        </w:tc>
      </w:tr>
      <w:tr w:rsidR="00113A62" w:rsidRPr="00877136" w14:paraId="18D85A2D" w14:textId="77777777" w:rsidTr="008C6DAC">
        <w:tc>
          <w:tcPr>
            <w:tcW w:w="1957" w:type="dxa"/>
          </w:tcPr>
          <w:p w14:paraId="1EEF9435" w14:textId="3666D17F" w:rsidR="00113A62" w:rsidRPr="00861AB0" w:rsidRDefault="00753285" w:rsidP="008C6DAC">
            <w:pPr>
              <w:jc w:val="both"/>
              <w:rPr>
                <w:b/>
              </w:rPr>
            </w:pPr>
            <w:r>
              <w:rPr>
                <w:b/>
              </w:rPr>
              <w:t xml:space="preserve"> </w:t>
            </w:r>
          </w:p>
        </w:tc>
        <w:tc>
          <w:tcPr>
            <w:tcW w:w="8460" w:type="dxa"/>
          </w:tcPr>
          <w:p w14:paraId="68156BE0" w14:textId="4E426B91" w:rsidR="00113A62" w:rsidRPr="00861AB0" w:rsidRDefault="00113A62" w:rsidP="00113A62">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Pr="00861AB0">
              <w:t xml:space="preserve"> </w:t>
            </w:r>
          </w:p>
        </w:tc>
      </w:tr>
      <w:tr w:rsidR="00113A62" w:rsidRPr="00877136" w14:paraId="7CF83831" w14:textId="77777777" w:rsidTr="008C6DAC">
        <w:tc>
          <w:tcPr>
            <w:tcW w:w="1957" w:type="dxa"/>
          </w:tcPr>
          <w:p w14:paraId="3F08361B" w14:textId="1BA4055D" w:rsidR="00113A62" w:rsidRPr="00861AB0" w:rsidRDefault="00753285" w:rsidP="008C6DAC">
            <w:pPr>
              <w:jc w:val="both"/>
              <w:rPr>
                <w:b/>
              </w:rPr>
            </w:pPr>
            <w:r>
              <w:rPr>
                <w:b/>
              </w:rPr>
              <w:t xml:space="preserve"> </w:t>
            </w:r>
          </w:p>
        </w:tc>
        <w:tc>
          <w:tcPr>
            <w:tcW w:w="8460" w:type="dxa"/>
          </w:tcPr>
          <w:p w14:paraId="391087C5" w14:textId="77777777" w:rsidR="00113A62" w:rsidRDefault="00113A6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p w14:paraId="4A3561DD" w14:textId="77777777" w:rsidR="00113A62" w:rsidRPr="00A62DE9" w:rsidRDefault="00113A6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Message will be cleared form recipient’s conversation.</w:t>
            </w:r>
          </w:p>
        </w:tc>
      </w:tr>
      <w:tr w:rsidR="00113A62" w:rsidRPr="00877136" w14:paraId="0122FD6A" w14:textId="77777777" w:rsidTr="008C6DAC">
        <w:tc>
          <w:tcPr>
            <w:tcW w:w="1957" w:type="dxa"/>
          </w:tcPr>
          <w:p w14:paraId="5990B8FE" w14:textId="06E42A5A" w:rsidR="00113A62" w:rsidRPr="00861AB0" w:rsidRDefault="00753285" w:rsidP="008C6DAC">
            <w:pPr>
              <w:jc w:val="both"/>
              <w:rPr>
                <w:b/>
              </w:rPr>
            </w:pPr>
            <w:r>
              <w:rPr>
                <w:b/>
              </w:rPr>
              <w:t xml:space="preserve"> </w:t>
            </w:r>
          </w:p>
        </w:tc>
        <w:tc>
          <w:tcPr>
            <w:tcW w:w="8460" w:type="dxa"/>
          </w:tcPr>
          <w:p w14:paraId="2015D898" w14:textId="77777777" w:rsidR="00113A62" w:rsidRPr="00861AB0" w:rsidRDefault="00113A62" w:rsidP="008C6DAC">
            <w:pPr>
              <w:pStyle w:val="Pa49"/>
              <w:jc w:val="both"/>
            </w:pPr>
            <w:r>
              <w:rPr>
                <w:rFonts w:ascii="Times New Roman" w:hAnsi="Times New Roman"/>
              </w:rPr>
              <w:t>N/A</w:t>
            </w:r>
          </w:p>
        </w:tc>
      </w:tr>
      <w:tr w:rsidR="00113A62" w:rsidRPr="00877136" w14:paraId="61CDE189" w14:textId="77777777" w:rsidTr="008C6DAC">
        <w:tc>
          <w:tcPr>
            <w:tcW w:w="1957" w:type="dxa"/>
          </w:tcPr>
          <w:p w14:paraId="366075D8" w14:textId="2CA8D18C" w:rsidR="00113A62" w:rsidRPr="00861AB0" w:rsidRDefault="00753285" w:rsidP="008C6DAC">
            <w:pPr>
              <w:jc w:val="both"/>
              <w:rPr>
                <w:b/>
              </w:rPr>
            </w:pPr>
            <w:r>
              <w:rPr>
                <w:b/>
              </w:rPr>
              <w:t xml:space="preserve"> </w:t>
            </w:r>
          </w:p>
        </w:tc>
        <w:tc>
          <w:tcPr>
            <w:tcW w:w="8460" w:type="dxa"/>
          </w:tcPr>
          <w:p w14:paraId="2D95AB00" w14:textId="77777777" w:rsidR="00113A62" w:rsidRPr="00861AB0" w:rsidRDefault="00113A62" w:rsidP="008C6DAC">
            <w:pPr>
              <w:jc w:val="both"/>
            </w:pPr>
            <w:r>
              <w:t>User can navigate to chat menu.</w:t>
            </w:r>
          </w:p>
        </w:tc>
      </w:tr>
    </w:tbl>
    <w:p w14:paraId="47FBA1B3" w14:textId="77777777" w:rsidR="00B00F54" w:rsidRDefault="00B00F54"/>
    <w:p w14:paraId="47FDBF42" w14:textId="77777777" w:rsidR="00B00F54" w:rsidRDefault="00B00F54">
      <w:r>
        <w:br w:type="page"/>
      </w:r>
    </w:p>
    <w:p w14:paraId="6C9F1473" w14:textId="391E9510" w:rsidR="00B00F54" w:rsidRPr="00DD5C55" w:rsidRDefault="00753285" w:rsidP="00B00F54">
      <w:pPr>
        <w:pStyle w:val="Caption"/>
        <w:keepNext/>
        <w:spacing w:line="276" w:lineRule="auto"/>
        <w:rPr>
          <w:szCs w:val="24"/>
        </w:rPr>
      </w:pPr>
      <w:r>
        <w:rPr>
          <w:szCs w:val="24"/>
        </w:rPr>
        <w:lastRenderedPageBreak/>
        <w:t xml:space="preserve"> </w:t>
      </w:r>
      <w:r w:rsidR="00B00F54" w:rsidRPr="00DD5C55">
        <w:rPr>
          <w:szCs w:val="24"/>
        </w:rPr>
        <w:t xml:space="preserve"> </w:t>
      </w:r>
      <w:r w:rsidR="00D673E7">
        <w:rPr>
          <w:szCs w:val="24"/>
        </w:rPr>
        <w:t>61</w:t>
      </w:r>
      <w:r w:rsidR="00B00F54" w:rsidRPr="00DD5C55">
        <w:rPr>
          <w:noProof/>
          <w:szCs w:val="24"/>
        </w:rPr>
        <w:t>:</w:t>
      </w:r>
      <w:r w:rsidR="00B00F54">
        <w:rPr>
          <w:szCs w:val="24"/>
        </w:rPr>
        <w:t xml:space="preserve"> </w:t>
      </w:r>
      <w:r w:rsidR="00B002DD">
        <w:rPr>
          <w:szCs w:val="24"/>
        </w:rPr>
        <w:t xml:space="preserve">Process </w:t>
      </w:r>
      <w:r w:rsidR="004C4B0C">
        <w:rPr>
          <w:szCs w:val="24"/>
        </w:rPr>
        <w:t>Recommendations</w:t>
      </w:r>
      <w:r w:rsidR="00B00F54">
        <w:rPr>
          <w:szCs w:val="24"/>
        </w:rPr>
        <w:t xml:space="preserve"> (</w:t>
      </w:r>
      <w:r w:rsidR="00B002DD">
        <w:rPr>
          <w:szCs w:val="24"/>
        </w:rPr>
        <w:t>Web</w:t>
      </w:r>
      <w:r w:rsidR="00B00F54">
        <w:rPr>
          <w:szCs w:val="24"/>
        </w:rPr>
        <w:t>)</w:t>
      </w:r>
      <w:r w:rsidR="00B00F5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00F54" w:rsidRPr="00877136" w14:paraId="7F025618" w14:textId="77777777" w:rsidTr="008C6DAC">
        <w:tc>
          <w:tcPr>
            <w:tcW w:w="1957" w:type="dxa"/>
          </w:tcPr>
          <w:p w14:paraId="2DE078F0" w14:textId="1EC05F3D" w:rsidR="00B00F54" w:rsidRPr="00861AB0" w:rsidRDefault="00753285" w:rsidP="008C6DAC">
            <w:pPr>
              <w:jc w:val="both"/>
              <w:rPr>
                <w:b/>
              </w:rPr>
            </w:pPr>
            <w:r>
              <w:rPr>
                <w:b/>
              </w:rPr>
              <w:t xml:space="preserve"> </w:t>
            </w:r>
          </w:p>
        </w:tc>
        <w:tc>
          <w:tcPr>
            <w:tcW w:w="8460" w:type="dxa"/>
          </w:tcPr>
          <w:p w14:paraId="178C5E17" w14:textId="06C92B1E" w:rsidR="00B00F54" w:rsidRPr="00861AB0" w:rsidRDefault="00B00F54" w:rsidP="008C6DAC">
            <w:pPr>
              <w:jc w:val="both"/>
            </w:pPr>
            <w:r w:rsidRPr="00861AB0">
              <w:t xml:space="preserve"> </w:t>
            </w:r>
            <w:r>
              <w:t>M</w:t>
            </w:r>
            <w:r w:rsidR="007B0DA5">
              <w:t>5</w:t>
            </w:r>
            <w:r>
              <w:t>-UC</w:t>
            </w:r>
            <w:r w:rsidR="007B0DA5">
              <w:t>1</w:t>
            </w:r>
          </w:p>
        </w:tc>
      </w:tr>
      <w:tr w:rsidR="00B00F54" w:rsidRPr="00877136" w14:paraId="5CDFEA69" w14:textId="77777777" w:rsidTr="008C6DAC">
        <w:tc>
          <w:tcPr>
            <w:tcW w:w="1957" w:type="dxa"/>
          </w:tcPr>
          <w:p w14:paraId="17ADCA56" w14:textId="0936DD3F" w:rsidR="00B00F54" w:rsidRPr="00861AB0" w:rsidRDefault="00753285" w:rsidP="008C6DAC">
            <w:pPr>
              <w:jc w:val="both"/>
              <w:rPr>
                <w:b/>
              </w:rPr>
            </w:pPr>
            <w:r>
              <w:rPr>
                <w:b/>
              </w:rPr>
              <w:t xml:space="preserve"> </w:t>
            </w:r>
          </w:p>
        </w:tc>
        <w:tc>
          <w:tcPr>
            <w:tcW w:w="8460" w:type="dxa"/>
          </w:tcPr>
          <w:p w14:paraId="01380336" w14:textId="7C6785A1" w:rsidR="00B00F54" w:rsidRPr="00861AB0" w:rsidRDefault="00611566" w:rsidP="008C6DAC">
            <w:pPr>
              <w:jc w:val="both"/>
            </w:pPr>
            <w:r>
              <w:t xml:space="preserve">Process </w:t>
            </w:r>
            <w:r w:rsidR="004C4B0C">
              <w:t>Recommendations</w:t>
            </w:r>
            <w:r>
              <w:t xml:space="preserve"> (Web)</w:t>
            </w:r>
          </w:p>
        </w:tc>
      </w:tr>
      <w:tr w:rsidR="00B00F54" w:rsidRPr="00877136" w14:paraId="78C5F8C9" w14:textId="77777777" w:rsidTr="008C6DAC">
        <w:tc>
          <w:tcPr>
            <w:tcW w:w="1957" w:type="dxa"/>
          </w:tcPr>
          <w:p w14:paraId="1530960A" w14:textId="584922B0" w:rsidR="00B00F54" w:rsidRPr="00861AB0" w:rsidRDefault="00753285" w:rsidP="008C6DAC">
            <w:pPr>
              <w:jc w:val="both"/>
              <w:rPr>
                <w:b/>
              </w:rPr>
            </w:pPr>
            <w:r>
              <w:rPr>
                <w:b/>
              </w:rPr>
              <w:t xml:space="preserve"> </w:t>
            </w:r>
          </w:p>
        </w:tc>
        <w:tc>
          <w:tcPr>
            <w:tcW w:w="8460" w:type="dxa"/>
          </w:tcPr>
          <w:p w14:paraId="03F8BF0D" w14:textId="2FFF255B" w:rsidR="00B00F54" w:rsidRPr="00861AB0" w:rsidRDefault="00B00F54" w:rsidP="008C6DAC">
            <w:pPr>
              <w:jc w:val="both"/>
            </w:pPr>
            <w:r>
              <w:t xml:space="preserve">Primary Actor: </w:t>
            </w:r>
            <w:r w:rsidR="00611566">
              <w:t>SCM</w:t>
            </w:r>
          </w:p>
        </w:tc>
      </w:tr>
      <w:tr w:rsidR="00B00F54" w:rsidRPr="00877136" w14:paraId="0FFE8510" w14:textId="77777777" w:rsidTr="008C6DAC">
        <w:tc>
          <w:tcPr>
            <w:tcW w:w="1957" w:type="dxa"/>
          </w:tcPr>
          <w:p w14:paraId="5DE63785" w14:textId="1AE284EB" w:rsidR="00B00F54" w:rsidRPr="00861AB0" w:rsidRDefault="00753285" w:rsidP="008C6DAC">
            <w:pPr>
              <w:jc w:val="both"/>
              <w:rPr>
                <w:b/>
              </w:rPr>
            </w:pPr>
            <w:r>
              <w:rPr>
                <w:b/>
              </w:rPr>
              <w:t xml:space="preserve"> </w:t>
            </w:r>
          </w:p>
        </w:tc>
        <w:tc>
          <w:tcPr>
            <w:tcW w:w="8460" w:type="dxa"/>
          </w:tcPr>
          <w:p w14:paraId="63ECD6EF" w14:textId="65B707B6" w:rsidR="00B00F54" w:rsidRPr="00861AB0" w:rsidRDefault="00AE0026" w:rsidP="008C6DAC">
            <w:pPr>
              <w:pStyle w:val="Pa49"/>
              <w:jc w:val="both"/>
              <w:rPr>
                <w:rFonts w:ascii="Times New Roman" w:hAnsi="Times New Roman"/>
              </w:rPr>
            </w:pPr>
            <w:r>
              <w:rPr>
                <w:rFonts w:ascii="Times New Roman" w:hAnsi="Times New Roman"/>
              </w:rPr>
              <w:t xml:space="preserve">SCM will take user’s history and </w:t>
            </w:r>
            <w:r w:rsidR="001D36AF">
              <w:rPr>
                <w:rFonts w:ascii="Times New Roman" w:hAnsi="Times New Roman"/>
              </w:rPr>
              <w:t>feedback to fetch relevant</w:t>
            </w:r>
            <w:r w:rsidR="00201302">
              <w:rPr>
                <w:rFonts w:ascii="Times New Roman" w:hAnsi="Times New Roman"/>
              </w:rPr>
              <w:t xml:space="preserve"> posts</w:t>
            </w:r>
            <w:r w:rsidR="001D36AF">
              <w:rPr>
                <w:rFonts w:ascii="Times New Roman" w:hAnsi="Times New Roman"/>
              </w:rPr>
              <w:t xml:space="preserve"> for user.</w:t>
            </w:r>
          </w:p>
        </w:tc>
      </w:tr>
      <w:tr w:rsidR="00B00F54" w:rsidRPr="00877136" w14:paraId="0602D3C6" w14:textId="77777777" w:rsidTr="008C6DAC">
        <w:tc>
          <w:tcPr>
            <w:tcW w:w="1957" w:type="dxa"/>
          </w:tcPr>
          <w:p w14:paraId="3243826B" w14:textId="23B80578" w:rsidR="00B00F54" w:rsidRPr="00861AB0" w:rsidRDefault="00753285" w:rsidP="008C6DAC">
            <w:pPr>
              <w:jc w:val="both"/>
              <w:rPr>
                <w:b/>
              </w:rPr>
            </w:pPr>
            <w:r>
              <w:rPr>
                <w:b/>
              </w:rPr>
              <w:t xml:space="preserve"> </w:t>
            </w:r>
          </w:p>
        </w:tc>
        <w:tc>
          <w:tcPr>
            <w:tcW w:w="8460" w:type="dxa"/>
          </w:tcPr>
          <w:p w14:paraId="62EF00E9" w14:textId="1B3063D2" w:rsidR="00B00F54" w:rsidRPr="00861AB0" w:rsidRDefault="004E1FE1" w:rsidP="008C6DAC">
            <w:pPr>
              <w:jc w:val="both"/>
            </w:pPr>
            <w:r>
              <w:t>User login and opening home page.</w:t>
            </w:r>
          </w:p>
        </w:tc>
      </w:tr>
      <w:tr w:rsidR="00B00F54" w:rsidRPr="00877136" w14:paraId="00BFDB64" w14:textId="77777777" w:rsidTr="008C6DAC">
        <w:tc>
          <w:tcPr>
            <w:tcW w:w="1957" w:type="dxa"/>
          </w:tcPr>
          <w:p w14:paraId="35830056" w14:textId="103DA86D" w:rsidR="00B00F54" w:rsidRPr="00861AB0" w:rsidRDefault="00753285" w:rsidP="008C6DAC">
            <w:pPr>
              <w:jc w:val="both"/>
              <w:rPr>
                <w:b/>
              </w:rPr>
            </w:pPr>
            <w:r>
              <w:rPr>
                <w:b/>
              </w:rPr>
              <w:t xml:space="preserve"> </w:t>
            </w:r>
          </w:p>
        </w:tc>
        <w:tc>
          <w:tcPr>
            <w:tcW w:w="8460" w:type="dxa"/>
          </w:tcPr>
          <w:p w14:paraId="7DB0BFED" w14:textId="77777777" w:rsidR="00B00F54" w:rsidRPr="00861AB0" w:rsidRDefault="00B00F54" w:rsidP="008C6DAC">
            <w:pPr>
              <w:jc w:val="both"/>
            </w:pPr>
            <w:r w:rsidRPr="00861AB0">
              <w:t xml:space="preserve"> </w:t>
            </w:r>
            <w:r>
              <w:t>High</w:t>
            </w:r>
          </w:p>
        </w:tc>
      </w:tr>
      <w:tr w:rsidR="00B00F54" w:rsidRPr="00877136" w14:paraId="30C95E83" w14:textId="77777777" w:rsidTr="008C6DAC">
        <w:trPr>
          <w:trHeight w:val="467"/>
        </w:trPr>
        <w:tc>
          <w:tcPr>
            <w:tcW w:w="1957" w:type="dxa"/>
          </w:tcPr>
          <w:p w14:paraId="5B503B35" w14:textId="771990BB" w:rsidR="00B00F54" w:rsidRPr="00861AB0" w:rsidRDefault="00753285" w:rsidP="008C6DAC">
            <w:pPr>
              <w:jc w:val="both"/>
              <w:rPr>
                <w:b/>
              </w:rPr>
            </w:pPr>
            <w:r>
              <w:rPr>
                <w:b/>
              </w:rPr>
              <w:t xml:space="preserve"> </w:t>
            </w:r>
          </w:p>
        </w:tc>
        <w:tc>
          <w:tcPr>
            <w:tcW w:w="8460" w:type="dxa"/>
          </w:tcPr>
          <w:p w14:paraId="2FFC3CB8" w14:textId="77777777" w:rsidR="00B00F54" w:rsidRDefault="00B00F54" w:rsidP="008C6DAC">
            <w:pPr>
              <w:pStyle w:val="Pa49"/>
              <w:jc w:val="both"/>
              <w:rPr>
                <w:rFonts w:ascii="Times New Roman" w:hAnsi="Times New Roman"/>
              </w:rPr>
            </w:pPr>
            <w:r>
              <w:rPr>
                <w:rFonts w:ascii="Times New Roman" w:hAnsi="Times New Roman"/>
              </w:rPr>
              <w:t>PRE-1: User has logged in.</w:t>
            </w:r>
          </w:p>
          <w:p w14:paraId="7AB22353" w14:textId="5544F3ED" w:rsidR="00B00F54" w:rsidRPr="009E0576" w:rsidRDefault="00B00F54" w:rsidP="008C6DAC">
            <w:r>
              <w:t xml:space="preserve">PRE-2: User has </w:t>
            </w:r>
            <w:r w:rsidR="00201302">
              <w:t>viewed ads</w:t>
            </w:r>
          </w:p>
          <w:p w14:paraId="43DD42B1" w14:textId="5046C030" w:rsidR="00B00F54" w:rsidRDefault="00B00F54" w:rsidP="008C6DAC">
            <w:r>
              <w:t xml:space="preserve">PRE-3: User has </w:t>
            </w:r>
            <w:r w:rsidR="004C4B0C">
              <w:t>favorited</w:t>
            </w:r>
            <w:r w:rsidR="00201302">
              <w:t xml:space="preserve"> ads</w:t>
            </w:r>
          </w:p>
          <w:p w14:paraId="1F02281B" w14:textId="04A3FD2C" w:rsidR="00201302" w:rsidRPr="00716CBB" w:rsidRDefault="00201302" w:rsidP="008C6DAC">
            <w:r>
              <w:t xml:space="preserve">PRE-4: User </w:t>
            </w:r>
            <w:r w:rsidR="00971F61">
              <w:t>has searched.</w:t>
            </w:r>
          </w:p>
        </w:tc>
      </w:tr>
      <w:tr w:rsidR="00B00F54" w:rsidRPr="00877136" w14:paraId="3560C6E2" w14:textId="77777777" w:rsidTr="008C6DAC">
        <w:trPr>
          <w:trHeight w:val="440"/>
        </w:trPr>
        <w:tc>
          <w:tcPr>
            <w:tcW w:w="1957" w:type="dxa"/>
          </w:tcPr>
          <w:p w14:paraId="383BA51A" w14:textId="3A8186AA" w:rsidR="00B00F54" w:rsidRPr="00861AB0" w:rsidRDefault="00753285" w:rsidP="008C6DAC">
            <w:pPr>
              <w:jc w:val="both"/>
              <w:rPr>
                <w:b/>
              </w:rPr>
            </w:pPr>
            <w:r>
              <w:rPr>
                <w:b/>
                <w:color w:val="0D0D0D" w:themeColor="text1" w:themeTint="F2"/>
              </w:rPr>
              <w:t xml:space="preserve"> </w:t>
            </w:r>
          </w:p>
        </w:tc>
        <w:tc>
          <w:tcPr>
            <w:tcW w:w="8460" w:type="dxa"/>
          </w:tcPr>
          <w:p w14:paraId="6339A44B" w14:textId="5AEB2F38" w:rsidR="00B00F54" w:rsidRPr="00861AB0" w:rsidRDefault="00067461" w:rsidP="008C6DAC">
            <w:pPr>
              <w:jc w:val="both"/>
            </w:pPr>
            <w:r>
              <w:t>M2-UC7, M2-UC-9, M2-UC11</w:t>
            </w:r>
          </w:p>
        </w:tc>
      </w:tr>
      <w:tr w:rsidR="00B00F54" w:rsidRPr="00877136" w14:paraId="387DE2E9" w14:textId="77777777" w:rsidTr="008C6DAC">
        <w:tc>
          <w:tcPr>
            <w:tcW w:w="1957" w:type="dxa"/>
          </w:tcPr>
          <w:p w14:paraId="5CBAACAF" w14:textId="56327B67" w:rsidR="00B00F54" w:rsidRPr="00861AB0" w:rsidRDefault="00753285" w:rsidP="008C6DAC">
            <w:pPr>
              <w:jc w:val="both"/>
              <w:rPr>
                <w:b/>
              </w:rPr>
            </w:pPr>
            <w:r>
              <w:rPr>
                <w:b/>
              </w:rPr>
              <w:t xml:space="preserve"> </w:t>
            </w:r>
          </w:p>
        </w:tc>
        <w:tc>
          <w:tcPr>
            <w:tcW w:w="8460" w:type="dxa"/>
          </w:tcPr>
          <w:p w14:paraId="007F9496" w14:textId="26334BDA" w:rsidR="00B00F54" w:rsidRDefault="00753285" w:rsidP="008C21E1">
            <w:pPr>
              <w:pStyle w:val="ListParagraph"/>
              <w:numPr>
                <w:ilvl w:val="0"/>
                <w:numId w:val="94"/>
              </w:numPr>
            </w:pPr>
            <w:r>
              <w:t xml:space="preserve"> </w:t>
            </w:r>
            <w:r w:rsidR="008C21E1">
              <w:t xml:space="preserve"> login into app</w:t>
            </w:r>
            <w:r w:rsidR="00B00F54">
              <w:t>.</w:t>
            </w:r>
          </w:p>
          <w:p w14:paraId="3973FE42" w14:textId="62F3281B" w:rsidR="00B00F54" w:rsidRDefault="008C21E1" w:rsidP="008C21E1">
            <w:pPr>
              <w:pStyle w:val="ListParagraph"/>
              <w:numPr>
                <w:ilvl w:val="0"/>
                <w:numId w:val="94"/>
              </w:numPr>
            </w:pPr>
            <w:r>
              <w:t>SCM will take user’s</w:t>
            </w:r>
            <w:r w:rsidR="000F223A">
              <w:t xml:space="preserve"> data</w:t>
            </w:r>
            <w:r w:rsidR="00B00F54">
              <w:t>.</w:t>
            </w:r>
          </w:p>
          <w:p w14:paraId="31EDF38F" w14:textId="2BD028AA" w:rsidR="00B00F54" w:rsidRDefault="000F223A" w:rsidP="008C21E1">
            <w:pPr>
              <w:pStyle w:val="ListParagraph"/>
              <w:numPr>
                <w:ilvl w:val="0"/>
                <w:numId w:val="94"/>
              </w:numPr>
            </w:pPr>
            <w:r>
              <w:t>SCM will process data.</w:t>
            </w:r>
          </w:p>
          <w:p w14:paraId="10A58221" w14:textId="1C01F980" w:rsidR="00B00F54" w:rsidRPr="00861AB0" w:rsidRDefault="000F223A" w:rsidP="008C21E1">
            <w:pPr>
              <w:pStyle w:val="ListParagraph"/>
              <w:numPr>
                <w:ilvl w:val="0"/>
                <w:numId w:val="94"/>
              </w:numPr>
            </w:pPr>
            <w:r>
              <w:t xml:space="preserve">SCM will improve model to match user’s </w:t>
            </w:r>
            <w:r w:rsidR="00753285">
              <w:t xml:space="preserve"> </w:t>
            </w:r>
            <w:r w:rsidR="00B00F54">
              <w:t>.</w:t>
            </w:r>
          </w:p>
        </w:tc>
      </w:tr>
      <w:tr w:rsidR="00B00F54" w:rsidRPr="00877136" w14:paraId="2222EE0A" w14:textId="77777777" w:rsidTr="008C6DAC">
        <w:tc>
          <w:tcPr>
            <w:tcW w:w="1957" w:type="dxa"/>
          </w:tcPr>
          <w:p w14:paraId="5076E3F4" w14:textId="606BD037" w:rsidR="00B00F54" w:rsidRPr="003907CF" w:rsidRDefault="00753285" w:rsidP="008C6DAC">
            <w:pPr>
              <w:jc w:val="both"/>
              <w:rPr>
                <w:b/>
              </w:rPr>
            </w:pPr>
            <w:r>
              <w:rPr>
                <w:b/>
              </w:rPr>
              <w:t xml:space="preserve"> </w:t>
            </w:r>
          </w:p>
        </w:tc>
        <w:tc>
          <w:tcPr>
            <w:tcW w:w="8460" w:type="dxa"/>
          </w:tcPr>
          <w:p w14:paraId="5CC8E5C0" w14:textId="349361E7" w:rsidR="00B00F54" w:rsidRPr="00861AB0" w:rsidRDefault="000F223A" w:rsidP="000F223A">
            <w:r>
              <w:t>N/A</w:t>
            </w:r>
          </w:p>
        </w:tc>
      </w:tr>
      <w:tr w:rsidR="00B00F54" w:rsidRPr="00877136" w14:paraId="446D663D" w14:textId="77777777" w:rsidTr="008C6DAC">
        <w:tc>
          <w:tcPr>
            <w:tcW w:w="1957" w:type="dxa"/>
          </w:tcPr>
          <w:p w14:paraId="3112AFB4" w14:textId="3B2C2CEC" w:rsidR="00B00F54" w:rsidRPr="00861AB0" w:rsidRDefault="00753285" w:rsidP="008C6DAC">
            <w:pPr>
              <w:jc w:val="both"/>
              <w:rPr>
                <w:b/>
              </w:rPr>
            </w:pPr>
            <w:r>
              <w:rPr>
                <w:b/>
              </w:rPr>
              <w:t xml:space="preserve"> </w:t>
            </w:r>
          </w:p>
        </w:tc>
        <w:tc>
          <w:tcPr>
            <w:tcW w:w="8460" w:type="dxa"/>
          </w:tcPr>
          <w:p w14:paraId="34EB5D77" w14:textId="3C71060F" w:rsidR="00B00F54" w:rsidRPr="00861AB0" w:rsidRDefault="00B00F54" w:rsidP="000F223A">
            <w:pPr>
              <w:pStyle w:val="ListParagraph"/>
              <w:numPr>
                <w:ilvl w:val="0"/>
                <w:numId w:val="95"/>
              </w:numPr>
              <w:jc w:val="both"/>
            </w:pPr>
            <w:r>
              <w:t xml:space="preserve">If user </w:t>
            </w:r>
            <w:r w:rsidR="000F223A">
              <w:t>does not have any data recommendations tab will not appear</w:t>
            </w:r>
            <w:r w:rsidRPr="00861AB0">
              <w:t xml:space="preserve"> </w:t>
            </w:r>
          </w:p>
        </w:tc>
      </w:tr>
      <w:tr w:rsidR="00B00F54" w:rsidRPr="00877136" w14:paraId="1ABA5993" w14:textId="77777777" w:rsidTr="008C6DAC">
        <w:tc>
          <w:tcPr>
            <w:tcW w:w="1957" w:type="dxa"/>
          </w:tcPr>
          <w:p w14:paraId="33F7FAFE" w14:textId="70186CDE" w:rsidR="00B00F54" w:rsidRPr="00861AB0" w:rsidRDefault="00753285" w:rsidP="008C6DAC">
            <w:pPr>
              <w:jc w:val="both"/>
              <w:rPr>
                <w:b/>
              </w:rPr>
            </w:pPr>
            <w:r>
              <w:rPr>
                <w:b/>
              </w:rPr>
              <w:t xml:space="preserve"> </w:t>
            </w:r>
          </w:p>
        </w:tc>
        <w:tc>
          <w:tcPr>
            <w:tcW w:w="8460" w:type="dxa"/>
          </w:tcPr>
          <w:p w14:paraId="700213B1" w14:textId="787917EF" w:rsidR="00B00F54" w:rsidRPr="00A62DE9" w:rsidRDefault="00B00F54" w:rsidP="000829C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0829C4">
              <w:rPr>
                <w:rFonts w:ascii="Times New Roman" w:hAnsi="Times New Roman"/>
              </w:rPr>
              <w:t xml:space="preserve"> SCM will be ready to identify item as relevant or irrelevant.</w:t>
            </w:r>
            <w:r w:rsidR="000829C4" w:rsidRPr="00A62DE9">
              <w:rPr>
                <w:rFonts w:ascii="Times New Roman" w:hAnsi="Times New Roman"/>
              </w:rPr>
              <w:t xml:space="preserve"> </w:t>
            </w:r>
          </w:p>
        </w:tc>
      </w:tr>
      <w:tr w:rsidR="00B00F54" w:rsidRPr="00877136" w14:paraId="4FAC3B13" w14:textId="77777777" w:rsidTr="008C6DAC">
        <w:tc>
          <w:tcPr>
            <w:tcW w:w="1957" w:type="dxa"/>
          </w:tcPr>
          <w:p w14:paraId="7A0B2202" w14:textId="0B3F383E" w:rsidR="00B00F54" w:rsidRPr="00861AB0" w:rsidRDefault="00753285" w:rsidP="008C6DAC">
            <w:pPr>
              <w:jc w:val="both"/>
              <w:rPr>
                <w:b/>
              </w:rPr>
            </w:pPr>
            <w:r>
              <w:rPr>
                <w:b/>
              </w:rPr>
              <w:t xml:space="preserve"> </w:t>
            </w:r>
          </w:p>
        </w:tc>
        <w:tc>
          <w:tcPr>
            <w:tcW w:w="8460" w:type="dxa"/>
          </w:tcPr>
          <w:p w14:paraId="18249D1E" w14:textId="77777777" w:rsidR="00B00F54" w:rsidRPr="00861AB0" w:rsidRDefault="00B00F54" w:rsidP="008C6DAC">
            <w:pPr>
              <w:pStyle w:val="Pa49"/>
              <w:jc w:val="both"/>
            </w:pPr>
            <w:r>
              <w:rPr>
                <w:rFonts w:ascii="Times New Roman" w:hAnsi="Times New Roman"/>
              </w:rPr>
              <w:t>N/A</w:t>
            </w:r>
          </w:p>
        </w:tc>
      </w:tr>
      <w:tr w:rsidR="00B00F54" w:rsidRPr="00877136" w14:paraId="55DC23AA" w14:textId="77777777" w:rsidTr="008C6DAC">
        <w:tc>
          <w:tcPr>
            <w:tcW w:w="1957" w:type="dxa"/>
          </w:tcPr>
          <w:p w14:paraId="1D632411" w14:textId="19B51063" w:rsidR="00B00F54" w:rsidRPr="00861AB0" w:rsidRDefault="00753285" w:rsidP="008C6DAC">
            <w:pPr>
              <w:jc w:val="both"/>
              <w:rPr>
                <w:b/>
              </w:rPr>
            </w:pPr>
            <w:r>
              <w:rPr>
                <w:b/>
              </w:rPr>
              <w:t xml:space="preserve"> </w:t>
            </w:r>
          </w:p>
        </w:tc>
        <w:tc>
          <w:tcPr>
            <w:tcW w:w="8460" w:type="dxa"/>
          </w:tcPr>
          <w:p w14:paraId="7F6B63AF" w14:textId="49E4F23E" w:rsidR="00B00F54" w:rsidRPr="00861AB0" w:rsidRDefault="00B00F54" w:rsidP="008C6DAC">
            <w:pPr>
              <w:jc w:val="both"/>
            </w:pPr>
            <w:r>
              <w:t>User</w:t>
            </w:r>
            <w:r w:rsidR="005D319D">
              <w:t xml:space="preserve"> wants relevant content</w:t>
            </w:r>
            <w:r>
              <w:t>.</w:t>
            </w:r>
          </w:p>
        </w:tc>
      </w:tr>
    </w:tbl>
    <w:p w14:paraId="6DB0B70D" w14:textId="77777777" w:rsidR="00DB08EA" w:rsidRDefault="00DB08EA"/>
    <w:p w14:paraId="47A9EBBE" w14:textId="77777777" w:rsidR="00DB08EA" w:rsidRDefault="00DB08EA">
      <w:r>
        <w:br w:type="page"/>
      </w:r>
    </w:p>
    <w:p w14:paraId="5CC5A233" w14:textId="476A623E" w:rsidR="00DB08EA" w:rsidRPr="00DD5C55" w:rsidRDefault="00753285" w:rsidP="00DB08EA">
      <w:pPr>
        <w:pStyle w:val="Caption"/>
        <w:keepNext/>
        <w:spacing w:line="276" w:lineRule="auto"/>
        <w:rPr>
          <w:szCs w:val="24"/>
        </w:rPr>
      </w:pPr>
      <w:r>
        <w:rPr>
          <w:szCs w:val="24"/>
        </w:rPr>
        <w:lastRenderedPageBreak/>
        <w:t xml:space="preserve"> </w:t>
      </w:r>
      <w:r w:rsidR="00DB08EA" w:rsidRPr="00DD5C55">
        <w:rPr>
          <w:szCs w:val="24"/>
        </w:rPr>
        <w:t xml:space="preserve"> </w:t>
      </w:r>
      <w:r w:rsidR="00D673E7">
        <w:rPr>
          <w:szCs w:val="24"/>
        </w:rPr>
        <w:t>62</w:t>
      </w:r>
      <w:r w:rsidR="00DB08EA" w:rsidRPr="00DD5C55">
        <w:rPr>
          <w:noProof/>
          <w:szCs w:val="24"/>
        </w:rPr>
        <w:t>:</w:t>
      </w:r>
      <w:r w:rsidR="00DB08EA">
        <w:rPr>
          <w:szCs w:val="24"/>
        </w:rPr>
        <w:t xml:space="preserve"> Process </w:t>
      </w:r>
      <w:r w:rsidR="004C4B0C">
        <w:rPr>
          <w:szCs w:val="24"/>
        </w:rPr>
        <w:t>Recommendations</w:t>
      </w:r>
      <w:r w:rsidR="00DB08EA">
        <w:rPr>
          <w:szCs w:val="24"/>
        </w:rPr>
        <w:t xml:space="preserve"> (Mobile)</w:t>
      </w:r>
      <w:r w:rsidR="00DB08E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B08EA" w:rsidRPr="00877136" w14:paraId="5CD7E289" w14:textId="77777777" w:rsidTr="008C6DAC">
        <w:tc>
          <w:tcPr>
            <w:tcW w:w="1957" w:type="dxa"/>
          </w:tcPr>
          <w:p w14:paraId="24EC77FD" w14:textId="3F426D53" w:rsidR="00DB08EA" w:rsidRPr="00861AB0" w:rsidRDefault="00753285" w:rsidP="008C6DAC">
            <w:pPr>
              <w:jc w:val="both"/>
              <w:rPr>
                <w:b/>
              </w:rPr>
            </w:pPr>
            <w:r>
              <w:rPr>
                <w:b/>
              </w:rPr>
              <w:t xml:space="preserve"> </w:t>
            </w:r>
          </w:p>
        </w:tc>
        <w:tc>
          <w:tcPr>
            <w:tcW w:w="8460" w:type="dxa"/>
          </w:tcPr>
          <w:p w14:paraId="1EC3E93F" w14:textId="79F73F82" w:rsidR="00DB08EA" w:rsidRPr="00861AB0" w:rsidRDefault="00DB08EA" w:rsidP="008C6DAC">
            <w:pPr>
              <w:jc w:val="both"/>
            </w:pPr>
            <w:r w:rsidRPr="00861AB0">
              <w:t xml:space="preserve"> </w:t>
            </w:r>
            <w:r>
              <w:t>M5-UC2</w:t>
            </w:r>
          </w:p>
        </w:tc>
      </w:tr>
      <w:tr w:rsidR="00DB08EA" w:rsidRPr="00877136" w14:paraId="6385168B" w14:textId="77777777" w:rsidTr="008C6DAC">
        <w:tc>
          <w:tcPr>
            <w:tcW w:w="1957" w:type="dxa"/>
          </w:tcPr>
          <w:p w14:paraId="611A9B00" w14:textId="5B2D80CB" w:rsidR="00DB08EA" w:rsidRPr="00861AB0" w:rsidRDefault="00753285" w:rsidP="008C6DAC">
            <w:pPr>
              <w:jc w:val="both"/>
              <w:rPr>
                <w:b/>
              </w:rPr>
            </w:pPr>
            <w:r>
              <w:rPr>
                <w:b/>
              </w:rPr>
              <w:t xml:space="preserve"> </w:t>
            </w:r>
          </w:p>
        </w:tc>
        <w:tc>
          <w:tcPr>
            <w:tcW w:w="8460" w:type="dxa"/>
          </w:tcPr>
          <w:p w14:paraId="54B94B28" w14:textId="7135368D" w:rsidR="00DB08EA" w:rsidRPr="00861AB0" w:rsidRDefault="00DB08EA" w:rsidP="008C6DAC">
            <w:pPr>
              <w:jc w:val="both"/>
            </w:pPr>
            <w:r>
              <w:t xml:space="preserve">Process </w:t>
            </w:r>
            <w:r w:rsidR="004C4B0C">
              <w:t>Recommendations</w:t>
            </w:r>
            <w:r>
              <w:t xml:space="preserve"> (Mobile)</w:t>
            </w:r>
          </w:p>
        </w:tc>
      </w:tr>
      <w:tr w:rsidR="00DB08EA" w:rsidRPr="00877136" w14:paraId="550E7639" w14:textId="77777777" w:rsidTr="008C6DAC">
        <w:tc>
          <w:tcPr>
            <w:tcW w:w="1957" w:type="dxa"/>
          </w:tcPr>
          <w:p w14:paraId="03BECA9C" w14:textId="77CDB1D1" w:rsidR="00DB08EA" w:rsidRPr="00861AB0" w:rsidRDefault="00753285" w:rsidP="008C6DAC">
            <w:pPr>
              <w:jc w:val="both"/>
              <w:rPr>
                <w:b/>
              </w:rPr>
            </w:pPr>
            <w:r>
              <w:rPr>
                <w:b/>
              </w:rPr>
              <w:t xml:space="preserve"> </w:t>
            </w:r>
          </w:p>
        </w:tc>
        <w:tc>
          <w:tcPr>
            <w:tcW w:w="8460" w:type="dxa"/>
          </w:tcPr>
          <w:p w14:paraId="496F7CAB" w14:textId="77777777" w:rsidR="00DB08EA" w:rsidRPr="00861AB0" w:rsidRDefault="00DB08EA" w:rsidP="008C6DAC">
            <w:pPr>
              <w:jc w:val="both"/>
            </w:pPr>
            <w:r>
              <w:t>Primary Actor: SCM</w:t>
            </w:r>
          </w:p>
        </w:tc>
      </w:tr>
      <w:tr w:rsidR="00DB08EA" w:rsidRPr="00877136" w14:paraId="15463ED4" w14:textId="77777777" w:rsidTr="008C6DAC">
        <w:tc>
          <w:tcPr>
            <w:tcW w:w="1957" w:type="dxa"/>
          </w:tcPr>
          <w:p w14:paraId="26DA5B33" w14:textId="6C559B4B" w:rsidR="00DB08EA" w:rsidRPr="00861AB0" w:rsidRDefault="00753285" w:rsidP="008C6DAC">
            <w:pPr>
              <w:jc w:val="both"/>
              <w:rPr>
                <w:b/>
              </w:rPr>
            </w:pPr>
            <w:r>
              <w:rPr>
                <w:b/>
              </w:rPr>
              <w:t xml:space="preserve"> </w:t>
            </w:r>
          </w:p>
        </w:tc>
        <w:tc>
          <w:tcPr>
            <w:tcW w:w="8460" w:type="dxa"/>
          </w:tcPr>
          <w:p w14:paraId="21E97BFC" w14:textId="77777777" w:rsidR="00DB08EA" w:rsidRPr="00861AB0" w:rsidRDefault="00DB08EA" w:rsidP="008C6DAC">
            <w:pPr>
              <w:pStyle w:val="Pa49"/>
              <w:jc w:val="both"/>
              <w:rPr>
                <w:rFonts w:ascii="Times New Roman" w:hAnsi="Times New Roman"/>
              </w:rPr>
            </w:pPr>
            <w:r>
              <w:rPr>
                <w:rFonts w:ascii="Times New Roman" w:hAnsi="Times New Roman"/>
              </w:rPr>
              <w:t>SCM will take user’s history and feedback to fetch relevant posts for user.</w:t>
            </w:r>
          </w:p>
        </w:tc>
      </w:tr>
      <w:tr w:rsidR="00DB08EA" w:rsidRPr="00877136" w14:paraId="70DE5CD5" w14:textId="77777777" w:rsidTr="008C6DAC">
        <w:tc>
          <w:tcPr>
            <w:tcW w:w="1957" w:type="dxa"/>
          </w:tcPr>
          <w:p w14:paraId="42E4FB0B" w14:textId="26D1B367" w:rsidR="00DB08EA" w:rsidRPr="00861AB0" w:rsidRDefault="00753285" w:rsidP="008C6DAC">
            <w:pPr>
              <w:jc w:val="both"/>
              <w:rPr>
                <w:b/>
              </w:rPr>
            </w:pPr>
            <w:r>
              <w:rPr>
                <w:b/>
              </w:rPr>
              <w:t xml:space="preserve"> </w:t>
            </w:r>
          </w:p>
        </w:tc>
        <w:tc>
          <w:tcPr>
            <w:tcW w:w="8460" w:type="dxa"/>
          </w:tcPr>
          <w:p w14:paraId="657FBF64" w14:textId="77777777" w:rsidR="00DB08EA" w:rsidRPr="00861AB0" w:rsidRDefault="00DB08EA" w:rsidP="008C6DAC">
            <w:pPr>
              <w:jc w:val="both"/>
            </w:pPr>
            <w:r>
              <w:t>User login and opening home page.</w:t>
            </w:r>
          </w:p>
        </w:tc>
      </w:tr>
      <w:tr w:rsidR="00DB08EA" w:rsidRPr="00877136" w14:paraId="6B89D1B2" w14:textId="77777777" w:rsidTr="008C6DAC">
        <w:tc>
          <w:tcPr>
            <w:tcW w:w="1957" w:type="dxa"/>
          </w:tcPr>
          <w:p w14:paraId="1D9C3ABC" w14:textId="64C6F084" w:rsidR="00DB08EA" w:rsidRPr="00861AB0" w:rsidRDefault="00753285" w:rsidP="008C6DAC">
            <w:pPr>
              <w:jc w:val="both"/>
              <w:rPr>
                <w:b/>
              </w:rPr>
            </w:pPr>
            <w:r>
              <w:rPr>
                <w:b/>
              </w:rPr>
              <w:t xml:space="preserve"> </w:t>
            </w:r>
          </w:p>
        </w:tc>
        <w:tc>
          <w:tcPr>
            <w:tcW w:w="8460" w:type="dxa"/>
          </w:tcPr>
          <w:p w14:paraId="0D8612BF" w14:textId="77777777" w:rsidR="00DB08EA" w:rsidRPr="00861AB0" w:rsidRDefault="00DB08EA" w:rsidP="008C6DAC">
            <w:pPr>
              <w:jc w:val="both"/>
            </w:pPr>
            <w:r w:rsidRPr="00861AB0">
              <w:t xml:space="preserve"> </w:t>
            </w:r>
            <w:r>
              <w:t>High</w:t>
            </w:r>
          </w:p>
        </w:tc>
      </w:tr>
      <w:tr w:rsidR="00DB08EA" w:rsidRPr="00877136" w14:paraId="6E1B2A2E" w14:textId="77777777" w:rsidTr="008C6DAC">
        <w:trPr>
          <w:trHeight w:val="467"/>
        </w:trPr>
        <w:tc>
          <w:tcPr>
            <w:tcW w:w="1957" w:type="dxa"/>
          </w:tcPr>
          <w:p w14:paraId="213E8F3B" w14:textId="5FAFEBF2" w:rsidR="00DB08EA" w:rsidRPr="00861AB0" w:rsidRDefault="00753285" w:rsidP="008C6DAC">
            <w:pPr>
              <w:jc w:val="both"/>
              <w:rPr>
                <w:b/>
              </w:rPr>
            </w:pPr>
            <w:r>
              <w:rPr>
                <w:b/>
              </w:rPr>
              <w:t xml:space="preserve"> </w:t>
            </w:r>
          </w:p>
        </w:tc>
        <w:tc>
          <w:tcPr>
            <w:tcW w:w="8460" w:type="dxa"/>
          </w:tcPr>
          <w:p w14:paraId="78097DC2" w14:textId="77777777" w:rsidR="00DB08EA" w:rsidRDefault="00DB08EA" w:rsidP="008C6DAC">
            <w:pPr>
              <w:pStyle w:val="Pa49"/>
              <w:jc w:val="both"/>
              <w:rPr>
                <w:rFonts w:ascii="Times New Roman" w:hAnsi="Times New Roman"/>
              </w:rPr>
            </w:pPr>
            <w:r>
              <w:rPr>
                <w:rFonts w:ascii="Times New Roman" w:hAnsi="Times New Roman"/>
              </w:rPr>
              <w:t>PRE-1: User has logged in.</w:t>
            </w:r>
          </w:p>
          <w:p w14:paraId="1F2A6594" w14:textId="77777777" w:rsidR="00DB08EA" w:rsidRPr="009E0576" w:rsidRDefault="00DB08EA" w:rsidP="008C6DAC">
            <w:r>
              <w:t>PRE-2: User has viewed ads</w:t>
            </w:r>
          </w:p>
          <w:p w14:paraId="38879A09" w14:textId="793A5684" w:rsidR="00DB08EA" w:rsidRDefault="00DB08EA" w:rsidP="008C6DAC">
            <w:r>
              <w:t xml:space="preserve">PRE-3: User has </w:t>
            </w:r>
            <w:r w:rsidR="004C4B0C">
              <w:t>favorited</w:t>
            </w:r>
            <w:r>
              <w:t xml:space="preserve"> ads</w:t>
            </w:r>
          </w:p>
          <w:p w14:paraId="452D18BF" w14:textId="77777777" w:rsidR="00DB08EA" w:rsidRPr="00716CBB" w:rsidRDefault="00DB08EA" w:rsidP="008C6DAC">
            <w:r>
              <w:t>PRE-4: User has searched.</w:t>
            </w:r>
          </w:p>
        </w:tc>
      </w:tr>
      <w:tr w:rsidR="00DB08EA" w:rsidRPr="00877136" w14:paraId="4FF30EAC" w14:textId="77777777" w:rsidTr="008C6DAC">
        <w:trPr>
          <w:trHeight w:val="440"/>
        </w:trPr>
        <w:tc>
          <w:tcPr>
            <w:tcW w:w="1957" w:type="dxa"/>
          </w:tcPr>
          <w:p w14:paraId="232E1BE7" w14:textId="313045B2" w:rsidR="00DB08EA" w:rsidRPr="00861AB0" w:rsidRDefault="00753285" w:rsidP="008C6DAC">
            <w:pPr>
              <w:jc w:val="both"/>
              <w:rPr>
                <w:b/>
              </w:rPr>
            </w:pPr>
            <w:r>
              <w:rPr>
                <w:b/>
                <w:color w:val="0D0D0D" w:themeColor="text1" w:themeTint="F2"/>
              </w:rPr>
              <w:t xml:space="preserve"> </w:t>
            </w:r>
          </w:p>
        </w:tc>
        <w:tc>
          <w:tcPr>
            <w:tcW w:w="8460" w:type="dxa"/>
          </w:tcPr>
          <w:p w14:paraId="3AF123B1" w14:textId="17AB0B0D" w:rsidR="00DB08EA" w:rsidRPr="00861AB0" w:rsidRDefault="00067461" w:rsidP="008C6DAC">
            <w:pPr>
              <w:jc w:val="both"/>
            </w:pPr>
            <w:r>
              <w:t>M2-UC8, M2-UC-10, M2-UC12</w:t>
            </w:r>
          </w:p>
        </w:tc>
      </w:tr>
      <w:tr w:rsidR="00DB08EA" w:rsidRPr="00877136" w14:paraId="5EE8B94E" w14:textId="77777777" w:rsidTr="008C6DAC">
        <w:tc>
          <w:tcPr>
            <w:tcW w:w="1957" w:type="dxa"/>
          </w:tcPr>
          <w:p w14:paraId="3A86C05D" w14:textId="5E73EFD8" w:rsidR="00DB08EA" w:rsidRPr="00861AB0" w:rsidRDefault="00753285" w:rsidP="008C6DAC">
            <w:pPr>
              <w:jc w:val="both"/>
              <w:rPr>
                <w:b/>
              </w:rPr>
            </w:pPr>
            <w:r>
              <w:rPr>
                <w:b/>
              </w:rPr>
              <w:t xml:space="preserve"> </w:t>
            </w:r>
          </w:p>
        </w:tc>
        <w:tc>
          <w:tcPr>
            <w:tcW w:w="8460" w:type="dxa"/>
          </w:tcPr>
          <w:p w14:paraId="5E8E8E7E" w14:textId="0D426739" w:rsidR="00DB08EA" w:rsidRDefault="00753285" w:rsidP="009424B5">
            <w:pPr>
              <w:pStyle w:val="ListParagraph"/>
              <w:numPr>
                <w:ilvl w:val="0"/>
                <w:numId w:val="96"/>
              </w:numPr>
            </w:pPr>
            <w:r>
              <w:t xml:space="preserve"> </w:t>
            </w:r>
            <w:r w:rsidR="00DB08EA">
              <w:t xml:space="preserve"> login into app.</w:t>
            </w:r>
          </w:p>
          <w:p w14:paraId="1DFD6865" w14:textId="77777777" w:rsidR="00DB08EA" w:rsidRDefault="00DB08EA" w:rsidP="009424B5">
            <w:pPr>
              <w:pStyle w:val="ListParagraph"/>
              <w:numPr>
                <w:ilvl w:val="0"/>
                <w:numId w:val="96"/>
              </w:numPr>
            </w:pPr>
            <w:r>
              <w:t>SCM will take user’s data.</w:t>
            </w:r>
          </w:p>
          <w:p w14:paraId="1D9A9E65" w14:textId="77777777" w:rsidR="00DB08EA" w:rsidRDefault="00DB08EA" w:rsidP="009424B5">
            <w:pPr>
              <w:pStyle w:val="ListParagraph"/>
              <w:numPr>
                <w:ilvl w:val="0"/>
                <w:numId w:val="96"/>
              </w:numPr>
            </w:pPr>
            <w:r>
              <w:t>SCM will process data.</w:t>
            </w:r>
          </w:p>
          <w:p w14:paraId="4FBB48E8" w14:textId="6A9A05F9" w:rsidR="00DB08EA" w:rsidRPr="00861AB0" w:rsidRDefault="00DB08EA" w:rsidP="009424B5">
            <w:pPr>
              <w:pStyle w:val="ListParagraph"/>
              <w:numPr>
                <w:ilvl w:val="0"/>
                <w:numId w:val="96"/>
              </w:numPr>
            </w:pPr>
            <w:r>
              <w:t xml:space="preserve">SCM will improve model to match user’s </w:t>
            </w:r>
            <w:r w:rsidR="00753285">
              <w:t xml:space="preserve"> </w:t>
            </w:r>
            <w:r>
              <w:t>.</w:t>
            </w:r>
          </w:p>
        </w:tc>
      </w:tr>
      <w:tr w:rsidR="00DB08EA" w:rsidRPr="00877136" w14:paraId="1714BF89" w14:textId="77777777" w:rsidTr="008C6DAC">
        <w:tc>
          <w:tcPr>
            <w:tcW w:w="1957" w:type="dxa"/>
          </w:tcPr>
          <w:p w14:paraId="2119DB0D" w14:textId="137E120C" w:rsidR="00DB08EA" w:rsidRPr="003907CF" w:rsidRDefault="00753285" w:rsidP="008C6DAC">
            <w:pPr>
              <w:jc w:val="both"/>
              <w:rPr>
                <w:b/>
              </w:rPr>
            </w:pPr>
            <w:r>
              <w:rPr>
                <w:b/>
              </w:rPr>
              <w:t xml:space="preserve"> </w:t>
            </w:r>
          </w:p>
        </w:tc>
        <w:tc>
          <w:tcPr>
            <w:tcW w:w="8460" w:type="dxa"/>
          </w:tcPr>
          <w:p w14:paraId="77F542E8" w14:textId="77777777" w:rsidR="00DB08EA" w:rsidRPr="00861AB0" w:rsidRDefault="00DB08EA" w:rsidP="008C6DAC">
            <w:r>
              <w:t>N/A</w:t>
            </w:r>
          </w:p>
        </w:tc>
      </w:tr>
      <w:tr w:rsidR="00DB08EA" w:rsidRPr="00877136" w14:paraId="6B0CA0C0" w14:textId="77777777" w:rsidTr="008C6DAC">
        <w:tc>
          <w:tcPr>
            <w:tcW w:w="1957" w:type="dxa"/>
          </w:tcPr>
          <w:p w14:paraId="1204AAFC" w14:textId="07691DB2" w:rsidR="00DB08EA" w:rsidRPr="00861AB0" w:rsidRDefault="00753285" w:rsidP="008C6DAC">
            <w:pPr>
              <w:jc w:val="both"/>
              <w:rPr>
                <w:b/>
              </w:rPr>
            </w:pPr>
            <w:r>
              <w:rPr>
                <w:b/>
              </w:rPr>
              <w:t xml:space="preserve"> </w:t>
            </w:r>
          </w:p>
        </w:tc>
        <w:tc>
          <w:tcPr>
            <w:tcW w:w="8460" w:type="dxa"/>
          </w:tcPr>
          <w:p w14:paraId="58205292" w14:textId="77777777" w:rsidR="00DB08EA" w:rsidRPr="00861AB0" w:rsidRDefault="00DB08EA" w:rsidP="00DB08EA">
            <w:pPr>
              <w:pStyle w:val="ListParagraph"/>
              <w:numPr>
                <w:ilvl w:val="0"/>
                <w:numId w:val="95"/>
              </w:numPr>
              <w:jc w:val="both"/>
            </w:pPr>
            <w:r>
              <w:t>If user does not have any data recommendations tab will not appear</w:t>
            </w:r>
            <w:r w:rsidRPr="00861AB0">
              <w:t xml:space="preserve"> </w:t>
            </w:r>
          </w:p>
        </w:tc>
      </w:tr>
      <w:tr w:rsidR="00DB08EA" w:rsidRPr="00877136" w14:paraId="1198E72B" w14:textId="77777777" w:rsidTr="008C6DAC">
        <w:tc>
          <w:tcPr>
            <w:tcW w:w="1957" w:type="dxa"/>
          </w:tcPr>
          <w:p w14:paraId="5E7FCD4D" w14:textId="7886F6BB" w:rsidR="00DB08EA" w:rsidRPr="00861AB0" w:rsidRDefault="00753285" w:rsidP="008C6DAC">
            <w:pPr>
              <w:jc w:val="both"/>
              <w:rPr>
                <w:b/>
              </w:rPr>
            </w:pPr>
            <w:r>
              <w:rPr>
                <w:b/>
              </w:rPr>
              <w:t xml:space="preserve"> </w:t>
            </w:r>
          </w:p>
        </w:tc>
        <w:tc>
          <w:tcPr>
            <w:tcW w:w="8460" w:type="dxa"/>
          </w:tcPr>
          <w:p w14:paraId="67F3DE02" w14:textId="77777777" w:rsidR="00DB08EA" w:rsidRPr="00A62DE9" w:rsidRDefault="00DB08EA"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SCM will be ready to identify item as relevant or irrelevant.</w:t>
            </w:r>
            <w:r w:rsidRPr="00A62DE9">
              <w:rPr>
                <w:rFonts w:ascii="Times New Roman" w:hAnsi="Times New Roman"/>
              </w:rPr>
              <w:t xml:space="preserve"> </w:t>
            </w:r>
          </w:p>
        </w:tc>
      </w:tr>
      <w:tr w:rsidR="00DB08EA" w:rsidRPr="00877136" w14:paraId="0850BA6B" w14:textId="77777777" w:rsidTr="008C6DAC">
        <w:tc>
          <w:tcPr>
            <w:tcW w:w="1957" w:type="dxa"/>
          </w:tcPr>
          <w:p w14:paraId="31E91A70" w14:textId="7FFB012F" w:rsidR="00DB08EA" w:rsidRPr="00861AB0" w:rsidRDefault="00753285" w:rsidP="008C6DAC">
            <w:pPr>
              <w:jc w:val="both"/>
              <w:rPr>
                <w:b/>
              </w:rPr>
            </w:pPr>
            <w:r>
              <w:rPr>
                <w:b/>
              </w:rPr>
              <w:t xml:space="preserve"> </w:t>
            </w:r>
          </w:p>
        </w:tc>
        <w:tc>
          <w:tcPr>
            <w:tcW w:w="8460" w:type="dxa"/>
          </w:tcPr>
          <w:p w14:paraId="56A80EE8" w14:textId="77777777" w:rsidR="00DB08EA" w:rsidRPr="00861AB0" w:rsidRDefault="00DB08EA" w:rsidP="008C6DAC">
            <w:pPr>
              <w:pStyle w:val="Pa49"/>
              <w:jc w:val="both"/>
            </w:pPr>
            <w:r>
              <w:rPr>
                <w:rFonts w:ascii="Times New Roman" w:hAnsi="Times New Roman"/>
              </w:rPr>
              <w:t>N/A</w:t>
            </w:r>
          </w:p>
        </w:tc>
      </w:tr>
      <w:tr w:rsidR="00DB08EA" w:rsidRPr="00877136" w14:paraId="0B10493E" w14:textId="77777777" w:rsidTr="008C6DAC">
        <w:tc>
          <w:tcPr>
            <w:tcW w:w="1957" w:type="dxa"/>
          </w:tcPr>
          <w:p w14:paraId="1C0C5013" w14:textId="5AD7C2E5" w:rsidR="00DB08EA" w:rsidRPr="00861AB0" w:rsidRDefault="00753285" w:rsidP="008C6DAC">
            <w:pPr>
              <w:jc w:val="both"/>
              <w:rPr>
                <w:b/>
              </w:rPr>
            </w:pPr>
            <w:r>
              <w:rPr>
                <w:b/>
              </w:rPr>
              <w:t xml:space="preserve"> </w:t>
            </w:r>
          </w:p>
        </w:tc>
        <w:tc>
          <w:tcPr>
            <w:tcW w:w="8460" w:type="dxa"/>
          </w:tcPr>
          <w:p w14:paraId="1F689B08" w14:textId="77777777" w:rsidR="00DB08EA" w:rsidRPr="00861AB0" w:rsidRDefault="00DB08EA" w:rsidP="008C6DAC">
            <w:pPr>
              <w:jc w:val="both"/>
            </w:pPr>
            <w:r>
              <w:t>User wants relevant content.</w:t>
            </w:r>
          </w:p>
        </w:tc>
      </w:tr>
    </w:tbl>
    <w:p w14:paraId="6C5979E4" w14:textId="77777777" w:rsidR="007634FD" w:rsidRDefault="007634FD"/>
    <w:p w14:paraId="633BC3D2" w14:textId="77777777" w:rsidR="007634FD" w:rsidRDefault="007634FD">
      <w:r>
        <w:br w:type="page"/>
      </w:r>
    </w:p>
    <w:p w14:paraId="06D44023" w14:textId="752E152A" w:rsidR="007634FD" w:rsidRPr="00DD5C55" w:rsidRDefault="00753285" w:rsidP="007634FD">
      <w:pPr>
        <w:pStyle w:val="Caption"/>
        <w:keepNext/>
        <w:spacing w:line="276" w:lineRule="auto"/>
        <w:rPr>
          <w:szCs w:val="24"/>
        </w:rPr>
      </w:pPr>
      <w:r>
        <w:rPr>
          <w:szCs w:val="24"/>
        </w:rPr>
        <w:lastRenderedPageBreak/>
        <w:t xml:space="preserve"> </w:t>
      </w:r>
      <w:r w:rsidR="007634FD" w:rsidRPr="00DD5C55">
        <w:rPr>
          <w:szCs w:val="24"/>
        </w:rPr>
        <w:t xml:space="preserve"> </w:t>
      </w:r>
      <w:r w:rsidR="00D673E7">
        <w:rPr>
          <w:szCs w:val="24"/>
        </w:rPr>
        <w:t>63</w:t>
      </w:r>
      <w:r w:rsidR="007634FD" w:rsidRPr="00DD5C55">
        <w:rPr>
          <w:noProof/>
          <w:szCs w:val="24"/>
        </w:rPr>
        <w:t>:</w:t>
      </w:r>
      <w:r w:rsidR="007634FD">
        <w:rPr>
          <w:szCs w:val="24"/>
        </w:rPr>
        <w:t xml:space="preserve"> </w:t>
      </w:r>
      <w:r w:rsidR="00AE2B32">
        <w:rPr>
          <w:szCs w:val="24"/>
        </w:rPr>
        <w:t>Show</w:t>
      </w:r>
      <w:r w:rsidR="007634FD">
        <w:rPr>
          <w:szCs w:val="24"/>
        </w:rPr>
        <w:t xml:space="preserve"> </w:t>
      </w:r>
      <w:r w:rsidR="004C4B0C">
        <w:rPr>
          <w:szCs w:val="24"/>
        </w:rPr>
        <w:t>Recommendations</w:t>
      </w:r>
      <w:r w:rsidR="007634FD">
        <w:rPr>
          <w:szCs w:val="24"/>
        </w:rPr>
        <w:t xml:space="preserve"> (</w:t>
      </w:r>
      <w:r w:rsidR="00AE2B32">
        <w:rPr>
          <w:szCs w:val="24"/>
        </w:rPr>
        <w:t>Web</w:t>
      </w:r>
      <w:r w:rsidR="007634FD">
        <w:rPr>
          <w:szCs w:val="24"/>
        </w:rPr>
        <w:t>)</w:t>
      </w:r>
      <w:r w:rsidR="007634F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634FD" w:rsidRPr="00877136" w14:paraId="1F2AFF7F" w14:textId="77777777" w:rsidTr="008C6DAC">
        <w:tc>
          <w:tcPr>
            <w:tcW w:w="1957" w:type="dxa"/>
          </w:tcPr>
          <w:p w14:paraId="17AD20F6" w14:textId="39AB808C" w:rsidR="007634FD" w:rsidRPr="00861AB0" w:rsidRDefault="00753285" w:rsidP="008C6DAC">
            <w:pPr>
              <w:jc w:val="both"/>
              <w:rPr>
                <w:b/>
              </w:rPr>
            </w:pPr>
            <w:r>
              <w:rPr>
                <w:b/>
              </w:rPr>
              <w:t xml:space="preserve"> </w:t>
            </w:r>
          </w:p>
        </w:tc>
        <w:tc>
          <w:tcPr>
            <w:tcW w:w="8460" w:type="dxa"/>
          </w:tcPr>
          <w:p w14:paraId="67D63137" w14:textId="05C9DFD7" w:rsidR="007634FD" w:rsidRPr="00861AB0" w:rsidRDefault="007634FD" w:rsidP="008C6DAC">
            <w:pPr>
              <w:jc w:val="both"/>
            </w:pPr>
            <w:r w:rsidRPr="00861AB0">
              <w:t xml:space="preserve"> </w:t>
            </w:r>
            <w:r>
              <w:t>M5-UC</w:t>
            </w:r>
            <w:r w:rsidR="00AE2B32">
              <w:t>3</w:t>
            </w:r>
          </w:p>
        </w:tc>
      </w:tr>
      <w:tr w:rsidR="007634FD" w:rsidRPr="00877136" w14:paraId="7BFD4BE2" w14:textId="77777777" w:rsidTr="008C6DAC">
        <w:tc>
          <w:tcPr>
            <w:tcW w:w="1957" w:type="dxa"/>
          </w:tcPr>
          <w:p w14:paraId="4F986FEC" w14:textId="15C5AC7C" w:rsidR="007634FD" w:rsidRPr="00861AB0" w:rsidRDefault="00753285" w:rsidP="008C6DAC">
            <w:pPr>
              <w:jc w:val="both"/>
              <w:rPr>
                <w:b/>
              </w:rPr>
            </w:pPr>
            <w:r>
              <w:rPr>
                <w:b/>
              </w:rPr>
              <w:t xml:space="preserve"> </w:t>
            </w:r>
          </w:p>
        </w:tc>
        <w:tc>
          <w:tcPr>
            <w:tcW w:w="8460" w:type="dxa"/>
          </w:tcPr>
          <w:p w14:paraId="260A80D6" w14:textId="55D9A93F" w:rsidR="007634FD" w:rsidRPr="00861AB0" w:rsidRDefault="00AE2B32" w:rsidP="008C6DAC">
            <w:pPr>
              <w:jc w:val="both"/>
            </w:pPr>
            <w:r>
              <w:t xml:space="preserve">Show </w:t>
            </w:r>
            <w:r w:rsidR="004C4B0C">
              <w:t>Recommendations</w:t>
            </w:r>
            <w:r>
              <w:t xml:space="preserve"> (Web)</w:t>
            </w:r>
          </w:p>
        </w:tc>
      </w:tr>
      <w:tr w:rsidR="007634FD" w:rsidRPr="00877136" w14:paraId="72E6179C" w14:textId="77777777" w:rsidTr="008C6DAC">
        <w:tc>
          <w:tcPr>
            <w:tcW w:w="1957" w:type="dxa"/>
          </w:tcPr>
          <w:p w14:paraId="3F551B82" w14:textId="07AFFBBE" w:rsidR="007634FD" w:rsidRPr="00861AB0" w:rsidRDefault="00753285" w:rsidP="008C6DAC">
            <w:pPr>
              <w:jc w:val="both"/>
              <w:rPr>
                <w:b/>
              </w:rPr>
            </w:pPr>
            <w:r>
              <w:rPr>
                <w:b/>
              </w:rPr>
              <w:t xml:space="preserve"> </w:t>
            </w:r>
          </w:p>
        </w:tc>
        <w:tc>
          <w:tcPr>
            <w:tcW w:w="8460" w:type="dxa"/>
          </w:tcPr>
          <w:p w14:paraId="3F0D0E30" w14:textId="77777777" w:rsidR="007634FD" w:rsidRPr="00861AB0" w:rsidRDefault="007634FD" w:rsidP="008C6DAC">
            <w:pPr>
              <w:jc w:val="both"/>
            </w:pPr>
            <w:r>
              <w:t>Primary Actor: SCM</w:t>
            </w:r>
          </w:p>
        </w:tc>
      </w:tr>
      <w:tr w:rsidR="007634FD" w:rsidRPr="00877136" w14:paraId="76BECFB3" w14:textId="77777777" w:rsidTr="008C6DAC">
        <w:tc>
          <w:tcPr>
            <w:tcW w:w="1957" w:type="dxa"/>
          </w:tcPr>
          <w:p w14:paraId="0024A327" w14:textId="705E4F07" w:rsidR="007634FD" w:rsidRPr="00861AB0" w:rsidRDefault="00753285" w:rsidP="008C6DAC">
            <w:pPr>
              <w:jc w:val="both"/>
              <w:rPr>
                <w:b/>
              </w:rPr>
            </w:pPr>
            <w:r>
              <w:rPr>
                <w:b/>
              </w:rPr>
              <w:t xml:space="preserve"> </w:t>
            </w:r>
          </w:p>
        </w:tc>
        <w:tc>
          <w:tcPr>
            <w:tcW w:w="8460" w:type="dxa"/>
          </w:tcPr>
          <w:p w14:paraId="1893BCCD" w14:textId="44C3A775" w:rsidR="007634FD" w:rsidRPr="00861AB0" w:rsidRDefault="007634FD" w:rsidP="008C6DAC">
            <w:pPr>
              <w:pStyle w:val="Pa49"/>
              <w:jc w:val="both"/>
              <w:rPr>
                <w:rFonts w:ascii="Times New Roman" w:hAnsi="Times New Roman"/>
              </w:rPr>
            </w:pPr>
            <w:r>
              <w:rPr>
                <w:rFonts w:ascii="Times New Roman" w:hAnsi="Times New Roman"/>
              </w:rPr>
              <w:t>SCM will</w:t>
            </w:r>
            <w:r w:rsidR="00A5395E">
              <w:rPr>
                <w:rFonts w:ascii="Times New Roman" w:hAnsi="Times New Roman"/>
              </w:rPr>
              <w:t xml:space="preserve"> show user relevant posts</w:t>
            </w:r>
            <w:r>
              <w:rPr>
                <w:rFonts w:ascii="Times New Roman" w:hAnsi="Times New Roman"/>
              </w:rPr>
              <w:t>.</w:t>
            </w:r>
          </w:p>
        </w:tc>
      </w:tr>
      <w:tr w:rsidR="007634FD" w:rsidRPr="00877136" w14:paraId="57A38420" w14:textId="77777777" w:rsidTr="008C6DAC">
        <w:tc>
          <w:tcPr>
            <w:tcW w:w="1957" w:type="dxa"/>
          </w:tcPr>
          <w:p w14:paraId="1132FC53" w14:textId="7A62864F" w:rsidR="007634FD" w:rsidRPr="00861AB0" w:rsidRDefault="00753285" w:rsidP="008C6DAC">
            <w:pPr>
              <w:jc w:val="both"/>
              <w:rPr>
                <w:b/>
              </w:rPr>
            </w:pPr>
            <w:r>
              <w:rPr>
                <w:b/>
              </w:rPr>
              <w:t xml:space="preserve"> </w:t>
            </w:r>
          </w:p>
        </w:tc>
        <w:tc>
          <w:tcPr>
            <w:tcW w:w="8460" w:type="dxa"/>
          </w:tcPr>
          <w:p w14:paraId="6C06B03A" w14:textId="77777777" w:rsidR="007634FD" w:rsidRPr="00861AB0" w:rsidRDefault="007634FD" w:rsidP="008C6DAC">
            <w:pPr>
              <w:jc w:val="both"/>
            </w:pPr>
            <w:r>
              <w:t>User login and opening home page.</w:t>
            </w:r>
          </w:p>
        </w:tc>
      </w:tr>
      <w:tr w:rsidR="007634FD" w:rsidRPr="00877136" w14:paraId="70A706DF" w14:textId="77777777" w:rsidTr="008C6DAC">
        <w:tc>
          <w:tcPr>
            <w:tcW w:w="1957" w:type="dxa"/>
          </w:tcPr>
          <w:p w14:paraId="37109E8F" w14:textId="60730634" w:rsidR="007634FD" w:rsidRPr="00861AB0" w:rsidRDefault="00753285" w:rsidP="008C6DAC">
            <w:pPr>
              <w:jc w:val="both"/>
              <w:rPr>
                <w:b/>
              </w:rPr>
            </w:pPr>
            <w:r>
              <w:rPr>
                <w:b/>
              </w:rPr>
              <w:t xml:space="preserve"> </w:t>
            </w:r>
          </w:p>
        </w:tc>
        <w:tc>
          <w:tcPr>
            <w:tcW w:w="8460" w:type="dxa"/>
          </w:tcPr>
          <w:p w14:paraId="139FB31C" w14:textId="77777777" w:rsidR="007634FD" w:rsidRPr="00861AB0" w:rsidRDefault="007634FD" w:rsidP="008C6DAC">
            <w:pPr>
              <w:jc w:val="both"/>
            </w:pPr>
            <w:r w:rsidRPr="00861AB0">
              <w:t xml:space="preserve"> </w:t>
            </w:r>
            <w:r>
              <w:t>High</w:t>
            </w:r>
          </w:p>
        </w:tc>
      </w:tr>
      <w:tr w:rsidR="007634FD" w:rsidRPr="00877136" w14:paraId="4D03BA84" w14:textId="77777777" w:rsidTr="008C6DAC">
        <w:trPr>
          <w:trHeight w:val="467"/>
        </w:trPr>
        <w:tc>
          <w:tcPr>
            <w:tcW w:w="1957" w:type="dxa"/>
          </w:tcPr>
          <w:p w14:paraId="52BF80B6" w14:textId="20BC3DF2" w:rsidR="007634FD" w:rsidRPr="00861AB0" w:rsidRDefault="00753285" w:rsidP="008C6DAC">
            <w:pPr>
              <w:jc w:val="both"/>
              <w:rPr>
                <w:b/>
              </w:rPr>
            </w:pPr>
            <w:r>
              <w:rPr>
                <w:b/>
              </w:rPr>
              <w:t xml:space="preserve"> </w:t>
            </w:r>
          </w:p>
        </w:tc>
        <w:tc>
          <w:tcPr>
            <w:tcW w:w="8460" w:type="dxa"/>
          </w:tcPr>
          <w:p w14:paraId="17B9AEF2" w14:textId="77777777" w:rsidR="007634FD" w:rsidRDefault="007634FD" w:rsidP="008C6DAC">
            <w:pPr>
              <w:pStyle w:val="Pa49"/>
              <w:jc w:val="both"/>
              <w:rPr>
                <w:rFonts w:ascii="Times New Roman" w:hAnsi="Times New Roman"/>
              </w:rPr>
            </w:pPr>
            <w:r>
              <w:rPr>
                <w:rFonts w:ascii="Times New Roman" w:hAnsi="Times New Roman"/>
              </w:rPr>
              <w:t>PRE-1: User has logged in.</w:t>
            </w:r>
          </w:p>
          <w:p w14:paraId="497931CF" w14:textId="77777777" w:rsidR="007634FD" w:rsidRPr="009E0576" w:rsidRDefault="007634FD" w:rsidP="008C6DAC">
            <w:r>
              <w:t>PRE-2: User has viewed ads</w:t>
            </w:r>
          </w:p>
          <w:p w14:paraId="4978BF5F" w14:textId="73E50D59" w:rsidR="007634FD" w:rsidRDefault="007634FD" w:rsidP="008C6DAC">
            <w:r>
              <w:t xml:space="preserve">PRE-3: User has </w:t>
            </w:r>
            <w:r w:rsidR="004C4B0C">
              <w:t>favorited</w:t>
            </w:r>
            <w:r>
              <w:t xml:space="preserve"> ads</w:t>
            </w:r>
          </w:p>
          <w:p w14:paraId="38526BF0" w14:textId="77777777" w:rsidR="007634FD" w:rsidRPr="00716CBB" w:rsidRDefault="007634FD" w:rsidP="008C6DAC">
            <w:r>
              <w:t>PRE-4: User has searched.</w:t>
            </w:r>
          </w:p>
        </w:tc>
      </w:tr>
      <w:tr w:rsidR="007634FD" w:rsidRPr="00877136" w14:paraId="7046001F" w14:textId="77777777" w:rsidTr="008C6DAC">
        <w:trPr>
          <w:trHeight w:val="440"/>
        </w:trPr>
        <w:tc>
          <w:tcPr>
            <w:tcW w:w="1957" w:type="dxa"/>
          </w:tcPr>
          <w:p w14:paraId="23173C1C" w14:textId="123CECCA" w:rsidR="007634FD" w:rsidRPr="00861AB0" w:rsidRDefault="00753285" w:rsidP="008C6DAC">
            <w:pPr>
              <w:jc w:val="both"/>
              <w:rPr>
                <w:b/>
              </w:rPr>
            </w:pPr>
            <w:r>
              <w:rPr>
                <w:b/>
                <w:color w:val="0D0D0D" w:themeColor="text1" w:themeTint="F2"/>
              </w:rPr>
              <w:t xml:space="preserve"> </w:t>
            </w:r>
          </w:p>
        </w:tc>
        <w:tc>
          <w:tcPr>
            <w:tcW w:w="8460" w:type="dxa"/>
          </w:tcPr>
          <w:p w14:paraId="4D69D610" w14:textId="0A11BDB8" w:rsidR="007634FD" w:rsidRPr="00861AB0" w:rsidRDefault="007634FD" w:rsidP="008C6DAC">
            <w:pPr>
              <w:jc w:val="both"/>
            </w:pPr>
            <w:r>
              <w:t>M2-UC</w:t>
            </w:r>
            <w:r w:rsidR="00344BC4">
              <w:t>7</w:t>
            </w:r>
            <w:r>
              <w:t>, M2-UC-</w:t>
            </w:r>
            <w:r w:rsidR="00344BC4">
              <w:t>9</w:t>
            </w:r>
            <w:r>
              <w:t>, M2-UC1</w:t>
            </w:r>
            <w:r w:rsidR="00344BC4">
              <w:t>1</w:t>
            </w:r>
            <w:r w:rsidR="00EF2971">
              <w:t>, M5-UC1</w:t>
            </w:r>
          </w:p>
        </w:tc>
      </w:tr>
      <w:tr w:rsidR="007634FD" w:rsidRPr="00877136" w14:paraId="40D11A05" w14:textId="77777777" w:rsidTr="008C6DAC">
        <w:tc>
          <w:tcPr>
            <w:tcW w:w="1957" w:type="dxa"/>
          </w:tcPr>
          <w:p w14:paraId="487F9D12" w14:textId="46FE5171" w:rsidR="007634FD" w:rsidRPr="00861AB0" w:rsidRDefault="00753285" w:rsidP="008C6DAC">
            <w:pPr>
              <w:jc w:val="both"/>
              <w:rPr>
                <w:b/>
              </w:rPr>
            </w:pPr>
            <w:r>
              <w:rPr>
                <w:b/>
              </w:rPr>
              <w:t xml:space="preserve"> </w:t>
            </w:r>
          </w:p>
        </w:tc>
        <w:tc>
          <w:tcPr>
            <w:tcW w:w="8460" w:type="dxa"/>
          </w:tcPr>
          <w:p w14:paraId="707F855D" w14:textId="77777777" w:rsidR="007634FD" w:rsidRDefault="007634FD" w:rsidP="00C20F2C">
            <w:pPr>
              <w:pStyle w:val="ListParagraph"/>
              <w:numPr>
                <w:ilvl w:val="0"/>
                <w:numId w:val="97"/>
              </w:numPr>
            </w:pPr>
            <w:r>
              <w:t>SCM will</w:t>
            </w:r>
            <w:r w:rsidR="00C20F2C">
              <w:t xml:space="preserve"> show user recommendations</w:t>
            </w:r>
          </w:p>
          <w:p w14:paraId="5B6B5CB9" w14:textId="60640ACC" w:rsidR="00C20F2C" w:rsidRPr="00861AB0" w:rsidRDefault="00753285" w:rsidP="00C20F2C">
            <w:pPr>
              <w:pStyle w:val="ListParagraph"/>
              <w:numPr>
                <w:ilvl w:val="0"/>
                <w:numId w:val="97"/>
              </w:numPr>
            </w:pPr>
            <w:r>
              <w:t xml:space="preserve"> </w:t>
            </w:r>
            <w:r w:rsidR="00C20F2C">
              <w:t xml:space="preserve"> click on recommendations button to see more recommendations</w:t>
            </w:r>
          </w:p>
        </w:tc>
      </w:tr>
      <w:tr w:rsidR="007634FD" w:rsidRPr="00877136" w14:paraId="4BB85FD4" w14:textId="77777777" w:rsidTr="008C6DAC">
        <w:tc>
          <w:tcPr>
            <w:tcW w:w="1957" w:type="dxa"/>
          </w:tcPr>
          <w:p w14:paraId="30E0127A" w14:textId="657A2972" w:rsidR="007634FD" w:rsidRPr="003907CF" w:rsidRDefault="00753285" w:rsidP="008C6DAC">
            <w:pPr>
              <w:jc w:val="both"/>
              <w:rPr>
                <w:b/>
              </w:rPr>
            </w:pPr>
            <w:r>
              <w:rPr>
                <w:b/>
              </w:rPr>
              <w:t xml:space="preserve"> </w:t>
            </w:r>
          </w:p>
        </w:tc>
        <w:tc>
          <w:tcPr>
            <w:tcW w:w="8460" w:type="dxa"/>
          </w:tcPr>
          <w:p w14:paraId="1F3191F0" w14:textId="77777777" w:rsidR="007634FD" w:rsidRPr="00861AB0" w:rsidRDefault="007634FD" w:rsidP="008C6DAC">
            <w:r>
              <w:t>N/A</w:t>
            </w:r>
          </w:p>
        </w:tc>
      </w:tr>
      <w:tr w:rsidR="007634FD" w:rsidRPr="00877136" w14:paraId="75DFE82B" w14:textId="77777777" w:rsidTr="008C6DAC">
        <w:tc>
          <w:tcPr>
            <w:tcW w:w="1957" w:type="dxa"/>
          </w:tcPr>
          <w:p w14:paraId="7B413854" w14:textId="5D325709" w:rsidR="007634FD" w:rsidRPr="00861AB0" w:rsidRDefault="00753285" w:rsidP="008C6DAC">
            <w:pPr>
              <w:jc w:val="both"/>
              <w:rPr>
                <w:b/>
              </w:rPr>
            </w:pPr>
            <w:r>
              <w:rPr>
                <w:b/>
              </w:rPr>
              <w:t xml:space="preserve"> </w:t>
            </w:r>
          </w:p>
        </w:tc>
        <w:tc>
          <w:tcPr>
            <w:tcW w:w="8460" w:type="dxa"/>
          </w:tcPr>
          <w:p w14:paraId="101AF970" w14:textId="77777777" w:rsidR="007634FD" w:rsidRPr="00861AB0" w:rsidRDefault="007634FD" w:rsidP="007634FD">
            <w:pPr>
              <w:pStyle w:val="ListParagraph"/>
              <w:numPr>
                <w:ilvl w:val="0"/>
                <w:numId w:val="95"/>
              </w:numPr>
              <w:jc w:val="both"/>
            </w:pPr>
            <w:r>
              <w:t>If user does not have any data recommendations tab will not appear</w:t>
            </w:r>
            <w:r w:rsidRPr="00861AB0">
              <w:t xml:space="preserve"> </w:t>
            </w:r>
          </w:p>
        </w:tc>
      </w:tr>
      <w:tr w:rsidR="007634FD" w:rsidRPr="00877136" w14:paraId="49D3E8D4" w14:textId="77777777" w:rsidTr="008C6DAC">
        <w:tc>
          <w:tcPr>
            <w:tcW w:w="1957" w:type="dxa"/>
          </w:tcPr>
          <w:p w14:paraId="29DAB973" w14:textId="5F89636D" w:rsidR="007634FD" w:rsidRPr="00861AB0" w:rsidRDefault="00753285" w:rsidP="008C6DAC">
            <w:pPr>
              <w:jc w:val="both"/>
              <w:rPr>
                <w:b/>
              </w:rPr>
            </w:pPr>
            <w:r>
              <w:rPr>
                <w:b/>
              </w:rPr>
              <w:t xml:space="preserve"> </w:t>
            </w:r>
          </w:p>
        </w:tc>
        <w:tc>
          <w:tcPr>
            <w:tcW w:w="8460" w:type="dxa"/>
          </w:tcPr>
          <w:p w14:paraId="4709461F" w14:textId="6EB25352" w:rsidR="007634FD" w:rsidRPr="00A62DE9" w:rsidRDefault="007634FD"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AC3959">
              <w:rPr>
                <w:rFonts w:ascii="Times New Roman" w:hAnsi="Times New Roman"/>
              </w:rPr>
              <w:t xml:space="preserve"> </w:t>
            </w:r>
            <w:r w:rsidR="00753285">
              <w:rPr>
                <w:rFonts w:ascii="Times New Roman" w:hAnsi="Times New Roman"/>
              </w:rPr>
              <w:t xml:space="preserve"> </w:t>
            </w:r>
            <w:r w:rsidR="00AC3959">
              <w:rPr>
                <w:rFonts w:ascii="Times New Roman" w:hAnsi="Times New Roman"/>
              </w:rPr>
              <w:t xml:space="preserve"> see relevant content.</w:t>
            </w:r>
            <w:r w:rsidRPr="00A62DE9">
              <w:rPr>
                <w:rFonts w:ascii="Times New Roman" w:hAnsi="Times New Roman"/>
              </w:rPr>
              <w:t xml:space="preserve"> </w:t>
            </w:r>
          </w:p>
        </w:tc>
      </w:tr>
      <w:tr w:rsidR="007634FD" w:rsidRPr="00877136" w14:paraId="40FD518D" w14:textId="77777777" w:rsidTr="008C6DAC">
        <w:tc>
          <w:tcPr>
            <w:tcW w:w="1957" w:type="dxa"/>
          </w:tcPr>
          <w:p w14:paraId="6197F77D" w14:textId="75930062" w:rsidR="007634FD" w:rsidRPr="00861AB0" w:rsidRDefault="00753285" w:rsidP="008C6DAC">
            <w:pPr>
              <w:jc w:val="both"/>
              <w:rPr>
                <w:b/>
              </w:rPr>
            </w:pPr>
            <w:r>
              <w:rPr>
                <w:b/>
              </w:rPr>
              <w:t xml:space="preserve"> </w:t>
            </w:r>
          </w:p>
        </w:tc>
        <w:tc>
          <w:tcPr>
            <w:tcW w:w="8460" w:type="dxa"/>
          </w:tcPr>
          <w:p w14:paraId="1DFE5486" w14:textId="77777777" w:rsidR="007634FD" w:rsidRPr="00861AB0" w:rsidRDefault="007634FD" w:rsidP="008C6DAC">
            <w:pPr>
              <w:pStyle w:val="Pa49"/>
              <w:jc w:val="both"/>
            </w:pPr>
            <w:r>
              <w:rPr>
                <w:rFonts w:ascii="Times New Roman" w:hAnsi="Times New Roman"/>
              </w:rPr>
              <w:t>N/A</w:t>
            </w:r>
          </w:p>
        </w:tc>
      </w:tr>
      <w:tr w:rsidR="007634FD" w:rsidRPr="00877136" w14:paraId="110D86FC" w14:textId="77777777" w:rsidTr="008C6DAC">
        <w:tc>
          <w:tcPr>
            <w:tcW w:w="1957" w:type="dxa"/>
          </w:tcPr>
          <w:p w14:paraId="512E62E4" w14:textId="5BA3627E" w:rsidR="007634FD" w:rsidRPr="00861AB0" w:rsidRDefault="00753285" w:rsidP="008C6DAC">
            <w:pPr>
              <w:jc w:val="both"/>
              <w:rPr>
                <w:b/>
              </w:rPr>
            </w:pPr>
            <w:r>
              <w:rPr>
                <w:b/>
              </w:rPr>
              <w:t xml:space="preserve"> </w:t>
            </w:r>
          </w:p>
        </w:tc>
        <w:tc>
          <w:tcPr>
            <w:tcW w:w="8460" w:type="dxa"/>
          </w:tcPr>
          <w:p w14:paraId="7B94A868" w14:textId="77777777" w:rsidR="007634FD" w:rsidRPr="00861AB0" w:rsidRDefault="007634FD" w:rsidP="008C6DAC">
            <w:pPr>
              <w:jc w:val="both"/>
            </w:pPr>
            <w:r>
              <w:t>User wants relevant content.</w:t>
            </w:r>
          </w:p>
        </w:tc>
      </w:tr>
    </w:tbl>
    <w:p w14:paraId="0D99A1F4" w14:textId="77777777" w:rsidR="000C5376" w:rsidRDefault="000C5376"/>
    <w:p w14:paraId="07EF8685" w14:textId="77777777" w:rsidR="000C5376" w:rsidRDefault="000C5376">
      <w:r>
        <w:br w:type="page"/>
      </w:r>
    </w:p>
    <w:p w14:paraId="0B083E6A" w14:textId="7C5A65FF" w:rsidR="000C5376" w:rsidRPr="00DD5C55" w:rsidRDefault="00753285" w:rsidP="000C5376">
      <w:pPr>
        <w:pStyle w:val="Caption"/>
        <w:keepNext/>
        <w:spacing w:line="276" w:lineRule="auto"/>
        <w:rPr>
          <w:szCs w:val="24"/>
        </w:rPr>
      </w:pPr>
      <w:r>
        <w:rPr>
          <w:szCs w:val="24"/>
        </w:rPr>
        <w:lastRenderedPageBreak/>
        <w:t xml:space="preserve"> </w:t>
      </w:r>
      <w:r w:rsidR="000C5376" w:rsidRPr="00DD5C55">
        <w:rPr>
          <w:szCs w:val="24"/>
        </w:rPr>
        <w:t xml:space="preserve"> </w:t>
      </w:r>
      <w:r w:rsidR="00A63214">
        <w:rPr>
          <w:szCs w:val="24"/>
        </w:rPr>
        <w:t>6</w:t>
      </w:r>
      <w:r w:rsidR="00D673E7">
        <w:rPr>
          <w:szCs w:val="24"/>
        </w:rPr>
        <w:t>4</w:t>
      </w:r>
      <w:r w:rsidR="000C5376" w:rsidRPr="00DD5C55">
        <w:rPr>
          <w:noProof/>
          <w:szCs w:val="24"/>
        </w:rPr>
        <w:t>:</w:t>
      </w:r>
      <w:r w:rsidR="000C5376">
        <w:rPr>
          <w:szCs w:val="24"/>
        </w:rPr>
        <w:t xml:space="preserve"> Show </w:t>
      </w:r>
      <w:r w:rsidR="004C4B0C">
        <w:rPr>
          <w:szCs w:val="24"/>
        </w:rPr>
        <w:t>Recommendations</w:t>
      </w:r>
      <w:r w:rsidR="000C5376">
        <w:rPr>
          <w:szCs w:val="24"/>
        </w:rPr>
        <w:t xml:space="preserve"> (</w:t>
      </w:r>
      <w:r w:rsidR="00A63214">
        <w:rPr>
          <w:szCs w:val="24"/>
        </w:rPr>
        <w:t>Mobile</w:t>
      </w:r>
      <w:r w:rsidR="000C5376">
        <w:rPr>
          <w:szCs w:val="24"/>
        </w:rPr>
        <w:t>)</w:t>
      </w:r>
      <w:r w:rsidR="000C537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C5376" w:rsidRPr="00877136" w14:paraId="56D5B386" w14:textId="77777777" w:rsidTr="00FD5932">
        <w:tc>
          <w:tcPr>
            <w:tcW w:w="1957" w:type="dxa"/>
          </w:tcPr>
          <w:p w14:paraId="564F0E6C" w14:textId="5D90510C" w:rsidR="000C5376" w:rsidRPr="00861AB0" w:rsidRDefault="00753285" w:rsidP="00FD5932">
            <w:pPr>
              <w:jc w:val="both"/>
              <w:rPr>
                <w:b/>
              </w:rPr>
            </w:pPr>
            <w:r>
              <w:rPr>
                <w:b/>
              </w:rPr>
              <w:t xml:space="preserve"> </w:t>
            </w:r>
          </w:p>
        </w:tc>
        <w:tc>
          <w:tcPr>
            <w:tcW w:w="8460" w:type="dxa"/>
          </w:tcPr>
          <w:p w14:paraId="31E91BA1" w14:textId="054912FC" w:rsidR="000C5376" w:rsidRPr="00861AB0" w:rsidRDefault="000C5376" w:rsidP="00FD5932">
            <w:pPr>
              <w:jc w:val="both"/>
            </w:pPr>
            <w:r w:rsidRPr="00861AB0">
              <w:t xml:space="preserve"> </w:t>
            </w:r>
            <w:r>
              <w:t>M5-UC</w:t>
            </w:r>
            <w:r w:rsidR="00A63214">
              <w:t>4</w:t>
            </w:r>
          </w:p>
        </w:tc>
      </w:tr>
      <w:tr w:rsidR="000C5376" w:rsidRPr="00877136" w14:paraId="2E209F3D" w14:textId="77777777" w:rsidTr="00FD5932">
        <w:tc>
          <w:tcPr>
            <w:tcW w:w="1957" w:type="dxa"/>
          </w:tcPr>
          <w:p w14:paraId="5F54F2D2" w14:textId="7721918E" w:rsidR="000C5376" w:rsidRPr="00861AB0" w:rsidRDefault="00753285" w:rsidP="00FD5932">
            <w:pPr>
              <w:jc w:val="both"/>
              <w:rPr>
                <w:b/>
              </w:rPr>
            </w:pPr>
            <w:r>
              <w:rPr>
                <w:b/>
              </w:rPr>
              <w:t xml:space="preserve"> </w:t>
            </w:r>
          </w:p>
        </w:tc>
        <w:tc>
          <w:tcPr>
            <w:tcW w:w="8460" w:type="dxa"/>
          </w:tcPr>
          <w:p w14:paraId="58F445A5" w14:textId="73673BCA" w:rsidR="000C5376" w:rsidRPr="00861AB0" w:rsidRDefault="000C5376" w:rsidP="00FD5932">
            <w:pPr>
              <w:jc w:val="both"/>
            </w:pPr>
            <w:r>
              <w:t xml:space="preserve">Show </w:t>
            </w:r>
            <w:r w:rsidR="004C4B0C">
              <w:t>Recommendations</w:t>
            </w:r>
            <w:r>
              <w:t xml:space="preserve"> (</w:t>
            </w:r>
            <w:r w:rsidR="00A63214">
              <w:t>Mobile</w:t>
            </w:r>
            <w:r>
              <w:t>)</w:t>
            </w:r>
          </w:p>
        </w:tc>
      </w:tr>
      <w:tr w:rsidR="000C5376" w:rsidRPr="00877136" w14:paraId="7A558480" w14:textId="77777777" w:rsidTr="00FD5932">
        <w:tc>
          <w:tcPr>
            <w:tcW w:w="1957" w:type="dxa"/>
          </w:tcPr>
          <w:p w14:paraId="3489A7E6" w14:textId="52F50E31" w:rsidR="000C5376" w:rsidRPr="00861AB0" w:rsidRDefault="00753285" w:rsidP="00FD5932">
            <w:pPr>
              <w:jc w:val="both"/>
              <w:rPr>
                <w:b/>
              </w:rPr>
            </w:pPr>
            <w:r>
              <w:rPr>
                <w:b/>
              </w:rPr>
              <w:t xml:space="preserve"> </w:t>
            </w:r>
          </w:p>
        </w:tc>
        <w:tc>
          <w:tcPr>
            <w:tcW w:w="8460" w:type="dxa"/>
          </w:tcPr>
          <w:p w14:paraId="1FFAFA00" w14:textId="77777777" w:rsidR="000C5376" w:rsidRPr="00861AB0" w:rsidRDefault="000C5376" w:rsidP="00FD5932">
            <w:pPr>
              <w:jc w:val="both"/>
            </w:pPr>
            <w:r>
              <w:t>Primary Actor: SCM</w:t>
            </w:r>
          </w:p>
        </w:tc>
      </w:tr>
      <w:tr w:rsidR="000C5376" w:rsidRPr="00877136" w14:paraId="1AD0F438" w14:textId="77777777" w:rsidTr="00FD5932">
        <w:tc>
          <w:tcPr>
            <w:tcW w:w="1957" w:type="dxa"/>
          </w:tcPr>
          <w:p w14:paraId="3DC90CAD" w14:textId="4C8560EF" w:rsidR="000C5376" w:rsidRPr="00861AB0" w:rsidRDefault="00753285" w:rsidP="00FD5932">
            <w:pPr>
              <w:jc w:val="both"/>
              <w:rPr>
                <w:b/>
              </w:rPr>
            </w:pPr>
            <w:r>
              <w:rPr>
                <w:b/>
              </w:rPr>
              <w:t xml:space="preserve"> </w:t>
            </w:r>
          </w:p>
        </w:tc>
        <w:tc>
          <w:tcPr>
            <w:tcW w:w="8460" w:type="dxa"/>
          </w:tcPr>
          <w:p w14:paraId="64F80B28" w14:textId="77777777" w:rsidR="000C5376" w:rsidRPr="00861AB0" w:rsidRDefault="000C5376" w:rsidP="00FD5932">
            <w:pPr>
              <w:pStyle w:val="Pa49"/>
              <w:jc w:val="both"/>
              <w:rPr>
                <w:rFonts w:ascii="Times New Roman" w:hAnsi="Times New Roman"/>
              </w:rPr>
            </w:pPr>
            <w:r>
              <w:rPr>
                <w:rFonts w:ascii="Times New Roman" w:hAnsi="Times New Roman"/>
              </w:rPr>
              <w:t>SCM will show user relevant posts.</w:t>
            </w:r>
          </w:p>
        </w:tc>
      </w:tr>
      <w:tr w:rsidR="000C5376" w:rsidRPr="00877136" w14:paraId="71954685" w14:textId="77777777" w:rsidTr="00FD5932">
        <w:tc>
          <w:tcPr>
            <w:tcW w:w="1957" w:type="dxa"/>
          </w:tcPr>
          <w:p w14:paraId="5D35D764" w14:textId="6F87B794" w:rsidR="000C5376" w:rsidRPr="00861AB0" w:rsidRDefault="00753285" w:rsidP="00FD5932">
            <w:pPr>
              <w:jc w:val="both"/>
              <w:rPr>
                <w:b/>
              </w:rPr>
            </w:pPr>
            <w:r>
              <w:rPr>
                <w:b/>
              </w:rPr>
              <w:t xml:space="preserve"> </w:t>
            </w:r>
          </w:p>
        </w:tc>
        <w:tc>
          <w:tcPr>
            <w:tcW w:w="8460" w:type="dxa"/>
          </w:tcPr>
          <w:p w14:paraId="7595095E" w14:textId="77777777" w:rsidR="000C5376" w:rsidRPr="00861AB0" w:rsidRDefault="000C5376" w:rsidP="00FD5932">
            <w:pPr>
              <w:jc w:val="both"/>
            </w:pPr>
            <w:r>
              <w:t>User login and opening home page.</w:t>
            </w:r>
          </w:p>
        </w:tc>
      </w:tr>
      <w:tr w:rsidR="000C5376" w:rsidRPr="00877136" w14:paraId="1A0E85C1" w14:textId="77777777" w:rsidTr="00FD5932">
        <w:tc>
          <w:tcPr>
            <w:tcW w:w="1957" w:type="dxa"/>
          </w:tcPr>
          <w:p w14:paraId="06BF4166" w14:textId="26F9A557" w:rsidR="000C5376" w:rsidRPr="00861AB0" w:rsidRDefault="00753285" w:rsidP="00FD5932">
            <w:pPr>
              <w:jc w:val="both"/>
              <w:rPr>
                <w:b/>
              </w:rPr>
            </w:pPr>
            <w:r>
              <w:rPr>
                <w:b/>
              </w:rPr>
              <w:t xml:space="preserve"> </w:t>
            </w:r>
          </w:p>
        </w:tc>
        <w:tc>
          <w:tcPr>
            <w:tcW w:w="8460" w:type="dxa"/>
          </w:tcPr>
          <w:p w14:paraId="723C9AE0" w14:textId="77777777" w:rsidR="000C5376" w:rsidRPr="00861AB0" w:rsidRDefault="000C5376" w:rsidP="00FD5932">
            <w:pPr>
              <w:jc w:val="both"/>
            </w:pPr>
            <w:r w:rsidRPr="00861AB0">
              <w:t xml:space="preserve"> </w:t>
            </w:r>
            <w:r>
              <w:t>High</w:t>
            </w:r>
          </w:p>
        </w:tc>
      </w:tr>
      <w:tr w:rsidR="000C5376" w:rsidRPr="00877136" w14:paraId="3F63E62E" w14:textId="77777777" w:rsidTr="00FD5932">
        <w:trPr>
          <w:trHeight w:val="467"/>
        </w:trPr>
        <w:tc>
          <w:tcPr>
            <w:tcW w:w="1957" w:type="dxa"/>
          </w:tcPr>
          <w:p w14:paraId="3A2DF2B0" w14:textId="73B187FA" w:rsidR="000C5376" w:rsidRPr="00861AB0" w:rsidRDefault="00753285" w:rsidP="00FD5932">
            <w:pPr>
              <w:jc w:val="both"/>
              <w:rPr>
                <w:b/>
              </w:rPr>
            </w:pPr>
            <w:r>
              <w:rPr>
                <w:b/>
              </w:rPr>
              <w:t xml:space="preserve"> </w:t>
            </w:r>
          </w:p>
        </w:tc>
        <w:tc>
          <w:tcPr>
            <w:tcW w:w="8460" w:type="dxa"/>
          </w:tcPr>
          <w:p w14:paraId="0FC41EE9" w14:textId="77777777" w:rsidR="000C5376" w:rsidRDefault="000C5376" w:rsidP="00FD5932">
            <w:pPr>
              <w:pStyle w:val="Pa49"/>
              <w:jc w:val="both"/>
              <w:rPr>
                <w:rFonts w:ascii="Times New Roman" w:hAnsi="Times New Roman"/>
              </w:rPr>
            </w:pPr>
            <w:r>
              <w:rPr>
                <w:rFonts w:ascii="Times New Roman" w:hAnsi="Times New Roman"/>
              </w:rPr>
              <w:t>PRE-1: User has logged in.</w:t>
            </w:r>
          </w:p>
          <w:p w14:paraId="71E2835E" w14:textId="77777777" w:rsidR="000C5376" w:rsidRPr="009E0576" w:rsidRDefault="000C5376" w:rsidP="00FD5932">
            <w:r>
              <w:t>PRE-2: User has viewed ads</w:t>
            </w:r>
          </w:p>
          <w:p w14:paraId="19D6AC3B" w14:textId="3AB0731A" w:rsidR="000C5376" w:rsidRDefault="000C5376" w:rsidP="00FD5932">
            <w:r>
              <w:t xml:space="preserve">PRE-3: User has </w:t>
            </w:r>
            <w:r w:rsidR="004C4B0C">
              <w:t>favorited</w:t>
            </w:r>
            <w:r>
              <w:t xml:space="preserve"> ads</w:t>
            </w:r>
          </w:p>
          <w:p w14:paraId="5B9A094E" w14:textId="77777777" w:rsidR="000C5376" w:rsidRPr="00716CBB" w:rsidRDefault="000C5376" w:rsidP="00FD5932">
            <w:r>
              <w:t>PRE-4: User has searched.</w:t>
            </w:r>
          </w:p>
        </w:tc>
      </w:tr>
      <w:tr w:rsidR="000C5376" w:rsidRPr="00877136" w14:paraId="5F969DBA" w14:textId="77777777" w:rsidTr="00FD5932">
        <w:trPr>
          <w:trHeight w:val="440"/>
        </w:trPr>
        <w:tc>
          <w:tcPr>
            <w:tcW w:w="1957" w:type="dxa"/>
          </w:tcPr>
          <w:p w14:paraId="76823B50" w14:textId="3C96B77B" w:rsidR="000C5376" w:rsidRPr="00861AB0" w:rsidRDefault="00753285" w:rsidP="00FD5932">
            <w:pPr>
              <w:jc w:val="both"/>
              <w:rPr>
                <w:b/>
              </w:rPr>
            </w:pPr>
            <w:r>
              <w:rPr>
                <w:b/>
                <w:color w:val="0D0D0D" w:themeColor="text1" w:themeTint="F2"/>
              </w:rPr>
              <w:t xml:space="preserve"> </w:t>
            </w:r>
          </w:p>
        </w:tc>
        <w:tc>
          <w:tcPr>
            <w:tcW w:w="8460" w:type="dxa"/>
          </w:tcPr>
          <w:p w14:paraId="7D2A6CA3" w14:textId="06A8A8C2" w:rsidR="000C5376" w:rsidRPr="00861AB0" w:rsidRDefault="000C5376" w:rsidP="00FD5932">
            <w:pPr>
              <w:jc w:val="both"/>
            </w:pPr>
            <w:r>
              <w:t>M2-UC8, M2-UC-10, M2-UC1</w:t>
            </w:r>
            <w:r w:rsidR="00987040">
              <w:t>2</w:t>
            </w:r>
            <w:r>
              <w:t>, M5-UC</w:t>
            </w:r>
            <w:r w:rsidR="00987040">
              <w:t>2</w:t>
            </w:r>
          </w:p>
        </w:tc>
      </w:tr>
      <w:tr w:rsidR="000C5376" w:rsidRPr="00877136" w14:paraId="2CA7BEB2" w14:textId="77777777" w:rsidTr="00FD5932">
        <w:tc>
          <w:tcPr>
            <w:tcW w:w="1957" w:type="dxa"/>
          </w:tcPr>
          <w:p w14:paraId="302DD3CB" w14:textId="5047D0B2" w:rsidR="000C5376" w:rsidRPr="00861AB0" w:rsidRDefault="00753285" w:rsidP="00FD5932">
            <w:pPr>
              <w:jc w:val="both"/>
              <w:rPr>
                <w:b/>
              </w:rPr>
            </w:pPr>
            <w:r>
              <w:rPr>
                <w:b/>
              </w:rPr>
              <w:t xml:space="preserve"> </w:t>
            </w:r>
          </w:p>
        </w:tc>
        <w:tc>
          <w:tcPr>
            <w:tcW w:w="8460" w:type="dxa"/>
          </w:tcPr>
          <w:p w14:paraId="6922E9D0" w14:textId="77777777" w:rsidR="000C5376" w:rsidRDefault="000C5376" w:rsidP="00AF6B7C">
            <w:pPr>
              <w:pStyle w:val="ListParagraph"/>
              <w:numPr>
                <w:ilvl w:val="0"/>
                <w:numId w:val="98"/>
              </w:numPr>
            </w:pPr>
            <w:r>
              <w:t>SCM will show user recommendations</w:t>
            </w:r>
          </w:p>
          <w:p w14:paraId="7B70ACF2" w14:textId="32DE8DE2" w:rsidR="000C5376" w:rsidRPr="00861AB0" w:rsidRDefault="00753285" w:rsidP="00AF6B7C">
            <w:pPr>
              <w:pStyle w:val="ListParagraph"/>
              <w:numPr>
                <w:ilvl w:val="0"/>
                <w:numId w:val="98"/>
              </w:numPr>
            </w:pPr>
            <w:r>
              <w:t xml:space="preserve"> </w:t>
            </w:r>
            <w:r w:rsidR="000C5376">
              <w:t xml:space="preserve"> click on recommendations button to see more recommendations</w:t>
            </w:r>
          </w:p>
        </w:tc>
      </w:tr>
      <w:tr w:rsidR="000C5376" w:rsidRPr="00877136" w14:paraId="459B7855" w14:textId="77777777" w:rsidTr="00FD5932">
        <w:tc>
          <w:tcPr>
            <w:tcW w:w="1957" w:type="dxa"/>
          </w:tcPr>
          <w:p w14:paraId="3A4B7307" w14:textId="5F7F1B28" w:rsidR="000C5376" w:rsidRPr="003907CF" w:rsidRDefault="00753285" w:rsidP="00FD5932">
            <w:pPr>
              <w:jc w:val="both"/>
              <w:rPr>
                <w:b/>
              </w:rPr>
            </w:pPr>
            <w:r>
              <w:rPr>
                <w:b/>
              </w:rPr>
              <w:t xml:space="preserve"> </w:t>
            </w:r>
          </w:p>
        </w:tc>
        <w:tc>
          <w:tcPr>
            <w:tcW w:w="8460" w:type="dxa"/>
          </w:tcPr>
          <w:p w14:paraId="7B88AE81" w14:textId="77777777" w:rsidR="000C5376" w:rsidRPr="00861AB0" w:rsidRDefault="000C5376" w:rsidP="00FD5932">
            <w:r>
              <w:t>N/A</w:t>
            </w:r>
          </w:p>
        </w:tc>
      </w:tr>
      <w:tr w:rsidR="000C5376" w:rsidRPr="00877136" w14:paraId="579F5221" w14:textId="77777777" w:rsidTr="00FD5932">
        <w:tc>
          <w:tcPr>
            <w:tcW w:w="1957" w:type="dxa"/>
          </w:tcPr>
          <w:p w14:paraId="78643D40" w14:textId="4E4FCE85" w:rsidR="000C5376" w:rsidRPr="00861AB0" w:rsidRDefault="00753285" w:rsidP="00FD5932">
            <w:pPr>
              <w:jc w:val="both"/>
              <w:rPr>
                <w:b/>
              </w:rPr>
            </w:pPr>
            <w:r>
              <w:rPr>
                <w:b/>
              </w:rPr>
              <w:t xml:space="preserve"> </w:t>
            </w:r>
          </w:p>
        </w:tc>
        <w:tc>
          <w:tcPr>
            <w:tcW w:w="8460" w:type="dxa"/>
          </w:tcPr>
          <w:p w14:paraId="388EC16D" w14:textId="77777777" w:rsidR="000C5376" w:rsidRPr="00861AB0" w:rsidRDefault="000C5376" w:rsidP="000C5376">
            <w:pPr>
              <w:pStyle w:val="ListParagraph"/>
              <w:numPr>
                <w:ilvl w:val="0"/>
                <w:numId w:val="95"/>
              </w:numPr>
              <w:jc w:val="both"/>
            </w:pPr>
            <w:r>
              <w:t>If user does not have any data recommendations tab will not appear</w:t>
            </w:r>
            <w:r w:rsidRPr="00861AB0">
              <w:t xml:space="preserve"> </w:t>
            </w:r>
          </w:p>
        </w:tc>
      </w:tr>
      <w:tr w:rsidR="000C5376" w:rsidRPr="00877136" w14:paraId="3AF90933" w14:textId="77777777" w:rsidTr="00FD5932">
        <w:tc>
          <w:tcPr>
            <w:tcW w:w="1957" w:type="dxa"/>
          </w:tcPr>
          <w:p w14:paraId="161EAC89" w14:textId="197353AB" w:rsidR="000C5376" w:rsidRPr="00861AB0" w:rsidRDefault="00753285" w:rsidP="00FD5932">
            <w:pPr>
              <w:jc w:val="both"/>
              <w:rPr>
                <w:b/>
              </w:rPr>
            </w:pPr>
            <w:r>
              <w:rPr>
                <w:b/>
              </w:rPr>
              <w:t xml:space="preserve"> </w:t>
            </w:r>
          </w:p>
        </w:tc>
        <w:tc>
          <w:tcPr>
            <w:tcW w:w="8460" w:type="dxa"/>
          </w:tcPr>
          <w:p w14:paraId="31CDB081" w14:textId="5A9F50F0" w:rsidR="000C5376" w:rsidRPr="00A62DE9" w:rsidRDefault="000C5376"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e relevant content.</w:t>
            </w:r>
            <w:r w:rsidRPr="00A62DE9">
              <w:rPr>
                <w:rFonts w:ascii="Times New Roman" w:hAnsi="Times New Roman"/>
              </w:rPr>
              <w:t xml:space="preserve"> </w:t>
            </w:r>
          </w:p>
        </w:tc>
      </w:tr>
      <w:tr w:rsidR="000C5376" w:rsidRPr="00877136" w14:paraId="28D58B13" w14:textId="77777777" w:rsidTr="00FD5932">
        <w:tc>
          <w:tcPr>
            <w:tcW w:w="1957" w:type="dxa"/>
          </w:tcPr>
          <w:p w14:paraId="7EE2B62D" w14:textId="64F0426A" w:rsidR="000C5376" w:rsidRPr="00861AB0" w:rsidRDefault="00753285" w:rsidP="00FD5932">
            <w:pPr>
              <w:jc w:val="both"/>
              <w:rPr>
                <w:b/>
              </w:rPr>
            </w:pPr>
            <w:r>
              <w:rPr>
                <w:b/>
              </w:rPr>
              <w:t xml:space="preserve"> </w:t>
            </w:r>
          </w:p>
        </w:tc>
        <w:tc>
          <w:tcPr>
            <w:tcW w:w="8460" w:type="dxa"/>
          </w:tcPr>
          <w:p w14:paraId="5A73D595" w14:textId="77777777" w:rsidR="000C5376" w:rsidRPr="00861AB0" w:rsidRDefault="000C5376" w:rsidP="00FD5932">
            <w:pPr>
              <w:pStyle w:val="Pa49"/>
              <w:jc w:val="both"/>
            </w:pPr>
            <w:r>
              <w:rPr>
                <w:rFonts w:ascii="Times New Roman" w:hAnsi="Times New Roman"/>
              </w:rPr>
              <w:t>N/A</w:t>
            </w:r>
          </w:p>
        </w:tc>
      </w:tr>
      <w:tr w:rsidR="000C5376" w:rsidRPr="00877136" w14:paraId="44F27BE6" w14:textId="77777777" w:rsidTr="00FD5932">
        <w:tc>
          <w:tcPr>
            <w:tcW w:w="1957" w:type="dxa"/>
          </w:tcPr>
          <w:p w14:paraId="2345187E" w14:textId="5F4274D9" w:rsidR="000C5376" w:rsidRPr="00861AB0" w:rsidRDefault="00753285" w:rsidP="00FD5932">
            <w:pPr>
              <w:jc w:val="both"/>
              <w:rPr>
                <w:b/>
              </w:rPr>
            </w:pPr>
            <w:r>
              <w:rPr>
                <w:b/>
              </w:rPr>
              <w:t xml:space="preserve"> </w:t>
            </w:r>
          </w:p>
        </w:tc>
        <w:tc>
          <w:tcPr>
            <w:tcW w:w="8460" w:type="dxa"/>
          </w:tcPr>
          <w:p w14:paraId="2CC96348" w14:textId="77777777" w:rsidR="000C5376" w:rsidRPr="00861AB0" w:rsidRDefault="000C5376" w:rsidP="00FD5932">
            <w:pPr>
              <w:jc w:val="both"/>
            </w:pPr>
            <w:r>
              <w:t>User wants relevant content.</w:t>
            </w:r>
          </w:p>
        </w:tc>
      </w:tr>
    </w:tbl>
    <w:p w14:paraId="74577CCD" w14:textId="77777777" w:rsidR="00F401F4" w:rsidRDefault="00F401F4"/>
    <w:p w14:paraId="679854FE" w14:textId="77777777" w:rsidR="00F401F4" w:rsidRDefault="00F401F4">
      <w:r>
        <w:br w:type="page"/>
      </w:r>
    </w:p>
    <w:p w14:paraId="5A018AA9" w14:textId="4EB8330F" w:rsidR="00F401F4" w:rsidRPr="00DD5C55" w:rsidRDefault="00753285" w:rsidP="00F401F4">
      <w:pPr>
        <w:pStyle w:val="Caption"/>
        <w:keepNext/>
        <w:spacing w:line="276" w:lineRule="auto"/>
        <w:rPr>
          <w:szCs w:val="24"/>
        </w:rPr>
      </w:pPr>
      <w:r>
        <w:rPr>
          <w:szCs w:val="24"/>
        </w:rPr>
        <w:lastRenderedPageBreak/>
        <w:t xml:space="preserve"> </w:t>
      </w:r>
      <w:r w:rsidR="00F401F4" w:rsidRPr="00DD5C55">
        <w:rPr>
          <w:szCs w:val="24"/>
        </w:rPr>
        <w:t xml:space="preserve"> </w:t>
      </w:r>
      <w:r w:rsidR="00F401F4">
        <w:rPr>
          <w:szCs w:val="24"/>
        </w:rPr>
        <w:t>6</w:t>
      </w:r>
      <w:r w:rsidR="00D673E7">
        <w:rPr>
          <w:szCs w:val="24"/>
        </w:rPr>
        <w:t>5</w:t>
      </w:r>
      <w:r w:rsidR="00F401F4" w:rsidRPr="00DD5C55">
        <w:rPr>
          <w:noProof/>
          <w:szCs w:val="24"/>
        </w:rPr>
        <w:t>:</w:t>
      </w:r>
      <w:r w:rsidR="00F401F4" w:rsidRPr="00F401F4">
        <w:rPr>
          <w:lang w:eastAsia="ar-SA"/>
        </w:rPr>
        <w:t xml:space="preserve"> </w:t>
      </w:r>
      <w:r w:rsidR="00F401F4">
        <w:rPr>
          <w:lang w:eastAsia="ar-SA"/>
        </w:rPr>
        <w:t>Take Feedback (Web)</w:t>
      </w:r>
      <w:r w:rsidR="00F401F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401F4" w:rsidRPr="00877136" w14:paraId="3CB5676C" w14:textId="77777777" w:rsidTr="00FD5932">
        <w:tc>
          <w:tcPr>
            <w:tcW w:w="1957" w:type="dxa"/>
          </w:tcPr>
          <w:p w14:paraId="08314EF0" w14:textId="100CFBD6" w:rsidR="00F401F4" w:rsidRPr="00861AB0" w:rsidRDefault="00753285" w:rsidP="00FD5932">
            <w:pPr>
              <w:jc w:val="both"/>
              <w:rPr>
                <w:b/>
              </w:rPr>
            </w:pPr>
            <w:r>
              <w:rPr>
                <w:b/>
              </w:rPr>
              <w:t xml:space="preserve"> </w:t>
            </w:r>
          </w:p>
        </w:tc>
        <w:tc>
          <w:tcPr>
            <w:tcW w:w="8460" w:type="dxa"/>
          </w:tcPr>
          <w:p w14:paraId="66AE02FC" w14:textId="4CF2C055" w:rsidR="00F401F4" w:rsidRPr="00861AB0" w:rsidRDefault="00F401F4" w:rsidP="00FD5932">
            <w:pPr>
              <w:jc w:val="both"/>
            </w:pPr>
            <w:r w:rsidRPr="00861AB0">
              <w:t xml:space="preserve"> </w:t>
            </w:r>
            <w:r>
              <w:t>M5-UC</w:t>
            </w:r>
            <w:r w:rsidR="00F72A33">
              <w:t>5</w:t>
            </w:r>
          </w:p>
        </w:tc>
      </w:tr>
      <w:tr w:rsidR="00F401F4" w:rsidRPr="00877136" w14:paraId="1E6153EE" w14:textId="77777777" w:rsidTr="00FD5932">
        <w:tc>
          <w:tcPr>
            <w:tcW w:w="1957" w:type="dxa"/>
          </w:tcPr>
          <w:p w14:paraId="164D66F7" w14:textId="0BBF1015" w:rsidR="00F401F4" w:rsidRPr="00861AB0" w:rsidRDefault="00753285" w:rsidP="00FD5932">
            <w:pPr>
              <w:jc w:val="both"/>
              <w:rPr>
                <w:b/>
              </w:rPr>
            </w:pPr>
            <w:r>
              <w:rPr>
                <w:b/>
              </w:rPr>
              <w:t xml:space="preserve"> </w:t>
            </w:r>
          </w:p>
        </w:tc>
        <w:tc>
          <w:tcPr>
            <w:tcW w:w="8460" w:type="dxa"/>
          </w:tcPr>
          <w:p w14:paraId="3273C535" w14:textId="5E8FCB35" w:rsidR="00F401F4" w:rsidRPr="00861AB0" w:rsidRDefault="00F72A33" w:rsidP="00FD5932">
            <w:pPr>
              <w:jc w:val="both"/>
            </w:pPr>
            <w:r>
              <w:rPr>
                <w:lang w:eastAsia="ar-SA"/>
              </w:rPr>
              <w:t>Take Feedback (Web)</w:t>
            </w:r>
          </w:p>
        </w:tc>
      </w:tr>
      <w:tr w:rsidR="00F401F4" w:rsidRPr="00877136" w14:paraId="1E50A1F8" w14:textId="77777777" w:rsidTr="00FD5932">
        <w:tc>
          <w:tcPr>
            <w:tcW w:w="1957" w:type="dxa"/>
          </w:tcPr>
          <w:p w14:paraId="16DD847D" w14:textId="73EBE8CD" w:rsidR="00F401F4" w:rsidRPr="00861AB0" w:rsidRDefault="00753285" w:rsidP="00FD5932">
            <w:pPr>
              <w:jc w:val="both"/>
              <w:rPr>
                <w:b/>
              </w:rPr>
            </w:pPr>
            <w:r>
              <w:rPr>
                <w:b/>
              </w:rPr>
              <w:t xml:space="preserve"> </w:t>
            </w:r>
          </w:p>
        </w:tc>
        <w:tc>
          <w:tcPr>
            <w:tcW w:w="8460" w:type="dxa"/>
          </w:tcPr>
          <w:p w14:paraId="4B307DA3" w14:textId="0DE7E8B4" w:rsidR="00F401F4" w:rsidRPr="00861AB0" w:rsidRDefault="00F401F4" w:rsidP="00FD5932">
            <w:pPr>
              <w:jc w:val="both"/>
            </w:pPr>
            <w:r>
              <w:t xml:space="preserve">Primary Actor: </w:t>
            </w:r>
            <w:r w:rsidR="00844729">
              <w:t>User</w:t>
            </w:r>
          </w:p>
        </w:tc>
      </w:tr>
      <w:tr w:rsidR="00F401F4" w:rsidRPr="00877136" w14:paraId="4ECAB5C1" w14:textId="77777777" w:rsidTr="00FD5932">
        <w:tc>
          <w:tcPr>
            <w:tcW w:w="1957" w:type="dxa"/>
          </w:tcPr>
          <w:p w14:paraId="16627313" w14:textId="632F5BD7" w:rsidR="00F401F4" w:rsidRPr="00861AB0" w:rsidRDefault="00753285" w:rsidP="00FD5932">
            <w:pPr>
              <w:jc w:val="both"/>
              <w:rPr>
                <w:b/>
              </w:rPr>
            </w:pPr>
            <w:r>
              <w:rPr>
                <w:b/>
              </w:rPr>
              <w:t xml:space="preserve"> </w:t>
            </w:r>
          </w:p>
        </w:tc>
        <w:tc>
          <w:tcPr>
            <w:tcW w:w="8460" w:type="dxa"/>
          </w:tcPr>
          <w:p w14:paraId="59E55A6C" w14:textId="34034C87" w:rsidR="00F401F4" w:rsidRPr="00861AB0" w:rsidRDefault="00753285" w:rsidP="00FD5932">
            <w:pPr>
              <w:pStyle w:val="Pa49"/>
              <w:jc w:val="both"/>
              <w:rPr>
                <w:rFonts w:ascii="Times New Roman" w:hAnsi="Times New Roman"/>
              </w:rPr>
            </w:pPr>
            <w:r>
              <w:rPr>
                <w:rFonts w:ascii="Times New Roman" w:hAnsi="Times New Roman"/>
              </w:rPr>
              <w:t xml:space="preserve"> </w:t>
            </w:r>
            <w:r w:rsidR="00844729">
              <w:rPr>
                <w:rFonts w:ascii="Times New Roman" w:hAnsi="Times New Roman"/>
              </w:rPr>
              <w:t xml:space="preserve"> select recommended post as relevant or irrelevant</w:t>
            </w:r>
            <w:r w:rsidR="00F401F4">
              <w:rPr>
                <w:rFonts w:ascii="Times New Roman" w:hAnsi="Times New Roman"/>
              </w:rPr>
              <w:t>.</w:t>
            </w:r>
          </w:p>
        </w:tc>
      </w:tr>
      <w:tr w:rsidR="00F401F4" w:rsidRPr="00877136" w14:paraId="6CC87C93" w14:textId="77777777" w:rsidTr="00FD5932">
        <w:tc>
          <w:tcPr>
            <w:tcW w:w="1957" w:type="dxa"/>
          </w:tcPr>
          <w:p w14:paraId="51AB82C1" w14:textId="7AAA76C6" w:rsidR="00F401F4" w:rsidRPr="00861AB0" w:rsidRDefault="00753285" w:rsidP="00FD5932">
            <w:pPr>
              <w:jc w:val="both"/>
              <w:rPr>
                <w:b/>
              </w:rPr>
            </w:pPr>
            <w:r>
              <w:rPr>
                <w:b/>
              </w:rPr>
              <w:t xml:space="preserve"> </w:t>
            </w:r>
          </w:p>
        </w:tc>
        <w:tc>
          <w:tcPr>
            <w:tcW w:w="8460" w:type="dxa"/>
          </w:tcPr>
          <w:p w14:paraId="3BC4178E" w14:textId="77777777" w:rsidR="00F401F4" w:rsidRPr="00861AB0" w:rsidRDefault="00F401F4" w:rsidP="00FD5932">
            <w:pPr>
              <w:jc w:val="both"/>
            </w:pPr>
            <w:r>
              <w:t>User login and opening home page.</w:t>
            </w:r>
          </w:p>
        </w:tc>
      </w:tr>
      <w:tr w:rsidR="00F401F4" w:rsidRPr="00877136" w14:paraId="47BC7222" w14:textId="77777777" w:rsidTr="00FD5932">
        <w:tc>
          <w:tcPr>
            <w:tcW w:w="1957" w:type="dxa"/>
          </w:tcPr>
          <w:p w14:paraId="625FF302" w14:textId="4EA36FBE" w:rsidR="00F401F4" w:rsidRPr="00861AB0" w:rsidRDefault="00753285" w:rsidP="00FD5932">
            <w:pPr>
              <w:jc w:val="both"/>
              <w:rPr>
                <w:b/>
              </w:rPr>
            </w:pPr>
            <w:r>
              <w:rPr>
                <w:b/>
              </w:rPr>
              <w:t xml:space="preserve"> </w:t>
            </w:r>
          </w:p>
        </w:tc>
        <w:tc>
          <w:tcPr>
            <w:tcW w:w="8460" w:type="dxa"/>
          </w:tcPr>
          <w:p w14:paraId="15FA8B3D" w14:textId="77777777" w:rsidR="00F401F4" w:rsidRPr="00861AB0" w:rsidRDefault="00F401F4" w:rsidP="00FD5932">
            <w:pPr>
              <w:jc w:val="both"/>
            </w:pPr>
            <w:r w:rsidRPr="00861AB0">
              <w:t xml:space="preserve"> </w:t>
            </w:r>
            <w:r>
              <w:t>High</w:t>
            </w:r>
          </w:p>
        </w:tc>
      </w:tr>
      <w:tr w:rsidR="00F401F4" w:rsidRPr="00877136" w14:paraId="0D0A66DA" w14:textId="77777777" w:rsidTr="00FD5932">
        <w:trPr>
          <w:trHeight w:val="467"/>
        </w:trPr>
        <w:tc>
          <w:tcPr>
            <w:tcW w:w="1957" w:type="dxa"/>
          </w:tcPr>
          <w:p w14:paraId="23736D6D" w14:textId="16B1193F" w:rsidR="00F401F4" w:rsidRPr="00861AB0" w:rsidRDefault="00753285" w:rsidP="00FD5932">
            <w:pPr>
              <w:jc w:val="both"/>
              <w:rPr>
                <w:b/>
              </w:rPr>
            </w:pPr>
            <w:r>
              <w:rPr>
                <w:b/>
              </w:rPr>
              <w:t xml:space="preserve"> </w:t>
            </w:r>
          </w:p>
        </w:tc>
        <w:tc>
          <w:tcPr>
            <w:tcW w:w="8460" w:type="dxa"/>
          </w:tcPr>
          <w:p w14:paraId="1E39B7BB" w14:textId="77777777" w:rsidR="00F401F4" w:rsidRDefault="00F401F4" w:rsidP="00FD5932">
            <w:pPr>
              <w:pStyle w:val="Pa49"/>
              <w:jc w:val="both"/>
              <w:rPr>
                <w:rFonts w:ascii="Times New Roman" w:hAnsi="Times New Roman"/>
              </w:rPr>
            </w:pPr>
            <w:r>
              <w:rPr>
                <w:rFonts w:ascii="Times New Roman" w:hAnsi="Times New Roman"/>
              </w:rPr>
              <w:t>PRE-1: User has logged in.</w:t>
            </w:r>
          </w:p>
          <w:p w14:paraId="274A3F33" w14:textId="77777777" w:rsidR="00F401F4" w:rsidRPr="009E0576" w:rsidRDefault="00F401F4" w:rsidP="00FD5932">
            <w:r>
              <w:t>PRE-2: User has viewed ads</w:t>
            </w:r>
          </w:p>
          <w:p w14:paraId="66675F31" w14:textId="14657FC5" w:rsidR="00F401F4" w:rsidRDefault="00F401F4" w:rsidP="00FD5932">
            <w:r>
              <w:t xml:space="preserve">PRE-3: User has </w:t>
            </w:r>
            <w:r w:rsidR="004C4B0C">
              <w:t>favorited</w:t>
            </w:r>
            <w:r>
              <w:t xml:space="preserve"> ads</w:t>
            </w:r>
          </w:p>
          <w:p w14:paraId="26BBC893" w14:textId="77777777" w:rsidR="00F401F4" w:rsidRPr="00716CBB" w:rsidRDefault="00F401F4" w:rsidP="00FD5932">
            <w:r>
              <w:t>PRE-4: User has searched.</w:t>
            </w:r>
          </w:p>
        </w:tc>
      </w:tr>
      <w:tr w:rsidR="00F401F4" w:rsidRPr="00877136" w14:paraId="6EE08CBD" w14:textId="77777777" w:rsidTr="00FD5932">
        <w:trPr>
          <w:trHeight w:val="440"/>
        </w:trPr>
        <w:tc>
          <w:tcPr>
            <w:tcW w:w="1957" w:type="dxa"/>
          </w:tcPr>
          <w:p w14:paraId="63187C8E" w14:textId="786E3691" w:rsidR="00F401F4" w:rsidRPr="00861AB0" w:rsidRDefault="00753285" w:rsidP="00FD5932">
            <w:pPr>
              <w:jc w:val="both"/>
              <w:rPr>
                <w:b/>
              </w:rPr>
            </w:pPr>
            <w:r>
              <w:rPr>
                <w:b/>
                <w:color w:val="0D0D0D" w:themeColor="text1" w:themeTint="F2"/>
              </w:rPr>
              <w:t xml:space="preserve"> </w:t>
            </w:r>
          </w:p>
        </w:tc>
        <w:tc>
          <w:tcPr>
            <w:tcW w:w="8460" w:type="dxa"/>
          </w:tcPr>
          <w:p w14:paraId="3D6F38BD" w14:textId="73884209" w:rsidR="00F401F4" w:rsidRPr="00861AB0" w:rsidRDefault="00F401F4" w:rsidP="00FD5932">
            <w:pPr>
              <w:jc w:val="both"/>
            </w:pPr>
            <w:r>
              <w:t>M2-UC</w:t>
            </w:r>
            <w:r w:rsidR="0044089F">
              <w:t>7</w:t>
            </w:r>
            <w:r>
              <w:t>, M2-UC-</w:t>
            </w:r>
            <w:r w:rsidR="0044089F">
              <w:t>9</w:t>
            </w:r>
            <w:r>
              <w:t>, M2-UC1</w:t>
            </w:r>
            <w:r w:rsidR="0044089F">
              <w:t>1</w:t>
            </w:r>
            <w:r>
              <w:t>, M5-UC</w:t>
            </w:r>
            <w:r w:rsidR="0044089F">
              <w:t>1</w:t>
            </w:r>
          </w:p>
        </w:tc>
      </w:tr>
      <w:tr w:rsidR="00F401F4" w:rsidRPr="00877136" w14:paraId="240C85CA" w14:textId="77777777" w:rsidTr="00FD5932">
        <w:tc>
          <w:tcPr>
            <w:tcW w:w="1957" w:type="dxa"/>
          </w:tcPr>
          <w:p w14:paraId="378425F2" w14:textId="155A6D21" w:rsidR="00F401F4" w:rsidRPr="00861AB0" w:rsidRDefault="00753285" w:rsidP="00FD5932">
            <w:pPr>
              <w:jc w:val="both"/>
              <w:rPr>
                <w:b/>
              </w:rPr>
            </w:pPr>
            <w:r>
              <w:rPr>
                <w:b/>
              </w:rPr>
              <w:t xml:space="preserve"> </w:t>
            </w:r>
          </w:p>
        </w:tc>
        <w:tc>
          <w:tcPr>
            <w:tcW w:w="8460" w:type="dxa"/>
          </w:tcPr>
          <w:p w14:paraId="63B09558" w14:textId="31FA5F96" w:rsidR="00F401F4" w:rsidRDefault="00F401F4" w:rsidP="00BC6430">
            <w:pPr>
              <w:pStyle w:val="ListParagraph"/>
              <w:numPr>
                <w:ilvl w:val="0"/>
                <w:numId w:val="99"/>
              </w:numPr>
            </w:pPr>
            <w:r>
              <w:t>SCM will show user recommendations</w:t>
            </w:r>
          </w:p>
          <w:p w14:paraId="6D31D5E8" w14:textId="5A1131EF" w:rsidR="00BC6430" w:rsidRDefault="00753285" w:rsidP="00BC6430">
            <w:pPr>
              <w:pStyle w:val="ListParagraph"/>
              <w:numPr>
                <w:ilvl w:val="0"/>
                <w:numId w:val="99"/>
              </w:numPr>
            </w:pPr>
            <w:r>
              <w:t xml:space="preserve"> </w:t>
            </w:r>
            <w:r w:rsidR="00BC6430">
              <w:t xml:space="preserve"> select recommendations</w:t>
            </w:r>
          </w:p>
          <w:p w14:paraId="5664D66D" w14:textId="2F96A595" w:rsidR="00BC6430" w:rsidRDefault="00753285" w:rsidP="00BC6430">
            <w:pPr>
              <w:pStyle w:val="ListParagraph"/>
              <w:numPr>
                <w:ilvl w:val="0"/>
                <w:numId w:val="99"/>
              </w:numPr>
            </w:pPr>
            <w:r>
              <w:t xml:space="preserve"> </w:t>
            </w:r>
            <w:r w:rsidR="00BC6430">
              <w:t xml:space="preserve"> select relevant or irrelevant from the dropdown.</w:t>
            </w:r>
          </w:p>
          <w:p w14:paraId="085E4868" w14:textId="252ADB06" w:rsidR="00F401F4" w:rsidRPr="00861AB0" w:rsidRDefault="00BC6430" w:rsidP="00BC6430">
            <w:pPr>
              <w:pStyle w:val="ListParagraph"/>
              <w:numPr>
                <w:ilvl w:val="0"/>
                <w:numId w:val="99"/>
              </w:numPr>
            </w:pPr>
            <w:r>
              <w:t>SCM will not recommend that content again</w:t>
            </w:r>
          </w:p>
        </w:tc>
      </w:tr>
      <w:tr w:rsidR="00F401F4" w:rsidRPr="00877136" w14:paraId="3BFAD973" w14:textId="77777777" w:rsidTr="00FD5932">
        <w:tc>
          <w:tcPr>
            <w:tcW w:w="1957" w:type="dxa"/>
          </w:tcPr>
          <w:p w14:paraId="0F755F37" w14:textId="35DB20DF" w:rsidR="00F401F4" w:rsidRPr="003907CF" w:rsidRDefault="00753285" w:rsidP="00FD5932">
            <w:pPr>
              <w:jc w:val="both"/>
              <w:rPr>
                <w:b/>
              </w:rPr>
            </w:pPr>
            <w:r>
              <w:rPr>
                <w:b/>
              </w:rPr>
              <w:t xml:space="preserve"> </w:t>
            </w:r>
          </w:p>
        </w:tc>
        <w:tc>
          <w:tcPr>
            <w:tcW w:w="8460" w:type="dxa"/>
          </w:tcPr>
          <w:p w14:paraId="24D289BD" w14:textId="77777777" w:rsidR="00F401F4" w:rsidRPr="00861AB0" w:rsidRDefault="00F401F4" w:rsidP="00FD5932">
            <w:r>
              <w:t>N/A</w:t>
            </w:r>
          </w:p>
        </w:tc>
      </w:tr>
      <w:tr w:rsidR="00F401F4" w:rsidRPr="00877136" w14:paraId="788F6202" w14:textId="77777777" w:rsidTr="00FD5932">
        <w:tc>
          <w:tcPr>
            <w:tcW w:w="1957" w:type="dxa"/>
          </w:tcPr>
          <w:p w14:paraId="2174D6B0" w14:textId="6D6FF5F1" w:rsidR="00F401F4" w:rsidRPr="00861AB0" w:rsidRDefault="00753285" w:rsidP="00FD5932">
            <w:pPr>
              <w:jc w:val="both"/>
              <w:rPr>
                <w:b/>
              </w:rPr>
            </w:pPr>
            <w:r>
              <w:rPr>
                <w:b/>
              </w:rPr>
              <w:t xml:space="preserve"> </w:t>
            </w:r>
          </w:p>
        </w:tc>
        <w:tc>
          <w:tcPr>
            <w:tcW w:w="8460" w:type="dxa"/>
          </w:tcPr>
          <w:p w14:paraId="1A5CE379" w14:textId="77777777" w:rsidR="00F401F4" w:rsidRPr="00861AB0" w:rsidRDefault="00F401F4" w:rsidP="005F6A01">
            <w:pPr>
              <w:pStyle w:val="ListParagraph"/>
              <w:numPr>
                <w:ilvl w:val="0"/>
                <w:numId w:val="100"/>
              </w:numPr>
              <w:jc w:val="both"/>
            </w:pPr>
            <w:r>
              <w:t>If user does not have any data recommendations tab will not appear</w:t>
            </w:r>
            <w:r w:rsidRPr="00861AB0">
              <w:t xml:space="preserve"> </w:t>
            </w:r>
          </w:p>
        </w:tc>
      </w:tr>
      <w:tr w:rsidR="00F401F4" w:rsidRPr="00877136" w14:paraId="0E0D6BE9" w14:textId="77777777" w:rsidTr="00FD5932">
        <w:tc>
          <w:tcPr>
            <w:tcW w:w="1957" w:type="dxa"/>
          </w:tcPr>
          <w:p w14:paraId="2FAFEAC0" w14:textId="39CF9C3B" w:rsidR="00F401F4" w:rsidRPr="00861AB0" w:rsidRDefault="00753285" w:rsidP="00FD5932">
            <w:pPr>
              <w:jc w:val="both"/>
              <w:rPr>
                <w:b/>
              </w:rPr>
            </w:pPr>
            <w:r>
              <w:rPr>
                <w:b/>
              </w:rPr>
              <w:t xml:space="preserve"> </w:t>
            </w:r>
          </w:p>
        </w:tc>
        <w:tc>
          <w:tcPr>
            <w:tcW w:w="8460" w:type="dxa"/>
          </w:tcPr>
          <w:p w14:paraId="0ACDA3B1" w14:textId="2E500AA9" w:rsidR="00F401F4" w:rsidRPr="00A62DE9" w:rsidRDefault="00F401F4"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5F6A01">
              <w:rPr>
                <w:rFonts w:ascii="Times New Roman" w:hAnsi="Times New Roman"/>
              </w:rPr>
              <w:t xml:space="preserve"> SCM will adapt towards user’s behavior</w:t>
            </w:r>
            <w:r w:rsidRPr="00A62DE9">
              <w:rPr>
                <w:rFonts w:ascii="Times New Roman" w:hAnsi="Times New Roman"/>
              </w:rPr>
              <w:t xml:space="preserve"> </w:t>
            </w:r>
          </w:p>
        </w:tc>
      </w:tr>
      <w:tr w:rsidR="00F401F4" w:rsidRPr="00877136" w14:paraId="0E308A4F" w14:textId="77777777" w:rsidTr="00FD5932">
        <w:tc>
          <w:tcPr>
            <w:tcW w:w="1957" w:type="dxa"/>
          </w:tcPr>
          <w:p w14:paraId="33F17C5F" w14:textId="1B9EBA2A" w:rsidR="00F401F4" w:rsidRPr="00861AB0" w:rsidRDefault="00753285" w:rsidP="00FD5932">
            <w:pPr>
              <w:jc w:val="both"/>
              <w:rPr>
                <w:b/>
              </w:rPr>
            </w:pPr>
            <w:r>
              <w:rPr>
                <w:b/>
              </w:rPr>
              <w:t xml:space="preserve"> </w:t>
            </w:r>
          </w:p>
        </w:tc>
        <w:tc>
          <w:tcPr>
            <w:tcW w:w="8460" w:type="dxa"/>
          </w:tcPr>
          <w:p w14:paraId="523D213A" w14:textId="77777777" w:rsidR="00F401F4" w:rsidRPr="00861AB0" w:rsidRDefault="00F401F4" w:rsidP="00FD5932">
            <w:pPr>
              <w:pStyle w:val="Pa49"/>
              <w:jc w:val="both"/>
            </w:pPr>
            <w:r>
              <w:rPr>
                <w:rFonts w:ascii="Times New Roman" w:hAnsi="Times New Roman"/>
              </w:rPr>
              <w:t>N/A</w:t>
            </w:r>
          </w:p>
        </w:tc>
      </w:tr>
      <w:tr w:rsidR="00F401F4" w:rsidRPr="00877136" w14:paraId="61E2F1B6" w14:textId="77777777" w:rsidTr="00FD5932">
        <w:tc>
          <w:tcPr>
            <w:tcW w:w="1957" w:type="dxa"/>
          </w:tcPr>
          <w:p w14:paraId="7736C32D" w14:textId="1F8BD975" w:rsidR="00F401F4" w:rsidRPr="00861AB0" w:rsidRDefault="00753285" w:rsidP="00FD5932">
            <w:pPr>
              <w:jc w:val="both"/>
              <w:rPr>
                <w:b/>
              </w:rPr>
            </w:pPr>
            <w:r>
              <w:rPr>
                <w:b/>
              </w:rPr>
              <w:t xml:space="preserve"> </w:t>
            </w:r>
          </w:p>
        </w:tc>
        <w:tc>
          <w:tcPr>
            <w:tcW w:w="8460" w:type="dxa"/>
          </w:tcPr>
          <w:p w14:paraId="0AEA8452" w14:textId="77777777" w:rsidR="00F401F4" w:rsidRPr="00861AB0" w:rsidRDefault="00F401F4" w:rsidP="00FD5932">
            <w:pPr>
              <w:jc w:val="both"/>
            </w:pPr>
            <w:r>
              <w:t>User wants relevant content.</w:t>
            </w:r>
          </w:p>
        </w:tc>
      </w:tr>
    </w:tbl>
    <w:p w14:paraId="1533537A" w14:textId="77777777" w:rsidR="006E27CE" w:rsidRDefault="006E27CE"/>
    <w:p w14:paraId="0472C719" w14:textId="77777777" w:rsidR="006E27CE" w:rsidRDefault="006E27CE">
      <w:r>
        <w:br w:type="page"/>
      </w:r>
    </w:p>
    <w:p w14:paraId="424CB311" w14:textId="08C18F57" w:rsidR="006E27CE" w:rsidRPr="00DD5C55" w:rsidRDefault="00753285" w:rsidP="006E27CE">
      <w:pPr>
        <w:pStyle w:val="Caption"/>
        <w:keepNext/>
        <w:spacing w:line="276" w:lineRule="auto"/>
        <w:rPr>
          <w:szCs w:val="24"/>
        </w:rPr>
      </w:pPr>
      <w:r>
        <w:rPr>
          <w:szCs w:val="24"/>
        </w:rPr>
        <w:lastRenderedPageBreak/>
        <w:t xml:space="preserve"> </w:t>
      </w:r>
      <w:r w:rsidR="006E27CE" w:rsidRPr="00DD5C55">
        <w:rPr>
          <w:szCs w:val="24"/>
        </w:rPr>
        <w:t xml:space="preserve"> </w:t>
      </w:r>
      <w:r w:rsidR="006E27CE">
        <w:rPr>
          <w:szCs w:val="24"/>
        </w:rPr>
        <w:t>6</w:t>
      </w:r>
      <w:r w:rsidR="00D673E7">
        <w:rPr>
          <w:szCs w:val="24"/>
        </w:rPr>
        <w:t>6</w:t>
      </w:r>
      <w:r w:rsidR="006E27CE" w:rsidRPr="00DD5C55">
        <w:rPr>
          <w:noProof/>
          <w:szCs w:val="24"/>
        </w:rPr>
        <w:t>:</w:t>
      </w:r>
      <w:r w:rsidR="006E27CE" w:rsidRPr="00F401F4">
        <w:rPr>
          <w:lang w:eastAsia="ar-SA"/>
        </w:rPr>
        <w:t xml:space="preserve"> </w:t>
      </w:r>
      <w:r w:rsidR="006E27CE">
        <w:rPr>
          <w:lang w:eastAsia="ar-SA"/>
        </w:rPr>
        <w:t>Take Feedback (</w:t>
      </w:r>
      <w:r w:rsidR="00810E5D">
        <w:rPr>
          <w:lang w:eastAsia="ar-SA"/>
        </w:rPr>
        <w:t>Mobile</w:t>
      </w:r>
      <w:r w:rsidR="006E27CE">
        <w:rPr>
          <w:lang w:eastAsia="ar-SA"/>
        </w:rPr>
        <w:t>)</w:t>
      </w:r>
      <w:r w:rsidR="006E27C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E27CE" w:rsidRPr="00877136" w14:paraId="38E5CB02" w14:textId="77777777" w:rsidTr="00FD5932">
        <w:tc>
          <w:tcPr>
            <w:tcW w:w="1957" w:type="dxa"/>
          </w:tcPr>
          <w:p w14:paraId="137E7ABB" w14:textId="15A947EA" w:rsidR="006E27CE" w:rsidRPr="00861AB0" w:rsidRDefault="00753285" w:rsidP="00FD5932">
            <w:pPr>
              <w:jc w:val="both"/>
              <w:rPr>
                <w:b/>
              </w:rPr>
            </w:pPr>
            <w:r>
              <w:rPr>
                <w:b/>
              </w:rPr>
              <w:t xml:space="preserve"> </w:t>
            </w:r>
          </w:p>
        </w:tc>
        <w:tc>
          <w:tcPr>
            <w:tcW w:w="8460" w:type="dxa"/>
          </w:tcPr>
          <w:p w14:paraId="76370C75" w14:textId="1006AD8A" w:rsidR="006E27CE" w:rsidRPr="00861AB0" w:rsidRDefault="006E27CE" w:rsidP="00FD5932">
            <w:pPr>
              <w:jc w:val="both"/>
            </w:pPr>
            <w:r w:rsidRPr="00861AB0">
              <w:t xml:space="preserve"> </w:t>
            </w:r>
            <w:r>
              <w:t>M5-UC</w:t>
            </w:r>
            <w:r w:rsidR="00EC7BCC">
              <w:t>6</w:t>
            </w:r>
          </w:p>
        </w:tc>
      </w:tr>
      <w:tr w:rsidR="006E27CE" w:rsidRPr="00877136" w14:paraId="1F47A597" w14:textId="77777777" w:rsidTr="00FD5932">
        <w:tc>
          <w:tcPr>
            <w:tcW w:w="1957" w:type="dxa"/>
          </w:tcPr>
          <w:p w14:paraId="62A9D1C8" w14:textId="05267C98" w:rsidR="006E27CE" w:rsidRPr="00861AB0" w:rsidRDefault="00753285" w:rsidP="00FD5932">
            <w:pPr>
              <w:jc w:val="both"/>
              <w:rPr>
                <w:b/>
              </w:rPr>
            </w:pPr>
            <w:r>
              <w:rPr>
                <w:b/>
              </w:rPr>
              <w:t xml:space="preserve"> </w:t>
            </w:r>
          </w:p>
        </w:tc>
        <w:tc>
          <w:tcPr>
            <w:tcW w:w="8460" w:type="dxa"/>
          </w:tcPr>
          <w:p w14:paraId="27E1DF7E" w14:textId="0331D3E5" w:rsidR="006E27CE" w:rsidRPr="00861AB0" w:rsidRDefault="006E27CE" w:rsidP="00FD5932">
            <w:pPr>
              <w:jc w:val="both"/>
            </w:pPr>
            <w:r>
              <w:rPr>
                <w:lang w:eastAsia="ar-SA"/>
              </w:rPr>
              <w:t>Take Feedback (</w:t>
            </w:r>
            <w:r w:rsidR="00EC7BCC">
              <w:rPr>
                <w:lang w:eastAsia="ar-SA"/>
              </w:rPr>
              <w:t>Mobile</w:t>
            </w:r>
            <w:r>
              <w:rPr>
                <w:lang w:eastAsia="ar-SA"/>
              </w:rPr>
              <w:t>)</w:t>
            </w:r>
          </w:p>
        </w:tc>
      </w:tr>
      <w:tr w:rsidR="006E27CE" w:rsidRPr="00877136" w14:paraId="2954F8F2" w14:textId="77777777" w:rsidTr="00FD5932">
        <w:tc>
          <w:tcPr>
            <w:tcW w:w="1957" w:type="dxa"/>
          </w:tcPr>
          <w:p w14:paraId="1AA849E8" w14:textId="3F244FCC" w:rsidR="006E27CE" w:rsidRPr="00861AB0" w:rsidRDefault="00753285" w:rsidP="00FD5932">
            <w:pPr>
              <w:jc w:val="both"/>
              <w:rPr>
                <w:b/>
              </w:rPr>
            </w:pPr>
            <w:r>
              <w:rPr>
                <w:b/>
              </w:rPr>
              <w:t xml:space="preserve"> </w:t>
            </w:r>
          </w:p>
        </w:tc>
        <w:tc>
          <w:tcPr>
            <w:tcW w:w="8460" w:type="dxa"/>
          </w:tcPr>
          <w:p w14:paraId="4527F7A9" w14:textId="77777777" w:rsidR="006E27CE" w:rsidRPr="00861AB0" w:rsidRDefault="006E27CE" w:rsidP="00FD5932">
            <w:pPr>
              <w:jc w:val="both"/>
            </w:pPr>
            <w:r>
              <w:t>Primary Actor: User</w:t>
            </w:r>
          </w:p>
        </w:tc>
      </w:tr>
      <w:tr w:rsidR="006E27CE" w:rsidRPr="00877136" w14:paraId="133281FE" w14:textId="77777777" w:rsidTr="00FD5932">
        <w:tc>
          <w:tcPr>
            <w:tcW w:w="1957" w:type="dxa"/>
          </w:tcPr>
          <w:p w14:paraId="3BDF1AA1" w14:textId="68A15C7F" w:rsidR="006E27CE" w:rsidRPr="00861AB0" w:rsidRDefault="00753285" w:rsidP="00FD5932">
            <w:pPr>
              <w:jc w:val="both"/>
              <w:rPr>
                <w:b/>
              </w:rPr>
            </w:pPr>
            <w:r>
              <w:rPr>
                <w:b/>
              </w:rPr>
              <w:t xml:space="preserve"> </w:t>
            </w:r>
          </w:p>
        </w:tc>
        <w:tc>
          <w:tcPr>
            <w:tcW w:w="8460" w:type="dxa"/>
          </w:tcPr>
          <w:p w14:paraId="790D6D99" w14:textId="5E0AF56C" w:rsidR="006E27CE" w:rsidRPr="00861AB0" w:rsidRDefault="00753285" w:rsidP="00FD5932">
            <w:pPr>
              <w:pStyle w:val="Pa49"/>
              <w:jc w:val="both"/>
              <w:rPr>
                <w:rFonts w:ascii="Times New Roman" w:hAnsi="Times New Roman"/>
              </w:rPr>
            </w:pPr>
            <w:r>
              <w:rPr>
                <w:rFonts w:ascii="Times New Roman" w:hAnsi="Times New Roman"/>
              </w:rPr>
              <w:t xml:space="preserve"> </w:t>
            </w:r>
            <w:r w:rsidR="006E27CE">
              <w:rPr>
                <w:rFonts w:ascii="Times New Roman" w:hAnsi="Times New Roman"/>
              </w:rPr>
              <w:t xml:space="preserve"> select recommended post as relevant or irrelevant.</w:t>
            </w:r>
          </w:p>
        </w:tc>
      </w:tr>
      <w:tr w:rsidR="006E27CE" w:rsidRPr="00877136" w14:paraId="4E544270" w14:textId="77777777" w:rsidTr="00FD5932">
        <w:tc>
          <w:tcPr>
            <w:tcW w:w="1957" w:type="dxa"/>
          </w:tcPr>
          <w:p w14:paraId="13B1A70C" w14:textId="00CA3ACB" w:rsidR="006E27CE" w:rsidRPr="00861AB0" w:rsidRDefault="00753285" w:rsidP="00FD5932">
            <w:pPr>
              <w:jc w:val="both"/>
              <w:rPr>
                <w:b/>
              </w:rPr>
            </w:pPr>
            <w:r>
              <w:rPr>
                <w:b/>
              </w:rPr>
              <w:t xml:space="preserve"> </w:t>
            </w:r>
          </w:p>
        </w:tc>
        <w:tc>
          <w:tcPr>
            <w:tcW w:w="8460" w:type="dxa"/>
          </w:tcPr>
          <w:p w14:paraId="21622C90" w14:textId="77777777" w:rsidR="006E27CE" w:rsidRPr="00861AB0" w:rsidRDefault="006E27CE" w:rsidP="00FD5932">
            <w:pPr>
              <w:jc w:val="both"/>
            </w:pPr>
            <w:r>
              <w:t>User login and opening home page.</w:t>
            </w:r>
          </w:p>
        </w:tc>
      </w:tr>
      <w:tr w:rsidR="006E27CE" w:rsidRPr="00877136" w14:paraId="4EE8BAE5" w14:textId="77777777" w:rsidTr="00FD5932">
        <w:tc>
          <w:tcPr>
            <w:tcW w:w="1957" w:type="dxa"/>
          </w:tcPr>
          <w:p w14:paraId="1185B063" w14:textId="52CD2A87" w:rsidR="006E27CE" w:rsidRPr="00861AB0" w:rsidRDefault="00753285" w:rsidP="00FD5932">
            <w:pPr>
              <w:jc w:val="both"/>
              <w:rPr>
                <w:b/>
              </w:rPr>
            </w:pPr>
            <w:r>
              <w:rPr>
                <w:b/>
              </w:rPr>
              <w:t xml:space="preserve"> </w:t>
            </w:r>
          </w:p>
        </w:tc>
        <w:tc>
          <w:tcPr>
            <w:tcW w:w="8460" w:type="dxa"/>
          </w:tcPr>
          <w:p w14:paraId="50CC7671" w14:textId="77777777" w:rsidR="006E27CE" w:rsidRPr="00861AB0" w:rsidRDefault="006E27CE" w:rsidP="00FD5932">
            <w:pPr>
              <w:jc w:val="both"/>
            </w:pPr>
            <w:r w:rsidRPr="00861AB0">
              <w:t xml:space="preserve"> </w:t>
            </w:r>
            <w:r>
              <w:t>High</w:t>
            </w:r>
          </w:p>
        </w:tc>
      </w:tr>
      <w:tr w:rsidR="006E27CE" w:rsidRPr="00877136" w14:paraId="2B3CFDC1" w14:textId="77777777" w:rsidTr="00FD5932">
        <w:trPr>
          <w:trHeight w:val="467"/>
        </w:trPr>
        <w:tc>
          <w:tcPr>
            <w:tcW w:w="1957" w:type="dxa"/>
          </w:tcPr>
          <w:p w14:paraId="5156C7F8" w14:textId="720281D6" w:rsidR="006E27CE" w:rsidRPr="00861AB0" w:rsidRDefault="00753285" w:rsidP="00FD5932">
            <w:pPr>
              <w:jc w:val="both"/>
              <w:rPr>
                <w:b/>
              </w:rPr>
            </w:pPr>
            <w:r>
              <w:rPr>
                <w:b/>
              </w:rPr>
              <w:t xml:space="preserve"> </w:t>
            </w:r>
          </w:p>
        </w:tc>
        <w:tc>
          <w:tcPr>
            <w:tcW w:w="8460" w:type="dxa"/>
          </w:tcPr>
          <w:p w14:paraId="09425AB3" w14:textId="77777777" w:rsidR="006E27CE" w:rsidRDefault="006E27CE" w:rsidP="00FD5932">
            <w:pPr>
              <w:pStyle w:val="Pa49"/>
              <w:jc w:val="both"/>
              <w:rPr>
                <w:rFonts w:ascii="Times New Roman" w:hAnsi="Times New Roman"/>
              </w:rPr>
            </w:pPr>
            <w:r>
              <w:rPr>
                <w:rFonts w:ascii="Times New Roman" w:hAnsi="Times New Roman"/>
              </w:rPr>
              <w:t>PRE-1: User has logged in.</w:t>
            </w:r>
          </w:p>
          <w:p w14:paraId="519E4431" w14:textId="77777777" w:rsidR="006E27CE" w:rsidRPr="009E0576" w:rsidRDefault="006E27CE" w:rsidP="00FD5932">
            <w:r>
              <w:t>PRE-2: User has viewed ads</w:t>
            </w:r>
          </w:p>
          <w:p w14:paraId="3FAAEA5C" w14:textId="734BACC6" w:rsidR="006E27CE" w:rsidRDefault="006E27CE" w:rsidP="00FD5932">
            <w:r>
              <w:t xml:space="preserve">PRE-3: User has </w:t>
            </w:r>
            <w:r w:rsidR="004C4B0C">
              <w:t>favorited</w:t>
            </w:r>
            <w:r>
              <w:t xml:space="preserve"> ads</w:t>
            </w:r>
          </w:p>
          <w:p w14:paraId="1AEDAE1B" w14:textId="77777777" w:rsidR="006E27CE" w:rsidRPr="00716CBB" w:rsidRDefault="006E27CE" w:rsidP="00FD5932">
            <w:r>
              <w:t>PRE-4: User has searched.</w:t>
            </w:r>
          </w:p>
        </w:tc>
      </w:tr>
      <w:tr w:rsidR="006E27CE" w:rsidRPr="00877136" w14:paraId="59D974F0" w14:textId="77777777" w:rsidTr="00FD5932">
        <w:trPr>
          <w:trHeight w:val="440"/>
        </w:trPr>
        <w:tc>
          <w:tcPr>
            <w:tcW w:w="1957" w:type="dxa"/>
          </w:tcPr>
          <w:p w14:paraId="5DDF9493" w14:textId="5472859F" w:rsidR="006E27CE" w:rsidRPr="00861AB0" w:rsidRDefault="00753285" w:rsidP="00FD5932">
            <w:pPr>
              <w:jc w:val="both"/>
              <w:rPr>
                <w:b/>
              </w:rPr>
            </w:pPr>
            <w:r>
              <w:rPr>
                <w:b/>
                <w:color w:val="0D0D0D" w:themeColor="text1" w:themeTint="F2"/>
              </w:rPr>
              <w:t xml:space="preserve"> </w:t>
            </w:r>
          </w:p>
        </w:tc>
        <w:tc>
          <w:tcPr>
            <w:tcW w:w="8460" w:type="dxa"/>
          </w:tcPr>
          <w:p w14:paraId="6553C5D5" w14:textId="1BDDBE90" w:rsidR="006E27CE" w:rsidRPr="00861AB0" w:rsidRDefault="006E27CE" w:rsidP="00FD5932">
            <w:pPr>
              <w:jc w:val="both"/>
            </w:pPr>
            <w:r>
              <w:t>M2-UC8, M2-UC-10, M2-UC12, M5-UC</w:t>
            </w:r>
            <w:r w:rsidR="006309B1">
              <w:t>2</w:t>
            </w:r>
          </w:p>
        </w:tc>
      </w:tr>
      <w:tr w:rsidR="006E27CE" w:rsidRPr="00877136" w14:paraId="126DB30B" w14:textId="77777777" w:rsidTr="00FD5932">
        <w:tc>
          <w:tcPr>
            <w:tcW w:w="1957" w:type="dxa"/>
          </w:tcPr>
          <w:p w14:paraId="0667FEFF" w14:textId="6BA308B0" w:rsidR="006E27CE" w:rsidRPr="00861AB0" w:rsidRDefault="00753285" w:rsidP="00FD5932">
            <w:pPr>
              <w:jc w:val="both"/>
              <w:rPr>
                <w:b/>
              </w:rPr>
            </w:pPr>
            <w:r>
              <w:rPr>
                <w:b/>
              </w:rPr>
              <w:t xml:space="preserve"> </w:t>
            </w:r>
          </w:p>
        </w:tc>
        <w:tc>
          <w:tcPr>
            <w:tcW w:w="8460" w:type="dxa"/>
          </w:tcPr>
          <w:p w14:paraId="5EAE2E03" w14:textId="77777777" w:rsidR="006E27CE" w:rsidRDefault="006E27CE" w:rsidP="005422CF">
            <w:pPr>
              <w:pStyle w:val="ListParagraph"/>
              <w:numPr>
                <w:ilvl w:val="0"/>
                <w:numId w:val="101"/>
              </w:numPr>
            </w:pPr>
            <w:r>
              <w:t>SCM will show user recommendations</w:t>
            </w:r>
          </w:p>
          <w:p w14:paraId="5B281DD4" w14:textId="7E3EF79F" w:rsidR="006E27CE" w:rsidRDefault="00753285" w:rsidP="005422CF">
            <w:pPr>
              <w:pStyle w:val="ListParagraph"/>
              <w:numPr>
                <w:ilvl w:val="0"/>
                <w:numId w:val="101"/>
              </w:numPr>
            </w:pPr>
            <w:r>
              <w:t xml:space="preserve"> </w:t>
            </w:r>
            <w:r w:rsidR="006E27CE">
              <w:t xml:space="preserve"> select recommendations</w:t>
            </w:r>
          </w:p>
          <w:p w14:paraId="2D0D27B5" w14:textId="514E06E5" w:rsidR="006E27CE" w:rsidRDefault="00753285" w:rsidP="005422CF">
            <w:pPr>
              <w:pStyle w:val="ListParagraph"/>
              <w:numPr>
                <w:ilvl w:val="0"/>
                <w:numId w:val="101"/>
              </w:numPr>
            </w:pPr>
            <w:r>
              <w:t xml:space="preserve"> </w:t>
            </w:r>
            <w:r w:rsidR="006E27CE">
              <w:t xml:space="preserve"> select relevant or irrelevant from the dropdown.</w:t>
            </w:r>
          </w:p>
          <w:p w14:paraId="6CB90E7D" w14:textId="77777777" w:rsidR="006E27CE" w:rsidRPr="00861AB0" w:rsidRDefault="006E27CE" w:rsidP="005422CF">
            <w:pPr>
              <w:pStyle w:val="ListParagraph"/>
              <w:numPr>
                <w:ilvl w:val="0"/>
                <w:numId w:val="101"/>
              </w:numPr>
            </w:pPr>
            <w:r>
              <w:t>SCM will not recommend that content again</w:t>
            </w:r>
          </w:p>
        </w:tc>
      </w:tr>
      <w:tr w:rsidR="006E27CE" w:rsidRPr="00877136" w14:paraId="4B2292D4" w14:textId="77777777" w:rsidTr="00FD5932">
        <w:tc>
          <w:tcPr>
            <w:tcW w:w="1957" w:type="dxa"/>
          </w:tcPr>
          <w:p w14:paraId="157A7A8D" w14:textId="478F9E93" w:rsidR="006E27CE" w:rsidRPr="003907CF" w:rsidRDefault="00753285" w:rsidP="00FD5932">
            <w:pPr>
              <w:jc w:val="both"/>
              <w:rPr>
                <w:b/>
              </w:rPr>
            </w:pPr>
            <w:r>
              <w:rPr>
                <w:b/>
              </w:rPr>
              <w:t xml:space="preserve"> </w:t>
            </w:r>
          </w:p>
        </w:tc>
        <w:tc>
          <w:tcPr>
            <w:tcW w:w="8460" w:type="dxa"/>
          </w:tcPr>
          <w:p w14:paraId="16BC26A0" w14:textId="77777777" w:rsidR="006E27CE" w:rsidRPr="00861AB0" w:rsidRDefault="006E27CE" w:rsidP="00FD5932">
            <w:r>
              <w:t>N/A</w:t>
            </w:r>
          </w:p>
        </w:tc>
      </w:tr>
      <w:tr w:rsidR="006E27CE" w:rsidRPr="00877136" w14:paraId="54C11477" w14:textId="77777777" w:rsidTr="00FD5932">
        <w:tc>
          <w:tcPr>
            <w:tcW w:w="1957" w:type="dxa"/>
          </w:tcPr>
          <w:p w14:paraId="0867AC88" w14:textId="24CA32DD" w:rsidR="006E27CE" w:rsidRPr="00861AB0" w:rsidRDefault="00753285" w:rsidP="00FD5932">
            <w:pPr>
              <w:jc w:val="both"/>
              <w:rPr>
                <w:b/>
              </w:rPr>
            </w:pPr>
            <w:r>
              <w:rPr>
                <w:b/>
              </w:rPr>
              <w:t xml:space="preserve"> </w:t>
            </w:r>
          </w:p>
        </w:tc>
        <w:tc>
          <w:tcPr>
            <w:tcW w:w="8460" w:type="dxa"/>
          </w:tcPr>
          <w:p w14:paraId="0C5284E6" w14:textId="77777777" w:rsidR="006E27CE" w:rsidRPr="00861AB0" w:rsidRDefault="006E27CE" w:rsidP="006E27CE">
            <w:pPr>
              <w:pStyle w:val="ListParagraph"/>
              <w:numPr>
                <w:ilvl w:val="0"/>
                <w:numId w:val="100"/>
              </w:numPr>
              <w:jc w:val="both"/>
            </w:pPr>
            <w:r>
              <w:t>If user does not have any data recommendations tab will not appear</w:t>
            </w:r>
            <w:r w:rsidRPr="00861AB0">
              <w:t xml:space="preserve"> </w:t>
            </w:r>
          </w:p>
        </w:tc>
      </w:tr>
      <w:tr w:rsidR="006E27CE" w:rsidRPr="00877136" w14:paraId="00C0EA2C" w14:textId="77777777" w:rsidTr="00FD5932">
        <w:tc>
          <w:tcPr>
            <w:tcW w:w="1957" w:type="dxa"/>
          </w:tcPr>
          <w:p w14:paraId="0E3AF9D1" w14:textId="381B9BB9" w:rsidR="006E27CE" w:rsidRPr="00861AB0" w:rsidRDefault="00753285" w:rsidP="00FD5932">
            <w:pPr>
              <w:jc w:val="both"/>
              <w:rPr>
                <w:b/>
              </w:rPr>
            </w:pPr>
            <w:r>
              <w:rPr>
                <w:b/>
              </w:rPr>
              <w:t xml:space="preserve"> </w:t>
            </w:r>
          </w:p>
        </w:tc>
        <w:tc>
          <w:tcPr>
            <w:tcW w:w="8460" w:type="dxa"/>
          </w:tcPr>
          <w:p w14:paraId="078E7F93" w14:textId="77777777" w:rsidR="006E27CE" w:rsidRPr="00A62DE9" w:rsidRDefault="006E27CE"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SCM will adapt towards user’s behavior</w:t>
            </w:r>
            <w:r w:rsidRPr="00A62DE9">
              <w:rPr>
                <w:rFonts w:ascii="Times New Roman" w:hAnsi="Times New Roman"/>
              </w:rPr>
              <w:t xml:space="preserve"> </w:t>
            </w:r>
          </w:p>
        </w:tc>
      </w:tr>
      <w:tr w:rsidR="006E27CE" w:rsidRPr="00877136" w14:paraId="109FC5C0" w14:textId="77777777" w:rsidTr="00FD5932">
        <w:tc>
          <w:tcPr>
            <w:tcW w:w="1957" w:type="dxa"/>
          </w:tcPr>
          <w:p w14:paraId="03E43D34" w14:textId="6B0267F2" w:rsidR="006E27CE" w:rsidRPr="00861AB0" w:rsidRDefault="00753285" w:rsidP="00FD5932">
            <w:pPr>
              <w:jc w:val="both"/>
              <w:rPr>
                <w:b/>
              </w:rPr>
            </w:pPr>
            <w:r>
              <w:rPr>
                <w:b/>
              </w:rPr>
              <w:t xml:space="preserve"> </w:t>
            </w:r>
          </w:p>
        </w:tc>
        <w:tc>
          <w:tcPr>
            <w:tcW w:w="8460" w:type="dxa"/>
          </w:tcPr>
          <w:p w14:paraId="660CB59A" w14:textId="77777777" w:rsidR="006E27CE" w:rsidRPr="00861AB0" w:rsidRDefault="006E27CE" w:rsidP="00FD5932">
            <w:pPr>
              <w:pStyle w:val="Pa49"/>
              <w:jc w:val="both"/>
            </w:pPr>
            <w:r>
              <w:rPr>
                <w:rFonts w:ascii="Times New Roman" w:hAnsi="Times New Roman"/>
              </w:rPr>
              <w:t>N/A</w:t>
            </w:r>
          </w:p>
        </w:tc>
      </w:tr>
      <w:tr w:rsidR="006E27CE" w:rsidRPr="00877136" w14:paraId="52A2EFC0" w14:textId="77777777" w:rsidTr="00FD5932">
        <w:tc>
          <w:tcPr>
            <w:tcW w:w="1957" w:type="dxa"/>
          </w:tcPr>
          <w:p w14:paraId="5C720115" w14:textId="5FA6FFB0" w:rsidR="006E27CE" w:rsidRPr="00861AB0" w:rsidRDefault="00753285" w:rsidP="00FD5932">
            <w:pPr>
              <w:jc w:val="both"/>
              <w:rPr>
                <w:b/>
              </w:rPr>
            </w:pPr>
            <w:r>
              <w:rPr>
                <w:b/>
              </w:rPr>
              <w:t xml:space="preserve"> </w:t>
            </w:r>
          </w:p>
        </w:tc>
        <w:tc>
          <w:tcPr>
            <w:tcW w:w="8460" w:type="dxa"/>
          </w:tcPr>
          <w:p w14:paraId="1CA07486" w14:textId="77777777" w:rsidR="006E27CE" w:rsidRPr="00861AB0" w:rsidRDefault="006E27CE" w:rsidP="00FD5932">
            <w:pPr>
              <w:jc w:val="both"/>
            </w:pPr>
            <w:r>
              <w:t>User wants relevant content.</w:t>
            </w:r>
          </w:p>
        </w:tc>
      </w:tr>
    </w:tbl>
    <w:p w14:paraId="2FDF6DD7" w14:textId="77777777" w:rsidR="0015213D" w:rsidRDefault="0015213D"/>
    <w:p w14:paraId="473148B9" w14:textId="77777777" w:rsidR="0015213D" w:rsidRDefault="0015213D">
      <w:r>
        <w:br w:type="page"/>
      </w:r>
    </w:p>
    <w:p w14:paraId="48BFC66F" w14:textId="3D404496" w:rsidR="0015213D" w:rsidRPr="00DD5C55" w:rsidRDefault="00753285" w:rsidP="0015213D">
      <w:pPr>
        <w:pStyle w:val="Caption"/>
        <w:keepNext/>
        <w:spacing w:line="276" w:lineRule="auto"/>
        <w:rPr>
          <w:szCs w:val="24"/>
        </w:rPr>
      </w:pPr>
      <w:r>
        <w:rPr>
          <w:szCs w:val="24"/>
        </w:rPr>
        <w:lastRenderedPageBreak/>
        <w:t xml:space="preserve"> </w:t>
      </w:r>
      <w:r w:rsidR="0015213D" w:rsidRPr="00DD5C55">
        <w:rPr>
          <w:szCs w:val="24"/>
        </w:rPr>
        <w:t xml:space="preserve"> </w:t>
      </w:r>
      <w:r w:rsidR="0015213D">
        <w:rPr>
          <w:szCs w:val="24"/>
        </w:rPr>
        <w:t>6</w:t>
      </w:r>
      <w:r w:rsidR="00951CD0">
        <w:rPr>
          <w:szCs w:val="24"/>
        </w:rPr>
        <w:t>7</w:t>
      </w:r>
      <w:r w:rsidR="0015213D" w:rsidRPr="00DD5C55">
        <w:rPr>
          <w:noProof/>
          <w:szCs w:val="24"/>
        </w:rPr>
        <w:t>:</w:t>
      </w:r>
      <w:r w:rsidR="002C7576">
        <w:rPr>
          <w:noProof/>
          <w:szCs w:val="24"/>
        </w:rPr>
        <w:t xml:space="preserve"> Pre-Built Models</w:t>
      </w:r>
      <w:r w:rsidR="0015213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5213D" w:rsidRPr="00877136" w14:paraId="3C40E1A8" w14:textId="77777777" w:rsidTr="00FD5932">
        <w:tc>
          <w:tcPr>
            <w:tcW w:w="1957" w:type="dxa"/>
          </w:tcPr>
          <w:p w14:paraId="002C7961" w14:textId="069A9D16" w:rsidR="0015213D" w:rsidRPr="00861AB0" w:rsidRDefault="00753285" w:rsidP="00FD5932">
            <w:pPr>
              <w:jc w:val="both"/>
              <w:rPr>
                <w:b/>
              </w:rPr>
            </w:pPr>
            <w:r>
              <w:rPr>
                <w:b/>
              </w:rPr>
              <w:t xml:space="preserve"> </w:t>
            </w:r>
          </w:p>
        </w:tc>
        <w:tc>
          <w:tcPr>
            <w:tcW w:w="8460" w:type="dxa"/>
          </w:tcPr>
          <w:p w14:paraId="453924AD" w14:textId="12E19569" w:rsidR="0015213D" w:rsidRPr="00861AB0" w:rsidRDefault="0015213D" w:rsidP="00FD5932">
            <w:pPr>
              <w:jc w:val="both"/>
            </w:pPr>
            <w:r w:rsidRPr="00861AB0">
              <w:t xml:space="preserve"> </w:t>
            </w:r>
            <w:r>
              <w:t>M</w:t>
            </w:r>
            <w:r w:rsidR="00F0244A">
              <w:t>6</w:t>
            </w:r>
            <w:r>
              <w:t>-UC</w:t>
            </w:r>
            <w:r w:rsidR="00F0244A">
              <w:t>1</w:t>
            </w:r>
          </w:p>
        </w:tc>
      </w:tr>
      <w:tr w:rsidR="0015213D" w:rsidRPr="00877136" w14:paraId="14E38EE8" w14:textId="77777777" w:rsidTr="00FD5932">
        <w:tc>
          <w:tcPr>
            <w:tcW w:w="1957" w:type="dxa"/>
          </w:tcPr>
          <w:p w14:paraId="201DC5F8" w14:textId="311E6C8A" w:rsidR="0015213D" w:rsidRPr="00861AB0" w:rsidRDefault="00753285" w:rsidP="00FD5932">
            <w:pPr>
              <w:jc w:val="both"/>
              <w:rPr>
                <w:b/>
              </w:rPr>
            </w:pPr>
            <w:r>
              <w:rPr>
                <w:b/>
              </w:rPr>
              <w:t xml:space="preserve"> </w:t>
            </w:r>
          </w:p>
        </w:tc>
        <w:tc>
          <w:tcPr>
            <w:tcW w:w="8460" w:type="dxa"/>
          </w:tcPr>
          <w:p w14:paraId="31409010" w14:textId="66DB7E52" w:rsidR="0015213D" w:rsidRPr="00861AB0" w:rsidRDefault="00F0244A" w:rsidP="00FD5932">
            <w:pPr>
              <w:jc w:val="both"/>
            </w:pPr>
            <w:r>
              <w:rPr>
                <w:noProof/>
              </w:rPr>
              <w:t>Pre-Built Models</w:t>
            </w:r>
          </w:p>
        </w:tc>
      </w:tr>
      <w:tr w:rsidR="0015213D" w:rsidRPr="00877136" w14:paraId="20835FE9" w14:textId="77777777" w:rsidTr="00FD5932">
        <w:tc>
          <w:tcPr>
            <w:tcW w:w="1957" w:type="dxa"/>
          </w:tcPr>
          <w:p w14:paraId="78EE0CA1" w14:textId="3EAB4214" w:rsidR="0015213D" w:rsidRPr="00861AB0" w:rsidRDefault="00753285" w:rsidP="00FD5932">
            <w:pPr>
              <w:jc w:val="both"/>
              <w:rPr>
                <w:b/>
              </w:rPr>
            </w:pPr>
            <w:r>
              <w:rPr>
                <w:b/>
              </w:rPr>
              <w:t xml:space="preserve"> </w:t>
            </w:r>
          </w:p>
        </w:tc>
        <w:tc>
          <w:tcPr>
            <w:tcW w:w="8460" w:type="dxa"/>
          </w:tcPr>
          <w:p w14:paraId="1179AB87" w14:textId="77777777" w:rsidR="00F0244A" w:rsidRDefault="0015213D" w:rsidP="00FD5932">
            <w:pPr>
              <w:jc w:val="both"/>
            </w:pPr>
            <w:r>
              <w:t xml:space="preserve">Primary Actor: </w:t>
            </w:r>
            <w:r w:rsidR="00F0244A">
              <w:t>SCM</w:t>
            </w:r>
          </w:p>
          <w:p w14:paraId="5F677F16" w14:textId="5D11DDDF" w:rsidR="0015213D" w:rsidRPr="00861AB0" w:rsidRDefault="00F0244A" w:rsidP="00FD5932">
            <w:pPr>
              <w:jc w:val="both"/>
            </w:pPr>
            <w:r>
              <w:t xml:space="preserve">Secondary Actor: </w:t>
            </w:r>
            <w:r w:rsidR="0015213D">
              <w:t>User</w:t>
            </w:r>
          </w:p>
        </w:tc>
      </w:tr>
      <w:tr w:rsidR="0015213D" w:rsidRPr="00877136" w14:paraId="05038E4B" w14:textId="77777777" w:rsidTr="00FD5932">
        <w:tc>
          <w:tcPr>
            <w:tcW w:w="1957" w:type="dxa"/>
          </w:tcPr>
          <w:p w14:paraId="6B033D37" w14:textId="1DA4B7AA" w:rsidR="0015213D" w:rsidRPr="00861AB0" w:rsidRDefault="00753285" w:rsidP="00FD5932">
            <w:pPr>
              <w:jc w:val="both"/>
              <w:rPr>
                <w:b/>
              </w:rPr>
            </w:pPr>
            <w:r>
              <w:rPr>
                <w:b/>
              </w:rPr>
              <w:t xml:space="preserve"> </w:t>
            </w:r>
          </w:p>
        </w:tc>
        <w:tc>
          <w:tcPr>
            <w:tcW w:w="8460" w:type="dxa"/>
          </w:tcPr>
          <w:p w14:paraId="7650636F" w14:textId="60A9AF7E" w:rsidR="0015213D" w:rsidRPr="00861AB0" w:rsidRDefault="00253CE5" w:rsidP="00FD5932">
            <w:pPr>
              <w:pStyle w:val="Pa49"/>
              <w:jc w:val="both"/>
              <w:rPr>
                <w:rFonts w:ascii="Times New Roman" w:hAnsi="Times New Roman"/>
              </w:rPr>
            </w:pPr>
            <w:r>
              <w:rPr>
                <w:rFonts w:ascii="Times New Roman" w:hAnsi="Times New Roman"/>
              </w:rPr>
              <w:t>SCM will provide user the pre-built designs of homes in application</w:t>
            </w:r>
            <w:r w:rsidR="0015213D">
              <w:rPr>
                <w:rFonts w:ascii="Times New Roman" w:hAnsi="Times New Roman"/>
              </w:rPr>
              <w:t>.</w:t>
            </w:r>
          </w:p>
        </w:tc>
      </w:tr>
      <w:tr w:rsidR="0015213D" w:rsidRPr="00877136" w14:paraId="1D051EB7" w14:textId="77777777" w:rsidTr="00FD5932">
        <w:tc>
          <w:tcPr>
            <w:tcW w:w="1957" w:type="dxa"/>
          </w:tcPr>
          <w:p w14:paraId="74767530" w14:textId="0F07CB02" w:rsidR="0015213D" w:rsidRPr="00861AB0" w:rsidRDefault="00753285" w:rsidP="00FD5932">
            <w:pPr>
              <w:jc w:val="both"/>
              <w:rPr>
                <w:b/>
              </w:rPr>
            </w:pPr>
            <w:r>
              <w:rPr>
                <w:b/>
              </w:rPr>
              <w:t xml:space="preserve"> </w:t>
            </w:r>
          </w:p>
        </w:tc>
        <w:tc>
          <w:tcPr>
            <w:tcW w:w="8460" w:type="dxa"/>
          </w:tcPr>
          <w:p w14:paraId="7F7A9723" w14:textId="2888310F" w:rsidR="0015213D" w:rsidRPr="00861AB0" w:rsidRDefault="005B17ED" w:rsidP="00FD5932">
            <w:pPr>
              <w:jc w:val="both"/>
            </w:pPr>
            <w:r>
              <w:t>User clicks on ‘models’ button</w:t>
            </w:r>
          </w:p>
        </w:tc>
      </w:tr>
      <w:tr w:rsidR="0015213D" w:rsidRPr="00877136" w14:paraId="0591CC10" w14:textId="77777777" w:rsidTr="00FD5932">
        <w:tc>
          <w:tcPr>
            <w:tcW w:w="1957" w:type="dxa"/>
          </w:tcPr>
          <w:p w14:paraId="687815D7" w14:textId="2FE6F1EA" w:rsidR="0015213D" w:rsidRPr="00861AB0" w:rsidRDefault="00753285" w:rsidP="00FD5932">
            <w:pPr>
              <w:jc w:val="both"/>
              <w:rPr>
                <w:b/>
              </w:rPr>
            </w:pPr>
            <w:r>
              <w:rPr>
                <w:b/>
              </w:rPr>
              <w:t xml:space="preserve"> </w:t>
            </w:r>
          </w:p>
        </w:tc>
        <w:tc>
          <w:tcPr>
            <w:tcW w:w="8460" w:type="dxa"/>
          </w:tcPr>
          <w:p w14:paraId="61EABE42" w14:textId="77777777" w:rsidR="0015213D" w:rsidRPr="00861AB0" w:rsidRDefault="0015213D" w:rsidP="00FD5932">
            <w:pPr>
              <w:jc w:val="both"/>
            </w:pPr>
            <w:r w:rsidRPr="00861AB0">
              <w:t xml:space="preserve"> </w:t>
            </w:r>
            <w:r>
              <w:t>High</w:t>
            </w:r>
          </w:p>
        </w:tc>
      </w:tr>
      <w:tr w:rsidR="0015213D" w:rsidRPr="00877136" w14:paraId="50AB6884" w14:textId="77777777" w:rsidTr="00FD5932">
        <w:trPr>
          <w:trHeight w:val="467"/>
        </w:trPr>
        <w:tc>
          <w:tcPr>
            <w:tcW w:w="1957" w:type="dxa"/>
          </w:tcPr>
          <w:p w14:paraId="454E2C5F" w14:textId="441470A6" w:rsidR="0015213D" w:rsidRPr="00861AB0" w:rsidRDefault="00753285" w:rsidP="00FD5932">
            <w:pPr>
              <w:jc w:val="both"/>
              <w:rPr>
                <w:b/>
              </w:rPr>
            </w:pPr>
            <w:r>
              <w:rPr>
                <w:b/>
              </w:rPr>
              <w:t xml:space="preserve"> </w:t>
            </w:r>
          </w:p>
        </w:tc>
        <w:tc>
          <w:tcPr>
            <w:tcW w:w="8460" w:type="dxa"/>
          </w:tcPr>
          <w:p w14:paraId="630918F1" w14:textId="035EEF8D" w:rsidR="00E55A25" w:rsidRDefault="0015213D" w:rsidP="00E55A25">
            <w:pPr>
              <w:pStyle w:val="Pa49"/>
              <w:jc w:val="both"/>
            </w:pPr>
            <w:r>
              <w:rPr>
                <w:rFonts w:ascii="Times New Roman" w:hAnsi="Times New Roman"/>
              </w:rPr>
              <w:t>PRE-1: User has logged in</w:t>
            </w:r>
            <w:r w:rsidR="00E55A25">
              <w:rPr>
                <w:rFonts w:ascii="Times New Roman" w:hAnsi="Times New Roman"/>
              </w:rPr>
              <w:t>.</w:t>
            </w:r>
          </w:p>
          <w:p w14:paraId="561A7946" w14:textId="18CAF3AB" w:rsidR="0015213D" w:rsidRPr="00716CBB" w:rsidRDefault="0015213D" w:rsidP="00FD5932">
            <w:r>
              <w:t>.</w:t>
            </w:r>
          </w:p>
        </w:tc>
      </w:tr>
      <w:tr w:rsidR="0015213D" w:rsidRPr="00877136" w14:paraId="315CBD64" w14:textId="77777777" w:rsidTr="00FD5932">
        <w:trPr>
          <w:trHeight w:val="440"/>
        </w:trPr>
        <w:tc>
          <w:tcPr>
            <w:tcW w:w="1957" w:type="dxa"/>
          </w:tcPr>
          <w:p w14:paraId="5AD573FB" w14:textId="01BE2367" w:rsidR="0015213D" w:rsidRPr="00861AB0" w:rsidRDefault="00753285" w:rsidP="00FD5932">
            <w:pPr>
              <w:jc w:val="both"/>
              <w:rPr>
                <w:b/>
              </w:rPr>
            </w:pPr>
            <w:r>
              <w:rPr>
                <w:b/>
                <w:color w:val="0D0D0D" w:themeColor="text1" w:themeTint="F2"/>
              </w:rPr>
              <w:t xml:space="preserve"> </w:t>
            </w:r>
          </w:p>
        </w:tc>
        <w:tc>
          <w:tcPr>
            <w:tcW w:w="8460" w:type="dxa"/>
          </w:tcPr>
          <w:p w14:paraId="49CF50D4" w14:textId="78A00C42" w:rsidR="0015213D" w:rsidRPr="00861AB0" w:rsidRDefault="00874BBF" w:rsidP="00FD5932">
            <w:pPr>
              <w:jc w:val="both"/>
            </w:pPr>
            <w:r>
              <w:t>N/A</w:t>
            </w:r>
          </w:p>
        </w:tc>
      </w:tr>
      <w:tr w:rsidR="0015213D" w:rsidRPr="00877136" w14:paraId="6D72A998" w14:textId="77777777" w:rsidTr="00FD5932">
        <w:tc>
          <w:tcPr>
            <w:tcW w:w="1957" w:type="dxa"/>
          </w:tcPr>
          <w:p w14:paraId="4DDA8024" w14:textId="280524C7" w:rsidR="0015213D" w:rsidRPr="00861AB0" w:rsidRDefault="00753285" w:rsidP="00FD5932">
            <w:pPr>
              <w:jc w:val="both"/>
              <w:rPr>
                <w:b/>
              </w:rPr>
            </w:pPr>
            <w:r>
              <w:rPr>
                <w:b/>
              </w:rPr>
              <w:t xml:space="preserve"> </w:t>
            </w:r>
          </w:p>
        </w:tc>
        <w:tc>
          <w:tcPr>
            <w:tcW w:w="8460" w:type="dxa"/>
          </w:tcPr>
          <w:p w14:paraId="1B833667" w14:textId="77777777" w:rsidR="00A61EF6" w:rsidRDefault="0015213D" w:rsidP="00FD5932">
            <w:pPr>
              <w:pStyle w:val="ListParagraph"/>
              <w:numPr>
                <w:ilvl w:val="0"/>
                <w:numId w:val="102"/>
              </w:numPr>
            </w:pPr>
            <w:r>
              <w:t xml:space="preserve">SCM will </w:t>
            </w:r>
            <w:r w:rsidR="00A61EF6">
              <w:t>provide user multiple designs of homes</w:t>
            </w:r>
          </w:p>
          <w:p w14:paraId="6FBAAC85" w14:textId="65EFFD54" w:rsidR="00A61EF6" w:rsidRDefault="00753285" w:rsidP="00FD5932">
            <w:pPr>
              <w:pStyle w:val="ListParagraph"/>
              <w:numPr>
                <w:ilvl w:val="0"/>
                <w:numId w:val="102"/>
              </w:numPr>
            </w:pPr>
            <w:r>
              <w:t xml:space="preserve"> </w:t>
            </w:r>
            <w:r w:rsidR="0015213D">
              <w:t xml:space="preserve"> </w:t>
            </w:r>
            <w:r w:rsidR="00A61EF6">
              <w:t xml:space="preserve">see these designs by pressing </w:t>
            </w:r>
            <w:r w:rsidR="004C4B0C">
              <w:t>models’</w:t>
            </w:r>
            <w:r w:rsidR="00A61EF6">
              <w:t xml:space="preserve"> button</w:t>
            </w:r>
          </w:p>
          <w:p w14:paraId="71EB5D99" w14:textId="34C722E1" w:rsidR="0015213D" w:rsidRPr="00861AB0" w:rsidRDefault="00753285" w:rsidP="00A61EF6">
            <w:pPr>
              <w:pStyle w:val="ListParagraph"/>
              <w:numPr>
                <w:ilvl w:val="0"/>
                <w:numId w:val="102"/>
              </w:numPr>
            </w:pPr>
            <w:r>
              <w:t xml:space="preserve"> </w:t>
            </w:r>
            <w:r w:rsidR="00A61EF6">
              <w:t xml:space="preserve"> see list of models with their short description</w:t>
            </w:r>
          </w:p>
        </w:tc>
      </w:tr>
      <w:tr w:rsidR="0015213D" w:rsidRPr="00877136" w14:paraId="55B4FB99" w14:textId="77777777" w:rsidTr="00FD5932">
        <w:tc>
          <w:tcPr>
            <w:tcW w:w="1957" w:type="dxa"/>
          </w:tcPr>
          <w:p w14:paraId="62E12587" w14:textId="3FB8CE5D" w:rsidR="0015213D" w:rsidRPr="003907CF" w:rsidRDefault="00753285" w:rsidP="00FD5932">
            <w:pPr>
              <w:jc w:val="both"/>
              <w:rPr>
                <w:b/>
              </w:rPr>
            </w:pPr>
            <w:r>
              <w:rPr>
                <w:b/>
              </w:rPr>
              <w:t xml:space="preserve"> </w:t>
            </w:r>
          </w:p>
        </w:tc>
        <w:tc>
          <w:tcPr>
            <w:tcW w:w="8460" w:type="dxa"/>
          </w:tcPr>
          <w:p w14:paraId="726988E0" w14:textId="77777777" w:rsidR="0015213D" w:rsidRPr="00861AB0" w:rsidRDefault="0015213D" w:rsidP="00FD5932">
            <w:r>
              <w:t>N/A</w:t>
            </w:r>
          </w:p>
        </w:tc>
      </w:tr>
      <w:tr w:rsidR="0015213D" w:rsidRPr="00877136" w14:paraId="404704BF" w14:textId="77777777" w:rsidTr="00FD5932">
        <w:tc>
          <w:tcPr>
            <w:tcW w:w="1957" w:type="dxa"/>
          </w:tcPr>
          <w:p w14:paraId="1B251119" w14:textId="43238F9C" w:rsidR="0015213D" w:rsidRPr="00861AB0" w:rsidRDefault="00753285" w:rsidP="00FD5932">
            <w:pPr>
              <w:jc w:val="both"/>
              <w:rPr>
                <w:b/>
              </w:rPr>
            </w:pPr>
            <w:r>
              <w:rPr>
                <w:b/>
              </w:rPr>
              <w:t xml:space="preserve"> </w:t>
            </w:r>
          </w:p>
        </w:tc>
        <w:tc>
          <w:tcPr>
            <w:tcW w:w="8460" w:type="dxa"/>
          </w:tcPr>
          <w:p w14:paraId="780DB0DD" w14:textId="32F9AD20" w:rsidR="0015213D" w:rsidRPr="00861AB0" w:rsidRDefault="0015213D" w:rsidP="00FD77B5">
            <w:pPr>
              <w:pStyle w:val="ListParagraph"/>
              <w:numPr>
                <w:ilvl w:val="0"/>
                <w:numId w:val="105"/>
              </w:numPr>
              <w:jc w:val="both"/>
            </w:pPr>
            <w:r>
              <w:t xml:space="preserve">If user </w:t>
            </w:r>
            <w:r w:rsidR="00FD77B5">
              <w:t xml:space="preserve">does not have internet the model will not be downloaded and </w:t>
            </w:r>
            <w:r w:rsidR="00753285">
              <w:t xml:space="preserve"> </w:t>
            </w:r>
            <w:r w:rsidR="00FD77B5">
              <w:t xml:space="preserve"> </w:t>
            </w:r>
            <w:r w:rsidR="004C4B0C">
              <w:t>see</w:t>
            </w:r>
            <w:r w:rsidR="00FD77B5">
              <w:t xml:space="preserve"> error</w:t>
            </w:r>
          </w:p>
        </w:tc>
      </w:tr>
      <w:tr w:rsidR="0015213D" w:rsidRPr="00877136" w14:paraId="296EDB93" w14:textId="77777777" w:rsidTr="00FD5932">
        <w:tc>
          <w:tcPr>
            <w:tcW w:w="1957" w:type="dxa"/>
          </w:tcPr>
          <w:p w14:paraId="7F8DF3F7" w14:textId="12B9B809" w:rsidR="0015213D" w:rsidRPr="00861AB0" w:rsidRDefault="00753285" w:rsidP="00FD5932">
            <w:pPr>
              <w:jc w:val="both"/>
              <w:rPr>
                <w:b/>
              </w:rPr>
            </w:pPr>
            <w:r>
              <w:rPr>
                <w:b/>
              </w:rPr>
              <w:t xml:space="preserve"> </w:t>
            </w:r>
          </w:p>
        </w:tc>
        <w:tc>
          <w:tcPr>
            <w:tcW w:w="8460" w:type="dxa"/>
          </w:tcPr>
          <w:p w14:paraId="03D5501B" w14:textId="7B715C4A" w:rsidR="0015213D" w:rsidRPr="00A62DE9" w:rsidRDefault="0015213D"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sidR="005178D9">
              <w:rPr>
                <w:rFonts w:ascii="Times New Roman" w:hAnsi="Times New Roman"/>
              </w:rPr>
              <w:t xml:space="preserve"> have full experience of viewing 3D Object</w:t>
            </w:r>
          </w:p>
        </w:tc>
      </w:tr>
      <w:tr w:rsidR="0015213D" w:rsidRPr="00877136" w14:paraId="1956B148" w14:textId="77777777" w:rsidTr="00FD5932">
        <w:tc>
          <w:tcPr>
            <w:tcW w:w="1957" w:type="dxa"/>
          </w:tcPr>
          <w:p w14:paraId="1CEA5FFC" w14:textId="6C930AF5" w:rsidR="0015213D" w:rsidRPr="00861AB0" w:rsidRDefault="00753285" w:rsidP="00FD5932">
            <w:pPr>
              <w:jc w:val="both"/>
              <w:rPr>
                <w:b/>
              </w:rPr>
            </w:pPr>
            <w:r>
              <w:rPr>
                <w:b/>
              </w:rPr>
              <w:t xml:space="preserve"> </w:t>
            </w:r>
          </w:p>
        </w:tc>
        <w:tc>
          <w:tcPr>
            <w:tcW w:w="8460" w:type="dxa"/>
          </w:tcPr>
          <w:p w14:paraId="66710842" w14:textId="77777777" w:rsidR="0015213D" w:rsidRPr="00861AB0" w:rsidRDefault="0015213D" w:rsidP="00FD5932">
            <w:pPr>
              <w:pStyle w:val="Pa49"/>
              <w:jc w:val="both"/>
            </w:pPr>
            <w:r>
              <w:rPr>
                <w:rFonts w:ascii="Times New Roman" w:hAnsi="Times New Roman"/>
              </w:rPr>
              <w:t>N/A</w:t>
            </w:r>
          </w:p>
        </w:tc>
      </w:tr>
      <w:tr w:rsidR="0015213D" w:rsidRPr="00877136" w14:paraId="7648AFB4" w14:textId="77777777" w:rsidTr="00FD5932">
        <w:tc>
          <w:tcPr>
            <w:tcW w:w="1957" w:type="dxa"/>
          </w:tcPr>
          <w:p w14:paraId="2DDBE0D0" w14:textId="70D4295E" w:rsidR="0015213D" w:rsidRPr="00861AB0" w:rsidRDefault="00753285" w:rsidP="00FD5932">
            <w:pPr>
              <w:jc w:val="both"/>
              <w:rPr>
                <w:b/>
              </w:rPr>
            </w:pPr>
            <w:r>
              <w:rPr>
                <w:b/>
              </w:rPr>
              <w:t xml:space="preserve"> </w:t>
            </w:r>
          </w:p>
        </w:tc>
        <w:tc>
          <w:tcPr>
            <w:tcW w:w="8460" w:type="dxa"/>
          </w:tcPr>
          <w:p w14:paraId="674C543E" w14:textId="00144AD0" w:rsidR="0015213D" w:rsidRPr="00861AB0" w:rsidRDefault="0015213D" w:rsidP="00FD5932">
            <w:pPr>
              <w:jc w:val="both"/>
            </w:pPr>
            <w:r>
              <w:t xml:space="preserve">User wants </w:t>
            </w:r>
            <w:r w:rsidR="006918DC">
              <w:t>maps for construction site.</w:t>
            </w:r>
          </w:p>
        </w:tc>
      </w:tr>
    </w:tbl>
    <w:p w14:paraId="23D82D18" w14:textId="77777777" w:rsidR="00393B14" w:rsidRDefault="00393B14"/>
    <w:p w14:paraId="309A6E88" w14:textId="77777777" w:rsidR="00393B14" w:rsidRDefault="00393B14">
      <w:r>
        <w:br w:type="page"/>
      </w:r>
    </w:p>
    <w:p w14:paraId="2F8F129A" w14:textId="7986A844" w:rsidR="00393B14" w:rsidRPr="00DD5C55" w:rsidRDefault="00753285" w:rsidP="00393B14">
      <w:pPr>
        <w:pStyle w:val="Caption"/>
        <w:keepNext/>
        <w:spacing w:line="276" w:lineRule="auto"/>
        <w:rPr>
          <w:szCs w:val="24"/>
        </w:rPr>
      </w:pPr>
      <w:r>
        <w:rPr>
          <w:szCs w:val="24"/>
        </w:rPr>
        <w:lastRenderedPageBreak/>
        <w:t xml:space="preserve"> </w:t>
      </w:r>
      <w:r w:rsidR="00393B14" w:rsidRPr="00DD5C55">
        <w:rPr>
          <w:szCs w:val="24"/>
        </w:rPr>
        <w:t xml:space="preserve"> </w:t>
      </w:r>
      <w:r w:rsidR="00393B14">
        <w:rPr>
          <w:szCs w:val="24"/>
        </w:rPr>
        <w:t>6</w:t>
      </w:r>
      <w:r w:rsidR="00663F45">
        <w:rPr>
          <w:szCs w:val="24"/>
        </w:rPr>
        <w:t>8</w:t>
      </w:r>
      <w:r w:rsidR="00393B14" w:rsidRPr="00DD5C55">
        <w:rPr>
          <w:noProof/>
          <w:szCs w:val="24"/>
        </w:rPr>
        <w:t>:</w:t>
      </w:r>
      <w:r w:rsidR="00393B14">
        <w:rPr>
          <w:noProof/>
          <w:szCs w:val="24"/>
        </w:rPr>
        <w:t xml:space="preserve"> </w:t>
      </w:r>
      <w:r w:rsidR="00B00F25">
        <w:rPr>
          <w:lang w:eastAsia="ar-SA"/>
        </w:rPr>
        <w:t>Show Model (Web)</w:t>
      </w:r>
      <w:r w:rsidR="00393B1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93B14" w:rsidRPr="00877136" w14:paraId="687346E6" w14:textId="77777777" w:rsidTr="00FD5932">
        <w:tc>
          <w:tcPr>
            <w:tcW w:w="1957" w:type="dxa"/>
          </w:tcPr>
          <w:p w14:paraId="1EC96475" w14:textId="46D4C3C0" w:rsidR="00393B14" w:rsidRPr="00861AB0" w:rsidRDefault="00753285" w:rsidP="00FD5932">
            <w:pPr>
              <w:jc w:val="both"/>
              <w:rPr>
                <w:b/>
              </w:rPr>
            </w:pPr>
            <w:r>
              <w:rPr>
                <w:b/>
              </w:rPr>
              <w:t xml:space="preserve"> </w:t>
            </w:r>
          </w:p>
        </w:tc>
        <w:tc>
          <w:tcPr>
            <w:tcW w:w="8460" w:type="dxa"/>
          </w:tcPr>
          <w:p w14:paraId="2F1F8D0F" w14:textId="1FF94087" w:rsidR="00393B14" w:rsidRPr="00861AB0" w:rsidRDefault="00393B14" w:rsidP="00FD5932">
            <w:pPr>
              <w:jc w:val="both"/>
            </w:pPr>
            <w:r w:rsidRPr="00861AB0">
              <w:t xml:space="preserve"> </w:t>
            </w:r>
            <w:r>
              <w:t>M6-UC</w:t>
            </w:r>
            <w:r w:rsidR="00467E68">
              <w:t>2</w:t>
            </w:r>
          </w:p>
        </w:tc>
      </w:tr>
      <w:tr w:rsidR="00393B14" w:rsidRPr="00877136" w14:paraId="4E660839" w14:textId="77777777" w:rsidTr="00FD5932">
        <w:tc>
          <w:tcPr>
            <w:tcW w:w="1957" w:type="dxa"/>
          </w:tcPr>
          <w:p w14:paraId="2973C637" w14:textId="0984EA97" w:rsidR="00393B14" w:rsidRPr="00861AB0" w:rsidRDefault="00753285" w:rsidP="00FD5932">
            <w:pPr>
              <w:jc w:val="both"/>
              <w:rPr>
                <w:b/>
              </w:rPr>
            </w:pPr>
            <w:r>
              <w:rPr>
                <w:b/>
              </w:rPr>
              <w:t xml:space="preserve"> </w:t>
            </w:r>
          </w:p>
        </w:tc>
        <w:tc>
          <w:tcPr>
            <w:tcW w:w="8460" w:type="dxa"/>
          </w:tcPr>
          <w:p w14:paraId="5987EB98" w14:textId="38617A8C" w:rsidR="00393B14" w:rsidRPr="00861AB0" w:rsidRDefault="00467E68" w:rsidP="00FD5932">
            <w:pPr>
              <w:jc w:val="both"/>
            </w:pPr>
            <w:r>
              <w:rPr>
                <w:lang w:eastAsia="ar-SA"/>
              </w:rPr>
              <w:t>Show Model (Web)</w:t>
            </w:r>
            <w:r w:rsidR="00393B14">
              <w:rPr>
                <w:noProof/>
              </w:rPr>
              <w:t xml:space="preserve"> </w:t>
            </w:r>
          </w:p>
        </w:tc>
      </w:tr>
      <w:tr w:rsidR="00393B14" w:rsidRPr="00877136" w14:paraId="6F7C173D" w14:textId="77777777" w:rsidTr="00FD5932">
        <w:tc>
          <w:tcPr>
            <w:tcW w:w="1957" w:type="dxa"/>
          </w:tcPr>
          <w:p w14:paraId="3B566306" w14:textId="2CC93E04" w:rsidR="00393B14" w:rsidRPr="00861AB0" w:rsidRDefault="00753285" w:rsidP="00FD5932">
            <w:pPr>
              <w:jc w:val="both"/>
              <w:rPr>
                <w:b/>
              </w:rPr>
            </w:pPr>
            <w:r>
              <w:rPr>
                <w:b/>
              </w:rPr>
              <w:t xml:space="preserve"> </w:t>
            </w:r>
          </w:p>
        </w:tc>
        <w:tc>
          <w:tcPr>
            <w:tcW w:w="8460" w:type="dxa"/>
          </w:tcPr>
          <w:p w14:paraId="361219FF" w14:textId="7D7226BB" w:rsidR="00393B14" w:rsidRPr="00861AB0" w:rsidRDefault="00393B14" w:rsidP="00541C7E">
            <w:pPr>
              <w:jc w:val="both"/>
            </w:pPr>
            <w:r>
              <w:t>Primary Actor: User</w:t>
            </w:r>
          </w:p>
        </w:tc>
      </w:tr>
      <w:tr w:rsidR="00393B14" w:rsidRPr="00877136" w14:paraId="29CBC076" w14:textId="77777777" w:rsidTr="00FD5932">
        <w:tc>
          <w:tcPr>
            <w:tcW w:w="1957" w:type="dxa"/>
          </w:tcPr>
          <w:p w14:paraId="06946391" w14:textId="11CDE0E5" w:rsidR="00393B14" w:rsidRPr="00861AB0" w:rsidRDefault="00753285" w:rsidP="00FD5932">
            <w:pPr>
              <w:jc w:val="both"/>
              <w:rPr>
                <w:b/>
              </w:rPr>
            </w:pPr>
            <w:r>
              <w:rPr>
                <w:b/>
              </w:rPr>
              <w:t xml:space="preserve"> </w:t>
            </w:r>
          </w:p>
        </w:tc>
        <w:tc>
          <w:tcPr>
            <w:tcW w:w="8460" w:type="dxa"/>
          </w:tcPr>
          <w:p w14:paraId="05BC7471" w14:textId="25B05BCC" w:rsidR="00393B14" w:rsidRPr="00861AB0" w:rsidRDefault="00181A95" w:rsidP="00FD5932">
            <w:pPr>
              <w:pStyle w:val="Pa49"/>
              <w:jc w:val="both"/>
              <w:rPr>
                <w:rFonts w:ascii="Times New Roman" w:hAnsi="Times New Roman"/>
              </w:rPr>
            </w:pPr>
            <w:r>
              <w:rPr>
                <w:rFonts w:ascii="Times New Roman" w:hAnsi="Times New Roman"/>
              </w:rPr>
              <w:t>User can see the 3D model</w:t>
            </w:r>
            <w:r w:rsidR="00393B14">
              <w:rPr>
                <w:rFonts w:ascii="Times New Roman" w:hAnsi="Times New Roman"/>
              </w:rPr>
              <w:t>.</w:t>
            </w:r>
          </w:p>
        </w:tc>
      </w:tr>
      <w:tr w:rsidR="00393B14" w:rsidRPr="00877136" w14:paraId="446133D0" w14:textId="77777777" w:rsidTr="00FD5932">
        <w:tc>
          <w:tcPr>
            <w:tcW w:w="1957" w:type="dxa"/>
          </w:tcPr>
          <w:p w14:paraId="08A32532" w14:textId="610A1135" w:rsidR="00393B14" w:rsidRPr="00861AB0" w:rsidRDefault="00753285" w:rsidP="00FD5932">
            <w:pPr>
              <w:jc w:val="both"/>
              <w:rPr>
                <w:b/>
              </w:rPr>
            </w:pPr>
            <w:r>
              <w:rPr>
                <w:b/>
              </w:rPr>
              <w:t xml:space="preserve"> </w:t>
            </w:r>
          </w:p>
        </w:tc>
        <w:tc>
          <w:tcPr>
            <w:tcW w:w="8460" w:type="dxa"/>
          </w:tcPr>
          <w:p w14:paraId="75D696B9" w14:textId="21BD252A" w:rsidR="00393B14" w:rsidRPr="00861AB0" w:rsidRDefault="00393B14" w:rsidP="00FD5932">
            <w:pPr>
              <w:jc w:val="both"/>
            </w:pPr>
            <w:r>
              <w:t xml:space="preserve">User clicks on </w:t>
            </w:r>
            <w:r w:rsidR="00424460">
              <w:t>M</w:t>
            </w:r>
            <w:r>
              <w:t>odel</w:t>
            </w:r>
          </w:p>
        </w:tc>
      </w:tr>
      <w:tr w:rsidR="00393B14" w:rsidRPr="00877136" w14:paraId="06DFB8D0" w14:textId="77777777" w:rsidTr="00FD5932">
        <w:tc>
          <w:tcPr>
            <w:tcW w:w="1957" w:type="dxa"/>
          </w:tcPr>
          <w:p w14:paraId="600D8F19" w14:textId="00447788" w:rsidR="00393B14" w:rsidRPr="00861AB0" w:rsidRDefault="00753285" w:rsidP="00FD5932">
            <w:pPr>
              <w:jc w:val="both"/>
              <w:rPr>
                <w:b/>
              </w:rPr>
            </w:pPr>
            <w:r>
              <w:rPr>
                <w:b/>
              </w:rPr>
              <w:t xml:space="preserve"> </w:t>
            </w:r>
          </w:p>
        </w:tc>
        <w:tc>
          <w:tcPr>
            <w:tcW w:w="8460" w:type="dxa"/>
          </w:tcPr>
          <w:p w14:paraId="03379870" w14:textId="43F51442" w:rsidR="00393B14" w:rsidRPr="00861AB0" w:rsidRDefault="00393B14" w:rsidP="00FD5932">
            <w:pPr>
              <w:jc w:val="both"/>
            </w:pPr>
            <w:r>
              <w:t>High</w:t>
            </w:r>
          </w:p>
        </w:tc>
      </w:tr>
      <w:tr w:rsidR="00393B14" w:rsidRPr="00877136" w14:paraId="144E8F1D" w14:textId="77777777" w:rsidTr="00FD5932">
        <w:trPr>
          <w:trHeight w:val="467"/>
        </w:trPr>
        <w:tc>
          <w:tcPr>
            <w:tcW w:w="1957" w:type="dxa"/>
          </w:tcPr>
          <w:p w14:paraId="4FC1B8EA" w14:textId="2B80C63A" w:rsidR="00393B14" w:rsidRPr="00861AB0" w:rsidRDefault="00753285" w:rsidP="00FD5932">
            <w:pPr>
              <w:jc w:val="both"/>
              <w:rPr>
                <w:b/>
              </w:rPr>
            </w:pPr>
            <w:r>
              <w:rPr>
                <w:b/>
              </w:rPr>
              <w:t xml:space="preserve"> </w:t>
            </w:r>
          </w:p>
        </w:tc>
        <w:tc>
          <w:tcPr>
            <w:tcW w:w="8460" w:type="dxa"/>
          </w:tcPr>
          <w:p w14:paraId="03D81948" w14:textId="175AF701" w:rsidR="00393B14" w:rsidRPr="00716CBB" w:rsidRDefault="00393B14" w:rsidP="00B00F25">
            <w:pPr>
              <w:pStyle w:val="Pa49"/>
              <w:jc w:val="both"/>
            </w:pPr>
            <w:r>
              <w:rPr>
                <w:rFonts w:ascii="Times New Roman" w:hAnsi="Times New Roman"/>
              </w:rPr>
              <w:t xml:space="preserve">PRE-1: User </w:t>
            </w:r>
            <w:r w:rsidR="00B00F25">
              <w:rPr>
                <w:rFonts w:ascii="Times New Roman" w:hAnsi="Times New Roman"/>
              </w:rPr>
              <w:t>has visited the</w:t>
            </w:r>
          </w:p>
        </w:tc>
      </w:tr>
      <w:tr w:rsidR="00393B14" w:rsidRPr="00877136" w14:paraId="76C7EF3B" w14:textId="77777777" w:rsidTr="00FD5932">
        <w:trPr>
          <w:trHeight w:val="440"/>
        </w:trPr>
        <w:tc>
          <w:tcPr>
            <w:tcW w:w="1957" w:type="dxa"/>
          </w:tcPr>
          <w:p w14:paraId="24D5089B" w14:textId="7A29F3AB" w:rsidR="00393B14" w:rsidRPr="00861AB0" w:rsidRDefault="00753285" w:rsidP="00FD5932">
            <w:pPr>
              <w:jc w:val="both"/>
              <w:rPr>
                <w:b/>
              </w:rPr>
            </w:pPr>
            <w:r>
              <w:rPr>
                <w:b/>
                <w:color w:val="0D0D0D" w:themeColor="text1" w:themeTint="F2"/>
              </w:rPr>
              <w:t xml:space="preserve"> </w:t>
            </w:r>
          </w:p>
        </w:tc>
        <w:tc>
          <w:tcPr>
            <w:tcW w:w="8460" w:type="dxa"/>
          </w:tcPr>
          <w:p w14:paraId="1BB7D736" w14:textId="60E0B68F" w:rsidR="00393B14" w:rsidRPr="00861AB0" w:rsidRDefault="00CB43F3" w:rsidP="00FD5932">
            <w:pPr>
              <w:jc w:val="both"/>
            </w:pPr>
            <w:r>
              <w:t>M6-UC1</w:t>
            </w:r>
          </w:p>
        </w:tc>
      </w:tr>
      <w:tr w:rsidR="00393B14" w:rsidRPr="00877136" w14:paraId="0CB7E5B4" w14:textId="77777777" w:rsidTr="00FD5932">
        <w:tc>
          <w:tcPr>
            <w:tcW w:w="1957" w:type="dxa"/>
          </w:tcPr>
          <w:p w14:paraId="6F31A89C" w14:textId="5D9BC4DD" w:rsidR="00393B14" w:rsidRPr="00861AB0" w:rsidRDefault="00753285" w:rsidP="00FD5932">
            <w:pPr>
              <w:jc w:val="both"/>
              <w:rPr>
                <w:b/>
              </w:rPr>
            </w:pPr>
            <w:r>
              <w:rPr>
                <w:b/>
              </w:rPr>
              <w:t xml:space="preserve"> </w:t>
            </w:r>
          </w:p>
        </w:tc>
        <w:tc>
          <w:tcPr>
            <w:tcW w:w="8460" w:type="dxa"/>
          </w:tcPr>
          <w:p w14:paraId="7C1AB82A" w14:textId="45D763F2" w:rsidR="00132BD7" w:rsidRDefault="00753285" w:rsidP="00132BD7">
            <w:pPr>
              <w:pStyle w:val="ListParagraph"/>
              <w:numPr>
                <w:ilvl w:val="0"/>
                <w:numId w:val="103"/>
              </w:numPr>
            </w:pPr>
            <w:r>
              <w:t xml:space="preserve"> </w:t>
            </w:r>
            <w:r w:rsidR="00132BD7">
              <w:t xml:space="preserve"> click on the model</w:t>
            </w:r>
          </w:p>
          <w:p w14:paraId="5F1E6460" w14:textId="7D0D2716" w:rsidR="00393B14" w:rsidRDefault="00753285" w:rsidP="00132BD7">
            <w:pPr>
              <w:pStyle w:val="ListParagraph"/>
              <w:numPr>
                <w:ilvl w:val="0"/>
                <w:numId w:val="103"/>
              </w:numPr>
            </w:pPr>
            <w:r>
              <w:t xml:space="preserve"> </w:t>
            </w:r>
            <w:r w:rsidR="00393B14">
              <w:t xml:space="preserve"> </w:t>
            </w:r>
            <w:r w:rsidR="00CC6653">
              <w:t>see the model.</w:t>
            </w:r>
          </w:p>
          <w:p w14:paraId="2BFDB2E2" w14:textId="30D2DC76" w:rsidR="00393B14" w:rsidRDefault="00393B14" w:rsidP="00132BD7">
            <w:pPr>
              <w:pStyle w:val="ListParagraph"/>
              <w:numPr>
                <w:ilvl w:val="0"/>
                <w:numId w:val="103"/>
              </w:numPr>
            </w:pPr>
            <w:r>
              <w:t xml:space="preserve">User </w:t>
            </w:r>
            <w:r w:rsidR="00CC6653">
              <w:t>can rotate the model.</w:t>
            </w:r>
          </w:p>
          <w:p w14:paraId="3EC4532E" w14:textId="55EB7300" w:rsidR="00393B14" w:rsidRPr="00861AB0" w:rsidRDefault="00753285" w:rsidP="00132BD7">
            <w:pPr>
              <w:pStyle w:val="ListParagraph"/>
              <w:numPr>
                <w:ilvl w:val="0"/>
                <w:numId w:val="103"/>
              </w:numPr>
            </w:pPr>
            <w:r>
              <w:t xml:space="preserve"> </w:t>
            </w:r>
            <w:r w:rsidR="007C7670">
              <w:t xml:space="preserve"> </w:t>
            </w:r>
            <w:r w:rsidR="00CC6653">
              <w:t xml:space="preserve">have full </w:t>
            </w:r>
            <w:r w:rsidR="004C4B0C">
              <w:t>three-dimensional</w:t>
            </w:r>
            <w:r w:rsidR="00CC6653">
              <w:t xml:space="preserve"> experience of model.</w:t>
            </w:r>
          </w:p>
        </w:tc>
      </w:tr>
      <w:tr w:rsidR="00393B14" w:rsidRPr="00877136" w14:paraId="16EA7FC3" w14:textId="77777777" w:rsidTr="00FD5932">
        <w:tc>
          <w:tcPr>
            <w:tcW w:w="1957" w:type="dxa"/>
          </w:tcPr>
          <w:p w14:paraId="05F3E3A4" w14:textId="1A01F67C" w:rsidR="00393B14" w:rsidRPr="003907CF" w:rsidRDefault="00753285" w:rsidP="00FD5932">
            <w:pPr>
              <w:jc w:val="both"/>
              <w:rPr>
                <w:b/>
              </w:rPr>
            </w:pPr>
            <w:r>
              <w:rPr>
                <w:b/>
              </w:rPr>
              <w:t xml:space="preserve"> </w:t>
            </w:r>
          </w:p>
        </w:tc>
        <w:tc>
          <w:tcPr>
            <w:tcW w:w="8460" w:type="dxa"/>
          </w:tcPr>
          <w:p w14:paraId="7870B55C" w14:textId="77777777" w:rsidR="00393B14" w:rsidRPr="00861AB0" w:rsidRDefault="00393B14" w:rsidP="00FD5932">
            <w:r>
              <w:t>N/A</w:t>
            </w:r>
          </w:p>
        </w:tc>
      </w:tr>
      <w:tr w:rsidR="00F43B63" w:rsidRPr="00877136" w14:paraId="4542571B" w14:textId="77777777" w:rsidTr="00FD5932">
        <w:tc>
          <w:tcPr>
            <w:tcW w:w="1957" w:type="dxa"/>
          </w:tcPr>
          <w:p w14:paraId="3D3420B3" w14:textId="0177BFDA" w:rsidR="00F43B63" w:rsidRPr="00861AB0" w:rsidRDefault="00753285" w:rsidP="00F43B63">
            <w:pPr>
              <w:jc w:val="both"/>
              <w:rPr>
                <w:b/>
              </w:rPr>
            </w:pPr>
            <w:r>
              <w:rPr>
                <w:b/>
              </w:rPr>
              <w:t xml:space="preserve"> </w:t>
            </w:r>
          </w:p>
        </w:tc>
        <w:tc>
          <w:tcPr>
            <w:tcW w:w="8460" w:type="dxa"/>
          </w:tcPr>
          <w:p w14:paraId="13D74A19" w14:textId="7089CA7A" w:rsidR="00F43B63" w:rsidRPr="00861AB0" w:rsidRDefault="00F43B63" w:rsidP="00F43B63">
            <w:pPr>
              <w:pStyle w:val="ListParagraph"/>
              <w:numPr>
                <w:ilvl w:val="0"/>
                <w:numId w:val="104"/>
              </w:numPr>
              <w:jc w:val="both"/>
            </w:pPr>
            <w:r>
              <w:t xml:space="preserve">If user does not have internet the model will not be downloaded and </w:t>
            </w:r>
            <w:r w:rsidR="00753285">
              <w:t xml:space="preserve"> </w:t>
            </w:r>
            <w:r>
              <w:t xml:space="preserve"> </w:t>
            </w:r>
            <w:r w:rsidR="004C4B0C">
              <w:t>see</w:t>
            </w:r>
            <w:r>
              <w:t xml:space="preserve"> error</w:t>
            </w:r>
            <w:r w:rsidR="00F4176A">
              <w:t xml:space="preserve"> message “Connect to internet to download model</w:t>
            </w:r>
            <w:r w:rsidR="00157C93">
              <w:t xml:space="preserve"> first time.</w:t>
            </w:r>
            <w:r w:rsidR="00F4176A">
              <w:t xml:space="preserve">” </w:t>
            </w:r>
          </w:p>
        </w:tc>
      </w:tr>
      <w:tr w:rsidR="00F43B63" w:rsidRPr="00877136" w14:paraId="58884149" w14:textId="77777777" w:rsidTr="00FD5932">
        <w:tc>
          <w:tcPr>
            <w:tcW w:w="1957" w:type="dxa"/>
          </w:tcPr>
          <w:p w14:paraId="1D147F3A" w14:textId="1DA405D6" w:rsidR="00F43B63" w:rsidRPr="00861AB0" w:rsidRDefault="00753285" w:rsidP="00F43B63">
            <w:pPr>
              <w:jc w:val="both"/>
              <w:rPr>
                <w:b/>
              </w:rPr>
            </w:pPr>
            <w:r>
              <w:rPr>
                <w:b/>
              </w:rPr>
              <w:t xml:space="preserve"> </w:t>
            </w:r>
          </w:p>
        </w:tc>
        <w:tc>
          <w:tcPr>
            <w:tcW w:w="8460" w:type="dxa"/>
          </w:tcPr>
          <w:p w14:paraId="3661946F" w14:textId="667428F1" w:rsidR="00F43B63" w:rsidRPr="00A62DE9" w:rsidRDefault="00F43B63" w:rsidP="00F43B63">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viewing 3D Object</w:t>
            </w:r>
          </w:p>
        </w:tc>
      </w:tr>
      <w:tr w:rsidR="00F43B63" w:rsidRPr="00877136" w14:paraId="0F0DFF77" w14:textId="77777777" w:rsidTr="00FD5932">
        <w:tc>
          <w:tcPr>
            <w:tcW w:w="1957" w:type="dxa"/>
          </w:tcPr>
          <w:p w14:paraId="7E3D7AFC" w14:textId="20234396" w:rsidR="00F43B63" w:rsidRPr="00861AB0" w:rsidRDefault="00753285" w:rsidP="00F43B63">
            <w:pPr>
              <w:jc w:val="both"/>
              <w:rPr>
                <w:b/>
              </w:rPr>
            </w:pPr>
            <w:r>
              <w:rPr>
                <w:b/>
              </w:rPr>
              <w:t xml:space="preserve"> </w:t>
            </w:r>
          </w:p>
        </w:tc>
        <w:tc>
          <w:tcPr>
            <w:tcW w:w="8460" w:type="dxa"/>
          </w:tcPr>
          <w:p w14:paraId="17A42437" w14:textId="7C079A37" w:rsidR="00F43B63" w:rsidRPr="00861AB0" w:rsidRDefault="00F43B63" w:rsidP="00F43B63">
            <w:pPr>
              <w:pStyle w:val="Pa49"/>
              <w:jc w:val="both"/>
            </w:pPr>
            <w:r>
              <w:rPr>
                <w:rFonts w:ascii="Times New Roman" w:hAnsi="Times New Roman"/>
              </w:rPr>
              <w:t>N/A</w:t>
            </w:r>
          </w:p>
        </w:tc>
      </w:tr>
      <w:tr w:rsidR="00F43B63" w:rsidRPr="00877136" w14:paraId="094CAEAB" w14:textId="77777777" w:rsidTr="00FD5932">
        <w:tc>
          <w:tcPr>
            <w:tcW w:w="1957" w:type="dxa"/>
          </w:tcPr>
          <w:p w14:paraId="270E3586" w14:textId="463CFDD4" w:rsidR="00F43B63" w:rsidRPr="00861AB0" w:rsidRDefault="00753285" w:rsidP="00F43B63">
            <w:pPr>
              <w:jc w:val="both"/>
              <w:rPr>
                <w:b/>
              </w:rPr>
            </w:pPr>
            <w:r>
              <w:rPr>
                <w:b/>
              </w:rPr>
              <w:t xml:space="preserve"> </w:t>
            </w:r>
          </w:p>
        </w:tc>
        <w:tc>
          <w:tcPr>
            <w:tcW w:w="8460" w:type="dxa"/>
          </w:tcPr>
          <w:p w14:paraId="67281F7B" w14:textId="7F137C86" w:rsidR="00F43B63" w:rsidRPr="00861AB0" w:rsidRDefault="00F43B63" w:rsidP="00F43B63">
            <w:pPr>
              <w:jc w:val="both"/>
            </w:pPr>
            <w:r>
              <w:t>User wants maps for construction site.</w:t>
            </w:r>
          </w:p>
        </w:tc>
      </w:tr>
    </w:tbl>
    <w:p w14:paraId="0E0593AD" w14:textId="77777777" w:rsidR="00B21FD1" w:rsidRDefault="00B21FD1"/>
    <w:p w14:paraId="02EAF442" w14:textId="77777777" w:rsidR="00B21FD1" w:rsidRDefault="00B21FD1">
      <w:r>
        <w:br w:type="page"/>
      </w:r>
    </w:p>
    <w:p w14:paraId="0AA92B45" w14:textId="0ECBE17C" w:rsidR="00B21FD1" w:rsidRPr="00DD5C55" w:rsidRDefault="00753285" w:rsidP="00B21FD1">
      <w:pPr>
        <w:pStyle w:val="Caption"/>
        <w:keepNext/>
        <w:spacing w:line="276" w:lineRule="auto"/>
        <w:rPr>
          <w:szCs w:val="24"/>
        </w:rPr>
      </w:pPr>
      <w:r>
        <w:rPr>
          <w:szCs w:val="24"/>
        </w:rPr>
        <w:lastRenderedPageBreak/>
        <w:t xml:space="preserve"> </w:t>
      </w:r>
      <w:r w:rsidR="00B21FD1" w:rsidRPr="00DD5C55">
        <w:rPr>
          <w:szCs w:val="24"/>
        </w:rPr>
        <w:t xml:space="preserve"> </w:t>
      </w:r>
      <w:r w:rsidR="00B21FD1">
        <w:rPr>
          <w:szCs w:val="24"/>
        </w:rPr>
        <w:t>6</w:t>
      </w:r>
      <w:r w:rsidR="00032251">
        <w:rPr>
          <w:szCs w:val="24"/>
        </w:rPr>
        <w:t>9</w:t>
      </w:r>
      <w:r w:rsidR="00B21FD1" w:rsidRPr="00DD5C55">
        <w:rPr>
          <w:noProof/>
          <w:szCs w:val="24"/>
        </w:rPr>
        <w:t>:</w:t>
      </w:r>
      <w:r w:rsidR="00B21FD1">
        <w:rPr>
          <w:noProof/>
          <w:szCs w:val="24"/>
        </w:rPr>
        <w:t xml:space="preserve"> </w:t>
      </w:r>
      <w:r w:rsidR="00B21FD1">
        <w:rPr>
          <w:lang w:eastAsia="ar-SA"/>
        </w:rPr>
        <w:t>Show Model (</w:t>
      </w:r>
      <w:r w:rsidR="00032251">
        <w:rPr>
          <w:lang w:eastAsia="ar-SA"/>
        </w:rPr>
        <w:t>Mobile</w:t>
      </w:r>
      <w:r w:rsidR="00B21FD1">
        <w:rPr>
          <w:lang w:eastAsia="ar-SA"/>
        </w:rPr>
        <w:t>)</w:t>
      </w:r>
      <w:r w:rsidR="00B21FD1"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21FD1" w:rsidRPr="00877136" w14:paraId="6D987563" w14:textId="77777777" w:rsidTr="00FD5932">
        <w:tc>
          <w:tcPr>
            <w:tcW w:w="1957" w:type="dxa"/>
          </w:tcPr>
          <w:p w14:paraId="16EDBEC1" w14:textId="5502CEF9" w:rsidR="00B21FD1" w:rsidRPr="00861AB0" w:rsidRDefault="00753285" w:rsidP="00FD5932">
            <w:pPr>
              <w:jc w:val="both"/>
              <w:rPr>
                <w:b/>
              </w:rPr>
            </w:pPr>
            <w:r>
              <w:rPr>
                <w:b/>
              </w:rPr>
              <w:t xml:space="preserve"> </w:t>
            </w:r>
          </w:p>
        </w:tc>
        <w:tc>
          <w:tcPr>
            <w:tcW w:w="8460" w:type="dxa"/>
          </w:tcPr>
          <w:p w14:paraId="39BB9D90" w14:textId="69D077B7" w:rsidR="00B21FD1" w:rsidRPr="00861AB0" w:rsidRDefault="00B21FD1" w:rsidP="00FD5932">
            <w:pPr>
              <w:jc w:val="both"/>
            </w:pPr>
            <w:r w:rsidRPr="00861AB0">
              <w:t xml:space="preserve"> </w:t>
            </w:r>
            <w:r>
              <w:t>M6-UC</w:t>
            </w:r>
            <w:r w:rsidR="00032251">
              <w:t>3</w:t>
            </w:r>
          </w:p>
        </w:tc>
      </w:tr>
      <w:tr w:rsidR="00B21FD1" w:rsidRPr="00877136" w14:paraId="5BBE75A6" w14:textId="77777777" w:rsidTr="00FD5932">
        <w:tc>
          <w:tcPr>
            <w:tcW w:w="1957" w:type="dxa"/>
          </w:tcPr>
          <w:p w14:paraId="0CDC57D8" w14:textId="68592BF5" w:rsidR="00B21FD1" w:rsidRPr="00861AB0" w:rsidRDefault="00753285" w:rsidP="00FD5932">
            <w:pPr>
              <w:jc w:val="both"/>
              <w:rPr>
                <w:b/>
              </w:rPr>
            </w:pPr>
            <w:r>
              <w:rPr>
                <w:b/>
              </w:rPr>
              <w:t xml:space="preserve"> </w:t>
            </w:r>
          </w:p>
        </w:tc>
        <w:tc>
          <w:tcPr>
            <w:tcW w:w="8460" w:type="dxa"/>
          </w:tcPr>
          <w:p w14:paraId="7C22BD20" w14:textId="7ED2E6E3" w:rsidR="00B21FD1" w:rsidRPr="00861AB0" w:rsidRDefault="00B21FD1" w:rsidP="00FD5932">
            <w:pPr>
              <w:jc w:val="both"/>
            </w:pPr>
            <w:r>
              <w:rPr>
                <w:lang w:eastAsia="ar-SA"/>
              </w:rPr>
              <w:t>Show Model (</w:t>
            </w:r>
            <w:r w:rsidR="00032251">
              <w:rPr>
                <w:lang w:eastAsia="ar-SA"/>
              </w:rPr>
              <w:t>Model</w:t>
            </w:r>
            <w:r>
              <w:rPr>
                <w:lang w:eastAsia="ar-SA"/>
              </w:rPr>
              <w:t>)</w:t>
            </w:r>
            <w:r>
              <w:rPr>
                <w:noProof/>
              </w:rPr>
              <w:t xml:space="preserve"> </w:t>
            </w:r>
          </w:p>
        </w:tc>
      </w:tr>
      <w:tr w:rsidR="00B21FD1" w:rsidRPr="00877136" w14:paraId="27BB69C1" w14:textId="77777777" w:rsidTr="00FD5932">
        <w:tc>
          <w:tcPr>
            <w:tcW w:w="1957" w:type="dxa"/>
          </w:tcPr>
          <w:p w14:paraId="34B4596A" w14:textId="6AA11D43" w:rsidR="00B21FD1" w:rsidRPr="00861AB0" w:rsidRDefault="00753285" w:rsidP="00FD5932">
            <w:pPr>
              <w:jc w:val="both"/>
              <w:rPr>
                <w:b/>
              </w:rPr>
            </w:pPr>
            <w:r>
              <w:rPr>
                <w:b/>
              </w:rPr>
              <w:t xml:space="preserve"> </w:t>
            </w:r>
          </w:p>
        </w:tc>
        <w:tc>
          <w:tcPr>
            <w:tcW w:w="8460" w:type="dxa"/>
          </w:tcPr>
          <w:p w14:paraId="05D717DF" w14:textId="77777777" w:rsidR="00B21FD1" w:rsidRPr="00861AB0" w:rsidRDefault="00B21FD1" w:rsidP="00FD5932">
            <w:pPr>
              <w:jc w:val="both"/>
            </w:pPr>
            <w:r>
              <w:t>Primary Actor: User</w:t>
            </w:r>
          </w:p>
        </w:tc>
      </w:tr>
      <w:tr w:rsidR="00B21FD1" w:rsidRPr="00877136" w14:paraId="5D2D7876" w14:textId="77777777" w:rsidTr="00FD5932">
        <w:tc>
          <w:tcPr>
            <w:tcW w:w="1957" w:type="dxa"/>
          </w:tcPr>
          <w:p w14:paraId="5BD4DD3D" w14:textId="129D9A58" w:rsidR="00B21FD1" w:rsidRPr="00861AB0" w:rsidRDefault="00753285" w:rsidP="00FD5932">
            <w:pPr>
              <w:jc w:val="both"/>
              <w:rPr>
                <w:b/>
              </w:rPr>
            </w:pPr>
            <w:r>
              <w:rPr>
                <w:b/>
              </w:rPr>
              <w:t xml:space="preserve"> </w:t>
            </w:r>
          </w:p>
        </w:tc>
        <w:tc>
          <w:tcPr>
            <w:tcW w:w="8460" w:type="dxa"/>
          </w:tcPr>
          <w:p w14:paraId="10385BFB" w14:textId="77777777" w:rsidR="00B21FD1" w:rsidRPr="00861AB0" w:rsidRDefault="00B21FD1" w:rsidP="00FD5932">
            <w:pPr>
              <w:pStyle w:val="Pa49"/>
              <w:jc w:val="both"/>
              <w:rPr>
                <w:rFonts w:ascii="Times New Roman" w:hAnsi="Times New Roman"/>
              </w:rPr>
            </w:pPr>
            <w:r>
              <w:rPr>
                <w:rFonts w:ascii="Times New Roman" w:hAnsi="Times New Roman"/>
              </w:rPr>
              <w:t>User can see the 3D model.</w:t>
            </w:r>
          </w:p>
        </w:tc>
      </w:tr>
      <w:tr w:rsidR="00B21FD1" w:rsidRPr="00877136" w14:paraId="22C2D505" w14:textId="77777777" w:rsidTr="00FD5932">
        <w:tc>
          <w:tcPr>
            <w:tcW w:w="1957" w:type="dxa"/>
          </w:tcPr>
          <w:p w14:paraId="34731D43" w14:textId="56935E1F" w:rsidR="00B21FD1" w:rsidRPr="00861AB0" w:rsidRDefault="00753285" w:rsidP="00FD5932">
            <w:pPr>
              <w:jc w:val="both"/>
              <w:rPr>
                <w:b/>
              </w:rPr>
            </w:pPr>
            <w:r>
              <w:rPr>
                <w:b/>
              </w:rPr>
              <w:t xml:space="preserve"> </w:t>
            </w:r>
          </w:p>
        </w:tc>
        <w:tc>
          <w:tcPr>
            <w:tcW w:w="8460" w:type="dxa"/>
          </w:tcPr>
          <w:p w14:paraId="3F365760" w14:textId="77777777" w:rsidR="00B21FD1" w:rsidRPr="00861AB0" w:rsidRDefault="00B21FD1" w:rsidP="00FD5932">
            <w:pPr>
              <w:jc w:val="both"/>
            </w:pPr>
            <w:r>
              <w:t>User clicks on Model</w:t>
            </w:r>
          </w:p>
        </w:tc>
      </w:tr>
      <w:tr w:rsidR="00B21FD1" w:rsidRPr="00877136" w14:paraId="259C22E0" w14:textId="77777777" w:rsidTr="00FD5932">
        <w:tc>
          <w:tcPr>
            <w:tcW w:w="1957" w:type="dxa"/>
          </w:tcPr>
          <w:p w14:paraId="2772DDCF" w14:textId="674EFF39" w:rsidR="00B21FD1" w:rsidRPr="00861AB0" w:rsidRDefault="00753285" w:rsidP="00FD5932">
            <w:pPr>
              <w:jc w:val="both"/>
              <w:rPr>
                <w:b/>
              </w:rPr>
            </w:pPr>
            <w:r>
              <w:rPr>
                <w:b/>
              </w:rPr>
              <w:t xml:space="preserve"> </w:t>
            </w:r>
          </w:p>
        </w:tc>
        <w:tc>
          <w:tcPr>
            <w:tcW w:w="8460" w:type="dxa"/>
          </w:tcPr>
          <w:p w14:paraId="7CB4227D" w14:textId="77777777" w:rsidR="00B21FD1" w:rsidRPr="00861AB0" w:rsidRDefault="00B21FD1" w:rsidP="00FD5932">
            <w:pPr>
              <w:jc w:val="both"/>
            </w:pPr>
            <w:r>
              <w:t>High</w:t>
            </w:r>
          </w:p>
        </w:tc>
      </w:tr>
      <w:tr w:rsidR="00B21FD1" w:rsidRPr="00877136" w14:paraId="7746C3B4" w14:textId="77777777" w:rsidTr="00FD5932">
        <w:trPr>
          <w:trHeight w:val="467"/>
        </w:trPr>
        <w:tc>
          <w:tcPr>
            <w:tcW w:w="1957" w:type="dxa"/>
          </w:tcPr>
          <w:p w14:paraId="71F2C2D0" w14:textId="182FFB2C" w:rsidR="00B21FD1" w:rsidRPr="00861AB0" w:rsidRDefault="00753285" w:rsidP="00FD5932">
            <w:pPr>
              <w:jc w:val="both"/>
              <w:rPr>
                <w:b/>
              </w:rPr>
            </w:pPr>
            <w:r>
              <w:rPr>
                <w:b/>
              </w:rPr>
              <w:t xml:space="preserve"> </w:t>
            </w:r>
          </w:p>
        </w:tc>
        <w:tc>
          <w:tcPr>
            <w:tcW w:w="8460" w:type="dxa"/>
          </w:tcPr>
          <w:p w14:paraId="0928A4CB" w14:textId="77777777" w:rsidR="00B21FD1" w:rsidRPr="00716CBB" w:rsidRDefault="00B21FD1" w:rsidP="00FD5932">
            <w:pPr>
              <w:pStyle w:val="Pa49"/>
              <w:jc w:val="both"/>
            </w:pPr>
            <w:r>
              <w:rPr>
                <w:rFonts w:ascii="Times New Roman" w:hAnsi="Times New Roman"/>
              </w:rPr>
              <w:t>PRE-1: User has visited the</w:t>
            </w:r>
          </w:p>
        </w:tc>
      </w:tr>
      <w:tr w:rsidR="00B21FD1" w:rsidRPr="00877136" w14:paraId="2028F024" w14:textId="77777777" w:rsidTr="00FD5932">
        <w:trPr>
          <w:trHeight w:val="440"/>
        </w:trPr>
        <w:tc>
          <w:tcPr>
            <w:tcW w:w="1957" w:type="dxa"/>
          </w:tcPr>
          <w:p w14:paraId="70CEC6ED" w14:textId="626681D9" w:rsidR="00B21FD1" w:rsidRPr="00861AB0" w:rsidRDefault="00753285" w:rsidP="00FD5932">
            <w:pPr>
              <w:jc w:val="both"/>
              <w:rPr>
                <w:b/>
              </w:rPr>
            </w:pPr>
            <w:r>
              <w:rPr>
                <w:b/>
                <w:color w:val="0D0D0D" w:themeColor="text1" w:themeTint="F2"/>
              </w:rPr>
              <w:t xml:space="preserve"> </w:t>
            </w:r>
          </w:p>
        </w:tc>
        <w:tc>
          <w:tcPr>
            <w:tcW w:w="8460" w:type="dxa"/>
          </w:tcPr>
          <w:p w14:paraId="47B259B9" w14:textId="6F3E96EF" w:rsidR="00B21FD1" w:rsidRPr="00861AB0" w:rsidRDefault="00CB43F3" w:rsidP="00FD5932">
            <w:pPr>
              <w:jc w:val="both"/>
            </w:pPr>
            <w:r>
              <w:t>M6-UC1</w:t>
            </w:r>
          </w:p>
        </w:tc>
      </w:tr>
      <w:tr w:rsidR="00B21FD1" w:rsidRPr="00877136" w14:paraId="1758821A" w14:textId="77777777" w:rsidTr="00FD5932">
        <w:tc>
          <w:tcPr>
            <w:tcW w:w="1957" w:type="dxa"/>
          </w:tcPr>
          <w:p w14:paraId="5D915810" w14:textId="0D8F0002" w:rsidR="00B21FD1" w:rsidRPr="00861AB0" w:rsidRDefault="00753285" w:rsidP="00FD5932">
            <w:pPr>
              <w:jc w:val="both"/>
              <w:rPr>
                <w:b/>
              </w:rPr>
            </w:pPr>
            <w:r>
              <w:rPr>
                <w:b/>
              </w:rPr>
              <w:t xml:space="preserve"> </w:t>
            </w:r>
          </w:p>
        </w:tc>
        <w:tc>
          <w:tcPr>
            <w:tcW w:w="8460" w:type="dxa"/>
          </w:tcPr>
          <w:p w14:paraId="2BEC467D" w14:textId="4EC0492B" w:rsidR="00B21FD1" w:rsidRDefault="00753285" w:rsidP="00B21FD1">
            <w:pPr>
              <w:pStyle w:val="ListParagraph"/>
              <w:numPr>
                <w:ilvl w:val="0"/>
                <w:numId w:val="103"/>
              </w:numPr>
            </w:pPr>
            <w:r>
              <w:t xml:space="preserve"> </w:t>
            </w:r>
            <w:r w:rsidR="00B21FD1">
              <w:t xml:space="preserve"> click on the model</w:t>
            </w:r>
          </w:p>
          <w:p w14:paraId="2258F9BC" w14:textId="0F915702" w:rsidR="00B21FD1" w:rsidRDefault="00753285" w:rsidP="00B21FD1">
            <w:pPr>
              <w:pStyle w:val="ListParagraph"/>
              <w:numPr>
                <w:ilvl w:val="0"/>
                <w:numId w:val="103"/>
              </w:numPr>
            </w:pPr>
            <w:r>
              <w:t xml:space="preserve"> </w:t>
            </w:r>
            <w:r w:rsidR="00B21FD1">
              <w:t xml:space="preserve"> see the model.</w:t>
            </w:r>
          </w:p>
          <w:p w14:paraId="4A717059" w14:textId="77777777" w:rsidR="00B21FD1" w:rsidRDefault="00B21FD1" w:rsidP="00B21FD1">
            <w:pPr>
              <w:pStyle w:val="ListParagraph"/>
              <w:numPr>
                <w:ilvl w:val="0"/>
                <w:numId w:val="103"/>
              </w:numPr>
            </w:pPr>
            <w:r>
              <w:t>User can rotate the model.</w:t>
            </w:r>
          </w:p>
          <w:p w14:paraId="7CEFD202" w14:textId="4E36D3C4" w:rsidR="00B21FD1" w:rsidRPr="00861AB0" w:rsidRDefault="00753285" w:rsidP="00B21FD1">
            <w:pPr>
              <w:pStyle w:val="ListParagraph"/>
              <w:numPr>
                <w:ilvl w:val="0"/>
                <w:numId w:val="103"/>
              </w:numPr>
            </w:pPr>
            <w:r>
              <w:t xml:space="preserve"> </w:t>
            </w:r>
            <w:r w:rsidR="00B21FD1">
              <w:t xml:space="preserve"> have full </w:t>
            </w:r>
            <w:r w:rsidR="004C4B0C">
              <w:t>three-dimensional</w:t>
            </w:r>
            <w:r w:rsidR="00B21FD1">
              <w:t xml:space="preserve"> experience of model.</w:t>
            </w:r>
          </w:p>
        </w:tc>
      </w:tr>
      <w:tr w:rsidR="00B21FD1" w:rsidRPr="00877136" w14:paraId="68636FC5" w14:textId="77777777" w:rsidTr="00FD5932">
        <w:tc>
          <w:tcPr>
            <w:tcW w:w="1957" w:type="dxa"/>
          </w:tcPr>
          <w:p w14:paraId="3983DE29" w14:textId="06E53FD9" w:rsidR="00B21FD1" w:rsidRPr="003907CF" w:rsidRDefault="00753285" w:rsidP="00FD5932">
            <w:pPr>
              <w:jc w:val="both"/>
              <w:rPr>
                <w:b/>
              </w:rPr>
            </w:pPr>
            <w:r>
              <w:rPr>
                <w:b/>
              </w:rPr>
              <w:t xml:space="preserve"> </w:t>
            </w:r>
          </w:p>
        </w:tc>
        <w:tc>
          <w:tcPr>
            <w:tcW w:w="8460" w:type="dxa"/>
          </w:tcPr>
          <w:p w14:paraId="12EEA603" w14:textId="77777777" w:rsidR="00B21FD1" w:rsidRPr="00861AB0" w:rsidRDefault="00B21FD1" w:rsidP="00FD5932">
            <w:r>
              <w:t>N/A</w:t>
            </w:r>
          </w:p>
        </w:tc>
      </w:tr>
      <w:tr w:rsidR="00B21FD1" w:rsidRPr="00877136" w14:paraId="1F9EBD75" w14:textId="77777777" w:rsidTr="00FD5932">
        <w:tc>
          <w:tcPr>
            <w:tcW w:w="1957" w:type="dxa"/>
          </w:tcPr>
          <w:p w14:paraId="49C3B8A0" w14:textId="44C08AA0" w:rsidR="00B21FD1" w:rsidRPr="00861AB0" w:rsidRDefault="00753285" w:rsidP="00FD5932">
            <w:pPr>
              <w:jc w:val="both"/>
              <w:rPr>
                <w:b/>
              </w:rPr>
            </w:pPr>
            <w:r>
              <w:rPr>
                <w:b/>
              </w:rPr>
              <w:t xml:space="preserve"> </w:t>
            </w:r>
          </w:p>
        </w:tc>
        <w:tc>
          <w:tcPr>
            <w:tcW w:w="8460" w:type="dxa"/>
          </w:tcPr>
          <w:p w14:paraId="748EA6B7" w14:textId="0EF588EE" w:rsidR="00B21FD1" w:rsidRPr="00861AB0" w:rsidRDefault="00B21FD1" w:rsidP="00B21FD1">
            <w:pPr>
              <w:pStyle w:val="ListParagraph"/>
              <w:numPr>
                <w:ilvl w:val="0"/>
                <w:numId w:val="104"/>
              </w:numPr>
              <w:jc w:val="both"/>
            </w:pPr>
            <w:r>
              <w:t xml:space="preserve">If user does not have internet the model will not be downloaded and </w:t>
            </w:r>
            <w:r w:rsidR="00753285">
              <w:t xml:space="preserve"> </w:t>
            </w:r>
            <w:r>
              <w:t xml:space="preserve"> </w:t>
            </w:r>
            <w:r w:rsidR="004C4B0C">
              <w:t>see</w:t>
            </w:r>
            <w:r>
              <w:t xml:space="preserve"> error message “Connect to internet to download model first time.” </w:t>
            </w:r>
          </w:p>
        </w:tc>
      </w:tr>
      <w:tr w:rsidR="00B21FD1" w:rsidRPr="00877136" w14:paraId="02643086" w14:textId="77777777" w:rsidTr="00FD5932">
        <w:tc>
          <w:tcPr>
            <w:tcW w:w="1957" w:type="dxa"/>
          </w:tcPr>
          <w:p w14:paraId="27D6F876" w14:textId="3BB30A1D" w:rsidR="00B21FD1" w:rsidRPr="00861AB0" w:rsidRDefault="00753285" w:rsidP="00FD5932">
            <w:pPr>
              <w:jc w:val="both"/>
              <w:rPr>
                <w:b/>
              </w:rPr>
            </w:pPr>
            <w:r>
              <w:rPr>
                <w:b/>
              </w:rPr>
              <w:t xml:space="preserve"> </w:t>
            </w:r>
          </w:p>
        </w:tc>
        <w:tc>
          <w:tcPr>
            <w:tcW w:w="8460" w:type="dxa"/>
          </w:tcPr>
          <w:p w14:paraId="7D06A13A" w14:textId="2444EAEF" w:rsidR="00B21FD1" w:rsidRPr="00A62DE9" w:rsidRDefault="00B21FD1"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viewing 3D Object</w:t>
            </w:r>
          </w:p>
        </w:tc>
      </w:tr>
      <w:tr w:rsidR="00B21FD1" w:rsidRPr="00877136" w14:paraId="6332B9F1" w14:textId="77777777" w:rsidTr="00FD5932">
        <w:tc>
          <w:tcPr>
            <w:tcW w:w="1957" w:type="dxa"/>
          </w:tcPr>
          <w:p w14:paraId="58A6414C" w14:textId="760C535E" w:rsidR="00B21FD1" w:rsidRPr="00861AB0" w:rsidRDefault="00753285" w:rsidP="00FD5932">
            <w:pPr>
              <w:jc w:val="both"/>
              <w:rPr>
                <w:b/>
              </w:rPr>
            </w:pPr>
            <w:r>
              <w:rPr>
                <w:b/>
              </w:rPr>
              <w:t xml:space="preserve"> </w:t>
            </w:r>
          </w:p>
        </w:tc>
        <w:tc>
          <w:tcPr>
            <w:tcW w:w="8460" w:type="dxa"/>
          </w:tcPr>
          <w:p w14:paraId="7D23D86D" w14:textId="77777777" w:rsidR="00B21FD1" w:rsidRPr="00861AB0" w:rsidRDefault="00B21FD1" w:rsidP="00FD5932">
            <w:pPr>
              <w:pStyle w:val="Pa49"/>
              <w:jc w:val="both"/>
            </w:pPr>
            <w:r>
              <w:rPr>
                <w:rFonts w:ascii="Times New Roman" w:hAnsi="Times New Roman"/>
              </w:rPr>
              <w:t>N/A</w:t>
            </w:r>
          </w:p>
        </w:tc>
      </w:tr>
      <w:tr w:rsidR="00B21FD1" w:rsidRPr="00877136" w14:paraId="257836A7" w14:textId="77777777" w:rsidTr="00FD5932">
        <w:tc>
          <w:tcPr>
            <w:tcW w:w="1957" w:type="dxa"/>
          </w:tcPr>
          <w:p w14:paraId="2C144591" w14:textId="093AD178" w:rsidR="00B21FD1" w:rsidRPr="00861AB0" w:rsidRDefault="00753285" w:rsidP="00FD5932">
            <w:pPr>
              <w:jc w:val="both"/>
              <w:rPr>
                <w:b/>
              </w:rPr>
            </w:pPr>
            <w:r>
              <w:rPr>
                <w:b/>
              </w:rPr>
              <w:t xml:space="preserve"> </w:t>
            </w:r>
          </w:p>
        </w:tc>
        <w:tc>
          <w:tcPr>
            <w:tcW w:w="8460" w:type="dxa"/>
          </w:tcPr>
          <w:p w14:paraId="20BD9E8C" w14:textId="77777777" w:rsidR="00B21FD1" w:rsidRPr="00861AB0" w:rsidRDefault="00B21FD1" w:rsidP="00FD5932">
            <w:pPr>
              <w:jc w:val="both"/>
            </w:pPr>
            <w:r>
              <w:t>User wants maps for construction site.</w:t>
            </w:r>
          </w:p>
        </w:tc>
      </w:tr>
    </w:tbl>
    <w:p w14:paraId="2F1AEECD" w14:textId="77777777" w:rsidR="00417E04" w:rsidRDefault="00417E04"/>
    <w:p w14:paraId="60098707" w14:textId="77777777" w:rsidR="00417E04" w:rsidRDefault="00417E04">
      <w:r>
        <w:br w:type="page"/>
      </w:r>
    </w:p>
    <w:p w14:paraId="688E0576" w14:textId="1D924984" w:rsidR="00417E04" w:rsidRPr="00DD5C55" w:rsidRDefault="00753285" w:rsidP="00417E04">
      <w:pPr>
        <w:pStyle w:val="Caption"/>
        <w:keepNext/>
        <w:spacing w:line="276" w:lineRule="auto"/>
        <w:rPr>
          <w:szCs w:val="24"/>
        </w:rPr>
      </w:pPr>
      <w:r>
        <w:rPr>
          <w:szCs w:val="24"/>
        </w:rPr>
        <w:lastRenderedPageBreak/>
        <w:t xml:space="preserve"> </w:t>
      </w:r>
      <w:r w:rsidR="00417E04" w:rsidRPr="00DD5C55">
        <w:rPr>
          <w:szCs w:val="24"/>
        </w:rPr>
        <w:t xml:space="preserve"> </w:t>
      </w:r>
      <w:r w:rsidR="00417E04">
        <w:rPr>
          <w:szCs w:val="24"/>
        </w:rPr>
        <w:t>70</w:t>
      </w:r>
      <w:r w:rsidR="00417E04" w:rsidRPr="00DD5C55">
        <w:rPr>
          <w:noProof/>
          <w:szCs w:val="24"/>
        </w:rPr>
        <w:t>:</w:t>
      </w:r>
      <w:r w:rsidR="00417E04">
        <w:rPr>
          <w:noProof/>
          <w:szCs w:val="24"/>
        </w:rPr>
        <w:t xml:space="preserve"> </w:t>
      </w:r>
      <w:r w:rsidR="00417E04">
        <w:rPr>
          <w:lang w:eastAsia="ar-SA"/>
        </w:rPr>
        <w:t>Save Model (</w:t>
      </w:r>
      <w:r w:rsidR="00CF3458">
        <w:rPr>
          <w:lang w:eastAsia="ar-SA"/>
        </w:rPr>
        <w:t>Web</w:t>
      </w:r>
      <w:r w:rsidR="00417E04">
        <w:rPr>
          <w:lang w:eastAsia="ar-SA"/>
        </w:rPr>
        <w:t>)</w:t>
      </w:r>
      <w:r w:rsidR="00417E0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17E04" w:rsidRPr="00877136" w14:paraId="453178DB" w14:textId="77777777" w:rsidTr="00FD5932">
        <w:tc>
          <w:tcPr>
            <w:tcW w:w="1957" w:type="dxa"/>
          </w:tcPr>
          <w:p w14:paraId="2B746B9E" w14:textId="75E206B9" w:rsidR="00417E04" w:rsidRPr="00861AB0" w:rsidRDefault="00753285" w:rsidP="00FD5932">
            <w:pPr>
              <w:jc w:val="both"/>
              <w:rPr>
                <w:b/>
              </w:rPr>
            </w:pPr>
            <w:r>
              <w:rPr>
                <w:b/>
              </w:rPr>
              <w:t xml:space="preserve"> </w:t>
            </w:r>
          </w:p>
        </w:tc>
        <w:tc>
          <w:tcPr>
            <w:tcW w:w="8460" w:type="dxa"/>
          </w:tcPr>
          <w:p w14:paraId="2C514785" w14:textId="4FCB275F" w:rsidR="00417E04" w:rsidRPr="00861AB0" w:rsidRDefault="00417E04" w:rsidP="00FD5932">
            <w:pPr>
              <w:jc w:val="both"/>
            </w:pPr>
            <w:r w:rsidRPr="00861AB0">
              <w:t xml:space="preserve"> </w:t>
            </w:r>
            <w:r>
              <w:t>M6-UC</w:t>
            </w:r>
            <w:r w:rsidR="007C4C82">
              <w:t>4</w:t>
            </w:r>
          </w:p>
        </w:tc>
      </w:tr>
      <w:tr w:rsidR="00417E04" w:rsidRPr="00877136" w14:paraId="0F726437" w14:textId="77777777" w:rsidTr="00FD5932">
        <w:tc>
          <w:tcPr>
            <w:tcW w:w="1957" w:type="dxa"/>
          </w:tcPr>
          <w:p w14:paraId="15F64499" w14:textId="3497465C" w:rsidR="00417E04" w:rsidRPr="00861AB0" w:rsidRDefault="00753285" w:rsidP="00FD5932">
            <w:pPr>
              <w:jc w:val="both"/>
              <w:rPr>
                <w:b/>
              </w:rPr>
            </w:pPr>
            <w:r>
              <w:rPr>
                <w:b/>
              </w:rPr>
              <w:t xml:space="preserve"> </w:t>
            </w:r>
          </w:p>
        </w:tc>
        <w:tc>
          <w:tcPr>
            <w:tcW w:w="8460" w:type="dxa"/>
          </w:tcPr>
          <w:p w14:paraId="23B26FA9" w14:textId="0DD63D02" w:rsidR="00417E04" w:rsidRPr="00861AB0" w:rsidRDefault="007C4C82" w:rsidP="00FD5932">
            <w:pPr>
              <w:jc w:val="both"/>
            </w:pPr>
            <w:r>
              <w:rPr>
                <w:lang w:eastAsia="ar-SA"/>
              </w:rPr>
              <w:t>Save Model (Web)</w:t>
            </w:r>
          </w:p>
        </w:tc>
      </w:tr>
      <w:tr w:rsidR="00417E04" w:rsidRPr="00877136" w14:paraId="478F70F0" w14:textId="77777777" w:rsidTr="00FD5932">
        <w:tc>
          <w:tcPr>
            <w:tcW w:w="1957" w:type="dxa"/>
          </w:tcPr>
          <w:p w14:paraId="327B3FD6" w14:textId="2C244A53" w:rsidR="00417E04" w:rsidRPr="00861AB0" w:rsidRDefault="00753285" w:rsidP="00FD5932">
            <w:pPr>
              <w:jc w:val="both"/>
              <w:rPr>
                <w:b/>
              </w:rPr>
            </w:pPr>
            <w:r>
              <w:rPr>
                <w:b/>
              </w:rPr>
              <w:t xml:space="preserve"> </w:t>
            </w:r>
          </w:p>
        </w:tc>
        <w:tc>
          <w:tcPr>
            <w:tcW w:w="8460" w:type="dxa"/>
          </w:tcPr>
          <w:p w14:paraId="3D4CD4E0" w14:textId="77777777" w:rsidR="00417E04" w:rsidRPr="00861AB0" w:rsidRDefault="00417E04" w:rsidP="00FD5932">
            <w:pPr>
              <w:jc w:val="both"/>
            </w:pPr>
            <w:r>
              <w:t>Primary Actor: User</w:t>
            </w:r>
          </w:p>
        </w:tc>
      </w:tr>
      <w:tr w:rsidR="00417E04" w:rsidRPr="00877136" w14:paraId="550D9456" w14:textId="77777777" w:rsidTr="00FD5932">
        <w:tc>
          <w:tcPr>
            <w:tcW w:w="1957" w:type="dxa"/>
          </w:tcPr>
          <w:p w14:paraId="64EC7FAD" w14:textId="290C0F12" w:rsidR="00417E04" w:rsidRPr="00861AB0" w:rsidRDefault="00753285" w:rsidP="00FD5932">
            <w:pPr>
              <w:jc w:val="both"/>
              <w:rPr>
                <w:b/>
              </w:rPr>
            </w:pPr>
            <w:r>
              <w:rPr>
                <w:b/>
              </w:rPr>
              <w:t xml:space="preserve"> </w:t>
            </w:r>
          </w:p>
        </w:tc>
        <w:tc>
          <w:tcPr>
            <w:tcW w:w="8460" w:type="dxa"/>
          </w:tcPr>
          <w:p w14:paraId="5FEAFD8B" w14:textId="498FE044" w:rsidR="00417E04" w:rsidRPr="00861AB0" w:rsidRDefault="00417E04" w:rsidP="00FD5932">
            <w:pPr>
              <w:pStyle w:val="Pa49"/>
              <w:jc w:val="both"/>
              <w:rPr>
                <w:rFonts w:ascii="Times New Roman" w:hAnsi="Times New Roman"/>
              </w:rPr>
            </w:pPr>
            <w:r>
              <w:rPr>
                <w:rFonts w:ascii="Times New Roman" w:hAnsi="Times New Roman"/>
              </w:rPr>
              <w:t xml:space="preserve">User can </w:t>
            </w:r>
            <w:r w:rsidR="00B224E8">
              <w:rPr>
                <w:rFonts w:ascii="Times New Roman" w:hAnsi="Times New Roman"/>
              </w:rPr>
              <w:t xml:space="preserve">save </w:t>
            </w:r>
            <w:r>
              <w:rPr>
                <w:rFonts w:ascii="Times New Roman" w:hAnsi="Times New Roman"/>
              </w:rPr>
              <w:t>the 3D model.</w:t>
            </w:r>
          </w:p>
        </w:tc>
      </w:tr>
      <w:tr w:rsidR="00417E04" w:rsidRPr="00877136" w14:paraId="5DA1D82B" w14:textId="77777777" w:rsidTr="00FD5932">
        <w:tc>
          <w:tcPr>
            <w:tcW w:w="1957" w:type="dxa"/>
          </w:tcPr>
          <w:p w14:paraId="05009517" w14:textId="73ED2AC2" w:rsidR="00417E04" w:rsidRPr="00861AB0" w:rsidRDefault="00753285" w:rsidP="00FD5932">
            <w:pPr>
              <w:jc w:val="both"/>
              <w:rPr>
                <w:b/>
              </w:rPr>
            </w:pPr>
            <w:r>
              <w:rPr>
                <w:b/>
              </w:rPr>
              <w:t xml:space="preserve"> </w:t>
            </w:r>
          </w:p>
        </w:tc>
        <w:tc>
          <w:tcPr>
            <w:tcW w:w="8460" w:type="dxa"/>
          </w:tcPr>
          <w:p w14:paraId="026451C6" w14:textId="4CFB8CB8" w:rsidR="00417E04" w:rsidRPr="00861AB0" w:rsidRDefault="00417E04" w:rsidP="00FD5932">
            <w:pPr>
              <w:jc w:val="both"/>
            </w:pPr>
            <w:r>
              <w:t>User clicks on</w:t>
            </w:r>
            <w:r w:rsidR="00B224E8">
              <w:t xml:space="preserve"> ‘Save</w:t>
            </w:r>
            <w:r>
              <w:t xml:space="preserve"> Model</w:t>
            </w:r>
            <w:r w:rsidR="00B224E8">
              <w:t>’ button</w:t>
            </w:r>
          </w:p>
        </w:tc>
      </w:tr>
      <w:tr w:rsidR="00417E04" w:rsidRPr="00877136" w14:paraId="74FF21C3" w14:textId="77777777" w:rsidTr="00FD5932">
        <w:tc>
          <w:tcPr>
            <w:tcW w:w="1957" w:type="dxa"/>
          </w:tcPr>
          <w:p w14:paraId="24EECF27" w14:textId="54C25593" w:rsidR="00417E04" w:rsidRPr="00861AB0" w:rsidRDefault="00753285" w:rsidP="00FD5932">
            <w:pPr>
              <w:jc w:val="both"/>
              <w:rPr>
                <w:b/>
              </w:rPr>
            </w:pPr>
            <w:r>
              <w:rPr>
                <w:b/>
              </w:rPr>
              <w:t xml:space="preserve"> </w:t>
            </w:r>
          </w:p>
        </w:tc>
        <w:tc>
          <w:tcPr>
            <w:tcW w:w="8460" w:type="dxa"/>
          </w:tcPr>
          <w:p w14:paraId="788DDA5D" w14:textId="77777777" w:rsidR="00417E04" w:rsidRPr="00861AB0" w:rsidRDefault="00417E04" w:rsidP="00FD5932">
            <w:pPr>
              <w:jc w:val="both"/>
            </w:pPr>
            <w:r>
              <w:t>High</w:t>
            </w:r>
          </w:p>
        </w:tc>
      </w:tr>
      <w:tr w:rsidR="00417E04" w:rsidRPr="00877136" w14:paraId="475B7CE1" w14:textId="77777777" w:rsidTr="00FD5932">
        <w:trPr>
          <w:trHeight w:val="467"/>
        </w:trPr>
        <w:tc>
          <w:tcPr>
            <w:tcW w:w="1957" w:type="dxa"/>
          </w:tcPr>
          <w:p w14:paraId="7ABF18F7" w14:textId="01290569" w:rsidR="00417E04" w:rsidRPr="00861AB0" w:rsidRDefault="00753285" w:rsidP="00FD5932">
            <w:pPr>
              <w:jc w:val="both"/>
              <w:rPr>
                <w:b/>
              </w:rPr>
            </w:pPr>
            <w:r>
              <w:rPr>
                <w:b/>
              </w:rPr>
              <w:t xml:space="preserve"> </w:t>
            </w:r>
          </w:p>
        </w:tc>
        <w:tc>
          <w:tcPr>
            <w:tcW w:w="8460" w:type="dxa"/>
          </w:tcPr>
          <w:p w14:paraId="102DC7ED" w14:textId="50663CA4" w:rsidR="00417E04" w:rsidRPr="00716CBB" w:rsidRDefault="00417E04" w:rsidP="00FD5932">
            <w:pPr>
              <w:pStyle w:val="Pa49"/>
              <w:jc w:val="both"/>
            </w:pPr>
            <w:r>
              <w:rPr>
                <w:rFonts w:ascii="Times New Roman" w:hAnsi="Times New Roman"/>
              </w:rPr>
              <w:t xml:space="preserve">PRE-1: User </w:t>
            </w:r>
            <w:r w:rsidR="00B224E8">
              <w:rPr>
                <w:rFonts w:ascii="Times New Roman" w:hAnsi="Times New Roman"/>
              </w:rPr>
              <w:t xml:space="preserve">is </w:t>
            </w:r>
            <w:r w:rsidR="00445F8D">
              <w:rPr>
                <w:rFonts w:ascii="Times New Roman" w:hAnsi="Times New Roman"/>
              </w:rPr>
              <w:t xml:space="preserve">in </w:t>
            </w:r>
            <w:r w:rsidR="004C4B0C">
              <w:rPr>
                <w:rFonts w:ascii="Times New Roman" w:hAnsi="Times New Roman"/>
              </w:rPr>
              <w:t>models’</w:t>
            </w:r>
            <w:r w:rsidR="00445F8D">
              <w:rPr>
                <w:rFonts w:ascii="Times New Roman" w:hAnsi="Times New Roman"/>
              </w:rPr>
              <w:t xml:space="preserve"> menu</w:t>
            </w:r>
          </w:p>
        </w:tc>
      </w:tr>
      <w:tr w:rsidR="00417E04" w:rsidRPr="00877136" w14:paraId="417AD110" w14:textId="77777777" w:rsidTr="00FD5932">
        <w:trPr>
          <w:trHeight w:val="440"/>
        </w:trPr>
        <w:tc>
          <w:tcPr>
            <w:tcW w:w="1957" w:type="dxa"/>
          </w:tcPr>
          <w:p w14:paraId="1BD29CE8" w14:textId="68984143" w:rsidR="00417E04" w:rsidRPr="00861AB0" w:rsidRDefault="00753285" w:rsidP="00FD5932">
            <w:pPr>
              <w:jc w:val="both"/>
              <w:rPr>
                <w:b/>
              </w:rPr>
            </w:pPr>
            <w:r>
              <w:rPr>
                <w:b/>
                <w:color w:val="0D0D0D" w:themeColor="text1" w:themeTint="F2"/>
              </w:rPr>
              <w:t xml:space="preserve"> </w:t>
            </w:r>
          </w:p>
        </w:tc>
        <w:tc>
          <w:tcPr>
            <w:tcW w:w="8460" w:type="dxa"/>
          </w:tcPr>
          <w:p w14:paraId="79DA2999" w14:textId="7B0F344B" w:rsidR="00417E04" w:rsidRPr="00861AB0" w:rsidRDefault="00E41937" w:rsidP="00FD5932">
            <w:pPr>
              <w:jc w:val="both"/>
            </w:pPr>
            <w:r>
              <w:t xml:space="preserve">M1-UC2, M1-UC4, </w:t>
            </w:r>
            <w:r w:rsidR="00417E04">
              <w:t>M6-UC1</w:t>
            </w:r>
            <w:r w:rsidR="00601051">
              <w:t>, M6-UC2</w:t>
            </w:r>
          </w:p>
        </w:tc>
      </w:tr>
      <w:tr w:rsidR="00417E04" w:rsidRPr="00877136" w14:paraId="7BA4AA65" w14:textId="77777777" w:rsidTr="00FD5932">
        <w:tc>
          <w:tcPr>
            <w:tcW w:w="1957" w:type="dxa"/>
          </w:tcPr>
          <w:p w14:paraId="1FB31DAB" w14:textId="1761E20E" w:rsidR="00417E04" w:rsidRPr="00861AB0" w:rsidRDefault="00753285" w:rsidP="00FD5932">
            <w:pPr>
              <w:jc w:val="both"/>
              <w:rPr>
                <w:b/>
              </w:rPr>
            </w:pPr>
            <w:r>
              <w:rPr>
                <w:b/>
              </w:rPr>
              <w:t xml:space="preserve"> </w:t>
            </w:r>
          </w:p>
        </w:tc>
        <w:tc>
          <w:tcPr>
            <w:tcW w:w="8460" w:type="dxa"/>
          </w:tcPr>
          <w:p w14:paraId="3585EE35" w14:textId="212AFE44" w:rsidR="00417E04" w:rsidRDefault="00753285" w:rsidP="009E12A8">
            <w:pPr>
              <w:pStyle w:val="ListParagraph"/>
              <w:numPr>
                <w:ilvl w:val="0"/>
                <w:numId w:val="106"/>
              </w:numPr>
            </w:pPr>
            <w:r>
              <w:t xml:space="preserve"> </w:t>
            </w:r>
            <w:r w:rsidR="00417E04">
              <w:t xml:space="preserve"> click on the model</w:t>
            </w:r>
            <w:r w:rsidR="009E12A8">
              <w:t xml:space="preserve"> list</w:t>
            </w:r>
          </w:p>
          <w:p w14:paraId="7B4AB23C" w14:textId="2597ABF4" w:rsidR="00417E04" w:rsidRPr="00861AB0" w:rsidRDefault="00753285" w:rsidP="005A7715">
            <w:pPr>
              <w:pStyle w:val="ListParagraph"/>
              <w:numPr>
                <w:ilvl w:val="0"/>
                <w:numId w:val="106"/>
              </w:numPr>
            </w:pPr>
            <w:r>
              <w:t xml:space="preserve"> </w:t>
            </w:r>
            <w:r w:rsidR="00417E04">
              <w:t xml:space="preserve"> </w:t>
            </w:r>
            <w:r w:rsidR="009E12A8">
              <w:t xml:space="preserve">press </w:t>
            </w:r>
            <w:r w:rsidR="00417E04">
              <w:t xml:space="preserve">the </w:t>
            </w:r>
            <w:r w:rsidR="009E12A8">
              <w:t>save model button</w:t>
            </w:r>
          </w:p>
        </w:tc>
      </w:tr>
      <w:tr w:rsidR="00417E04" w:rsidRPr="00877136" w14:paraId="3377D3ED" w14:textId="77777777" w:rsidTr="00FD5932">
        <w:tc>
          <w:tcPr>
            <w:tcW w:w="1957" w:type="dxa"/>
          </w:tcPr>
          <w:p w14:paraId="7729D59B" w14:textId="5D7F5E8A" w:rsidR="00417E04" w:rsidRPr="003907CF" w:rsidRDefault="00753285" w:rsidP="00FD5932">
            <w:pPr>
              <w:jc w:val="both"/>
              <w:rPr>
                <w:b/>
              </w:rPr>
            </w:pPr>
            <w:r>
              <w:rPr>
                <w:b/>
              </w:rPr>
              <w:t xml:space="preserve"> </w:t>
            </w:r>
          </w:p>
        </w:tc>
        <w:tc>
          <w:tcPr>
            <w:tcW w:w="8460" w:type="dxa"/>
          </w:tcPr>
          <w:p w14:paraId="5F2B100A" w14:textId="1F33BE7B" w:rsidR="00417E04" w:rsidRDefault="00FB3493" w:rsidP="00FB3493">
            <w:pPr>
              <w:pStyle w:val="ListParagraph"/>
              <w:numPr>
                <w:ilvl w:val="0"/>
                <w:numId w:val="107"/>
              </w:numPr>
            </w:pPr>
            <w:r>
              <w:t xml:space="preserve">User is viewing the </w:t>
            </w:r>
            <w:r w:rsidR="004C4B0C">
              <w:t>model</w:t>
            </w:r>
          </w:p>
          <w:p w14:paraId="1AF49153" w14:textId="1AC57BC0" w:rsidR="00FB3493" w:rsidRPr="00861AB0" w:rsidRDefault="00FB3493" w:rsidP="00FB3493">
            <w:pPr>
              <w:pStyle w:val="ListParagraph"/>
              <w:numPr>
                <w:ilvl w:val="0"/>
                <w:numId w:val="107"/>
              </w:numPr>
            </w:pPr>
            <w:r>
              <w:t xml:space="preserve">User presses </w:t>
            </w:r>
            <w:r w:rsidR="004C4B0C">
              <w:t>save</w:t>
            </w:r>
            <w:r>
              <w:t xml:space="preserve"> button</w:t>
            </w:r>
          </w:p>
        </w:tc>
      </w:tr>
      <w:tr w:rsidR="00417E04" w:rsidRPr="00877136" w14:paraId="0452DFAC" w14:textId="77777777" w:rsidTr="00FD5932">
        <w:tc>
          <w:tcPr>
            <w:tcW w:w="1957" w:type="dxa"/>
          </w:tcPr>
          <w:p w14:paraId="1709FC79" w14:textId="06A22E84" w:rsidR="00417E04" w:rsidRPr="00861AB0" w:rsidRDefault="00753285" w:rsidP="00FD5932">
            <w:pPr>
              <w:jc w:val="both"/>
              <w:rPr>
                <w:b/>
              </w:rPr>
            </w:pPr>
            <w:r>
              <w:rPr>
                <w:b/>
              </w:rPr>
              <w:t xml:space="preserve"> </w:t>
            </w:r>
          </w:p>
        </w:tc>
        <w:tc>
          <w:tcPr>
            <w:tcW w:w="8460" w:type="dxa"/>
          </w:tcPr>
          <w:p w14:paraId="75276B78" w14:textId="15CAAC42" w:rsidR="00417E04" w:rsidRPr="00861AB0" w:rsidRDefault="00417E04" w:rsidP="00417E04">
            <w:pPr>
              <w:pStyle w:val="ListParagraph"/>
              <w:numPr>
                <w:ilvl w:val="0"/>
                <w:numId w:val="104"/>
              </w:numPr>
              <w:jc w:val="both"/>
            </w:pPr>
            <w:r>
              <w:t>If user does not have</w:t>
            </w:r>
            <w:r w:rsidR="00EB4189">
              <w:t xml:space="preserve"> enough storage popup message will </w:t>
            </w:r>
            <w:r w:rsidR="004C4B0C">
              <w:t>appear” saving</w:t>
            </w:r>
            <w:r w:rsidR="00EB4189">
              <w:t xml:space="preserve"> model to library but cannot be downloaded’</w:t>
            </w:r>
            <w:r>
              <w:t xml:space="preserve"> </w:t>
            </w:r>
          </w:p>
        </w:tc>
      </w:tr>
      <w:tr w:rsidR="00417E04" w:rsidRPr="00877136" w14:paraId="633F3EEA" w14:textId="77777777" w:rsidTr="00FD5932">
        <w:tc>
          <w:tcPr>
            <w:tcW w:w="1957" w:type="dxa"/>
          </w:tcPr>
          <w:p w14:paraId="7A5B6D5F" w14:textId="02C96C65" w:rsidR="00417E04" w:rsidRPr="00861AB0" w:rsidRDefault="00753285" w:rsidP="00FD5932">
            <w:pPr>
              <w:jc w:val="both"/>
              <w:rPr>
                <w:b/>
              </w:rPr>
            </w:pPr>
            <w:r>
              <w:rPr>
                <w:b/>
              </w:rPr>
              <w:t xml:space="preserve"> </w:t>
            </w:r>
          </w:p>
        </w:tc>
        <w:tc>
          <w:tcPr>
            <w:tcW w:w="8460" w:type="dxa"/>
          </w:tcPr>
          <w:p w14:paraId="0CF2495F" w14:textId="6037D27D" w:rsidR="00417E04" w:rsidRDefault="00417E04"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viewing 3D Object</w:t>
            </w:r>
          </w:p>
          <w:p w14:paraId="207FD5F1" w14:textId="0A62132E" w:rsidR="00B272AB" w:rsidRPr="00B272AB" w:rsidRDefault="00B272AB" w:rsidP="00B272AB">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aved to user’s library</w:t>
            </w:r>
          </w:p>
        </w:tc>
      </w:tr>
      <w:tr w:rsidR="00417E04" w:rsidRPr="00877136" w14:paraId="6C89909C" w14:textId="77777777" w:rsidTr="00FD5932">
        <w:tc>
          <w:tcPr>
            <w:tcW w:w="1957" w:type="dxa"/>
          </w:tcPr>
          <w:p w14:paraId="0C5D71F9" w14:textId="2E23E323" w:rsidR="00417E04" w:rsidRPr="00861AB0" w:rsidRDefault="00753285" w:rsidP="00FD5932">
            <w:pPr>
              <w:jc w:val="both"/>
              <w:rPr>
                <w:b/>
              </w:rPr>
            </w:pPr>
            <w:r>
              <w:rPr>
                <w:b/>
              </w:rPr>
              <w:t xml:space="preserve"> </w:t>
            </w:r>
          </w:p>
        </w:tc>
        <w:tc>
          <w:tcPr>
            <w:tcW w:w="8460" w:type="dxa"/>
          </w:tcPr>
          <w:p w14:paraId="77EA2490" w14:textId="77777777" w:rsidR="00417E04" w:rsidRPr="00861AB0" w:rsidRDefault="00417E04" w:rsidP="00FD5932">
            <w:pPr>
              <w:pStyle w:val="Pa49"/>
              <w:jc w:val="both"/>
            </w:pPr>
            <w:r>
              <w:rPr>
                <w:rFonts w:ascii="Times New Roman" w:hAnsi="Times New Roman"/>
              </w:rPr>
              <w:t>N/A</w:t>
            </w:r>
          </w:p>
        </w:tc>
      </w:tr>
      <w:tr w:rsidR="00417E04" w:rsidRPr="00877136" w14:paraId="793B9570" w14:textId="77777777" w:rsidTr="00FD5932">
        <w:tc>
          <w:tcPr>
            <w:tcW w:w="1957" w:type="dxa"/>
          </w:tcPr>
          <w:p w14:paraId="747DAAE1" w14:textId="1BCA25D0" w:rsidR="00417E04" w:rsidRPr="00861AB0" w:rsidRDefault="00753285" w:rsidP="00FD5932">
            <w:pPr>
              <w:jc w:val="both"/>
              <w:rPr>
                <w:b/>
              </w:rPr>
            </w:pPr>
            <w:r>
              <w:rPr>
                <w:b/>
              </w:rPr>
              <w:t xml:space="preserve"> </w:t>
            </w:r>
          </w:p>
        </w:tc>
        <w:tc>
          <w:tcPr>
            <w:tcW w:w="8460" w:type="dxa"/>
          </w:tcPr>
          <w:p w14:paraId="14115D79" w14:textId="77777777" w:rsidR="00417E04" w:rsidRPr="00861AB0" w:rsidRDefault="00417E04" w:rsidP="00FD5932">
            <w:pPr>
              <w:jc w:val="both"/>
            </w:pPr>
            <w:r>
              <w:t>User wants maps for construction site.</w:t>
            </w:r>
          </w:p>
        </w:tc>
      </w:tr>
    </w:tbl>
    <w:p w14:paraId="751601EB" w14:textId="77777777" w:rsidR="00231529" w:rsidRDefault="00231529"/>
    <w:p w14:paraId="0BA46D77" w14:textId="77777777" w:rsidR="00231529" w:rsidRDefault="00231529">
      <w:r>
        <w:br w:type="page"/>
      </w:r>
    </w:p>
    <w:p w14:paraId="3E0831D1" w14:textId="79C38CE9" w:rsidR="00231529" w:rsidRPr="00DD5C55" w:rsidRDefault="00753285" w:rsidP="00231529">
      <w:pPr>
        <w:pStyle w:val="Caption"/>
        <w:keepNext/>
        <w:spacing w:line="276" w:lineRule="auto"/>
        <w:rPr>
          <w:szCs w:val="24"/>
        </w:rPr>
      </w:pPr>
      <w:r>
        <w:rPr>
          <w:szCs w:val="24"/>
        </w:rPr>
        <w:lastRenderedPageBreak/>
        <w:t xml:space="preserve"> </w:t>
      </w:r>
      <w:r w:rsidR="00231529" w:rsidRPr="00DD5C55">
        <w:rPr>
          <w:szCs w:val="24"/>
        </w:rPr>
        <w:t xml:space="preserve"> </w:t>
      </w:r>
      <w:r w:rsidR="00231529">
        <w:rPr>
          <w:szCs w:val="24"/>
        </w:rPr>
        <w:t>71</w:t>
      </w:r>
      <w:r w:rsidR="00231529" w:rsidRPr="00DD5C55">
        <w:rPr>
          <w:noProof/>
          <w:szCs w:val="24"/>
        </w:rPr>
        <w:t>:</w:t>
      </w:r>
      <w:r w:rsidR="00231529">
        <w:rPr>
          <w:noProof/>
          <w:szCs w:val="24"/>
        </w:rPr>
        <w:t xml:space="preserve"> </w:t>
      </w:r>
      <w:r w:rsidR="00231529">
        <w:rPr>
          <w:lang w:eastAsia="ar-SA"/>
        </w:rPr>
        <w:t>Save Model (Mobile)</w:t>
      </w:r>
      <w:r w:rsidR="00231529"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31529" w:rsidRPr="00877136" w14:paraId="6FF1A7BA" w14:textId="77777777" w:rsidTr="00FD5932">
        <w:tc>
          <w:tcPr>
            <w:tcW w:w="1957" w:type="dxa"/>
          </w:tcPr>
          <w:p w14:paraId="5B6BF29F" w14:textId="67546627" w:rsidR="00231529" w:rsidRPr="00861AB0" w:rsidRDefault="00753285" w:rsidP="00FD5932">
            <w:pPr>
              <w:jc w:val="both"/>
              <w:rPr>
                <w:b/>
              </w:rPr>
            </w:pPr>
            <w:r>
              <w:rPr>
                <w:b/>
              </w:rPr>
              <w:t xml:space="preserve"> </w:t>
            </w:r>
          </w:p>
        </w:tc>
        <w:tc>
          <w:tcPr>
            <w:tcW w:w="8460" w:type="dxa"/>
          </w:tcPr>
          <w:p w14:paraId="5747937B" w14:textId="5F910896" w:rsidR="00231529" w:rsidRPr="00861AB0" w:rsidRDefault="00231529" w:rsidP="00FD5932">
            <w:pPr>
              <w:jc w:val="both"/>
            </w:pPr>
            <w:r w:rsidRPr="00861AB0">
              <w:t xml:space="preserve"> </w:t>
            </w:r>
            <w:r>
              <w:t>M6-UC5</w:t>
            </w:r>
          </w:p>
        </w:tc>
      </w:tr>
      <w:tr w:rsidR="00231529" w:rsidRPr="00877136" w14:paraId="737D83DE" w14:textId="77777777" w:rsidTr="00FD5932">
        <w:tc>
          <w:tcPr>
            <w:tcW w:w="1957" w:type="dxa"/>
          </w:tcPr>
          <w:p w14:paraId="24BC86CE" w14:textId="188A2A1F" w:rsidR="00231529" w:rsidRPr="00861AB0" w:rsidRDefault="00753285" w:rsidP="00FD5932">
            <w:pPr>
              <w:jc w:val="both"/>
              <w:rPr>
                <w:b/>
              </w:rPr>
            </w:pPr>
            <w:r>
              <w:rPr>
                <w:b/>
              </w:rPr>
              <w:t xml:space="preserve"> </w:t>
            </w:r>
          </w:p>
        </w:tc>
        <w:tc>
          <w:tcPr>
            <w:tcW w:w="8460" w:type="dxa"/>
          </w:tcPr>
          <w:p w14:paraId="6F8C469A" w14:textId="35E91859" w:rsidR="00231529" w:rsidRPr="00861AB0" w:rsidRDefault="00231529" w:rsidP="00FD5932">
            <w:pPr>
              <w:jc w:val="both"/>
            </w:pPr>
            <w:r>
              <w:rPr>
                <w:lang w:eastAsia="ar-SA"/>
              </w:rPr>
              <w:t>Save Model (Mobile)</w:t>
            </w:r>
          </w:p>
        </w:tc>
      </w:tr>
      <w:tr w:rsidR="00231529" w:rsidRPr="00877136" w14:paraId="5B0B5EA8" w14:textId="77777777" w:rsidTr="00FD5932">
        <w:tc>
          <w:tcPr>
            <w:tcW w:w="1957" w:type="dxa"/>
          </w:tcPr>
          <w:p w14:paraId="3138DAA7" w14:textId="5B3099C6" w:rsidR="00231529" w:rsidRPr="00861AB0" w:rsidRDefault="00753285" w:rsidP="00FD5932">
            <w:pPr>
              <w:jc w:val="both"/>
              <w:rPr>
                <w:b/>
              </w:rPr>
            </w:pPr>
            <w:r>
              <w:rPr>
                <w:b/>
              </w:rPr>
              <w:t xml:space="preserve"> </w:t>
            </w:r>
          </w:p>
        </w:tc>
        <w:tc>
          <w:tcPr>
            <w:tcW w:w="8460" w:type="dxa"/>
          </w:tcPr>
          <w:p w14:paraId="6D290E02" w14:textId="77777777" w:rsidR="00231529" w:rsidRPr="00861AB0" w:rsidRDefault="00231529" w:rsidP="00FD5932">
            <w:pPr>
              <w:jc w:val="both"/>
            </w:pPr>
            <w:r>
              <w:t>Primary Actor: User</w:t>
            </w:r>
          </w:p>
        </w:tc>
      </w:tr>
      <w:tr w:rsidR="00231529" w:rsidRPr="00877136" w14:paraId="55691279" w14:textId="77777777" w:rsidTr="00FD5932">
        <w:tc>
          <w:tcPr>
            <w:tcW w:w="1957" w:type="dxa"/>
          </w:tcPr>
          <w:p w14:paraId="5E3B3DA7" w14:textId="0FDD8BE1" w:rsidR="00231529" w:rsidRPr="00861AB0" w:rsidRDefault="00753285" w:rsidP="00FD5932">
            <w:pPr>
              <w:jc w:val="both"/>
              <w:rPr>
                <w:b/>
              </w:rPr>
            </w:pPr>
            <w:r>
              <w:rPr>
                <w:b/>
              </w:rPr>
              <w:t xml:space="preserve"> </w:t>
            </w:r>
          </w:p>
        </w:tc>
        <w:tc>
          <w:tcPr>
            <w:tcW w:w="8460" w:type="dxa"/>
          </w:tcPr>
          <w:p w14:paraId="21B91BB7" w14:textId="77777777" w:rsidR="00231529" w:rsidRPr="00861AB0" w:rsidRDefault="00231529" w:rsidP="00FD5932">
            <w:pPr>
              <w:pStyle w:val="Pa49"/>
              <w:jc w:val="both"/>
              <w:rPr>
                <w:rFonts w:ascii="Times New Roman" w:hAnsi="Times New Roman"/>
              </w:rPr>
            </w:pPr>
            <w:r>
              <w:rPr>
                <w:rFonts w:ascii="Times New Roman" w:hAnsi="Times New Roman"/>
              </w:rPr>
              <w:t>User can save the 3D model.</w:t>
            </w:r>
          </w:p>
        </w:tc>
      </w:tr>
      <w:tr w:rsidR="00231529" w:rsidRPr="00877136" w14:paraId="0724CE80" w14:textId="77777777" w:rsidTr="00FD5932">
        <w:tc>
          <w:tcPr>
            <w:tcW w:w="1957" w:type="dxa"/>
          </w:tcPr>
          <w:p w14:paraId="3AF68160" w14:textId="290EC315" w:rsidR="00231529" w:rsidRPr="00861AB0" w:rsidRDefault="00753285" w:rsidP="00FD5932">
            <w:pPr>
              <w:jc w:val="both"/>
              <w:rPr>
                <w:b/>
              </w:rPr>
            </w:pPr>
            <w:r>
              <w:rPr>
                <w:b/>
              </w:rPr>
              <w:t xml:space="preserve"> </w:t>
            </w:r>
          </w:p>
        </w:tc>
        <w:tc>
          <w:tcPr>
            <w:tcW w:w="8460" w:type="dxa"/>
          </w:tcPr>
          <w:p w14:paraId="1DCE1C6A" w14:textId="77777777" w:rsidR="00231529" w:rsidRPr="00861AB0" w:rsidRDefault="00231529" w:rsidP="00FD5932">
            <w:pPr>
              <w:jc w:val="both"/>
            </w:pPr>
            <w:r>
              <w:t>User clicks on ‘Save Model’ button</w:t>
            </w:r>
          </w:p>
        </w:tc>
      </w:tr>
      <w:tr w:rsidR="00231529" w:rsidRPr="00877136" w14:paraId="0AEE3763" w14:textId="77777777" w:rsidTr="00FD5932">
        <w:tc>
          <w:tcPr>
            <w:tcW w:w="1957" w:type="dxa"/>
          </w:tcPr>
          <w:p w14:paraId="2A12BC9F" w14:textId="15A888C0" w:rsidR="00231529" w:rsidRPr="00861AB0" w:rsidRDefault="00753285" w:rsidP="00FD5932">
            <w:pPr>
              <w:jc w:val="both"/>
              <w:rPr>
                <w:b/>
              </w:rPr>
            </w:pPr>
            <w:r>
              <w:rPr>
                <w:b/>
              </w:rPr>
              <w:t xml:space="preserve"> </w:t>
            </w:r>
          </w:p>
        </w:tc>
        <w:tc>
          <w:tcPr>
            <w:tcW w:w="8460" w:type="dxa"/>
          </w:tcPr>
          <w:p w14:paraId="2BDAFB7A" w14:textId="77777777" w:rsidR="00231529" w:rsidRPr="00861AB0" w:rsidRDefault="00231529" w:rsidP="00FD5932">
            <w:pPr>
              <w:jc w:val="both"/>
            </w:pPr>
            <w:r>
              <w:t>High</w:t>
            </w:r>
          </w:p>
        </w:tc>
      </w:tr>
      <w:tr w:rsidR="00231529" w:rsidRPr="00877136" w14:paraId="1E7C13BA" w14:textId="77777777" w:rsidTr="00FD5932">
        <w:trPr>
          <w:trHeight w:val="467"/>
        </w:trPr>
        <w:tc>
          <w:tcPr>
            <w:tcW w:w="1957" w:type="dxa"/>
          </w:tcPr>
          <w:p w14:paraId="6FCF900D" w14:textId="16F626AD" w:rsidR="00231529" w:rsidRPr="00861AB0" w:rsidRDefault="00753285" w:rsidP="00FD5932">
            <w:pPr>
              <w:jc w:val="both"/>
              <w:rPr>
                <w:b/>
              </w:rPr>
            </w:pPr>
            <w:r>
              <w:rPr>
                <w:b/>
              </w:rPr>
              <w:t xml:space="preserve"> </w:t>
            </w:r>
          </w:p>
        </w:tc>
        <w:tc>
          <w:tcPr>
            <w:tcW w:w="8460" w:type="dxa"/>
          </w:tcPr>
          <w:p w14:paraId="08D640AE" w14:textId="2482A020" w:rsidR="00231529" w:rsidRPr="00716CBB" w:rsidRDefault="00231529" w:rsidP="00FD5932">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231529" w:rsidRPr="00877136" w14:paraId="54C16051" w14:textId="77777777" w:rsidTr="00FD5932">
        <w:trPr>
          <w:trHeight w:val="440"/>
        </w:trPr>
        <w:tc>
          <w:tcPr>
            <w:tcW w:w="1957" w:type="dxa"/>
          </w:tcPr>
          <w:p w14:paraId="190D891C" w14:textId="61B8915E" w:rsidR="00231529" w:rsidRPr="00861AB0" w:rsidRDefault="00753285" w:rsidP="00FD5932">
            <w:pPr>
              <w:jc w:val="both"/>
              <w:rPr>
                <w:b/>
              </w:rPr>
            </w:pPr>
            <w:r>
              <w:rPr>
                <w:b/>
                <w:color w:val="0D0D0D" w:themeColor="text1" w:themeTint="F2"/>
              </w:rPr>
              <w:t xml:space="preserve"> </w:t>
            </w:r>
          </w:p>
        </w:tc>
        <w:tc>
          <w:tcPr>
            <w:tcW w:w="8460" w:type="dxa"/>
          </w:tcPr>
          <w:p w14:paraId="3751B60A" w14:textId="16F5C21A" w:rsidR="00231529" w:rsidRPr="00861AB0" w:rsidRDefault="00231529" w:rsidP="00FD5932">
            <w:pPr>
              <w:jc w:val="both"/>
            </w:pPr>
            <w:r>
              <w:t>M1-UC</w:t>
            </w:r>
            <w:r w:rsidR="008D288D">
              <w:t>1</w:t>
            </w:r>
            <w:r>
              <w:t>, M1-UC</w:t>
            </w:r>
            <w:r w:rsidR="008D288D">
              <w:t>3</w:t>
            </w:r>
            <w:r>
              <w:t>, M6-UC</w:t>
            </w:r>
            <w:r w:rsidR="008D288D">
              <w:t>2</w:t>
            </w:r>
            <w:r>
              <w:t>, M6-UC</w:t>
            </w:r>
            <w:r w:rsidR="003D2035">
              <w:t>3</w:t>
            </w:r>
          </w:p>
        </w:tc>
      </w:tr>
      <w:tr w:rsidR="00231529" w:rsidRPr="00877136" w14:paraId="2CD49277" w14:textId="77777777" w:rsidTr="00FD5932">
        <w:tc>
          <w:tcPr>
            <w:tcW w:w="1957" w:type="dxa"/>
          </w:tcPr>
          <w:p w14:paraId="1998F698" w14:textId="5F4E162E" w:rsidR="00231529" w:rsidRPr="00861AB0" w:rsidRDefault="00753285" w:rsidP="00FD5932">
            <w:pPr>
              <w:jc w:val="both"/>
              <w:rPr>
                <w:b/>
              </w:rPr>
            </w:pPr>
            <w:r>
              <w:rPr>
                <w:b/>
              </w:rPr>
              <w:t xml:space="preserve"> </w:t>
            </w:r>
          </w:p>
        </w:tc>
        <w:tc>
          <w:tcPr>
            <w:tcW w:w="8460" w:type="dxa"/>
          </w:tcPr>
          <w:p w14:paraId="1C38DFAA" w14:textId="184BAC3D" w:rsidR="00231529" w:rsidRDefault="00753285" w:rsidP="003D2035">
            <w:pPr>
              <w:pStyle w:val="ListParagraph"/>
              <w:numPr>
                <w:ilvl w:val="0"/>
                <w:numId w:val="108"/>
              </w:numPr>
            </w:pPr>
            <w:r>
              <w:t xml:space="preserve"> </w:t>
            </w:r>
            <w:r w:rsidR="00231529">
              <w:t xml:space="preserve"> click on the model list</w:t>
            </w:r>
          </w:p>
          <w:p w14:paraId="4CE94A4F" w14:textId="793E5986" w:rsidR="00231529" w:rsidRPr="00861AB0" w:rsidRDefault="00753285" w:rsidP="003D2035">
            <w:pPr>
              <w:pStyle w:val="ListParagraph"/>
              <w:numPr>
                <w:ilvl w:val="0"/>
                <w:numId w:val="108"/>
              </w:numPr>
            </w:pPr>
            <w:r>
              <w:t xml:space="preserve"> </w:t>
            </w:r>
            <w:r w:rsidR="00231529">
              <w:t xml:space="preserve"> press the save model button</w:t>
            </w:r>
          </w:p>
        </w:tc>
      </w:tr>
      <w:tr w:rsidR="00231529" w:rsidRPr="00877136" w14:paraId="40749FFE" w14:textId="77777777" w:rsidTr="00FD5932">
        <w:tc>
          <w:tcPr>
            <w:tcW w:w="1957" w:type="dxa"/>
          </w:tcPr>
          <w:p w14:paraId="7203A9EE" w14:textId="05E7A314" w:rsidR="00231529" w:rsidRPr="003907CF" w:rsidRDefault="00753285" w:rsidP="00FD5932">
            <w:pPr>
              <w:jc w:val="both"/>
              <w:rPr>
                <w:b/>
              </w:rPr>
            </w:pPr>
            <w:r>
              <w:rPr>
                <w:b/>
              </w:rPr>
              <w:t xml:space="preserve"> </w:t>
            </w:r>
          </w:p>
        </w:tc>
        <w:tc>
          <w:tcPr>
            <w:tcW w:w="8460" w:type="dxa"/>
          </w:tcPr>
          <w:p w14:paraId="119B1356" w14:textId="4592566D" w:rsidR="00231529" w:rsidRDefault="00231529" w:rsidP="003D2035">
            <w:pPr>
              <w:pStyle w:val="ListParagraph"/>
              <w:numPr>
                <w:ilvl w:val="0"/>
                <w:numId w:val="109"/>
              </w:numPr>
            </w:pPr>
            <w:r>
              <w:t xml:space="preserve">User is viewing the </w:t>
            </w:r>
            <w:r w:rsidR="004C4B0C">
              <w:t>model</w:t>
            </w:r>
          </w:p>
          <w:p w14:paraId="05419819" w14:textId="59591163" w:rsidR="00231529" w:rsidRPr="00861AB0" w:rsidRDefault="00231529" w:rsidP="003D2035">
            <w:pPr>
              <w:pStyle w:val="ListParagraph"/>
              <w:numPr>
                <w:ilvl w:val="0"/>
                <w:numId w:val="109"/>
              </w:numPr>
            </w:pPr>
            <w:r>
              <w:t xml:space="preserve">User presses </w:t>
            </w:r>
            <w:r w:rsidR="004C4B0C">
              <w:t>save</w:t>
            </w:r>
            <w:r>
              <w:t xml:space="preserve"> button</w:t>
            </w:r>
          </w:p>
        </w:tc>
      </w:tr>
      <w:tr w:rsidR="00231529" w:rsidRPr="00877136" w14:paraId="34891BCE" w14:textId="77777777" w:rsidTr="00FD5932">
        <w:tc>
          <w:tcPr>
            <w:tcW w:w="1957" w:type="dxa"/>
          </w:tcPr>
          <w:p w14:paraId="552AB3DB" w14:textId="0DF91DCC" w:rsidR="00231529" w:rsidRPr="00861AB0" w:rsidRDefault="00753285" w:rsidP="00FD5932">
            <w:pPr>
              <w:jc w:val="both"/>
              <w:rPr>
                <w:b/>
              </w:rPr>
            </w:pPr>
            <w:r>
              <w:rPr>
                <w:b/>
              </w:rPr>
              <w:t xml:space="preserve"> </w:t>
            </w:r>
          </w:p>
        </w:tc>
        <w:tc>
          <w:tcPr>
            <w:tcW w:w="8460" w:type="dxa"/>
          </w:tcPr>
          <w:p w14:paraId="6242B791" w14:textId="28D4CF51" w:rsidR="00231529" w:rsidRPr="00861AB0" w:rsidRDefault="00231529" w:rsidP="003D2035">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231529" w:rsidRPr="00877136" w14:paraId="7B020DFA" w14:textId="77777777" w:rsidTr="00FD5932">
        <w:tc>
          <w:tcPr>
            <w:tcW w:w="1957" w:type="dxa"/>
          </w:tcPr>
          <w:p w14:paraId="0AFC776B" w14:textId="0E34D48A" w:rsidR="00231529" w:rsidRPr="00861AB0" w:rsidRDefault="00753285" w:rsidP="00FD5932">
            <w:pPr>
              <w:jc w:val="both"/>
              <w:rPr>
                <w:b/>
              </w:rPr>
            </w:pPr>
            <w:r>
              <w:rPr>
                <w:b/>
              </w:rPr>
              <w:t xml:space="preserve"> </w:t>
            </w:r>
          </w:p>
        </w:tc>
        <w:tc>
          <w:tcPr>
            <w:tcW w:w="8460" w:type="dxa"/>
          </w:tcPr>
          <w:p w14:paraId="127E0596" w14:textId="00A5AB56" w:rsidR="00231529" w:rsidRDefault="00231529"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viewing 3D Object</w:t>
            </w:r>
          </w:p>
          <w:p w14:paraId="07A90A70" w14:textId="77777777" w:rsidR="00231529" w:rsidRPr="00B272AB" w:rsidRDefault="00231529" w:rsidP="00FD5932">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aved to user’s library</w:t>
            </w:r>
          </w:p>
        </w:tc>
      </w:tr>
      <w:tr w:rsidR="00231529" w:rsidRPr="00877136" w14:paraId="7108B65D" w14:textId="77777777" w:rsidTr="00FD5932">
        <w:tc>
          <w:tcPr>
            <w:tcW w:w="1957" w:type="dxa"/>
          </w:tcPr>
          <w:p w14:paraId="18DF1EDE" w14:textId="34AD3BE8" w:rsidR="00231529" w:rsidRPr="00861AB0" w:rsidRDefault="00753285" w:rsidP="00FD5932">
            <w:pPr>
              <w:jc w:val="both"/>
              <w:rPr>
                <w:b/>
              </w:rPr>
            </w:pPr>
            <w:r>
              <w:rPr>
                <w:b/>
              </w:rPr>
              <w:t xml:space="preserve"> </w:t>
            </w:r>
          </w:p>
        </w:tc>
        <w:tc>
          <w:tcPr>
            <w:tcW w:w="8460" w:type="dxa"/>
          </w:tcPr>
          <w:p w14:paraId="42AFE59E" w14:textId="77777777" w:rsidR="00231529" w:rsidRPr="00861AB0" w:rsidRDefault="00231529" w:rsidP="00FD5932">
            <w:pPr>
              <w:pStyle w:val="Pa49"/>
              <w:jc w:val="both"/>
            </w:pPr>
            <w:r>
              <w:rPr>
                <w:rFonts w:ascii="Times New Roman" w:hAnsi="Times New Roman"/>
              </w:rPr>
              <w:t>N/A</w:t>
            </w:r>
          </w:p>
        </w:tc>
      </w:tr>
      <w:tr w:rsidR="00231529" w:rsidRPr="00877136" w14:paraId="3F1E87AB" w14:textId="77777777" w:rsidTr="00FD5932">
        <w:tc>
          <w:tcPr>
            <w:tcW w:w="1957" w:type="dxa"/>
          </w:tcPr>
          <w:p w14:paraId="7648F110" w14:textId="26B60617" w:rsidR="00231529" w:rsidRPr="00861AB0" w:rsidRDefault="00753285" w:rsidP="00FD5932">
            <w:pPr>
              <w:jc w:val="both"/>
              <w:rPr>
                <w:b/>
              </w:rPr>
            </w:pPr>
            <w:r>
              <w:rPr>
                <w:b/>
              </w:rPr>
              <w:t xml:space="preserve"> </w:t>
            </w:r>
          </w:p>
        </w:tc>
        <w:tc>
          <w:tcPr>
            <w:tcW w:w="8460" w:type="dxa"/>
          </w:tcPr>
          <w:p w14:paraId="6754E693" w14:textId="77777777" w:rsidR="00231529" w:rsidRPr="00861AB0" w:rsidRDefault="00231529" w:rsidP="00FD5932">
            <w:pPr>
              <w:jc w:val="both"/>
            </w:pPr>
            <w:r>
              <w:t>User wants maps for construction site.</w:t>
            </w:r>
          </w:p>
        </w:tc>
      </w:tr>
    </w:tbl>
    <w:p w14:paraId="579971EC" w14:textId="77777777" w:rsidR="00B956E8" w:rsidRDefault="00B956E8"/>
    <w:p w14:paraId="01A9593C" w14:textId="77777777" w:rsidR="00B956E8" w:rsidRDefault="00B956E8">
      <w:r>
        <w:br w:type="page"/>
      </w:r>
    </w:p>
    <w:p w14:paraId="58D10991" w14:textId="041F7134" w:rsidR="00B956E8" w:rsidRPr="00DD5C55" w:rsidRDefault="00753285" w:rsidP="00B956E8">
      <w:pPr>
        <w:pStyle w:val="Caption"/>
        <w:keepNext/>
        <w:spacing w:line="276" w:lineRule="auto"/>
        <w:rPr>
          <w:szCs w:val="24"/>
        </w:rPr>
      </w:pPr>
      <w:r>
        <w:rPr>
          <w:szCs w:val="24"/>
        </w:rPr>
        <w:lastRenderedPageBreak/>
        <w:t xml:space="preserve"> </w:t>
      </w:r>
      <w:r w:rsidR="00B956E8" w:rsidRPr="00DD5C55">
        <w:rPr>
          <w:szCs w:val="24"/>
        </w:rPr>
        <w:t xml:space="preserve"> </w:t>
      </w:r>
      <w:r w:rsidR="00B956E8">
        <w:rPr>
          <w:szCs w:val="24"/>
        </w:rPr>
        <w:t>7</w:t>
      </w:r>
      <w:r w:rsidR="00A4289C">
        <w:rPr>
          <w:szCs w:val="24"/>
        </w:rPr>
        <w:t>2</w:t>
      </w:r>
      <w:r w:rsidR="00B956E8" w:rsidRPr="00DD5C55">
        <w:rPr>
          <w:noProof/>
          <w:szCs w:val="24"/>
        </w:rPr>
        <w:t>:</w:t>
      </w:r>
      <w:r w:rsidR="00B956E8">
        <w:rPr>
          <w:noProof/>
          <w:szCs w:val="24"/>
        </w:rPr>
        <w:t xml:space="preserve"> </w:t>
      </w:r>
      <w:r w:rsidR="00B956E8">
        <w:rPr>
          <w:lang w:eastAsia="ar-SA"/>
        </w:rPr>
        <w:t>S</w:t>
      </w:r>
      <w:r w:rsidR="00A4289C">
        <w:rPr>
          <w:lang w:eastAsia="ar-SA"/>
        </w:rPr>
        <w:t>hare</w:t>
      </w:r>
      <w:r w:rsidR="00B956E8">
        <w:rPr>
          <w:lang w:eastAsia="ar-SA"/>
        </w:rPr>
        <w:t xml:space="preserve"> Model (</w:t>
      </w:r>
      <w:r w:rsidR="00A4289C">
        <w:rPr>
          <w:lang w:eastAsia="ar-SA"/>
        </w:rPr>
        <w:t>Web</w:t>
      </w:r>
      <w:r w:rsidR="00B956E8">
        <w:rPr>
          <w:lang w:eastAsia="ar-SA"/>
        </w:rPr>
        <w:t>)</w:t>
      </w:r>
      <w:r w:rsidR="00B956E8"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56E8" w:rsidRPr="00877136" w14:paraId="65B0A01A" w14:textId="77777777" w:rsidTr="00FD5932">
        <w:tc>
          <w:tcPr>
            <w:tcW w:w="1957" w:type="dxa"/>
          </w:tcPr>
          <w:p w14:paraId="6668F769" w14:textId="46426B72" w:rsidR="00B956E8" w:rsidRPr="00861AB0" w:rsidRDefault="00753285" w:rsidP="00FD5932">
            <w:pPr>
              <w:jc w:val="both"/>
              <w:rPr>
                <w:b/>
              </w:rPr>
            </w:pPr>
            <w:r>
              <w:rPr>
                <w:b/>
              </w:rPr>
              <w:t xml:space="preserve"> </w:t>
            </w:r>
          </w:p>
        </w:tc>
        <w:tc>
          <w:tcPr>
            <w:tcW w:w="8460" w:type="dxa"/>
          </w:tcPr>
          <w:p w14:paraId="63E8667C" w14:textId="615532CE" w:rsidR="00B956E8" w:rsidRPr="00861AB0" w:rsidRDefault="00B956E8" w:rsidP="00FD5932">
            <w:pPr>
              <w:jc w:val="both"/>
            </w:pPr>
            <w:r w:rsidRPr="00861AB0">
              <w:t xml:space="preserve"> </w:t>
            </w:r>
            <w:r>
              <w:t>M6-UC</w:t>
            </w:r>
            <w:r w:rsidR="00600D1B">
              <w:t>6</w:t>
            </w:r>
          </w:p>
        </w:tc>
      </w:tr>
      <w:tr w:rsidR="00B956E8" w:rsidRPr="00877136" w14:paraId="55654355" w14:textId="77777777" w:rsidTr="00FD5932">
        <w:tc>
          <w:tcPr>
            <w:tcW w:w="1957" w:type="dxa"/>
          </w:tcPr>
          <w:p w14:paraId="43FAE55B" w14:textId="21D1B601" w:rsidR="00B956E8" w:rsidRPr="00861AB0" w:rsidRDefault="00753285" w:rsidP="00FD5932">
            <w:pPr>
              <w:jc w:val="both"/>
              <w:rPr>
                <w:b/>
              </w:rPr>
            </w:pPr>
            <w:r>
              <w:rPr>
                <w:b/>
              </w:rPr>
              <w:t xml:space="preserve"> </w:t>
            </w:r>
          </w:p>
        </w:tc>
        <w:tc>
          <w:tcPr>
            <w:tcW w:w="8460" w:type="dxa"/>
          </w:tcPr>
          <w:p w14:paraId="0B3D9AB8" w14:textId="23AB263B" w:rsidR="00B956E8" w:rsidRPr="00861AB0" w:rsidRDefault="00A4289C" w:rsidP="00FD5932">
            <w:pPr>
              <w:jc w:val="both"/>
            </w:pPr>
            <w:r>
              <w:rPr>
                <w:lang w:eastAsia="ar-SA"/>
              </w:rPr>
              <w:t>Share Model (Web)</w:t>
            </w:r>
            <w:r w:rsidRPr="00DD5C55">
              <w:t>.</w:t>
            </w:r>
          </w:p>
        </w:tc>
      </w:tr>
      <w:tr w:rsidR="00B956E8" w:rsidRPr="00877136" w14:paraId="3D8F7302" w14:textId="77777777" w:rsidTr="00FD5932">
        <w:tc>
          <w:tcPr>
            <w:tcW w:w="1957" w:type="dxa"/>
          </w:tcPr>
          <w:p w14:paraId="28D50074" w14:textId="6DFE60A1" w:rsidR="00B956E8" w:rsidRPr="00861AB0" w:rsidRDefault="00753285" w:rsidP="00FD5932">
            <w:pPr>
              <w:jc w:val="both"/>
              <w:rPr>
                <w:b/>
              </w:rPr>
            </w:pPr>
            <w:r>
              <w:rPr>
                <w:b/>
              </w:rPr>
              <w:t xml:space="preserve"> </w:t>
            </w:r>
          </w:p>
        </w:tc>
        <w:tc>
          <w:tcPr>
            <w:tcW w:w="8460" w:type="dxa"/>
          </w:tcPr>
          <w:p w14:paraId="0E7F1D30" w14:textId="77777777" w:rsidR="00B956E8" w:rsidRPr="00861AB0" w:rsidRDefault="00B956E8" w:rsidP="00FD5932">
            <w:pPr>
              <w:jc w:val="both"/>
            </w:pPr>
            <w:r>
              <w:t>Primary Actor: User</w:t>
            </w:r>
          </w:p>
        </w:tc>
      </w:tr>
      <w:tr w:rsidR="00B956E8" w:rsidRPr="00877136" w14:paraId="07FC7EF6" w14:textId="77777777" w:rsidTr="00FD5932">
        <w:tc>
          <w:tcPr>
            <w:tcW w:w="1957" w:type="dxa"/>
          </w:tcPr>
          <w:p w14:paraId="433BF2E3" w14:textId="1BC92A99" w:rsidR="00B956E8" w:rsidRPr="00861AB0" w:rsidRDefault="00753285" w:rsidP="00FD5932">
            <w:pPr>
              <w:jc w:val="both"/>
              <w:rPr>
                <w:b/>
              </w:rPr>
            </w:pPr>
            <w:r>
              <w:rPr>
                <w:b/>
              </w:rPr>
              <w:t xml:space="preserve"> </w:t>
            </w:r>
          </w:p>
        </w:tc>
        <w:tc>
          <w:tcPr>
            <w:tcW w:w="8460" w:type="dxa"/>
          </w:tcPr>
          <w:p w14:paraId="6DE1BC2A" w14:textId="6B853B36" w:rsidR="00B956E8" w:rsidRPr="00861AB0" w:rsidRDefault="00B956E8" w:rsidP="00FD5932">
            <w:pPr>
              <w:pStyle w:val="Pa49"/>
              <w:jc w:val="both"/>
              <w:rPr>
                <w:rFonts w:ascii="Times New Roman" w:hAnsi="Times New Roman"/>
              </w:rPr>
            </w:pPr>
            <w:r>
              <w:rPr>
                <w:rFonts w:ascii="Times New Roman" w:hAnsi="Times New Roman"/>
              </w:rPr>
              <w:t xml:space="preserve">User can </w:t>
            </w:r>
            <w:r w:rsidR="00571848">
              <w:rPr>
                <w:rFonts w:ascii="Times New Roman" w:hAnsi="Times New Roman"/>
              </w:rPr>
              <w:t>share</w:t>
            </w:r>
            <w:r>
              <w:rPr>
                <w:rFonts w:ascii="Times New Roman" w:hAnsi="Times New Roman"/>
              </w:rPr>
              <w:t xml:space="preserve"> the 3D model.</w:t>
            </w:r>
          </w:p>
        </w:tc>
      </w:tr>
      <w:tr w:rsidR="00B956E8" w:rsidRPr="00877136" w14:paraId="7C37EEBF" w14:textId="77777777" w:rsidTr="00FD5932">
        <w:tc>
          <w:tcPr>
            <w:tcW w:w="1957" w:type="dxa"/>
          </w:tcPr>
          <w:p w14:paraId="7C9F65D3" w14:textId="6E98D3CC" w:rsidR="00B956E8" w:rsidRPr="00861AB0" w:rsidRDefault="00753285" w:rsidP="00FD5932">
            <w:pPr>
              <w:jc w:val="both"/>
              <w:rPr>
                <w:b/>
              </w:rPr>
            </w:pPr>
            <w:r>
              <w:rPr>
                <w:b/>
              </w:rPr>
              <w:t xml:space="preserve"> </w:t>
            </w:r>
          </w:p>
        </w:tc>
        <w:tc>
          <w:tcPr>
            <w:tcW w:w="8460" w:type="dxa"/>
          </w:tcPr>
          <w:p w14:paraId="0A125447" w14:textId="3885C9D2" w:rsidR="00B956E8" w:rsidRPr="00861AB0" w:rsidRDefault="00B956E8" w:rsidP="00FD5932">
            <w:pPr>
              <w:jc w:val="both"/>
            </w:pPr>
            <w:r>
              <w:t>User clicks on ‘</w:t>
            </w:r>
            <w:r w:rsidR="00A26789">
              <w:t>Share</w:t>
            </w:r>
            <w:r w:rsidR="001332CB">
              <w:t>’</w:t>
            </w:r>
            <w:r>
              <w:t xml:space="preserve"> button</w:t>
            </w:r>
          </w:p>
        </w:tc>
      </w:tr>
      <w:tr w:rsidR="00B956E8" w:rsidRPr="00877136" w14:paraId="35F8A069" w14:textId="77777777" w:rsidTr="00FD5932">
        <w:tc>
          <w:tcPr>
            <w:tcW w:w="1957" w:type="dxa"/>
          </w:tcPr>
          <w:p w14:paraId="08CF161E" w14:textId="05C90BE7" w:rsidR="00B956E8" w:rsidRPr="00861AB0" w:rsidRDefault="00753285" w:rsidP="00FD5932">
            <w:pPr>
              <w:jc w:val="both"/>
              <w:rPr>
                <w:b/>
              </w:rPr>
            </w:pPr>
            <w:r>
              <w:rPr>
                <w:b/>
              </w:rPr>
              <w:t xml:space="preserve"> </w:t>
            </w:r>
          </w:p>
        </w:tc>
        <w:tc>
          <w:tcPr>
            <w:tcW w:w="8460" w:type="dxa"/>
          </w:tcPr>
          <w:p w14:paraId="0B9032C7" w14:textId="77777777" w:rsidR="00B956E8" w:rsidRPr="00861AB0" w:rsidRDefault="00B956E8" w:rsidP="00FD5932">
            <w:pPr>
              <w:jc w:val="both"/>
            </w:pPr>
            <w:r>
              <w:t>High</w:t>
            </w:r>
          </w:p>
        </w:tc>
      </w:tr>
      <w:tr w:rsidR="00B956E8" w:rsidRPr="00877136" w14:paraId="249D58E2" w14:textId="77777777" w:rsidTr="00FD5932">
        <w:trPr>
          <w:trHeight w:val="467"/>
        </w:trPr>
        <w:tc>
          <w:tcPr>
            <w:tcW w:w="1957" w:type="dxa"/>
          </w:tcPr>
          <w:p w14:paraId="1E2EA4C1" w14:textId="4E996EBE" w:rsidR="00B956E8" w:rsidRPr="00861AB0" w:rsidRDefault="00753285" w:rsidP="00FD5932">
            <w:pPr>
              <w:jc w:val="both"/>
              <w:rPr>
                <w:b/>
              </w:rPr>
            </w:pPr>
            <w:r>
              <w:rPr>
                <w:b/>
              </w:rPr>
              <w:t xml:space="preserve"> </w:t>
            </w:r>
          </w:p>
        </w:tc>
        <w:tc>
          <w:tcPr>
            <w:tcW w:w="8460" w:type="dxa"/>
          </w:tcPr>
          <w:p w14:paraId="7E7333F6" w14:textId="68714483" w:rsidR="00B956E8" w:rsidRPr="00716CBB" w:rsidRDefault="00B956E8" w:rsidP="00FD5932">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B956E8" w:rsidRPr="00877136" w14:paraId="2BEDCCB6" w14:textId="77777777" w:rsidTr="00FD5932">
        <w:trPr>
          <w:trHeight w:val="440"/>
        </w:trPr>
        <w:tc>
          <w:tcPr>
            <w:tcW w:w="1957" w:type="dxa"/>
          </w:tcPr>
          <w:p w14:paraId="43679AF6" w14:textId="23A816D4" w:rsidR="00B956E8" w:rsidRPr="00861AB0" w:rsidRDefault="00753285" w:rsidP="00FD5932">
            <w:pPr>
              <w:jc w:val="both"/>
              <w:rPr>
                <w:b/>
              </w:rPr>
            </w:pPr>
            <w:r>
              <w:rPr>
                <w:b/>
                <w:color w:val="0D0D0D" w:themeColor="text1" w:themeTint="F2"/>
              </w:rPr>
              <w:t xml:space="preserve"> </w:t>
            </w:r>
          </w:p>
        </w:tc>
        <w:tc>
          <w:tcPr>
            <w:tcW w:w="8460" w:type="dxa"/>
          </w:tcPr>
          <w:p w14:paraId="78B0A66E" w14:textId="77777777" w:rsidR="00B956E8" w:rsidRPr="00861AB0" w:rsidRDefault="00B956E8" w:rsidP="00FD5932">
            <w:pPr>
              <w:jc w:val="both"/>
            </w:pPr>
            <w:r>
              <w:t>M1-UC1, M1-UC3, M6-UC2, M6-UC3</w:t>
            </w:r>
          </w:p>
        </w:tc>
      </w:tr>
      <w:tr w:rsidR="00B956E8" w:rsidRPr="00877136" w14:paraId="58B62BBC" w14:textId="77777777" w:rsidTr="00FD5932">
        <w:tc>
          <w:tcPr>
            <w:tcW w:w="1957" w:type="dxa"/>
          </w:tcPr>
          <w:p w14:paraId="5CD33A9B" w14:textId="48BDE8F7" w:rsidR="00B956E8" w:rsidRPr="00861AB0" w:rsidRDefault="00753285" w:rsidP="00FD5932">
            <w:pPr>
              <w:jc w:val="both"/>
              <w:rPr>
                <w:b/>
              </w:rPr>
            </w:pPr>
            <w:r>
              <w:rPr>
                <w:b/>
              </w:rPr>
              <w:t xml:space="preserve"> </w:t>
            </w:r>
          </w:p>
        </w:tc>
        <w:tc>
          <w:tcPr>
            <w:tcW w:w="8460" w:type="dxa"/>
          </w:tcPr>
          <w:p w14:paraId="2E7C3A01" w14:textId="26E1BBD2" w:rsidR="00B956E8" w:rsidRDefault="00753285" w:rsidP="003873AD">
            <w:pPr>
              <w:pStyle w:val="ListParagraph"/>
              <w:numPr>
                <w:ilvl w:val="0"/>
                <w:numId w:val="111"/>
              </w:numPr>
            </w:pPr>
            <w:r>
              <w:t xml:space="preserve"> </w:t>
            </w:r>
            <w:r w:rsidR="00B956E8">
              <w:t xml:space="preserve"> click on the model list</w:t>
            </w:r>
          </w:p>
          <w:p w14:paraId="6ECA0F34" w14:textId="3D3B935B" w:rsidR="00B956E8" w:rsidRPr="00861AB0" w:rsidRDefault="00753285" w:rsidP="003873AD">
            <w:pPr>
              <w:pStyle w:val="ListParagraph"/>
              <w:numPr>
                <w:ilvl w:val="0"/>
                <w:numId w:val="111"/>
              </w:numPr>
            </w:pPr>
            <w:r>
              <w:t xml:space="preserve"> </w:t>
            </w:r>
            <w:r w:rsidR="00B956E8">
              <w:t xml:space="preserve"> press the </w:t>
            </w:r>
            <w:r w:rsidR="003873AD">
              <w:t xml:space="preserve">share </w:t>
            </w:r>
            <w:r w:rsidR="00B956E8">
              <w:t>model button</w:t>
            </w:r>
          </w:p>
        </w:tc>
      </w:tr>
      <w:tr w:rsidR="00B956E8" w:rsidRPr="00877136" w14:paraId="1DC32B4C" w14:textId="77777777" w:rsidTr="00FD5932">
        <w:tc>
          <w:tcPr>
            <w:tcW w:w="1957" w:type="dxa"/>
          </w:tcPr>
          <w:p w14:paraId="5FB8B039" w14:textId="078A6F2F" w:rsidR="00B956E8" w:rsidRPr="003907CF" w:rsidRDefault="00753285" w:rsidP="00FD5932">
            <w:pPr>
              <w:jc w:val="both"/>
              <w:rPr>
                <w:b/>
              </w:rPr>
            </w:pPr>
            <w:r>
              <w:rPr>
                <w:b/>
              </w:rPr>
              <w:t xml:space="preserve"> </w:t>
            </w:r>
          </w:p>
        </w:tc>
        <w:tc>
          <w:tcPr>
            <w:tcW w:w="8460" w:type="dxa"/>
          </w:tcPr>
          <w:p w14:paraId="4B4D6E3F" w14:textId="2C10C276" w:rsidR="00B956E8" w:rsidRDefault="00B956E8" w:rsidP="003873AD">
            <w:pPr>
              <w:pStyle w:val="ListParagraph"/>
              <w:numPr>
                <w:ilvl w:val="0"/>
                <w:numId w:val="112"/>
              </w:numPr>
            </w:pPr>
            <w:r>
              <w:t xml:space="preserve">User is viewing the </w:t>
            </w:r>
            <w:r w:rsidR="004C4B0C">
              <w:t>model</w:t>
            </w:r>
          </w:p>
          <w:p w14:paraId="748B442B" w14:textId="5C4118A3" w:rsidR="00B956E8" w:rsidRPr="00861AB0" w:rsidRDefault="00B956E8" w:rsidP="003873AD">
            <w:pPr>
              <w:pStyle w:val="ListParagraph"/>
              <w:numPr>
                <w:ilvl w:val="0"/>
                <w:numId w:val="112"/>
              </w:numPr>
            </w:pPr>
            <w:r>
              <w:t xml:space="preserve">User </w:t>
            </w:r>
            <w:r w:rsidR="004C4B0C">
              <w:t>presses share button</w:t>
            </w:r>
          </w:p>
        </w:tc>
      </w:tr>
      <w:tr w:rsidR="00B956E8" w:rsidRPr="00877136" w14:paraId="6235AF85" w14:textId="77777777" w:rsidTr="00FD5932">
        <w:tc>
          <w:tcPr>
            <w:tcW w:w="1957" w:type="dxa"/>
          </w:tcPr>
          <w:p w14:paraId="6360B7E2" w14:textId="6C4AFFF7" w:rsidR="00B956E8" w:rsidRPr="00861AB0" w:rsidRDefault="00753285" w:rsidP="00FD5932">
            <w:pPr>
              <w:jc w:val="both"/>
              <w:rPr>
                <w:b/>
              </w:rPr>
            </w:pPr>
            <w:r>
              <w:rPr>
                <w:b/>
              </w:rPr>
              <w:t xml:space="preserve"> </w:t>
            </w:r>
          </w:p>
        </w:tc>
        <w:tc>
          <w:tcPr>
            <w:tcW w:w="8460" w:type="dxa"/>
          </w:tcPr>
          <w:p w14:paraId="107B3890" w14:textId="397AF3F7" w:rsidR="00B956E8" w:rsidRPr="00861AB0" w:rsidRDefault="00B956E8" w:rsidP="00B956E8">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B956E8" w:rsidRPr="00877136" w14:paraId="1F96B41A" w14:textId="77777777" w:rsidTr="00FD5932">
        <w:tc>
          <w:tcPr>
            <w:tcW w:w="1957" w:type="dxa"/>
          </w:tcPr>
          <w:p w14:paraId="409B7EE6" w14:textId="4220BF68" w:rsidR="00B956E8" w:rsidRPr="00861AB0" w:rsidRDefault="00753285" w:rsidP="00FD5932">
            <w:pPr>
              <w:jc w:val="both"/>
              <w:rPr>
                <w:b/>
              </w:rPr>
            </w:pPr>
            <w:r>
              <w:rPr>
                <w:b/>
              </w:rPr>
              <w:t xml:space="preserve"> </w:t>
            </w:r>
          </w:p>
        </w:tc>
        <w:tc>
          <w:tcPr>
            <w:tcW w:w="8460" w:type="dxa"/>
          </w:tcPr>
          <w:p w14:paraId="28600184" w14:textId="1F1379C3" w:rsidR="00B956E8" w:rsidRDefault="00B956E8"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viewing 3D Object</w:t>
            </w:r>
          </w:p>
          <w:p w14:paraId="0626F521" w14:textId="1A668B99" w:rsidR="00B956E8" w:rsidRPr="00B272AB" w:rsidRDefault="00B956E8" w:rsidP="00FD5932">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w:t>
            </w:r>
            <w:r w:rsidR="00FD5932">
              <w:rPr>
                <w:rFonts w:ascii="Times New Roman" w:hAnsi="Times New Roman"/>
              </w:rPr>
              <w:t xml:space="preserve"> shared</w:t>
            </w:r>
            <w:r w:rsidR="003C5F45">
              <w:rPr>
                <w:rFonts w:ascii="Times New Roman" w:hAnsi="Times New Roman"/>
              </w:rPr>
              <w:t>.</w:t>
            </w:r>
          </w:p>
        </w:tc>
      </w:tr>
      <w:tr w:rsidR="00B956E8" w:rsidRPr="00877136" w14:paraId="468178E7" w14:textId="77777777" w:rsidTr="00FD5932">
        <w:tc>
          <w:tcPr>
            <w:tcW w:w="1957" w:type="dxa"/>
          </w:tcPr>
          <w:p w14:paraId="73881D5D" w14:textId="525010D7" w:rsidR="00B956E8" w:rsidRPr="00861AB0" w:rsidRDefault="00753285" w:rsidP="00FD5932">
            <w:pPr>
              <w:jc w:val="both"/>
              <w:rPr>
                <w:b/>
              </w:rPr>
            </w:pPr>
            <w:r>
              <w:rPr>
                <w:b/>
              </w:rPr>
              <w:t xml:space="preserve"> </w:t>
            </w:r>
          </w:p>
        </w:tc>
        <w:tc>
          <w:tcPr>
            <w:tcW w:w="8460" w:type="dxa"/>
          </w:tcPr>
          <w:p w14:paraId="47DB6368" w14:textId="77777777" w:rsidR="00B956E8" w:rsidRPr="00861AB0" w:rsidRDefault="00B956E8" w:rsidP="00FD5932">
            <w:pPr>
              <w:pStyle w:val="Pa49"/>
              <w:jc w:val="both"/>
            </w:pPr>
            <w:r>
              <w:rPr>
                <w:rFonts w:ascii="Times New Roman" w:hAnsi="Times New Roman"/>
              </w:rPr>
              <w:t>N/A</w:t>
            </w:r>
          </w:p>
        </w:tc>
      </w:tr>
      <w:tr w:rsidR="00B956E8" w:rsidRPr="00877136" w14:paraId="7CA9E641" w14:textId="77777777" w:rsidTr="00FD5932">
        <w:tc>
          <w:tcPr>
            <w:tcW w:w="1957" w:type="dxa"/>
          </w:tcPr>
          <w:p w14:paraId="700813E0" w14:textId="1C6A044C" w:rsidR="00B956E8" w:rsidRPr="00861AB0" w:rsidRDefault="00753285" w:rsidP="00FD5932">
            <w:pPr>
              <w:jc w:val="both"/>
              <w:rPr>
                <w:b/>
              </w:rPr>
            </w:pPr>
            <w:r>
              <w:rPr>
                <w:b/>
              </w:rPr>
              <w:t xml:space="preserve"> </w:t>
            </w:r>
          </w:p>
        </w:tc>
        <w:tc>
          <w:tcPr>
            <w:tcW w:w="8460" w:type="dxa"/>
          </w:tcPr>
          <w:p w14:paraId="00EF700A" w14:textId="77777777" w:rsidR="00B956E8" w:rsidRPr="00861AB0" w:rsidRDefault="00B956E8" w:rsidP="00FD5932">
            <w:pPr>
              <w:jc w:val="both"/>
            </w:pPr>
            <w:r>
              <w:t>User wants maps for construction site.</w:t>
            </w:r>
          </w:p>
        </w:tc>
      </w:tr>
    </w:tbl>
    <w:p w14:paraId="4A8C1337" w14:textId="77777777" w:rsidR="00AB401E" w:rsidRDefault="00AB401E"/>
    <w:p w14:paraId="0E1EA3FB" w14:textId="3D0D15F4" w:rsidR="00AB401E" w:rsidRPr="00DD5C55" w:rsidRDefault="00753285" w:rsidP="00AB401E">
      <w:pPr>
        <w:pStyle w:val="Caption"/>
        <w:keepNext/>
        <w:spacing w:line="276" w:lineRule="auto"/>
        <w:rPr>
          <w:szCs w:val="24"/>
        </w:rPr>
      </w:pPr>
      <w:r>
        <w:rPr>
          <w:szCs w:val="24"/>
        </w:rPr>
        <w:t xml:space="preserve"> </w:t>
      </w:r>
      <w:r w:rsidR="00AB401E" w:rsidRPr="00DD5C55">
        <w:rPr>
          <w:szCs w:val="24"/>
        </w:rPr>
        <w:t xml:space="preserve"> </w:t>
      </w:r>
      <w:r w:rsidR="00AB401E">
        <w:rPr>
          <w:szCs w:val="24"/>
        </w:rPr>
        <w:t>7</w:t>
      </w:r>
      <w:r w:rsidR="00A810BF">
        <w:rPr>
          <w:szCs w:val="24"/>
        </w:rPr>
        <w:t>3</w:t>
      </w:r>
      <w:r w:rsidR="00AB401E" w:rsidRPr="00DD5C55">
        <w:rPr>
          <w:noProof/>
          <w:szCs w:val="24"/>
        </w:rPr>
        <w:t>:</w:t>
      </w:r>
      <w:r w:rsidR="00AB401E">
        <w:rPr>
          <w:noProof/>
          <w:szCs w:val="24"/>
        </w:rPr>
        <w:t xml:space="preserve"> </w:t>
      </w:r>
      <w:r w:rsidR="00AB401E">
        <w:rPr>
          <w:lang w:eastAsia="ar-SA"/>
        </w:rPr>
        <w:t>Share Model (</w:t>
      </w:r>
      <w:r w:rsidR="00A810BF">
        <w:rPr>
          <w:lang w:eastAsia="ar-SA"/>
        </w:rPr>
        <w:t>Mobile</w:t>
      </w:r>
      <w:r w:rsidR="00AB401E">
        <w:rPr>
          <w:lang w:eastAsia="ar-SA"/>
        </w:rPr>
        <w:t>)</w:t>
      </w:r>
      <w:r w:rsidR="00AB401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B401E" w:rsidRPr="00877136" w14:paraId="6B734B0E" w14:textId="77777777" w:rsidTr="004C4B0C">
        <w:tc>
          <w:tcPr>
            <w:tcW w:w="1957" w:type="dxa"/>
          </w:tcPr>
          <w:p w14:paraId="488592F9" w14:textId="6CA6FB87" w:rsidR="00AB401E" w:rsidRPr="00861AB0" w:rsidRDefault="00753285" w:rsidP="004C4B0C">
            <w:pPr>
              <w:jc w:val="both"/>
              <w:rPr>
                <w:b/>
              </w:rPr>
            </w:pPr>
            <w:r>
              <w:rPr>
                <w:b/>
              </w:rPr>
              <w:t xml:space="preserve"> </w:t>
            </w:r>
          </w:p>
        </w:tc>
        <w:tc>
          <w:tcPr>
            <w:tcW w:w="8460" w:type="dxa"/>
          </w:tcPr>
          <w:p w14:paraId="47643C8A" w14:textId="61EB19B6" w:rsidR="00AB401E" w:rsidRPr="00861AB0" w:rsidRDefault="00AB401E" w:rsidP="004C4B0C">
            <w:pPr>
              <w:jc w:val="both"/>
            </w:pPr>
            <w:r w:rsidRPr="00861AB0">
              <w:t xml:space="preserve"> </w:t>
            </w:r>
            <w:r>
              <w:t>M6-UC</w:t>
            </w:r>
            <w:r w:rsidR="00A810BF">
              <w:t>7</w:t>
            </w:r>
          </w:p>
        </w:tc>
      </w:tr>
      <w:tr w:rsidR="00AB401E" w:rsidRPr="00877136" w14:paraId="62CCFF34" w14:textId="77777777" w:rsidTr="004C4B0C">
        <w:tc>
          <w:tcPr>
            <w:tcW w:w="1957" w:type="dxa"/>
          </w:tcPr>
          <w:p w14:paraId="41133885" w14:textId="02D73BFD" w:rsidR="00AB401E" w:rsidRPr="00861AB0" w:rsidRDefault="00753285" w:rsidP="004C4B0C">
            <w:pPr>
              <w:jc w:val="both"/>
              <w:rPr>
                <w:b/>
              </w:rPr>
            </w:pPr>
            <w:r>
              <w:rPr>
                <w:b/>
              </w:rPr>
              <w:t xml:space="preserve"> </w:t>
            </w:r>
          </w:p>
        </w:tc>
        <w:tc>
          <w:tcPr>
            <w:tcW w:w="8460" w:type="dxa"/>
          </w:tcPr>
          <w:p w14:paraId="196C1777" w14:textId="47A9B70D" w:rsidR="00AB401E" w:rsidRPr="00861AB0" w:rsidRDefault="00AB401E" w:rsidP="004C4B0C">
            <w:pPr>
              <w:jc w:val="both"/>
            </w:pPr>
            <w:r>
              <w:rPr>
                <w:lang w:eastAsia="ar-SA"/>
              </w:rPr>
              <w:t>Share Model (</w:t>
            </w:r>
            <w:r w:rsidR="00F613D8">
              <w:rPr>
                <w:lang w:eastAsia="ar-SA"/>
              </w:rPr>
              <w:t>Mobile</w:t>
            </w:r>
            <w:r>
              <w:rPr>
                <w:lang w:eastAsia="ar-SA"/>
              </w:rPr>
              <w:t>)</w:t>
            </w:r>
            <w:r w:rsidRPr="00DD5C55">
              <w:t>.</w:t>
            </w:r>
          </w:p>
        </w:tc>
      </w:tr>
      <w:tr w:rsidR="00AB401E" w:rsidRPr="00877136" w14:paraId="3AA9108D" w14:textId="77777777" w:rsidTr="004C4B0C">
        <w:tc>
          <w:tcPr>
            <w:tcW w:w="1957" w:type="dxa"/>
          </w:tcPr>
          <w:p w14:paraId="6D6758F6" w14:textId="3FB90931" w:rsidR="00AB401E" w:rsidRPr="00861AB0" w:rsidRDefault="00753285" w:rsidP="004C4B0C">
            <w:pPr>
              <w:jc w:val="both"/>
              <w:rPr>
                <w:b/>
              </w:rPr>
            </w:pPr>
            <w:r>
              <w:rPr>
                <w:b/>
              </w:rPr>
              <w:t xml:space="preserve"> </w:t>
            </w:r>
          </w:p>
        </w:tc>
        <w:tc>
          <w:tcPr>
            <w:tcW w:w="8460" w:type="dxa"/>
          </w:tcPr>
          <w:p w14:paraId="30CCC4DD" w14:textId="77777777" w:rsidR="00AB401E" w:rsidRPr="00861AB0" w:rsidRDefault="00AB401E" w:rsidP="004C4B0C">
            <w:pPr>
              <w:jc w:val="both"/>
            </w:pPr>
            <w:r>
              <w:t>Primary Actor: User</w:t>
            </w:r>
          </w:p>
        </w:tc>
      </w:tr>
      <w:tr w:rsidR="00AB401E" w:rsidRPr="00877136" w14:paraId="46A0CD9C" w14:textId="77777777" w:rsidTr="004C4B0C">
        <w:tc>
          <w:tcPr>
            <w:tcW w:w="1957" w:type="dxa"/>
          </w:tcPr>
          <w:p w14:paraId="02ECC8E5" w14:textId="6EFF63E8" w:rsidR="00AB401E" w:rsidRPr="00861AB0" w:rsidRDefault="00753285" w:rsidP="004C4B0C">
            <w:pPr>
              <w:jc w:val="both"/>
              <w:rPr>
                <w:b/>
              </w:rPr>
            </w:pPr>
            <w:r>
              <w:rPr>
                <w:b/>
              </w:rPr>
              <w:t xml:space="preserve"> </w:t>
            </w:r>
          </w:p>
        </w:tc>
        <w:tc>
          <w:tcPr>
            <w:tcW w:w="8460" w:type="dxa"/>
          </w:tcPr>
          <w:p w14:paraId="50E39A3C" w14:textId="77777777" w:rsidR="00AB401E" w:rsidRPr="00861AB0" w:rsidRDefault="00AB401E" w:rsidP="004C4B0C">
            <w:pPr>
              <w:pStyle w:val="Pa49"/>
              <w:jc w:val="both"/>
              <w:rPr>
                <w:rFonts w:ascii="Times New Roman" w:hAnsi="Times New Roman"/>
              </w:rPr>
            </w:pPr>
            <w:r>
              <w:rPr>
                <w:rFonts w:ascii="Times New Roman" w:hAnsi="Times New Roman"/>
              </w:rPr>
              <w:t>User can share the 3D model.</w:t>
            </w:r>
          </w:p>
        </w:tc>
      </w:tr>
      <w:tr w:rsidR="00AB401E" w:rsidRPr="00877136" w14:paraId="176F1AF7" w14:textId="77777777" w:rsidTr="004C4B0C">
        <w:tc>
          <w:tcPr>
            <w:tcW w:w="1957" w:type="dxa"/>
          </w:tcPr>
          <w:p w14:paraId="21FCB40A" w14:textId="08D07EA4" w:rsidR="00AB401E" w:rsidRPr="00861AB0" w:rsidRDefault="00753285" w:rsidP="004C4B0C">
            <w:pPr>
              <w:jc w:val="both"/>
              <w:rPr>
                <w:b/>
              </w:rPr>
            </w:pPr>
            <w:r>
              <w:rPr>
                <w:b/>
              </w:rPr>
              <w:t xml:space="preserve"> </w:t>
            </w:r>
          </w:p>
        </w:tc>
        <w:tc>
          <w:tcPr>
            <w:tcW w:w="8460" w:type="dxa"/>
          </w:tcPr>
          <w:p w14:paraId="7693995A" w14:textId="77777777" w:rsidR="00AB401E" w:rsidRPr="00861AB0" w:rsidRDefault="00AB401E" w:rsidP="004C4B0C">
            <w:pPr>
              <w:jc w:val="both"/>
            </w:pPr>
            <w:r>
              <w:t>User clicks on ‘Share’ button</w:t>
            </w:r>
          </w:p>
        </w:tc>
      </w:tr>
      <w:tr w:rsidR="00AB401E" w:rsidRPr="00877136" w14:paraId="28F82DA1" w14:textId="77777777" w:rsidTr="004C4B0C">
        <w:tc>
          <w:tcPr>
            <w:tcW w:w="1957" w:type="dxa"/>
          </w:tcPr>
          <w:p w14:paraId="1C6A4695" w14:textId="2EC97EAD" w:rsidR="00AB401E" w:rsidRPr="00861AB0" w:rsidRDefault="00753285" w:rsidP="004C4B0C">
            <w:pPr>
              <w:jc w:val="both"/>
              <w:rPr>
                <w:b/>
              </w:rPr>
            </w:pPr>
            <w:r>
              <w:rPr>
                <w:b/>
              </w:rPr>
              <w:t xml:space="preserve"> </w:t>
            </w:r>
          </w:p>
        </w:tc>
        <w:tc>
          <w:tcPr>
            <w:tcW w:w="8460" w:type="dxa"/>
          </w:tcPr>
          <w:p w14:paraId="3422753B" w14:textId="77777777" w:rsidR="00AB401E" w:rsidRPr="00861AB0" w:rsidRDefault="00AB401E" w:rsidP="004C4B0C">
            <w:pPr>
              <w:jc w:val="both"/>
            </w:pPr>
            <w:r>
              <w:t>High</w:t>
            </w:r>
          </w:p>
        </w:tc>
      </w:tr>
      <w:tr w:rsidR="00AB401E" w:rsidRPr="00877136" w14:paraId="75837A65" w14:textId="77777777" w:rsidTr="004C4B0C">
        <w:trPr>
          <w:trHeight w:val="467"/>
        </w:trPr>
        <w:tc>
          <w:tcPr>
            <w:tcW w:w="1957" w:type="dxa"/>
          </w:tcPr>
          <w:p w14:paraId="53FB411E" w14:textId="2B68C82E" w:rsidR="00AB401E" w:rsidRPr="00861AB0" w:rsidRDefault="00753285" w:rsidP="004C4B0C">
            <w:pPr>
              <w:jc w:val="both"/>
              <w:rPr>
                <w:b/>
              </w:rPr>
            </w:pPr>
            <w:r>
              <w:rPr>
                <w:b/>
              </w:rPr>
              <w:t xml:space="preserve"> </w:t>
            </w:r>
          </w:p>
        </w:tc>
        <w:tc>
          <w:tcPr>
            <w:tcW w:w="8460" w:type="dxa"/>
          </w:tcPr>
          <w:p w14:paraId="68FE0E9D" w14:textId="758F33EC" w:rsidR="00AB401E" w:rsidRPr="00716CBB" w:rsidRDefault="00AB401E" w:rsidP="004C4B0C">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AB401E" w:rsidRPr="00877136" w14:paraId="6C432760" w14:textId="77777777" w:rsidTr="004C4B0C">
        <w:trPr>
          <w:trHeight w:val="440"/>
        </w:trPr>
        <w:tc>
          <w:tcPr>
            <w:tcW w:w="1957" w:type="dxa"/>
          </w:tcPr>
          <w:p w14:paraId="4FFB5AF8" w14:textId="18201C7D" w:rsidR="00AB401E" w:rsidRPr="00861AB0" w:rsidRDefault="00753285" w:rsidP="004C4B0C">
            <w:pPr>
              <w:jc w:val="both"/>
              <w:rPr>
                <w:b/>
              </w:rPr>
            </w:pPr>
            <w:r>
              <w:rPr>
                <w:b/>
                <w:color w:val="0D0D0D" w:themeColor="text1" w:themeTint="F2"/>
              </w:rPr>
              <w:t xml:space="preserve"> </w:t>
            </w:r>
          </w:p>
        </w:tc>
        <w:tc>
          <w:tcPr>
            <w:tcW w:w="8460" w:type="dxa"/>
          </w:tcPr>
          <w:p w14:paraId="78DDB3AF" w14:textId="77777777" w:rsidR="00AB401E" w:rsidRPr="00861AB0" w:rsidRDefault="00AB401E" w:rsidP="004C4B0C">
            <w:pPr>
              <w:jc w:val="both"/>
            </w:pPr>
            <w:r>
              <w:t>M1-UC1, M1-UC3, M6-UC2, M6-UC3</w:t>
            </w:r>
          </w:p>
        </w:tc>
      </w:tr>
      <w:tr w:rsidR="00AB401E" w:rsidRPr="00877136" w14:paraId="5DF579F6" w14:textId="77777777" w:rsidTr="004C4B0C">
        <w:tc>
          <w:tcPr>
            <w:tcW w:w="1957" w:type="dxa"/>
          </w:tcPr>
          <w:p w14:paraId="674A6FCE" w14:textId="4D8DB6E8" w:rsidR="00AB401E" w:rsidRPr="00861AB0" w:rsidRDefault="00753285" w:rsidP="004C4B0C">
            <w:pPr>
              <w:jc w:val="both"/>
              <w:rPr>
                <w:b/>
              </w:rPr>
            </w:pPr>
            <w:r>
              <w:rPr>
                <w:b/>
              </w:rPr>
              <w:t xml:space="preserve"> </w:t>
            </w:r>
          </w:p>
        </w:tc>
        <w:tc>
          <w:tcPr>
            <w:tcW w:w="8460" w:type="dxa"/>
          </w:tcPr>
          <w:p w14:paraId="2DB01B43" w14:textId="4387093B" w:rsidR="00AB401E" w:rsidRDefault="00753285" w:rsidP="00AB401E">
            <w:pPr>
              <w:pStyle w:val="ListParagraph"/>
              <w:numPr>
                <w:ilvl w:val="0"/>
                <w:numId w:val="111"/>
              </w:numPr>
            </w:pPr>
            <w:r>
              <w:t xml:space="preserve"> </w:t>
            </w:r>
            <w:r w:rsidR="00AB401E">
              <w:t xml:space="preserve"> click on the model list</w:t>
            </w:r>
          </w:p>
          <w:p w14:paraId="5812A29E" w14:textId="1828EA42" w:rsidR="00AB401E" w:rsidRPr="00861AB0" w:rsidRDefault="00753285" w:rsidP="00AB401E">
            <w:pPr>
              <w:pStyle w:val="ListParagraph"/>
              <w:numPr>
                <w:ilvl w:val="0"/>
                <w:numId w:val="111"/>
              </w:numPr>
            </w:pPr>
            <w:r>
              <w:t xml:space="preserve"> </w:t>
            </w:r>
            <w:r w:rsidR="00AB401E">
              <w:t xml:space="preserve"> press the share model button</w:t>
            </w:r>
          </w:p>
        </w:tc>
      </w:tr>
      <w:tr w:rsidR="00AB401E" w:rsidRPr="00877136" w14:paraId="193DDC45" w14:textId="77777777" w:rsidTr="004C4B0C">
        <w:tc>
          <w:tcPr>
            <w:tcW w:w="1957" w:type="dxa"/>
          </w:tcPr>
          <w:p w14:paraId="2D54C828" w14:textId="4D9C7D1F" w:rsidR="00AB401E" w:rsidRPr="003907CF" w:rsidRDefault="00753285" w:rsidP="004C4B0C">
            <w:pPr>
              <w:jc w:val="both"/>
              <w:rPr>
                <w:b/>
              </w:rPr>
            </w:pPr>
            <w:r>
              <w:rPr>
                <w:b/>
              </w:rPr>
              <w:t xml:space="preserve"> </w:t>
            </w:r>
          </w:p>
        </w:tc>
        <w:tc>
          <w:tcPr>
            <w:tcW w:w="8460" w:type="dxa"/>
          </w:tcPr>
          <w:p w14:paraId="288F6EB0" w14:textId="4F2BC83E" w:rsidR="00AB401E" w:rsidRDefault="00AB401E" w:rsidP="00AB401E">
            <w:pPr>
              <w:pStyle w:val="ListParagraph"/>
              <w:numPr>
                <w:ilvl w:val="0"/>
                <w:numId w:val="112"/>
              </w:numPr>
            </w:pPr>
            <w:r>
              <w:t xml:space="preserve">User is viewing the </w:t>
            </w:r>
            <w:r w:rsidR="004C4B0C">
              <w:t>model</w:t>
            </w:r>
          </w:p>
          <w:p w14:paraId="21962CB5" w14:textId="454EE8F2" w:rsidR="00AB401E" w:rsidRPr="00861AB0" w:rsidRDefault="00AB401E" w:rsidP="00AB401E">
            <w:pPr>
              <w:pStyle w:val="ListParagraph"/>
              <w:numPr>
                <w:ilvl w:val="0"/>
                <w:numId w:val="112"/>
              </w:numPr>
            </w:pPr>
            <w:r>
              <w:t xml:space="preserve">User </w:t>
            </w:r>
            <w:r w:rsidR="004C4B0C">
              <w:t>presses share button</w:t>
            </w:r>
          </w:p>
        </w:tc>
      </w:tr>
      <w:tr w:rsidR="00AB401E" w:rsidRPr="00877136" w14:paraId="6DC7E31B" w14:textId="77777777" w:rsidTr="004C4B0C">
        <w:tc>
          <w:tcPr>
            <w:tcW w:w="1957" w:type="dxa"/>
          </w:tcPr>
          <w:p w14:paraId="7538059A" w14:textId="0A21C821" w:rsidR="00AB401E" w:rsidRPr="00861AB0" w:rsidRDefault="00753285" w:rsidP="004C4B0C">
            <w:pPr>
              <w:jc w:val="both"/>
              <w:rPr>
                <w:b/>
              </w:rPr>
            </w:pPr>
            <w:r>
              <w:rPr>
                <w:b/>
              </w:rPr>
              <w:t xml:space="preserve"> </w:t>
            </w:r>
          </w:p>
        </w:tc>
        <w:tc>
          <w:tcPr>
            <w:tcW w:w="8460" w:type="dxa"/>
          </w:tcPr>
          <w:p w14:paraId="013BCA2D" w14:textId="2DAE63FA" w:rsidR="00AB401E" w:rsidRPr="00861AB0" w:rsidRDefault="00AB401E" w:rsidP="00AB401E">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AB401E" w:rsidRPr="00877136" w14:paraId="71197565" w14:textId="77777777" w:rsidTr="004C4B0C">
        <w:tc>
          <w:tcPr>
            <w:tcW w:w="1957" w:type="dxa"/>
          </w:tcPr>
          <w:p w14:paraId="28607CF2" w14:textId="4893298D" w:rsidR="00AB401E" w:rsidRPr="00861AB0" w:rsidRDefault="00753285" w:rsidP="004C4B0C">
            <w:pPr>
              <w:jc w:val="both"/>
              <w:rPr>
                <w:b/>
              </w:rPr>
            </w:pPr>
            <w:r>
              <w:rPr>
                <w:b/>
              </w:rPr>
              <w:t xml:space="preserve"> </w:t>
            </w:r>
          </w:p>
        </w:tc>
        <w:tc>
          <w:tcPr>
            <w:tcW w:w="8460" w:type="dxa"/>
          </w:tcPr>
          <w:p w14:paraId="18A611C7" w14:textId="13369F6E" w:rsidR="00AB401E" w:rsidRDefault="00AB401E"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viewing 3D Object</w:t>
            </w:r>
          </w:p>
          <w:p w14:paraId="3604CC2C" w14:textId="77777777" w:rsidR="00AB401E" w:rsidRPr="00B272AB" w:rsidRDefault="00AB401E"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hared.</w:t>
            </w:r>
          </w:p>
        </w:tc>
      </w:tr>
      <w:tr w:rsidR="00AB401E" w:rsidRPr="00877136" w14:paraId="1834B6B2" w14:textId="77777777" w:rsidTr="004C4B0C">
        <w:tc>
          <w:tcPr>
            <w:tcW w:w="1957" w:type="dxa"/>
          </w:tcPr>
          <w:p w14:paraId="78B9937B" w14:textId="564763A8" w:rsidR="00AB401E" w:rsidRPr="00861AB0" w:rsidRDefault="00753285" w:rsidP="004C4B0C">
            <w:pPr>
              <w:jc w:val="both"/>
              <w:rPr>
                <w:b/>
              </w:rPr>
            </w:pPr>
            <w:r>
              <w:rPr>
                <w:b/>
              </w:rPr>
              <w:t xml:space="preserve"> </w:t>
            </w:r>
          </w:p>
        </w:tc>
        <w:tc>
          <w:tcPr>
            <w:tcW w:w="8460" w:type="dxa"/>
          </w:tcPr>
          <w:p w14:paraId="025BD631" w14:textId="77777777" w:rsidR="00AB401E" w:rsidRPr="00861AB0" w:rsidRDefault="00AB401E" w:rsidP="004C4B0C">
            <w:pPr>
              <w:pStyle w:val="Pa49"/>
              <w:jc w:val="both"/>
            </w:pPr>
            <w:r>
              <w:rPr>
                <w:rFonts w:ascii="Times New Roman" w:hAnsi="Times New Roman"/>
              </w:rPr>
              <w:t>N/A</w:t>
            </w:r>
          </w:p>
        </w:tc>
      </w:tr>
      <w:tr w:rsidR="00AB401E" w:rsidRPr="00877136" w14:paraId="177E6800" w14:textId="77777777" w:rsidTr="004C4B0C">
        <w:tc>
          <w:tcPr>
            <w:tcW w:w="1957" w:type="dxa"/>
          </w:tcPr>
          <w:p w14:paraId="39519A8A" w14:textId="1696BABA" w:rsidR="00AB401E" w:rsidRPr="00861AB0" w:rsidRDefault="00753285" w:rsidP="004C4B0C">
            <w:pPr>
              <w:jc w:val="both"/>
              <w:rPr>
                <w:b/>
              </w:rPr>
            </w:pPr>
            <w:r>
              <w:rPr>
                <w:b/>
              </w:rPr>
              <w:t xml:space="preserve"> </w:t>
            </w:r>
          </w:p>
        </w:tc>
        <w:tc>
          <w:tcPr>
            <w:tcW w:w="8460" w:type="dxa"/>
          </w:tcPr>
          <w:p w14:paraId="0AA282BE" w14:textId="77777777" w:rsidR="00AB401E" w:rsidRPr="00861AB0" w:rsidRDefault="00AB401E" w:rsidP="004C4B0C">
            <w:pPr>
              <w:jc w:val="both"/>
            </w:pPr>
            <w:r>
              <w:t>User wants maps for construction site.</w:t>
            </w:r>
          </w:p>
        </w:tc>
      </w:tr>
    </w:tbl>
    <w:p w14:paraId="27FFCBD7" w14:textId="77777777" w:rsidR="00381813" w:rsidRDefault="00381813"/>
    <w:p w14:paraId="5B84A25E" w14:textId="77777777" w:rsidR="00381813" w:rsidRDefault="00381813">
      <w:r>
        <w:br w:type="page"/>
      </w:r>
    </w:p>
    <w:p w14:paraId="0A55DC46" w14:textId="1208BCB7" w:rsidR="00381813" w:rsidRPr="00DD5C55" w:rsidRDefault="00753285" w:rsidP="00381813">
      <w:pPr>
        <w:pStyle w:val="Caption"/>
        <w:keepNext/>
        <w:spacing w:line="276" w:lineRule="auto"/>
        <w:rPr>
          <w:szCs w:val="24"/>
        </w:rPr>
      </w:pPr>
      <w:r>
        <w:rPr>
          <w:szCs w:val="24"/>
        </w:rPr>
        <w:lastRenderedPageBreak/>
        <w:t xml:space="preserve"> </w:t>
      </w:r>
      <w:r w:rsidR="00381813" w:rsidRPr="00DD5C55">
        <w:rPr>
          <w:szCs w:val="24"/>
        </w:rPr>
        <w:t xml:space="preserve"> </w:t>
      </w:r>
      <w:r w:rsidR="00381813">
        <w:rPr>
          <w:szCs w:val="24"/>
        </w:rPr>
        <w:t>74</w:t>
      </w:r>
      <w:r w:rsidR="00381813" w:rsidRPr="00DD5C55">
        <w:rPr>
          <w:noProof/>
          <w:szCs w:val="24"/>
        </w:rPr>
        <w:t>:</w:t>
      </w:r>
      <w:r w:rsidR="00381813">
        <w:rPr>
          <w:noProof/>
          <w:szCs w:val="24"/>
        </w:rPr>
        <w:t xml:space="preserve"> </w:t>
      </w:r>
      <w:r w:rsidR="00381813">
        <w:rPr>
          <w:lang w:eastAsia="ar-SA"/>
        </w:rPr>
        <w:t>Show Objects</w:t>
      </w:r>
      <w:r w:rsidR="00381813"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1813" w:rsidRPr="00877136" w14:paraId="0BEB4705" w14:textId="77777777" w:rsidTr="004C4B0C">
        <w:tc>
          <w:tcPr>
            <w:tcW w:w="1957" w:type="dxa"/>
          </w:tcPr>
          <w:p w14:paraId="1AF02107" w14:textId="3D46E7D0" w:rsidR="00381813" w:rsidRPr="00861AB0" w:rsidRDefault="00753285" w:rsidP="004C4B0C">
            <w:pPr>
              <w:jc w:val="both"/>
              <w:rPr>
                <w:b/>
              </w:rPr>
            </w:pPr>
            <w:r>
              <w:rPr>
                <w:b/>
              </w:rPr>
              <w:t xml:space="preserve"> </w:t>
            </w:r>
          </w:p>
        </w:tc>
        <w:tc>
          <w:tcPr>
            <w:tcW w:w="8460" w:type="dxa"/>
          </w:tcPr>
          <w:p w14:paraId="092FDAD8" w14:textId="4248A20D" w:rsidR="00381813" w:rsidRPr="00861AB0" w:rsidRDefault="00381813" w:rsidP="004C4B0C">
            <w:pPr>
              <w:jc w:val="both"/>
            </w:pPr>
            <w:r w:rsidRPr="00861AB0">
              <w:t xml:space="preserve"> </w:t>
            </w:r>
            <w:r>
              <w:t>M</w:t>
            </w:r>
            <w:r w:rsidR="00060D4A">
              <w:t>7</w:t>
            </w:r>
            <w:r>
              <w:t>-UC</w:t>
            </w:r>
            <w:r w:rsidR="00060D4A">
              <w:t>1</w:t>
            </w:r>
          </w:p>
        </w:tc>
      </w:tr>
      <w:tr w:rsidR="00381813" w:rsidRPr="00877136" w14:paraId="3E8977A4" w14:textId="77777777" w:rsidTr="004C4B0C">
        <w:tc>
          <w:tcPr>
            <w:tcW w:w="1957" w:type="dxa"/>
          </w:tcPr>
          <w:p w14:paraId="5C104748" w14:textId="24875898" w:rsidR="00381813" w:rsidRPr="00861AB0" w:rsidRDefault="00753285" w:rsidP="004C4B0C">
            <w:pPr>
              <w:jc w:val="both"/>
              <w:rPr>
                <w:b/>
              </w:rPr>
            </w:pPr>
            <w:r>
              <w:rPr>
                <w:b/>
              </w:rPr>
              <w:t xml:space="preserve"> </w:t>
            </w:r>
          </w:p>
        </w:tc>
        <w:tc>
          <w:tcPr>
            <w:tcW w:w="8460" w:type="dxa"/>
          </w:tcPr>
          <w:p w14:paraId="778B8565" w14:textId="21680C97" w:rsidR="00381813" w:rsidRPr="00861AB0" w:rsidRDefault="00381813" w:rsidP="004C4B0C">
            <w:pPr>
              <w:jc w:val="both"/>
            </w:pPr>
            <w:r>
              <w:rPr>
                <w:lang w:eastAsia="ar-SA"/>
              </w:rPr>
              <w:t>Sh</w:t>
            </w:r>
            <w:r w:rsidR="00060D4A">
              <w:rPr>
                <w:lang w:eastAsia="ar-SA"/>
              </w:rPr>
              <w:t>ow</w:t>
            </w:r>
            <w:r>
              <w:rPr>
                <w:lang w:eastAsia="ar-SA"/>
              </w:rPr>
              <w:t xml:space="preserve"> </w:t>
            </w:r>
            <w:r w:rsidR="00060D4A">
              <w:rPr>
                <w:lang w:eastAsia="ar-SA"/>
              </w:rPr>
              <w:t>Objects</w:t>
            </w:r>
            <w:r w:rsidRPr="00DD5C55">
              <w:t>.</w:t>
            </w:r>
          </w:p>
        </w:tc>
      </w:tr>
      <w:tr w:rsidR="00381813" w:rsidRPr="00877136" w14:paraId="46547B1A" w14:textId="77777777" w:rsidTr="004C4B0C">
        <w:tc>
          <w:tcPr>
            <w:tcW w:w="1957" w:type="dxa"/>
          </w:tcPr>
          <w:p w14:paraId="3ABFA379" w14:textId="4B9FE3E5" w:rsidR="00381813" w:rsidRPr="00861AB0" w:rsidRDefault="00753285" w:rsidP="004C4B0C">
            <w:pPr>
              <w:jc w:val="both"/>
              <w:rPr>
                <w:b/>
              </w:rPr>
            </w:pPr>
            <w:r>
              <w:rPr>
                <w:b/>
              </w:rPr>
              <w:t xml:space="preserve"> </w:t>
            </w:r>
          </w:p>
        </w:tc>
        <w:tc>
          <w:tcPr>
            <w:tcW w:w="8460" w:type="dxa"/>
          </w:tcPr>
          <w:p w14:paraId="64EF2B14" w14:textId="77777777" w:rsidR="00381813" w:rsidRPr="00861AB0" w:rsidRDefault="00381813" w:rsidP="004C4B0C">
            <w:pPr>
              <w:jc w:val="both"/>
            </w:pPr>
            <w:r>
              <w:t>Primary Actor: User</w:t>
            </w:r>
          </w:p>
        </w:tc>
      </w:tr>
      <w:tr w:rsidR="00381813" w:rsidRPr="00877136" w14:paraId="79D6343C" w14:textId="77777777" w:rsidTr="004C4B0C">
        <w:tc>
          <w:tcPr>
            <w:tcW w:w="1957" w:type="dxa"/>
          </w:tcPr>
          <w:p w14:paraId="3203704F" w14:textId="21A91BBF" w:rsidR="00381813" w:rsidRPr="00861AB0" w:rsidRDefault="00753285" w:rsidP="004C4B0C">
            <w:pPr>
              <w:jc w:val="both"/>
              <w:rPr>
                <w:b/>
              </w:rPr>
            </w:pPr>
            <w:r>
              <w:rPr>
                <w:b/>
              </w:rPr>
              <w:t xml:space="preserve"> </w:t>
            </w:r>
          </w:p>
        </w:tc>
        <w:tc>
          <w:tcPr>
            <w:tcW w:w="8460" w:type="dxa"/>
          </w:tcPr>
          <w:p w14:paraId="48F854B3" w14:textId="661A223B" w:rsidR="00381813" w:rsidRPr="00861AB0" w:rsidRDefault="00381813" w:rsidP="004C4B0C">
            <w:pPr>
              <w:pStyle w:val="Pa49"/>
              <w:jc w:val="both"/>
              <w:rPr>
                <w:rFonts w:ascii="Times New Roman" w:hAnsi="Times New Roman"/>
              </w:rPr>
            </w:pPr>
            <w:r>
              <w:rPr>
                <w:rFonts w:ascii="Times New Roman" w:hAnsi="Times New Roman"/>
              </w:rPr>
              <w:t xml:space="preserve">User can </w:t>
            </w:r>
            <w:r w:rsidR="00485E47">
              <w:rPr>
                <w:rFonts w:ascii="Times New Roman" w:hAnsi="Times New Roman"/>
              </w:rPr>
              <w:t xml:space="preserve">see </w:t>
            </w:r>
            <w:r>
              <w:rPr>
                <w:rFonts w:ascii="Times New Roman" w:hAnsi="Times New Roman"/>
              </w:rPr>
              <w:t>the</w:t>
            </w:r>
            <w:r w:rsidR="00485E47">
              <w:rPr>
                <w:rFonts w:ascii="Times New Roman" w:hAnsi="Times New Roman"/>
              </w:rPr>
              <w:t xml:space="preserve"> list of possible objects to be placed</w:t>
            </w:r>
            <w:r>
              <w:rPr>
                <w:rFonts w:ascii="Times New Roman" w:hAnsi="Times New Roman"/>
              </w:rPr>
              <w:t>.</w:t>
            </w:r>
          </w:p>
        </w:tc>
      </w:tr>
      <w:tr w:rsidR="00381813" w:rsidRPr="00877136" w14:paraId="50F098EE" w14:textId="77777777" w:rsidTr="004C4B0C">
        <w:tc>
          <w:tcPr>
            <w:tcW w:w="1957" w:type="dxa"/>
          </w:tcPr>
          <w:p w14:paraId="299EE081" w14:textId="5A24AC09" w:rsidR="00381813" w:rsidRPr="00861AB0" w:rsidRDefault="00753285" w:rsidP="004C4B0C">
            <w:pPr>
              <w:jc w:val="both"/>
              <w:rPr>
                <w:b/>
              </w:rPr>
            </w:pPr>
            <w:r>
              <w:rPr>
                <w:b/>
              </w:rPr>
              <w:t xml:space="preserve"> </w:t>
            </w:r>
          </w:p>
        </w:tc>
        <w:tc>
          <w:tcPr>
            <w:tcW w:w="8460" w:type="dxa"/>
          </w:tcPr>
          <w:p w14:paraId="4F176E55" w14:textId="3682588D" w:rsidR="00381813" w:rsidRPr="00861AB0" w:rsidRDefault="00381813" w:rsidP="004C4B0C">
            <w:pPr>
              <w:jc w:val="both"/>
            </w:pPr>
            <w:r>
              <w:t>User clicks on ‘</w:t>
            </w:r>
            <w:r w:rsidR="009755BD">
              <w:t>Objects</w:t>
            </w:r>
            <w:r>
              <w:t>’ button</w:t>
            </w:r>
          </w:p>
        </w:tc>
      </w:tr>
      <w:tr w:rsidR="00381813" w:rsidRPr="00877136" w14:paraId="0E0ECC40" w14:textId="77777777" w:rsidTr="004C4B0C">
        <w:tc>
          <w:tcPr>
            <w:tcW w:w="1957" w:type="dxa"/>
          </w:tcPr>
          <w:p w14:paraId="3927CB70" w14:textId="359C7E7F" w:rsidR="00381813" w:rsidRPr="00861AB0" w:rsidRDefault="00753285" w:rsidP="004C4B0C">
            <w:pPr>
              <w:jc w:val="both"/>
              <w:rPr>
                <w:b/>
              </w:rPr>
            </w:pPr>
            <w:r>
              <w:rPr>
                <w:b/>
              </w:rPr>
              <w:t xml:space="preserve"> </w:t>
            </w:r>
          </w:p>
        </w:tc>
        <w:tc>
          <w:tcPr>
            <w:tcW w:w="8460" w:type="dxa"/>
          </w:tcPr>
          <w:p w14:paraId="46B44D85" w14:textId="77777777" w:rsidR="00381813" w:rsidRPr="00861AB0" w:rsidRDefault="00381813" w:rsidP="004C4B0C">
            <w:pPr>
              <w:jc w:val="both"/>
            </w:pPr>
            <w:r>
              <w:t>High</w:t>
            </w:r>
          </w:p>
        </w:tc>
      </w:tr>
      <w:tr w:rsidR="00381813" w:rsidRPr="00877136" w14:paraId="1F749F65" w14:textId="77777777" w:rsidTr="004C4B0C">
        <w:trPr>
          <w:trHeight w:val="467"/>
        </w:trPr>
        <w:tc>
          <w:tcPr>
            <w:tcW w:w="1957" w:type="dxa"/>
          </w:tcPr>
          <w:p w14:paraId="68BE5A10" w14:textId="07C288A8" w:rsidR="00381813" w:rsidRPr="00861AB0" w:rsidRDefault="00753285" w:rsidP="004C4B0C">
            <w:pPr>
              <w:jc w:val="both"/>
              <w:rPr>
                <w:b/>
              </w:rPr>
            </w:pPr>
            <w:r>
              <w:rPr>
                <w:b/>
              </w:rPr>
              <w:t xml:space="preserve"> </w:t>
            </w:r>
          </w:p>
        </w:tc>
        <w:tc>
          <w:tcPr>
            <w:tcW w:w="8460" w:type="dxa"/>
          </w:tcPr>
          <w:p w14:paraId="6991F519" w14:textId="54BF9732" w:rsidR="00381813" w:rsidRPr="00716CBB" w:rsidRDefault="00381813" w:rsidP="004C4B0C">
            <w:pPr>
              <w:pStyle w:val="Pa49"/>
              <w:jc w:val="both"/>
            </w:pPr>
            <w:r>
              <w:rPr>
                <w:rFonts w:ascii="Times New Roman" w:hAnsi="Times New Roman"/>
              </w:rPr>
              <w:t xml:space="preserve">PRE-1: User is in </w:t>
            </w:r>
            <w:r w:rsidR="00C164EE">
              <w:rPr>
                <w:rFonts w:ascii="Times New Roman" w:hAnsi="Times New Roman"/>
              </w:rPr>
              <w:t xml:space="preserve">Décor </w:t>
            </w:r>
            <w:r>
              <w:rPr>
                <w:rFonts w:ascii="Times New Roman" w:hAnsi="Times New Roman"/>
              </w:rPr>
              <w:t>menu</w:t>
            </w:r>
          </w:p>
        </w:tc>
      </w:tr>
      <w:tr w:rsidR="00381813" w:rsidRPr="00877136" w14:paraId="69FB7C02" w14:textId="77777777" w:rsidTr="004C4B0C">
        <w:trPr>
          <w:trHeight w:val="440"/>
        </w:trPr>
        <w:tc>
          <w:tcPr>
            <w:tcW w:w="1957" w:type="dxa"/>
          </w:tcPr>
          <w:p w14:paraId="58139AF7" w14:textId="2C27342D" w:rsidR="00381813" w:rsidRPr="00861AB0" w:rsidRDefault="00753285" w:rsidP="004C4B0C">
            <w:pPr>
              <w:jc w:val="both"/>
              <w:rPr>
                <w:b/>
              </w:rPr>
            </w:pPr>
            <w:r>
              <w:rPr>
                <w:b/>
                <w:color w:val="0D0D0D" w:themeColor="text1" w:themeTint="F2"/>
              </w:rPr>
              <w:t xml:space="preserve"> </w:t>
            </w:r>
          </w:p>
        </w:tc>
        <w:tc>
          <w:tcPr>
            <w:tcW w:w="8460" w:type="dxa"/>
          </w:tcPr>
          <w:p w14:paraId="032CD531" w14:textId="044F154D" w:rsidR="00381813" w:rsidRPr="00861AB0" w:rsidRDefault="00121B2F" w:rsidP="004C4B0C">
            <w:pPr>
              <w:jc w:val="both"/>
            </w:pPr>
            <w:r>
              <w:t>N/A</w:t>
            </w:r>
            <w:r w:rsidR="00381813">
              <w:t xml:space="preserve"> </w:t>
            </w:r>
          </w:p>
        </w:tc>
      </w:tr>
      <w:tr w:rsidR="00381813" w:rsidRPr="00877136" w14:paraId="51EFAD53" w14:textId="77777777" w:rsidTr="004C4B0C">
        <w:tc>
          <w:tcPr>
            <w:tcW w:w="1957" w:type="dxa"/>
          </w:tcPr>
          <w:p w14:paraId="6FD1564E" w14:textId="5C7C0B86" w:rsidR="00381813" w:rsidRPr="00861AB0" w:rsidRDefault="00753285" w:rsidP="004C4B0C">
            <w:pPr>
              <w:jc w:val="both"/>
              <w:rPr>
                <w:b/>
              </w:rPr>
            </w:pPr>
            <w:r>
              <w:rPr>
                <w:b/>
              </w:rPr>
              <w:t xml:space="preserve"> </w:t>
            </w:r>
          </w:p>
        </w:tc>
        <w:tc>
          <w:tcPr>
            <w:tcW w:w="8460" w:type="dxa"/>
          </w:tcPr>
          <w:p w14:paraId="4CE8EFA9" w14:textId="5783DB7E" w:rsidR="00381813" w:rsidRDefault="00753285" w:rsidP="00F0138D">
            <w:pPr>
              <w:pStyle w:val="ListParagraph"/>
              <w:numPr>
                <w:ilvl w:val="0"/>
                <w:numId w:val="113"/>
              </w:numPr>
            </w:pPr>
            <w:r>
              <w:t xml:space="preserve"> </w:t>
            </w:r>
            <w:r w:rsidR="00381813">
              <w:t xml:space="preserve"> click on the </w:t>
            </w:r>
            <w:r w:rsidR="00F0138D">
              <w:t>AR Menu</w:t>
            </w:r>
          </w:p>
          <w:p w14:paraId="1F3F1404" w14:textId="1FE277DD" w:rsidR="00381813" w:rsidRPr="00861AB0" w:rsidRDefault="00753285" w:rsidP="00F0138D">
            <w:pPr>
              <w:pStyle w:val="ListParagraph"/>
              <w:numPr>
                <w:ilvl w:val="0"/>
                <w:numId w:val="113"/>
              </w:numPr>
            </w:pPr>
            <w:r>
              <w:t xml:space="preserve"> </w:t>
            </w:r>
            <w:r w:rsidR="00381813">
              <w:t xml:space="preserve"> </w:t>
            </w:r>
            <w:r w:rsidR="00AA5FD9">
              <w:t>see the list of possible objects</w:t>
            </w:r>
          </w:p>
        </w:tc>
      </w:tr>
      <w:tr w:rsidR="00381813" w:rsidRPr="00877136" w14:paraId="1D183BDB" w14:textId="77777777" w:rsidTr="004C4B0C">
        <w:tc>
          <w:tcPr>
            <w:tcW w:w="1957" w:type="dxa"/>
          </w:tcPr>
          <w:p w14:paraId="72D93B1E" w14:textId="45F3ED87" w:rsidR="00381813" w:rsidRPr="003907CF" w:rsidRDefault="00753285" w:rsidP="004C4B0C">
            <w:pPr>
              <w:jc w:val="both"/>
              <w:rPr>
                <w:b/>
              </w:rPr>
            </w:pPr>
            <w:r>
              <w:rPr>
                <w:b/>
              </w:rPr>
              <w:t xml:space="preserve"> </w:t>
            </w:r>
          </w:p>
        </w:tc>
        <w:tc>
          <w:tcPr>
            <w:tcW w:w="8460" w:type="dxa"/>
          </w:tcPr>
          <w:p w14:paraId="1739BD1A" w14:textId="2D11FD36" w:rsidR="00381813" w:rsidRPr="00861AB0" w:rsidRDefault="00020E9A" w:rsidP="00020E9A">
            <w:r>
              <w:t>N/A</w:t>
            </w:r>
          </w:p>
        </w:tc>
      </w:tr>
      <w:tr w:rsidR="00381813" w:rsidRPr="00877136" w14:paraId="358584C9" w14:textId="77777777" w:rsidTr="004C4B0C">
        <w:tc>
          <w:tcPr>
            <w:tcW w:w="1957" w:type="dxa"/>
          </w:tcPr>
          <w:p w14:paraId="45BCF6E2" w14:textId="2EB4A310" w:rsidR="00381813" w:rsidRPr="00861AB0" w:rsidRDefault="00753285" w:rsidP="004C4B0C">
            <w:pPr>
              <w:jc w:val="both"/>
              <w:rPr>
                <w:b/>
              </w:rPr>
            </w:pPr>
            <w:r>
              <w:rPr>
                <w:b/>
              </w:rPr>
              <w:t xml:space="preserve"> </w:t>
            </w:r>
          </w:p>
        </w:tc>
        <w:tc>
          <w:tcPr>
            <w:tcW w:w="8460" w:type="dxa"/>
          </w:tcPr>
          <w:p w14:paraId="7D580A06" w14:textId="008A6D7D" w:rsidR="00381813" w:rsidRPr="00861AB0" w:rsidRDefault="00381813" w:rsidP="00EA5A07">
            <w:pPr>
              <w:pStyle w:val="ListParagraph"/>
              <w:numPr>
                <w:ilvl w:val="0"/>
                <w:numId w:val="114"/>
              </w:numPr>
              <w:jc w:val="both"/>
            </w:pPr>
            <w:r>
              <w:t>If user</w:t>
            </w:r>
            <w:r w:rsidR="00832F31">
              <w:t>’s device does not support AR prompt message will appear “Device not supported”</w:t>
            </w:r>
            <w:r>
              <w:t xml:space="preserve"> </w:t>
            </w:r>
          </w:p>
        </w:tc>
      </w:tr>
      <w:tr w:rsidR="00381813" w:rsidRPr="00877136" w14:paraId="3E9C0346" w14:textId="77777777" w:rsidTr="004C4B0C">
        <w:tc>
          <w:tcPr>
            <w:tcW w:w="1957" w:type="dxa"/>
          </w:tcPr>
          <w:p w14:paraId="5E43EF8E" w14:textId="38C19FC3" w:rsidR="00381813" w:rsidRPr="00861AB0" w:rsidRDefault="00753285" w:rsidP="004C4B0C">
            <w:pPr>
              <w:jc w:val="both"/>
              <w:rPr>
                <w:b/>
              </w:rPr>
            </w:pPr>
            <w:r>
              <w:rPr>
                <w:b/>
              </w:rPr>
              <w:t xml:space="preserve"> </w:t>
            </w:r>
          </w:p>
        </w:tc>
        <w:tc>
          <w:tcPr>
            <w:tcW w:w="8460" w:type="dxa"/>
          </w:tcPr>
          <w:p w14:paraId="6F4A00EF" w14:textId="4F173D20" w:rsidR="00381813" w:rsidRDefault="00381813"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w:t>
            </w:r>
            <w:r w:rsidR="00BA33AF">
              <w:rPr>
                <w:rFonts w:ascii="Times New Roman" w:hAnsi="Times New Roman"/>
              </w:rPr>
              <w:t>AR.</w:t>
            </w:r>
          </w:p>
          <w:p w14:paraId="0512D5AD" w14:textId="56D4144B" w:rsidR="00381813" w:rsidRPr="00B272AB" w:rsidRDefault="00381813"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sidR="00BA33AF">
              <w:rPr>
                <w:rFonts w:ascii="Times New Roman" w:hAnsi="Times New Roman"/>
              </w:rPr>
              <w:t xml:space="preserve"> be able to virtually décor house before buying things.</w:t>
            </w:r>
          </w:p>
        </w:tc>
      </w:tr>
      <w:tr w:rsidR="00381813" w:rsidRPr="00877136" w14:paraId="416B3F7F" w14:textId="77777777" w:rsidTr="004C4B0C">
        <w:tc>
          <w:tcPr>
            <w:tcW w:w="1957" w:type="dxa"/>
          </w:tcPr>
          <w:p w14:paraId="02365B77" w14:textId="6CFD5A8F" w:rsidR="00381813" w:rsidRPr="00861AB0" w:rsidRDefault="00753285" w:rsidP="004C4B0C">
            <w:pPr>
              <w:jc w:val="both"/>
              <w:rPr>
                <w:b/>
              </w:rPr>
            </w:pPr>
            <w:r>
              <w:rPr>
                <w:b/>
              </w:rPr>
              <w:t xml:space="preserve"> </w:t>
            </w:r>
          </w:p>
        </w:tc>
        <w:tc>
          <w:tcPr>
            <w:tcW w:w="8460" w:type="dxa"/>
          </w:tcPr>
          <w:p w14:paraId="7A5F9F32" w14:textId="77777777" w:rsidR="00381813" w:rsidRPr="00861AB0" w:rsidRDefault="00381813" w:rsidP="004C4B0C">
            <w:pPr>
              <w:pStyle w:val="Pa49"/>
              <w:jc w:val="both"/>
            </w:pPr>
            <w:r>
              <w:rPr>
                <w:rFonts w:ascii="Times New Roman" w:hAnsi="Times New Roman"/>
              </w:rPr>
              <w:t>N/A</w:t>
            </w:r>
          </w:p>
        </w:tc>
      </w:tr>
      <w:tr w:rsidR="00381813" w:rsidRPr="00877136" w14:paraId="0B1483B2" w14:textId="77777777" w:rsidTr="004C4B0C">
        <w:tc>
          <w:tcPr>
            <w:tcW w:w="1957" w:type="dxa"/>
          </w:tcPr>
          <w:p w14:paraId="4A6FBF22" w14:textId="4A72D612" w:rsidR="00381813" w:rsidRPr="00861AB0" w:rsidRDefault="00753285" w:rsidP="004C4B0C">
            <w:pPr>
              <w:jc w:val="both"/>
              <w:rPr>
                <w:b/>
              </w:rPr>
            </w:pPr>
            <w:r>
              <w:rPr>
                <w:b/>
              </w:rPr>
              <w:t xml:space="preserve"> </w:t>
            </w:r>
          </w:p>
        </w:tc>
        <w:tc>
          <w:tcPr>
            <w:tcW w:w="8460" w:type="dxa"/>
          </w:tcPr>
          <w:p w14:paraId="3C044695" w14:textId="42A456B6" w:rsidR="00381813" w:rsidRPr="00861AB0" w:rsidRDefault="00381813" w:rsidP="004C4B0C">
            <w:pPr>
              <w:jc w:val="both"/>
            </w:pPr>
            <w:r>
              <w:t xml:space="preserve">User wants </w:t>
            </w:r>
            <w:r w:rsidR="00153CCC">
              <w:t>to décor house virtually</w:t>
            </w:r>
            <w:r>
              <w:t>.</w:t>
            </w:r>
          </w:p>
        </w:tc>
      </w:tr>
    </w:tbl>
    <w:p w14:paraId="07A13C49" w14:textId="77777777" w:rsidR="0049185C" w:rsidRDefault="0049185C"/>
    <w:p w14:paraId="6A00D201" w14:textId="4F2B6EF9" w:rsidR="0049185C" w:rsidRPr="00DD5C55" w:rsidRDefault="00753285" w:rsidP="0049185C">
      <w:pPr>
        <w:pStyle w:val="Caption"/>
        <w:keepNext/>
        <w:spacing w:line="276" w:lineRule="auto"/>
        <w:rPr>
          <w:szCs w:val="24"/>
        </w:rPr>
      </w:pPr>
      <w:r>
        <w:rPr>
          <w:szCs w:val="24"/>
        </w:rPr>
        <w:t xml:space="preserve"> </w:t>
      </w:r>
      <w:r w:rsidR="0049185C" w:rsidRPr="00DD5C55">
        <w:rPr>
          <w:szCs w:val="24"/>
        </w:rPr>
        <w:t xml:space="preserve"> </w:t>
      </w:r>
      <w:r w:rsidR="0049185C">
        <w:rPr>
          <w:szCs w:val="24"/>
        </w:rPr>
        <w:t>7</w:t>
      </w:r>
      <w:r w:rsidR="0001144D">
        <w:rPr>
          <w:szCs w:val="24"/>
        </w:rPr>
        <w:t>5</w:t>
      </w:r>
      <w:r w:rsidR="0049185C" w:rsidRPr="00DD5C55">
        <w:rPr>
          <w:noProof/>
          <w:szCs w:val="24"/>
        </w:rPr>
        <w:t>:</w:t>
      </w:r>
      <w:r w:rsidR="0049185C">
        <w:rPr>
          <w:noProof/>
          <w:szCs w:val="24"/>
        </w:rPr>
        <w:t xml:space="preserve"> </w:t>
      </w:r>
      <w:r w:rsidR="000B3556">
        <w:rPr>
          <w:noProof/>
          <w:szCs w:val="24"/>
        </w:rPr>
        <w:t xml:space="preserve">Select </w:t>
      </w:r>
      <w:r w:rsidR="0049185C">
        <w:rPr>
          <w:lang w:eastAsia="ar-SA"/>
        </w:rPr>
        <w:t>Objects</w:t>
      </w:r>
      <w:r w:rsidR="0049185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9185C" w:rsidRPr="00877136" w14:paraId="2DFD17A9" w14:textId="77777777" w:rsidTr="004C4B0C">
        <w:tc>
          <w:tcPr>
            <w:tcW w:w="1957" w:type="dxa"/>
          </w:tcPr>
          <w:p w14:paraId="3C856DDE" w14:textId="4D8AB991" w:rsidR="0049185C" w:rsidRPr="00861AB0" w:rsidRDefault="00753285" w:rsidP="004C4B0C">
            <w:pPr>
              <w:jc w:val="both"/>
              <w:rPr>
                <w:b/>
              </w:rPr>
            </w:pPr>
            <w:r>
              <w:rPr>
                <w:b/>
              </w:rPr>
              <w:t xml:space="preserve"> </w:t>
            </w:r>
          </w:p>
        </w:tc>
        <w:tc>
          <w:tcPr>
            <w:tcW w:w="8460" w:type="dxa"/>
          </w:tcPr>
          <w:p w14:paraId="65D4C100" w14:textId="6CD9B328" w:rsidR="0049185C" w:rsidRPr="00861AB0" w:rsidRDefault="0049185C" w:rsidP="004C4B0C">
            <w:pPr>
              <w:jc w:val="both"/>
            </w:pPr>
            <w:r w:rsidRPr="00861AB0">
              <w:t xml:space="preserve"> </w:t>
            </w:r>
            <w:r>
              <w:t>M7-UC</w:t>
            </w:r>
            <w:r w:rsidR="000B3556">
              <w:t>2</w:t>
            </w:r>
          </w:p>
        </w:tc>
      </w:tr>
      <w:tr w:rsidR="0049185C" w:rsidRPr="00877136" w14:paraId="08BC3E9D" w14:textId="77777777" w:rsidTr="004C4B0C">
        <w:tc>
          <w:tcPr>
            <w:tcW w:w="1957" w:type="dxa"/>
          </w:tcPr>
          <w:p w14:paraId="61816F21" w14:textId="7D5488FB" w:rsidR="0049185C" w:rsidRPr="00861AB0" w:rsidRDefault="00753285" w:rsidP="004C4B0C">
            <w:pPr>
              <w:jc w:val="both"/>
              <w:rPr>
                <w:b/>
              </w:rPr>
            </w:pPr>
            <w:r>
              <w:rPr>
                <w:b/>
              </w:rPr>
              <w:t xml:space="preserve"> </w:t>
            </w:r>
          </w:p>
        </w:tc>
        <w:tc>
          <w:tcPr>
            <w:tcW w:w="8460" w:type="dxa"/>
          </w:tcPr>
          <w:p w14:paraId="3D9142CB" w14:textId="23B4E7F1" w:rsidR="0049185C" w:rsidRPr="00861AB0" w:rsidRDefault="000B3556" w:rsidP="004C4B0C">
            <w:pPr>
              <w:jc w:val="both"/>
            </w:pPr>
            <w:r>
              <w:rPr>
                <w:lang w:eastAsia="ar-SA"/>
              </w:rPr>
              <w:t xml:space="preserve">Select </w:t>
            </w:r>
            <w:r w:rsidR="0049185C">
              <w:rPr>
                <w:lang w:eastAsia="ar-SA"/>
              </w:rPr>
              <w:t>Objects</w:t>
            </w:r>
            <w:r w:rsidR="0049185C" w:rsidRPr="00DD5C55">
              <w:t>.</w:t>
            </w:r>
          </w:p>
        </w:tc>
      </w:tr>
      <w:tr w:rsidR="0049185C" w:rsidRPr="00877136" w14:paraId="594996E5" w14:textId="77777777" w:rsidTr="004C4B0C">
        <w:tc>
          <w:tcPr>
            <w:tcW w:w="1957" w:type="dxa"/>
          </w:tcPr>
          <w:p w14:paraId="38BAD0D9" w14:textId="46B81BCA" w:rsidR="0049185C" w:rsidRPr="00861AB0" w:rsidRDefault="00753285" w:rsidP="004C4B0C">
            <w:pPr>
              <w:jc w:val="both"/>
              <w:rPr>
                <w:b/>
              </w:rPr>
            </w:pPr>
            <w:r>
              <w:rPr>
                <w:b/>
              </w:rPr>
              <w:t xml:space="preserve"> </w:t>
            </w:r>
          </w:p>
        </w:tc>
        <w:tc>
          <w:tcPr>
            <w:tcW w:w="8460" w:type="dxa"/>
          </w:tcPr>
          <w:p w14:paraId="71EAD711" w14:textId="77777777" w:rsidR="0049185C" w:rsidRPr="00861AB0" w:rsidRDefault="0049185C" w:rsidP="004C4B0C">
            <w:pPr>
              <w:jc w:val="both"/>
            </w:pPr>
            <w:r>
              <w:t>Primary Actor: User</w:t>
            </w:r>
          </w:p>
        </w:tc>
      </w:tr>
      <w:tr w:rsidR="0049185C" w:rsidRPr="00877136" w14:paraId="3905C5ED" w14:textId="77777777" w:rsidTr="004C4B0C">
        <w:tc>
          <w:tcPr>
            <w:tcW w:w="1957" w:type="dxa"/>
          </w:tcPr>
          <w:p w14:paraId="772EA26F" w14:textId="07B5C597" w:rsidR="0049185C" w:rsidRPr="00861AB0" w:rsidRDefault="00753285" w:rsidP="004C4B0C">
            <w:pPr>
              <w:jc w:val="both"/>
              <w:rPr>
                <w:b/>
              </w:rPr>
            </w:pPr>
            <w:r>
              <w:rPr>
                <w:b/>
              </w:rPr>
              <w:t xml:space="preserve"> </w:t>
            </w:r>
          </w:p>
        </w:tc>
        <w:tc>
          <w:tcPr>
            <w:tcW w:w="8460" w:type="dxa"/>
          </w:tcPr>
          <w:p w14:paraId="531A74F5" w14:textId="187181F6" w:rsidR="0049185C" w:rsidRPr="00861AB0" w:rsidRDefault="0049185C" w:rsidP="004C4B0C">
            <w:pPr>
              <w:pStyle w:val="Pa49"/>
              <w:jc w:val="both"/>
              <w:rPr>
                <w:rFonts w:ascii="Times New Roman" w:hAnsi="Times New Roman"/>
              </w:rPr>
            </w:pPr>
            <w:r>
              <w:rPr>
                <w:rFonts w:ascii="Times New Roman" w:hAnsi="Times New Roman"/>
              </w:rPr>
              <w:t xml:space="preserve">User can </w:t>
            </w:r>
            <w:r w:rsidR="008974AF">
              <w:rPr>
                <w:rFonts w:ascii="Times New Roman" w:hAnsi="Times New Roman"/>
              </w:rPr>
              <w:t xml:space="preserve">select </w:t>
            </w:r>
            <w:r>
              <w:rPr>
                <w:rFonts w:ascii="Times New Roman" w:hAnsi="Times New Roman"/>
              </w:rPr>
              <w:t xml:space="preserve">the </w:t>
            </w:r>
            <w:r w:rsidR="008974AF">
              <w:rPr>
                <w:rFonts w:ascii="Times New Roman" w:hAnsi="Times New Roman"/>
              </w:rPr>
              <w:t>object from list</w:t>
            </w:r>
            <w:r>
              <w:rPr>
                <w:rFonts w:ascii="Times New Roman" w:hAnsi="Times New Roman"/>
              </w:rPr>
              <w:t>.</w:t>
            </w:r>
          </w:p>
        </w:tc>
      </w:tr>
      <w:tr w:rsidR="0049185C" w:rsidRPr="00877136" w14:paraId="0691F20E" w14:textId="77777777" w:rsidTr="004C4B0C">
        <w:tc>
          <w:tcPr>
            <w:tcW w:w="1957" w:type="dxa"/>
          </w:tcPr>
          <w:p w14:paraId="2D86F6A8" w14:textId="37C95FE6" w:rsidR="0049185C" w:rsidRPr="00861AB0" w:rsidRDefault="00753285" w:rsidP="004C4B0C">
            <w:pPr>
              <w:jc w:val="both"/>
              <w:rPr>
                <w:b/>
              </w:rPr>
            </w:pPr>
            <w:r>
              <w:rPr>
                <w:b/>
              </w:rPr>
              <w:t xml:space="preserve"> </w:t>
            </w:r>
          </w:p>
        </w:tc>
        <w:tc>
          <w:tcPr>
            <w:tcW w:w="8460" w:type="dxa"/>
          </w:tcPr>
          <w:p w14:paraId="2DB1518A" w14:textId="573A9115" w:rsidR="0049185C" w:rsidRPr="00861AB0" w:rsidRDefault="0049185C" w:rsidP="004C4B0C">
            <w:pPr>
              <w:jc w:val="both"/>
            </w:pPr>
            <w:r>
              <w:t>User clicks on ‘Object’</w:t>
            </w:r>
          </w:p>
        </w:tc>
      </w:tr>
      <w:tr w:rsidR="0049185C" w:rsidRPr="00877136" w14:paraId="1304548F" w14:textId="77777777" w:rsidTr="004C4B0C">
        <w:tc>
          <w:tcPr>
            <w:tcW w:w="1957" w:type="dxa"/>
          </w:tcPr>
          <w:p w14:paraId="27FFAB2D" w14:textId="51BC2565" w:rsidR="0049185C" w:rsidRPr="00861AB0" w:rsidRDefault="00753285" w:rsidP="004C4B0C">
            <w:pPr>
              <w:jc w:val="both"/>
              <w:rPr>
                <w:b/>
              </w:rPr>
            </w:pPr>
            <w:r>
              <w:rPr>
                <w:b/>
              </w:rPr>
              <w:t xml:space="preserve"> </w:t>
            </w:r>
          </w:p>
        </w:tc>
        <w:tc>
          <w:tcPr>
            <w:tcW w:w="8460" w:type="dxa"/>
          </w:tcPr>
          <w:p w14:paraId="165697A5" w14:textId="77777777" w:rsidR="0049185C" w:rsidRPr="00861AB0" w:rsidRDefault="0049185C" w:rsidP="004C4B0C">
            <w:pPr>
              <w:jc w:val="both"/>
            </w:pPr>
            <w:r>
              <w:t>High</w:t>
            </w:r>
          </w:p>
        </w:tc>
      </w:tr>
      <w:tr w:rsidR="0049185C" w:rsidRPr="00877136" w14:paraId="5851FE89" w14:textId="77777777" w:rsidTr="004C4B0C">
        <w:trPr>
          <w:trHeight w:val="467"/>
        </w:trPr>
        <w:tc>
          <w:tcPr>
            <w:tcW w:w="1957" w:type="dxa"/>
          </w:tcPr>
          <w:p w14:paraId="282CAD98" w14:textId="47CB57EE" w:rsidR="0049185C" w:rsidRPr="00861AB0" w:rsidRDefault="00753285" w:rsidP="004C4B0C">
            <w:pPr>
              <w:jc w:val="both"/>
              <w:rPr>
                <w:b/>
              </w:rPr>
            </w:pPr>
            <w:r>
              <w:rPr>
                <w:b/>
              </w:rPr>
              <w:t xml:space="preserve"> </w:t>
            </w:r>
          </w:p>
        </w:tc>
        <w:tc>
          <w:tcPr>
            <w:tcW w:w="8460" w:type="dxa"/>
          </w:tcPr>
          <w:p w14:paraId="550C6A2C" w14:textId="77777777" w:rsidR="0049185C" w:rsidRPr="00716CBB" w:rsidRDefault="0049185C" w:rsidP="004C4B0C">
            <w:pPr>
              <w:pStyle w:val="Pa49"/>
              <w:jc w:val="both"/>
            </w:pPr>
            <w:r>
              <w:rPr>
                <w:rFonts w:ascii="Times New Roman" w:hAnsi="Times New Roman"/>
              </w:rPr>
              <w:t>PRE-1: User is in Décor menu</w:t>
            </w:r>
          </w:p>
        </w:tc>
      </w:tr>
      <w:tr w:rsidR="0049185C" w:rsidRPr="00877136" w14:paraId="48CDA3B7" w14:textId="77777777" w:rsidTr="004C4B0C">
        <w:trPr>
          <w:trHeight w:val="440"/>
        </w:trPr>
        <w:tc>
          <w:tcPr>
            <w:tcW w:w="1957" w:type="dxa"/>
          </w:tcPr>
          <w:p w14:paraId="5C9EC4D4" w14:textId="4117E8BF" w:rsidR="0049185C" w:rsidRPr="00861AB0" w:rsidRDefault="00753285" w:rsidP="004C4B0C">
            <w:pPr>
              <w:jc w:val="both"/>
              <w:rPr>
                <w:b/>
              </w:rPr>
            </w:pPr>
            <w:r>
              <w:rPr>
                <w:b/>
                <w:color w:val="0D0D0D" w:themeColor="text1" w:themeTint="F2"/>
              </w:rPr>
              <w:t xml:space="preserve"> </w:t>
            </w:r>
          </w:p>
        </w:tc>
        <w:tc>
          <w:tcPr>
            <w:tcW w:w="8460" w:type="dxa"/>
          </w:tcPr>
          <w:p w14:paraId="51F1EAE8" w14:textId="13C00394" w:rsidR="0049185C" w:rsidRPr="00861AB0" w:rsidRDefault="0065317A" w:rsidP="004C4B0C">
            <w:pPr>
              <w:jc w:val="both"/>
            </w:pPr>
            <w:r>
              <w:t>M7-UC1</w:t>
            </w:r>
            <w:r w:rsidR="0049185C">
              <w:t xml:space="preserve"> </w:t>
            </w:r>
          </w:p>
        </w:tc>
      </w:tr>
      <w:tr w:rsidR="0049185C" w:rsidRPr="00877136" w14:paraId="0528E2B9" w14:textId="77777777" w:rsidTr="004C4B0C">
        <w:tc>
          <w:tcPr>
            <w:tcW w:w="1957" w:type="dxa"/>
          </w:tcPr>
          <w:p w14:paraId="140E90BB" w14:textId="4310D4E8" w:rsidR="0049185C" w:rsidRPr="00861AB0" w:rsidRDefault="00753285" w:rsidP="004C4B0C">
            <w:pPr>
              <w:jc w:val="both"/>
              <w:rPr>
                <w:b/>
              </w:rPr>
            </w:pPr>
            <w:r>
              <w:rPr>
                <w:b/>
              </w:rPr>
              <w:t xml:space="preserve"> </w:t>
            </w:r>
          </w:p>
        </w:tc>
        <w:tc>
          <w:tcPr>
            <w:tcW w:w="8460" w:type="dxa"/>
          </w:tcPr>
          <w:p w14:paraId="0DD302F8" w14:textId="32FD9B98" w:rsidR="0049185C" w:rsidRDefault="00753285" w:rsidP="0065317A">
            <w:pPr>
              <w:pStyle w:val="ListParagraph"/>
              <w:numPr>
                <w:ilvl w:val="0"/>
                <w:numId w:val="115"/>
              </w:numPr>
            </w:pPr>
            <w:r>
              <w:t xml:space="preserve"> </w:t>
            </w:r>
            <w:r w:rsidR="0049185C">
              <w:t xml:space="preserve"> click </w:t>
            </w:r>
            <w:r w:rsidR="0065317A">
              <w:t>on object</w:t>
            </w:r>
          </w:p>
          <w:p w14:paraId="73259DF0" w14:textId="49230F79" w:rsidR="0049185C" w:rsidRPr="00861AB0" w:rsidRDefault="0065317A" w:rsidP="0065317A">
            <w:pPr>
              <w:pStyle w:val="ListParagraph"/>
              <w:numPr>
                <w:ilvl w:val="0"/>
                <w:numId w:val="115"/>
              </w:numPr>
            </w:pPr>
            <w:r>
              <w:t>Object will be placed to virtual world</w:t>
            </w:r>
          </w:p>
        </w:tc>
      </w:tr>
      <w:tr w:rsidR="0049185C" w:rsidRPr="00877136" w14:paraId="4EEEB726" w14:textId="77777777" w:rsidTr="004C4B0C">
        <w:tc>
          <w:tcPr>
            <w:tcW w:w="1957" w:type="dxa"/>
          </w:tcPr>
          <w:p w14:paraId="0C8E814B" w14:textId="36D6AFAF" w:rsidR="0049185C" w:rsidRPr="003907CF" w:rsidRDefault="00753285" w:rsidP="004C4B0C">
            <w:pPr>
              <w:jc w:val="both"/>
              <w:rPr>
                <w:b/>
              </w:rPr>
            </w:pPr>
            <w:r>
              <w:rPr>
                <w:b/>
              </w:rPr>
              <w:t xml:space="preserve"> </w:t>
            </w:r>
          </w:p>
        </w:tc>
        <w:tc>
          <w:tcPr>
            <w:tcW w:w="8460" w:type="dxa"/>
          </w:tcPr>
          <w:p w14:paraId="5202C28F" w14:textId="77777777" w:rsidR="0049185C" w:rsidRPr="00861AB0" w:rsidRDefault="0049185C" w:rsidP="004C4B0C">
            <w:r>
              <w:t>N/A</w:t>
            </w:r>
          </w:p>
        </w:tc>
      </w:tr>
      <w:tr w:rsidR="0049185C" w:rsidRPr="00877136" w14:paraId="456657C1" w14:textId="77777777" w:rsidTr="004C4B0C">
        <w:tc>
          <w:tcPr>
            <w:tcW w:w="1957" w:type="dxa"/>
          </w:tcPr>
          <w:p w14:paraId="36F5066B" w14:textId="58659424" w:rsidR="0049185C" w:rsidRPr="00861AB0" w:rsidRDefault="00753285" w:rsidP="004C4B0C">
            <w:pPr>
              <w:jc w:val="both"/>
              <w:rPr>
                <w:b/>
              </w:rPr>
            </w:pPr>
            <w:r>
              <w:rPr>
                <w:b/>
              </w:rPr>
              <w:t xml:space="preserve"> </w:t>
            </w:r>
          </w:p>
        </w:tc>
        <w:tc>
          <w:tcPr>
            <w:tcW w:w="8460" w:type="dxa"/>
          </w:tcPr>
          <w:p w14:paraId="71041A00" w14:textId="7AD0E323" w:rsidR="0049185C" w:rsidRPr="00861AB0" w:rsidRDefault="00E21615" w:rsidP="00832F31">
            <w:pPr>
              <w:pStyle w:val="ListParagraph"/>
              <w:numPr>
                <w:ilvl w:val="0"/>
                <w:numId w:val="116"/>
              </w:numPr>
              <w:jc w:val="both"/>
            </w:pPr>
            <w:r>
              <w:t>If user’s device does not support AR prompt message will appear “Device not supported”</w:t>
            </w:r>
            <w:r w:rsidR="0049185C">
              <w:t xml:space="preserve"> </w:t>
            </w:r>
          </w:p>
        </w:tc>
      </w:tr>
      <w:tr w:rsidR="0049185C" w:rsidRPr="00877136" w14:paraId="243A354E" w14:textId="77777777" w:rsidTr="004C4B0C">
        <w:tc>
          <w:tcPr>
            <w:tcW w:w="1957" w:type="dxa"/>
          </w:tcPr>
          <w:p w14:paraId="0241545E" w14:textId="5ABB0EEF" w:rsidR="0049185C" w:rsidRPr="00861AB0" w:rsidRDefault="00753285" w:rsidP="004C4B0C">
            <w:pPr>
              <w:jc w:val="both"/>
              <w:rPr>
                <w:b/>
              </w:rPr>
            </w:pPr>
            <w:r>
              <w:rPr>
                <w:b/>
              </w:rPr>
              <w:t xml:space="preserve"> </w:t>
            </w:r>
          </w:p>
        </w:tc>
        <w:tc>
          <w:tcPr>
            <w:tcW w:w="8460" w:type="dxa"/>
          </w:tcPr>
          <w:p w14:paraId="1F4E580B" w14:textId="295A8DCC" w:rsidR="0049185C" w:rsidRDefault="0049185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AR.</w:t>
            </w:r>
          </w:p>
          <w:p w14:paraId="1B9452D3" w14:textId="6E41F005" w:rsidR="0049185C" w:rsidRPr="00B272AB" w:rsidRDefault="0049185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rtually décor house before buying things.</w:t>
            </w:r>
          </w:p>
        </w:tc>
      </w:tr>
      <w:tr w:rsidR="0049185C" w:rsidRPr="00877136" w14:paraId="00A5D461" w14:textId="77777777" w:rsidTr="004C4B0C">
        <w:tc>
          <w:tcPr>
            <w:tcW w:w="1957" w:type="dxa"/>
          </w:tcPr>
          <w:p w14:paraId="681BC434" w14:textId="55D65A78" w:rsidR="0049185C" w:rsidRPr="00861AB0" w:rsidRDefault="00753285" w:rsidP="004C4B0C">
            <w:pPr>
              <w:jc w:val="both"/>
              <w:rPr>
                <w:b/>
              </w:rPr>
            </w:pPr>
            <w:r>
              <w:rPr>
                <w:b/>
              </w:rPr>
              <w:t xml:space="preserve"> </w:t>
            </w:r>
          </w:p>
        </w:tc>
        <w:tc>
          <w:tcPr>
            <w:tcW w:w="8460" w:type="dxa"/>
          </w:tcPr>
          <w:p w14:paraId="0C42FB0D" w14:textId="77777777" w:rsidR="0049185C" w:rsidRPr="00861AB0" w:rsidRDefault="0049185C" w:rsidP="004C4B0C">
            <w:pPr>
              <w:pStyle w:val="Pa49"/>
              <w:jc w:val="both"/>
            </w:pPr>
            <w:r>
              <w:rPr>
                <w:rFonts w:ascii="Times New Roman" w:hAnsi="Times New Roman"/>
              </w:rPr>
              <w:t>N/A</w:t>
            </w:r>
          </w:p>
        </w:tc>
      </w:tr>
      <w:tr w:rsidR="0049185C" w:rsidRPr="00877136" w14:paraId="60BBD6E7" w14:textId="77777777" w:rsidTr="004C4B0C">
        <w:tc>
          <w:tcPr>
            <w:tcW w:w="1957" w:type="dxa"/>
          </w:tcPr>
          <w:p w14:paraId="74D1389E" w14:textId="2629CBF8" w:rsidR="0049185C" w:rsidRPr="00861AB0" w:rsidRDefault="00753285" w:rsidP="004C4B0C">
            <w:pPr>
              <w:jc w:val="both"/>
              <w:rPr>
                <w:b/>
              </w:rPr>
            </w:pPr>
            <w:r>
              <w:rPr>
                <w:b/>
              </w:rPr>
              <w:t xml:space="preserve"> </w:t>
            </w:r>
          </w:p>
        </w:tc>
        <w:tc>
          <w:tcPr>
            <w:tcW w:w="8460" w:type="dxa"/>
          </w:tcPr>
          <w:p w14:paraId="19760C20" w14:textId="77777777" w:rsidR="0049185C" w:rsidRPr="00861AB0" w:rsidRDefault="0049185C" w:rsidP="004C4B0C">
            <w:pPr>
              <w:jc w:val="both"/>
            </w:pPr>
            <w:r>
              <w:t>User wants to décor house virtually.</w:t>
            </w:r>
          </w:p>
        </w:tc>
      </w:tr>
    </w:tbl>
    <w:p w14:paraId="4CAF7A70" w14:textId="77777777" w:rsidR="0017259C" w:rsidRDefault="0017259C"/>
    <w:p w14:paraId="22318315" w14:textId="77777777" w:rsidR="0017259C" w:rsidRDefault="0017259C">
      <w:r>
        <w:br w:type="page"/>
      </w:r>
    </w:p>
    <w:p w14:paraId="607E7965" w14:textId="3C9475FC" w:rsidR="0017259C" w:rsidRPr="00DD5C55" w:rsidRDefault="00753285" w:rsidP="0017259C">
      <w:pPr>
        <w:pStyle w:val="Caption"/>
        <w:keepNext/>
        <w:spacing w:line="276" w:lineRule="auto"/>
        <w:rPr>
          <w:szCs w:val="24"/>
        </w:rPr>
      </w:pPr>
      <w:r>
        <w:rPr>
          <w:szCs w:val="24"/>
        </w:rPr>
        <w:lastRenderedPageBreak/>
        <w:t xml:space="preserve"> </w:t>
      </w:r>
      <w:r w:rsidR="0017259C" w:rsidRPr="00DD5C55">
        <w:rPr>
          <w:szCs w:val="24"/>
        </w:rPr>
        <w:t xml:space="preserve"> </w:t>
      </w:r>
      <w:r w:rsidR="0017259C">
        <w:rPr>
          <w:szCs w:val="24"/>
        </w:rPr>
        <w:t>7</w:t>
      </w:r>
      <w:r w:rsidR="0001144D">
        <w:rPr>
          <w:szCs w:val="24"/>
        </w:rPr>
        <w:t>6</w:t>
      </w:r>
      <w:r w:rsidR="0017259C" w:rsidRPr="00DD5C55">
        <w:rPr>
          <w:noProof/>
          <w:szCs w:val="24"/>
        </w:rPr>
        <w:t>:</w:t>
      </w:r>
      <w:r w:rsidR="0017259C">
        <w:rPr>
          <w:noProof/>
          <w:szCs w:val="24"/>
        </w:rPr>
        <w:t xml:space="preserve"> </w:t>
      </w:r>
      <w:r w:rsidR="002408AF">
        <w:rPr>
          <w:noProof/>
          <w:szCs w:val="24"/>
        </w:rPr>
        <w:t xml:space="preserve">Move </w:t>
      </w:r>
      <w:r w:rsidR="0017259C">
        <w:rPr>
          <w:lang w:eastAsia="ar-SA"/>
        </w:rPr>
        <w:t>Objects</w:t>
      </w:r>
      <w:r w:rsidR="0017259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7259C" w:rsidRPr="00877136" w14:paraId="01E359B5" w14:textId="77777777" w:rsidTr="004C4B0C">
        <w:tc>
          <w:tcPr>
            <w:tcW w:w="1957" w:type="dxa"/>
          </w:tcPr>
          <w:p w14:paraId="6F041472" w14:textId="6FAC5625" w:rsidR="0017259C" w:rsidRPr="00861AB0" w:rsidRDefault="00753285" w:rsidP="004C4B0C">
            <w:pPr>
              <w:jc w:val="both"/>
              <w:rPr>
                <w:b/>
              </w:rPr>
            </w:pPr>
            <w:r>
              <w:rPr>
                <w:b/>
              </w:rPr>
              <w:t xml:space="preserve"> </w:t>
            </w:r>
          </w:p>
        </w:tc>
        <w:tc>
          <w:tcPr>
            <w:tcW w:w="8460" w:type="dxa"/>
          </w:tcPr>
          <w:p w14:paraId="0A9143D1" w14:textId="574ECE64" w:rsidR="0017259C" w:rsidRPr="00861AB0" w:rsidRDefault="0017259C" w:rsidP="004C4B0C">
            <w:pPr>
              <w:jc w:val="both"/>
            </w:pPr>
            <w:r w:rsidRPr="00861AB0">
              <w:t xml:space="preserve"> </w:t>
            </w:r>
            <w:r>
              <w:t>M7-UC</w:t>
            </w:r>
            <w:r w:rsidR="002408AF">
              <w:t>3</w:t>
            </w:r>
          </w:p>
        </w:tc>
      </w:tr>
      <w:tr w:rsidR="0017259C" w:rsidRPr="00877136" w14:paraId="05F8514F" w14:textId="77777777" w:rsidTr="004C4B0C">
        <w:tc>
          <w:tcPr>
            <w:tcW w:w="1957" w:type="dxa"/>
          </w:tcPr>
          <w:p w14:paraId="09F531C0" w14:textId="44DBD802" w:rsidR="0017259C" w:rsidRPr="00861AB0" w:rsidRDefault="00753285" w:rsidP="004C4B0C">
            <w:pPr>
              <w:jc w:val="both"/>
              <w:rPr>
                <w:b/>
              </w:rPr>
            </w:pPr>
            <w:r>
              <w:rPr>
                <w:b/>
              </w:rPr>
              <w:t xml:space="preserve"> </w:t>
            </w:r>
          </w:p>
        </w:tc>
        <w:tc>
          <w:tcPr>
            <w:tcW w:w="8460" w:type="dxa"/>
          </w:tcPr>
          <w:p w14:paraId="1E8240B0" w14:textId="38E40806" w:rsidR="0017259C" w:rsidRPr="00861AB0" w:rsidRDefault="008E6EAD" w:rsidP="004C4B0C">
            <w:pPr>
              <w:jc w:val="both"/>
            </w:pPr>
            <w:r>
              <w:rPr>
                <w:lang w:eastAsia="ar-SA"/>
              </w:rPr>
              <w:t xml:space="preserve">Move </w:t>
            </w:r>
            <w:r w:rsidR="0017259C">
              <w:rPr>
                <w:lang w:eastAsia="ar-SA"/>
              </w:rPr>
              <w:t>Objects</w:t>
            </w:r>
            <w:r w:rsidR="0017259C" w:rsidRPr="00DD5C55">
              <w:t>.</w:t>
            </w:r>
          </w:p>
        </w:tc>
      </w:tr>
      <w:tr w:rsidR="0017259C" w:rsidRPr="00877136" w14:paraId="0E962A35" w14:textId="77777777" w:rsidTr="004C4B0C">
        <w:tc>
          <w:tcPr>
            <w:tcW w:w="1957" w:type="dxa"/>
          </w:tcPr>
          <w:p w14:paraId="225402D4" w14:textId="785CEC4C" w:rsidR="0017259C" w:rsidRPr="00861AB0" w:rsidRDefault="00753285" w:rsidP="004C4B0C">
            <w:pPr>
              <w:jc w:val="both"/>
              <w:rPr>
                <w:b/>
              </w:rPr>
            </w:pPr>
            <w:r>
              <w:rPr>
                <w:b/>
              </w:rPr>
              <w:t xml:space="preserve"> </w:t>
            </w:r>
          </w:p>
        </w:tc>
        <w:tc>
          <w:tcPr>
            <w:tcW w:w="8460" w:type="dxa"/>
          </w:tcPr>
          <w:p w14:paraId="0BFD46EA" w14:textId="77777777" w:rsidR="0017259C" w:rsidRPr="00861AB0" w:rsidRDefault="0017259C" w:rsidP="004C4B0C">
            <w:pPr>
              <w:jc w:val="both"/>
            </w:pPr>
            <w:r>
              <w:t>Primary Actor: User</w:t>
            </w:r>
          </w:p>
        </w:tc>
      </w:tr>
      <w:tr w:rsidR="0017259C" w:rsidRPr="00877136" w14:paraId="3650799E" w14:textId="77777777" w:rsidTr="004C4B0C">
        <w:tc>
          <w:tcPr>
            <w:tcW w:w="1957" w:type="dxa"/>
          </w:tcPr>
          <w:p w14:paraId="31DDEF03" w14:textId="6FCC4858" w:rsidR="0017259C" w:rsidRPr="00861AB0" w:rsidRDefault="00753285" w:rsidP="004C4B0C">
            <w:pPr>
              <w:jc w:val="both"/>
              <w:rPr>
                <w:b/>
              </w:rPr>
            </w:pPr>
            <w:r>
              <w:rPr>
                <w:b/>
              </w:rPr>
              <w:t xml:space="preserve"> </w:t>
            </w:r>
          </w:p>
        </w:tc>
        <w:tc>
          <w:tcPr>
            <w:tcW w:w="8460" w:type="dxa"/>
          </w:tcPr>
          <w:p w14:paraId="2A270751" w14:textId="0EA073B5" w:rsidR="0017259C" w:rsidRPr="00861AB0" w:rsidRDefault="0017259C" w:rsidP="004C4B0C">
            <w:pPr>
              <w:pStyle w:val="Pa49"/>
              <w:jc w:val="both"/>
              <w:rPr>
                <w:rFonts w:ascii="Times New Roman" w:hAnsi="Times New Roman"/>
              </w:rPr>
            </w:pPr>
            <w:r>
              <w:rPr>
                <w:rFonts w:ascii="Times New Roman" w:hAnsi="Times New Roman"/>
              </w:rPr>
              <w:t xml:space="preserve">User can </w:t>
            </w:r>
            <w:r w:rsidR="003F6DA5">
              <w:rPr>
                <w:rFonts w:ascii="Times New Roman" w:hAnsi="Times New Roman"/>
              </w:rPr>
              <w:t>move the object in virtual world</w:t>
            </w:r>
            <w:r>
              <w:rPr>
                <w:rFonts w:ascii="Times New Roman" w:hAnsi="Times New Roman"/>
              </w:rPr>
              <w:t>.</w:t>
            </w:r>
          </w:p>
        </w:tc>
      </w:tr>
      <w:tr w:rsidR="0017259C" w:rsidRPr="00877136" w14:paraId="0B7B353A" w14:textId="77777777" w:rsidTr="004C4B0C">
        <w:tc>
          <w:tcPr>
            <w:tcW w:w="1957" w:type="dxa"/>
          </w:tcPr>
          <w:p w14:paraId="485673A8" w14:textId="57BC98F4" w:rsidR="0017259C" w:rsidRPr="00861AB0" w:rsidRDefault="00753285" w:rsidP="004C4B0C">
            <w:pPr>
              <w:jc w:val="both"/>
              <w:rPr>
                <w:b/>
              </w:rPr>
            </w:pPr>
            <w:r>
              <w:rPr>
                <w:b/>
              </w:rPr>
              <w:t xml:space="preserve"> </w:t>
            </w:r>
          </w:p>
        </w:tc>
        <w:tc>
          <w:tcPr>
            <w:tcW w:w="8460" w:type="dxa"/>
          </w:tcPr>
          <w:p w14:paraId="379FE0AE" w14:textId="1FCA314A" w:rsidR="0017259C" w:rsidRPr="00861AB0" w:rsidRDefault="0017259C" w:rsidP="004C4B0C">
            <w:pPr>
              <w:jc w:val="both"/>
            </w:pPr>
            <w:r>
              <w:t xml:space="preserve">User </w:t>
            </w:r>
            <w:r w:rsidR="00571FA3">
              <w:t xml:space="preserve">drags </w:t>
            </w:r>
            <w:r w:rsidR="005829DD">
              <w:t>on scree</w:t>
            </w:r>
            <w:r w:rsidR="00701BA1">
              <w:t>n, User</w:t>
            </w:r>
            <w:r w:rsidR="00571FA3">
              <w:t xml:space="preserve"> moves phone</w:t>
            </w:r>
          </w:p>
        </w:tc>
      </w:tr>
      <w:tr w:rsidR="0017259C" w:rsidRPr="00877136" w14:paraId="68B3445F" w14:textId="77777777" w:rsidTr="004C4B0C">
        <w:tc>
          <w:tcPr>
            <w:tcW w:w="1957" w:type="dxa"/>
          </w:tcPr>
          <w:p w14:paraId="10B5A686" w14:textId="4B4AA5BE" w:rsidR="0017259C" w:rsidRPr="00861AB0" w:rsidRDefault="00753285" w:rsidP="004C4B0C">
            <w:pPr>
              <w:jc w:val="both"/>
              <w:rPr>
                <w:b/>
              </w:rPr>
            </w:pPr>
            <w:r>
              <w:rPr>
                <w:b/>
              </w:rPr>
              <w:t xml:space="preserve"> </w:t>
            </w:r>
          </w:p>
        </w:tc>
        <w:tc>
          <w:tcPr>
            <w:tcW w:w="8460" w:type="dxa"/>
          </w:tcPr>
          <w:p w14:paraId="23C21BDA" w14:textId="77777777" w:rsidR="0017259C" w:rsidRPr="00861AB0" w:rsidRDefault="0017259C" w:rsidP="004C4B0C">
            <w:pPr>
              <w:jc w:val="both"/>
            </w:pPr>
            <w:r>
              <w:t>High</w:t>
            </w:r>
          </w:p>
        </w:tc>
      </w:tr>
      <w:tr w:rsidR="0017259C" w:rsidRPr="00877136" w14:paraId="79726D65" w14:textId="77777777" w:rsidTr="004C4B0C">
        <w:trPr>
          <w:trHeight w:val="467"/>
        </w:trPr>
        <w:tc>
          <w:tcPr>
            <w:tcW w:w="1957" w:type="dxa"/>
          </w:tcPr>
          <w:p w14:paraId="4052E9F9" w14:textId="15C56390" w:rsidR="0017259C" w:rsidRPr="00861AB0" w:rsidRDefault="00753285" w:rsidP="004C4B0C">
            <w:pPr>
              <w:jc w:val="both"/>
              <w:rPr>
                <w:b/>
              </w:rPr>
            </w:pPr>
            <w:r>
              <w:rPr>
                <w:b/>
              </w:rPr>
              <w:t xml:space="preserve"> </w:t>
            </w:r>
          </w:p>
        </w:tc>
        <w:tc>
          <w:tcPr>
            <w:tcW w:w="8460" w:type="dxa"/>
          </w:tcPr>
          <w:p w14:paraId="47E6B9CB" w14:textId="77777777" w:rsidR="0017259C" w:rsidRPr="00716CBB" w:rsidRDefault="0017259C" w:rsidP="004C4B0C">
            <w:pPr>
              <w:pStyle w:val="Pa49"/>
              <w:jc w:val="both"/>
            </w:pPr>
            <w:r>
              <w:rPr>
                <w:rFonts w:ascii="Times New Roman" w:hAnsi="Times New Roman"/>
              </w:rPr>
              <w:t>PRE-1: User is in Décor menu</w:t>
            </w:r>
          </w:p>
        </w:tc>
      </w:tr>
      <w:tr w:rsidR="0017259C" w:rsidRPr="00877136" w14:paraId="725F6C95" w14:textId="77777777" w:rsidTr="004C4B0C">
        <w:trPr>
          <w:trHeight w:val="440"/>
        </w:trPr>
        <w:tc>
          <w:tcPr>
            <w:tcW w:w="1957" w:type="dxa"/>
          </w:tcPr>
          <w:p w14:paraId="35DBB4ED" w14:textId="783E415D" w:rsidR="0017259C" w:rsidRPr="00861AB0" w:rsidRDefault="00753285" w:rsidP="004C4B0C">
            <w:pPr>
              <w:jc w:val="both"/>
              <w:rPr>
                <w:b/>
              </w:rPr>
            </w:pPr>
            <w:r>
              <w:rPr>
                <w:b/>
                <w:color w:val="0D0D0D" w:themeColor="text1" w:themeTint="F2"/>
              </w:rPr>
              <w:t xml:space="preserve"> </w:t>
            </w:r>
          </w:p>
        </w:tc>
        <w:tc>
          <w:tcPr>
            <w:tcW w:w="8460" w:type="dxa"/>
          </w:tcPr>
          <w:p w14:paraId="48B8BE0A" w14:textId="27811FC9" w:rsidR="0017259C" w:rsidRPr="00861AB0" w:rsidRDefault="0017259C" w:rsidP="004C4B0C">
            <w:pPr>
              <w:jc w:val="both"/>
            </w:pPr>
            <w:r>
              <w:t>M7-UC1</w:t>
            </w:r>
            <w:r w:rsidR="00112B6B">
              <w:t>, M7-UC2</w:t>
            </w:r>
          </w:p>
        </w:tc>
      </w:tr>
      <w:tr w:rsidR="0017259C" w:rsidRPr="00877136" w14:paraId="597492F2" w14:textId="77777777" w:rsidTr="004C4B0C">
        <w:tc>
          <w:tcPr>
            <w:tcW w:w="1957" w:type="dxa"/>
          </w:tcPr>
          <w:p w14:paraId="51D57FFF" w14:textId="4DA62FC5" w:rsidR="0017259C" w:rsidRPr="00861AB0" w:rsidRDefault="00753285" w:rsidP="004C4B0C">
            <w:pPr>
              <w:jc w:val="both"/>
              <w:rPr>
                <w:b/>
              </w:rPr>
            </w:pPr>
            <w:r>
              <w:rPr>
                <w:b/>
              </w:rPr>
              <w:t xml:space="preserve"> </w:t>
            </w:r>
          </w:p>
        </w:tc>
        <w:tc>
          <w:tcPr>
            <w:tcW w:w="8460" w:type="dxa"/>
          </w:tcPr>
          <w:p w14:paraId="069C3AD3" w14:textId="475F9A23" w:rsidR="0017259C" w:rsidRDefault="00753285" w:rsidP="00112B6B">
            <w:pPr>
              <w:pStyle w:val="ListParagraph"/>
              <w:numPr>
                <w:ilvl w:val="0"/>
                <w:numId w:val="117"/>
              </w:numPr>
            </w:pPr>
            <w:r>
              <w:t xml:space="preserve"> </w:t>
            </w:r>
            <w:r w:rsidR="00112B6B">
              <w:t xml:space="preserve"> press and hold the object</w:t>
            </w:r>
          </w:p>
          <w:p w14:paraId="77FB62C6" w14:textId="229F96F0" w:rsidR="00112B6B" w:rsidRDefault="00753285" w:rsidP="00112B6B">
            <w:pPr>
              <w:pStyle w:val="ListParagraph"/>
              <w:numPr>
                <w:ilvl w:val="0"/>
                <w:numId w:val="117"/>
              </w:numPr>
            </w:pPr>
            <w:r>
              <w:t xml:space="preserve"> </w:t>
            </w:r>
            <w:r w:rsidR="00112B6B">
              <w:t xml:space="preserve"> drag the object to move it in the virtual world</w:t>
            </w:r>
          </w:p>
          <w:p w14:paraId="32895452" w14:textId="1303AD29" w:rsidR="0017259C" w:rsidRPr="00861AB0" w:rsidRDefault="00112B6B" w:rsidP="00112B6B">
            <w:pPr>
              <w:pStyle w:val="ListParagraph"/>
              <w:numPr>
                <w:ilvl w:val="0"/>
                <w:numId w:val="117"/>
              </w:numPr>
            </w:pPr>
            <w:r>
              <w:t>Moving Phone will also move the object.</w:t>
            </w:r>
          </w:p>
        </w:tc>
      </w:tr>
      <w:tr w:rsidR="0017259C" w:rsidRPr="00877136" w14:paraId="5FD6D1C8" w14:textId="77777777" w:rsidTr="004C4B0C">
        <w:tc>
          <w:tcPr>
            <w:tcW w:w="1957" w:type="dxa"/>
          </w:tcPr>
          <w:p w14:paraId="683640DA" w14:textId="64BD7859" w:rsidR="0017259C" w:rsidRPr="003907CF" w:rsidRDefault="00753285" w:rsidP="004C4B0C">
            <w:pPr>
              <w:jc w:val="both"/>
              <w:rPr>
                <w:b/>
              </w:rPr>
            </w:pPr>
            <w:r>
              <w:rPr>
                <w:b/>
              </w:rPr>
              <w:t xml:space="preserve"> </w:t>
            </w:r>
          </w:p>
        </w:tc>
        <w:tc>
          <w:tcPr>
            <w:tcW w:w="8460" w:type="dxa"/>
          </w:tcPr>
          <w:p w14:paraId="0462DD77" w14:textId="77777777" w:rsidR="0017259C" w:rsidRPr="00861AB0" w:rsidRDefault="0017259C" w:rsidP="004C4B0C">
            <w:r>
              <w:t>N/A</w:t>
            </w:r>
          </w:p>
        </w:tc>
      </w:tr>
      <w:tr w:rsidR="0017259C" w:rsidRPr="00877136" w14:paraId="60B00C56" w14:textId="77777777" w:rsidTr="004C4B0C">
        <w:tc>
          <w:tcPr>
            <w:tcW w:w="1957" w:type="dxa"/>
          </w:tcPr>
          <w:p w14:paraId="4F3ABE4C" w14:textId="78F8584E" w:rsidR="0017259C" w:rsidRPr="00861AB0" w:rsidRDefault="00753285" w:rsidP="004C4B0C">
            <w:pPr>
              <w:jc w:val="both"/>
              <w:rPr>
                <w:b/>
              </w:rPr>
            </w:pPr>
            <w:r>
              <w:rPr>
                <w:b/>
              </w:rPr>
              <w:t xml:space="preserve"> </w:t>
            </w:r>
          </w:p>
        </w:tc>
        <w:tc>
          <w:tcPr>
            <w:tcW w:w="8460" w:type="dxa"/>
          </w:tcPr>
          <w:p w14:paraId="1BA33EE1" w14:textId="77777777" w:rsidR="0017259C" w:rsidRPr="00861AB0" w:rsidRDefault="0017259C" w:rsidP="001471DE">
            <w:pPr>
              <w:pStyle w:val="ListParagraph"/>
              <w:numPr>
                <w:ilvl w:val="0"/>
                <w:numId w:val="118"/>
              </w:numPr>
              <w:jc w:val="both"/>
            </w:pPr>
            <w:r>
              <w:t xml:space="preserve">If user’s device does not support AR prompt message will appear “Device not supported” </w:t>
            </w:r>
          </w:p>
        </w:tc>
      </w:tr>
      <w:tr w:rsidR="0017259C" w:rsidRPr="00877136" w14:paraId="23D5E92E" w14:textId="77777777" w:rsidTr="004C4B0C">
        <w:tc>
          <w:tcPr>
            <w:tcW w:w="1957" w:type="dxa"/>
          </w:tcPr>
          <w:p w14:paraId="5CD62DD6" w14:textId="002F69CF" w:rsidR="0017259C" w:rsidRPr="00861AB0" w:rsidRDefault="00753285" w:rsidP="004C4B0C">
            <w:pPr>
              <w:jc w:val="both"/>
              <w:rPr>
                <w:b/>
              </w:rPr>
            </w:pPr>
            <w:r>
              <w:rPr>
                <w:b/>
              </w:rPr>
              <w:t xml:space="preserve"> </w:t>
            </w:r>
          </w:p>
        </w:tc>
        <w:tc>
          <w:tcPr>
            <w:tcW w:w="8460" w:type="dxa"/>
          </w:tcPr>
          <w:p w14:paraId="1FA9487B" w14:textId="1FF854FC" w:rsidR="0017259C" w:rsidRDefault="0017259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AR.</w:t>
            </w:r>
          </w:p>
          <w:p w14:paraId="3C4E5314" w14:textId="17A3147D" w:rsidR="0017259C" w:rsidRPr="00B272AB" w:rsidRDefault="0017259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rtually décor house before buying things.</w:t>
            </w:r>
          </w:p>
        </w:tc>
      </w:tr>
      <w:tr w:rsidR="0017259C" w:rsidRPr="00877136" w14:paraId="22797615" w14:textId="77777777" w:rsidTr="004C4B0C">
        <w:tc>
          <w:tcPr>
            <w:tcW w:w="1957" w:type="dxa"/>
          </w:tcPr>
          <w:p w14:paraId="605F450D" w14:textId="5437A44C" w:rsidR="0017259C" w:rsidRPr="00861AB0" w:rsidRDefault="00753285" w:rsidP="004C4B0C">
            <w:pPr>
              <w:jc w:val="both"/>
              <w:rPr>
                <w:b/>
              </w:rPr>
            </w:pPr>
            <w:r>
              <w:rPr>
                <w:b/>
              </w:rPr>
              <w:t xml:space="preserve"> </w:t>
            </w:r>
          </w:p>
        </w:tc>
        <w:tc>
          <w:tcPr>
            <w:tcW w:w="8460" w:type="dxa"/>
          </w:tcPr>
          <w:p w14:paraId="41E8FE88" w14:textId="77777777" w:rsidR="0017259C" w:rsidRPr="00861AB0" w:rsidRDefault="0017259C" w:rsidP="004C4B0C">
            <w:pPr>
              <w:pStyle w:val="Pa49"/>
              <w:jc w:val="both"/>
            </w:pPr>
            <w:r>
              <w:rPr>
                <w:rFonts w:ascii="Times New Roman" w:hAnsi="Times New Roman"/>
              </w:rPr>
              <w:t>N/A</w:t>
            </w:r>
          </w:p>
        </w:tc>
      </w:tr>
      <w:tr w:rsidR="0017259C" w:rsidRPr="00877136" w14:paraId="7F084B9D" w14:textId="77777777" w:rsidTr="004C4B0C">
        <w:tc>
          <w:tcPr>
            <w:tcW w:w="1957" w:type="dxa"/>
          </w:tcPr>
          <w:p w14:paraId="28B3D2D4" w14:textId="2F01820F" w:rsidR="0017259C" w:rsidRPr="00861AB0" w:rsidRDefault="00753285" w:rsidP="004C4B0C">
            <w:pPr>
              <w:jc w:val="both"/>
              <w:rPr>
                <w:b/>
              </w:rPr>
            </w:pPr>
            <w:r>
              <w:rPr>
                <w:b/>
              </w:rPr>
              <w:t xml:space="preserve"> </w:t>
            </w:r>
          </w:p>
        </w:tc>
        <w:tc>
          <w:tcPr>
            <w:tcW w:w="8460" w:type="dxa"/>
          </w:tcPr>
          <w:p w14:paraId="15ABE8A2" w14:textId="77777777" w:rsidR="0017259C" w:rsidRPr="00861AB0" w:rsidRDefault="0017259C" w:rsidP="004C4B0C">
            <w:pPr>
              <w:jc w:val="both"/>
            </w:pPr>
            <w:r>
              <w:t>User wants to décor house virtually.</w:t>
            </w:r>
          </w:p>
        </w:tc>
      </w:tr>
    </w:tbl>
    <w:p w14:paraId="4AFCE294" w14:textId="77777777" w:rsidR="00ED13BC" w:rsidRDefault="00ED13BC" w:rsidP="0023242B">
      <w:pPr>
        <w:pStyle w:val="Caption"/>
        <w:keepNext/>
        <w:spacing w:line="276" w:lineRule="auto"/>
        <w:rPr>
          <w:szCs w:val="24"/>
        </w:rPr>
      </w:pPr>
    </w:p>
    <w:p w14:paraId="04E74DB0" w14:textId="75B20E27" w:rsidR="0023242B" w:rsidRPr="00DD5C55" w:rsidRDefault="00753285" w:rsidP="0023242B">
      <w:pPr>
        <w:pStyle w:val="Caption"/>
        <w:keepNext/>
        <w:spacing w:line="276" w:lineRule="auto"/>
        <w:rPr>
          <w:szCs w:val="24"/>
        </w:rPr>
      </w:pPr>
      <w:r>
        <w:rPr>
          <w:szCs w:val="24"/>
        </w:rPr>
        <w:t xml:space="preserve"> </w:t>
      </w:r>
      <w:r w:rsidR="0023242B" w:rsidRPr="00DD5C55">
        <w:rPr>
          <w:szCs w:val="24"/>
        </w:rPr>
        <w:t xml:space="preserve"> </w:t>
      </w:r>
      <w:r w:rsidR="0023242B">
        <w:rPr>
          <w:szCs w:val="24"/>
        </w:rPr>
        <w:t>7</w:t>
      </w:r>
      <w:r w:rsidR="0001144D">
        <w:rPr>
          <w:szCs w:val="24"/>
        </w:rPr>
        <w:t>7</w:t>
      </w:r>
      <w:r w:rsidR="0023242B" w:rsidRPr="00DD5C55">
        <w:rPr>
          <w:noProof/>
          <w:szCs w:val="24"/>
        </w:rPr>
        <w:t>:</w:t>
      </w:r>
      <w:r w:rsidR="0023242B">
        <w:rPr>
          <w:noProof/>
          <w:szCs w:val="24"/>
        </w:rPr>
        <w:t xml:space="preserve"> </w:t>
      </w:r>
      <w:r w:rsidR="003D1CB3">
        <w:rPr>
          <w:noProof/>
          <w:szCs w:val="24"/>
        </w:rPr>
        <w:t>Resize</w:t>
      </w:r>
      <w:r w:rsidR="0023242B">
        <w:rPr>
          <w:noProof/>
          <w:szCs w:val="24"/>
        </w:rPr>
        <w:t xml:space="preserve"> </w:t>
      </w:r>
      <w:r w:rsidR="0023242B">
        <w:rPr>
          <w:lang w:eastAsia="ar-SA"/>
        </w:rPr>
        <w:t>Objects</w:t>
      </w:r>
      <w:r w:rsidR="0023242B"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3242B" w:rsidRPr="00877136" w14:paraId="0C30AA18" w14:textId="77777777" w:rsidTr="004C4B0C">
        <w:tc>
          <w:tcPr>
            <w:tcW w:w="1957" w:type="dxa"/>
          </w:tcPr>
          <w:p w14:paraId="389BF93B" w14:textId="41AB5ACB" w:rsidR="0023242B" w:rsidRPr="00861AB0" w:rsidRDefault="00753285" w:rsidP="004C4B0C">
            <w:pPr>
              <w:jc w:val="both"/>
              <w:rPr>
                <w:b/>
              </w:rPr>
            </w:pPr>
            <w:r>
              <w:rPr>
                <w:b/>
              </w:rPr>
              <w:t xml:space="preserve"> </w:t>
            </w:r>
          </w:p>
        </w:tc>
        <w:tc>
          <w:tcPr>
            <w:tcW w:w="8460" w:type="dxa"/>
          </w:tcPr>
          <w:p w14:paraId="52B53149" w14:textId="7A79C52D" w:rsidR="0023242B" w:rsidRPr="00861AB0" w:rsidRDefault="0023242B" w:rsidP="004C4B0C">
            <w:pPr>
              <w:jc w:val="both"/>
            </w:pPr>
            <w:r w:rsidRPr="00861AB0">
              <w:t xml:space="preserve"> </w:t>
            </w:r>
            <w:r>
              <w:t>M7-UC</w:t>
            </w:r>
            <w:r w:rsidR="008D12FA">
              <w:t>4</w:t>
            </w:r>
          </w:p>
        </w:tc>
      </w:tr>
      <w:tr w:rsidR="0023242B" w:rsidRPr="00877136" w14:paraId="52BA6316" w14:textId="77777777" w:rsidTr="004C4B0C">
        <w:tc>
          <w:tcPr>
            <w:tcW w:w="1957" w:type="dxa"/>
          </w:tcPr>
          <w:p w14:paraId="41FA15C3" w14:textId="6A96475A" w:rsidR="0023242B" w:rsidRPr="00861AB0" w:rsidRDefault="00753285" w:rsidP="004C4B0C">
            <w:pPr>
              <w:jc w:val="both"/>
              <w:rPr>
                <w:b/>
              </w:rPr>
            </w:pPr>
            <w:r>
              <w:rPr>
                <w:b/>
              </w:rPr>
              <w:t xml:space="preserve"> </w:t>
            </w:r>
          </w:p>
        </w:tc>
        <w:tc>
          <w:tcPr>
            <w:tcW w:w="8460" w:type="dxa"/>
          </w:tcPr>
          <w:p w14:paraId="3221B8C6" w14:textId="6187AFE4" w:rsidR="0023242B" w:rsidRPr="00861AB0" w:rsidRDefault="000F1A94" w:rsidP="004C4B0C">
            <w:pPr>
              <w:jc w:val="both"/>
            </w:pPr>
            <w:r>
              <w:rPr>
                <w:lang w:eastAsia="ar-SA"/>
              </w:rPr>
              <w:t xml:space="preserve">Resize </w:t>
            </w:r>
            <w:r w:rsidR="0023242B">
              <w:rPr>
                <w:lang w:eastAsia="ar-SA"/>
              </w:rPr>
              <w:t>Objects</w:t>
            </w:r>
            <w:r w:rsidR="0023242B" w:rsidRPr="00DD5C55">
              <w:t>.</w:t>
            </w:r>
          </w:p>
        </w:tc>
      </w:tr>
      <w:tr w:rsidR="0023242B" w:rsidRPr="00877136" w14:paraId="7C9C36D7" w14:textId="77777777" w:rsidTr="004C4B0C">
        <w:tc>
          <w:tcPr>
            <w:tcW w:w="1957" w:type="dxa"/>
          </w:tcPr>
          <w:p w14:paraId="5378370E" w14:textId="4092243E" w:rsidR="0023242B" w:rsidRPr="00861AB0" w:rsidRDefault="00753285" w:rsidP="004C4B0C">
            <w:pPr>
              <w:jc w:val="both"/>
              <w:rPr>
                <w:b/>
              </w:rPr>
            </w:pPr>
            <w:r>
              <w:rPr>
                <w:b/>
              </w:rPr>
              <w:t xml:space="preserve"> </w:t>
            </w:r>
          </w:p>
        </w:tc>
        <w:tc>
          <w:tcPr>
            <w:tcW w:w="8460" w:type="dxa"/>
          </w:tcPr>
          <w:p w14:paraId="45E4FBC9" w14:textId="77777777" w:rsidR="0023242B" w:rsidRPr="00861AB0" w:rsidRDefault="0023242B" w:rsidP="004C4B0C">
            <w:pPr>
              <w:jc w:val="both"/>
            </w:pPr>
            <w:r>
              <w:t>Primary Actor: User</w:t>
            </w:r>
          </w:p>
        </w:tc>
      </w:tr>
      <w:tr w:rsidR="0023242B" w:rsidRPr="00877136" w14:paraId="02564B32" w14:textId="77777777" w:rsidTr="004C4B0C">
        <w:tc>
          <w:tcPr>
            <w:tcW w:w="1957" w:type="dxa"/>
          </w:tcPr>
          <w:p w14:paraId="0FF0DABB" w14:textId="2332D08D" w:rsidR="0023242B" w:rsidRPr="00861AB0" w:rsidRDefault="00753285" w:rsidP="004C4B0C">
            <w:pPr>
              <w:jc w:val="both"/>
              <w:rPr>
                <w:b/>
              </w:rPr>
            </w:pPr>
            <w:r>
              <w:rPr>
                <w:b/>
              </w:rPr>
              <w:t xml:space="preserve"> </w:t>
            </w:r>
          </w:p>
        </w:tc>
        <w:tc>
          <w:tcPr>
            <w:tcW w:w="8460" w:type="dxa"/>
          </w:tcPr>
          <w:p w14:paraId="2603FEE5" w14:textId="11D6FB0F" w:rsidR="0023242B" w:rsidRPr="00861AB0" w:rsidRDefault="0023242B" w:rsidP="004C4B0C">
            <w:pPr>
              <w:pStyle w:val="Pa49"/>
              <w:jc w:val="both"/>
              <w:rPr>
                <w:rFonts w:ascii="Times New Roman" w:hAnsi="Times New Roman"/>
              </w:rPr>
            </w:pPr>
            <w:r>
              <w:rPr>
                <w:rFonts w:ascii="Times New Roman" w:hAnsi="Times New Roman"/>
              </w:rPr>
              <w:t xml:space="preserve">User can </w:t>
            </w:r>
            <w:r w:rsidR="00AC763C">
              <w:rPr>
                <w:rFonts w:ascii="Times New Roman" w:hAnsi="Times New Roman"/>
              </w:rPr>
              <w:t xml:space="preserve">change the size of </w:t>
            </w:r>
            <w:r>
              <w:rPr>
                <w:rFonts w:ascii="Times New Roman" w:hAnsi="Times New Roman"/>
              </w:rPr>
              <w:t>the object in virtual world.</w:t>
            </w:r>
          </w:p>
        </w:tc>
      </w:tr>
      <w:tr w:rsidR="0023242B" w:rsidRPr="00877136" w14:paraId="7239915C" w14:textId="77777777" w:rsidTr="004C4B0C">
        <w:tc>
          <w:tcPr>
            <w:tcW w:w="1957" w:type="dxa"/>
          </w:tcPr>
          <w:p w14:paraId="438F72E3" w14:textId="59705679" w:rsidR="0023242B" w:rsidRPr="00861AB0" w:rsidRDefault="00753285" w:rsidP="004C4B0C">
            <w:pPr>
              <w:jc w:val="both"/>
              <w:rPr>
                <w:b/>
              </w:rPr>
            </w:pPr>
            <w:r>
              <w:rPr>
                <w:b/>
              </w:rPr>
              <w:t xml:space="preserve"> </w:t>
            </w:r>
          </w:p>
        </w:tc>
        <w:tc>
          <w:tcPr>
            <w:tcW w:w="8460" w:type="dxa"/>
          </w:tcPr>
          <w:p w14:paraId="7137515F" w14:textId="78369C25" w:rsidR="0023242B" w:rsidRPr="00861AB0" w:rsidRDefault="0023242B" w:rsidP="004C4B0C">
            <w:pPr>
              <w:jc w:val="both"/>
            </w:pPr>
            <w:r>
              <w:t>User</w:t>
            </w:r>
            <w:r w:rsidR="009D1EAA">
              <w:t xml:space="preserve"> pinches on the object</w:t>
            </w:r>
          </w:p>
        </w:tc>
      </w:tr>
      <w:tr w:rsidR="0023242B" w:rsidRPr="00877136" w14:paraId="406765ED" w14:textId="77777777" w:rsidTr="004C4B0C">
        <w:tc>
          <w:tcPr>
            <w:tcW w:w="1957" w:type="dxa"/>
          </w:tcPr>
          <w:p w14:paraId="258A6D56" w14:textId="6E33F930" w:rsidR="0023242B" w:rsidRPr="00861AB0" w:rsidRDefault="00753285" w:rsidP="004C4B0C">
            <w:pPr>
              <w:jc w:val="both"/>
              <w:rPr>
                <w:b/>
              </w:rPr>
            </w:pPr>
            <w:r>
              <w:rPr>
                <w:b/>
              </w:rPr>
              <w:t xml:space="preserve"> </w:t>
            </w:r>
          </w:p>
        </w:tc>
        <w:tc>
          <w:tcPr>
            <w:tcW w:w="8460" w:type="dxa"/>
          </w:tcPr>
          <w:p w14:paraId="4A9139E8" w14:textId="77777777" w:rsidR="0023242B" w:rsidRPr="00861AB0" w:rsidRDefault="0023242B" w:rsidP="004C4B0C">
            <w:pPr>
              <w:jc w:val="both"/>
            </w:pPr>
            <w:r>
              <w:t>High</w:t>
            </w:r>
          </w:p>
        </w:tc>
      </w:tr>
      <w:tr w:rsidR="0023242B" w:rsidRPr="00877136" w14:paraId="0381B61B" w14:textId="77777777" w:rsidTr="004C4B0C">
        <w:trPr>
          <w:trHeight w:val="467"/>
        </w:trPr>
        <w:tc>
          <w:tcPr>
            <w:tcW w:w="1957" w:type="dxa"/>
          </w:tcPr>
          <w:p w14:paraId="59BE1D79" w14:textId="3CA21866" w:rsidR="0023242B" w:rsidRPr="00861AB0" w:rsidRDefault="00753285" w:rsidP="004C4B0C">
            <w:pPr>
              <w:jc w:val="both"/>
              <w:rPr>
                <w:b/>
              </w:rPr>
            </w:pPr>
            <w:r>
              <w:rPr>
                <w:b/>
              </w:rPr>
              <w:t xml:space="preserve"> </w:t>
            </w:r>
          </w:p>
        </w:tc>
        <w:tc>
          <w:tcPr>
            <w:tcW w:w="8460" w:type="dxa"/>
          </w:tcPr>
          <w:p w14:paraId="6D7D85C5" w14:textId="77777777" w:rsidR="0023242B" w:rsidRPr="00716CBB" w:rsidRDefault="0023242B" w:rsidP="004C4B0C">
            <w:pPr>
              <w:pStyle w:val="Pa49"/>
              <w:jc w:val="both"/>
            </w:pPr>
            <w:r>
              <w:rPr>
                <w:rFonts w:ascii="Times New Roman" w:hAnsi="Times New Roman"/>
              </w:rPr>
              <w:t>PRE-1: User is in Décor menu</w:t>
            </w:r>
          </w:p>
        </w:tc>
      </w:tr>
      <w:tr w:rsidR="0023242B" w:rsidRPr="00877136" w14:paraId="682D26EE" w14:textId="77777777" w:rsidTr="004C4B0C">
        <w:trPr>
          <w:trHeight w:val="440"/>
        </w:trPr>
        <w:tc>
          <w:tcPr>
            <w:tcW w:w="1957" w:type="dxa"/>
          </w:tcPr>
          <w:p w14:paraId="2233CDB4" w14:textId="50DADD17" w:rsidR="0023242B" w:rsidRPr="00861AB0" w:rsidRDefault="00753285" w:rsidP="004C4B0C">
            <w:pPr>
              <w:jc w:val="both"/>
              <w:rPr>
                <w:b/>
              </w:rPr>
            </w:pPr>
            <w:r>
              <w:rPr>
                <w:b/>
                <w:color w:val="0D0D0D" w:themeColor="text1" w:themeTint="F2"/>
              </w:rPr>
              <w:t xml:space="preserve"> </w:t>
            </w:r>
          </w:p>
        </w:tc>
        <w:tc>
          <w:tcPr>
            <w:tcW w:w="8460" w:type="dxa"/>
          </w:tcPr>
          <w:p w14:paraId="38672618" w14:textId="77777777" w:rsidR="0023242B" w:rsidRPr="00861AB0" w:rsidRDefault="0023242B" w:rsidP="004C4B0C">
            <w:pPr>
              <w:jc w:val="both"/>
            </w:pPr>
            <w:r>
              <w:t>M7-UC1, M7-UC2</w:t>
            </w:r>
          </w:p>
        </w:tc>
      </w:tr>
      <w:tr w:rsidR="0023242B" w:rsidRPr="00877136" w14:paraId="023E5B65" w14:textId="77777777" w:rsidTr="004C4B0C">
        <w:tc>
          <w:tcPr>
            <w:tcW w:w="1957" w:type="dxa"/>
          </w:tcPr>
          <w:p w14:paraId="273B6BDA" w14:textId="7CEB4FE6" w:rsidR="0023242B" w:rsidRPr="00861AB0" w:rsidRDefault="00753285" w:rsidP="004C4B0C">
            <w:pPr>
              <w:jc w:val="both"/>
              <w:rPr>
                <w:b/>
              </w:rPr>
            </w:pPr>
            <w:r>
              <w:rPr>
                <w:b/>
              </w:rPr>
              <w:t xml:space="preserve"> </w:t>
            </w:r>
          </w:p>
        </w:tc>
        <w:tc>
          <w:tcPr>
            <w:tcW w:w="8460" w:type="dxa"/>
          </w:tcPr>
          <w:p w14:paraId="2DA5598C" w14:textId="04F54F84" w:rsidR="0023242B" w:rsidRDefault="00753285" w:rsidP="001F6D41">
            <w:pPr>
              <w:pStyle w:val="ListParagraph"/>
              <w:numPr>
                <w:ilvl w:val="0"/>
                <w:numId w:val="119"/>
              </w:numPr>
            </w:pPr>
            <w:r>
              <w:t xml:space="preserve"> </w:t>
            </w:r>
            <w:r w:rsidR="0023242B">
              <w:t xml:space="preserve"> </w:t>
            </w:r>
            <w:r w:rsidR="001F6D41">
              <w:t>pinch on the object</w:t>
            </w:r>
          </w:p>
          <w:p w14:paraId="48BFD43F" w14:textId="25FFF6CA" w:rsidR="0023242B" w:rsidRPr="00861AB0" w:rsidRDefault="001F6D41" w:rsidP="001F6D41">
            <w:pPr>
              <w:pStyle w:val="ListParagraph"/>
              <w:numPr>
                <w:ilvl w:val="0"/>
                <w:numId w:val="119"/>
              </w:numPr>
            </w:pPr>
            <w:r>
              <w:t xml:space="preserve">Object size will </w:t>
            </w:r>
            <w:r w:rsidR="004C4B0C">
              <w:t>increase Moving</w:t>
            </w:r>
            <w:r w:rsidR="0023242B">
              <w:t xml:space="preserve"> Phone will also move the object.</w:t>
            </w:r>
          </w:p>
        </w:tc>
      </w:tr>
      <w:tr w:rsidR="0023242B" w:rsidRPr="00877136" w14:paraId="57951E81" w14:textId="77777777" w:rsidTr="004C4B0C">
        <w:tc>
          <w:tcPr>
            <w:tcW w:w="1957" w:type="dxa"/>
          </w:tcPr>
          <w:p w14:paraId="2D44D163" w14:textId="5DCF1B14" w:rsidR="0023242B" w:rsidRPr="003907CF" w:rsidRDefault="00753285" w:rsidP="004C4B0C">
            <w:pPr>
              <w:jc w:val="both"/>
              <w:rPr>
                <w:b/>
              </w:rPr>
            </w:pPr>
            <w:r>
              <w:rPr>
                <w:b/>
              </w:rPr>
              <w:t xml:space="preserve"> </w:t>
            </w:r>
          </w:p>
        </w:tc>
        <w:tc>
          <w:tcPr>
            <w:tcW w:w="8460" w:type="dxa"/>
          </w:tcPr>
          <w:p w14:paraId="44219670" w14:textId="77777777" w:rsidR="0023242B" w:rsidRPr="00861AB0" w:rsidRDefault="0023242B" w:rsidP="004C4B0C">
            <w:r>
              <w:t>N/A</w:t>
            </w:r>
          </w:p>
        </w:tc>
      </w:tr>
      <w:tr w:rsidR="0023242B" w:rsidRPr="00877136" w14:paraId="57B8E0C3" w14:textId="77777777" w:rsidTr="004C4B0C">
        <w:tc>
          <w:tcPr>
            <w:tcW w:w="1957" w:type="dxa"/>
          </w:tcPr>
          <w:p w14:paraId="0EC01036" w14:textId="1998E306" w:rsidR="0023242B" w:rsidRPr="00861AB0" w:rsidRDefault="00753285" w:rsidP="004C4B0C">
            <w:pPr>
              <w:jc w:val="both"/>
              <w:rPr>
                <w:b/>
              </w:rPr>
            </w:pPr>
            <w:r>
              <w:rPr>
                <w:b/>
              </w:rPr>
              <w:t xml:space="preserve"> </w:t>
            </w:r>
          </w:p>
        </w:tc>
        <w:tc>
          <w:tcPr>
            <w:tcW w:w="8460" w:type="dxa"/>
          </w:tcPr>
          <w:p w14:paraId="793A96D2" w14:textId="77777777" w:rsidR="0023242B" w:rsidRPr="00861AB0" w:rsidRDefault="0023242B" w:rsidP="0023242B">
            <w:pPr>
              <w:pStyle w:val="ListParagraph"/>
              <w:numPr>
                <w:ilvl w:val="0"/>
                <w:numId w:val="118"/>
              </w:numPr>
              <w:jc w:val="both"/>
            </w:pPr>
            <w:r>
              <w:t xml:space="preserve">If user’s device does not support AR prompt message will appear “Device not supported” </w:t>
            </w:r>
          </w:p>
        </w:tc>
      </w:tr>
      <w:tr w:rsidR="0023242B" w:rsidRPr="00877136" w14:paraId="095A94C3" w14:textId="77777777" w:rsidTr="004C4B0C">
        <w:tc>
          <w:tcPr>
            <w:tcW w:w="1957" w:type="dxa"/>
          </w:tcPr>
          <w:p w14:paraId="6A937706" w14:textId="746D43A3" w:rsidR="0023242B" w:rsidRPr="00861AB0" w:rsidRDefault="00753285" w:rsidP="004C4B0C">
            <w:pPr>
              <w:jc w:val="both"/>
              <w:rPr>
                <w:b/>
              </w:rPr>
            </w:pPr>
            <w:r>
              <w:rPr>
                <w:b/>
              </w:rPr>
              <w:t xml:space="preserve"> </w:t>
            </w:r>
          </w:p>
        </w:tc>
        <w:tc>
          <w:tcPr>
            <w:tcW w:w="8460" w:type="dxa"/>
          </w:tcPr>
          <w:p w14:paraId="364A0762" w14:textId="36C9DE46" w:rsidR="0023242B" w:rsidRDefault="0023242B"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AR.</w:t>
            </w:r>
          </w:p>
          <w:p w14:paraId="510A0B26" w14:textId="198D89FB" w:rsidR="0023242B" w:rsidRPr="00B272AB" w:rsidRDefault="0023242B"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rtually décor house before buying things.</w:t>
            </w:r>
          </w:p>
        </w:tc>
      </w:tr>
      <w:tr w:rsidR="0023242B" w:rsidRPr="00877136" w14:paraId="00802433" w14:textId="77777777" w:rsidTr="004C4B0C">
        <w:tc>
          <w:tcPr>
            <w:tcW w:w="1957" w:type="dxa"/>
          </w:tcPr>
          <w:p w14:paraId="7309BC27" w14:textId="1DFFC075" w:rsidR="0023242B" w:rsidRPr="00861AB0" w:rsidRDefault="00753285" w:rsidP="004C4B0C">
            <w:pPr>
              <w:jc w:val="both"/>
              <w:rPr>
                <w:b/>
              </w:rPr>
            </w:pPr>
            <w:r>
              <w:rPr>
                <w:b/>
              </w:rPr>
              <w:t xml:space="preserve"> </w:t>
            </w:r>
          </w:p>
        </w:tc>
        <w:tc>
          <w:tcPr>
            <w:tcW w:w="8460" w:type="dxa"/>
          </w:tcPr>
          <w:p w14:paraId="578410AA" w14:textId="77777777" w:rsidR="0023242B" w:rsidRPr="00861AB0" w:rsidRDefault="0023242B" w:rsidP="004C4B0C">
            <w:pPr>
              <w:pStyle w:val="Pa49"/>
              <w:jc w:val="both"/>
            </w:pPr>
            <w:r>
              <w:rPr>
                <w:rFonts w:ascii="Times New Roman" w:hAnsi="Times New Roman"/>
              </w:rPr>
              <w:t>N/A</w:t>
            </w:r>
          </w:p>
        </w:tc>
      </w:tr>
      <w:tr w:rsidR="0023242B" w:rsidRPr="00877136" w14:paraId="11FB02AD" w14:textId="77777777" w:rsidTr="004C4B0C">
        <w:tc>
          <w:tcPr>
            <w:tcW w:w="1957" w:type="dxa"/>
          </w:tcPr>
          <w:p w14:paraId="4EF97538" w14:textId="2E31498D" w:rsidR="0023242B" w:rsidRPr="00861AB0" w:rsidRDefault="00753285" w:rsidP="004C4B0C">
            <w:pPr>
              <w:jc w:val="both"/>
              <w:rPr>
                <w:b/>
              </w:rPr>
            </w:pPr>
            <w:r>
              <w:rPr>
                <w:b/>
              </w:rPr>
              <w:t xml:space="preserve"> </w:t>
            </w:r>
          </w:p>
        </w:tc>
        <w:tc>
          <w:tcPr>
            <w:tcW w:w="8460" w:type="dxa"/>
          </w:tcPr>
          <w:p w14:paraId="5312C421" w14:textId="77777777" w:rsidR="0023242B" w:rsidRPr="00861AB0" w:rsidRDefault="0023242B" w:rsidP="004C4B0C">
            <w:pPr>
              <w:jc w:val="both"/>
            </w:pPr>
            <w:r>
              <w:t>User wants to décor house virtually.</w:t>
            </w:r>
          </w:p>
        </w:tc>
      </w:tr>
    </w:tbl>
    <w:p w14:paraId="0A4D1C49" w14:textId="77777777" w:rsidR="00ED13BC" w:rsidRDefault="00ED13BC"/>
    <w:p w14:paraId="5D157C9A" w14:textId="77777777" w:rsidR="00ED13BC" w:rsidRDefault="00ED13BC">
      <w:r>
        <w:br w:type="page"/>
      </w:r>
    </w:p>
    <w:p w14:paraId="1C59FC2F" w14:textId="08CDEACD" w:rsidR="00ED13BC" w:rsidRPr="00DD5C55" w:rsidRDefault="00753285" w:rsidP="00ED13BC">
      <w:pPr>
        <w:pStyle w:val="Caption"/>
        <w:keepNext/>
        <w:spacing w:line="276" w:lineRule="auto"/>
        <w:rPr>
          <w:szCs w:val="24"/>
        </w:rPr>
      </w:pPr>
      <w:r>
        <w:rPr>
          <w:szCs w:val="24"/>
        </w:rPr>
        <w:lastRenderedPageBreak/>
        <w:t xml:space="preserve"> </w:t>
      </w:r>
      <w:r w:rsidR="00ED13BC" w:rsidRPr="00DD5C55">
        <w:rPr>
          <w:szCs w:val="24"/>
        </w:rPr>
        <w:t xml:space="preserve"> </w:t>
      </w:r>
      <w:r w:rsidR="00ED13BC">
        <w:rPr>
          <w:szCs w:val="24"/>
        </w:rPr>
        <w:t>7</w:t>
      </w:r>
      <w:r w:rsidR="00E74BF6">
        <w:rPr>
          <w:szCs w:val="24"/>
        </w:rPr>
        <w:t>8</w:t>
      </w:r>
      <w:r w:rsidR="00ED13BC" w:rsidRPr="00DD5C55">
        <w:rPr>
          <w:noProof/>
          <w:szCs w:val="24"/>
        </w:rPr>
        <w:t>:</w:t>
      </w:r>
      <w:r w:rsidR="00ED13BC">
        <w:rPr>
          <w:noProof/>
          <w:szCs w:val="24"/>
        </w:rPr>
        <w:t xml:space="preserve"> </w:t>
      </w:r>
      <w:r w:rsidR="00E74BF6">
        <w:rPr>
          <w:noProof/>
          <w:szCs w:val="24"/>
        </w:rPr>
        <w:t xml:space="preserve">Place </w:t>
      </w:r>
      <w:r w:rsidR="00ED13BC">
        <w:rPr>
          <w:lang w:eastAsia="ar-SA"/>
        </w:rPr>
        <w:t>Objects</w:t>
      </w:r>
      <w:r w:rsidR="00ED13B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D13BC" w:rsidRPr="00877136" w14:paraId="65492B03" w14:textId="77777777" w:rsidTr="004C4B0C">
        <w:tc>
          <w:tcPr>
            <w:tcW w:w="1957" w:type="dxa"/>
          </w:tcPr>
          <w:p w14:paraId="432C618E" w14:textId="1E9915B5" w:rsidR="00ED13BC" w:rsidRPr="00861AB0" w:rsidRDefault="00753285" w:rsidP="004C4B0C">
            <w:pPr>
              <w:jc w:val="both"/>
              <w:rPr>
                <w:b/>
              </w:rPr>
            </w:pPr>
            <w:r>
              <w:rPr>
                <w:b/>
              </w:rPr>
              <w:t xml:space="preserve"> </w:t>
            </w:r>
          </w:p>
        </w:tc>
        <w:tc>
          <w:tcPr>
            <w:tcW w:w="8460" w:type="dxa"/>
          </w:tcPr>
          <w:p w14:paraId="18A74D32" w14:textId="15043720" w:rsidR="00ED13BC" w:rsidRPr="00861AB0" w:rsidRDefault="00ED13BC" w:rsidP="004C4B0C">
            <w:pPr>
              <w:jc w:val="both"/>
            </w:pPr>
            <w:r w:rsidRPr="00861AB0">
              <w:t xml:space="preserve"> </w:t>
            </w:r>
            <w:r>
              <w:t>M7-UC</w:t>
            </w:r>
            <w:r w:rsidR="00FA406B">
              <w:t>5</w:t>
            </w:r>
          </w:p>
        </w:tc>
      </w:tr>
      <w:tr w:rsidR="00ED13BC" w:rsidRPr="00877136" w14:paraId="5F94C1D1" w14:textId="77777777" w:rsidTr="004C4B0C">
        <w:tc>
          <w:tcPr>
            <w:tcW w:w="1957" w:type="dxa"/>
          </w:tcPr>
          <w:p w14:paraId="4304069A" w14:textId="7CCD3DAA" w:rsidR="00ED13BC" w:rsidRPr="00861AB0" w:rsidRDefault="00753285" w:rsidP="004C4B0C">
            <w:pPr>
              <w:jc w:val="both"/>
              <w:rPr>
                <w:b/>
              </w:rPr>
            </w:pPr>
            <w:r>
              <w:rPr>
                <w:b/>
              </w:rPr>
              <w:t xml:space="preserve"> </w:t>
            </w:r>
          </w:p>
        </w:tc>
        <w:tc>
          <w:tcPr>
            <w:tcW w:w="8460" w:type="dxa"/>
          </w:tcPr>
          <w:p w14:paraId="0C7E2D19" w14:textId="5EC88887" w:rsidR="00ED13BC" w:rsidRPr="00861AB0" w:rsidRDefault="00FA406B" w:rsidP="004C4B0C">
            <w:pPr>
              <w:jc w:val="both"/>
            </w:pPr>
            <w:r>
              <w:rPr>
                <w:lang w:eastAsia="ar-SA"/>
              </w:rPr>
              <w:t xml:space="preserve">Place </w:t>
            </w:r>
            <w:r w:rsidR="00ED13BC">
              <w:rPr>
                <w:lang w:eastAsia="ar-SA"/>
              </w:rPr>
              <w:t>Objects</w:t>
            </w:r>
            <w:r w:rsidR="00ED13BC" w:rsidRPr="00DD5C55">
              <w:t>.</w:t>
            </w:r>
          </w:p>
        </w:tc>
      </w:tr>
      <w:tr w:rsidR="00ED13BC" w:rsidRPr="00877136" w14:paraId="41393309" w14:textId="77777777" w:rsidTr="004C4B0C">
        <w:tc>
          <w:tcPr>
            <w:tcW w:w="1957" w:type="dxa"/>
          </w:tcPr>
          <w:p w14:paraId="68DC4F6E" w14:textId="30A4A461" w:rsidR="00ED13BC" w:rsidRPr="00861AB0" w:rsidRDefault="00753285" w:rsidP="004C4B0C">
            <w:pPr>
              <w:jc w:val="both"/>
              <w:rPr>
                <w:b/>
              </w:rPr>
            </w:pPr>
            <w:r>
              <w:rPr>
                <w:b/>
              </w:rPr>
              <w:t xml:space="preserve"> </w:t>
            </w:r>
          </w:p>
        </w:tc>
        <w:tc>
          <w:tcPr>
            <w:tcW w:w="8460" w:type="dxa"/>
          </w:tcPr>
          <w:p w14:paraId="66E02D5D" w14:textId="77777777" w:rsidR="00ED13BC" w:rsidRPr="00861AB0" w:rsidRDefault="00ED13BC" w:rsidP="004C4B0C">
            <w:pPr>
              <w:jc w:val="both"/>
            </w:pPr>
            <w:r>
              <w:t>Primary Actor: User</w:t>
            </w:r>
          </w:p>
        </w:tc>
      </w:tr>
      <w:tr w:rsidR="00ED13BC" w:rsidRPr="00877136" w14:paraId="1B808522" w14:textId="77777777" w:rsidTr="004C4B0C">
        <w:tc>
          <w:tcPr>
            <w:tcW w:w="1957" w:type="dxa"/>
          </w:tcPr>
          <w:p w14:paraId="4A67A979" w14:textId="52B254F3" w:rsidR="00ED13BC" w:rsidRPr="00861AB0" w:rsidRDefault="00753285" w:rsidP="004C4B0C">
            <w:pPr>
              <w:jc w:val="both"/>
              <w:rPr>
                <w:b/>
              </w:rPr>
            </w:pPr>
            <w:r>
              <w:rPr>
                <w:b/>
              </w:rPr>
              <w:t xml:space="preserve"> </w:t>
            </w:r>
          </w:p>
        </w:tc>
        <w:tc>
          <w:tcPr>
            <w:tcW w:w="8460" w:type="dxa"/>
          </w:tcPr>
          <w:p w14:paraId="05DD728F" w14:textId="622A6700" w:rsidR="00ED13BC" w:rsidRPr="00861AB0" w:rsidRDefault="00ED13BC" w:rsidP="004C4B0C">
            <w:pPr>
              <w:pStyle w:val="Pa49"/>
              <w:jc w:val="both"/>
              <w:rPr>
                <w:rFonts w:ascii="Times New Roman" w:hAnsi="Times New Roman"/>
              </w:rPr>
            </w:pPr>
            <w:r>
              <w:rPr>
                <w:rFonts w:ascii="Times New Roman" w:hAnsi="Times New Roman"/>
              </w:rPr>
              <w:t xml:space="preserve">User can </w:t>
            </w:r>
            <w:r w:rsidR="005809B3">
              <w:rPr>
                <w:rFonts w:ascii="Times New Roman" w:hAnsi="Times New Roman"/>
              </w:rPr>
              <w:t xml:space="preserve">fix the position </w:t>
            </w:r>
            <w:r>
              <w:rPr>
                <w:rFonts w:ascii="Times New Roman" w:hAnsi="Times New Roman"/>
              </w:rPr>
              <w:t>of the object in virtual world.</w:t>
            </w:r>
          </w:p>
        </w:tc>
      </w:tr>
      <w:tr w:rsidR="00ED13BC" w:rsidRPr="00877136" w14:paraId="3E69CBB2" w14:textId="77777777" w:rsidTr="004C4B0C">
        <w:tc>
          <w:tcPr>
            <w:tcW w:w="1957" w:type="dxa"/>
          </w:tcPr>
          <w:p w14:paraId="2C803122" w14:textId="65C6E615" w:rsidR="00ED13BC" w:rsidRPr="00861AB0" w:rsidRDefault="00753285" w:rsidP="004C4B0C">
            <w:pPr>
              <w:jc w:val="both"/>
              <w:rPr>
                <w:b/>
              </w:rPr>
            </w:pPr>
            <w:r>
              <w:rPr>
                <w:b/>
              </w:rPr>
              <w:t xml:space="preserve"> </w:t>
            </w:r>
          </w:p>
        </w:tc>
        <w:tc>
          <w:tcPr>
            <w:tcW w:w="8460" w:type="dxa"/>
          </w:tcPr>
          <w:p w14:paraId="4CE9BFA4" w14:textId="3CB7A1DB" w:rsidR="00ED13BC" w:rsidRPr="00861AB0" w:rsidRDefault="00753285" w:rsidP="004C4B0C">
            <w:pPr>
              <w:jc w:val="both"/>
            </w:pPr>
            <w:r>
              <w:t xml:space="preserve"> </w:t>
            </w:r>
            <w:r w:rsidR="00461A6C" w:rsidRPr="00461A6C">
              <w:t xml:space="preserve"> select ‘Place’ button</w:t>
            </w:r>
          </w:p>
        </w:tc>
      </w:tr>
      <w:tr w:rsidR="00ED13BC" w:rsidRPr="00877136" w14:paraId="357B2911" w14:textId="77777777" w:rsidTr="004C4B0C">
        <w:tc>
          <w:tcPr>
            <w:tcW w:w="1957" w:type="dxa"/>
          </w:tcPr>
          <w:p w14:paraId="7BB852B0" w14:textId="1E2B0A54" w:rsidR="00ED13BC" w:rsidRPr="00861AB0" w:rsidRDefault="00753285" w:rsidP="004C4B0C">
            <w:pPr>
              <w:jc w:val="both"/>
              <w:rPr>
                <w:b/>
              </w:rPr>
            </w:pPr>
            <w:r>
              <w:rPr>
                <w:b/>
              </w:rPr>
              <w:t xml:space="preserve"> </w:t>
            </w:r>
          </w:p>
        </w:tc>
        <w:tc>
          <w:tcPr>
            <w:tcW w:w="8460" w:type="dxa"/>
          </w:tcPr>
          <w:p w14:paraId="694920C6" w14:textId="77777777" w:rsidR="00ED13BC" w:rsidRPr="00861AB0" w:rsidRDefault="00ED13BC" w:rsidP="004C4B0C">
            <w:pPr>
              <w:jc w:val="both"/>
            </w:pPr>
            <w:r>
              <w:t>High</w:t>
            </w:r>
          </w:p>
        </w:tc>
      </w:tr>
      <w:tr w:rsidR="00ED13BC" w:rsidRPr="00877136" w14:paraId="0593A960" w14:textId="77777777" w:rsidTr="004C4B0C">
        <w:trPr>
          <w:trHeight w:val="467"/>
        </w:trPr>
        <w:tc>
          <w:tcPr>
            <w:tcW w:w="1957" w:type="dxa"/>
          </w:tcPr>
          <w:p w14:paraId="50E3428C" w14:textId="51228CD8" w:rsidR="00ED13BC" w:rsidRPr="00861AB0" w:rsidRDefault="00753285" w:rsidP="004C4B0C">
            <w:pPr>
              <w:jc w:val="both"/>
              <w:rPr>
                <w:b/>
              </w:rPr>
            </w:pPr>
            <w:r>
              <w:rPr>
                <w:b/>
              </w:rPr>
              <w:t xml:space="preserve"> </w:t>
            </w:r>
          </w:p>
        </w:tc>
        <w:tc>
          <w:tcPr>
            <w:tcW w:w="8460" w:type="dxa"/>
          </w:tcPr>
          <w:p w14:paraId="397CD8BD" w14:textId="77777777" w:rsidR="00ED13BC" w:rsidRPr="00716CBB" w:rsidRDefault="00ED13BC" w:rsidP="004C4B0C">
            <w:pPr>
              <w:pStyle w:val="Pa49"/>
              <w:jc w:val="both"/>
            </w:pPr>
            <w:r>
              <w:rPr>
                <w:rFonts w:ascii="Times New Roman" w:hAnsi="Times New Roman"/>
              </w:rPr>
              <w:t>PRE-1: User is in Décor menu</w:t>
            </w:r>
          </w:p>
        </w:tc>
      </w:tr>
      <w:tr w:rsidR="00ED13BC" w:rsidRPr="00877136" w14:paraId="3673CF48" w14:textId="77777777" w:rsidTr="004C4B0C">
        <w:trPr>
          <w:trHeight w:val="440"/>
        </w:trPr>
        <w:tc>
          <w:tcPr>
            <w:tcW w:w="1957" w:type="dxa"/>
          </w:tcPr>
          <w:p w14:paraId="0CD56BC5" w14:textId="4D73E5EA" w:rsidR="00ED13BC" w:rsidRPr="00861AB0" w:rsidRDefault="00753285" w:rsidP="004C4B0C">
            <w:pPr>
              <w:jc w:val="both"/>
              <w:rPr>
                <w:b/>
              </w:rPr>
            </w:pPr>
            <w:r>
              <w:rPr>
                <w:b/>
                <w:color w:val="0D0D0D" w:themeColor="text1" w:themeTint="F2"/>
              </w:rPr>
              <w:t xml:space="preserve"> </w:t>
            </w:r>
          </w:p>
        </w:tc>
        <w:tc>
          <w:tcPr>
            <w:tcW w:w="8460" w:type="dxa"/>
          </w:tcPr>
          <w:p w14:paraId="72941844" w14:textId="6768A781" w:rsidR="00ED13BC" w:rsidRPr="00861AB0" w:rsidRDefault="00ED13BC" w:rsidP="004C4B0C">
            <w:pPr>
              <w:jc w:val="both"/>
            </w:pPr>
            <w:r>
              <w:t>M7-UC1, M7-UC2</w:t>
            </w:r>
            <w:r w:rsidR="00C24433">
              <w:t>, M7-UC</w:t>
            </w:r>
            <w:r w:rsidR="009440AD">
              <w:t>4</w:t>
            </w:r>
          </w:p>
        </w:tc>
      </w:tr>
      <w:tr w:rsidR="00ED13BC" w:rsidRPr="00877136" w14:paraId="3117641D" w14:textId="77777777" w:rsidTr="004C4B0C">
        <w:tc>
          <w:tcPr>
            <w:tcW w:w="1957" w:type="dxa"/>
          </w:tcPr>
          <w:p w14:paraId="13E3CA43" w14:textId="447139E2" w:rsidR="00ED13BC" w:rsidRPr="00861AB0" w:rsidRDefault="00753285" w:rsidP="004C4B0C">
            <w:pPr>
              <w:jc w:val="both"/>
              <w:rPr>
                <w:b/>
              </w:rPr>
            </w:pPr>
            <w:r>
              <w:rPr>
                <w:b/>
              </w:rPr>
              <w:t xml:space="preserve"> </w:t>
            </w:r>
          </w:p>
        </w:tc>
        <w:tc>
          <w:tcPr>
            <w:tcW w:w="8460" w:type="dxa"/>
          </w:tcPr>
          <w:p w14:paraId="24D31C4C" w14:textId="1E9B68AE" w:rsidR="00ED13BC" w:rsidRDefault="00753285" w:rsidP="00284C59">
            <w:pPr>
              <w:pStyle w:val="ListParagraph"/>
              <w:numPr>
                <w:ilvl w:val="0"/>
                <w:numId w:val="120"/>
              </w:numPr>
            </w:pPr>
            <w:r>
              <w:t xml:space="preserve"> </w:t>
            </w:r>
            <w:r w:rsidR="00ED13BC">
              <w:t xml:space="preserve"> </w:t>
            </w:r>
            <w:r w:rsidR="006607A4">
              <w:t>select ‘Place’ button</w:t>
            </w:r>
          </w:p>
          <w:p w14:paraId="51F14CAD" w14:textId="2BB3EE7E" w:rsidR="00ED13BC" w:rsidRPr="00861AB0" w:rsidRDefault="00ED13BC" w:rsidP="00284C59">
            <w:pPr>
              <w:pStyle w:val="ListParagraph"/>
              <w:numPr>
                <w:ilvl w:val="0"/>
                <w:numId w:val="120"/>
              </w:numPr>
            </w:pPr>
            <w:r>
              <w:t>Object will</w:t>
            </w:r>
            <w:r w:rsidR="006607A4">
              <w:t xml:space="preserve"> remain fixed in the virtual world</w:t>
            </w:r>
            <w:r>
              <w:t>.</w:t>
            </w:r>
          </w:p>
        </w:tc>
      </w:tr>
      <w:tr w:rsidR="00ED13BC" w:rsidRPr="00877136" w14:paraId="66759CE3" w14:textId="77777777" w:rsidTr="004C4B0C">
        <w:tc>
          <w:tcPr>
            <w:tcW w:w="1957" w:type="dxa"/>
          </w:tcPr>
          <w:p w14:paraId="69686926" w14:textId="0159BA08" w:rsidR="00ED13BC" w:rsidRPr="003907CF" w:rsidRDefault="00753285" w:rsidP="004C4B0C">
            <w:pPr>
              <w:jc w:val="both"/>
              <w:rPr>
                <w:b/>
              </w:rPr>
            </w:pPr>
            <w:r>
              <w:rPr>
                <w:b/>
              </w:rPr>
              <w:t xml:space="preserve"> </w:t>
            </w:r>
          </w:p>
        </w:tc>
        <w:tc>
          <w:tcPr>
            <w:tcW w:w="8460" w:type="dxa"/>
          </w:tcPr>
          <w:p w14:paraId="6596D4FB" w14:textId="77777777" w:rsidR="00ED13BC" w:rsidRPr="00861AB0" w:rsidRDefault="00ED13BC" w:rsidP="004C4B0C">
            <w:r>
              <w:t>N/A</w:t>
            </w:r>
          </w:p>
        </w:tc>
      </w:tr>
      <w:tr w:rsidR="00ED13BC" w:rsidRPr="00877136" w14:paraId="1F44EE5F" w14:textId="77777777" w:rsidTr="004C4B0C">
        <w:tc>
          <w:tcPr>
            <w:tcW w:w="1957" w:type="dxa"/>
          </w:tcPr>
          <w:p w14:paraId="4910AC65" w14:textId="4981EDCC" w:rsidR="00ED13BC" w:rsidRPr="00861AB0" w:rsidRDefault="00753285" w:rsidP="004C4B0C">
            <w:pPr>
              <w:jc w:val="both"/>
              <w:rPr>
                <w:b/>
              </w:rPr>
            </w:pPr>
            <w:r>
              <w:rPr>
                <w:b/>
              </w:rPr>
              <w:t xml:space="preserve"> </w:t>
            </w:r>
          </w:p>
        </w:tc>
        <w:tc>
          <w:tcPr>
            <w:tcW w:w="8460" w:type="dxa"/>
          </w:tcPr>
          <w:p w14:paraId="1FB2892B" w14:textId="77777777" w:rsidR="00ED13BC" w:rsidRPr="00861AB0" w:rsidRDefault="00ED13BC" w:rsidP="00ED13BC">
            <w:pPr>
              <w:pStyle w:val="ListParagraph"/>
              <w:numPr>
                <w:ilvl w:val="0"/>
                <w:numId w:val="118"/>
              </w:numPr>
              <w:jc w:val="both"/>
            </w:pPr>
            <w:r>
              <w:t xml:space="preserve">If user’s device does not support AR prompt message will appear “Device not supported” </w:t>
            </w:r>
          </w:p>
        </w:tc>
      </w:tr>
      <w:tr w:rsidR="00ED13BC" w:rsidRPr="00877136" w14:paraId="03377038" w14:textId="77777777" w:rsidTr="004C4B0C">
        <w:tc>
          <w:tcPr>
            <w:tcW w:w="1957" w:type="dxa"/>
          </w:tcPr>
          <w:p w14:paraId="32796B62" w14:textId="17F3054F" w:rsidR="00ED13BC" w:rsidRPr="00861AB0" w:rsidRDefault="00753285" w:rsidP="004C4B0C">
            <w:pPr>
              <w:jc w:val="both"/>
              <w:rPr>
                <w:b/>
              </w:rPr>
            </w:pPr>
            <w:r>
              <w:rPr>
                <w:b/>
              </w:rPr>
              <w:t xml:space="preserve"> </w:t>
            </w:r>
          </w:p>
        </w:tc>
        <w:tc>
          <w:tcPr>
            <w:tcW w:w="8460" w:type="dxa"/>
          </w:tcPr>
          <w:p w14:paraId="77196344" w14:textId="15064C45" w:rsidR="00ED13BC" w:rsidRDefault="00ED13B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AR.</w:t>
            </w:r>
          </w:p>
          <w:p w14:paraId="240231A6" w14:textId="39353DBD" w:rsidR="00ED13BC" w:rsidRPr="00B272AB" w:rsidRDefault="00ED13B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rtually décor house before buying things.</w:t>
            </w:r>
          </w:p>
        </w:tc>
      </w:tr>
      <w:tr w:rsidR="00ED13BC" w:rsidRPr="00877136" w14:paraId="761F0045" w14:textId="77777777" w:rsidTr="004C4B0C">
        <w:tc>
          <w:tcPr>
            <w:tcW w:w="1957" w:type="dxa"/>
          </w:tcPr>
          <w:p w14:paraId="00D8CFB1" w14:textId="12C8037A" w:rsidR="00ED13BC" w:rsidRPr="00861AB0" w:rsidRDefault="00753285" w:rsidP="004C4B0C">
            <w:pPr>
              <w:jc w:val="both"/>
              <w:rPr>
                <w:b/>
              </w:rPr>
            </w:pPr>
            <w:r>
              <w:rPr>
                <w:b/>
              </w:rPr>
              <w:t xml:space="preserve"> </w:t>
            </w:r>
          </w:p>
        </w:tc>
        <w:tc>
          <w:tcPr>
            <w:tcW w:w="8460" w:type="dxa"/>
          </w:tcPr>
          <w:p w14:paraId="18A46763" w14:textId="77777777" w:rsidR="00ED13BC" w:rsidRPr="00861AB0" w:rsidRDefault="00ED13BC" w:rsidP="004C4B0C">
            <w:pPr>
              <w:pStyle w:val="Pa49"/>
              <w:jc w:val="both"/>
            </w:pPr>
            <w:r>
              <w:rPr>
                <w:rFonts w:ascii="Times New Roman" w:hAnsi="Times New Roman"/>
              </w:rPr>
              <w:t>N/A</w:t>
            </w:r>
          </w:p>
        </w:tc>
      </w:tr>
      <w:tr w:rsidR="00ED13BC" w:rsidRPr="00877136" w14:paraId="2174A534" w14:textId="77777777" w:rsidTr="004C4B0C">
        <w:tc>
          <w:tcPr>
            <w:tcW w:w="1957" w:type="dxa"/>
          </w:tcPr>
          <w:p w14:paraId="1E5A56CE" w14:textId="1DD6B34B" w:rsidR="00ED13BC" w:rsidRPr="00861AB0" w:rsidRDefault="00753285" w:rsidP="004C4B0C">
            <w:pPr>
              <w:jc w:val="both"/>
              <w:rPr>
                <w:b/>
              </w:rPr>
            </w:pPr>
            <w:r>
              <w:rPr>
                <w:b/>
              </w:rPr>
              <w:t xml:space="preserve"> </w:t>
            </w:r>
          </w:p>
        </w:tc>
        <w:tc>
          <w:tcPr>
            <w:tcW w:w="8460" w:type="dxa"/>
          </w:tcPr>
          <w:p w14:paraId="0AC0CC92" w14:textId="77777777" w:rsidR="00ED13BC" w:rsidRPr="00861AB0" w:rsidRDefault="00ED13BC" w:rsidP="004C4B0C">
            <w:pPr>
              <w:jc w:val="both"/>
            </w:pPr>
            <w:r>
              <w:t>User wants to décor house virtually.</w:t>
            </w:r>
          </w:p>
        </w:tc>
      </w:tr>
    </w:tbl>
    <w:p w14:paraId="39BE5197" w14:textId="725328EB" w:rsidR="0041041D" w:rsidRPr="00DD5C55" w:rsidRDefault="00753285" w:rsidP="0041041D">
      <w:pPr>
        <w:pStyle w:val="Caption"/>
        <w:keepNext/>
        <w:spacing w:line="276" w:lineRule="auto"/>
        <w:rPr>
          <w:szCs w:val="24"/>
        </w:rPr>
      </w:pPr>
      <w:r>
        <w:rPr>
          <w:szCs w:val="24"/>
        </w:rPr>
        <w:t xml:space="preserve"> </w:t>
      </w:r>
      <w:r w:rsidR="0041041D" w:rsidRPr="00DD5C55">
        <w:rPr>
          <w:szCs w:val="24"/>
        </w:rPr>
        <w:t xml:space="preserve"> </w:t>
      </w:r>
      <w:r w:rsidR="0041041D">
        <w:rPr>
          <w:szCs w:val="24"/>
        </w:rPr>
        <w:t>79</w:t>
      </w:r>
      <w:r w:rsidR="0041041D" w:rsidRPr="00DD5C55">
        <w:rPr>
          <w:noProof/>
          <w:szCs w:val="24"/>
        </w:rPr>
        <w:t>:</w:t>
      </w:r>
      <w:r w:rsidR="0041041D">
        <w:rPr>
          <w:noProof/>
          <w:szCs w:val="24"/>
        </w:rPr>
        <w:t xml:space="preserve"> </w:t>
      </w:r>
      <w:r w:rsidR="00740413">
        <w:rPr>
          <w:noProof/>
          <w:szCs w:val="24"/>
        </w:rPr>
        <w:t xml:space="preserve">Rotate </w:t>
      </w:r>
      <w:r w:rsidR="0041041D">
        <w:rPr>
          <w:lang w:eastAsia="ar-SA"/>
        </w:rPr>
        <w:t>Objects</w:t>
      </w:r>
      <w:r w:rsidR="0041041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1041D" w:rsidRPr="00877136" w14:paraId="336FAD54" w14:textId="77777777" w:rsidTr="004C4B0C">
        <w:tc>
          <w:tcPr>
            <w:tcW w:w="1957" w:type="dxa"/>
          </w:tcPr>
          <w:p w14:paraId="554CD616" w14:textId="1A5D8CE8" w:rsidR="0041041D" w:rsidRPr="00861AB0" w:rsidRDefault="00753285" w:rsidP="004C4B0C">
            <w:pPr>
              <w:jc w:val="both"/>
              <w:rPr>
                <w:b/>
              </w:rPr>
            </w:pPr>
            <w:r>
              <w:rPr>
                <w:b/>
              </w:rPr>
              <w:t xml:space="preserve"> </w:t>
            </w:r>
          </w:p>
        </w:tc>
        <w:tc>
          <w:tcPr>
            <w:tcW w:w="8460" w:type="dxa"/>
          </w:tcPr>
          <w:p w14:paraId="7FBDE7B9" w14:textId="4222C17B" w:rsidR="0041041D" w:rsidRPr="00861AB0" w:rsidRDefault="0041041D" w:rsidP="004C4B0C">
            <w:pPr>
              <w:jc w:val="both"/>
            </w:pPr>
            <w:r w:rsidRPr="00861AB0">
              <w:t xml:space="preserve"> </w:t>
            </w:r>
            <w:r>
              <w:t>M7-UC</w:t>
            </w:r>
            <w:r w:rsidR="00A44587">
              <w:t>6</w:t>
            </w:r>
          </w:p>
        </w:tc>
      </w:tr>
      <w:tr w:rsidR="0041041D" w:rsidRPr="00877136" w14:paraId="635E958F" w14:textId="77777777" w:rsidTr="004C4B0C">
        <w:tc>
          <w:tcPr>
            <w:tcW w:w="1957" w:type="dxa"/>
          </w:tcPr>
          <w:p w14:paraId="5E593293" w14:textId="3355744B" w:rsidR="0041041D" w:rsidRPr="00861AB0" w:rsidRDefault="00753285" w:rsidP="004C4B0C">
            <w:pPr>
              <w:jc w:val="both"/>
              <w:rPr>
                <w:b/>
              </w:rPr>
            </w:pPr>
            <w:r>
              <w:rPr>
                <w:b/>
              </w:rPr>
              <w:t xml:space="preserve"> </w:t>
            </w:r>
          </w:p>
        </w:tc>
        <w:tc>
          <w:tcPr>
            <w:tcW w:w="8460" w:type="dxa"/>
          </w:tcPr>
          <w:p w14:paraId="1EF6210C" w14:textId="33691F20" w:rsidR="0041041D" w:rsidRPr="00861AB0" w:rsidRDefault="00123B9D" w:rsidP="004C4B0C">
            <w:pPr>
              <w:jc w:val="both"/>
            </w:pPr>
            <w:r>
              <w:rPr>
                <w:lang w:eastAsia="ar-SA"/>
              </w:rPr>
              <w:t xml:space="preserve">Rotate </w:t>
            </w:r>
            <w:r w:rsidR="0041041D">
              <w:rPr>
                <w:lang w:eastAsia="ar-SA"/>
              </w:rPr>
              <w:t>Objects</w:t>
            </w:r>
            <w:r w:rsidR="0041041D" w:rsidRPr="00DD5C55">
              <w:t>.</w:t>
            </w:r>
          </w:p>
        </w:tc>
      </w:tr>
      <w:tr w:rsidR="0041041D" w:rsidRPr="00877136" w14:paraId="454E3EB1" w14:textId="77777777" w:rsidTr="004C4B0C">
        <w:tc>
          <w:tcPr>
            <w:tcW w:w="1957" w:type="dxa"/>
          </w:tcPr>
          <w:p w14:paraId="3E9C84BD" w14:textId="1C0E0E78" w:rsidR="0041041D" w:rsidRPr="00861AB0" w:rsidRDefault="00753285" w:rsidP="004C4B0C">
            <w:pPr>
              <w:jc w:val="both"/>
              <w:rPr>
                <w:b/>
              </w:rPr>
            </w:pPr>
            <w:r>
              <w:rPr>
                <w:b/>
              </w:rPr>
              <w:t xml:space="preserve"> </w:t>
            </w:r>
          </w:p>
        </w:tc>
        <w:tc>
          <w:tcPr>
            <w:tcW w:w="8460" w:type="dxa"/>
          </w:tcPr>
          <w:p w14:paraId="159D0ED2" w14:textId="77777777" w:rsidR="0041041D" w:rsidRPr="00861AB0" w:rsidRDefault="0041041D" w:rsidP="004C4B0C">
            <w:pPr>
              <w:jc w:val="both"/>
            </w:pPr>
            <w:r>
              <w:t>Primary Actor: User</w:t>
            </w:r>
          </w:p>
        </w:tc>
      </w:tr>
      <w:tr w:rsidR="0041041D" w:rsidRPr="00877136" w14:paraId="3168CC1E" w14:textId="77777777" w:rsidTr="004C4B0C">
        <w:tc>
          <w:tcPr>
            <w:tcW w:w="1957" w:type="dxa"/>
          </w:tcPr>
          <w:p w14:paraId="65C7F32D" w14:textId="0D5F00DA" w:rsidR="0041041D" w:rsidRPr="00861AB0" w:rsidRDefault="00753285" w:rsidP="004C4B0C">
            <w:pPr>
              <w:jc w:val="both"/>
              <w:rPr>
                <w:b/>
              </w:rPr>
            </w:pPr>
            <w:r>
              <w:rPr>
                <w:b/>
              </w:rPr>
              <w:t xml:space="preserve"> </w:t>
            </w:r>
          </w:p>
        </w:tc>
        <w:tc>
          <w:tcPr>
            <w:tcW w:w="8460" w:type="dxa"/>
          </w:tcPr>
          <w:p w14:paraId="42C8EE3F" w14:textId="6EB2DB57" w:rsidR="0041041D" w:rsidRPr="00861AB0" w:rsidRDefault="0041041D" w:rsidP="004C4B0C">
            <w:pPr>
              <w:pStyle w:val="Pa49"/>
              <w:jc w:val="both"/>
              <w:rPr>
                <w:rFonts w:ascii="Times New Roman" w:hAnsi="Times New Roman"/>
              </w:rPr>
            </w:pPr>
            <w:r>
              <w:rPr>
                <w:rFonts w:ascii="Times New Roman" w:hAnsi="Times New Roman"/>
              </w:rPr>
              <w:t xml:space="preserve">User can </w:t>
            </w:r>
            <w:r w:rsidR="003F6C07">
              <w:rPr>
                <w:rFonts w:ascii="Times New Roman" w:hAnsi="Times New Roman"/>
              </w:rPr>
              <w:t xml:space="preserve">rotate </w:t>
            </w:r>
            <w:r>
              <w:rPr>
                <w:rFonts w:ascii="Times New Roman" w:hAnsi="Times New Roman"/>
              </w:rPr>
              <w:t xml:space="preserve">the object </w:t>
            </w:r>
            <w:r w:rsidR="00925388">
              <w:rPr>
                <w:rFonts w:ascii="Times New Roman" w:hAnsi="Times New Roman"/>
              </w:rPr>
              <w:t xml:space="preserve">in </w:t>
            </w:r>
            <w:r>
              <w:rPr>
                <w:rFonts w:ascii="Times New Roman" w:hAnsi="Times New Roman"/>
              </w:rPr>
              <w:t>virtual world.</w:t>
            </w:r>
          </w:p>
        </w:tc>
      </w:tr>
      <w:tr w:rsidR="0041041D" w:rsidRPr="00877136" w14:paraId="2A67EE0E" w14:textId="77777777" w:rsidTr="004C4B0C">
        <w:tc>
          <w:tcPr>
            <w:tcW w:w="1957" w:type="dxa"/>
          </w:tcPr>
          <w:p w14:paraId="1C6B5D96" w14:textId="2FCE8C12" w:rsidR="0041041D" w:rsidRPr="00861AB0" w:rsidRDefault="00753285" w:rsidP="004C4B0C">
            <w:pPr>
              <w:jc w:val="both"/>
              <w:rPr>
                <w:b/>
              </w:rPr>
            </w:pPr>
            <w:r>
              <w:rPr>
                <w:b/>
              </w:rPr>
              <w:t xml:space="preserve"> </w:t>
            </w:r>
          </w:p>
        </w:tc>
        <w:tc>
          <w:tcPr>
            <w:tcW w:w="8460" w:type="dxa"/>
          </w:tcPr>
          <w:p w14:paraId="5DF2104B" w14:textId="4948CB10" w:rsidR="0041041D" w:rsidRPr="00861AB0" w:rsidRDefault="0041041D" w:rsidP="004C4B0C">
            <w:pPr>
              <w:jc w:val="both"/>
            </w:pPr>
            <w:r>
              <w:t>User</w:t>
            </w:r>
            <w:r w:rsidR="00BA29AF">
              <w:t xml:space="preserve"> presses “</w:t>
            </w:r>
            <w:r w:rsidR="003E428F">
              <w:t>rotate</w:t>
            </w:r>
            <w:r w:rsidR="00BA29AF">
              <w:t>”</w:t>
            </w:r>
            <w:r w:rsidR="003E428F">
              <w:t xml:space="preserve"> icon on object</w:t>
            </w:r>
            <w:r w:rsidR="00BA29AF">
              <w:t>.</w:t>
            </w:r>
          </w:p>
        </w:tc>
      </w:tr>
      <w:tr w:rsidR="0041041D" w:rsidRPr="00877136" w14:paraId="0899120A" w14:textId="77777777" w:rsidTr="004C4B0C">
        <w:tc>
          <w:tcPr>
            <w:tcW w:w="1957" w:type="dxa"/>
          </w:tcPr>
          <w:p w14:paraId="70245CA2" w14:textId="23B53ACC" w:rsidR="0041041D" w:rsidRPr="00861AB0" w:rsidRDefault="00753285" w:rsidP="004C4B0C">
            <w:pPr>
              <w:jc w:val="both"/>
              <w:rPr>
                <w:b/>
              </w:rPr>
            </w:pPr>
            <w:r>
              <w:rPr>
                <w:b/>
              </w:rPr>
              <w:t xml:space="preserve"> </w:t>
            </w:r>
          </w:p>
        </w:tc>
        <w:tc>
          <w:tcPr>
            <w:tcW w:w="8460" w:type="dxa"/>
          </w:tcPr>
          <w:p w14:paraId="3E02B2FB" w14:textId="77777777" w:rsidR="0041041D" w:rsidRPr="00861AB0" w:rsidRDefault="0041041D" w:rsidP="004C4B0C">
            <w:pPr>
              <w:jc w:val="both"/>
            </w:pPr>
            <w:r>
              <w:t>High</w:t>
            </w:r>
          </w:p>
        </w:tc>
      </w:tr>
      <w:tr w:rsidR="0041041D" w:rsidRPr="00877136" w14:paraId="0F4AE83E" w14:textId="77777777" w:rsidTr="004C4B0C">
        <w:trPr>
          <w:trHeight w:val="467"/>
        </w:trPr>
        <w:tc>
          <w:tcPr>
            <w:tcW w:w="1957" w:type="dxa"/>
          </w:tcPr>
          <w:p w14:paraId="7355CEB7" w14:textId="5C34D6A5" w:rsidR="0041041D" w:rsidRPr="00861AB0" w:rsidRDefault="00753285" w:rsidP="004C4B0C">
            <w:pPr>
              <w:jc w:val="both"/>
              <w:rPr>
                <w:b/>
              </w:rPr>
            </w:pPr>
            <w:r>
              <w:rPr>
                <w:b/>
              </w:rPr>
              <w:t xml:space="preserve"> </w:t>
            </w:r>
          </w:p>
        </w:tc>
        <w:tc>
          <w:tcPr>
            <w:tcW w:w="8460" w:type="dxa"/>
          </w:tcPr>
          <w:p w14:paraId="3DE82E74" w14:textId="77777777" w:rsidR="0041041D" w:rsidRPr="00716CBB" w:rsidRDefault="0041041D" w:rsidP="004C4B0C">
            <w:pPr>
              <w:pStyle w:val="Pa49"/>
              <w:jc w:val="both"/>
            </w:pPr>
            <w:r>
              <w:rPr>
                <w:rFonts w:ascii="Times New Roman" w:hAnsi="Times New Roman"/>
              </w:rPr>
              <w:t>PRE-1: User is in Décor menu</w:t>
            </w:r>
          </w:p>
        </w:tc>
      </w:tr>
      <w:tr w:rsidR="0041041D" w:rsidRPr="00877136" w14:paraId="38D05325" w14:textId="77777777" w:rsidTr="004C4B0C">
        <w:trPr>
          <w:trHeight w:val="440"/>
        </w:trPr>
        <w:tc>
          <w:tcPr>
            <w:tcW w:w="1957" w:type="dxa"/>
          </w:tcPr>
          <w:p w14:paraId="47BC4CAB" w14:textId="56410465" w:rsidR="0041041D" w:rsidRPr="00861AB0" w:rsidRDefault="00753285" w:rsidP="004C4B0C">
            <w:pPr>
              <w:jc w:val="both"/>
              <w:rPr>
                <w:b/>
              </w:rPr>
            </w:pPr>
            <w:r>
              <w:rPr>
                <w:b/>
                <w:color w:val="0D0D0D" w:themeColor="text1" w:themeTint="F2"/>
              </w:rPr>
              <w:t xml:space="preserve"> </w:t>
            </w:r>
          </w:p>
        </w:tc>
        <w:tc>
          <w:tcPr>
            <w:tcW w:w="8460" w:type="dxa"/>
          </w:tcPr>
          <w:p w14:paraId="1DD6142A" w14:textId="77777777" w:rsidR="0041041D" w:rsidRPr="00861AB0" w:rsidRDefault="0041041D" w:rsidP="004C4B0C">
            <w:pPr>
              <w:jc w:val="both"/>
            </w:pPr>
            <w:r>
              <w:t>M7-UC1, M7-UC2</w:t>
            </w:r>
          </w:p>
        </w:tc>
      </w:tr>
      <w:tr w:rsidR="0041041D" w:rsidRPr="00877136" w14:paraId="4E4CAC11" w14:textId="77777777" w:rsidTr="004C4B0C">
        <w:tc>
          <w:tcPr>
            <w:tcW w:w="1957" w:type="dxa"/>
          </w:tcPr>
          <w:p w14:paraId="2B127BA6" w14:textId="426B6C76" w:rsidR="0041041D" w:rsidRPr="00861AB0" w:rsidRDefault="00753285" w:rsidP="004C4B0C">
            <w:pPr>
              <w:jc w:val="both"/>
              <w:rPr>
                <w:b/>
              </w:rPr>
            </w:pPr>
            <w:r>
              <w:rPr>
                <w:b/>
              </w:rPr>
              <w:t xml:space="preserve"> </w:t>
            </w:r>
          </w:p>
        </w:tc>
        <w:tc>
          <w:tcPr>
            <w:tcW w:w="8460" w:type="dxa"/>
          </w:tcPr>
          <w:p w14:paraId="7F1E5489" w14:textId="5116E54F" w:rsidR="0041041D" w:rsidRDefault="00753285" w:rsidP="00697D0B">
            <w:pPr>
              <w:pStyle w:val="ListParagraph"/>
              <w:numPr>
                <w:ilvl w:val="0"/>
                <w:numId w:val="121"/>
              </w:numPr>
            </w:pPr>
            <w:r>
              <w:t xml:space="preserve"> </w:t>
            </w:r>
            <w:r w:rsidR="0041041D">
              <w:t xml:space="preserve"> </w:t>
            </w:r>
            <w:r w:rsidR="00C71D26">
              <w:t xml:space="preserve">press and hold </w:t>
            </w:r>
            <w:r w:rsidR="00697D0B">
              <w:t>object on virtual world</w:t>
            </w:r>
          </w:p>
          <w:p w14:paraId="239BEAF4" w14:textId="0CB6E09D" w:rsidR="003165E0" w:rsidRDefault="00753285" w:rsidP="00697D0B">
            <w:pPr>
              <w:pStyle w:val="ListParagraph"/>
              <w:numPr>
                <w:ilvl w:val="0"/>
                <w:numId w:val="121"/>
              </w:numPr>
            </w:pPr>
            <w:r>
              <w:t xml:space="preserve"> </w:t>
            </w:r>
            <w:r w:rsidR="003165E0">
              <w:t xml:space="preserve"> press </w:t>
            </w:r>
            <w:r w:rsidR="00DF0FC8">
              <w:t xml:space="preserve">and hold rotate </w:t>
            </w:r>
            <w:r w:rsidR="003165E0">
              <w:t>button</w:t>
            </w:r>
          </w:p>
          <w:p w14:paraId="773F3BB5" w14:textId="7A22BF7F" w:rsidR="00CF1C80" w:rsidRDefault="00753285" w:rsidP="00697D0B">
            <w:pPr>
              <w:pStyle w:val="ListParagraph"/>
              <w:numPr>
                <w:ilvl w:val="0"/>
                <w:numId w:val="121"/>
              </w:numPr>
            </w:pPr>
            <w:r>
              <w:t xml:space="preserve"> </w:t>
            </w:r>
            <w:r w:rsidR="00CF1C80">
              <w:t xml:space="preserve"> swipe on screen to rotate object.</w:t>
            </w:r>
          </w:p>
          <w:p w14:paraId="499E05AD" w14:textId="079056BB" w:rsidR="0041041D" w:rsidRPr="00861AB0" w:rsidRDefault="0041041D" w:rsidP="00697D0B">
            <w:pPr>
              <w:pStyle w:val="ListParagraph"/>
              <w:numPr>
                <w:ilvl w:val="0"/>
                <w:numId w:val="121"/>
              </w:numPr>
            </w:pPr>
            <w:r>
              <w:t xml:space="preserve">Object will </w:t>
            </w:r>
            <w:r w:rsidR="003165E0">
              <w:t xml:space="preserve">be </w:t>
            </w:r>
            <w:r w:rsidR="00D94E12">
              <w:t xml:space="preserve">rotated </w:t>
            </w:r>
            <w:r w:rsidR="00380173">
              <w:t xml:space="preserve">in </w:t>
            </w:r>
            <w:r>
              <w:t>the virtual world.</w:t>
            </w:r>
          </w:p>
        </w:tc>
      </w:tr>
      <w:tr w:rsidR="0041041D" w:rsidRPr="00877136" w14:paraId="7B52E943" w14:textId="77777777" w:rsidTr="004C4B0C">
        <w:tc>
          <w:tcPr>
            <w:tcW w:w="1957" w:type="dxa"/>
          </w:tcPr>
          <w:p w14:paraId="6E71E96E" w14:textId="127BA001" w:rsidR="0041041D" w:rsidRPr="003907CF" w:rsidRDefault="00753285" w:rsidP="004C4B0C">
            <w:pPr>
              <w:jc w:val="both"/>
              <w:rPr>
                <w:b/>
              </w:rPr>
            </w:pPr>
            <w:r>
              <w:rPr>
                <w:b/>
              </w:rPr>
              <w:t xml:space="preserve"> </w:t>
            </w:r>
          </w:p>
        </w:tc>
        <w:tc>
          <w:tcPr>
            <w:tcW w:w="8460" w:type="dxa"/>
          </w:tcPr>
          <w:p w14:paraId="23151853" w14:textId="77777777" w:rsidR="0041041D" w:rsidRPr="00861AB0" w:rsidRDefault="0041041D" w:rsidP="004C4B0C">
            <w:r>
              <w:t>N/A</w:t>
            </w:r>
          </w:p>
        </w:tc>
      </w:tr>
      <w:tr w:rsidR="0041041D" w:rsidRPr="00877136" w14:paraId="645552A5" w14:textId="77777777" w:rsidTr="004C4B0C">
        <w:tc>
          <w:tcPr>
            <w:tcW w:w="1957" w:type="dxa"/>
          </w:tcPr>
          <w:p w14:paraId="36CBA9A0" w14:textId="6331004D" w:rsidR="0041041D" w:rsidRPr="00861AB0" w:rsidRDefault="00753285" w:rsidP="004C4B0C">
            <w:pPr>
              <w:jc w:val="both"/>
              <w:rPr>
                <w:b/>
              </w:rPr>
            </w:pPr>
            <w:r>
              <w:rPr>
                <w:b/>
              </w:rPr>
              <w:t xml:space="preserve"> </w:t>
            </w:r>
          </w:p>
        </w:tc>
        <w:tc>
          <w:tcPr>
            <w:tcW w:w="8460" w:type="dxa"/>
          </w:tcPr>
          <w:p w14:paraId="3E372363" w14:textId="77777777" w:rsidR="0041041D" w:rsidRPr="00861AB0" w:rsidRDefault="0041041D" w:rsidP="00A50134">
            <w:pPr>
              <w:pStyle w:val="ListParagraph"/>
              <w:numPr>
                <w:ilvl w:val="0"/>
                <w:numId w:val="122"/>
              </w:numPr>
              <w:jc w:val="both"/>
            </w:pPr>
            <w:r>
              <w:t xml:space="preserve">If user’s device does not support AR prompt message will appear “Device not supported” </w:t>
            </w:r>
          </w:p>
        </w:tc>
      </w:tr>
      <w:tr w:rsidR="0041041D" w:rsidRPr="00877136" w14:paraId="0027D09F" w14:textId="77777777" w:rsidTr="004C4B0C">
        <w:tc>
          <w:tcPr>
            <w:tcW w:w="1957" w:type="dxa"/>
          </w:tcPr>
          <w:p w14:paraId="3850814C" w14:textId="0D7AA22F" w:rsidR="0041041D" w:rsidRPr="00861AB0" w:rsidRDefault="00753285" w:rsidP="004C4B0C">
            <w:pPr>
              <w:jc w:val="both"/>
              <w:rPr>
                <w:b/>
              </w:rPr>
            </w:pPr>
            <w:r>
              <w:rPr>
                <w:b/>
              </w:rPr>
              <w:t xml:space="preserve"> </w:t>
            </w:r>
          </w:p>
        </w:tc>
        <w:tc>
          <w:tcPr>
            <w:tcW w:w="8460" w:type="dxa"/>
          </w:tcPr>
          <w:p w14:paraId="037D1608" w14:textId="420A1371" w:rsidR="0041041D" w:rsidRDefault="0041041D"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AR.</w:t>
            </w:r>
          </w:p>
          <w:p w14:paraId="70C2E714" w14:textId="57AEEEDA" w:rsidR="0041041D" w:rsidRPr="00B272AB" w:rsidRDefault="0041041D"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rtually décor house before buying things.</w:t>
            </w:r>
          </w:p>
        </w:tc>
      </w:tr>
      <w:tr w:rsidR="0041041D" w:rsidRPr="00877136" w14:paraId="51BF5C23" w14:textId="77777777" w:rsidTr="004C4B0C">
        <w:tc>
          <w:tcPr>
            <w:tcW w:w="1957" w:type="dxa"/>
          </w:tcPr>
          <w:p w14:paraId="127B1C09" w14:textId="3562E89C" w:rsidR="0041041D" w:rsidRPr="00861AB0" w:rsidRDefault="00753285" w:rsidP="004C4B0C">
            <w:pPr>
              <w:jc w:val="both"/>
              <w:rPr>
                <w:b/>
              </w:rPr>
            </w:pPr>
            <w:r>
              <w:rPr>
                <w:b/>
              </w:rPr>
              <w:t xml:space="preserve"> </w:t>
            </w:r>
          </w:p>
        </w:tc>
        <w:tc>
          <w:tcPr>
            <w:tcW w:w="8460" w:type="dxa"/>
          </w:tcPr>
          <w:p w14:paraId="17EF488F" w14:textId="77777777" w:rsidR="0041041D" w:rsidRPr="00861AB0" w:rsidRDefault="0041041D" w:rsidP="004C4B0C">
            <w:pPr>
              <w:pStyle w:val="Pa49"/>
              <w:jc w:val="both"/>
            </w:pPr>
            <w:r>
              <w:rPr>
                <w:rFonts w:ascii="Times New Roman" w:hAnsi="Times New Roman"/>
              </w:rPr>
              <w:t>N/A</w:t>
            </w:r>
          </w:p>
        </w:tc>
      </w:tr>
      <w:tr w:rsidR="0041041D" w:rsidRPr="00877136" w14:paraId="18D1C957" w14:textId="77777777" w:rsidTr="004C4B0C">
        <w:tc>
          <w:tcPr>
            <w:tcW w:w="1957" w:type="dxa"/>
          </w:tcPr>
          <w:p w14:paraId="353E93F9" w14:textId="7DAFE050" w:rsidR="0041041D" w:rsidRPr="00861AB0" w:rsidRDefault="00753285" w:rsidP="004C4B0C">
            <w:pPr>
              <w:jc w:val="both"/>
              <w:rPr>
                <w:b/>
              </w:rPr>
            </w:pPr>
            <w:r>
              <w:rPr>
                <w:b/>
              </w:rPr>
              <w:t xml:space="preserve"> </w:t>
            </w:r>
          </w:p>
        </w:tc>
        <w:tc>
          <w:tcPr>
            <w:tcW w:w="8460" w:type="dxa"/>
          </w:tcPr>
          <w:p w14:paraId="3CBF7AAB" w14:textId="77777777" w:rsidR="0041041D" w:rsidRPr="00861AB0" w:rsidRDefault="0041041D" w:rsidP="004C4B0C">
            <w:pPr>
              <w:jc w:val="both"/>
            </w:pPr>
            <w:r>
              <w:t>User wants to décor house virtually.</w:t>
            </w:r>
          </w:p>
        </w:tc>
      </w:tr>
    </w:tbl>
    <w:p w14:paraId="151E61A3" w14:textId="77777777" w:rsidR="00404E14" w:rsidRDefault="00404E14"/>
    <w:p w14:paraId="5BBB8265" w14:textId="77777777" w:rsidR="00404E14" w:rsidRDefault="00404E14">
      <w:r>
        <w:br w:type="page"/>
      </w:r>
    </w:p>
    <w:p w14:paraId="43863D0D" w14:textId="23A05C5B" w:rsidR="00404E14" w:rsidRPr="00DD5C55" w:rsidRDefault="00753285" w:rsidP="00404E14">
      <w:pPr>
        <w:pStyle w:val="Caption"/>
        <w:keepNext/>
        <w:spacing w:line="276" w:lineRule="auto"/>
        <w:rPr>
          <w:szCs w:val="24"/>
        </w:rPr>
      </w:pPr>
      <w:r>
        <w:rPr>
          <w:szCs w:val="24"/>
        </w:rPr>
        <w:lastRenderedPageBreak/>
        <w:t xml:space="preserve"> </w:t>
      </w:r>
      <w:r w:rsidR="00404E14" w:rsidRPr="00DD5C55">
        <w:rPr>
          <w:szCs w:val="24"/>
        </w:rPr>
        <w:t xml:space="preserve"> </w:t>
      </w:r>
      <w:r w:rsidR="0079158A">
        <w:rPr>
          <w:szCs w:val="24"/>
        </w:rPr>
        <w:t>80</w:t>
      </w:r>
      <w:r w:rsidR="00404E14" w:rsidRPr="00DD5C55">
        <w:rPr>
          <w:noProof/>
          <w:szCs w:val="24"/>
        </w:rPr>
        <w:t>:</w:t>
      </w:r>
      <w:r w:rsidR="00404E14">
        <w:rPr>
          <w:noProof/>
          <w:szCs w:val="24"/>
        </w:rPr>
        <w:t xml:space="preserve"> Remove </w:t>
      </w:r>
      <w:r w:rsidR="00404E14">
        <w:rPr>
          <w:lang w:eastAsia="ar-SA"/>
        </w:rPr>
        <w:t>Objects</w:t>
      </w:r>
      <w:r w:rsidR="00404E1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04E14" w:rsidRPr="00877136" w14:paraId="736DCDE5" w14:textId="77777777" w:rsidTr="004C4B0C">
        <w:tc>
          <w:tcPr>
            <w:tcW w:w="1957" w:type="dxa"/>
          </w:tcPr>
          <w:p w14:paraId="0FE0E5D4" w14:textId="40457B1D" w:rsidR="00404E14" w:rsidRPr="00861AB0" w:rsidRDefault="00753285" w:rsidP="004C4B0C">
            <w:pPr>
              <w:jc w:val="both"/>
              <w:rPr>
                <w:b/>
              </w:rPr>
            </w:pPr>
            <w:r>
              <w:rPr>
                <w:b/>
              </w:rPr>
              <w:t xml:space="preserve"> </w:t>
            </w:r>
          </w:p>
        </w:tc>
        <w:tc>
          <w:tcPr>
            <w:tcW w:w="8460" w:type="dxa"/>
          </w:tcPr>
          <w:p w14:paraId="41DDC225" w14:textId="2DA0A3BE" w:rsidR="00404E14" w:rsidRPr="00861AB0" w:rsidRDefault="00404E14" w:rsidP="004C4B0C">
            <w:pPr>
              <w:jc w:val="both"/>
            </w:pPr>
            <w:r w:rsidRPr="00861AB0">
              <w:t xml:space="preserve"> </w:t>
            </w:r>
            <w:r>
              <w:t>M7-UC</w:t>
            </w:r>
            <w:r w:rsidR="006325B4">
              <w:t>7</w:t>
            </w:r>
          </w:p>
        </w:tc>
      </w:tr>
      <w:tr w:rsidR="00404E14" w:rsidRPr="00877136" w14:paraId="58F7E8B4" w14:textId="77777777" w:rsidTr="004C4B0C">
        <w:tc>
          <w:tcPr>
            <w:tcW w:w="1957" w:type="dxa"/>
          </w:tcPr>
          <w:p w14:paraId="5680BCD5" w14:textId="732258C3" w:rsidR="00404E14" w:rsidRPr="00861AB0" w:rsidRDefault="00753285" w:rsidP="004C4B0C">
            <w:pPr>
              <w:jc w:val="both"/>
              <w:rPr>
                <w:b/>
              </w:rPr>
            </w:pPr>
            <w:r>
              <w:rPr>
                <w:b/>
              </w:rPr>
              <w:t xml:space="preserve"> </w:t>
            </w:r>
          </w:p>
        </w:tc>
        <w:tc>
          <w:tcPr>
            <w:tcW w:w="8460" w:type="dxa"/>
          </w:tcPr>
          <w:p w14:paraId="23D90DEC" w14:textId="77777777" w:rsidR="00404E14" w:rsidRPr="00861AB0" w:rsidRDefault="00404E14" w:rsidP="004C4B0C">
            <w:pPr>
              <w:jc w:val="both"/>
            </w:pPr>
            <w:r>
              <w:rPr>
                <w:lang w:eastAsia="ar-SA"/>
              </w:rPr>
              <w:t>Remove Objects</w:t>
            </w:r>
            <w:r w:rsidRPr="00DD5C55">
              <w:t>.</w:t>
            </w:r>
          </w:p>
        </w:tc>
      </w:tr>
      <w:tr w:rsidR="00404E14" w:rsidRPr="00877136" w14:paraId="19D3E12F" w14:textId="77777777" w:rsidTr="004C4B0C">
        <w:tc>
          <w:tcPr>
            <w:tcW w:w="1957" w:type="dxa"/>
          </w:tcPr>
          <w:p w14:paraId="39A736A7" w14:textId="606808DA" w:rsidR="00404E14" w:rsidRPr="00861AB0" w:rsidRDefault="00753285" w:rsidP="004C4B0C">
            <w:pPr>
              <w:jc w:val="both"/>
              <w:rPr>
                <w:b/>
              </w:rPr>
            </w:pPr>
            <w:r>
              <w:rPr>
                <w:b/>
              </w:rPr>
              <w:t xml:space="preserve"> </w:t>
            </w:r>
          </w:p>
        </w:tc>
        <w:tc>
          <w:tcPr>
            <w:tcW w:w="8460" w:type="dxa"/>
          </w:tcPr>
          <w:p w14:paraId="5EE888C5" w14:textId="77777777" w:rsidR="00404E14" w:rsidRPr="00861AB0" w:rsidRDefault="00404E14" w:rsidP="004C4B0C">
            <w:pPr>
              <w:jc w:val="both"/>
            </w:pPr>
            <w:r>
              <w:t>Primary Actor: User</w:t>
            </w:r>
          </w:p>
        </w:tc>
      </w:tr>
      <w:tr w:rsidR="00404E14" w:rsidRPr="00877136" w14:paraId="745D2675" w14:textId="77777777" w:rsidTr="004C4B0C">
        <w:tc>
          <w:tcPr>
            <w:tcW w:w="1957" w:type="dxa"/>
          </w:tcPr>
          <w:p w14:paraId="707285F6" w14:textId="58638735" w:rsidR="00404E14" w:rsidRPr="00861AB0" w:rsidRDefault="00753285" w:rsidP="004C4B0C">
            <w:pPr>
              <w:jc w:val="both"/>
              <w:rPr>
                <w:b/>
              </w:rPr>
            </w:pPr>
            <w:r>
              <w:rPr>
                <w:b/>
              </w:rPr>
              <w:t xml:space="preserve"> </w:t>
            </w:r>
          </w:p>
        </w:tc>
        <w:tc>
          <w:tcPr>
            <w:tcW w:w="8460" w:type="dxa"/>
          </w:tcPr>
          <w:p w14:paraId="748A2FEA" w14:textId="77777777" w:rsidR="00404E14" w:rsidRPr="00861AB0" w:rsidRDefault="00404E14" w:rsidP="004C4B0C">
            <w:pPr>
              <w:pStyle w:val="Pa49"/>
              <w:jc w:val="both"/>
              <w:rPr>
                <w:rFonts w:ascii="Times New Roman" w:hAnsi="Times New Roman"/>
              </w:rPr>
            </w:pPr>
            <w:r>
              <w:rPr>
                <w:rFonts w:ascii="Times New Roman" w:hAnsi="Times New Roman"/>
              </w:rPr>
              <w:t>User can remove the object from virtual world.</w:t>
            </w:r>
          </w:p>
        </w:tc>
      </w:tr>
      <w:tr w:rsidR="00404E14" w:rsidRPr="00877136" w14:paraId="1205D081" w14:textId="77777777" w:rsidTr="004C4B0C">
        <w:tc>
          <w:tcPr>
            <w:tcW w:w="1957" w:type="dxa"/>
          </w:tcPr>
          <w:p w14:paraId="3499397C" w14:textId="370BBA31" w:rsidR="00404E14" w:rsidRPr="00861AB0" w:rsidRDefault="00753285" w:rsidP="004C4B0C">
            <w:pPr>
              <w:jc w:val="both"/>
              <w:rPr>
                <w:b/>
              </w:rPr>
            </w:pPr>
            <w:r>
              <w:rPr>
                <w:b/>
              </w:rPr>
              <w:t xml:space="preserve"> </w:t>
            </w:r>
          </w:p>
        </w:tc>
        <w:tc>
          <w:tcPr>
            <w:tcW w:w="8460" w:type="dxa"/>
          </w:tcPr>
          <w:p w14:paraId="753F21EF" w14:textId="77777777" w:rsidR="00404E14" w:rsidRPr="00861AB0" w:rsidRDefault="00404E14" w:rsidP="004C4B0C">
            <w:pPr>
              <w:jc w:val="both"/>
            </w:pPr>
            <w:r>
              <w:t>User presses “remove” button.</w:t>
            </w:r>
          </w:p>
        </w:tc>
      </w:tr>
      <w:tr w:rsidR="00404E14" w:rsidRPr="00877136" w14:paraId="49DB106E" w14:textId="77777777" w:rsidTr="004C4B0C">
        <w:tc>
          <w:tcPr>
            <w:tcW w:w="1957" w:type="dxa"/>
          </w:tcPr>
          <w:p w14:paraId="041C8FF3" w14:textId="02F09340" w:rsidR="00404E14" w:rsidRPr="00861AB0" w:rsidRDefault="00753285" w:rsidP="004C4B0C">
            <w:pPr>
              <w:jc w:val="both"/>
              <w:rPr>
                <w:b/>
              </w:rPr>
            </w:pPr>
            <w:r>
              <w:rPr>
                <w:b/>
              </w:rPr>
              <w:t xml:space="preserve"> </w:t>
            </w:r>
          </w:p>
        </w:tc>
        <w:tc>
          <w:tcPr>
            <w:tcW w:w="8460" w:type="dxa"/>
          </w:tcPr>
          <w:p w14:paraId="56CB21C3" w14:textId="77777777" w:rsidR="00404E14" w:rsidRPr="00861AB0" w:rsidRDefault="00404E14" w:rsidP="004C4B0C">
            <w:pPr>
              <w:jc w:val="both"/>
            </w:pPr>
            <w:r>
              <w:t>High</w:t>
            </w:r>
          </w:p>
        </w:tc>
      </w:tr>
      <w:tr w:rsidR="00404E14" w:rsidRPr="00877136" w14:paraId="21199C1A" w14:textId="77777777" w:rsidTr="004C4B0C">
        <w:trPr>
          <w:trHeight w:val="467"/>
        </w:trPr>
        <w:tc>
          <w:tcPr>
            <w:tcW w:w="1957" w:type="dxa"/>
          </w:tcPr>
          <w:p w14:paraId="74121696" w14:textId="1CC6FB36" w:rsidR="00404E14" w:rsidRPr="00861AB0" w:rsidRDefault="00753285" w:rsidP="004C4B0C">
            <w:pPr>
              <w:jc w:val="both"/>
              <w:rPr>
                <w:b/>
              </w:rPr>
            </w:pPr>
            <w:r>
              <w:rPr>
                <w:b/>
              </w:rPr>
              <w:t xml:space="preserve"> </w:t>
            </w:r>
          </w:p>
        </w:tc>
        <w:tc>
          <w:tcPr>
            <w:tcW w:w="8460" w:type="dxa"/>
          </w:tcPr>
          <w:p w14:paraId="74F97565" w14:textId="77777777" w:rsidR="00404E14" w:rsidRPr="00716CBB" w:rsidRDefault="00404E14" w:rsidP="004C4B0C">
            <w:pPr>
              <w:pStyle w:val="Pa49"/>
              <w:jc w:val="both"/>
            </w:pPr>
            <w:r>
              <w:rPr>
                <w:rFonts w:ascii="Times New Roman" w:hAnsi="Times New Roman"/>
              </w:rPr>
              <w:t>PRE-1: User is in Décor menu</w:t>
            </w:r>
          </w:p>
        </w:tc>
      </w:tr>
      <w:tr w:rsidR="00404E14" w:rsidRPr="00877136" w14:paraId="6CBD2C06" w14:textId="77777777" w:rsidTr="004C4B0C">
        <w:trPr>
          <w:trHeight w:val="440"/>
        </w:trPr>
        <w:tc>
          <w:tcPr>
            <w:tcW w:w="1957" w:type="dxa"/>
          </w:tcPr>
          <w:p w14:paraId="6E866763" w14:textId="5388427D" w:rsidR="00404E14" w:rsidRPr="00861AB0" w:rsidRDefault="00753285" w:rsidP="004C4B0C">
            <w:pPr>
              <w:jc w:val="both"/>
              <w:rPr>
                <w:b/>
              </w:rPr>
            </w:pPr>
            <w:r>
              <w:rPr>
                <w:b/>
                <w:color w:val="0D0D0D" w:themeColor="text1" w:themeTint="F2"/>
              </w:rPr>
              <w:t xml:space="preserve"> </w:t>
            </w:r>
          </w:p>
        </w:tc>
        <w:tc>
          <w:tcPr>
            <w:tcW w:w="8460" w:type="dxa"/>
          </w:tcPr>
          <w:p w14:paraId="353927EB" w14:textId="77777777" w:rsidR="00404E14" w:rsidRPr="00861AB0" w:rsidRDefault="00404E14" w:rsidP="004C4B0C">
            <w:pPr>
              <w:jc w:val="both"/>
            </w:pPr>
            <w:r>
              <w:t>M7-UC1, M7-UC2</w:t>
            </w:r>
          </w:p>
        </w:tc>
      </w:tr>
      <w:tr w:rsidR="00404E14" w:rsidRPr="00877136" w14:paraId="13C8879D" w14:textId="77777777" w:rsidTr="004C4B0C">
        <w:tc>
          <w:tcPr>
            <w:tcW w:w="1957" w:type="dxa"/>
          </w:tcPr>
          <w:p w14:paraId="304ED13A" w14:textId="04302033" w:rsidR="00404E14" w:rsidRPr="00861AB0" w:rsidRDefault="00753285" w:rsidP="004C4B0C">
            <w:pPr>
              <w:jc w:val="both"/>
              <w:rPr>
                <w:b/>
              </w:rPr>
            </w:pPr>
            <w:r>
              <w:rPr>
                <w:b/>
              </w:rPr>
              <w:t xml:space="preserve"> </w:t>
            </w:r>
          </w:p>
        </w:tc>
        <w:tc>
          <w:tcPr>
            <w:tcW w:w="8460" w:type="dxa"/>
          </w:tcPr>
          <w:p w14:paraId="5ABD590A" w14:textId="4EFC5C11" w:rsidR="00404E14" w:rsidRDefault="00753285" w:rsidP="006325B4">
            <w:pPr>
              <w:pStyle w:val="ListParagraph"/>
              <w:numPr>
                <w:ilvl w:val="0"/>
                <w:numId w:val="123"/>
              </w:numPr>
            </w:pPr>
            <w:r>
              <w:t xml:space="preserve"> </w:t>
            </w:r>
            <w:r w:rsidR="00404E14">
              <w:t xml:space="preserve"> press and hold object on virtual world</w:t>
            </w:r>
          </w:p>
          <w:p w14:paraId="2D0DAC9A" w14:textId="31DC697D" w:rsidR="00404E14" w:rsidRDefault="00753285" w:rsidP="006325B4">
            <w:pPr>
              <w:pStyle w:val="ListParagraph"/>
              <w:numPr>
                <w:ilvl w:val="0"/>
                <w:numId w:val="123"/>
              </w:numPr>
            </w:pPr>
            <w:r>
              <w:t xml:space="preserve"> </w:t>
            </w:r>
            <w:r w:rsidR="00404E14">
              <w:t xml:space="preserve"> press remove button</w:t>
            </w:r>
          </w:p>
          <w:p w14:paraId="00A34CDE" w14:textId="77777777" w:rsidR="00404E14" w:rsidRPr="00861AB0" w:rsidRDefault="00404E14" w:rsidP="006325B4">
            <w:pPr>
              <w:pStyle w:val="ListParagraph"/>
              <w:numPr>
                <w:ilvl w:val="0"/>
                <w:numId w:val="123"/>
              </w:numPr>
            </w:pPr>
            <w:r>
              <w:t>Object will be removed from the virtual world.</w:t>
            </w:r>
          </w:p>
        </w:tc>
      </w:tr>
      <w:tr w:rsidR="00404E14" w:rsidRPr="00877136" w14:paraId="5E220A83" w14:textId="77777777" w:rsidTr="004C4B0C">
        <w:tc>
          <w:tcPr>
            <w:tcW w:w="1957" w:type="dxa"/>
          </w:tcPr>
          <w:p w14:paraId="0F0756E6" w14:textId="7E83A72E" w:rsidR="00404E14" w:rsidRPr="003907CF" w:rsidRDefault="00753285" w:rsidP="004C4B0C">
            <w:pPr>
              <w:jc w:val="both"/>
              <w:rPr>
                <w:b/>
              </w:rPr>
            </w:pPr>
            <w:r>
              <w:rPr>
                <w:b/>
              </w:rPr>
              <w:t xml:space="preserve"> </w:t>
            </w:r>
          </w:p>
        </w:tc>
        <w:tc>
          <w:tcPr>
            <w:tcW w:w="8460" w:type="dxa"/>
          </w:tcPr>
          <w:p w14:paraId="279D71C3" w14:textId="77777777" w:rsidR="00404E14" w:rsidRPr="00861AB0" w:rsidRDefault="00404E14" w:rsidP="004C4B0C">
            <w:r>
              <w:t>N/A</w:t>
            </w:r>
          </w:p>
        </w:tc>
      </w:tr>
      <w:tr w:rsidR="00404E14" w:rsidRPr="00877136" w14:paraId="3649D8C8" w14:textId="77777777" w:rsidTr="004C4B0C">
        <w:tc>
          <w:tcPr>
            <w:tcW w:w="1957" w:type="dxa"/>
          </w:tcPr>
          <w:p w14:paraId="5AFA1C6A" w14:textId="202494E2" w:rsidR="00404E14" w:rsidRPr="00861AB0" w:rsidRDefault="00753285" w:rsidP="004C4B0C">
            <w:pPr>
              <w:jc w:val="both"/>
              <w:rPr>
                <w:b/>
              </w:rPr>
            </w:pPr>
            <w:r>
              <w:rPr>
                <w:b/>
              </w:rPr>
              <w:t xml:space="preserve"> </w:t>
            </w:r>
          </w:p>
        </w:tc>
        <w:tc>
          <w:tcPr>
            <w:tcW w:w="8460" w:type="dxa"/>
          </w:tcPr>
          <w:p w14:paraId="48210857" w14:textId="77777777" w:rsidR="00404E14" w:rsidRPr="00861AB0" w:rsidRDefault="00404E14" w:rsidP="006325B4">
            <w:pPr>
              <w:pStyle w:val="ListParagraph"/>
              <w:numPr>
                <w:ilvl w:val="0"/>
                <w:numId w:val="124"/>
              </w:numPr>
              <w:jc w:val="both"/>
            </w:pPr>
            <w:r>
              <w:t xml:space="preserve">If user’s device does not support AR prompt message will appear “Device not supported” </w:t>
            </w:r>
          </w:p>
        </w:tc>
      </w:tr>
      <w:tr w:rsidR="00404E14" w:rsidRPr="00877136" w14:paraId="16840474" w14:textId="77777777" w:rsidTr="004C4B0C">
        <w:tc>
          <w:tcPr>
            <w:tcW w:w="1957" w:type="dxa"/>
          </w:tcPr>
          <w:p w14:paraId="4A0E4F11" w14:textId="5C9608B2" w:rsidR="00404E14" w:rsidRPr="00861AB0" w:rsidRDefault="00753285" w:rsidP="004C4B0C">
            <w:pPr>
              <w:jc w:val="both"/>
              <w:rPr>
                <w:b/>
              </w:rPr>
            </w:pPr>
            <w:r>
              <w:rPr>
                <w:b/>
              </w:rPr>
              <w:t xml:space="preserve"> </w:t>
            </w:r>
          </w:p>
        </w:tc>
        <w:tc>
          <w:tcPr>
            <w:tcW w:w="8460" w:type="dxa"/>
          </w:tcPr>
          <w:p w14:paraId="21FC13EC" w14:textId="5858A7ED" w:rsidR="00404E14" w:rsidRDefault="00404E14"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have full experience of AR.</w:t>
            </w:r>
          </w:p>
          <w:p w14:paraId="5E9508EB" w14:textId="159E9808" w:rsidR="00404E14" w:rsidRPr="00B272AB" w:rsidRDefault="00404E14"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virtually décor house before buying things.</w:t>
            </w:r>
          </w:p>
        </w:tc>
      </w:tr>
      <w:tr w:rsidR="00404E14" w:rsidRPr="00877136" w14:paraId="3FAC4812" w14:textId="77777777" w:rsidTr="004C4B0C">
        <w:tc>
          <w:tcPr>
            <w:tcW w:w="1957" w:type="dxa"/>
          </w:tcPr>
          <w:p w14:paraId="61AB8AE3" w14:textId="5E0F81B2" w:rsidR="00404E14" w:rsidRPr="00861AB0" w:rsidRDefault="00753285" w:rsidP="004C4B0C">
            <w:pPr>
              <w:jc w:val="both"/>
              <w:rPr>
                <w:b/>
              </w:rPr>
            </w:pPr>
            <w:r>
              <w:rPr>
                <w:b/>
              </w:rPr>
              <w:t xml:space="preserve"> </w:t>
            </w:r>
          </w:p>
        </w:tc>
        <w:tc>
          <w:tcPr>
            <w:tcW w:w="8460" w:type="dxa"/>
          </w:tcPr>
          <w:p w14:paraId="0CFC21E0" w14:textId="77777777" w:rsidR="00404E14" w:rsidRPr="00861AB0" w:rsidRDefault="00404E14" w:rsidP="004C4B0C">
            <w:pPr>
              <w:pStyle w:val="Pa49"/>
              <w:jc w:val="both"/>
            </w:pPr>
            <w:r>
              <w:rPr>
                <w:rFonts w:ascii="Times New Roman" w:hAnsi="Times New Roman"/>
              </w:rPr>
              <w:t>N/A</w:t>
            </w:r>
          </w:p>
        </w:tc>
      </w:tr>
      <w:tr w:rsidR="00404E14" w:rsidRPr="00877136" w14:paraId="3868D5B0" w14:textId="77777777" w:rsidTr="004C4B0C">
        <w:tc>
          <w:tcPr>
            <w:tcW w:w="1957" w:type="dxa"/>
          </w:tcPr>
          <w:p w14:paraId="4F55AF22" w14:textId="524F12EE" w:rsidR="00404E14" w:rsidRPr="00861AB0" w:rsidRDefault="00753285" w:rsidP="004C4B0C">
            <w:pPr>
              <w:jc w:val="both"/>
              <w:rPr>
                <w:b/>
              </w:rPr>
            </w:pPr>
            <w:r>
              <w:rPr>
                <w:b/>
              </w:rPr>
              <w:t xml:space="preserve"> </w:t>
            </w:r>
          </w:p>
        </w:tc>
        <w:tc>
          <w:tcPr>
            <w:tcW w:w="8460" w:type="dxa"/>
          </w:tcPr>
          <w:p w14:paraId="252C87F7" w14:textId="77777777" w:rsidR="00404E14" w:rsidRPr="00861AB0" w:rsidRDefault="00404E14" w:rsidP="004C4B0C">
            <w:pPr>
              <w:jc w:val="both"/>
            </w:pPr>
            <w:r>
              <w:t>User wants to décor house virtually.</w:t>
            </w:r>
          </w:p>
        </w:tc>
      </w:tr>
    </w:tbl>
    <w:p w14:paraId="130212C6" w14:textId="77777777" w:rsidR="00660319" w:rsidRDefault="00660319"/>
    <w:p w14:paraId="2584D2F7" w14:textId="77777777" w:rsidR="00660319" w:rsidRDefault="00660319">
      <w:r>
        <w:br w:type="page"/>
      </w:r>
    </w:p>
    <w:p w14:paraId="3DA4F03C" w14:textId="5FF134EB" w:rsidR="004C4B0C" w:rsidRPr="00DD5C55" w:rsidRDefault="00753285" w:rsidP="004C4B0C">
      <w:pPr>
        <w:pStyle w:val="Caption"/>
        <w:keepNext/>
        <w:spacing w:line="276" w:lineRule="auto"/>
        <w:rPr>
          <w:szCs w:val="24"/>
        </w:rPr>
      </w:pPr>
      <w:r>
        <w:rPr>
          <w:szCs w:val="24"/>
        </w:rPr>
        <w:lastRenderedPageBreak/>
        <w:t xml:space="preserve"> </w:t>
      </w:r>
      <w:r w:rsidR="004C4B0C" w:rsidRPr="00DD5C55">
        <w:rPr>
          <w:szCs w:val="24"/>
        </w:rPr>
        <w:t xml:space="preserve"> </w:t>
      </w:r>
      <w:r w:rsidR="004C4B0C">
        <w:rPr>
          <w:szCs w:val="24"/>
        </w:rPr>
        <w:t>81</w:t>
      </w:r>
      <w:r w:rsidR="004C4B0C" w:rsidRPr="00DD5C55">
        <w:rPr>
          <w:noProof/>
          <w:szCs w:val="24"/>
        </w:rPr>
        <w:t>:</w:t>
      </w:r>
      <w:r w:rsidR="00FA0B3E">
        <w:rPr>
          <w:noProof/>
          <w:szCs w:val="24"/>
        </w:rPr>
        <w:t xml:space="preserve"> New Application</w:t>
      </w:r>
      <w:r w:rsidR="004C4B0C">
        <w:rPr>
          <w:noProof/>
          <w:szCs w:val="24"/>
        </w:rPr>
        <w:t xml:space="preserve"> </w:t>
      </w:r>
      <w:r w:rsidR="00FA0B3E">
        <w:rPr>
          <w:noProof/>
          <w:szCs w:val="24"/>
        </w:rPr>
        <w:t>(Web)</w:t>
      </w:r>
      <w:r w:rsidR="004C4B0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C4B0C" w:rsidRPr="00877136" w14:paraId="4EB8D502" w14:textId="77777777" w:rsidTr="004C4B0C">
        <w:tc>
          <w:tcPr>
            <w:tcW w:w="1957" w:type="dxa"/>
          </w:tcPr>
          <w:p w14:paraId="7BA11139" w14:textId="033A4789" w:rsidR="004C4B0C" w:rsidRPr="00861AB0" w:rsidRDefault="00753285" w:rsidP="004C4B0C">
            <w:pPr>
              <w:jc w:val="both"/>
              <w:rPr>
                <w:b/>
              </w:rPr>
            </w:pPr>
            <w:r>
              <w:rPr>
                <w:b/>
              </w:rPr>
              <w:t xml:space="preserve"> </w:t>
            </w:r>
          </w:p>
        </w:tc>
        <w:tc>
          <w:tcPr>
            <w:tcW w:w="8460" w:type="dxa"/>
          </w:tcPr>
          <w:p w14:paraId="6D1EB955" w14:textId="326EB28B" w:rsidR="004C4B0C" w:rsidRPr="00861AB0" w:rsidRDefault="004C4B0C" w:rsidP="004C4B0C">
            <w:pPr>
              <w:jc w:val="both"/>
            </w:pPr>
            <w:r w:rsidRPr="00861AB0">
              <w:t xml:space="preserve"> </w:t>
            </w:r>
            <w:r>
              <w:t>M</w:t>
            </w:r>
            <w:r w:rsidR="004449DE">
              <w:t>8</w:t>
            </w:r>
            <w:r>
              <w:t>-UC</w:t>
            </w:r>
            <w:r w:rsidR="004449DE">
              <w:t>1</w:t>
            </w:r>
          </w:p>
        </w:tc>
      </w:tr>
      <w:tr w:rsidR="004C4B0C" w:rsidRPr="00877136" w14:paraId="4ED6393A" w14:textId="77777777" w:rsidTr="004C4B0C">
        <w:tc>
          <w:tcPr>
            <w:tcW w:w="1957" w:type="dxa"/>
          </w:tcPr>
          <w:p w14:paraId="23D0938E" w14:textId="249C9DD6" w:rsidR="004C4B0C" w:rsidRPr="00861AB0" w:rsidRDefault="00753285" w:rsidP="004C4B0C">
            <w:pPr>
              <w:jc w:val="both"/>
              <w:rPr>
                <w:b/>
              </w:rPr>
            </w:pPr>
            <w:r>
              <w:rPr>
                <w:b/>
              </w:rPr>
              <w:t xml:space="preserve"> </w:t>
            </w:r>
          </w:p>
        </w:tc>
        <w:tc>
          <w:tcPr>
            <w:tcW w:w="8460" w:type="dxa"/>
          </w:tcPr>
          <w:p w14:paraId="13B982A9" w14:textId="4283AB78" w:rsidR="004C4B0C" w:rsidRPr="00861AB0" w:rsidRDefault="00497C98" w:rsidP="004C4B0C">
            <w:pPr>
              <w:jc w:val="both"/>
            </w:pPr>
            <w:r>
              <w:rPr>
                <w:noProof/>
              </w:rPr>
              <w:t>New Application (Web)</w:t>
            </w:r>
          </w:p>
        </w:tc>
      </w:tr>
      <w:tr w:rsidR="004C4B0C" w:rsidRPr="00877136" w14:paraId="5E6FC346" w14:textId="77777777" w:rsidTr="004C4B0C">
        <w:tc>
          <w:tcPr>
            <w:tcW w:w="1957" w:type="dxa"/>
          </w:tcPr>
          <w:p w14:paraId="0B5E49E1" w14:textId="34BD9A80" w:rsidR="004C4B0C" w:rsidRPr="00861AB0" w:rsidRDefault="00753285" w:rsidP="004C4B0C">
            <w:pPr>
              <w:jc w:val="both"/>
              <w:rPr>
                <w:b/>
              </w:rPr>
            </w:pPr>
            <w:r>
              <w:rPr>
                <w:b/>
              </w:rPr>
              <w:t xml:space="preserve"> </w:t>
            </w:r>
          </w:p>
        </w:tc>
        <w:tc>
          <w:tcPr>
            <w:tcW w:w="8460" w:type="dxa"/>
          </w:tcPr>
          <w:p w14:paraId="3B44EE1E" w14:textId="77777777" w:rsidR="004C4B0C" w:rsidRPr="00861AB0" w:rsidRDefault="004C4B0C" w:rsidP="004C4B0C">
            <w:pPr>
              <w:jc w:val="both"/>
            </w:pPr>
            <w:r>
              <w:t>Primary Actor: User</w:t>
            </w:r>
          </w:p>
        </w:tc>
      </w:tr>
      <w:tr w:rsidR="004C4B0C" w:rsidRPr="00877136" w14:paraId="510AFE45" w14:textId="77777777" w:rsidTr="004C4B0C">
        <w:tc>
          <w:tcPr>
            <w:tcW w:w="1957" w:type="dxa"/>
          </w:tcPr>
          <w:p w14:paraId="00A32E1F" w14:textId="247B86C5" w:rsidR="004C4B0C" w:rsidRPr="00861AB0" w:rsidRDefault="00753285" w:rsidP="004C4B0C">
            <w:pPr>
              <w:jc w:val="both"/>
              <w:rPr>
                <w:b/>
              </w:rPr>
            </w:pPr>
            <w:r>
              <w:rPr>
                <w:b/>
              </w:rPr>
              <w:t xml:space="preserve"> </w:t>
            </w:r>
          </w:p>
        </w:tc>
        <w:tc>
          <w:tcPr>
            <w:tcW w:w="8460" w:type="dxa"/>
          </w:tcPr>
          <w:p w14:paraId="0F2D1F00" w14:textId="2D5E04E9" w:rsidR="004C4B0C" w:rsidRPr="00861AB0" w:rsidRDefault="004C4B0C" w:rsidP="004C4B0C">
            <w:pPr>
              <w:pStyle w:val="Pa49"/>
              <w:jc w:val="both"/>
              <w:rPr>
                <w:rFonts w:ascii="Times New Roman" w:hAnsi="Times New Roman"/>
              </w:rPr>
            </w:pPr>
            <w:r>
              <w:rPr>
                <w:rFonts w:ascii="Times New Roman" w:hAnsi="Times New Roman"/>
              </w:rPr>
              <w:t>User can</w:t>
            </w:r>
            <w:r w:rsidR="00497C98">
              <w:rPr>
                <w:rFonts w:ascii="Times New Roman" w:hAnsi="Times New Roman"/>
              </w:rPr>
              <w:t xml:space="preserve"> send application to government authorities</w:t>
            </w:r>
            <w:r>
              <w:rPr>
                <w:rFonts w:ascii="Times New Roman" w:hAnsi="Times New Roman"/>
              </w:rPr>
              <w:t>.</w:t>
            </w:r>
          </w:p>
        </w:tc>
      </w:tr>
      <w:tr w:rsidR="004C4B0C" w:rsidRPr="00877136" w14:paraId="50B8FF5A" w14:textId="77777777" w:rsidTr="004C4B0C">
        <w:tc>
          <w:tcPr>
            <w:tcW w:w="1957" w:type="dxa"/>
          </w:tcPr>
          <w:p w14:paraId="2DC9760C" w14:textId="1365A900" w:rsidR="004C4B0C" w:rsidRPr="00861AB0" w:rsidRDefault="00753285" w:rsidP="004C4B0C">
            <w:pPr>
              <w:jc w:val="both"/>
              <w:rPr>
                <w:b/>
              </w:rPr>
            </w:pPr>
            <w:r>
              <w:rPr>
                <w:b/>
              </w:rPr>
              <w:t xml:space="preserve"> </w:t>
            </w:r>
          </w:p>
        </w:tc>
        <w:tc>
          <w:tcPr>
            <w:tcW w:w="8460" w:type="dxa"/>
          </w:tcPr>
          <w:p w14:paraId="24C26568" w14:textId="6A4ED3AA" w:rsidR="004C4B0C" w:rsidRPr="00861AB0" w:rsidRDefault="004C4B0C" w:rsidP="004C4B0C">
            <w:pPr>
              <w:jc w:val="both"/>
            </w:pPr>
            <w:r>
              <w:t>User presses “</w:t>
            </w:r>
            <w:r w:rsidR="00090981">
              <w:t>+</w:t>
            </w:r>
            <w:r>
              <w:t>” button.</w:t>
            </w:r>
          </w:p>
        </w:tc>
      </w:tr>
      <w:tr w:rsidR="004C4B0C" w:rsidRPr="00877136" w14:paraId="29F8FCAE" w14:textId="77777777" w:rsidTr="004C4B0C">
        <w:tc>
          <w:tcPr>
            <w:tcW w:w="1957" w:type="dxa"/>
          </w:tcPr>
          <w:p w14:paraId="6428FEDA" w14:textId="5C3760C2" w:rsidR="004C4B0C" w:rsidRPr="00861AB0" w:rsidRDefault="00753285" w:rsidP="004C4B0C">
            <w:pPr>
              <w:jc w:val="both"/>
              <w:rPr>
                <w:b/>
              </w:rPr>
            </w:pPr>
            <w:r>
              <w:rPr>
                <w:b/>
              </w:rPr>
              <w:t xml:space="preserve"> </w:t>
            </w:r>
          </w:p>
        </w:tc>
        <w:tc>
          <w:tcPr>
            <w:tcW w:w="8460" w:type="dxa"/>
          </w:tcPr>
          <w:p w14:paraId="13C5E543" w14:textId="77777777" w:rsidR="004C4B0C" w:rsidRPr="00861AB0" w:rsidRDefault="004C4B0C" w:rsidP="004C4B0C">
            <w:pPr>
              <w:jc w:val="both"/>
            </w:pPr>
            <w:r>
              <w:t>High</w:t>
            </w:r>
          </w:p>
        </w:tc>
      </w:tr>
      <w:tr w:rsidR="004C4B0C" w:rsidRPr="00877136" w14:paraId="27062332" w14:textId="77777777" w:rsidTr="004C4B0C">
        <w:trPr>
          <w:trHeight w:val="467"/>
        </w:trPr>
        <w:tc>
          <w:tcPr>
            <w:tcW w:w="1957" w:type="dxa"/>
          </w:tcPr>
          <w:p w14:paraId="500261AC" w14:textId="4D80AE6C" w:rsidR="004C4B0C" w:rsidRPr="00861AB0" w:rsidRDefault="00753285" w:rsidP="004C4B0C">
            <w:pPr>
              <w:jc w:val="both"/>
              <w:rPr>
                <w:b/>
              </w:rPr>
            </w:pPr>
            <w:r>
              <w:rPr>
                <w:b/>
              </w:rPr>
              <w:t xml:space="preserve"> </w:t>
            </w:r>
          </w:p>
        </w:tc>
        <w:tc>
          <w:tcPr>
            <w:tcW w:w="8460" w:type="dxa"/>
          </w:tcPr>
          <w:p w14:paraId="0B4E75DC" w14:textId="77777777" w:rsidR="004C4B0C" w:rsidRDefault="004C4B0C" w:rsidP="004C4B0C">
            <w:pPr>
              <w:pStyle w:val="Pa49"/>
              <w:jc w:val="both"/>
              <w:rPr>
                <w:rFonts w:ascii="Times New Roman" w:hAnsi="Times New Roman"/>
              </w:rPr>
            </w:pPr>
            <w:r>
              <w:rPr>
                <w:rFonts w:ascii="Times New Roman" w:hAnsi="Times New Roman"/>
              </w:rPr>
              <w:t xml:space="preserve">PRE-1: User is </w:t>
            </w:r>
            <w:r w:rsidR="009152DB">
              <w:rPr>
                <w:rFonts w:ascii="Times New Roman" w:hAnsi="Times New Roman"/>
              </w:rPr>
              <w:t>logged in</w:t>
            </w:r>
          </w:p>
          <w:p w14:paraId="0669E1BF" w14:textId="577BC443" w:rsidR="00381ED2" w:rsidRPr="00381ED2" w:rsidRDefault="00381ED2" w:rsidP="00381ED2">
            <w:r>
              <w:t>PRE-2: User is in Application Menu</w:t>
            </w:r>
          </w:p>
        </w:tc>
      </w:tr>
      <w:tr w:rsidR="004C4B0C" w:rsidRPr="00877136" w14:paraId="17C0073C" w14:textId="77777777" w:rsidTr="004C4B0C">
        <w:trPr>
          <w:trHeight w:val="440"/>
        </w:trPr>
        <w:tc>
          <w:tcPr>
            <w:tcW w:w="1957" w:type="dxa"/>
          </w:tcPr>
          <w:p w14:paraId="31810198" w14:textId="11EAA15B" w:rsidR="004C4B0C" w:rsidRPr="00861AB0" w:rsidRDefault="00753285" w:rsidP="004C4B0C">
            <w:pPr>
              <w:jc w:val="both"/>
              <w:rPr>
                <w:b/>
              </w:rPr>
            </w:pPr>
            <w:r>
              <w:rPr>
                <w:b/>
                <w:color w:val="0D0D0D" w:themeColor="text1" w:themeTint="F2"/>
              </w:rPr>
              <w:t xml:space="preserve"> </w:t>
            </w:r>
          </w:p>
        </w:tc>
        <w:tc>
          <w:tcPr>
            <w:tcW w:w="8460" w:type="dxa"/>
          </w:tcPr>
          <w:p w14:paraId="3D26E22F" w14:textId="299B5156" w:rsidR="004C4B0C" w:rsidRPr="00861AB0" w:rsidRDefault="004C4B0C" w:rsidP="004C4B0C">
            <w:pPr>
              <w:jc w:val="both"/>
            </w:pPr>
            <w:r>
              <w:t>M</w:t>
            </w:r>
            <w:r w:rsidR="002F1668">
              <w:t xml:space="preserve">1-UC2, </w:t>
            </w:r>
            <w:r w:rsidR="00381ED2">
              <w:t>M1-UC4,</w:t>
            </w:r>
          </w:p>
        </w:tc>
      </w:tr>
      <w:tr w:rsidR="004C4B0C" w:rsidRPr="00877136" w14:paraId="6AB1CE40" w14:textId="77777777" w:rsidTr="004C4B0C">
        <w:tc>
          <w:tcPr>
            <w:tcW w:w="1957" w:type="dxa"/>
          </w:tcPr>
          <w:p w14:paraId="3CE23A53" w14:textId="2934A12A" w:rsidR="004C4B0C" w:rsidRPr="00861AB0" w:rsidRDefault="00753285" w:rsidP="004C4B0C">
            <w:pPr>
              <w:jc w:val="both"/>
              <w:rPr>
                <w:b/>
              </w:rPr>
            </w:pPr>
            <w:r>
              <w:rPr>
                <w:b/>
              </w:rPr>
              <w:t xml:space="preserve"> </w:t>
            </w:r>
          </w:p>
        </w:tc>
        <w:tc>
          <w:tcPr>
            <w:tcW w:w="8460" w:type="dxa"/>
          </w:tcPr>
          <w:p w14:paraId="4DE45E77" w14:textId="79200F37" w:rsidR="004C4B0C" w:rsidRDefault="00753285" w:rsidP="00381ED2">
            <w:pPr>
              <w:pStyle w:val="ListParagraph"/>
              <w:numPr>
                <w:ilvl w:val="0"/>
                <w:numId w:val="125"/>
              </w:numPr>
            </w:pPr>
            <w:r>
              <w:t xml:space="preserve"> </w:t>
            </w:r>
            <w:r w:rsidR="004C4B0C">
              <w:t xml:space="preserve"> press </w:t>
            </w:r>
            <w:r w:rsidR="00EC4991">
              <w:t>‘+’ button</w:t>
            </w:r>
          </w:p>
          <w:p w14:paraId="1FAC04CB" w14:textId="0F49B7B1" w:rsidR="00EC4991" w:rsidRDefault="00753285" w:rsidP="00381ED2">
            <w:pPr>
              <w:pStyle w:val="ListParagraph"/>
              <w:numPr>
                <w:ilvl w:val="0"/>
                <w:numId w:val="125"/>
              </w:numPr>
            </w:pPr>
            <w:r>
              <w:t xml:space="preserve"> </w:t>
            </w:r>
            <w:r w:rsidR="00EC4991">
              <w:t xml:space="preserve"> be asked to select government body</w:t>
            </w:r>
          </w:p>
          <w:p w14:paraId="4D08CCAD" w14:textId="44657F3A" w:rsidR="004C4B0C" w:rsidRDefault="00753285" w:rsidP="00381ED2">
            <w:pPr>
              <w:pStyle w:val="ListParagraph"/>
              <w:numPr>
                <w:ilvl w:val="0"/>
                <w:numId w:val="125"/>
              </w:numPr>
            </w:pPr>
            <w:r>
              <w:t xml:space="preserve"> </w:t>
            </w:r>
            <w:r w:rsidR="004C4B0C">
              <w:t xml:space="preserve"> </w:t>
            </w:r>
            <w:r w:rsidR="00EC4991">
              <w:t>be given a form to fill w.r.t to the authority</w:t>
            </w:r>
          </w:p>
          <w:p w14:paraId="597EE138" w14:textId="08CFEB5D" w:rsidR="004C4B0C" w:rsidRDefault="00753285" w:rsidP="00381ED2">
            <w:pPr>
              <w:pStyle w:val="ListParagraph"/>
              <w:numPr>
                <w:ilvl w:val="0"/>
                <w:numId w:val="125"/>
              </w:numPr>
            </w:pPr>
            <w:r>
              <w:t xml:space="preserve"> </w:t>
            </w:r>
            <w:r w:rsidR="00EC4991">
              <w:t xml:space="preserve"> attach the required documents in pdf or image format</w:t>
            </w:r>
          </w:p>
          <w:p w14:paraId="65A0F3B2" w14:textId="2713C8C4" w:rsidR="00EC4991" w:rsidRPr="00861AB0" w:rsidRDefault="00753285" w:rsidP="00381ED2">
            <w:pPr>
              <w:pStyle w:val="ListParagraph"/>
              <w:numPr>
                <w:ilvl w:val="0"/>
                <w:numId w:val="125"/>
              </w:numPr>
            </w:pPr>
            <w:r>
              <w:t xml:space="preserve"> </w:t>
            </w:r>
            <w:r w:rsidR="00EC4991">
              <w:t xml:space="preserve"> press send button</w:t>
            </w:r>
          </w:p>
        </w:tc>
      </w:tr>
      <w:tr w:rsidR="004C4B0C" w:rsidRPr="00877136" w14:paraId="62812925" w14:textId="77777777" w:rsidTr="004C4B0C">
        <w:tc>
          <w:tcPr>
            <w:tcW w:w="1957" w:type="dxa"/>
          </w:tcPr>
          <w:p w14:paraId="42425E3E" w14:textId="05BFB7A0" w:rsidR="004C4B0C" w:rsidRPr="003907CF" w:rsidRDefault="00753285" w:rsidP="004C4B0C">
            <w:pPr>
              <w:jc w:val="both"/>
              <w:rPr>
                <w:b/>
              </w:rPr>
            </w:pPr>
            <w:r>
              <w:rPr>
                <w:b/>
              </w:rPr>
              <w:t xml:space="preserve"> </w:t>
            </w:r>
          </w:p>
        </w:tc>
        <w:tc>
          <w:tcPr>
            <w:tcW w:w="8460" w:type="dxa"/>
          </w:tcPr>
          <w:p w14:paraId="07264712" w14:textId="77777777" w:rsidR="004C4B0C" w:rsidRPr="00861AB0" w:rsidRDefault="004C4B0C" w:rsidP="004C4B0C">
            <w:r>
              <w:t>N/A</w:t>
            </w:r>
          </w:p>
        </w:tc>
      </w:tr>
      <w:tr w:rsidR="004C4B0C" w:rsidRPr="00877136" w14:paraId="6CFD6B63" w14:textId="77777777" w:rsidTr="004C4B0C">
        <w:tc>
          <w:tcPr>
            <w:tcW w:w="1957" w:type="dxa"/>
          </w:tcPr>
          <w:p w14:paraId="101465B5" w14:textId="11951DA7" w:rsidR="004C4B0C" w:rsidRPr="00861AB0" w:rsidRDefault="00753285" w:rsidP="004C4B0C">
            <w:pPr>
              <w:jc w:val="both"/>
              <w:rPr>
                <w:b/>
              </w:rPr>
            </w:pPr>
            <w:r>
              <w:rPr>
                <w:b/>
              </w:rPr>
              <w:t xml:space="preserve"> </w:t>
            </w:r>
          </w:p>
        </w:tc>
        <w:tc>
          <w:tcPr>
            <w:tcW w:w="8460" w:type="dxa"/>
          </w:tcPr>
          <w:p w14:paraId="3E4DC7C8" w14:textId="0C35459E" w:rsidR="00401E05" w:rsidRDefault="004C4B0C" w:rsidP="00401E05">
            <w:pPr>
              <w:pStyle w:val="ListParagraph"/>
              <w:numPr>
                <w:ilvl w:val="0"/>
                <w:numId w:val="126"/>
              </w:numPr>
              <w:jc w:val="both"/>
            </w:pPr>
            <w:r>
              <w:t>If</w:t>
            </w:r>
            <w:r w:rsidR="00401E05">
              <w:t xml:space="preserve"> user enters invalid CNIC prompt message will appear “Enter Valid CNIC’</w:t>
            </w:r>
          </w:p>
          <w:p w14:paraId="7AE66F46" w14:textId="06D46615" w:rsidR="00401E05" w:rsidRDefault="00401E05" w:rsidP="00401E05">
            <w:pPr>
              <w:pStyle w:val="ListParagraph"/>
              <w:numPr>
                <w:ilvl w:val="0"/>
                <w:numId w:val="126"/>
              </w:numPr>
              <w:jc w:val="both"/>
            </w:pPr>
            <w:r>
              <w:t>If user enters invalid Email prompt message will appear “Enter Valid Email’</w:t>
            </w:r>
          </w:p>
          <w:p w14:paraId="42309AA9" w14:textId="77777777" w:rsidR="004C4B0C" w:rsidRDefault="00401E05" w:rsidP="00A750DD">
            <w:pPr>
              <w:pStyle w:val="ListParagraph"/>
              <w:numPr>
                <w:ilvl w:val="0"/>
                <w:numId w:val="126"/>
              </w:numPr>
              <w:jc w:val="both"/>
            </w:pPr>
            <w:r>
              <w:t>If user enters invalid Phone prompt message will appear “Enter Valid Phone’</w:t>
            </w:r>
          </w:p>
          <w:p w14:paraId="798E8E7E" w14:textId="15627F4C" w:rsidR="002F3AA0" w:rsidRPr="00861AB0" w:rsidRDefault="002F3AA0" w:rsidP="006F6C67">
            <w:pPr>
              <w:pStyle w:val="ListParagraph"/>
              <w:numPr>
                <w:ilvl w:val="0"/>
                <w:numId w:val="126"/>
              </w:numPr>
              <w:jc w:val="both"/>
            </w:pPr>
            <w:r>
              <w:t xml:space="preserve">If user does not attach </w:t>
            </w:r>
            <w:r w:rsidR="00753285">
              <w:t xml:space="preserve"> </w:t>
            </w:r>
            <w:r w:rsidR="00AC1CFF">
              <w:t>s</w:t>
            </w:r>
            <w:r w:rsidR="006F6C67">
              <w:t xml:space="preserve"> error message will appear saying “Attach required documents’</w:t>
            </w:r>
          </w:p>
        </w:tc>
      </w:tr>
      <w:tr w:rsidR="004C4B0C" w:rsidRPr="00877136" w14:paraId="1ACE3BE7" w14:textId="77777777" w:rsidTr="004C4B0C">
        <w:tc>
          <w:tcPr>
            <w:tcW w:w="1957" w:type="dxa"/>
          </w:tcPr>
          <w:p w14:paraId="510D994B" w14:textId="4502B1CD" w:rsidR="004C4B0C" w:rsidRPr="00861AB0" w:rsidRDefault="00753285" w:rsidP="004C4B0C">
            <w:pPr>
              <w:jc w:val="both"/>
              <w:rPr>
                <w:b/>
              </w:rPr>
            </w:pPr>
            <w:r>
              <w:rPr>
                <w:b/>
              </w:rPr>
              <w:t xml:space="preserve"> </w:t>
            </w:r>
          </w:p>
        </w:tc>
        <w:tc>
          <w:tcPr>
            <w:tcW w:w="8460" w:type="dxa"/>
          </w:tcPr>
          <w:p w14:paraId="11BEB47B" w14:textId="74A6412D" w:rsidR="004C4B0C" w:rsidRDefault="004C4B0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E142E">
              <w:rPr>
                <w:rFonts w:ascii="Times New Roman" w:hAnsi="Times New Roman"/>
              </w:rPr>
              <w:t xml:space="preserve">’s application will be sent to </w:t>
            </w:r>
            <w:r w:rsidR="002000A2">
              <w:rPr>
                <w:rFonts w:ascii="Times New Roman" w:hAnsi="Times New Roman"/>
              </w:rPr>
              <w:t>verification</w:t>
            </w:r>
            <w:r w:rsidR="009E142E">
              <w:rPr>
                <w:rFonts w:ascii="Times New Roman" w:hAnsi="Times New Roman"/>
              </w:rPr>
              <w:t xml:space="preserve"> phase.</w:t>
            </w:r>
          </w:p>
          <w:p w14:paraId="5C1E8B2E" w14:textId="3C8A3182" w:rsidR="004C4B0C" w:rsidRPr="00B272AB" w:rsidRDefault="004C4B0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w:t>
            </w:r>
            <w:r w:rsidR="009E142E">
              <w:rPr>
                <w:rFonts w:ascii="Times New Roman" w:hAnsi="Times New Roman"/>
              </w:rPr>
              <w:t>immediately get response if the application was submitted</w:t>
            </w:r>
            <w:r>
              <w:rPr>
                <w:rFonts w:ascii="Times New Roman" w:hAnsi="Times New Roman"/>
              </w:rPr>
              <w:t>.</w:t>
            </w:r>
          </w:p>
        </w:tc>
      </w:tr>
      <w:tr w:rsidR="004C4B0C" w:rsidRPr="00877136" w14:paraId="0AF2B2F9" w14:textId="77777777" w:rsidTr="004C4B0C">
        <w:tc>
          <w:tcPr>
            <w:tcW w:w="1957" w:type="dxa"/>
          </w:tcPr>
          <w:p w14:paraId="74DCDEBD" w14:textId="618FA01F" w:rsidR="004C4B0C" w:rsidRPr="00861AB0" w:rsidRDefault="00753285" w:rsidP="004C4B0C">
            <w:pPr>
              <w:jc w:val="both"/>
              <w:rPr>
                <w:b/>
              </w:rPr>
            </w:pPr>
            <w:r>
              <w:rPr>
                <w:b/>
              </w:rPr>
              <w:t xml:space="preserve"> </w:t>
            </w:r>
          </w:p>
        </w:tc>
        <w:tc>
          <w:tcPr>
            <w:tcW w:w="8460" w:type="dxa"/>
          </w:tcPr>
          <w:p w14:paraId="5859DFFC" w14:textId="77777777" w:rsidR="004C4B0C" w:rsidRPr="00861AB0" w:rsidRDefault="004C4B0C" w:rsidP="004C4B0C">
            <w:pPr>
              <w:pStyle w:val="Pa49"/>
              <w:jc w:val="both"/>
            </w:pPr>
            <w:r>
              <w:rPr>
                <w:rFonts w:ascii="Times New Roman" w:hAnsi="Times New Roman"/>
              </w:rPr>
              <w:t>N/A</w:t>
            </w:r>
          </w:p>
        </w:tc>
      </w:tr>
      <w:tr w:rsidR="004C4B0C" w:rsidRPr="00877136" w14:paraId="21BE67D2" w14:textId="77777777" w:rsidTr="004C4B0C">
        <w:tc>
          <w:tcPr>
            <w:tcW w:w="1957" w:type="dxa"/>
          </w:tcPr>
          <w:p w14:paraId="1BC8A791" w14:textId="21A06441" w:rsidR="004C4B0C" w:rsidRPr="00861AB0" w:rsidRDefault="00753285" w:rsidP="004C4B0C">
            <w:pPr>
              <w:jc w:val="both"/>
              <w:rPr>
                <w:b/>
              </w:rPr>
            </w:pPr>
            <w:r>
              <w:rPr>
                <w:b/>
              </w:rPr>
              <w:t xml:space="preserve"> </w:t>
            </w:r>
          </w:p>
        </w:tc>
        <w:tc>
          <w:tcPr>
            <w:tcW w:w="8460" w:type="dxa"/>
          </w:tcPr>
          <w:p w14:paraId="7BD1267C" w14:textId="40C41C0E" w:rsidR="004C4B0C" w:rsidRPr="00861AB0" w:rsidRDefault="00A81527" w:rsidP="004C4B0C">
            <w:pPr>
              <w:jc w:val="both"/>
            </w:pPr>
            <w:r>
              <w:t>User owns the property.</w:t>
            </w:r>
          </w:p>
        </w:tc>
      </w:tr>
    </w:tbl>
    <w:p w14:paraId="59E78A04" w14:textId="77777777" w:rsidR="00386A81" w:rsidRDefault="00386A81"/>
    <w:p w14:paraId="7068D9FD" w14:textId="77777777" w:rsidR="00386A81" w:rsidRDefault="00386A81">
      <w:r>
        <w:br w:type="page"/>
      </w:r>
    </w:p>
    <w:p w14:paraId="017FA02C" w14:textId="55800021" w:rsidR="00386A81" w:rsidRPr="00DD5C55" w:rsidRDefault="00753285" w:rsidP="00386A81">
      <w:pPr>
        <w:pStyle w:val="Caption"/>
        <w:keepNext/>
        <w:spacing w:line="276" w:lineRule="auto"/>
        <w:rPr>
          <w:szCs w:val="24"/>
        </w:rPr>
      </w:pPr>
      <w:r>
        <w:rPr>
          <w:szCs w:val="24"/>
        </w:rPr>
        <w:lastRenderedPageBreak/>
        <w:t xml:space="preserve"> </w:t>
      </w:r>
      <w:r w:rsidR="00386A81" w:rsidRPr="00DD5C55">
        <w:rPr>
          <w:szCs w:val="24"/>
        </w:rPr>
        <w:t xml:space="preserve"> </w:t>
      </w:r>
      <w:r w:rsidR="00386A81">
        <w:rPr>
          <w:szCs w:val="24"/>
        </w:rPr>
        <w:t>82</w:t>
      </w:r>
      <w:r w:rsidR="00386A81" w:rsidRPr="00DD5C55">
        <w:rPr>
          <w:noProof/>
          <w:szCs w:val="24"/>
        </w:rPr>
        <w:t>:</w:t>
      </w:r>
      <w:r w:rsidR="00386A81">
        <w:rPr>
          <w:noProof/>
          <w:szCs w:val="24"/>
        </w:rPr>
        <w:t xml:space="preserve"> New Application (Mobile)</w:t>
      </w:r>
      <w:r w:rsidR="00386A81"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6A81" w:rsidRPr="00877136" w14:paraId="16511AB6" w14:textId="77777777" w:rsidTr="00F828EC">
        <w:tc>
          <w:tcPr>
            <w:tcW w:w="1957" w:type="dxa"/>
          </w:tcPr>
          <w:p w14:paraId="183062C5" w14:textId="6E876001" w:rsidR="00386A81" w:rsidRPr="00861AB0" w:rsidRDefault="00753285" w:rsidP="00F828EC">
            <w:pPr>
              <w:jc w:val="both"/>
              <w:rPr>
                <w:b/>
              </w:rPr>
            </w:pPr>
            <w:r>
              <w:rPr>
                <w:b/>
              </w:rPr>
              <w:t xml:space="preserve"> </w:t>
            </w:r>
          </w:p>
        </w:tc>
        <w:tc>
          <w:tcPr>
            <w:tcW w:w="8460" w:type="dxa"/>
          </w:tcPr>
          <w:p w14:paraId="1349EE8C" w14:textId="55D9E8B8" w:rsidR="00386A81" w:rsidRPr="00861AB0" w:rsidRDefault="00386A81" w:rsidP="00F828EC">
            <w:pPr>
              <w:jc w:val="both"/>
            </w:pPr>
            <w:r w:rsidRPr="00861AB0">
              <w:t xml:space="preserve"> </w:t>
            </w:r>
            <w:r>
              <w:t>M8-UC2</w:t>
            </w:r>
          </w:p>
        </w:tc>
      </w:tr>
      <w:tr w:rsidR="00386A81" w:rsidRPr="00877136" w14:paraId="3D39DF43" w14:textId="77777777" w:rsidTr="00F828EC">
        <w:tc>
          <w:tcPr>
            <w:tcW w:w="1957" w:type="dxa"/>
          </w:tcPr>
          <w:p w14:paraId="407A6988" w14:textId="21856B5F" w:rsidR="00386A81" w:rsidRPr="00861AB0" w:rsidRDefault="00753285" w:rsidP="00F828EC">
            <w:pPr>
              <w:jc w:val="both"/>
              <w:rPr>
                <w:b/>
              </w:rPr>
            </w:pPr>
            <w:r>
              <w:rPr>
                <w:b/>
              </w:rPr>
              <w:t xml:space="preserve"> </w:t>
            </w:r>
          </w:p>
        </w:tc>
        <w:tc>
          <w:tcPr>
            <w:tcW w:w="8460" w:type="dxa"/>
          </w:tcPr>
          <w:p w14:paraId="332F6B73" w14:textId="086D9857" w:rsidR="00386A81" w:rsidRPr="00861AB0" w:rsidRDefault="00386A81" w:rsidP="00F828EC">
            <w:pPr>
              <w:jc w:val="both"/>
            </w:pPr>
            <w:r>
              <w:rPr>
                <w:noProof/>
              </w:rPr>
              <w:t>New Application (Mobile)</w:t>
            </w:r>
          </w:p>
        </w:tc>
      </w:tr>
      <w:tr w:rsidR="00386A81" w:rsidRPr="00877136" w14:paraId="29AF28E6" w14:textId="77777777" w:rsidTr="00F828EC">
        <w:tc>
          <w:tcPr>
            <w:tcW w:w="1957" w:type="dxa"/>
          </w:tcPr>
          <w:p w14:paraId="7036E7ED" w14:textId="01544395" w:rsidR="00386A81" w:rsidRPr="00861AB0" w:rsidRDefault="00753285" w:rsidP="00F828EC">
            <w:pPr>
              <w:jc w:val="both"/>
              <w:rPr>
                <w:b/>
              </w:rPr>
            </w:pPr>
            <w:r>
              <w:rPr>
                <w:b/>
              </w:rPr>
              <w:t xml:space="preserve"> </w:t>
            </w:r>
          </w:p>
        </w:tc>
        <w:tc>
          <w:tcPr>
            <w:tcW w:w="8460" w:type="dxa"/>
          </w:tcPr>
          <w:p w14:paraId="056C6018" w14:textId="77777777" w:rsidR="00386A81" w:rsidRPr="00861AB0" w:rsidRDefault="00386A81" w:rsidP="00F828EC">
            <w:pPr>
              <w:jc w:val="both"/>
            </w:pPr>
            <w:r>
              <w:t>Primary Actor: User</w:t>
            </w:r>
          </w:p>
        </w:tc>
      </w:tr>
      <w:tr w:rsidR="00386A81" w:rsidRPr="00877136" w14:paraId="35385FA8" w14:textId="77777777" w:rsidTr="00F828EC">
        <w:tc>
          <w:tcPr>
            <w:tcW w:w="1957" w:type="dxa"/>
          </w:tcPr>
          <w:p w14:paraId="3FC0D187" w14:textId="0F215E88" w:rsidR="00386A81" w:rsidRPr="00861AB0" w:rsidRDefault="00753285" w:rsidP="00F828EC">
            <w:pPr>
              <w:jc w:val="both"/>
              <w:rPr>
                <w:b/>
              </w:rPr>
            </w:pPr>
            <w:r>
              <w:rPr>
                <w:b/>
              </w:rPr>
              <w:t xml:space="preserve"> </w:t>
            </w:r>
          </w:p>
        </w:tc>
        <w:tc>
          <w:tcPr>
            <w:tcW w:w="8460" w:type="dxa"/>
          </w:tcPr>
          <w:p w14:paraId="6332F6F1" w14:textId="77777777" w:rsidR="00386A81" w:rsidRPr="00861AB0" w:rsidRDefault="00386A81" w:rsidP="00F828EC">
            <w:pPr>
              <w:pStyle w:val="Pa49"/>
              <w:jc w:val="both"/>
              <w:rPr>
                <w:rFonts w:ascii="Times New Roman" w:hAnsi="Times New Roman"/>
              </w:rPr>
            </w:pPr>
            <w:r>
              <w:rPr>
                <w:rFonts w:ascii="Times New Roman" w:hAnsi="Times New Roman"/>
              </w:rPr>
              <w:t>User can send application to government authorities.</w:t>
            </w:r>
          </w:p>
        </w:tc>
      </w:tr>
      <w:tr w:rsidR="00386A81" w:rsidRPr="00877136" w14:paraId="383FF255" w14:textId="77777777" w:rsidTr="00F828EC">
        <w:tc>
          <w:tcPr>
            <w:tcW w:w="1957" w:type="dxa"/>
          </w:tcPr>
          <w:p w14:paraId="4EBA7D48" w14:textId="31CAC7A6" w:rsidR="00386A81" w:rsidRPr="00861AB0" w:rsidRDefault="00753285" w:rsidP="00F828EC">
            <w:pPr>
              <w:jc w:val="both"/>
              <w:rPr>
                <w:b/>
              </w:rPr>
            </w:pPr>
            <w:r>
              <w:rPr>
                <w:b/>
              </w:rPr>
              <w:t xml:space="preserve"> </w:t>
            </w:r>
          </w:p>
        </w:tc>
        <w:tc>
          <w:tcPr>
            <w:tcW w:w="8460" w:type="dxa"/>
          </w:tcPr>
          <w:p w14:paraId="63651769" w14:textId="77777777" w:rsidR="00386A81" w:rsidRPr="00861AB0" w:rsidRDefault="00386A81" w:rsidP="00F828EC">
            <w:pPr>
              <w:jc w:val="both"/>
            </w:pPr>
            <w:r>
              <w:t>User presses “+” button.</w:t>
            </w:r>
          </w:p>
        </w:tc>
      </w:tr>
      <w:tr w:rsidR="00386A81" w:rsidRPr="00877136" w14:paraId="0EC3742D" w14:textId="77777777" w:rsidTr="00F828EC">
        <w:tc>
          <w:tcPr>
            <w:tcW w:w="1957" w:type="dxa"/>
          </w:tcPr>
          <w:p w14:paraId="084082E5" w14:textId="1C42EAC3" w:rsidR="00386A81" w:rsidRPr="00861AB0" w:rsidRDefault="00753285" w:rsidP="00F828EC">
            <w:pPr>
              <w:jc w:val="both"/>
              <w:rPr>
                <w:b/>
              </w:rPr>
            </w:pPr>
            <w:r>
              <w:rPr>
                <w:b/>
              </w:rPr>
              <w:t xml:space="preserve"> </w:t>
            </w:r>
          </w:p>
        </w:tc>
        <w:tc>
          <w:tcPr>
            <w:tcW w:w="8460" w:type="dxa"/>
          </w:tcPr>
          <w:p w14:paraId="2DEA40C4" w14:textId="77777777" w:rsidR="00386A81" w:rsidRPr="00861AB0" w:rsidRDefault="00386A81" w:rsidP="00F828EC">
            <w:pPr>
              <w:jc w:val="both"/>
            </w:pPr>
            <w:r>
              <w:t>High</w:t>
            </w:r>
          </w:p>
        </w:tc>
      </w:tr>
      <w:tr w:rsidR="00386A81" w:rsidRPr="00877136" w14:paraId="53A6DEB1" w14:textId="77777777" w:rsidTr="00F828EC">
        <w:trPr>
          <w:trHeight w:val="467"/>
        </w:trPr>
        <w:tc>
          <w:tcPr>
            <w:tcW w:w="1957" w:type="dxa"/>
          </w:tcPr>
          <w:p w14:paraId="7B4C9512" w14:textId="72A9B3F7" w:rsidR="00386A81" w:rsidRPr="00861AB0" w:rsidRDefault="00753285" w:rsidP="00F828EC">
            <w:pPr>
              <w:jc w:val="both"/>
              <w:rPr>
                <w:b/>
              </w:rPr>
            </w:pPr>
            <w:r>
              <w:rPr>
                <w:b/>
              </w:rPr>
              <w:t xml:space="preserve"> </w:t>
            </w:r>
          </w:p>
        </w:tc>
        <w:tc>
          <w:tcPr>
            <w:tcW w:w="8460" w:type="dxa"/>
          </w:tcPr>
          <w:p w14:paraId="43FFD29E" w14:textId="77777777" w:rsidR="00386A81" w:rsidRDefault="00386A81" w:rsidP="00F828EC">
            <w:pPr>
              <w:pStyle w:val="Pa49"/>
              <w:jc w:val="both"/>
              <w:rPr>
                <w:rFonts w:ascii="Times New Roman" w:hAnsi="Times New Roman"/>
              </w:rPr>
            </w:pPr>
            <w:r>
              <w:rPr>
                <w:rFonts w:ascii="Times New Roman" w:hAnsi="Times New Roman"/>
              </w:rPr>
              <w:t>PRE-1: User is logged in</w:t>
            </w:r>
          </w:p>
          <w:p w14:paraId="483FD3A3" w14:textId="77777777" w:rsidR="00386A81" w:rsidRPr="00381ED2" w:rsidRDefault="00386A81" w:rsidP="00F828EC">
            <w:r>
              <w:t>PRE-2: User is in Application Menu</w:t>
            </w:r>
          </w:p>
        </w:tc>
      </w:tr>
      <w:tr w:rsidR="00386A81" w:rsidRPr="00877136" w14:paraId="1BD8984F" w14:textId="77777777" w:rsidTr="00F828EC">
        <w:trPr>
          <w:trHeight w:val="440"/>
        </w:trPr>
        <w:tc>
          <w:tcPr>
            <w:tcW w:w="1957" w:type="dxa"/>
          </w:tcPr>
          <w:p w14:paraId="43BA1B45" w14:textId="486BDF55" w:rsidR="00386A81" w:rsidRPr="00861AB0" w:rsidRDefault="00753285" w:rsidP="00F828EC">
            <w:pPr>
              <w:jc w:val="both"/>
              <w:rPr>
                <w:b/>
              </w:rPr>
            </w:pPr>
            <w:r>
              <w:rPr>
                <w:b/>
                <w:color w:val="0D0D0D" w:themeColor="text1" w:themeTint="F2"/>
              </w:rPr>
              <w:t xml:space="preserve"> </w:t>
            </w:r>
          </w:p>
        </w:tc>
        <w:tc>
          <w:tcPr>
            <w:tcW w:w="8460" w:type="dxa"/>
          </w:tcPr>
          <w:p w14:paraId="55B50047" w14:textId="4B693B09" w:rsidR="00386A81" w:rsidRPr="00861AB0" w:rsidRDefault="00386A81" w:rsidP="00F828EC">
            <w:pPr>
              <w:jc w:val="both"/>
            </w:pPr>
            <w:r>
              <w:t>M1-UC</w:t>
            </w:r>
            <w:r w:rsidR="00B931D2">
              <w:t>1</w:t>
            </w:r>
            <w:r>
              <w:t>, M1-UC</w:t>
            </w:r>
            <w:r w:rsidR="00B931D2">
              <w:t>3</w:t>
            </w:r>
          </w:p>
        </w:tc>
      </w:tr>
      <w:tr w:rsidR="00386A81" w:rsidRPr="00877136" w14:paraId="1643F253" w14:textId="77777777" w:rsidTr="00F828EC">
        <w:tc>
          <w:tcPr>
            <w:tcW w:w="1957" w:type="dxa"/>
          </w:tcPr>
          <w:p w14:paraId="5F57D37B" w14:textId="1A98E2F1" w:rsidR="00386A81" w:rsidRPr="00861AB0" w:rsidRDefault="00753285" w:rsidP="00F828EC">
            <w:pPr>
              <w:jc w:val="both"/>
              <w:rPr>
                <w:b/>
              </w:rPr>
            </w:pPr>
            <w:r>
              <w:rPr>
                <w:b/>
              </w:rPr>
              <w:t xml:space="preserve"> </w:t>
            </w:r>
          </w:p>
        </w:tc>
        <w:tc>
          <w:tcPr>
            <w:tcW w:w="8460" w:type="dxa"/>
          </w:tcPr>
          <w:p w14:paraId="47590C25" w14:textId="5FC65B99" w:rsidR="00386A81" w:rsidRDefault="00753285" w:rsidP="004500B6">
            <w:pPr>
              <w:pStyle w:val="ListParagraph"/>
              <w:numPr>
                <w:ilvl w:val="0"/>
                <w:numId w:val="127"/>
              </w:numPr>
            </w:pPr>
            <w:r>
              <w:t xml:space="preserve"> </w:t>
            </w:r>
            <w:r w:rsidR="00386A81">
              <w:t xml:space="preserve"> press ‘+’ button</w:t>
            </w:r>
          </w:p>
          <w:p w14:paraId="3E33C7F3" w14:textId="502B180D" w:rsidR="00386A81" w:rsidRDefault="00753285" w:rsidP="004500B6">
            <w:pPr>
              <w:pStyle w:val="ListParagraph"/>
              <w:numPr>
                <w:ilvl w:val="0"/>
                <w:numId w:val="127"/>
              </w:numPr>
            </w:pPr>
            <w:r>
              <w:t xml:space="preserve"> </w:t>
            </w:r>
            <w:r w:rsidR="00386A81">
              <w:t xml:space="preserve"> be asked to select government body</w:t>
            </w:r>
          </w:p>
          <w:p w14:paraId="638A8D51" w14:textId="4E0A6675" w:rsidR="00386A81" w:rsidRDefault="00753285" w:rsidP="004500B6">
            <w:pPr>
              <w:pStyle w:val="ListParagraph"/>
              <w:numPr>
                <w:ilvl w:val="0"/>
                <w:numId w:val="127"/>
              </w:numPr>
            </w:pPr>
            <w:r>
              <w:t xml:space="preserve"> </w:t>
            </w:r>
            <w:r w:rsidR="00386A81">
              <w:t xml:space="preserve"> be given a form to fill w.r.t to the authority</w:t>
            </w:r>
          </w:p>
          <w:p w14:paraId="555C46AC" w14:textId="03D1A109" w:rsidR="00386A81" w:rsidRDefault="00753285" w:rsidP="004500B6">
            <w:pPr>
              <w:pStyle w:val="ListParagraph"/>
              <w:numPr>
                <w:ilvl w:val="0"/>
                <w:numId w:val="127"/>
              </w:numPr>
            </w:pPr>
            <w:r>
              <w:t xml:space="preserve"> </w:t>
            </w:r>
            <w:r w:rsidR="00386A81">
              <w:t xml:space="preserve"> attach the required documents in pdf or image format</w:t>
            </w:r>
          </w:p>
          <w:p w14:paraId="5010240D" w14:textId="662FF2D8" w:rsidR="00386A81" w:rsidRPr="00861AB0" w:rsidRDefault="00753285" w:rsidP="004500B6">
            <w:pPr>
              <w:pStyle w:val="ListParagraph"/>
              <w:numPr>
                <w:ilvl w:val="0"/>
                <w:numId w:val="127"/>
              </w:numPr>
            </w:pPr>
            <w:r>
              <w:t xml:space="preserve"> </w:t>
            </w:r>
            <w:r w:rsidR="00386A81">
              <w:t xml:space="preserve"> press send button</w:t>
            </w:r>
          </w:p>
        </w:tc>
      </w:tr>
      <w:tr w:rsidR="00386A81" w:rsidRPr="00877136" w14:paraId="31475E78" w14:textId="77777777" w:rsidTr="00F828EC">
        <w:tc>
          <w:tcPr>
            <w:tcW w:w="1957" w:type="dxa"/>
          </w:tcPr>
          <w:p w14:paraId="47B40755" w14:textId="7D792820" w:rsidR="00386A81" w:rsidRPr="003907CF" w:rsidRDefault="00753285" w:rsidP="00F828EC">
            <w:pPr>
              <w:jc w:val="both"/>
              <w:rPr>
                <w:b/>
              </w:rPr>
            </w:pPr>
            <w:r>
              <w:rPr>
                <w:b/>
              </w:rPr>
              <w:t xml:space="preserve"> </w:t>
            </w:r>
          </w:p>
        </w:tc>
        <w:tc>
          <w:tcPr>
            <w:tcW w:w="8460" w:type="dxa"/>
          </w:tcPr>
          <w:p w14:paraId="608A3606" w14:textId="77777777" w:rsidR="00386A81" w:rsidRPr="00861AB0" w:rsidRDefault="00386A81" w:rsidP="00F828EC">
            <w:r>
              <w:t>N/A</w:t>
            </w:r>
          </w:p>
        </w:tc>
      </w:tr>
      <w:tr w:rsidR="00386A81" w:rsidRPr="00877136" w14:paraId="44453D12" w14:textId="77777777" w:rsidTr="00F828EC">
        <w:tc>
          <w:tcPr>
            <w:tcW w:w="1957" w:type="dxa"/>
          </w:tcPr>
          <w:p w14:paraId="19FFF6B7" w14:textId="1966CE0A" w:rsidR="00386A81" w:rsidRPr="00861AB0" w:rsidRDefault="00753285" w:rsidP="00F828EC">
            <w:pPr>
              <w:jc w:val="both"/>
              <w:rPr>
                <w:b/>
              </w:rPr>
            </w:pPr>
            <w:r>
              <w:rPr>
                <w:b/>
              </w:rPr>
              <w:t xml:space="preserve"> </w:t>
            </w:r>
          </w:p>
        </w:tc>
        <w:tc>
          <w:tcPr>
            <w:tcW w:w="8460" w:type="dxa"/>
          </w:tcPr>
          <w:p w14:paraId="0BA88B26" w14:textId="77777777" w:rsidR="00386A81" w:rsidRDefault="00386A81" w:rsidP="00386A81">
            <w:pPr>
              <w:pStyle w:val="ListParagraph"/>
              <w:numPr>
                <w:ilvl w:val="0"/>
                <w:numId w:val="126"/>
              </w:numPr>
              <w:jc w:val="both"/>
            </w:pPr>
            <w:r>
              <w:t>If user enters invalid CNIC prompt message will appear “Enter Valid CNIC’</w:t>
            </w:r>
          </w:p>
          <w:p w14:paraId="5BEEDAEA" w14:textId="77777777" w:rsidR="00386A81" w:rsidRDefault="00386A81" w:rsidP="00386A81">
            <w:pPr>
              <w:pStyle w:val="ListParagraph"/>
              <w:numPr>
                <w:ilvl w:val="0"/>
                <w:numId w:val="126"/>
              </w:numPr>
              <w:jc w:val="both"/>
            </w:pPr>
            <w:r>
              <w:t>If user enters invalid Email prompt message will appear “Enter Valid Email’</w:t>
            </w:r>
          </w:p>
          <w:p w14:paraId="0FBD2F9E" w14:textId="77777777" w:rsidR="00386A81" w:rsidRDefault="00386A81" w:rsidP="00386A81">
            <w:pPr>
              <w:pStyle w:val="ListParagraph"/>
              <w:numPr>
                <w:ilvl w:val="0"/>
                <w:numId w:val="126"/>
              </w:numPr>
              <w:jc w:val="both"/>
            </w:pPr>
            <w:r>
              <w:t>If user enters invalid Phone prompt message will appear “Enter Valid Phone’</w:t>
            </w:r>
          </w:p>
          <w:p w14:paraId="75511FFE" w14:textId="4ADA1E13" w:rsidR="00E34D5A" w:rsidRPr="00861AB0" w:rsidRDefault="00E34D5A" w:rsidP="00386A81">
            <w:pPr>
              <w:pStyle w:val="ListParagraph"/>
              <w:numPr>
                <w:ilvl w:val="0"/>
                <w:numId w:val="126"/>
              </w:numPr>
              <w:jc w:val="both"/>
            </w:pPr>
            <w:r>
              <w:t xml:space="preserve">If user does not attach </w:t>
            </w:r>
            <w:r w:rsidR="00753285">
              <w:t xml:space="preserve"> </w:t>
            </w:r>
            <w:r w:rsidR="00AC1CFF">
              <w:t>s</w:t>
            </w:r>
            <w:r>
              <w:t xml:space="preserve"> error message will appear saying “Attach required documents’</w:t>
            </w:r>
          </w:p>
        </w:tc>
      </w:tr>
      <w:tr w:rsidR="00386A81" w:rsidRPr="00877136" w14:paraId="1FE8000C" w14:textId="77777777" w:rsidTr="00F828EC">
        <w:tc>
          <w:tcPr>
            <w:tcW w:w="1957" w:type="dxa"/>
          </w:tcPr>
          <w:p w14:paraId="2F44C7A9" w14:textId="2CCD43F4" w:rsidR="00386A81" w:rsidRPr="00861AB0" w:rsidRDefault="00753285" w:rsidP="00F828EC">
            <w:pPr>
              <w:jc w:val="both"/>
              <w:rPr>
                <w:b/>
              </w:rPr>
            </w:pPr>
            <w:r>
              <w:rPr>
                <w:b/>
              </w:rPr>
              <w:t xml:space="preserve"> </w:t>
            </w:r>
          </w:p>
        </w:tc>
        <w:tc>
          <w:tcPr>
            <w:tcW w:w="8460" w:type="dxa"/>
          </w:tcPr>
          <w:p w14:paraId="7CAC7C5A" w14:textId="30F439F9" w:rsidR="00386A81" w:rsidRDefault="00386A81"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 </w:t>
            </w:r>
            <w:r w:rsidR="002000A2">
              <w:rPr>
                <w:rFonts w:ascii="Times New Roman" w:hAnsi="Times New Roman"/>
              </w:rPr>
              <w:t>verification</w:t>
            </w:r>
            <w:r>
              <w:rPr>
                <w:rFonts w:ascii="Times New Roman" w:hAnsi="Times New Roman"/>
              </w:rPr>
              <w:t xml:space="preserve"> phase.</w:t>
            </w:r>
          </w:p>
          <w:p w14:paraId="002B805C" w14:textId="6280A736" w:rsidR="00386A81" w:rsidRPr="00B272AB" w:rsidRDefault="00386A81"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immediately get response if the application was submitted.</w:t>
            </w:r>
          </w:p>
        </w:tc>
      </w:tr>
      <w:tr w:rsidR="00386A81" w:rsidRPr="00877136" w14:paraId="7987EBC6" w14:textId="77777777" w:rsidTr="00F828EC">
        <w:tc>
          <w:tcPr>
            <w:tcW w:w="1957" w:type="dxa"/>
          </w:tcPr>
          <w:p w14:paraId="22568FCC" w14:textId="0CF3B111" w:rsidR="00386A81" w:rsidRPr="00861AB0" w:rsidRDefault="00753285" w:rsidP="00F828EC">
            <w:pPr>
              <w:jc w:val="both"/>
              <w:rPr>
                <w:b/>
              </w:rPr>
            </w:pPr>
            <w:r>
              <w:rPr>
                <w:b/>
              </w:rPr>
              <w:t xml:space="preserve"> </w:t>
            </w:r>
          </w:p>
        </w:tc>
        <w:tc>
          <w:tcPr>
            <w:tcW w:w="8460" w:type="dxa"/>
          </w:tcPr>
          <w:p w14:paraId="6DD75940" w14:textId="77777777" w:rsidR="00386A81" w:rsidRPr="00861AB0" w:rsidRDefault="00386A81" w:rsidP="00F828EC">
            <w:pPr>
              <w:pStyle w:val="Pa49"/>
              <w:jc w:val="both"/>
            </w:pPr>
            <w:r>
              <w:rPr>
                <w:rFonts w:ascii="Times New Roman" w:hAnsi="Times New Roman"/>
              </w:rPr>
              <w:t>N/A</w:t>
            </w:r>
          </w:p>
        </w:tc>
      </w:tr>
      <w:tr w:rsidR="00386A81" w:rsidRPr="00877136" w14:paraId="790C5BC4" w14:textId="77777777" w:rsidTr="00F828EC">
        <w:tc>
          <w:tcPr>
            <w:tcW w:w="1957" w:type="dxa"/>
          </w:tcPr>
          <w:p w14:paraId="6E6D1120" w14:textId="3560A247" w:rsidR="00386A81" w:rsidRPr="00861AB0" w:rsidRDefault="00753285" w:rsidP="00F828EC">
            <w:pPr>
              <w:jc w:val="both"/>
              <w:rPr>
                <w:b/>
              </w:rPr>
            </w:pPr>
            <w:r>
              <w:rPr>
                <w:b/>
              </w:rPr>
              <w:t xml:space="preserve"> </w:t>
            </w:r>
          </w:p>
        </w:tc>
        <w:tc>
          <w:tcPr>
            <w:tcW w:w="8460" w:type="dxa"/>
          </w:tcPr>
          <w:p w14:paraId="6936DEC0" w14:textId="1F658FC7" w:rsidR="00386A81" w:rsidRPr="00861AB0" w:rsidRDefault="0066700E" w:rsidP="00F828EC">
            <w:pPr>
              <w:jc w:val="both"/>
            </w:pPr>
            <w:r>
              <w:t>User owns the property.</w:t>
            </w:r>
          </w:p>
        </w:tc>
      </w:tr>
    </w:tbl>
    <w:p w14:paraId="0F5D6EA7" w14:textId="77777777" w:rsidR="00B9330B" w:rsidRDefault="00B9330B"/>
    <w:p w14:paraId="2D871207" w14:textId="77777777" w:rsidR="00B9330B" w:rsidRDefault="00B9330B">
      <w:r>
        <w:br w:type="page"/>
      </w:r>
    </w:p>
    <w:p w14:paraId="31CB7315" w14:textId="361757C2" w:rsidR="00B9330B" w:rsidRPr="00DD5C55" w:rsidRDefault="00753285" w:rsidP="00B9330B">
      <w:pPr>
        <w:pStyle w:val="Caption"/>
        <w:keepNext/>
        <w:spacing w:line="276" w:lineRule="auto"/>
        <w:rPr>
          <w:szCs w:val="24"/>
        </w:rPr>
      </w:pPr>
      <w:r>
        <w:rPr>
          <w:szCs w:val="24"/>
        </w:rPr>
        <w:lastRenderedPageBreak/>
        <w:t xml:space="preserve"> </w:t>
      </w:r>
      <w:r w:rsidR="00B9330B" w:rsidRPr="00DD5C55">
        <w:rPr>
          <w:szCs w:val="24"/>
        </w:rPr>
        <w:t xml:space="preserve"> </w:t>
      </w:r>
      <w:r w:rsidR="00B9330B">
        <w:rPr>
          <w:szCs w:val="24"/>
        </w:rPr>
        <w:t>83</w:t>
      </w:r>
      <w:r w:rsidR="00B9330B" w:rsidRPr="00DD5C55">
        <w:rPr>
          <w:noProof/>
          <w:szCs w:val="24"/>
        </w:rPr>
        <w:t>:</w:t>
      </w:r>
      <w:r w:rsidR="00B9330B">
        <w:rPr>
          <w:noProof/>
          <w:szCs w:val="24"/>
        </w:rPr>
        <w:t xml:space="preserve"> Verify Application (Web)</w:t>
      </w:r>
      <w:r w:rsidR="00B9330B"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330B" w:rsidRPr="00877136" w14:paraId="6E7444D0" w14:textId="77777777" w:rsidTr="00F828EC">
        <w:tc>
          <w:tcPr>
            <w:tcW w:w="1957" w:type="dxa"/>
          </w:tcPr>
          <w:p w14:paraId="650AAC9E" w14:textId="3BCC0507" w:rsidR="00B9330B" w:rsidRPr="00861AB0" w:rsidRDefault="00753285" w:rsidP="00F828EC">
            <w:pPr>
              <w:jc w:val="both"/>
              <w:rPr>
                <w:b/>
              </w:rPr>
            </w:pPr>
            <w:r>
              <w:rPr>
                <w:b/>
              </w:rPr>
              <w:t xml:space="preserve"> </w:t>
            </w:r>
          </w:p>
        </w:tc>
        <w:tc>
          <w:tcPr>
            <w:tcW w:w="8460" w:type="dxa"/>
          </w:tcPr>
          <w:p w14:paraId="658D07E2" w14:textId="414EB4F6" w:rsidR="00B9330B" w:rsidRPr="00861AB0" w:rsidRDefault="00B9330B" w:rsidP="00F828EC">
            <w:pPr>
              <w:jc w:val="both"/>
            </w:pPr>
            <w:r w:rsidRPr="00861AB0">
              <w:t xml:space="preserve"> </w:t>
            </w:r>
            <w:r>
              <w:t>M8-UC3</w:t>
            </w:r>
          </w:p>
        </w:tc>
      </w:tr>
      <w:tr w:rsidR="00B9330B" w:rsidRPr="00877136" w14:paraId="1DD88753" w14:textId="77777777" w:rsidTr="00F828EC">
        <w:tc>
          <w:tcPr>
            <w:tcW w:w="1957" w:type="dxa"/>
          </w:tcPr>
          <w:p w14:paraId="7D80C5FC" w14:textId="1CCD93B6" w:rsidR="00B9330B" w:rsidRPr="00861AB0" w:rsidRDefault="00753285" w:rsidP="00F828EC">
            <w:pPr>
              <w:jc w:val="both"/>
              <w:rPr>
                <w:b/>
              </w:rPr>
            </w:pPr>
            <w:r>
              <w:rPr>
                <w:b/>
              </w:rPr>
              <w:t xml:space="preserve"> </w:t>
            </w:r>
          </w:p>
        </w:tc>
        <w:tc>
          <w:tcPr>
            <w:tcW w:w="8460" w:type="dxa"/>
          </w:tcPr>
          <w:p w14:paraId="50386070" w14:textId="62EB8FE5" w:rsidR="00B9330B" w:rsidRPr="00861AB0" w:rsidRDefault="001033C2" w:rsidP="00F828EC">
            <w:pPr>
              <w:jc w:val="both"/>
            </w:pPr>
            <w:r>
              <w:rPr>
                <w:noProof/>
              </w:rPr>
              <w:t>Verify</w:t>
            </w:r>
            <w:r w:rsidR="00B9330B">
              <w:rPr>
                <w:noProof/>
              </w:rPr>
              <w:t xml:space="preserve"> Application (Web)</w:t>
            </w:r>
          </w:p>
        </w:tc>
      </w:tr>
      <w:tr w:rsidR="00B9330B" w:rsidRPr="00877136" w14:paraId="4DBA4D37" w14:textId="77777777" w:rsidTr="00F828EC">
        <w:tc>
          <w:tcPr>
            <w:tcW w:w="1957" w:type="dxa"/>
          </w:tcPr>
          <w:p w14:paraId="16CC3E71" w14:textId="67229682" w:rsidR="00B9330B" w:rsidRPr="00861AB0" w:rsidRDefault="00753285" w:rsidP="00F828EC">
            <w:pPr>
              <w:jc w:val="both"/>
              <w:rPr>
                <w:b/>
              </w:rPr>
            </w:pPr>
            <w:r>
              <w:rPr>
                <w:b/>
              </w:rPr>
              <w:t xml:space="preserve"> </w:t>
            </w:r>
          </w:p>
        </w:tc>
        <w:tc>
          <w:tcPr>
            <w:tcW w:w="8460" w:type="dxa"/>
          </w:tcPr>
          <w:p w14:paraId="70E1D99E" w14:textId="77777777" w:rsidR="00B9330B" w:rsidRDefault="00B9330B" w:rsidP="00F828EC">
            <w:pPr>
              <w:jc w:val="both"/>
            </w:pPr>
            <w:r>
              <w:t xml:space="preserve">Primary Actor: </w:t>
            </w:r>
            <w:r w:rsidR="004422C3">
              <w:t>SCM</w:t>
            </w:r>
          </w:p>
          <w:p w14:paraId="34842CE0" w14:textId="41E53BE8" w:rsidR="007039BD" w:rsidRPr="00861AB0" w:rsidRDefault="007039BD" w:rsidP="00F828EC">
            <w:pPr>
              <w:jc w:val="both"/>
            </w:pPr>
            <w:r>
              <w:t>Secondary Actor: User</w:t>
            </w:r>
          </w:p>
        </w:tc>
      </w:tr>
      <w:tr w:rsidR="00B9330B" w:rsidRPr="00877136" w14:paraId="29588177" w14:textId="77777777" w:rsidTr="00F828EC">
        <w:tc>
          <w:tcPr>
            <w:tcW w:w="1957" w:type="dxa"/>
          </w:tcPr>
          <w:p w14:paraId="7F310786" w14:textId="07EE5D4F" w:rsidR="00B9330B" w:rsidRPr="00861AB0" w:rsidRDefault="00753285" w:rsidP="00F828EC">
            <w:pPr>
              <w:jc w:val="both"/>
              <w:rPr>
                <w:b/>
              </w:rPr>
            </w:pPr>
            <w:r>
              <w:rPr>
                <w:b/>
              </w:rPr>
              <w:t xml:space="preserve"> </w:t>
            </w:r>
          </w:p>
        </w:tc>
        <w:tc>
          <w:tcPr>
            <w:tcW w:w="8460" w:type="dxa"/>
          </w:tcPr>
          <w:p w14:paraId="16FAAA00" w14:textId="7129B586" w:rsidR="00B9330B" w:rsidRPr="00861AB0" w:rsidRDefault="00B9330B" w:rsidP="00F828EC">
            <w:pPr>
              <w:pStyle w:val="Pa49"/>
              <w:jc w:val="both"/>
              <w:rPr>
                <w:rFonts w:ascii="Times New Roman" w:hAnsi="Times New Roman"/>
              </w:rPr>
            </w:pPr>
            <w:r>
              <w:rPr>
                <w:rFonts w:ascii="Times New Roman" w:hAnsi="Times New Roman"/>
              </w:rPr>
              <w:t>User</w:t>
            </w:r>
            <w:r w:rsidR="004422C3">
              <w:rPr>
                <w:rFonts w:ascii="Times New Roman" w:hAnsi="Times New Roman"/>
              </w:rPr>
              <w:t>’s application will be verified before sending</w:t>
            </w:r>
            <w:r>
              <w:rPr>
                <w:rFonts w:ascii="Times New Roman" w:hAnsi="Times New Roman"/>
              </w:rPr>
              <w:t>.</w:t>
            </w:r>
          </w:p>
        </w:tc>
      </w:tr>
      <w:tr w:rsidR="00B9330B" w:rsidRPr="00877136" w14:paraId="5BEEF76D" w14:textId="77777777" w:rsidTr="00F828EC">
        <w:tc>
          <w:tcPr>
            <w:tcW w:w="1957" w:type="dxa"/>
          </w:tcPr>
          <w:p w14:paraId="436B864D" w14:textId="54091634" w:rsidR="00B9330B" w:rsidRPr="00861AB0" w:rsidRDefault="00753285" w:rsidP="00F828EC">
            <w:pPr>
              <w:jc w:val="both"/>
              <w:rPr>
                <w:b/>
              </w:rPr>
            </w:pPr>
            <w:r>
              <w:rPr>
                <w:b/>
              </w:rPr>
              <w:t xml:space="preserve"> </w:t>
            </w:r>
          </w:p>
        </w:tc>
        <w:tc>
          <w:tcPr>
            <w:tcW w:w="8460" w:type="dxa"/>
          </w:tcPr>
          <w:p w14:paraId="0F0C0A2C" w14:textId="5404AA3F" w:rsidR="00B9330B" w:rsidRPr="00861AB0" w:rsidRDefault="00B9330B" w:rsidP="00F828EC">
            <w:pPr>
              <w:jc w:val="both"/>
            </w:pPr>
            <w:r>
              <w:t>User presses “</w:t>
            </w:r>
            <w:r w:rsidR="00BF2C07">
              <w:t>Send</w:t>
            </w:r>
            <w:r>
              <w:t>” button.</w:t>
            </w:r>
          </w:p>
        </w:tc>
      </w:tr>
      <w:tr w:rsidR="00B9330B" w:rsidRPr="00877136" w14:paraId="4243BA06" w14:textId="77777777" w:rsidTr="00F828EC">
        <w:tc>
          <w:tcPr>
            <w:tcW w:w="1957" w:type="dxa"/>
          </w:tcPr>
          <w:p w14:paraId="7996E856" w14:textId="63D1DB1E" w:rsidR="00B9330B" w:rsidRPr="00861AB0" w:rsidRDefault="00753285" w:rsidP="00F828EC">
            <w:pPr>
              <w:jc w:val="both"/>
              <w:rPr>
                <w:b/>
              </w:rPr>
            </w:pPr>
            <w:r>
              <w:rPr>
                <w:b/>
              </w:rPr>
              <w:t xml:space="preserve"> </w:t>
            </w:r>
          </w:p>
        </w:tc>
        <w:tc>
          <w:tcPr>
            <w:tcW w:w="8460" w:type="dxa"/>
          </w:tcPr>
          <w:p w14:paraId="2D5C1FFB" w14:textId="77777777" w:rsidR="00B9330B" w:rsidRPr="00861AB0" w:rsidRDefault="00B9330B" w:rsidP="00F828EC">
            <w:pPr>
              <w:jc w:val="both"/>
            </w:pPr>
            <w:r>
              <w:t>High</w:t>
            </w:r>
          </w:p>
        </w:tc>
      </w:tr>
      <w:tr w:rsidR="00B9330B" w:rsidRPr="00877136" w14:paraId="4D379799" w14:textId="77777777" w:rsidTr="00F828EC">
        <w:trPr>
          <w:trHeight w:val="467"/>
        </w:trPr>
        <w:tc>
          <w:tcPr>
            <w:tcW w:w="1957" w:type="dxa"/>
          </w:tcPr>
          <w:p w14:paraId="3B4449DA" w14:textId="44945732" w:rsidR="00B9330B" w:rsidRPr="00861AB0" w:rsidRDefault="00753285" w:rsidP="00F828EC">
            <w:pPr>
              <w:jc w:val="both"/>
              <w:rPr>
                <w:b/>
              </w:rPr>
            </w:pPr>
            <w:r>
              <w:rPr>
                <w:b/>
              </w:rPr>
              <w:t xml:space="preserve"> </w:t>
            </w:r>
          </w:p>
        </w:tc>
        <w:tc>
          <w:tcPr>
            <w:tcW w:w="8460" w:type="dxa"/>
          </w:tcPr>
          <w:p w14:paraId="45D20996" w14:textId="77777777" w:rsidR="00B9330B" w:rsidRDefault="00B9330B" w:rsidP="00F828EC">
            <w:pPr>
              <w:pStyle w:val="Pa49"/>
              <w:jc w:val="both"/>
              <w:rPr>
                <w:rFonts w:ascii="Times New Roman" w:hAnsi="Times New Roman"/>
              </w:rPr>
            </w:pPr>
            <w:r>
              <w:rPr>
                <w:rFonts w:ascii="Times New Roman" w:hAnsi="Times New Roman"/>
              </w:rPr>
              <w:t>PRE-1: User is logged in</w:t>
            </w:r>
          </w:p>
          <w:p w14:paraId="25C68DB8" w14:textId="4F7DAF1B" w:rsidR="00B9330B" w:rsidRPr="00381ED2" w:rsidRDefault="00B9330B" w:rsidP="00F828EC">
            <w:r>
              <w:t xml:space="preserve">PRE-2: User </w:t>
            </w:r>
            <w:r w:rsidR="006B3E72">
              <w:t>sent the application</w:t>
            </w:r>
          </w:p>
        </w:tc>
      </w:tr>
      <w:tr w:rsidR="00B9330B" w:rsidRPr="00877136" w14:paraId="28E649E6" w14:textId="77777777" w:rsidTr="00F828EC">
        <w:trPr>
          <w:trHeight w:val="440"/>
        </w:trPr>
        <w:tc>
          <w:tcPr>
            <w:tcW w:w="1957" w:type="dxa"/>
          </w:tcPr>
          <w:p w14:paraId="68BF948F" w14:textId="23E158ED" w:rsidR="00B9330B" w:rsidRPr="00861AB0" w:rsidRDefault="00753285" w:rsidP="00F828EC">
            <w:pPr>
              <w:jc w:val="both"/>
              <w:rPr>
                <w:b/>
              </w:rPr>
            </w:pPr>
            <w:r>
              <w:rPr>
                <w:b/>
                <w:color w:val="0D0D0D" w:themeColor="text1" w:themeTint="F2"/>
              </w:rPr>
              <w:t xml:space="preserve"> </w:t>
            </w:r>
          </w:p>
        </w:tc>
        <w:tc>
          <w:tcPr>
            <w:tcW w:w="8460" w:type="dxa"/>
          </w:tcPr>
          <w:p w14:paraId="18B312D6" w14:textId="15F2F7B6" w:rsidR="00B9330B" w:rsidRPr="00861AB0" w:rsidRDefault="00B9330B" w:rsidP="00F828EC">
            <w:pPr>
              <w:jc w:val="both"/>
            </w:pPr>
            <w:r>
              <w:t>M1-UC2, M1-UC4,</w:t>
            </w:r>
            <w:r w:rsidR="006F202B">
              <w:t xml:space="preserve"> M8-UC1</w:t>
            </w:r>
          </w:p>
        </w:tc>
      </w:tr>
      <w:tr w:rsidR="00B9330B" w:rsidRPr="00877136" w14:paraId="09EDFF76" w14:textId="77777777" w:rsidTr="00F828EC">
        <w:tc>
          <w:tcPr>
            <w:tcW w:w="1957" w:type="dxa"/>
          </w:tcPr>
          <w:p w14:paraId="25ADD233" w14:textId="1A23582C" w:rsidR="00B9330B" w:rsidRPr="00861AB0" w:rsidRDefault="00753285" w:rsidP="00F828EC">
            <w:pPr>
              <w:jc w:val="both"/>
              <w:rPr>
                <w:b/>
              </w:rPr>
            </w:pPr>
            <w:r>
              <w:rPr>
                <w:b/>
              </w:rPr>
              <w:t xml:space="preserve"> </w:t>
            </w:r>
          </w:p>
        </w:tc>
        <w:tc>
          <w:tcPr>
            <w:tcW w:w="8460" w:type="dxa"/>
          </w:tcPr>
          <w:p w14:paraId="1865B99C" w14:textId="7B4669B9" w:rsidR="00B9330B" w:rsidRDefault="00753285" w:rsidP="004422C3">
            <w:pPr>
              <w:pStyle w:val="ListParagraph"/>
              <w:numPr>
                <w:ilvl w:val="0"/>
                <w:numId w:val="128"/>
              </w:numPr>
            </w:pPr>
            <w:r>
              <w:t xml:space="preserve"> </w:t>
            </w:r>
            <w:r w:rsidR="00B9330B">
              <w:t xml:space="preserve"> press ‘</w:t>
            </w:r>
            <w:r w:rsidR="00271B0D">
              <w:t>Send</w:t>
            </w:r>
            <w:r w:rsidR="00B9330B">
              <w:t>’ button</w:t>
            </w:r>
          </w:p>
          <w:p w14:paraId="118E494D" w14:textId="412ED0D8" w:rsidR="00B9330B" w:rsidRDefault="00271B0D" w:rsidP="004422C3">
            <w:pPr>
              <w:pStyle w:val="ListParagraph"/>
              <w:numPr>
                <w:ilvl w:val="0"/>
                <w:numId w:val="128"/>
              </w:numPr>
            </w:pPr>
            <w:r>
              <w:t xml:space="preserve">SCM verifies if there is any other application for same address. One address can have only one application. </w:t>
            </w:r>
          </w:p>
          <w:p w14:paraId="1A9EC838" w14:textId="5EE1ACD8" w:rsidR="00B9330B" w:rsidRDefault="00271B0D" w:rsidP="004422C3">
            <w:pPr>
              <w:pStyle w:val="ListParagraph"/>
              <w:numPr>
                <w:ilvl w:val="0"/>
                <w:numId w:val="128"/>
              </w:numPr>
            </w:pPr>
            <w:r>
              <w:t>SCM verifies if the applications against CNIC are not more than five.</w:t>
            </w:r>
          </w:p>
          <w:p w14:paraId="7004F9BF" w14:textId="29B0307D" w:rsidR="00B9330B" w:rsidRPr="00861AB0" w:rsidRDefault="00271B0D" w:rsidP="00271B0D">
            <w:pPr>
              <w:pStyle w:val="ListParagraph"/>
              <w:numPr>
                <w:ilvl w:val="0"/>
                <w:numId w:val="128"/>
              </w:numPr>
            </w:pPr>
            <w:r>
              <w:t>SCM informs user if the application is sent to respective authority or not.</w:t>
            </w:r>
          </w:p>
        </w:tc>
      </w:tr>
      <w:tr w:rsidR="00B9330B" w:rsidRPr="00877136" w14:paraId="6094AB42" w14:textId="77777777" w:rsidTr="00F828EC">
        <w:tc>
          <w:tcPr>
            <w:tcW w:w="1957" w:type="dxa"/>
          </w:tcPr>
          <w:p w14:paraId="0A6E1B13" w14:textId="637C1D0A" w:rsidR="00B9330B" w:rsidRPr="003907CF" w:rsidRDefault="00753285" w:rsidP="00F828EC">
            <w:pPr>
              <w:jc w:val="both"/>
              <w:rPr>
                <w:b/>
              </w:rPr>
            </w:pPr>
            <w:r>
              <w:rPr>
                <w:b/>
              </w:rPr>
              <w:t xml:space="preserve"> </w:t>
            </w:r>
          </w:p>
        </w:tc>
        <w:tc>
          <w:tcPr>
            <w:tcW w:w="8460" w:type="dxa"/>
          </w:tcPr>
          <w:p w14:paraId="3D116D23" w14:textId="77777777" w:rsidR="00B9330B" w:rsidRPr="00861AB0" w:rsidRDefault="00B9330B" w:rsidP="00F828EC">
            <w:r>
              <w:t>N/A</w:t>
            </w:r>
          </w:p>
        </w:tc>
      </w:tr>
      <w:tr w:rsidR="00B9330B" w:rsidRPr="00877136" w14:paraId="745EB4C9" w14:textId="77777777" w:rsidTr="00F828EC">
        <w:tc>
          <w:tcPr>
            <w:tcW w:w="1957" w:type="dxa"/>
          </w:tcPr>
          <w:p w14:paraId="427AF11F" w14:textId="14402CDB" w:rsidR="00B9330B" w:rsidRPr="00861AB0" w:rsidRDefault="00753285" w:rsidP="00F828EC">
            <w:pPr>
              <w:jc w:val="both"/>
              <w:rPr>
                <w:b/>
              </w:rPr>
            </w:pPr>
            <w:r>
              <w:rPr>
                <w:b/>
              </w:rPr>
              <w:t xml:space="preserve"> </w:t>
            </w:r>
          </w:p>
        </w:tc>
        <w:tc>
          <w:tcPr>
            <w:tcW w:w="8460" w:type="dxa"/>
          </w:tcPr>
          <w:p w14:paraId="01810C8E" w14:textId="2EEE0BA0" w:rsidR="00B9330B" w:rsidRDefault="00B9330B" w:rsidP="004422C3">
            <w:pPr>
              <w:pStyle w:val="ListParagraph"/>
              <w:numPr>
                <w:ilvl w:val="0"/>
                <w:numId w:val="129"/>
              </w:numPr>
              <w:jc w:val="both"/>
            </w:pPr>
            <w:r>
              <w:t xml:space="preserve">If </w:t>
            </w:r>
            <w:r w:rsidR="00C42CFD">
              <w:t xml:space="preserve">a request has been made for same address </w:t>
            </w:r>
            <w:r>
              <w:t>prompt message will appear “</w:t>
            </w:r>
            <w:r w:rsidR="00C42CFD">
              <w:t xml:space="preserve">One application </w:t>
            </w:r>
            <w:r w:rsidR="002000A2">
              <w:t>request</w:t>
            </w:r>
            <w:r w:rsidR="00C42CFD">
              <w:t xml:space="preserve"> against this address has already </w:t>
            </w:r>
            <w:r w:rsidR="00D269C1">
              <w:t xml:space="preserve">been </w:t>
            </w:r>
            <w:r w:rsidR="00C42CFD">
              <w:t>made</w:t>
            </w:r>
            <w:r w:rsidR="00D269C1">
              <w:t>.</w:t>
            </w:r>
            <w:r w:rsidR="002D5A03">
              <w:t xml:space="preserve"> </w:t>
            </w:r>
            <w:r w:rsidR="00C42CFD">
              <w:t>Complete previous request to request more.</w:t>
            </w:r>
            <w:r>
              <w:t>’</w:t>
            </w:r>
          </w:p>
          <w:p w14:paraId="6922BAA1" w14:textId="35543254" w:rsidR="00B9330B" w:rsidRPr="00861AB0" w:rsidRDefault="00C42CFD" w:rsidP="00C42CFD">
            <w:pPr>
              <w:pStyle w:val="ListParagraph"/>
              <w:numPr>
                <w:ilvl w:val="0"/>
                <w:numId w:val="129"/>
              </w:numPr>
              <w:jc w:val="both"/>
            </w:pPr>
            <w:r>
              <w:t xml:space="preserve">If five requests have been made with same CNIC prompt message will appear “this CNIC has already made five </w:t>
            </w:r>
            <w:r w:rsidR="002000A2">
              <w:t>requests</w:t>
            </w:r>
            <w:r>
              <w:t>. Complete previous requests to request more.’</w:t>
            </w:r>
            <w:r w:rsidR="00B9330B">
              <w:t xml:space="preserve"> </w:t>
            </w:r>
          </w:p>
        </w:tc>
      </w:tr>
      <w:tr w:rsidR="00B9330B" w:rsidRPr="00877136" w14:paraId="1850AA43" w14:textId="77777777" w:rsidTr="00F828EC">
        <w:tc>
          <w:tcPr>
            <w:tcW w:w="1957" w:type="dxa"/>
          </w:tcPr>
          <w:p w14:paraId="704A7E59" w14:textId="0527AC1A" w:rsidR="00B9330B" w:rsidRPr="00861AB0" w:rsidRDefault="00753285" w:rsidP="00F828EC">
            <w:pPr>
              <w:jc w:val="both"/>
              <w:rPr>
                <w:b/>
              </w:rPr>
            </w:pPr>
            <w:r>
              <w:rPr>
                <w:b/>
              </w:rPr>
              <w:t xml:space="preserve"> </w:t>
            </w:r>
          </w:p>
        </w:tc>
        <w:tc>
          <w:tcPr>
            <w:tcW w:w="8460" w:type="dxa"/>
          </w:tcPr>
          <w:p w14:paraId="74DE1BEF" w14:textId="41D50E67" w:rsidR="00B9330B" w:rsidRDefault="00B9330B"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w:t>
            </w:r>
            <w:r w:rsidR="008C51AD">
              <w:rPr>
                <w:rFonts w:ascii="Times New Roman" w:hAnsi="Times New Roman"/>
              </w:rPr>
              <w:t xml:space="preserve"> government body</w:t>
            </w:r>
            <w:r>
              <w:rPr>
                <w:rFonts w:ascii="Times New Roman" w:hAnsi="Times New Roman"/>
              </w:rPr>
              <w:t>.</w:t>
            </w:r>
          </w:p>
          <w:p w14:paraId="07E2868E" w14:textId="1D7C5E50" w:rsidR="00B9330B" w:rsidRPr="00B272AB" w:rsidRDefault="00B9330B"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immediately get response if the application was submitted.</w:t>
            </w:r>
          </w:p>
        </w:tc>
      </w:tr>
      <w:tr w:rsidR="00B9330B" w:rsidRPr="00877136" w14:paraId="20CA0C29" w14:textId="77777777" w:rsidTr="00F828EC">
        <w:tc>
          <w:tcPr>
            <w:tcW w:w="1957" w:type="dxa"/>
          </w:tcPr>
          <w:p w14:paraId="69A09A6A" w14:textId="59BE954D" w:rsidR="00B9330B" w:rsidRPr="00861AB0" w:rsidRDefault="00753285" w:rsidP="00F828EC">
            <w:pPr>
              <w:jc w:val="both"/>
              <w:rPr>
                <w:b/>
              </w:rPr>
            </w:pPr>
            <w:r>
              <w:rPr>
                <w:b/>
              </w:rPr>
              <w:t xml:space="preserve"> </w:t>
            </w:r>
          </w:p>
        </w:tc>
        <w:tc>
          <w:tcPr>
            <w:tcW w:w="8460" w:type="dxa"/>
          </w:tcPr>
          <w:p w14:paraId="5150B8B0" w14:textId="77777777" w:rsidR="00B9330B" w:rsidRPr="00861AB0" w:rsidRDefault="00B9330B" w:rsidP="00F828EC">
            <w:pPr>
              <w:pStyle w:val="Pa49"/>
              <w:jc w:val="both"/>
            </w:pPr>
            <w:r>
              <w:rPr>
                <w:rFonts w:ascii="Times New Roman" w:hAnsi="Times New Roman"/>
              </w:rPr>
              <w:t>N/A</w:t>
            </w:r>
          </w:p>
        </w:tc>
      </w:tr>
      <w:tr w:rsidR="00B9330B" w:rsidRPr="00877136" w14:paraId="5BAC8D48" w14:textId="77777777" w:rsidTr="00F828EC">
        <w:tc>
          <w:tcPr>
            <w:tcW w:w="1957" w:type="dxa"/>
          </w:tcPr>
          <w:p w14:paraId="02413AAB" w14:textId="0A537A74" w:rsidR="00B9330B" w:rsidRPr="00861AB0" w:rsidRDefault="00753285" w:rsidP="00F828EC">
            <w:pPr>
              <w:jc w:val="both"/>
              <w:rPr>
                <w:b/>
              </w:rPr>
            </w:pPr>
            <w:r>
              <w:rPr>
                <w:b/>
              </w:rPr>
              <w:t xml:space="preserve"> </w:t>
            </w:r>
          </w:p>
        </w:tc>
        <w:tc>
          <w:tcPr>
            <w:tcW w:w="8460" w:type="dxa"/>
          </w:tcPr>
          <w:p w14:paraId="1B746753" w14:textId="5B8F27FE" w:rsidR="00B9330B" w:rsidRPr="00861AB0" w:rsidRDefault="00B9330B" w:rsidP="00F828EC">
            <w:pPr>
              <w:jc w:val="both"/>
            </w:pPr>
            <w:r>
              <w:t>User</w:t>
            </w:r>
            <w:r w:rsidR="00EA612A">
              <w:t xml:space="preserve"> owns the property</w:t>
            </w:r>
            <w:r>
              <w:t>.</w:t>
            </w:r>
          </w:p>
        </w:tc>
      </w:tr>
    </w:tbl>
    <w:p w14:paraId="347174A8" w14:textId="77777777" w:rsidR="007A2739" w:rsidRDefault="007A2739"/>
    <w:p w14:paraId="15F41D35" w14:textId="77777777" w:rsidR="007A2739" w:rsidRDefault="007A2739">
      <w:r>
        <w:br w:type="page"/>
      </w:r>
    </w:p>
    <w:p w14:paraId="51113AEB" w14:textId="4D3AD37F" w:rsidR="007A2739" w:rsidRPr="00DD5C55" w:rsidRDefault="00753285" w:rsidP="007A2739">
      <w:pPr>
        <w:pStyle w:val="Caption"/>
        <w:keepNext/>
        <w:spacing w:line="276" w:lineRule="auto"/>
        <w:rPr>
          <w:szCs w:val="24"/>
        </w:rPr>
      </w:pPr>
      <w:r>
        <w:rPr>
          <w:szCs w:val="24"/>
        </w:rPr>
        <w:lastRenderedPageBreak/>
        <w:t xml:space="preserve"> </w:t>
      </w:r>
      <w:r w:rsidR="007A2739" w:rsidRPr="00DD5C55">
        <w:rPr>
          <w:szCs w:val="24"/>
        </w:rPr>
        <w:t xml:space="preserve"> </w:t>
      </w:r>
      <w:r w:rsidR="007A2739">
        <w:rPr>
          <w:szCs w:val="24"/>
        </w:rPr>
        <w:t>8</w:t>
      </w:r>
      <w:r w:rsidR="00604838">
        <w:rPr>
          <w:szCs w:val="24"/>
        </w:rPr>
        <w:t>4</w:t>
      </w:r>
      <w:r w:rsidR="007A2739" w:rsidRPr="00DD5C55">
        <w:rPr>
          <w:noProof/>
          <w:szCs w:val="24"/>
        </w:rPr>
        <w:t>:</w:t>
      </w:r>
      <w:r w:rsidR="007A2739">
        <w:rPr>
          <w:noProof/>
          <w:szCs w:val="24"/>
        </w:rPr>
        <w:t xml:space="preserve"> Verify Application (</w:t>
      </w:r>
      <w:r w:rsidR="00604838">
        <w:rPr>
          <w:noProof/>
          <w:szCs w:val="24"/>
        </w:rPr>
        <w:t>Mobile</w:t>
      </w:r>
      <w:r w:rsidR="007A2739">
        <w:rPr>
          <w:noProof/>
          <w:szCs w:val="24"/>
        </w:rPr>
        <w:t>)</w:t>
      </w:r>
      <w:r w:rsidR="007A2739"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A2739" w:rsidRPr="00877136" w14:paraId="10D55BF1" w14:textId="77777777" w:rsidTr="00F828EC">
        <w:tc>
          <w:tcPr>
            <w:tcW w:w="1957" w:type="dxa"/>
          </w:tcPr>
          <w:p w14:paraId="1D0E19D9" w14:textId="4D0D5DB2" w:rsidR="007A2739" w:rsidRPr="00861AB0" w:rsidRDefault="00753285" w:rsidP="00F828EC">
            <w:pPr>
              <w:jc w:val="both"/>
              <w:rPr>
                <w:b/>
              </w:rPr>
            </w:pPr>
            <w:r>
              <w:rPr>
                <w:b/>
              </w:rPr>
              <w:t xml:space="preserve"> </w:t>
            </w:r>
          </w:p>
        </w:tc>
        <w:tc>
          <w:tcPr>
            <w:tcW w:w="8460" w:type="dxa"/>
          </w:tcPr>
          <w:p w14:paraId="41025074" w14:textId="6861382E" w:rsidR="007A2739" w:rsidRPr="00861AB0" w:rsidRDefault="007A2739" w:rsidP="00F828EC">
            <w:pPr>
              <w:jc w:val="both"/>
            </w:pPr>
            <w:r w:rsidRPr="00861AB0">
              <w:t xml:space="preserve"> </w:t>
            </w:r>
            <w:r>
              <w:t>M8-UC</w:t>
            </w:r>
            <w:r w:rsidR="00B0150C">
              <w:t>4</w:t>
            </w:r>
          </w:p>
        </w:tc>
      </w:tr>
      <w:tr w:rsidR="007A2739" w:rsidRPr="00877136" w14:paraId="70138AB0" w14:textId="77777777" w:rsidTr="00F828EC">
        <w:tc>
          <w:tcPr>
            <w:tcW w:w="1957" w:type="dxa"/>
          </w:tcPr>
          <w:p w14:paraId="6434F24F" w14:textId="788E4D61" w:rsidR="007A2739" w:rsidRPr="00861AB0" w:rsidRDefault="00753285" w:rsidP="00F828EC">
            <w:pPr>
              <w:jc w:val="both"/>
              <w:rPr>
                <w:b/>
              </w:rPr>
            </w:pPr>
            <w:r>
              <w:rPr>
                <w:b/>
              </w:rPr>
              <w:t xml:space="preserve"> </w:t>
            </w:r>
          </w:p>
        </w:tc>
        <w:tc>
          <w:tcPr>
            <w:tcW w:w="8460" w:type="dxa"/>
          </w:tcPr>
          <w:p w14:paraId="5E409EA8" w14:textId="355A3783" w:rsidR="007A2739" w:rsidRPr="00861AB0" w:rsidRDefault="007A2739" w:rsidP="00F828EC">
            <w:pPr>
              <w:jc w:val="both"/>
            </w:pPr>
            <w:r>
              <w:rPr>
                <w:noProof/>
              </w:rPr>
              <w:t>Verify Application (</w:t>
            </w:r>
            <w:r w:rsidR="00604838">
              <w:rPr>
                <w:noProof/>
              </w:rPr>
              <w:t>Mobile</w:t>
            </w:r>
            <w:r>
              <w:rPr>
                <w:noProof/>
              </w:rPr>
              <w:t>)</w:t>
            </w:r>
          </w:p>
        </w:tc>
      </w:tr>
      <w:tr w:rsidR="007A2739" w:rsidRPr="00877136" w14:paraId="326CBE9E" w14:textId="77777777" w:rsidTr="00F828EC">
        <w:tc>
          <w:tcPr>
            <w:tcW w:w="1957" w:type="dxa"/>
          </w:tcPr>
          <w:p w14:paraId="38BC8536" w14:textId="2F9871A5" w:rsidR="007A2739" w:rsidRPr="00861AB0" w:rsidRDefault="00753285" w:rsidP="00F828EC">
            <w:pPr>
              <w:jc w:val="both"/>
              <w:rPr>
                <w:b/>
              </w:rPr>
            </w:pPr>
            <w:r>
              <w:rPr>
                <w:b/>
              </w:rPr>
              <w:t xml:space="preserve"> </w:t>
            </w:r>
          </w:p>
        </w:tc>
        <w:tc>
          <w:tcPr>
            <w:tcW w:w="8460" w:type="dxa"/>
          </w:tcPr>
          <w:p w14:paraId="334F4B73" w14:textId="77777777" w:rsidR="007A2739" w:rsidRDefault="007A2739" w:rsidP="00F828EC">
            <w:pPr>
              <w:jc w:val="both"/>
            </w:pPr>
            <w:r>
              <w:t>Primary Actor: SCM</w:t>
            </w:r>
          </w:p>
          <w:p w14:paraId="040E44A9" w14:textId="77777777" w:rsidR="007A2739" w:rsidRPr="00861AB0" w:rsidRDefault="007A2739" w:rsidP="00F828EC">
            <w:pPr>
              <w:jc w:val="both"/>
            </w:pPr>
            <w:r>
              <w:t>Secondary Actor: User</w:t>
            </w:r>
          </w:p>
        </w:tc>
      </w:tr>
      <w:tr w:rsidR="007A2739" w:rsidRPr="00877136" w14:paraId="62FFC418" w14:textId="77777777" w:rsidTr="00F828EC">
        <w:tc>
          <w:tcPr>
            <w:tcW w:w="1957" w:type="dxa"/>
          </w:tcPr>
          <w:p w14:paraId="10D98838" w14:textId="2D894B32" w:rsidR="007A2739" w:rsidRPr="00861AB0" w:rsidRDefault="00753285" w:rsidP="00F828EC">
            <w:pPr>
              <w:jc w:val="both"/>
              <w:rPr>
                <w:b/>
              </w:rPr>
            </w:pPr>
            <w:r>
              <w:rPr>
                <w:b/>
              </w:rPr>
              <w:t xml:space="preserve"> </w:t>
            </w:r>
          </w:p>
        </w:tc>
        <w:tc>
          <w:tcPr>
            <w:tcW w:w="8460" w:type="dxa"/>
          </w:tcPr>
          <w:p w14:paraId="044B9780" w14:textId="77777777" w:rsidR="007A2739" w:rsidRPr="00861AB0" w:rsidRDefault="007A2739" w:rsidP="00F828EC">
            <w:pPr>
              <w:pStyle w:val="Pa49"/>
              <w:jc w:val="both"/>
              <w:rPr>
                <w:rFonts w:ascii="Times New Roman" w:hAnsi="Times New Roman"/>
              </w:rPr>
            </w:pPr>
            <w:r>
              <w:rPr>
                <w:rFonts w:ascii="Times New Roman" w:hAnsi="Times New Roman"/>
              </w:rPr>
              <w:t>User’s application will be verified before sending.</w:t>
            </w:r>
          </w:p>
        </w:tc>
      </w:tr>
      <w:tr w:rsidR="007A2739" w:rsidRPr="00877136" w14:paraId="442EFFBF" w14:textId="77777777" w:rsidTr="00F828EC">
        <w:tc>
          <w:tcPr>
            <w:tcW w:w="1957" w:type="dxa"/>
          </w:tcPr>
          <w:p w14:paraId="0912A836" w14:textId="1E0A1E78" w:rsidR="007A2739" w:rsidRPr="00861AB0" w:rsidRDefault="00753285" w:rsidP="00F828EC">
            <w:pPr>
              <w:jc w:val="both"/>
              <w:rPr>
                <w:b/>
              </w:rPr>
            </w:pPr>
            <w:r>
              <w:rPr>
                <w:b/>
              </w:rPr>
              <w:t xml:space="preserve"> </w:t>
            </w:r>
          </w:p>
        </w:tc>
        <w:tc>
          <w:tcPr>
            <w:tcW w:w="8460" w:type="dxa"/>
          </w:tcPr>
          <w:p w14:paraId="2BCBCAC7" w14:textId="77777777" w:rsidR="007A2739" w:rsidRPr="00861AB0" w:rsidRDefault="007A2739" w:rsidP="00F828EC">
            <w:pPr>
              <w:jc w:val="both"/>
            </w:pPr>
            <w:r>
              <w:t>User presses “Send” button.</w:t>
            </w:r>
          </w:p>
        </w:tc>
      </w:tr>
      <w:tr w:rsidR="007A2739" w:rsidRPr="00877136" w14:paraId="32ECEB56" w14:textId="77777777" w:rsidTr="00F828EC">
        <w:tc>
          <w:tcPr>
            <w:tcW w:w="1957" w:type="dxa"/>
          </w:tcPr>
          <w:p w14:paraId="5A1618DA" w14:textId="37C06669" w:rsidR="007A2739" w:rsidRPr="00861AB0" w:rsidRDefault="00753285" w:rsidP="00F828EC">
            <w:pPr>
              <w:jc w:val="both"/>
              <w:rPr>
                <w:b/>
              </w:rPr>
            </w:pPr>
            <w:r>
              <w:rPr>
                <w:b/>
              </w:rPr>
              <w:t xml:space="preserve"> </w:t>
            </w:r>
          </w:p>
        </w:tc>
        <w:tc>
          <w:tcPr>
            <w:tcW w:w="8460" w:type="dxa"/>
          </w:tcPr>
          <w:p w14:paraId="1CC45490" w14:textId="77777777" w:rsidR="007A2739" w:rsidRPr="00861AB0" w:rsidRDefault="007A2739" w:rsidP="00F828EC">
            <w:pPr>
              <w:jc w:val="both"/>
            </w:pPr>
            <w:r>
              <w:t>High</w:t>
            </w:r>
          </w:p>
        </w:tc>
      </w:tr>
      <w:tr w:rsidR="007A2739" w:rsidRPr="00877136" w14:paraId="2E672309" w14:textId="77777777" w:rsidTr="00F828EC">
        <w:trPr>
          <w:trHeight w:val="467"/>
        </w:trPr>
        <w:tc>
          <w:tcPr>
            <w:tcW w:w="1957" w:type="dxa"/>
          </w:tcPr>
          <w:p w14:paraId="460CFF9C" w14:textId="3A2356D5" w:rsidR="007A2739" w:rsidRPr="00861AB0" w:rsidRDefault="00753285" w:rsidP="00F828EC">
            <w:pPr>
              <w:jc w:val="both"/>
              <w:rPr>
                <w:b/>
              </w:rPr>
            </w:pPr>
            <w:r>
              <w:rPr>
                <w:b/>
              </w:rPr>
              <w:t xml:space="preserve"> </w:t>
            </w:r>
          </w:p>
        </w:tc>
        <w:tc>
          <w:tcPr>
            <w:tcW w:w="8460" w:type="dxa"/>
          </w:tcPr>
          <w:p w14:paraId="7BB6D471" w14:textId="77777777" w:rsidR="007A2739" w:rsidRDefault="007A2739" w:rsidP="00F828EC">
            <w:pPr>
              <w:pStyle w:val="Pa49"/>
              <w:jc w:val="both"/>
              <w:rPr>
                <w:rFonts w:ascii="Times New Roman" w:hAnsi="Times New Roman"/>
              </w:rPr>
            </w:pPr>
            <w:r>
              <w:rPr>
                <w:rFonts w:ascii="Times New Roman" w:hAnsi="Times New Roman"/>
              </w:rPr>
              <w:t>PRE-1: User is logged in</w:t>
            </w:r>
          </w:p>
          <w:p w14:paraId="3000EBE9" w14:textId="77777777" w:rsidR="007A2739" w:rsidRPr="00381ED2" w:rsidRDefault="007A2739" w:rsidP="00F828EC">
            <w:r>
              <w:t>PRE-2: User sent the application</w:t>
            </w:r>
          </w:p>
        </w:tc>
      </w:tr>
      <w:tr w:rsidR="007A2739" w:rsidRPr="00877136" w14:paraId="4D53EBCE" w14:textId="77777777" w:rsidTr="00F828EC">
        <w:trPr>
          <w:trHeight w:val="440"/>
        </w:trPr>
        <w:tc>
          <w:tcPr>
            <w:tcW w:w="1957" w:type="dxa"/>
          </w:tcPr>
          <w:p w14:paraId="45B7DE7F" w14:textId="5B03AF08" w:rsidR="007A2739" w:rsidRPr="00861AB0" w:rsidRDefault="00753285" w:rsidP="00F828EC">
            <w:pPr>
              <w:jc w:val="both"/>
              <w:rPr>
                <w:b/>
              </w:rPr>
            </w:pPr>
            <w:r>
              <w:rPr>
                <w:b/>
                <w:color w:val="0D0D0D" w:themeColor="text1" w:themeTint="F2"/>
              </w:rPr>
              <w:t xml:space="preserve"> </w:t>
            </w:r>
          </w:p>
        </w:tc>
        <w:tc>
          <w:tcPr>
            <w:tcW w:w="8460" w:type="dxa"/>
          </w:tcPr>
          <w:p w14:paraId="39DF79E4" w14:textId="7C7BB5D9" w:rsidR="007A2739" w:rsidRPr="00861AB0" w:rsidRDefault="007A2739" w:rsidP="00F828EC">
            <w:pPr>
              <w:jc w:val="both"/>
            </w:pPr>
            <w:r>
              <w:t>M1-UC</w:t>
            </w:r>
            <w:r w:rsidR="006F202B">
              <w:t>1</w:t>
            </w:r>
            <w:r>
              <w:t>, M1-UC</w:t>
            </w:r>
            <w:r w:rsidR="006F202B">
              <w:t>3</w:t>
            </w:r>
            <w:r>
              <w:t>,</w:t>
            </w:r>
            <w:r w:rsidR="008B0D23">
              <w:t xml:space="preserve"> M8-UC2</w:t>
            </w:r>
          </w:p>
        </w:tc>
      </w:tr>
      <w:tr w:rsidR="007A2739" w:rsidRPr="00877136" w14:paraId="69FFE742" w14:textId="77777777" w:rsidTr="00F828EC">
        <w:tc>
          <w:tcPr>
            <w:tcW w:w="1957" w:type="dxa"/>
          </w:tcPr>
          <w:p w14:paraId="278A1EB8" w14:textId="18956285" w:rsidR="007A2739" w:rsidRPr="00861AB0" w:rsidRDefault="00753285" w:rsidP="00F828EC">
            <w:pPr>
              <w:jc w:val="both"/>
              <w:rPr>
                <w:b/>
              </w:rPr>
            </w:pPr>
            <w:r>
              <w:rPr>
                <w:b/>
              </w:rPr>
              <w:t xml:space="preserve"> </w:t>
            </w:r>
          </w:p>
        </w:tc>
        <w:tc>
          <w:tcPr>
            <w:tcW w:w="8460" w:type="dxa"/>
          </w:tcPr>
          <w:p w14:paraId="78C94D5C" w14:textId="39984309" w:rsidR="007A2739" w:rsidRDefault="00753285" w:rsidP="006F202B">
            <w:pPr>
              <w:pStyle w:val="ListParagraph"/>
              <w:numPr>
                <w:ilvl w:val="0"/>
                <w:numId w:val="130"/>
              </w:numPr>
            </w:pPr>
            <w:r>
              <w:t xml:space="preserve"> </w:t>
            </w:r>
            <w:r w:rsidR="007A2739">
              <w:t xml:space="preserve"> press ‘Send’ button</w:t>
            </w:r>
          </w:p>
          <w:p w14:paraId="5DA9BE6D" w14:textId="77777777" w:rsidR="007A2739" w:rsidRDefault="007A2739" w:rsidP="006F202B">
            <w:pPr>
              <w:pStyle w:val="ListParagraph"/>
              <w:numPr>
                <w:ilvl w:val="0"/>
                <w:numId w:val="130"/>
              </w:numPr>
            </w:pPr>
            <w:r>
              <w:t xml:space="preserve">SCM verifies if there is any other application for same address. One address can have only one application. </w:t>
            </w:r>
          </w:p>
          <w:p w14:paraId="53FB4D1D" w14:textId="77777777" w:rsidR="007A2739" w:rsidRDefault="007A2739" w:rsidP="006F202B">
            <w:pPr>
              <w:pStyle w:val="ListParagraph"/>
              <w:numPr>
                <w:ilvl w:val="0"/>
                <w:numId w:val="130"/>
              </w:numPr>
            </w:pPr>
            <w:r>
              <w:t>SCM verifies if the applications against CNIC are not more than five.</w:t>
            </w:r>
          </w:p>
          <w:p w14:paraId="6ACA327D" w14:textId="77777777" w:rsidR="007A2739" w:rsidRPr="00861AB0" w:rsidRDefault="007A2739" w:rsidP="006F202B">
            <w:pPr>
              <w:pStyle w:val="ListParagraph"/>
              <w:numPr>
                <w:ilvl w:val="0"/>
                <w:numId w:val="130"/>
              </w:numPr>
            </w:pPr>
            <w:r>
              <w:t>SCM informs user if the application is sent to respective authority or not.</w:t>
            </w:r>
          </w:p>
        </w:tc>
      </w:tr>
      <w:tr w:rsidR="007A2739" w:rsidRPr="00877136" w14:paraId="26CBAE05" w14:textId="77777777" w:rsidTr="00F828EC">
        <w:tc>
          <w:tcPr>
            <w:tcW w:w="1957" w:type="dxa"/>
          </w:tcPr>
          <w:p w14:paraId="1957C6F0" w14:textId="73FF0FC0" w:rsidR="007A2739" w:rsidRPr="003907CF" w:rsidRDefault="00753285" w:rsidP="00F828EC">
            <w:pPr>
              <w:jc w:val="both"/>
              <w:rPr>
                <w:b/>
              </w:rPr>
            </w:pPr>
            <w:r>
              <w:rPr>
                <w:b/>
              </w:rPr>
              <w:t xml:space="preserve"> </w:t>
            </w:r>
          </w:p>
        </w:tc>
        <w:tc>
          <w:tcPr>
            <w:tcW w:w="8460" w:type="dxa"/>
          </w:tcPr>
          <w:p w14:paraId="5777B79C" w14:textId="77777777" w:rsidR="007A2739" w:rsidRPr="00861AB0" w:rsidRDefault="007A2739" w:rsidP="00F828EC">
            <w:r>
              <w:t>N/A</w:t>
            </w:r>
          </w:p>
        </w:tc>
      </w:tr>
      <w:tr w:rsidR="007A2739" w:rsidRPr="00877136" w14:paraId="65B9F29E" w14:textId="77777777" w:rsidTr="00F828EC">
        <w:tc>
          <w:tcPr>
            <w:tcW w:w="1957" w:type="dxa"/>
          </w:tcPr>
          <w:p w14:paraId="6EDFC131" w14:textId="590892DC" w:rsidR="007A2739" w:rsidRPr="00861AB0" w:rsidRDefault="00753285" w:rsidP="00F828EC">
            <w:pPr>
              <w:jc w:val="both"/>
              <w:rPr>
                <w:b/>
              </w:rPr>
            </w:pPr>
            <w:r>
              <w:rPr>
                <w:b/>
              </w:rPr>
              <w:t xml:space="preserve"> </w:t>
            </w:r>
          </w:p>
        </w:tc>
        <w:tc>
          <w:tcPr>
            <w:tcW w:w="8460" w:type="dxa"/>
          </w:tcPr>
          <w:p w14:paraId="19036AAA" w14:textId="104B033E" w:rsidR="007A2739" w:rsidRDefault="007A2739" w:rsidP="007A2739">
            <w:pPr>
              <w:pStyle w:val="ListParagraph"/>
              <w:numPr>
                <w:ilvl w:val="0"/>
                <w:numId w:val="129"/>
              </w:numPr>
              <w:jc w:val="both"/>
            </w:pPr>
            <w:r>
              <w:t xml:space="preserve">If a request has been made for same address prompt message will appear “One application </w:t>
            </w:r>
            <w:r w:rsidR="002000A2">
              <w:t>request</w:t>
            </w:r>
            <w:r>
              <w:t xml:space="preserve"> against this address has already been made. Complete previous request to request more.’</w:t>
            </w:r>
          </w:p>
          <w:p w14:paraId="331FCAF5" w14:textId="0E1510D9" w:rsidR="007A2739" w:rsidRPr="00861AB0" w:rsidRDefault="007A2739" w:rsidP="007A2739">
            <w:pPr>
              <w:pStyle w:val="ListParagraph"/>
              <w:numPr>
                <w:ilvl w:val="0"/>
                <w:numId w:val="129"/>
              </w:numPr>
              <w:jc w:val="both"/>
            </w:pPr>
            <w:r>
              <w:t xml:space="preserve">If five requests have been made with same CNIC prompt message will appear “this CNIC has already made five </w:t>
            </w:r>
            <w:r w:rsidR="002000A2">
              <w:t>requests</w:t>
            </w:r>
            <w:r>
              <w:t xml:space="preserve">. Complete previous requests to request more.’ </w:t>
            </w:r>
          </w:p>
        </w:tc>
      </w:tr>
      <w:tr w:rsidR="007A2739" w:rsidRPr="00877136" w14:paraId="70F5F2EF" w14:textId="77777777" w:rsidTr="00F828EC">
        <w:tc>
          <w:tcPr>
            <w:tcW w:w="1957" w:type="dxa"/>
          </w:tcPr>
          <w:p w14:paraId="299D7A88" w14:textId="124263E4" w:rsidR="007A2739" w:rsidRPr="00861AB0" w:rsidRDefault="00753285" w:rsidP="00F828EC">
            <w:pPr>
              <w:jc w:val="both"/>
              <w:rPr>
                <w:b/>
              </w:rPr>
            </w:pPr>
            <w:r>
              <w:rPr>
                <w:b/>
              </w:rPr>
              <w:t xml:space="preserve"> </w:t>
            </w:r>
          </w:p>
        </w:tc>
        <w:tc>
          <w:tcPr>
            <w:tcW w:w="8460" w:type="dxa"/>
          </w:tcPr>
          <w:p w14:paraId="197272CC" w14:textId="77777777" w:rsidR="007A2739" w:rsidRDefault="007A2739"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 government body.</w:t>
            </w:r>
          </w:p>
          <w:p w14:paraId="56AAC936" w14:textId="28621645" w:rsidR="007A2739" w:rsidRPr="00B272AB" w:rsidRDefault="007A2739"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immediately get response if the application was submitted.</w:t>
            </w:r>
          </w:p>
        </w:tc>
      </w:tr>
      <w:tr w:rsidR="007A2739" w:rsidRPr="00877136" w14:paraId="36F59A3A" w14:textId="77777777" w:rsidTr="00F828EC">
        <w:tc>
          <w:tcPr>
            <w:tcW w:w="1957" w:type="dxa"/>
          </w:tcPr>
          <w:p w14:paraId="26759E42" w14:textId="68946344" w:rsidR="007A2739" w:rsidRPr="00861AB0" w:rsidRDefault="00753285" w:rsidP="00F828EC">
            <w:pPr>
              <w:jc w:val="both"/>
              <w:rPr>
                <w:b/>
              </w:rPr>
            </w:pPr>
            <w:r>
              <w:rPr>
                <w:b/>
              </w:rPr>
              <w:t xml:space="preserve"> </w:t>
            </w:r>
          </w:p>
        </w:tc>
        <w:tc>
          <w:tcPr>
            <w:tcW w:w="8460" w:type="dxa"/>
          </w:tcPr>
          <w:p w14:paraId="0944FEF4" w14:textId="77777777" w:rsidR="007A2739" w:rsidRPr="00861AB0" w:rsidRDefault="007A2739" w:rsidP="00F828EC">
            <w:pPr>
              <w:pStyle w:val="Pa49"/>
              <w:jc w:val="both"/>
            </w:pPr>
            <w:r>
              <w:rPr>
                <w:rFonts w:ascii="Times New Roman" w:hAnsi="Times New Roman"/>
              </w:rPr>
              <w:t>N/A</w:t>
            </w:r>
          </w:p>
        </w:tc>
      </w:tr>
      <w:tr w:rsidR="007A2739" w:rsidRPr="00877136" w14:paraId="40B1B9C8" w14:textId="77777777" w:rsidTr="00F828EC">
        <w:tc>
          <w:tcPr>
            <w:tcW w:w="1957" w:type="dxa"/>
          </w:tcPr>
          <w:p w14:paraId="072A76C5" w14:textId="30A734BC" w:rsidR="007A2739" w:rsidRPr="00861AB0" w:rsidRDefault="00753285" w:rsidP="00F828EC">
            <w:pPr>
              <w:jc w:val="both"/>
              <w:rPr>
                <w:b/>
              </w:rPr>
            </w:pPr>
            <w:r>
              <w:rPr>
                <w:b/>
              </w:rPr>
              <w:t xml:space="preserve"> </w:t>
            </w:r>
          </w:p>
        </w:tc>
        <w:tc>
          <w:tcPr>
            <w:tcW w:w="8460" w:type="dxa"/>
          </w:tcPr>
          <w:p w14:paraId="031B12ED" w14:textId="77777777" w:rsidR="007A2739" w:rsidRPr="00861AB0" w:rsidRDefault="007A2739" w:rsidP="00F828EC">
            <w:pPr>
              <w:jc w:val="both"/>
            </w:pPr>
            <w:r>
              <w:t>User owns the property.</w:t>
            </w:r>
          </w:p>
        </w:tc>
      </w:tr>
    </w:tbl>
    <w:p w14:paraId="14DDADA4" w14:textId="77777777" w:rsidR="000B262E" w:rsidRDefault="000B262E"/>
    <w:p w14:paraId="1EEF1EFE" w14:textId="77777777" w:rsidR="000B262E" w:rsidRDefault="000B262E">
      <w:r>
        <w:br w:type="page"/>
      </w:r>
    </w:p>
    <w:p w14:paraId="14C0A910" w14:textId="2FB929C5" w:rsidR="000B262E" w:rsidRPr="00DD5C55" w:rsidRDefault="00753285" w:rsidP="000B262E">
      <w:pPr>
        <w:pStyle w:val="Caption"/>
        <w:keepNext/>
        <w:spacing w:line="276" w:lineRule="auto"/>
        <w:rPr>
          <w:szCs w:val="24"/>
        </w:rPr>
      </w:pPr>
      <w:r>
        <w:rPr>
          <w:szCs w:val="24"/>
        </w:rPr>
        <w:lastRenderedPageBreak/>
        <w:t xml:space="preserve"> </w:t>
      </w:r>
      <w:r w:rsidR="000B262E" w:rsidRPr="00DD5C55">
        <w:rPr>
          <w:szCs w:val="24"/>
        </w:rPr>
        <w:t xml:space="preserve"> </w:t>
      </w:r>
      <w:r w:rsidR="000B262E">
        <w:rPr>
          <w:szCs w:val="24"/>
        </w:rPr>
        <w:t>8</w:t>
      </w:r>
      <w:r w:rsidR="00684800">
        <w:rPr>
          <w:szCs w:val="24"/>
        </w:rPr>
        <w:t>5</w:t>
      </w:r>
      <w:r w:rsidR="000B262E" w:rsidRPr="00DD5C55">
        <w:rPr>
          <w:noProof/>
          <w:szCs w:val="24"/>
        </w:rPr>
        <w:t>:</w:t>
      </w:r>
      <w:r w:rsidR="000B262E">
        <w:rPr>
          <w:noProof/>
          <w:szCs w:val="24"/>
        </w:rPr>
        <w:t xml:space="preserve"> </w:t>
      </w:r>
      <w:r w:rsidR="00A044F0">
        <w:rPr>
          <w:noProof/>
          <w:szCs w:val="24"/>
        </w:rPr>
        <w:t>Manage</w:t>
      </w:r>
      <w:r w:rsidR="000B262E">
        <w:rPr>
          <w:noProof/>
          <w:szCs w:val="24"/>
        </w:rPr>
        <w:t xml:space="preserve"> Application (Web)</w:t>
      </w:r>
      <w:r w:rsidR="000B262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B262E" w:rsidRPr="00877136" w14:paraId="15F0432F" w14:textId="77777777" w:rsidTr="00F828EC">
        <w:tc>
          <w:tcPr>
            <w:tcW w:w="1957" w:type="dxa"/>
          </w:tcPr>
          <w:p w14:paraId="3E228243" w14:textId="1780EE49" w:rsidR="000B262E" w:rsidRPr="00861AB0" w:rsidRDefault="00753285" w:rsidP="00F828EC">
            <w:pPr>
              <w:jc w:val="both"/>
              <w:rPr>
                <w:b/>
              </w:rPr>
            </w:pPr>
            <w:r>
              <w:rPr>
                <w:b/>
              </w:rPr>
              <w:t xml:space="preserve"> </w:t>
            </w:r>
          </w:p>
        </w:tc>
        <w:tc>
          <w:tcPr>
            <w:tcW w:w="8460" w:type="dxa"/>
          </w:tcPr>
          <w:p w14:paraId="4CEC07B3" w14:textId="6767289D" w:rsidR="000B262E" w:rsidRPr="00861AB0" w:rsidRDefault="000B262E" w:rsidP="00F828EC">
            <w:pPr>
              <w:jc w:val="both"/>
            </w:pPr>
            <w:r w:rsidRPr="00861AB0">
              <w:t xml:space="preserve"> </w:t>
            </w:r>
            <w:r>
              <w:t>M8-UC</w:t>
            </w:r>
            <w:r w:rsidR="00A044F0">
              <w:t>5</w:t>
            </w:r>
          </w:p>
        </w:tc>
      </w:tr>
      <w:tr w:rsidR="000B262E" w:rsidRPr="00877136" w14:paraId="5581118E" w14:textId="77777777" w:rsidTr="00F828EC">
        <w:tc>
          <w:tcPr>
            <w:tcW w:w="1957" w:type="dxa"/>
          </w:tcPr>
          <w:p w14:paraId="3D4E1DCB" w14:textId="30BDC0C4" w:rsidR="000B262E" w:rsidRPr="00861AB0" w:rsidRDefault="00753285" w:rsidP="00F828EC">
            <w:pPr>
              <w:jc w:val="both"/>
              <w:rPr>
                <w:b/>
              </w:rPr>
            </w:pPr>
            <w:r>
              <w:rPr>
                <w:b/>
              </w:rPr>
              <w:t xml:space="preserve"> </w:t>
            </w:r>
          </w:p>
        </w:tc>
        <w:tc>
          <w:tcPr>
            <w:tcW w:w="8460" w:type="dxa"/>
          </w:tcPr>
          <w:p w14:paraId="78D9C5AA" w14:textId="6F364BD7" w:rsidR="000B262E" w:rsidRPr="00861AB0" w:rsidRDefault="00A044F0" w:rsidP="00F828EC">
            <w:pPr>
              <w:jc w:val="both"/>
            </w:pPr>
            <w:r>
              <w:rPr>
                <w:noProof/>
              </w:rPr>
              <w:t xml:space="preserve">Manage </w:t>
            </w:r>
            <w:r w:rsidR="000B262E">
              <w:rPr>
                <w:noProof/>
              </w:rPr>
              <w:t>Application (Web)</w:t>
            </w:r>
          </w:p>
        </w:tc>
      </w:tr>
      <w:tr w:rsidR="000B262E" w:rsidRPr="00877136" w14:paraId="0E6D9436" w14:textId="77777777" w:rsidTr="00F828EC">
        <w:tc>
          <w:tcPr>
            <w:tcW w:w="1957" w:type="dxa"/>
          </w:tcPr>
          <w:p w14:paraId="538B45BB" w14:textId="40881AF4" w:rsidR="000B262E" w:rsidRPr="00861AB0" w:rsidRDefault="00753285" w:rsidP="00F828EC">
            <w:pPr>
              <w:jc w:val="both"/>
              <w:rPr>
                <w:b/>
              </w:rPr>
            </w:pPr>
            <w:r>
              <w:rPr>
                <w:b/>
              </w:rPr>
              <w:t xml:space="preserve"> </w:t>
            </w:r>
          </w:p>
        </w:tc>
        <w:tc>
          <w:tcPr>
            <w:tcW w:w="8460" w:type="dxa"/>
          </w:tcPr>
          <w:p w14:paraId="73869E23" w14:textId="68D3287F" w:rsidR="000B262E" w:rsidRPr="00861AB0" w:rsidRDefault="000B262E" w:rsidP="00AF251E">
            <w:pPr>
              <w:jc w:val="both"/>
            </w:pPr>
            <w:r>
              <w:t>Primary Actor: User</w:t>
            </w:r>
          </w:p>
        </w:tc>
      </w:tr>
      <w:tr w:rsidR="000B262E" w:rsidRPr="00877136" w14:paraId="59602EF9" w14:textId="77777777" w:rsidTr="00F828EC">
        <w:tc>
          <w:tcPr>
            <w:tcW w:w="1957" w:type="dxa"/>
          </w:tcPr>
          <w:p w14:paraId="1CDB99E3" w14:textId="073623DA" w:rsidR="000B262E" w:rsidRPr="00861AB0" w:rsidRDefault="00753285" w:rsidP="00F828EC">
            <w:pPr>
              <w:jc w:val="both"/>
              <w:rPr>
                <w:b/>
              </w:rPr>
            </w:pPr>
            <w:r>
              <w:rPr>
                <w:b/>
              </w:rPr>
              <w:t xml:space="preserve"> </w:t>
            </w:r>
          </w:p>
        </w:tc>
        <w:tc>
          <w:tcPr>
            <w:tcW w:w="8460" w:type="dxa"/>
          </w:tcPr>
          <w:p w14:paraId="2FAB4AC5" w14:textId="6ADE0465" w:rsidR="000B262E" w:rsidRPr="00861AB0" w:rsidRDefault="00753285" w:rsidP="00F828EC">
            <w:pPr>
              <w:pStyle w:val="Pa49"/>
              <w:jc w:val="both"/>
              <w:rPr>
                <w:rFonts w:ascii="Times New Roman" w:hAnsi="Times New Roman"/>
              </w:rPr>
            </w:pPr>
            <w:r>
              <w:rPr>
                <w:rFonts w:ascii="Times New Roman" w:hAnsi="Times New Roman"/>
              </w:rPr>
              <w:t xml:space="preserve"> </w:t>
            </w:r>
            <w:r w:rsidR="004F1492">
              <w:rPr>
                <w:rFonts w:ascii="Times New Roman" w:hAnsi="Times New Roman"/>
              </w:rPr>
              <w:t xml:space="preserve"> see list of applications</w:t>
            </w:r>
            <w:r w:rsidR="000B262E">
              <w:rPr>
                <w:rFonts w:ascii="Times New Roman" w:hAnsi="Times New Roman"/>
              </w:rPr>
              <w:t>.</w:t>
            </w:r>
          </w:p>
        </w:tc>
      </w:tr>
      <w:tr w:rsidR="000B262E" w:rsidRPr="00877136" w14:paraId="658AB0C0" w14:textId="77777777" w:rsidTr="00F828EC">
        <w:tc>
          <w:tcPr>
            <w:tcW w:w="1957" w:type="dxa"/>
          </w:tcPr>
          <w:p w14:paraId="59F6E444" w14:textId="73D09F00" w:rsidR="000B262E" w:rsidRPr="00861AB0" w:rsidRDefault="00753285" w:rsidP="00F828EC">
            <w:pPr>
              <w:jc w:val="both"/>
              <w:rPr>
                <w:b/>
              </w:rPr>
            </w:pPr>
            <w:r>
              <w:rPr>
                <w:b/>
              </w:rPr>
              <w:t xml:space="preserve"> </w:t>
            </w:r>
          </w:p>
        </w:tc>
        <w:tc>
          <w:tcPr>
            <w:tcW w:w="8460" w:type="dxa"/>
          </w:tcPr>
          <w:p w14:paraId="6F9FEE6D" w14:textId="2A2A4C9D" w:rsidR="000B262E" w:rsidRPr="00861AB0" w:rsidRDefault="000B262E" w:rsidP="00F828EC">
            <w:pPr>
              <w:jc w:val="both"/>
            </w:pPr>
            <w:r>
              <w:t>User presses “</w:t>
            </w:r>
            <w:r w:rsidR="00C408AA">
              <w:t>Manage Applications</w:t>
            </w:r>
            <w:r>
              <w:t>” button.</w:t>
            </w:r>
          </w:p>
        </w:tc>
      </w:tr>
      <w:tr w:rsidR="000B262E" w:rsidRPr="00877136" w14:paraId="0D021931" w14:textId="77777777" w:rsidTr="00F828EC">
        <w:tc>
          <w:tcPr>
            <w:tcW w:w="1957" w:type="dxa"/>
          </w:tcPr>
          <w:p w14:paraId="14AB97FC" w14:textId="1BA10849" w:rsidR="000B262E" w:rsidRPr="00861AB0" w:rsidRDefault="00753285" w:rsidP="00F828EC">
            <w:pPr>
              <w:jc w:val="both"/>
              <w:rPr>
                <w:b/>
              </w:rPr>
            </w:pPr>
            <w:r>
              <w:rPr>
                <w:b/>
              </w:rPr>
              <w:t xml:space="preserve"> </w:t>
            </w:r>
          </w:p>
        </w:tc>
        <w:tc>
          <w:tcPr>
            <w:tcW w:w="8460" w:type="dxa"/>
          </w:tcPr>
          <w:p w14:paraId="15F2570C" w14:textId="77777777" w:rsidR="000B262E" w:rsidRPr="00861AB0" w:rsidRDefault="000B262E" w:rsidP="00F828EC">
            <w:pPr>
              <w:jc w:val="both"/>
            </w:pPr>
            <w:r>
              <w:t>High</w:t>
            </w:r>
          </w:p>
        </w:tc>
      </w:tr>
      <w:tr w:rsidR="000B262E" w:rsidRPr="00877136" w14:paraId="5BC5CF4A" w14:textId="77777777" w:rsidTr="00F828EC">
        <w:trPr>
          <w:trHeight w:val="467"/>
        </w:trPr>
        <w:tc>
          <w:tcPr>
            <w:tcW w:w="1957" w:type="dxa"/>
          </w:tcPr>
          <w:p w14:paraId="248D1843" w14:textId="04691D51" w:rsidR="000B262E" w:rsidRPr="00861AB0" w:rsidRDefault="00753285" w:rsidP="00F828EC">
            <w:pPr>
              <w:jc w:val="both"/>
              <w:rPr>
                <w:b/>
              </w:rPr>
            </w:pPr>
            <w:r>
              <w:rPr>
                <w:b/>
              </w:rPr>
              <w:t xml:space="preserve"> </w:t>
            </w:r>
          </w:p>
        </w:tc>
        <w:tc>
          <w:tcPr>
            <w:tcW w:w="8460" w:type="dxa"/>
          </w:tcPr>
          <w:p w14:paraId="1A020D52" w14:textId="2086A5C9" w:rsidR="000B262E" w:rsidRPr="00381ED2" w:rsidRDefault="000B262E" w:rsidP="00A332FC">
            <w:pPr>
              <w:pStyle w:val="Pa49"/>
              <w:jc w:val="both"/>
            </w:pPr>
            <w:r>
              <w:rPr>
                <w:rFonts w:ascii="Times New Roman" w:hAnsi="Times New Roman"/>
              </w:rPr>
              <w:t>PRE-1: User is logged in</w:t>
            </w:r>
          </w:p>
        </w:tc>
      </w:tr>
      <w:tr w:rsidR="000B262E" w:rsidRPr="00877136" w14:paraId="4F0B8EA7" w14:textId="77777777" w:rsidTr="00F828EC">
        <w:trPr>
          <w:trHeight w:val="440"/>
        </w:trPr>
        <w:tc>
          <w:tcPr>
            <w:tcW w:w="1957" w:type="dxa"/>
          </w:tcPr>
          <w:p w14:paraId="4EAE352E" w14:textId="45C6E12D" w:rsidR="000B262E" w:rsidRPr="00861AB0" w:rsidRDefault="00753285" w:rsidP="00F828EC">
            <w:pPr>
              <w:jc w:val="both"/>
              <w:rPr>
                <w:b/>
              </w:rPr>
            </w:pPr>
            <w:r>
              <w:rPr>
                <w:b/>
                <w:color w:val="0D0D0D" w:themeColor="text1" w:themeTint="F2"/>
              </w:rPr>
              <w:t xml:space="preserve"> </w:t>
            </w:r>
          </w:p>
        </w:tc>
        <w:tc>
          <w:tcPr>
            <w:tcW w:w="8460" w:type="dxa"/>
          </w:tcPr>
          <w:p w14:paraId="0C3B03C0" w14:textId="1D325949" w:rsidR="000B262E" w:rsidRPr="00861AB0" w:rsidRDefault="000B262E" w:rsidP="00F828EC">
            <w:pPr>
              <w:jc w:val="both"/>
            </w:pPr>
            <w:r>
              <w:t>M1-UC2, M1-UC4</w:t>
            </w:r>
          </w:p>
        </w:tc>
      </w:tr>
      <w:tr w:rsidR="000B262E" w:rsidRPr="00877136" w14:paraId="56917AAA" w14:textId="77777777" w:rsidTr="00F828EC">
        <w:tc>
          <w:tcPr>
            <w:tcW w:w="1957" w:type="dxa"/>
          </w:tcPr>
          <w:p w14:paraId="096C7576" w14:textId="023F300B" w:rsidR="000B262E" w:rsidRPr="00861AB0" w:rsidRDefault="00753285" w:rsidP="00F828EC">
            <w:pPr>
              <w:jc w:val="both"/>
              <w:rPr>
                <w:b/>
              </w:rPr>
            </w:pPr>
            <w:r>
              <w:rPr>
                <w:b/>
              </w:rPr>
              <w:t xml:space="preserve"> </w:t>
            </w:r>
          </w:p>
        </w:tc>
        <w:tc>
          <w:tcPr>
            <w:tcW w:w="8460" w:type="dxa"/>
          </w:tcPr>
          <w:p w14:paraId="20E2ECB6" w14:textId="6AA52FCE" w:rsidR="000B262E" w:rsidRDefault="00753285" w:rsidP="00E5741C">
            <w:pPr>
              <w:pStyle w:val="ListParagraph"/>
              <w:numPr>
                <w:ilvl w:val="0"/>
                <w:numId w:val="131"/>
              </w:numPr>
            </w:pPr>
            <w:r>
              <w:t xml:space="preserve"> </w:t>
            </w:r>
            <w:r w:rsidR="000B262E">
              <w:t xml:space="preserve"> press ‘</w:t>
            </w:r>
            <w:r w:rsidR="00E5741C">
              <w:t>Manage Applications</w:t>
            </w:r>
            <w:r w:rsidR="00E309FA">
              <w:t>’</w:t>
            </w:r>
            <w:r w:rsidR="00E5741C">
              <w:t xml:space="preserve"> </w:t>
            </w:r>
            <w:r w:rsidR="000B262E">
              <w:t>button</w:t>
            </w:r>
          </w:p>
          <w:p w14:paraId="3C9FC87A" w14:textId="3D635C78" w:rsidR="000B262E" w:rsidRDefault="00753285" w:rsidP="00E5741C">
            <w:pPr>
              <w:pStyle w:val="ListParagraph"/>
              <w:numPr>
                <w:ilvl w:val="0"/>
                <w:numId w:val="131"/>
              </w:numPr>
            </w:pPr>
            <w:r>
              <w:t xml:space="preserve"> </w:t>
            </w:r>
            <w:r w:rsidR="00E309FA">
              <w:t xml:space="preserve"> see a list of applications.</w:t>
            </w:r>
          </w:p>
          <w:p w14:paraId="5A0395AA" w14:textId="4345B6B9" w:rsidR="000B262E" w:rsidRPr="00861AB0" w:rsidRDefault="00E309FA" w:rsidP="00E309FA">
            <w:pPr>
              <w:pStyle w:val="ListParagraph"/>
              <w:numPr>
                <w:ilvl w:val="0"/>
                <w:numId w:val="131"/>
              </w:numPr>
            </w:pPr>
            <w:r>
              <w:t>Applications will be grouped according to their status (Active, Completed, Rejected etc.)</w:t>
            </w:r>
          </w:p>
        </w:tc>
      </w:tr>
      <w:tr w:rsidR="000B262E" w:rsidRPr="00877136" w14:paraId="7B5C6B02" w14:textId="77777777" w:rsidTr="00F828EC">
        <w:tc>
          <w:tcPr>
            <w:tcW w:w="1957" w:type="dxa"/>
          </w:tcPr>
          <w:p w14:paraId="261BB8C8" w14:textId="3FF18ECE" w:rsidR="000B262E" w:rsidRPr="003907CF" w:rsidRDefault="00753285" w:rsidP="00F828EC">
            <w:pPr>
              <w:jc w:val="both"/>
              <w:rPr>
                <w:b/>
              </w:rPr>
            </w:pPr>
            <w:r>
              <w:rPr>
                <w:b/>
              </w:rPr>
              <w:t xml:space="preserve"> </w:t>
            </w:r>
          </w:p>
        </w:tc>
        <w:tc>
          <w:tcPr>
            <w:tcW w:w="8460" w:type="dxa"/>
          </w:tcPr>
          <w:p w14:paraId="108C8F26" w14:textId="77777777" w:rsidR="000B262E" w:rsidRPr="00861AB0" w:rsidRDefault="000B262E" w:rsidP="00F828EC">
            <w:r>
              <w:t>N/A</w:t>
            </w:r>
          </w:p>
        </w:tc>
      </w:tr>
      <w:tr w:rsidR="000B262E" w:rsidRPr="00877136" w14:paraId="644FABBA" w14:textId="77777777" w:rsidTr="00F828EC">
        <w:tc>
          <w:tcPr>
            <w:tcW w:w="1957" w:type="dxa"/>
          </w:tcPr>
          <w:p w14:paraId="23823380" w14:textId="741CB9B2" w:rsidR="000B262E" w:rsidRPr="00861AB0" w:rsidRDefault="00753285" w:rsidP="00F828EC">
            <w:pPr>
              <w:jc w:val="both"/>
              <w:rPr>
                <w:b/>
              </w:rPr>
            </w:pPr>
            <w:r>
              <w:rPr>
                <w:b/>
              </w:rPr>
              <w:t xml:space="preserve"> </w:t>
            </w:r>
          </w:p>
        </w:tc>
        <w:tc>
          <w:tcPr>
            <w:tcW w:w="8460" w:type="dxa"/>
          </w:tcPr>
          <w:p w14:paraId="3FD187B3" w14:textId="5CAB97A6" w:rsidR="000B262E" w:rsidRPr="00861AB0" w:rsidRDefault="004864BD" w:rsidP="004864BD">
            <w:pPr>
              <w:pStyle w:val="ListParagraph"/>
              <w:numPr>
                <w:ilvl w:val="0"/>
                <w:numId w:val="132"/>
              </w:numPr>
              <w:jc w:val="both"/>
            </w:pPr>
            <w:r>
              <w:t>If user has not made any applications requests “no application requests” will appear instead of the list.</w:t>
            </w:r>
            <w:r w:rsidR="000B262E">
              <w:t xml:space="preserve"> </w:t>
            </w:r>
          </w:p>
        </w:tc>
      </w:tr>
      <w:tr w:rsidR="000B262E" w:rsidRPr="00877136" w14:paraId="215B732A" w14:textId="77777777" w:rsidTr="00F828EC">
        <w:tc>
          <w:tcPr>
            <w:tcW w:w="1957" w:type="dxa"/>
          </w:tcPr>
          <w:p w14:paraId="5F7BE645" w14:textId="26D99C8B" w:rsidR="000B262E" w:rsidRPr="00861AB0" w:rsidRDefault="00753285" w:rsidP="00F828EC">
            <w:pPr>
              <w:jc w:val="both"/>
              <w:rPr>
                <w:b/>
              </w:rPr>
            </w:pPr>
            <w:r>
              <w:rPr>
                <w:b/>
              </w:rPr>
              <w:t xml:space="preserve"> </w:t>
            </w:r>
          </w:p>
        </w:tc>
        <w:tc>
          <w:tcPr>
            <w:tcW w:w="8460" w:type="dxa"/>
          </w:tcPr>
          <w:p w14:paraId="2F3DCDE4" w14:textId="3A9BF3F9" w:rsidR="000B262E" w:rsidRDefault="000B262E"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sidR="00563D1F">
              <w:rPr>
                <w:rFonts w:ascii="Times New Roman" w:hAnsi="Times New Roman"/>
              </w:rPr>
              <w:t xml:space="preserve"> be able to see application request history</w:t>
            </w:r>
            <w:r>
              <w:rPr>
                <w:rFonts w:ascii="Times New Roman" w:hAnsi="Times New Roman"/>
              </w:rPr>
              <w:t>.</w:t>
            </w:r>
          </w:p>
          <w:p w14:paraId="71108216" w14:textId="5F4A061A" w:rsidR="000B262E" w:rsidRPr="00B272AB" w:rsidRDefault="000B262E"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sidR="00563D1F">
              <w:rPr>
                <w:rFonts w:ascii="Times New Roman" w:hAnsi="Times New Roman"/>
              </w:rPr>
              <w:t xml:space="preserve"> be able to manage application</w:t>
            </w:r>
            <w:r w:rsidR="009C3684">
              <w:rPr>
                <w:rFonts w:ascii="Times New Roman" w:hAnsi="Times New Roman"/>
              </w:rPr>
              <w:t>s</w:t>
            </w:r>
            <w:r>
              <w:rPr>
                <w:rFonts w:ascii="Times New Roman" w:hAnsi="Times New Roman"/>
              </w:rPr>
              <w:t>.</w:t>
            </w:r>
          </w:p>
        </w:tc>
      </w:tr>
      <w:tr w:rsidR="000B262E" w:rsidRPr="00877136" w14:paraId="1992C0F8" w14:textId="77777777" w:rsidTr="00F828EC">
        <w:tc>
          <w:tcPr>
            <w:tcW w:w="1957" w:type="dxa"/>
          </w:tcPr>
          <w:p w14:paraId="4C5DDEC2" w14:textId="66D3E94D" w:rsidR="000B262E" w:rsidRPr="00861AB0" w:rsidRDefault="00753285" w:rsidP="00F828EC">
            <w:pPr>
              <w:jc w:val="both"/>
              <w:rPr>
                <w:b/>
              </w:rPr>
            </w:pPr>
            <w:r>
              <w:rPr>
                <w:b/>
              </w:rPr>
              <w:t xml:space="preserve"> </w:t>
            </w:r>
          </w:p>
        </w:tc>
        <w:tc>
          <w:tcPr>
            <w:tcW w:w="8460" w:type="dxa"/>
          </w:tcPr>
          <w:p w14:paraId="4837A3C6" w14:textId="77777777" w:rsidR="000B262E" w:rsidRPr="00861AB0" w:rsidRDefault="000B262E" w:rsidP="00F828EC">
            <w:pPr>
              <w:pStyle w:val="Pa49"/>
              <w:jc w:val="both"/>
            </w:pPr>
            <w:r>
              <w:rPr>
                <w:rFonts w:ascii="Times New Roman" w:hAnsi="Times New Roman"/>
              </w:rPr>
              <w:t>N/A</w:t>
            </w:r>
          </w:p>
        </w:tc>
      </w:tr>
      <w:tr w:rsidR="000B262E" w:rsidRPr="00877136" w14:paraId="04955ECF" w14:textId="77777777" w:rsidTr="00F828EC">
        <w:tc>
          <w:tcPr>
            <w:tcW w:w="1957" w:type="dxa"/>
          </w:tcPr>
          <w:p w14:paraId="2E019BFF" w14:textId="7C4D6324" w:rsidR="000B262E" w:rsidRPr="00861AB0" w:rsidRDefault="00753285" w:rsidP="00F828EC">
            <w:pPr>
              <w:jc w:val="both"/>
              <w:rPr>
                <w:b/>
              </w:rPr>
            </w:pPr>
            <w:r>
              <w:rPr>
                <w:b/>
              </w:rPr>
              <w:t xml:space="preserve"> </w:t>
            </w:r>
          </w:p>
        </w:tc>
        <w:tc>
          <w:tcPr>
            <w:tcW w:w="8460" w:type="dxa"/>
          </w:tcPr>
          <w:p w14:paraId="0ECA5E6E" w14:textId="77777777" w:rsidR="000B262E" w:rsidRPr="00861AB0" w:rsidRDefault="000B262E" w:rsidP="00F828EC">
            <w:pPr>
              <w:jc w:val="both"/>
            </w:pPr>
            <w:r>
              <w:t>User owns the property.</w:t>
            </w:r>
          </w:p>
        </w:tc>
      </w:tr>
    </w:tbl>
    <w:p w14:paraId="0C923798" w14:textId="77777777" w:rsidR="001D4F87" w:rsidRDefault="001D4F87"/>
    <w:p w14:paraId="1380F701" w14:textId="77777777" w:rsidR="001D4F87" w:rsidRDefault="001D4F87">
      <w:r>
        <w:br w:type="page"/>
      </w:r>
    </w:p>
    <w:p w14:paraId="5590ADA4" w14:textId="02D18308" w:rsidR="001D4F87" w:rsidRPr="00DD5C55" w:rsidRDefault="00753285" w:rsidP="001D4F87">
      <w:pPr>
        <w:pStyle w:val="Caption"/>
        <w:keepNext/>
        <w:spacing w:line="276" w:lineRule="auto"/>
        <w:rPr>
          <w:szCs w:val="24"/>
        </w:rPr>
      </w:pPr>
      <w:r>
        <w:rPr>
          <w:szCs w:val="24"/>
        </w:rPr>
        <w:lastRenderedPageBreak/>
        <w:t xml:space="preserve"> </w:t>
      </w:r>
      <w:r w:rsidR="001D4F87" w:rsidRPr="00DD5C55">
        <w:rPr>
          <w:szCs w:val="24"/>
        </w:rPr>
        <w:t xml:space="preserve"> </w:t>
      </w:r>
      <w:r w:rsidR="001D4F87">
        <w:rPr>
          <w:szCs w:val="24"/>
        </w:rPr>
        <w:t>8</w:t>
      </w:r>
      <w:r w:rsidR="00684800">
        <w:rPr>
          <w:szCs w:val="24"/>
        </w:rPr>
        <w:t>6</w:t>
      </w:r>
      <w:r w:rsidR="001D4F87" w:rsidRPr="00DD5C55">
        <w:rPr>
          <w:noProof/>
          <w:szCs w:val="24"/>
        </w:rPr>
        <w:t>:</w:t>
      </w:r>
      <w:r w:rsidR="001D4F87">
        <w:rPr>
          <w:noProof/>
          <w:szCs w:val="24"/>
        </w:rPr>
        <w:t xml:space="preserve"> Manage Application (Mobile)</w:t>
      </w:r>
      <w:r w:rsidR="001D4F87"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D4F87" w:rsidRPr="00877136" w14:paraId="7B28CEE9" w14:textId="77777777" w:rsidTr="00F828EC">
        <w:tc>
          <w:tcPr>
            <w:tcW w:w="1957" w:type="dxa"/>
          </w:tcPr>
          <w:p w14:paraId="2A6242F9" w14:textId="2E9DD2C3" w:rsidR="001D4F87" w:rsidRPr="00861AB0" w:rsidRDefault="00753285" w:rsidP="00F828EC">
            <w:pPr>
              <w:jc w:val="both"/>
              <w:rPr>
                <w:b/>
              </w:rPr>
            </w:pPr>
            <w:r>
              <w:rPr>
                <w:b/>
              </w:rPr>
              <w:t xml:space="preserve"> </w:t>
            </w:r>
          </w:p>
        </w:tc>
        <w:tc>
          <w:tcPr>
            <w:tcW w:w="8460" w:type="dxa"/>
          </w:tcPr>
          <w:p w14:paraId="16B00E7F" w14:textId="64220222" w:rsidR="001D4F87" w:rsidRPr="00861AB0" w:rsidRDefault="001D4F87" w:rsidP="00F828EC">
            <w:pPr>
              <w:jc w:val="both"/>
            </w:pPr>
            <w:r w:rsidRPr="00861AB0">
              <w:t xml:space="preserve"> </w:t>
            </w:r>
            <w:r>
              <w:t>M8-UC6</w:t>
            </w:r>
          </w:p>
        </w:tc>
      </w:tr>
      <w:tr w:rsidR="001D4F87" w:rsidRPr="00877136" w14:paraId="4B6D741C" w14:textId="77777777" w:rsidTr="00F828EC">
        <w:tc>
          <w:tcPr>
            <w:tcW w:w="1957" w:type="dxa"/>
          </w:tcPr>
          <w:p w14:paraId="6796CA5C" w14:textId="5897182D" w:rsidR="001D4F87" w:rsidRPr="00861AB0" w:rsidRDefault="00753285" w:rsidP="00F828EC">
            <w:pPr>
              <w:jc w:val="both"/>
              <w:rPr>
                <w:b/>
              </w:rPr>
            </w:pPr>
            <w:r>
              <w:rPr>
                <w:b/>
              </w:rPr>
              <w:t xml:space="preserve"> </w:t>
            </w:r>
          </w:p>
        </w:tc>
        <w:tc>
          <w:tcPr>
            <w:tcW w:w="8460" w:type="dxa"/>
          </w:tcPr>
          <w:p w14:paraId="1EDE263B" w14:textId="044630C2" w:rsidR="001D4F87" w:rsidRPr="00861AB0" w:rsidRDefault="001D4F87" w:rsidP="00F828EC">
            <w:pPr>
              <w:jc w:val="both"/>
            </w:pPr>
            <w:r>
              <w:rPr>
                <w:noProof/>
              </w:rPr>
              <w:t>Manage Application (Mobile)</w:t>
            </w:r>
          </w:p>
        </w:tc>
      </w:tr>
      <w:tr w:rsidR="001D4F87" w:rsidRPr="00877136" w14:paraId="1E06B9C2" w14:textId="77777777" w:rsidTr="00F828EC">
        <w:tc>
          <w:tcPr>
            <w:tcW w:w="1957" w:type="dxa"/>
          </w:tcPr>
          <w:p w14:paraId="410C255F" w14:textId="600AD344" w:rsidR="001D4F87" w:rsidRPr="00861AB0" w:rsidRDefault="00753285" w:rsidP="00F828EC">
            <w:pPr>
              <w:jc w:val="both"/>
              <w:rPr>
                <w:b/>
              </w:rPr>
            </w:pPr>
            <w:r>
              <w:rPr>
                <w:b/>
              </w:rPr>
              <w:t xml:space="preserve"> </w:t>
            </w:r>
          </w:p>
        </w:tc>
        <w:tc>
          <w:tcPr>
            <w:tcW w:w="8460" w:type="dxa"/>
          </w:tcPr>
          <w:p w14:paraId="0A028721" w14:textId="77777777" w:rsidR="001D4F87" w:rsidRPr="00861AB0" w:rsidRDefault="001D4F87" w:rsidP="00F828EC">
            <w:pPr>
              <w:jc w:val="both"/>
            </w:pPr>
            <w:r>
              <w:t>Primary Actor: User</w:t>
            </w:r>
          </w:p>
        </w:tc>
      </w:tr>
      <w:tr w:rsidR="001D4F87" w:rsidRPr="00877136" w14:paraId="45377F12" w14:textId="77777777" w:rsidTr="00F828EC">
        <w:tc>
          <w:tcPr>
            <w:tcW w:w="1957" w:type="dxa"/>
          </w:tcPr>
          <w:p w14:paraId="031106DF" w14:textId="74A93C42" w:rsidR="001D4F87" w:rsidRPr="00861AB0" w:rsidRDefault="00753285" w:rsidP="00F828EC">
            <w:pPr>
              <w:jc w:val="both"/>
              <w:rPr>
                <w:b/>
              </w:rPr>
            </w:pPr>
            <w:r>
              <w:rPr>
                <w:b/>
              </w:rPr>
              <w:t xml:space="preserve"> </w:t>
            </w:r>
          </w:p>
        </w:tc>
        <w:tc>
          <w:tcPr>
            <w:tcW w:w="8460" w:type="dxa"/>
          </w:tcPr>
          <w:p w14:paraId="3F413FC0" w14:textId="625B09EB" w:rsidR="001D4F87" w:rsidRPr="00861AB0" w:rsidRDefault="00753285" w:rsidP="00F828EC">
            <w:pPr>
              <w:pStyle w:val="Pa49"/>
              <w:jc w:val="both"/>
              <w:rPr>
                <w:rFonts w:ascii="Times New Roman" w:hAnsi="Times New Roman"/>
              </w:rPr>
            </w:pPr>
            <w:r>
              <w:rPr>
                <w:rFonts w:ascii="Times New Roman" w:hAnsi="Times New Roman"/>
              </w:rPr>
              <w:t xml:space="preserve"> </w:t>
            </w:r>
            <w:r w:rsidR="001D4F87">
              <w:rPr>
                <w:rFonts w:ascii="Times New Roman" w:hAnsi="Times New Roman"/>
              </w:rPr>
              <w:t xml:space="preserve"> see list of applications.</w:t>
            </w:r>
          </w:p>
        </w:tc>
      </w:tr>
      <w:tr w:rsidR="001D4F87" w:rsidRPr="00877136" w14:paraId="682C0387" w14:textId="77777777" w:rsidTr="00F828EC">
        <w:tc>
          <w:tcPr>
            <w:tcW w:w="1957" w:type="dxa"/>
          </w:tcPr>
          <w:p w14:paraId="7D12A99B" w14:textId="71063EC2" w:rsidR="001D4F87" w:rsidRPr="00861AB0" w:rsidRDefault="00753285" w:rsidP="00F828EC">
            <w:pPr>
              <w:jc w:val="both"/>
              <w:rPr>
                <w:b/>
              </w:rPr>
            </w:pPr>
            <w:r>
              <w:rPr>
                <w:b/>
              </w:rPr>
              <w:t xml:space="preserve"> </w:t>
            </w:r>
          </w:p>
        </w:tc>
        <w:tc>
          <w:tcPr>
            <w:tcW w:w="8460" w:type="dxa"/>
          </w:tcPr>
          <w:p w14:paraId="500197DE" w14:textId="77777777" w:rsidR="001D4F87" w:rsidRPr="00861AB0" w:rsidRDefault="001D4F87" w:rsidP="00F828EC">
            <w:pPr>
              <w:jc w:val="both"/>
            </w:pPr>
            <w:r>
              <w:t>User presses “Manage Applications” button.</w:t>
            </w:r>
          </w:p>
        </w:tc>
      </w:tr>
      <w:tr w:rsidR="001D4F87" w:rsidRPr="00877136" w14:paraId="71EBBE49" w14:textId="77777777" w:rsidTr="00F828EC">
        <w:tc>
          <w:tcPr>
            <w:tcW w:w="1957" w:type="dxa"/>
          </w:tcPr>
          <w:p w14:paraId="7B9030C0" w14:textId="030D3365" w:rsidR="001D4F87" w:rsidRPr="00861AB0" w:rsidRDefault="00753285" w:rsidP="00F828EC">
            <w:pPr>
              <w:jc w:val="both"/>
              <w:rPr>
                <w:b/>
              </w:rPr>
            </w:pPr>
            <w:r>
              <w:rPr>
                <w:b/>
              </w:rPr>
              <w:t xml:space="preserve"> </w:t>
            </w:r>
          </w:p>
        </w:tc>
        <w:tc>
          <w:tcPr>
            <w:tcW w:w="8460" w:type="dxa"/>
          </w:tcPr>
          <w:p w14:paraId="65AB265E" w14:textId="77777777" w:rsidR="001D4F87" w:rsidRPr="00861AB0" w:rsidRDefault="001D4F87" w:rsidP="00F828EC">
            <w:pPr>
              <w:jc w:val="both"/>
            </w:pPr>
            <w:r>
              <w:t>High</w:t>
            </w:r>
          </w:p>
        </w:tc>
      </w:tr>
      <w:tr w:rsidR="001D4F87" w:rsidRPr="00877136" w14:paraId="3CF39A2B" w14:textId="77777777" w:rsidTr="00F828EC">
        <w:trPr>
          <w:trHeight w:val="467"/>
        </w:trPr>
        <w:tc>
          <w:tcPr>
            <w:tcW w:w="1957" w:type="dxa"/>
          </w:tcPr>
          <w:p w14:paraId="7BEFE410" w14:textId="542C9225" w:rsidR="001D4F87" w:rsidRPr="00861AB0" w:rsidRDefault="00753285" w:rsidP="00F828EC">
            <w:pPr>
              <w:jc w:val="both"/>
              <w:rPr>
                <w:b/>
              </w:rPr>
            </w:pPr>
            <w:r>
              <w:rPr>
                <w:b/>
              </w:rPr>
              <w:t xml:space="preserve"> </w:t>
            </w:r>
          </w:p>
        </w:tc>
        <w:tc>
          <w:tcPr>
            <w:tcW w:w="8460" w:type="dxa"/>
          </w:tcPr>
          <w:p w14:paraId="3D0D293B" w14:textId="77777777" w:rsidR="001D4F87" w:rsidRPr="00381ED2" w:rsidRDefault="001D4F87" w:rsidP="00F828EC">
            <w:pPr>
              <w:pStyle w:val="Pa49"/>
              <w:jc w:val="both"/>
            </w:pPr>
            <w:r>
              <w:rPr>
                <w:rFonts w:ascii="Times New Roman" w:hAnsi="Times New Roman"/>
              </w:rPr>
              <w:t>PRE-1: User is logged in</w:t>
            </w:r>
          </w:p>
        </w:tc>
      </w:tr>
      <w:tr w:rsidR="001D4F87" w:rsidRPr="00877136" w14:paraId="23882583" w14:textId="77777777" w:rsidTr="00F828EC">
        <w:trPr>
          <w:trHeight w:val="440"/>
        </w:trPr>
        <w:tc>
          <w:tcPr>
            <w:tcW w:w="1957" w:type="dxa"/>
          </w:tcPr>
          <w:p w14:paraId="686E4660" w14:textId="57C64FEF" w:rsidR="001D4F87" w:rsidRPr="00861AB0" w:rsidRDefault="00753285" w:rsidP="00F828EC">
            <w:pPr>
              <w:jc w:val="both"/>
              <w:rPr>
                <w:b/>
              </w:rPr>
            </w:pPr>
            <w:r>
              <w:rPr>
                <w:b/>
                <w:color w:val="0D0D0D" w:themeColor="text1" w:themeTint="F2"/>
              </w:rPr>
              <w:t xml:space="preserve"> </w:t>
            </w:r>
          </w:p>
        </w:tc>
        <w:tc>
          <w:tcPr>
            <w:tcW w:w="8460" w:type="dxa"/>
          </w:tcPr>
          <w:p w14:paraId="698EBA26" w14:textId="12F5A782" w:rsidR="001D4F87" w:rsidRPr="00861AB0" w:rsidRDefault="001D4F87" w:rsidP="00F828EC">
            <w:pPr>
              <w:jc w:val="both"/>
            </w:pPr>
            <w:r>
              <w:t>M1-UC</w:t>
            </w:r>
            <w:r w:rsidR="00DA4E9D">
              <w:t>1</w:t>
            </w:r>
            <w:r>
              <w:t>, M1-UC</w:t>
            </w:r>
            <w:r w:rsidR="00DA4E9D">
              <w:t>3</w:t>
            </w:r>
          </w:p>
        </w:tc>
      </w:tr>
      <w:tr w:rsidR="001D4F87" w:rsidRPr="00877136" w14:paraId="753C03EF" w14:textId="77777777" w:rsidTr="00F828EC">
        <w:tc>
          <w:tcPr>
            <w:tcW w:w="1957" w:type="dxa"/>
          </w:tcPr>
          <w:p w14:paraId="3913E709" w14:textId="4A9238E4" w:rsidR="001D4F87" w:rsidRPr="00861AB0" w:rsidRDefault="00753285" w:rsidP="00F828EC">
            <w:pPr>
              <w:jc w:val="both"/>
              <w:rPr>
                <w:b/>
              </w:rPr>
            </w:pPr>
            <w:r>
              <w:rPr>
                <w:b/>
              </w:rPr>
              <w:t xml:space="preserve"> </w:t>
            </w:r>
          </w:p>
        </w:tc>
        <w:tc>
          <w:tcPr>
            <w:tcW w:w="8460" w:type="dxa"/>
          </w:tcPr>
          <w:p w14:paraId="4B9312F2" w14:textId="44894348" w:rsidR="001D4F87" w:rsidRDefault="00753285" w:rsidP="00256F7D">
            <w:pPr>
              <w:pStyle w:val="ListParagraph"/>
              <w:numPr>
                <w:ilvl w:val="0"/>
                <w:numId w:val="133"/>
              </w:numPr>
            </w:pPr>
            <w:r>
              <w:t xml:space="preserve"> </w:t>
            </w:r>
            <w:r w:rsidR="001D4F87">
              <w:t xml:space="preserve"> press ‘Manage Applications’ button</w:t>
            </w:r>
          </w:p>
          <w:p w14:paraId="644A9D1D" w14:textId="1640D0F2" w:rsidR="001D4F87" w:rsidRDefault="00753285" w:rsidP="00256F7D">
            <w:pPr>
              <w:pStyle w:val="ListParagraph"/>
              <w:numPr>
                <w:ilvl w:val="0"/>
                <w:numId w:val="133"/>
              </w:numPr>
            </w:pPr>
            <w:r>
              <w:t xml:space="preserve"> </w:t>
            </w:r>
            <w:r w:rsidR="001D4F87">
              <w:t xml:space="preserve"> see a list of applications.</w:t>
            </w:r>
          </w:p>
          <w:p w14:paraId="1D7A3B27" w14:textId="77777777" w:rsidR="001D4F87" w:rsidRPr="00861AB0" w:rsidRDefault="001D4F87" w:rsidP="00256F7D">
            <w:pPr>
              <w:pStyle w:val="ListParagraph"/>
              <w:numPr>
                <w:ilvl w:val="0"/>
                <w:numId w:val="133"/>
              </w:numPr>
            </w:pPr>
            <w:r>
              <w:t>Applications will be grouped according to their status (Active, Completed, Rejected etc.)</w:t>
            </w:r>
          </w:p>
        </w:tc>
      </w:tr>
      <w:tr w:rsidR="001D4F87" w:rsidRPr="00877136" w14:paraId="6725A1B5" w14:textId="77777777" w:rsidTr="00F828EC">
        <w:tc>
          <w:tcPr>
            <w:tcW w:w="1957" w:type="dxa"/>
          </w:tcPr>
          <w:p w14:paraId="1A6FCD94" w14:textId="708CDA69" w:rsidR="001D4F87" w:rsidRPr="003907CF" w:rsidRDefault="00753285" w:rsidP="00F828EC">
            <w:pPr>
              <w:jc w:val="both"/>
              <w:rPr>
                <w:b/>
              </w:rPr>
            </w:pPr>
            <w:r>
              <w:rPr>
                <w:b/>
              </w:rPr>
              <w:t xml:space="preserve"> </w:t>
            </w:r>
          </w:p>
        </w:tc>
        <w:tc>
          <w:tcPr>
            <w:tcW w:w="8460" w:type="dxa"/>
          </w:tcPr>
          <w:p w14:paraId="4E2E7404" w14:textId="77777777" w:rsidR="001D4F87" w:rsidRPr="00861AB0" w:rsidRDefault="001D4F87" w:rsidP="00F828EC">
            <w:r>
              <w:t>N/A</w:t>
            </w:r>
          </w:p>
        </w:tc>
      </w:tr>
      <w:tr w:rsidR="001D4F87" w:rsidRPr="00877136" w14:paraId="395C5440" w14:textId="77777777" w:rsidTr="00F828EC">
        <w:tc>
          <w:tcPr>
            <w:tcW w:w="1957" w:type="dxa"/>
          </w:tcPr>
          <w:p w14:paraId="29B977F1" w14:textId="3FBDF05D" w:rsidR="001D4F87" w:rsidRPr="00861AB0" w:rsidRDefault="00753285" w:rsidP="00F828EC">
            <w:pPr>
              <w:jc w:val="both"/>
              <w:rPr>
                <w:b/>
              </w:rPr>
            </w:pPr>
            <w:r>
              <w:rPr>
                <w:b/>
              </w:rPr>
              <w:t xml:space="preserve"> </w:t>
            </w:r>
          </w:p>
        </w:tc>
        <w:tc>
          <w:tcPr>
            <w:tcW w:w="8460" w:type="dxa"/>
          </w:tcPr>
          <w:p w14:paraId="4B3B3490" w14:textId="77777777" w:rsidR="001D4F87" w:rsidRPr="00861AB0" w:rsidRDefault="001D4F87" w:rsidP="00256F7D">
            <w:pPr>
              <w:pStyle w:val="ListParagraph"/>
              <w:numPr>
                <w:ilvl w:val="0"/>
                <w:numId w:val="134"/>
              </w:numPr>
              <w:jc w:val="both"/>
            </w:pPr>
            <w:r>
              <w:t xml:space="preserve">If user has not made any applications requests “no application requests” will appear instead of the list. </w:t>
            </w:r>
          </w:p>
        </w:tc>
      </w:tr>
      <w:tr w:rsidR="001D4F87" w:rsidRPr="00877136" w14:paraId="53B89FDE" w14:textId="77777777" w:rsidTr="00F828EC">
        <w:tc>
          <w:tcPr>
            <w:tcW w:w="1957" w:type="dxa"/>
          </w:tcPr>
          <w:p w14:paraId="2618F038" w14:textId="00FE0044" w:rsidR="001D4F87" w:rsidRPr="00861AB0" w:rsidRDefault="00753285" w:rsidP="00F828EC">
            <w:pPr>
              <w:jc w:val="both"/>
              <w:rPr>
                <w:b/>
              </w:rPr>
            </w:pPr>
            <w:r>
              <w:rPr>
                <w:b/>
              </w:rPr>
              <w:t xml:space="preserve"> </w:t>
            </w:r>
          </w:p>
        </w:tc>
        <w:tc>
          <w:tcPr>
            <w:tcW w:w="8460" w:type="dxa"/>
          </w:tcPr>
          <w:p w14:paraId="25C46D6F" w14:textId="41C98719" w:rsidR="001D4F87" w:rsidRDefault="001D4F87"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see application request history.</w:t>
            </w:r>
          </w:p>
          <w:p w14:paraId="7BA71409" w14:textId="0DEFDA75" w:rsidR="001D4F87" w:rsidRPr="00B272AB" w:rsidRDefault="001D4F87"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manage applications.</w:t>
            </w:r>
          </w:p>
        </w:tc>
      </w:tr>
      <w:tr w:rsidR="001D4F87" w:rsidRPr="00877136" w14:paraId="025A477F" w14:textId="77777777" w:rsidTr="00F828EC">
        <w:tc>
          <w:tcPr>
            <w:tcW w:w="1957" w:type="dxa"/>
          </w:tcPr>
          <w:p w14:paraId="6CD9F890" w14:textId="1B0683DF" w:rsidR="001D4F87" w:rsidRPr="00861AB0" w:rsidRDefault="00753285" w:rsidP="00F828EC">
            <w:pPr>
              <w:jc w:val="both"/>
              <w:rPr>
                <w:b/>
              </w:rPr>
            </w:pPr>
            <w:r>
              <w:rPr>
                <w:b/>
              </w:rPr>
              <w:t xml:space="preserve"> </w:t>
            </w:r>
          </w:p>
        </w:tc>
        <w:tc>
          <w:tcPr>
            <w:tcW w:w="8460" w:type="dxa"/>
          </w:tcPr>
          <w:p w14:paraId="0121A241" w14:textId="77777777" w:rsidR="001D4F87" w:rsidRPr="00861AB0" w:rsidRDefault="001D4F87" w:rsidP="00F828EC">
            <w:pPr>
              <w:pStyle w:val="Pa49"/>
              <w:jc w:val="both"/>
            </w:pPr>
            <w:r>
              <w:rPr>
                <w:rFonts w:ascii="Times New Roman" w:hAnsi="Times New Roman"/>
              </w:rPr>
              <w:t>N/A</w:t>
            </w:r>
          </w:p>
        </w:tc>
      </w:tr>
      <w:tr w:rsidR="001D4F87" w:rsidRPr="00877136" w14:paraId="47F9C680" w14:textId="77777777" w:rsidTr="00F828EC">
        <w:tc>
          <w:tcPr>
            <w:tcW w:w="1957" w:type="dxa"/>
          </w:tcPr>
          <w:p w14:paraId="5C75893C" w14:textId="40AA09D7" w:rsidR="001D4F87" w:rsidRPr="00861AB0" w:rsidRDefault="00753285" w:rsidP="00F828EC">
            <w:pPr>
              <w:jc w:val="both"/>
              <w:rPr>
                <w:b/>
              </w:rPr>
            </w:pPr>
            <w:r>
              <w:rPr>
                <w:b/>
              </w:rPr>
              <w:t xml:space="preserve"> </w:t>
            </w:r>
          </w:p>
        </w:tc>
        <w:tc>
          <w:tcPr>
            <w:tcW w:w="8460" w:type="dxa"/>
          </w:tcPr>
          <w:p w14:paraId="241EADAF" w14:textId="77777777" w:rsidR="001D4F87" w:rsidRPr="00861AB0" w:rsidRDefault="001D4F87" w:rsidP="00F828EC">
            <w:pPr>
              <w:jc w:val="both"/>
            </w:pPr>
            <w:r>
              <w:t>User owns the property.</w:t>
            </w:r>
          </w:p>
        </w:tc>
      </w:tr>
    </w:tbl>
    <w:p w14:paraId="0A3943DB" w14:textId="77777777" w:rsidR="006C1498" w:rsidRDefault="006C1498"/>
    <w:p w14:paraId="09DB7340" w14:textId="77777777" w:rsidR="006C1498" w:rsidRDefault="006C1498">
      <w:r>
        <w:br w:type="page"/>
      </w:r>
    </w:p>
    <w:p w14:paraId="42E11EC3" w14:textId="1FB3F397" w:rsidR="006C1498" w:rsidRPr="00DD5C55" w:rsidRDefault="00753285" w:rsidP="006C1498">
      <w:pPr>
        <w:pStyle w:val="Caption"/>
        <w:keepNext/>
        <w:spacing w:line="276" w:lineRule="auto"/>
        <w:rPr>
          <w:szCs w:val="24"/>
        </w:rPr>
      </w:pPr>
      <w:r>
        <w:rPr>
          <w:szCs w:val="24"/>
        </w:rPr>
        <w:lastRenderedPageBreak/>
        <w:t xml:space="preserve"> </w:t>
      </w:r>
      <w:r w:rsidR="006C1498" w:rsidRPr="00DD5C55">
        <w:rPr>
          <w:szCs w:val="24"/>
        </w:rPr>
        <w:t xml:space="preserve"> </w:t>
      </w:r>
      <w:r w:rsidR="006C1498">
        <w:rPr>
          <w:szCs w:val="24"/>
        </w:rPr>
        <w:t>8</w:t>
      </w:r>
      <w:r w:rsidR="00684800">
        <w:rPr>
          <w:szCs w:val="24"/>
        </w:rPr>
        <w:t>7</w:t>
      </w:r>
      <w:r w:rsidR="006C1498" w:rsidRPr="00DD5C55">
        <w:rPr>
          <w:noProof/>
          <w:szCs w:val="24"/>
        </w:rPr>
        <w:t>:</w:t>
      </w:r>
      <w:r w:rsidR="006C1498">
        <w:rPr>
          <w:noProof/>
          <w:szCs w:val="24"/>
        </w:rPr>
        <w:t xml:space="preserve"> </w:t>
      </w:r>
      <w:r w:rsidR="00233D52">
        <w:rPr>
          <w:noProof/>
          <w:szCs w:val="24"/>
        </w:rPr>
        <w:t>View</w:t>
      </w:r>
      <w:r w:rsidR="006C1498">
        <w:rPr>
          <w:noProof/>
          <w:szCs w:val="24"/>
        </w:rPr>
        <w:t xml:space="preserve"> Application (Web)</w:t>
      </w:r>
      <w:r w:rsidR="006C1498"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C1498" w:rsidRPr="00877136" w14:paraId="0C986785" w14:textId="77777777" w:rsidTr="00F828EC">
        <w:tc>
          <w:tcPr>
            <w:tcW w:w="1957" w:type="dxa"/>
          </w:tcPr>
          <w:p w14:paraId="516607BD" w14:textId="0207084B" w:rsidR="006C1498" w:rsidRPr="00861AB0" w:rsidRDefault="00753285" w:rsidP="00F828EC">
            <w:pPr>
              <w:jc w:val="both"/>
              <w:rPr>
                <w:b/>
              </w:rPr>
            </w:pPr>
            <w:r>
              <w:rPr>
                <w:b/>
              </w:rPr>
              <w:t xml:space="preserve"> </w:t>
            </w:r>
          </w:p>
        </w:tc>
        <w:tc>
          <w:tcPr>
            <w:tcW w:w="8460" w:type="dxa"/>
          </w:tcPr>
          <w:p w14:paraId="5243C2E3" w14:textId="0A300284" w:rsidR="006C1498" w:rsidRPr="00861AB0" w:rsidRDefault="006C1498" w:rsidP="00F828EC">
            <w:pPr>
              <w:jc w:val="both"/>
            </w:pPr>
            <w:r w:rsidRPr="00861AB0">
              <w:t xml:space="preserve"> </w:t>
            </w:r>
            <w:r>
              <w:t>M8-UC</w:t>
            </w:r>
            <w:r w:rsidR="00233D52">
              <w:t>7</w:t>
            </w:r>
          </w:p>
        </w:tc>
      </w:tr>
      <w:tr w:rsidR="006C1498" w:rsidRPr="00877136" w14:paraId="27F17E49" w14:textId="77777777" w:rsidTr="00F828EC">
        <w:tc>
          <w:tcPr>
            <w:tcW w:w="1957" w:type="dxa"/>
          </w:tcPr>
          <w:p w14:paraId="4DC7FFC1" w14:textId="6046AEA3" w:rsidR="006C1498" w:rsidRPr="00861AB0" w:rsidRDefault="00753285" w:rsidP="00F828EC">
            <w:pPr>
              <w:jc w:val="both"/>
              <w:rPr>
                <w:b/>
              </w:rPr>
            </w:pPr>
            <w:r>
              <w:rPr>
                <w:b/>
              </w:rPr>
              <w:t xml:space="preserve"> </w:t>
            </w:r>
          </w:p>
        </w:tc>
        <w:tc>
          <w:tcPr>
            <w:tcW w:w="8460" w:type="dxa"/>
          </w:tcPr>
          <w:p w14:paraId="0CAB6FED" w14:textId="281C0A53" w:rsidR="006C1498" w:rsidRPr="00861AB0" w:rsidRDefault="00233D52" w:rsidP="00F828EC">
            <w:pPr>
              <w:jc w:val="both"/>
            </w:pPr>
            <w:r>
              <w:rPr>
                <w:noProof/>
              </w:rPr>
              <w:t>View</w:t>
            </w:r>
            <w:r w:rsidR="006C1498">
              <w:rPr>
                <w:noProof/>
              </w:rPr>
              <w:t xml:space="preserve"> Application (Web)</w:t>
            </w:r>
          </w:p>
        </w:tc>
      </w:tr>
      <w:tr w:rsidR="006C1498" w:rsidRPr="00877136" w14:paraId="506D674B" w14:textId="77777777" w:rsidTr="00F828EC">
        <w:tc>
          <w:tcPr>
            <w:tcW w:w="1957" w:type="dxa"/>
          </w:tcPr>
          <w:p w14:paraId="76869048" w14:textId="321D6957" w:rsidR="006C1498" w:rsidRPr="00861AB0" w:rsidRDefault="00753285" w:rsidP="00F828EC">
            <w:pPr>
              <w:jc w:val="both"/>
              <w:rPr>
                <w:b/>
              </w:rPr>
            </w:pPr>
            <w:r>
              <w:rPr>
                <w:b/>
              </w:rPr>
              <w:t xml:space="preserve"> </w:t>
            </w:r>
          </w:p>
        </w:tc>
        <w:tc>
          <w:tcPr>
            <w:tcW w:w="8460" w:type="dxa"/>
          </w:tcPr>
          <w:p w14:paraId="235A0B3A" w14:textId="77777777" w:rsidR="006C1498" w:rsidRPr="00861AB0" w:rsidRDefault="006C1498" w:rsidP="00F828EC">
            <w:pPr>
              <w:jc w:val="both"/>
            </w:pPr>
            <w:r>
              <w:t>Primary Actor: User</w:t>
            </w:r>
          </w:p>
        </w:tc>
      </w:tr>
      <w:tr w:rsidR="006C1498" w:rsidRPr="00877136" w14:paraId="1F61377A" w14:textId="77777777" w:rsidTr="00F828EC">
        <w:tc>
          <w:tcPr>
            <w:tcW w:w="1957" w:type="dxa"/>
          </w:tcPr>
          <w:p w14:paraId="10207D11" w14:textId="23EA832C" w:rsidR="006C1498" w:rsidRPr="00861AB0" w:rsidRDefault="00753285" w:rsidP="00F828EC">
            <w:pPr>
              <w:jc w:val="both"/>
              <w:rPr>
                <w:b/>
              </w:rPr>
            </w:pPr>
            <w:r>
              <w:rPr>
                <w:b/>
              </w:rPr>
              <w:t xml:space="preserve"> </w:t>
            </w:r>
          </w:p>
        </w:tc>
        <w:tc>
          <w:tcPr>
            <w:tcW w:w="8460" w:type="dxa"/>
          </w:tcPr>
          <w:p w14:paraId="496AC054" w14:textId="1B231FA7" w:rsidR="006C1498" w:rsidRPr="00861AB0" w:rsidRDefault="00753285" w:rsidP="00F828EC">
            <w:pPr>
              <w:pStyle w:val="Pa49"/>
              <w:jc w:val="both"/>
              <w:rPr>
                <w:rFonts w:ascii="Times New Roman" w:hAnsi="Times New Roman"/>
              </w:rPr>
            </w:pPr>
            <w:r>
              <w:rPr>
                <w:rFonts w:ascii="Times New Roman" w:hAnsi="Times New Roman"/>
              </w:rPr>
              <w:t xml:space="preserve"> </w:t>
            </w:r>
            <w:r w:rsidR="006C1498">
              <w:rPr>
                <w:rFonts w:ascii="Times New Roman" w:hAnsi="Times New Roman"/>
              </w:rPr>
              <w:t xml:space="preserve"> see</w:t>
            </w:r>
            <w:r w:rsidR="002D0A6A">
              <w:rPr>
                <w:rFonts w:ascii="Times New Roman" w:hAnsi="Times New Roman"/>
              </w:rPr>
              <w:t xml:space="preserve"> detail of application</w:t>
            </w:r>
            <w:r w:rsidR="006C1498">
              <w:rPr>
                <w:rFonts w:ascii="Times New Roman" w:hAnsi="Times New Roman"/>
              </w:rPr>
              <w:t>.</w:t>
            </w:r>
          </w:p>
        </w:tc>
      </w:tr>
      <w:tr w:rsidR="006C1498" w:rsidRPr="00877136" w14:paraId="392D08A4" w14:textId="77777777" w:rsidTr="00F828EC">
        <w:tc>
          <w:tcPr>
            <w:tcW w:w="1957" w:type="dxa"/>
          </w:tcPr>
          <w:p w14:paraId="6F99F871" w14:textId="50612411" w:rsidR="006C1498" w:rsidRPr="00861AB0" w:rsidRDefault="00753285" w:rsidP="00F828EC">
            <w:pPr>
              <w:jc w:val="both"/>
              <w:rPr>
                <w:b/>
              </w:rPr>
            </w:pPr>
            <w:r>
              <w:rPr>
                <w:b/>
              </w:rPr>
              <w:t xml:space="preserve"> </w:t>
            </w:r>
          </w:p>
        </w:tc>
        <w:tc>
          <w:tcPr>
            <w:tcW w:w="8460" w:type="dxa"/>
          </w:tcPr>
          <w:p w14:paraId="00DCFEF1" w14:textId="002BD381" w:rsidR="006C1498" w:rsidRPr="00861AB0" w:rsidRDefault="006C1498" w:rsidP="00F828EC">
            <w:pPr>
              <w:jc w:val="both"/>
            </w:pPr>
            <w:r>
              <w:t>User</w:t>
            </w:r>
            <w:r w:rsidR="00CE703F">
              <w:t xml:space="preserve"> clicks on a</w:t>
            </w:r>
            <w:r>
              <w:t>pplications</w:t>
            </w:r>
            <w:r w:rsidR="00CE703F">
              <w:t xml:space="preserve"> from list</w:t>
            </w:r>
            <w:r>
              <w:t>.</w:t>
            </w:r>
          </w:p>
        </w:tc>
      </w:tr>
      <w:tr w:rsidR="006C1498" w:rsidRPr="00877136" w14:paraId="054CCC06" w14:textId="77777777" w:rsidTr="00F828EC">
        <w:tc>
          <w:tcPr>
            <w:tcW w:w="1957" w:type="dxa"/>
          </w:tcPr>
          <w:p w14:paraId="0FB1520D" w14:textId="49876ECF" w:rsidR="006C1498" w:rsidRPr="00861AB0" w:rsidRDefault="00753285" w:rsidP="00F828EC">
            <w:pPr>
              <w:jc w:val="both"/>
              <w:rPr>
                <w:b/>
              </w:rPr>
            </w:pPr>
            <w:r>
              <w:rPr>
                <w:b/>
              </w:rPr>
              <w:t xml:space="preserve"> </w:t>
            </w:r>
          </w:p>
        </w:tc>
        <w:tc>
          <w:tcPr>
            <w:tcW w:w="8460" w:type="dxa"/>
          </w:tcPr>
          <w:p w14:paraId="20A56CD4" w14:textId="77777777" w:rsidR="006C1498" w:rsidRPr="00861AB0" w:rsidRDefault="006C1498" w:rsidP="00F828EC">
            <w:pPr>
              <w:jc w:val="both"/>
            </w:pPr>
            <w:r>
              <w:t>High</w:t>
            </w:r>
          </w:p>
        </w:tc>
      </w:tr>
      <w:tr w:rsidR="006C1498" w:rsidRPr="00877136" w14:paraId="152391CF" w14:textId="77777777" w:rsidTr="00F828EC">
        <w:trPr>
          <w:trHeight w:val="467"/>
        </w:trPr>
        <w:tc>
          <w:tcPr>
            <w:tcW w:w="1957" w:type="dxa"/>
          </w:tcPr>
          <w:p w14:paraId="6E3BAED6" w14:textId="19B221A4" w:rsidR="006C1498" w:rsidRPr="00861AB0" w:rsidRDefault="00753285" w:rsidP="00F828EC">
            <w:pPr>
              <w:jc w:val="both"/>
              <w:rPr>
                <w:b/>
              </w:rPr>
            </w:pPr>
            <w:r>
              <w:rPr>
                <w:b/>
              </w:rPr>
              <w:t xml:space="preserve"> </w:t>
            </w:r>
          </w:p>
        </w:tc>
        <w:tc>
          <w:tcPr>
            <w:tcW w:w="8460" w:type="dxa"/>
          </w:tcPr>
          <w:p w14:paraId="0EFB1366" w14:textId="77777777" w:rsidR="006C1498" w:rsidRDefault="006C1498" w:rsidP="00F828EC">
            <w:pPr>
              <w:pStyle w:val="Pa49"/>
              <w:jc w:val="both"/>
              <w:rPr>
                <w:rFonts w:ascii="Times New Roman" w:hAnsi="Times New Roman"/>
              </w:rPr>
            </w:pPr>
            <w:r>
              <w:rPr>
                <w:rFonts w:ascii="Times New Roman" w:hAnsi="Times New Roman"/>
              </w:rPr>
              <w:t>PRE-1: User is logged in</w:t>
            </w:r>
          </w:p>
          <w:p w14:paraId="02AF2B7A" w14:textId="3D95410D" w:rsidR="00FE6C7F" w:rsidRPr="00FE6C7F" w:rsidRDefault="00FE6C7F" w:rsidP="00FE6C7F">
            <w:r>
              <w:t>PRE-2: User has made application request</w:t>
            </w:r>
          </w:p>
        </w:tc>
      </w:tr>
      <w:tr w:rsidR="006C1498" w:rsidRPr="00877136" w14:paraId="2E9F818D" w14:textId="77777777" w:rsidTr="00F828EC">
        <w:trPr>
          <w:trHeight w:val="440"/>
        </w:trPr>
        <w:tc>
          <w:tcPr>
            <w:tcW w:w="1957" w:type="dxa"/>
          </w:tcPr>
          <w:p w14:paraId="109D654E" w14:textId="7A7004E8" w:rsidR="006C1498" w:rsidRPr="00861AB0" w:rsidRDefault="00753285" w:rsidP="00F828EC">
            <w:pPr>
              <w:jc w:val="both"/>
              <w:rPr>
                <w:b/>
              </w:rPr>
            </w:pPr>
            <w:r>
              <w:rPr>
                <w:b/>
                <w:color w:val="0D0D0D" w:themeColor="text1" w:themeTint="F2"/>
              </w:rPr>
              <w:t xml:space="preserve"> </w:t>
            </w:r>
          </w:p>
        </w:tc>
        <w:tc>
          <w:tcPr>
            <w:tcW w:w="8460" w:type="dxa"/>
          </w:tcPr>
          <w:p w14:paraId="0144272C" w14:textId="63CA688B" w:rsidR="006C1498" w:rsidRPr="00861AB0" w:rsidRDefault="006C1498" w:rsidP="00F828EC">
            <w:pPr>
              <w:jc w:val="both"/>
            </w:pPr>
            <w:r>
              <w:t>M1-UC2, M1-UC4</w:t>
            </w:r>
            <w:r w:rsidR="00F828EC">
              <w:t xml:space="preserve">, </w:t>
            </w:r>
            <w:r w:rsidR="00EC0C4D">
              <w:t xml:space="preserve">M8-UC1, M8-UC3, </w:t>
            </w:r>
            <w:r w:rsidR="00F828EC">
              <w:t>M8-UC5</w:t>
            </w:r>
          </w:p>
        </w:tc>
      </w:tr>
      <w:tr w:rsidR="006C1498" w:rsidRPr="00877136" w14:paraId="68B34278" w14:textId="77777777" w:rsidTr="00F828EC">
        <w:tc>
          <w:tcPr>
            <w:tcW w:w="1957" w:type="dxa"/>
          </w:tcPr>
          <w:p w14:paraId="3839CB67" w14:textId="3CD68ADB" w:rsidR="006C1498" w:rsidRPr="00861AB0" w:rsidRDefault="00753285" w:rsidP="00F828EC">
            <w:pPr>
              <w:jc w:val="both"/>
              <w:rPr>
                <w:b/>
              </w:rPr>
            </w:pPr>
            <w:r>
              <w:rPr>
                <w:b/>
              </w:rPr>
              <w:t xml:space="preserve"> </w:t>
            </w:r>
          </w:p>
        </w:tc>
        <w:tc>
          <w:tcPr>
            <w:tcW w:w="8460" w:type="dxa"/>
          </w:tcPr>
          <w:p w14:paraId="1C3CF0D8" w14:textId="732ED431" w:rsidR="006C1498" w:rsidRDefault="00753285" w:rsidP="00FF462E">
            <w:pPr>
              <w:pStyle w:val="ListParagraph"/>
              <w:numPr>
                <w:ilvl w:val="0"/>
                <w:numId w:val="135"/>
              </w:numPr>
            </w:pPr>
            <w:r>
              <w:t xml:space="preserve"> </w:t>
            </w:r>
            <w:r w:rsidR="006C1498">
              <w:t xml:space="preserve"> </w:t>
            </w:r>
            <w:r w:rsidR="00FF462E">
              <w:t>click on a</w:t>
            </w:r>
            <w:r w:rsidR="006C1498">
              <w:t>pplication</w:t>
            </w:r>
            <w:r w:rsidR="00FF462E">
              <w:t>.</w:t>
            </w:r>
          </w:p>
          <w:p w14:paraId="6723EFCC" w14:textId="220C03AB" w:rsidR="006C1498" w:rsidRPr="00861AB0" w:rsidRDefault="00753285" w:rsidP="007F4F40">
            <w:pPr>
              <w:pStyle w:val="ListParagraph"/>
              <w:numPr>
                <w:ilvl w:val="0"/>
                <w:numId w:val="135"/>
              </w:numPr>
            </w:pPr>
            <w:r>
              <w:t xml:space="preserve"> </w:t>
            </w:r>
            <w:r w:rsidR="006C1498">
              <w:t xml:space="preserve"> see a</w:t>
            </w:r>
            <w:r w:rsidR="007F4F40">
              <w:t>pplication detail</w:t>
            </w:r>
            <w:r w:rsidR="006C1498">
              <w:t>.</w:t>
            </w:r>
          </w:p>
        </w:tc>
      </w:tr>
      <w:tr w:rsidR="006C1498" w:rsidRPr="00877136" w14:paraId="4C2707E0" w14:textId="77777777" w:rsidTr="00F828EC">
        <w:tc>
          <w:tcPr>
            <w:tcW w:w="1957" w:type="dxa"/>
          </w:tcPr>
          <w:p w14:paraId="4009DBDF" w14:textId="36E52192" w:rsidR="006C1498" w:rsidRPr="003907CF" w:rsidRDefault="00753285" w:rsidP="00F828EC">
            <w:pPr>
              <w:jc w:val="both"/>
              <w:rPr>
                <w:b/>
              </w:rPr>
            </w:pPr>
            <w:r>
              <w:rPr>
                <w:b/>
              </w:rPr>
              <w:t xml:space="preserve"> </w:t>
            </w:r>
          </w:p>
        </w:tc>
        <w:tc>
          <w:tcPr>
            <w:tcW w:w="8460" w:type="dxa"/>
          </w:tcPr>
          <w:p w14:paraId="5544D187" w14:textId="77777777" w:rsidR="006C1498" w:rsidRPr="00861AB0" w:rsidRDefault="006C1498" w:rsidP="00F828EC">
            <w:r>
              <w:t>N/A</w:t>
            </w:r>
          </w:p>
        </w:tc>
      </w:tr>
      <w:tr w:rsidR="006C1498" w:rsidRPr="00877136" w14:paraId="7987E53B" w14:textId="77777777" w:rsidTr="00F828EC">
        <w:tc>
          <w:tcPr>
            <w:tcW w:w="1957" w:type="dxa"/>
          </w:tcPr>
          <w:p w14:paraId="1066026E" w14:textId="455D5168" w:rsidR="006C1498" w:rsidRPr="00861AB0" w:rsidRDefault="00753285" w:rsidP="00F828EC">
            <w:pPr>
              <w:jc w:val="both"/>
              <w:rPr>
                <w:b/>
              </w:rPr>
            </w:pPr>
            <w:r>
              <w:rPr>
                <w:b/>
              </w:rPr>
              <w:t xml:space="preserve"> </w:t>
            </w:r>
          </w:p>
        </w:tc>
        <w:tc>
          <w:tcPr>
            <w:tcW w:w="8460" w:type="dxa"/>
          </w:tcPr>
          <w:p w14:paraId="3477F893" w14:textId="13F61315" w:rsidR="006C1498" w:rsidRPr="00861AB0" w:rsidRDefault="0095474A" w:rsidP="0095474A">
            <w:pPr>
              <w:jc w:val="both"/>
            </w:pPr>
            <w:r>
              <w:t>N/A</w:t>
            </w:r>
          </w:p>
        </w:tc>
      </w:tr>
      <w:tr w:rsidR="006C1498" w:rsidRPr="00877136" w14:paraId="28E7668E" w14:textId="77777777" w:rsidTr="00F828EC">
        <w:tc>
          <w:tcPr>
            <w:tcW w:w="1957" w:type="dxa"/>
          </w:tcPr>
          <w:p w14:paraId="6D7213B9" w14:textId="25E9C78A" w:rsidR="006C1498" w:rsidRPr="00861AB0" w:rsidRDefault="00753285" w:rsidP="00F828EC">
            <w:pPr>
              <w:jc w:val="both"/>
              <w:rPr>
                <w:b/>
              </w:rPr>
            </w:pPr>
            <w:r>
              <w:rPr>
                <w:b/>
              </w:rPr>
              <w:t xml:space="preserve"> </w:t>
            </w:r>
          </w:p>
        </w:tc>
        <w:tc>
          <w:tcPr>
            <w:tcW w:w="8460" w:type="dxa"/>
          </w:tcPr>
          <w:p w14:paraId="4C6B93D2" w14:textId="0137C80A" w:rsidR="006C1498" w:rsidRDefault="006C1498"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see application history.</w:t>
            </w:r>
          </w:p>
          <w:p w14:paraId="45962CDF" w14:textId="667BF021" w:rsidR="006C1498" w:rsidRDefault="006C1498" w:rsidP="00F828EC">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w:t>
            </w:r>
            <w:r w:rsidR="00EE0532">
              <w:rPr>
                <w:rFonts w:ascii="Times New Roman" w:hAnsi="Times New Roman"/>
              </w:rPr>
              <w:t>to cancel application.</w:t>
            </w:r>
          </w:p>
          <w:p w14:paraId="5612C39E" w14:textId="1C72C39F" w:rsidR="00EE0532" w:rsidRPr="00EE0532" w:rsidRDefault="00EE0532" w:rsidP="00EE0532">
            <w:r>
              <w:t xml:space="preserve">POST-3. </w:t>
            </w:r>
            <w:r w:rsidR="00753285">
              <w:t xml:space="preserve"> </w:t>
            </w:r>
            <w:r>
              <w:t xml:space="preserve"> be able to resubmit application.</w:t>
            </w:r>
          </w:p>
        </w:tc>
      </w:tr>
      <w:tr w:rsidR="006C1498" w:rsidRPr="00877136" w14:paraId="5AAF814C" w14:textId="77777777" w:rsidTr="00F828EC">
        <w:tc>
          <w:tcPr>
            <w:tcW w:w="1957" w:type="dxa"/>
          </w:tcPr>
          <w:p w14:paraId="50562D7A" w14:textId="18BABBFB" w:rsidR="006C1498" w:rsidRPr="00861AB0" w:rsidRDefault="00753285" w:rsidP="00F828EC">
            <w:pPr>
              <w:jc w:val="both"/>
              <w:rPr>
                <w:b/>
              </w:rPr>
            </w:pPr>
            <w:r>
              <w:rPr>
                <w:b/>
              </w:rPr>
              <w:t xml:space="preserve"> </w:t>
            </w:r>
          </w:p>
        </w:tc>
        <w:tc>
          <w:tcPr>
            <w:tcW w:w="8460" w:type="dxa"/>
          </w:tcPr>
          <w:p w14:paraId="151B7DA3" w14:textId="77777777" w:rsidR="006C1498" w:rsidRPr="00861AB0" w:rsidRDefault="006C1498" w:rsidP="00F828EC">
            <w:pPr>
              <w:pStyle w:val="Pa49"/>
              <w:jc w:val="both"/>
            </w:pPr>
            <w:r>
              <w:rPr>
                <w:rFonts w:ascii="Times New Roman" w:hAnsi="Times New Roman"/>
              </w:rPr>
              <w:t>N/A</w:t>
            </w:r>
          </w:p>
        </w:tc>
      </w:tr>
      <w:tr w:rsidR="006C1498" w:rsidRPr="00877136" w14:paraId="16AD1D5A" w14:textId="77777777" w:rsidTr="00F828EC">
        <w:tc>
          <w:tcPr>
            <w:tcW w:w="1957" w:type="dxa"/>
          </w:tcPr>
          <w:p w14:paraId="1A002B76" w14:textId="319DE3AE" w:rsidR="006C1498" w:rsidRPr="00861AB0" w:rsidRDefault="00753285" w:rsidP="00F828EC">
            <w:pPr>
              <w:jc w:val="both"/>
              <w:rPr>
                <w:b/>
              </w:rPr>
            </w:pPr>
            <w:r>
              <w:rPr>
                <w:b/>
              </w:rPr>
              <w:t xml:space="preserve"> </w:t>
            </w:r>
          </w:p>
        </w:tc>
        <w:tc>
          <w:tcPr>
            <w:tcW w:w="8460" w:type="dxa"/>
          </w:tcPr>
          <w:p w14:paraId="13900218" w14:textId="77777777" w:rsidR="006C1498" w:rsidRPr="00861AB0" w:rsidRDefault="006C1498" w:rsidP="00F828EC">
            <w:pPr>
              <w:jc w:val="both"/>
            </w:pPr>
            <w:r>
              <w:t>User owns the property.</w:t>
            </w:r>
          </w:p>
        </w:tc>
      </w:tr>
    </w:tbl>
    <w:p w14:paraId="390ED6A0" w14:textId="42F22836" w:rsidR="00143F83" w:rsidRPr="00DD5C55" w:rsidRDefault="00753285" w:rsidP="00143F83">
      <w:pPr>
        <w:pStyle w:val="Caption"/>
        <w:keepNext/>
        <w:spacing w:line="276" w:lineRule="auto"/>
        <w:rPr>
          <w:szCs w:val="24"/>
        </w:rPr>
      </w:pPr>
      <w:r>
        <w:rPr>
          <w:szCs w:val="24"/>
        </w:rPr>
        <w:t xml:space="preserve"> </w:t>
      </w:r>
      <w:r w:rsidR="00143F83" w:rsidRPr="00DD5C55">
        <w:rPr>
          <w:szCs w:val="24"/>
        </w:rPr>
        <w:t xml:space="preserve"> </w:t>
      </w:r>
      <w:r w:rsidR="00143F83">
        <w:rPr>
          <w:szCs w:val="24"/>
        </w:rPr>
        <w:t>8</w:t>
      </w:r>
      <w:r w:rsidR="00684800">
        <w:rPr>
          <w:szCs w:val="24"/>
        </w:rPr>
        <w:t>8</w:t>
      </w:r>
      <w:r w:rsidR="00143F83" w:rsidRPr="00DD5C55">
        <w:rPr>
          <w:noProof/>
          <w:szCs w:val="24"/>
        </w:rPr>
        <w:t>:</w:t>
      </w:r>
      <w:r w:rsidR="00143F83">
        <w:rPr>
          <w:noProof/>
          <w:szCs w:val="24"/>
        </w:rPr>
        <w:t xml:space="preserve"> View Application (Mobile)</w:t>
      </w:r>
      <w:r w:rsidR="00143F83"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43F83" w:rsidRPr="00877136" w14:paraId="6395132B" w14:textId="77777777" w:rsidTr="007D3299">
        <w:tc>
          <w:tcPr>
            <w:tcW w:w="1957" w:type="dxa"/>
          </w:tcPr>
          <w:p w14:paraId="094C7BCA" w14:textId="4366262C" w:rsidR="00143F83" w:rsidRPr="00861AB0" w:rsidRDefault="00753285" w:rsidP="007D3299">
            <w:pPr>
              <w:jc w:val="both"/>
              <w:rPr>
                <w:b/>
              </w:rPr>
            </w:pPr>
            <w:r>
              <w:rPr>
                <w:b/>
              </w:rPr>
              <w:t xml:space="preserve"> </w:t>
            </w:r>
          </w:p>
        </w:tc>
        <w:tc>
          <w:tcPr>
            <w:tcW w:w="8460" w:type="dxa"/>
          </w:tcPr>
          <w:p w14:paraId="5635A8AF" w14:textId="7877366D" w:rsidR="00143F83" w:rsidRPr="00861AB0" w:rsidRDefault="00143F83" w:rsidP="007D3299">
            <w:pPr>
              <w:jc w:val="both"/>
            </w:pPr>
            <w:r w:rsidRPr="00861AB0">
              <w:t xml:space="preserve"> </w:t>
            </w:r>
            <w:r>
              <w:t>M8-UC8</w:t>
            </w:r>
          </w:p>
        </w:tc>
      </w:tr>
      <w:tr w:rsidR="00143F83" w:rsidRPr="00877136" w14:paraId="6B151E5D" w14:textId="77777777" w:rsidTr="007D3299">
        <w:tc>
          <w:tcPr>
            <w:tcW w:w="1957" w:type="dxa"/>
          </w:tcPr>
          <w:p w14:paraId="690D5167" w14:textId="1C17A5B8" w:rsidR="00143F83" w:rsidRPr="00861AB0" w:rsidRDefault="00753285" w:rsidP="007D3299">
            <w:pPr>
              <w:jc w:val="both"/>
              <w:rPr>
                <w:b/>
              </w:rPr>
            </w:pPr>
            <w:r>
              <w:rPr>
                <w:b/>
              </w:rPr>
              <w:t xml:space="preserve"> </w:t>
            </w:r>
          </w:p>
        </w:tc>
        <w:tc>
          <w:tcPr>
            <w:tcW w:w="8460" w:type="dxa"/>
          </w:tcPr>
          <w:p w14:paraId="3EF8D521" w14:textId="095D2F66" w:rsidR="00143F83" w:rsidRPr="00861AB0" w:rsidRDefault="00143F83" w:rsidP="007D3299">
            <w:pPr>
              <w:jc w:val="both"/>
            </w:pPr>
            <w:r>
              <w:rPr>
                <w:noProof/>
              </w:rPr>
              <w:t>View Application (Mobile)</w:t>
            </w:r>
          </w:p>
        </w:tc>
      </w:tr>
      <w:tr w:rsidR="00143F83" w:rsidRPr="00877136" w14:paraId="5ED3247A" w14:textId="77777777" w:rsidTr="007D3299">
        <w:tc>
          <w:tcPr>
            <w:tcW w:w="1957" w:type="dxa"/>
          </w:tcPr>
          <w:p w14:paraId="243ACBA6" w14:textId="30D11ABA" w:rsidR="00143F83" w:rsidRPr="00861AB0" w:rsidRDefault="00753285" w:rsidP="007D3299">
            <w:pPr>
              <w:jc w:val="both"/>
              <w:rPr>
                <w:b/>
              </w:rPr>
            </w:pPr>
            <w:r>
              <w:rPr>
                <w:b/>
              </w:rPr>
              <w:t xml:space="preserve"> </w:t>
            </w:r>
          </w:p>
        </w:tc>
        <w:tc>
          <w:tcPr>
            <w:tcW w:w="8460" w:type="dxa"/>
          </w:tcPr>
          <w:p w14:paraId="7EA36E80" w14:textId="77777777" w:rsidR="00143F83" w:rsidRPr="00861AB0" w:rsidRDefault="00143F83" w:rsidP="007D3299">
            <w:pPr>
              <w:jc w:val="both"/>
            </w:pPr>
            <w:r>
              <w:t>Primary Actor: User</w:t>
            </w:r>
          </w:p>
        </w:tc>
      </w:tr>
      <w:tr w:rsidR="00143F83" w:rsidRPr="00877136" w14:paraId="4B70A282" w14:textId="77777777" w:rsidTr="007D3299">
        <w:tc>
          <w:tcPr>
            <w:tcW w:w="1957" w:type="dxa"/>
          </w:tcPr>
          <w:p w14:paraId="652B3F73" w14:textId="61347960" w:rsidR="00143F83" w:rsidRPr="00861AB0" w:rsidRDefault="00753285" w:rsidP="007D3299">
            <w:pPr>
              <w:jc w:val="both"/>
              <w:rPr>
                <w:b/>
              </w:rPr>
            </w:pPr>
            <w:r>
              <w:rPr>
                <w:b/>
              </w:rPr>
              <w:t xml:space="preserve"> </w:t>
            </w:r>
          </w:p>
        </w:tc>
        <w:tc>
          <w:tcPr>
            <w:tcW w:w="8460" w:type="dxa"/>
          </w:tcPr>
          <w:p w14:paraId="472E0488" w14:textId="7203C9FB" w:rsidR="00143F83" w:rsidRPr="00861AB0" w:rsidRDefault="00753285" w:rsidP="007D3299">
            <w:pPr>
              <w:pStyle w:val="Pa49"/>
              <w:jc w:val="both"/>
              <w:rPr>
                <w:rFonts w:ascii="Times New Roman" w:hAnsi="Times New Roman"/>
              </w:rPr>
            </w:pPr>
            <w:r>
              <w:rPr>
                <w:rFonts w:ascii="Times New Roman" w:hAnsi="Times New Roman"/>
              </w:rPr>
              <w:t xml:space="preserve"> </w:t>
            </w:r>
            <w:r w:rsidR="00143F83">
              <w:rPr>
                <w:rFonts w:ascii="Times New Roman" w:hAnsi="Times New Roman"/>
              </w:rPr>
              <w:t xml:space="preserve"> see detail of application.</w:t>
            </w:r>
          </w:p>
        </w:tc>
      </w:tr>
      <w:tr w:rsidR="00143F83" w:rsidRPr="00877136" w14:paraId="0C899D5D" w14:textId="77777777" w:rsidTr="007D3299">
        <w:tc>
          <w:tcPr>
            <w:tcW w:w="1957" w:type="dxa"/>
          </w:tcPr>
          <w:p w14:paraId="3B172B8B" w14:textId="6BB9398F" w:rsidR="00143F83" w:rsidRPr="00861AB0" w:rsidRDefault="00753285" w:rsidP="007D3299">
            <w:pPr>
              <w:jc w:val="both"/>
              <w:rPr>
                <w:b/>
              </w:rPr>
            </w:pPr>
            <w:r>
              <w:rPr>
                <w:b/>
              </w:rPr>
              <w:t xml:space="preserve"> </w:t>
            </w:r>
          </w:p>
        </w:tc>
        <w:tc>
          <w:tcPr>
            <w:tcW w:w="8460" w:type="dxa"/>
          </w:tcPr>
          <w:p w14:paraId="02EE56EE" w14:textId="77777777" w:rsidR="00143F83" w:rsidRPr="00861AB0" w:rsidRDefault="00143F83" w:rsidP="007D3299">
            <w:pPr>
              <w:jc w:val="both"/>
            </w:pPr>
            <w:r>
              <w:t>User clicks on applications from list.</w:t>
            </w:r>
          </w:p>
        </w:tc>
      </w:tr>
      <w:tr w:rsidR="00143F83" w:rsidRPr="00877136" w14:paraId="1F9CD777" w14:textId="77777777" w:rsidTr="007D3299">
        <w:tc>
          <w:tcPr>
            <w:tcW w:w="1957" w:type="dxa"/>
          </w:tcPr>
          <w:p w14:paraId="1666B568" w14:textId="47308BF8" w:rsidR="00143F83" w:rsidRPr="00861AB0" w:rsidRDefault="00753285" w:rsidP="007D3299">
            <w:pPr>
              <w:jc w:val="both"/>
              <w:rPr>
                <w:b/>
              </w:rPr>
            </w:pPr>
            <w:r>
              <w:rPr>
                <w:b/>
              </w:rPr>
              <w:t xml:space="preserve"> </w:t>
            </w:r>
          </w:p>
        </w:tc>
        <w:tc>
          <w:tcPr>
            <w:tcW w:w="8460" w:type="dxa"/>
          </w:tcPr>
          <w:p w14:paraId="7D4A1F39" w14:textId="77777777" w:rsidR="00143F83" w:rsidRPr="00861AB0" w:rsidRDefault="00143F83" w:rsidP="007D3299">
            <w:pPr>
              <w:jc w:val="both"/>
            </w:pPr>
            <w:r>
              <w:t>High</w:t>
            </w:r>
          </w:p>
        </w:tc>
      </w:tr>
      <w:tr w:rsidR="00143F83" w:rsidRPr="00877136" w14:paraId="21DEE4C6" w14:textId="77777777" w:rsidTr="007D3299">
        <w:trPr>
          <w:trHeight w:val="467"/>
        </w:trPr>
        <w:tc>
          <w:tcPr>
            <w:tcW w:w="1957" w:type="dxa"/>
          </w:tcPr>
          <w:p w14:paraId="5F02B4F0" w14:textId="4E8A9CB0" w:rsidR="00143F83" w:rsidRPr="00861AB0" w:rsidRDefault="00753285" w:rsidP="007D3299">
            <w:pPr>
              <w:jc w:val="both"/>
              <w:rPr>
                <w:b/>
              </w:rPr>
            </w:pPr>
            <w:r>
              <w:rPr>
                <w:b/>
              </w:rPr>
              <w:t xml:space="preserve"> </w:t>
            </w:r>
          </w:p>
        </w:tc>
        <w:tc>
          <w:tcPr>
            <w:tcW w:w="8460" w:type="dxa"/>
          </w:tcPr>
          <w:p w14:paraId="05E44AAF" w14:textId="77777777" w:rsidR="00143F83" w:rsidRDefault="00143F83" w:rsidP="007D3299">
            <w:pPr>
              <w:pStyle w:val="Pa49"/>
              <w:jc w:val="both"/>
              <w:rPr>
                <w:rFonts w:ascii="Times New Roman" w:hAnsi="Times New Roman"/>
              </w:rPr>
            </w:pPr>
            <w:r>
              <w:rPr>
                <w:rFonts w:ascii="Times New Roman" w:hAnsi="Times New Roman"/>
              </w:rPr>
              <w:t>PRE-1: User is logged in</w:t>
            </w:r>
          </w:p>
          <w:p w14:paraId="2211D9D7" w14:textId="77777777" w:rsidR="00143F83" w:rsidRPr="00FE6C7F" w:rsidRDefault="00143F83" w:rsidP="007D3299">
            <w:r>
              <w:t>PRE-2: User has made application request</w:t>
            </w:r>
          </w:p>
        </w:tc>
      </w:tr>
      <w:tr w:rsidR="00143F83" w:rsidRPr="00877136" w14:paraId="75C5B872" w14:textId="77777777" w:rsidTr="007D3299">
        <w:trPr>
          <w:trHeight w:val="440"/>
        </w:trPr>
        <w:tc>
          <w:tcPr>
            <w:tcW w:w="1957" w:type="dxa"/>
          </w:tcPr>
          <w:p w14:paraId="7EFB4755" w14:textId="640E3811" w:rsidR="00143F83" w:rsidRPr="00861AB0" w:rsidRDefault="00753285" w:rsidP="007D3299">
            <w:pPr>
              <w:jc w:val="both"/>
              <w:rPr>
                <w:b/>
              </w:rPr>
            </w:pPr>
            <w:r>
              <w:rPr>
                <w:b/>
                <w:color w:val="0D0D0D" w:themeColor="text1" w:themeTint="F2"/>
              </w:rPr>
              <w:t xml:space="preserve"> </w:t>
            </w:r>
          </w:p>
        </w:tc>
        <w:tc>
          <w:tcPr>
            <w:tcW w:w="8460" w:type="dxa"/>
          </w:tcPr>
          <w:p w14:paraId="08EC8C0E" w14:textId="1938547E" w:rsidR="00143F83" w:rsidRPr="00861AB0" w:rsidRDefault="00143F83" w:rsidP="007D3299">
            <w:pPr>
              <w:jc w:val="both"/>
            </w:pPr>
            <w:r>
              <w:t>M1-UC</w:t>
            </w:r>
            <w:r w:rsidR="00C31B55">
              <w:t>1</w:t>
            </w:r>
            <w:r>
              <w:t>, M1-UC</w:t>
            </w:r>
            <w:r w:rsidR="00C31B55">
              <w:t>3</w:t>
            </w:r>
            <w:r>
              <w:t>, M8-UC</w:t>
            </w:r>
            <w:r w:rsidR="00C31B55">
              <w:t>2</w:t>
            </w:r>
            <w:r>
              <w:t>, M8-UC</w:t>
            </w:r>
            <w:r w:rsidR="00C31B55">
              <w:t>4</w:t>
            </w:r>
            <w:r>
              <w:t>, M8-UC</w:t>
            </w:r>
            <w:r w:rsidR="00C31B55">
              <w:t>6</w:t>
            </w:r>
          </w:p>
        </w:tc>
      </w:tr>
      <w:tr w:rsidR="00143F83" w:rsidRPr="00877136" w14:paraId="01440A46" w14:textId="77777777" w:rsidTr="007D3299">
        <w:tc>
          <w:tcPr>
            <w:tcW w:w="1957" w:type="dxa"/>
          </w:tcPr>
          <w:p w14:paraId="3D41D291" w14:textId="5F7AFE75" w:rsidR="00143F83" w:rsidRPr="00861AB0" w:rsidRDefault="00753285" w:rsidP="007D3299">
            <w:pPr>
              <w:jc w:val="both"/>
              <w:rPr>
                <w:b/>
              </w:rPr>
            </w:pPr>
            <w:r>
              <w:rPr>
                <w:b/>
              </w:rPr>
              <w:t xml:space="preserve"> </w:t>
            </w:r>
          </w:p>
        </w:tc>
        <w:tc>
          <w:tcPr>
            <w:tcW w:w="8460" w:type="dxa"/>
          </w:tcPr>
          <w:p w14:paraId="2137E6E9" w14:textId="481BF6D9" w:rsidR="00143F83" w:rsidRDefault="00753285" w:rsidP="00A60F5B">
            <w:pPr>
              <w:pStyle w:val="ListParagraph"/>
              <w:numPr>
                <w:ilvl w:val="0"/>
                <w:numId w:val="136"/>
              </w:numPr>
            </w:pPr>
            <w:r>
              <w:t xml:space="preserve"> </w:t>
            </w:r>
            <w:r w:rsidR="00143F83">
              <w:t xml:space="preserve"> click on application.</w:t>
            </w:r>
          </w:p>
          <w:p w14:paraId="78A23123" w14:textId="03FF7A76" w:rsidR="00143F83" w:rsidRPr="00861AB0" w:rsidRDefault="00753285" w:rsidP="00A60F5B">
            <w:pPr>
              <w:pStyle w:val="ListParagraph"/>
              <w:numPr>
                <w:ilvl w:val="0"/>
                <w:numId w:val="136"/>
              </w:numPr>
            </w:pPr>
            <w:r>
              <w:t xml:space="preserve"> </w:t>
            </w:r>
            <w:r w:rsidR="00143F83">
              <w:t xml:space="preserve"> see application detail.</w:t>
            </w:r>
          </w:p>
        </w:tc>
      </w:tr>
      <w:tr w:rsidR="00143F83" w:rsidRPr="00877136" w14:paraId="0239A020" w14:textId="77777777" w:rsidTr="007D3299">
        <w:tc>
          <w:tcPr>
            <w:tcW w:w="1957" w:type="dxa"/>
          </w:tcPr>
          <w:p w14:paraId="2A4ACAF7" w14:textId="7DF74393" w:rsidR="00143F83" w:rsidRPr="003907CF" w:rsidRDefault="00753285" w:rsidP="007D3299">
            <w:pPr>
              <w:jc w:val="both"/>
              <w:rPr>
                <w:b/>
              </w:rPr>
            </w:pPr>
            <w:r>
              <w:rPr>
                <w:b/>
              </w:rPr>
              <w:t xml:space="preserve"> </w:t>
            </w:r>
          </w:p>
        </w:tc>
        <w:tc>
          <w:tcPr>
            <w:tcW w:w="8460" w:type="dxa"/>
          </w:tcPr>
          <w:p w14:paraId="12592DAA" w14:textId="77777777" w:rsidR="00143F83" w:rsidRPr="00861AB0" w:rsidRDefault="00143F83" w:rsidP="007D3299">
            <w:r>
              <w:t>N/A</w:t>
            </w:r>
          </w:p>
        </w:tc>
      </w:tr>
      <w:tr w:rsidR="00143F83" w:rsidRPr="00877136" w14:paraId="791E0FDD" w14:textId="77777777" w:rsidTr="007D3299">
        <w:tc>
          <w:tcPr>
            <w:tcW w:w="1957" w:type="dxa"/>
          </w:tcPr>
          <w:p w14:paraId="77C0A0C9" w14:textId="783543B9" w:rsidR="00143F83" w:rsidRPr="00861AB0" w:rsidRDefault="00753285" w:rsidP="007D3299">
            <w:pPr>
              <w:jc w:val="both"/>
              <w:rPr>
                <w:b/>
              </w:rPr>
            </w:pPr>
            <w:r>
              <w:rPr>
                <w:b/>
              </w:rPr>
              <w:t xml:space="preserve"> </w:t>
            </w:r>
          </w:p>
        </w:tc>
        <w:tc>
          <w:tcPr>
            <w:tcW w:w="8460" w:type="dxa"/>
          </w:tcPr>
          <w:p w14:paraId="33E52736" w14:textId="77777777" w:rsidR="00143F83" w:rsidRPr="00861AB0" w:rsidRDefault="00143F83" w:rsidP="007D3299">
            <w:pPr>
              <w:jc w:val="both"/>
            </w:pPr>
            <w:r>
              <w:t>N/A</w:t>
            </w:r>
          </w:p>
        </w:tc>
      </w:tr>
      <w:tr w:rsidR="00143F83" w:rsidRPr="00877136" w14:paraId="2B24F173" w14:textId="77777777" w:rsidTr="007D3299">
        <w:tc>
          <w:tcPr>
            <w:tcW w:w="1957" w:type="dxa"/>
          </w:tcPr>
          <w:p w14:paraId="11539BE8" w14:textId="4573C11C" w:rsidR="00143F83" w:rsidRPr="00861AB0" w:rsidRDefault="00753285" w:rsidP="007D3299">
            <w:pPr>
              <w:jc w:val="both"/>
              <w:rPr>
                <w:b/>
              </w:rPr>
            </w:pPr>
            <w:r>
              <w:rPr>
                <w:b/>
              </w:rPr>
              <w:t xml:space="preserve"> </w:t>
            </w:r>
          </w:p>
        </w:tc>
        <w:tc>
          <w:tcPr>
            <w:tcW w:w="8460" w:type="dxa"/>
          </w:tcPr>
          <w:p w14:paraId="4F90C841" w14:textId="3DF6AA0A" w:rsidR="00143F83" w:rsidRDefault="00143F83" w:rsidP="007D3299">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see application history.</w:t>
            </w:r>
          </w:p>
          <w:p w14:paraId="005F4F91" w14:textId="26A7DA6D" w:rsidR="00143F83" w:rsidRDefault="00143F83" w:rsidP="007D3299">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be able to cancel application.</w:t>
            </w:r>
          </w:p>
          <w:p w14:paraId="637C1B01" w14:textId="3403A7A8" w:rsidR="00143F83" w:rsidRPr="00EE0532" w:rsidRDefault="00143F83" w:rsidP="007D3299">
            <w:r>
              <w:t xml:space="preserve">POST-3. </w:t>
            </w:r>
            <w:r w:rsidR="00753285">
              <w:t xml:space="preserve"> </w:t>
            </w:r>
            <w:r>
              <w:t xml:space="preserve"> be able to resubmit application.</w:t>
            </w:r>
          </w:p>
        </w:tc>
      </w:tr>
      <w:tr w:rsidR="00143F83" w:rsidRPr="00877136" w14:paraId="3FAC7F4A" w14:textId="77777777" w:rsidTr="007D3299">
        <w:tc>
          <w:tcPr>
            <w:tcW w:w="1957" w:type="dxa"/>
          </w:tcPr>
          <w:p w14:paraId="434F82D9" w14:textId="3FAE4B6E" w:rsidR="00143F83" w:rsidRPr="00861AB0" w:rsidRDefault="00753285" w:rsidP="007D3299">
            <w:pPr>
              <w:jc w:val="both"/>
              <w:rPr>
                <w:b/>
              </w:rPr>
            </w:pPr>
            <w:r>
              <w:rPr>
                <w:b/>
              </w:rPr>
              <w:t xml:space="preserve"> </w:t>
            </w:r>
          </w:p>
        </w:tc>
        <w:tc>
          <w:tcPr>
            <w:tcW w:w="8460" w:type="dxa"/>
          </w:tcPr>
          <w:p w14:paraId="5C5B8FE7" w14:textId="77777777" w:rsidR="00143F83" w:rsidRPr="00861AB0" w:rsidRDefault="00143F83" w:rsidP="007D3299">
            <w:pPr>
              <w:pStyle w:val="Pa49"/>
              <w:jc w:val="both"/>
            </w:pPr>
            <w:r>
              <w:rPr>
                <w:rFonts w:ascii="Times New Roman" w:hAnsi="Times New Roman"/>
              </w:rPr>
              <w:t>N/A</w:t>
            </w:r>
          </w:p>
        </w:tc>
      </w:tr>
      <w:tr w:rsidR="00143F83" w:rsidRPr="00877136" w14:paraId="6586B8F2" w14:textId="77777777" w:rsidTr="007D3299">
        <w:tc>
          <w:tcPr>
            <w:tcW w:w="1957" w:type="dxa"/>
          </w:tcPr>
          <w:p w14:paraId="579C02B6" w14:textId="20A48745" w:rsidR="00143F83" w:rsidRPr="00861AB0" w:rsidRDefault="00753285" w:rsidP="007D3299">
            <w:pPr>
              <w:jc w:val="both"/>
              <w:rPr>
                <w:b/>
              </w:rPr>
            </w:pPr>
            <w:r>
              <w:rPr>
                <w:b/>
              </w:rPr>
              <w:t xml:space="preserve"> </w:t>
            </w:r>
          </w:p>
        </w:tc>
        <w:tc>
          <w:tcPr>
            <w:tcW w:w="8460" w:type="dxa"/>
          </w:tcPr>
          <w:p w14:paraId="1720EF3D" w14:textId="77777777" w:rsidR="00143F83" w:rsidRPr="00861AB0" w:rsidRDefault="00143F83" w:rsidP="007D3299">
            <w:pPr>
              <w:jc w:val="both"/>
            </w:pPr>
            <w:r>
              <w:t>User owns the property.</w:t>
            </w:r>
          </w:p>
        </w:tc>
      </w:tr>
    </w:tbl>
    <w:p w14:paraId="4B89E2E3" w14:textId="77777777" w:rsidR="006F18F6" w:rsidRDefault="006F18F6"/>
    <w:p w14:paraId="2B4C01B2" w14:textId="77777777" w:rsidR="006F18F6" w:rsidRDefault="006F18F6">
      <w:r>
        <w:br w:type="page"/>
      </w:r>
    </w:p>
    <w:p w14:paraId="1DE9DB90" w14:textId="3EAD5DB8" w:rsidR="006F18F6" w:rsidRPr="00DD5C55" w:rsidRDefault="00753285" w:rsidP="006F18F6">
      <w:pPr>
        <w:pStyle w:val="Caption"/>
        <w:keepNext/>
        <w:spacing w:line="276" w:lineRule="auto"/>
        <w:rPr>
          <w:szCs w:val="24"/>
        </w:rPr>
      </w:pPr>
      <w:r>
        <w:rPr>
          <w:szCs w:val="24"/>
        </w:rPr>
        <w:lastRenderedPageBreak/>
        <w:t xml:space="preserve"> </w:t>
      </w:r>
      <w:r w:rsidR="006F18F6" w:rsidRPr="00DD5C55">
        <w:rPr>
          <w:szCs w:val="24"/>
        </w:rPr>
        <w:t xml:space="preserve"> </w:t>
      </w:r>
      <w:r w:rsidR="006F18F6">
        <w:rPr>
          <w:szCs w:val="24"/>
        </w:rPr>
        <w:t>8</w:t>
      </w:r>
      <w:r w:rsidR="00684800">
        <w:rPr>
          <w:szCs w:val="24"/>
        </w:rPr>
        <w:t>9</w:t>
      </w:r>
      <w:r w:rsidR="006F18F6" w:rsidRPr="00DD5C55">
        <w:rPr>
          <w:noProof/>
          <w:szCs w:val="24"/>
        </w:rPr>
        <w:t>:</w:t>
      </w:r>
      <w:r w:rsidR="006F18F6">
        <w:rPr>
          <w:noProof/>
          <w:szCs w:val="24"/>
        </w:rPr>
        <w:t xml:space="preserve"> </w:t>
      </w:r>
      <w:r w:rsidR="001E3B5C">
        <w:rPr>
          <w:noProof/>
          <w:szCs w:val="24"/>
        </w:rPr>
        <w:t>Cancel</w:t>
      </w:r>
      <w:r w:rsidR="006F18F6">
        <w:rPr>
          <w:noProof/>
          <w:szCs w:val="24"/>
        </w:rPr>
        <w:t xml:space="preserve"> Application (Web)</w:t>
      </w:r>
      <w:r w:rsidR="006F18F6"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F18F6" w:rsidRPr="00877136" w14:paraId="57353FA0" w14:textId="77777777" w:rsidTr="007D3299">
        <w:tc>
          <w:tcPr>
            <w:tcW w:w="1957" w:type="dxa"/>
          </w:tcPr>
          <w:p w14:paraId="2F98EB3F" w14:textId="01C60487" w:rsidR="006F18F6" w:rsidRPr="00861AB0" w:rsidRDefault="00753285" w:rsidP="007D3299">
            <w:pPr>
              <w:jc w:val="both"/>
              <w:rPr>
                <w:b/>
              </w:rPr>
            </w:pPr>
            <w:r>
              <w:rPr>
                <w:b/>
              </w:rPr>
              <w:t xml:space="preserve"> </w:t>
            </w:r>
          </w:p>
        </w:tc>
        <w:tc>
          <w:tcPr>
            <w:tcW w:w="8460" w:type="dxa"/>
          </w:tcPr>
          <w:p w14:paraId="188591C0" w14:textId="230AAA54" w:rsidR="006F18F6" w:rsidRPr="00861AB0" w:rsidRDefault="006F18F6" w:rsidP="007D3299">
            <w:pPr>
              <w:jc w:val="both"/>
            </w:pPr>
            <w:r w:rsidRPr="00861AB0">
              <w:t xml:space="preserve"> </w:t>
            </w:r>
            <w:r>
              <w:t>M8-UC</w:t>
            </w:r>
            <w:r w:rsidR="006E1E1E">
              <w:t>9</w:t>
            </w:r>
          </w:p>
        </w:tc>
      </w:tr>
      <w:tr w:rsidR="006F18F6" w:rsidRPr="00877136" w14:paraId="27F07F79" w14:textId="77777777" w:rsidTr="007D3299">
        <w:tc>
          <w:tcPr>
            <w:tcW w:w="1957" w:type="dxa"/>
          </w:tcPr>
          <w:p w14:paraId="30D6C4E7" w14:textId="15CA2510" w:rsidR="006F18F6" w:rsidRPr="00861AB0" w:rsidRDefault="00753285" w:rsidP="007D3299">
            <w:pPr>
              <w:jc w:val="both"/>
              <w:rPr>
                <w:b/>
              </w:rPr>
            </w:pPr>
            <w:r>
              <w:rPr>
                <w:b/>
              </w:rPr>
              <w:t xml:space="preserve"> </w:t>
            </w:r>
          </w:p>
        </w:tc>
        <w:tc>
          <w:tcPr>
            <w:tcW w:w="8460" w:type="dxa"/>
          </w:tcPr>
          <w:p w14:paraId="3A4C9B59" w14:textId="749E63F6" w:rsidR="006F18F6" w:rsidRPr="00861AB0" w:rsidRDefault="00994131" w:rsidP="007D3299">
            <w:pPr>
              <w:jc w:val="both"/>
            </w:pPr>
            <w:r>
              <w:rPr>
                <w:noProof/>
              </w:rPr>
              <w:t xml:space="preserve">Cancel </w:t>
            </w:r>
            <w:r w:rsidR="006F18F6">
              <w:rPr>
                <w:noProof/>
              </w:rPr>
              <w:t>Application (Web)</w:t>
            </w:r>
          </w:p>
        </w:tc>
      </w:tr>
      <w:tr w:rsidR="006F18F6" w:rsidRPr="00877136" w14:paraId="6FAF5845" w14:textId="77777777" w:rsidTr="007D3299">
        <w:tc>
          <w:tcPr>
            <w:tcW w:w="1957" w:type="dxa"/>
          </w:tcPr>
          <w:p w14:paraId="50570C23" w14:textId="1CC34395" w:rsidR="006F18F6" w:rsidRPr="00861AB0" w:rsidRDefault="00753285" w:rsidP="007D3299">
            <w:pPr>
              <w:jc w:val="both"/>
              <w:rPr>
                <w:b/>
              </w:rPr>
            </w:pPr>
            <w:r>
              <w:rPr>
                <w:b/>
              </w:rPr>
              <w:t xml:space="preserve"> </w:t>
            </w:r>
          </w:p>
        </w:tc>
        <w:tc>
          <w:tcPr>
            <w:tcW w:w="8460" w:type="dxa"/>
          </w:tcPr>
          <w:p w14:paraId="367989FC" w14:textId="77777777" w:rsidR="006F18F6" w:rsidRPr="00861AB0" w:rsidRDefault="006F18F6" w:rsidP="007D3299">
            <w:pPr>
              <w:jc w:val="both"/>
            </w:pPr>
            <w:r>
              <w:t>Primary Actor: User</w:t>
            </w:r>
          </w:p>
        </w:tc>
      </w:tr>
      <w:tr w:rsidR="006F18F6" w:rsidRPr="00877136" w14:paraId="07D51409" w14:textId="77777777" w:rsidTr="007D3299">
        <w:tc>
          <w:tcPr>
            <w:tcW w:w="1957" w:type="dxa"/>
          </w:tcPr>
          <w:p w14:paraId="34DA3319" w14:textId="559F8999" w:rsidR="006F18F6" w:rsidRPr="00861AB0" w:rsidRDefault="00753285" w:rsidP="007D3299">
            <w:pPr>
              <w:jc w:val="both"/>
              <w:rPr>
                <w:b/>
              </w:rPr>
            </w:pPr>
            <w:r>
              <w:rPr>
                <w:b/>
              </w:rPr>
              <w:t xml:space="preserve"> </w:t>
            </w:r>
          </w:p>
        </w:tc>
        <w:tc>
          <w:tcPr>
            <w:tcW w:w="8460" w:type="dxa"/>
          </w:tcPr>
          <w:p w14:paraId="31E70C71" w14:textId="3C4E293D" w:rsidR="006F18F6" w:rsidRPr="00861AB0" w:rsidRDefault="00753285" w:rsidP="007D3299">
            <w:pPr>
              <w:pStyle w:val="Pa49"/>
              <w:jc w:val="both"/>
              <w:rPr>
                <w:rFonts w:ascii="Times New Roman" w:hAnsi="Times New Roman"/>
              </w:rPr>
            </w:pPr>
            <w:r>
              <w:rPr>
                <w:rFonts w:ascii="Times New Roman" w:hAnsi="Times New Roman"/>
              </w:rPr>
              <w:t xml:space="preserve"> </w:t>
            </w:r>
            <w:r w:rsidR="006F18F6">
              <w:rPr>
                <w:rFonts w:ascii="Times New Roman" w:hAnsi="Times New Roman"/>
              </w:rPr>
              <w:t xml:space="preserve"> </w:t>
            </w:r>
            <w:r w:rsidR="0056002E">
              <w:rPr>
                <w:rFonts w:ascii="Times New Roman" w:hAnsi="Times New Roman"/>
              </w:rPr>
              <w:t>be able to cancel application request made</w:t>
            </w:r>
          </w:p>
        </w:tc>
      </w:tr>
      <w:tr w:rsidR="006F18F6" w:rsidRPr="00877136" w14:paraId="3402966F" w14:textId="77777777" w:rsidTr="007D3299">
        <w:tc>
          <w:tcPr>
            <w:tcW w:w="1957" w:type="dxa"/>
          </w:tcPr>
          <w:p w14:paraId="146E4D9A" w14:textId="6A3DE570" w:rsidR="006F18F6" w:rsidRPr="00861AB0" w:rsidRDefault="00753285" w:rsidP="007D3299">
            <w:pPr>
              <w:jc w:val="both"/>
              <w:rPr>
                <w:b/>
              </w:rPr>
            </w:pPr>
            <w:r>
              <w:rPr>
                <w:b/>
              </w:rPr>
              <w:t xml:space="preserve"> </w:t>
            </w:r>
          </w:p>
        </w:tc>
        <w:tc>
          <w:tcPr>
            <w:tcW w:w="8460" w:type="dxa"/>
          </w:tcPr>
          <w:p w14:paraId="66A3C67D" w14:textId="57A48B5A" w:rsidR="006F18F6" w:rsidRPr="00861AB0" w:rsidRDefault="006F18F6" w:rsidP="007D3299">
            <w:pPr>
              <w:jc w:val="both"/>
            </w:pPr>
            <w:r>
              <w:t xml:space="preserve">User clicks </w:t>
            </w:r>
            <w:r w:rsidR="00A307B8">
              <w:t>on ‘Cancel’</w:t>
            </w:r>
            <w:r w:rsidR="001324D5">
              <w:t xml:space="preserve"> button</w:t>
            </w:r>
          </w:p>
        </w:tc>
      </w:tr>
      <w:tr w:rsidR="006F18F6" w:rsidRPr="00877136" w14:paraId="4AD3FFC2" w14:textId="77777777" w:rsidTr="007D3299">
        <w:tc>
          <w:tcPr>
            <w:tcW w:w="1957" w:type="dxa"/>
          </w:tcPr>
          <w:p w14:paraId="6251DED0" w14:textId="57F76E9A" w:rsidR="006F18F6" w:rsidRPr="00861AB0" w:rsidRDefault="00753285" w:rsidP="007D3299">
            <w:pPr>
              <w:jc w:val="both"/>
              <w:rPr>
                <w:b/>
              </w:rPr>
            </w:pPr>
            <w:r>
              <w:rPr>
                <w:b/>
              </w:rPr>
              <w:t xml:space="preserve"> </w:t>
            </w:r>
          </w:p>
        </w:tc>
        <w:tc>
          <w:tcPr>
            <w:tcW w:w="8460" w:type="dxa"/>
          </w:tcPr>
          <w:p w14:paraId="79DDBE21" w14:textId="77777777" w:rsidR="006F18F6" w:rsidRPr="00861AB0" w:rsidRDefault="006F18F6" w:rsidP="007D3299">
            <w:pPr>
              <w:jc w:val="both"/>
            </w:pPr>
            <w:r>
              <w:t>High</w:t>
            </w:r>
          </w:p>
        </w:tc>
      </w:tr>
      <w:tr w:rsidR="006F18F6" w:rsidRPr="00877136" w14:paraId="54529DF8" w14:textId="77777777" w:rsidTr="007D3299">
        <w:trPr>
          <w:trHeight w:val="467"/>
        </w:trPr>
        <w:tc>
          <w:tcPr>
            <w:tcW w:w="1957" w:type="dxa"/>
          </w:tcPr>
          <w:p w14:paraId="42079469" w14:textId="306D831E" w:rsidR="006F18F6" w:rsidRPr="00861AB0" w:rsidRDefault="00753285" w:rsidP="007D3299">
            <w:pPr>
              <w:jc w:val="both"/>
              <w:rPr>
                <w:b/>
              </w:rPr>
            </w:pPr>
            <w:r>
              <w:rPr>
                <w:b/>
              </w:rPr>
              <w:t xml:space="preserve"> </w:t>
            </w:r>
          </w:p>
        </w:tc>
        <w:tc>
          <w:tcPr>
            <w:tcW w:w="8460" w:type="dxa"/>
          </w:tcPr>
          <w:p w14:paraId="37D55F4E" w14:textId="77777777" w:rsidR="006F18F6" w:rsidRDefault="006F18F6" w:rsidP="007D3299">
            <w:pPr>
              <w:pStyle w:val="Pa49"/>
              <w:jc w:val="both"/>
              <w:rPr>
                <w:rFonts w:ascii="Times New Roman" w:hAnsi="Times New Roman"/>
              </w:rPr>
            </w:pPr>
            <w:r>
              <w:rPr>
                <w:rFonts w:ascii="Times New Roman" w:hAnsi="Times New Roman"/>
              </w:rPr>
              <w:t>PRE-1: User is logged in</w:t>
            </w:r>
          </w:p>
          <w:p w14:paraId="0FB6010A" w14:textId="77777777" w:rsidR="006F18F6" w:rsidRPr="00FE6C7F" w:rsidRDefault="006F18F6" w:rsidP="007D3299">
            <w:r>
              <w:t>PRE-2: User has made application request</w:t>
            </w:r>
          </w:p>
        </w:tc>
      </w:tr>
      <w:tr w:rsidR="006F18F6" w:rsidRPr="00877136" w14:paraId="7599E1A8" w14:textId="77777777" w:rsidTr="007D3299">
        <w:trPr>
          <w:trHeight w:val="440"/>
        </w:trPr>
        <w:tc>
          <w:tcPr>
            <w:tcW w:w="1957" w:type="dxa"/>
          </w:tcPr>
          <w:p w14:paraId="00831BEC" w14:textId="12A6EA76" w:rsidR="006F18F6" w:rsidRPr="00861AB0" w:rsidRDefault="00753285" w:rsidP="007D3299">
            <w:pPr>
              <w:jc w:val="both"/>
              <w:rPr>
                <w:b/>
              </w:rPr>
            </w:pPr>
            <w:r>
              <w:rPr>
                <w:b/>
                <w:color w:val="0D0D0D" w:themeColor="text1" w:themeTint="F2"/>
              </w:rPr>
              <w:t xml:space="preserve"> </w:t>
            </w:r>
          </w:p>
        </w:tc>
        <w:tc>
          <w:tcPr>
            <w:tcW w:w="8460" w:type="dxa"/>
          </w:tcPr>
          <w:p w14:paraId="40D2E4A2" w14:textId="74E0DA9E" w:rsidR="006F18F6" w:rsidRPr="00861AB0" w:rsidRDefault="006F18F6" w:rsidP="007D3299">
            <w:pPr>
              <w:jc w:val="both"/>
            </w:pPr>
            <w:r>
              <w:t>M1-UC2, M1-UC4, M8-UC1, M8-UC3, M8-UC5</w:t>
            </w:r>
            <w:r w:rsidR="00AA64FA">
              <w:t>, M8-UC7</w:t>
            </w:r>
          </w:p>
        </w:tc>
      </w:tr>
      <w:tr w:rsidR="006F18F6" w:rsidRPr="00877136" w14:paraId="6E64F363" w14:textId="77777777" w:rsidTr="007D3299">
        <w:tc>
          <w:tcPr>
            <w:tcW w:w="1957" w:type="dxa"/>
          </w:tcPr>
          <w:p w14:paraId="2B72E849" w14:textId="43F9EDC3" w:rsidR="006F18F6" w:rsidRPr="00861AB0" w:rsidRDefault="00753285" w:rsidP="007D3299">
            <w:pPr>
              <w:jc w:val="both"/>
              <w:rPr>
                <w:b/>
              </w:rPr>
            </w:pPr>
            <w:r>
              <w:rPr>
                <w:b/>
              </w:rPr>
              <w:t xml:space="preserve"> </w:t>
            </w:r>
          </w:p>
        </w:tc>
        <w:tc>
          <w:tcPr>
            <w:tcW w:w="8460" w:type="dxa"/>
          </w:tcPr>
          <w:p w14:paraId="724614E7" w14:textId="5B867B7B" w:rsidR="006F18F6" w:rsidRDefault="00753285" w:rsidP="00A60F5B">
            <w:pPr>
              <w:pStyle w:val="ListParagraph"/>
              <w:numPr>
                <w:ilvl w:val="0"/>
                <w:numId w:val="137"/>
              </w:numPr>
            </w:pPr>
            <w:r>
              <w:t xml:space="preserve"> </w:t>
            </w:r>
            <w:r w:rsidR="006F18F6">
              <w:t xml:space="preserve"> click on application.</w:t>
            </w:r>
          </w:p>
          <w:p w14:paraId="059CE0B3" w14:textId="04C19F49" w:rsidR="006F18F6" w:rsidRPr="00861AB0" w:rsidRDefault="00753285" w:rsidP="00A60F5B">
            <w:pPr>
              <w:pStyle w:val="ListParagraph"/>
              <w:numPr>
                <w:ilvl w:val="0"/>
                <w:numId w:val="137"/>
              </w:numPr>
            </w:pPr>
            <w:r>
              <w:t xml:space="preserve"> </w:t>
            </w:r>
            <w:r w:rsidR="006F18F6">
              <w:t xml:space="preserve"> </w:t>
            </w:r>
            <w:r w:rsidR="002963F1">
              <w:t>click ‘Cancel Button’</w:t>
            </w:r>
          </w:p>
        </w:tc>
      </w:tr>
      <w:tr w:rsidR="006F18F6" w:rsidRPr="00877136" w14:paraId="11D926BD" w14:textId="77777777" w:rsidTr="007D3299">
        <w:tc>
          <w:tcPr>
            <w:tcW w:w="1957" w:type="dxa"/>
          </w:tcPr>
          <w:p w14:paraId="31DA1E4B" w14:textId="19CD1A21" w:rsidR="006F18F6" w:rsidRPr="003907CF" w:rsidRDefault="00753285" w:rsidP="007D3299">
            <w:pPr>
              <w:jc w:val="both"/>
              <w:rPr>
                <w:b/>
              </w:rPr>
            </w:pPr>
            <w:r>
              <w:rPr>
                <w:b/>
              </w:rPr>
              <w:t xml:space="preserve"> </w:t>
            </w:r>
          </w:p>
        </w:tc>
        <w:tc>
          <w:tcPr>
            <w:tcW w:w="8460" w:type="dxa"/>
          </w:tcPr>
          <w:p w14:paraId="3B05F8AD" w14:textId="45F0C476" w:rsidR="006F18F6" w:rsidRDefault="00753285" w:rsidP="00FF5950">
            <w:pPr>
              <w:pStyle w:val="ListParagraph"/>
              <w:numPr>
                <w:ilvl w:val="0"/>
                <w:numId w:val="138"/>
              </w:numPr>
            </w:pPr>
            <w:r>
              <w:t xml:space="preserve"> </w:t>
            </w:r>
            <w:r w:rsidR="00FF5950">
              <w:t xml:space="preserve"> click on Manage Application.</w:t>
            </w:r>
          </w:p>
          <w:p w14:paraId="17C8EA81" w14:textId="651EB28F" w:rsidR="00FF5950" w:rsidRPr="00861AB0" w:rsidRDefault="00753285" w:rsidP="00FF5950">
            <w:pPr>
              <w:pStyle w:val="ListParagraph"/>
              <w:numPr>
                <w:ilvl w:val="0"/>
                <w:numId w:val="138"/>
              </w:numPr>
            </w:pPr>
            <w:r>
              <w:t xml:space="preserve"> </w:t>
            </w:r>
            <w:r w:rsidR="00FF5950">
              <w:t xml:space="preserve"> press ‘x’ button on application.</w:t>
            </w:r>
          </w:p>
        </w:tc>
      </w:tr>
      <w:tr w:rsidR="006F18F6" w:rsidRPr="00877136" w14:paraId="3B2E2426" w14:textId="77777777" w:rsidTr="007D3299">
        <w:tc>
          <w:tcPr>
            <w:tcW w:w="1957" w:type="dxa"/>
          </w:tcPr>
          <w:p w14:paraId="52AFEC43" w14:textId="335BF846" w:rsidR="006F18F6" w:rsidRPr="00861AB0" w:rsidRDefault="00753285" w:rsidP="007D3299">
            <w:pPr>
              <w:jc w:val="both"/>
              <w:rPr>
                <w:b/>
              </w:rPr>
            </w:pPr>
            <w:r>
              <w:rPr>
                <w:b/>
              </w:rPr>
              <w:t xml:space="preserve"> </w:t>
            </w:r>
          </w:p>
        </w:tc>
        <w:tc>
          <w:tcPr>
            <w:tcW w:w="8460" w:type="dxa"/>
          </w:tcPr>
          <w:p w14:paraId="4207AABE" w14:textId="1963C644" w:rsidR="006F18F6" w:rsidRPr="00861AB0" w:rsidRDefault="0059047C" w:rsidP="0059047C">
            <w:pPr>
              <w:pStyle w:val="ListParagraph"/>
              <w:numPr>
                <w:ilvl w:val="0"/>
                <w:numId w:val="139"/>
              </w:numPr>
              <w:jc w:val="both"/>
            </w:pPr>
            <w:r>
              <w:t>If application is complete ‘cancel’ button will not appear.</w:t>
            </w:r>
          </w:p>
        </w:tc>
      </w:tr>
      <w:tr w:rsidR="006F18F6" w:rsidRPr="00877136" w14:paraId="69514C68" w14:textId="77777777" w:rsidTr="007D3299">
        <w:tc>
          <w:tcPr>
            <w:tcW w:w="1957" w:type="dxa"/>
          </w:tcPr>
          <w:p w14:paraId="742D9992" w14:textId="723CD2B1" w:rsidR="006F18F6" w:rsidRPr="00861AB0" w:rsidRDefault="00753285" w:rsidP="007D3299">
            <w:pPr>
              <w:jc w:val="both"/>
              <w:rPr>
                <w:b/>
              </w:rPr>
            </w:pPr>
            <w:r>
              <w:rPr>
                <w:b/>
              </w:rPr>
              <w:t xml:space="preserve"> </w:t>
            </w:r>
          </w:p>
        </w:tc>
        <w:tc>
          <w:tcPr>
            <w:tcW w:w="8460" w:type="dxa"/>
          </w:tcPr>
          <w:p w14:paraId="05A6C146" w14:textId="38266450" w:rsidR="006F18F6" w:rsidRPr="00EE0532" w:rsidRDefault="006F18F6" w:rsidP="00F22376">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22376">
              <w:rPr>
                <w:rFonts w:ascii="Times New Roman" w:hAnsi="Times New Roman"/>
              </w:rPr>
              <w:t>Application will be canceled.</w:t>
            </w:r>
          </w:p>
        </w:tc>
      </w:tr>
      <w:tr w:rsidR="006F18F6" w:rsidRPr="00877136" w14:paraId="3DE2BD27" w14:textId="77777777" w:rsidTr="007D3299">
        <w:tc>
          <w:tcPr>
            <w:tcW w:w="1957" w:type="dxa"/>
          </w:tcPr>
          <w:p w14:paraId="6EED1189" w14:textId="70675CA0" w:rsidR="006F18F6" w:rsidRPr="00861AB0" w:rsidRDefault="00753285" w:rsidP="007D3299">
            <w:pPr>
              <w:jc w:val="both"/>
              <w:rPr>
                <w:b/>
              </w:rPr>
            </w:pPr>
            <w:r>
              <w:rPr>
                <w:b/>
              </w:rPr>
              <w:t xml:space="preserve"> </w:t>
            </w:r>
          </w:p>
        </w:tc>
        <w:tc>
          <w:tcPr>
            <w:tcW w:w="8460" w:type="dxa"/>
          </w:tcPr>
          <w:p w14:paraId="17C6BA38" w14:textId="77777777" w:rsidR="006F18F6" w:rsidRPr="00861AB0" w:rsidRDefault="006F18F6" w:rsidP="007D3299">
            <w:pPr>
              <w:pStyle w:val="Pa49"/>
              <w:jc w:val="both"/>
            </w:pPr>
            <w:r>
              <w:rPr>
                <w:rFonts w:ascii="Times New Roman" w:hAnsi="Times New Roman"/>
              </w:rPr>
              <w:t>N/A</w:t>
            </w:r>
          </w:p>
        </w:tc>
      </w:tr>
      <w:tr w:rsidR="006F18F6" w:rsidRPr="00877136" w14:paraId="43457104" w14:textId="77777777" w:rsidTr="007D3299">
        <w:tc>
          <w:tcPr>
            <w:tcW w:w="1957" w:type="dxa"/>
          </w:tcPr>
          <w:p w14:paraId="3E7F4D98" w14:textId="31CC5089" w:rsidR="006F18F6" w:rsidRPr="00861AB0" w:rsidRDefault="00753285" w:rsidP="007D3299">
            <w:pPr>
              <w:jc w:val="both"/>
              <w:rPr>
                <w:b/>
              </w:rPr>
            </w:pPr>
            <w:r>
              <w:rPr>
                <w:b/>
              </w:rPr>
              <w:t xml:space="preserve"> </w:t>
            </w:r>
          </w:p>
        </w:tc>
        <w:tc>
          <w:tcPr>
            <w:tcW w:w="8460" w:type="dxa"/>
          </w:tcPr>
          <w:p w14:paraId="34D0A48C" w14:textId="77777777" w:rsidR="006F18F6" w:rsidRPr="00861AB0" w:rsidRDefault="006F18F6" w:rsidP="007D3299">
            <w:pPr>
              <w:jc w:val="both"/>
            </w:pPr>
            <w:r>
              <w:t>User owns the property.</w:t>
            </w:r>
          </w:p>
        </w:tc>
      </w:tr>
    </w:tbl>
    <w:p w14:paraId="1591A793" w14:textId="77777777" w:rsidR="00820E2F" w:rsidRDefault="00820E2F"/>
    <w:p w14:paraId="0FD66DE6" w14:textId="0CB14E43" w:rsidR="00820E2F" w:rsidRPr="00DD5C55" w:rsidRDefault="00753285" w:rsidP="00820E2F">
      <w:pPr>
        <w:pStyle w:val="Caption"/>
        <w:keepNext/>
        <w:spacing w:line="276" w:lineRule="auto"/>
        <w:rPr>
          <w:szCs w:val="24"/>
        </w:rPr>
      </w:pPr>
      <w:r>
        <w:rPr>
          <w:szCs w:val="24"/>
        </w:rPr>
        <w:t xml:space="preserve"> </w:t>
      </w:r>
      <w:r w:rsidR="00820E2F" w:rsidRPr="00DD5C55">
        <w:rPr>
          <w:szCs w:val="24"/>
        </w:rPr>
        <w:t xml:space="preserve"> </w:t>
      </w:r>
      <w:r w:rsidR="00820E2F">
        <w:rPr>
          <w:szCs w:val="24"/>
        </w:rPr>
        <w:t>90</w:t>
      </w:r>
      <w:r w:rsidR="00820E2F" w:rsidRPr="00DD5C55">
        <w:rPr>
          <w:noProof/>
          <w:szCs w:val="24"/>
        </w:rPr>
        <w:t>:</w:t>
      </w:r>
      <w:r w:rsidR="00820E2F">
        <w:rPr>
          <w:noProof/>
          <w:szCs w:val="24"/>
        </w:rPr>
        <w:t xml:space="preserve"> Cancel Application (</w:t>
      </w:r>
      <w:r w:rsidR="00E61E95">
        <w:rPr>
          <w:noProof/>
          <w:szCs w:val="24"/>
        </w:rPr>
        <w:t>Mobile</w:t>
      </w:r>
      <w:r w:rsidR="00820E2F">
        <w:rPr>
          <w:noProof/>
          <w:szCs w:val="24"/>
        </w:rPr>
        <w:t>)</w:t>
      </w:r>
      <w:r w:rsidR="00820E2F"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20E2F" w:rsidRPr="00877136" w14:paraId="0A4D86B2" w14:textId="77777777" w:rsidTr="007D3299">
        <w:tc>
          <w:tcPr>
            <w:tcW w:w="1957" w:type="dxa"/>
          </w:tcPr>
          <w:p w14:paraId="3042CC93" w14:textId="6C6DA7C1" w:rsidR="00820E2F" w:rsidRPr="00861AB0" w:rsidRDefault="00753285" w:rsidP="007D3299">
            <w:pPr>
              <w:jc w:val="both"/>
              <w:rPr>
                <w:b/>
              </w:rPr>
            </w:pPr>
            <w:r>
              <w:rPr>
                <w:b/>
              </w:rPr>
              <w:t xml:space="preserve"> </w:t>
            </w:r>
          </w:p>
        </w:tc>
        <w:tc>
          <w:tcPr>
            <w:tcW w:w="8460" w:type="dxa"/>
          </w:tcPr>
          <w:p w14:paraId="0DAEE9D7" w14:textId="20A6247F" w:rsidR="00820E2F" w:rsidRPr="00861AB0" w:rsidRDefault="00820E2F" w:rsidP="007D3299">
            <w:pPr>
              <w:jc w:val="both"/>
            </w:pPr>
            <w:r w:rsidRPr="00861AB0">
              <w:t xml:space="preserve"> </w:t>
            </w:r>
            <w:r>
              <w:t>M8-UC</w:t>
            </w:r>
            <w:r w:rsidR="00E61E95">
              <w:t>10</w:t>
            </w:r>
          </w:p>
        </w:tc>
      </w:tr>
      <w:tr w:rsidR="00820E2F" w:rsidRPr="00877136" w14:paraId="161B1BBF" w14:textId="77777777" w:rsidTr="007D3299">
        <w:tc>
          <w:tcPr>
            <w:tcW w:w="1957" w:type="dxa"/>
          </w:tcPr>
          <w:p w14:paraId="5B3506DF" w14:textId="210D0DA9" w:rsidR="00820E2F" w:rsidRPr="00861AB0" w:rsidRDefault="00753285" w:rsidP="007D3299">
            <w:pPr>
              <w:jc w:val="both"/>
              <w:rPr>
                <w:b/>
              </w:rPr>
            </w:pPr>
            <w:r>
              <w:rPr>
                <w:b/>
              </w:rPr>
              <w:t xml:space="preserve"> </w:t>
            </w:r>
          </w:p>
        </w:tc>
        <w:tc>
          <w:tcPr>
            <w:tcW w:w="8460" w:type="dxa"/>
          </w:tcPr>
          <w:p w14:paraId="1C55794C" w14:textId="7FC4B3BC" w:rsidR="00820E2F" w:rsidRPr="00861AB0" w:rsidRDefault="00820E2F" w:rsidP="007D3299">
            <w:pPr>
              <w:jc w:val="both"/>
            </w:pPr>
            <w:r>
              <w:rPr>
                <w:noProof/>
              </w:rPr>
              <w:t>Cancel Application (</w:t>
            </w:r>
            <w:r w:rsidR="00E61E95">
              <w:rPr>
                <w:noProof/>
              </w:rPr>
              <w:t>Mobile</w:t>
            </w:r>
            <w:r>
              <w:rPr>
                <w:noProof/>
              </w:rPr>
              <w:t>)</w:t>
            </w:r>
          </w:p>
        </w:tc>
      </w:tr>
      <w:tr w:rsidR="00820E2F" w:rsidRPr="00877136" w14:paraId="15952269" w14:textId="77777777" w:rsidTr="007D3299">
        <w:tc>
          <w:tcPr>
            <w:tcW w:w="1957" w:type="dxa"/>
          </w:tcPr>
          <w:p w14:paraId="29043EA3" w14:textId="6412F8F6" w:rsidR="00820E2F" w:rsidRPr="00861AB0" w:rsidRDefault="00753285" w:rsidP="007D3299">
            <w:pPr>
              <w:jc w:val="both"/>
              <w:rPr>
                <w:b/>
              </w:rPr>
            </w:pPr>
            <w:r>
              <w:rPr>
                <w:b/>
              </w:rPr>
              <w:t xml:space="preserve"> </w:t>
            </w:r>
          </w:p>
        </w:tc>
        <w:tc>
          <w:tcPr>
            <w:tcW w:w="8460" w:type="dxa"/>
          </w:tcPr>
          <w:p w14:paraId="22E3BB4C" w14:textId="77777777" w:rsidR="00820E2F" w:rsidRPr="00861AB0" w:rsidRDefault="00820E2F" w:rsidP="007D3299">
            <w:pPr>
              <w:jc w:val="both"/>
            </w:pPr>
            <w:r>
              <w:t>Primary Actor: User</w:t>
            </w:r>
          </w:p>
        </w:tc>
      </w:tr>
      <w:tr w:rsidR="00820E2F" w:rsidRPr="00877136" w14:paraId="19A7F6AE" w14:textId="77777777" w:rsidTr="007D3299">
        <w:tc>
          <w:tcPr>
            <w:tcW w:w="1957" w:type="dxa"/>
          </w:tcPr>
          <w:p w14:paraId="1555DAC8" w14:textId="0412EE9D" w:rsidR="00820E2F" w:rsidRPr="00861AB0" w:rsidRDefault="00753285" w:rsidP="007D3299">
            <w:pPr>
              <w:jc w:val="both"/>
              <w:rPr>
                <w:b/>
              </w:rPr>
            </w:pPr>
            <w:r>
              <w:rPr>
                <w:b/>
              </w:rPr>
              <w:t xml:space="preserve"> </w:t>
            </w:r>
          </w:p>
        </w:tc>
        <w:tc>
          <w:tcPr>
            <w:tcW w:w="8460" w:type="dxa"/>
          </w:tcPr>
          <w:p w14:paraId="19B6ECD2" w14:textId="6F38A42A" w:rsidR="00820E2F" w:rsidRPr="00861AB0" w:rsidRDefault="00753285" w:rsidP="007D3299">
            <w:pPr>
              <w:pStyle w:val="Pa49"/>
              <w:jc w:val="both"/>
              <w:rPr>
                <w:rFonts w:ascii="Times New Roman" w:hAnsi="Times New Roman"/>
              </w:rPr>
            </w:pPr>
            <w:r>
              <w:rPr>
                <w:rFonts w:ascii="Times New Roman" w:hAnsi="Times New Roman"/>
              </w:rPr>
              <w:t xml:space="preserve"> </w:t>
            </w:r>
            <w:r w:rsidR="00820E2F">
              <w:rPr>
                <w:rFonts w:ascii="Times New Roman" w:hAnsi="Times New Roman"/>
              </w:rPr>
              <w:t xml:space="preserve"> be able to cancel application request made</w:t>
            </w:r>
          </w:p>
        </w:tc>
      </w:tr>
      <w:tr w:rsidR="00820E2F" w:rsidRPr="00877136" w14:paraId="4A643AC7" w14:textId="77777777" w:rsidTr="007D3299">
        <w:tc>
          <w:tcPr>
            <w:tcW w:w="1957" w:type="dxa"/>
          </w:tcPr>
          <w:p w14:paraId="5BAF2223" w14:textId="54D6B9FA" w:rsidR="00820E2F" w:rsidRPr="00861AB0" w:rsidRDefault="00753285" w:rsidP="007D3299">
            <w:pPr>
              <w:jc w:val="both"/>
              <w:rPr>
                <w:b/>
              </w:rPr>
            </w:pPr>
            <w:r>
              <w:rPr>
                <w:b/>
              </w:rPr>
              <w:t xml:space="preserve"> </w:t>
            </w:r>
          </w:p>
        </w:tc>
        <w:tc>
          <w:tcPr>
            <w:tcW w:w="8460" w:type="dxa"/>
          </w:tcPr>
          <w:p w14:paraId="68BD8A01" w14:textId="77777777" w:rsidR="00820E2F" w:rsidRPr="00861AB0" w:rsidRDefault="00820E2F" w:rsidP="007D3299">
            <w:pPr>
              <w:jc w:val="both"/>
            </w:pPr>
            <w:r>
              <w:t>User clicks on ‘Cancel’ button</w:t>
            </w:r>
          </w:p>
        </w:tc>
      </w:tr>
      <w:tr w:rsidR="00820E2F" w:rsidRPr="00877136" w14:paraId="5F7D4920" w14:textId="77777777" w:rsidTr="007D3299">
        <w:tc>
          <w:tcPr>
            <w:tcW w:w="1957" w:type="dxa"/>
          </w:tcPr>
          <w:p w14:paraId="022FCC26" w14:textId="1C09A5E2" w:rsidR="00820E2F" w:rsidRPr="00861AB0" w:rsidRDefault="00753285" w:rsidP="007D3299">
            <w:pPr>
              <w:jc w:val="both"/>
              <w:rPr>
                <w:b/>
              </w:rPr>
            </w:pPr>
            <w:r>
              <w:rPr>
                <w:b/>
              </w:rPr>
              <w:t xml:space="preserve"> </w:t>
            </w:r>
          </w:p>
        </w:tc>
        <w:tc>
          <w:tcPr>
            <w:tcW w:w="8460" w:type="dxa"/>
          </w:tcPr>
          <w:p w14:paraId="7EB777D6" w14:textId="77777777" w:rsidR="00820E2F" w:rsidRPr="00861AB0" w:rsidRDefault="00820E2F" w:rsidP="007D3299">
            <w:pPr>
              <w:jc w:val="both"/>
            </w:pPr>
            <w:r>
              <w:t>High</w:t>
            </w:r>
          </w:p>
        </w:tc>
      </w:tr>
      <w:tr w:rsidR="00820E2F" w:rsidRPr="00877136" w14:paraId="6C9B14F9" w14:textId="77777777" w:rsidTr="007D3299">
        <w:trPr>
          <w:trHeight w:val="467"/>
        </w:trPr>
        <w:tc>
          <w:tcPr>
            <w:tcW w:w="1957" w:type="dxa"/>
          </w:tcPr>
          <w:p w14:paraId="646B2F42" w14:textId="212A6C79" w:rsidR="00820E2F" w:rsidRPr="00861AB0" w:rsidRDefault="00753285" w:rsidP="007D3299">
            <w:pPr>
              <w:jc w:val="both"/>
              <w:rPr>
                <w:b/>
              </w:rPr>
            </w:pPr>
            <w:r>
              <w:rPr>
                <w:b/>
              </w:rPr>
              <w:t xml:space="preserve"> </w:t>
            </w:r>
          </w:p>
        </w:tc>
        <w:tc>
          <w:tcPr>
            <w:tcW w:w="8460" w:type="dxa"/>
          </w:tcPr>
          <w:p w14:paraId="7F00E09F" w14:textId="77777777" w:rsidR="00820E2F" w:rsidRDefault="00820E2F" w:rsidP="007D3299">
            <w:pPr>
              <w:pStyle w:val="Pa49"/>
              <w:jc w:val="both"/>
              <w:rPr>
                <w:rFonts w:ascii="Times New Roman" w:hAnsi="Times New Roman"/>
              </w:rPr>
            </w:pPr>
            <w:r>
              <w:rPr>
                <w:rFonts w:ascii="Times New Roman" w:hAnsi="Times New Roman"/>
              </w:rPr>
              <w:t>PRE-1: User is logged in</w:t>
            </w:r>
          </w:p>
          <w:p w14:paraId="5FB6384F" w14:textId="77777777" w:rsidR="00820E2F" w:rsidRPr="00FE6C7F" w:rsidRDefault="00820E2F" w:rsidP="007D3299">
            <w:r>
              <w:t>PRE-2: User has made application request</w:t>
            </w:r>
          </w:p>
        </w:tc>
      </w:tr>
      <w:tr w:rsidR="00820E2F" w:rsidRPr="00877136" w14:paraId="391A37F5" w14:textId="77777777" w:rsidTr="007D3299">
        <w:trPr>
          <w:trHeight w:val="440"/>
        </w:trPr>
        <w:tc>
          <w:tcPr>
            <w:tcW w:w="1957" w:type="dxa"/>
          </w:tcPr>
          <w:p w14:paraId="14809257" w14:textId="6CBEBE4E" w:rsidR="00820E2F" w:rsidRPr="00861AB0" w:rsidRDefault="00753285" w:rsidP="007D3299">
            <w:pPr>
              <w:jc w:val="both"/>
              <w:rPr>
                <w:b/>
              </w:rPr>
            </w:pPr>
            <w:r>
              <w:rPr>
                <w:b/>
                <w:color w:val="0D0D0D" w:themeColor="text1" w:themeTint="F2"/>
              </w:rPr>
              <w:t xml:space="preserve"> </w:t>
            </w:r>
          </w:p>
        </w:tc>
        <w:tc>
          <w:tcPr>
            <w:tcW w:w="8460" w:type="dxa"/>
          </w:tcPr>
          <w:p w14:paraId="237ACD14" w14:textId="3CF758D7" w:rsidR="00820E2F" w:rsidRPr="00861AB0" w:rsidRDefault="00820E2F" w:rsidP="007D3299">
            <w:pPr>
              <w:jc w:val="both"/>
            </w:pPr>
            <w:r>
              <w:t>M1-UC</w:t>
            </w:r>
            <w:r w:rsidR="004B22EF">
              <w:t>1</w:t>
            </w:r>
            <w:r>
              <w:t>, M1-UC</w:t>
            </w:r>
            <w:r w:rsidR="004B22EF">
              <w:t>3</w:t>
            </w:r>
            <w:r>
              <w:t>, M8-UC</w:t>
            </w:r>
            <w:r w:rsidR="004B22EF">
              <w:t>2</w:t>
            </w:r>
            <w:r>
              <w:t>, M8-UC</w:t>
            </w:r>
            <w:r w:rsidR="004B22EF">
              <w:t>4</w:t>
            </w:r>
            <w:r>
              <w:t>, M8-UC</w:t>
            </w:r>
            <w:r w:rsidR="004B22EF">
              <w:t>6</w:t>
            </w:r>
            <w:r>
              <w:t>, M8-UC</w:t>
            </w:r>
            <w:r w:rsidR="004B22EF">
              <w:t>8</w:t>
            </w:r>
          </w:p>
        </w:tc>
      </w:tr>
      <w:tr w:rsidR="00820E2F" w:rsidRPr="00877136" w14:paraId="257497F7" w14:textId="77777777" w:rsidTr="007D3299">
        <w:tc>
          <w:tcPr>
            <w:tcW w:w="1957" w:type="dxa"/>
          </w:tcPr>
          <w:p w14:paraId="3DE1749E" w14:textId="6FC25332" w:rsidR="00820E2F" w:rsidRPr="00861AB0" w:rsidRDefault="00753285" w:rsidP="007D3299">
            <w:pPr>
              <w:jc w:val="both"/>
              <w:rPr>
                <w:b/>
              </w:rPr>
            </w:pPr>
            <w:r>
              <w:rPr>
                <w:b/>
              </w:rPr>
              <w:t xml:space="preserve"> </w:t>
            </w:r>
          </w:p>
        </w:tc>
        <w:tc>
          <w:tcPr>
            <w:tcW w:w="8460" w:type="dxa"/>
          </w:tcPr>
          <w:p w14:paraId="0D43973C" w14:textId="4E5C88C9" w:rsidR="00820E2F" w:rsidRDefault="00753285" w:rsidP="00F442E4">
            <w:pPr>
              <w:pStyle w:val="ListParagraph"/>
              <w:numPr>
                <w:ilvl w:val="0"/>
                <w:numId w:val="144"/>
              </w:numPr>
            </w:pPr>
            <w:r>
              <w:t xml:space="preserve"> </w:t>
            </w:r>
            <w:r w:rsidR="00820E2F">
              <w:t xml:space="preserve"> click on application.</w:t>
            </w:r>
          </w:p>
          <w:p w14:paraId="750D975C" w14:textId="2C5A8A8F" w:rsidR="00820E2F" w:rsidRPr="00861AB0" w:rsidRDefault="00753285" w:rsidP="00F442E4">
            <w:pPr>
              <w:pStyle w:val="ListParagraph"/>
              <w:numPr>
                <w:ilvl w:val="0"/>
                <w:numId w:val="144"/>
              </w:numPr>
            </w:pPr>
            <w:r>
              <w:t xml:space="preserve"> </w:t>
            </w:r>
            <w:r w:rsidR="00820E2F">
              <w:t xml:space="preserve"> click ‘Cancel Button’</w:t>
            </w:r>
          </w:p>
        </w:tc>
      </w:tr>
      <w:tr w:rsidR="00820E2F" w:rsidRPr="00877136" w14:paraId="2D35885F" w14:textId="77777777" w:rsidTr="007D3299">
        <w:tc>
          <w:tcPr>
            <w:tcW w:w="1957" w:type="dxa"/>
          </w:tcPr>
          <w:p w14:paraId="04F695CF" w14:textId="27996FDB" w:rsidR="00820E2F" w:rsidRPr="003907CF" w:rsidRDefault="00753285" w:rsidP="007D3299">
            <w:pPr>
              <w:jc w:val="both"/>
              <w:rPr>
                <w:b/>
              </w:rPr>
            </w:pPr>
            <w:r>
              <w:rPr>
                <w:b/>
              </w:rPr>
              <w:t xml:space="preserve"> </w:t>
            </w:r>
          </w:p>
        </w:tc>
        <w:tc>
          <w:tcPr>
            <w:tcW w:w="8460" w:type="dxa"/>
          </w:tcPr>
          <w:p w14:paraId="02DDC6B9" w14:textId="29923090" w:rsidR="00820E2F" w:rsidRDefault="00753285" w:rsidP="00F442E4">
            <w:pPr>
              <w:pStyle w:val="ListParagraph"/>
              <w:numPr>
                <w:ilvl w:val="0"/>
                <w:numId w:val="143"/>
              </w:numPr>
            </w:pPr>
            <w:r>
              <w:t xml:space="preserve"> </w:t>
            </w:r>
            <w:r w:rsidR="00820E2F">
              <w:t xml:space="preserve"> click on Manage Application.</w:t>
            </w:r>
          </w:p>
          <w:p w14:paraId="111D543E" w14:textId="71D5EA38" w:rsidR="00820E2F" w:rsidRPr="00861AB0" w:rsidRDefault="00753285" w:rsidP="00F442E4">
            <w:pPr>
              <w:pStyle w:val="ListParagraph"/>
              <w:numPr>
                <w:ilvl w:val="0"/>
                <w:numId w:val="143"/>
              </w:numPr>
            </w:pPr>
            <w:r>
              <w:t xml:space="preserve"> </w:t>
            </w:r>
            <w:r w:rsidR="00820E2F">
              <w:t xml:space="preserve"> press ‘x’ button on application.</w:t>
            </w:r>
          </w:p>
        </w:tc>
      </w:tr>
      <w:tr w:rsidR="00820E2F" w:rsidRPr="00877136" w14:paraId="02906359" w14:textId="77777777" w:rsidTr="007D3299">
        <w:tc>
          <w:tcPr>
            <w:tcW w:w="1957" w:type="dxa"/>
          </w:tcPr>
          <w:p w14:paraId="79BD77AE" w14:textId="2B45162E" w:rsidR="00820E2F" w:rsidRPr="00861AB0" w:rsidRDefault="00753285" w:rsidP="007D3299">
            <w:pPr>
              <w:jc w:val="both"/>
              <w:rPr>
                <w:b/>
              </w:rPr>
            </w:pPr>
            <w:r>
              <w:rPr>
                <w:b/>
              </w:rPr>
              <w:t xml:space="preserve"> </w:t>
            </w:r>
          </w:p>
        </w:tc>
        <w:tc>
          <w:tcPr>
            <w:tcW w:w="8460" w:type="dxa"/>
          </w:tcPr>
          <w:p w14:paraId="74A53FE0" w14:textId="77777777" w:rsidR="00820E2F" w:rsidRPr="00861AB0" w:rsidRDefault="00820E2F" w:rsidP="00F442E4">
            <w:pPr>
              <w:pStyle w:val="ListParagraph"/>
              <w:numPr>
                <w:ilvl w:val="0"/>
                <w:numId w:val="142"/>
              </w:numPr>
              <w:jc w:val="both"/>
            </w:pPr>
            <w:r>
              <w:t>If application is complete ‘cancel’ button will not appear.</w:t>
            </w:r>
          </w:p>
        </w:tc>
      </w:tr>
      <w:tr w:rsidR="00820E2F" w:rsidRPr="00877136" w14:paraId="4AC4B33B" w14:textId="77777777" w:rsidTr="007D3299">
        <w:tc>
          <w:tcPr>
            <w:tcW w:w="1957" w:type="dxa"/>
          </w:tcPr>
          <w:p w14:paraId="78400141" w14:textId="1BC646A6" w:rsidR="00820E2F" w:rsidRPr="00861AB0" w:rsidRDefault="00753285" w:rsidP="007D3299">
            <w:pPr>
              <w:jc w:val="both"/>
              <w:rPr>
                <w:b/>
              </w:rPr>
            </w:pPr>
            <w:r>
              <w:rPr>
                <w:b/>
              </w:rPr>
              <w:t xml:space="preserve"> </w:t>
            </w:r>
          </w:p>
        </w:tc>
        <w:tc>
          <w:tcPr>
            <w:tcW w:w="8460" w:type="dxa"/>
          </w:tcPr>
          <w:p w14:paraId="4A7D1619" w14:textId="100A7B4C" w:rsidR="00F442E4" w:rsidRPr="00EE0532" w:rsidRDefault="00820E2F" w:rsidP="00F442E4">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442E4">
              <w:rPr>
                <w:rFonts w:ascii="Times New Roman" w:hAnsi="Times New Roman"/>
              </w:rPr>
              <w:t>Application will be canceled</w:t>
            </w:r>
          </w:p>
          <w:p w14:paraId="25EB3107" w14:textId="6256F218" w:rsidR="00820E2F" w:rsidRPr="00EE0532" w:rsidRDefault="00820E2F" w:rsidP="007D3299"/>
        </w:tc>
      </w:tr>
      <w:tr w:rsidR="00820E2F" w:rsidRPr="00877136" w14:paraId="6356AC2F" w14:textId="77777777" w:rsidTr="007D3299">
        <w:tc>
          <w:tcPr>
            <w:tcW w:w="1957" w:type="dxa"/>
          </w:tcPr>
          <w:p w14:paraId="771CC887" w14:textId="28D434F9" w:rsidR="00820E2F" w:rsidRPr="00861AB0" w:rsidRDefault="00753285" w:rsidP="007D3299">
            <w:pPr>
              <w:jc w:val="both"/>
              <w:rPr>
                <w:b/>
              </w:rPr>
            </w:pPr>
            <w:r>
              <w:rPr>
                <w:b/>
              </w:rPr>
              <w:t xml:space="preserve"> </w:t>
            </w:r>
          </w:p>
        </w:tc>
        <w:tc>
          <w:tcPr>
            <w:tcW w:w="8460" w:type="dxa"/>
          </w:tcPr>
          <w:p w14:paraId="2645EB0A" w14:textId="77777777" w:rsidR="00820E2F" w:rsidRPr="00861AB0" w:rsidRDefault="00820E2F" w:rsidP="007D3299">
            <w:pPr>
              <w:pStyle w:val="Pa49"/>
              <w:jc w:val="both"/>
            </w:pPr>
            <w:r>
              <w:rPr>
                <w:rFonts w:ascii="Times New Roman" w:hAnsi="Times New Roman"/>
              </w:rPr>
              <w:t>N/A</w:t>
            </w:r>
          </w:p>
        </w:tc>
      </w:tr>
      <w:tr w:rsidR="00820E2F" w:rsidRPr="00877136" w14:paraId="21D4FCB6" w14:textId="77777777" w:rsidTr="007D3299">
        <w:tc>
          <w:tcPr>
            <w:tcW w:w="1957" w:type="dxa"/>
          </w:tcPr>
          <w:p w14:paraId="0F1860D7" w14:textId="0C3C12CD" w:rsidR="00820E2F" w:rsidRPr="00861AB0" w:rsidRDefault="00753285" w:rsidP="007D3299">
            <w:pPr>
              <w:jc w:val="both"/>
              <w:rPr>
                <w:b/>
              </w:rPr>
            </w:pPr>
            <w:r>
              <w:rPr>
                <w:b/>
              </w:rPr>
              <w:t xml:space="preserve"> </w:t>
            </w:r>
          </w:p>
        </w:tc>
        <w:tc>
          <w:tcPr>
            <w:tcW w:w="8460" w:type="dxa"/>
          </w:tcPr>
          <w:p w14:paraId="3547E2CF" w14:textId="77777777" w:rsidR="00820E2F" w:rsidRPr="00861AB0" w:rsidRDefault="00820E2F" w:rsidP="007D3299">
            <w:pPr>
              <w:jc w:val="both"/>
            </w:pPr>
            <w:r>
              <w:t>User owns the property.</w:t>
            </w:r>
          </w:p>
        </w:tc>
      </w:tr>
    </w:tbl>
    <w:p w14:paraId="63D378AB" w14:textId="77777777" w:rsidR="00A02350" w:rsidRDefault="00A02350"/>
    <w:p w14:paraId="387D8820" w14:textId="77777777" w:rsidR="00A02350" w:rsidRDefault="00A02350">
      <w:r>
        <w:br w:type="page"/>
      </w:r>
    </w:p>
    <w:p w14:paraId="42DBF82F" w14:textId="63AA9AB0" w:rsidR="00A02350" w:rsidRPr="00DD5C55" w:rsidRDefault="00753285" w:rsidP="00A02350">
      <w:pPr>
        <w:pStyle w:val="Caption"/>
        <w:keepNext/>
        <w:spacing w:line="276" w:lineRule="auto"/>
        <w:rPr>
          <w:szCs w:val="24"/>
        </w:rPr>
      </w:pPr>
      <w:r>
        <w:rPr>
          <w:szCs w:val="24"/>
        </w:rPr>
        <w:lastRenderedPageBreak/>
        <w:t xml:space="preserve"> </w:t>
      </w:r>
      <w:r w:rsidR="00A02350" w:rsidRPr="00DD5C55">
        <w:rPr>
          <w:szCs w:val="24"/>
        </w:rPr>
        <w:t xml:space="preserve"> </w:t>
      </w:r>
      <w:r w:rsidR="00A02350">
        <w:rPr>
          <w:szCs w:val="24"/>
        </w:rPr>
        <w:t>91</w:t>
      </w:r>
      <w:r w:rsidR="00A02350" w:rsidRPr="00DD5C55">
        <w:rPr>
          <w:noProof/>
          <w:szCs w:val="24"/>
        </w:rPr>
        <w:t>:</w:t>
      </w:r>
      <w:r w:rsidR="00A02350">
        <w:rPr>
          <w:noProof/>
          <w:szCs w:val="24"/>
        </w:rPr>
        <w:t xml:space="preserve"> Receive Update (Web)</w:t>
      </w:r>
      <w:r w:rsidR="00A02350"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2350" w:rsidRPr="00877136" w14:paraId="136A7D57" w14:textId="77777777" w:rsidTr="007D3299">
        <w:tc>
          <w:tcPr>
            <w:tcW w:w="1957" w:type="dxa"/>
          </w:tcPr>
          <w:p w14:paraId="0BCD04A2" w14:textId="5E88B529" w:rsidR="00A02350" w:rsidRPr="00861AB0" w:rsidRDefault="00753285" w:rsidP="007D3299">
            <w:pPr>
              <w:jc w:val="both"/>
              <w:rPr>
                <w:b/>
              </w:rPr>
            </w:pPr>
            <w:r>
              <w:rPr>
                <w:b/>
              </w:rPr>
              <w:t xml:space="preserve"> </w:t>
            </w:r>
          </w:p>
        </w:tc>
        <w:tc>
          <w:tcPr>
            <w:tcW w:w="8460" w:type="dxa"/>
          </w:tcPr>
          <w:p w14:paraId="5337815C" w14:textId="16E0A061" w:rsidR="00A02350" w:rsidRPr="00861AB0" w:rsidRDefault="00A02350" w:rsidP="007D3299">
            <w:pPr>
              <w:jc w:val="both"/>
            </w:pPr>
            <w:r w:rsidRPr="00861AB0">
              <w:t xml:space="preserve"> </w:t>
            </w:r>
            <w:r>
              <w:t>M8-UC11</w:t>
            </w:r>
          </w:p>
        </w:tc>
      </w:tr>
      <w:tr w:rsidR="00A02350" w:rsidRPr="00877136" w14:paraId="460EDD27" w14:textId="77777777" w:rsidTr="007D3299">
        <w:tc>
          <w:tcPr>
            <w:tcW w:w="1957" w:type="dxa"/>
          </w:tcPr>
          <w:p w14:paraId="7757410D" w14:textId="68FC3A2D" w:rsidR="00A02350" w:rsidRPr="00861AB0" w:rsidRDefault="00753285" w:rsidP="007D3299">
            <w:pPr>
              <w:jc w:val="both"/>
              <w:rPr>
                <w:b/>
              </w:rPr>
            </w:pPr>
            <w:r>
              <w:rPr>
                <w:b/>
              </w:rPr>
              <w:t xml:space="preserve"> </w:t>
            </w:r>
          </w:p>
        </w:tc>
        <w:tc>
          <w:tcPr>
            <w:tcW w:w="8460" w:type="dxa"/>
          </w:tcPr>
          <w:p w14:paraId="696796BE" w14:textId="416C9F99" w:rsidR="00A02350" w:rsidRPr="00861AB0" w:rsidRDefault="00A02350" w:rsidP="007D3299">
            <w:pPr>
              <w:jc w:val="both"/>
            </w:pPr>
            <w:r>
              <w:rPr>
                <w:noProof/>
              </w:rPr>
              <w:t>Receive Update (Web)</w:t>
            </w:r>
          </w:p>
        </w:tc>
      </w:tr>
      <w:tr w:rsidR="00A02350" w:rsidRPr="00877136" w14:paraId="66AE592B" w14:textId="77777777" w:rsidTr="007D3299">
        <w:tc>
          <w:tcPr>
            <w:tcW w:w="1957" w:type="dxa"/>
          </w:tcPr>
          <w:p w14:paraId="4346EABF" w14:textId="7DD441AD" w:rsidR="00A02350" w:rsidRPr="00861AB0" w:rsidRDefault="00753285" w:rsidP="007D3299">
            <w:pPr>
              <w:jc w:val="both"/>
              <w:rPr>
                <w:b/>
              </w:rPr>
            </w:pPr>
            <w:r>
              <w:rPr>
                <w:b/>
              </w:rPr>
              <w:t xml:space="preserve"> </w:t>
            </w:r>
          </w:p>
        </w:tc>
        <w:tc>
          <w:tcPr>
            <w:tcW w:w="8460" w:type="dxa"/>
          </w:tcPr>
          <w:p w14:paraId="045225EC" w14:textId="77777777" w:rsidR="00A02350" w:rsidRDefault="00A02350" w:rsidP="007D3299">
            <w:pPr>
              <w:jc w:val="both"/>
            </w:pPr>
            <w:r>
              <w:t xml:space="preserve">Primary Actor: </w:t>
            </w:r>
            <w:r w:rsidR="007D3299">
              <w:t>SCM</w:t>
            </w:r>
          </w:p>
          <w:p w14:paraId="12A88977" w14:textId="14CF4CD4" w:rsidR="007D3299" w:rsidRPr="00861AB0" w:rsidRDefault="007D3299" w:rsidP="007D3299">
            <w:pPr>
              <w:jc w:val="both"/>
            </w:pPr>
            <w:r>
              <w:t>Secondary Actor: User</w:t>
            </w:r>
          </w:p>
        </w:tc>
      </w:tr>
      <w:tr w:rsidR="00A02350" w:rsidRPr="00877136" w14:paraId="0515172A" w14:textId="77777777" w:rsidTr="007D3299">
        <w:tc>
          <w:tcPr>
            <w:tcW w:w="1957" w:type="dxa"/>
          </w:tcPr>
          <w:p w14:paraId="499FB6A3" w14:textId="13C6824E" w:rsidR="00A02350" w:rsidRPr="00861AB0" w:rsidRDefault="00753285" w:rsidP="007D3299">
            <w:pPr>
              <w:jc w:val="both"/>
              <w:rPr>
                <w:b/>
              </w:rPr>
            </w:pPr>
            <w:r>
              <w:rPr>
                <w:b/>
              </w:rPr>
              <w:t xml:space="preserve"> </w:t>
            </w:r>
          </w:p>
        </w:tc>
        <w:tc>
          <w:tcPr>
            <w:tcW w:w="8460" w:type="dxa"/>
          </w:tcPr>
          <w:p w14:paraId="0F2E7A43" w14:textId="02E62114" w:rsidR="00A02350" w:rsidRPr="00861AB0" w:rsidRDefault="00753285" w:rsidP="007D3299">
            <w:pPr>
              <w:pStyle w:val="Pa49"/>
              <w:jc w:val="both"/>
              <w:rPr>
                <w:rFonts w:ascii="Times New Roman" w:hAnsi="Times New Roman"/>
              </w:rPr>
            </w:pPr>
            <w:r>
              <w:rPr>
                <w:rFonts w:ascii="Times New Roman" w:hAnsi="Times New Roman"/>
              </w:rPr>
              <w:t xml:space="preserve"> </w:t>
            </w:r>
            <w:r w:rsidR="00A02350">
              <w:rPr>
                <w:rFonts w:ascii="Times New Roman" w:hAnsi="Times New Roman"/>
              </w:rPr>
              <w:t xml:space="preserve"> be able to</w:t>
            </w:r>
            <w:r w:rsidR="00DC635F">
              <w:rPr>
                <w:rFonts w:ascii="Times New Roman" w:hAnsi="Times New Roman"/>
              </w:rPr>
              <w:t xml:space="preserve"> </w:t>
            </w:r>
            <w:r w:rsidR="00AC1CFF">
              <w:rPr>
                <w:rFonts w:ascii="Times New Roman" w:hAnsi="Times New Roman"/>
              </w:rPr>
              <w:t>receive</w:t>
            </w:r>
            <w:r w:rsidR="00A02350">
              <w:rPr>
                <w:rFonts w:ascii="Times New Roman" w:hAnsi="Times New Roman"/>
              </w:rPr>
              <w:t xml:space="preserve"> application </w:t>
            </w:r>
            <w:r w:rsidR="00DC635F">
              <w:rPr>
                <w:rFonts w:ascii="Times New Roman" w:hAnsi="Times New Roman"/>
              </w:rPr>
              <w:t>update.</w:t>
            </w:r>
          </w:p>
        </w:tc>
      </w:tr>
      <w:tr w:rsidR="00A02350" w:rsidRPr="00877136" w14:paraId="7C6B868D" w14:textId="77777777" w:rsidTr="007D3299">
        <w:tc>
          <w:tcPr>
            <w:tcW w:w="1957" w:type="dxa"/>
          </w:tcPr>
          <w:p w14:paraId="152649ED" w14:textId="21FD2D97" w:rsidR="00A02350" w:rsidRPr="00861AB0" w:rsidRDefault="00753285" w:rsidP="007D3299">
            <w:pPr>
              <w:jc w:val="both"/>
              <w:rPr>
                <w:b/>
              </w:rPr>
            </w:pPr>
            <w:r>
              <w:rPr>
                <w:b/>
              </w:rPr>
              <w:t xml:space="preserve"> </w:t>
            </w:r>
          </w:p>
        </w:tc>
        <w:tc>
          <w:tcPr>
            <w:tcW w:w="8460" w:type="dxa"/>
          </w:tcPr>
          <w:p w14:paraId="78EECE41" w14:textId="44CD5423" w:rsidR="00A02350" w:rsidRPr="00861AB0" w:rsidRDefault="006C6972" w:rsidP="007D3299">
            <w:pPr>
              <w:jc w:val="both"/>
            </w:pPr>
            <w:r>
              <w:t>SCM receives response from admin.</w:t>
            </w:r>
          </w:p>
        </w:tc>
      </w:tr>
      <w:tr w:rsidR="00A02350" w:rsidRPr="00877136" w14:paraId="05D1A673" w14:textId="77777777" w:rsidTr="007D3299">
        <w:tc>
          <w:tcPr>
            <w:tcW w:w="1957" w:type="dxa"/>
          </w:tcPr>
          <w:p w14:paraId="4415C1A3" w14:textId="24C0195E" w:rsidR="00A02350" w:rsidRPr="00861AB0" w:rsidRDefault="00753285" w:rsidP="007D3299">
            <w:pPr>
              <w:jc w:val="both"/>
              <w:rPr>
                <w:b/>
              </w:rPr>
            </w:pPr>
            <w:r>
              <w:rPr>
                <w:b/>
              </w:rPr>
              <w:t xml:space="preserve"> </w:t>
            </w:r>
          </w:p>
        </w:tc>
        <w:tc>
          <w:tcPr>
            <w:tcW w:w="8460" w:type="dxa"/>
          </w:tcPr>
          <w:p w14:paraId="11B27225" w14:textId="77777777" w:rsidR="00A02350" w:rsidRPr="00861AB0" w:rsidRDefault="00A02350" w:rsidP="007D3299">
            <w:pPr>
              <w:jc w:val="both"/>
            </w:pPr>
            <w:r>
              <w:t>High</w:t>
            </w:r>
          </w:p>
        </w:tc>
      </w:tr>
      <w:tr w:rsidR="00A02350" w:rsidRPr="00877136" w14:paraId="7B9A0060" w14:textId="77777777" w:rsidTr="007D3299">
        <w:trPr>
          <w:trHeight w:val="467"/>
        </w:trPr>
        <w:tc>
          <w:tcPr>
            <w:tcW w:w="1957" w:type="dxa"/>
          </w:tcPr>
          <w:p w14:paraId="56EB354F" w14:textId="78CBA310" w:rsidR="00A02350" w:rsidRPr="00861AB0" w:rsidRDefault="00753285" w:rsidP="007D3299">
            <w:pPr>
              <w:jc w:val="both"/>
              <w:rPr>
                <w:b/>
              </w:rPr>
            </w:pPr>
            <w:r>
              <w:rPr>
                <w:b/>
              </w:rPr>
              <w:t xml:space="preserve"> </w:t>
            </w:r>
          </w:p>
        </w:tc>
        <w:tc>
          <w:tcPr>
            <w:tcW w:w="8460" w:type="dxa"/>
          </w:tcPr>
          <w:p w14:paraId="186905FF" w14:textId="77777777" w:rsidR="00A02350" w:rsidRDefault="00A02350" w:rsidP="007D3299">
            <w:pPr>
              <w:pStyle w:val="Pa49"/>
              <w:jc w:val="both"/>
              <w:rPr>
                <w:rFonts w:ascii="Times New Roman" w:hAnsi="Times New Roman"/>
              </w:rPr>
            </w:pPr>
            <w:r>
              <w:rPr>
                <w:rFonts w:ascii="Times New Roman" w:hAnsi="Times New Roman"/>
              </w:rPr>
              <w:t>PRE-1: User is logged in</w:t>
            </w:r>
          </w:p>
          <w:p w14:paraId="1017C980" w14:textId="77777777" w:rsidR="00A02350" w:rsidRPr="00FE6C7F" w:rsidRDefault="00A02350" w:rsidP="007D3299">
            <w:r>
              <w:t>PRE-2: User has made application request</w:t>
            </w:r>
          </w:p>
        </w:tc>
      </w:tr>
      <w:tr w:rsidR="00A02350" w:rsidRPr="00877136" w14:paraId="72C12317" w14:textId="77777777" w:rsidTr="007D3299">
        <w:trPr>
          <w:trHeight w:val="440"/>
        </w:trPr>
        <w:tc>
          <w:tcPr>
            <w:tcW w:w="1957" w:type="dxa"/>
          </w:tcPr>
          <w:p w14:paraId="5E0D4AA6" w14:textId="0E93F3E3" w:rsidR="00A02350" w:rsidRPr="00861AB0" w:rsidRDefault="00753285" w:rsidP="007D3299">
            <w:pPr>
              <w:jc w:val="both"/>
              <w:rPr>
                <w:b/>
              </w:rPr>
            </w:pPr>
            <w:r>
              <w:rPr>
                <w:b/>
                <w:color w:val="0D0D0D" w:themeColor="text1" w:themeTint="F2"/>
              </w:rPr>
              <w:t xml:space="preserve"> </w:t>
            </w:r>
          </w:p>
        </w:tc>
        <w:tc>
          <w:tcPr>
            <w:tcW w:w="8460" w:type="dxa"/>
          </w:tcPr>
          <w:p w14:paraId="3EF5B22C" w14:textId="5240B9A0" w:rsidR="00A02350" w:rsidRPr="00861AB0" w:rsidRDefault="00A02350" w:rsidP="007D3299">
            <w:pPr>
              <w:jc w:val="both"/>
            </w:pPr>
            <w:r>
              <w:t>M1-UC</w:t>
            </w:r>
            <w:r w:rsidR="00136870">
              <w:t>2</w:t>
            </w:r>
            <w:r>
              <w:t>, M1-UC</w:t>
            </w:r>
            <w:r w:rsidR="00136870">
              <w:t>4</w:t>
            </w:r>
            <w:r>
              <w:t>, M8-UC</w:t>
            </w:r>
            <w:r w:rsidR="00136870">
              <w:t>1</w:t>
            </w:r>
            <w:r>
              <w:t>, M8-UC</w:t>
            </w:r>
            <w:r w:rsidR="00136870">
              <w:t>3</w:t>
            </w:r>
          </w:p>
        </w:tc>
      </w:tr>
      <w:tr w:rsidR="00A02350" w:rsidRPr="00877136" w14:paraId="1F48CF84" w14:textId="77777777" w:rsidTr="007D3299">
        <w:tc>
          <w:tcPr>
            <w:tcW w:w="1957" w:type="dxa"/>
          </w:tcPr>
          <w:p w14:paraId="766C12C7" w14:textId="20DB704F" w:rsidR="00A02350" w:rsidRPr="00861AB0" w:rsidRDefault="00753285" w:rsidP="007D3299">
            <w:pPr>
              <w:jc w:val="both"/>
              <w:rPr>
                <w:b/>
              </w:rPr>
            </w:pPr>
            <w:r>
              <w:rPr>
                <w:b/>
              </w:rPr>
              <w:t xml:space="preserve"> </w:t>
            </w:r>
          </w:p>
        </w:tc>
        <w:tc>
          <w:tcPr>
            <w:tcW w:w="8460" w:type="dxa"/>
          </w:tcPr>
          <w:p w14:paraId="2B194C03" w14:textId="2BDFF564" w:rsidR="00A02350" w:rsidRDefault="00A25D6D" w:rsidP="00A25D6D">
            <w:pPr>
              <w:pStyle w:val="ListParagraph"/>
              <w:numPr>
                <w:ilvl w:val="0"/>
                <w:numId w:val="140"/>
              </w:numPr>
            </w:pPr>
            <w:r>
              <w:t>SCM will run background service to receive update from government authorities</w:t>
            </w:r>
            <w:r w:rsidR="00A02350">
              <w:t>.</w:t>
            </w:r>
          </w:p>
          <w:p w14:paraId="7FDBA74A" w14:textId="77777777" w:rsidR="00A02350" w:rsidRDefault="00A25D6D" w:rsidP="00A25D6D">
            <w:pPr>
              <w:pStyle w:val="ListParagraph"/>
              <w:numPr>
                <w:ilvl w:val="0"/>
                <w:numId w:val="140"/>
              </w:numPr>
            </w:pPr>
            <w:r>
              <w:t>SCM will notify user of update.</w:t>
            </w:r>
          </w:p>
          <w:p w14:paraId="0485E257" w14:textId="0DB25C18" w:rsidR="00A25D6D" w:rsidRPr="00861AB0" w:rsidRDefault="00753285" w:rsidP="00A25D6D">
            <w:pPr>
              <w:pStyle w:val="ListParagraph"/>
              <w:numPr>
                <w:ilvl w:val="0"/>
                <w:numId w:val="140"/>
              </w:numPr>
            </w:pPr>
            <w:r>
              <w:t xml:space="preserve"> </w:t>
            </w:r>
            <w:r w:rsidR="00A25D6D">
              <w:t xml:space="preserve"> click on notification to see the update.</w:t>
            </w:r>
          </w:p>
        </w:tc>
      </w:tr>
      <w:tr w:rsidR="00A02350" w:rsidRPr="00877136" w14:paraId="41006193" w14:textId="77777777" w:rsidTr="007D3299">
        <w:tc>
          <w:tcPr>
            <w:tcW w:w="1957" w:type="dxa"/>
          </w:tcPr>
          <w:p w14:paraId="474DBF5D" w14:textId="6E27C743" w:rsidR="00A02350" w:rsidRPr="003907CF" w:rsidRDefault="00753285" w:rsidP="007D3299">
            <w:pPr>
              <w:jc w:val="both"/>
              <w:rPr>
                <w:b/>
              </w:rPr>
            </w:pPr>
            <w:r>
              <w:rPr>
                <w:b/>
              </w:rPr>
              <w:t xml:space="preserve"> </w:t>
            </w:r>
          </w:p>
        </w:tc>
        <w:tc>
          <w:tcPr>
            <w:tcW w:w="8460" w:type="dxa"/>
          </w:tcPr>
          <w:p w14:paraId="4FD53288" w14:textId="78D450F2" w:rsidR="00A02350" w:rsidRPr="00861AB0" w:rsidRDefault="00FB617B" w:rsidP="00FB617B">
            <w:r>
              <w:t>N/A</w:t>
            </w:r>
          </w:p>
        </w:tc>
      </w:tr>
      <w:tr w:rsidR="00A02350" w:rsidRPr="00877136" w14:paraId="2F9A13E5" w14:textId="77777777" w:rsidTr="007D3299">
        <w:tc>
          <w:tcPr>
            <w:tcW w:w="1957" w:type="dxa"/>
          </w:tcPr>
          <w:p w14:paraId="46AC19E5" w14:textId="405DC8AB" w:rsidR="00A02350" w:rsidRPr="00861AB0" w:rsidRDefault="00753285" w:rsidP="007D3299">
            <w:pPr>
              <w:jc w:val="both"/>
              <w:rPr>
                <w:b/>
              </w:rPr>
            </w:pPr>
            <w:r>
              <w:rPr>
                <w:b/>
              </w:rPr>
              <w:t xml:space="preserve"> </w:t>
            </w:r>
          </w:p>
        </w:tc>
        <w:tc>
          <w:tcPr>
            <w:tcW w:w="8460" w:type="dxa"/>
          </w:tcPr>
          <w:p w14:paraId="536A49B2" w14:textId="6D46F2F5" w:rsidR="00A02350" w:rsidRPr="00861AB0" w:rsidRDefault="00A02350" w:rsidP="002000A2">
            <w:pPr>
              <w:pStyle w:val="ListParagraph"/>
              <w:numPr>
                <w:ilvl w:val="0"/>
                <w:numId w:val="141"/>
              </w:numPr>
              <w:jc w:val="both"/>
            </w:pPr>
            <w:r>
              <w:t>If</w:t>
            </w:r>
            <w:r w:rsidR="00BD161D">
              <w:t xml:space="preserve"> user has turned off </w:t>
            </w:r>
            <w:r w:rsidR="00AC1CFF">
              <w:t>notification’s</w:t>
            </w:r>
            <w:r w:rsidR="00BD161D">
              <w:t xml:space="preserve"> </w:t>
            </w:r>
            <w:r w:rsidR="00753285">
              <w:t xml:space="preserve"> </w:t>
            </w:r>
            <w:r w:rsidR="00BD161D">
              <w:t xml:space="preserve"> not see notification of update</w:t>
            </w:r>
            <w:r>
              <w:t>.</w:t>
            </w:r>
          </w:p>
        </w:tc>
      </w:tr>
      <w:tr w:rsidR="00A02350" w:rsidRPr="00877136" w14:paraId="4ED69CF4" w14:textId="77777777" w:rsidTr="007D3299">
        <w:tc>
          <w:tcPr>
            <w:tcW w:w="1957" w:type="dxa"/>
          </w:tcPr>
          <w:p w14:paraId="44FA170D" w14:textId="78CFA6DD" w:rsidR="00A02350" w:rsidRPr="00861AB0" w:rsidRDefault="00753285" w:rsidP="007D3299">
            <w:pPr>
              <w:jc w:val="both"/>
              <w:rPr>
                <w:b/>
              </w:rPr>
            </w:pPr>
            <w:r>
              <w:rPr>
                <w:b/>
              </w:rPr>
              <w:t xml:space="preserve"> </w:t>
            </w:r>
          </w:p>
        </w:tc>
        <w:tc>
          <w:tcPr>
            <w:tcW w:w="8460" w:type="dxa"/>
          </w:tcPr>
          <w:p w14:paraId="26B6D358" w14:textId="1439F337" w:rsidR="00A02350" w:rsidRPr="00EE0532" w:rsidRDefault="00A02350" w:rsidP="0030794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w:t>
            </w:r>
            <w:r w:rsidR="00B623A7">
              <w:rPr>
                <w:rFonts w:ascii="Times New Roman" w:hAnsi="Times New Roman"/>
              </w:rPr>
              <w:t>see updated response.</w:t>
            </w:r>
          </w:p>
        </w:tc>
      </w:tr>
      <w:tr w:rsidR="00A02350" w:rsidRPr="00877136" w14:paraId="1F1E61EA" w14:textId="77777777" w:rsidTr="007D3299">
        <w:tc>
          <w:tcPr>
            <w:tcW w:w="1957" w:type="dxa"/>
          </w:tcPr>
          <w:p w14:paraId="1A500925" w14:textId="6E5B6728" w:rsidR="00A02350" w:rsidRPr="00861AB0" w:rsidRDefault="00753285" w:rsidP="007D3299">
            <w:pPr>
              <w:jc w:val="both"/>
              <w:rPr>
                <w:b/>
              </w:rPr>
            </w:pPr>
            <w:r>
              <w:rPr>
                <w:b/>
              </w:rPr>
              <w:t xml:space="preserve"> </w:t>
            </w:r>
          </w:p>
        </w:tc>
        <w:tc>
          <w:tcPr>
            <w:tcW w:w="8460" w:type="dxa"/>
          </w:tcPr>
          <w:p w14:paraId="0B7B9561" w14:textId="77777777" w:rsidR="00A02350" w:rsidRPr="00861AB0" w:rsidRDefault="00A02350" w:rsidP="007D3299">
            <w:pPr>
              <w:pStyle w:val="Pa49"/>
              <w:jc w:val="both"/>
            </w:pPr>
            <w:r>
              <w:rPr>
                <w:rFonts w:ascii="Times New Roman" w:hAnsi="Times New Roman"/>
              </w:rPr>
              <w:t>N/A</w:t>
            </w:r>
          </w:p>
        </w:tc>
      </w:tr>
      <w:tr w:rsidR="00A02350" w:rsidRPr="00877136" w14:paraId="3582939B" w14:textId="77777777" w:rsidTr="007D3299">
        <w:tc>
          <w:tcPr>
            <w:tcW w:w="1957" w:type="dxa"/>
          </w:tcPr>
          <w:p w14:paraId="6B9EFFE8" w14:textId="5191B751" w:rsidR="00A02350" w:rsidRPr="00861AB0" w:rsidRDefault="00753285" w:rsidP="007D3299">
            <w:pPr>
              <w:jc w:val="both"/>
              <w:rPr>
                <w:b/>
              </w:rPr>
            </w:pPr>
            <w:r>
              <w:rPr>
                <w:b/>
              </w:rPr>
              <w:t xml:space="preserve"> </w:t>
            </w:r>
          </w:p>
        </w:tc>
        <w:tc>
          <w:tcPr>
            <w:tcW w:w="8460" w:type="dxa"/>
          </w:tcPr>
          <w:p w14:paraId="4DCC666F" w14:textId="77777777" w:rsidR="00A02350" w:rsidRPr="00861AB0" w:rsidRDefault="00A02350" w:rsidP="007D3299">
            <w:pPr>
              <w:jc w:val="both"/>
            </w:pPr>
            <w:r>
              <w:t>User owns the property.</w:t>
            </w:r>
          </w:p>
        </w:tc>
      </w:tr>
    </w:tbl>
    <w:p w14:paraId="293DBAE9" w14:textId="77777777" w:rsidR="0060121A" w:rsidRDefault="0060121A"/>
    <w:p w14:paraId="403857AF" w14:textId="69FA6F9F" w:rsidR="0060121A" w:rsidRPr="00DD5C55" w:rsidRDefault="00753285" w:rsidP="0060121A">
      <w:pPr>
        <w:pStyle w:val="Caption"/>
        <w:keepNext/>
        <w:spacing w:line="276" w:lineRule="auto"/>
        <w:rPr>
          <w:szCs w:val="24"/>
        </w:rPr>
      </w:pPr>
      <w:r>
        <w:rPr>
          <w:szCs w:val="24"/>
        </w:rPr>
        <w:t xml:space="preserve"> </w:t>
      </w:r>
      <w:r w:rsidR="0060121A" w:rsidRPr="00DD5C55">
        <w:rPr>
          <w:szCs w:val="24"/>
        </w:rPr>
        <w:t xml:space="preserve"> </w:t>
      </w:r>
      <w:r w:rsidR="0060121A">
        <w:rPr>
          <w:szCs w:val="24"/>
        </w:rPr>
        <w:t>92</w:t>
      </w:r>
      <w:r w:rsidR="0060121A" w:rsidRPr="00DD5C55">
        <w:rPr>
          <w:noProof/>
          <w:szCs w:val="24"/>
        </w:rPr>
        <w:t>:</w:t>
      </w:r>
      <w:r w:rsidR="0060121A">
        <w:rPr>
          <w:noProof/>
          <w:szCs w:val="24"/>
        </w:rPr>
        <w:t xml:space="preserve"> Receive Update (Mobile)</w:t>
      </w:r>
      <w:r w:rsidR="0060121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0121A" w:rsidRPr="00877136" w14:paraId="67D0CF44" w14:textId="77777777" w:rsidTr="002F3AA0">
        <w:tc>
          <w:tcPr>
            <w:tcW w:w="1957" w:type="dxa"/>
          </w:tcPr>
          <w:p w14:paraId="4C88A2A6" w14:textId="741C4814" w:rsidR="0060121A" w:rsidRPr="00861AB0" w:rsidRDefault="00753285" w:rsidP="002F3AA0">
            <w:pPr>
              <w:jc w:val="both"/>
              <w:rPr>
                <w:b/>
              </w:rPr>
            </w:pPr>
            <w:r>
              <w:rPr>
                <w:b/>
              </w:rPr>
              <w:t xml:space="preserve"> </w:t>
            </w:r>
          </w:p>
        </w:tc>
        <w:tc>
          <w:tcPr>
            <w:tcW w:w="8460" w:type="dxa"/>
          </w:tcPr>
          <w:p w14:paraId="30D49E7C" w14:textId="3F9C5B75" w:rsidR="0060121A" w:rsidRPr="00861AB0" w:rsidRDefault="0060121A" w:rsidP="002F3AA0">
            <w:pPr>
              <w:jc w:val="both"/>
            </w:pPr>
            <w:r w:rsidRPr="00861AB0">
              <w:t xml:space="preserve"> </w:t>
            </w:r>
            <w:r>
              <w:t>M8-UC12</w:t>
            </w:r>
          </w:p>
        </w:tc>
      </w:tr>
      <w:tr w:rsidR="0060121A" w:rsidRPr="00877136" w14:paraId="27503CD4" w14:textId="77777777" w:rsidTr="002F3AA0">
        <w:tc>
          <w:tcPr>
            <w:tcW w:w="1957" w:type="dxa"/>
          </w:tcPr>
          <w:p w14:paraId="50AC43D6" w14:textId="496C0DC2" w:rsidR="0060121A" w:rsidRPr="00861AB0" w:rsidRDefault="00753285" w:rsidP="002F3AA0">
            <w:pPr>
              <w:jc w:val="both"/>
              <w:rPr>
                <w:b/>
              </w:rPr>
            </w:pPr>
            <w:r>
              <w:rPr>
                <w:b/>
              </w:rPr>
              <w:t xml:space="preserve"> </w:t>
            </w:r>
          </w:p>
        </w:tc>
        <w:tc>
          <w:tcPr>
            <w:tcW w:w="8460" w:type="dxa"/>
          </w:tcPr>
          <w:p w14:paraId="7BB3444D" w14:textId="5A7DB424" w:rsidR="0060121A" w:rsidRPr="00861AB0" w:rsidRDefault="0060121A" w:rsidP="002F3AA0">
            <w:pPr>
              <w:jc w:val="both"/>
            </w:pPr>
            <w:r>
              <w:rPr>
                <w:noProof/>
              </w:rPr>
              <w:t>Receive Update (Mobile)</w:t>
            </w:r>
          </w:p>
        </w:tc>
      </w:tr>
      <w:tr w:rsidR="0060121A" w:rsidRPr="00877136" w14:paraId="21F85813" w14:textId="77777777" w:rsidTr="002F3AA0">
        <w:tc>
          <w:tcPr>
            <w:tcW w:w="1957" w:type="dxa"/>
          </w:tcPr>
          <w:p w14:paraId="4C3A586C" w14:textId="3BA941A1" w:rsidR="0060121A" w:rsidRPr="00861AB0" w:rsidRDefault="00753285" w:rsidP="002F3AA0">
            <w:pPr>
              <w:jc w:val="both"/>
              <w:rPr>
                <w:b/>
              </w:rPr>
            </w:pPr>
            <w:r>
              <w:rPr>
                <w:b/>
              </w:rPr>
              <w:t xml:space="preserve"> </w:t>
            </w:r>
          </w:p>
        </w:tc>
        <w:tc>
          <w:tcPr>
            <w:tcW w:w="8460" w:type="dxa"/>
          </w:tcPr>
          <w:p w14:paraId="755F050B" w14:textId="77777777" w:rsidR="0060121A" w:rsidRDefault="0060121A" w:rsidP="002F3AA0">
            <w:pPr>
              <w:jc w:val="both"/>
            </w:pPr>
            <w:r>
              <w:t>Primary Actor: SCM</w:t>
            </w:r>
          </w:p>
          <w:p w14:paraId="595160B8" w14:textId="77777777" w:rsidR="0060121A" w:rsidRPr="00861AB0" w:rsidRDefault="0060121A" w:rsidP="002F3AA0">
            <w:pPr>
              <w:jc w:val="both"/>
            </w:pPr>
            <w:r>
              <w:t>Secondary Actor: User</w:t>
            </w:r>
          </w:p>
        </w:tc>
      </w:tr>
      <w:tr w:rsidR="0060121A" w:rsidRPr="00877136" w14:paraId="597C11D6" w14:textId="77777777" w:rsidTr="002F3AA0">
        <w:tc>
          <w:tcPr>
            <w:tcW w:w="1957" w:type="dxa"/>
          </w:tcPr>
          <w:p w14:paraId="4F579397" w14:textId="233CD57F" w:rsidR="0060121A" w:rsidRPr="00861AB0" w:rsidRDefault="00753285" w:rsidP="002F3AA0">
            <w:pPr>
              <w:jc w:val="both"/>
              <w:rPr>
                <w:b/>
              </w:rPr>
            </w:pPr>
            <w:r>
              <w:rPr>
                <w:b/>
              </w:rPr>
              <w:t xml:space="preserve"> </w:t>
            </w:r>
          </w:p>
        </w:tc>
        <w:tc>
          <w:tcPr>
            <w:tcW w:w="8460" w:type="dxa"/>
          </w:tcPr>
          <w:p w14:paraId="6DC5D4A8" w14:textId="087A233C" w:rsidR="0060121A" w:rsidRPr="00861AB0" w:rsidRDefault="00753285" w:rsidP="002F3AA0">
            <w:pPr>
              <w:pStyle w:val="Pa49"/>
              <w:jc w:val="both"/>
              <w:rPr>
                <w:rFonts w:ascii="Times New Roman" w:hAnsi="Times New Roman"/>
              </w:rPr>
            </w:pPr>
            <w:r>
              <w:rPr>
                <w:rFonts w:ascii="Times New Roman" w:hAnsi="Times New Roman"/>
              </w:rPr>
              <w:t xml:space="preserve"> </w:t>
            </w:r>
            <w:r w:rsidR="0060121A">
              <w:rPr>
                <w:rFonts w:ascii="Times New Roman" w:hAnsi="Times New Roman"/>
              </w:rPr>
              <w:t xml:space="preserve"> be able </w:t>
            </w:r>
            <w:r w:rsidR="00C81200">
              <w:rPr>
                <w:rFonts w:ascii="Times New Roman" w:hAnsi="Times New Roman"/>
              </w:rPr>
              <w:t xml:space="preserve">to </w:t>
            </w:r>
            <w:r w:rsidR="00AC1CFF">
              <w:rPr>
                <w:rFonts w:ascii="Times New Roman" w:hAnsi="Times New Roman"/>
              </w:rPr>
              <w:t>receive</w:t>
            </w:r>
            <w:r w:rsidR="00C81200">
              <w:rPr>
                <w:rFonts w:ascii="Times New Roman" w:hAnsi="Times New Roman"/>
              </w:rPr>
              <w:t xml:space="preserve"> application update.</w:t>
            </w:r>
          </w:p>
        </w:tc>
      </w:tr>
      <w:tr w:rsidR="0060121A" w:rsidRPr="00877136" w14:paraId="1A9DCCD1" w14:textId="77777777" w:rsidTr="002F3AA0">
        <w:tc>
          <w:tcPr>
            <w:tcW w:w="1957" w:type="dxa"/>
          </w:tcPr>
          <w:p w14:paraId="07C532A9" w14:textId="6481EF5D" w:rsidR="0060121A" w:rsidRPr="00861AB0" w:rsidRDefault="00753285" w:rsidP="002F3AA0">
            <w:pPr>
              <w:jc w:val="both"/>
              <w:rPr>
                <w:b/>
              </w:rPr>
            </w:pPr>
            <w:r>
              <w:rPr>
                <w:b/>
              </w:rPr>
              <w:t xml:space="preserve"> </w:t>
            </w:r>
          </w:p>
        </w:tc>
        <w:tc>
          <w:tcPr>
            <w:tcW w:w="8460" w:type="dxa"/>
          </w:tcPr>
          <w:p w14:paraId="333530CC" w14:textId="07075034" w:rsidR="0060121A" w:rsidRPr="00861AB0" w:rsidRDefault="006C6972" w:rsidP="002F3AA0">
            <w:pPr>
              <w:jc w:val="both"/>
            </w:pPr>
            <w:r>
              <w:t>SCM receives response from admin.</w:t>
            </w:r>
          </w:p>
        </w:tc>
      </w:tr>
      <w:tr w:rsidR="0060121A" w:rsidRPr="00877136" w14:paraId="422A1663" w14:textId="77777777" w:rsidTr="002F3AA0">
        <w:tc>
          <w:tcPr>
            <w:tcW w:w="1957" w:type="dxa"/>
          </w:tcPr>
          <w:p w14:paraId="32C72513" w14:textId="43FE1AC7" w:rsidR="0060121A" w:rsidRPr="00861AB0" w:rsidRDefault="00753285" w:rsidP="002F3AA0">
            <w:pPr>
              <w:jc w:val="both"/>
              <w:rPr>
                <w:b/>
              </w:rPr>
            </w:pPr>
            <w:r>
              <w:rPr>
                <w:b/>
              </w:rPr>
              <w:t xml:space="preserve"> </w:t>
            </w:r>
          </w:p>
        </w:tc>
        <w:tc>
          <w:tcPr>
            <w:tcW w:w="8460" w:type="dxa"/>
          </w:tcPr>
          <w:p w14:paraId="1CE617C1" w14:textId="77777777" w:rsidR="0060121A" w:rsidRPr="00861AB0" w:rsidRDefault="0060121A" w:rsidP="002F3AA0">
            <w:pPr>
              <w:jc w:val="both"/>
            </w:pPr>
            <w:r>
              <w:t>High</w:t>
            </w:r>
          </w:p>
        </w:tc>
      </w:tr>
      <w:tr w:rsidR="0060121A" w:rsidRPr="00877136" w14:paraId="69E4C2DF" w14:textId="77777777" w:rsidTr="002F3AA0">
        <w:trPr>
          <w:trHeight w:val="467"/>
        </w:trPr>
        <w:tc>
          <w:tcPr>
            <w:tcW w:w="1957" w:type="dxa"/>
          </w:tcPr>
          <w:p w14:paraId="63A9B48C" w14:textId="035A0758" w:rsidR="0060121A" w:rsidRPr="00861AB0" w:rsidRDefault="00753285" w:rsidP="002F3AA0">
            <w:pPr>
              <w:jc w:val="both"/>
              <w:rPr>
                <w:b/>
              </w:rPr>
            </w:pPr>
            <w:r>
              <w:rPr>
                <w:b/>
              </w:rPr>
              <w:t xml:space="preserve"> </w:t>
            </w:r>
          </w:p>
        </w:tc>
        <w:tc>
          <w:tcPr>
            <w:tcW w:w="8460" w:type="dxa"/>
          </w:tcPr>
          <w:p w14:paraId="00803DDF" w14:textId="77777777" w:rsidR="0060121A" w:rsidRDefault="0060121A" w:rsidP="002F3AA0">
            <w:pPr>
              <w:pStyle w:val="Pa49"/>
              <w:jc w:val="both"/>
              <w:rPr>
                <w:rFonts w:ascii="Times New Roman" w:hAnsi="Times New Roman"/>
              </w:rPr>
            </w:pPr>
            <w:r>
              <w:rPr>
                <w:rFonts w:ascii="Times New Roman" w:hAnsi="Times New Roman"/>
              </w:rPr>
              <w:t>PRE-1: User is logged in</w:t>
            </w:r>
          </w:p>
          <w:p w14:paraId="52D253C6" w14:textId="77777777" w:rsidR="0060121A" w:rsidRPr="00FE6C7F" w:rsidRDefault="0060121A" w:rsidP="002F3AA0">
            <w:r>
              <w:t>PRE-2: User has made application request</w:t>
            </w:r>
          </w:p>
        </w:tc>
      </w:tr>
      <w:tr w:rsidR="0060121A" w:rsidRPr="00877136" w14:paraId="66033889" w14:textId="77777777" w:rsidTr="002F3AA0">
        <w:trPr>
          <w:trHeight w:val="440"/>
        </w:trPr>
        <w:tc>
          <w:tcPr>
            <w:tcW w:w="1957" w:type="dxa"/>
          </w:tcPr>
          <w:p w14:paraId="0814D88E" w14:textId="64BEAB64" w:rsidR="0060121A" w:rsidRPr="00861AB0" w:rsidRDefault="00753285" w:rsidP="002F3AA0">
            <w:pPr>
              <w:jc w:val="both"/>
              <w:rPr>
                <w:b/>
              </w:rPr>
            </w:pPr>
            <w:r>
              <w:rPr>
                <w:b/>
                <w:color w:val="0D0D0D" w:themeColor="text1" w:themeTint="F2"/>
              </w:rPr>
              <w:t xml:space="preserve"> </w:t>
            </w:r>
          </w:p>
        </w:tc>
        <w:tc>
          <w:tcPr>
            <w:tcW w:w="8460" w:type="dxa"/>
          </w:tcPr>
          <w:p w14:paraId="22C47683" w14:textId="0C1BA8A6" w:rsidR="0060121A" w:rsidRPr="00861AB0" w:rsidRDefault="0060121A" w:rsidP="002F3AA0">
            <w:pPr>
              <w:jc w:val="both"/>
            </w:pPr>
            <w:r>
              <w:t>M1-UC</w:t>
            </w:r>
            <w:r w:rsidR="00A97111">
              <w:t>1</w:t>
            </w:r>
            <w:r>
              <w:t>, M1-UC</w:t>
            </w:r>
            <w:r w:rsidR="00A97111">
              <w:t>3</w:t>
            </w:r>
            <w:r>
              <w:t>, M8-UC</w:t>
            </w:r>
            <w:r w:rsidR="00A97111">
              <w:t>2</w:t>
            </w:r>
            <w:r>
              <w:t>, M8-UC</w:t>
            </w:r>
            <w:r w:rsidR="00A97111">
              <w:t>4</w:t>
            </w:r>
          </w:p>
        </w:tc>
      </w:tr>
      <w:tr w:rsidR="0060121A" w:rsidRPr="00877136" w14:paraId="5389CBEA" w14:textId="77777777" w:rsidTr="002F3AA0">
        <w:tc>
          <w:tcPr>
            <w:tcW w:w="1957" w:type="dxa"/>
          </w:tcPr>
          <w:p w14:paraId="249CBB69" w14:textId="7657B7CD" w:rsidR="0060121A" w:rsidRPr="00861AB0" w:rsidRDefault="00753285" w:rsidP="002F3AA0">
            <w:pPr>
              <w:jc w:val="both"/>
              <w:rPr>
                <w:b/>
              </w:rPr>
            </w:pPr>
            <w:r>
              <w:rPr>
                <w:b/>
              </w:rPr>
              <w:t xml:space="preserve"> </w:t>
            </w:r>
          </w:p>
        </w:tc>
        <w:tc>
          <w:tcPr>
            <w:tcW w:w="8460" w:type="dxa"/>
          </w:tcPr>
          <w:p w14:paraId="2BCE643E" w14:textId="77777777" w:rsidR="0060121A" w:rsidRDefault="0060121A" w:rsidP="00A97111">
            <w:pPr>
              <w:pStyle w:val="ListParagraph"/>
              <w:numPr>
                <w:ilvl w:val="0"/>
                <w:numId w:val="145"/>
              </w:numPr>
            </w:pPr>
            <w:r>
              <w:t>SCM will run background service to receive update from government authorities.</w:t>
            </w:r>
          </w:p>
          <w:p w14:paraId="27E861BC" w14:textId="77777777" w:rsidR="0060121A" w:rsidRDefault="0060121A" w:rsidP="00A97111">
            <w:pPr>
              <w:pStyle w:val="ListParagraph"/>
              <w:numPr>
                <w:ilvl w:val="0"/>
                <w:numId w:val="145"/>
              </w:numPr>
            </w:pPr>
            <w:r>
              <w:t>SCM will notify user of update.</w:t>
            </w:r>
          </w:p>
          <w:p w14:paraId="18FA4084" w14:textId="1AF2777E" w:rsidR="0060121A" w:rsidRPr="00861AB0" w:rsidRDefault="00753285" w:rsidP="00A97111">
            <w:pPr>
              <w:pStyle w:val="ListParagraph"/>
              <w:numPr>
                <w:ilvl w:val="0"/>
                <w:numId w:val="145"/>
              </w:numPr>
            </w:pPr>
            <w:r>
              <w:t xml:space="preserve"> </w:t>
            </w:r>
            <w:r w:rsidR="0060121A">
              <w:t xml:space="preserve"> click on notification to see the update.</w:t>
            </w:r>
          </w:p>
        </w:tc>
      </w:tr>
      <w:tr w:rsidR="0060121A" w:rsidRPr="00877136" w14:paraId="0B8AC15C" w14:textId="77777777" w:rsidTr="002F3AA0">
        <w:tc>
          <w:tcPr>
            <w:tcW w:w="1957" w:type="dxa"/>
          </w:tcPr>
          <w:p w14:paraId="6860A02E" w14:textId="3222873E" w:rsidR="0060121A" w:rsidRPr="003907CF" w:rsidRDefault="00753285" w:rsidP="002F3AA0">
            <w:pPr>
              <w:jc w:val="both"/>
              <w:rPr>
                <w:b/>
              </w:rPr>
            </w:pPr>
            <w:r>
              <w:rPr>
                <w:b/>
              </w:rPr>
              <w:t xml:space="preserve"> </w:t>
            </w:r>
          </w:p>
        </w:tc>
        <w:tc>
          <w:tcPr>
            <w:tcW w:w="8460" w:type="dxa"/>
          </w:tcPr>
          <w:p w14:paraId="5DEDEC2F" w14:textId="77777777" w:rsidR="0060121A" w:rsidRPr="00861AB0" w:rsidRDefault="0060121A" w:rsidP="002F3AA0">
            <w:r>
              <w:t>N/A</w:t>
            </w:r>
          </w:p>
        </w:tc>
      </w:tr>
      <w:tr w:rsidR="0060121A" w:rsidRPr="00877136" w14:paraId="0A8AD7F9" w14:textId="77777777" w:rsidTr="002F3AA0">
        <w:tc>
          <w:tcPr>
            <w:tcW w:w="1957" w:type="dxa"/>
          </w:tcPr>
          <w:p w14:paraId="6528AAAE" w14:textId="2A9CE0DD" w:rsidR="0060121A" w:rsidRPr="00861AB0" w:rsidRDefault="00753285" w:rsidP="002F3AA0">
            <w:pPr>
              <w:jc w:val="both"/>
              <w:rPr>
                <w:b/>
              </w:rPr>
            </w:pPr>
            <w:r>
              <w:rPr>
                <w:b/>
              </w:rPr>
              <w:t xml:space="preserve"> </w:t>
            </w:r>
          </w:p>
        </w:tc>
        <w:tc>
          <w:tcPr>
            <w:tcW w:w="8460" w:type="dxa"/>
          </w:tcPr>
          <w:p w14:paraId="6428C141" w14:textId="1AB1045D" w:rsidR="0060121A" w:rsidRPr="00861AB0" w:rsidRDefault="0060121A" w:rsidP="00A97111">
            <w:pPr>
              <w:pStyle w:val="ListParagraph"/>
              <w:numPr>
                <w:ilvl w:val="0"/>
                <w:numId w:val="146"/>
              </w:numPr>
              <w:jc w:val="both"/>
            </w:pPr>
            <w:r>
              <w:t xml:space="preserve">If user has turned off </w:t>
            </w:r>
            <w:r w:rsidR="00AC1CFF">
              <w:t>notification’s</w:t>
            </w:r>
            <w:r>
              <w:t xml:space="preserve"> </w:t>
            </w:r>
            <w:r w:rsidR="00753285">
              <w:t xml:space="preserve"> </w:t>
            </w:r>
            <w:r>
              <w:t xml:space="preserve"> not see notification of update.</w:t>
            </w:r>
          </w:p>
        </w:tc>
      </w:tr>
      <w:tr w:rsidR="0060121A" w:rsidRPr="00877136" w14:paraId="2EC5E1FA" w14:textId="77777777" w:rsidTr="002F3AA0">
        <w:tc>
          <w:tcPr>
            <w:tcW w:w="1957" w:type="dxa"/>
          </w:tcPr>
          <w:p w14:paraId="0B8C1A84" w14:textId="56112766" w:rsidR="0060121A" w:rsidRPr="00861AB0" w:rsidRDefault="00753285" w:rsidP="002F3AA0">
            <w:pPr>
              <w:jc w:val="both"/>
              <w:rPr>
                <w:b/>
              </w:rPr>
            </w:pPr>
            <w:r>
              <w:rPr>
                <w:b/>
              </w:rPr>
              <w:t xml:space="preserve"> </w:t>
            </w:r>
          </w:p>
        </w:tc>
        <w:tc>
          <w:tcPr>
            <w:tcW w:w="8460" w:type="dxa"/>
          </w:tcPr>
          <w:p w14:paraId="18E1F021" w14:textId="085F1D18" w:rsidR="0060121A" w:rsidRPr="00EE0532" w:rsidRDefault="0060121A" w:rsidP="002F3AA0">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e updated response.</w:t>
            </w:r>
          </w:p>
        </w:tc>
      </w:tr>
      <w:tr w:rsidR="0060121A" w:rsidRPr="00877136" w14:paraId="7AACB0C8" w14:textId="77777777" w:rsidTr="002F3AA0">
        <w:tc>
          <w:tcPr>
            <w:tcW w:w="1957" w:type="dxa"/>
          </w:tcPr>
          <w:p w14:paraId="787B124D" w14:textId="3AFFB526" w:rsidR="0060121A" w:rsidRPr="00861AB0" w:rsidRDefault="00753285" w:rsidP="002F3AA0">
            <w:pPr>
              <w:jc w:val="both"/>
              <w:rPr>
                <w:b/>
              </w:rPr>
            </w:pPr>
            <w:r>
              <w:rPr>
                <w:b/>
              </w:rPr>
              <w:t xml:space="preserve"> </w:t>
            </w:r>
          </w:p>
        </w:tc>
        <w:tc>
          <w:tcPr>
            <w:tcW w:w="8460" w:type="dxa"/>
          </w:tcPr>
          <w:p w14:paraId="247A160D" w14:textId="77777777" w:rsidR="0060121A" w:rsidRPr="00861AB0" w:rsidRDefault="0060121A" w:rsidP="002F3AA0">
            <w:pPr>
              <w:pStyle w:val="Pa49"/>
              <w:jc w:val="both"/>
            </w:pPr>
            <w:r>
              <w:rPr>
                <w:rFonts w:ascii="Times New Roman" w:hAnsi="Times New Roman"/>
              </w:rPr>
              <w:t>N/A</w:t>
            </w:r>
          </w:p>
        </w:tc>
      </w:tr>
      <w:tr w:rsidR="0060121A" w:rsidRPr="00877136" w14:paraId="7FF7AA66" w14:textId="77777777" w:rsidTr="002F3AA0">
        <w:tc>
          <w:tcPr>
            <w:tcW w:w="1957" w:type="dxa"/>
          </w:tcPr>
          <w:p w14:paraId="4E06F479" w14:textId="4FAFEC39" w:rsidR="0060121A" w:rsidRPr="00861AB0" w:rsidRDefault="00753285" w:rsidP="002F3AA0">
            <w:pPr>
              <w:jc w:val="both"/>
              <w:rPr>
                <w:b/>
              </w:rPr>
            </w:pPr>
            <w:r>
              <w:rPr>
                <w:b/>
              </w:rPr>
              <w:t xml:space="preserve"> </w:t>
            </w:r>
          </w:p>
        </w:tc>
        <w:tc>
          <w:tcPr>
            <w:tcW w:w="8460" w:type="dxa"/>
          </w:tcPr>
          <w:p w14:paraId="7BDD9DB2" w14:textId="77777777" w:rsidR="0060121A" w:rsidRPr="00861AB0" w:rsidRDefault="0060121A" w:rsidP="002F3AA0">
            <w:pPr>
              <w:jc w:val="both"/>
            </w:pPr>
            <w:r>
              <w:t>User owns the property.</w:t>
            </w:r>
          </w:p>
        </w:tc>
      </w:tr>
    </w:tbl>
    <w:p w14:paraId="1B054421" w14:textId="77777777" w:rsidR="00903682" w:rsidRDefault="00903682"/>
    <w:p w14:paraId="341359C4" w14:textId="55AFEEFC" w:rsidR="00903682" w:rsidRPr="00DD5C55" w:rsidRDefault="00753285" w:rsidP="00903682">
      <w:pPr>
        <w:pStyle w:val="Caption"/>
        <w:keepNext/>
        <w:spacing w:line="276" w:lineRule="auto"/>
        <w:rPr>
          <w:szCs w:val="24"/>
        </w:rPr>
      </w:pPr>
      <w:r>
        <w:rPr>
          <w:szCs w:val="24"/>
        </w:rPr>
        <w:lastRenderedPageBreak/>
        <w:t xml:space="preserve"> </w:t>
      </w:r>
      <w:r w:rsidR="00903682" w:rsidRPr="00DD5C55">
        <w:rPr>
          <w:szCs w:val="24"/>
        </w:rPr>
        <w:t xml:space="preserve"> </w:t>
      </w:r>
      <w:r w:rsidR="00903682">
        <w:rPr>
          <w:szCs w:val="24"/>
        </w:rPr>
        <w:t>9</w:t>
      </w:r>
      <w:r w:rsidR="002C77C9">
        <w:rPr>
          <w:szCs w:val="24"/>
        </w:rPr>
        <w:t>3</w:t>
      </w:r>
      <w:r w:rsidR="00903682" w:rsidRPr="00DD5C55">
        <w:rPr>
          <w:noProof/>
          <w:szCs w:val="24"/>
        </w:rPr>
        <w:t>:</w:t>
      </w:r>
      <w:r w:rsidR="00903682">
        <w:rPr>
          <w:noProof/>
          <w:szCs w:val="24"/>
        </w:rPr>
        <w:t xml:space="preserve"> </w:t>
      </w:r>
      <w:r w:rsidR="006C410F">
        <w:rPr>
          <w:noProof/>
          <w:szCs w:val="24"/>
        </w:rPr>
        <w:t>Re-submit</w:t>
      </w:r>
      <w:r w:rsidR="00903682">
        <w:rPr>
          <w:noProof/>
          <w:szCs w:val="24"/>
        </w:rPr>
        <w:t xml:space="preserve"> (Web)</w:t>
      </w:r>
      <w:r w:rsidR="0090368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03682" w:rsidRPr="00877136" w14:paraId="56B933BC" w14:textId="77777777" w:rsidTr="002F3AA0">
        <w:tc>
          <w:tcPr>
            <w:tcW w:w="1957" w:type="dxa"/>
          </w:tcPr>
          <w:p w14:paraId="65677B62" w14:textId="128C9F46" w:rsidR="00903682" w:rsidRPr="00861AB0" w:rsidRDefault="00753285" w:rsidP="002F3AA0">
            <w:pPr>
              <w:jc w:val="both"/>
              <w:rPr>
                <w:b/>
              </w:rPr>
            </w:pPr>
            <w:r>
              <w:rPr>
                <w:b/>
              </w:rPr>
              <w:t xml:space="preserve"> </w:t>
            </w:r>
          </w:p>
        </w:tc>
        <w:tc>
          <w:tcPr>
            <w:tcW w:w="8460" w:type="dxa"/>
          </w:tcPr>
          <w:p w14:paraId="4DF54DDF" w14:textId="094883F7" w:rsidR="00903682" w:rsidRPr="00861AB0" w:rsidRDefault="00903682" w:rsidP="002F3AA0">
            <w:pPr>
              <w:jc w:val="both"/>
            </w:pPr>
            <w:r w:rsidRPr="00861AB0">
              <w:t xml:space="preserve"> </w:t>
            </w:r>
            <w:r>
              <w:t>M8-UC1</w:t>
            </w:r>
            <w:r w:rsidR="006C410F">
              <w:t>3</w:t>
            </w:r>
          </w:p>
        </w:tc>
      </w:tr>
      <w:tr w:rsidR="00903682" w:rsidRPr="00877136" w14:paraId="358D757C" w14:textId="77777777" w:rsidTr="002F3AA0">
        <w:tc>
          <w:tcPr>
            <w:tcW w:w="1957" w:type="dxa"/>
          </w:tcPr>
          <w:p w14:paraId="1A029754" w14:textId="50DC2552" w:rsidR="00903682" w:rsidRPr="00861AB0" w:rsidRDefault="00753285" w:rsidP="002F3AA0">
            <w:pPr>
              <w:jc w:val="both"/>
              <w:rPr>
                <w:b/>
              </w:rPr>
            </w:pPr>
            <w:r>
              <w:rPr>
                <w:b/>
              </w:rPr>
              <w:t xml:space="preserve"> </w:t>
            </w:r>
          </w:p>
        </w:tc>
        <w:tc>
          <w:tcPr>
            <w:tcW w:w="8460" w:type="dxa"/>
          </w:tcPr>
          <w:p w14:paraId="707437CC" w14:textId="7E100C7C" w:rsidR="00903682" w:rsidRPr="00861AB0" w:rsidRDefault="006C410F" w:rsidP="002F3AA0">
            <w:pPr>
              <w:jc w:val="both"/>
            </w:pPr>
            <w:r>
              <w:rPr>
                <w:noProof/>
              </w:rPr>
              <w:t xml:space="preserve">Re-submit </w:t>
            </w:r>
            <w:r w:rsidR="00903682">
              <w:rPr>
                <w:noProof/>
              </w:rPr>
              <w:t>(Web)</w:t>
            </w:r>
          </w:p>
        </w:tc>
      </w:tr>
      <w:tr w:rsidR="00903682" w:rsidRPr="00877136" w14:paraId="6640A5DF" w14:textId="77777777" w:rsidTr="002F3AA0">
        <w:tc>
          <w:tcPr>
            <w:tcW w:w="1957" w:type="dxa"/>
          </w:tcPr>
          <w:p w14:paraId="0EE0F0F0" w14:textId="3EF5B52A" w:rsidR="00903682" w:rsidRPr="00861AB0" w:rsidRDefault="00753285" w:rsidP="002F3AA0">
            <w:pPr>
              <w:jc w:val="both"/>
              <w:rPr>
                <w:b/>
              </w:rPr>
            </w:pPr>
            <w:r>
              <w:rPr>
                <w:b/>
              </w:rPr>
              <w:t xml:space="preserve"> </w:t>
            </w:r>
          </w:p>
        </w:tc>
        <w:tc>
          <w:tcPr>
            <w:tcW w:w="8460" w:type="dxa"/>
          </w:tcPr>
          <w:p w14:paraId="06C24794" w14:textId="01248B6F" w:rsidR="00903682" w:rsidRPr="00861AB0" w:rsidRDefault="00903682" w:rsidP="000B0060">
            <w:pPr>
              <w:jc w:val="both"/>
            </w:pPr>
            <w:r>
              <w:t>Primary Actor: User</w:t>
            </w:r>
          </w:p>
        </w:tc>
      </w:tr>
      <w:tr w:rsidR="00903682" w:rsidRPr="00877136" w14:paraId="22C46794" w14:textId="77777777" w:rsidTr="002F3AA0">
        <w:tc>
          <w:tcPr>
            <w:tcW w:w="1957" w:type="dxa"/>
          </w:tcPr>
          <w:p w14:paraId="59284330" w14:textId="2E42D8BD" w:rsidR="00903682" w:rsidRPr="00861AB0" w:rsidRDefault="00753285" w:rsidP="002F3AA0">
            <w:pPr>
              <w:jc w:val="both"/>
              <w:rPr>
                <w:b/>
              </w:rPr>
            </w:pPr>
            <w:r>
              <w:rPr>
                <w:b/>
              </w:rPr>
              <w:t xml:space="preserve"> </w:t>
            </w:r>
          </w:p>
        </w:tc>
        <w:tc>
          <w:tcPr>
            <w:tcW w:w="8460" w:type="dxa"/>
          </w:tcPr>
          <w:p w14:paraId="78A666D8" w14:textId="49954E61" w:rsidR="00903682" w:rsidRPr="00861AB0" w:rsidRDefault="00753285" w:rsidP="002F3AA0">
            <w:pPr>
              <w:pStyle w:val="Pa49"/>
              <w:jc w:val="both"/>
              <w:rPr>
                <w:rFonts w:ascii="Times New Roman" w:hAnsi="Times New Roman"/>
              </w:rPr>
            </w:pPr>
            <w:r>
              <w:rPr>
                <w:rFonts w:ascii="Times New Roman" w:hAnsi="Times New Roman"/>
              </w:rPr>
              <w:t xml:space="preserve"> </w:t>
            </w:r>
            <w:r w:rsidR="00903682">
              <w:rPr>
                <w:rFonts w:ascii="Times New Roman" w:hAnsi="Times New Roman"/>
              </w:rPr>
              <w:t xml:space="preserve"> be able to re</w:t>
            </w:r>
            <w:r w:rsidR="008329EA">
              <w:rPr>
                <w:rFonts w:ascii="Times New Roman" w:hAnsi="Times New Roman"/>
              </w:rPr>
              <w:t>submit</w:t>
            </w:r>
            <w:r w:rsidR="00903682">
              <w:rPr>
                <w:rFonts w:ascii="Times New Roman" w:hAnsi="Times New Roman"/>
              </w:rPr>
              <w:t xml:space="preserve"> application.</w:t>
            </w:r>
          </w:p>
        </w:tc>
      </w:tr>
      <w:tr w:rsidR="00903682" w:rsidRPr="00877136" w14:paraId="28AED710" w14:textId="77777777" w:rsidTr="002F3AA0">
        <w:tc>
          <w:tcPr>
            <w:tcW w:w="1957" w:type="dxa"/>
          </w:tcPr>
          <w:p w14:paraId="63C65D06" w14:textId="1B5A9C2E" w:rsidR="00903682" w:rsidRPr="00861AB0" w:rsidRDefault="00753285" w:rsidP="002F3AA0">
            <w:pPr>
              <w:jc w:val="both"/>
              <w:rPr>
                <w:b/>
              </w:rPr>
            </w:pPr>
            <w:r>
              <w:rPr>
                <w:b/>
              </w:rPr>
              <w:t xml:space="preserve"> </w:t>
            </w:r>
          </w:p>
        </w:tc>
        <w:tc>
          <w:tcPr>
            <w:tcW w:w="8460" w:type="dxa"/>
          </w:tcPr>
          <w:p w14:paraId="4BEB9B3A" w14:textId="6A56CDEF" w:rsidR="00903682" w:rsidRPr="00861AB0" w:rsidRDefault="00132FB3" w:rsidP="002F3AA0">
            <w:pPr>
              <w:jc w:val="both"/>
            </w:pPr>
            <w:r>
              <w:t xml:space="preserve">User clicks </w:t>
            </w:r>
            <w:r w:rsidR="00AC1CFF">
              <w:t>RI</w:t>
            </w:r>
            <w:r>
              <w:t>-submit’ button</w:t>
            </w:r>
          </w:p>
        </w:tc>
      </w:tr>
      <w:tr w:rsidR="00903682" w:rsidRPr="00877136" w14:paraId="458C9D72" w14:textId="77777777" w:rsidTr="002F3AA0">
        <w:tc>
          <w:tcPr>
            <w:tcW w:w="1957" w:type="dxa"/>
          </w:tcPr>
          <w:p w14:paraId="567D563B" w14:textId="300B58D2" w:rsidR="00903682" w:rsidRPr="00861AB0" w:rsidRDefault="00753285" w:rsidP="002F3AA0">
            <w:pPr>
              <w:jc w:val="both"/>
              <w:rPr>
                <w:b/>
              </w:rPr>
            </w:pPr>
            <w:r>
              <w:rPr>
                <w:b/>
              </w:rPr>
              <w:t xml:space="preserve"> </w:t>
            </w:r>
          </w:p>
        </w:tc>
        <w:tc>
          <w:tcPr>
            <w:tcW w:w="8460" w:type="dxa"/>
          </w:tcPr>
          <w:p w14:paraId="2161F1F9" w14:textId="77777777" w:rsidR="00903682" w:rsidRPr="00861AB0" w:rsidRDefault="00903682" w:rsidP="002F3AA0">
            <w:pPr>
              <w:jc w:val="both"/>
            </w:pPr>
            <w:r>
              <w:t>High</w:t>
            </w:r>
          </w:p>
        </w:tc>
      </w:tr>
      <w:tr w:rsidR="00903682" w:rsidRPr="00877136" w14:paraId="46B34984" w14:textId="77777777" w:rsidTr="002F3AA0">
        <w:trPr>
          <w:trHeight w:val="467"/>
        </w:trPr>
        <w:tc>
          <w:tcPr>
            <w:tcW w:w="1957" w:type="dxa"/>
          </w:tcPr>
          <w:p w14:paraId="3E80FCE6" w14:textId="1D767890" w:rsidR="00903682" w:rsidRPr="00861AB0" w:rsidRDefault="00753285" w:rsidP="002F3AA0">
            <w:pPr>
              <w:jc w:val="both"/>
              <w:rPr>
                <w:b/>
              </w:rPr>
            </w:pPr>
            <w:r>
              <w:rPr>
                <w:b/>
              </w:rPr>
              <w:t xml:space="preserve"> </w:t>
            </w:r>
          </w:p>
        </w:tc>
        <w:tc>
          <w:tcPr>
            <w:tcW w:w="8460" w:type="dxa"/>
          </w:tcPr>
          <w:p w14:paraId="7572DF44" w14:textId="77777777" w:rsidR="00903682" w:rsidRDefault="00903682" w:rsidP="002F3AA0">
            <w:pPr>
              <w:pStyle w:val="Pa49"/>
              <w:jc w:val="both"/>
              <w:rPr>
                <w:rFonts w:ascii="Times New Roman" w:hAnsi="Times New Roman"/>
              </w:rPr>
            </w:pPr>
            <w:r>
              <w:rPr>
                <w:rFonts w:ascii="Times New Roman" w:hAnsi="Times New Roman"/>
              </w:rPr>
              <w:t>PRE-1: User is logged in</w:t>
            </w:r>
          </w:p>
          <w:p w14:paraId="52EC1A21" w14:textId="77777777" w:rsidR="00903682" w:rsidRPr="00FE6C7F" w:rsidRDefault="00903682" w:rsidP="002F3AA0">
            <w:r>
              <w:t>PRE-2: User has made application request</w:t>
            </w:r>
          </w:p>
        </w:tc>
      </w:tr>
      <w:tr w:rsidR="00903682" w:rsidRPr="00877136" w14:paraId="2837F060" w14:textId="77777777" w:rsidTr="002F3AA0">
        <w:trPr>
          <w:trHeight w:val="440"/>
        </w:trPr>
        <w:tc>
          <w:tcPr>
            <w:tcW w:w="1957" w:type="dxa"/>
          </w:tcPr>
          <w:p w14:paraId="67182B83" w14:textId="0DA44DB9" w:rsidR="00903682" w:rsidRPr="00861AB0" w:rsidRDefault="00753285" w:rsidP="002F3AA0">
            <w:pPr>
              <w:jc w:val="both"/>
              <w:rPr>
                <w:b/>
              </w:rPr>
            </w:pPr>
            <w:r>
              <w:rPr>
                <w:b/>
                <w:color w:val="0D0D0D" w:themeColor="text1" w:themeTint="F2"/>
              </w:rPr>
              <w:t xml:space="preserve"> </w:t>
            </w:r>
          </w:p>
        </w:tc>
        <w:tc>
          <w:tcPr>
            <w:tcW w:w="8460" w:type="dxa"/>
          </w:tcPr>
          <w:p w14:paraId="254A2346" w14:textId="660C2896" w:rsidR="00903682" w:rsidRPr="00861AB0" w:rsidRDefault="00903682" w:rsidP="002F3AA0">
            <w:pPr>
              <w:jc w:val="both"/>
            </w:pPr>
            <w:r>
              <w:t>M1-UC2, M1-UC4, M8-UC1, M8-UC3</w:t>
            </w:r>
            <w:r w:rsidR="00E86306">
              <w:t xml:space="preserve">, M8-UC5, </w:t>
            </w:r>
            <w:r w:rsidR="00F965D7">
              <w:t xml:space="preserve">M8-UC7, </w:t>
            </w:r>
            <w:r w:rsidR="00E86306">
              <w:t>M8-UC</w:t>
            </w:r>
            <w:r w:rsidR="00F965D7">
              <w:t>11</w:t>
            </w:r>
          </w:p>
        </w:tc>
      </w:tr>
      <w:tr w:rsidR="00903682" w:rsidRPr="00877136" w14:paraId="24426F16" w14:textId="77777777" w:rsidTr="002F3AA0">
        <w:tc>
          <w:tcPr>
            <w:tcW w:w="1957" w:type="dxa"/>
          </w:tcPr>
          <w:p w14:paraId="050D5258" w14:textId="2A754680" w:rsidR="00903682" w:rsidRPr="00861AB0" w:rsidRDefault="00753285" w:rsidP="002F3AA0">
            <w:pPr>
              <w:jc w:val="both"/>
              <w:rPr>
                <w:b/>
              </w:rPr>
            </w:pPr>
            <w:r>
              <w:rPr>
                <w:b/>
              </w:rPr>
              <w:t xml:space="preserve"> </w:t>
            </w:r>
          </w:p>
        </w:tc>
        <w:tc>
          <w:tcPr>
            <w:tcW w:w="8460" w:type="dxa"/>
          </w:tcPr>
          <w:p w14:paraId="6B1CA7AC" w14:textId="3A039894" w:rsidR="00903682" w:rsidRDefault="00E86306" w:rsidP="00E86306">
            <w:pPr>
              <w:pStyle w:val="ListParagraph"/>
              <w:numPr>
                <w:ilvl w:val="0"/>
                <w:numId w:val="147"/>
              </w:numPr>
            </w:pPr>
            <w:r>
              <w:t>User clicks on Re-submit button</w:t>
            </w:r>
          </w:p>
          <w:p w14:paraId="45596A0B" w14:textId="75E3E958" w:rsidR="00903682" w:rsidRDefault="00E86306" w:rsidP="00E86306">
            <w:pPr>
              <w:pStyle w:val="ListParagraph"/>
              <w:numPr>
                <w:ilvl w:val="0"/>
                <w:numId w:val="147"/>
              </w:numPr>
            </w:pPr>
            <w:r>
              <w:t xml:space="preserve">User fix the application form as per admin </w:t>
            </w:r>
            <w:r w:rsidR="00753285">
              <w:t xml:space="preserve"> </w:t>
            </w:r>
            <w:r>
              <w:t>.</w:t>
            </w:r>
          </w:p>
          <w:p w14:paraId="12460BE1" w14:textId="692398C6" w:rsidR="00903682" w:rsidRPr="00861AB0" w:rsidRDefault="00903682" w:rsidP="00E86306">
            <w:pPr>
              <w:pStyle w:val="ListParagraph"/>
              <w:numPr>
                <w:ilvl w:val="0"/>
                <w:numId w:val="147"/>
              </w:numPr>
            </w:pPr>
            <w:r>
              <w:t xml:space="preserve">User </w:t>
            </w:r>
            <w:r w:rsidR="00E86306">
              <w:t>press submit button.</w:t>
            </w:r>
          </w:p>
        </w:tc>
      </w:tr>
      <w:tr w:rsidR="00903682" w:rsidRPr="00877136" w14:paraId="6429A3DA" w14:textId="77777777" w:rsidTr="002F3AA0">
        <w:tc>
          <w:tcPr>
            <w:tcW w:w="1957" w:type="dxa"/>
          </w:tcPr>
          <w:p w14:paraId="23AC6940" w14:textId="503EE934" w:rsidR="00903682" w:rsidRPr="003907CF" w:rsidRDefault="00753285" w:rsidP="002F3AA0">
            <w:pPr>
              <w:jc w:val="both"/>
              <w:rPr>
                <w:b/>
              </w:rPr>
            </w:pPr>
            <w:r>
              <w:rPr>
                <w:b/>
              </w:rPr>
              <w:t xml:space="preserve"> </w:t>
            </w:r>
          </w:p>
        </w:tc>
        <w:tc>
          <w:tcPr>
            <w:tcW w:w="8460" w:type="dxa"/>
          </w:tcPr>
          <w:p w14:paraId="284E6FF4" w14:textId="01203344" w:rsidR="0093510A" w:rsidRPr="00861AB0" w:rsidRDefault="00F965D7" w:rsidP="00F965D7">
            <w:r>
              <w:t>N/A</w:t>
            </w:r>
          </w:p>
        </w:tc>
      </w:tr>
      <w:tr w:rsidR="00903682" w:rsidRPr="00877136" w14:paraId="6F73E1A7" w14:textId="77777777" w:rsidTr="002F3AA0">
        <w:tc>
          <w:tcPr>
            <w:tcW w:w="1957" w:type="dxa"/>
          </w:tcPr>
          <w:p w14:paraId="2C7FD596" w14:textId="3001A4C3" w:rsidR="00903682" w:rsidRPr="00861AB0" w:rsidRDefault="00753285" w:rsidP="002F3AA0">
            <w:pPr>
              <w:jc w:val="both"/>
              <w:rPr>
                <w:b/>
              </w:rPr>
            </w:pPr>
            <w:r>
              <w:rPr>
                <w:b/>
              </w:rPr>
              <w:t xml:space="preserve"> </w:t>
            </w:r>
          </w:p>
        </w:tc>
        <w:tc>
          <w:tcPr>
            <w:tcW w:w="8460" w:type="dxa"/>
          </w:tcPr>
          <w:p w14:paraId="7765CB25" w14:textId="77777777" w:rsidR="00F45E75" w:rsidRDefault="00F45E75" w:rsidP="00F96C60">
            <w:pPr>
              <w:pStyle w:val="ListParagraph"/>
              <w:numPr>
                <w:ilvl w:val="0"/>
                <w:numId w:val="148"/>
              </w:numPr>
              <w:jc w:val="both"/>
            </w:pPr>
            <w:r>
              <w:t>If user enters invalid CNIC prompt message will appear “Enter Valid CNIC’</w:t>
            </w:r>
          </w:p>
          <w:p w14:paraId="172F404E" w14:textId="77777777" w:rsidR="00F45E75" w:rsidRDefault="00F45E75" w:rsidP="00F96C60">
            <w:pPr>
              <w:pStyle w:val="ListParagraph"/>
              <w:numPr>
                <w:ilvl w:val="0"/>
                <w:numId w:val="148"/>
              </w:numPr>
              <w:jc w:val="both"/>
            </w:pPr>
            <w:r>
              <w:t>If user enters invalid Email prompt message will appear “Enter Valid Email’</w:t>
            </w:r>
          </w:p>
          <w:p w14:paraId="1121252A" w14:textId="77777777" w:rsidR="00EC1EAE" w:rsidRDefault="00F45E75" w:rsidP="00F96C60">
            <w:pPr>
              <w:pStyle w:val="ListParagraph"/>
              <w:numPr>
                <w:ilvl w:val="0"/>
                <w:numId w:val="148"/>
              </w:numPr>
              <w:jc w:val="both"/>
            </w:pPr>
            <w:r>
              <w:t>If user enters invalid Phone prompt message will appear “Enter Valid Phone’</w:t>
            </w:r>
          </w:p>
          <w:p w14:paraId="3F31AAD7" w14:textId="004C0F22" w:rsidR="00903682" w:rsidRPr="00861AB0" w:rsidRDefault="00F45E75" w:rsidP="00F96C60">
            <w:pPr>
              <w:pStyle w:val="ListParagraph"/>
              <w:numPr>
                <w:ilvl w:val="0"/>
                <w:numId w:val="148"/>
              </w:numPr>
              <w:jc w:val="both"/>
            </w:pPr>
            <w:r>
              <w:t xml:space="preserve">If user does not attach </w:t>
            </w:r>
            <w:r w:rsidR="00753285">
              <w:t xml:space="preserve"> </w:t>
            </w:r>
            <w:r w:rsidR="00AC1CFF">
              <w:t>s</w:t>
            </w:r>
            <w:r>
              <w:t xml:space="preserve"> error message will appear saying “Attach required documents’</w:t>
            </w:r>
          </w:p>
        </w:tc>
      </w:tr>
      <w:tr w:rsidR="00903682" w:rsidRPr="00877136" w14:paraId="650BA44D" w14:textId="77777777" w:rsidTr="002F3AA0">
        <w:tc>
          <w:tcPr>
            <w:tcW w:w="1957" w:type="dxa"/>
          </w:tcPr>
          <w:p w14:paraId="4BA4C4EB" w14:textId="7B1D14AD" w:rsidR="00903682" w:rsidRPr="00861AB0" w:rsidRDefault="00753285" w:rsidP="002F3AA0">
            <w:pPr>
              <w:jc w:val="both"/>
              <w:rPr>
                <w:b/>
              </w:rPr>
            </w:pPr>
            <w:r>
              <w:rPr>
                <w:b/>
              </w:rPr>
              <w:t xml:space="preserve"> </w:t>
            </w:r>
          </w:p>
        </w:tc>
        <w:tc>
          <w:tcPr>
            <w:tcW w:w="8460" w:type="dxa"/>
          </w:tcPr>
          <w:p w14:paraId="0B2351F4" w14:textId="3737696E" w:rsidR="00903682" w:rsidRPr="00EE0532" w:rsidRDefault="00903682" w:rsidP="002F3AA0">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w:t>
            </w:r>
            <w:r w:rsidR="00BE7EC7">
              <w:rPr>
                <w:rFonts w:ascii="Times New Roman" w:hAnsi="Times New Roman"/>
              </w:rPr>
              <w:t>nd</w:t>
            </w:r>
            <w:r>
              <w:rPr>
                <w:rFonts w:ascii="Times New Roman" w:hAnsi="Times New Roman"/>
              </w:rPr>
              <w:t xml:space="preserve"> updated</w:t>
            </w:r>
            <w:r w:rsidR="00BE7EC7">
              <w:rPr>
                <w:rFonts w:ascii="Times New Roman" w:hAnsi="Times New Roman"/>
              </w:rPr>
              <w:t xml:space="preserve"> application</w:t>
            </w:r>
            <w:r>
              <w:rPr>
                <w:rFonts w:ascii="Times New Roman" w:hAnsi="Times New Roman"/>
              </w:rPr>
              <w:t>.</w:t>
            </w:r>
          </w:p>
        </w:tc>
      </w:tr>
      <w:tr w:rsidR="00903682" w:rsidRPr="00877136" w14:paraId="21878E84" w14:textId="77777777" w:rsidTr="002F3AA0">
        <w:tc>
          <w:tcPr>
            <w:tcW w:w="1957" w:type="dxa"/>
          </w:tcPr>
          <w:p w14:paraId="0AAB13B0" w14:textId="591DB9C6" w:rsidR="00903682" w:rsidRPr="00861AB0" w:rsidRDefault="00753285" w:rsidP="002F3AA0">
            <w:pPr>
              <w:jc w:val="both"/>
              <w:rPr>
                <w:b/>
              </w:rPr>
            </w:pPr>
            <w:r>
              <w:rPr>
                <w:b/>
              </w:rPr>
              <w:t xml:space="preserve"> </w:t>
            </w:r>
          </w:p>
        </w:tc>
        <w:tc>
          <w:tcPr>
            <w:tcW w:w="8460" w:type="dxa"/>
          </w:tcPr>
          <w:p w14:paraId="601F0820" w14:textId="77777777" w:rsidR="00903682" w:rsidRPr="00861AB0" w:rsidRDefault="00903682" w:rsidP="002F3AA0">
            <w:pPr>
              <w:pStyle w:val="Pa49"/>
              <w:jc w:val="both"/>
            </w:pPr>
            <w:r>
              <w:rPr>
                <w:rFonts w:ascii="Times New Roman" w:hAnsi="Times New Roman"/>
              </w:rPr>
              <w:t>N/A</w:t>
            </w:r>
          </w:p>
        </w:tc>
      </w:tr>
      <w:tr w:rsidR="00903682" w:rsidRPr="00877136" w14:paraId="3F9959C3" w14:textId="77777777" w:rsidTr="002F3AA0">
        <w:tc>
          <w:tcPr>
            <w:tcW w:w="1957" w:type="dxa"/>
          </w:tcPr>
          <w:p w14:paraId="68731E17" w14:textId="240778F3" w:rsidR="00903682" w:rsidRPr="00861AB0" w:rsidRDefault="00753285" w:rsidP="002F3AA0">
            <w:pPr>
              <w:jc w:val="both"/>
              <w:rPr>
                <w:b/>
              </w:rPr>
            </w:pPr>
            <w:r>
              <w:rPr>
                <w:b/>
              </w:rPr>
              <w:t xml:space="preserve"> </w:t>
            </w:r>
          </w:p>
        </w:tc>
        <w:tc>
          <w:tcPr>
            <w:tcW w:w="8460" w:type="dxa"/>
          </w:tcPr>
          <w:p w14:paraId="235644C7" w14:textId="77777777" w:rsidR="00903682" w:rsidRPr="00861AB0" w:rsidRDefault="00903682" w:rsidP="002F3AA0">
            <w:pPr>
              <w:jc w:val="both"/>
            </w:pPr>
            <w:r>
              <w:t>User owns the property.</w:t>
            </w:r>
          </w:p>
        </w:tc>
      </w:tr>
    </w:tbl>
    <w:p w14:paraId="109ABEE7" w14:textId="77777777" w:rsidR="001A1FB7" w:rsidRDefault="001A1FB7"/>
    <w:p w14:paraId="09D59DDA" w14:textId="77777777" w:rsidR="001A1FB7" w:rsidRDefault="001A1FB7">
      <w:r>
        <w:br w:type="page"/>
      </w:r>
    </w:p>
    <w:p w14:paraId="6315686B" w14:textId="3CBB6218" w:rsidR="001A1FB7" w:rsidRPr="00DD5C55" w:rsidRDefault="00753285" w:rsidP="001A1FB7">
      <w:pPr>
        <w:pStyle w:val="Caption"/>
        <w:keepNext/>
        <w:spacing w:line="276" w:lineRule="auto"/>
        <w:rPr>
          <w:szCs w:val="24"/>
        </w:rPr>
      </w:pPr>
      <w:r>
        <w:rPr>
          <w:szCs w:val="24"/>
        </w:rPr>
        <w:lastRenderedPageBreak/>
        <w:t xml:space="preserve"> </w:t>
      </w:r>
      <w:r w:rsidR="001A1FB7" w:rsidRPr="00DD5C55">
        <w:rPr>
          <w:szCs w:val="24"/>
        </w:rPr>
        <w:t xml:space="preserve"> </w:t>
      </w:r>
      <w:r w:rsidR="001A1FB7">
        <w:rPr>
          <w:szCs w:val="24"/>
        </w:rPr>
        <w:t>9</w:t>
      </w:r>
      <w:r w:rsidR="002C77C9">
        <w:rPr>
          <w:szCs w:val="24"/>
        </w:rPr>
        <w:t>4</w:t>
      </w:r>
      <w:r w:rsidR="001A1FB7" w:rsidRPr="00DD5C55">
        <w:rPr>
          <w:noProof/>
          <w:szCs w:val="24"/>
        </w:rPr>
        <w:t>:</w:t>
      </w:r>
      <w:r w:rsidR="001A1FB7">
        <w:rPr>
          <w:noProof/>
          <w:szCs w:val="24"/>
        </w:rPr>
        <w:t xml:space="preserve"> Re-submit (</w:t>
      </w:r>
      <w:r w:rsidR="002C77C9">
        <w:rPr>
          <w:noProof/>
          <w:szCs w:val="24"/>
        </w:rPr>
        <w:t>Mobile</w:t>
      </w:r>
      <w:r w:rsidR="001A1FB7">
        <w:rPr>
          <w:noProof/>
          <w:szCs w:val="24"/>
        </w:rPr>
        <w:t>)</w:t>
      </w:r>
      <w:r w:rsidR="001A1FB7"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A1FB7" w:rsidRPr="00877136" w14:paraId="2255C3FD" w14:textId="77777777" w:rsidTr="00C25AFD">
        <w:tc>
          <w:tcPr>
            <w:tcW w:w="1957" w:type="dxa"/>
          </w:tcPr>
          <w:p w14:paraId="4753C1DD" w14:textId="66CCD9D9" w:rsidR="001A1FB7" w:rsidRPr="00861AB0" w:rsidRDefault="00753285" w:rsidP="00C25AFD">
            <w:pPr>
              <w:jc w:val="both"/>
              <w:rPr>
                <w:b/>
              </w:rPr>
            </w:pPr>
            <w:r>
              <w:rPr>
                <w:b/>
              </w:rPr>
              <w:t xml:space="preserve"> </w:t>
            </w:r>
          </w:p>
        </w:tc>
        <w:tc>
          <w:tcPr>
            <w:tcW w:w="8460" w:type="dxa"/>
          </w:tcPr>
          <w:p w14:paraId="734111D3" w14:textId="3E79D74F" w:rsidR="001A1FB7" w:rsidRPr="00861AB0" w:rsidRDefault="001A1FB7" w:rsidP="00C25AFD">
            <w:pPr>
              <w:jc w:val="both"/>
            </w:pPr>
            <w:r w:rsidRPr="00861AB0">
              <w:t xml:space="preserve"> </w:t>
            </w:r>
            <w:r>
              <w:t>M8-UC1</w:t>
            </w:r>
            <w:r w:rsidR="002C77C9">
              <w:t>4</w:t>
            </w:r>
          </w:p>
        </w:tc>
      </w:tr>
      <w:tr w:rsidR="001A1FB7" w:rsidRPr="00877136" w14:paraId="54DE3D5E" w14:textId="77777777" w:rsidTr="00C25AFD">
        <w:tc>
          <w:tcPr>
            <w:tcW w:w="1957" w:type="dxa"/>
          </w:tcPr>
          <w:p w14:paraId="4F4C8FF5" w14:textId="4F9C9F66" w:rsidR="001A1FB7" w:rsidRPr="00861AB0" w:rsidRDefault="00753285" w:rsidP="00C25AFD">
            <w:pPr>
              <w:jc w:val="both"/>
              <w:rPr>
                <w:b/>
              </w:rPr>
            </w:pPr>
            <w:r>
              <w:rPr>
                <w:b/>
              </w:rPr>
              <w:t xml:space="preserve"> </w:t>
            </w:r>
          </w:p>
        </w:tc>
        <w:tc>
          <w:tcPr>
            <w:tcW w:w="8460" w:type="dxa"/>
          </w:tcPr>
          <w:p w14:paraId="473B9C0B" w14:textId="4485563A" w:rsidR="001A1FB7" w:rsidRPr="00861AB0" w:rsidRDefault="001A1FB7" w:rsidP="00C25AFD">
            <w:pPr>
              <w:jc w:val="both"/>
            </w:pPr>
            <w:r>
              <w:rPr>
                <w:noProof/>
              </w:rPr>
              <w:t>Re-submit (</w:t>
            </w:r>
            <w:r w:rsidR="002C77C9">
              <w:rPr>
                <w:noProof/>
              </w:rPr>
              <w:t>Mobile</w:t>
            </w:r>
            <w:r>
              <w:rPr>
                <w:noProof/>
              </w:rPr>
              <w:t>)</w:t>
            </w:r>
          </w:p>
        </w:tc>
      </w:tr>
      <w:tr w:rsidR="001A1FB7" w:rsidRPr="00877136" w14:paraId="3DE6964D" w14:textId="77777777" w:rsidTr="00C25AFD">
        <w:tc>
          <w:tcPr>
            <w:tcW w:w="1957" w:type="dxa"/>
          </w:tcPr>
          <w:p w14:paraId="6CE52426" w14:textId="2899440F" w:rsidR="001A1FB7" w:rsidRPr="00861AB0" w:rsidRDefault="00753285" w:rsidP="00C25AFD">
            <w:pPr>
              <w:jc w:val="both"/>
              <w:rPr>
                <w:b/>
              </w:rPr>
            </w:pPr>
            <w:r>
              <w:rPr>
                <w:b/>
              </w:rPr>
              <w:t xml:space="preserve"> </w:t>
            </w:r>
          </w:p>
        </w:tc>
        <w:tc>
          <w:tcPr>
            <w:tcW w:w="8460" w:type="dxa"/>
          </w:tcPr>
          <w:p w14:paraId="2DA8C050" w14:textId="77777777" w:rsidR="001A1FB7" w:rsidRPr="00861AB0" w:rsidRDefault="001A1FB7" w:rsidP="00C25AFD">
            <w:pPr>
              <w:jc w:val="both"/>
            </w:pPr>
            <w:r>
              <w:t>Primary Actor: User</w:t>
            </w:r>
          </w:p>
        </w:tc>
      </w:tr>
      <w:tr w:rsidR="001A1FB7" w:rsidRPr="00877136" w14:paraId="4B95247D" w14:textId="77777777" w:rsidTr="00C25AFD">
        <w:tc>
          <w:tcPr>
            <w:tcW w:w="1957" w:type="dxa"/>
          </w:tcPr>
          <w:p w14:paraId="5220EEA0" w14:textId="6682B759" w:rsidR="001A1FB7" w:rsidRPr="00861AB0" w:rsidRDefault="00753285" w:rsidP="00C25AFD">
            <w:pPr>
              <w:jc w:val="both"/>
              <w:rPr>
                <w:b/>
              </w:rPr>
            </w:pPr>
            <w:r>
              <w:rPr>
                <w:b/>
              </w:rPr>
              <w:t xml:space="preserve"> </w:t>
            </w:r>
          </w:p>
        </w:tc>
        <w:tc>
          <w:tcPr>
            <w:tcW w:w="8460" w:type="dxa"/>
          </w:tcPr>
          <w:p w14:paraId="546F441E" w14:textId="68D6E362" w:rsidR="001A1FB7" w:rsidRPr="00861AB0" w:rsidRDefault="00753285" w:rsidP="00C25AFD">
            <w:pPr>
              <w:pStyle w:val="Pa49"/>
              <w:jc w:val="both"/>
              <w:rPr>
                <w:rFonts w:ascii="Times New Roman" w:hAnsi="Times New Roman"/>
              </w:rPr>
            </w:pPr>
            <w:r>
              <w:rPr>
                <w:rFonts w:ascii="Times New Roman" w:hAnsi="Times New Roman"/>
              </w:rPr>
              <w:t xml:space="preserve"> </w:t>
            </w:r>
            <w:r w:rsidR="001A1FB7">
              <w:rPr>
                <w:rFonts w:ascii="Times New Roman" w:hAnsi="Times New Roman"/>
              </w:rPr>
              <w:t xml:space="preserve"> be able to resubmit application.</w:t>
            </w:r>
          </w:p>
        </w:tc>
      </w:tr>
      <w:tr w:rsidR="001A1FB7" w:rsidRPr="00877136" w14:paraId="33507392" w14:textId="77777777" w:rsidTr="00C25AFD">
        <w:tc>
          <w:tcPr>
            <w:tcW w:w="1957" w:type="dxa"/>
          </w:tcPr>
          <w:p w14:paraId="33A5B756" w14:textId="1FC1B834" w:rsidR="001A1FB7" w:rsidRPr="00861AB0" w:rsidRDefault="00753285" w:rsidP="00C25AFD">
            <w:pPr>
              <w:jc w:val="both"/>
              <w:rPr>
                <w:b/>
              </w:rPr>
            </w:pPr>
            <w:r>
              <w:rPr>
                <w:b/>
              </w:rPr>
              <w:t xml:space="preserve"> </w:t>
            </w:r>
          </w:p>
        </w:tc>
        <w:tc>
          <w:tcPr>
            <w:tcW w:w="8460" w:type="dxa"/>
          </w:tcPr>
          <w:p w14:paraId="7777359B" w14:textId="77777777" w:rsidR="001A1FB7" w:rsidRPr="00861AB0" w:rsidRDefault="001A1FB7" w:rsidP="00C25AFD">
            <w:pPr>
              <w:jc w:val="both"/>
            </w:pPr>
            <w:r>
              <w:t>User clicks ‘Re-submit’ button</w:t>
            </w:r>
          </w:p>
        </w:tc>
      </w:tr>
      <w:tr w:rsidR="001A1FB7" w:rsidRPr="00877136" w14:paraId="38E4318F" w14:textId="77777777" w:rsidTr="00C25AFD">
        <w:tc>
          <w:tcPr>
            <w:tcW w:w="1957" w:type="dxa"/>
          </w:tcPr>
          <w:p w14:paraId="306E700C" w14:textId="4B27147A" w:rsidR="001A1FB7" w:rsidRPr="00861AB0" w:rsidRDefault="00753285" w:rsidP="00C25AFD">
            <w:pPr>
              <w:jc w:val="both"/>
              <w:rPr>
                <w:b/>
              </w:rPr>
            </w:pPr>
            <w:r>
              <w:rPr>
                <w:b/>
              </w:rPr>
              <w:t xml:space="preserve"> </w:t>
            </w:r>
          </w:p>
        </w:tc>
        <w:tc>
          <w:tcPr>
            <w:tcW w:w="8460" w:type="dxa"/>
          </w:tcPr>
          <w:p w14:paraId="17CD4531" w14:textId="77777777" w:rsidR="001A1FB7" w:rsidRPr="00861AB0" w:rsidRDefault="001A1FB7" w:rsidP="00C25AFD">
            <w:pPr>
              <w:jc w:val="both"/>
            </w:pPr>
            <w:r>
              <w:t>High</w:t>
            </w:r>
          </w:p>
        </w:tc>
      </w:tr>
      <w:tr w:rsidR="001A1FB7" w:rsidRPr="00877136" w14:paraId="08BEE276" w14:textId="77777777" w:rsidTr="00C25AFD">
        <w:trPr>
          <w:trHeight w:val="467"/>
        </w:trPr>
        <w:tc>
          <w:tcPr>
            <w:tcW w:w="1957" w:type="dxa"/>
          </w:tcPr>
          <w:p w14:paraId="254DFCBD" w14:textId="2F156AED" w:rsidR="001A1FB7" w:rsidRPr="00861AB0" w:rsidRDefault="00753285" w:rsidP="00C25AFD">
            <w:pPr>
              <w:jc w:val="both"/>
              <w:rPr>
                <w:b/>
              </w:rPr>
            </w:pPr>
            <w:r>
              <w:rPr>
                <w:b/>
              </w:rPr>
              <w:t xml:space="preserve"> </w:t>
            </w:r>
          </w:p>
        </w:tc>
        <w:tc>
          <w:tcPr>
            <w:tcW w:w="8460" w:type="dxa"/>
          </w:tcPr>
          <w:p w14:paraId="3BE5A492" w14:textId="77777777" w:rsidR="001A1FB7" w:rsidRDefault="001A1FB7" w:rsidP="00C25AFD">
            <w:pPr>
              <w:pStyle w:val="Pa49"/>
              <w:jc w:val="both"/>
              <w:rPr>
                <w:rFonts w:ascii="Times New Roman" w:hAnsi="Times New Roman"/>
              </w:rPr>
            </w:pPr>
            <w:r>
              <w:rPr>
                <w:rFonts w:ascii="Times New Roman" w:hAnsi="Times New Roman"/>
              </w:rPr>
              <w:t>PRE-1: User is logged in</w:t>
            </w:r>
          </w:p>
          <w:p w14:paraId="73E73A92" w14:textId="77777777" w:rsidR="001A1FB7" w:rsidRPr="00FE6C7F" w:rsidRDefault="001A1FB7" w:rsidP="00C25AFD">
            <w:r>
              <w:t>PRE-2: User has made application request</w:t>
            </w:r>
          </w:p>
        </w:tc>
      </w:tr>
      <w:tr w:rsidR="001A1FB7" w:rsidRPr="00877136" w14:paraId="1F8AA849" w14:textId="77777777" w:rsidTr="00C25AFD">
        <w:trPr>
          <w:trHeight w:val="440"/>
        </w:trPr>
        <w:tc>
          <w:tcPr>
            <w:tcW w:w="1957" w:type="dxa"/>
          </w:tcPr>
          <w:p w14:paraId="1E02803E" w14:textId="6CBDEA02" w:rsidR="001A1FB7" w:rsidRPr="00861AB0" w:rsidRDefault="00753285" w:rsidP="00C25AFD">
            <w:pPr>
              <w:jc w:val="both"/>
              <w:rPr>
                <w:b/>
              </w:rPr>
            </w:pPr>
            <w:r>
              <w:rPr>
                <w:b/>
                <w:color w:val="0D0D0D" w:themeColor="text1" w:themeTint="F2"/>
              </w:rPr>
              <w:t xml:space="preserve"> </w:t>
            </w:r>
          </w:p>
        </w:tc>
        <w:tc>
          <w:tcPr>
            <w:tcW w:w="8460" w:type="dxa"/>
          </w:tcPr>
          <w:p w14:paraId="60FE86EA" w14:textId="77777777" w:rsidR="001A1FB7" w:rsidRPr="00861AB0" w:rsidRDefault="001A1FB7" w:rsidP="00C25AFD">
            <w:pPr>
              <w:jc w:val="both"/>
            </w:pPr>
            <w:r>
              <w:t>M1-UC2, M1-UC4, M8-UC1, M8-UC3, M8-UC5, M8-UC7, M8-UC11</w:t>
            </w:r>
          </w:p>
        </w:tc>
      </w:tr>
      <w:tr w:rsidR="001A1FB7" w:rsidRPr="00877136" w14:paraId="17B8685F" w14:textId="77777777" w:rsidTr="00C25AFD">
        <w:tc>
          <w:tcPr>
            <w:tcW w:w="1957" w:type="dxa"/>
          </w:tcPr>
          <w:p w14:paraId="2566B3DD" w14:textId="581F8246" w:rsidR="001A1FB7" w:rsidRPr="00861AB0" w:rsidRDefault="00753285" w:rsidP="00C25AFD">
            <w:pPr>
              <w:jc w:val="both"/>
              <w:rPr>
                <w:b/>
              </w:rPr>
            </w:pPr>
            <w:r>
              <w:rPr>
                <w:b/>
              </w:rPr>
              <w:t xml:space="preserve"> </w:t>
            </w:r>
          </w:p>
        </w:tc>
        <w:tc>
          <w:tcPr>
            <w:tcW w:w="8460" w:type="dxa"/>
          </w:tcPr>
          <w:p w14:paraId="700EF9BA" w14:textId="77777777" w:rsidR="001A1FB7" w:rsidRDefault="001A1FB7" w:rsidP="00F96C60">
            <w:pPr>
              <w:pStyle w:val="ListParagraph"/>
              <w:numPr>
                <w:ilvl w:val="0"/>
                <w:numId w:val="149"/>
              </w:numPr>
            </w:pPr>
            <w:r>
              <w:t>User clicks on Re-submit button</w:t>
            </w:r>
          </w:p>
          <w:p w14:paraId="098F499D" w14:textId="278A8876" w:rsidR="001A1FB7" w:rsidRDefault="001A1FB7" w:rsidP="00F96C60">
            <w:pPr>
              <w:pStyle w:val="ListParagraph"/>
              <w:numPr>
                <w:ilvl w:val="0"/>
                <w:numId w:val="149"/>
              </w:numPr>
            </w:pPr>
            <w:r>
              <w:t xml:space="preserve">User fix the application form as per admin </w:t>
            </w:r>
            <w:r w:rsidR="00753285">
              <w:t xml:space="preserve"> </w:t>
            </w:r>
            <w:r>
              <w:t>.</w:t>
            </w:r>
          </w:p>
          <w:p w14:paraId="5907B505" w14:textId="77777777" w:rsidR="001A1FB7" w:rsidRPr="00861AB0" w:rsidRDefault="001A1FB7" w:rsidP="00F96C60">
            <w:pPr>
              <w:pStyle w:val="ListParagraph"/>
              <w:numPr>
                <w:ilvl w:val="0"/>
                <w:numId w:val="149"/>
              </w:numPr>
            </w:pPr>
            <w:r>
              <w:t>User press submit button.</w:t>
            </w:r>
          </w:p>
        </w:tc>
      </w:tr>
      <w:tr w:rsidR="001A1FB7" w:rsidRPr="00877136" w14:paraId="479F95FD" w14:textId="77777777" w:rsidTr="00C25AFD">
        <w:tc>
          <w:tcPr>
            <w:tcW w:w="1957" w:type="dxa"/>
          </w:tcPr>
          <w:p w14:paraId="1888B90A" w14:textId="501EF1ED" w:rsidR="001A1FB7" w:rsidRPr="003907CF" w:rsidRDefault="00753285" w:rsidP="00C25AFD">
            <w:pPr>
              <w:jc w:val="both"/>
              <w:rPr>
                <w:b/>
              </w:rPr>
            </w:pPr>
            <w:r>
              <w:rPr>
                <w:b/>
              </w:rPr>
              <w:t xml:space="preserve"> </w:t>
            </w:r>
          </w:p>
        </w:tc>
        <w:tc>
          <w:tcPr>
            <w:tcW w:w="8460" w:type="dxa"/>
          </w:tcPr>
          <w:p w14:paraId="502F74C5" w14:textId="77777777" w:rsidR="001A1FB7" w:rsidRPr="00861AB0" w:rsidRDefault="001A1FB7" w:rsidP="00C25AFD">
            <w:r>
              <w:t>N/A</w:t>
            </w:r>
          </w:p>
        </w:tc>
      </w:tr>
      <w:tr w:rsidR="001A1FB7" w:rsidRPr="00877136" w14:paraId="264D83B6" w14:textId="77777777" w:rsidTr="00C25AFD">
        <w:tc>
          <w:tcPr>
            <w:tcW w:w="1957" w:type="dxa"/>
          </w:tcPr>
          <w:p w14:paraId="5049DE61" w14:textId="7817F9CF" w:rsidR="001A1FB7" w:rsidRPr="00861AB0" w:rsidRDefault="00753285" w:rsidP="00C25AFD">
            <w:pPr>
              <w:jc w:val="both"/>
              <w:rPr>
                <w:b/>
              </w:rPr>
            </w:pPr>
            <w:r>
              <w:rPr>
                <w:b/>
              </w:rPr>
              <w:t xml:space="preserve"> </w:t>
            </w:r>
          </w:p>
        </w:tc>
        <w:tc>
          <w:tcPr>
            <w:tcW w:w="8460" w:type="dxa"/>
          </w:tcPr>
          <w:p w14:paraId="3CE5166A" w14:textId="77777777" w:rsidR="001A1FB7" w:rsidRDefault="001A1FB7" w:rsidP="00F96C60">
            <w:pPr>
              <w:pStyle w:val="ListParagraph"/>
              <w:numPr>
                <w:ilvl w:val="0"/>
                <w:numId w:val="150"/>
              </w:numPr>
              <w:jc w:val="both"/>
            </w:pPr>
            <w:r>
              <w:t>If user enters invalid CNIC prompt message will appear “Enter Valid CNIC’</w:t>
            </w:r>
          </w:p>
          <w:p w14:paraId="3B99BEEB" w14:textId="77777777" w:rsidR="001A1FB7" w:rsidRDefault="001A1FB7" w:rsidP="00F96C60">
            <w:pPr>
              <w:pStyle w:val="ListParagraph"/>
              <w:numPr>
                <w:ilvl w:val="0"/>
                <w:numId w:val="150"/>
              </w:numPr>
              <w:jc w:val="both"/>
            </w:pPr>
            <w:r>
              <w:t>If user enters invalid Email prompt message will appear “Enter Valid Email’</w:t>
            </w:r>
          </w:p>
          <w:p w14:paraId="143E121E" w14:textId="77777777" w:rsidR="001A1FB7" w:rsidRDefault="001A1FB7" w:rsidP="00F96C60">
            <w:pPr>
              <w:pStyle w:val="ListParagraph"/>
              <w:numPr>
                <w:ilvl w:val="0"/>
                <w:numId w:val="150"/>
              </w:numPr>
              <w:jc w:val="both"/>
            </w:pPr>
            <w:r>
              <w:t>If user enters invalid Phone prompt message will appear “Enter Valid Phone’</w:t>
            </w:r>
          </w:p>
          <w:p w14:paraId="2C49CD16" w14:textId="42A7FBFB" w:rsidR="001A1FB7" w:rsidRPr="00861AB0" w:rsidRDefault="001A1FB7" w:rsidP="00F96C60">
            <w:pPr>
              <w:pStyle w:val="ListParagraph"/>
              <w:numPr>
                <w:ilvl w:val="0"/>
                <w:numId w:val="150"/>
              </w:numPr>
              <w:jc w:val="both"/>
            </w:pPr>
            <w:r>
              <w:t xml:space="preserve">If user does not attach </w:t>
            </w:r>
            <w:r w:rsidR="00753285">
              <w:t xml:space="preserve"> </w:t>
            </w:r>
            <w:r w:rsidR="00AC1CFF">
              <w:t>s</w:t>
            </w:r>
            <w:r>
              <w:t xml:space="preserve"> error message will appear saying “Attach required documents’</w:t>
            </w:r>
          </w:p>
        </w:tc>
      </w:tr>
      <w:tr w:rsidR="001A1FB7" w:rsidRPr="00877136" w14:paraId="756D545B" w14:textId="77777777" w:rsidTr="00C25AFD">
        <w:tc>
          <w:tcPr>
            <w:tcW w:w="1957" w:type="dxa"/>
          </w:tcPr>
          <w:p w14:paraId="06C291DF" w14:textId="49C37675" w:rsidR="001A1FB7" w:rsidRPr="00861AB0" w:rsidRDefault="00753285" w:rsidP="00C25AFD">
            <w:pPr>
              <w:jc w:val="both"/>
              <w:rPr>
                <w:b/>
              </w:rPr>
            </w:pPr>
            <w:r>
              <w:rPr>
                <w:b/>
              </w:rPr>
              <w:t xml:space="preserve"> </w:t>
            </w:r>
          </w:p>
        </w:tc>
        <w:tc>
          <w:tcPr>
            <w:tcW w:w="8460" w:type="dxa"/>
          </w:tcPr>
          <w:p w14:paraId="7162C6B0" w14:textId="63893E3F" w:rsidR="001A1FB7" w:rsidRPr="00EE0532" w:rsidRDefault="001A1FB7" w:rsidP="00C25AFD">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753285">
              <w:rPr>
                <w:rFonts w:ascii="Times New Roman" w:hAnsi="Times New Roman"/>
              </w:rPr>
              <w:t xml:space="preserve"> </w:t>
            </w:r>
            <w:r>
              <w:rPr>
                <w:rFonts w:ascii="Times New Roman" w:hAnsi="Times New Roman"/>
              </w:rPr>
              <w:t xml:space="preserve"> send updated application.</w:t>
            </w:r>
          </w:p>
        </w:tc>
      </w:tr>
      <w:tr w:rsidR="001A1FB7" w:rsidRPr="00877136" w14:paraId="0C5596DD" w14:textId="77777777" w:rsidTr="00C25AFD">
        <w:tc>
          <w:tcPr>
            <w:tcW w:w="1957" w:type="dxa"/>
          </w:tcPr>
          <w:p w14:paraId="7E4A222A" w14:textId="3D200864" w:rsidR="001A1FB7" w:rsidRPr="00861AB0" w:rsidRDefault="00753285" w:rsidP="00C25AFD">
            <w:pPr>
              <w:jc w:val="both"/>
              <w:rPr>
                <w:b/>
              </w:rPr>
            </w:pPr>
            <w:r>
              <w:rPr>
                <w:b/>
              </w:rPr>
              <w:t xml:space="preserve"> </w:t>
            </w:r>
          </w:p>
        </w:tc>
        <w:tc>
          <w:tcPr>
            <w:tcW w:w="8460" w:type="dxa"/>
          </w:tcPr>
          <w:p w14:paraId="7D0D8FE1" w14:textId="77777777" w:rsidR="001A1FB7" w:rsidRPr="00861AB0" w:rsidRDefault="001A1FB7" w:rsidP="00C25AFD">
            <w:pPr>
              <w:pStyle w:val="Pa49"/>
              <w:jc w:val="both"/>
            </w:pPr>
            <w:r>
              <w:rPr>
                <w:rFonts w:ascii="Times New Roman" w:hAnsi="Times New Roman"/>
              </w:rPr>
              <w:t>N/A</w:t>
            </w:r>
          </w:p>
        </w:tc>
      </w:tr>
      <w:tr w:rsidR="001A1FB7" w:rsidRPr="00877136" w14:paraId="2C6B4DDC" w14:textId="77777777" w:rsidTr="00C25AFD">
        <w:tc>
          <w:tcPr>
            <w:tcW w:w="1957" w:type="dxa"/>
          </w:tcPr>
          <w:p w14:paraId="4A8953F5" w14:textId="1D7F2ADF" w:rsidR="001A1FB7" w:rsidRPr="00861AB0" w:rsidRDefault="00753285" w:rsidP="00C25AFD">
            <w:pPr>
              <w:jc w:val="both"/>
              <w:rPr>
                <w:b/>
              </w:rPr>
            </w:pPr>
            <w:r>
              <w:rPr>
                <w:b/>
              </w:rPr>
              <w:t xml:space="preserve"> </w:t>
            </w:r>
          </w:p>
        </w:tc>
        <w:tc>
          <w:tcPr>
            <w:tcW w:w="8460" w:type="dxa"/>
          </w:tcPr>
          <w:p w14:paraId="1166B646" w14:textId="77777777" w:rsidR="001A1FB7" w:rsidRPr="00861AB0" w:rsidRDefault="001A1FB7" w:rsidP="00C25AFD">
            <w:pPr>
              <w:jc w:val="both"/>
            </w:pPr>
            <w:r>
              <w:t>User owns the property.</w:t>
            </w:r>
          </w:p>
        </w:tc>
      </w:tr>
    </w:tbl>
    <w:p w14:paraId="73524108" w14:textId="77777777" w:rsidR="00C97D7F" w:rsidRDefault="00C97D7F"/>
    <w:p w14:paraId="4B66E1A5" w14:textId="77777777" w:rsidR="00C97D7F" w:rsidRDefault="00C97D7F">
      <w:r>
        <w:br w:type="page"/>
      </w:r>
    </w:p>
    <w:p w14:paraId="7E3BABBE" w14:textId="77777777" w:rsidR="00C250BB" w:rsidRDefault="005B7F3B" w:rsidP="005B7F3B">
      <w:pPr>
        <w:pStyle w:val="Heading3"/>
      </w:pPr>
      <w:r>
        <w:lastRenderedPageBreak/>
        <w:t>Module 9: Requests Management</w:t>
      </w:r>
    </w:p>
    <w:p w14:paraId="18AF4E06" w14:textId="77777777" w:rsidR="00C250BB" w:rsidRDefault="00C250BB" w:rsidP="00C250BB">
      <w:r>
        <w:t>Following are the tabular use cases for module 9 requests management</w:t>
      </w:r>
    </w:p>
    <w:p w14:paraId="746E4D0B" w14:textId="77777777" w:rsidR="00C250BB" w:rsidRDefault="00C250BB" w:rsidP="00C250BB"/>
    <w:p w14:paraId="5F4F0933" w14:textId="03065835" w:rsidR="009C19D8" w:rsidRPr="00DD5C55" w:rsidRDefault="00753285" w:rsidP="009C19D8">
      <w:pPr>
        <w:pStyle w:val="Caption"/>
        <w:keepNext/>
        <w:spacing w:line="276" w:lineRule="auto"/>
        <w:rPr>
          <w:szCs w:val="24"/>
        </w:rPr>
      </w:pPr>
      <w:r>
        <w:rPr>
          <w:szCs w:val="24"/>
        </w:rPr>
        <w:t xml:space="preserve"> </w:t>
      </w:r>
      <w:r w:rsidR="009C19D8" w:rsidRPr="00DD5C55">
        <w:rPr>
          <w:szCs w:val="24"/>
        </w:rPr>
        <w:t xml:space="preserve"> </w:t>
      </w:r>
      <w:r w:rsidR="009C19D8">
        <w:rPr>
          <w:szCs w:val="24"/>
        </w:rPr>
        <w:t>95</w:t>
      </w:r>
      <w:r w:rsidR="009C19D8" w:rsidRPr="00DD5C55">
        <w:rPr>
          <w:noProof/>
          <w:szCs w:val="24"/>
        </w:rPr>
        <w:t>:</w:t>
      </w:r>
      <w:r w:rsidR="009C19D8">
        <w:rPr>
          <w:noProof/>
          <w:szCs w:val="24"/>
        </w:rPr>
        <w:t xml:space="preserve"> </w:t>
      </w:r>
      <w:r w:rsidR="009C19D8">
        <w:rPr>
          <w:lang w:eastAsia="ar-SA"/>
        </w:rPr>
        <w:t>Create Admin Account</w:t>
      </w:r>
      <w:r w:rsidR="009C19D8"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C19D8" w:rsidRPr="00877136" w14:paraId="01A6DCE6" w14:textId="77777777" w:rsidTr="00C25AFD">
        <w:tc>
          <w:tcPr>
            <w:tcW w:w="1957" w:type="dxa"/>
          </w:tcPr>
          <w:p w14:paraId="7620CC6F" w14:textId="12FCC400" w:rsidR="009C19D8" w:rsidRPr="00861AB0" w:rsidRDefault="00753285" w:rsidP="00C25AFD">
            <w:pPr>
              <w:jc w:val="both"/>
              <w:rPr>
                <w:b/>
              </w:rPr>
            </w:pPr>
            <w:r>
              <w:rPr>
                <w:b/>
              </w:rPr>
              <w:t xml:space="preserve"> </w:t>
            </w:r>
          </w:p>
        </w:tc>
        <w:tc>
          <w:tcPr>
            <w:tcW w:w="8460" w:type="dxa"/>
          </w:tcPr>
          <w:p w14:paraId="634FA62C" w14:textId="0211581B" w:rsidR="009C19D8" w:rsidRPr="00861AB0" w:rsidRDefault="009C19D8" w:rsidP="00C25AFD">
            <w:pPr>
              <w:jc w:val="both"/>
            </w:pPr>
            <w:r w:rsidRPr="00861AB0">
              <w:t xml:space="preserve"> </w:t>
            </w:r>
            <w:r>
              <w:t>M</w:t>
            </w:r>
            <w:r w:rsidR="002C487A">
              <w:t>9</w:t>
            </w:r>
            <w:r>
              <w:t>-UC1</w:t>
            </w:r>
          </w:p>
        </w:tc>
      </w:tr>
      <w:tr w:rsidR="009C19D8" w:rsidRPr="00877136" w14:paraId="22DE6D03" w14:textId="77777777" w:rsidTr="00C25AFD">
        <w:tc>
          <w:tcPr>
            <w:tcW w:w="1957" w:type="dxa"/>
          </w:tcPr>
          <w:p w14:paraId="79752124" w14:textId="66480E6E" w:rsidR="009C19D8" w:rsidRPr="00861AB0" w:rsidRDefault="00753285" w:rsidP="00C25AFD">
            <w:pPr>
              <w:jc w:val="both"/>
              <w:rPr>
                <w:b/>
              </w:rPr>
            </w:pPr>
            <w:r>
              <w:rPr>
                <w:b/>
              </w:rPr>
              <w:t xml:space="preserve"> </w:t>
            </w:r>
          </w:p>
        </w:tc>
        <w:tc>
          <w:tcPr>
            <w:tcW w:w="8460" w:type="dxa"/>
          </w:tcPr>
          <w:p w14:paraId="1D856E1F" w14:textId="0F0E01A7" w:rsidR="009C19D8" w:rsidRPr="00861AB0" w:rsidRDefault="002C487A" w:rsidP="00C25AFD">
            <w:pPr>
              <w:jc w:val="both"/>
            </w:pPr>
            <w:r>
              <w:rPr>
                <w:lang w:eastAsia="ar-SA"/>
              </w:rPr>
              <w:t>Create Admin Account</w:t>
            </w:r>
            <w:r w:rsidR="009C19D8">
              <w:rPr>
                <w:noProof/>
              </w:rPr>
              <w:t xml:space="preserve"> </w:t>
            </w:r>
          </w:p>
        </w:tc>
      </w:tr>
      <w:tr w:rsidR="009C19D8" w:rsidRPr="00877136" w14:paraId="283DFF36" w14:textId="77777777" w:rsidTr="00C25AFD">
        <w:tc>
          <w:tcPr>
            <w:tcW w:w="1957" w:type="dxa"/>
          </w:tcPr>
          <w:p w14:paraId="4A08C616" w14:textId="6D5949A5" w:rsidR="009C19D8" w:rsidRPr="00861AB0" w:rsidRDefault="00753285" w:rsidP="00C25AFD">
            <w:pPr>
              <w:jc w:val="both"/>
              <w:rPr>
                <w:b/>
              </w:rPr>
            </w:pPr>
            <w:r>
              <w:rPr>
                <w:b/>
              </w:rPr>
              <w:t xml:space="preserve"> </w:t>
            </w:r>
          </w:p>
        </w:tc>
        <w:tc>
          <w:tcPr>
            <w:tcW w:w="8460" w:type="dxa"/>
          </w:tcPr>
          <w:p w14:paraId="0ABA7458" w14:textId="77777777" w:rsidR="009C19D8" w:rsidRDefault="009C19D8" w:rsidP="00C25AFD">
            <w:pPr>
              <w:jc w:val="both"/>
            </w:pPr>
            <w:r>
              <w:t xml:space="preserve">Primary Actor: </w:t>
            </w:r>
            <w:r w:rsidR="002C487A">
              <w:t>SCM</w:t>
            </w:r>
          </w:p>
          <w:p w14:paraId="4DA40419" w14:textId="5C8683FA" w:rsidR="002C487A" w:rsidRPr="00861AB0" w:rsidRDefault="002C487A" w:rsidP="00C25AFD">
            <w:pPr>
              <w:jc w:val="both"/>
            </w:pPr>
            <w:r>
              <w:t>Secondary Actor: Admin</w:t>
            </w:r>
          </w:p>
        </w:tc>
      </w:tr>
      <w:tr w:rsidR="009C19D8" w:rsidRPr="00877136" w14:paraId="74728740" w14:textId="77777777" w:rsidTr="00C25AFD">
        <w:tc>
          <w:tcPr>
            <w:tcW w:w="1957" w:type="dxa"/>
          </w:tcPr>
          <w:p w14:paraId="6D748312" w14:textId="5EA43AF2" w:rsidR="009C19D8" w:rsidRPr="00861AB0" w:rsidRDefault="00753285" w:rsidP="00C25AFD">
            <w:pPr>
              <w:jc w:val="both"/>
              <w:rPr>
                <w:b/>
              </w:rPr>
            </w:pPr>
            <w:r>
              <w:rPr>
                <w:b/>
              </w:rPr>
              <w:t xml:space="preserve"> </w:t>
            </w:r>
          </w:p>
        </w:tc>
        <w:tc>
          <w:tcPr>
            <w:tcW w:w="8460" w:type="dxa"/>
          </w:tcPr>
          <w:p w14:paraId="29D53C2E" w14:textId="1BA13832" w:rsidR="009C19D8" w:rsidRPr="00861AB0" w:rsidRDefault="006C0F7D" w:rsidP="00C25AFD">
            <w:pPr>
              <w:pStyle w:val="Pa49"/>
              <w:jc w:val="both"/>
              <w:rPr>
                <w:rFonts w:ascii="Times New Roman" w:hAnsi="Times New Roman"/>
              </w:rPr>
            </w:pPr>
            <w:r>
              <w:rPr>
                <w:rFonts w:ascii="Times New Roman" w:hAnsi="Times New Roman"/>
              </w:rPr>
              <w:t>SCM will provide Admin account for managing employees in department</w:t>
            </w:r>
          </w:p>
        </w:tc>
      </w:tr>
      <w:tr w:rsidR="009C19D8" w:rsidRPr="00877136" w14:paraId="55C70F2C" w14:textId="77777777" w:rsidTr="00C25AFD">
        <w:tc>
          <w:tcPr>
            <w:tcW w:w="1957" w:type="dxa"/>
          </w:tcPr>
          <w:p w14:paraId="68BB9A95" w14:textId="3A03D0DF" w:rsidR="009C19D8" w:rsidRPr="00861AB0" w:rsidRDefault="00753285" w:rsidP="00C25AFD">
            <w:pPr>
              <w:jc w:val="both"/>
              <w:rPr>
                <w:b/>
              </w:rPr>
            </w:pPr>
            <w:r>
              <w:rPr>
                <w:b/>
              </w:rPr>
              <w:t xml:space="preserve"> </w:t>
            </w:r>
          </w:p>
        </w:tc>
        <w:tc>
          <w:tcPr>
            <w:tcW w:w="8460" w:type="dxa"/>
          </w:tcPr>
          <w:p w14:paraId="00263B8C" w14:textId="52814D96" w:rsidR="009C19D8" w:rsidRPr="00861AB0" w:rsidRDefault="00AA79C9" w:rsidP="00C25AFD">
            <w:pPr>
              <w:jc w:val="both"/>
            </w:pPr>
            <w:r>
              <w:t>System is deployed</w:t>
            </w:r>
          </w:p>
        </w:tc>
      </w:tr>
      <w:tr w:rsidR="009C19D8" w:rsidRPr="00877136" w14:paraId="5AAEAF20" w14:textId="77777777" w:rsidTr="00C25AFD">
        <w:tc>
          <w:tcPr>
            <w:tcW w:w="1957" w:type="dxa"/>
          </w:tcPr>
          <w:p w14:paraId="509DF65B" w14:textId="5B290CD8" w:rsidR="009C19D8" w:rsidRPr="00861AB0" w:rsidRDefault="00753285" w:rsidP="00C25AFD">
            <w:pPr>
              <w:jc w:val="both"/>
              <w:rPr>
                <w:b/>
              </w:rPr>
            </w:pPr>
            <w:r>
              <w:rPr>
                <w:b/>
              </w:rPr>
              <w:t xml:space="preserve"> </w:t>
            </w:r>
          </w:p>
        </w:tc>
        <w:tc>
          <w:tcPr>
            <w:tcW w:w="8460" w:type="dxa"/>
          </w:tcPr>
          <w:p w14:paraId="5700F472" w14:textId="77777777" w:rsidR="009C19D8" w:rsidRPr="00861AB0" w:rsidRDefault="009C19D8" w:rsidP="00C25AFD">
            <w:pPr>
              <w:jc w:val="both"/>
            </w:pPr>
            <w:r>
              <w:t>High</w:t>
            </w:r>
          </w:p>
        </w:tc>
      </w:tr>
      <w:tr w:rsidR="009C19D8" w:rsidRPr="00877136" w14:paraId="287582E7" w14:textId="77777777" w:rsidTr="00C25AFD">
        <w:trPr>
          <w:trHeight w:val="467"/>
        </w:trPr>
        <w:tc>
          <w:tcPr>
            <w:tcW w:w="1957" w:type="dxa"/>
          </w:tcPr>
          <w:p w14:paraId="7A81462C" w14:textId="034D1246" w:rsidR="009C19D8" w:rsidRPr="00861AB0" w:rsidRDefault="00753285" w:rsidP="00C25AFD">
            <w:pPr>
              <w:jc w:val="both"/>
              <w:rPr>
                <w:b/>
              </w:rPr>
            </w:pPr>
            <w:r>
              <w:rPr>
                <w:b/>
              </w:rPr>
              <w:t xml:space="preserve"> </w:t>
            </w:r>
          </w:p>
        </w:tc>
        <w:tc>
          <w:tcPr>
            <w:tcW w:w="8460" w:type="dxa"/>
          </w:tcPr>
          <w:p w14:paraId="34186F60" w14:textId="1C975829" w:rsidR="009C19D8" w:rsidRPr="00F10926" w:rsidRDefault="0073103A" w:rsidP="00F10926">
            <w:pPr>
              <w:pStyle w:val="Pa49"/>
              <w:jc w:val="both"/>
              <w:rPr>
                <w:rFonts w:ascii="Times New Roman" w:hAnsi="Times New Roman"/>
              </w:rPr>
            </w:pPr>
            <w:r>
              <w:rPr>
                <w:rFonts w:ascii="Times New Roman" w:hAnsi="Times New Roman"/>
              </w:rPr>
              <w:t>N/A</w:t>
            </w:r>
          </w:p>
        </w:tc>
      </w:tr>
      <w:tr w:rsidR="009C19D8" w:rsidRPr="00877136" w14:paraId="4C9B6F80" w14:textId="77777777" w:rsidTr="00C25AFD">
        <w:trPr>
          <w:trHeight w:val="440"/>
        </w:trPr>
        <w:tc>
          <w:tcPr>
            <w:tcW w:w="1957" w:type="dxa"/>
          </w:tcPr>
          <w:p w14:paraId="3F2BA744" w14:textId="1337A8B7" w:rsidR="009C19D8" w:rsidRPr="00861AB0" w:rsidRDefault="00753285" w:rsidP="00C25AFD">
            <w:pPr>
              <w:jc w:val="both"/>
              <w:rPr>
                <w:b/>
              </w:rPr>
            </w:pPr>
            <w:r>
              <w:rPr>
                <w:b/>
                <w:color w:val="0D0D0D" w:themeColor="text1" w:themeTint="F2"/>
              </w:rPr>
              <w:t xml:space="preserve"> </w:t>
            </w:r>
          </w:p>
        </w:tc>
        <w:tc>
          <w:tcPr>
            <w:tcW w:w="8460" w:type="dxa"/>
          </w:tcPr>
          <w:p w14:paraId="08BCC342" w14:textId="4E23073F" w:rsidR="009C19D8" w:rsidRPr="00861AB0" w:rsidRDefault="008E6EF3" w:rsidP="00C25AFD">
            <w:pPr>
              <w:jc w:val="both"/>
            </w:pPr>
            <w:r>
              <w:t>N/A</w:t>
            </w:r>
            <w:r w:rsidR="009C19D8">
              <w:t xml:space="preserve"> </w:t>
            </w:r>
          </w:p>
        </w:tc>
      </w:tr>
      <w:tr w:rsidR="009C19D8" w:rsidRPr="00877136" w14:paraId="6E436753" w14:textId="77777777" w:rsidTr="00C25AFD">
        <w:tc>
          <w:tcPr>
            <w:tcW w:w="1957" w:type="dxa"/>
          </w:tcPr>
          <w:p w14:paraId="02116802" w14:textId="5B7212E4" w:rsidR="009C19D8" w:rsidRPr="00861AB0" w:rsidRDefault="00753285" w:rsidP="00C25AFD">
            <w:pPr>
              <w:jc w:val="both"/>
              <w:rPr>
                <w:b/>
              </w:rPr>
            </w:pPr>
            <w:r>
              <w:rPr>
                <w:b/>
              </w:rPr>
              <w:t xml:space="preserve"> </w:t>
            </w:r>
          </w:p>
        </w:tc>
        <w:tc>
          <w:tcPr>
            <w:tcW w:w="8460" w:type="dxa"/>
          </w:tcPr>
          <w:p w14:paraId="70CFB46B" w14:textId="0A74FB95" w:rsidR="009C19D8" w:rsidRDefault="00875049" w:rsidP="008E6EF3">
            <w:pPr>
              <w:pStyle w:val="ListParagraph"/>
              <w:numPr>
                <w:ilvl w:val="0"/>
                <w:numId w:val="151"/>
              </w:numPr>
            </w:pPr>
            <w:r>
              <w:t xml:space="preserve">SCM will provide </w:t>
            </w:r>
            <w:r w:rsidR="00AC1CFF">
              <w:t>an</w:t>
            </w:r>
            <w:r>
              <w:t xml:space="preserve"> admin account to manage </w:t>
            </w:r>
            <w:r w:rsidR="00AC1CFF">
              <w:t>organization</w:t>
            </w:r>
          </w:p>
          <w:p w14:paraId="79F605A4" w14:textId="6D7D05E6" w:rsidR="009C19D8" w:rsidRPr="00861AB0" w:rsidRDefault="00875049" w:rsidP="00724ED3">
            <w:pPr>
              <w:pStyle w:val="ListParagraph"/>
              <w:numPr>
                <w:ilvl w:val="0"/>
                <w:numId w:val="151"/>
              </w:numPr>
            </w:pPr>
            <w:r>
              <w:t>Account will have a default username and password</w:t>
            </w:r>
          </w:p>
        </w:tc>
      </w:tr>
      <w:tr w:rsidR="009C19D8" w:rsidRPr="00877136" w14:paraId="737E6429" w14:textId="77777777" w:rsidTr="00C25AFD">
        <w:tc>
          <w:tcPr>
            <w:tcW w:w="1957" w:type="dxa"/>
          </w:tcPr>
          <w:p w14:paraId="2ADFDA02" w14:textId="3BE2272A" w:rsidR="009C19D8" w:rsidRPr="003907CF" w:rsidRDefault="00753285" w:rsidP="00C25AFD">
            <w:pPr>
              <w:jc w:val="both"/>
              <w:rPr>
                <w:b/>
              </w:rPr>
            </w:pPr>
            <w:r>
              <w:rPr>
                <w:b/>
              </w:rPr>
              <w:t xml:space="preserve"> </w:t>
            </w:r>
          </w:p>
        </w:tc>
        <w:tc>
          <w:tcPr>
            <w:tcW w:w="8460" w:type="dxa"/>
          </w:tcPr>
          <w:p w14:paraId="68BB4622" w14:textId="77777777" w:rsidR="009C19D8" w:rsidRPr="00861AB0" w:rsidRDefault="009C19D8" w:rsidP="00C25AFD">
            <w:r>
              <w:t>N/A</w:t>
            </w:r>
          </w:p>
        </w:tc>
      </w:tr>
      <w:tr w:rsidR="009C19D8" w:rsidRPr="00877136" w14:paraId="28B3DC96" w14:textId="77777777" w:rsidTr="00C25AFD">
        <w:tc>
          <w:tcPr>
            <w:tcW w:w="1957" w:type="dxa"/>
          </w:tcPr>
          <w:p w14:paraId="52D5629E" w14:textId="439A1FF7" w:rsidR="009C19D8" w:rsidRPr="00861AB0" w:rsidRDefault="00753285" w:rsidP="00C25AFD">
            <w:pPr>
              <w:jc w:val="both"/>
              <w:rPr>
                <w:b/>
              </w:rPr>
            </w:pPr>
            <w:r>
              <w:rPr>
                <w:b/>
              </w:rPr>
              <w:t xml:space="preserve"> </w:t>
            </w:r>
          </w:p>
        </w:tc>
        <w:tc>
          <w:tcPr>
            <w:tcW w:w="8460" w:type="dxa"/>
          </w:tcPr>
          <w:p w14:paraId="5F352CA0" w14:textId="2F74F289" w:rsidR="009C19D8" w:rsidRDefault="009C19D8" w:rsidP="008E6EF3">
            <w:pPr>
              <w:pStyle w:val="ListParagraph"/>
              <w:numPr>
                <w:ilvl w:val="0"/>
                <w:numId w:val="152"/>
              </w:numPr>
              <w:jc w:val="both"/>
            </w:pPr>
            <w:r>
              <w:t xml:space="preserve">If </w:t>
            </w:r>
            <w:r w:rsidR="00B63D25">
              <w:t xml:space="preserve">admin </w:t>
            </w:r>
            <w:r>
              <w:t xml:space="preserve">enters invalid </w:t>
            </w:r>
            <w:r w:rsidR="00B63D25">
              <w:t xml:space="preserve">username </w:t>
            </w:r>
            <w:r>
              <w:t>prompt message will appear “Enter Valid</w:t>
            </w:r>
            <w:r w:rsidR="00B63D25">
              <w:t xml:space="preserve"> Username</w:t>
            </w:r>
            <w:r>
              <w:t>’</w:t>
            </w:r>
          </w:p>
          <w:p w14:paraId="6AC5289C" w14:textId="05FC2916" w:rsidR="009C19D8" w:rsidRPr="00861AB0" w:rsidRDefault="009C19D8" w:rsidP="00B63D25">
            <w:pPr>
              <w:pStyle w:val="ListParagraph"/>
              <w:numPr>
                <w:ilvl w:val="0"/>
                <w:numId w:val="152"/>
              </w:numPr>
              <w:jc w:val="both"/>
            </w:pPr>
            <w:r>
              <w:t xml:space="preserve">If user enters invalid </w:t>
            </w:r>
            <w:r w:rsidR="00B63D25">
              <w:t xml:space="preserve">password </w:t>
            </w:r>
            <w:r>
              <w:t>prompt message will appear “Enter Valid</w:t>
            </w:r>
            <w:r w:rsidR="00B63D25">
              <w:t xml:space="preserve"> Password</w:t>
            </w:r>
            <w:r>
              <w:t>’</w:t>
            </w:r>
          </w:p>
        </w:tc>
      </w:tr>
      <w:tr w:rsidR="009C19D8" w:rsidRPr="00877136" w14:paraId="71A2D09C" w14:textId="77777777" w:rsidTr="00C25AFD">
        <w:tc>
          <w:tcPr>
            <w:tcW w:w="1957" w:type="dxa"/>
          </w:tcPr>
          <w:p w14:paraId="17224056" w14:textId="39A728C1" w:rsidR="009C19D8" w:rsidRPr="00861AB0" w:rsidRDefault="00753285" w:rsidP="00C25AFD">
            <w:pPr>
              <w:jc w:val="both"/>
              <w:rPr>
                <w:b/>
              </w:rPr>
            </w:pPr>
            <w:r>
              <w:rPr>
                <w:b/>
              </w:rPr>
              <w:t xml:space="preserve"> </w:t>
            </w:r>
          </w:p>
        </w:tc>
        <w:tc>
          <w:tcPr>
            <w:tcW w:w="8460" w:type="dxa"/>
          </w:tcPr>
          <w:p w14:paraId="180ACE8E" w14:textId="04D5AA0A" w:rsidR="009C19D8" w:rsidRPr="00EE0532" w:rsidRDefault="009C19D8" w:rsidP="007061F8">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7061F8">
              <w:rPr>
                <w:rFonts w:ascii="Times New Roman" w:hAnsi="Times New Roman"/>
              </w:rPr>
              <w:t xml:space="preserve"> </w:t>
            </w:r>
            <w:r w:rsidR="007061F8" w:rsidRPr="007061F8">
              <w:rPr>
                <w:rFonts w:ascii="Times New Roman" w:hAnsi="Times New Roman"/>
              </w:rPr>
              <w:t xml:space="preserve">Admin </w:t>
            </w:r>
            <w:r w:rsidR="00AC1CFF" w:rsidRPr="007061F8">
              <w:rPr>
                <w:rFonts w:ascii="Times New Roman" w:hAnsi="Times New Roman"/>
              </w:rPr>
              <w:t>will be</w:t>
            </w:r>
            <w:r w:rsidR="007061F8" w:rsidRPr="007061F8">
              <w:rPr>
                <w:rFonts w:ascii="Times New Roman" w:hAnsi="Times New Roman"/>
              </w:rPr>
              <w:t xml:space="preserve"> able to login with provided email and password for first time.</w:t>
            </w:r>
          </w:p>
        </w:tc>
      </w:tr>
      <w:tr w:rsidR="009C19D8" w:rsidRPr="00877136" w14:paraId="3E15EFB2" w14:textId="77777777" w:rsidTr="00C25AFD">
        <w:tc>
          <w:tcPr>
            <w:tcW w:w="1957" w:type="dxa"/>
          </w:tcPr>
          <w:p w14:paraId="0E29E543" w14:textId="304D5CF4" w:rsidR="009C19D8" w:rsidRPr="00861AB0" w:rsidRDefault="00753285" w:rsidP="00C25AFD">
            <w:pPr>
              <w:jc w:val="both"/>
              <w:rPr>
                <w:b/>
              </w:rPr>
            </w:pPr>
            <w:r>
              <w:rPr>
                <w:b/>
              </w:rPr>
              <w:t xml:space="preserve"> </w:t>
            </w:r>
          </w:p>
        </w:tc>
        <w:tc>
          <w:tcPr>
            <w:tcW w:w="8460" w:type="dxa"/>
          </w:tcPr>
          <w:p w14:paraId="784D0717" w14:textId="77777777" w:rsidR="009C19D8" w:rsidRPr="00861AB0" w:rsidRDefault="009C19D8" w:rsidP="00C25AFD">
            <w:pPr>
              <w:pStyle w:val="Pa49"/>
              <w:jc w:val="both"/>
            </w:pPr>
            <w:r>
              <w:rPr>
                <w:rFonts w:ascii="Times New Roman" w:hAnsi="Times New Roman"/>
              </w:rPr>
              <w:t>N/A</w:t>
            </w:r>
          </w:p>
        </w:tc>
      </w:tr>
      <w:tr w:rsidR="009C19D8" w:rsidRPr="00877136" w14:paraId="65F6C5A9" w14:textId="77777777" w:rsidTr="00C25AFD">
        <w:tc>
          <w:tcPr>
            <w:tcW w:w="1957" w:type="dxa"/>
          </w:tcPr>
          <w:p w14:paraId="6A9960B2" w14:textId="36BDCF99" w:rsidR="009C19D8" w:rsidRPr="00861AB0" w:rsidRDefault="00753285" w:rsidP="00C25AFD">
            <w:pPr>
              <w:jc w:val="both"/>
              <w:rPr>
                <w:b/>
              </w:rPr>
            </w:pPr>
            <w:r>
              <w:rPr>
                <w:b/>
              </w:rPr>
              <w:t xml:space="preserve"> </w:t>
            </w:r>
          </w:p>
        </w:tc>
        <w:tc>
          <w:tcPr>
            <w:tcW w:w="8460" w:type="dxa"/>
          </w:tcPr>
          <w:p w14:paraId="191F6F1F" w14:textId="56DFA6E6" w:rsidR="009C19D8" w:rsidRPr="00861AB0" w:rsidRDefault="004E6E14" w:rsidP="00C25AFD">
            <w:pPr>
              <w:jc w:val="both"/>
            </w:pPr>
            <w:r>
              <w:t>Admin knows default username and password</w:t>
            </w:r>
          </w:p>
        </w:tc>
      </w:tr>
    </w:tbl>
    <w:p w14:paraId="4E2D59FA" w14:textId="77777777" w:rsidR="00E132AD" w:rsidRDefault="00E132AD" w:rsidP="00C250BB"/>
    <w:p w14:paraId="372DB30F" w14:textId="77777777" w:rsidR="00E132AD" w:rsidRDefault="00E132AD">
      <w:r>
        <w:br w:type="page"/>
      </w:r>
    </w:p>
    <w:p w14:paraId="6F3B2455" w14:textId="3766D575" w:rsidR="00E132AD" w:rsidRPr="00DD5C55" w:rsidRDefault="00753285" w:rsidP="00E132AD">
      <w:pPr>
        <w:pStyle w:val="Caption"/>
        <w:keepNext/>
        <w:spacing w:line="276" w:lineRule="auto"/>
        <w:rPr>
          <w:szCs w:val="24"/>
        </w:rPr>
      </w:pPr>
      <w:r>
        <w:rPr>
          <w:szCs w:val="24"/>
        </w:rPr>
        <w:lastRenderedPageBreak/>
        <w:t xml:space="preserve"> </w:t>
      </w:r>
      <w:r w:rsidR="00E132AD" w:rsidRPr="00DD5C55">
        <w:rPr>
          <w:szCs w:val="24"/>
        </w:rPr>
        <w:t xml:space="preserve"> </w:t>
      </w:r>
      <w:r w:rsidR="00E132AD">
        <w:rPr>
          <w:szCs w:val="24"/>
        </w:rPr>
        <w:t>9</w:t>
      </w:r>
      <w:r w:rsidR="00C25AFD">
        <w:rPr>
          <w:szCs w:val="24"/>
        </w:rPr>
        <w:t>6</w:t>
      </w:r>
      <w:r w:rsidR="00E132AD" w:rsidRPr="00DD5C55">
        <w:rPr>
          <w:noProof/>
          <w:szCs w:val="24"/>
        </w:rPr>
        <w:t>:</w:t>
      </w:r>
      <w:r w:rsidR="004A6861">
        <w:rPr>
          <w:noProof/>
          <w:szCs w:val="24"/>
        </w:rPr>
        <w:t xml:space="preserve"> First Login</w:t>
      </w:r>
      <w:r w:rsidR="00E132A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132AD" w:rsidRPr="00877136" w14:paraId="7AA597FE" w14:textId="77777777" w:rsidTr="00C25AFD">
        <w:tc>
          <w:tcPr>
            <w:tcW w:w="1957" w:type="dxa"/>
          </w:tcPr>
          <w:p w14:paraId="4AEDC192" w14:textId="14F0688B" w:rsidR="00E132AD" w:rsidRPr="00861AB0" w:rsidRDefault="00753285" w:rsidP="00C25AFD">
            <w:pPr>
              <w:jc w:val="both"/>
              <w:rPr>
                <w:b/>
              </w:rPr>
            </w:pPr>
            <w:r>
              <w:rPr>
                <w:b/>
              </w:rPr>
              <w:t xml:space="preserve"> </w:t>
            </w:r>
          </w:p>
        </w:tc>
        <w:tc>
          <w:tcPr>
            <w:tcW w:w="8460" w:type="dxa"/>
          </w:tcPr>
          <w:p w14:paraId="1E27DF13" w14:textId="6EE53271" w:rsidR="00E132AD" w:rsidRPr="00861AB0" w:rsidRDefault="00E132AD" w:rsidP="00C25AFD">
            <w:pPr>
              <w:jc w:val="both"/>
            </w:pPr>
            <w:r w:rsidRPr="00861AB0">
              <w:t xml:space="preserve"> </w:t>
            </w:r>
            <w:r>
              <w:t>M9-UC</w:t>
            </w:r>
            <w:r w:rsidR="004A6861">
              <w:t>2</w:t>
            </w:r>
          </w:p>
        </w:tc>
      </w:tr>
      <w:tr w:rsidR="00E132AD" w:rsidRPr="00877136" w14:paraId="47AAB7AF" w14:textId="77777777" w:rsidTr="00C25AFD">
        <w:tc>
          <w:tcPr>
            <w:tcW w:w="1957" w:type="dxa"/>
          </w:tcPr>
          <w:p w14:paraId="3DC4DF0A" w14:textId="4517C997" w:rsidR="00E132AD" w:rsidRPr="00861AB0" w:rsidRDefault="00753285" w:rsidP="00C25AFD">
            <w:pPr>
              <w:jc w:val="both"/>
              <w:rPr>
                <w:b/>
              </w:rPr>
            </w:pPr>
            <w:r>
              <w:rPr>
                <w:b/>
              </w:rPr>
              <w:t xml:space="preserve"> </w:t>
            </w:r>
          </w:p>
        </w:tc>
        <w:tc>
          <w:tcPr>
            <w:tcW w:w="8460" w:type="dxa"/>
          </w:tcPr>
          <w:p w14:paraId="44AD4E89" w14:textId="7C5FD532" w:rsidR="00E132AD" w:rsidRPr="00861AB0" w:rsidRDefault="004A6861" w:rsidP="00C25AFD">
            <w:pPr>
              <w:jc w:val="both"/>
            </w:pPr>
            <w:r>
              <w:rPr>
                <w:noProof/>
              </w:rPr>
              <w:t>First Login</w:t>
            </w:r>
          </w:p>
        </w:tc>
      </w:tr>
      <w:tr w:rsidR="00E132AD" w:rsidRPr="00877136" w14:paraId="3ABA902B" w14:textId="77777777" w:rsidTr="00C25AFD">
        <w:tc>
          <w:tcPr>
            <w:tcW w:w="1957" w:type="dxa"/>
          </w:tcPr>
          <w:p w14:paraId="7B558D36" w14:textId="4A4BEF43" w:rsidR="00E132AD" w:rsidRPr="00861AB0" w:rsidRDefault="00753285" w:rsidP="00C25AFD">
            <w:pPr>
              <w:jc w:val="both"/>
              <w:rPr>
                <w:b/>
              </w:rPr>
            </w:pPr>
            <w:r>
              <w:rPr>
                <w:b/>
              </w:rPr>
              <w:t xml:space="preserve"> </w:t>
            </w:r>
          </w:p>
        </w:tc>
        <w:tc>
          <w:tcPr>
            <w:tcW w:w="8460" w:type="dxa"/>
          </w:tcPr>
          <w:p w14:paraId="44D50200" w14:textId="6A83BFF0" w:rsidR="00E132AD" w:rsidRPr="00861AB0" w:rsidRDefault="00E132AD" w:rsidP="00DE7ECE">
            <w:pPr>
              <w:jc w:val="both"/>
            </w:pPr>
            <w:r>
              <w:t>Primary Actor: Admin</w:t>
            </w:r>
            <w:r w:rsidR="00A26C33">
              <w:t>, Employee</w:t>
            </w:r>
          </w:p>
        </w:tc>
      </w:tr>
      <w:tr w:rsidR="00E132AD" w:rsidRPr="00877136" w14:paraId="0BEBBCDE" w14:textId="77777777" w:rsidTr="00C25AFD">
        <w:tc>
          <w:tcPr>
            <w:tcW w:w="1957" w:type="dxa"/>
          </w:tcPr>
          <w:p w14:paraId="2239971E" w14:textId="1D8828F5" w:rsidR="00E132AD" w:rsidRPr="00861AB0" w:rsidRDefault="00753285" w:rsidP="00C25AFD">
            <w:pPr>
              <w:jc w:val="both"/>
              <w:rPr>
                <w:b/>
              </w:rPr>
            </w:pPr>
            <w:r>
              <w:rPr>
                <w:b/>
              </w:rPr>
              <w:t xml:space="preserve"> </w:t>
            </w:r>
          </w:p>
        </w:tc>
        <w:tc>
          <w:tcPr>
            <w:tcW w:w="8460" w:type="dxa"/>
          </w:tcPr>
          <w:p w14:paraId="1667170B" w14:textId="78B1A4F1" w:rsidR="00E132AD" w:rsidRPr="00861AB0" w:rsidRDefault="00A26C33" w:rsidP="00C25AFD">
            <w:pPr>
              <w:pStyle w:val="Pa49"/>
              <w:jc w:val="both"/>
              <w:rPr>
                <w:rFonts w:ascii="Times New Roman" w:hAnsi="Times New Roman"/>
              </w:rPr>
            </w:pPr>
            <w:r>
              <w:rPr>
                <w:rFonts w:ascii="Times New Roman" w:hAnsi="Times New Roman"/>
              </w:rPr>
              <w:t xml:space="preserve">Actor </w:t>
            </w:r>
            <w:r w:rsidR="004E1D79">
              <w:rPr>
                <w:rFonts w:ascii="Times New Roman" w:hAnsi="Times New Roman"/>
              </w:rPr>
              <w:t>will login with default username and password</w:t>
            </w:r>
            <w:r w:rsidR="00F21BA2">
              <w:rPr>
                <w:rFonts w:ascii="Times New Roman" w:hAnsi="Times New Roman"/>
              </w:rPr>
              <w:t xml:space="preserve"> and change</w:t>
            </w:r>
          </w:p>
        </w:tc>
      </w:tr>
      <w:tr w:rsidR="00E132AD" w:rsidRPr="00877136" w14:paraId="13E460C0" w14:textId="77777777" w:rsidTr="00C25AFD">
        <w:tc>
          <w:tcPr>
            <w:tcW w:w="1957" w:type="dxa"/>
          </w:tcPr>
          <w:p w14:paraId="6DB94924" w14:textId="64411C48" w:rsidR="00E132AD" w:rsidRPr="00861AB0" w:rsidRDefault="00753285" w:rsidP="00C25AFD">
            <w:pPr>
              <w:jc w:val="both"/>
              <w:rPr>
                <w:b/>
              </w:rPr>
            </w:pPr>
            <w:r>
              <w:rPr>
                <w:b/>
              </w:rPr>
              <w:t xml:space="preserve"> </w:t>
            </w:r>
          </w:p>
        </w:tc>
        <w:tc>
          <w:tcPr>
            <w:tcW w:w="8460" w:type="dxa"/>
          </w:tcPr>
          <w:p w14:paraId="7837E8A1" w14:textId="71ABE06B" w:rsidR="00E132AD" w:rsidRPr="00861AB0" w:rsidRDefault="00A26C33" w:rsidP="00C25AFD">
            <w:pPr>
              <w:jc w:val="both"/>
            </w:pPr>
            <w:r>
              <w:t xml:space="preserve">Actor </w:t>
            </w:r>
            <w:r w:rsidR="00435EF4">
              <w:t>presses “login” button.</w:t>
            </w:r>
          </w:p>
        </w:tc>
      </w:tr>
      <w:tr w:rsidR="00E132AD" w:rsidRPr="00877136" w14:paraId="51FDC374" w14:textId="77777777" w:rsidTr="00C25AFD">
        <w:tc>
          <w:tcPr>
            <w:tcW w:w="1957" w:type="dxa"/>
          </w:tcPr>
          <w:p w14:paraId="3B606DC2" w14:textId="0523356E" w:rsidR="00E132AD" w:rsidRPr="00861AB0" w:rsidRDefault="00753285" w:rsidP="00C25AFD">
            <w:pPr>
              <w:jc w:val="both"/>
              <w:rPr>
                <w:b/>
              </w:rPr>
            </w:pPr>
            <w:r>
              <w:rPr>
                <w:b/>
              </w:rPr>
              <w:t xml:space="preserve"> </w:t>
            </w:r>
          </w:p>
        </w:tc>
        <w:tc>
          <w:tcPr>
            <w:tcW w:w="8460" w:type="dxa"/>
          </w:tcPr>
          <w:p w14:paraId="7D5F744E" w14:textId="77777777" w:rsidR="00E132AD" w:rsidRPr="00861AB0" w:rsidRDefault="00E132AD" w:rsidP="00C25AFD">
            <w:pPr>
              <w:jc w:val="both"/>
            </w:pPr>
            <w:r>
              <w:t>High</w:t>
            </w:r>
          </w:p>
        </w:tc>
      </w:tr>
      <w:tr w:rsidR="00E132AD" w:rsidRPr="00877136" w14:paraId="623B2DF4" w14:textId="77777777" w:rsidTr="00C25AFD">
        <w:trPr>
          <w:trHeight w:val="467"/>
        </w:trPr>
        <w:tc>
          <w:tcPr>
            <w:tcW w:w="1957" w:type="dxa"/>
          </w:tcPr>
          <w:p w14:paraId="0F40215F" w14:textId="4EEB0F11" w:rsidR="00E132AD" w:rsidRPr="00861AB0" w:rsidRDefault="00753285" w:rsidP="00C25AFD">
            <w:pPr>
              <w:jc w:val="both"/>
              <w:rPr>
                <w:b/>
              </w:rPr>
            </w:pPr>
            <w:r>
              <w:rPr>
                <w:b/>
              </w:rPr>
              <w:t xml:space="preserve"> </w:t>
            </w:r>
          </w:p>
        </w:tc>
        <w:tc>
          <w:tcPr>
            <w:tcW w:w="8460" w:type="dxa"/>
          </w:tcPr>
          <w:p w14:paraId="2A4CE007" w14:textId="1117B086" w:rsidR="00E132AD" w:rsidRPr="00F10926" w:rsidRDefault="000B7A9A" w:rsidP="00C25AFD">
            <w:pPr>
              <w:pStyle w:val="Pa49"/>
              <w:jc w:val="both"/>
              <w:rPr>
                <w:rFonts w:ascii="Times New Roman" w:hAnsi="Times New Roman"/>
              </w:rPr>
            </w:pPr>
            <w:r>
              <w:rPr>
                <w:rFonts w:ascii="Times New Roman" w:hAnsi="Times New Roman"/>
              </w:rPr>
              <w:t xml:space="preserve">PRE-1: </w:t>
            </w:r>
            <w:r w:rsidR="00A26C33">
              <w:rPr>
                <w:rFonts w:ascii="Times New Roman" w:hAnsi="Times New Roman"/>
              </w:rPr>
              <w:t xml:space="preserve">Actor </w:t>
            </w:r>
            <w:r>
              <w:rPr>
                <w:rFonts w:ascii="Times New Roman" w:hAnsi="Times New Roman"/>
              </w:rPr>
              <w:t xml:space="preserve">has visited the </w:t>
            </w:r>
            <w:r w:rsidR="00137484">
              <w:rPr>
                <w:rFonts w:ascii="Times New Roman" w:hAnsi="Times New Roman"/>
              </w:rPr>
              <w:t>portal</w:t>
            </w:r>
          </w:p>
        </w:tc>
      </w:tr>
      <w:tr w:rsidR="00E132AD" w:rsidRPr="00877136" w14:paraId="77EA0969" w14:textId="77777777" w:rsidTr="00C25AFD">
        <w:trPr>
          <w:trHeight w:val="440"/>
        </w:trPr>
        <w:tc>
          <w:tcPr>
            <w:tcW w:w="1957" w:type="dxa"/>
          </w:tcPr>
          <w:p w14:paraId="135ED970" w14:textId="724D9CDB" w:rsidR="00E132AD" w:rsidRPr="00861AB0" w:rsidRDefault="00753285" w:rsidP="00C25AFD">
            <w:pPr>
              <w:jc w:val="both"/>
              <w:rPr>
                <w:b/>
              </w:rPr>
            </w:pPr>
            <w:r>
              <w:rPr>
                <w:b/>
                <w:color w:val="0D0D0D" w:themeColor="text1" w:themeTint="F2"/>
              </w:rPr>
              <w:t xml:space="preserve"> </w:t>
            </w:r>
          </w:p>
        </w:tc>
        <w:tc>
          <w:tcPr>
            <w:tcW w:w="8460" w:type="dxa"/>
          </w:tcPr>
          <w:p w14:paraId="38C85177" w14:textId="4FBBAB9C" w:rsidR="00E132AD" w:rsidRPr="00861AB0" w:rsidRDefault="00132F7A" w:rsidP="00C25AFD">
            <w:pPr>
              <w:jc w:val="both"/>
            </w:pPr>
            <w:r>
              <w:t>M9-UC1</w:t>
            </w:r>
          </w:p>
        </w:tc>
      </w:tr>
      <w:tr w:rsidR="00E132AD" w:rsidRPr="00877136" w14:paraId="6ED56667" w14:textId="77777777" w:rsidTr="00C25AFD">
        <w:tc>
          <w:tcPr>
            <w:tcW w:w="1957" w:type="dxa"/>
          </w:tcPr>
          <w:p w14:paraId="6877F069" w14:textId="6B44DE68" w:rsidR="00E132AD" w:rsidRPr="00861AB0" w:rsidRDefault="00753285" w:rsidP="00C25AFD">
            <w:pPr>
              <w:jc w:val="both"/>
              <w:rPr>
                <w:b/>
              </w:rPr>
            </w:pPr>
            <w:r>
              <w:rPr>
                <w:b/>
              </w:rPr>
              <w:t xml:space="preserve"> </w:t>
            </w:r>
          </w:p>
        </w:tc>
        <w:tc>
          <w:tcPr>
            <w:tcW w:w="8460" w:type="dxa"/>
          </w:tcPr>
          <w:p w14:paraId="5C4EE24E" w14:textId="3EAD0C62" w:rsidR="00E132AD" w:rsidRDefault="009549AB" w:rsidP="00132F7A">
            <w:pPr>
              <w:pStyle w:val="ListParagraph"/>
              <w:numPr>
                <w:ilvl w:val="0"/>
                <w:numId w:val="153"/>
              </w:numPr>
            </w:pPr>
            <w:r>
              <w:t xml:space="preserve">Actor </w:t>
            </w:r>
            <w:r w:rsidR="00132F7A">
              <w:t xml:space="preserve">Enters default </w:t>
            </w:r>
            <w:r w:rsidR="00AC1CFF">
              <w:t>username</w:t>
            </w:r>
            <w:r w:rsidR="00132F7A">
              <w:t xml:space="preserve"> and password</w:t>
            </w:r>
            <w:r w:rsidR="00295E13">
              <w:t>.</w:t>
            </w:r>
          </w:p>
          <w:p w14:paraId="6666433E" w14:textId="4F6C4984" w:rsidR="00132F7A" w:rsidRDefault="006A3752" w:rsidP="00132F7A">
            <w:pPr>
              <w:pStyle w:val="ListParagraph"/>
              <w:numPr>
                <w:ilvl w:val="0"/>
                <w:numId w:val="153"/>
              </w:numPr>
            </w:pPr>
            <w:r>
              <w:t>A</w:t>
            </w:r>
            <w:r w:rsidR="00CD7171">
              <w:t xml:space="preserve">ctor </w:t>
            </w:r>
            <w:r w:rsidR="00132F7A">
              <w:t>set</w:t>
            </w:r>
            <w:r>
              <w:t>s</w:t>
            </w:r>
            <w:r w:rsidR="00132F7A">
              <w:t xml:space="preserve"> new password</w:t>
            </w:r>
            <w:r w:rsidR="00295E13">
              <w:t>.</w:t>
            </w:r>
          </w:p>
          <w:p w14:paraId="51D607A0" w14:textId="77777777" w:rsidR="00E132AD" w:rsidRDefault="006A3752" w:rsidP="00132F7A">
            <w:pPr>
              <w:pStyle w:val="ListParagraph"/>
              <w:numPr>
                <w:ilvl w:val="0"/>
                <w:numId w:val="153"/>
              </w:numPr>
            </w:pPr>
            <w:r>
              <w:t>Actor confirms new password.</w:t>
            </w:r>
          </w:p>
          <w:p w14:paraId="594CB555" w14:textId="2B9D9061" w:rsidR="00295E13" w:rsidRPr="00861AB0" w:rsidRDefault="00295E13" w:rsidP="00132F7A">
            <w:pPr>
              <w:pStyle w:val="ListParagraph"/>
              <w:numPr>
                <w:ilvl w:val="0"/>
                <w:numId w:val="153"/>
              </w:numPr>
            </w:pPr>
            <w:r>
              <w:t>Actor presses save changes.</w:t>
            </w:r>
          </w:p>
        </w:tc>
      </w:tr>
      <w:tr w:rsidR="00E132AD" w:rsidRPr="00877136" w14:paraId="1FFAD9AE" w14:textId="77777777" w:rsidTr="00C25AFD">
        <w:tc>
          <w:tcPr>
            <w:tcW w:w="1957" w:type="dxa"/>
          </w:tcPr>
          <w:p w14:paraId="0BC6662C" w14:textId="5ED2CA40" w:rsidR="00E132AD" w:rsidRPr="003907CF" w:rsidRDefault="00753285" w:rsidP="00C25AFD">
            <w:pPr>
              <w:jc w:val="both"/>
              <w:rPr>
                <w:b/>
              </w:rPr>
            </w:pPr>
            <w:r>
              <w:rPr>
                <w:b/>
              </w:rPr>
              <w:t xml:space="preserve"> </w:t>
            </w:r>
          </w:p>
        </w:tc>
        <w:tc>
          <w:tcPr>
            <w:tcW w:w="8460" w:type="dxa"/>
          </w:tcPr>
          <w:p w14:paraId="554A5710" w14:textId="77777777" w:rsidR="00E132AD" w:rsidRPr="00861AB0" w:rsidRDefault="00E132AD" w:rsidP="00C25AFD">
            <w:r>
              <w:t>N/A</w:t>
            </w:r>
          </w:p>
        </w:tc>
      </w:tr>
      <w:tr w:rsidR="00E132AD" w:rsidRPr="00877136" w14:paraId="244F1251" w14:textId="77777777" w:rsidTr="00C25AFD">
        <w:tc>
          <w:tcPr>
            <w:tcW w:w="1957" w:type="dxa"/>
          </w:tcPr>
          <w:p w14:paraId="757DAC05" w14:textId="62776140" w:rsidR="00E132AD" w:rsidRPr="00861AB0" w:rsidRDefault="00753285" w:rsidP="00C25AFD">
            <w:pPr>
              <w:jc w:val="both"/>
              <w:rPr>
                <w:b/>
              </w:rPr>
            </w:pPr>
            <w:r>
              <w:rPr>
                <w:b/>
              </w:rPr>
              <w:t xml:space="preserve"> </w:t>
            </w:r>
          </w:p>
        </w:tc>
        <w:tc>
          <w:tcPr>
            <w:tcW w:w="8460" w:type="dxa"/>
          </w:tcPr>
          <w:p w14:paraId="713D246A" w14:textId="69BB04BC" w:rsidR="00E132AD" w:rsidRDefault="00E132AD" w:rsidP="007714C7">
            <w:pPr>
              <w:pStyle w:val="ListParagraph"/>
              <w:numPr>
                <w:ilvl w:val="0"/>
                <w:numId w:val="154"/>
              </w:numPr>
              <w:jc w:val="both"/>
            </w:pPr>
            <w:r>
              <w:t xml:space="preserve">If </w:t>
            </w:r>
            <w:r w:rsidR="00295E13">
              <w:t xml:space="preserve">Actor </w:t>
            </w:r>
            <w:r>
              <w:t>enters invalid username prompt message will appear “Enter Valid Username’</w:t>
            </w:r>
          </w:p>
          <w:p w14:paraId="1EF1FFCC" w14:textId="77777777" w:rsidR="00E132AD" w:rsidRDefault="00E132AD" w:rsidP="007714C7">
            <w:pPr>
              <w:pStyle w:val="ListParagraph"/>
              <w:numPr>
                <w:ilvl w:val="0"/>
                <w:numId w:val="154"/>
              </w:numPr>
              <w:jc w:val="both"/>
            </w:pPr>
            <w:r>
              <w:t xml:space="preserve">If </w:t>
            </w:r>
            <w:r w:rsidR="00797F6A">
              <w:t xml:space="preserve">Actor </w:t>
            </w:r>
            <w:r>
              <w:t>enters invalid password prompt message will appear “Enter Valid Password’</w:t>
            </w:r>
          </w:p>
          <w:p w14:paraId="51AAE63A" w14:textId="17D2F647" w:rsidR="007714C7" w:rsidRPr="00861AB0" w:rsidRDefault="007714C7" w:rsidP="00337CF1">
            <w:pPr>
              <w:pStyle w:val="ListParagraph"/>
              <w:numPr>
                <w:ilvl w:val="0"/>
                <w:numId w:val="154"/>
              </w:numPr>
              <w:jc w:val="both"/>
            </w:pPr>
            <w:r>
              <w:t xml:space="preserve">If </w:t>
            </w:r>
            <w:r w:rsidR="00337CF1">
              <w:t xml:space="preserve">password does not match the password </w:t>
            </w:r>
            <w:r w:rsidR="00753285">
              <w:t xml:space="preserve"> </w:t>
            </w:r>
            <w:r w:rsidR="00337CF1">
              <w:t xml:space="preserve"> prompt </w:t>
            </w:r>
            <w:r>
              <w:t>message will appear “</w:t>
            </w:r>
            <w:r w:rsidR="00337CF1">
              <w:t>Password must have 8 characters including digits, alphabets and special character”</w:t>
            </w:r>
            <w:r>
              <w:t xml:space="preserve"> </w:t>
            </w:r>
          </w:p>
        </w:tc>
      </w:tr>
      <w:tr w:rsidR="00E132AD" w:rsidRPr="00877136" w14:paraId="28FE2E4F" w14:textId="77777777" w:rsidTr="00C25AFD">
        <w:tc>
          <w:tcPr>
            <w:tcW w:w="1957" w:type="dxa"/>
          </w:tcPr>
          <w:p w14:paraId="087E7FB3" w14:textId="30CA022B" w:rsidR="00E132AD" w:rsidRPr="00861AB0" w:rsidRDefault="00753285" w:rsidP="00C25AFD">
            <w:pPr>
              <w:jc w:val="both"/>
              <w:rPr>
                <w:b/>
              </w:rPr>
            </w:pPr>
            <w:r>
              <w:rPr>
                <w:b/>
              </w:rPr>
              <w:t xml:space="preserve"> </w:t>
            </w:r>
          </w:p>
        </w:tc>
        <w:tc>
          <w:tcPr>
            <w:tcW w:w="8460" w:type="dxa"/>
          </w:tcPr>
          <w:p w14:paraId="77F5BA6F" w14:textId="760C7346" w:rsidR="00E132AD" w:rsidRPr="00EE0532" w:rsidRDefault="00E132AD" w:rsidP="00C25AFD">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Pr="007061F8">
              <w:rPr>
                <w:rFonts w:ascii="Times New Roman" w:hAnsi="Times New Roman"/>
              </w:rPr>
              <w:t xml:space="preserve">Admin </w:t>
            </w:r>
            <w:r w:rsidR="00AC1CFF" w:rsidRPr="007061F8">
              <w:rPr>
                <w:rFonts w:ascii="Times New Roman" w:hAnsi="Times New Roman"/>
              </w:rPr>
              <w:t>will be</w:t>
            </w:r>
            <w:r w:rsidRPr="007061F8">
              <w:rPr>
                <w:rFonts w:ascii="Times New Roman" w:hAnsi="Times New Roman"/>
              </w:rPr>
              <w:t xml:space="preserve"> able to login</w:t>
            </w:r>
            <w:r w:rsidR="00F21BA2">
              <w:rPr>
                <w:rFonts w:ascii="Times New Roman" w:hAnsi="Times New Roman"/>
              </w:rPr>
              <w:t xml:space="preserve"> with new password</w:t>
            </w:r>
            <w:r w:rsidRPr="007061F8">
              <w:rPr>
                <w:rFonts w:ascii="Times New Roman" w:hAnsi="Times New Roman"/>
              </w:rPr>
              <w:t>.</w:t>
            </w:r>
          </w:p>
        </w:tc>
      </w:tr>
      <w:tr w:rsidR="00E132AD" w:rsidRPr="00877136" w14:paraId="49B4B968" w14:textId="77777777" w:rsidTr="00C25AFD">
        <w:tc>
          <w:tcPr>
            <w:tcW w:w="1957" w:type="dxa"/>
          </w:tcPr>
          <w:p w14:paraId="3A435B73" w14:textId="7B89EB9E" w:rsidR="00E132AD" w:rsidRPr="00861AB0" w:rsidRDefault="00753285" w:rsidP="00C25AFD">
            <w:pPr>
              <w:jc w:val="both"/>
              <w:rPr>
                <w:b/>
              </w:rPr>
            </w:pPr>
            <w:r>
              <w:rPr>
                <w:b/>
              </w:rPr>
              <w:t xml:space="preserve"> </w:t>
            </w:r>
          </w:p>
        </w:tc>
        <w:tc>
          <w:tcPr>
            <w:tcW w:w="8460" w:type="dxa"/>
          </w:tcPr>
          <w:p w14:paraId="451820F2" w14:textId="77777777" w:rsidR="00E132AD" w:rsidRPr="00861AB0" w:rsidRDefault="00E132AD" w:rsidP="00C25AFD">
            <w:pPr>
              <w:pStyle w:val="Pa49"/>
              <w:jc w:val="both"/>
            </w:pPr>
            <w:r>
              <w:rPr>
                <w:rFonts w:ascii="Times New Roman" w:hAnsi="Times New Roman"/>
              </w:rPr>
              <w:t>N/A</w:t>
            </w:r>
          </w:p>
        </w:tc>
      </w:tr>
      <w:tr w:rsidR="00E132AD" w:rsidRPr="00877136" w14:paraId="2DBC8C9C" w14:textId="77777777" w:rsidTr="00C25AFD">
        <w:tc>
          <w:tcPr>
            <w:tcW w:w="1957" w:type="dxa"/>
          </w:tcPr>
          <w:p w14:paraId="3539AE49" w14:textId="519B3446" w:rsidR="00E132AD" w:rsidRPr="00861AB0" w:rsidRDefault="00753285" w:rsidP="00C25AFD">
            <w:pPr>
              <w:jc w:val="both"/>
              <w:rPr>
                <w:b/>
              </w:rPr>
            </w:pPr>
            <w:r>
              <w:rPr>
                <w:b/>
              </w:rPr>
              <w:t xml:space="preserve"> </w:t>
            </w:r>
          </w:p>
        </w:tc>
        <w:tc>
          <w:tcPr>
            <w:tcW w:w="8460" w:type="dxa"/>
          </w:tcPr>
          <w:p w14:paraId="00E008C1" w14:textId="33AD498C" w:rsidR="00E132AD" w:rsidRPr="00861AB0" w:rsidRDefault="002E1EE5" w:rsidP="00C25AFD">
            <w:pPr>
              <w:jc w:val="both"/>
            </w:pPr>
            <w:r>
              <w:t xml:space="preserve">Actors </w:t>
            </w:r>
            <w:r w:rsidR="00E132AD">
              <w:t xml:space="preserve">know the </w:t>
            </w:r>
            <w:r>
              <w:t>username and password</w:t>
            </w:r>
            <w:r w:rsidR="00E132AD">
              <w:t>.</w:t>
            </w:r>
          </w:p>
        </w:tc>
      </w:tr>
    </w:tbl>
    <w:p w14:paraId="5A2C5285" w14:textId="77777777" w:rsidR="00325F2A" w:rsidRDefault="00325F2A" w:rsidP="00C250BB"/>
    <w:p w14:paraId="08E7A45A" w14:textId="77777777" w:rsidR="00325F2A" w:rsidRDefault="00325F2A">
      <w:r>
        <w:br w:type="page"/>
      </w:r>
    </w:p>
    <w:p w14:paraId="3998BDE1" w14:textId="4A4C9F91" w:rsidR="00325F2A" w:rsidRPr="00DD5C55" w:rsidRDefault="00753285" w:rsidP="00325F2A">
      <w:pPr>
        <w:pStyle w:val="Caption"/>
        <w:keepNext/>
        <w:spacing w:line="276" w:lineRule="auto"/>
        <w:rPr>
          <w:szCs w:val="24"/>
        </w:rPr>
      </w:pPr>
      <w:r>
        <w:rPr>
          <w:szCs w:val="24"/>
        </w:rPr>
        <w:lastRenderedPageBreak/>
        <w:t xml:space="preserve"> </w:t>
      </w:r>
      <w:r w:rsidR="00325F2A" w:rsidRPr="00DD5C55">
        <w:rPr>
          <w:szCs w:val="24"/>
        </w:rPr>
        <w:t xml:space="preserve"> </w:t>
      </w:r>
      <w:r w:rsidR="00325F2A">
        <w:rPr>
          <w:szCs w:val="24"/>
        </w:rPr>
        <w:t>97</w:t>
      </w:r>
      <w:r w:rsidR="00325F2A" w:rsidRPr="00DD5C55">
        <w:rPr>
          <w:noProof/>
          <w:szCs w:val="24"/>
        </w:rPr>
        <w:t>:</w:t>
      </w:r>
      <w:r w:rsidR="00325F2A">
        <w:rPr>
          <w:noProof/>
          <w:szCs w:val="24"/>
        </w:rPr>
        <w:t xml:space="preserve"> Login</w:t>
      </w:r>
      <w:r w:rsidR="00325F2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25F2A" w:rsidRPr="00877136" w14:paraId="7AA51F6D" w14:textId="77777777" w:rsidTr="00070CCE">
        <w:tc>
          <w:tcPr>
            <w:tcW w:w="1957" w:type="dxa"/>
          </w:tcPr>
          <w:p w14:paraId="33B92885" w14:textId="77FEFD97" w:rsidR="00325F2A" w:rsidRPr="00861AB0" w:rsidRDefault="00753285" w:rsidP="00070CCE">
            <w:pPr>
              <w:jc w:val="both"/>
              <w:rPr>
                <w:b/>
              </w:rPr>
            </w:pPr>
            <w:r>
              <w:rPr>
                <w:b/>
              </w:rPr>
              <w:t xml:space="preserve"> </w:t>
            </w:r>
          </w:p>
        </w:tc>
        <w:tc>
          <w:tcPr>
            <w:tcW w:w="8460" w:type="dxa"/>
          </w:tcPr>
          <w:p w14:paraId="6154509A" w14:textId="52CD1F99" w:rsidR="00325F2A" w:rsidRPr="00861AB0" w:rsidRDefault="00325F2A" w:rsidP="00070CCE">
            <w:pPr>
              <w:jc w:val="both"/>
            </w:pPr>
            <w:r w:rsidRPr="00861AB0">
              <w:t xml:space="preserve"> </w:t>
            </w:r>
            <w:r>
              <w:t>M9-UC3</w:t>
            </w:r>
          </w:p>
        </w:tc>
      </w:tr>
      <w:tr w:rsidR="00325F2A" w:rsidRPr="00877136" w14:paraId="0331C371" w14:textId="77777777" w:rsidTr="00070CCE">
        <w:tc>
          <w:tcPr>
            <w:tcW w:w="1957" w:type="dxa"/>
          </w:tcPr>
          <w:p w14:paraId="2BB37FA0" w14:textId="7FF6AFD1" w:rsidR="00325F2A" w:rsidRPr="00861AB0" w:rsidRDefault="00753285" w:rsidP="00070CCE">
            <w:pPr>
              <w:jc w:val="both"/>
              <w:rPr>
                <w:b/>
              </w:rPr>
            </w:pPr>
            <w:r>
              <w:rPr>
                <w:b/>
              </w:rPr>
              <w:t xml:space="preserve"> </w:t>
            </w:r>
          </w:p>
        </w:tc>
        <w:tc>
          <w:tcPr>
            <w:tcW w:w="8460" w:type="dxa"/>
          </w:tcPr>
          <w:p w14:paraId="2033EDAD" w14:textId="22420D7F" w:rsidR="00325F2A" w:rsidRPr="00861AB0" w:rsidRDefault="00325F2A" w:rsidP="00070CCE">
            <w:pPr>
              <w:jc w:val="both"/>
            </w:pPr>
            <w:r>
              <w:rPr>
                <w:noProof/>
              </w:rPr>
              <w:t>Login</w:t>
            </w:r>
          </w:p>
        </w:tc>
      </w:tr>
      <w:tr w:rsidR="00325F2A" w:rsidRPr="00877136" w14:paraId="1F96149A" w14:textId="77777777" w:rsidTr="00070CCE">
        <w:tc>
          <w:tcPr>
            <w:tcW w:w="1957" w:type="dxa"/>
          </w:tcPr>
          <w:p w14:paraId="2723855E" w14:textId="0FDDBF69" w:rsidR="00325F2A" w:rsidRPr="00861AB0" w:rsidRDefault="00753285" w:rsidP="00070CCE">
            <w:pPr>
              <w:jc w:val="both"/>
              <w:rPr>
                <w:b/>
              </w:rPr>
            </w:pPr>
            <w:r>
              <w:rPr>
                <w:b/>
              </w:rPr>
              <w:t xml:space="preserve"> </w:t>
            </w:r>
          </w:p>
        </w:tc>
        <w:tc>
          <w:tcPr>
            <w:tcW w:w="8460" w:type="dxa"/>
          </w:tcPr>
          <w:p w14:paraId="18C02D49" w14:textId="77777777" w:rsidR="00325F2A" w:rsidRPr="00861AB0" w:rsidRDefault="00325F2A" w:rsidP="00070CCE">
            <w:pPr>
              <w:jc w:val="both"/>
            </w:pPr>
            <w:r>
              <w:t>Primary Actor: Admin, Employee</w:t>
            </w:r>
          </w:p>
        </w:tc>
      </w:tr>
      <w:tr w:rsidR="00325F2A" w:rsidRPr="00877136" w14:paraId="2AD61474" w14:textId="77777777" w:rsidTr="00070CCE">
        <w:tc>
          <w:tcPr>
            <w:tcW w:w="1957" w:type="dxa"/>
          </w:tcPr>
          <w:p w14:paraId="5BA10B92" w14:textId="5EAE70D2" w:rsidR="00325F2A" w:rsidRPr="00861AB0" w:rsidRDefault="00753285" w:rsidP="00070CCE">
            <w:pPr>
              <w:jc w:val="both"/>
              <w:rPr>
                <w:b/>
              </w:rPr>
            </w:pPr>
            <w:r>
              <w:rPr>
                <w:b/>
              </w:rPr>
              <w:t xml:space="preserve"> </w:t>
            </w:r>
          </w:p>
        </w:tc>
        <w:tc>
          <w:tcPr>
            <w:tcW w:w="8460" w:type="dxa"/>
          </w:tcPr>
          <w:p w14:paraId="4C45BFA6" w14:textId="6858B6E8" w:rsidR="00325F2A" w:rsidRPr="00861AB0" w:rsidRDefault="00325F2A" w:rsidP="00070CCE">
            <w:pPr>
              <w:pStyle w:val="Pa49"/>
              <w:jc w:val="both"/>
              <w:rPr>
                <w:rFonts w:ascii="Times New Roman" w:hAnsi="Times New Roman"/>
              </w:rPr>
            </w:pPr>
            <w:r>
              <w:rPr>
                <w:rFonts w:ascii="Times New Roman" w:hAnsi="Times New Roman"/>
              </w:rPr>
              <w:t>Actor will be able to login.</w:t>
            </w:r>
          </w:p>
        </w:tc>
      </w:tr>
      <w:tr w:rsidR="00325F2A" w:rsidRPr="00877136" w14:paraId="360B5DE1" w14:textId="77777777" w:rsidTr="00070CCE">
        <w:tc>
          <w:tcPr>
            <w:tcW w:w="1957" w:type="dxa"/>
          </w:tcPr>
          <w:p w14:paraId="71DB751D" w14:textId="262748E0" w:rsidR="00325F2A" w:rsidRPr="00861AB0" w:rsidRDefault="00753285" w:rsidP="00070CCE">
            <w:pPr>
              <w:jc w:val="both"/>
              <w:rPr>
                <w:b/>
              </w:rPr>
            </w:pPr>
            <w:r>
              <w:rPr>
                <w:b/>
              </w:rPr>
              <w:t xml:space="preserve"> </w:t>
            </w:r>
          </w:p>
        </w:tc>
        <w:tc>
          <w:tcPr>
            <w:tcW w:w="8460" w:type="dxa"/>
          </w:tcPr>
          <w:p w14:paraId="0B28C49C" w14:textId="77777777" w:rsidR="00325F2A" w:rsidRPr="00861AB0" w:rsidRDefault="00325F2A" w:rsidP="00070CCE">
            <w:pPr>
              <w:jc w:val="both"/>
            </w:pPr>
            <w:r>
              <w:t>Actor presses “login” button.</w:t>
            </w:r>
          </w:p>
        </w:tc>
      </w:tr>
      <w:tr w:rsidR="00325F2A" w:rsidRPr="00877136" w14:paraId="30882F39" w14:textId="77777777" w:rsidTr="00070CCE">
        <w:tc>
          <w:tcPr>
            <w:tcW w:w="1957" w:type="dxa"/>
          </w:tcPr>
          <w:p w14:paraId="6D1D45F8" w14:textId="58A2EAF3" w:rsidR="00325F2A" w:rsidRPr="00861AB0" w:rsidRDefault="00753285" w:rsidP="00070CCE">
            <w:pPr>
              <w:jc w:val="both"/>
              <w:rPr>
                <w:b/>
              </w:rPr>
            </w:pPr>
            <w:r>
              <w:rPr>
                <w:b/>
              </w:rPr>
              <w:t xml:space="preserve"> </w:t>
            </w:r>
          </w:p>
        </w:tc>
        <w:tc>
          <w:tcPr>
            <w:tcW w:w="8460" w:type="dxa"/>
          </w:tcPr>
          <w:p w14:paraId="17123501" w14:textId="77777777" w:rsidR="00325F2A" w:rsidRPr="00861AB0" w:rsidRDefault="00325F2A" w:rsidP="00070CCE">
            <w:pPr>
              <w:jc w:val="both"/>
            </w:pPr>
            <w:r>
              <w:t>High</w:t>
            </w:r>
          </w:p>
        </w:tc>
      </w:tr>
      <w:tr w:rsidR="00325F2A" w:rsidRPr="00877136" w14:paraId="5217F107" w14:textId="77777777" w:rsidTr="00070CCE">
        <w:trPr>
          <w:trHeight w:val="467"/>
        </w:trPr>
        <w:tc>
          <w:tcPr>
            <w:tcW w:w="1957" w:type="dxa"/>
          </w:tcPr>
          <w:p w14:paraId="73885899" w14:textId="6D455F46" w:rsidR="00325F2A" w:rsidRPr="00861AB0" w:rsidRDefault="00753285" w:rsidP="00070CCE">
            <w:pPr>
              <w:jc w:val="both"/>
              <w:rPr>
                <w:b/>
              </w:rPr>
            </w:pPr>
            <w:r>
              <w:rPr>
                <w:b/>
              </w:rPr>
              <w:t xml:space="preserve"> </w:t>
            </w:r>
          </w:p>
        </w:tc>
        <w:tc>
          <w:tcPr>
            <w:tcW w:w="8460" w:type="dxa"/>
          </w:tcPr>
          <w:p w14:paraId="44D38C0B" w14:textId="77777777" w:rsidR="00325F2A" w:rsidRDefault="00325F2A" w:rsidP="00070CCE">
            <w:pPr>
              <w:pStyle w:val="Pa49"/>
              <w:jc w:val="both"/>
              <w:rPr>
                <w:rFonts w:ascii="Times New Roman" w:hAnsi="Times New Roman"/>
              </w:rPr>
            </w:pPr>
            <w:r>
              <w:rPr>
                <w:rFonts w:ascii="Times New Roman" w:hAnsi="Times New Roman"/>
              </w:rPr>
              <w:t>PRE-1: Actor has visited the portal</w:t>
            </w:r>
          </w:p>
          <w:p w14:paraId="50BBDCF1" w14:textId="578F24A2" w:rsidR="00325F2A" w:rsidRPr="00325F2A" w:rsidRDefault="00325F2A" w:rsidP="00325F2A">
            <w:r>
              <w:t>PRE-2: Actor has logged in before</w:t>
            </w:r>
          </w:p>
        </w:tc>
      </w:tr>
      <w:tr w:rsidR="00325F2A" w:rsidRPr="00877136" w14:paraId="0DF7D189" w14:textId="77777777" w:rsidTr="00070CCE">
        <w:trPr>
          <w:trHeight w:val="440"/>
        </w:trPr>
        <w:tc>
          <w:tcPr>
            <w:tcW w:w="1957" w:type="dxa"/>
          </w:tcPr>
          <w:p w14:paraId="7B866D76" w14:textId="34BA2D24" w:rsidR="00325F2A" w:rsidRPr="00861AB0" w:rsidRDefault="00753285" w:rsidP="00070CCE">
            <w:pPr>
              <w:jc w:val="both"/>
              <w:rPr>
                <w:b/>
              </w:rPr>
            </w:pPr>
            <w:r>
              <w:rPr>
                <w:b/>
                <w:color w:val="0D0D0D" w:themeColor="text1" w:themeTint="F2"/>
              </w:rPr>
              <w:t xml:space="preserve"> </w:t>
            </w:r>
          </w:p>
        </w:tc>
        <w:tc>
          <w:tcPr>
            <w:tcW w:w="8460" w:type="dxa"/>
          </w:tcPr>
          <w:p w14:paraId="6F22327D" w14:textId="0DFDD97D" w:rsidR="00325F2A" w:rsidRPr="00861AB0" w:rsidRDefault="00325F2A" w:rsidP="00070CCE">
            <w:pPr>
              <w:jc w:val="both"/>
            </w:pPr>
            <w:r>
              <w:t>M9-UC1, M9-UC2</w:t>
            </w:r>
          </w:p>
        </w:tc>
      </w:tr>
      <w:tr w:rsidR="00325F2A" w:rsidRPr="00877136" w14:paraId="4F6EBE7F" w14:textId="77777777" w:rsidTr="00070CCE">
        <w:tc>
          <w:tcPr>
            <w:tcW w:w="1957" w:type="dxa"/>
          </w:tcPr>
          <w:p w14:paraId="772E2C70" w14:textId="6371DDE6" w:rsidR="00325F2A" w:rsidRPr="00861AB0" w:rsidRDefault="00753285" w:rsidP="00070CCE">
            <w:pPr>
              <w:jc w:val="both"/>
              <w:rPr>
                <w:b/>
              </w:rPr>
            </w:pPr>
            <w:r>
              <w:rPr>
                <w:b/>
              </w:rPr>
              <w:t xml:space="preserve"> </w:t>
            </w:r>
          </w:p>
        </w:tc>
        <w:tc>
          <w:tcPr>
            <w:tcW w:w="8460" w:type="dxa"/>
          </w:tcPr>
          <w:p w14:paraId="416BC351" w14:textId="4838DE65" w:rsidR="00325F2A" w:rsidRDefault="00325F2A" w:rsidP="00582DCA">
            <w:pPr>
              <w:pStyle w:val="ListParagraph"/>
              <w:numPr>
                <w:ilvl w:val="0"/>
                <w:numId w:val="155"/>
              </w:numPr>
            </w:pPr>
            <w:r>
              <w:t xml:space="preserve">Actor enters </w:t>
            </w:r>
            <w:r w:rsidR="00AC1CFF">
              <w:t>username</w:t>
            </w:r>
            <w:r>
              <w:t>.</w:t>
            </w:r>
          </w:p>
          <w:p w14:paraId="122987EE" w14:textId="1C116095" w:rsidR="00325F2A" w:rsidRDefault="00325F2A" w:rsidP="00582DCA">
            <w:pPr>
              <w:pStyle w:val="ListParagraph"/>
              <w:numPr>
                <w:ilvl w:val="0"/>
                <w:numId w:val="155"/>
              </w:numPr>
            </w:pPr>
            <w:r>
              <w:t>Actor enters password.</w:t>
            </w:r>
          </w:p>
          <w:p w14:paraId="5E507393" w14:textId="79E4FF41" w:rsidR="00325F2A" w:rsidRPr="00861AB0" w:rsidRDefault="00325F2A" w:rsidP="00582DCA">
            <w:pPr>
              <w:pStyle w:val="ListParagraph"/>
              <w:numPr>
                <w:ilvl w:val="0"/>
                <w:numId w:val="155"/>
              </w:numPr>
            </w:pPr>
            <w:r>
              <w:t>Actor presses log in.</w:t>
            </w:r>
          </w:p>
        </w:tc>
      </w:tr>
      <w:tr w:rsidR="00325F2A" w:rsidRPr="00877136" w14:paraId="3D6A0108" w14:textId="77777777" w:rsidTr="00070CCE">
        <w:tc>
          <w:tcPr>
            <w:tcW w:w="1957" w:type="dxa"/>
          </w:tcPr>
          <w:p w14:paraId="668EDDC9" w14:textId="1154D75F" w:rsidR="00325F2A" w:rsidRPr="003907CF" w:rsidRDefault="00753285" w:rsidP="00070CCE">
            <w:pPr>
              <w:jc w:val="both"/>
              <w:rPr>
                <w:b/>
              </w:rPr>
            </w:pPr>
            <w:r>
              <w:rPr>
                <w:b/>
              </w:rPr>
              <w:t xml:space="preserve"> </w:t>
            </w:r>
          </w:p>
        </w:tc>
        <w:tc>
          <w:tcPr>
            <w:tcW w:w="8460" w:type="dxa"/>
          </w:tcPr>
          <w:p w14:paraId="11DF4515" w14:textId="77777777" w:rsidR="00325F2A" w:rsidRPr="00861AB0" w:rsidRDefault="00325F2A" w:rsidP="00070CCE">
            <w:r>
              <w:t>N/A</w:t>
            </w:r>
          </w:p>
        </w:tc>
      </w:tr>
      <w:tr w:rsidR="00325F2A" w:rsidRPr="00877136" w14:paraId="03EB7D73" w14:textId="77777777" w:rsidTr="00070CCE">
        <w:tc>
          <w:tcPr>
            <w:tcW w:w="1957" w:type="dxa"/>
          </w:tcPr>
          <w:p w14:paraId="26B677E9" w14:textId="1B2139D4" w:rsidR="00325F2A" w:rsidRPr="00861AB0" w:rsidRDefault="00753285" w:rsidP="00070CCE">
            <w:pPr>
              <w:jc w:val="both"/>
              <w:rPr>
                <w:b/>
              </w:rPr>
            </w:pPr>
            <w:r>
              <w:rPr>
                <w:b/>
              </w:rPr>
              <w:t xml:space="preserve"> </w:t>
            </w:r>
          </w:p>
        </w:tc>
        <w:tc>
          <w:tcPr>
            <w:tcW w:w="8460" w:type="dxa"/>
          </w:tcPr>
          <w:p w14:paraId="4122DD9E" w14:textId="77777777" w:rsidR="00325F2A" w:rsidRDefault="00325F2A" w:rsidP="00582DCA">
            <w:pPr>
              <w:pStyle w:val="ListParagraph"/>
              <w:numPr>
                <w:ilvl w:val="0"/>
                <w:numId w:val="156"/>
              </w:numPr>
              <w:jc w:val="both"/>
            </w:pPr>
            <w:r>
              <w:t>If Actor enters invalid username prompt message will appear “Enter Valid Username’</w:t>
            </w:r>
          </w:p>
          <w:p w14:paraId="261EBAA8" w14:textId="5BA12DA4" w:rsidR="00325F2A" w:rsidRPr="00861AB0" w:rsidRDefault="00325F2A" w:rsidP="00582DCA">
            <w:pPr>
              <w:pStyle w:val="ListParagraph"/>
              <w:numPr>
                <w:ilvl w:val="0"/>
                <w:numId w:val="156"/>
              </w:numPr>
              <w:jc w:val="both"/>
            </w:pPr>
            <w:r>
              <w:t>If Actor enters invalid password prompt message will appear “Enter Valid Password’</w:t>
            </w:r>
          </w:p>
        </w:tc>
      </w:tr>
      <w:tr w:rsidR="00325F2A" w:rsidRPr="00877136" w14:paraId="35E7C5D2" w14:textId="77777777" w:rsidTr="00070CCE">
        <w:tc>
          <w:tcPr>
            <w:tcW w:w="1957" w:type="dxa"/>
          </w:tcPr>
          <w:p w14:paraId="7C386403" w14:textId="3C83C69F" w:rsidR="00325F2A" w:rsidRPr="00861AB0" w:rsidRDefault="00753285" w:rsidP="00070CCE">
            <w:pPr>
              <w:jc w:val="both"/>
              <w:rPr>
                <w:b/>
              </w:rPr>
            </w:pPr>
            <w:r>
              <w:rPr>
                <w:b/>
              </w:rPr>
              <w:t xml:space="preserve"> </w:t>
            </w:r>
          </w:p>
        </w:tc>
        <w:tc>
          <w:tcPr>
            <w:tcW w:w="8460" w:type="dxa"/>
          </w:tcPr>
          <w:p w14:paraId="76738107" w14:textId="7EF59AF7" w:rsidR="00325F2A" w:rsidRDefault="00325F2A" w:rsidP="00070CC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Pr="007061F8">
              <w:rPr>
                <w:rFonts w:ascii="Times New Roman" w:hAnsi="Times New Roman"/>
              </w:rPr>
              <w:t>Admin will be able to</w:t>
            </w:r>
            <w:r w:rsidR="00553E09">
              <w:rPr>
                <w:rFonts w:ascii="Times New Roman" w:hAnsi="Times New Roman"/>
              </w:rPr>
              <w:t xml:space="preserve"> manage </w:t>
            </w:r>
            <w:r w:rsidR="00AC1CFF">
              <w:rPr>
                <w:rFonts w:ascii="Times New Roman" w:hAnsi="Times New Roman"/>
              </w:rPr>
              <w:t>employee</w:t>
            </w:r>
            <w:r w:rsidRPr="007061F8">
              <w:rPr>
                <w:rFonts w:ascii="Times New Roman" w:hAnsi="Times New Roman"/>
              </w:rPr>
              <w:t>.</w:t>
            </w:r>
          </w:p>
          <w:p w14:paraId="1A61D2FC" w14:textId="112E0F37" w:rsidR="00553E09" w:rsidRPr="00553E09" w:rsidRDefault="00553E09" w:rsidP="00553E09">
            <w:r>
              <w:t>POST-2. Employee will be able to manage requests.</w:t>
            </w:r>
          </w:p>
        </w:tc>
      </w:tr>
      <w:tr w:rsidR="00325F2A" w:rsidRPr="00877136" w14:paraId="2586BDB2" w14:textId="77777777" w:rsidTr="00070CCE">
        <w:tc>
          <w:tcPr>
            <w:tcW w:w="1957" w:type="dxa"/>
          </w:tcPr>
          <w:p w14:paraId="179CCC94" w14:textId="0D8BDD1D" w:rsidR="00325F2A" w:rsidRPr="00861AB0" w:rsidRDefault="00753285" w:rsidP="00070CCE">
            <w:pPr>
              <w:jc w:val="both"/>
              <w:rPr>
                <w:b/>
              </w:rPr>
            </w:pPr>
            <w:r>
              <w:rPr>
                <w:b/>
              </w:rPr>
              <w:t xml:space="preserve"> </w:t>
            </w:r>
          </w:p>
        </w:tc>
        <w:tc>
          <w:tcPr>
            <w:tcW w:w="8460" w:type="dxa"/>
          </w:tcPr>
          <w:p w14:paraId="75610196" w14:textId="77777777" w:rsidR="00325F2A" w:rsidRPr="00861AB0" w:rsidRDefault="00325F2A" w:rsidP="00070CCE">
            <w:pPr>
              <w:pStyle w:val="Pa49"/>
              <w:jc w:val="both"/>
            </w:pPr>
            <w:r>
              <w:rPr>
                <w:rFonts w:ascii="Times New Roman" w:hAnsi="Times New Roman"/>
              </w:rPr>
              <w:t>N/A</w:t>
            </w:r>
          </w:p>
        </w:tc>
      </w:tr>
      <w:tr w:rsidR="00325F2A" w:rsidRPr="00877136" w14:paraId="1197CBB8" w14:textId="77777777" w:rsidTr="00070CCE">
        <w:tc>
          <w:tcPr>
            <w:tcW w:w="1957" w:type="dxa"/>
          </w:tcPr>
          <w:p w14:paraId="3D282636" w14:textId="5C06AB65" w:rsidR="00325F2A" w:rsidRPr="00861AB0" w:rsidRDefault="00753285" w:rsidP="00070CCE">
            <w:pPr>
              <w:jc w:val="both"/>
              <w:rPr>
                <w:b/>
              </w:rPr>
            </w:pPr>
            <w:r>
              <w:rPr>
                <w:b/>
              </w:rPr>
              <w:t xml:space="preserve"> </w:t>
            </w:r>
          </w:p>
        </w:tc>
        <w:tc>
          <w:tcPr>
            <w:tcW w:w="8460" w:type="dxa"/>
          </w:tcPr>
          <w:p w14:paraId="484EC992" w14:textId="77777777" w:rsidR="00325F2A" w:rsidRPr="00861AB0" w:rsidRDefault="00325F2A" w:rsidP="00070CCE">
            <w:pPr>
              <w:jc w:val="both"/>
            </w:pPr>
            <w:r>
              <w:t>Actors know the username and password.</w:t>
            </w:r>
          </w:p>
        </w:tc>
      </w:tr>
    </w:tbl>
    <w:p w14:paraId="67A69B33" w14:textId="77777777" w:rsidR="00AF44AA" w:rsidRDefault="00AF44AA" w:rsidP="00C250BB"/>
    <w:p w14:paraId="06A71C7C" w14:textId="77777777" w:rsidR="00AF44AA" w:rsidRDefault="00AF44AA">
      <w:r>
        <w:br w:type="page"/>
      </w:r>
    </w:p>
    <w:p w14:paraId="53FC6D07" w14:textId="23115F29" w:rsidR="00AF44AA" w:rsidRPr="00DD5C55" w:rsidRDefault="00753285" w:rsidP="00AF44AA">
      <w:pPr>
        <w:pStyle w:val="Caption"/>
        <w:keepNext/>
        <w:spacing w:line="276" w:lineRule="auto"/>
        <w:rPr>
          <w:szCs w:val="24"/>
        </w:rPr>
      </w:pPr>
      <w:r>
        <w:rPr>
          <w:szCs w:val="24"/>
        </w:rPr>
        <w:lastRenderedPageBreak/>
        <w:t xml:space="preserve"> </w:t>
      </w:r>
      <w:r w:rsidR="00AF44AA" w:rsidRPr="00DD5C55">
        <w:rPr>
          <w:szCs w:val="24"/>
        </w:rPr>
        <w:t xml:space="preserve"> </w:t>
      </w:r>
      <w:r w:rsidR="00AF44AA">
        <w:rPr>
          <w:szCs w:val="24"/>
        </w:rPr>
        <w:t>98</w:t>
      </w:r>
      <w:r w:rsidR="00AF44AA" w:rsidRPr="00DD5C55">
        <w:rPr>
          <w:noProof/>
          <w:szCs w:val="24"/>
        </w:rPr>
        <w:t>:</w:t>
      </w:r>
      <w:r w:rsidR="00AF44AA">
        <w:rPr>
          <w:noProof/>
          <w:szCs w:val="24"/>
        </w:rPr>
        <w:t xml:space="preserve"> Forget Password</w:t>
      </w:r>
      <w:r w:rsidR="00AF44A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F44AA" w:rsidRPr="00877136" w14:paraId="3DC6DDF1" w14:textId="77777777" w:rsidTr="00070CCE">
        <w:tc>
          <w:tcPr>
            <w:tcW w:w="1957" w:type="dxa"/>
          </w:tcPr>
          <w:p w14:paraId="15EF9749" w14:textId="78A85870" w:rsidR="00AF44AA" w:rsidRPr="00861AB0" w:rsidRDefault="00753285" w:rsidP="00070CCE">
            <w:pPr>
              <w:jc w:val="both"/>
              <w:rPr>
                <w:b/>
              </w:rPr>
            </w:pPr>
            <w:r>
              <w:rPr>
                <w:b/>
              </w:rPr>
              <w:t xml:space="preserve"> </w:t>
            </w:r>
          </w:p>
        </w:tc>
        <w:tc>
          <w:tcPr>
            <w:tcW w:w="8460" w:type="dxa"/>
          </w:tcPr>
          <w:p w14:paraId="238B9B05" w14:textId="7F9B6BDD" w:rsidR="00AF44AA" w:rsidRPr="00861AB0" w:rsidRDefault="00AF44AA" w:rsidP="00070CCE">
            <w:pPr>
              <w:jc w:val="both"/>
            </w:pPr>
            <w:r w:rsidRPr="00861AB0">
              <w:t xml:space="preserve"> </w:t>
            </w:r>
            <w:r>
              <w:t>M9-UC4</w:t>
            </w:r>
          </w:p>
        </w:tc>
      </w:tr>
      <w:tr w:rsidR="00AF44AA" w:rsidRPr="00877136" w14:paraId="3BAA39E3" w14:textId="77777777" w:rsidTr="00070CCE">
        <w:tc>
          <w:tcPr>
            <w:tcW w:w="1957" w:type="dxa"/>
          </w:tcPr>
          <w:p w14:paraId="113D3933" w14:textId="3756B371" w:rsidR="00AF44AA" w:rsidRPr="00861AB0" w:rsidRDefault="00753285" w:rsidP="00070CCE">
            <w:pPr>
              <w:jc w:val="both"/>
              <w:rPr>
                <w:b/>
              </w:rPr>
            </w:pPr>
            <w:r>
              <w:rPr>
                <w:b/>
              </w:rPr>
              <w:t xml:space="preserve"> </w:t>
            </w:r>
          </w:p>
        </w:tc>
        <w:tc>
          <w:tcPr>
            <w:tcW w:w="8460" w:type="dxa"/>
          </w:tcPr>
          <w:p w14:paraId="74C81A6A" w14:textId="1793F393" w:rsidR="00AF44AA" w:rsidRPr="00861AB0" w:rsidRDefault="00AF44AA" w:rsidP="00070CCE">
            <w:pPr>
              <w:jc w:val="both"/>
            </w:pPr>
            <w:r>
              <w:rPr>
                <w:noProof/>
              </w:rPr>
              <w:t>Forget Password</w:t>
            </w:r>
          </w:p>
        </w:tc>
      </w:tr>
      <w:tr w:rsidR="00AF44AA" w:rsidRPr="00877136" w14:paraId="3E3F5475" w14:textId="77777777" w:rsidTr="00070CCE">
        <w:tc>
          <w:tcPr>
            <w:tcW w:w="1957" w:type="dxa"/>
          </w:tcPr>
          <w:p w14:paraId="0C7B8A2B" w14:textId="59644BAF" w:rsidR="00AF44AA" w:rsidRPr="00861AB0" w:rsidRDefault="00753285" w:rsidP="00070CCE">
            <w:pPr>
              <w:jc w:val="both"/>
              <w:rPr>
                <w:b/>
              </w:rPr>
            </w:pPr>
            <w:r>
              <w:rPr>
                <w:b/>
              </w:rPr>
              <w:t xml:space="preserve"> </w:t>
            </w:r>
          </w:p>
        </w:tc>
        <w:tc>
          <w:tcPr>
            <w:tcW w:w="8460" w:type="dxa"/>
          </w:tcPr>
          <w:p w14:paraId="7A7038C8" w14:textId="77777777" w:rsidR="00AF44AA" w:rsidRPr="00861AB0" w:rsidRDefault="00AF44AA" w:rsidP="00070CCE">
            <w:pPr>
              <w:jc w:val="both"/>
            </w:pPr>
            <w:r>
              <w:t>Primary Actor: Admin, Employee</w:t>
            </w:r>
          </w:p>
        </w:tc>
      </w:tr>
      <w:tr w:rsidR="00AF44AA" w:rsidRPr="00877136" w14:paraId="067F2386" w14:textId="77777777" w:rsidTr="00070CCE">
        <w:tc>
          <w:tcPr>
            <w:tcW w:w="1957" w:type="dxa"/>
          </w:tcPr>
          <w:p w14:paraId="1E97D377" w14:textId="400E65DD" w:rsidR="00AF44AA" w:rsidRPr="00861AB0" w:rsidRDefault="00753285" w:rsidP="00070CCE">
            <w:pPr>
              <w:jc w:val="both"/>
              <w:rPr>
                <w:b/>
              </w:rPr>
            </w:pPr>
            <w:r>
              <w:rPr>
                <w:b/>
              </w:rPr>
              <w:t xml:space="preserve"> </w:t>
            </w:r>
          </w:p>
        </w:tc>
        <w:tc>
          <w:tcPr>
            <w:tcW w:w="8460" w:type="dxa"/>
          </w:tcPr>
          <w:p w14:paraId="4198303B" w14:textId="2DBDEAFE" w:rsidR="00AF44AA" w:rsidRPr="00861AB0" w:rsidRDefault="00AF44AA" w:rsidP="00070CCE">
            <w:pPr>
              <w:pStyle w:val="Pa49"/>
              <w:jc w:val="both"/>
              <w:rPr>
                <w:rFonts w:ascii="Times New Roman" w:hAnsi="Times New Roman"/>
              </w:rPr>
            </w:pPr>
            <w:r>
              <w:rPr>
                <w:rFonts w:ascii="Times New Roman" w:hAnsi="Times New Roman"/>
              </w:rPr>
              <w:t>Actor will be able reset password.</w:t>
            </w:r>
          </w:p>
        </w:tc>
      </w:tr>
      <w:tr w:rsidR="00AF44AA" w:rsidRPr="00877136" w14:paraId="604AF80C" w14:textId="77777777" w:rsidTr="00070CCE">
        <w:tc>
          <w:tcPr>
            <w:tcW w:w="1957" w:type="dxa"/>
          </w:tcPr>
          <w:p w14:paraId="56828838" w14:textId="069DB2AA" w:rsidR="00AF44AA" w:rsidRPr="00861AB0" w:rsidRDefault="00753285" w:rsidP="00070CCE">
            <w:pPr>
              <w:jc w:val="both"/>
              <w:rPr>
                <w:b/>
              </w:rPr>
            </w:pPr>
            <w:r>
              <w:rPr>
                <w:b/>
              </w:rPr>
              <w:t xml:space="preserve"> </w:t>
            </w:r>
          </w:p>
        </w:tc>
        <w:tc>
          <w:tcPr>
            <w:tcW w:w="8460" w:type="dxa"/>
          </w:tcPr>
          <w:p w14:paraId="68B0C38D" w14:textId="3D69A95A" w:rsidR="00AF44AA" w:rsidRPr="00861AB0" w:rsidRDefault="00AF44AA" w:rsidP="00070CCE">
            <w:pPr>
              <w:jc w:val="both"/>
            </w:pPr>
            <w:r>
              <w:t>Actor presses “</w:t>
            </w:r>
            <w:r>
              <w:rPr>
                <w:noProof/>
              </w:rPr>
              <w:t>Forget Password</w:t>
            </w:r>
            <w:r>
              <w:t>” button.</w:t>
            </w:r>
          </w:p>
        </w:tc>
      </w:tr>
      <w:tr w:rsidR="00AF44AA" w:rsidRPr="00877136" w14:paraId="1712ACB8" w14:textId="77777777" w:rsidTr="00070CCE">
        <w:tc>
          <w:tcPr>
            <w:tcW w:w="1957" w:type="dxa"/>
          </w:tcPr>
          <w:p w14:paraId="371ADFEB" w14:textId="4110FAB1" w:rsidR="00AF44AA" w:rsidRPr="00861AB0" w:rsidRDefault="00753285" w:rsidP="00070CCE">
            <w:pPr>
              <w:jc w:val="both"/>
              <w:rPr>
                <w:b/>
              </w:rPr>
            </w:pPr>
            <w:r>
              <w:rPr>
                <w:b/>
              </w:rPr>
              <w:t xml:space="preserve"> </w:t>
            </w:r>
          </w:p>
        </w:tc>
        <w:tc>
          <w:tcPr>
            <w:tcW w:w="8460" w:type="dxa"/>
          </w:tcPr>
          <w:p w14:paraId="1D0D0201" w14:textId="77777777" w:rsidR="00AF44AA" w:rsidRPr="00861AB0" w:rsidRDefault="00AF44AA" w:rsidP="00070CCE">
            <w:pPr>
              <w:jc w:val="both"/>
            </w:pPr>
            <w:r>
              <w:t>High</w:t>
            </w:r>
          </w:p>
        </w:tc>
      </w:tr>
      <w:tr w:rsidR="00AF44AA" w:rsidRPr="00877136" w14:paraId="16F1D0BC" w14:textId="77777777" w:rsidTr="00070CCE">
        <w:trPr>
          <w:trHeight w:val="467"/>
        </w:trPr>
        <w:tc>
          <w:tcPr>
            <w:tcW w:w="1957" w:type="dxa"/>
          </w:tcPr>
          <w:p w14:paraId="4278C5D7" w14:textId="51212C41" w:rsidR="00AF44AA" w:rsidRPr="00861AB0" w:rsidRDefault="00753285" w:rsidP="00070CCE">
            <w:pPr>
              <w:jc w:val="both"/>
              <w:rPr>
                <w:b/>
              </w:rPr>
            </w:pPr>
            <w:r>
              <w:rPr>
                <w:b/>
              </w:rPr>
              <w:t xml:space="preserve"> </w:t>
            </w:r>
          </w:p>
        </w:tc>
        <w:tc>
          <w:tcPr>
            <w:tcW w:w="8460" w:type="dxa"/>
          </w:tcPr>
          <w:p w14:paraId="2E4AAF62" w14:textId="77777777" w:rsidR="00AF44AA" w:rsidRDefault="00AF44AA" w:rsidP="00070CCE">
            <w:pPr>
              <w:pStyle w:val="Pa49"/>
              <w:jc w:val="both"/>
              <w:rPr>
                <w:rFonts w:ascii="Times New Roman" w:hAnsi="Times New Roman"/>
              </w:rPr>
            </w:pPr>
            <w:r>
              <w:rPr>
                <w:rFonts w:ascii="Times New Roman" w:hAnsi="Times New Roman"/>
              </w:rPr>
              <w:t>PRE-1: Actor has visited the portal</w:t>
            </w:r>
          </w:p>
          <w:p w14:paraId="02371A1F" w14:textId="77777777" w:rsidR="00AF44AA" w:rsidRPr="00325F2A" w:rsidRDefault="00AF44AA" w:rsidP="00070CCE">
            <w:r>
              <w:t>PRE-2: Actor has logged in before</w:t>
            </w:r>
          </w:p>
        </w:tc>
      </w:tr>
      <w:tr w:rsidR="00AF44AA" w:rsidRPr="00877136" w14:paraId="305C61D0" w14:textId="77777777" w:rsidTr="00070CCE">
        <w:trPr>
          <w:trHeight w:val="440"/>
        </w:trPr>
        <w:tc>
          <w:tcPr>
            <w:tcW w:w="1957" w:type="dxa"/>
          </w:tcPr>
          <w:p w14:paraId="55E17BFD" w14:textId="0F9F2440" w:rsidR="00AF44AA" w:rsidRPr="00861AB0" w:rsidRDefault="00753285" w:rsidP="00070CCE">
            <w:pPr>
              <w:jc w:val="both"/>
              <w:rPr>
                <w:b/>
              </w:rPr>
            </w:pPr>
            <w:r>
              <w:rPr>
                <w:b/>
                <w:color w:val="0D0D0D" w:themeColor="text1" w:themeTint="F2"/>
              </w:rPr>
              <w:t xml:space="preserve"> </w:t>
            </w:r>
          </w:p>
        </w:tc>
        <w:tc>
          <w:tcPr>
            <w:tcW w:w="8460" w:type="dxa"/>
          </w:tcPr>
          <w:p w14:paraId="465E7286" w14:textId="77777777" w:rsidR="00AF44AA" w:rsidRPr="00861AB0" w:rsidRDefault="00AF44AA" w:rsidP="00070CCE">
            <w:pPr>
              <w:jc w:val="both"/>
            </w:pPr>
            <w:r>
              <w:t>M9-UC1, M9-UC2</w:t>
            </w:r>
          </w:p>
        </w:tc>
      </w:tr>
      <w:tr w:rsidR="00AF44AA" w:rsidRPr="00877136" w14:paraId="74C9FC87" w14:textId="77777777" w:rsidTr="00070CCE">
        <w:tc>
          <w:tcPr>
            <w:tcW w:w="1957" w:type="dxa"/>
          </w:tcPr>
          <w:p w14:paraId="632127F3" w14:textId="0B68A945" w:rsidR="00AF44AA" w:rsidRPr="00861AB0" w:rsidRDefault="00753285" w:rsidP="00070CCE">
            <w:pPr>
              <w:jc w:val="both"/>
              <w:rPr>
                <w:b/>
              </w:rPr>
            </w:pPr>
            <w:r>
              <w:rPr>
                <w:b/>
              </w:rPr>
              <w:t xml:space="preserve"> </w:t>
            </w:r>
          </w:p>
        </w:tc>
        <w:tc>
          <w:tcPr>
            <w:tcW w:w="8460" w:type="dxa"/>
          </w:tcPr>
          <w:p w14:paraId="0A0688BF" w14:textId="0E9AD73C" w:rsidR="00AF44AA" w:rsidRDefault="00AF44AA" w:rsidP="00582DCA">
            <w:pPr>
              <w:pStyle w:val="ListParagraph"/>
              <w:numPr>
                <w:ilvl w:val="0"/>
                <w:numId w:val="157"/>
              </w:numPr>
            </w:pPr>
            <w:r>
              <w:t xml:space="preserve">Actor presses </w:t>
            </w:r>
            <w:r>
              <w:rPr>
                <w:noProof/>
              </w:rPr>
              <w:t>Forget Password</w:t>
            </w:r>
            <w:r>
              <w:t>.</w:t>
            </w:r>
          </w:p>
          <w:p w14:paraId="37B8B757" w14:textId="46012725" w:rsidR="00AF44AA" w:rsidRDefault="00AF44AA" w:rsidP="00582DCA">
            <w:pPr>
              <w:pStyle w:val="ListParagraph"/>
              <w:numPr>
                <w:ilvl w:val="0"/>
                <w:numId w:val="157"/>
              </w:numPr>
            </w:pPr>
            <w:r>
              <w:t>Actor enters OTP received on email.</w:t>
            </w:r>
          </w:p>
          <w:p w14:paraId="398235F1" w14:textId="77777777" w:rsidR="00AF44AA" w:rsidRDefault="00AF44AA" w:rsidP="00582DCA">
            <w:pPr>
              <w:pStyle w:val="ListParagraph"/>
              <w:numPr>
                <w:ilvl w:val="0"/>
                <w:numId w:val="157"/>
              </w:numPr>
            </w:pPr>
            <w:r>
              <w:t>Actor enters new password.</w:t>
            </w:r>
          </w:p>
          <w:p w14:paraId="0F620B3B" w14:textId="77777777" w:rsidR="00AF44AA" w:rsidRDefault="00AF44AA" w:rsidP="00582DCA">
            <w:pPr>
              <w:pStyle w:val="ListParagraph"/>
              <w:numPr>
                <w:ilvl w:val="0"/>
                <w:numId w:val="157"/>
              </w:numPr>
            </w:pPr>
            <w:r>
              <w:t>Actor confirms new password.</w:t>
            </w:r>
          </w:p>
          <w:p w14:paraId="445E6809" w14:textId="4252821D" w:rsidR="00AF44AA" w:rsidRPr="00861AB0" w:rsidRDefault="00AF44AA" w:rsidP="00582DCA">
            <w:pPr>
              <w:pStyle w:val="ListParagraph"/>
              <w:numPr>
                <w:ilvl w:val="0"/>
                <w:numId w:val="157"/>
              </w:numPr>
            </w:pPr>
            <w:r>
              <w:t>Actor presses save changes</w:t>
            </w:r>
          </w:p>
        </w:tc>
      </w:tr>
      <w:tr w:rsidR="00AF44AA" w:rsidRPr="00877136" w14:paraId="710DD6DE" w14:textId="77777777" w:rsidTr="00070CCE">
        <w:tc>
          <w:tcPr>
            <w:tcW w:w="1957" w:type="dxa"/>
          </w:tcPr>
          <w:p w14:paraId="03E9D064" w14:textId="1E98F1DF" w:rsidR="00AF44AA" w:rsidRPr="003907CF" w:rsidRDefault="00753285" w:rsidP="00070CCE">
            <w:pPr>
              <w:jc w:val="both"/>
              <w:rPr>
                <w:b/>
              </w:rPr>
            </w:pPr>
            <w:r>
              <w:rPr>
                <w:b/>
              </w:rPr>
              <w:t xml:space="preserve"> </w:t>
            </w:r>
          </w:p>
        </w:tc>
        <w:tc>
          <w:tcPr>
            <w:tcW w:w="8460" w:type="dxa"/>
          </w:tcPr>
          <w:p w14:paraId="3BEC3DDB" w14:textId="77777777" w:rsidR="00AF44AA" w:rsidRPr="00861AB0" w:rsidRDefault="00AF44AA" w:rsidP="00070CCE">
            <w:r>
              <w:t>N/A</w:t>
            </w:r>
          </w:p>
        </w:tc>
      </w:tr>
      <w:tr w:rsidR="00AF44AA" w:rsidRPr="00877136" w14:paraId="15D5ED31" w14:textId="77777777" w:rsidTr="00070CCE">
        <w:tc>
          <w:tcPr>
            <w:tcW w:w="1957" w:type="dxa"/>
          </w:tcPr>
          <w:p w14:paraId="3AF8FA76" w14:textId="70A39C89" w:rsidR="00AF44AA" w:rsidRPr="00861AB0" w:rsidRDefault="00753285" w:rsidP="00070CCE">
            <w:pPr>
              <w:jc w:val="both"/>
              <w:rPr>
                <w:b/>
              </w:rPr>
            </w:pPr>
            <w:r>
              <w:rPr>
                <w:b/>
              </w:rPr>
              <w:t xml:space="preserve"> </w:t>
            </w:r>
          </w:p>
        </w:tc>
        <w:tc>
          <w:tcPr>
            <w:tcW w:w="8460" w:type="dxa"/>
          </w:tcPr>
          <w:p w14:paraId="7CAD456C" w14:textId="28FD2B41" w:rsidR="00AF44AA" w:rsidRDefault="00AF44AA" w:rsidP="00582DCA">
            <w:pPr>
              <w:pStyle w:val="ListParagraph"/>
              <w:numPr>
                <w:ilvl w:val="0"/>
                <w:numId w:val="160"/>
              </w:numPr>
              <w:jc w:val="both"/>
            </w:pPr>
            <w:r>
              <w:t>If Actor enters invalid email prompt message will appear “Enter Valid Email”</w:t>
            </w:r>
          </w:p>
          <w:p w14:paraId="0BB46474" w14:textId="77777777" w:rsidR="00AF44AA" w:rsidRDefault="00AF44AA" w:rsidP="00582DCA">
            <w:pPr>
              <w:pStyle w:val="ListParagraph"/>
              <w:numPr>
                <w:ilvl w:val="0"/>
                <w:numId w:val="160"/>
              </w:numPr>
              <w:jc w:val="both"/>
            </w:pPr>
            <w:r>
              <w:t>If Actor enters invalid OTP prompt message will appear “Enter Valid OTP”</w:t>
            </w:r>
          </w:p>
          <w:p w14:paraId="1E4D4828" w14:textId="6B5D5FF7" w:rsidR="00925B61" w:rsidRPr="00861AB0" w:rsidRDefault="00925B61" w:rsidP="00582DCA">
            <w:pPr>
              <w:pStyle w:val="ListParagraph"/>
              <w:numPr>
                <w:ilvl w:val="0"/>
                <w:numId w:val="160"/>
              </w:numPr>
              <w:jc w:val="both"/>
            </w:pPr>
            <w:r>
              <w:t xml:space="preserve">If password does not match the password </w:t>
            </w:r>
            <w:r w:rsidR="00753285">
              <w:t xml:space="preserve"> </w:t>
            </w:r>
            <w:r>
              <w:t xml:space="preserve"> prompt message will appear “Password must have 8 characters including digits, alphabets and special character”</w:t>
            </w:r>
          </w:p>
        </w:tc>
      </w:tr>
      <w:tr w:rsidR="00AF44AA" w:rsidRPr="00877136" w14:paraId="10B976CC" w14:textId="77777777" w:rsidTr="00070CCE">
        <w:tc>
          <w:tcPr>
            <w:tcW w:w="1957" w:type="dxa"/>
          </w:tcPr>
          <w:p w14:paraId="4AF92F4A" w14:textId="6CE675DA" w:rsidR="00AF44AA" w:rsidRPr="00861AB0" w:rsidRDefault="00753285" w:rsidP="00070CCE">
            <w:pPr>
              <w:jc w:val="both"/>
              <w:rPr>
                <w:b/>
              </w:rPr>
            </w:pPr>
            <w:r>
              <w:rPr>
                <w:b/>
              </w:rPr>
              <w:t xml:space="preserve"> </w:t>
            </w:r>
          </w:p>
        </w:tc>
        <w:tc>
          <w:tcPr>
            <w:tcW w:w="8460" w:type="dxa"/>
          </w:tcPr>
          <w:p w14:paraId="69A2418C" w14:textId="3C9F96C3" w:rsidR="00AF44AA" w:rsidRPr="00553E09" w:rsidRDefault="00AF44AA" w:rsidP="00AF44AA">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ctor </w:t>
            </w:r>
            <w:r w:rsidRPr="007061F8">
              <w:rPr>
                <w:rFonts w:ascii="Times New Roman" w:hAnsi="Times New Roman"/>
              </w:rPr>
              <w:t>will be able to</w:t>
            </w:r>
            <w:r>
              <w:rPr>
                <w:rFonts w:ascii="Times New Roman" w:hAnsi="Times New Roman"/>
              </w:rPr>
              <w:t xml:space="preserve"> login with new password</w:t>
            </w:r>
            <w:r w:rsidRPr="007061F8">
              <w:rPr>
                <w:rFonts w:ascii="Times New Roman" w:hAnsi="Times New Roman"/>
              </w:rPr>
              <w:t>.</w:t>
            </w:r>
          </w:p>
        </w:tc>
      </w:tr>
      <w:tr w:rsidR="00AF44AA" w:rsidRPr="00877136" w14:paraId="056E99E3" w14:textId="77777777" w:rsidTr="00070CCE">
        <w:tc>
          <w:tcPr>
            <w:tcW w:w="1957" w:type="dxa"/>
          </w:tcPr>
          <w:p w14:paraId="360F28E8" w14:textId="3FAFA962" w:rsidR="00AF44AA" w:rsidRPr="00861AB0" w:rsidRDefault="00753285" w:rsidP="00070CCE">
            <w:pPr>
              <w:jc w:val="both"/>
              <w:rPr>
                <w:b/>
              </w:rPr>
            </w:pPr>
            <w:r>
              <w:rPr>
                <w:b/>
              </w:rPr>
              <w:t xml:space="preserve"> </w:t>
            </w:r>
          </w:p>
        </w:tc>
        <w:tc>
          <w:tcPr>
            <w:tcW w:w="8460" w:type="dxa"/>
          </w:tcPr>
          <w:p w14:paraId="7EA119FA" w14:textId="77777777" w:rsidR="00AF44AA" w:rsidRPr="00861AB0" w:rsidRDefault="00AF44AA" w:rsidP="00070CCE">
            <w:pPr>
              <w:pStyle w:val="Pa49"/>
              <w:jc w:val="both"/>
            </w:pPr>
            <w:r>
              <w:rPr>
                <w:rFonts w:ascii="Times New Roman" w:hAnsi="Times New Roman"/>
              </w:rPr>
              <w:t>N/A</w:t>
            </w:r>
          </w:p>
        </w:tc>
      </w:tr>
      <w:tr w:rsidR="00AF44AA" w:rsidRPr="00877136" w14:paraId="61D29D61" w14:textId="77777777" w:rsidTr="00070CCE">
        <w:tc>
          <w:tcPr>
            <w:tcW w:w="1957" w:type="dxa"/>
          </w:tcPr>
          <w:p w14:paraId="7F125BEC" w14:textId="6000AD20" w:rsidR="00AF44AA" w:rsidRPr="00861AB0" w:rsidRDefault="00753285" w:rsidP="00070CCE">
            <w:pPr>
              <w:jc w:val="both"/>
              <w:rPr>
                <w:b/>
              </w:rPr>
            </w:pPr>
            <w:r>
              <w:rPr>
                <w:b/>
              </w:rPr>
              <w:t xml:space="preserve"> </w:t>
            </w:r>
          </w:p>
        </w:tc>
        <w:tc>
          <w:tcPr>
            <w:tcW w:w="8460" w:type="dxa"/>
          </w:tcPr>
          <w:p w14:paraId="7E5D715B" w14:textId="7815D473" w:rsidR="00AF44AA" w:rsidRPr="00861AB0" w:rsidRDefault="00AF44AA" w:rsidP="00070CCE">
            <w:pPr>
              <w:jc w:val="both"/>
            </w:pPr>
            <w:r>
              <w:t xml:space="preserve">Actors </w:t>
            </w:r>
            <w:r w:rsidR="00FB02DF">
              <w:t>has the working email</w:t>
            </w:r>
          </w:p>
        </w:tc>
      </w:tr>
    </w:tbl>
    <w:p w14:paraId="64EA8E30" w14:textId="77777777" w:rsidR="00515BBD" w:rsidRDefault="00515BBD" w:rsidP="00C250BB"/>
    <w:p w14:paraId="450C4670" w14:textId="77777777" w:rsidR="00515BBD" w:rsidRDefault="00515BBD">
      <w:r>
        <w:br w:type="page"/>
      </w:r>
    </w:p>
    <w:p w14:paraId="02F71075" w14:textId="7AB012D6" w:rsidR="00515BBD" w:rsidRPr="00DD5C55" w:rsidRDefault="00753285" w:rsidP="00515BBD">
      <w:pPr>
        <w:pStyle w:val="Caption"/>
        <w:keepNext/>
        <w:spacing w:line="276" w:lineRule="auto"/>
        <w:rPr>
          <w:szCs w:val="24"/>
        </w:rPr>
      </w:pPr>
      <w:r>
        <w:rPr>
          <w:szCs w:val="24"/>
        </w:rPr>
        <w:lastRenderedPageBreak/>
        <w:t xml:space="preserve"> </w:t>
      </w:r>
      <w:r w:rsidR="00515BBD" w:rsidRPr="00DD5C55">
        <w:rPr>
          <w:szCs w:val="24"/>
        </w:rPr>
        <w:t xml:space="preserve"> </w:t>
      </w:r>
      <w:r w:rsidR="00515BBD">
        <w:rPr>
          <w:szCs w:val="24"/>
        </w:rPr>
        <w:t>9</w:t>
      </w:r>
      <w:r w:rsidR="007E4045">
        <w:rPr>
          <w:szCs w:val="24"/>
        </w:rPr>
        <w:t>9</w:t>
      </w:r>
      <w:r w:rsidR="00515BBD" w:rsidRPr="00DD5C55">
        <w:rPr>
          <w:noProof/>
          <w:szCs w:val="24"/>
        </w:rPr>
        <w:t>:</w:t>
      </w:r>
      <w:r w:rsidR="00515BBD">
        <w:rPr>
          <w:noProof/>
          <w:szCs w:val="24"/>
        </w:rPr>
        <w:t xml:space="preserve"> </w:t>
      </w:r>
      <w:r w:rsidR="00515BBD">
        <w:rPr>
          <w:lang w:eastAsia="ar-SA"/>
        </w:rPr>
        <w:t>Update Profile</w:t>
      </w:r>
      <w:r w:rsidR="00515BBD"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15BBD" w:rsidRPr="00877136" w14:paraId="59E2CD09" w14:textId="77777777" w:rsidTr="00070CCE">
        <w:tc>
          <w:tcPr>
            <w:tcW w:w="1957" w:type="dxa"/>
          </w:tcPr>
          <w:p w14:paraId="5B3EFCD8" w14:textId="0E73D58A" w:rsidR="00515BBD" w:rsidRPr="00861AB0" w:rsidRDefault="00753285" w:rsidP="00070CCE">
            <w:pPr>
              <w:jc w:val="both"/>
              <w:rPr>
                <w:b/>
              </w:rPr>
            </w:pPr>
            <w:r>
              <w:rPr>
                <w:b/>
              </w:rPr>
              <w:t xml:space="preserve"> </w:t>
            </w:r>
          </w:p>
        </w:tc>
        <w:tc>
          <w:tcPr>
            <w:tcW w:w="8460" w:type="dxa"/>
          </w:tcPr>
          <w:p w14:paraId="1A76C7FC" w14:textId="37A7D03B" w:rsidR="00515BBD" w:rsidRPr="00861AB0" w:rsidRDefault="00515BBD" w:rsidP="00070CCE">
            <w:pPr>
              <w:jc w:val="both"/>
            </w:pPr>
            <w:r w:rsidRPr="00861AB0">
              <w:t xml:space="preserve"> </w:t>
            </w:r>
            <w:r>
              <w:t>M9-UC5</w:t>
            </w:r>
          </w:p>
        </w:tc>
      </w:tr>
      <w:tr w:rsidR="00515BBD" w:rsidRPr="00877136" w14:paraId="56F3C386" w14:textId="77777777" w:rsidTr="00070CCE">
        <w:tc>
          <w:tcPr>
            <w:tcW w:w="1957" w:type="dxa"/>
          </w:tcPr>
          <w:p w14:paraId="6CE0BED7" w14:textId="63770929" w:rsidR="00515BBD" w:rsidRPr="00861AB0" w:rsidRDefault="00753285" w:rsidP="00070CCE">
            <w:pPr>
              <w:jc w:val="both"/>
              <w:rPr>
                <w:b/>
              </w:rPr>
            </w:pPr>
            <w:r>
              <w:rPr>
                <w:b/>
              </w:rPr>
              <w:t xml:space="preserve"> </w:t>
            </w:r>
          </w:p>
        </w:tc>
        <w:tc>
          <w:tcPr>
            <w:tcW w:w="8460" w:type="dxa"/>
          </w:tcPr>
          <w:p w14:paraId="05061F84" w14:textId="5FBE7AD5" w:rsidR="00515BBD" w:rsidRPr="00861AB0" w:rsidRDefault="00515BBD" w:rsidP="00070CCE">
            <w:pPr>
              <w:jc w:val="both"/>
            </w:pPr>
            <w:r>
              <w:rPr>
                <w:lang w:eastAsia="ar-SA"/>
              </w:rPr>
              <w:t>Update Profile</w:t>
            </w:r>
          </w:p>
        </w:tc>
      </w:tr>
      <w:tr w:rsidR="00515BBD" w:rsidRPr="00877136" w14:paraId="72A53189" w14:textId="77777777" w:rsidTr="00070CCE">
        <w:tc>
          <w:tcPr>
            <w:tcW w:w="1957" w:type="dxa"/>
          </w:tcPr>
          <w:p w14:paraId="60A0CAD6" w14:textId="7483A695" w:rsidR="00515BBD" w:rsidRPr="00861AB0" w:rsidRDefault="00753285" w:rsidP="00070CCE">
            <w:pPr>
              <w:jc w:val="both"/>
              <w:rPr>
                <w:b/>
              </w:rPr>
            </w:pPr>
            <w:r>
              <w:rPr>
                <w:b/>
              </w:rPr>
              <w:t xml:space="preserve"> </w:t>
            </w:r>
          </w:p>
        </w:tc>
        <w:tc>
          <w:tcPr>
            <w:tcW w:w="8460" w:type="dxa"/>
          </w:tcPr>
          <w:p w14:paraId="139267CF" w14:textId="77777777" w:rsidR="00515BBD" w:rsidRPr="00861AB0" w:rsidRDefault="00515BBD" w:rsidP="00070CCE">
            <w:pPr>
              <w:jc w:val="both"/>
            </w:pPr>
            <w:r>
              <w:t>Primary Actor: Admin, Employee</w:t>
            </w:r>
          </w:p>
        </w:tc>
      </w:tr>
      <w:tr w:rsidR="00515BBD" w:rsidRPr="00877136" w14:paraId="7D05EB5C" w14:textId="77777777" w:rsidTr="00070CCE">
        <w:tc>
          <w:tcPr>
            <w:tcW w:w="1957" w:type="dxa"/>
          </w:tcPr>
          <w:p w14:paraId="466A3D98" w14:textId="15BAB38E" w:rsidR="00515BBD" w:rsidRPr="00861AB0" w:rsidRDefault="00753285" w:rsidP="00070CCE">
            <w:pPr>
              <w:jc w:val="both"/>
              <w:rPr>
                <w:b/>
              </w:rPr>
            </w:pPr>
            <w:r>
              <w:rPr>
                <w:b/>
              </w:rPr>
              <w:t xml:space="preserve"> </w:t>
            </w:r>
          </w:p>
        </w:tc>
        <w:tc>
          <w:tcPr>
            <w:tcW w:w="8460" w:type="dxa"/>
          </w:tcPr>
          <w:p w14:paraId="74C9CE8D" w14:textId="7F67A07A" w:rsidR="00515BBD" w:rsidRPr="00861AB0" w:rsidRDefault="00515BBD" w:rsidP="00070CCE">
            <w:pPr>
              <w:pStyle w:val="Pa49"/>
              <w:jc w:val="both"/>
              <w:rPr>
                <w:rFonts w:ascii="Times New Roman" w:hAnsi="Times New Roman"/>
              </w:rPr>
            </w:pPr>
            <w:r>
              <w:rPr>
                <w:rFonts w:ascii="Times New Roman" w:hAnsi="Times New Roman"/>
              </w:rPr>
              <w:t>Actor will be able to update profile.</w:t>
            </w:r>
          </w:p>
        </w:tc>
      </w:tr>
      <w:tr w:rsidR="00515BBD" w:rsidRPr="00877136" w14:paraId="45007BBC" w14:textId="77777777" w:rsidTr="00070CCE">
        <w:tc>
          <w:tcPr>
            <w:tcW w:w="1957" w:type="dxa"/>
          </w:tcPr>
          <w:p w14:paraId="6723173D" w14:textId="0DE5B598" w:rsidR="00515BBD" w:rsidRPr="00861AB0" w:rsidRDefault="00753285" w:rsidP="00070CCE">
            <w:pPr>
              <w:jc w:val="both"/>
              <w:rPr>
                <w:b/>
              </w:rPr>
            </w:pPr>
            <w:r>
              <w:rPr>
                <w:b/>
              </w:rPr>
              <w:t xml:space="preserve"> </w:t>
            </w:r>
          </w:p>
        </w:tc>
        <w:tc>
          <w:tcPr>
            <w:tcW w:w="8460" w:type="dxa"/>
          </w:tcPr>
          <w:p w14:paraId="483F71E0" w14:textId="56BDF062" w:rsidR="00515BBD" w:rsidRPr="00861AB0" w:rsidRDefault="00515BBD" w:rsidP="00070CCE">
            <w:pPr>
              <w:jc w:val="both"/>
            </w:pPr>
            <w:r>
              <w:t>Actor presses “</w:t>
            </w:r>
            <w:r w:rsidR="00537C2D">
              <w:rPr>
                <w:lang w:eastAsia="ar-SA"/>
              </w:rPr>
              <w:t>Update Profile</w:t>
            </w:r>
            <w:r>
              <w:t>” button.</w:t>
            </w:r>
          </w:p>
        </w:tc>
      </w:tr>
      <w:tr w:rsidR="00515BBD" w:rsidRPr="00877136" w14:paraId="51724634" w14:textId="77777777" w:rsidTr="00070CCE">
        <w:tc>
          <w:tcPr>
            <w:tcW w:w="1957" w:type="dxa"/>
          </w:tcPr>
          <w:p w14:paraId="3E97C193" w14:textId="742D7044" w:rsidR="00515BBD" w:rsidRPr="00861AB0" w:rsidRDefault="00753285" w:rsidP="00070CCE">
            <w:pPr>
              <w:jc w:val="both"/>
              <w:rPr>
                <w:b/>
              </w:rPr>
            </w:pPr>
            <w:r>
              <w:rPr>
                <w:b/>
              </w:rPr>
              <w:t xml:space="preserve"> </w:t>
            </w:r>
          </w:p>
        </w:tc>
        <w:tc>
          <w:tcPr>
            <w:tcW w:w="8460" w:type="dxa"/>
          </w:tcPr>
          <w:p w14:paraId="5EE9FBEB" w14:textId="77777777" w:rsidR="00515BBD" w:rsidRPr="00861AB0" w:rsidRDefault="00515BBD" w:rsidP="00070CCE">
            <w:pPr>
              <w:jc w:val="both"/>
            </w:pPr>
            <w:r>
              <w:t>High</w:t>
            </w:r>
          </w:p>
        </w:tc>
      </w:tr>
      <w:tr w:rsidR="00515BBD" w:rsidRPr="00877136" w14:paraId="5A73C24D" w14:textId="77777777" w:rsidTr="00070CCE">
        <w:trPr>
          <w:trHeight w:val="467"/>
        </w:trPr>
        <w:tc>
          <w:tcPr>
            <w:tcW w:w="1957" w:type="dxa"/>
          </w:tcPr>
          <w:p w14:paraId="27FC1EF2" w14:textId="542199D5" w:rsidR="00515BBD" w:rsidRPr="00861AB0" w:rsidRDefault="00753285" w:rsidP="00070CCE">
            <w:pPr>
              <w:jc w:val="both"/>
              <w:rPr>
                <w:b/>
              </w:rPr>
            </w:pPr>
            <w:r>
              <w:rPr>
                <w:b/>
              </w:rPr>
              <w:t xml:space="preserve"> </w:t>
            </w:r>
          </w:p>
        </w:tc>
        <w:tc>
          <w:tcPr>
            <w:tcW w:w="8460" w:type="dxa"/>
          </w:tcPr>
          <w:p w14:paraId="0E3BEC87" w14:textId="77777777" w:rsidR="00515BBD" w:rsidRDefault="00515BBD" w:rsidP="00070CCE">
            <w:pPr>
              <w:pStyle w:val="Pa49"/>
              <w:jc w:val="both"/>
              <w:rPr>
                <w:rFonts w:ascii="Times New Roman" w:hAnsi="Times New Roman"/>
              </w:rPr>
            </w:pPr>
            <w:r>
              <w:rPr>
                <w:rFonts w:ascii="Times New Roman" w:hAnsi="Times New Roman"/>
              </w:rPr>
              <w:t>PRE-1: Actor has visited the portal</w:t>
            </w:r>
          </w:p>
          <w:p w14:paraId="2BEDBCE1" w14:textId="77777777" w:rsidR="00515BBD" w:rsidRPr="00325F2A" w:rsidRDefault="00515BBD" w:rsidP="00070CCE">
            <w:r>
              <w:t>PRE-2: Actor has logged in before</w:t>
            </w:r>
          </w:p>
        </w:tc>
      </w:tr>
      <w:tr w:rsidR="00515BBD" w:rsidRPr="00877136" w14:paraId="000625B0" w14:textId="77777777" w:rsidTr="00070CCE">
        <w:trPr>
          <w:trHeight w:val="440"/>
        </w:trPr>
        <w:tc>
          <w:tcPr>
            <w:tcW w:w="1957" w:type="dxa"/>
          </w:tcPr>
          <w:p w14:paraId="25F1F784" w14:textId="5D40C8B3" w:rsidR="00515BBD" w:rsidRPr="00861AB0" w:rsidRDefault="00753285" w:rsidP="00070CCE">
            <w:pPr>
              <w:jc w:val="both"/>
              <w:rPr>
                <w:b/>
              </w:rPr>
            </w:pPr>
            <w:r>
              <w:rPr>
                <w:b/>
                <w:color w:val="0D0D0D" w:themeColor="text1" w:themeTint="F2"/>
              </w:rPr>
              <w:t xml:space="preserve"> </w:t>
            </w:r>
          </w:p>
        </w:tc>
        <w:tc>
          <w:tcPr>
            <w:tcW w:w="8460" w:type="dxa"/>
          </w:tcPr>
          <w:p w14:paraId="4EB139E0" w14:textId="1D7FAE6D" w:rsidR="00515BBD" w:rsidRPr="00861AB0" w:rsidRDefault="00515BBD" w:rsidP="00070CCE">
            <w:pPr>
              <w:jc w:val="both"/>
            </w:pPr>
            <w:r>
              <w:t>M9-UC1, M9-UC2</w:t>
            </w:r>
          </w:p>
        </w:tc>
      </w:tr>
      <w:tr w:rsidR="00515BBD" w:rsidRPr="00877136" w14:paraId="6E20F9A8" w14:textId="77777777" w:rsidTr="00070CCE">
        <w:tc>
          <w:tcPr>
            <w:tcW w:w="1957" w:type="dxa"/>
          </w:tcPr>
          <w:p w14:paraId="06E08637" w14:textId="2DE2A532" w:rsidR="00515BBD" w:rsidRPr="00861AB0" w:rsidRDefault="00753285" w:rsidP="00070CCE">
            <w:pPr>
              <w:jc w:val="both"/>
              <w:rPr>
                <w:b/>
              </w:rPr>
            </w:pPr>
            <w:r>
              <w:rPr>
                <w:b/>
              </w:rPr>
              <w:t xml:space="preserve"> </w:t>
            </w:r>
          </w:p>
        </w:tc>
        <w:tc>
          <w:tcPr>
            <w:tcW w:w="8460" w:type="dxa"/>
          </w:tcPr>
          <w:p w14:paraId="6E89A513" w14:textId="7CE6193F" w:rsidR="00515BBD" w:rsidRDefault="00515BBD" w:rsidP="00582DCA">
            <w:pPr>
              <w:pStyle w:val="ListParagraph"/>
              <w:numPr>
                <w:ilvl w:val="0"/>
                <w:numId w:val="158"/>
              </w:numPr>
            </w:pPr>
            <w:r>
              <w:t>Actor presses</w:t>
            </w:r>
            <w:r w:rsidR="00537C2D">
              <w:rPr>
                <w:lang w:eastAsia="ar-SA"/>
              </w:rPr>
              <w:t xml:space="preserve"> Update Profile</w:t>
            </w:r>
            <w:r>
              <w:t>.</w:t>
            </w:r>
          </w:p>
          <w:p w14:paraId="318EC122" w14:textId="0DFB4FBE" w:rsidR="00515BBD" w:rsidRDefault="00515BBD" w:rsidP="00582DCA">
            <w:pPr>
              <w:pStyle w:val="ListParagraph"/>
              <w:numPr>
                <w:ilvl w:val="0"/>
                <w:numId w:val="158"/>
              </w:numPr>
            </w:pPr>
            <w:r>
              <w:t>Actor</w:t>
            </w:r>
            <w:r w:rsidR="00537C2D">
              <w:t xml:space="preserve"> changed the information they want to change</w:t>
            </w:r>
            <w:r>
              <w:t>.</w:t>
            </w:r>
          </w:p>
          <w:p w14:paraId="0A25FB29" w14:textId="77777777" w:rsidR="00515BBD" w:rsidRPr="00861AB0" w:rsidRDefault="00515BBD" w:rsidP="00582DCA">
            <w:pPr>
              <w:pStyle w:val="ListParagraph"/>
              <w:numPr>
                <w:ilvl w:val="0"/>
                <w:numId w:val="158"/>
              </w:numPr>
            </w:pPr>
            <w:r>
              <w:t>Actor presses save changes</w:t>
            </w:r>
          </w:p>
        </w:tc>
      </w:tr>
      <w:tr w:rsidR="00515BBD" w:rsidRPr="00877136" w14:paraId="76572338" w14:textId="77777777" w:rsidTr="00070CCE">
        <w:tc>
          <w:tcPr>
            <w:tcW w:w="1957" w:type="dxa"/>
          </w:tcPr>
          <w:p w14:paraId="021690DB" w14:textId="163EFF14" w:rsidR="00515BBD" w:rsidRPr="003907CF" w:rsidRDefault="00753285" w:rsidP="00070CCE">
            <w:pPr>
              <w:jc w:val="both"/>
              <w:rPr>
                <w:b/>
              </w:rPr>
            </w:pPr>
            <w:r>
              <w:rPr>
                <w:b/>
              </w:rPr>
              <w:t xml:space="preserve"> </w:t>
            </w:r>
          </w:p>
        </w:tc>
        <w:tc>
          <w:tcPr>
            <w:tcW w:w="8460" w:type="dxa"/>
          </w:tcPr>
          <w:p w14:paraId="36BFC78C" w14:textId="77777777" w:rsidR="00515BBD" w:rsidRPr="00861AB0" w:rsidRDefault="00515BBD" w:rsidP="00070CCE">
            <w:r>
              <w:t>N/A</w:t>
            </w:r>
          </w:p>
        </w:tc>
      </w:tr>
      <w:tr w:rsidR="00515BBD" w:rsidRPr="00877136" w14:paraId="0F21ED94" w14:textId="77777777" w:rsidTr="00070CCE">
        <w:tc>
          <w:tcPr>
            <w:tcW w:w="1957" w:type="dxa"/>
          </w:tcPr>
          <w:p w14:paraId="07EF18A1" w14:textId="0DC11801" w:rsidR="00515BBD" w:rsidRPr="00861AB0" w:rsidRDefault="00753285" w:rsidP="00070CCE">
            <w:pPr>
              <w:jc w:val="both"/>
              <w:rPr>
                <w:b/>
              </w:rPr>
            </w:pPr>
            <w:r>
              <w:rPr>
                <w:b/>
              </w:rPr>
              <w:t xml:space="preserve"> </w:t>
            </w:r>
          </w:p>
        </w:tc>
        <w:tc>
          <w:tcPr>
            <w:tcW w:w="8460" w:type="dxa"/>
          </w:tcPr>
          <w:p w14:paraId="7A908092" w14:textId="77777777" w:rsidR="00515BBD" w:rsidRDefault="00515BBD" w:rsidP="00582DCA">
            <w:pPr>
              <w:pStyle w:val="ListParagraph"/>
              <w:numPr>
                <w:ilvl w:val="0"/>
                <w:numId w:val="159"/>
              </w:numPr>
              <w:jc w:val="both"/>
            </w:pPr>
            <w:r>
              <w:t>If Actor enters invalid email prompt message will appear “Enter Valid Email”</w:t>
            </w:r>
          </w:p>
          <w:p w14:paraId="14A16810" w14:textId="012CDF72" w:rsidR="00515BBD" w:rsidRPr="00861AB0" w:rsidRDefault="00925B61" w:rsidP="00582DCA">
            <w:pPr>
              <w:pStyle w:val="ListParagraph"/>
              <w:numPr>
                <w:ilvl w:val="0"/>
                <w:numId w:val="159"/>
              </w:numPr>
              <w:jc w:val="both"/>
            </w:pPr>
            <w:r>
              <w:t xml:space="preserve">If password does not match the password </w:t>
            </w:r>
            <w:r w:rsidR="00753285">
              <w:t xml:space="preserve"> </w:t>
            </w:r>
            <w:r>
              <w:t xml:space="preserve"> prompt message will appear “Password must have 8 characters including digits, alphabets and special character”</w:t>
            </w:r>
          </w:p>
        </w:tc>
      </w:tr>
      <w:tr w:rsidR="00515BBD" w:rsidRPr="00877136" w14:paraId="5EB9D34C" w14:textId="77777777" w:rsidTr="00070CCE">
        <w:tc>
          <w:tcPr>
            <w:tcW w:w="1957" w:type="dxa"/>
          </w:tcPr>
          <w:p w14:paraId="23A41059" w14:textId="30151180" w:rsidR="00515BBD" w:rsidRPr="00861AB0" w:rsidRDefault="00753285" w:rsidP="00070CCE">
            <w:pPr>
              <w:jc w:val="both"/>
              <w:rPr>
                <w:b/>
              </w:rPr>
            </w:pPr>
            <w:r>
              <w:rPr>
                <w:b/>
              </w:rPr>
              <w:t xml:space="preserve"> </w:t>
            </w:r>
          </w:p>
        </w:tc>
        <w:tc>
          <w:tcPr>
            <w:tcW w:w="8460" w:type="dxa"/>
          </w:tcPr>
          <w:p w14:paraId="6813E80B" w14:textId="5DB8CDCE" w:rsidR="00515BBD" w:rsidRPr="00553E09" w:rsidRDefault="00515BBD"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ctor </w:t>
            </w:r>
            <w:r w:rsidRPr="007061F8">
              <w:rPr>
                <w:rFonts w:ascii="Times New Roman" w:hAnsi="Times New Roman"/>
              </w:rPr>
              <w:t>will be able to</w:t>
            </w:r>
            <w:r w:rsidR="0020232C">
              <w:rPr>
                <w:rFonts w:ascii="Times New Roman" w:hAnsi="Times New Roman"/>
              </w:rPr>
              <w:t xml:space="preserve"> </w:t>
            </w:r>
            <w:r w:rsidR="0020232C" w:rsidRPr="0020232C">
              <w:rPr>
                <w:rFonts w:ascii="Times New Roman" w:hAnsi="Times New Roman"/>
              </w:rPr>
              <w:t>Update Profile</w:t>
            </w:r>
            <w:r w:rsidRPr="007061F8">
              <w:rPr>
                <w:rFonts w:ascii="Times New Roman" w:hAnsi="Times New Roman"/>
              </w:rPr>
              <w:t>.</w:t>
            </w:r>
          </w:p>
        </w:tc>
      </w:tr>
      <w:tr w:rsidR="00515BBD" w:rsidRPr="00877136" w14:paraId="09EB41CF" w14:textId="77777777" w:rsidTr="00070CCE">
        <w:tc>
          <w:tcPr>
            <w:tcW w:w="1957" w:type="dxa"/>
          </w:tcPr>
          <w:p w14:paraId="19EBFAA1" w14:textId="521F76FB" w:rsidR="00515BBD" w:rsidRPr="00861AB0" w:rsidRDefault="00753285" w:rsidP="00070CCE">
            <w:pPr>
              <w:jc w:val="both"/>
              <w:rPr>
                <w:b/>
              </w:rPr>
            </w:pPr>
            <w:r>
              <w:rPr>
                <w:b/>
              </w:rPr>
              <w:t xml:space="preserve"> </w:t>
            </w:r>
          </w:p>
        </w:tc>
        <w:tc>
          <w:tcPr>
            <w:tcW w:w="8460" w:type="dxa"/>
          </w:tcPr>
          <w:p w14:paraId="0CFABB2C" w14:textId="77777777" w:rsidR="00515BBD" w:rsidRPr="00861AB0" w:rsidRDefault="00515BBD" w:rsidP="00070CCE">
            <w:pPr>
              <w:pStyle w:val="Pa49"/>
              <w:jc w:val="both"/>
            </w:pPr>
            <w:r>
              <w:rPr>
                <w:rFonts w:ascii="Times New Roman" w:hAnsi="Times New Roman"/>
              </w:rPr>
              <w:t>N/A</w:t>
            </w:r>
          </w:p>
        </w:tc>
      </w:tr>
      <w:tr w:rsidR="00515BBD" w:rsidRPr="00877136" w14:paraId="47EA43C7" w14:textId="77777777" w:rsidTr="00070CCE">
        <w:tc>
          <w:tcPr>
            <w:tcW w:w="1957" w:type="dxa"/>
          </w:tcPr>
          <w:p w14:paraId="214845DE" w14:textId="05A4C61C" w:rsidR="00515BBD" w:rsidRPr="00861AB0" w:rsidRDefault="00753285" w:rsidP="00070CCE">
            <w:pPr>
              <w:jc w:val="both"/>
              <w:rPr>
                <w:b/>
              </w:rPr>
            </w:pPr>
            <w:r>
              <w:rPr>
                <w:b/>
              </w:rPr>
              <w:t xml:space="preserve"> </w:t>
            </w:r>
          </w:p>
        </w:tc>
        <w:tc>
          <w:tcPr>
            <w:tcW w:w="8460" w:type="dxa"/>
          </w:tcPr>
          <w:p w14:paraId="6CAD1ACE" w14:textId="335BF316" w:rsidR="00515BBD" w:rsidRPr="00861AB0" w:rsidRDefault="00515BBD" w:rsidP="00070CCE">
            <w:pPr>
              <w:jc w:val="both"/>
            </w:pPr>
            <w:r>
              <w:t xml:space="preserve">Actors has </w:t>
            </w:r>
            <w:r w:rsidR="00D11DB1">
              <w:t>logged in.</w:t>
            </w:r>
          </w:p>
        </w:tc>
      </w:tr>
    </w:tbl>
    <w:p w14:paraId="5C6D2FFA" w14:textId="77777777" w:rsidR="007E4045" w:rsidRDefault="007E4045" w:rsidP="00C250BB"/>
    <w:p w14:paraId="35CAD8C3" w14:textId="77777777" w:rsidR="007E4045" w:rsidRDefault="007E4045">
      <w:r>
        <w:br w:type="page"/>
      </w:r>
    </w:p>
    <w:p w14:paraId="41EA7DB7" w14:textId="67290C7E" w:rsidR="007E4045" w:rsidRPr="00DD5C55" w:rsidRDefault="00753285" w:rsidP="007E4045">
      <w:pPr>
        <w:pStyle w:val="Caption"/>
        <w:keepNext/>
        <w:spacing w:line="276" w:lineRule="auto"/>
        <w:rPr>
          <w:szCs w:val="24"/>
        </w:rPr>
      </w:pPr>
      <w:r>
        <w:rPr>
          <w:szCs w:val="24"/>
        </w:rPr>
        <w:lastRenderedPageBreak/>
        <w:t xml:space="preserve"> </w:t>
      </w:r>
      <w:r w:rsidR="007E4045" w:rsidRPr="00DD5C55">
        <w:rPr>
          <w:szCs w:val="24"/>
        </w:rPr>
        <w:t xml:space="preserve"> </w:t>
      </w:r>
      <w:r w:rsidR="007E4045">
        <w:rPr>
          <w:szCs w:val="24"/>
        </w:rPr>
        <w:t>100</w:t>
      </w:r>
      <w:r w:rsidR="007E4045" w:rsidRPr="00DD5C55">
        <w:rPr>
          <w:noProof/>
          <w:szCs w:val="24"/>
        </w:rPr>
        <w:t>:</w:t>
      </w:r>
      <w:r w:rsidR="007E4045">
        <w:rPr>
          <w:noProof/>
          <w:szCs w:val="24"/>
        </w:rPr>
        <w:t xml:space="preserve"> </w:t>
      </w:r>
      <w:r w:rsidR="00A76CEF">
        <w:rPr>
          <w:noProof/>
          <w:szCs w:val="24"/>
        </w:rPr>
        <w:t xml:space="preserve">Add </w:t>
      </w:r>
      <w:r w:rsidR="007E4045">
        <w:rPr>
          <w:noProof/>
          <w:szCs w:val="24"/>
        </w:rPr>
        <w:t>Employee</w:t>
      </w:r>
      <w:r w:rsidR="007E4045"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E4045" w:rsidRPr="00877136" w14:paraId="16F1ADEC" w14:textId="77777777" w:rsidTr="00070CCE">
        <w:tc>
          <w:tcPr>
            <w:tcW w:w="1957" w:type="dxa"/>
          </w:tcPr>
          <w:p w14:paraId="5BE5BD41" w14:textId="356D0EDC" w:rsidR="007E4045" w:rsidRPr="00861AB0" w:rsidRDefault="00753285" w:rsidP="00070CCE">
            <w:pPr>
              <w:jc w:val="both"/>
              <w:rPr>
                <w:b/>
              </w:rPr>
            </w:pPr>
            <w:r>
              <w:rPr>
                <w:b/>
              </w:rPr>
              <w:t xml:space="preserve"> </w:t>
            </w:r>
          </w:p>
        </w:tc>
        <w:tc>
          <w:tcPr>
            <w:tcW w:w="8460" w:type="dxa"/>
          </w:tcPr>
          <w:p w14:paraId="179A5669" w14:textId="78BD3579" w:rsidR="007E4045" w:rsidRPr="00861AB0" w:rsidRDefault="007E4045" w:rsidP="00070CCE">
            <w:pPr>
              <w:jc w:val="both"/>
            </w:pPr>
            <w:r w:rsidRPr="00861AB0">
              <w:t xml:space="preserve"> </w:t>
            </w:r>
            <w:r>
              <w:t>M9-UC6</w:t>
            </w:r>
          </w:p>
        </w:tc>
      </w:tr>
      <w:tr w:rsidR="007E4045" w:rsidRPr="00877136" w14:paraId="33C81885" w14:textId="77777777" w:rsidTr="00070CCE">
        <w:tc>
          <w:tcPr>
            <w:tcW w:w="1957" w:type="dxa"/>
          </w:tcPr>
          <w:p w14:paraId="50A9FDEA" w14:textId="7808C4FC" w:rsidR="007E4045" w:rsidRPr="00861AB0" w:rsidRDefault="00753285" w:rsidP="00070CCE">
            <w:pPr>
              <w:jc w:val="both"/>
              <w:rPr>
                <w:b/>
              </w:rPr>
            </w:pPr>
            <w:r>
              <w:rPr>
                <w:b/>
              </w:rPr>
              <w:t xml:space="preserve"> </w:t>
            </w:r>
          </w:p>
        </w:tc>
        <w:tc>
          <w:tcPr>
            <w:tcW w:w="8460" w:type="dxa"/>
          </w:tcPr>
          <w:p w14:paraId="247EE947" w14:textId="4E0EA2D3" w:rsidR="007E4045" w:rsidRPr="00861AB0" w:rsidRDefault="00A76CEF" w:rsidP="00070CCE">
            <w:pPr>
              <w:jc w:val="both"/>
            </w:pPr>
            <w:r>
              <w:rPr>
                <w:noProof/>
              </w:rPr>
              <w:t xml:space="preserve">Add </w:t>
            </w:r>
            <w:r w:rsidR="007E4045">
              <w:rPr>
                <w:noProof/>
              </w:rPr>
              <w:t>Employee</w:t>
            </w:r>
          </w:p>
        </w:tc>
      </w:tr>
      <w:tr w:rsidR="007E4045" w:rsidRPr="00877136" w14:paraId="1A6C2D65" w14:textId="77777777" w:rsidTr="00070CCE">
        <w:tc>
          <w:tcPr>
            <w:tcW w:w="1957" w:type="dxa"/>
          </w:tcPr>
          <w:p w14:paraId="1E6163FC" w14:textId="3C2A2A70" w:rsidR="007E4045" w:rsidRPr="00861AB0" w:rsidRDefault="00753285" w:rsidP="00070CCE">
            <w:pPr>
              <w:jc w:val="both"/>
              <w:rPr>
                <w:b/>
              </w:rPr>
            </w:pPr>
            <w:r>
              <w:rPr>
                <w:b/>
              </w:rPr>
              <w:t xml:space="preserve"> </w:t>
            </w:r>
          </w:p>
        </w:tc>
        <w:tc>
          <w:tcPr>
            <w:tcW w:w="8460" w:type="dxa"/>
          </w:tcPr>
          <w:p w14:paraId="194580D5" w14:textId="19626C01" w:rsidR="007E4045" w:rsidRPr="00861AB0" w:rsidRDefault="007E4045" w:rsidP="00070CCE">
            <w:pPr>
              <w:jc w:val="both"/>
            </w:pPr>
            <w:r>
              <w:t>Primary Actor: Admin</w:t>
            </w:r>
          </w:p>
        </w:tc>
      </w:tr>
      <w:tr w:rsidR="007E4045" w:rsidRPr="00877136" w14:paraId="04BAB538" w14:textId="77777777" w:rsidTr="00070CCE">
        <w:tc>
          <w:tcPr>
            <w:tcW w:w="1957" w:type="dxa"/>
          </w:tcPr>
          <w:p w14:paraId="43163024" w14:textId="78AB4056" w:rsidR="007E4045" w:rsidRPr="00861AB0" w:rsidRDefault="00753285" w:rsidP="00070CCE">
            <w:pPr>
              <w:jc w:val="both"/>
              <w:rPr>
                <w:b/>
              </w:rPr>
            </w:pPr>
            <w:r>
              <w:rPr>
                <w:b/>
              </w:rPr>
              <w:t xml:space="preserve"> </w:t>
            </w:r>
          </w:p>
        </w:tc>
        <w:tc>
          <w:tcPr>
            <w:tcW w:w="8460" w:type="dxa"/>
          </w:tcPr>
          <w:p w14:paraId="4541B49D" w14:textId="5BB66D86" w:rsidR="007E4045" w:rsidRPr="00861AB0" w:rsidRDefault="00C7425C" w:rsidP="00070CCE">
            <w:pPr>
              <w:pStyle w:val="Pa49"/>
              <w:jc w:val="both"/>
              <w:rPr>
                <w:rFonts w:ascii="Times New Roman" w:hAnsi="Times New Roman"/>
              </w:rPr>
            </w:pPr>
            <w:r>
              <w:rPr>
                <w:rFonts w:ascii="Times New Roman" w:hAnsi="Times New Roman"/>
              </w:rPr>
              <w:t xml:space="preserve">Admin </w:t>
            </w:r>
            <w:r w:rsidR="007E4045">
              <w:rPr>
                <w:rFonts w:ascii="Times New Roman" w:hAnsi="Times New Roman"/>
              </w:rPr>
              <w:t>will be</w:t>
            </w:r>
            <w:r>
              <w:rPr>
                <w:rFonts w:ascii="Times New Roman" w:hAnsi="Times New Roman"/>
              </w:rPr>
              <w:t xml:space="preserve"> click on </w:t>
            </w:r>
            <w:r w:rsidR="00A76CEF">
              <w:rPr>
                <w:rFonts w:ascii="Times New Roman" w:hAnsi="Times New Roman"/>
              </w:rPr>
              <w:t xml:space="preserve">Add Employee </w:t>
            </w:r>
            <w:r>
              <w:rPr>
                <w:rFonts w:ascii="Times New Roman" w:hAnsi="Times New Roman"/>
              </w:rPr>
              <w:t>to add employee</w:t>
            </w:r>
            <w:r w:rsidR="007E4045">
              <w:rPr>
                <w:rFonts w:ascii="Times New Roman" w:hAnsi="Times New Roman"/>
              </w:rPr>
              <w:t>.</w:t>
            </w:r>
          </w:p>
        </w:tc>
      </w:tr>
      <w:tr w:rsidR="007E4045" w:rsidRPr="00877136" w14:paraId="6AF49998" w14:textId="77777777" w:rsidTr="00070CCE">
        <w:tc>
          <w:tcPr>
            <w:tcW w:w="1957" w:type="dxa"/>
          </w:tcPr>
          <w:p w14:paraId="09C6D214" w14:textId="47705E55" w:rsidR="007E4045" w:rsidRPr="00861AB0" w:rsidRDefault="00753285" w:rsidP="00070CCE">
            <w:pPr>
              <w:jc w:val="both"/>
              <w:rPr>
                <w:b/>
              </w:rPr>
            </w:pPr>
            <w:r>
              <w:rPr>
                <w:b/>
              </w:rPr>
              <w:t xml:space="preserve"> </w:t>
            </w:r>
          </w:p>
        </w:tc>
        <w:tc>
          <w:tcPr>
            <w:tcW w:w="8460" w:type="dxa"/>
          </w:tcPr>
          <w:p w14:paraId="2B760D9A" w14:textId="71EE74C9" w:rsidR="007E4045" w:rsidRPr="00861AB0" w:rsidRDefault="00797BA8" w:rsidP="00070CCE">
            <w:pPr>
              <w:jc w:val="both"/>
            </w:pPr>
            <w:r>
              <w:t xml:space="preserve">Admin </w:t>
            </w:r>
            <w:r w:rsidR="007E4045">
              <w:t>presses “</w:t>
            </w:r>
            <w:r w:rsidR="00FB38B4">
              <w:t xml:space="preserve">Add </w:t>
            </w:r>
            <w:r w:rsidR="00C7425C">
              <w:rPr>
                <w:noProof/>
              </w:rPr>
              <w:t>Employee</w:t>
            </w:r>
            <w:r w:rsidR="007E4045">
              <w:t>” button.</w:t>
            </w:r>
          </w:p>
        </w:tc>
      </w:tr>
      <w:tr w:rsidR="007E4045" w:rsidRPr="00877136" w14:paraId="2E7B2195" w14:textId="77777777" w:rsidTr="00070CCE">
        <w:tc>
          <w:tcPr>
            <w:tcW w:w="1957" w:type="dxa"/>
          </w:tcPr>
          <w:p w14:paraId="44B55574" w14:textId="3666BE0C" w:rsidR="007E4045" w:rsidRPr="00861AB0" w:rsidRDefault="00753285" w:rsidP="00070CCE">
            <w:pPr>
              <w:jc w:val="both"/>
              <w:rPr>
                <w:b/>
              </w:rPr>
            </w:pPr>
            <w:r>
              <w:rPr>
                <w:b/>
              </w:rPr>
              <w:t xml:space="preserve"> </w:t>
            </w:r>
          </w:p>
        </w:tc>
        <w:tc>
          <w:tcPr>
            <w:tcW w:w="8460" w:type="dxa"/>
          </w:tcPr>
          <w:p w14:paraId="7B9C1914" w14:textId="77777777" w:rsidR="007E4045" w:rsidRPr="00861AB0" w:rsidRDefault="007E4045" w:rsidP="00070CCE">
            <w:pPr>
              <w:jc w:val="both"/>
            </w:pPr>
            <w:r>
              <w:t>High</w:t>
            </w:r>
          </w:p>
        </w:tc>
      </w:tr>
      <w:tr w:rsidR="007E4045" w:rsidRPr="00877136" w14:paraId="319826A6" w14:textId="77777777" w:rsidTr="00070CCE">
        <w:trPr>
          <w:trHeight w:val="467"/>
        </w:trPr>
        <w:tc>
          <w:tcPr>
            <w:tcW w:w="1957" w:type="dxa"/>
          </w:tcPr>
          <w:p w14:paraId="44C41AC9" w14:textId="2659AC0A" w:rsidR="007E4045" w:rsidRPr="00861AB0" w:rsidRDefault="00753285" w:rsidP="00070CCE">
            <w:pPr>
              <w:jc w:val="both"/>
              <w:rPr>
                <w:b/>
              </w:rPr>
            </w:pPr>
            <w:r>
              <w:rPr>
                <w:b/>
              </w:rPr>
              <w:t xml:space="preserve"> </w:t>
            </w:r>
          </w:p>
        </w:tc>
        <w:tc>
          <w:tcPr>
            <w:tcW w:w="8460" w:type="dxa"/>
          </w:tcPr>
          <w:p w14:paraId="324459B3" w14:textId="220EABE5" w:rsidR="007E4045" w:rsidRDefault="007E4045" w:rsidP="00070CCE">
            <w:pPr>
              <w:pStyle w:val="Pa49"/>
              <w:jc w:val="both"/>
              <w:rPr>
                <w:rFonts w:ascii="Times New Roman" w:hAnsi="Times New Roman"/>
              </w:rPr>
            </w:pPr>
            <w:r>
              <w:rPr>
                <w:rFonts w:ascii="Times New Roman" w:hAnsi="Times New Roman"/>
              </w:rPr>
              <w:t xml:space="preserve">PRE-1: </w:t>
            </w:r>
            <w:r w:rsidR="00A139B0">
              <w:rPr>
                <w:rFonts w:ascii="Times New Roman" w:hAnsi="Times New Roman"/>
              </w:rPr>
              <w:t xml:space="preserve">Admin </w:t>
            </w:r>
            <w:r>
              <w:rPr>
                <w:rFonts w:ascii="Times New Roman" w:hAnsi="Times New Roman"/>
              </w:rPr>
              <w:t>has visited the portal</w:t>
            </w:r>
          </w:p>
          <w:p w14:paraId="03320937" w14:textId="62FE013A" w:rsidR="007E4045" w:rsidRPr="00325F2A" w:rsidRDefault="007E4045" w:rsidP="00070CCE">
            <w:r>
              <w:t xml:space="preserve">PRE-2: </w:t>
            </w:r>
            <w:r w:rsidR="00A139B0">
              <w:t xml:space="preserve">Admin </w:t>
            </w:r>
            <w:r>
              <w:t>has logged in before</w:t>
            </w:r>
          </w:p>
        </w:tc>
      </w:tr>
      <w:tr w:rsidR="007E4045" w:rsidRPr="00877136" w14:paraId="62AD1166" w14:textId="77777777" w:rsidTr="00070CCE">
        <w:trPr>
          <w:trHeight w:val="440"/>
        </w:trPr>
        <w:tc>
          <w:tcPr>
            <w:tcW w:w="1957" w:type="dxa"/>
          </w:tcPr>
          <w:p w14:paraId="350F7378" w14:textId="227619DD" w:rsidR="007E4045" w:rsidRPr="00861AB0" w:rsidRDefault="00753285" w:rsidP="00070CCE">
            <w:pPr>
              <w:jc w:val="both"/>
              <w:rPr>
                <w:b/>
              </w:rPr>
            </w:pPr>
            <w:r>
              <w:rPr>
                <w:b/>
                <w:color w:val="0D0D0D" w:themeColor="text1" w:themeTint="F2"/>
              </w:rPr>
              <w:t xml:space="preserve"> </w:t>
            </w:r>
          </w:p>
        </w:tc>
        <w:tc>
          <w:tcPr>
            <w:tcW w:w="8460" w:type="dxa"/>
          </w:tcPr>
          <w:p w14:paraId="2CCD7FD0" w14:textId="77777777" w:rsidR="007E4045" w:rsidRPr="00861AB0" w:rsidRDefault="007E4045" w:rsidP="00070CCE">
            <w:pPr>
              <w:jc w:val="both"/>
            </w:pPr>
            <w:r>
              <w:t>M9-UC1, M9-UC2</w:t>
            </w:r>
          </w:p>
        </w:tc>
      </w:tr>
      <w:tr w:rsidR="007E4045" w:rsidRPr="00877136" w14:paraId="2BB5C416" w14:textId="77777777" w:rsidTr="00070CCE">
        <w:tc>
          <w:tcPr>
            <w:tcW w:w="1957" w:type="dxa"/>
          </w:tcPr>
          <w:p w14:paraId="248150CB" w14:textId="6C25DE75" w:rsidR="007E4045" w:rsidRPr="00861AB0" w:rsidRDefault="00753285" w:rsidP="00070CCE">
            <w:pPr>
              <w:jc w:val="both"/>
              <w:rPr>
                <w:b/>
              </w:rPr>
            </w:pPr>
            <w:r>
              <w:rPr>
                <w:b/>
              </w:rPr>
              <w:t xml:space="preserve"> </w:t>
            </w:r>
          </w:p>
        </w:tc>
        <w:tc>
          <w:tcPr>
            <w:tcW w:w="8460" w:type="dxa"/>
          </w:tcPr>
          <w:p w14:paraId="7C5CA66A" w14:textId="1DA59E9E" w:rsidR="00CA525D" w:rsidRDefault="007E4045" w:rsidP="00CA525D">
            <w:pPr>
              <w:pStyle w:val="ListParagraph"/>
              <w:numPr>
                <w:ilvl w:val="0"/>
                <w:numId w:val="161"/>
              </w:numPr>
            </w:pPr>
            <w:r>
              <w:t>A</w:t>
            </w:r>
            <w:r w:rsidR="00CA525D">
              <w:t xml:space="preserve">dmin </w:t>
            </w:r>
            <w:r>
              <w:t>presses</w:t>
            </w:r>
            <w:r w:rsidR="007D600E">
              <w:t xml:space="preserve"> </w:t>
            </w:r>
            <w:r w:rsidR="007D600E">
              <w:rPr>
                <w:noProof/>
              </w:rPr>
              <w:t>Manage Employee</w:t>
            </w:r>
            <w:r>
              <w:t>.</w:t>
            </w:r>
          </w:p>
          <w:p w14:paraId="626A3025" w14:textId="77777777" w:rsidR="007E4045" w:rsidRDefault="00CA525D" w:rsidP="00CA525D">
            <w:pPr>
              <w:pStyle w:val="ListParagraph"/>
              <w:numPr>
                <w:ilvl w:val="0"/>
                <w:numId w:val="161"/>
              </w:numPr>
            </w:pPr>
            <w:r>
              <w:t>Admin will see List of Employee</w:t>
            </w:r>
          </w:p>
          <w:p w14:paraId="68278319" w14:textId="2E9D041B" w:rsidR="00070CCE" w:rsidRDefault="00591621" w:rsidP="00965930">
            <w:pPr>
              <w:pStyle w:val="ListParagraph"/>
              <w:numPr>
                <w:ilvl w:val="0"/>
                <w:numId w:val="161"/>
              </w:numPr>
            </w:pPr>
            <w:r>
              <w:t xml:space="preserve">Admin </w:t>
            </w:r>
            <w:r w:rsidR="005B500C">
              <w:t>selects Add Employee</w:t>
            </w:r>
          </w:p>
          <w:p w14:paraId="11CF5838" w14:textId="58B340EC" w:rsidR="00E336B3" w:rsidRDefault="00E336B3" w:rsidP="00965930">
            <w:pPr>
              <w:pStyle w:val="ListParagraph"/>
              <w:numPr>
                <w:ilvl w:val="0"/>
                <w:numId w:val="161"/>
              </w:numPr>
            </w:pPr>
            <w:r>
              <w:t>Admin enters employee’s email</w:t>
            </w:r>
          </w:p>
          <w:p w14:paraId="4C85F230" w14:textId="77777777" w:rsidR="00070CCE" w:rsidRDefault="00070CCE" w:rsidP="00CA525D">
            <w:pPr>
              <w:pStyle w:val="ListParagraph"/>
              <w:numPr>
                <w:ilvl w:val="0"/>
                <w:numId w:val="161"/>
              </w:numPr>
            </w:pPr>
            <w:r>
              <w:t>Admin selects employee role</w:t>
            </w:r>
          </w:p>
          <w:p w14:paraId="50717581" w14:textId="5CA43C03" w:rsidR="00070CCE" w:rsidRPr="00861AB0" w:rsidRDefault="00070CCE" w:rsidP="00CA525D">
            <w:pPr>
              <w:pStyle w:val="ListParagraph"/>
              <w:numPr>
                <w:ilvl w:val="0"/>
                <w:numId w:val="161"/>
              </w:numPr>
            </w:pPr>
            <w:r>
              <w:t xml:space="preserve">Admin </w:t>
            </w:r>
            <w:r w:rsidR="00E336B3">
              <w:t>presses submit to add employee</w:t>
            </w:r>
          </w:p>
        </w:tc>
      </w:tr>
      <w:tr w:rsidR="007E4045" w:rsidRPr="00877136" w14:paraId="646F8157" w14:textId="77777777" w:rsidTr="00070CCE">
        <w:tc>
          <w:tcPr>
            <w:tcW w:w="1957" w:type="dxa"/>
          </w:tcPr>
          <w:p w14:paraId="77303AE2" w14:textId="0283035A" w:rsidR="007E4045" w:rsidRPr="003907CF" w:rsidRDefault="00753285" w:rsidP="00070CCE">
            <w:pPr>
              <w:jc w:val="both"/>
              <w:rPr>
                <w:b/>
              </w:rPr>
            </w:pPr>
            <w:r>
              <w:rPr>
                <w:b/>
              </w:rPr>
              <w:t xml:space="preserve"> </w:t>
            </w:r>
          </w:p>
        </w:tc>
        <w:tc>
          <w:tcPr>
            <w:tcW w:w="8460" w:type="dxa"/>
          </w:tcPr>
          <w:p w14:paraId="104FE777" w14:textId="77777777" w:rsidR="007E4045" w:rsidRPr="00861AB0" w:rsidRDefault="007E4045" w:rsidP="00070CCE">
            <w:r>
              <w:t>N/A</w:t>
            </w:r>
          </w:p>
        </w:tc>
      </w:tr>
      <w:tr w:rsidR="007E4045" w:rsidRPr="00877136" w14:paraId="7658B59F" w14:textId="77777777" w:rsidTr="00070CCE">
        <w:tc>
          <w:tcPr>
            <w:tcW w:w="1957" w:type="dxa"/>
          </w:tcPr>
          <w:p w14:paraId="24C1E0E4" w14:textId="1C58C026" w:rsidR="007E4045" w:rsidRPr="00861AB0" w:rsidRDefault="00753285" w:rsidP="00070CCE">
            <w:pPr>
              <w:jc w:val="both"/>
              <w:rPr>
                <w:b/>
              </w:rPr>
            </w:pPr>
            <w:r>
              <w:rPr>
                <w:b/>
              </w:rPr>
              <w:t xml:space="preserve"> </w:t>
            </w:r>
          </w:p>
        </w:tc>
        <w:tc>
          <w:tcPr>
            <w:tcW w:w="8460" w:type="dxa"/>
          </w:tcPr>
          <w:p w14:paraId="112FEB0B" w14:textId="413492FF" w:rsidR="007E4045" w:rsidRPr="00861AB0" w:rsidRDefault="00C96D0D" w:rsidP="00C96D0D">
            <w:pPr>
              <w:pStyle w:val="ListParagraph"/>
              <w:numPr>
                <w:ilvl w:val="0"/>
                <w:numId w:val="162"/>
              </w:numPr>
              <w:jc w:val="both"/>
            </w:pPr>
            <w:r>
              <w:t>If Employees are not added “No Employee Added” will be seen instead of the list</w:t>
            </w:r>
          </w:p>
        </w:tc>
      </w:tr>
      <w:tr w:rsidR="007E4045" w:rsidRPr="00877136" w14:paraId="306E7642" w14:textId="77777777" w:rsidTr="00070CCE">
        <w:tc>
          <w:tcPr>
            <w:tcW w:w="1957" w:type="dxa"/>
          </w:tcPr>
          <w:p w14:paraId="443C908B" w14:textId="2F8EEF9F" w:rsidR="007E4045" w:rsidRPr="00861AB0" w:rsidRDefault="00753285" w:rsidP="00070CCE">
            <w:pPr>
              <w:jc w:val="both"/>
              <w:rPr>
                <w:b/>
              </w:rPr>
            </w:pPr>
            <w:r>
              <w:rPr>
                <w:b/>
              </w:rPr>
              <w:t xml:space="preserve"> </w:t>
            </w:r>
          </w:p>
        </w:tc>
        <w:tc>
          <w:tcPr>
            <w:tcW w:w="8460" w:type="dxa"/>
          </w:tcPr>
          <w:p w14:paraId="62820108" w14:textId="0688CF90" w:rsidR="007E4045" w:rsidRPr="00553E09" w:rsidRDefault="007E4045"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9B5156">
              <w:rPr>
                <w:rFonts w:ascii="Times New Roman" w:hAnsi="Times New Roman"/>
              </w:rPr>
              <w:t xml:space="preserve"> </w:t>
            </w:r>
            <w:r w:rsidR="00F57313">
              <w:rPr>
                <w:rFonts w:ascii="Times New Roman" w:hAnsi="Times New Roman"/>
              </w:rPr>
              <w:t>Employee will be able to login with username provided and default password</w:t>
            </w:r>
          </w:p>
        </w:tc>
      </w:tr>
      <w:tr w:rsidR="007E4045" w:rsidRPr="00877136" w14:paraId="4E27D631" w14:textId="77777777" w:rsidTr="00070CCE">
        <w:tc>
          <w:tcPr>
            <w:tcW w:w="1957" w:type="dxa"/>
          </w:tcPr>
          <w:p w14:paraId="18BBA077" w14:textId="3A098B67" w:rsidR="007E4045" w:rsidRPr="00861AB0" w:rsidRDefault="00753285" w:rsidP="00070CCE">
            <w:pPr>
              <w:jc w:val="both"/>
              <w:rPr>
                <w:b/>
              </w:rPr>
            </w:pPr>
            <w:r>
              <w:rPr>
                <w:b/>
              </w:rPr>
              <w:t xml:space="preserve"> </w:t>
            </w:r>
          </w:p>
        </w:tc>
        <w:tc>
          <w:tcPr>
            <w:tcW w:w="8460" w:type="dxa"/>
          </w:tcPr>
          <w:p w14:paraId="7107AA94" w14:textId="77777777" w:rsidR="007E4045" w:rsidRPr="00861AB0" w:rsidRDefault="007E4045" w:rsidP="00070CCE">
            <w:pPr>
              <w:pStyle w:val="Pa49"/>
              <w:jc w:val="both"/>
            </w:pPr>
            <w:r>
              <w:rPr>
                <w:rFonts w:ascii="Times New Roman" w:hAnsi="Times New Roman"/>
              </w:rPr>
              <w:t>N/A</w:t>
            </w:r>
          </w:p>
        </w:tc>
      </w:tr>
      <w:tr w:rsidR="007E4045" w:rsidRPr="00877136" w14:paraId="79914F94" w14:textId="77777777" w:rsidTr="00070CCE">
        <w:tc>
          <w:tcPr>
            <w:tcW w:w="1957" w:type="dxa"/>
          </w:tcPr>
          <w:p w14:paraId="6950FB54" w14:textId="3F75A8C1" w:rsidR="007E4045" w:rsidRPr="00861AB0" w:rsidRDefault="00753285" w:rsidP="00070CCE">
            <w:pPr>
              <w:jc w:val="both"/>
              <w:rPr>
                <w:b/>
              </w:rPr>
            </w:pPr>
            <w:r>
              <w:rPr>
                <w:b/>
              </w:rPr>
              <w:t xml:space="preserve"> </w:t>
            </w:r>
          </w:p>
        </w:tc>
        <w:tc>
          <w:tcPr>
            <w:tcW w:w="8460" w:type="dxa"/>
          </w:tcPr>
          <w:p w14:paraId="62C6A413" w14:textId="1719533B" w:rsidR="007E4045" w:rsidRPr="00861AB0" w:rsidRDefault="007E4045" w:rsidP="00070CCE">
            <w:pPr>
              <w:jc w:val="both"/>
            </w:pPr>
            <w:r>
              <w:t>Actors</w:t>
            </w:r>
            <w:r w:rsidR="009B5156">
              <w:t xml:space="preserve"> knows his employees</w:t>
            </w:r>
            <w:r>
              <w:t>.</w:t>
            </w:r>
          </w:p>
        </w:tc>
      </w:tr>
    </w:tbl>
    <w:p w14:paraId="7291101D" w14:textId="77777777" w:rsidR="0051427C" w:rsidRDefault="0051427C" w:rsidP="00C250BB"/>
    <w:p w14:paraId="4EFE7DAC" w14:textId="77777777" w:rsidR="00A603CD" w:rsidRDefault="00A603CD">
      <w:pPr>
        <w:rPr>
          <w:b/>
          <w:bCs/>
        </w:rPr>
      </w:pPr>
      <w:r>
        <w:br w:type="page"/>
      </w:r>
    </w:p>
    <w:p w14:paraId="422420DF" w14:textId="6DFC42C3" w:rsidR="0051427C" w:rsidRPr="00DD5C55" w:rsidRDefault="00753285" w:rsidP="0051427C">
      <w:pPr>
        <w:pStyle w:val="Caption"/>
        <w:keepNext/>
        <w:spacing w:line="276" w:lineRule="auto"/>
        <w:rPr>
          <w:szCs w:val="24"/>
        </w:rPr>
      </w:pPr>
      <w:r>
        <w:rPr>
          <w:szCs w:val="24"/>
        </w:rPr>
        <w:lastRenderedPageBreak/>
        <w:t xml:space="preserve"> </w:t>
      </w:r>
      <w:r w:rsidR="0051427C" w:rsidRPr="00DD5C55">
        <w:rPr>
          <w:szCs w:val="24"/>
        </w:rPr>
        <w:t xml:space="preserve"> </w:t>
      </w:r>
      <w:r w:rsidR="0051427C">
        <w:rPr>
          <w:szCs w:val="24"/>
        </w:rPr>
        <w:t>101</w:t>
      </w:r>
      <w:r w:rsidR="0051427C" w:rsidRPr="00DD5C55">
        <w:rPr>
          <w:noProof/>
          <w:szCs w:val="24"/>
        </w:rPr>
        <w:t>:</w:t>
      </w:r>
      <w:r w:rsidR="0051427C">
        <w:rPr>
          <w:noProof/>
          <w:szCs w:val="24"/>
        </w:rPr>
        <w:t xml:space="preserve"> Employee Role</w:t>
      </w:r>
      <w:r w:rsidR="0051427C"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1427C" w:rsidRPr="00877136" w14:paraId="52BC9DEE" w14:textId="77777777" w:rsidTr="00070CCE">
        <w:tc>
          <w:tcPr>
            <w:tcW w:w="1957" w:type="dxa"/>
          </w:tcPr>
          <w:p w14:paraId="7F0DDA0F" w14:textId="2CE556E1" w:rsidR="0051427C" w:rsidRPr="00861AB0" w:rsidRDefault="00753285" w:rsidP="00070CCE">
            <w:pPr>
              <w:jc w:val="both"/>
              <w:rPr>
                <w:b/>
              </w:rPr>
            </w:pPr>
            <w:r>
              <w:rPr>
                <w:b/>
              </w:rPr>
              <w:t xml:space="preserve"> </w:t>
            </w:r>
          </w:p>
        </w:tc>
        <w:tc>
          <w:tcPr>
            <w:tcW w:w="8460" w:type="dxa"/>
          </w:tcPr>
          <w:p w14:paraId="5173637D" w14:textId="3D72E551" w:rsidR="0051427C" w:rsidRPr="00861AB0" w:rsidRDefault="0051427C" w:rsidP="00070CCE">
            <w:pPr>
              <w:jc w:val="both"/>
            </w:pPr>
            <w:r w:rsidRPr="00861AB0">
              <w:t xml:space="preserve"> </w:t>
            </w:r>
            <w:r>
              <w:t>M9-UC7</w:t>
            </w:r>
          </w:p>
        </w:tc>
      </w:tr>
      <w:tr w:rsidR="0051427C" w:rsidRPr="00877136" w14:paraId="6487E8B3" w14:textId="77777777" w:rsidTr="00070CCE">
        <w:tc>
          <w:tcPr>
            <w:tcW w:w="1957" w:type="dxa"/>
          </w:tcPr>
          <w:p w14:paraId="2903A667" w14:textId="79E8A97F" w:rsidR="0051427C" w:rsidRPr="00861AB0" w:rsidRDefault="00753285" w:rsidP="00070CCE">
            <w:pPr>
              <w:jc w:val="both"/>
              <w:rPr>
                <w:b/>
              </w:rPr>
            </w:pPr>
            <w:r>
              <w:rPr>
                <w:b/>
              </w:rPr>
              <w:t xml:space="preserve"> </w:t>
            </w:r>
          </w:p>
        </w:tc>
        <w:tc>
          <w:tcPr>
            <w:tcW w:w="8460" w:type="dxa"/>
          </w:tcPr>
          <w:p w14:paraId="0C138953" w14:textId="122B2B54" w:rsidR="0051427C" w:rsidRPr="00861AB0" w:rsidRDefault="00A603CD" w:rsidP="00070CCE">
            <w:pPr>
              <w:jc w:val="both"/>
            </w:pPr>
            <w:r>
              <w:rPr>
                <w:noProof/>
              </w:rPr>
              <w:t>Employee Role</w:t>
            </w:r>
          </w:p>
        </w:tc>
      </w:tr>
      <w:tr w:rsidR="0051427C" w:rsidRPr="00877136" w14:paraId="4691DEF3" w14:textId="77777777" w:rsidTr="00070CCE">
        <w:tc>
          <w:tcPr>
            <w:tcW w:w="1957" w:type="dxa"/>
          </w:tcPr>
          <w:p w14:paraId="4CF71A08" w14:textId="0D30B630" w:rsidR="0051427C" w:rsidRPr="00861AB0" w:rsidRDefault="00753285" w:rsidP="00070CCE">
            <w:pPr>
              <w:jc w:val="both"/>
              <w:rPr>
                <w:b/>
              </w:rPr>
            </w:pPr>
            <w:r>
              <w:rPr>
                <w:b/>
              </w:rPr>
              <w:t xml:space="preserve"> </w:t>
            </w:r>
          </w:p>
        </w:tc>
        <w:tc>
          <w:tcPr>
            <w:tcW w:w="8460" w:type="dxa"/>
          </w:tcPr>
          <w:p w14:paraId="3EAE7A2D" w14:textId="77777777" w:rsidR="0051427C" w:rsidRPr="00861AB0" w:rsidRDefault="0051427C" w:rsidP="00070CCE">
            <w:pPr>
              <w:jc w:val="both"/>
            </w:pPr>
            <w:r>
              <w:t>Primary Actor: Admin</w:t>
            </w:r>
          </w:p>
        </w:tc>
      </w:tr>
      <w:tr w:rsidR="0051427C" w:rsidRPr="00877136" w14:paraId="0CD55020" w14:textId="77777777" w:rsidTr="00070CCE">
        <w:tc>
          <w:tcPr>
            <w:tcW w:w="1957" w:type="dxa"/>
          </w:tcPr>
          <w:p w14:paraId="6522D882" w14:textId="38E3D30A" w:rsidR="0051427C" w:rsidRPr="00861AB0" w:rsidRDefault="00753285" w:rsidP="00070CCE">
            <w:pPr>
              <w:jc w:val="both"/>
              <w:rPr>
                <w:b/>
              </w:rPr>
            </w:pPr>
            <w:r>
              <w:rPr>
                <w:b/>
              </w:rPr>
              <w:t xml:space="preserve"> </w:t>
            </w:r>
          </w:p>
        </w:tc>
        <w:tc>
          <w:tcPr>
            <w:tcW w:w="8460" w:type="dxa"/>
          </w:tcPr>
          <w:p w14:paraId="04D8D0F7" w14:textId="58B2E170" w:rsidR="0051427C" w:rsidRPr="00861AB0" w:rsidRDefault="0051427C" w:rsidP="00070CCE">
            <w:pPr>
              <w:pStyle w:val="Pa49"/>
              <w:jc w:val="both"/>
              <w:rPr>
                <w:rFonts w:ascii="Times New Roman" w:hAnsi="Times New Roman"/>
              </w:rPr>
            </w:pPr>
            <w:r>
              <w:rPr>
                <w:rFonts w:ascii="Times New Roman" w:hAnsi="Times New Roman"/>
              </w:rPr>
              <w:t xml:space="preserve">Admin will be click on </w:t>
            </w:r>
            <w:r w:rsidRPr="00C7425C">
              <w:rPr>
                <w:rFonts w:ascii="Times New Roman" w:hAnsi="Times New Roman"/>
              </w:rPr>
              <w:t>Manage Employee</w:t>
            </w:r>
            <w:r>
              <w:rPr>
                <w:rFonts w:ascii="Times New Roman" w:hAnsi="Times New Roman"/>
              </w:rPr>
              <w:t>.</w:t>
            </w:r>
          </w:p>
        </w:tc>
      </w:tr>
      <w:tr w:rsidR="0051427C" w:rsidRPr="00877136" w14:paraId="6B214FC3" w14:textId="77777777" w:rsidTr="00070CCE">
        <w:tc>
          <w:tcPr>
            <w:tcW w:w="1957" w:type="dxa"/>
          </w:tcPr>
          <w:p w14:paraId="6E6F9E89" w14:textId="715FCD98" w:rsidR="0051427C" w:rsidRPr="00861AB0" w:rsidRDefault="00753285" w:rsidP="00070CCE">
            <w:pPr>
              <w:jc w:val="both"/>
              <w:rPr>
                <w:b/>
              </w:rPr>
            </w:pPr>
            <w:r>
              <w:rPr>
                <w:b/>
              </w:rPr>
              <w:t xml:space="preserve"> </w:t>
            </w:r>
          </w:p>
        </w:tc>
        <w:tc>
          <w:tcPr>
            <w:tcW w:w="8460" w:type="dxa"/>
          </w:tcPr>
          <w:p w14:paraId="4B21CF7A" w14:textId="07F3D9B6" w:rsidR="0051427C" w:rsidRPr="00861AB0" w:rsidRDefault="0051427C" w:rsidP="00070CCE">
            <w:pPr>
              <w:jc w:val="both"/>
            </w:pPr>
            <w:r>
              <w:t>Admin</w:t>
            </w:r>
            <w:r w:rsidR="00E20320">
              <w:t xml:space="preserve"> changes role from dropdown</w:t>
            </w:r>
            <w:r>
              <w:t>.</w:t>
            </w:r>
          </w:p>
        </w:tc>
      </w:tr>
      <w:tr w:rsidR="0051427C" w:rsidRPr="00877136" w14:paraId="27B61E9F" w14:textId="77777777" w:rsidTr="00070CCE">
        <w:tc>
          <w:tcPr>
            <w:tcW w:w="1957" w:type="dxa"/>
          </w:tcPr>
          <w:p w14:paraId="77FDE0E0" w14:textId="6E01DD73" w:rsidR="0051427C" w:rsidRPr="00861AB0" w:rsidRDefault="00753285" w:rsidP="00070CCE">
            <w:pPr>
              <w:jc w:val="both"/>
              <w:rPr>
                <w:b/>
              </w:rPr>
            </w:pPr>
            <w:r>
              <w:rPr>
                <w:b/>
              </w:rPr>
              <w:t xml:space="preserve"> </w:t>
            </w:r>
          </w:p>
        </w:tc>
        <w:tc>
          <w:tcPr>
            <w:tcW w:w="8460" w:type="dxa"/>
          </w:tcPr>
          <w:p w14:paraId="61A8E716" w14:textId="77777777" w:rsidR="0051427C" w:rsidRPr="00861AB0" w:rsidRDefault="0051427C" w:rsidP="00070CCE">
            <w:pPr>
              <w:jc w:val="both"/>
            </w:pPr>
            <w:r>
              <w:t>High</w:t>
            </w:r>
          </w:p>
        </w:tc>
      </w:tr>
      <w:tr w:rsidR="0051427C" w:rsidRPr="00877136" w14:paraId="0D788B7E" w14:textId="77777777" w:rsidTr="00070CCE">
        <w:trPr>
          <w:trHeight w:val="467"/>
        </w:trPr>
        <w:tc>
          <w:tcPr>
            <w:tcW w:w="1957" w:type="dxa"/>
          </w:tcPr>
          <w:p w14:paraId="10C17542" w14:textId="2F4695CF" w:rsidR="0051427C" w:rsidRPr="00861AB0" w:rsidRDefault="00753285" w:rsidP="00070CCE">
            <w:pPr>
              <w:jc w:val="both"/>
              <w:rPr>
                <w:b/>
              </w:rPr>
            </w:pPr>
            <w:r>
              <w:rPr>
                <w:b/>
              </w:rPr>
              <w:t xml:space="preserve"> </w:t>
            </w:r>
          </w:p>
        </w:tc>
        <w:tc>
          <w:tcPr>
            <w:tcW w:w="8460" w:type="dxa"/>
          </w:tcPr>
          <w:p w14:paraId="68BC20FE" w14:textId="77777777" w:rsidR="0051427C" w:rsidRDefault="0051427C" w:rsidP="00070CCE">
            <w:pPr>
              <w:pStyle w:val="Pa49"/>
              <w:jc w:val="both"/>
              <w:rPr>
                <w:rFonts w:ascii="Times New Roman" w:hAnsi="Times New Roman"/>
              </w:rPr>
            </w:pPr>
            <w:r>
              <w:rPr>
                <w:rFonts w:ascii="Times New Roman" w:hAnsi="Times New Roman"/>
              </w:rPr>
              <w:t>PRE-1: Admin has visited the portal</w:t>
            </w:r>
          </w:p>
          <w:p w14:paraId="00744C45" w14:textId="77777777" w:rsidR="0051427C" w:rsidRDefault="0051427C" w:rsidP="00070CCE">
            <w:r>
              <w:t>PRE-2: Admin has logged in before</w:t>
            </w:r>
          </w:p>
          <w:p w14:paraId="144A9D13" w14:textId="0D89CF9B" w:rsidR="009864FC" w:rsidRPr="00325F2A" w:rsidRDefault="009864FC" w:rsidP="00070CCE">
            <w:r>
              <w:t>PER-3: Admin has created employee account.</w:t>
            </w:r>
          </w:p>
        </w:tc>
      </w:tr>
      <w:tr w:rsidR="0051427C" w:rsidRPr="00877136" w14:paraId="45D593BB" w14:textId="77777777" w:rsidTr="00070CCE">
        <w:trPr>
          <w:trHeight w:val="440"/>
        </w:trPr>
        <w:tc>
          <w:tcPr>
            <w:tcW w:w="1957" w:type="dxa"/>
          </w:tcPr>
          <w:p w14:paraId="648C0CFB" w14:textId="2E28F6D5" w:rsidR="0051427C" w:rsidRPr="00861AB0" w:rsidRDefault="00753285" w:rsidP="00070CCE">
            <w:pPr>
              <w:jc w:val="both"/>
              <w:rPr>
                <w:b/>
              </w:rPr>
            </w:pPr>
            <w:r>
              <w:rPr>
                <w:b/>
                <w:color w:val="0D0D0D" w:themeColor="text1" w:themeTint="F2"/>
              </w:rPr>
              <w:t xml:space="preserve"> </w:t>
            </w:r>
          </w:p>
        </w:tc>
        <w:tc>
          <w:tcPr>
            <w:tcW w:w="8460" w:type="dxa"/>
          </w:tcPr>
          <w:p w14:paraId="6BDAD977" w14:textId="35D89506" w:rsidR="0051427C" w:rsidRPr="00861AB0" w:rsidRDefault="0051427C" w:rsidP="00070CCE">
            <w:pPr>
              <w:jc w:val="both"/>
            </w:pPr>
            <w:r>
              <w:t>M9-UC1, M9-UC2</w:t>
            </w:r>
            <w:r w:rsidR="00CF58EF">
              <w:t>, M9-UC6</w:t>
            </w:r>
          </w:p>
        </w:tc>
      </w:tr>
      <w:tr w:rsidR="0051427C" w:rsidRPr="00877136" w14:paraId="42BD111D" w14:textId="77777777" w:rsidTr="00070CCE">
        <w:tc>
          <w:tcPr>
            <w:tcW w:w="1957" w:type="dxa"/>
          </w:tcPr>
          <w:p w14:paraId="2D913D2F" w14:textId="794DDE55" w:rsidR="0051427C" w:rsidRPr="00861AB0" w:rsidRDefault="00753285" w:rsidP="00070CCE">
            <w:pPr>
              <w:jc w:val="both"/>
              <w:rPr>
                <w:b/>
              </w:rPr>
            </w:pPr>
            <w:r>
              <w:rPr>
                <w:b/>
              </w:rPr>
              <w:t xml:space="preserve"> </w:t>
            </w:r>
          </w:p>
        </w:tc>
        <w:tc>
          <w:tcPr>
            <w:tcW w:w="8460" w:type="dxa"/>
          </w:tcPr>
          <w:p w14:paraId="37E4FC28" w14:textId="77777777" w:rsidR="0051427C" w:rsidRDefault="0051427C" w:rsidP="00097B9E">
            <w:pPr>
              <w:pStyle w:val="ListParagraph"/>
              <w:numPr>
                <w:ilvl w:val="0"/>
                <w:numId w:val="163"/>
              </w:numPr>
            </w:pPr>
            <w:r>
              <w:t xml:space="preserve">Admin presses </w:t>
            </w:r>
            <w:r>
              <w:rPr>
                <w:noProof/>
              </w:rPr>
              <w:t>Manage Employee</w:t>
            </w:r>
            <w:r>
              <w:t>.</w:t>
            </w:r>
          </w:p>
          <w:p w14:paraId="66AA5A54" w14:textId="77777777" w:rsidR="0051427C" w:rsidRDefault="0051427C" w:rsidP="00097B9E">
            <w:pPr>
              <w:pStyle w:val="ListParagraph"/>
              <w:numPr>
                <w:ilvl w:val="0"/>
                <w:numId w:val="163"/>
              </w:numPr>
            </w:pPr>
            <w:r>
              <w:t>Admin will see List of Employee</w:t>
            </w:r>
          </w:p>
          <w:p w14:paraId="30583384" w14:textId="77777777" w:rsidR="0051427C" w:rsidRPr="00861AB0" w:rsidRDefault="0051427C" w:rsidP="00097B9E">
            <w:pPr>
              <w:pStyle w:val="ListParagraph"/>
              <w:numPr>
                <w:ilvl w:val="0"/>
                <w:numId w:val="163"/>
              </w:numPr>
            </w:pPr>
            <w:r>
              <w:t>Admin will change Employee role from dropdown</w:t>
            </w:r>
          </w:p>
        </w:tc>
      </w:tr>
      <w:tr w:rsidR="0051427C" w:rsidRPr="00877136" w14:paraId="7CDB9F7D" w14:textId="77777777" w:rsidTr="00070CCE">
        <w:tc>
          <w:tcPr>
            <w:tcW w:w="1957" w:type="dxa"/>
          </w:tcPr>
          <w:p w14:paraId="6A466E48" w14:textId="42C31794" w:rsidR="0051427C" w:rsidRPr="003907CF" w:rsidRDefault="00753285" w:rsidP="00070CCE">
            <w:pPr>
              <w:jc w:val="both"/>
              <w:rPr>
                <w:b/>
              </w:rPr>
            </w:pPr>
            <w:r>
              <w:rPr>
                <w:b/>
              </w:rPr>
              <w:t xml:space="preserve"> </w:t>
            </w:r>
          </w:p>
        </w:tc>
        <w:tc>
          <w:tcPr>
            <w:tcW w:w="8460" w:type="dxa"/>
          </w:tcPr>
          <w:p w14:paraId="2B01BDD0" w14:textId="77777777" w:rsidR="0051427C" w:rsidRPr="00861AB0" w:rsidRDefault="0051427C" w:rsidP="00070CCE">
            <w:r>
              <w:t>N/A</w:t>
            </w:r>
          </w:p>
        </w:tc>
      </w:tr>
      <w:tr w:rsidR="0051427C" w:rsidRPr="00877136" w14:paraId="694DA321" w14:textId="77777777" w:rsidTr="00070CCE">
        <w:tc>
          <w:tcPr>
            <w:tcW w:w="1957" w:type="dxa"/>
          </w:tcPr>
          <w:p w14:paraId="108270D4" w14:textId="3449E049" w:rsidR="0051427C" w:rsidRPr="00861AB0" w:rsidRDefault="00753285" w:rsidP="00070CCE">
            <w:pPr>
              <w:jc w:val="both"/>
              <w:rPr>
                <w:b/>
              </w:rPr>
            </w:pPr>
            <w:r>
              <w:rPr>
                <w:b/>
              </w:rPr>
              <w:t xml:space="preserve"> </w:t>
            </w:r>
          </w:p>
        </w:tc>
        <w:tc>
          <w:tcPr>
            <w:tcW w:w="8460" w:type="dxa"/>
          </w:tcPr>
          <w:p w14:paraId="772F3693" w14:textId="77777777" w:rsidR="0051427C" w:rsidRPr="00861AB0" w:rsidRDefault="0051427C" w:rsidP="0051427C">
            <w:pPr>
              <w:pStyle w:val="ListParagraph"/>
              <w:numPr>
                <w:ilvl w:val="0"/>
                <w:numId w:val="162"/>
              </w:numPr>
              <w:jc w:val="both"/>
            </w:pPr>
            <w:r>
              <w:t>If Employees are not added “No Employee Added” will be seen instead of the list</w:t>
            </w:r>
          </w:p>
        </w:tc>
      </w:tr>
      <w:tr w:rsidR="0051427C" w:rsidRPr="00877136" w14:paraId="408A0CB8" w14:textId="77777777" w:rsidTr="00070CCE">
        <w:tc>
          <w:tcPr>
            <w:tcW w:w="1957" w:type="dxa"/>
          </w:tcPr>
          <w:p w14:paraId="62782165" w14:textId="15B7DDCE" w:rsidR="0051427C" w:rsidRPr="00861AB0" w:rsidRDefault="00753285" w:rsidP="00070CCE">
            <w:pPr>
              <w:jc w:val="both"/>
              <w:rPr>
                <w:b/>
              </w:rPr>
            </w:pPr>
            <w:r>
              <w:rPr>
                <w:b/>
              </w:rPr>
              <w:t xml:space="preserve"> </w:t>
            </w:r>
          </w:p>
        </w:tc>
        <w:tc>
          <w:tcPr>
            <w:tcW w:w="8460" w:type="dxa"/>
          </w:tcPr>
          <w:p w14:paraId="35A61BEC" w14:textId="77777777" w:rsidR="0051427C" w:rsidRPr="00553E09" w:rsidRDefault="0051427C"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dmin will be able to manage employee</w:t>
            </w:r>
            <w:r w:rsidRPr="007061F8">
              <w:rPr>
                <w:rFonts w:ascii="Times New Roman" w:hAnsi="Times New Roman"/>
              </w:rPr>
              <w:t>.</w:t>
            </w:r>
          </w:p>
        </w:tc>
      </w:tr>
      <w:tr w:rsidR="0051427C" w:rsidRPr="00877136" w14:paraId="4B9CE519" w14:textId="77777777" w:rsidTr="00070CCE">
        <w:tc>
          <w:tcPr>
            <w:tcW w:w="1957" w:type="dxa"/>
          </w:tcPr>
          <w:p w14:paraId="0B16BC79" w14:textId="784229CD" w:rsidR="0051427C" w:rsidRPr="00861AB0" w:rsidRDefault="00753285" w:rsidP="00070CCE">
            <w:pPr>
              <w:jc w:val="both"/>
              <w:rPr>
                <w:b/>
              </w:rPr>
            </w:pPr>
            <w:r>
              <w:rPr>
                <w:b/>
              </w:rPr>
              <w:t xml:space="preserve"> </w:t>
            </w:r>
          </w:p>
        </w:tc>
        <w:tc>
          <w:tcPr>
            <w:tcW w:w="8460" w:type="dxa"/>
          </w:tcPr>
          <w:p w14:paraId="02492855" w14:textId="77777777" w:rsidR="0051427C" w:rsidRPr="00861AB0" w:rsidRDefault="0051427C" w:rsidP="00070CCE">
            <w:pPr>
              <w:pStyle w:val="Pa49"/>
              <w:jc w:val="both"/>
            </w:pPr>
            <w:r>
              <w:rPr>
                <w:rFonts w:ascii="Times New Roman" w:hAnsi="Times New Roman"/>
              </w:rPr>
              <w:t>N/A</w:t>
            </w:r>
          </w:p>
        </w:tc>
      </w:tr>
      <w:tr w:rsidR="0051427C" w:rsidRPr="00877136" w14:paraId="1D1C2191" w14:textId="77777777" w:rsidTr="00070CCE">
        <w:tc>
          <w:tcPr>
            <w:tcW w:w="1957" w:type="dxa"/>
          </w:tcPr>
          <w:p w14:paraId="5D0DCDF8" w14:textId="358ED51B" w:rsidR="0051427C" w:rsidRPr="00861AB0" w:rsidRDefault="00753285" w:rsidP="00070CCE">
            <w:pPr>
              <w:jc w:val="both"/>
              <w:rPr>
                <w:b/>
              </w:rPr>
            </w:pPr>
            <w:r>
              <w:rPr>
                <w:b/>
              </w:rPr>
              <w:t xml:space="preserve"> </w:t>
            </w:r>
          </w:p>
        </w:tc>
        <w:tc>
          <w:tcPr>
            <w:tcW w:w="8460" w:type="dxa"/>
          </w:tcPr>
          <w:p w14:paraId="75A3846C" w14:textId="77777777" w:rsidR="0051427C" w:rsidRPr="00861AB0" w:rsidRDefault="0051427C" w:rsidP="00070CCE">
            <w:pPr>
              <w:jc w:val="both"/>
            </w:pPr>
            <w:r>
              <w:t>Actors knows his employees.</w:t>
            </w:r>
          </w:p>
        </w:tc>
      </w:tr>
    </w:tbl>
    <w:p w14:paraId="14D8B389" w14:textId="77777777" w:rsidR="00097B9E" w:rsidRDefault="00097B9E" w:rsidP="00C250BB"/>
    <w:p w14:paraId="4B13E99F" w14:textId="77777777" w:rsidR="00097B9E" w:rsidRDefault="00097B9E">
      <w:r>
        <w:br w:type="page"/>
      </w:r>
    </w:p>
    <w:p w14:paraId="55F64C61" w14:textId="1329643B" w:rsidR="00097B9E" w:rsidRPr="00DD5C55" w:rsidRDefault="00753285" w:rsidP="00097B9E">
      <w:pPr>
        <w:pStyle w:val="Caption"/>
        <w:keepNext/>
        <w:spacing w:line="276" w:lineRule="auto"/>
        <w:rPr>
          <w:szCs w:val="24"/>
        </w:rPr>
      </w:pPr>
      <w:r>
        <w:rPr>
          <w:szCs w:val="24"/>
        </w:rPr>
        <w:lastRenderedPageBreak/>
        <w:t xml:space="preserve"> </w:t>
      </w:r>
      <w:r w:rsidR="00097B9E" w:rsidRPr="00DD5C55">
        <w:rPr>
          <w:szCs w:val="24"/>
        </w:rPr>
        <w:t xml:space="preserve"> </w:t>
      </w:r>
      <w:r w:rsidR="00097B9E">
        <w:rPr>
          <w:szCs w:val="24"/>
        </w:rPr>
        <w:t>10</w:t>
      </w:r>
      <w:r w:rsidR="00B039FC">
        <w:rPr>
          <w:szCs w:val="24"/>
        </w:rPr>
        <w:t>2</w:t>
      </w:r>
      <w:r w:rsidR="00097B9E" w:rsidRPr="00DD5C55">
        <w:rPr>
          <w:noProof/>
          <w:szCs w:val="24"/>
        </w:rPr>
        <w:t>:</w:t>
      </w:r>
      <w:r w:rsidR="00097B9E">
        <w:rPr>
          <w:noProof/>
          <w:szCs w:val="24"/>
        </w:rPr>
        <w:t xml:space="preserve"> Remove Employee</w:t>
      </w:r>
      <w:r w:rsidR="00097B9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97B9E" w:rsidRPr="00877136" w14:paraId="2FB527C8" w14:textId="77777777" w:rsidTr="00E15279">
        <w:tc>
          <w:tcPr>
            <w:tcW w:w="1957" w:type="dxa"/>
          </w:tcPr>
          <w:p w14:paraId="64DD1A59" w14:textId="1D6D4619" w:rsidR="00097B9E" w:rsidRPr="00861AB0" w:rsidRDefault="00753285" w:rsidP="00E15279">
            <w:pPr>
              <w:jc w:val="both"/>
              <w:rPr>
                <w:b/>
              </w:rPr>
            </w:pPr>
            <w:r>
              <w:rPr>
                <w:b/>
              </w:rPr>
              <w:t xml:space="preserve"> </w:t>
            </w:r>
          </w:p>
        </w:tc>
        <w:tc>
          <w:tcPr>
            <w:tcW w:w="8460" w:type="dxa"/>
          </w:tcPr>
          <w:p w14:paraId="1148C4DE" w14:textId="2D2690FC" w:rsidR="00097B9E" w:rsidRPr="00861AB0" w:rsidRDefault="00097B9E" w:rsidP="00E15279">
            <w:pPr>
              <w:jc w:val="both"/>
            </w:pPr>
            <w:r w:rsidRPr="00861AB0">
              <w:t xml:space="preserve"> </w:t>
            </w:r>
            <w:r>
              <w:t>M9-UC8</w:t>
            </w:r>
          </w:p>
        </w:tc>
      </w:tr>
      <w:tr w:rsidR="00097B9E" w:rsidRPr="00877136" w14:paraId="6E45EC76" w14:textId="77777777" w:rsidTr="00E15279">
        <w:tc>
          <w:tcPr>
            <w:tcW w:w="1957" w:type="dxa"/>
          </w:tcPr>
          <w:p w14:paraId="53C3E0CC" w14:textId="47EEB07E" w:rsidR="00097B9E" w:rsidRPr="00861AB0" w:rsidRDefault="00753285" w:rsidP="00E15279">
            <w:pPr>
              <w:jc w:val="both"/>
              <w:rPr>
                <w:b/>
              </w:rPr>
            </w:pPr>
            <w:r>
              <w:rPr>
                <w:b/>
              </w:rPr>
              <w:t xml:space="preserve"> </w:t>
            </w:r>
          </w:p>
        </w:tc>
        <w:tc>
          <w:tcPr>
            <w:tcW w:w="8460" w:type="dxa"/>
          </w:tcPr>
          <w:p w14:paraId="1C93D458" w14:textId="0D2E71AB" w:rsidR="00097B9E" w:rsidRPr="00861AB0" w:rsidRDefault="00097B9E" w:rsidP="00E15279">
            <w:pPr>
              <w:jc w:val="both"/>
            </w:pPr>
            <w:r>
              <w:rPr>
                <w:noProof/>
              </w:rPr>
              <w:t>Remove Employee</w:t>
            </w:r>
          </w:p>
        </w:tc>
      </w:tr>
      <w:tr w:rsidR="00097B9E" w:rsidRPr="00877136" w14:paraId="124DAE49" w14:textId="77777777" w:rsidTr="00E15279">
        <w:tc>
          <w:tcPr>
            <w:tcW w:w="1957" w:type="dxa"/>
          </w:tcPr>
          <w:p w14:paraId="0B8D696D" w14:textId="7FD62893" w:rsidR="00097B9E" w:rsidRPr="00861AB0" w:rsidRDefault="00753285" w:rsidP="00E15279">
            <w:pPr>
              <w:jc w:val="both"/>
              <w:rPr>
                <w:b/>
              </w:rPr>
            </w:pPr>
            <w:r>
              <w:rPr>
                <w:b/>
              </w:rPr>
              <w:t xml:space="preserve"> </w:t>
            </w:r>
          </w:p>
        </w:tc>
        <w:tc>
          <w:tcPr>
            <w:tcW w:w="8460" w:type="dxa"/>
          </w:tcPr>
          <w:p w14:paraId="4B122621" w14:textId="77777777" w:rsidR="00097B9E" w:rsidRPr="00861AB0" w:rsidRDefault="00097B9E" w:rsidP="00E15279">
            <w:pPr>
              <w:jc w:val="both"/>
            </w:pPr>
            <w:r>
              <w:t>Primary Actor: Admin</w:t>
            </w:r>
          </w:p>
        </w:tc>
      </w:tr>
      <w:tr w:rsidR="00097B9E" w:rsidRPr="00877136" w14:paraId="0FFC6419" w14:textId="77777777" w:rsidTr="00E15279">
        <w:tc>
          <w:tcPr>
            <w:tcW w:w="1957" w:type="dxa"/>
          </w:tcPr>
          <w:p w14:paraId="4923E862" w14:textId="5ACE5827" w:rsidR="00097B9E" w:rsidRPr="00861AB0" w:rsidRDefault="00753285" w:rsidP="00E15279">
            <w:pPr>
              <w:jc w:val="both"/>
              <w:rPr>
                <w:b/>
              </w:rPr>
            </w:pPr>
            <w:r>
              <w:rPr>
                <w:b/>
              </w:rPr>
              <w:t xml:space="preserve"> </w:t>
            </w:r>
          </w:p>
        </w:tc>
        <w:tc>
          <w:tcPr>
            <w:tcW w:w="8460" w:type="dxa"/>
          </w:tcPr>
          <w:p w14:paraId="0196C47B" w14:textId="3A698D3A" w:rsidR="00097B9E" w:rsidRPr="00861AB0" w:rsidRDefault="00097B9E" w:rsidP="00E15279">
            <w:pPr>
              <w:pStyle w:val="Pa49"/>
              <w:jc w:val="both"/>
              <w:rPr>
                <w:rFonts w:ascii="Times New Roman" w:hAnsi="Times New Roman"/>
              </w:rPr>
            </w:pPr>
            <w:r>
              <w:rPr>
                <w:rFonts w:ascii="Times New Roman" w:hAnsi="Times New Roman"/>
              </w:rPr>
              <w:t xml:space="preserve">Admin will click on </w:t>
            </w:r>
            <w:r w:rsidRPr="00C7425C">
              <w:rPr>
                <w:rFonts w:ascii="Times New Roman" w:hAnsi="Times New Roman"/>
              </w:rPr>
              <w:t>Manage Employee</w:t>
            </w:r>
            <w:r>
              <w:rPr>
                <w:rFonts w:ascii="Times New Roman" w:hAnsi="Times New Roman"/>
              </w:rPr>
              <w:t xml:space="preserve"> to</w:t>
            </w:r>
            <w:r>
              <w:t xml:space="preserve"> </w:t>
            </w:r>
            <w:r w:rsidRPr="00097B9E">
              <w:rPr>
                <w:rFonts w:ascii="Times New Roman" w:hAnsi="Times New Roman"/>
              </w:rPr>
              <w:t>Remove Employee</w:t>
            </w:r>
            <w:r>
              <w:rPr>
                <w:rFonts w:ascii="Times New Roman" w:hAnsi="Times New Roman"/>
              </w:rPr>
              <w:t>.</w:t>
            </w:r>
          </w:p>
        </w:tc>
      </w:tr>
      <w:tr w:rsidR="00097B9E" w:rsidRPr="00877136" w14:paraId="2061744E" w14:textId="77777777" w:rsidTr="00E15279">
        <w:tc>
          <w:tcPr>
            <w:tcW w:w="1957" w:type="dxa"/>
          </w:tcPr>
          <w:p w14:paraId="6098DC83" w14:textId="78204203" w:rsidR="00097B9E" w:rsidRPr="00861AB0" w:rsidRDefault="00753285" w:rsidP="00E15279">
            <w:pPr>
              <w:jc w:val="both"/>
              <w:rPr>
                <w:b/>
              </w:rPr>
            </w:pPr>
            <w:r>
              <w:rPr>
                <w:b/>
              </w:rPr>
              <w:t xml:space="preserve"> </w:t>
            </w:r>
          </w:p>
        </w:tc>
        <w:tc>
          <w:tcPr>
            <w:tcW w:w="8460" w:type="dxa"/>
          </w:tcPr>
          <w:p w14:paraId="6350733A" w14:textId="39A6E298" w:rsidR="00097B9E" w:rsidRPr="00861AB0" w:rsidRDefault="00097B9E" w:rsidP="00E15279">
            <w:pPr>
              <w:jc w:val="both"/>
            </w:pPr>
            <w:r>
              <w:t xml:space="preserve">Admin will be </w:t>
            </w:r>
            <w:r>
              <w:rPr>
                <w:noProof/>
              </w:rPr>
              <w:t>pressing ‘x’ button</w:t>
            </w:r>
          </w:p>
        </w:tc>
      </w:tr>
      <w:tr w:rsidR="00097B9E" w:rsidRPr="00877136" w14:paraId="58F0AA38" w14:textId="77777777" w:rsidTr="00E15279">
        <w:tc>
          <w:tcPr>
            <w:tcW w:w="1957" w:type="dxa"/>
          </w:tcPr>
          <w:p w14:paraId="55B78DF4" w14:textId="10BB2F1C" w:rsidR="00097B9E" w:rsidRPr="00861AB0" w:rsidRDefault="00753285" w:rsidP="00E15279">
            <w:pPr>
              <w:jc w:val="both"/>
              <w:rPr>
                <w:b/>
              </w:rPr>
            </w:pPr>
            <w:r>
              <w:rPr>
                <w:b/>
              </w:rPr>
              <w:t xml:space="preserve"> </w:t>
            </w:r>
          </w:p>
        </w:tc>
        <w:tc>
          <w:tcPr>
            <w:tcW w:w="8460" w:type="dxa"/>
          </w:tcPr>
          <w:p w14:paraId="7DCDBDA0" w14:textId="77777777" w:rsidR="00097B9E" w:rsidRPr="00861AB0" w:rsidRDefault="00097B9E" w:rsidP="00E15279">
            <w:pPr>
              <w:jc w:val="both"/>
            </w:pPr>
            <w:r>
              <w:t>High</w:t>
            </w:r>
          </w:p>
        </w:tc>
      </w:tr>
      <w:tr w:rsidR="00097B9E" w:rsidRPr="00877136" w14:paraId="4E909C67" w14:textId="77777777" w:rsidTr="00E15279">
        <w:trPr>
          <w:trHeight w:val="467"/>
        </w:trPr>
        <w:tc>
          <w:tcPr>
            <w:tcW w:w="1957" w:type="dxa"/>
          </w:tcPr>
          <w:p w14:paraId="23BF135E" w14:textId="634208C4" w:rsidR="00097B9E" w:rsidRPr="00861AB0" w:rsidRDefault="00753285" w:rsidP="00E15279">
            <w:pPr>
              <w:jc w:val="both"/>
              <w:rPr>
                <w:b/>
              </w:rPr>
            </w:pPr>
            <w:r>
              <w:rPr>
                <w:b/>
              </w:rPr>
              <w:t xml:space="preserve"> </w:t>
            </w:r>
          </w:p>
        </w:tc>
        <w:tc>
          <w:tcPr>
            <w:tcW w:w="8460" w:type="dxa"/>
          </w:tcPr>
          <w:p w14:paraId="7456BBA3" w14:textId="77777777" w:rsidR="00097B9E" w:rsidRDefault="00097B9E" w:rsidP="00E15279">
            <w:pPr>
              <w:pStyle w:val="Pa49"/>
              <w:jc w:val="both"/>
              <w:rPr>
                <w:rFonts w:ascii="Times New Roman" w:hAnsi="Times New Roman"/>
              </w:rPr>
            </w:pPr>
            <w:r>
              <w:rPr>
                <w:rFonts w:ascii="Times New Roman" w:hAnsi="Times New Roman"/>
              </w:rPr>
              <w:t>PRE-1: Admin has visited the portal</w:t>
            </w:r>
          </w:p>
          <w:p w14:paraId="3E6948C9" w14:textId="77777777" w:rsidR="00097B9E" w:rsidRDefault="00097B9E" w:rsidP="00E15279">
            <w:r>
              <w:t>PRE-2: Admin has logged in before</w:t>
            </w:r>
          </w:p>
          <w:p w14:paraId="681A2880" w14:textId="77777777" w:rsidR="00097B9E" w:rsidRPr="00325F2A" w:rsidRDefault="00097B9E" w:rsidP="00E15279">
            <w:r>
              <w:t>PER-3: Admin has created employee account.</w:t>
            </w:r>
          </w:p>
        </w:tc>
      </w:tr>
      <w:tr w:rsidR="00097B9E" w:rsidRPr="00877136" w14:paraId="6E7775F1" w14:textId="77777777" w:rsidTr="00E15279">
        <w:trPr>
          <w:trHeight w:val="440"/>
        </w:trPr>
        <w:tc>
          <w:tcPr>
            <w:tcW w:w="1957" w:type="dxa"/>
          </w:tcPr>
          <w:p w14:paraId="1CCCF675" w14:textId="2305280C" w:rsidR="00097B9E" w:rsidRPr="00861AB0" w:rsidRDefault="00753285" w:rsidP="00E15279">
            <w:pPr>
              <w:jc w:val="both"/>
              <w:rPr>
                <w:b/>
              </w:rPr>
            </w:pPr>
            <w:r>
              <w:rPr>
                <w:b/>
                <w:color w:val="0D0D0D" w:themeColor="text1" w:themeTint="F2"/>
              </w:rPr>
              <w:t xml:space="preserve"> </w:t>
            </w:r>
          </w:p>
        </w:tc>
        <w:tc>
          <w:tcPr>
            <w:tcW w:w="8460" w:type="dxa"/>
          </w:tcPr>
          <w:p w14:paraId="7E17B493" w14:textId="77777777" w:rsidR="00097B9E" w:rsidRPr="00861AB0" w:rsidRDefault="00097B9E" w:rsidP="00E15279">
            <w:pPr>
              <w:jc w:val="both"/>
            </w:pPr>
            <w:r>
              <w:t>M9-UC1, M9-UC2, M9-UC6</w:t>
            </w:r>
          </w:p>
        </w:tc>
      </w:tr>
      <w:tr w:rsidR="00097B9E" w:rsidRPr="00877136" w14:paraId="52A0E9FF" w14:textId="77777777" w:rsidTr="00E15279">
        <w:tc>
          <w:tcPr>
            <w:tcW w:w="1957" w:type="dxa"/>
          </w:tcPr>
          <w:p w14:paraId="77F49935" w14:textId="20E02134" w:rsidR="00097B9E" w:rsidRPr="00861AB0" w:rsidRDefault="00753285" w:rsidP="00E15279">
            <w:pPr>
              <w:jc w:val="both"/>
              <w:rPr>
                <w:b/>
              </w:rPr>
            </w:pPr>
            <w:r>
              <w:rPr>
                <w:b/>
              </w:rPr>
              <w:t xml:space="preserve"> </w:t>
            </w:r>
          </w:p>
        </w:tc>
        <w:tc>
          <w:tcPr>
            <w:tcW w:w="8460" w:type="dxa"/>
          </w:tcPr>
          <w:p w14:paraId="7DA66D6D" w14:textId="77777777" w:rsidR="00097B9E" w:rsidRDefault="00097B9E" w:rsidP="00097B9E">
            <w:pPr>
              <w:pStyle w:val="ListParagraph"/>
              <w:numPr>
                <w:ilvl w:val="0"/>
                <w:numId w:val="164"/>
              </w:numPr>
            </w:pPr>
            <w:r>
              <w:t xml:space="preserve">Admin presses </w:t>
            </w:r>
            <w:r>
              <w:rPr>
                <w:noProof/>
              </w:rPr>
              <w:t>Manage Employee</w:t>
            </w:r>
            <w:r>
              <w:t>.</w:t>
            </w:r>
          </w:p>
          <w:p w14:paraId="74C0F371" w14:textId="77777777" w:rsidR="00097B9E" w:rsidRDefault="00097B9E" w:rsidP="00097B9E">
            <w:pPr>
              <w:pStyle w:val="ListParagraph"/>
              <w:numPr>
                <w:ilvl w:val="0"/>
                <w:numId w:val="164"/>
              </w:numPr>
            </w:pPr>
            <w:r>
              <w:t>Admin will see List of Employee</w:t>
            </w:r>
          </w:p>
          <w:p w14:paraId="29483834" w14:textId="2474FF86" w:rsidR="00097B9E" w:rsidRPr="00861AB0" w:rsidRDefault="00097B9E" w:rsidP="00097B9E">
            <w:pPr>
              <w:pStyle w:val="ListParagraph"/>
              <w:numPr>
                <w:ilvl w:val="0"/>
                <w:numId w:val="164"/>
              </w:numPr>
            </w:pPr>
            <w:r>
              <w:t>Admin will press ‘x’ button.</w:t>
            </w:r>
          </w:p>
        </w:tc>
      </w:tr>
      <w:tr w:rsidR="00097B9E" w:rsidRPr="00877136" w14:paraId="125EF091" w14:textId="77777777" w:rsidTr="00E15279">
        <w:tc>
          <w:tcPr>
            <w:tcW w:w="1957" w:type="dxa"/>
          </w:tcPr>
          <w:p w14:paraId="023DC3F1" w14:textId="43B9C0E1" w:rsidR="00097B9E" w:rsidRPr="003907CF" w:rsidRDefault="00753285" w:rsidP="00E15279">
            <w:pPr>
              <w:jc w:val="both"/>
              <w:rPr>
                <w:b/>
              </w:rPr>
            </w:pPr>
            <w:r>
              <w:rPr>
                <w:b/>
              </w:rPr>
              <w:t xml:space="preserve"> </w:t>
            </w:r>
          </w:p>
        </w:tc>
        <w:tc>
          <w:tcPr>
            <w:tcW w:w="8460" w:type="dxa"/>
          </w:tcPr>
          <w:p w14:paraId="1692A209" w14:textId="77777777" w:rsidR="00097B9E" w:rsidRPr="00861AB0" w:rsidRDefault="00097B9E" w:rsidP="00E15279">
            <w:r>
              <w:t>N/A</w:t>
            </w:r>
          </w:p>
        </w:tc>
      </w:tr>
      <w:tr w:rsidR="00097B9E" w:rsidRPr="00877136" w14:paraId="6837FC53" w14:textId="77777777" w:rsidTr="00E15279">
        <w:tc>
          <w:tcPr>
            <w:tcW w:w="1957" w:type="dxa"/>
          </w:tcPr>
          <w:p w14:paraId="5F3FA51E" w14:textId="30A099AD" w:rsidR="00097B9E" w:rsidRPr="00861AB0" w:rsidRDefault="00753285" w:rsidP="00E15279">
            <w:pPr>
              <w:jc w:val="both"/>
              <w:rPr>
                <w:b/>
              </w:rPr>
            </w:pPr>
            <w:r>
              <w:rPr>
                <w:b/>
              </w:rPr>
              <w:t xml:space="preserve"> </w:t>
            </w:r>
          </w:p>
        </w:tc>
        <w:tc>
          <w:tcPr>
            <w:tcW w:w="8460" w:type="dxa"/>
          </w:tcPr>
          <w:p w14:paraId="27AE63D0" w14:textId="77777777" w:rsidR="00097B9E" w:rsidRPr="00861AB0" w:rsidRDefault="00097B9E" w:rsidP="00097B9E">
            <w:pPr>
              <w:pStyle w:val="ListParagraph"/>
              <w:numPr>
                <w:ilvl w:val="0"/>
                <w:numId w:val="162"/>
              </w:numPr>
              <w:jc w:val="both"/>
            </w:pPr>
            <w:r>
              <w:t>If Employees are not added “No Employee Added” will be seen instead of the list</w:t>
            </w:r>
          </w:p>
        </w:tc>
      </w:tr>
      <w:tr w:rsidR="00097B9E" w:rsidRPr="00877136" w14:paraId="760E5168" w14:textId="77777777" w:rsidTr="00E15279">
        <w:tc>
          <w:tcPr>
            <w:tcW w:w="1957" w:type="dxa"/>
          </w:tcPr>
          <w:p w14:paraId="46D7ED38" w14:textId="208E78B1" w:rsidR="00097B9E" w:rsidRPr="00861AB0" w:rsidRDefault="00753285" w:rsidP="00E15279">
            <w:pPr>
              <w:jc w:val="both"/>
              <w:rPr>
                <w:b/>
              </w:rPr>
            </w:pPr>
            <w:r>
              <w:rPr>
                <w:b/>
              </w:rPr>
              <w:t xml:space="preserve"> </w:t>
            </w:r>
          </w:p>
        </w:tc>
        <w:tc>
          <w:tcPr>
            <w:tcW w:w="8460" w:type="dxa"/>
          </w:tcPr>
          <w:p w14:paraId="64B45ADA" w14:textId="77777777" w:rsidR="00097B9E" w:rsidRPr="00553E09" w:rsidRDefault="00097B9E"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dmin will be able to manage employee</w:t>
            </w:r>
            <w:r w:rsidRPr="007061F8">
              <w:rPr>
                <w:rFonts w:ascii="Times New Roman" w:hAnsi="Times New Roman"/>
              </w:rPr>
              <w:t>.</w:t>
            </w:r>
          </w:p>
        </w:tc>
      </w:tr>
      <w:tr w:rsidR="00097B9E" w:rsidRPr="00877136" w14:paraId="10D25DE5" w14:textId="77777777" w:rsidTr="00E15279">
        <w:tc>
          <w:tcPr>
            <w:tcW w:w="1957" w:type="dxa"/>
          </w:tcPr>
          <w:p w14:paraId="1E55F86C" w14:textId="530E41E7" w:rsidR="00097B9E" w:rsidRPr="00861AB0" w:rsidRDefault="00753285" w:rsidP="00E15279">
            <w:pPr>
              <w:jc w:val="both"/>
              <w:rPr>
                <w:b/>
              </w:rPr>
            </w:pPr>
            <w:r>
              <w:rPr>
                <w:b/>
              </w:rPr>
              <w:t xml:space="preserve"> </w:t>
            </w:r>
          </w:p>
        </w:tc>
        <w:tc>
          <w:tcPr>
            <w:tcW w:w="8460" w:type="dxa"/>
          </w:tcPr>
          <w:p w14:paraId="6328019A" w14:textId="77777777" w:rsidR="00097B9E" w:rsidRPr="00861AB0" w:rsidRDefault="00097B9E" w:rsidP="00E15279">
            <w:pPr>
              <w:pStyle w:val="Pa49"/>
              <w:jc w:val="both"/>
            </w:pPr>
            <w:r>
              <w:rPr>
                <w:rFonts w:ascii="Times New Roman" w:hAnsi="Times New Roman"/>
              </w:rPr>
              <w:t>N/A</w:t>
            </w:r>
          </w:p>
        </w:tc>
      </w:tr>
      <w:tr w:rsidR="00097B9E" w:rsidRPr="00877136" w14:paraId="4D649D3B" w14:textId="77777777" w:rsidTr="00E15279">
        <w:tc>
          <w:tcPr>
            <w:tcW w:w="1957" w:type="dxa"/>
          </w:tcPr>
          <w:p w14:paraId="7168D1B6" w14:textId="5CB5EB19" w:rsidR="00097B9E" w:rsidRPr="00861AB0" w:rsidRDefault="00753285" w:rsidP="00E15279">
            <w:pPr>
              <w:jc w:val="both"/>
              <w:rPr>
                <w:b/>
              </w:rPr>
            </w:pPr>
            <w:r>
              <w:rPr>
                <w:b/>
              </w:rPr>
              <w:t xml:space="preserve"> </w:t>
            </w:r>
          </w:p>
        </w:tc>
        <w:tc>
          <w:tcPr>
            <w:tcW w:w="8460" w:type="dxa"/>
          </w:tcPr>
          <w:p w14:paraId="5D4223CF" w14:textId="77777777" w:rsidR="00097B9E" w:rsidRPr="00861AB0" w:rsidRDefault="00097B9E" w:rsidP="00E15279">
            <w:pPr>
              <w:jc w:val="both"/>
            </w:pPr>
            <w:r>
              <w:t>Actors knows his employees.</w:t>
            </w:r>
          </w:p>
        </w:tc>
      </w:tr>
    </w:tbl>
    <w:p w14:paraId="18DA4CAB" w14:textId="77777777" w:rsidR="00D86004" w:rsidRDefault="00D86004" w:rsidP="00C250BB"/>
    <w:p w14:paraId="0D280CA0" w14:textId="77777777" w:rsidR="00D86004" w:rsidRDefault="00D86004">
      <w:r>
        <w:br w:type="page"/>
      </w:r>
    </w:p>
    <w:p w14:paraId="5478FF2F" w14:textId="5E506599" w:rsidR="00D86004" w:rsidRPr="00DD5C55" w:rsidRDefault="00753285" w:rsidP="00D86004">
      <w:pPr>
        <w:pStyle w:val="Caption"/>
        <w:keepNext/>
        <w:spacing w:line="276" w:lineRule="auto"/>
        <w:rPr>
          <w:szCs w:val="24"/>
        </w:rPr>
      </w:pPr>
      <w:r>
        <w:rPr>
          <w:szCs w:val="24"/>
        </w:rPr>
        <w:lastRenderedPageBreak/>
        <w:t xml:space="preserve"> </w:t>
      </w:r>
      <w:r w:rsidR="00D86004" w:rsidRPr="00DD5C55">
        <w:rPr>
          <w:szCs w:val="24"/>
        </w:rPr>
        <w:t xml:space="preserve"> </w:t>
      </w:r>
      <w:r w:rsidR="00D86004">
        <w:rPr>
          <w:szCs w:val="24"/>
        </w:rPr>
        <w:t>10</w:t>
      </w:r>
      <w:r w:rsidR="00B039FC">
        <w:rPr>
          <w:szCs w:val="24"/>
        </w:rPr>
        <w:t>3</w:t>
      </w:r>
      <w:r w:rsidR="00D86004" w:rsidRPr="00DD5C55">
        <w:rPr>
          <w:noProof/>
          <w:szCs w:val="24"/>
        </w:rPr>
        <w:t>:</w:t>
      </w:r>
      <w:r w:rsidR="00B039FC" w:rsidRPr="00B039FC">
        <w:rPr>
          <w:lang w:eastAsia="ar-SA"/>
        </w:rPr>
        <w:t xml:space="preserve"> </w:t>
      </w:r>
      <w:r w:rsidR="00B039FC">
        <w:rPr>
          <w:lang w:eastAsia="ar-SA"/>
        </w:rPr>
        <w:t>View Request</w:t>
      </w:r>
      <w:r w:rsidR="00D86004"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86004" w:rsidRPr="00877136" w14:paraId="63892F6C" w14:textId="77777777" w:rsidTr="00E15279">
        <w:tc>
          <w:tcPr>
            <w:tcW w:w="1957" w:type="dxa"/>
          </w:tcPr>
          <w:p w14:paraId="40E29C98" w14:textId="64590A69" w:rsidR="00D86004" w:rsidRPr="00861AB0" w:rsidRDefault="00753285" w:rsidP="00E15279">
            <w:pPr>
              <w:jc w:val="both"/>
              <w:rPr>
                <w:b/>
              </w:rPr>
            </w:pPr>
            <w:r>
              <w:rPr>
                <w:b/>
              </w:rPr>
              <w:t xml:space="preserve"> </w:t>
            </w:r>
          </w:p>
        </w:tc>
        <w:tc>
          <w:tcPr>
            <w:tcW w:w="8460" w:type="dxa"/>
          </w:tcPr>
          <w:p w14:paraId="509E49FC" w14:textId="019AEAED" w:rsidR="00D86004" w:rsidRPr="00861AB0" w:rsidRDefault="00D86004" w:rsidP="00E15279">
            <w:pPr>
              <w:jc w:val="both"/>
            </w:pPr>
            <w:r w:rsidRPr="00861AB0">
              <w:t xml:space="preserve"> </w:t>
            </w:r>
            <w:r>
              <w:t>M9-UC</w:t>
            </w:r>
            <w:r w:rsidR="00B039FC">
              <w:t>9</w:t>
            </w:r>
          </w:p>
        </w:tc>
      </w:tr>
      <w:tr w:rsidR="00D86004" w:rsidRPr="00877136" w14:paraId="242FC2D1" w14:textId="77777777" w:rsidTr="00E15279">
        <w:tc>
          <w:tcPr>
            <w:tcW w:w="1957" w:type="dxa"/>
          </w:tcPr>
          <w:p w14:paraId="20ED2B23" w14:textId="2BD70DF4" w:rsidR="00D86004" w:rsidRPr="00861AB0" w:rsidRDefault="00753285" w:rsidP="00E15279">
            <w:pPr>
              <w:jc w:val="both"/>
              <w:rPr>
                <w:b/>
              </w:rPr>
            </w:pPr>
            <w:r>
              <w:rPr>
                <w:b/>
              </w:rPr>
              <w:t xml:space="preserve"> </w:t>
            </w:r>
          </w:p>
        </w:tc>
        <w:tc>
          <w:tcPr>
            <w:tcW w:w="8460" w:type="dxa"/>
          </w:tcPr>
          <w:p w14:paraId="459C9C94" w14:textId="141B1F70" w:rsidR="00D86004" w:rsidRPr="00861AB0" w:rsidRDefault="00B039FC" w:rsidP="00E15279">
            <w:pPr>
              <w:jc w:val="both"/>
            </w:pPr>
            <w:r>
              <w:rPr>
                <w:lang w:eastAsia="ar-SA"/>
              </w:rPr>
              <w:t>View Request</w:t>
            </w:r>
          </w:p>
        </w:tc>
      </w:tr>
      <w:tr w:rsidR="00D86004" w:rsidRPr="00877136" w14:paraId="39B16ECA" w14:textId="77777777" w:rsidTr="00E15279">
        <w:tc>
          <w:tcPr>
            <w:tcW w:w="1957" w:type="dxa"/>
          </w:tcPr>
          <w:p w14:paraId="575198BA" w14:textId="7BD74796" w:rsidR="00D86004" w:rsidRPr="00861AB0" w:rsidRDefault="00753285" w:rsidP="00E15279">
            <w:pPr>
              <w:jc w:val="both"/>
              <w:rPr>
                <w:b/>
              </w:rPr>
            </w:pPr>
            <w:r>
              <w:rPr>
                <w:b/>
              </w:rPr>
              <w:t xml:space="preserve"> </w:t>
            </w:r>
          </w:p>
        </w:tc>
        <w:tc>
          <w:tcPr>
            <w:tcW w:w="8460" w:type="dxa"/>
          </w:tcPr>
          <w:p w14:paraId="705CF860" w14:textId="71D3F871" w:rsidR="00D86004" w:rsidRPr="00861AB0" w:rsidRDefault="00D86004" w:rsidP="00E15279">
            <w:pPr>
              <w:jc w:val="both"/>
            </w:pPr>
            <w:r>
              <w:t xml:space="preserve">Primary Actor: </w:t>
            </w:r>
            <w:r w:rsidR="00B039FC">
              <w:t>Employee</w:t>
            </w:r>
          </w:p>
        </w:tc>
      </w:tr>
      <w:tr w:rsidR="00D86004" w:rsidRPr="00877136" w14:paraId="51AB4BA1" w14:textId="77777777" w:rsidTr="00E15279">
        <w:tc>
          <w:tcPr>
            <w:tcW w:w="1957" w:type="dxa"/>
          </w:tcPr>
          <w:p w14:paraId="66F41538" w14:textId="068BCEDF" w:rsidR="00D86004" w:rsidRPr="00861AB0" w:rsidRDefault="00753285" w:rsidP="00E15279">
            <w:pPr>
              <w:jc w:val="both"/>
              <w:rPr>
                <w:b/>
              </w:rPr>
            </w:pPr>
            <w:r>
              <w:rPr>
                <w:b/>
              </w:rPr>
              <w:t xml:space="preserve"> </w:t>
            </w:r>
          </w:p>
        </w:tc>
        <w:tc>
          <w:tcPr>
            <w:tcW w:w="8460" w:type="dxa"/>
          </w:tcPr>
          <w:p w14:paraId="3CDEFD61" w14:textId="0E2C9B7D" w:rsidR="00D86004" w:rsidRPr="00861AB0" w:rsidRDefault="00B039FC" w:rsidP="00E15279">
            <w:pPr>
              <w:pStyle w:val="Pa49"/>
              <w:jc w:val="both"/>
              <w:rPr>
                <w:rFonts w:ascii="Times New Roman" w:hAnsi="Times New Roman"/>
              </w:rPr>
            </w:pPr>
            <w:r>
              <w:rPr>
                <w:rFonts w:ascii="Times New Roman" w:hAnsi="Times New Roman"/>
              </w:rPr>
              <w:t xml:space="preserve">Employee </w:t>
            </w:r>
            <w:r w:rsidR="00D86004">
              <w:rPr>
                <w:rFonts w:ascii="Times New Roman" w:hAnsi="Times New Roman"/>
              </w:rPr>
              <w:t>will</w:t>
            </w:r>
            <w:r w:rsidR="00074306">
              <w:rPr>
                <w:rFonts w:ascii="Times New Roman" w:hAnsi="Times New Roman"/>
              </w:rPr>
              <w:t xml:space="preserve"> see the requests details</w:t>
            </w:r>
            <w:r w:rsidR="00D86004">
              <w:rPr>
                <w:rFonts w:ascii="Times New Roman" w:hAnsi="Times New Roman"/>
              </w:rPr>
              <w:t>.</w:t>
            </w:r>
          </w:p>
        </w:tc>
      </w:tr>
      <w:tr w:rsidR="00D86004" w:rsidRPr="00877136" w14:paraId="52A776C6" w14:textId="77777777" w:rsidTr="00E15279">
        <w:tc>
          <w:tcPr>
            <w:tcW w:w="1957" w:type="dxa"/>
          </w:tcPr>
          <w:p w14:paraId="33812DB7" w14:textId="4E45C621" w:rsidR="00D86004" w:rsidRPr="00861AB0" w:rsidRDefault="00753285" w:rsidP="00E15279">
            <w:pPr>
              <w:jc w:val="both"/>
              <w:rPr>
                <w:b/>
              </w:rPr>
            </w:pPr>
            <w:r>
              <w:rPr>
                <w:b/>
              </w:rPr>
              <w:t xml:space="preserve"> </w:t>
            </w:r>
          </w:p>
        </w:tc>
        <w:tc>
          <w:tcPr>
            <w:tcW w:w="8460" w:type="dxa"/>
          </w:tcPr>
          <w:p w14:paraId="7DC3913B" w14:textId="1C5EAE50" w:rsidR="00D86004" w:rsidRPr="00861AB0" w:rsidRDefault="00B039FC" w:rsidP="00E15279">
            <w:pPr>
              <w:jc w:val="both"/>
            </w:pPr>
            <w:r>
              <w:t xml:space="preserve">Employee </w:t>
            </w:r>
            <w:r w:rsidR="00D86004">
              <w:t xml:space="preserve">will </w:t>
            </w:r>
            <w:r w:rsidR="00D86004">
              <w:rPr>
                <w:noProof/>
              </w:rPr>
              <w:t>press</w:t>
            </w:r>
            <w:r>
              <w:rPr>
                <w:noProof/>
              </w:rPr>
              <w:t xml:space="preserve"> request</w:t>
            </w:r>
            <w:r w:rsidR="0038718A">
              <w:rPr>
                <w:noProof/>
              </w:rPr>
              <w:t xml:space="preserve"> from the list.</w:t>
            </w:r>
          </w:p>
        </w:tc>
      </w:tr>
      <w:tr w:rsidR="00D86004" w:rsidRPr="00877136" w14:paraId="43D20934" w14:textId="77777777" w:rsidTr="00E15279">
        <w:tc>
          <w:tcPr>
            <w:tcW w:w="1957" w:type="dxa"/>
          </w:tcPr>
          <w:p w14:paraId="7D846AF5" w14:textId="57D7EB24" w:rsidR="00D86004" w:rsidRPr="00861AB0" w:rsidRDefault="00753285" w:rsidP="00E15279">
            <w:pPr>
              <w:jc w:val="both"/>
              <w:rPr>
                <w:b/>
              </w:rPr>
            </w:pPr>
            <w:r>
              <w:rPr>
                <w:b/>
              </w:rPr>
              <w:t xml:space="preserve"> </w:t>
            </w:r>
          </w:p>
        </w:tc>
        <w:tc>
          <w:tcPr>
            <w:tcW w:w="8460" w:type="dxa"/>
          </w:tcPr>
          <w:p w14:paraId="5C0841D2" w14:textId="77777777" w:rsidR="00D86004" w:rsidRPr="00861AB0" w:rsidRDefault="00D86004" w:rsidP="00E15279">
            <w:pPr>
              <w:jc w:val="both"/>
            </w:pPr>
            <w:r>
              <w:t>High</w:t>
            </w:r>
          </w:p>
        </w:tc>
      </w:tr>
      <w:tr w:rsidR="00D86004" w:rsidRPr="00877136" w14:paraId="1509EFE4" w14:textId="77777777" w:rsidTr="00E15279">
        <w:trPr>
          <w:trHeight w:val="467"/>
        </w:trPr>
        <w:tc>
          <w:tcPr>
            <w:tcW w:w="1957" w:type="dxa"/>
          </w:tcPr>
          <w:p w14:paraId="6BB7E9A7" w14:textId="69C5B92D" w:rsidR="00D86004" w:rsidRPr="00861AB0" w:rsidRDefault="00753285" w:rsidP="00E15279">
            <w:pPr>
              <w:jc w:val="both"/>
              <w:rPr>
                <w:b/>
              </w:rPr>
            </w:pPr>
            <w:r>
              <w:rPr>
                <w:b/>
              </w:rPr>
              <w:t xml:space="preserve"> </w:t>
            </w:r>
          </w:p>
        </w:tc>
        <w:tc>
          <w:tcPr>
            <w:tcW w:w="8460" w:type="dxa"/>
          </w:tcPr>
          <w:p w14:paraId="098B9CBD" w14:textId="35CE288D" w:rsidR="00D86004" w:rsidRDefault="00D86004" w:rsidP="00E15279">
            <w:pPr>
              <w:pStyle w:val="Pa49"/>
              <w:jc w:val="both"/>
              <w:rPr>
                <w:rFonts w:ascii="Times New Roman" w:hAnsi="Times New Roman"/>
              </w:rPr>
            </w:pPr>
            <w:r>
              <w:rPr>
                <w:rFonts w:ascii="Times New Roman" w:hAnsi="Times New Roman"/>
              </w:rPr>
              <w:t xml:space="preserve">PRE-1: </w:t>
            </w:r>
            <w:r w:rsidR="00B039FC">
              <w:rPr>
                <w:rFonts w:ascii="Times New Roman" w:hAnsi="Times New Roman"/>
              </w:rPr>
              <w:t xml:space="preserve">Employee </w:t>
            </w:r>
            <w:r>
              <w:rPr>
                <w:rFonts w:ascii="Times New Roman" w:hAnsi="Times New Roman"/>
              </w:rPr>
              <w:t>has visited the portal</w:t>
            </w:r>
          </w:p>
          <w:p w14:paraId="4C08B5E2" w14:textId="7CF0CBC8" w:rsidR="00D86004" w:rsidRDefault="00D86004" w:rsidP="00E15279">
            <w:r>
              <w:t xml:space="preserve">PRE-2: </w:t>
            </w:r>
            <w:r w:rsidR="00B039FC">
              <w:t xml:space="preserve">Employee </w:t>
            </w:r>
            <w:r>
              <w:t>has logged in before</w:t>
            </w:r>
          </w:p>
          <w:p w14:paraId="053673ED" w14:textId="1CC70FE5" w:rsidR="00D86004" w:rsidRPr="00325F2A" w:rsidRDefault="00D86004" w:rsidP="00E15279">
            <w:r>
              <w:t>PER-3:</w:t>
            </w:r>
            <w:r w:rsidR="00B039FC">
              <w:t xml:space="preserve"> User has sent request</w:t>
            </w:r>
            <w:r>
              <w:t>.</w:t>
            </w:r>
          </w:p>
        </w:tc>
      </w:tr>
      <w:tr w:rsidR="00D86004" w:rsidRPr="00877136" w14:paraId="3EFDA4BB" w14:textId="77777777" w:rsidTr="00E15279">
        <w:trPr>
          <w:trHeight w:val="440"/>
        </w:trPr>
        <w:tc>
          <w:tcPr>
            <w:tcW w:w="1957" w:type="dxa"/>
          </w:tcPr>
          <w:p w14:paraId="3944B86C" w14:textId="3E691130" w:rsidR="00D86004" w:rsidRPr="00861AB0" w:rsidRDefault="00753285" w:rsidP="00E15279">
            <w:pPr>
              <w:jc w:val="both"/>
              <w:rPr>
                <w:b/>
              </w:rPr>
            </w:pPr>
            <w:r>
              <w:rPr>
                <w:b/>
                <w:color w:val="0D0D0D" w:themeColor="text1" w:themeTint="F2"/>
              </w:rPr>
              <w:t xml:space="preserve"> </w:t>
            </w:r>
          </w:p>
        </w:tc>
        <w:tc>
          <w:tcPr>
            <w:tcW w:w="8460" w:type="dxa"/>
          </w:tcPr>
          <w:p w14:paraId="1C63E2B9" w14:textId="09A51AD1" w:rsidR="00D86004" w:rsidRPr="00861AB0" w:rsidRDefault="00D86004" w:rsidP="00E15279">
            <w:pPr>
              <w:jc w:val="both"/>
            </w:pPr>
            <w:r>
              <w:t>M9-UC</w:t>
            </w:r>
            <w:r w:rsidR="00404363">
              <w:t>2</w:t>
            </w:r>
            <w:r>
              <w:t>, M9-UC</w:t>
            </w:r>
            <w:r w:rsidR="00404363">
              <w:t>3</w:t>
            </w:r>
          </w:p>
        </w:tc>
      </w:tr>
      <w:tr w:rsidR="00D86004" w:rsidRPr="00877136" w14:paraId="3F1AF680" w14:textId="77777777" w:rsidTr="00E15279">
        <w:tc>
          <w:tcPr>
            <w:tcW w:w="1957" w:type="dxa"/>
          </w:tcPr>
          <w:p w14:paraId="23A56563" w14:textId="68ECF963" w:rsidR="00D86004" w:rsidRPr="00861AB0" w:rsidRDefault="00753285" w:rsidP="00E15279">
            <w:pPr>
              <w:jc w:val="both"/>
              <w:rPr>
                <w:b/>
              </w:rPr>
            </w:pPr>
            <w:r>
              <w:rPr>
                <w:b/>
              </w:rPr>
              <w:t xml:space="preserve"> </w:t>
            </w:r>
          </w:p>
        </w:tc>
        <w:tc>
          <w:tcPr>
            <w:tcW w:w="8460" w:type="dxa"/>
          </w:tcPr>
          <w:p w14:paraId="1B2F5D6F" w14:textId="40E5B2F5" w:rsidR="00D86004" w:rsidRDefault="00404363" w:rsidP="00404363">
            <w:pPr>
              <w:pStyle w:val="ListParagraph"/>
              <w:numPr>
                <w:ilvl w:val="0"/>
                <w:numId w:val="165"/>
              </w:numPr>
            </w:pPr>
            <w:r>
              <w:t xml:space="preserve">Employee </w:t>
            </w:r>
            <w:r w:rsidR="00D86004">
              <w:t xml:space="preserve">presses </w:t>
            </w:r>
            <w:r w:rsidR="00D86004">
              <w:rPr>
                <w:noProof/>
              </w:rPr>
              <w:t>Manage</w:t>
            </w:r>
            <w:r>
              <w:rPr>
                <w:noProof/>
              </w:rPr>
              <w:t xml:space="preserve"> Requests</w:t>
            </w:r>
            <w:r w:rsidR="00D86004">
              <w:t>.</w:t>
            </w:r>
          </w:p>
          <w:p w14:paraId="03203655" w14:textId="391E544E" w:rsidR="00D86004" w:rsidRDefault="00404363" w:rsidP="00404363">
            <w:pPr>
              <w:pStyle w:val="ListParagraph"/>
              <w:numPr>
                <w:ilvl w:val="0"/>
                <w:numId w:val="165"/>
              </w:numPr>
            </w:pPr>
            <w:r>
              <w:t xml:space="preserve">Employee </w:t>
            </w:r>
            <w:r w:rsidR="00D86004">
              <w:t xml:space="preserve">will see List of </w:t>
            </w:r>
            <w:r>
              <w:t>Requests.</w:t>
            </w:r>
          </w:p>
          <w:p w14:paraId="05D1078A" w14:textId="53989BC2" w:rsidR="00D86004" w:rsidRPr="00861AB0" w:rsidRDefault="00404363" w:rsidP="00404363">
            <w:pPr>
              <w:pStyle w:val="ListParagraph"/>
              <w:numPr>
                <w:ilvl w:val="0"/>
                <w:numId w:val="165"/>
              </w:numPr>
            </w:pPr>
            <w:r>
              <w:t>Employee clicks on request</w:t>
            </w:r>
            <w:r w:rsidR="00D86004">
              <w:t>.</w:t>
            </w:r>
          </w:p>
        </w:tc>
      </w:tr>
      <w:tr w:rsidR="00D86004" w:rsidRPr="00877136" w14:paraId="532230A8" w14:textId="77777777" w:rsidTr="00E15279">
        <w:tc>
          <w:tcPr>
            <w:tcW w:w="1957" w:type="dxa"/>
          </w:tcPr>
          <w:p w14:paraId="086F7445" w14:textId="76141673" w:rsidR="00D86004" w:rsidRPr="003907CF" w:rsidRDefault="00753285" w:rsidP="00E15279">
            <w:pPr>
              <w:jc w:val="both"/>
              <w:rPr>
                <w:b/>
              </w:rPr>
            </w:pPr>
            <w:r>
              <w:rPr>
                <w:b/>
              </w:rPr>
              <w:t xml:space="preserve"> </w:t>
            </w:r>
          </w:p>
        </w:tc>
        <w:tc>
          <w:tcPr>
            <w:tcW w:w="8460" w:type="dxa"/>
          </w:tcPr>
          <w:p w14:paraId="36CC3536" w14:textId="77777777" w:rsidR="00D86004" w:rsidRPr="00861AB0" w:rsidRDefault="00D86004" w:rsidP="00E15279">
            <w:r>
              <w:t>N/A</w:t>
            </w:r>
          </w:p>
        </w:tc>
      </w:tr>
      <w:tr w:rsidR="00D86004" w:rsidRPr="00877136" w14:paraId="708B1B04" w14:textId="77777777" w:rsidTr="00E15279">
        <w:tc>
          <w:tcPr>
            <w:tcW w:w="1957" w:type="dxa"/>
          </w:tcPr>
          <w:p w14:paraId="61B18747" w14:textId="1E1EB297" w:rsidR="00D86004" w:rsidRPr="00861AB0" w:rsidRDefault="00753285" w:rsidP="00E15279">
            <w:pPr>
              <w:jc w:val="both"/>
              <w:rPr>
                <w:b/>
              </w:rPr>
            </w:pPr>
            <w:r>
              <w:rPr>
                <w:b/>
              </w:rPr>
              <w:t xml:space="preserve"> </w:t>
            </w:r>
          </w:p>
        </w:tc>
        <w:tc>
          <w:tcPr>
            <w:tcW w:w="8460" w:type="dxa"/>
          </w:tcPr>
          <w:p w14:paraId="729F9E5C" w14:textId="7A19F7AE" w:rsidR="00D86004" w:rsidRPr="00861AB0" w:rsidRDefault="00D86004" w:rsidP="00D86004">
            <w:pPr>
              <w:pStyle w:val="ListParagraph"/>
              <w:numPr>
                <w:ilvl w:val="0"/>
                <w:numId w:val="162"/>
              </w:numPr>
              <w:jc w:val="both"/>
            </w:pPr>
            <w:r>
              <w:t xml:space="preserve">If </w:t>
            </w:r>
            <w:r w:rsidR="00404363">
              <w:t xml:space="preserve">Requests </w:t>
            </w:r>
            <w:r>
              <w:t xml:space="preserve">are not </w:t>
            </w:r>
            <w:r w:rsidR="00404363">
              <w:t xml:space="preserve">received </w:t>
            </w:r>
            <w:r>
              <w:t xml:space="preserve">“No </w:t>
            </w:r>
            <w:r w:rsidR="00404363">
              <w:t>Requests</w:t>
            </w:r>
            <w:r>
              <w:t xml:space="preserve">” will be seen instead of the </w:t>
            </w:r>
            <w:r w:rsidR="00404363">
              <w:t xml:space="preserve">requests </w:t>
            </w:r>
            <w:r>
              <w:t>list</w:t>
            </w:r>
          </w:p>
        </w:tc>
      </w:tr>
      <w:tr w:rsidR="00D86004" w:rsidRPr="00877136" w14:paraId="7C02E1D5" w14:textId="77777777" w:rsidTr="00E15279">
        <w:tc>
          <w:tcPr>
            <w:tcW w:w="1957" w:type="dxa"/>
          </w:tcPr>
          <w:p w14:paraId="2398625D" w14:textId="15EC3C13" w:rsidR="00D86004" w:rsidRPr="00861AB0" w:rsidRDefault="00753285" w:rsidP="00E15279">
            <w:pPr>
              <w:jc w:val="both"/>
              <w:rPr>
                <w:b/>
              </w:rPr>
            </w:pPr>
            <w:r>
              <w:rPr>
                <w:b/>
              </w:rPr>
              <w:t xml:space="preserve"> </w:t>
            </w:r>
          </w:p>
        </w:tc>
        <w:tc>
          <w:tcPr>
            <w:tcW w:w="8460" w:type="dxa"/>
          </w:tcPr>
          <w:p w14:paraId="280251A5" w14:textId="473F2244" w:rsidR="00D86004" w:rsidRPr="00553E09" w:rsidRDefault="00D86004"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404363">
              <w:rPr>
                <w:rFonts w:ascii="Times New Roman" w:hAnsi="Times New Roman"/>
              </w:rPr>
              <w:t xml:space="preserve">Employee </w:t>
            </w:r>
            <w:r>
              <w:rPr>
                <w:rFonts w:ascii="Times New Roman" w:hAnsi="Times New Roman"/>
              </w:rPr>
              <w:t>will be able</w:t>
            </w:r>
            <w:r w:rsidR="00986F1B">
              <w:rPr>
                <w:rFonts w:ascii="Times New Roman" w:hAnsi="Times New Roman"/>
              </w:rPr>
              <w:t xml:space="preserve"> to see the request detail</w:t>
            </w:r>
            <w:r w:rsidRPr="007061F8">
              <w:rPr>
                <w:rFonts w:ascii="Times New Roman" w:hAnsi="Times New Roman"/>
              </w:rPr>
              <w:t>.</w:t>
            </w:r>
          </w:p>
        </w:tc>
      </w:tr>
      <w:tr w:rsidR="00D86004" w:rsidRPr="00877136" w14:paraId="4D95FBA2" w14:textId="77777777" w:rsidTr="00E15279">
        <w:tc>
          <w:tcPr>
            <w:tcW w:w="1957" w:type="dxa"/>
          </w:tcPr>
          <w:p w14:paraId="159E9FBE" w14:textId="44CCAACB" w:rsidR="00D86004" w:rsidRPr="00861AB0" w:rsidRDefault="00753285" w:rsidP="00E15279">
            <w:pPr>
              <w:jc w:val="both"/>
              <w:rPr>
                <w:b/>
              </w:rPr>
            </w:pPr>
            <w:r>
              <w:rPr>
                <w:b/>
              </w:rPr>
              <w:t xml:space="preserve"> </w:t>
            </w:r>
          </w:p>
        </w:tc>
        <w:tc>
          <w:tcPr>
            <w:tcW w:w="8460" w:type="dxa"/>
          </w:tcPr>
          <w:p w14:paraId="0162FD24" w14:textId="77777777" w:rsidR="00D86004" w:rsidRPr="00861AB0" w:rsidRDefault="00D86004" w:rsidP="00E15279">
            <w:pPr>
              <w:pStyle w:val="Pa49"/>
              <w:jc w:val="both"/>
            </w:pPr>
            <w:r>
              <w:rPr>
                <w:rFonts w:ascii="Times New Roman" w:hAnsi="Times New Roman"/>
              </w:rPr>
              <w:t>N/A</w:t>
            </w:r>
          </w:p>
        </w:tc>
      </w:tr>
      <w:tr w:rsidR="00D86004" w:rsidRPr="00877136" w14:paraId="78873F91" w14:textId="77777777" w:rsidTr="00E15279">
        <w:tc>
          <w:tcPr>
            <w:tcW w:w="1957" w:type="dxa"/>
          </w:tcPr>
          <w:p w14:paraId="0DE3607B" w14:textId="56695B67" w:rsidR="00D86004" w:rsidRPr="00861AB0" w:rsidRDefault="00753285" w:rsidP="00E15279">
            <w:pPr>
              <w:jc w:val="both"/>
              <w:rPr>
                <w:b/>
              </w:rPr>
            </w:pPr>
            <w:r>
              <w:rPr>
                <w:b/>
              </w:rPr>
              <w:t xml:space="preserve"> </w:t>
            </w:r>
          </w:p>
        </w:tc>
        <w:tc>
          <w:tcPr>
            <w:tcW w:w="8460" w:type="dxa"/>
          </w:tcPr>
          <w:p w14:paraId="66F8F977" w14:textId="77777777" w:rsidR="00D86004" w:rsidRPr="00861AB0" w:rsidRDefault="00D86004" w:rsidP="00E15279">
            <w:pPr>
              <w:jc w:val="both"/>
            </w:pPr>
            <w:r>
              <w:t>Actors knows his employees.</w:t>
            </w:r>
          </w:p>
        </w:tc>
      </w:tr>
    </w:tbl>
    <w:p w14:paraId="770E627B" w14:textId="77777777" w:rsidR="0038718A" w:rsidRDefault="0038718A" w:rsidP="00C250BB"/>
    <w:p w14:paraId="2C01C4DD" w14:textId="77777777" w:rsidR="00CB09EE" w:rsidRDefault="00CB09EE">
      <w:pPr>
        <w:rPr>
          <w:b/>
          <w:bCs/>
        </w:rPr>
      </w:pPr>
      <w:r>
        <w:br w:type="page"/>
      </w:r>
    </w:p>
    <w:p w14:paraId="0075EE92" w14:textId="091FFB5E" w:rsidR="00CB09EE" w:rsidRPr="00DD5C55" w:rsidRDefault="00753285" w:rsidP="00CB09EE">
      <w:pPr>
        <w:pStyle w:val="Caption"/>
        <w:keepNext/>
        <w:spacing w:line="276" w:lineRule="auto"/>
        <w:rPr>
          <w:szCs w:val="24"/>
        </w:rPr>
      </w:pPr>
      <w:r>
        <w:rPr>
          <w:szCs w:val="24"/>
        </w:rPr>
        <w:lastRenderedPageBreak/>
        <w:t xml:space="preserve"> </w:t>
      </w:r>
      <w:r w:rsidR="00CB09EE" w:rsidRPr="00DD5C55">
        <w:rPr>
          <w:szCs w:val="24"/>
        </w:rPr>
        <w:t xml:space="preserve"> </w:t>
      </w:r>
      <w:r w:rsidR="00CB09EE">
        <w:rPr>
          <w:szCs w:val="24"/>
        </w:rPr>
        <w:t>104</w:t>
      </w:r>
      <w:r w:rsidR="00CB09EE" w:rsidRPr="00DD5C55">
        <w:rPr>
          <w:noProof/>
          <w:szCs w:val="24"/>
        </w:rPr>
        <w:t>:</w:t>
      </w:r>
      <w:r w:rsidR="00F42B0B" w:rsidRPr="00F42B0B">
        <w:rPr>
          <w:lang w:eastAsia="ar-SA"/>
        </w:rPr>
        <w:t xml:space="preserve"> </w:t>
      </w:r>
      <w:r w:rsidR="00F42B0B">
        <w:rPr>
          <w:lang w:eastAsia="ar-SA"/>
        </w:rPr>
        <w:t>Download/View Attachments</w:t>
      </w:r>
      <w:r w:rsidR="00CB09EE"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B09EE" w:rsidRPr="00877136" w14:paraId="1F1586F8" w14:textId="77777777" w:rsidTr="00E15279">
        <w:tc>
          <w:tcPr>
            <w:tcW w:w="1957" w:type="dxa"/>
          </w:tcPr>
          <w:p w14:paraId="474E136E" w14:textId="311FB7A6" w:rsidR="00CB09EE" w:rsidRPr="00861AB0" w:rsidRDefault="00753285" w:rsidP="00E15279">
            <w:pPr>
              <w:jc w:val="both"/>
              <w:rPr>
                <w:b/>
              </w:rPr>
            </w:pPr>
            <w:r>
              <w:rPr>
                <w:b/>
              </w:rPr>
              <w:t xml:space="preserve"> </w:t>
            </w:r>
          </w:p>
        </w:tc>
        <w:tc>
          <w:tcPr>
            <w:tcW w:w="8460" w:type="dxa"/>
          </w:tcPr>
          <w:p w14:paraId="194C4C3D" w14:textId="77777777" w:rsidR="00CB09EE" w:rsidRPr="00861AB0" w:rsidRDefault="00CB09EE" w:rsidP="00E15279">
            <w:pPr>
              <w:jc w:val="both"/>
            </w:pPr>
            <w:r w:rsidRPr="00861AB0">
              <w:t xml:space="preserve"> </w:t>
            </w:r>
            <w:r>
              <w:t>M9-UC10</w:t>
            </w:r>
          </w:p>
        </w:tc>
      </w:tr>
      <w:tr w:rsidR="00CB09EE" w:rsidRPr="00877136" w14:paraId="7A31AA18" w14:textId="77777777" w:rsidTr="00E15279">
        <w:tc>
          <w:tcPr>
            <w:tcW w:w="1957" w:type="dxa"/>
          </w:tcPr>
          <w:p w14:paraId="17E7A486" w14:textId="322D5ACB" w:rsidR="00CB09EE" w:rsidRPr="00861AB0" w:rsidRDefault="00753285" w:rsidP="00E15279">
            <w:pPr>
              <w:jc w:val="both"/>
              <w:rPr>
                <w:b/>
              </w:rPr>
            </w:pPr>
            <w:r>
              <w:rPr>
                <w:b/>
              </w:rPr>
              <w:t xml:space="preserve"> </w:t>
            </w:r>
          </w:p>
        </w:tc>
        <w:tc>
          <w:tcPr>
            <w:tcW w:w="8460" w:type="dxa"/>
          </w:tcPr>
          <w:p w14:paraId="2C9F66A6" w14:textId="02877B5D" w:rsidR="00CB09EE" w:rsidRPr="00861AB0" w:rsidRDefault="005F1E2D" w:rsidP="00E15279">
            <w:pPr>
              <w:jc w:val="both"/>
            </w:pPr>
            <w:r>
              <w:rPr>
                <w:lang w:eastAsia="ar-SA"/>
              </w:rPr>
              <w:t>Download/View Attachments</w:t>
            </w:r>
          </w:p>
        </w:tc>
      </w:tr>
      <w:tr w:rsidR="00CB09EE" w:rsidRPr="00877136" w14:paraId="257B4AE3" w14:textId="77777777" w:rsidTr="00E15279">
        <w:tc>
          <w:tcPr>
            <w:tcW w:w="1957" w:type="dxa"/>
          </w:tcPr>
          <w:p w14:paraId="5E5758F9" w14:textId="6116DE22" w:rsidR="00CB09EE" w:rsidRPr="00861AB0" w:rsidRDefault="00753285" w:rsidP="00E15279">
            <w:pPr>
              <w:jc w:val="both"/>
              <w:rPr>
                <w:b/>
              </w:rPr>
            </w:pPr>
            <w:r>
              <w:rPr>
                <w:b/>
              </w:rPr>
              <w:t xml:space="preserve"> </w:t>
            </w:r>
          </w:p>
        </w:tc>
        <w:tc>
          <w:tcPr>
            <w:tcW w:w="8460" w:type="dxa"/>
          </w:tcPr>
          <w:p w14:paraId="57FD24D8" w14:textId="77777777" w:rsidR="00CB09EE" w:rsidRPr="00861AB0" w:rsidRDefault="00CB09EE" w:rsidP="00E15279">
            <w:pPr>
              <w:jc w:val="both"/>
            </w:pPr>
            <w:r>
              <w:t>Primary Actor: Employee</w:t>
            </w:r>
          </w:p>
        </w:tc>
      </w:tr>
      <w:tr w:rsidR="00CB09EE" w:rsidRPr="00877136" w14:paraId="3FA67D4A" w14:textId="77777777" w:rsidTr="00E15279">
        <w:tc>
          <w:tcPr>
            <w:tcW w:w="1957" w:type="dxa"/>
          </w:tcPr>
          <w:p w14:paraId="05F4A6D5" w14:textId="5F4C1B4C" w:rsidR="00CB09EE" w:rsidRPr="00861AB0" w:rsidRDefault="00753285" w:rsidP="00E15279">
            <w:pPr>
              <w:jc w:val="both"/>
              <w:rPr>
                <w:b/>
              </w:rPr>
            </w:pPr>
            <w:r>
              <w:rPr>
                <w:b/>
              </w:rPr>
              <w:t xml:space="preserve"> </w:t>
            </w:r>
          </w:p>
        </w:tc>
        <w:tc>
          <w:tcPr>
            <w:tcW w:w="8460" w:type="dxa"/>
          </w:tcPr>
          <w:p w14:paraId="15B0EDFB" w14:textId="1F2E7562" w:rsidR="00CB09EE" w:rsidRPr="00861AB0" w:rsidRDefault="00CB09EE" w:rsidP="00E15279">
            <w:pPr>
              <w:pStyle w:val="Pa49"/>
              <w:jc w:val="both"/>
              <w:rPr>
                <w:rFonts w:ascii="Times New Roman" w:hAnsi="Times New Roman"/>
              </w:rPr>
            </w:pPr>
            <w:r>
              <w:rPr>
                <w:rFonts w:ascii="Times New Roman" w:hAnsi="Times New Roman"/>
              </w:rPr>
              <w:t xml:space="preserve">Employee will </w:t>
            </w:r>
            <w:r w:rsidR="0038764A">
              <w:rPr>
                <w:rFonts w:ascii="Times New Roman" w:hAnsi="Times New Roman"/>
              </w:rPr>
              <w:t xml:space="preserve">be able to </w:t>
            </w:r>
            <w:r w:rsidR="0038764A" w:rsidRPr="0038764A">
              <w:rPr>
                <w:rFonts w:ascii="Times New Roman" w:hAnsi="Times New Roman"/>
              </w:rPr>
              <w:t xml:space="preserve">Download/View Attachments </w:t>
            </w:r>
            <w:r>
              <w:rPr>
                <w:rFonts w:ascii="Times New Roman" w:hAnsi="Times New Roman"/>
              </w:rPr>
              <w:t>sen</w:t>
            </w:r>
            <w:r w:rsidR="0038764A">
              <w:rPr>
                <w:rFonts w:ascii="Times New Roman" w:hAnsi="Times New Roman"/>
              </w:rPr>
              <w:t>t</w:t>
            </w:r>
            <w:r>
              <w:rPr>
                <w:rFonts w:ascii="Times New Roman" w:hAnsi="Times New Roman"/>
              </w:rPr>
              <w:t xml:space="preserve"> </w:t>
            </w:r>
            <w:r w:rsidR="0038764A">
              <w:rPr>
                <w:rFonts w:ascii="Times New Roman" w:hAnsi="Times New Roman"/>
              </w:rPr>
              <w:t xml:space="preserve">by </w:t>
            </w:r>
            <w:r>
              <w:rPr>
                <w:rFonts w:ascii="Times New Roman" w:hAnsi="Times New Roman"/>
              </w:rPr>
              <w:t xml:space="preserve">user </w:t>
            </w:r>
            <w:r w:rsidR="0038764A">
              <w:rPr>
                <w:rFonts w:ascii="Times New Roman" w:hAnsi="Times New Roman"/>
              </w:rPr>
              <w:t xml:space="preserve">with </w:t>
            </w:r>
            <w:r>
              <w:rPr>
                <w:rFonts w:ascii="Times New Roman" w:hAnsi="Times New Roman"/>
              </w:rPr>
              <w:t>request.</w:t>
            </w:r>
          </w:p>
        </w:tc>
      </w:tr>
      <w:tr w:rsidR="00CB09EE" w:rsidRPr="00877136" w14:paraId="795E6919" w14:textId="77777777" w:rsidTr="00E15279">
        <w:tc>
          <w:tcPr>
            <w:tcW w:w="1957" w:type="dxa"/>
          </w:tcPr>
          <w:p w14:paraId="7121682E" w14:textId="453D7CE3" w:rsidR="00CB09EE" w:rsidRPr="00861AB0" w:rsidRDefault="00753285" w:rsidP="00E15279">
            <w:pPr>
              <w:jc w:val="both"/>
              <w:rPr>
                <w:b/>
              </w:rPr>
            </w:pPr>
            <w:r>
              <w:rPr>
                <w:b/>
              </w:rPr>
              <w:t xml:space="preserve"> </w:t>
            </w:r>
          </w:p>
        </w:tc>
        <w:tc>
          <w:tcPr>
            <w:tcW w:w="8460" w:type="dxa"/>
          </w:tcPr>
          <w:p w14:paraId="29A6A6EC" w14:textId="6269555B" w:rsidR="00CB09EE" w:rsidRPr="00861AB0" w:rsidRDefault="00CB09EE" w:rsidP="00E15279">
            <w:pPr>
              <w:jc w:val="both"/>
            </w:pPr>
            <w:r>
              <w:t>Employee ‘</w:t>
            </w:r>
            <w:r w:rsidR="0024044D">
              <w:rPr>
                <w:lang w:eastAsia="ar-SA"/>
              </w:rPr>
              <w:t>Download/View Attachments</w:t>
            </w:r>
            <w:r>
              <w:t>’ button</w:t>
            </w:r>
            <w:r>
              <w:rPr>
                <w:noProof/>
              </w:rPr>
              <w:t>.</w:t>
            </w:r>
          </w:p>
        </w:tc>
      </w:tr>
      <w:tr w:rsidR="00CB09EE" w:rsidRPr="00877136" w14:paraId="2448622A" w14:textId="77777777" w:rsidTr="00E15279">
        <w:tc>
          <w:tcPr>
            <w:tcW w:w="1957" w:type="dxa"/>
          </w:tcPr>
          <w:p w14:paraId="35F2DB38" w14:textId="5BCBD4E3" w:rsidR="00CB09EE" w:rsidRPr="00861AB0" w:rsidRDefault="00753285" w:rsidP="00E15279">
            <w:pPr>
              <w:jc w:val="both"/>
              <w:rPr>
                <w:b/>
              </w:rPr>
            </w:pPr>
            <w:r>
              <w:rPr>
                <w:b/>
              </w:rPr>
              <w:t xml:space="preserve"> </w:t>
            </w:r>
          </w:p>
        </w:tc>
        <w:tc>
          <w:tcPr>
            <w:tcW w:w="8460" w:type="dxa"/>
          </w:tcPr>
          <w:p w14:paraId="40D0C5FD" w14:textId="77777777" w:rsidR="00CB09EE" w:rsidRPr="00861AB0" w:rsidRDefault="00CB09EE" w:rsidP="00E15279">
            <w:pPr>
              <w:jc w:val="both"/>
            </w:pPr>
            <w:r>
              <w:t>High</w:t>
            </w:r>
          </w:p>
        </w:tc>
      </w:tr>
      <w:tr w:rsidR="00CB09EE" w:rsidRPr="00877136" w14:paraId="0C903303" w14:textId="77777777" w:rsidTr="00E15279">
        <w:trPr>
          <w:trHeight w:val="467"/>
        </w:trPr>
        <w:tc>
          <w:tcPr>
            <w:tcW w:w="1957" w:type="dxa"/>
          </w:tcPr>
          <w:p w14:paraId="07EAA447" w14:textId="69E855D4" w:rsidR="00CB09EE" w:rsidRPr="00861AB0" w:rsidRDefault="00753285" w:rsidP="00E15279">
            <w:pPr>
              <w:jc w:val="both"/>
              <w:rPr>
                <w:b/>
              </w:rPr>
            </w:pPr>
            <w:r>
              <w:rPr>
                <w:b/>
              </w:rPr>
              <w:t xml:space="preserve"> </w:t>
            </w:r>
          </w:p>
        </w:tc>
        <w:tc>
          <w:tcPr>
            <w:tcW w:w="8460" w:type="dxa"/>
          </w:tcPr>
          <w:p w14:paraId="4FACE20D" w14:textId="77777777" w:rsidR="00CB09EE" w:rsidRDefault="00CB09EE" w:rsidP="00E15279">
            <w:pPr>
              <w:pStyle w:val="Pa49"/>
              <w:jc w:val="both"/>
              <w:rPr>
                <w:rFonts w:ascii="Times New Roman" w:hAnsi="Times New Roman"/>
              </w:rPr>
            </w:pPr>
            <w:r>
              <w:rPr>
                <w:rFonts w:ascii="Times New Roman" w:hAnsi="Times New Roman"/>
              </w:rPr>
              <w:t>PRE-1: Employee has visited the portal</w:t>
            </w:r>
          </w:p>
          <w:p w14:paraId="3668F7A5" w14:textId="77777777" w:rsidR="00CB09EE" w:rsidRDefault="00CB09EE" w:rsidP="00E15279">
            <w:r>
              <w:t>PRE-2: Employee has logged in before</w:t>
            </w:r>
          </w:p>
          <w:p w14:paraId="73F1567F" w14:textId="77777777" w:rsidR="00CB09EE" w:rsidRPr="00325F2A" w:rsidRDefault="00CB09EE" w:rsidP="00E15279">
            <w:r>
              <w:t>PER-3: User has sent request.</w:t>
            </w:r>
          </w:p>
        </w:tc>
      </w:tr>
      <w:tr w:rsidR="00CB09EE" w:rsidRPr="00877136" w14:paraId="750528E0" w14:textId="77777777" w:rsidTr="00E15279">
        <w:trPr>
          <w:trHeight w:val="440"/>
        </w:trPr>
        <w:tc>
          <w:tcPr>
            <w:tcW w:w="1957" w:type="dxa"/>
          </w:tcPr>
          <w:p w14:paraId="1301AAB9" w14:textId="2A63609B" w:rsidR="00CB09EE" w:rsidRPr="00861AB0" w:rsidRDefault="00753285" w:rsidP="00E15279">
            <w:pPr>
              <w:jc w:val="both"/>
              <w:rPr>
                <w:b/>
              </w:rPr>
            </w:pPr>
            <w:r>
              <w:rPr>
                <w:b/>
                <w:color w:val="0D0D0D" w:themeColor="text1" w:themeTint="F2"/>
              </w:rPr>
              <w:t xml:space="preserve"> </w:t>
            </w:r>
          </w:p>
        </w:tc>
        <w:tc>
          <w:tcPr>
            <w:tcW w:w="8460" w:type="dxa"/>
          </w:tcPr>
          <w:p w14:paraId="41FF2A43" w14:textId="77777777" w:rsidR="00CB09EE" w:rsidRPr="00861AB0" w:rsidRDefault="00CB09EE" w:rsidP="00E15279">
            <w:pPr>
              <w:jc w:val="both"/>
            </w:pPr>
            <w:r>
              <w:t>M9-UC2, M9-UC3</w:t>
            </w:r>
          </w:p>
        </w:tc>
      </w:tr>
      <w:tr w:rsidR="00CB09EE" w:rsidRPr="00877136" w14:paraId="51681EA1" w14:textId="77777777" w:rsidTr="00E15279">
        <w:tc>
          <w:tcPr>
            <w:tcW w:w="1957" w:type="dxa"/>
          </w:tcPr>
          <w:p w14:paraId="61FDFFBA" w14:textId="32A1E4C0" w:rsidR="00CB09EE" w:rsidRPr="00861AB0" w:rsidRDefault="00753285" w:rsidP="00E15279">
            <w:pPr>
              <w:jc w:val="both"/>
              <w:rPr>
                <w:b/>
              </w:rPr>
            </w:pPr>
            <w:r>
              <w:rPr>
                <w:b/>
              </w:rPr>
              <w:t xml:space="preserve"> </w:t>
            </w:r>
          </w:p>
        </w:tc>
        <w:tc>
          <w:tcPr>
            <w:tcW w:w="8460" w:type="dxa"/>
          </w:tcPr>
          <w:p w14:paraId="3D6CAD1C" w14:textId="1E060B28" w:rsidR="00266AC1" w:rsidRDefault="00CB09EE" w:rsidP="00266AC1">
            <w:pPr>
              <w:pStyle w:val="ListParagraph"/>
              <w:numPr>
                <w:ilvl w:val="0"/>
                <w:numId w:val="166"/>
              </w:numPr>
            </w:pPr>
            <w:r>
              <w:t>Employee</w:t>
            </w:r>
            <w:r w:rsidR="00266AC1">
              <w:rPr>
                <w:lang w:eastAsia="ar-SA"/>
              </w:rPr>
              <w:t xml:space="preserve"> presses Download/View Attachments</w:t>
            </w:r>
            <w:r>
              <w:t>.</w:t>
            </w:r>
            <w:r w:rsidR="00266AC1">
              <w:t xml:space="preserve"> </w:t>
            </w:r>
          </w:p>
          <w:p w14:paraId="68E6D27F" w14:textId="52F116C4" w:rsidR="00266AC1" w:rsidRDefault="00266AC1" w:rsidP="00266AC1">
            <w:pPr>
              <w:pStyle w:val="ListParagraph"/>
              <w:numPr>
                <w:ilvl w:val="0"/>
                <w:numId w:val="166"/>
              </w:numPr>
            </w:pPr>
            <w:r>
              <w:t>Attachments Open</w:t>
            </w:r>
          </w:p>
          <w:p w14:paraId="06034EB9" w14:textId="341A0628" w:rsidR="00266AC1" w:rsidRDefault="00266AC1" w:rsidP="00266AC1">
            <w:pPr>
              <w:pStyle w:val="ListParagraph"/>
              <w:numPr>
                <w:ilvl w:val="0"/>
                <w:numId w:val="166"/>
              </w:numPr>
            </w:pPr>
            <w:r>
              <w:t>Employee presses download button.</w:t>
            </w:r>
          </w:p>
          <w:p w14:paraId="3BC5F18A" w14:textId="4E20EED2" w:rsidR="00CB09EE" w:rsidRDefault="00CB09EE" w:rsidP="00CB09EE">
            <w:pPr>
              <w:pStyle w:val="ListParagraph"/>
              <w:numPr>
                <w:ilvl w:val="0"/>
                <w:numId w:val="166"/>
              </w:numPr>
            </w:pPr>
            <w:r>
              <w:t>Employee</w:t>
            </w:r>
            <w:r w:rsidR="00266AC1">
              <w:t xml:space="preserve"> selects download location</w:t>
            </w:r>
            <w:r>
              <w:t>.</w:t>
            </w:r>
          </w:p>
          <w:p w14:paraId="33D01952" w14:textId="2FC4E0EE" w:rsidR="00CB09EE" w:rsidRPr="00861AB0" w:rsidRDefault="00CB09EE" w:rsidP="00CB09EE">
            <w:pPr>
              <w:pStyle w:val="ListParagraph"/>
              <w:numPr>
                <w:ilvl w:val="0"/>
                <w:numId w:val="166"/>
              </w:numPr>
            </w:pPr>
            <w:r>
              <w:t xml:space="preserve">Employee clicks </w:t>
            </w:r>
            <w:r w:rsidR="00266AC1">
              <w:t>save to save attachments</w:t>
            </w:r>
            <w:r>
              <w:t>.</w:t>
            </w:r>
          </w:p>
        </w:tc>
      </w:tr>
      <w:tr w:rsidR="00CB09EE" w:rsidRPr="00877136" w14:paraId="19B66863" w14:textId="77777777" w:rsidTr="00E15279">
        <w:tc>
          <w:tcPr>
            <w:tcW w:w="1957" w:type="dxa"/>
          </w:tcPr>
          <w:p w14:paraId="226BD70A" w14:textId="6460B609" w:rsidR="00CB09EE" w:rsidRPr="003907CF" w:rsidRDefault="00753285" w:rsidP="00E15279">
            <w:pPr>
              <w:jc w:val="both"/>
              <w:rPr>
                <w:b/>
              </w:rPr>
            </w:pPr>
            <w:r>
              <w:rPr>
                <w:b/>
              </w:rPr>
              <w:t xml:space="preserve"> </w:t>
            </w:r>
          </w:p>
        </w:tc>
        <w:tc>
          <w:tcPr>
            <w:tcW w:w="8460" w:type="dxa"/>
          </w:tcPr>
          <w:p w14:paraId="1E25583A" w14:textId="571AB34C" w:rsidR="00CB09EE" w:rsidRPr="00861AB0" w:rsidRDefault="00266AC1" w:rsidP="00266AC1">
            <w:r>
              <w:t>N/A</w:t>
            </w:r>
          </w:p>
        </w:tc>
      </w:tr>
      <w:tr w:rsidR="00CB09EE" w:rsidRPr="00877136" w14:paraId="2F87EA5F" w14:textId="77777777" w:rsidTr="00E15279">
        <w:tc>
          <w:tcPr>
            <w:tcW w:w="1957" w:type="dxa"/>
          </w:tcPr>
          <w:p w14:paraId="05CF641A" w14:textId="5274F9DA" w:rsidR="00CB09EE" w:rsidRPr="00861AB0" w:rsidRDefault="00753285" w:rsidP="00E15279">
            <w:pPr>
              <w:jc w:val="both"/>
              <w:rPr>
                <w:b/>
              </w:rPr>
            </w:pPr>
            <w:r>
              <w:rPr>
                <w:b/>
              </w:rPr>
              <w:t xml:space="preserve"> </w:t>
            </w:r>
          </w:p>
        </w:tc>
        <w:tc>
          <w:tcPr>
            <w:tcW w:w="8460" w:type="dxa"/>
          </w:tcPr>
          <w:p w14:paraId="003FED86" w14:textId="77777777" w:rsidR="00CB09EE" w:rsidRPr="00861AB0" w:rsidRDefault="00CB09EE" w:rsidP="00CB09EE">
            <w:pPr>
              <w:pStyle w:val="ListParagraph"/>
              <w:numPr>
                <w:ilvl w:val="0"/>
                <w:numId w:val="167"/>
              </w:numPr>
              <w:jc w:val="both"/>
            </w:pPr>
            <w:r>
              <w:t>If Requests are not received “No Requests” will be seen instead of the requests list</w:t>
            </w:r>
          </w:p>
        </w:tc>
      </w:tr>
      <w:tr w:rsidR="00CB09EE" w:rsidRPr="00877136" w14:paraId="7786517D" w14:textId="77777777" w:rsidTr="00E15279">
        <w:tc>
          <w:tcPr>
            <w:tcW w:w="1957" w:type="dxa"/>
          </w:tcPr>
          <w:p w14:paraId="0C371D4D" w14:textId="219DEF6C" w:rsidR="00CB09EE" w:rsidRPr="00861AB0" w:rsidRDefault="00753285" w:rsidP="00E15279">
            <w:pPr>
              <w:jc w:val="both"/>
              <w:rPr>
                <w:b/>
              </w:rPr>
            </w:pPr>
            <w:r>
              <w:rPr>
                <w:b/>
              </w:rPr>
              <w:t xml:space="preserve"> </w:t>
            </w:r>
          </w:p>
        </w:tc>
        <w:tc>
          <w:tcPr>
            <w:tcW w:w="8460" w:type="dxa"/>
          </w:tcPr>
          <w:p w14:paraId="396BCC38" w14:textId="3A7401C7" w:rsidR="00CB09EE" w:rsidRPr="00553E09" w:rsidRDefault="00CB09EE"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Request</w:t>
            </w:r>
            <w:r w:rsidR="0086183F">
              <w:rPr>
                <w:rFonts w:ascii="Times New Roman" w:hAnsi="Times New Roman"/>
              </w:rPr>
              <w:t xml:space="preserve"> verification process will start</w:t>
            </w:r>
            <w:r w:rsidRPr="007061F8">
              <w:rPr>
                <w:rFonts w:ascii="Times New Roman" w:hAnsi="Times New Roman"/>
              </w:rPr>
              <w:t>.</w:t>
            </w:r>
          </w:p>
        </w:tc>
      </w:tr>
      <w:tr w:rsidR="00CB09EE" w:rsidRPr="00877136" w14:paraId="2C701ED1" w14:textId="77777777" w:rsidTr="00E15279">
        <w:tc>
          <w:tcPr>
            <w:tcW w:w="1957" w:type="dxa"/>
          </w:tcPr>
          <w:p w14:paraId="76F11DBF" w14:textId="5805516B" w:rsidR="00CB09EE" w:rsidRPr="00861AB0" w:rsidRDefault="00753285" w:rsidP="00E15279">
            <w:pPr>
              <w:jc w:val="both"/>
              <w:rPr>
                <w:b/>
              </w:rPr>
            </w:pPr>
            <w:r>
              <w:rPr>
                <w:b/>
              </w:rPr>
              <w:t xml:space="preserve"> </w:t>
            </w:r>
          </w:p>
        </w:tc>
        <w:tc>
          <w:tcPr>
            <w:tcW w:w="8460" w:type="dxa"/>
          </w:tcPr>
          <w:p w14:paraId="1B0F139D" w14:textId="77777777" w:rsidR="00CB09EE" w:rsidRPr="00861AB0" w:rsidRDefault="00CB09EE" w:rsidP="00E15279">
            <w:pPr>
              <w:pStyle w:val="Pa49"/>
              <w:jc w:val="both"/>
            </w:pPr>
            <w:r>
              <w:rPr>
                <w:rFonts w:ascii="Times New Roman" w:hAnsi="Times New Roman"/>
              </w:rPr>
              <w:t>N/A</w:t>
            </w:r>
          </w:p>
        </w:tc>
      </w:tr>
      <w:tr w:rsidR="00CB09EE" w:rsidRPr="00877136" w14:paraId="1AC9F3DD" w14:textId="77777777" w:rsidTr="00E15279">
        <w:tc>
          <w:tcPr>
            <w:tcW w:w="1957" w:type="dxa"/>
          </w:tcPr>
          <w:p w14:paraId="645AF4EA" w14:textId="3022CABB" w:rsidR="00CB09EE" w:rsidRPr="00861AB0" w:rsidRDefault="00753285" w:rsidP="00E15279">
            <w:pPr>
              <w:jc w:val="both"/>
              <w:rPr>
                <w:b/>
              </w:rPr>
            </w:pPr>
            <w:r>
              <w:rPr>
                <w:b/>
              </w:rPr>
              <w:t xml:space="preserve"> </w:t>
            </w:r>
          </w:p>
        </w:tc>
        <w:tc>
          <w:tcPr>
            <w:tcW w:w="8460" w:type="dxa"/>
          </w:tcPr>
          <w:p w14:paraId="1072AFAB" w14:textId="77777777" w:rsidR="00CB09EE" w:rsidRPr="00861AB0" w:rsidRDefault="00CB09EE" w:rsidP="00E15279">
            <w:pPr>
              <w:jc w:val="both"/>
            </w:pPr>
            <w:r>
              <w:t>Actors knows his employees.</w:t>
            </w:r>
          </w:p>
        </w:tc>
      </w:tr>
    </w:tbl>
    <w:p w14:paraId="1B49FCDA" w14:textId="77777777" w:rsidR="00CB09EE" w:rsidRDefault="00CB09EE">
      <w:pPr>
        <w:rPr>
          <w:b/>
          <w:bCs/>
        </w:rPr>
      </w:pPr>
    </w:p>
    <w:p w14:paraId="47C608EC" w14:textId="77777777" w:rsidR="00CB09EE" w:rsidRDefault="00CB09EE">
      <w:pPr>
        <w:rPr>
          <w:b/>
          <w:bCs/>
        </w:rPr>
      </w:pPr>
      <w:r>
        <w:br w:type="page"/>
      </w:r>
    </w:p>
    <w:p w14:paraId="66299602" w14:textId="794C01DB" w:rsidR="0038718A" w:rsidRPr="00DD5C55" w:rsidRDefault="00753285" w:rsidP="0038718A">
      <w:pPr>
        <w:pStyle w:val="Caption"/>
        <w:keepNext/>
        <w:spacing w:line="276" w:lineRule="auto"/>
        <w:rPr>
          <w:szCs w:val="24"/>
        </w:rPr>
      </w:pPr>
      <w:r>
        <w:rPr>
          <w:szCs w:val="24"/>
        </w:rPr>
        <w:lastRenderedPageBreak/>
        <w:t xml:space="preserve"> </w:t>
      </w:r>
      <w:r w:rsidR="0038718A" w:rsidRPr="00DD5C55">
        <w:rPr>
          <w:szCs w:val="24"/>
        </w:rPr>
        <w:t xml:space="preserve"> </w:t>
      </w:r>
      <w:r w:rsidR="0038718A">
        <w:rPr>
          <w:szCs w:val="24"/>
        </w:rPr>
        <w:t>10</w:t>
      </w:r>
      <w:r w:rsidR="00CB09EE">
        <w:rPr>
          <w:szCs w:val="24"/>
        </w:rPr>
        <w:t>5</w:t>
      </w:r>
      <w:r w:rsidR="0038718A" w:rsidRPr="00DD5C55">
        <w:rPr>
          <w:noProof/>
          <w:szCs w:val="24"/>
        </w:rPr>
        <w:t>:</w:t>
      </w:r>
      <w:r w:rsidR="0038718A" w:rsidRPr="00B039FC">
        <w:rPr>
          <w:lang w:eastAsia="ar-SA"/>
        </w:rPr>
        <w:t xml:space="preserve"> </w:t>
      </w:r>
      <w:r w:rsidR="0038718A">
        <w:rPr>
          <w:lang w:eastAsia="ar-SA"/>
        </w:rPr>
        <w:t>Update Request</w:t>
      </w:r>
      <w:r w:rsidR="0038718A"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718A" w:rsidRPr="00877136" w14:paraId="1AA881A9" w14:textId="77777777" w:rsidTr="00E15279">
        <w:tc>
          <w:tcPr>
            <w:tcW w:w="1957" w:type="dxa"/>
          </w:tcPr>
          <w:p w14:paraId="646CC2C3" w14:textId="13F7BA0D" w:rsidR="0038718A" w:rsidRPr="00861AB0" w:rsidRDefault="00753285" w:rsidP="00E15279">
            <w:pPr>
              <w:jc w:val="both"/>
              <w:rPr>
                <w:b/>
              </w:rPr>
            </w:pPr>
            <w:r>
              <w:rPr>
                <w:b/>
              </w:rPr>
              <w:t xml:space="preserve"> </w:t>
            </w:r>
          </w:p>
        </w:tc>
        <w:tc>
          <w:tcPr>
            <w:tcW w:w="8460" w:type="dxa"/>
          </w:tcPr>
          <w:p w14:paraId="3B788C3B" w14:textId="4B5D8662" w:rsidR="0038718A" w:rsidRPr="00861AB0" w:rsidRDefault="0038718A" w:rsidP="00E15279">
            <w:pPr>
              <w:jc w:val="both"/>
            </w:pPr>
            <w:r w:rsidRPr="00861AB0">
              <w:t xml:space="preserve"> </w:t>
            </w:r>
            <w:r>
              <w:t>M9-UC1</w:t>
            </w:r>
            <w:r w:rsidR="00CB09EE">
              <w:t>1</w:t>
            </w:r>
          </w:p>
        </w:tc>
      </w:tr>
      <w:tr w:rsidR="0038718A" w:rsidRPr="00877136" w14:paraId="43541E8A" w14:textId="77777777" w:rsidTr="00E15279">
        <w:tc>
          <w:tcPr>
            <w:tcW w:w="1957" w:type="dxa"/>
          </w:tcPr>
          <w:p w14:paraId="4D82FC26" w14:textId="69D42D71" w:rsidR="0038718A" w:rsidRPr="00861AB0" w:rsidRDefault="00753285" w:rsidP="00E15279">
            <w:pPr>
              <w:jc w:val="both"/>
              <w:rPr>
                <w:b/>
              </w:rPr>
            </w:pPr>
            <w:r>
              <w:rPr>
                <w:b/>
              </w:rPr>
              <w:t xml:space="preserve"> </w:t>
            </w:r>
          </w:p>
        </w:tc>
        <w:tc>
          <w:tcPr>
            <w:tcW w:w="8460" w:type="dxa"/>
          </w:tcPr>
          <w:p w14:paraId="351009C8" w14:textId="57A48539" w:rsidR="0038718A" w:rsidRPr="00861AB0" w:rsidRDefault="0038718A" w:rsidP="00E15279">
            <w:pPr>
              <w:jc w:val="both"/>
            </w:pPr>
            <w:r>
              <w:rPr>
                <w:lang w:eastAsia="ar-SA"/>
              </w:rPr>
              <w:t>Update Request</w:t>
            </w:r>
          </w:p>
        </w:tc>
      </w:tr>
      <w:tr w:rsidR="0038718A" w:rsidRPr="00877136" w14:paraId="60DF5C24" w14:textId="77777777" w:rsidTr="00E15279">
        <w:tc>
          <w:tcPr>
            <w:tcW w:w="1957" w:type="dxa"/>
          </w:tcPr>
          <w:p w14:paraId="0D2468A8" w14:textId="5D67530B" w:rsidR="0038718A" w:rsidRPr="00861AB0" w:rsidRDefault="00753285" w:rsidP="00E15279">
            <w:pPr>
              <w:jc w:val="both"/>
              <w:rPr>
                <w:b/>
              </w:rPr>
            </w:pPr>
            <w:r>
              <w:rPr>
                <w:b/>
              </w:rPr>
              <w:t xml:space="preserve"> </w:t>
            </w:r>
          </w:p>
        </w:tc>
        <w:tc>
          <w:tcPr>
            <w:tcW w:w="8460" w:type="dxa"/>
          </w:tcPr>
          <w:p w14:paraId="48CFA450" w14:textId="77777777" w:rsidR="0038718A" w:rsidRPr="00861AB0" w:rsidRDefault="0038718A" w:rsidP="00E15279">
            <w:pPr>
              <w:jc w:val="both"/>
            </w:pPr>
            <w:r>
              <w:t>Primary Actor: Employee</w:t>
            </w:r>
          </w:p>
        </w:tc>
      </w:tr>
      <w:tr w:rsidR="0038718A" w:rsidRPr="00877136" w14:paraId="2CBA122B" w14:textId="77777777" w:rsidTr="00E15279">
        <w:tc>
          <w:tcPr>
            <w:tcW w:w="1957" w:type="dxa"/>
          </w:tcPr>
          <w:p w14:paraId="73DEAB10" w14:textId="3664EA06" w:rsidR="0038718A" w:rsidRPr="00861AB0" w:rsidRDefault="00753285" w:rsidP="00E15279">
            <w:pPr>
              <w:jc w:val="both"/>
              <w:rPr>
                <w:b/>
              </w:rPr>
            </w:pPr>
            <w:r>
              <w:rPr>
                <w:b/>
              </w:rPr>
              <w:t xml:space="preserve"> </w:t>
            </w:r>
          </w:p>
        </w:tc>
        <w:tc>
          <w:tcPr>
            <w:tcW w:w="8460" w:type="dxa"/>
          </w:tcPr>
          <w:p w14:paraId="40558AC9" w14:textId="5773FE22" w:rsidR="0038718A" w:rsidRPr="00861AB0" w:rsidRDefault="0038718A" w:rsidP="00E15279">
            <w:pPr>
              <w:pStyle w:val="Pa49"/>
              <w:jc w:val="both"/>
              <w:rPr>
                <w:rFonts w:ascii="Times New Roman" w:hAnsi="Times New Roman"/>
              </w:rPr>
            </w:pPr>
            <w:r>
              <w:rPr>
                <w:rFonts w:ascii="Times New Roman" w:hAnsi="Times New Roman"/>
              </w:rPr>
              <w:t>Employee will send user the update on requests.</w:t>
            </w:r>
          </w:p>
        </w:tc>
      </w:tr>
      <w:tr w:rsidR="0038718A" w:rsidRPr="00877136" w14:paraId="0F8B4A74" w14:textId="77777777" w:rsidTr="00E15279">
        <w:tc>
          <w:tcPr>
            <w:tcW w:w="1957" w:type="dxa"/>
          </w:tcPr>
          <w:p w14:paraId="7957CA98" w14:textId="377AD1C6" w:rsidR="0038718A" w:rsidRPr="00861AB0" w:rsidRDefault="00753285" w:rsidP="00E15279">
            <w:pPr>
              <w:jc w:val="both"/>
              <w:rPr>
                <w:b/>
              </w:rPr>
            </w:pPr>
            <w:r>
              <w:rPr>
                <w:b/>
              </w:rPr>
              <w:t xml:space="preserve"> </w:t>
            </w:r>
          </w:p>
        </w:tc>
        <w:tc>
          <w:tcPr>
            <w:tcW w:w="8460" w:type="dxa"/>
          </w:tcPr>
          <w:p w14:paraId="3804144B" w14:textId="5280D2D1" w:rsidR="0038718A" w:rsidRPr="00861AB0" w:rsidRDefault="0038718A" w:rsidP="00E15279">
            <w:pPr>
              <w:jc w:val="both"/>
            </w:pPr>
            <w:r>
              <w:t xml:space="preserve">Employee </w:t>
            </w:r>
            <w:r w:rsidR="001D3DE2">
              <w:t>‘Send Update’ button</w:t>
            </w:r>
            <w:r>
              <w:rPr>
                <w:noProof/>
              </w:rPr>
              <w:t>.</w:t>
            </w:r>
          </w:p>
        </w:tc>
      </w:tr>
      <w:tr w:rsidR="0038718A" w:rsidRPr="00877136" w14:paraId="4203A617" w14:textId="77777777" w:rsidTr="00E15279">
        <w:tc>
          <w:tcPr>
            <w:tcW w:w="1957" w:type="dxa"/>
          </w:tcPr>
          <w:p w14:paraId="6DB4095F" w14:textId="2CA604BB" w:rsidR="0038718A" w:rsidRPr="00861AB0" w:rsidRDefault="00753285" w:rsidP="00E15279">
            <w:pPr>
              <w:jc w:val="both"/>
              <w:rPr>
                <w:b/>
              </w:rPr>
            </w:pPr>
            <w:r>
              <w:rPr>
                <w:b/>
              </w:rPr>
              <w:t xml:space="preserve"> </w:t>
            </w:r>
          </w:p>
        </w:tc>
        <w:tc>
          <w:tcPr>
            <w:tcW w:w="8460" w:type="dxa"/>
          </w:tcPr>
          <w:p w14:paraId="2ED87B6C" w14:textId="77777777" w:rsidR="0038718A" w:rsidRPr="00861AB0" w:rsidRDefault="0038718A" w:rsidP="00E15279">
            <w:pPr>
              <w:jc w:val="both"/>
            </w:pPr>
            <w:r>
              <w:t>High</w:t>
            </w:r>
          </w:p>
        </w:tc>
      </w:tr>
      <w:tr w:rsidR="0038718A" w:rsidRPr="00877136" w14:paraId="4606990C" w14:textId="77777777" w:rsidTr="00E15279">
        <w:trPr>
          <w:trHeight w:val="467"/>
        </w:trPr>
        <w:tc>
          <w:tcPr>
            <w:tcW w:w="1957" w:type="dxa"/>
          </w:tcPr>
          <w:p w14:paraId="2107A19D" w14:textId="341C798F" w:rsidR="0038718A" w:rsidRPr="00861AB0" w:rsidRDefault="00753285" w:rsidP="00E15279">
            <w:pPr>
              <w:jc w:val="both"/>
              <w:rPr>
                <w:b/>
              </w:rPr>
            </w:pPr>
            <w:r>
              <w:rPr>
                <w:b/>
              </w:rPr>
              <w:t xml:space="preserve"> </w:t>
            </w:r>
          </w:p>
        </w:tc>
        <w:tc>
          <w:tcPr>
            <w:tcW w:w="8460" w:type="dxa"/>
          </w:tcPr>
          <w:p w14:paraId="3CCFD508" w14:textId="77777777" w:rsidR="0038718A" w:rsidRDefault="0038718A" w:rsidP="00E15279">
            <w:pPr>
              <w:pStyle w:val="Pa49"/>
              <w:jc w:val="both"/>
              <w:rPr>
                <w:rFonts w:ascii="Times New Roman" w:hAnsi="Times New Roman"/>
              </w:rPr>
            </w:pPr>
            <w:r>
              <w:rPr>
                <w:rFonts w:ascii="Times New Roman" w:hAnsi="Times New Roman"/>
              </w:rPr>
              <w:t>PRE-1: Employee has visited the portal</w:t>
            </w:r>
          </w:p>
          <w:p w14:paraId="0C2C7B50" w14:textId="77777777" w:rsidR="0038718A" w:rsidRDefault="0038718A" w:rsidP="00E15279">
            <w:r>
              <w:t>PRE-2: Employee has logged in before</w:t>
            </w:r>
          </w:p>
          <w:p w14:paraId="218352A7" w14:textId="77777777" w:rsidR="0038718A" w:rsidRPr="00325F2A" w:rsidRDefault="0038718A" w:rsidP="00E15279">
            <w:r>
              <w:t>PER-3: User has sent request.</w:t>
            </w:r>
          </w:p>
        </w:tc>
      </w:tr>
      <w:tr w:rsidR="0038718A" w:rsidRPr="00877136" w14:paraId="0A3520E6" w14:textId="77777777" w:rsidTr="00E15279">
        <w:trPr>
          <w:trHeight w:val="440"/>
        </w:trPr>
        <w:tc>
          <w:tcPr>
            <w:tcW w:w="1957" w:type="dxa"/>
          </w:tcPr>
          <w:p w14:paraId="062A4D09" w14:textId="17656EFB" w:rsidR="0038718A" w:rsidRPr="00861AB0" w:rsidRDefault="00753285" w:rsidP="00E15279">
            <w:pPr>
              <w:jc w:val="both"/>
              <w:rPr>
                <w:b/>
              </w:rPr>
            </w:pPr>
            <w:r>
              <w:rPr>
                <w:b/>
                <w:color w:val="0D0D0D" w:themeColor="text1" w:themeTint="F2"/>
              </w:rPr>
              <w:t xml:space="preserve"> </w:t>
            </w:r>
          </w:p>
        </w:tc>
        <w:tc>
          <w:tcPr>
            <w:tcW w:w="8460" w:type="dxa"/>
          </w:tcPr>
          <w:p w14:paraId="1FDA066C" w14:textId="77777777" w:rsidR="0038718A" w:rsidRPr="00861AB0" w:rsidRDefault="0038718A" w:rsidP="00E15279">
            <w:pPr>
              <w:jc w:val="both"/>
            </w:pPr>
            <w:r>
              <w:t>M9-UC2, M9-UC3</w:t>
            </w:r>
          </w:p>
        </w:tc>
      </w:tr>
      <w:tr w:rsidR="0038718A" w:rsidRPr="00877136" w14:paraId="70BE8949" w14:textId="77777777" w:rsidTr="00E15279">
        <w:tc>
          <w:tcPr>
            <w:tcW w:w="1957" w:type="dxa"/>
          </w:tcPr>
          <w:p w14:paraId="333BCBDB" w14:textId="09775797" w:rsidR="0038718A" w:rsidRPr="00861AB0" w:rsidRDefault="00753285" w:rsidP="00E15279">
            <w:pPr>
              <w:jc w:val="both"/>
              <w:rPr>
                <w:b/>
              </w:rPr>
            </w:pPr>
            <w:r>
              <w:rPr>
                <w:b/>
              </w:rPr>
              <w:t xml:space="preserve"> </w:t>
            </w:r>
          </w:p>
        </w:tc>
        <w:tc>
          <w:tcPr>
            <w:tcW w:w="8460" w:type="dxa"/>
          </w:tcPr>
          <w:p w14:paraId="18086229" w14:textId="54B7B375" w:rsidR="0038718A" w:rsidRDefault="0038718A" w:rsidP="001D3DE2">
            <w:pPr>
              <w:pStyle w:val="ListParagraph"/>
              <w:numPr>
                <w:ilvl w:val="0"/>
                <w:numId w:val="166"/>
              </w:numPr>
            </w:pPr>
            <w:r>
              <w:t>Employee</w:t>
            </w:r>
            <w:r w:rsidR="001D3DE2">
              <w:t xml:space="preserve"> changes request status</w:t>
            </w:r>
            <w:r>
              <w:t>.</w:t>
            </w:r>
          </w:p>
          <w:p w14:paraId="14AA6AF5" w14:textId="00E3BDC9" w:rsidR="0038718A" w:rsidRDefault="0038718A" w:rsidP="001D3DE2">
            <w:pPr>
              <w:pStyle w:val="ListParagraph"/>
              <w:numPr>
                <w:ilvl w:val="0"/>
                <w:numId w:val="166"/>
              </w:numPr>
            </w:pPr>
            <w:r>
              <w:t>Employee</w:t>
            </w:r>
            <w:r w:rsidR="001D3DE2">
              <w:t xml:space="preserve"> types update message</w:t>
            </w:r>
            <w:r>
              <w:t>.</w:t>
            </w:r>
          </w:p>
          <w:p w14:paraId="68D5E4FC" w14:textId="28E1F037" w:rsidR="0038718A" w:rsidRPr="00861AB0" w:rsidRDefault="0038718A" w:rsidP="001D3DE2">
            <w:pPr>
              <w:pStyle w:val="ListParagraph"/>
              <w:numPr>
                <w:ilvl w:val="0"/>
                <w:numId w:val="166"/>
              </w:numPr>
            </w:pPr>
            <w:r>
              <w:t>Employee clicks</w:t>
            </w:r>
            <w:r w:rsidR="001D3DE2">
              <w:t xml:space="preserve"> on send update</w:t>
            </w:r>
            <w:r>
              <w:t>.</w:t>
            </w:r>
          </w:p>
        </w:tc>
      </w:tr>
      <w:tr w:rsidR="0038718A" w:rsidRPr="00877136" w14:paraId="072E9B17" w14:textId="77777777" w:rsidTr="00E15279">
        <w:tc>
          <w:tcPr>
            <w:tcW w:w="1957" w:type="dxa"/>
          </w:tcPr>
          <w:p w14:paraId="58A5AB61" w14:textId="0C4EE2E1" w:rsidR="0038718A" w:rsidRPr="003907CF" w:rsidRDefault="00753285" w:rsidP="00E15279">
            <w:pPr>
              <w:jc w:val="both"/>
              <w:rPr>
                <w:b/>
              </w:rPr>
            </w:pPr>
            <w:r>
              <w:rPr>
                <w:b/>
              </w:rPr>
              <w:t xml:space="preserve"> </w:t>
            </w:r>
          </w:p>
        </w:tc>
        <w:tc>
          <w:tcPr>
            <w:tcW w:w="8460" w:type="dxa"/>
          </w:tcPr>
          <w:p w14:paraId="66AC9DCC" w14:textId="77777777" w:rsidR="0038718A" w:rsidRPr="00861AB0" w:rsidRDefault="0038718A" w:rsidP="00E15279">
            <w:r>
              <w:t>N/A</w:t>
            </w:r>
          </w:p>
        </w:tc>
      </w:tr>
      <w:tr w:rsidR="0038718A" w:rsidRPr="00877136" w14:paraId="1C77D38F" w14:textId="77777777" w:rsidTr="00E15279">
        <w:tc>
          <w:tcPr>
            <w:tcW w:w="1957" w:type="dxa"/>
          </w:tcPr>
          <w:p w14:paraId="22007E20" w14:textId="1F43C2F3" w:rsidR="0038718A" w:rsidRPr="00861AB0" w:rsidRDefault="00753285" w:rsidP="00E15279">
            <w:pPr>
              <w:jc w:val="both"/>
              <w:rPr>
                <w:b/>
              </w:rPr>
            </w:pPr>
            <w:r>
              <w:rPr>
                <w:b/>
              </w:rPr>
              <w:t xml:space="preserve"> </w:t>
            </w:r>
          </w:p>
        </w:tc>
        <w:tc>
          <w:tcPr>
            <w:tcW w:w="8460" w:type="dxa"/>
          </w:tcPr>
          <w:p w14:paraId="07F35105" w14:textId="77777777" w:rsidR="0038718A" w:rsidRPr="00861AB0" w:rsidRDefault="0038718A" w:rsidP="00986F1B">
            <w:pPr>
              <w:pStyle w:val="ListParagraph"/>
              <w:numPr>
                <w:ilvl w:val="0"/>
                <w:numId w:val="167"/>
              </w:numPr>
              <w:jc w:val="both"/>
            </w:pPr>
            <w:r>
              <w:t>If Requests are not received “No Requests” will be seen instead of the requests list</w:t>
            </w:r>
          </w:p>
        </w:tc>
      </w:tr>
      <w:tr w:rsidR="0038718A" w:rsidRPr="00877136" w14:paraId="3CE2F298" w14:textId="77777777" w:rsidTr="00E15279">
        <w:tc>
          <w:tcPr>
            <w:tcW w:w="1957" w:type="dxa"/>
          </w:tcPr>
          <w:p w14:paraId="3BFBC4E7" w14:textId="0E2732F9" w:rsidR="0038718A" w:rsidRPr="00861AB0" w:rsidRDefault="00753285" w:rsidP="00E15279">
            <w:pPr>
              <w:jc w:val="both"/>
              <w:rPr>
                <w:b/>
              </w:rPr>
            </w:pPr>
            <w:r>
              <w:rPr>
                <w:b/>
              </w:rPr>
              <w:t xml:space="preserve"> </w:t>
            </w:r>
          </w:p>
        </w:tc>
        <w:tc>
          <w:tcPr>
            <w:tcW w:w="8460" w:type="dxa"/>
          </w:tcPr>
          <w:p w14:paraId="44BDB559" w14:textId="312093A4" w:rsidR="0038718A" w:rsidRPr="00553E09" w:rsidRDefault="0038718A"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986F1B">
              <w:rPr>
                <w:rFonts w:ascii="Times New Roman" w:hAnsi="Times New Roman"/>
              </w:rPr>
              <w:t xml:space="preserve"> Request update will be sent to user</w:t>
            </w:r>
            <w:r w:rsidRPr="007061F8">
              <w:rPr>
                <w:rFonts w:ascii="Times New Roman" w:hAnsi="Times New Roman"/>
              </w:rPr>
              <w:t>.</w:t>
            </w:r>
          </w:p>
        </w:tc>
      </w:tr>
      <w:tr w:rsidR="0038718A" w:rsidRPr="00877136" w14:paraId="68F4454F" w14:textId="77777777" w:rsidTr="00E15279">
        <w:tc>
          <w:tcPr>
            <w:tcW w:w="1957" w:type="dxa"/>
          </w:tcPr>
          <w:p w14:paraId="69819432" w14:textId="3500D83D" w:rsidR="0038718A" w:rsidRPr="00861AB0" w:rsidRDefault="00753285" w:rsidP="00E15279">
            <w:pPr>
              <w:jc w:val="both"/>
              <w:rPr>
                <w:b/>
              </w:rPr>
            </w:pPr>
            <w:r>
              <w:rPr>
                <w:b/>
              </w:rPr>
              <w:t xml:space="preserve"> </w:t>
            </w:r>
          </w:p>
        </w:tc>
        <w:tc>
          <w:tcPr>
            <w:tcW w:w="8460" w:type="dxa"/>
          </w:tcPr>
          <w:p w14:paraId="2B1F4058" w14:textId="77777777" w:rsidR="0038718A" w:rsidRPr="00861AB0" w:rsidRDefault="0038718A" w:rsidP="00E15279">
            <w:pPr>
              <w:pStyle w:val="Pa49"/>
              <w:jc w:val="both"/>
            </w:pPr>
            <w:r>
              <w:rPr>
                <w:rFonts w:ascii="Times New Roman" w:hAnsi="Times New Roman"/>
              </w:rPr>
              <w:t>N/A</w:t>
            </w:r>
          </w:p>
        </w:tc>
      </w:tr>
      <w:tr w:rsidR="0038718A" w:rsidRPr="00877136" w14:paraId="0056988E" w14:textId="77777777" w:rsidTr="00E15279">
        <w:tc>
          <w:tcPr>
            <w:tcW w:w="1957" w:type="dxa"/>
          </w:tcPr>
          <w:p w14:paraId="7E13E3A1" w14:textId="3A791BA3" w:rsidR="0038718A" w:rsidRPr="00861AB0" w:rsidRDefault="00753285" w:rsidP="00E15279">
            <w:pPr>
              <w:jc w:val="both"/>
              <w:rPr>
                <w:b/>
              </w:rPr>
            </w:pPr>
            <w:r>
              <w:rPr>
                <w:b/>
              </w:rPr>
              <w:t xml:space="preserve"> </w:t>
            </w:r>
          </w:p>
        </w:tc>
        <w:tc>
          <w:tcPr>
            <w:tcW w:w="8460" w:type="dxa"/>
          </w:tcPr>
          <w:p w14:paraId="5C1081F6" w14:textId="77777777" w:rsidR="0038718A" w:rsidRPr="00861AB0" w:rsidRDefault="0038718A" w:rsidP="00E15279">
            <w:pPr>
              <w:jc w:val="both"/>
            </w:pPr>
            <w:r>
              <w:t>Actors knows his employees.</w:t>
            </w:r>
          </w:p>
        </w:tc>
      </w:tr>
    </w:tbl>
    <w:p w14:paraId="6AC38E00" w14:textId="77777777" w:rsidR="006A34F2" w:rsidRDefault="006A34F2" w:rsidP="00C250BB"/>
    <w:p w14:paraId="00878D94" w14:textId="77777777" w:rsidR="006A34F2" w:rsidRDefault="006A34F2">
      <w:r>
        <w:br w:type="page"/>
      </w:r>
    </w:p>
    <w:p w14:paraId="6B4F11D9" w14:textId="5CA9C9C4" w:rsidR="006A34F2" w:rsidRPr="00DD5C55" w:rsidRDefault="00753285" w:rsidP="006A34F2">
      <w:pPr>
        <w:pStyle w:val="Caption"/>
        <w:keepNext/>
        <w:spacing w:line="276" w:lineRule="auto"/>
        <w:rPr>
          <w:szCs w:val="24"/>
        </w:rPr>
      </w:pPr>
      <w:r>
        <w:rPr>
          <w:szCs w:val="24"/>
        </w:rPr>
        <w:lastRenderedPageBreak/>
        <w:t xml:space="preserve"> </w:t>
      </w:r>
      <w:r w:rsidR="006A34F2" w:rsidRPr="00DD5C55">
        <w:rPr>
          <w:szCs w:val="24"/>
        </w:rPr>
        <w:t xml:space="preserve"> </w:t>
      </w:r>
      <w:r w:rsidR="006A34F2">
        <w:rPr>
          <w:szCs w:val="24"/>
        </w:rPr>
        <w:t>10</w:t>
      </w:r>
      <w:r w:rsidR="00CB09EE">
        <w:rPr>
          <w:szCs w:val="24"/>
        </w:rPr>
        <w:t>6</w:t>
      </w:r>
      <w:r w:rsidR="006A34F2" w:rsidRPr="00DD5C55">
        <w:rPr>
          <w:noProof/>
          <w:szCs w:val="24"/>
        </w:rPr>
        <w:t>:</w:t>
      </w:r>
      <w:r w:rsidR="006A34F2" w:rsidRPr="00B039FC">
        <w:rPr>
          <w:lang w:eastAsia="ar-SA"/>
        </w:rPr>
        <w:t xml:space="preserve"> </w:t>
      </w:r>
      <w:r w:rsidR="00A24C4A">
        <w:rPr>
          <w:lang w:eastAsia="ar-SA"/>
        </w:rPr>
        <w:t>Terminate</w:t>
      </w:r>
      <w:r w:rsidR="006A34F2">
        <w:rPr>
          <w:lang w:eastAsia="ar-SA"/>
        </w:rPr>
        <w:t xml:space="preserve"> Request</w:t>
      </w:r>
      <w:r w:rsidR="006A34F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A34F2" w:rsidRPr="00877136" w14:paraId="54AAC42F" w14:textId="77777777" w:rsidTr="00E15279">
        <w:tc>
          <w:tcPr>
            <w:tcW w:w="1957" w:type="dxa"/>
          </w:tcPr>
          <w:p w14:paraId="536C9CAE" w14:textId="74F78186" w:rsidR="006A34F2" w:rsidRPr="00861AB0" w:rsidRDefault="00753285" w:rsidP="00E15279">
            <w:pPr>
              <w:jc w:val="both"/>
              <w:rPr>
                <w:b/>
              </w:rPr>
            </w:pPr>
            <w:r>
              <w:rPr>
                <w:b/>
              </w:rPr>
              <w:t xml:space="preserve"> </w:t>
            </w:r>
          </w:p>
        </w:tc>
        <w:tc>
          <w:tcPr>
            <w:tcW w:w="8460" w:type="dxa"/>
          </w:tcPr>
          <w:p w14:paraId="08C3A558" w14:textId="75603ACB" w:rsidR="006A34F2" w:rsidRPr="00861AB0" w:rsidRDefault="006A34F2" w:rsidP="00E15279">
            <w:pPr>
              <w:jc w:val="both"/>
            </w:pPr>
            <w:r w:rsidRPr="00861AB0">
              <w:t xml:space="preserve"> </w:t>
            </w:r>
            <w:r>
              <w:t>M9-UC1</w:t>
            </w:r>
            <w:r w:rsidR="00CB09EE">
              <w:t>2</w:t>
            </w:r>
          </w:p>
        </w:tc>
      </w:tr>
      <w:tr w:rsidR="006A34F2" w:rsidRPr="00877136" w14:paraId="19C275D4" w14:textId="77777777" w:rsidTr="00E15279">
        <w:tc>
          <w:tcPr>
            <w:tcW w:w="1957" w:type="dxa"/>
          </w:tcPr>
          <w:p w14:paraId="36352727" w14:textId="35048583" w:rsidR="006A34F2" w:rsidRPr="00861AB0" w:rsidRDefault="00753285" w:rsidP="00E15279">
            <w:pPr>
              <w:jc w:val="both"/>
              <w:rPr>
                <w:b/>
              </w:rPr>
            </w:pPr>
            <w:r>
              <w:rPr>
                <w:b/>
              </w:rPr>
              <w:t xml:space="preserve"> </w:t>
            </w:r>
          </w:p>
        </w:tc>
        <w:tc>
          <w:tcPr>
            <w:tcW w:w="8460" w:type="dxa"/>
          </w:tcPr>
          <w:p w14:paraId="302BC21C" w14:textId="22EAD246" w:rsidR="006A34F2" w:rsidRPr="00861AB0" w:rsidRDefault="001705C1" w:rsidP="00E15279">
            <w:pPr>
              <w:jc w:val="both"/>
            </w:pPr>
            <w:r>
              <w:rPr>
                <w:lang w:eastAsia="ar-SA"/>
              </w:rPr>
              <w:t xml:space="preserve">Terminate </w:t>
            </w:r>
            <w:r w:rsidR="006A34F2">
              <w:rPr>
                <w:lang w:eastAsia="ar-SA"/>
              </w:rPr>
              <w:t>Request</w:t>
            </w:r>
          </w:p>
        </w:tc>
      </w:tr>
      <w:tr w:rsidR="006A34F2" w:rsidRPr="00877136" w14:paraId="1FC185DD" w14:textId="77777777" w:rsidTr="00E15279">
        <w:tc>
          <w:tcPr>
            <w:tcW w:w="1957" w:type="dxa"/>
          </w:tcPr>
          <w:p w14:paraId="542F0EB2" w14:textId="2421F55A" w:rsidR="006A34F2" w:rsidRPr="00861AB0" w:rsidRDefault="00753285" w:rsidP="00E15279">
            <w:pPr>
              <w:jc w:val="both"/>
              <w:rPr>
                <w:b/>
              </w:rPr>
            </w:pPr>
            <w:r>
              <w:rPr>
                <w:b/>
              </w:rPr>
              <w:t xml:space="preserve"> </w:t>
            </w:r>
          </w:p>
        </w:tc>
        <w:tc>
          <w:tcPr>
            <w:tcW w:w="8460" w:type="dxa"/>
          </w:tcPr>
          <w:p w14:paraId="2C53A3D9" w14:textId="77777777" w:rsidR="006A34F2" w:rsidRPr="00861AB0" w:rsidRDefault="006A34F2" w:rsidP="00E15279">
            <w:pPr>
              <w:jc w:val="both"/>
            </w:pPr>
            <w:r>
              <w:t>Primary Actor: Employee</w:t>
            </w:r>
          </w:p>
        </w:tc>
      </w:tr>
      <w:tr w:rsidR="006A34F2" w:rsidRPr="00877136" w14:paraId="66C16D2C" w14:textId="77777777" w:rsidTr="00E15279">
        <w:tc>
          <w:tcPr>
            <w:tcW w:w="1957" w:type="dxa"/>
          </w:tcPr>
          <w:p w14:paraId="5E393471" w14:textId="44E0731E" w:rsidR="006A34F2" w:rsidRPr="00861AB0" w:rsidRDefault="00753285" w:rsidP="00E15279">
            <w:pPr>
              <w:jc w:val="both"/>
              <w:rPr>
                <w:b/>
              </w:rPr>
            </w:pPr>
            <w:r>
              <w:rPr>
                <w:b/>
              </w:rPr>
              <w:t xml:space="preserve"> </w:t>
            </w:r>
          </w:p>
        </w:tc>
        <w:tc>
          <w:tcPr>
            <w:tcW w:w="8460" w:type="dxa"/>
          </w:tcPr>
          <w:p w14:paraId="539DC5FD" w14:textId="336DEE12" w:rsidR="006A34F2" w:rsidRPr="00861AB0" w:rsidRDefault="006A34F2" w:rsidP="00E15279">
            <w:pPr>
              <w:pStyle w:val="Pa49"/>
              <w:jc w:val="both"/>
              <w:rPr>
                <w:rFonts w:ascii="Times New Roman" w:hAnsi="Times New Roman"/>
              </w:rPr>
            </w:pPr>
            <w:r>
              <w:rPr>
                <w:rFonts w:ascii="Times New Roman" w:hAnsi="Times New Roman"/>
              </w:rPr>
              <w:t xml:space="preserve">Employee will </w:t>
            </w:r>
            <w:r w:rsidR="00CB09EE">
              <w:rPr>
                <w:rFonts w:ascii="Times New Roman" w:hAnsi="Times New Roman"/>
              </w:rPr>
              <w:t xml:space="preserve">terminate the </w:t>
            </w:r>
            <w:r>
              <w:rPr>
                <w:rFonts w:ascii="Times New Roman" w:hAnsi="Times New Roman"/>
              </w:rPr>
              <w:t>requests.</w:t>
            </w:r>
          </w:p>
        </w:tc>
      </w:tr>
      <w:tr w:rsidR="006A34F2" w:rsidRPr="00877136" w14:paraId="6F980573" w14:textId="77777777" w:rsidTr="00E15279">
        <w:tc>
          <w:tcPr>
            <w:tcW w:w="1957" w:type="dxa"/>
          </w:tcPr>
          <w:p w14:paraId="25863143" w14:textId="732CEBB6" w:rsidR="006A34F2" w:rsidRPr="00861AB0" w:rsidRDefault="00753285" w:rsidP="00E15279">
            <w:pPr>
              <w:jc w:val="both"/>
              <w:rPr>
                <w:b/>
              </w:rPr>
            </w:pPr>
            <w:r>
              <w:rPr>
                <w:b/>
              </w:rPr>
              <w:t xml:space="preserve"> </w:t>
            </w:r>
          </w:p>
        </w:tc>
        <w:tc>
          <w:tcPr>
            <w:tcW w:w="8460" w:type="dxa"/>
          </w:tcPr>
          <w:p w14:paraId="281CAFFB" w14:textId="722B577F" w:rsidR="006A34F2" w:rsidRPr="00861AB0" w:rsidRDefault="006A34F2" w:rsidP="00E15279">
            <w:pPr>
              <w:jc w:val="both"/>
            </w:pPr>
            <w:r>
              <w:t>Employee ‘</w:t>
            </w:r>
            <w:r w:rsidR="00CB09EE">
              <w:t>Terminate Request</w:t>
            </w:r>
            <w:r>
              <w:t>’ button</w:t>
            </w:r>
            <w:r>
              <w:rPr>
                <w:noProof/>
              </w:rPr>
              <w:t>.</w:t>
            </w:r>
          </w:p>
        </w:tc>
      </w:tr>
      <w:tr w:rsidR="006A34F2" w:rsidRPr="00877136" w14:paraId="0DBFE139" w14:textId="77777777" w:rsidTr="00E15279">
        <w:tc>
          <w:tcPr>
            <w:tcW w:w="1957" w:type="dxa"/>
          </w:tcPr>
          <w:p w14:paraId="361601BE" w14:textId="236AFBA0" w:rsidR="006A34F2" w:rsidRPr="00861AB0" w:rsidRDefault="00753285" w:rsidP="00E15279">
            <w:pPr>
              <w:jc w:val="both"/>
              <w:rPr>
                <w:b/>
              </w:rPr>
            </w:pPr>
            <w:r>
              <w:rPr>
                <w:b/>
              </w:rPr>
              <w:t xml:space="preserve"> </w:t>
            </w:r>
          </w:p>
        </w:tc>
        <w:tc>
          <w:tcPr>
            <w:tcW w:w="8460" w:type="dxa"/>
          </w:tcPr>
          <w:p w14:paraId="054D9E55" w14:textId="77777777" w:rsidR="006A34F2" w:rsidRPr="00861AB0" w:rsidRDefault="006A34F2" w:rsidP="00E15279">
            <w:pPr>
              <w:jc w:val="both"/>
            </w:pPr>
            <w:r>
              <w:t>High</w:t>
            </w:r>
          </w:p>
        </w:tc>
      </w:tr>
      <w:tr w:rsidR="006A34F2" w:rsidRPr="00877136" w14:paraId="4829008E" w14:textId="77777777" w:rsidTr="00E15279">
        <w:trPr>
          <w:trHeight w:val="467"/>
        </w:trPr>
        <w:tc>
          <w:tcPr>
            <w:tcW w:w="1957" w:type="dxa"/>
          </w:tcPr>
          <w:p w14:paraId="152FFFFB" w14:textId="40BF86C0" w:rsidR="006A34F2" w:rsidRPr="00861AB0" w:rsidRDefault="00753285" w:rsidP="00E15279">
            <w:pPr>
              <w:jc w:val="both"/>
              <w:rPr>
                <w:b/>
              </w:rPr>
            </w:pPr>
            <w:r>
              <w:rPr>
                <w:b/>
              </w:rPr>
              <w:t xml:space="preserve"> </w:t>
            </w:r>
          </w:p>
        </w:tc>
        <w:tc>
          <w:tcPr>
            <w:tcW w:w="8460" w:type="dxa"/>
          </w:tcPr>
          <w:p w14:paraId="6D7C0377" w14:textId="77777777" w:rsidR="006A34F2" w:rsidRDefault="006A34F2" w:rsidP="00E15279">
            <w:pPr>
              <w:pStyle w:val="Pa49"/>
              <w:jc w:val="both"/>
              <w:rPr>
                <w:rFonts w:ascii="Times New Roman" w:hAnsi="Times New Roman"/>
              </w:rPr>
            </w:pPr>
            <w:r>
              <w:rPr>
                <w:rFonts w:ascii="Times New Roman" w:hAnsi="Times New Roman"/>
              </w:rPr>
              <w:t>PRE-1: Employee has visited the portal</w:t>
            </w:r>
          </w:p>
          <w:p w14:paraId="499DF0C7" w14:textId="77777777" w:rsidR="006A34F2" w:rsidRDefault="006A34F2" w:rsidP="00E15279">
            <w:r>
              <w:t>PRE-2: Employee has logged in before</w:t>
            </w:r>
          </w:p>
          <w:p w14:paraId="4B2AE892" w14:textId="77777777" w:rsidR="006A34F2" w:rsidRPr="00325F2A" w:rsidRDefault="006A34F2" w:rsidP="00E15279">
            <w:r>
              <w:t>PER-3: User has sent request.</w:t>
            </w:r>
          </w:p>
        </w:tc>
      </w:tr>
      <w:tr w:rsidR="006A34F2" w:rsidRPr="00877136" w14:paraId="4E6F5BB5" w14:textId="77777777" w:rsidTr="00E15279">
        <w:trPr>
          <w:trHeight w:val="440"/>
        </w:trPr>
        <w:tc>
          <w:tcPr>
            <w:tcW w:w="1957" w:type="dxa"/>
          </w:tcPr>
          <w:p w14:paraId="6807276B" w14:textId="48688495" w:rsidR="006A34F2" w:rsidRPr="00861AB0" w:rsidRDefault="00753285" w:rsidP="00E15279">
            <w:pPr>
              <w:jc w:val="both"/>
              <w:rPr>
                <w:b/>
              </w:rPr>
            </w:pPr>
            <w:r>
              <w:rPr>
                <w:b/>
                <w:color w:val="0D0D0D" w:themeColor="text1" w:themeTint="F2"/>
              </w:rPr>
              <w:t xml:space="preserve"> </w:t>
            </w:r>
          </w:p>
        </w:tc>
        <w:tc>
          <w:tcPr>
            <w:tcW w:w="8460" w:type="dxa"/>
          </w:tcPr>
          <w:p w14:paraId="758019EC" w14:textId="77777777" w:rsidR="006A34F2" w:rsidRPr="00861AB0" w:rsidRDefault="006A34F2" w:rsidP="00E15279">
            <w:pPr>
              <w:jc w:val="both"/>
            </w:pPr>
            <w:r>
              <w:t>M9-UC2, M9-UC3</w:t>
            </w:r>
          </w:p>
        </w:tc>
      </w:tr>
      <w:tr w:rsidR="006A34F2" w:rsidRPr="00877136" w14:paraId="3CDD6F91" w14:textId="77777777" w:rsidTr="00E15279">
        <w:tc>
          <w:tcPr>
            <w:tcW w:w="1957" w:type="dxa"/>
          </w:tcPr>
          <w:p w14:paraId="211E1B07" w14:textId="2A802898" w:rsidR="006A34F2" w:rsidRPr="00861AB0" w:rsidRDefault="00753285" w:rsidP="00E15279">
            <w:pPr>
              <w:jc w:val="both"/>
              <w:rPr>
                <w:b/>
              </w:rPr>
            </w:pPr>
            <w:r>
              <w:rPr>
                <w:b/>
              </w:rPr>
              <w:t xml:space="preserve"> </w:t>
            </w:r>
          </w:p>
        </w:tc>
        <w:tc>
          <w:tcPr>
            <w:tcW w:w="8460" w:type="dxa"/>
          </w:tcPr>
          <w:p w14:paraId="1AFFA114" w14:textId="45856831" w:rsidR="006A34F2" w:rsidRDefault="006A34F2" w:rsidP="00841396">
            <w:pPr>
              <w:pStyle w:val="ListParagraph"/>
              <w:numPr>
                <w:ilvl w:val="0"/>
                <w:numId w:val="168"/>
              </w:numPr>
            </w:pPr>
            <w:r>
              <w:t>Employee changes</w:t>
            </w:r>
            <w:r w:rsidR="00841396">
              <w:t xml:space="preserve"> status (Accepted/Rejected)</w:t>
            </w:r>
            <w:r>
              <w:t>.</w:t>
            </w:r>
          </w:p>
          <w:p w14:paraId="5BD34552" w14:textId="73DA787D" w:rsidR="006A34F2" w:rsidRDefault="006A34F2" w:rsidP="00841396">
            <w:pPr>
              <w:pStyle w:val="ListParagraph"/>
              <w:numPr>
                <w:ilvl w:val="0"/>
                <w:numId w:val="168"/>
              </w:numPr>
            </w:pPr>
            <w:r>
              <w:t>Employee</w:t>
            </w:r>
            <w:r w:rsidR="00841396">
              <w:t xml:space="preserve"> terminates request</w:t>
            </w:r>
            <w:r>
              <w:t>.</w:t>
            </w:r>
          </w:p>
          <w:p w14:paraId="53173873" w14:textId="77777777" w:rsidR="006A34F2" w:rsidRPr="00861AB0" w:rsidRDefault="006A34F2" w:rsidP="00841396">
            <w:pPr>
              <w:pStyle w:val="ListParagraph"/>
              <w:numPr>
                <w:ilvl w:val="0"/>
                <w:numId w:val="168"/>
              </w:numPr>
            </w:pPr>
            <w:r>
              <w:t>Employee clicks on send update.</w:t>
            </w:r>
          </w:p>
        </w:tc>
      </w:tr>
      <w:tr w:rsidR="006A34F2" w:rsidRPr="00877136" w14:paraId="1B1DF4F6" w14:textId="77777777" w:rsidTr="00E15279">
        <w:tc>
          <w:tcPr>
            <w:tcW w:w="1957" w:type="dxa"/>
          </w:tcPr>
          <w:p w14:paraId="160DD4B6" w14:textId="65DC46C9" w:rsidR="006A34F2" w:rsidRPr="003907CF" w:rsidRDefault="00753285" w:rsidP="00E15279">
            <w:pPr>
              <w:jc w:val="both"/>
              <w:rPr>
                <w:b/>
              </w:rPr>
            </w:pPr>
            <w:r>
              <w:rPr>
                <w:b/>
              </w:rPr>
              <w:t xml:space="preserve"> </w:t>
            </w:r>
          </w:p>
        </w:tc>
        <w:tc>
          <w:tcPr>
            <w:tcW w:w="8460" w:type="dxa"/>
          </w:tcPr>
          <w:p w14:paraId="2BA60516" w14:textId="77777777" w:rsidR="006A34F2" w:rsidRPr="00861AB0" w:rsidRDefault="006A34F2" w:rsidP="00E15279">
            <w:r>
              <w:t>N/A</w:t>
            </w:r>
          </w:p>
        </w:tc>
      </w:tr>
      <w:tr w:rsidR="006A34F2" w:rsidRPr="00877136" w14:paraId="61B4A0B0" w14:textId="77777777" w:rsidTr="00E15279">
        <w:tc>
          <w:tcPr>
            <w:tcW w:w="1957" w:type="dxa"/>
          </w:tcPr>
          <w:p w14:paraId="674B3E48" w14:textId="1906FE68" w:rsidR="006A34F2" w:rsidRPr="00861AB0" w:rsidRDefault="00753285" w:rsidP="00E15279">
            <w:pPr>
              <w:jc w:val="both"/>
              <w:rPr>
                <w:b/>
              </w:rPr>
            </w:pPr>
            <w:r>
              <w:rPr>
                <w:b/>
              </w:rPr>
              <w:t xml:space="preserve"> </w:t>
            </w:r>
          </w:p>
        </w:tc>
        <w:tc>
          <w:tcPr>
            <w:tcW w:w="8460" w:type="dxa"/>
          </w:tcPr>
          <w:p w14:paraId="4CA143D8" w14:textId="77777777" w:rsidR="006A34F2" w:rsidRPr="00861AB0" w:rsidRDefault="006A34F2" w:rsidP="00F328AC">
            <w:pPr>
              <w:pStyle w:val="ListParagraph"/>
              <w:numPr>
                <w:ilvl w:val="0"/>
                <w:numId w:val="169"/>
              </w:numPr>
              <w:jc w:val="both"/>
            </w:pPr>
            <w:r>
              <w:t>If Requests are not received “No Requests” will be seen instead of the requests list</w:t>
            </w:r>
          </w:p>
        </w:tc>
      </w:tr>
      <w:tr w:rsidR="006A34F2" w:rsidRPr="00877136" w14:paraId="1DEF6F30" w14:textId="77777777" w:rsidTr="00E15279">
        <w:tc>
          <w:tcPr>
            <w:tcW w:w="1957" w:type="dxa"/>
          </w:tcPr>
          <w:p w14:paraId="69857D5E" w14:textId="44611148" w:rsidR="006A34F2" w:rsidRPr="00861AB0" w:rsidRDefault="00753285" w:rsidP="00E15279">
            <w:pPr>
              <w:jc w:val="both"/>
              <w:rPr>
                <w:b/>
              </w:rPr>
            </w:pPr>
            <w:r>
              <w:rPr>
                <w:b/>
              </w:rPr>
              <w:t xml:space="preserve"> </w:t>
            </w:r>
          </w:p>
        </w:tc>
        <w:tc>
          <w:tcPr>
            <w:tcW w:w="8460" w:type="dxa"/>
          </w:tcPr>
          <w:p w14:paraId="41275B89" w14:textId="77777777" w:rsidR="006A34F2" w:rsidRPr="00553E09" w:rsidRDefault="006A34F2"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Request update will be sent to user</w:t>
            </w:r>
            <w:r w:rsidRPr="007061F8">
              <w:rPr>
                <w:rFonts w:ascii="Times New Roman" w:hAnsi="Times New Roman"/>
              </w:rPr>
              <w:t>.</w:t>
            </w:r>
          </w:p>
        </w:tc>
      </w:tr>
      <w:tr w:rsidR="006A34F2" w:rsidRPr="00877136" w14:paraId="5DBE5ACB" w14:textId="77777777" w:rsidTr="00E15279">
        <w:tc>
          <w:tcPr>
            <w:tcW w:w="1957" w:type="dxa"/>
          </w:tcPr>
          <w:p w14:paraId="058944CE" w14:textId="1BCB6512" w:rsidR="006A34F2" w:rsidRPr="00861AB0" w:rsidRDefault="00753285" w:rsidP="00E15279">
            <w:pPr>
              <w:jc w:val="both"/>
              <w:rPr>
                <w:b/>
              </w:rPr>
            </w:pPr>
            <w:r>
              <w:rPr>
                <w:b/>
              </w:rPr>
              <w:t xml:space="preserve"> </w:t>
            </w:r>
          </w:p>
        </w:tc>
        <w:tc>
          <w:tcPr>
            <w:tcW w:w="8460" w:type="dxa"/>
          </w:tcPr>
          <w:p w14:paraId="7E21476F" w14:textId="77777777" w:rsidR="006A34F2" w:rsidRPr="00861AB0" w:rsidRDefault="006A34F2" w:rsidP="00E15279">
            <w:pPr>
              <w:pStyle w:val="Pa49"/>
              <w:jc w:val="both"/>
            </w:pPr>
            <w:r>
              <w:rPr>
                <w:rFonts w:ascii="Times New Roman" w:hAnsi="Times New Roman"/>
              </w:rPr>
              <w:t>N/A</w:t>
            </w:r>
          </w:p>
        </w:tc>
      </w:tr>
      <w:tr w:rsidR="006A34F2" w:rsidRPr="00877136" w14:paraId="407BEE70" w14:textId="77777777" w:rsidTr="00E15279">
        <w:tc>
          <w:tcPr>
            <w:tcW w:w="1957" w:type="dxa"/>
          </w:tcPr>
          <w:p w14:paraId="6AAE061E" w14:textId="7648B2D8" w:rsidR="006A34F2" w:rsidRPr="00861AB0" w:rsidRDefault="00753285" w:rsidP="00E15279">
            <w:pPr>
              <w:jc w:val="both"/>
              <w:rPr>
                <w:b/>
              </w:rPr>
            </w:pPr>
            <w:r>
              <w:rPr>
                <w:b/>
              </w:rPr>
              <w:t xml:space="preserve"> </w:t>
            </w:r>
          </w:p>
        </w:tc>
        <w:tc>
          <w:tcPr>
            <w:tcW w:w="8460" w:type="dxa"/>
          </w:tcPr>
          <w:p w14:paraId="312DAE13" w14:textId="77777777" w:rsidR="006A34F2" w:rsidRPr="00861AB0" w:rsidRDefault="006A34F2" w:rsidP="00E15279">
            <w:pPr>
              <w:jc w:val="both"/>
            </w:pPr>
            <w:r>
              <w:t>Actors knows his employees.</w:t>
            </w:r>
          </w:p>
        </w:tc>
      </w:tr>
    </w:tbl>
    <w:p w14:paraId="3F7D7A1F" w14:textId="6B2B8B2F" w:rsidR="001A3052" w:rsidRDefault="001A3052" w:rsidP="00C250BB">
      <w:r>
        <w:br w:type="page"/>
      </w:r>
    </w:p>
    <w:p w14:paraId="3F6849C8" w14:textId="4E77BC89" w:rsidR="009B27C2" w:rsidRDefault="009B27C2" w:rsidP="008451CC">
      <w:pPr>
        <w:pStyle w:val="Heading1"/>
      </w:pPr>
      <w:bookmarkStart w:id="25" w:name="_Toc67390799"/>
      <w:r>
        <w:lastRenderedPageBreak/>
        <w:t xml:space="preserve">Functional </w:t>
      </w:r>
      <w:r w:rsidR="00753285">
        <w:t xml:space="preserve"> </w:t>
      </w:r>
      <w:r>
        <w:t>s</w:t>
      </w:r>
      <w:bookmarkEnd w:id="25"/>
    </w:p>
    <w:p w14:paraId="08487FD1" w14:textId="35BFC910" w:rsidR="00384F5C" w:rsidRDefault="00384F5C" w:rsidP="00384F5C">
      <w:pPr>
        <w:pStyle w:val="Caption"/>
        <w:keepNext/>
        <w:spacing w:line="276" w:lineRule="auto"/>
        <w:rPr>
          <w:szCs w:val="24"/>
        </w:rPr>
      </w:pPr>
      <w:r>
        <w:rPr>
          <w:szCs w:val="24"/>
        </w:rPr>
        <w:t>M1-UC1</w:t>
      </w:r>
      <w:r>
        <w:rPr>
          <w:noProof/>
          <w:szCs w:val="24"/>
        </w:rPr>
        <w:t xml:space="preserve">: </w:t>
      </w:r>
      <w:r>
        <w:rPr>
          <w:szCs w:val="24"/>
        </w:rPr>
        <w:t>Description of FR-1.1.1</w:t>
      </w:r>
    </w:p>
    <w:tbl>
      <w:tblPr>
        <w:tblStyle w:val="TableGrid"/>
        <w:tblW w:w="0" w:type="auto"/>
        <w:tblInd w:w="108" w:type="dxa"/>
        <w:tblLook w:val="04A0" w:firstRow="1" w:lastRow="0" w:firstColumn="1" w:lastColumn="0" w:noHBand="0" w:noVBand="1"/>
      </w:tblPr>
      <w:tblGrid>
        <w:gridCol w:w="2276"/>
        <w:gridCol w:w="6966"/>
      </w:tblGrid>
      <w:tr w:rsidR="00384F5C" w14:paraId="33AB18E0"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605C2DCB" w14:textId="08D5D858"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55BFC7" w14:textId="77777777" w:rsidR="00384F5C" w:rsidRDefault="00384F5C">
            <w:pPr>
              <w:pStyle w:val="Pa1"/>
              <w:spacing w:after="120"/>
              <w:rPr>
                <w:rFonts w:ascii="Times New Roman" w:hAnsi="Times New Roman"/>
              </w:rPr>
            </w:pPr>
            <w:r>
              <w:rPr>
                <w:rFonts w:ascii="Times New Roman" w:hAnsi="Times New Roman"/>
              </w:rPr>
              <w:t>FR-1.1.1</w:t>
            </w:r>
          </w:p>
        </w:tc>
      </w:tr>
      <w:tr w:rsidR="00384F5C" w14:paraId="3A1DD1A0"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45E60C36" w14:textId="0C7B4E87"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56F4E5B" w14:textId="77777777" w:rsidR="00384F5C" w:rsidRDefault="00384F5C">
            <w:pPr>
              <w:pStyle w:val="Pa1"/>
              <w:spacing w:after="120"/>
              <w:rPr>
                <w:rFonts w:ascii="Times New Roman" w:hAnsi="Times New Roman"/>
              </w:rPr>
            </w:pPr>
            <w:r>
              <w:rPr>
                <w:rFonts w:ascii="Times New Roman" w:hAnsi="Times New Roman"/>
              </w:rPr>
              <w:t>Enter Email</w:t>
            </w:r>
          </w:p>
        </w:tc>
      </w:tr>
      <w:tr w:rsidR="00384F5C" w14:paraId="2906B6A6"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24FFB56D" w14:textId="3152119E"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0DFE953" w14:textId="01378E09" w:rsidR="00384F5C" w:rsidRDefault="00384F5C">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email in the given input field.</w:t>
            </w:r>
          </w:p>
        </w:tc>
      </w:tr>
      <w:tr w:rsidR="00384F5C" w14:paraId="42EDFA3B"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0199B934" w14:textId="7125B1B6"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162B608" w14:textId="39613AA7" w:rsidR="00384F5C" w:rsidRDefault="00B75016">
            <w:pPr>
              <w:pStyle w:val="Pa1"/>
              <w:spacing w:after="120"/>
              <w:rPr>
                <w:rFonts w:ascii="Times New Roman" w:hAnsi="Times New Roman"/>
              </w:rPr>
            </w:pPr>
            <w:r>
              <w:rPr>
                <w:rFonts w:ascii="Times New Roman" w:hAnsi="Times New Roman"/>
              </w:rPr>
              <w:t>Student</w:t>
            </w:r>
          </w:p>
        </w:tc>
      </w:tr>
      <w:tr w:rsidR="00384F5C" w14:paraId="69E773F5"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3EA5824C" w14:textId="1B90CF48"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E8470C7" w14:textId="2E07ACA5" w:rsidR="00384F5C" w:rsidRDefault="001331F6">
            <w:pPr>
              <w:pStyle w:val="Pa1"/>
              <w:spacing w:after="120"/>
              <w:rPr>
                <w:rFonts w:ascii="Times New Roman" w:hAnsi="Times New Roman"/>
              </w:rPr>
            </w:pPr>
            <w:r>
              <w:rPr>
                <w:rFonts w:ascii="Times New Roman" w:hAnsi="Times New Roman"/>
              </w:rPr>
              <w:t>E</w:t>
            </w:r>
            <w:r w:rsidR="00384F5C">
              <w:rPr>
                <w:rFonts w:ascii="Times New Roman" w:hAnsi="Times New Roman"/>
              </w:rPr>
              <w:t xml:space="preserve">mail </w:t>
            </w:r>
            <w:r>
              <w:rPr>
                <w:rFonts w:ascii="Times New Roman" w:hAnsi="Times New Roman"/>
              </w:rPr>
              <w:t xml:space="preserve">is required </w:t>
            </w:r>
            <w:r w:rsidR="00384F5C">
              <w:rPr>
                <w:rFonts w:ascii="Times New Roman" w:hAnsi="Times New Roman"/>
              </w:rPr>
              <w:t>to register the user.</w:t>
            </w:r>
          </w:p>
        </w:tc>
      </w:tr>
      <w:tr w:rsidR="00384F5C" w14:paraId="36C4A2A3"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6F586CF8" w14:textId="191E97DB"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E5966AC" w14:textId="77777777" w:rsidR="00384F5C" w:rsidRDefault="00384F5C">
            <w:pPr>
              <w:pStyle w:val="Pa1"/>
              <w:spacing w:after="120"/>
              <w:rPr>
                <w:rFonts w:ascii="Times New Roman" w:hAnsi="Times New Roman"/>
              </w:rPr>
            </w:pPr>
            <w:r>
              <w:rPr>
                <w:rFonts w:ascii="Times New Roman" w:hAnsi="Times New Roman"/>
              </w:rPr>
              <w:t>N/A</w:t>
            </w:r>
          </w:p>
        </w:tc>
      </w:tr>
      <w:tr w:rsidR="00384F5C" w14:paraId="201D9B98"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30A00C00" w14:textId="15B17880"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6F92C1A" w14:textId="77777777" w:rsidR="00384F5C" w:rsidRDefault="00384F5C">
            <w:pPr>
              <w:pStyle w:val="Pa1"/>
              <w:spacing w:after="120"/>
              <w:rPr>
                <w:rFonts w:ascii="Times New Roman" w:hAnsi="Times New Roman"/>
              </w:rPr>
            </w:pPr>
            <w:r>
              <w:rPr>
                <w:rFonts w:ascii="Times New Roman" w:hAnsi="Times New Roman"/>
              </w:rPr>
              <w:t>N/A</w:t>
            </w:r>
          </w:p>
        </w:tc>
      </w:tr>
      <w:tr w:rsidR="00384F5C" w14:paraId="07256642"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2AE6C7E6" w14:textId="29FD5F0D" w:rsidR="00384F5C" w:rsidRDefault="0075328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28F8670" w14:textId="77777777" w:rsidR="00384F5C" w:rsidRDefault="00384F5C">
            <w:pPr>
              <w:pStyle w:val="Pa1"/>
              <w:spacing w:after="120"/>
              <w:rPr>
                <w:rFonts w:ascii="Times New Roman" w:hAnsi="Times New Roman"/>
              </w:rPr>
            </w:pPr>
            <w:r>
              <w:rPr>
                <w:rFonts w:ascii="Times New Roman" w:hAnsi="Times New Roman"/>
              </w:rPr>
              <w:t>High</w:t>
            </w:r>
          </w:p>
        </w:tc>
      </w:tr>
    </w:tbl>
    <w:p w14:paraId="464EBDDA" w14:textId="38932DD7" w:rsidR="00384F5C" w:rsidRDefault="00384F5C" w:rsidP="00384F5C">
      <w:pPr>
        <w:rPr>
          <w:lang w:eastAsia="ar-SA"/>
        </w:rPr>
      </w:pPr>
    </w:p>
    <w:p w14:paraId="525EF1C4" w14:textId="2BABB1AD" w:rsidR="00766152" w:rsidRDefault="00766152" w:rsidP="00766152">
      <w:pPr>
        <w:pStyle w:val="Caption"/>
        <w:keepNext/>
        <w:spacing w:line="276" w:lineRule="auto"/>
        <w:rPr>
          <w:szCs w:val="24"/>
        </w:rPr>
      </w:pPr>
      <w:r>
        <w:rPr>
          <w:szCs w:val="24"/>
        </w:rPr>
        <w:t>M1-UC1</w:t>
      </w:r>
      <w:r>
        <w:rPr>
          <w:noProof/>
          <w:szCs w:val="24"/>
        </w:rPr>
        <w:t xml:space="preserve">: </w:t>
      </w:r>
      <w:r>
        <w:rPr>
          <w:szCs w:val="24"/>
        </w:rPr>
        <w:t>Description of FR-1.1.2</w:t>
      </w:r>
    </w:p>
    <w:tbl>
      <w:tblPr>
        <w:tblStyle w:val="TableGrid"/>
        <w:tblW w:w="0" w:type="auto"/>
        <w:tblInd w:w="108" w:type="dxa"/>
        <w:tblLook w:val="04A0" w:firstRow="1" w:lastRow="0" w:firstColumn="1" w:lastColumn="0" w:noHBand="0" w:noVBand="1"/>
      </w:tblPr>
      <w:tblGrid>
        <w:gridCol w:w="2276"/>
        <w:gridCol w:w="6966"/>
      </w:tblGrid>
      <w:tr w:rsidR="00766152" w14:paraId="10E2A41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F6DCBF7" w14:textId="4322FB42"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23686EA" w14:textId="50EBBD56" w:rsidR="00766152" w:rsidRDefault="00766152" w:rsidP="003945BA">
            <w:pPr>
              <w:pStyle w:val="Pa1"/>
              <w:spacing w:after="120"/>
              <w:rPr>
                <w:rFonts w:ascii="Times New Roman" w:hAnsi="Times New Roman"/>
              </w:rPr>
            </w:pPr>
            <w:r>
              <w:rPr>
                <w:rFonts w:ascii="Times New Roman" w:hAnsi="Times New Roman"/>
              </w:rPr>
              <w:t>FR-1.1.2</w:t>
            </w:r>
          </w:p>
        </w:tc>
      </w:tr>
      <w:tr w:rsidR="00766152" w14:paraId="4795BE4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1BDBB1A" w14:textId="61081188"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6BFCFDA" w14:textId="2573FC30" w:rsidR="00766152" w:rsidRDefault="00766152" w:rsidP="003945BA">
            <w:pPr>
              <w:pStyle w:val="Pa1"/>
              <w:spacing w:after="120"/>
              <w:rPr>
                <w:rFonts w:ascii="Times New Roman" w:hAnsi="Times New Roman"/>
              </w:rPr>
            </w:pPr>
            <w:r>
              <w:rPr>
                <w:rFonts w:ascii="Times New Roman" w:hAnsi="Times New Roman"/>
              </w:rPr>
              <w:t>Enter Password</w:t>
            </w:r>
          </w:p>
        </w:tc>
      </w:tr>
      <w:tr w:rsidR="00766152" w14:paraId="6109DC9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6B09835" w14:textId="62335BE6"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FCC05DD" w14:textId="6C55AF87" w:rsidR="00766152" w:rsidRDefault="00766152"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w:t>
            </w:r>
            <w:r w:rsidR="00BD3122">
              <w:rPr>
                <w:rFonts w:ascii="Times New Roman" w:hAnsi="Times New Roman"/>
              </w:rPr>
              <w:t>password</w:t>
            </w:r>
            <w:r>
              <w:rPr>
                <w:rFonts w:ascii="Times New Roman" w:hAnsi="Times New Roman"/>
              </w:rPr>
              <w:t xml:space="preserve"> in the given input field.</w:t>
            </w:r>
          </w:p>
        </w:tc>
      </w:tr>
      <w:tr w:rsidR="00766152" w14:paraId="7F609DF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6100AC" w14:textId="2C4F635E"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E63A292" w14:textId="16E8302F" w:rsidR="00766152" w:rsidRDefault="00B75016" w:rsidP="003945BA">
            <w:pPr>
              <w:pStyle w:val="Pa1"/>
              <w:spacing w:after="120"/>
              <w:rPr>
                <w:rFonts w:ascii="Times New Roman" w:hAnsi="Times New Roman"/>
              </w:rPr>
            </w:pPr>
            <w:r>
              <w:rPr>
                <w:rFonts w:ascii="Times New Roman" w:hAnsi="Times New Roman"/>
              </w:rPr>
              <w:t>Student</w:t>
            </w:r>
          </w:p>
        </w:tc>
      </w:tr>
      <w:tr w:rsidR="00766152" w14:paraId="17E7B46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8981DC3" w14:textId="6F7BB49B"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EBA9B61" w14:textId="3C8947CC" w:rsidR="00766152" w:rsidRDefault="00944D39" w:rsidP="003945BA">
            <w:pPr>
              <w:pStyle w:val="Pa1"/>
              <w:spacing w:after="120"/>
              <w:rPr>
                <w:rFonts w:ascii="Times New Roman" w:hAnsi="Times New Roman"/>
              </w:rPr>
            </w:pPr>
            <w:r>
              <w:rPr>
                <w:rFonts w:ascii="Times New Roman" w:hAnsi="Times New Roman"/>
              </w:rPr>
              <w:t>Password</w:t>
            </w:r>
            <w:r w:rsidR="00766152">
              <w:rPr>
                <w:rFonts w:ascii="Times New Roman" w:hAnsi="Times New Roman"/>
              </w:rPr>
              <w:t xml:space="preserve"> is required to register the user.</w:t>
            </w:r>
          </w:p>
        </w:tc>
      </w:tr>
      <w:tr w:rsidR="00766152" w14:paraId="6D8D0C4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F0096EE" w14:textId="36646D75"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4AAF530" w14:textId="77777777" w:rsidR="00766152" w:rsidRDefault="00766152" w:rsidP="003945BA">
            <w:pPr>
              <w:pStyle w:val="Pa1"/>
              <w:spacing w:after="120"/>
              <w:rPr>
                <w:rFonts w:ascii="Times New Roman" w:hAnsi="Times New Roman"/>
              </w:rPr>
            </w:pPr>
            <w:r>
              <w:rPr>
                <w:rFonts w:ascii="Times New Roman" w:hAnsi="Times New Roman"/>
              </w:rPr>
              <w:t>N/A</w:t>
            </w:r>
          </w:p>
        </w:tc>
      </w:tr>
      <w:tr w:rsidR="00766152" w14:paraId="1E10B0B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71CD177" w14:textId="491066FD"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79C9BC6" w14:textId="4651813E" w:rsidR="00766152" w:rsidRDefault="00773EC8" w:rsidP="003945BA">
            <w:pPr>
              <w:pStyle w:val="Pa1"/>
              <w:spacing w:after="120"/>
              <w:rPr>
                <w:rFonts w:ascii="Times New Roman" w:hAnsi="Times New Roman"/>
              </w:rPr>
            </w:pPr>
            <w:r>
              <w:rPr>
                <w:rFonts w:ascii="Times New Roman" w:hAnsi="Times New Roman"/>
              </w:rPr>
              <w:t>FR-1.1.1</w:t>
            </w:r>
          </w:p>
        </w:tc>
      </w:tr>
      <w:tr w:rsidR="00766152" w14:paraId="7AB799E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158B973" w14:textId="065F2135" w:rsidR="00766152"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3CF1724" w14:textId="77777777" w:rsidR="00766152" w:rsidRDefault="00766152" w:rsidP="003945BA">
            <w:pPr>
              <w:pStyle w:val="Pa1"/>
              <w:spacing w:after="120"/>
              <w:rPr>
                <w:rFonts w:ascii="Times New Roman" w:hAnsi="Times New Roman"/>
              </w:rPr>
            </w:pPr>
            <w:r>
              <w:rPr>
                <w:rFonts w:ascii="Times New Roman" w:hAnsi="Times New Roman"/>
              </w:rPr>
              <w:t>High</w:t>
            </w:r>
          </w:p>
        </w:tc>
      </w:tr>
    </w:tbl>
    <w:p w14:paraId="01526E52" w14:textId="77777777" w:rsidR="00766152" w:rsidRPr="00384F5C" w:rsidRDefault="00766152" w:rsidP="00384F5C">
      <w:pPr>
        <w:rPr>
          <w:lang w:eastAsia="ar-SA"/>
        </w:rPr>
      </w:pPr>
    </w:p>
    <w:p w14:paraId="4BF49486" w14:textId="1546F19A" w:rsidR="00D243DE" w:rsidRDefault="00D243DE" w:rsidP="00D243DE">
      <w:pPr>
        <w:pStyle w:val="Caption"/>
        <w:keepNext/>
        <w:spacing w:line="276" w:lineRule="auto"/>
        <w:rPr>
          <w:szCs w:val="24"/>
        </w:rPr>
      </w:pPr>
      <w:r>
        <w:rPr>
          <w:szCs w:val="24"/>
        </w:rPr>
        <w:t>M1-UC1</w:t>
      </w:r>
      <w:r>
        <w:rPr>
          <w:noProof/>
          <w:szCs w:val="24"/>
        </w:rPr>
        <w:t xml:space="preserve">: </w:t>
      </w:r>
      <w:r>
        <w:rPr>
          <w:szCs w:val="24"/>
        </w:rPr>
        <w:t>Description of FR-1.1.3</w:t>
      </w:r>
    </w:p>
    <w:tbl>
      <w:tblPr>
        <w:tblStyle w:val="TableGrid"/>
        <w:tblW w:w="0" w:type="auto"/>
        <w:tblInd w:w="108" w:type="dxa"/>
        <w:tblLook w:val="04A0" w:firstRow="1" w:lastRow="0" w:firstColumn="1" w:lastColumn="0" w:noHBand="0" w:noVBand="1"/>
      </w:tblPr>
      <w:tblGrid>
        <w:gridCol w:w="2276"/>
        <w:gridCol w:w="6966"/>
      </w:tblGrid>
      <w:tr w:rsidR="00D243DE" w14:paraId="70B1697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0F2B898" w14:textId="22E68CB8"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AA03F82" w14:textId="2DBBDD13" w:rsidR="00D243DE" w:rsidRDefault="00D243DE" w:rsidP="003945BA">
            <w:pPr>
              <w:pStyle w:val="Pa1"/>
              <w:spacing w:after="120"/>
              <w:rPr>
                <w:rFonts w:ascii="Times New Roman" w:hAnsi="Times New Roman"/>
              </w:rPr>
            </w:pPr>
            <w:r>
              <w:rPr>
                <w:rFonts w:ascii="Times New Roman" w:hAnsi="Times New Roman"/>
              </w:rPr>
              <w:t>FR-1.1.3</w:t>
            </w:r>
          </w:p>
        </w:tc>
      </w:tr>
      <w:tr w:rsidR="00D243DE" w14:paraId="5344A49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1270C29" w14:textId="37824DEC"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20A6154" w14:textId="6314E551" w:rsidR="00D243DE" w:rsidRDefault="00620472" w:rsidP="003945BA">
            <w:pPr>
              <w:pStyle w:val="Pa1"/>
              <w:spacing w:after="120"/>
              <w:rPr>
                <w:rFonts w:ascii="Times New Roman" w:hAnsi="Times New Roman"/>
              </w:rPr>
            </w:pPr>
            <w:r>
              <w:rPr>
                <w:rFonts w:ascii="Times New Roman" w:hAnsi="Times New Roman"/>
              </w:rPr>
              <w:t>Send OTP</w:t>
            </w:r>
          </w:p>
        </w:tc>
      </w:tr>
      <w:tr w:rsidR="00D243DE" w14:paraId="42140EA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B6AFCDD" w14:textId="6EE4658B"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273731E" w14:textId="40024D60" w:rsidR="00D243DE" w:rsidRDefault="00030175" w:rsidP="003945BA">
            <w:pPr>
              <w:pStyle w:val="Pa1"/>
              <w:spacing w:after="120"/>
              <w:rPr>
                <w:rFonts w:ascii="Times New Roman" w:hAnsi="Times New Roman"/>
              </w:rPr>
            </w:pPr>
            <w:r>
              <w:rPr>
                <w:rFonts w:ascii="Times New Roman" w:hAnsi="Times New Roman"/>
              </w:rPr>
              <w:t>OTP will be sent on user’s email</w:t>
            </w:r>
            <w:r w:rsidR="00D243DE">
              <w:rPr>
                <w:rFonts w:ascii="Times New Roman" w:hAnsi="Times New Roman"/>
              </w:rPr>
              <w:t>.</w:t>
            </w:r>
          </w:p>
        </w:tc>
      </w:tr>
      <w:tr w:rsidR="00D243DE" w14:paraId="6E2D14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68304D2" w14:textId="3562FAC9"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B5CB233" w14:textId="75802E61" w:rsidR="00D243DE" w:rsidRDefault="00F06399" w:rsidP="003945BA">
            <w:pPr>
              <w:pStyle w:val="Pa1"/>
              <w:spacing w:after="120"/>
              <w:rPr>
                <w:rFonts w:ascii="Times New Roman" w:hAnsi="Times New Roman"/>
              </w:rPr>
            </w:pPr>
            <w:r>
              <w:rPr>
                <w:rFonts w:ascii="Times New Roman" w:hAnsi="Times New Roman"/>
              </w:rPr>
              <w:t>Student</w:t>
            </w:r>
          </w:p>
        </w:tc>
      </w:tr>
      <w:tr w:rsidR="00D243DE" w14:paraId="744C6E5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6772DE" w14:textId="7CB97E10"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5AE8C62" w14:textId="5DEE4FB1" w:rsidR="00D243DE" w:rsidRDefault="00030175" w:rsidP="003945BA">
            <w:pPr>
              <w:pStyle w:val="Pa1"/>
              <w:spacing w:after="120"/>
              <w:rPr>
                <w:rFonts w:ascii="Times New Roman" w:hAnsi="Times New Roman"/>
              </w:rPr>
            </w:pPr>
            <w:r>
              <w:rPr>
                <w:rFonts w:ascii="Times New Roman" w:hAnsi="Times New Roman"/>
              </w:rPr>
              <w:t>OTP</w:t>
            </w:r>
            <w:r w:rsidR="00D243DE">
              <w:rPr>
                <w:rFonts w:ascii="Times New Roman" w:hAnsi="Times New Roman"/>
              </w:rPr>
              <w:t xml:space="preserve"> is required to </w:t>
            </w:r>
            <w:r>
              <w:rPr>
                <w:rFonts w:ascii="Times New Roman" w:hAnsi="Times New Roman"/>
              </w:rPr>
              <w:t>verify working email</w:t>
            </w:r>
            <w:r w:rsidR="00D243DE">
              <w:rPr>
                <w:rFonts w:ascii="Times New Roman" w:hAnsi="Times New Roman"/>
              </w:rPr>
              <w:t>.</w:t>
            </w:r>
          </w:p>
        </w:tc>
      </w:tr>
      <w:tr w:rsidR="00D243DE" w14:paraId="3B8AA6C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3328255" w14:textId="211C9202"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3BED8A9" w14:textId="77777777" w:rsidR="00D243DE" w:rsidRDefault="00D243DE" w:rsidP="003945BA">
            <w:pPr>
              <w:pStyle w:val="Pa1"/>
              <w:spacing w:after="120"/>
              <w:rPr>
                <w:rFonts w:ascii="Times New Roman" w:hAnsi="Times New Roman"/>
              </w:rPr>
            </w:pPr>
            <w:r>
              <w:rPr>
                <w:rFonts w:ascii="Times New Roman" w:hAnsi="Times New Roman"/>
              </w:rPr>
              <w:t>N/A</w:t>
            </w:r>
          </w:p>
        </w:tc>
      </w:tr>
      <w:tr w:rsidR="00D243DE" w14:paraId="16AFEA0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12E1DC1" w14:textId="1A6F70C4"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13844AF" w14:textId="08810B6C" w:rsidR="00D243DE" w:rsidRDefault="00773EC8" w:rsidP="003945BA">
            <w:pPr>
              <w:pStyle w:val="Pa1"/>
              <w:spacing w:after="120"/>
              <w:rPr>
                <w:rFonts w:ascii="Times New Roman" w:hAnsi="Times New Roman"/>
              </w:rPr>
            </w:pPr>
            <w:r>
              <w:rPr>
                <w:rFonts w:ascii="Times New Roman" w:hAnsi="Times New Roman"/>
              </w:rPr>
              <w:t>FR-1.1.1, FR-1.1.2</w:t>
            </w:r>
          </w:p>
        </w:tc>
      </w:tr>
      <w:tr w:rsidR="00D243DE" w14:paraId="51C4183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5B20381" w14:textId="5F58BA39" w:rsidR="00D243DE"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93D5A75" w14:textId="77777777" w:rsidR="00D243DE" w:rsidRDefault="00D243DE" w:rsidP="003945BA">
            <w:pPr>
              <w:pStyle w:val="Pa1"/>
              <w:spacing w:after="120"/>
              <w:rPr>
                <w:rFonts w:ascii="Times New Roman" w:hAnsi="Times New Roman"/>
              </w:rPr>
            </w:pPr>
            <w:r>
              <w:rPr>
                <w:rFonts w:ascii="Times New Roman" w:hAnsi="Times New Roman"/>
              </w:rPr>
              <w:t>High</w:t>
            </w:r>
          </w:p>
        </w:tc>
      </w:tr>
    </w:tbl>
    <w:p w14:paraId="562095F9" w14:textId="100C3519" w:rsidR="00384F5C" w:rsidRDefault="00384F5C" w:rsidP="00384F5C">
      <w:pPr>
        <w:rPr>
          <w:lang w:eastAsia="ar-SA"/>
        </w:rPr>
      </w:pPr>
    </w:p>
    <w:p w14:paraId="06FDDACD" w14:textId="44BC978B" w:rsidR="00A603DF" w:rsidRDefault="00A603DF" w:rsidP="00A603DF">
      <w:pPr>
        <w:pStyle w:val="Caption"/>
        <w:keepNext/>
        <w:spacing w:line="276" w:lineRule="auto"/>
        <w:rPr>
          <w:szCs w:val="24"/>
        </w:rPr>
      </w:pPr>
      <w:r>
        <w:rPr>
          <w:szCs w:val="24"/>
        </w:rPr>
        <w:lastRenderedPageBreak/>
        <w:t>M1-UC1</w:t>
      </w:r>
      <w:r>
        <w:rPr>
          <w:noProof/>
          <w:szCs w:val="24"/>
        </w:rPr>
        <w:t xml:space="preserve">: </w:t>
      </w:r>
      <w:r>
        <w:rPr>
          <w:szCs w:val="24"/>
        </w:rPr>
        <w:t>Description of FR-1.1.4</w:t>
      </w:r>
    </w:p>
    <w:tbl>
      <w:tblPr>
        <w:tblStyle w:val="TableGrid"/>
        <w:tblW w:w="0" w:type="auto"/>
        <w:tblInd w:w="108" w:type="dxa"/>
        <w:tblLook w:val="04A0" w:firstRow="1" w:lastRow="0" w:firstColumn="1" w:lastColumn="0" w:noHBand="0" w:noVBand="1"/>
      </w:tblPr>
      <w:tblGrid>
        <w:gridCol w:w="2276"/>
        <w:gridCol w:w="6966"/>
      </w:tblGrid>
      <w:tr w:rsidR="00A603DF" w14:paraId="266F31E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3BF9435" w14:textId="053EE14A"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7A595C2" w14:textId="248A3033" w:rsidR="00A603DF" w:rsidRDefault="00A603DF" w:rsidP="003945BA">
            <w:pPr>
              <w:pStyle w:val="Pa1"/>
              <w:spacing w:after="120"/>
              <w:rPr>
                <w:rFonts w:ascii="Times New Roman" w:hAnsi="Times New Roman"/>
              </w:rPr>
            </w:pPr>
            <w:r>
              <w:rPr>
                <w:rFonts w:ascii="Times New Roman" w:hAnsi="Times New Roman"/>
              </w:rPr>
              <w:t>FR-1.1.</w:t>
            </w:r>
            <w:r w:rsidR="003D3F59">
              <w:rPr>
                <w:rFonts w:ascii="Times New Roman" w:hAnsi="Times New Roman"/>
              </w:rPr>
              <w:t>4</w:t>
            </w:r>
          </w:p>
        </w:tc>
      </w:tr>
      <w:tr w:rsidR="00A603DF" w14:paraId="564213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2D96F11" w14:textId="5DB6578F"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8688FD" w14:textId="5665B49E" w:rsidR="00A603DF" w:rsidRDefault="00A603DF" w:rsidP="003945BA">
            <w:pPr>
              <w:pStyle w:val="Pa1"/>
              <w:spacing w:after="120"/>
              <w:rPr>
                <w:rFonts w:ascii="Times New Roman" w:hAnsi="Times New Roman"/>
              </w:rPr>
            </w:pPr>
            <w:r>
              <w:rPr>
                <w:rFonts w:ascii="Times New Roman" w:hAnsi="Times New Roman"/>
              </w:rPr>
              <w:t xml:space="preserve">Enter </w:t>
            </w:r>
            <w:r w:rsidR="003D3F59">
              <w:rPr>
                <w:rFonts w:ascii="Times New Roman" w:hAnsi="Times New Roman"/>
              </w:rPr>
              <w:t>OTP</w:t>
            </w:r>
          </w:p>
        </w:tc>
      </w:tr>
      <w:tr w:rsidR="00A603DF" w14:paraId="0686B37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FE0A11A" w14:textId="07636F0E"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79126B5" w14:textId="44FA145D" w:rsidR="00A603DF" w:rsidRDefault="00A603DF"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w:t>
            </w:r>
            <w:r w:rsidR="003D3F59">
              <w:rPr>
                <w:rFonts w:ascii="Times New Roman" w:hAnsi="Times New Roman"/>
              </w:rPr>
              <w:t>OTP in</w:t>
            </w:r>
            <w:r>
              <w:rPr>
                <w:rFonts w:ascii="Times New Roman" w:hAnsi="Times New Roman"/>
              </w:rPr>
              <w:t xml:space="preserve"> given input field.</w:t>
            </w:r>
          </w:p>
        </w:tc>
      </w:tr>
      <w:tr w:rsidR="00A603DF" w14:paraId="6DD59B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9EA6AD" w14:textId="59BA9B71"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6D36A0" w14:textId="73F776B3" w:rsidR="00A603DF" w:rsidRDefault="00C702E0" w:rsidP="003945BA">
            <w:pPr>
              <w:pStyle w:val="Pa1"/>
              <w:spacing w:after="120"/>
              <w:rPr>
                <w:rFonts w:ascii="Times New Roman" w:hAnsi="Times New Roman"/>
              </w:rPr>
            </w:pPr>
            <w:r>
              <w:rPr>
                <w:rFonts w:ascii="Times New Roman" w:hAnsi="Times New Roman"/>
              </w:rPr>
              <w:t>Student</w:t>
            </w:r>
          </w:p>
        </w:tc>
      </w:tr>
      <w:tr w:rsidR="00A603DF" w14:paraId="3C9B664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6A91B9C" w14:textId="189BFC69"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094EED7" w14:textId="3A3FEC20" w:rsidR="00A603DF" w:rsidRDefault="003D3F59" w:rsidP="003945BA">
            <w:pPr>
              <w:pStyle w:val="Pa1"/>
              <w:spacing w:after="120"/>
              <w:rPr>
                <w:rFonts w:ascii="Times New Roman" w:hAnsi="Times New Roman"/>
              </w:rPr>
            </w:pPr>
            <w:r>
              <w:rPr>
                <w:rFonts w:ascii="Times New Roman" w:hAnsi="Times New Roman"/>
              </w:rPr>
              <w:t>OTP</w:t>
            </w:r>
            <w:r w:rsidR="00A603DF">
              <w:rPr>
                <w:rFonts w:ascii="Times New Roman" w:hAnsi="Times New Roman"/>
              </w:rPr>
              <w:t xml:space="preserve"> is required to register the user.</w:t>
            </w:r>
          </w:p>
        </w:tc>
      </w:tr>
      <w:tr w:rsidR="00A603DF" w14:paraId="2309484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0B07AA8" w14:textId="66111001"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D5E3AF8" w14:textId="77777777" w:rsidR="00A603DF" w:rsidRDefault="00A603DF" w:rsidP="003945BA">
            <w:pPr>
              <w:pStyle w:val="Pa1"/>
              <w:spacing w:after="120"/>
              <w:rPr>
                <w:rFonts w:ascii="Times New Roman" w:hAnsi="Times New Roman"/>
              </w:rPr>
            </w:pPr>
            <w:r>
              <w:rPr>
                <w:rFonts w:ascii="Times New Roman" w:hAnsi="Times New Roman"/>
              </w:rPr>
              <w:t>N/A</w:t>
            </w:r>
          </w:p>
        </w:tc>
      </w:tr>
      <w:tr w:rsidR="00A603DF" w14:paraId="7D13536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626ECAA" w14:textId="5315F32B"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E520EED" w14:textId="0B7A503E" w:rsidR="00A603DF" w:rsidRDefault="00773EC8" w:rsidP="003945BA">
            <w:pPr>
              <w:pStyle w:val="Pa1"/>
              <w:spacing w:after="120"/>
              <w:rPr>
                <w:rFonts w:ascii="Times New Roman" w:hAnsi="Times New Roman"/>
              </w:rPr>
            </w:pPr>
            <w:r>
              <w:rPr>
                <w:rFonts w:ascii="Times New Roman" w:hAnsi="Times New Roman"/>
              </w:rPr>
              <w:t>FR-1.1.1, FR-1.1.2, FR-1.1.3</w:t>
            </w:r>
          </w:p>
        </w:tc>
      </w:tr>
      <w:tr w:rsidR="00A603DF" w14:paraId="3192074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97407FC" w14:textId="4328659E" w:rsidR="00A603DF"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3633FC4" w14:textId="77777777" w:rsidR="00A603DF" w:rsidRDefault="00A603DF" w:rsidP="003945BA">
            <w:pPr>
              <w:pStyle w:val="Pa1"/>
              <w:spacing w:after="120"/>
              <w:rPr>
                <w:rFonts w:ascii="Times New Roman" w:hAnsi="Times New Roman"/>
              </w:rPr>
            </w:pPr>
            <w:r>
              <w:rPr>
                <w:rFonts w:ascii="Times New Roman" w:hAnsi="Times New Roman"/>
              </w:rPr>
              <w:t>High</w:t>
            </w:r>
          </w:p>
        </w:tc>
      </w:tr>
    </w:tbl>
    <w:p w14:paraId="18605020" w14:textId="647C3A36" w:rsidR="00E41F83" w:rsidRDefault="00E41F83" w:rsidP="00E41F83">
      <w:pPr>
        <w:pStyle w:val="Caption"/>
        <w:keepNext/>
        <w:spacing w:line="276" w:lineRule="auto"/>
        <w:rPr>
          <w:szCs w:val="24"/>
        </w:rPr>
      </w:pPr>
      <w:r>
        <w:rPr>
          <w:szCs w:val="24"/>
        </w:rPr>
        <w:t>M1-UC1</w:t>
      </w:r>
      <w:r>
        <w:rPr>
          <w:noProof/>
          <w:szCs w:val="24"/>
        </w:rPr>
        <w:t xml:space="preserve">: </w:t>
      </w:r>
      <w:r>
        <w:rPr>
          <w:szCs w:val="24"/>
        </w:rPr>
        <w:t>Description of FR-1.1.5</w:t>
      </w:r>
    </w:p>
    <w:tbl>
      <w:tblPr>
        <w:tblStyle w:val="TableGrid"/>
        <w:tblW w:w="0" w:type="auto"/>
        <w:tblInd w:w="108" w:type="dxa"/>
        <w:tblLook w:val="04A0" w:firstRow="1" w:lastRow="0" w:firstColumn="1" w:lastColumn="0" w:noHBand="0" w:noVBand="1"/>
      </w:tblPr>
      <w:tblGrid>
        <w:gridCol w:w="2276"/>
        <w:gridCol w:w="6966"/>
      </w:tblGrid>
      <w:tr w:rsidR="00E41F83" w14:paraId="4CE93C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1EE9206" w14:textId="6589EDD3"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864C512" w14:textId="72BB5011" w:rsidR="00E41F83" w:rsidRDefault="00E41F83" w:rsidP="003945BA">
            <w:pPr>
              <w:pStyle w:val="Pa1"/>
              <w:spacing w:after="120"/>
              <w:rPr>
                <w:rFonts w:ascii="Times New Roman" w:hAnsi="Times New Roman"/>
              </w:rPr>
            </w:pPr>
            <w:r>
              <w:rPr>
                <w:rFonts w:ascii="Times New Roman" w:hAnsi="Times New Roman"/>
              </w:rPr>
              <w:t>FR-1.1.5</w:t>
            </w:r>
          </w:p>
        </w:tc>
      </w:tr>
      <w:tr w:rsidR="00E41F83" w14:paraId="7D8DB96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AB08F04" w14:textId="28AAEFC3"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26B6850" w14:textId="3097F519" w:rsidR="00E41F83" w:rsidRDefault="00E41F83" w:rsidP="003945BA">
            <w:pPr>
              <w:pStyle w:val="Pa1"/>
              <w:spacing w:after="120"/>
              <w:rPr>
                <w:rFonts w:ascii="Times New Roman" w:hAnsi="Times New Roman"/>
              </w:rPr>
            </w:pPr>
            <w:r>
              <w:rPr>
                <w:rFonts w:ascii="Times New Roman" w:hAnsi="Times New Roman"/>
              </w:rPr>
              <w:t>Enter Profile Info</w:t>
            </w:r>
          </w:p>
        </w:tc>
      </w:tr>
      <w:tr w:rsidR="00E41F83" w14:paraId="4A01B5E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10F67CF" w14:textId="266B6488"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70E488B" w14:textId="234F1F3D" w:rsidR="00E41F83" w:rsidRDefault="00E41F83"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w:t>
            </w:r>
            <w:r w:rsidR="009145D0">
              <w:rPr>
                <w:rFonts w:ascii="Times New Roman" w:hAnsi="Times New Roman"/>
              </w:rPr>
              <w:t xml:space="preserve">name </w:t>
            </w:r>
            <w:r>
              <w:rPr>
                <w:rFonts w:ascii="Times New Roman" w:hAnsi="Times New Roman"/>
              </w:rPr>
              <w:t>in the given input field.</w:t>
            </w:r>
          </w:p>
        </w:tc>
      </w:tr>
      <w:tr w:rsidR="00E41F83" w14:paraId="5477F37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EABCAEA" w14:textId="41DC26E0"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F9439BD" w14:textId="54E05ABB" w:rsidR="00E41F83" w:rsidRDefault="00142D7A" w:rsidP="003945BA">
            <w:pPr>
              <w:pStyle w:val="Pa1"/>
              <w:spacing w:after="120"/>
              <w:rPr>
                <w:rFonts w:ascii="Times New Roman" w:hAnsi="Times New Roman"/>
              </w:rPr>
            </w:pPr>
            <w:r>
              <w:rPr>
                <w:rFonts w:ascii="Times New Roman" w:hAnsi="Times New Roman"/>
              </w:rPr>
              <w:t>Student</w:t>
            </w:r>
          </w:p>
        </w:tc>
      </w:tr>
      <w:tr w:rsidR="00E41F83" w14:paraId="18BBD3C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8C49E23" w14:textId="31012030"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9F36022" w14:textId="49FB1C4E" w:rsidR="00E41F83" w:rsidRDefault="006839CC" w:rsidP="003945BA">
            <w:pPr>
              <w:pStyle w:val="Pa1"/>
              <w:spacing w:after="120"/>
              <w:rPr>
                <w:rFonts w:ascii="Times New Roman" w:hAnsi="Times New Roman"/>
              </w:rPr>
            </w:pPr>
            <w:r>
              <w:rPr>
                <w:rFonts w:ascii="Times New Roman" w:hAnsi="Times New Roman"/>
              </w:rPr>
              <w:t>Name</w:t>
            </w:r>
            <w:r w:rsidR="00E41F83">
              <w:rPr>
                <w:rFonts w:ascii="Times New Roman" w:hAnsi="Times New Roman"/>
              </w:rPr>
              <w:t xml:space="preserve"> is required to register the user.</w:t>
            </w:r>
          </w:p>
        </w:tc>
      </w:tr>
      <w:tr w:rsidR="00E41F83" w14:paraId="5DB432F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B7D0C1" w14:textId="0AD4D79E"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ED0720D" w14:textId="77777777" w:rsidR="00E41F83" w:rsidRDefault="00E41F83" w:rsidP="003945BA">
            <w:pPr>
              <w:pStyle w:val="Pa1"/>
              <w:spacing w:after="120"/>
              <w:rPr>
                <w:rFonts w:ascii="Times New Roman" w:hAnsi="Times New Roman"/>
              </w:rPr>
            </w:pPr>
            <w:r>
              <w:rPr>
                <w:rFonts w:ascii="Times New Roman" w:hAnsi="Times New Roman"/>
              </w:rPr>
              <w:t>N/A</w:t>
            </w:r>
          </w:p>
        </w:tc>
      </w:tr>
      <w:tr w:rsidR="00E41F83" w14:paraId="0FB3C2A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5140A31" w14:textId="0FCDDD89"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CD7D92F" w14:textId="7F2AA068" w:rsidR="00E41F83" w:rsidRDefault="00773EC8" w:rsidP="003945BA">
            <w:pPr>
              <w:pStyle w:val="Pa1"/>
              <w:spacing w:after="120"/>
              <w:rPr>
                <w:rFonts w:ascii="Times New Roman" w:hAnsi="Times New Roman"/>
              </w:rPr>
            </w:pPr>
            <w:r>
              <w:rPr>
                <w:rFonts w:ascii="Times New Roman" w:hAnsi="Times New Roman"/>
              </w:rPr>
              <w:t>FR-1.1.1, FR-1.1.2, FR-1.1.3, FR-1.1.4</w:t>
            </w:r>
          </w:p>
        </w:tc>
      </w:tr>
      <w:tr w:rsidR="00E41F83" w14:paraId="43AD550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E40688C" w14:textId="4B23540A" w:rsidR="00E41F83"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7F7ACD0" w14:textId="77777777" w:rsidR="00E41F83" w:rsidRDefault="00E41F83" w:rsidP="003945BA">
            <w:pPr>
              <w:pStyle w:val="Pa1"/>
              <w:spacing w:after="120"/>
              <w:rPr>
                <w:rFonts w:ascii="Times New Roman" w:hAnsi="Times New Roman"/>
              </w:rPr>
            </w:pPr>
            <w:r>
              <w:rPr>
                <w:rFonts w:ascii="Times New Roman" w:hAnsi="Times New Roman"/>
              </w:rPr>
              <w:t>High</w:t>
            </w:r>
          </w:p>
        </w:tc>
      </w:tr>
    </w:tbl>
    <w:p w14:paraId="644046F3" w14:textId="0F5A4CFE" w:rsidR="00D140C5" w:rsidRDefault="00D140C5" w:rsidP="00D140C5">
      <w:pPr>
        <w:pStyle w:val="Caption"/>
        <w:keepNext/>
        <w:spacing w:line="276" w:lineRule="auto"/>
        <w:rPr>
          <w:szCs w:val="24"/>
        </w:rPr>
      </w:pPr>
      <w:r>
        <w:rPr>
          <w:szCs w:val="24"/>
        </w:rPr>
        <w:t>M1-UC2</w:t>
      </w:r>
      <w:r>
        <w:rPr>
          <w:noProof/>
          <w:szCs w:val="24"/>
        </w:rPr>
        <w:t xml:space="preserve">: </w:t>
      </w:r>
      <w:r>
        <w:rPr>
          <w:szCs w:val="24"/>
        </w:rPr>
        <w:t>Description of FR-1.2.1</w:t>
      </w:r>
    </w:p>
    <w:tbl>
      <w:tblPr>
        <w:tblStyle w:val="TableGrid"/>
        <w:tblW w:w="0" w:type="auto"/>
        <w:tblInd w:w="108" w:type="dxa"/>
        <w:tblLook w:val="04A0" w:firstRow="1" w:lastRow="0" w:firstColumn="1" w:lastColumn="0" w:noHBand="0" w:noVBand="1"/>
      </w:tblPr>
      <w:tblGrid>
        <w:gridCol w:w="2276"/>
        <w:gridCol w:w="6966"/>
      </w:tblGrid>
      <w:tr w:rsidR="00D140C5" w14:paraId="6A88CD8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EEBC4F" w14:textId="7840D391"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1BAE8FC" w14:textId="6EFDDAF5" w:rsidR="00D140C5" w:rsidRDefault="00D140C5" w:rsidP="003945BA">
            <w:pPr>
              <w:pStyle w:val="Pa1"/>
              <w:spacing w:after="120"/>
              <w:rPr>
                <w:rFonts w:ascii="Times New Roman" w:hAnsi="Times New Roman"/>
              </w:rPr>
            </w:pPr>
            <w:r>
              <w:rPr>
                <w:rFonts w:ascii="Times New Roman" w:hAnsi="Times New Roman"/>
              </w:rPr>
              <w:t>FR-1.2.1</w:t>
            </w:r>
          </w:p>
        </w:tc>
      </w:tr>
      <w:tr w:rsidR="00D140C5" w14:paraId="79DC6E0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D42C1C4" w14:textId="29459B93"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5103560" w14:textId="77777777" w:rsidR="00D140C5" w:rsidRDefault="00D140C5" w:rsidP="003945BA">
            <w:pPr>
              <w:pStyle w:val="Pa1"/>
              <w:spacing w:after="120"/>
              <w:rPr>
                <w:rFonts w:ascii="Times New Roman" w:hAnsi="Times New Roman"/>
              </w:rPr>
            </w:pPr>
            <w:r>
              <w:rPr>
                <w:rFonts w:ascii="Times New Roman" w:hAnsi="Times New Roman"/>
              </w:rPr>
              <w:t>Enter Email</w:t>
            </w:r>
          </w:p>
        </w:tc>
      </w:tr>
      <w:tr w:rsidR="00D140C5" w14:paraId="7A3D0DA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876E22F" w14:textId="734F9E38"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3CFE97C" w14:textId="761FF871" w:rsidR="00D140C5" w:rsidRDefault="00D140C5"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email in the given input field.</w:t>
            </w:r>
          </w:p>
        </w:tc>
      </w:tr>
      <w:tr w:rsidR="00D140C5" w14:paraId="6745D61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34227E0" w14:textId="746B9F4A"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C006C40" w14:textId="6B7A0B49" w:rsidR="00D140C5" w:rsidRDefault="00351986" w:rsidP="003945BA">
            <w:pPr>
              <w:pStyle w:val="Pa1"/>
              <w:spacing w:after="120"/>
              <w:rPr>
                <w:rFonts w:ascii="Times New Roman" w:hAnsi="Times New Roman"/>
              </w:rPr>
            </w:pPr>
            <w:r>
              <w:rPr>
                <w:rFonts w:ascii="Times New Roman" w:hAnsi="Times New Roman"/>
              </w:rPr>
              <w:t>Student</w:t>
            </w:r>
          </w:p>
        </w:tc>
      </w:tr>
      <w:tr w:rsidR="00D140C5" w14:paraId="7054C7E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D32766F" w14:textId="1727EFA0"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3F670DF" w14:textId="77777777" w:rsidR="00D140C5" w:rsidRDefault="00D140C5" w:rsidP="003945BA">
            <w:pPr>
              <w:pStyle w:val="Pa1"/>
              <w:spacing w:after="120"/>
              <w:rPr>
                <w:rFonts w:ascii="Times New Roman" w:hAnsi="Times New Roman"/>
              </w:rPr>
            </w:pPr>
            <w:r>
              <w:rPr>
                <w:rFonts w:ascii="Times New Roman" w:hAnsi="Times New Roman"/>
              </w:rPr>
              <w:t>Email is required to register the user.</w:t>
            </w:r>
          </w:p>
        </w:tc>
      </w:tr>
      <w:tr w:rsidR="00D140C5" w14:paraId="33F81A0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F856E76" w14:textId="681BAD76"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CEB8FCA"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03DB3C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00AD8EE" w14:textId="30314E78"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30F542"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1E62FE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A279C9C" w14:textId="5126B2CD"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CAFDE0B"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66C78328" w14:textId="77777777" w:rsidR="00D140C5" w:rsidRDefault="00D140C5" w:rsidP="00D140C5">
      <w:pPr>
        <w:rPr>
          <w:lang w:eastAsia="ar-SA"/>
        </w:rPr>
      </w:pPr>
    </w:p>
    <w:p w14:paraId="70F00188" w14:textId="77777777" w:rsidR="00D140C5" w:rsidRDefault="00D140C5">
      <w:pPr>
        <w:rPr>
          <w:b/>
          <w:bCs/>
        </w:rPr>
      </w:pPr>
      <w:r>
        <w:br w:type="page"/>
      </w:r>
    </w:p>
    <w:p w14:paraId="0EFF8D1F" w14:textId="47C20DAE" w:rsidR="00D140C5" w:rsidRDefault="00D140C5" w:rsidP="00D140C5">
      <w:pPr>
        <w:pStyle w:val="Caption"/>
        <w:keepNext/>
        <w:spacing w:line="276" w:lineRule="auto"/>
        <w:rPr>
          <w:szCs w:val="24"/>
        </w:rPr>
      </w:pPr>
      <w:r>
        <w:rPr>
          <w:szCs w:val="24"/>
        </w:rPr>
        <w:lastRenderedPageBreak/>
        <w:t>M1-UC2</w:t>
      </w:r>
      <w:r>
        <w:rPr>
          <w:noProof/>
          <w:szCs w:val="24"/>
        </w:rPr>
        <w:t xml:space="preserve">: </w:t>
      </w:r>
      <w:r>
        <w:rPr>
          <w:szCs w:val="24"/>
        </w:rPr>
        <w:t>Description of FR-1.2.2</w:t>
      </w:r>
    </w:p>
    <w:tbl>
      <w:tblPr>
        <w:tblStyle w:val="TableGrid"/>
        <w:tblW w:w="0" w:type="auto"/>
        <w:tblInd w:w="108" w:type="dxa"/>
        <w:tblLook w:val="04A0" w:firstRow="1" w:lastRow="0" w:firstColumn="1" w:lastColumn="0" w:noHBand="0" w:noVBand="1"/>
      </w:tblPr>
      <w:tblGrid>
        <w:gridCol w:w="2276"/>
        <w:gridCol w:w="6966"/>
      </w:tblGrid>
      <w:tr w:rsidR="00D140C5" w14:paraId="0CD2011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CD58DD6" w14:textId="5071195E"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7AF580F" w14:textId="104FD020" w:rsidR="00D140C5" w:rsidRDefault="00D140C5" w:rsidP="003945BA">
            <w:pPr>
              <w:pStyle w:val="Pa1"/>
              <w:spacing w:after="120"/>
              <w:rPr>
                <w:rFonts w:ascii="Times New Roman" w:hAnsi="Times New Roman"/>
              </w:rPr>
            </w:pPr>
            <w:r>
              <w:rPr>
                <w:rFonts w:ascii="Times New Roman" w:hAnsi="Times New Roman"/>
              </w:rPr>
              <w:t>FR-1.2.2</w:t>
            </w:r>
          </w:p>
        </w:tc>
      </w:tr>
      <w:tr w:rsidR="00D140C5" w14:paraId="2363B65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F81317D" w14:textId="1299DF14"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A546998" w14:textId="77777777" w:rsidR="00D140C5" w:rsidRDefault="00D140C5" w:rsidP="003945BA">
            <w:pPr>
              <w:pStyle w:val="Pa1"/>
              <w:spacing w:after="120"/>
              <w:rPr>
                <w:rFonts w:ascii="Times New Roman" w:hAnsi="Times New Roman"/>
              </w:rPr>
            </w:pPr>
            <w:r>
              <w:rPr>
                <w:rFonts w:ascii="Times New Roman" w:hAnsi="Times New Roman"/>
              </w:rPr>
              <w:t>Enter Password</w:t>
            </w:r>
          </w:p>
        </w:tc>
      </w:tr>
      <w:tr w:rsidR="00D140C5" w14:paraId="379F075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3565A48" w14:textId="52F94DC9"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2D2449C" w14:textId="45D34F42" w:rsidR="00D140C5" w:rsidRDefault="00D140C5"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password in the given input field.</w:t>
            </w:r>
          </w:p>
        </w:tc>
      </w:tr>
      <w:tr w:rsidR="00D140C5" w14:paraId="1442EF4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AE85E74" w14:textId="04C9C7FC"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F7C7289" w14:textId="551AF749" w:rsidR="00D140C5" w:rsidRDefault="00AB406C" w:rsidP="003945BA">
            <w:pPr>
              <w:pStyle w:val="Pa1"/>
              <w:spacing w:after="120"/>
              <w:rPr>
                <w:rFonts w:ascii="Times New Roman" w:hAnsi="Times New Roman"/>
              </w:rPr>
            </w:pPr>
            <w:r>
              <w:rPr>
                <w:rFonts w:ascii="Times New Roman" w:hAnsi="Times New Roman"/>
              </w:rPr>
              <w:t>Student</w:t>
            </w:r>
          </w:p>
        </w:tc>
      </w:tr>
      <w:tr w:rsidR="00D140C5" w14:paraId="1C4CA0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6E233DC" w14:textId="67174167"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EEC5A30" w14:textId="77777777" w:rsidR="00D140C5" w:rsidRDefault="00D140C5" w:rsidP="003945BA">
            <w:pPr>
              <w:pStyle w:val="Pa1"/>
              <w:spacing w:after="120"/>
              <w:rPr>
                <w:rFonts w:ascii="Times New Roman" w:hAnsi="Times New Roman"/>
              </w:rPr>
            </w:pPr>
            <w:r>
              <w:rPr>
                <w:rFonts w:ascii="Times New Roman" w:hAnsi="Times New Roman"/>
              </w:rPr>
              <w:t>Password is required to register the user.</w:t>
            </w:r>
          </w:p>
        </w:tc>
      </w:tr>
      <w:tr w:rsidR="00D140C5" w14:paraId="26CF36E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2A510E7" w14:textId="41443BFD"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1864343"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16177F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67A4CC0" w14:textId="766F27AF"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CDF6639" w14:textId="11F5F5FB" w:rsidR="00D140C5" w:rsidRDefault="00C557FE" w:rsidP="003945BA">
            <w:pPr>
              <w:pStyle w:val="Pa1"/>
              <w:spacing w:after="120"/>
              <w:rPr>
                <w:rFonts w:ascii="Times New Roman" w:hAnsi="Times New Roman"/>
              </w:rPr>
            </w:pPr>
            <w:r>
              <w:rPr>
                <w:rFonts w:ascii="Times New Roman" w:hAnsi="Times New Roman"/>
              </w:rPr>
              <w:t xml:space="preserve">FR-1.2.1 </w:t>
            </w:r>
          </w:p>
        </w:tc>
      </w:tr>
      <w:tr w:rsidR="00D140C5" w14:paraId="556C66E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3432D39" w14:textId="0761E661"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32AA0EC"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3AB5D091" w14:textId="77777777" w:rsidR="00D140C5" w:rsidRPr="00384F5C" w:rsidRDefault="00D140C5" w:rsidP="00D140C5">
      <w:pPr>
        <w:rPr>
          <w:lang w:eastAsia="ar-SA"/>
        </w:rPr>
      </w:pPr>
    </w:p>
    <w:p w14:paraId="6C0F1A2C" w14:textId="096AD09D" w:rsidR="00D140C5" w:rsidRDefault="00D140C5" w:rsidP="00D140C5">
      <w:pPr>
        <w:pStyle w:val="Caption"/>
        <w:keepNext/>
        <w:spacing w:line="276" w:lineRule="auto"/>
        <w:rPr>
          <w:szCs w:val="24"/>
        </w:rPr>
      </w:pPr>
      <w:r>
        <w:rPr>
          <w:szCs w:val="24"/>
        </w:rPr>
        <w:t>M1-UC</w:t>
      </w:r>
      <w:r w:rsidR="00E64E4C">
        <w:rPr>
          <w:szCs w:val="24"/>
        </w:rPr>
        <w:t>2</w:t>
      </w:r>
      <w:r>
        <w:rPr>
          <w:noProof/>
          <w:szCs w:val="24"/>
        </w:rPr>
        <w:t xml:space="preserve">: </w:t>
      </w:r>
      <w:r>
        <w:rPr>
          <w:szCs w:val="24"/>
        </w:rPr>
        <w:t>Description of FR-1.</w:t>
      </w:r>
      <w:r w:rsidR="00E64E4C">
        <w:rPr>
          <w:szCs w:val="24"/>
        </w:rPr>
        <w:t>2</w:t>
      </w:r>
      <w:r>
        <w:rPr>
          <w:szCs w:val="24"/>
        </w:rPr>
        <w:t>.3</w:t>
      </w:r>
    </w:p>
    <w:tbl>
      <w:tblPr>
        <w:tblStyle w:val="TableGrid"/>
        <w:tblW w:w="0" w:type="auto"/>
        <w:tblInd w:w="108" w:type="dxa"/>
        <w:tblLook w:val="04A0" w:firstRow="1" w:lastRow="0" w:firstColumn="1" w:lastColumn="0" w:noHBand="0" w:noVBand="1"/>
      </w:tblPr>
      <w:tblGrid>
        <w:gridCol w:w="2276"/>
        <w:gridCol w:w="6966"/>
      </w:tblGrid>
      <w:tr w:rsidR="00D140C5" w14:paraId="48A8D63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A6BFF79" w14:textId="41DF9948"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C34979A" w14:textId="49FC421F" w:rsidR="00D140C5" w:rsidRDefault="00D140C5" w:rsidP="003945BA">
            <w:pPr>
              <w:pStyle w:val="Pa1"/>
              <w:spacing w:after="120"/>
              <w:rPr>
                <w:rFonts w:ascii="Times New Roman" w:hAnsi="Times New Roman"/>
              </w:rPr>
            </w:pPr>
            <w:r>
              <w:rPr>
                <w:rFonts w:ascii="Times New Roman" w:hAnsi="Times New Roman"/>
              </w:rPr>
              <w:t>FR-1.</w:t>
            </w:r>
            <w:r w:rsidR="00E64E4C">
              <w:rPr>
                <w:rFonts w:ascii="Times New Roman" w:hAnsi="Times New Roman"/>
              </w:rPr>
              <w:t>2</w:t>
            </w:r>
            <w:r>
              <w:rPr>
                <w:rFonts w:ascii="Times New Roman" w:hAnsi="Times New Roman"/>
              </w:rPr>
              <w:t>.3</w:t>
            </w:r>
          </w:p>
        </w:tc>
      </w:tr>
      <w:tr w:rsidR="00D140C5" w14:paraId="565D43D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2E218C" w14:textId="5D98DF35"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4C9A21E" w14:textId="77777777" w:rsidR="00D140C5" w:rsidRDefault="00D140C5" w:rsidP="003945BA">
            <w:pPr>
              <w:pStyle w:val="Pa1"/>
              <w:spacing w:after="120"/>
              <w:rPr>
                <w:rFonts w:ascii="Times New Roman" w:hAnsi="Times New Roman"/>
              </w:rPr>
            </w:pPr>
            <w:r>
              <w:rPr>
                <w:rFonts w:ascii="Times New Roman" w:hAnsi="Times New Roman"/>
              </w:rPr>
              <w:t>Send OTP</w:t>
            </w:r>
          </w:p>
        </w:tc>
      </w:tr>
      <w:tr w:rsidR="00D140C5" w14:paraId="73614F8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FFB0D8" w14:textId="7FC906C2"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6303B57" w14:textId="77777777" w:rsidR="00D140C5" w:rsidRDefault="00D140C5" w:rsidP="003945BA">
            <w:pPr>
              <w:pStyle w:val="Pa1"/>
              <w:spacing w:after="120"/>
              <w:rPr>
                <w:rFonts w:ascii="Times New Roman" w:hAnsi="Times New Roman"/>
              </w:rPr>
            </w:pPr>
            <w:r>
              <w:rPr>
                <w:rFonts w:ascii="Times New Roman" w:hAnsi="Times New Roman"/>
              </w:rPr>
              <w:t>OTP will be sent on user’s email.</w:t>
            </w:r>
          </w:p>
        </w:tc>
      </w:tr>
      <w:tr w:rsidR="00D140C5" w14:paraId="6AD58FD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7349620" w14:textId="2BCFE417"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77050B9" w14:textId="76DAA087" w:rsidR="00D140C5" w:rsidRDefault="00D3298D" w:rsidP="003945BA">
            <w:pPr>
              <w:pStyle w:val="Pa1"/>
              <w:spacing w:after="120"/>
              <w:rPr>
                <w:rFonts w:ascii="Times New Roman" w:hAnsi="Times New Roman"/>
              </w:rPr>
            </w:pPr>
            <w:r>
              <w:rPr>
                <w:rFonts w:ascii="Times New Roman" w:hAnsi="Times New Roman"/>
              </w:rPr>
              <w:t>Student</w:t>
            </w:r>
          </w:p>
        </w:tc>
      </w:tr>
      <w:tr w:rsidR="00D140C5" w14:paraId="7A5456A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DFCF624" w14:textId="47B38720"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C7B8970" w14:textId="77777777" w:rsidR="00D140C5" w:rsidRDefault="00D140C5" w:rsidP="003945BA">
            <w:pPr>
              <w:pStyle w:val="Pa1"/>
              <w:spacing w:after="120"/>
              <w:rPr>
                <w:rFonts w:ascii="Times New Roman" w:hAnsi="Times New Roman"/>
              </w:rPr>
            </w:pPr>
            <w:r>
              <w:rPr>
                <w:rFonts w:ascii="Times New Roman" w:hAnsi="Times New Roman"/>
              </w:rPr>
              <w:t>OTP is required to verify working email.</w:t>
            </w:r>
          </w:p>
        </w:tc>
      </w:tr>
      <w:tr w:rsidR="00D140C5" w14:paraId="6CEA1B7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8DB4D1" w14:textId="2937BB37"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75E6F8C"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68B8A8F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C2D44C7" w14:textId="71F96C24"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FB47351" w14:textId="0A210A45" w:rsidR="00D140C5" w:rsidRDefault="00C143D8" w:rsidP="003945BA">
            <w:pPr>
              <w:pStyle w:val="Pa1"/>
              <w:spacing w:after="120"/>
              <w:rPr>
                <w:rFonts w:ascii="Times New Roman" w:hAnsi="Times New Roman"/>
              </w:rPr>
            </w:pPr>
            <w:r>
              <w:rPr>
                <w:rFonts w:ascii="Times New Roman" w:hAnsi="Times New Roman"/>
              </w:rPr>
              <w:t>FR-1.2.1, FR-1.2.2</w:t>
            </w:r>
          </w:p>
        </w:tc>
      </w:tr>
      <w:tr w:rsidR="00D140C5" w14:paraId="7EA8271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F37E574" w14:textId="29A6B6EA"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E6A4A10"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13F1ABE7" w14:textId="77777777" w:rsidR="00D140C5" w:rsidRDefault="00D140C5" w:rsidP="00D140C5">
      <w:pPr>
        <w:rPr>
          <w:lang w:eastAsia="ar-SA"/>
        </w:rPr>
      </w:pPr>
    </w:p>
    <w:p w14:paraId="395C7617" w14:textId="76F6759C" w:rsidR="00D140C5" w:rsidRDefault="00D140C5" w:rsidP="00D140C5">
      <w:pPr>
        <w:pStyle w:val="Caption"/>
        <w:keepNext/>
        <w:spacing w:line="276" w:lineRule="auto"/>
        <w:rPr>
          <w:szCs w:val="24"/>
        </w:rPr>
      </w:pPr>
      <w:r>
        <w:rPr>
          <w:szCs w:val="24"/>
        </w:rPr>
        <w:t>M1-UC</w:t>
      </w:r>
      <w:r w:rsidR="006D5CF6">
        <w:rPr>
          <w:szCs w:val="24"/>
        </w:rPr>
        <w:t>2</w:t>
      </w:r>
      <w:r>
        <w:rPr>
          <w:noProof/>
          <w:szCs w:val="24"/>
        </w:rPr>
        <w:t xml:space="preserve">: </w:t>
      </w:r>
      <w:r>
        <w:rPr>
          <w:szCs w:val="24"/>
        </w:rPr>
        <w:t>Description of FR-1.</w:t>
      </w:r>
      <w:r w:rsidR="006D5CF6">
        <w:rPr>
          <w:szCs w:val="24"/>
        </w:rPr>
        <w:t>2</w:t>
      </w:r>
      <w:r>
        <w:rPr>
          <w:szCs w:val="24"/>
        </w:rPr>
        <w:t>.4</w:t>
      </w:r>
    </w:p>
    <w:tbl>
      <w:tblPr>
        <w:tblStyle w:val="TableGrid"/>
        <w:tblW w:w="0" w:type="auto"/>
        <w:tblInd w:w="108" w:type="dxa"/>
        <w:tblLook w:val="04A0" w:firstRow="1" w:lastRow="0" w:firstColumn="1" w:lastColumn="0" w:noHBand="0" w:noVBand="1"/>
      </w:tblPr>
      <w:tblGrid>
        <w:gridCol w:w="2276"/>
        <w:gridCol w:w="6966"/>
      </w:tblGrid>
      <w:tr w:rsidR="00D140C5" w14:paraId="06B124F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B2B1A89" w14:textId="68C17D55"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FA5CCDE" w14:textId="04939F9C" w:rsidR="00D140C5" w:rsidRDefault="00D140C5" w:rsidP="003945BA">
            <w:pPr>
              <w:pStyle w:val="Pa1"/>
              <w:spacing w:after="120"/>
              <w:rPr>
                <w:rFonts w:ascii="Times New Roman" w:hAnsi="Times New Roman"/>
              </w:rPr>
            </w:pPr>
            <w:r>
              <w:rPr>
                <w:rFonts w:ascii="Times New Roman" w:hAnsi="Times New Roman"/>
              </w:rPr>
              <w:t>FR-1.</w:t>
            </w:r>
            <w:r w:rsidR="006D5CF6">
              <w:rPr>
                <w:rFonts w:ascii="Times New Roman" w:hAnsi="Times New Roman"/>
              </w:rPr>
              <w:t>2</w:t>
            </w:r>
            <w:r>
              <w:rPr>
                <w:rFonts w:ascii="Times New Roman" w:hAnsi="Times New Roman"/>
              </w:rPr>
              <w:t>.4</w:t>
            </w:r>
          </w:p>
        </w:tc>
      </w:tr>
      <w:tr w:rsidR="00D140C5" w14:paraId="4BCE1DD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4E4A433" w14:textId="429DFE10"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27C0B65" w14:textId="77777777" w:rsidR="00D140C5" w:rsidRDefault="00D140C5" w:rsidP="003945BA">
            <w:pPr>
              <w:pStyle w:val="Pa1"/>
              <w:spacing w:after="120"/>
              <w:rPr>
                <w:rFonts w:ascii="Times New Roman" w:hAnsi="Times New Roman"/>
              </w:rPr>
            </w:pPr>
            <w:r>
              <w:rPr>
                <w:rFonts w:ascii="Times New Roman" w:hAnsi="Times New Roman"/>
              </w:rPr>
              <w:t>Enter OTP</w:t>
            </w:r>
          </w:p>
        </w:tc>
      </w:tr>
      <w:tr w:rsidR="00D140C5" w14:paraId="5554E21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D5BE6D9" w14:textId="6D03AB8C"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9B3E495" w14:textId="15B08B02" w:rsidR="00D140C5" w:rsidRDefault="00D140C5"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OTP in given input field.</w:t>
            </w:r>
          </w:p>
        </w:tc>
      </w:tr>
      <w:tr w:rsidR="00D140C5" w14:paraId="3016DF4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73AFBB" w14:textId="53DC8920"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529650F" w14:textId="0948167F" w:rsidR="00D140C5" w:rsidRDefault="003D2A12" w:rsidP="003945BA">
            <w:pPr>
              <w:pStyle w:val="Pa1"/>
              <w:spacing w:after="120"/>
              <w:rPr>
                <w:rFonts w:ascii="Times New Roman" w:hAnsi="Times New Roman"/>
              </w:rPr>
            </w:pPr>
            <w:r>
              <w:rPr>
                <w:rFonts w:ascii="Times New Roman" w:hAnsi="Times New Roman"/>
              </w:rPr>
              <w:t>Student</w:t>
            </w:r>
          </w:p>
        </w:tc>
      </w:tr>
      <w:tr w:rsidR="00D140C5" w14:paraId="631EB7E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802657" w14:textId="1D0200CA"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74BD45C" w14:textId="77777777" w:rsidR="00D140C5" w:rsidRDefault="00D140C5" w:rsidP="003945BA">
            <w:pPr>
              <w:pStyle w:val="Pa1"/>
              <w:spacing w:after="120"/>
              <w:rPr>
                <w:rFonts w:ascii="Times New Roman" w:hAnsi="Times New Roman"/>
              </w:rPr>
            </w:pPr>
            <w:r>
              <w:rPr>
                <w:rFonts w:ascii="Times New Roman" w:hAnsi="Times New Roman"/>
              </w:rPr>
              <w:t>OTP is required to register the user.</w:t>
            </w:r>
          </w:p>
        </w:tc>
      </w:tr>
      <w:tr w:rsidR="00D140C5" w14:paraId="14D964E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C81AA4E" w14:textId="191F02D4"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56F2B36"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4785701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3019550" w14:textId="5D3CE82E"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ECA0744" w14:textId="26795F12" w:rsidR="00D140C5" w:rsidRDefault="005801B6" w:rsidP="003945BA">
            <w:pPr>
              <w:pStyle w:val="Pa1"/>
              <w:spacing w:after="120"/>
              <w:rPr>
                <w:rFonts w:ascii="Times New Roman" w:hAnsi="Times New Roman"/>
              </w:rPr>
            </w:pPr>
            <w:r>
              <w:rPr>
                <w:rFonts w:ascii="Times New Roman" w:hAnsi="Times New Roman"/>
              </w:rPr>
              <w:t>FR-1.</w:t>
            </w:r>
            <w:r w:rsidR="00BA3B4E">
              <w:rPr>
                <w:rFonts w:ascii="Times New Roman" w:hAnsi="Times New Roman"/>
              </w:rPr>
              <w:t>2</w:t>
            </w:r>
            <w:r>
              <w:rPr>
                <w:rFonts w:ascii="Times New Roman" w:hAnsi="Times New Roman"/>
              </w:rPr>
              <w:t>.1, FR-1.2.2, FR-1.2.3</w:t>
            </w:r>
          </w:p>
        </w:tc>
      </w:tr>
      <w:tr w:rsidR="00D140C5" w14:paraId="6D2219E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52987D4" w14:textId="29F9057D"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54CC4AF"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61B6AAAE" w14:textId="77777777" w:rsidR="00C76299" w:rsidRDefault="00C76299" w:rsidP="00D140C5">
      <w:pPr>
        <w:pStyle w:val="Caption"/>
        <w:keepNext/>
        <w:spacing w:line="276" w:lineRule="auto"/>
        <w:rPr>
          <w:szCs w:val="24"/>
        </w:rPr>
      </w:pPr>
    </w:p>
    <w:p w14:paraId="2CE34E24" w14:textId="77777777" w:rsidR="00C76299" w:rsidRDefault="00C76299">
      <w:pPr>
        <w:rPr>
          <w:b/>
          <w:bCs/>
        </w:rPr>
      </w:pPr>
      <w:r>
        <w:br w:type="page"/>
      </w:r>
    </w:p>
    <w:p w14:paraId="5049ADAE" w14:textId="00B4EF33" w:rsidR="00D140C5" w:rsidRDefault="00D140C5" w:rsidP="00D140C5">
      <w:pPr>
        <w:pStyle w:val="Caption"/>
        <w:keepNext/>
        <w:spacing w:line="276" w:lineRule="auto"/>
        <w:rPr>
          <w:szCs w:val="24"/>
        </w:rPr>
      </w:pPr>
      <w:r>
        <w:rPr>
          <w:szCs w:val="24"/>
        </w:rPr>
        <w:lastRenderedPageBreak/>
        <w:t>M1-UC</w:t>
      </w:r>
      <w:r w:rsidR="00C76299">
        <w:rPr>
          <w:szCs w:val="24"/>
        </w:rPr>
        <w:t>2</w:t>
      </w:r>
      <w:r>
        <w:rPr>
          <w:noProof/>
          <w:szCs w:val="24"/>
        </w:rPr>
        <w:t xml:space="preserve">: </w:t>
      </w:r>
      <w:r>
        <w:rPr>
          <w:szCs w:val="24"/>
        </w:rPr>
        <w:t>Description of FR-1.</w:t>
      </w:r>
      <w:r w:rsidR="00C76299">
        <w:rPr>
          <w:szCs w:val="24"/>
        </w:rPr>
        <w:t>2</w:t>
      </w:r>
      <w:r>
        <w:rPr>
          <w:szCs w:val="24"/>
        </w:rPr>
        <w:t>.5</w:t>
      </w:r>
    </w:p>
    <w:tbl>
      <w:tblPr>
        <w:tblStyle w:val="TableGrid"/>
        <w:tblW w:w="0" w:type="auto"/>
        <w:tblInd w:w="108" w:type="dxa"/>
        <w:tblLook w:val="04A0" w:firstRow="1" w:lastRow="0" w:firstColumn="1" w:lastColumn="0" w:noHBand="0" w:noVBand="1"/>
      </w:tblPr>
      <w:tblGrid>
        <w:gridCol w:w="2276"/>
        <w:gridCol w:w="6966"/>
      </w:tblGrid>
      <w:tr w:rsidR="00D140C5" w14:paraId="4D3403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598CD8B" w14:textId="1EE5C53F"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2122576" w14:textId="68A206F1" w:rsidR="00D140C5" w:rsidRDefault="00D140C5" w:rsidP="003945BA">
            <w:pPr>
              <w:pStyle w:val="Pa1"/>
              <w:spacing w:after="120"/>
              <w:rPr>
                <w:rFonts w:ascii="Times New Roman" w:hAnsi="Times New Roman"/>
              </w:rPr>
            </w:pPr>
            <w:r>
              <w:rPr>
                <w:rFonts w:ascii="Times New Roman" w:hAnsi="Times New Roman"/>
              </w:rPr>
              <w:t>FR-1.</w:t>
            </w:r>
            <w:r w:rsidR="00C76299">
              <w:rPr>
                <w:rFonts w:ascii="Times New Roman" w:hAnsi="Times New Roman"/>
              </w:rPr>
              <w:t>2</w:t>
            </w:r>
            <w:r>
              <w:rPr>
                <w:rFonts w:ascii="Times New Roman" w:hAnsi="Times New Roman"/>
              </w:rPr>
              <w:t>.5</w:t>
            </w:r>
          </w:p>
        </w:tc>
      </w:tr>
      <w:tr w:rsidR="00D140C5" w14:paraId="5F04FDA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F699621" w14:textId="27ECA5B8"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B15B35" w14:textId="77777777" w:rsidR="00D140C5" w:rsidRDefault="00D140C5" w:rsidP="003945BA">
            <w:pPr>
              <w:pStyle w:val="Pa1"/>
              <w:spacing w:after="120"/>
              <w:rPr>
                <w:rFonts w:ascii="Times New Roman" w:hAnsi="Times New Roman"/>
              </w:rPr>
            </w:pPr>
            <w:r>
              <w:rPr>
                <w:rFonts w:ascii="Times New Roman" w:hAnsi="Times New Roman"/>
              </w:rPr>
              <w:t>Enter Profile Info</w:t>
            </w:r>
          </w:p>
        </w:tc>
      </w:tr>
      <w:tr w:rsidR="00D140C5" w14:paraId="5895E22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D84FF1C" w14:textId="6467C285"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23BBB86" w14:textId="728502FB" w:rsidR="00D140C5" w:rsidRDefault="00D140C5"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name in the given input field.</w:t>
            </w:r>
          </w:p>
        </w:tc>
      </w:tr>
      <w:tr w:rsidR="00D140C5" w14:paraId="4344E3C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1240F9" w14:textId="72A222C0"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C535086" w14:textId="34091FD1" w:rsidR="00D140C5" w:rsidRDefault="00A0309E" w:rsidP="003945BA">
            <w:pPr>
              <w:pStyle w:val="Pa1"/>
              <w:spacing w:after="120"/>
              <w:rPr>
                <w:rFonts w:ascii="Times New Roman" w:hAnsi="Times New Roman"/>
              </w:rPr>
            </w:pPr>
            <w:r>
              <w:rPr>
                <w:rFonts w:ascii="Times New Roman" w:hAnsi="Times New Roman"/>
              </w:rPr>
              <w:t>Student</w:t>
            </w:r>
          </w:p>
        </w:tc>
      </w:tr>
      <w:tr w:rsidR="00D140C5" w14:paraId="779143C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4E2D428" w14:textId="1DACE4C2"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CF1E955" w14:textId="77777777" w:rsidR="00D140C5" w:rsidRDefault="00D140C5" w:rsidP="003945BA">
            <w:pPr>
              <w:pStyle w:val="Pa1"/>
              <w:spacing w:after="120"/>
              <w:rPr>
                <w:rFonts w:ascii="Times New Roman" w:hAnsi="Times New Roman"/>
              </w:rPr>
            </w:pPr>
            <w:r>
              <w:rPr>
                <w:rFonts w:ascii="Times New Roman" w:hAnsi="Times New Roman"/>
              </w:rPr>
              <w:t>Name is required to register the user.</w:t>
            </w:r>
          </w:p>
        </w:tc>
      </w:tr>
      <w:tr w:rsidR="00D140C5" w14:paraId="5F8ABBD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AE3458D" w14:textId="2FFB1CAC"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EFF4B0"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7A221CA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854C78C" w14:textId="26D51BC8"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77838A7" w14:textId="6390C571" w:rsidR="00D140C5" w:rsidRDefault="00272F0A" w:rsidP="003945BA">
            <w:pPr>
              <w:pStyle w:val="Pa1"/>
              <w:spacing w:after="120"/>
              <w:rPr>
                <w:rFonts w:ascii="Times New Roman" w:hAnsi="Times New Roman"/>
              </w:rPr>
            </w:pPr>
            <w:r>
              <w:rPr>
                <w:rFonts w:ascii="Times New Roman" w:hAnsi="Times New Roman"/>
              </w:rPr>
              <w:t>FR-1.</w:t>
            </w:r>
            <w:r w:rsidR="003B31FF">
              <w:rPr>
                <w:rFonts w:ascii="Times New Roman" w:hAnsi="Times New Roman"/>
              </w:rPr>
              <w:t>2</w:t>
            </w:r>
            <w:r>
              <w:rPr>
                <w:rFonts w:ascii="Times New Roman" w:hAnsi="Times New Roman"/>
              </w:rPr>
              <w:t>.1, FR-1.</w:t>
            </w:r>
            <w:r w:rsidR="003B31FF">
              <w:rPr>
                <w:rFonts w:ascii="Times New Roman" w:hAnsi="Times New Roman"/>
              </w:rPr>
              <w:t>2</w:t>
            </w:r>
            <w:r>
              <w:rPr>
                <w:rFonts w:ascii="Times New Roman" w:hAnsi="Times New Roman"/>
              </w:rPr>
              <w:t>.2, FR-1.</w:t>
            </w:r>
            <w:r w:rsidR="003B31FF">
              <w:rPr>
                <w:rFonts w:ascii="Times New Roman" w:hAnsi="Times New Roman"/>
              </w:rPr>
              <w:t>2</w:t>
            </w:r>
            <w:r>
              <w:rPr>
                <w:rFonts w:ascii="Times New Roman" w:hAnsi="Times New Roman"/>
              </w:rPr>
              <w:t>.3, FR-1.</w:t>
            </w:r>
            <w:r w:rsidR="003B31FF">
              <w:rPr>
                <w:rFonts w:ascii="Times New Roman" w:hAnsi="Times New Roman"/>
              </w:rPr>
              <w:t>2</w:t>
            </w:r>
            <w:r>
              <w:rPr>
                <w:rFonts w:ascii="Times New Roman" w:hAnsi="Times New Roman"/>
              </w:rPr>
              <w:t>.4</w:t>
            </w:r>
          </w:p>
        </w:tc>
      </w:tr>
      <w:tr w:rsidR="00D140C5" w14:paraId="55451A7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B15503" w14:textId="2CAD04E4" w:rsidR="00D140C5"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31705C4"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3F5DA7DF" w14:textId="4C0AA8EA" w:rsidR="00A603DF" w:rsidRDefault="00A603DF" w:rsidP="00384F5C">
      <w:pPr>
        <w:rPr>
          <w:lang w:eastAsia="ar-SA"/>
        </w:rPr>
      </w:pPr>
    </w:p>
    <w:p w14:paraId="04E7C74A" w14:textId="3ED80A42" w:rsidR="000C4CB8" w:rsidRDefault="000C4CB8" w:rsidP="000C4CB8">
      <w:pPr>
        <w:pStyle w:val="Caption"/>
        <w:keepNext/>
        <w:spacing w:line="276" w:lineRule="auto"/>
        <w:rPr>
          <w:szCs w:val="24"/>
        </w:rPr>
      </w:pPr>
      <w:r>
        <w:rPr>
          <w:szCs w:val="24"/>
        </w:rPr>
        <w:t>M1-UC3</w:t>
      </w:r>
      <w:r>
        <w:rPr>
          <w:noProof/>
          <w:szCs w:val="24"/>
        </w:rPr>
        <w:t xml:space="preserve">: </w:t>
      </w:r>
      <w:r>
        <w:rPr>
          <w:szCs w:val="24"/>
        </w:rPr>
        <w:t>Description of FR-1.3.1</w:t>
      </w:r>
    </w:p>
    <w:tbl>
      <w:tblPr>
        <w:tblStyle w:val="TableGrid"/>
        <w:tblW w:w="0" w:type="auto"/>
        <w:tblInd w:w="108" w:type="dxa"/>
        <w:tblLook w:val="04A0" w:firstRow="1" w:lastRow="0" w:firstColumn="1" w:lastColumn="0" w:noHBand="0" w:noVBand="1"/>
      </w:tblPr>
      <w:tblGrid>
        <w:gridCol w:w="2276"/>
        <w:gridCol w:w="6966"/>
      </w:tblGrid>
      <w:tr w:rsidR="000C4CB8" w14:paraId="2F51EDD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AD516EF" w14:textId="1E55FFEE"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BDD9960" w14:textId="46FE1C65" w:rsidR="000C4CB8" w:rsidRDefault="000C4CB8" w:rsidP="003945BA">
            <w:pPr>
              <w:pStyle w:val="Pa1"/>
              <w:spacing w:after="120"/>
              <w:rPr>
                <w:rFonts w:ascii="Times New Roman" w:hAnsi="Times New Roman"/>
              </w:rPr>
            </w:pPr>
            <w:r>
              <w:rPr>
                <w:rFonts w:ascii="Times New Roman" w:hAnsi="Times New Roman"/>
              </w:rPr>
              <w:t>FR-1.3.1</w:t>
            </w:r>
          </w:p>
        </w:tc>
      </w:tr>
      <w:tr w:rsidR="000C4CB8" w14:paraId="4DC89C2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51D1ACD" w14:textId="2260158B"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89A2D4B" w14:textId="612C34AB" w:rsidR="000C4CB8" w:rsidRDefault="000C4CB8" w:rsidP="003945BA">
            <w:pPr>
              <w:pStyle w:val="Pa1"/>
              <w:spacing w:after="120"/>
              <w:rPr>
                <w:rFonts w:ascii="Times New Roman" w:hAnsi="Times New Roman"/>
              </w:rPr>
            </w:pPr>
            <w:r>
              <w:rPr>
                <w:rFonts w:ascii="Times New Roman" w:hAnsi="Times New Roman"/>
              </w:rPr>
              <w:t xml:space="preserve">Enter </w:t>
            </w:r>
            <w:r w:rsidR="00716D04">
              <w:rPr>
                <w:rFonts w:ascii="Times New Roman" w:hAnsi="Times New Roman"/>
              </w:rPr>
              <w:t>Email</w:t>
            </w:r>
          </w:p>
        </w:tc>
      </w:tr>
      <w:tr w:rsidR="000C4CB8" w14:paraId="5E593D2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41B01B3" w14:textId="03E94CDA"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B1CE3BA" w14:textId="16629494" w:rsidR="000C4CB8" w:rsidRDefault="000C4CB8"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w:t>
            </w:r>
            <w:r w:rsidR="00424444">
              <w:rPr>
                <w:rFonts w:ascii="Times New Roman" w:hAnsi="Times New Roman"/>
              </w:rPr>
              <w:t xml:space="preserve">email </w:t>
            </w:r>
            <w:r>
              <w:rPr>
                <w:rFonts w:ascii="Times New Roman" w:hAnsi="Times New Roman"/>
              </w:rPr>
              <w:t>in the given input field.</w:t>
            </w:r>
          </w:p>
        </w:tc>
      </w:tr>
      <w:tr w:rsidR="000C4CB8" w14:paraId="5EF5781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08BA7D5" w14:textId="3AFAB3BE"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8B265BB" w14:textId="51F087A9" w:rsidR="000C4CB8" w:rsidRDefault="001D58E1" w:rsidP="003945BA">
            <w:pPr>
              <w:pStyle w:val="Pa1"/>
              <w:spacing w:after="120"/>
              <w:rPr>
                <w:rFonts w:ascii="Times New Roman" w:hAnsi="Times New Roman"/>
              </w:rPr>
            </w:pPr>
            <w:r>
              <w:rPr>
                <w:rFonts w:ascii="Times New Roman" w:hAnsi="Times New Roman"/>
              </w:rPr>
              <w:t>Student</w:t>
            </w:r>
          </w:p>
        </w:tc>
      </w:tr>
      <w:tr w:rsidR="000C4CB8" w14:paraId="6832ACC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A0E1827" w14:textId="39E2B4FC"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9C1504E" w14:textId="3031F4E4" w:rsidR="000C4CB8" w:rsidRDefault="004770DC" w:rsidP="003945BA">
            <w:pPr>
              <w:pStyle w:val="Pa1"/>
              <w:spacing w:after="120"/>
              <w:rPr>
                <w:rFonts w:ascii="Times New Roman" w:hAnsi="Times New Roman"/>
              </w:rPr>
            </w:pPr>
            <w:r>
              <w:rPr>
                <w:rFonts w:ascii="Times New Roman" w:hAnsi="Times New Roman"/>
              </w:rPr>
              <w:t xml:space="preserve">Email </w:t>
            </w:r>
            <w:r w:rsidR="000C4CB8">
              <w:rPr>
                <w:rFonts w:ascii="Times New Roman" w:hAnsi="Times New Roman"/>
              </w:rPr>
              <w:t xml:space="preserve">is required to </w:t>
            </w:r>
            <w:r w:rsidR="00F06EBE">
              <w:rPr>
                <w:rFonts w:ascii="Times New Roman" w:hAnsi="Times New Roman"/>
              </w:rPr>
              <w:t xml:space="preserve">login </w:t>
            </w:r>
            <w:r w:rsidR="000C4CB8">
              <w:rPr>
                <w:rFonts w:ascii="Times New Roman" w:hAnsi="Times New Roman"/>
              </w:rPr>
              <w:t>the user.</w:t>
            </w:r>
          </w:p>
        </w:tc>
      </w:tr>
      <w:tr w:rsidR="000C4CB8" w14:paraId="48A218D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B1A61F2" w14:textId="23F08948"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E2C6817" w14:textId="77777777" w:rsidR="000C4CB8" w:rsidRDefault="000C4CB8" w:rsidP="003945BA">
            <w:pPr>
              <w:pStyle w:val="Pa1"/>
              <w:spacing w:after="120"/>
              <w:rPr>
                <w:rFonts w:ascii="Times New Roman" w:hAnsi="Times New Roman"/>
              </w:rPr>
            </w:pPr>
            <w:r>
              <w:rPr>
                <w:rFonts w:ascii="Times New Roman" w:hAnsi="Times New Roman"/>
              </w:rPr>
              <w:t>N/A</w:t>
            </w:r>
          </w:p>
        </w:tc>
      </w:tr>
      <w:tr w:rsidR="000C4CB8" w14:paraId="2AD01D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D9FCBD2" w14:textId="47446E8C"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65AF75A" w14:textId="77777777" w:rsidR="000C4CB8" w:rsidRDefault="000C4CB8" w:rsidP="003945BA">
            <w:pPr>
              <w:pStyle w:val="Pa1"/>
              <w:spacing w:after="120"/>
              <w:rPr>
                <w:rFonts w:ascii="Times New Roman" w:hAnsi="Times New Roman"/>
              </w:rPr>
            </w:pPr>
            <w:r>
              <w:rPr>
                <w:rFonts w:ascii="Times New Roman" w:hAnsi="Times New Roman"/>
              </w:rPr>
              <w:t>N/A</w:t>
            </w:r>
          </w:p>
        </w:tc>
      </w:tr>
      <w:tr w:rsidR="000C4CB8" w14:paraId="19102AB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CFB1266" w14:textId="3F4364F4" w:rsidR="000C4CB8"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6FD937F" w14:textId="77777777" w:rsidR="000C4CB8" w:rsidRDefault="000C4CB8" w:rsidP="003945BA">
            <w:pPr>
              <w:pStyle w:val="Pa1"/>
              <w:spacing w:after="120"/>
              <w:rPr>
                <w:rFonts w:ascii="Times New Roman" w:hAnsi="Times New Roman"/>
              </w:rPr>
            </w:pPr>
            <w:r>
              <w:rPr>
                <w:rFonts w:ascii="Times New Roman" w:hAnsi="Times New Roman"/>
              </w:rPr>
              <w:t>High</w:t>
            </w:r>
          </w:p>
        </w:tc>
      </w:tr>
    </w:tbl>
    <w:p w14:paraId="4FFF0175" w14:textId="3A756BA8" w:rsidR="000C4CB8" w:rsidRDefault="000C4CB8" w:rsidP="00384F5C">
      <w:pPr>
        <w:rPr>
          <w:lang w:eastAsia="ar-SA"/>
        </w:rPr>
      </w:pPr>
    </w:p>
    <w:p w14:paraId="08154D8F" w14:textId="2398C177" w:rsidR="007E6B97" w:rsidRDefault="007E6B97" w:rsidP="007E6B97">
      <w:pPr>
        <w:pStyle w:val="Caption"/>
        <w:keepNext/>
        <w:spacing w:line="276" w:lineRule="auto"/>
        <w:rPr>
          <w:szCs w:val="24"/>
        </w:rPr>
      </w:pPr>
      <w:r>
        <w:rPr>
          <w:szCs w:val="24"/>
        </w:rPr>
        <w:t>M1-UC3</w:t>
      </w:r>
      <w:r>
        <w:rPr>
          <w:noProof/>
          <w:szCs w:val="24"/>
        </w:rPr>
        <w:t xml:space="preserve">: </w:t>
      </w:r>
      <w:r>
        <w:rPr>
          <w:szCs w:val="24"/>
        </w:rPr>
        <w:t>Description of FR-1.3.2</w:t>
      </w:r>
    </w:p>
    <w:tbl>
      <w:tblPr>
        <w:tblStyle w:val="TableGrid"/>
        <w:tblW w:w="0" w:type="auto"/>
        <w:tblInd w:w="108" w:type="dxa"/>
        <w:tblLook w:val="04A0" w:firstRow="1" w:lastRow="0" w:firstColumn="1" w:lastColumn="0" w:noHBand="0" w:noVBand="1"/>
      </w:tblPr>
      <w:tblGrid>
        <w:gridCol w:w="2276"/>
        <w:gridCol w:w="6966"/>
      </w:tblGrid>
      <w:tr w:rsidR="007E6B97" w14:paraId="646C8A2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4D15DB" w14:textId="3B1EF46D"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C4C4129" w14:textId="37405264" w:rsidR="007E6B97" w:rsidRDefault="007E6B97" w:rsidP="003945BA">
            <w:pPr>
              <w:pStyle w:val="Pa1"/>
              <w:spacing w:after="120"/>
              <w:rPr>
                <w:rFonts w:ascii="Times New Roman" w:hAnsi="Times New Roman"/>
              </w:rPr>
            </w:pPr>
            <w:r>
              <w:rPr>
                <w:rFonts w:ascii="Times New Roman" w:hAnsi="Times New Roman"/>
              </w:rPr>
              <w:t>FR-1.3.2</w:t>
            </w:r>
          </w:p>
        </w:tc>
      </w:tr>
      <w:tr w:rsidR="007E6B97" w14:paraId="4ADD869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2FBCB5D" w14:textId="08B7A5FF"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0B56B2E" w14:textId="343ABE88" w:rsidR="007E6B97" w:rsidRDefault="007E6B97" w:rsidP="003945BA">
            <w:pPr>
              <w:pStyle w:val="Pa1"/>
              <w:spacing w:after="120"/>
              <w:rPr>
                <w:rFonts w:ascii="Times New Roman" w:hAnsi="Times New Roman"/>
              </w:rPr>
            </w:pPr>
            <w:r>
              <w:rPr>
                <w:rFonts w:ascii="Times New Roman" w:hAnsi="Times New Roman"/>
              </w:rPr>
              <w:t xml:space="preserve">Enter </w:t>
            </w:r>
            <w:r w:rsidR="00DF4377">
              <w:rPr>
                <w:rFonts w:ascii="Times New Roman" w:hAnsi="Times New Roman"/>
              </w:rPr>
              <w:t>Password</w:t>
            </w:r>
          </w:p>
        </w:tc>
      </w:tr>
      <w:tr w:rsidR="007E6B97" w14:paraId="774E658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F826379" w14:textId="3799C448"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82ED281" w14:textId="6EE85E1E" w:rsidR="007E6B97" w:rsidRDefault="007E6B97"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w:t>
            </w:r>
            <w:r w:rsidR="005F401F">
              <w:rPr>
                <w:rFonts w:ascii="Times New Roman" w:hAnsi="Times New Roman"/>
              </w:rPr>
              <w:t>password</w:t>
            </w:r>
            <w:r w:rsidR="00204B01">
              <w:rPr>
                <w:rFonts w:ascii="Times New Roman" w:hAnsi="Times New Roman"/>
              </w:rPr>
              <w:t xml:space="preserve"> </w:t>
            </w:r>
            <w:r>
              <w:rPr>
                <w:rFonts w:ascii="Times New Roman" w:hAnsi="Times New Roman"/>
              </w:rPr>
              <w:t>in the given input field.</w:t>
            </w:r>
          </w:p>
        </w:tc>
      </w:tr>
      <w:tr w:rsidR="007E6B97" w14:paraId="1913C2F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599842C" w14:textId="0AC80294"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D705258" w14:textId="484CDEAA" w:rsidR="007E6B97" w:rsidRDefault="007B44B9" w:rsidP="003945BA">
            <w:pPr>
              <w:pStyle w:val="Pa1"/>
              <w:spacing w:after="120"/>
              <w:rPr>
                <w:rFonts w:ascii="Times New Roman" w:hAnsi="Times New Roman"/>
              </w:rPr>
            </w:pPr>
            <w:r>
              <w:rPr>
                <w:rFonts w:ascii="Times New Roman" w:hAnsi="Times New Roman"/>
              </w:rPr>
              <w:t>Student</w:t>
            </w:r>
          </w:p>
        </w:tc>
      </w:tr>
      <w:tr w:rsidR="007E6B97" w14:paraId="329499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62ABAF9" w14:textId="1E008105"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0539C00" w14:textId="2B6019E4" w:rsidR="007E6B97" w:rsidRDefault="00204B01" w:rsidP="003945BA">
            <w:pPr>
              <w:pStyle w:val="Pa1"/>
              <w:spacing w:after="120"/>
              <w:rPr>
                <w:rFonts w:ascii="Times New Roman" w:hAnsi="Times New Roman"/>
              </w:rPr>
            </w:pPr>
            <w:r>
              <w:rPr>
                <w:rFonts w:ascii="Times New Roman" w:hAnsi="Times New Roman"/>
              </w:rPr>
              <w:t xml:space="preserve">Password </w:t>
            </w:r>
            <w:r w:rsidR="007E6B97">
              <w:rPr>
                <w:rFonts w:ascii="Times New Roman" w:hAnsi="Times New Roman"/>
              </w:rPr>
              <w:t>is required to login the user.</w:t>
            </w:r>
          </w:p>
        </w:tc>
      </w:tr>
      <w:tr w:rsidR="007E6B97" w14:paraId="0C2904B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BF39AC" w14:textId="73B4CD17"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81441B2" w14:textId="77777777" w:rsidR="007E6B97" w:rsidRDefault="007E6B97" w:rsidP="003945BA">
            <w:pPr>
              <w:pStyle w:val="Pa1"/>
              <w:spacing w:after="120"/>
              <w:rPr>
                <w:rFonts w:ascii="Times New Roman" w:hAnsi="Times New Roman"/>
              </w:rPr>
            </w:pPr>
            <w:r>
              <w:rPr>
                <w:rFonts w:ascii="Times New Roman" w:hAnsi="Times New Roman"/>
              </w:rPr>
              <w:t>N/A</w:t>
            </w:r>
          </w:p>
        </w:tc>
      </w:tr>
      <w:tr w:rsidR="007E6B97" w14:paraId="3A85F1C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CA672B1" w14:textId="098093B1"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88AA919" w14:textId="0C3259CC" w:rsidR="007E6B97" w:rsidRDefault="000B43DE" w:rsidP="003945BA">
            <w:pPr>
              <w:pStyle w:val="Pa1"/>
              <w:spacing w:after="120"/>
              <w:rPr>
                <w:rFonts w:ascii="Times New Roman" w:hAnsi="Times New Roman"/>
              </w:rPr>
            </w:pPr>
            <w:r>
              <w:rPr>
                <w:rFonts w:ascii="Times New Roman" w:hAnsi="Times New Roman"/>
              </w:rPr>
              <w:t>FR-1.3.2</w:t>
            </w:r>
          </w:p>
        </w:tc>
      </w:tr>
      <w:tr w:rsidR="007E6B97" w14:paraId="6C64D05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F996D5B" w14:textId="57F1645C" w:rsidR="007E6B97"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C0524E1" w14:textId="77777777" w:rsidR="007E6B97" w:rsidRDefault="007E6B97" w:rsidP="003945BA">
            <w:pPr>
              <w:pStyle w:val="Pa1"/>
              <w:spacing w:after="120"/>
              <w:rPr>
                <w:rFonts w:ascii="Times New Roman" w:hAnsi="Times New Roman"/>
              </w:rPr>
            </w:pPr>
            <w:r>
              <w:rPr>
                <w:rFonts w:ascii="Times New Roman" w:hAnsi="Times New Roman"/>
              </w:rPr>
              <w:t>High</w:t>
            </w:r>
          </w:p>
        </w:tc>
      </w:tr>
    </w:tbl>
    <w:p w14:paraId="45AFE5F2" w14:textId="4536F5A6" w:rsidR="00073DEB" w:rsidRDefault="00073DEB" w:rsidP="00384F5C">
      <w:pPr>
        <w:rPr>
          <w:lang w:eastAsia="ar-SA"/>
        </w:rPr>
      </w:pPr>
    </w:p>
    <w:p w14:paraId="687ABCCA" w14:textId="77777777" w:rsidR="00073DEB" w:rsidRDefault="00073DEB">
      <w:pPr>
        <w:rPr>
          <w:lang w:eastAsia="ar-SA"/>
        </w:rPr>
      </w:pPr>
      <w:r>
        <w:rPr>
          <w:lang w:eastAsia="ar-SA"/>
        </w:rPr>
        <w:br w:type="page"/>
      </w:r>
    </w:p>
    <w:p w14:paraId="47A98945" w14:textId="7F88314E" w:rsidR="00073DEB" w:rsidRDefault="00073DEB" w:rsidP="00073DEB">
      <w:pPr>
        <w:pStyle w:val="Caption"/>
        <w:keepNext/>
        <w:spacing w:line="276" w:lineRule="auto"/>
        <w:rPr>
          <w:szCs w:val="24"/>
        </w:rPr>
      </w:pPr>
      <w:r>
        <w:rPr>
          <w:szCs w:val="24"/>
        </w:rPr>
        <w:lastRenderedPageBreak/>
        <w:t>M1-UC</w:t>
      </w:r>
      <w:r w:rsidR="003945BA">
        <w:rPr>
          <w:szCs w:val="24"/>
        </w:rPr>
        <w:t>4</w:t>
      </w:r>
      <w:r>
        <w:rPr>
          <w:noProof/>
          <w:szCs w:val="24"/>
        </w:rPr>
        <w:t xml:space="preserve">: </w:t>
      </w:r>
      <w:r>
        <w:rPr>
          <w:szCs w:val="24"/>
        </w:rPr>
        <w:t>Description of FR-1.</w:t>
      </w:r>
      <w:r w:rsidR="00D01F96">
        <w:rPr>
          <w:szCs w:val="24"/>
        </w:rPr>
        <w:t>4</w:t>
      </w:r>
      <w:r>
        <w:rPr>
          <w:szCs w:val="24"/>
        </w:rPr>
        <w:t>.1</w:t>
      </w:r>
    </w:p>
    <w:tbl>
      <w:tblPr>
        <w:tblStyle w:val="TableGrid"/>
        <w:tblW w:w="0" w:type="auto"/>
        <w:tblInd w:w="108" w:type="dxa"/>
        <w:tblLook w:val="04A0" w:firstRow="1" w:lastRow="0" w:firstColumn="1" w:lastColumn="0" w:noHBand="0" w:noVBand="1"/>
      </w:tblPr>
      <w:tblGrid>
        <w:gridCol w:w="2276"/>
        <w:gridCol w:w="6966"/>
      </w:tblGrid>
      <w:tr w:rsidR="00073DEB" w14:paraId="4EC57D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E03E785" w14:textId="1B3A4054"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6D5AFCA" w14:textId="585AFFA4" w:rsidR="00073DEB" w:rsidRDefault="00073DEB" w:rsidP="003945BA">
            <w:pPr>
              <w:pStyle w:val="Pa1"/>
              <w:spacing w:after="120"/>
              <w:rPr>
                <w:rFonts w:ascii="Times New Roman" w:hAnsi="Times New Roman"/>
              </w:rPr>
            </w:pPr>
            <w:r>
              <w:rPr>
                <w:rFonts w:ascii="Times New Roman" w:hAnsi="Times New Roman"/>
              </w:rPr>
              <w:t>FR-1.</w:t>
            </w:r>
            <w:r w:rsidR="00D01F96">
              <w:rPr>
                <w:rFonts w:ascii="Times New Roman" w:hAnsi="Times New Roman"/>
              </w:rPr>
              <w:t>4</w:t>
            </w:r>
            <w:r>
              <w:rPr>
                <w:rFonts w:ascii="Times New Roman" w:hAnsi="Times New Roman"/>
              </w:rPr>
              <w:t>.1</w:t>
            </w:r>
          </w:p>
        </w:tc>
      </w:tr>
      <w:tr w:rsidR="00073DEB" w14:paraId="3E9ACEC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5A2234" w14:textId="10B896F5"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1DEE241" w14:textId="77777777" w:rsidR="00073DEB" w:rsidRDefault="00073DEB" w:rsidP="003945BA">
            <w:pPr>
              <w:pStyle w:val="Pa1"/>
              <w:spacing w:after="120"/>
              <w:rPr>
                <w:rFonts w:ascii="Times New Roman" w:hAnsi="Times New Roman"/>
              </w:rPr>
            </w:pPr>
            <w:r>
              <w:rPr>
                <w:rFonts w:ascii="Times New Roman" w:hAnsi="Times New Roman"/>
              </w:rPr>
              <w:t>Enter Email</w:t>
            </w:r>
          </w:p>
        </w:tc>
      </w:tr>
      <w:tr w:rsidR="00073DEB" w14:paraId="25FFD2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3FA6E3F" w14:textId="5C9E3800"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9644033" w14:textId="4C76EFB1" w:rsidR="00073DEB" w:rsidRDefault="00073DEB"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email in the given input field.</w:t>
            </w:r>
          </w:p>
        </w:tc>
      </w:tr>
      <w:tr w:rsidR="00073DEB" w14:paraId="171218F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22DCBAD" w14:textId="404CE67C"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1EB9DD1" w14:textId="79FF99A2" w:rsidR="00073DEB" w:rsidRDefault="004B59B1" w:rsidP="003945BA">
            <w:pPr>
              <w:pStyle w:val="Pa1"/>
              <w:spacing w:after="120"/>
              <w:rPr>
                <w:rFonts w:ascii="Times New Roman" w:hAnsi="Times New Roman"/>
              </w:rPr>
            </w:pPr>
            <w:r>
              <w:rPr>
                <w:rFonts w:ascii="Times New Roman" w:hAnsi="Times New Roman"/>
              </w:rPr>
              <w:t>Student</w:t>
            </w:r>
          </w:p>
        </w:tc>
      </w:tr>
      <w:tr w:rsidR="00073DEB" w14:paraId="68B5283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C54A4DB" w14:textId="1A926037"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6453954" w14:textId="77777777" w:rsidR="00073DEB" w:rsidRDefault="00073DEB" w:rsidP="003945BA">
            <w:pPr>
              <w:pStyle w:val="Pa1"/>
              <w:spacing w:after="120"/>
              <w:rPr>
                <w:rFonts w:ascii="Times New Roman" w:hAnsi="Times New Roman"/>
              </w:rPr>
            </w:pPr>
            <w:r>
              <w:rPr>
                <w:rFonts w:ascii="Times New Roman" w:hAnsi="Times New Roman"/>
              </w:rPr>
              <w:t>Email is required to login the user.</w:t>
            </w:r>
          </w:p>
        </w:tc>
      </w:tr>
      <w:tr w:rsidR="00073DEB" w14:paraId="723AF61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8D420D2" w14:textId="2553415B"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CFBC82B"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453C03D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AFF6303" w14:textId="5B7D16E7"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864CC6"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1829CB8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A6D67D7" w14:textId="46CD5CF6"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235772D" w14:textId="77777777" w:rsidR="00073DEB" w:rsidRDefault="00073DEB" w:rsidP="003945BA">
            <w:pPr>
              <w:pStyle w:val="Pa1"/>
              <w:spacing w:after="120"/>
              <w:rPr>
                <w:rFonts w:ascii="Times New Roman" w:hAnsi="Times New Roman"/>
              </w:rPr>
            </w:pPr>
            <w:r>
              <w:rPr>
                <w:rFonts w:ascii="Times New Roman" w:hAnsi="Times New Roman"/>
              </w:rPr>
              <w:t>High</w:t>
            </w:r>
          </w:p>
        </w:tc>
      </w:tr>
    </w:tbl>
    <w:p w14:paraId="1672774E" w14:textId="77777777" w:rsidR="00073DEB" w:rsidRDefault="00073DEB" w:rsidP="00073DEB">
      <w:pPr>
        <w:rPr>
          <w:lang w:eastAsia="ar-SA"/>
        </w:rPr>
      </w:pPr>
    </w:p>
    <w:p w14:paraId="40579CB7" w14:textId="4D9A71C4" w:rsidR="00073DEB" w:rsidRDefault="00073DEB" w:rsidP="00073DEB">
      <w:pPr>
        <w:pStyle w:val="Caption"/>
        <w:keepNext/>
        <w:spacing w:line="276" w:lineRule="auto"/>
        <w:rPr>
          <w:szCs w:val="24"/>
        </w:rPr>
      </w:pPr>
      <w:r>
        <w:rPr>
          <w:szCs w:val="24"/>
        </w:rPr>
        <w:t>M1-UC</w:t>
      </w:r>
      <w:r w:rsidR="003945BA">
        <w:rPr>
          <w:szCs w:val="24"/>
        </w:rPr>
        <w:t>4</w:t>
      </w:r>
      <w:r>
        <w:rPr>
          <w:noProof/>
          <w:szCs w:val="24"/>
        </w:rPr>
        <w:t xml:space="preserve">: </w:t>
      </w:r>
      <w:r>
        <w:rPr>
          <w:szCs w:val="24"/>
        </w:rPr>
        <w:t>Description of FR-1.</w:t>
      </w:r>
      <w:r w:rsidR="00D01F96">
        <w:rPr>
          <w:szCs w:val="24"/>
        </w:rPr>
        <w:t>4</w:t>
      </w:r>
      <w:r>
        <w:rPr>
          <w:szCs w:val="24"/>
        </w:rPr>
        <w:t>.2</w:t>
      </w:r>
    </w:p>
    <w:tbl>
      <w:tblPr>
        <w:tblStyle w:val="TableGrid"/>
        <w:tblW w:w="0" w:type="auto"/>
        <w:tblInd w:w="108" w:type="dxa"/>
        <w:tblLook w:val="04A0" w:firstRow="1" w:lastRow="0" w:firstColumn="1" w:lastColumn="0" w:noHBand="0" w:noVBand="1"/>
      </w:tblPr>
      <w:tblGrid>
        <w:gridCol w:w="2276"/>
        <w:gridCol w:w="6966"/>
      </w:tblGrid>
      <w:tr w:rsidR="00073DEB" w14:paraId="550D10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C23E6DA" w14:textId="56F25E69"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85C3940" w14:textId="5508C580" w:rsidR="00073DEB" w:rsidRDefault="00073DEB" w:rsidP="003945BA">
            <w:pPr>
              <w:pStyle w:val="Pa1"/>
              <w:spacing w:after="120"/>
              <w:rPr>
                <w:rFonts w:ascii="Times New Roman" w:hAnsi="Times New Roman"/>
              </w:rPr>
            </w:pPr>
            <w:r>
              <w:rPr>
                <w:rFonts w:ascii="Times New Roman" w:hAnsi="Times New Roman"/>
              </w:rPr>
              <w:t>FR-1.</w:t>
            </w:r>
            <w:r w:rsidR="00D01F96">
              <w:rPr>
                <w:rFonts w:ascii="Times New Roman" w:hAnsi="Times New Roman"/>
              </w:rPr>
              <w:t>4</w:t>
            </w:r>
            <w:r>
              <w:rPr>
                <w:rFonts w:ascii="Times New Roman" w:hAnsi="Times New Roman"/>
              </w:rPr>
              <w:t>.2</w:t>
            </w:r>
          </w:p>
        </w:tc>
      </w:tr>
      <w:tr w:rsidR="00073DEB" w14:paraId="7481D68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12DF80C" w14:textId="21BA1C88"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B91D415" w14:textId="77777777" w:rsidR="00073DEB" w:rsidRDefault="00073DEB" w:rsidP="003945BA">
            <w:pPr>
              <w:pStyle w:val="Pa1"/>
              <w:spacing w:after="120"/>
              <w:rPr>
                <w:rFonts w:ascii="Times New Roman" w:hAnsi="Times New Roman"/>
              </w:rPr>
            </w:pPr>
            <w:r>
              <w:rPr>
                <w:rFonts w:ascii="Times New Roman" w:hAnsi="Times New Roman"/>
              </w:rPr>
              <w:t>Enter Password</w:t>
            </w:r>
          </w:p>
        </w:tc>
      </w:tr>
      <w:tr w:rsidR="00073DEB" w14:paraId="707ED3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0F31DD" w14:textId="27A28B24"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5F8AFD8" w14:textId="7BC2033C" w:rsidR="00073DEB" w:rsidRDefault="00073DEB" w:rsidP="003945BA">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password in the given input field.</w:t>
            </w:r>
          </w:p>
        </w:tc>
      </w:tr>
      <w:tr w:rsidR="00073DEB" w14:paraId="315110E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C727A0D" w14:textId="7A1F9906"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EC11BB6" w14:textId="1BDBA303" w:rsidR="00073DEB" w:rsidRDefault="00F20789" w:rsidP="003945BA">
            <w:pPr>
              <w:pStyle w:val="Pa1"/>
              <w:spacing w:after="120"/>
              <w:rPr>
                <w:rFonts w:ascii="Times New Roman" w:hAnsi="Times New Roman"/>
              </w:rPr>
            </w:pPr>
            <w:r>
              <w:rPr>
                <w:rFonts w:ascii="Times New Roman" w:hAnsi="Times New Roman"/>
              </w:rPr>
              <w:t>Student</w:t>
            </w:r>
          </w:p>
        </w:tc>
      </w:tr>
      <w:tr w:rsidR="00073DEB" w14:paraId="4D6A3A3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E022418" w14:textId="1BA9430A"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32F6CB6" w14:textId="77777777" w:rsidR="00073DEB" w:rsidRDefault="00073DEB" w:rsidP="003945BA">
            <w:pPr>
              <w:pStyle w:val="Pa1"/>
              <w:spacing w:after="120"/>
              <w:rPr>
                <w:rFonts w:ascii="Times New Roman" w:hAnsi="Times New Roman"/>
              </w:rPr>
            </w:pPr>
            <w:r>
              <w:rPr>
                <w:rFonts w:ascii="Times New Roman" w:hAnsi="Times New Roman"/>
              </w:rPr>
              <w:t>Password is required to login the user.</w:t>
            </w:r>
          </w:p>
        </w:tc>
      </w:tr>
      <w:tr w:rsidR="00073DEB" w14:paraId="6F54EC9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F4911DF" w14:textId="2657E0D1"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13F9571"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473CF41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8051CD9" w14:textId="20527BF8"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730691A" w14:textId="3FEC6AD2" w:rsidR="00073DEB" w:rsidRDefault="00713470" w:rsidP="003945BA">
            <w:pPr>
              <w:pStyle w:val="Pa1"/>
              <w:spacing w:after="120"/>
              <w:rPr>
                <w:rFonts w:ascii="Times New Roman" w:hAnsi="Times New Roman"/>
              </w:rPr>
            </w:pPr>
            <w:r>
              <w:rPr>
                <w:rFonts w:ascii="Times New Roman" w:hAnsi="Times New Roman"/>
              </w:rPr>
              <w:t>FR-1.4.1</w:t>
            </w:r>
          </w:p>
        </w:tc>
      </w:tr>
      <w:tr w:rsidR="00073DEB" w14:paraId="18C7D3D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86D1AE8" w14:textId="350FFE95" w:rsidR="00073DEB" w:rsidRDefault="00753285" w:rsidP="003945BA">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CADF61E" w14:textId="77777777" w:rsidR="00073DEB" w:rsidRDefault="00073DEB" w:rsidP="003945BA">
            <w:pPr>
              <w:pStyle w:val="Pa1"/>
              <w:spacing w:after="120"/>
              <w:rPr>
                <w:rFonts w:ascii="Times New Roman" w:hAnsi="Times New Roman"/>
              </w:rPr>
            </w:pPr>
            <w:r>
              <w:rPr>
                <w:rFonts w:ascii="Times New Roman" w:hAnsi="Times New Roman"/>
              </w:rPr>
              <w:t>High</w:t>
            </w:r>
          </w:p>
        </w:tc>
      </w:tr>
    </w:tbl>
    <w:p w14:paraId="40B39A65" w14:textId="445257B2" w:rsidR="007E6B97" w:rsidRDefault="007E6B97" w:rsidP="00384F5C">
      <w:pPr>
        <w:rPr>
          <w:lang w:eastAsia="ar-SA"/>
        </w:rPr>
      </w:pPr>
    </w:p>
    <w:p w14:paraId="2B9AC20F" w14:textId="6D25D520" w:rsidR="006A1E10" w:rsidRDefault="006A1E10" w:rsidP="006A1E10">
      <w:pPr>
        <w:pStyle w:val="Caption"/>
        <w:keepNext/>
        <w:spacing w:line="276" w:lineRule="auto"/>
        <w:rPr>
          <w:szCs w:val="24"/>
        </w:rPr>
      </w:pPr>
      <w:r>
        <w:rPr>
          <w:szCs w:val="24"/>
        </w:rPr>
        <w:t>M1-UC5</w:t>
      </w:r>
      <w:r>
        <w:rPr>
          <w:noProof/>
          <w:szCs w:val="24"/>
        </w:rPr>
        <w:t xml:space="preserve">: </w:t>
      </w:r>
      <w:r>
        <w:rPr>
          <w:szCs w:val="24"/>
        </w:rPr>
        <w:t>Description of FR-1.5.1</w:t>
      </w:r>
    </w:p>
    <w:tbl>
      <w:tblPr>
        <w:tblStyle w:val="TableGrid"/>
        <w:tblW w:w="0" w:type="auto"/>
        <w:tblInd w:w="108" w:type="dxa"/>
        <w:tblLook w:val="04A0" w:firstRow="1" w:lastRow="0" w:firstColumn="1" w:lastColumn="0" w:noHBand="0" w:noVBand="1"/>
      </w:tblPr>
      <w:tblGrid>
        <w:gridCol w:w="2276"/>
        <w:gridCol w:w="6966"/>
      </w:tblGrid>
      <w:tr w:rsidR="006A1E10" w14:paraId="192F04E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B1379F6" w14:textId="07CF0AF3"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53ABB44" w14:textId="1E6D4D5A" w:rsidR="006A1E10" w:rsidRDefault="006A1E10" w:rsidP="00090352">
            <w:pPr>
              <w:pStyle w:val="Pa1"/>
              <w:spacing w:after="120"/>
              <w:rPr>
                <w:rFonts w:ascii="Times New Roman" w:hAnsi="Times New Roman"/>
              </w:rPr>
            </w:pPr>
            <w:r>
              <w:rPr>
                <w:rFonts w:ascii="Times New Roman" w:hAnsi="Times New Roman"/>
              </w:rPr>
              <w:t>FR-1.5.1</w:t>
            </w:r>
          </w:p>
        </w:tc>
      </w:tr>
      <w:tr w:rsidR="006A1E10" w14:paraId="2DED522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BDD0783" w14:textId="2940FE5F"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975F965" w14:textId="77777777" w:rsidR="006A1E10" w:rsidRDefault="006A1E10" w:rsidP="00090352">
            <w:pPr>
              <w:pStyle w:val="Pa1"/>
              <w:spacing w:after="120"/>
              <w:rPr>
                <w:rFonts w:ascii="Times New Roman" w:hAnsi="Times New Roman"/>
              </w:rPr>
            </w:pPr>
            <w:r>
              <w:rPr>
                <w:rFonts w:ascii="Times New Roman" w:hAnsi="Times New Roman"/>
              </w:rPr>
              <w:t>Enter Email</w:t>
            </w:r>
          </w:p>
        </w:tc>
      </w:tr>
      <w:tr w:rsidR="006A1E10" w14:paraId="49B36E4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74D645" w14:textId="765A5F0C"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14CC878" w14:textId="5A189505" w:rsidR="006A1E10" w:rsidRDefault="006A1E10"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email in the given input field.</w:t>
            </w:r>
          </w:p>
        </w:tc>
      </w:tr>
      <w:tr w:rsidR="006A1E10" w14:paraId="7CF31DC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39B3720" w14:textId="5D131025"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49E6E1C" w14:textId="597616D9" w:rsidR="006A1E10" w:rsidRDefault="0005311B" w:rsidP="00090352">
            <w:pPr>
              <w:pStyle w:val="Pa1"/>
              <w:spacing w:after="120"/>
              <w:rPr>
                <w:rFonts w:ascii="Times New Roman" w:hAnsi="Times New Roman"/>
              </w:rPr>
            </w:pPr>
            <w:r>
              <w:rPr>
                <w:rFonts w:ascii="Times New Roman" w:hAnsi="Times New Roman"/>
              </w:rPr>
              <w:t>Student</w:t>
            </w:r>
          </w:p>
        </w:tc>
      </w:tr>
      <w:tr w:rsidR="006A1E10" w14:paraId="111F8C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5CB6EEF" w14:textId="3958811E"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86B8D7B" w14:textId="527AFF6F" w:rsidR="006A1E10" w:rsidRDefault="006A1E10" w:rsidP="00090352">
            <w:pPr>
              <w:pStyle w:val="Pa1"/>
              <w:spacing w:after="120"/>
              <w:rPr>
                <w:rFonts w:ascii="Times New Roman" w:hAnsi="Times New Roman"/>
              </w:rPr>
            </w:pPr>
            <w:r>
              <w:rPr>
                <w:rFonts w:ascii="Times New Roman" w:hAnsi="Times New Roman"/>
              </w:rPr>
              <w:t>Email is required to reset user password.</w:t>
            </w:r>
          </w:p>
        </w:tc>
      </w:tr>
      <w:tr w:rsidR="006A1E10" w14:paraId="373F81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25F5058" w14:textId="1F00290A"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D99FB04"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6F1CE17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45B958" w14:textId="6FB356C8"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FE42999"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22CC130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202A16B" w14:textId="28E70C56"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F76434"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0A02E25E" w14:textId="77777777" w:rsidR="006A1E10" w:rsidRDefault="006A1E10" w:rsidP="006A1E10">
      <w:pPr>
        <w:rPr>
          <w:lang w:eastAsia="ar-SA"/>
        </w:rPr>
      </w:pPr>
    </w:p>
    <w:p w14:paraId="2BB2D610" w14:textId="77777777" w:rsidR="006A1E10" w:rsidRDefault="006A1E10" w:rsidP="006A1E10">
      <w:pPr>
        <w:rPr>
          <w:b/>
          <w:bCs/>
        </w:rPr>
      </w:pPr>
      <w:r>
        <w:br w:type="page"/>
      </w:r>
    </w:p>
    <w:p w14:paraId="4D612441" w14:textId="7F4DDD3F" w:rsidR="006A1E10" w:rsidRDefault="006A1E10" w:rsidP="006A1E10">
      <w:pPr>
        <w:pStyle w:val="Caption"/>
        <w:keepNext/>
        <w:spacing w:line="276" w:lineRule="auto"/>
        <w:rPr>
          <w:szCs w:val="24"/>
        </w:rPr>
      </w:pPr>
      <w:r>
        <w:rPr>
          <w:szCs w:val="24"/>
        </w:rPr>
        <w:lastRenderedPageBreak/>
        <w:t>M1-UC</w:t>
      </w:r>
      <w:r w:rsidR="004152CA">
        <w:rPr>
          <w:szCs w:val="24"/>
        </w:rPr>
        <w:t>5</w:t>
      </w:r>
      <w:r>
        <w:rPr>
          <w:noProof/>
          <w:szCs w:val="24"/>
        </w:rPr>
        <w:t xml:space="preserve">: </w:t>
      </w:r>
      <w:r>
        <w:rPr>
          <w:szCs w:val="24"/>
        </w:rPr>
        <w:t>Description of FR-1.</w:t>
      </w:r>
      <w:r w:rsidR="004152CA">
        <w:rPr>
          <w:szCs w:val="24"/>
        </w:rPr>
        <w:t>5</w:t>
      </w:r>
      <w:r>
        <w:rPr>
          <w:szCs w:val="24"/>
        </w:rPr>
        <w:t>.</w:t>
      </w:r>
      <w:r w:rsidR="004152CA">
        <w:rPr>
          <w:szCs w:val="24"/>
        </w:rPr>
        <w:t>2</w:t>
      </w:r>
    </w:p>
    <w:tbl>
      <w:tblPr>
        <w:tblStyle w:val="TableGrid"/>
        <w:tblW w:w="0" w:type="auto"/>
        <w:tblInd w:w="108" w:type="dxa"/>
        <w:tblLook w:val="04A0" w:firstRow="1" w:lastRow="0" w:firstColumn="1" w:lastColumn="0" w:noHBand="0" w:noVBand="1"/>
      </w:tblPr>
      <w:tblGrid>
        <w:gridCol w:w="2276"/>
        <w:gridCol w:w="6966"/>
      </w:tblGrid>
      <w:tr w:rsidR="006A1E10" w14:paraId="32D283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2B8A456" w14:textId="35CD7CFB"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0853F1A" w14:textId="5117349F" w:rsidR="006A1E10" w:rsidRDefault="006A1E10" w:rsidP="00090352">
            <w:pPr>
              <w:pStyle w:val="Pa1"/>
              <w:spacing w:after="120"/>
              <w:rPr>
                <w:rFonts w:ascii="Times New Roman" w:hAnsi="Times New Roman"/>
              </w:rPr>
            </w:pPr>
            <w:r>
              <w:rPr>
                <w:rFonts w:ascii="Times New Roman" w:hAnsi="Times New Roman"/>
              </w:rPr>
              <w:t>FR-1.</w:t>
            </w:r>
            <w:r w:rsidR="004152CA">
              <w:rPr>
                <w:rFonts w:ascii="Times New Roman" w:hAnsi="Times New Roman"/>
              </w:rPr>
              <w:t>5</w:t>
            </w:r>
            <w:r>
              <w:rPr>
                <w:rFonts w:ascii="Times New Roman" w:hAnsi="Times New Roman"/>
              </w:rPr>
              <w:t>.</w:t>
            </w:r>
            <w:r w:rsidR="004152CA">
              <w:rPr>
                <w:rFonts w:ascii="Times New Roman" w:hAnsi="Times New Roman"/>
              </w:rPr>
              <w:t>2</w:t>
            </w:r>
          </w:p>
        </w:tc>
      </w:tr>
      <w:tr w:rsidR="006A1E10" w14:paraId="3F210B4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05719A" w14:textId="5A7DBD78"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8E40858" w14:textId="77777777" w:rsidR="006A1E10" w:rsidRDefault="006A1E10" w:rsidP="00090352">
            <w:pPr>
              <w:pStyle w:val="Pa1"/>
              <w:spacing w:after="120"/>
              <w:rPr>
                <w:rFonts w:ascii="Times New Roman" w:hAnsi="Times New Roman"/>
              </w:rPr>
            </w:pPr>
            <w:r>
              <w:rPr>
                <w:rFonts w:ascii="Times New Roman" w:hAnsi="Times New Roman"/>
              </w:rPr>
              <w:t>Send OTP</w:t>
            </w:r>
          </w:p>
        </w:tc>
      </w:tr>
      <w:tr w:rsidR="006A1E10" w14:paraId="31B331A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1BAB7E6" w14:textId="244482B4"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32DDE3B" w14:textId="77777777" w:rsidR="006A1E10" w:rsidRDefault="006A1E10" w:rsidP="00090352">
            <w:pPr>
              <w:pStyle w:val="Pa1"/>
              <w:spacing w:after="120"/>
              <w:rPr>
                <w:rFonts w:ascii="Times New Roman" w:hAnsi="Times New Roman"/>
              </w:rPr>
            </w:pPr>
            <w:r>
              <w:rPr>
                <w:rFonts w:ascii="Times New Roman" w:hAnsi="Times New Roman"/>
              </w:rPr>
              <w:t>OTP will be sent on user’s email.</w:t>
            </w:r>
          </w:p>
        </w:tc>
      </w:tr>
      <w:tr w:rsidR="006A1E10" w14:paraId="29E95A2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284EB06" w14:textId="41DC84B8"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0391BBA" w14:textId="37D475EB" w:rsidR="006A1E10" w:rsidRDefault="00426976" w:rsidP="00090352">
            <w:pPr>
              <w:pStyle w:val="Pa1"/>
              <w:spacing w:after="120"/>
              <w:rPr>
                <w:rFonts w:ascii="Times New Roman" w:hAnsi="Times New Roman"/>
              </w:rPr>
            </w:pPr>
            <w:r>
              <w:rPr>
                <w:rFonts w:ascii="Times New Roman" w:hAnsi="Times New Roman"/>
              </w:rPr>
              <w:t>Student</w:t>
            </w:r>
          </w:p>
        </w:tc>
      </w:tr>
      <w:tr w:rsidR="006A1E10" w14:paraId="041487B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35659C" w14:textId="1D43C7BC"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388042A" w14:textId="1DD1E945" w:rsidR="006A1E10" w:rsidRDefault="006A1E10" w:rsidP="00090352">
            <w:pPr>
              <w:pStyle w:val="Pa1"/>
              <w:spacing w:after="120"/>
              <w:rPr>
                <w:rFonts w:ascii="Times New Roman" w:hAnsi="Times New Roman"/>
              </w:rPr>
            </w:pPr>
            <w:r>
              <w:rPr>
                <w:rFonts w:ascii="Times New Roman" w:hAnsi="Times New Roman"/>
              </w:rPr>
              <w:t>OTP is required to verify email.</w:t>
            </w:r>
          </w:p>
        </w:tc>
      </w:tr>
      <w:tr w:rsidR="006A1E10" w14:paraId="60A2120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2A743C2" w14:textId="19E29CCF"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5DF3FDF"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396927D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49B2D80" w14:textId="1F90001E"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02D6ADC" w14:textId="0535E81C" w:rsidR="006A1E10" w:rsidRDefault="00272C75" w:rsidP="00090352">
            <w:pPr>
              <w:pStyle w:val="Pa1"/>
              <w:spacing w:after="120"/>
              <w:rPr>
                <w:rFonts w:ascii="Times New Roman" w:hAnsi="Times New Roman"/>
              </w:rPr>
            </w:pPr>
            <w:r>
              <w:rPr>
                <w:rFonts w:ascii="Times New Roman" w:hAnsi="Times New Roman"/>
              </w:rPr>
              <w:t>FR-1.5.1</w:t>
            </w:r>
          </w:p>
        </w:tc>
      </w:tr>
      <w:tr w:rsidR="006A1E10" w14:paraId="5FB59F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2ABD4D" w14:textId="6A601070"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CACE40E"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55B827AA" w14:textId="77777777" w:rsidR="006A1E10" w:rsidRDefault="006A1E10" w:rsidP="006A1E10">
      <w:pPr>
        <w:rPr>
          <w:lang w:eastAsia="ar-SA"/>
        </w:rPr>
      </w:pPr>
    </w:p>
    <w:p w14:paraId="14D68D5C" w14:textId="7DE1A0A7" w:rsidR="006A1E10" w:rsidRDefault="006A1E10" w:rsidP="006A1E10">
      <w:pPr>
        <w:pStyle w:val="Caption"/>
        <w:keepNext/>
        <w:spacing w:line="276" w:lineRule="auto"/>
        <w:rPr>
          <w:szCs w:val="24"/>
        </w:rPr>
      </w:pPr>
      <w:r>
        <w:rPr>
          <w:szCs w:val="24"/>
        </w:rPr>
        <w:t>M1-UC</w:t>
      </w:r>
      <w:r w:rsidR="00201EE3">
        <w:rPr>
          <w:szCs w:val="24"/>
        </w:rPr>
        <w:t>5</w:t>
      </w:r>
      <w:r>
        <w:rPr>
          <w:noProof/>
          <w:szCs w:val="24"/>
        </w:rPr>
        <w:t xml:space="preserve">: </w:t>
      </w:r>
      <w:r>
        <w:rPr>
          <w:szCs w:val="24"/>
        </w:rPr>
        <w:t>Description of FR-1.</w:t>
      </w:r>
      <w:r w:rsidR="00201EE3">
        <w:rPr>
          <w:szCs w:val="24"/>
        </w:rPr>
        <w:t>5</w:t>
      </w:r>
      <w:r>
        <w:rPr>
          <w:szCs w:val="24"/>
        </w:rPr>
        <w:t>.</w:t>
      </w:r>
      <w:r w:rsidR="00201EE3">
        <w:rPr>
          <w:szCs w:val="24"/>
        </w:rPr>
        <w:t>3</w:t>
      </w:r>
    </w:p>
    <w:tbl>
      <w:tblPr>
        <w:tblStyle w:val="TableGrid"/>
        <w:tblW w:w="0" w:type="auto"/>
        <w:tblInd w:w="108" w:type="dxa"/>
        <w:tblLook w:val="04A0" w:firstRow="1" w:lastRow="0" w:firstColumn="1" w:lastColumn="0" w:noHBand="0" w:noVBand="1"/>
      </w:tblPr>
      <w:tblGrid>
        <w:gridCol w:w="2276"/>
        <w:gridCol w:w="6966"/>
      </w:tblGrid>
      <w:tr w:rsidR="006A1E10" w14:paraId="5F19F4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F9CBC8" w14:textId="6D85762A"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B0B6476" w14:textId="3A32AD17" w:rsidR="006A1E10" w:rsidRDefault="006A1E10" w:rsidP="00090352">
            <w:pPr>
              <w:pStyle w:val="Pa1"/>
              <w:spacing w:after="120"/>
              <w:rPr>
                <w:rFonts w:ascii="Times New Roman" w:hAnsi="Times New Roman"/>
              </w:rPr>
            </w:pPr>
            <w:r>
              <w:rPr>
                <w:rFonts w:ascii="Times New Roman" w:hAnsi="Times New Roman"/>
              </w:rPr>
              <w:t>FR-1.</w:t>
            </w:r>
            <w:r w:rsidR="00201EE3">
              <w:rPr>
                <w:rFonts w:ascii="Times New Roman" w:hAnsi="Times New Roman"/>
              </w:rPr>
              <w:t>5</w:t>
            </w:r>
            <w:r>
              <w:rPr>
                <w:rFonts w:ascii="Times New Roman" w:hAnsi="Times New Roman"/>
              </w:rPr>
              <w:t>.</w:t>
            </w:r>
            <w:r w:rsidR="00201EE3">
              <w:rPr>
                <w:rFonts w:ascii="Times New Roman" w:hAnsi="Times New Roman"/>
              </w:rPr>
              <w:t>3</w:t>
            </w:r>
          </w:p>
        </w:tc>
      </w:tr>
      <w:tr w:rsidR="006A1E10" w14:paraId="6416939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1C6F44E" w14:textId="7072D47D"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8970138" w14:textId="77777777" w:rsidR="006A1E10" w:rsidRDefault="006A1E10" w:rsidP="00090352">
            <w:pPr>
              <w:pStyle w:val="Pa1"/>
              <w:spacing w:after="120"/>
              <w:rPr>
                <w:rFonts w:ascii="Times New Roman" w:hAnsi="Times New Roman"/>
              </w:rPr>
            </w:pPr>
            <w:r>
              <w:rPr>
                <w:rFonts w:ascii="Times New Roman" w:hAnsi="Times New Roman"/>
              </w:rPr>
              <w:t>Enter OTP</w:t>
            </w:r>
          </w:p>
        </w:tc>
      </w:tr>
      <w:tr w:rsidR="006A1E10" w14:paraId="00ED537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29EFCF" w14:textId="6C41D203"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0E1C91E" w14:textId="032024F0" w:rsidR="006A1E10" w:rsidRDefault="006A1E10"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OTP in given input field.</w:t>
            </w:r>
          </w:p>
        </w:tc>
      </w:tr>
      <w:tr w:rsidR="006A1E10" w14:paraId="26FBD80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BA81F0D" w14:textId="75D269A2"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BBC043F" w14:textId="092E65D3" w:rsidR="006A1E10" w:rsidRDefault="00A122C2" w:rsidP="00090352">
            <w:pPr>
              <w:pStyle w:val="Pa1"/>
              <w:spacing w:after="120"/>
              <w:rPr>
                <w:rFonts w:ascii="Times New Roman" w:hAnsi="Times New Roman"/>
              </w:rPr>
            </w:pPr>
            <w:r>
              <w:rPr>
                <w:rFonts w:ascii="Times New Roman" w:hAnsi="Times New Roman"/>
              </w:rPr>
              <w:t>Student</w:t>
            </w:r>
          </w:p>
        </w:tc>
      </w:tr>
      <w:tr w:rsidR="006A1E10" w14:paraId="6FECA08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69ADBB5" w14:textId="0A7B9A5C"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DEB88D2" w14:textId="77777777" w:rsidR="006A1E10" w:rsidRDefault="006A1E10" w:rsidP="00090352">
            <w:pPr>
              <w:pStyle w:val="Pa1"/>
              <w:spacing w:after="120"/>
              <w:rPr>
                <w:rFonts w:ascii="Times New Roman" w:hAnsi="Times New Roman"/>
              </w:rPr>
            </w:pPr>
            <w:r>
              <w:rPr>
                <w:rFonts w:ascii="Times New Roman" w:hAnsi="Times New Roman"/>
              </w:rPr>
              <w:t>OTP is required to register the user.</w:t>
            </w:r>
          </w:p>
        </w:tc>
      </w:tr>
      <w:tr w:rsidR="006A1E10" w14:paraId="047680E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3D641E3" w14:textId="7CA1C4CF"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DAA972E"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029850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3BD271" w14:textId="15EA7DA5"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F051F8D" w14:textId="5D2CD179" w:rsidR="006A1E10" w:rsidRDefault="00705555" w:rsidP="00090352">
            <w:pPr>
              <w:pStyle w:val="Pa1"/>
              <w:spacing w:after="120"/>
              <w:rPr>
                <w:rFonts w:ascii="Times New Roman" w:hAnsi="Times New Roman"/>
              </w:rPr>
            </w:pPr>
            <w:r>
              <w:rPr>
                <w:rFonts w:ascii="Times New Roman" w:hAnsi="Times New Roman"/>
              </w:rPr>
              <w:t>FR-1.5.1, FR-1.5.2</w:t>
            </w:r>
          </w:p>
        </w:tc>
      </w:tr>
      <w:tr w:rsidR="006A1E10" w14:paraId="5B07251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85A9D7D" w14:textId="3EA01A86"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7588C32"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3C26D5C6" w14:textId="77777777" w:rsidR="006A1E10" w:rsidRDefault="006A1E10" w:rsidP="006A1E10">
      <w:pPr>
        <w:pStyle w:val="Caption"/>
        <w:keepNext/>
        <w:spacing w:line="276" w:lineRule="auto"/>
        <w:rPr>
          <w:szCs w:val="24"/>
        </w:rPr>
      </w:pPr>
    </w:p>
    <w:p w14:paraId="1672AF46" w14:textId="600A8D1D" w:rsidR="006A1E10" w:rsidRDefault="006A1E10" w:rsidP="006A1E10">
      <w:pPr>
        <w:pStyle w:val="Caption"/>
        <w:keepNext/>
        <w:spacing w:line="276" w:lineRule="auto"/>
        <w:rPr>
          <w:szCs w:val="24"/>
        </w:rPr>
      </w:pPr>
      <w:r>
        <w:rPr>
          <w:szCs w:val="24"/>
        </w:rPr>
        <w:t>M1-UC</w:t>
      </w:r>
      <w:r w:rsidR="00F012DE">
        <w:rPr>
          <w:szCs w:val="24"/>
        </w:rPr>
        <w:t>5</w:t>
      </w:r>
      <w:r>
        <w:rPr>
          <w:noProof/>
          <w:szCs w:val="24"/>
        </w:rPr>
        <w:t xml:space="preserve">: </w:t>
      </w:r>
      <w:r>
        <w:rPr>
          <w:szCs w:val="24"/>
        </w:rPr>
        <w:t>Description of FR-1.</w:t>
      </w:r>
      <w:r w:rsidR="00F012DE">
        <w:rPr>
          <w:szCs w:val="24"/>
        </w:rPr>
        <w:t>5</w:t>
      </w:r>
      <w:r>
        <w:rPr>
          <w:szCs w:val="24"/>
        </w:rPr>
        <w:t>.</w:t>
      </w:r>
      <w:r w:rsidR="00F012DE">
        <w:rPr>
          <w:szCs w:val="24"/>
        </w:rPr>
        <w:t>4</w:t>
      </w:r>
    </w:p>
    <w:tbl>
      <w:tblPr>
        <w:tblStyle w:val="TableGrid"/>
        <w:tblW w:w="0" w:type="auto"/>
        <w:tblInd w:w="108" w:type="dxa"/>
        <w:tblLook w:val="04A0" w:firstRow="1" w:lastRow="0" w:firstColumn="1" w:lastColumn="0" w:noHBand="0" w:noVBand="1"/>
      </w:tblPr>
      <w:tblGrid>
        <w:gridCol w:w="2276"/>
        <w:gridCol w:w="6966"/>
      </w:tblGrid>
      <w:tr w:rsidR="006A1E10" w14:paraId="0D2B8D9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8BAC015" w14:textId="5C1F3D26"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F67D38D" w14:textId="2FFD693B" w:rsidR="006A1E10" w:rsidRDefault="006A1E10" w:rsidP="00090352">
            <w:pPr>
              <w:pStyle w:val="Pa1"/>
              <w:spacing w:after="120"/>
              <w:rPr>
                <w:rFonts w:ascii="Times New Roman" w:hAnsi="Times New Roman"/>
              </w:rPr>
            </w:pPr>
            <w:r>
              <w:rPr>
                <w:rFonts w:ascii="Times New Roman" w:hAnsi="Times New Roman"/>
              </w:rPr>
              <w:t>FR-1.</w:t>
            </w:r>
            <w:r w:rsidR="00BB51E2">
              <w:rPr>
                <w:rFonts w:ascii="Times New Roman" w:hAnsi="Times New Roman"/>
              </w:rPr>
              <w:t>5</w:t>
            </w:r>
            <w:r>
              <w:rPr>
                <w:rFonts w:ascii="Times New Roman" w:hAnsi="Times New Roman"/>
              </w:rPr>
              <w:t>.</w:t>
            </w:r>
            <w:r w:rsidR="00BB51E2">
              <w:rPr>
                <w:rFonts w:ascii="Times New Roman" w:hAnsi="Times New Roman"/>
              </w:rPr>
              <w:t>4</w:t>
            </w:r>
          </w:p>
        </w:tc>
      </w:tr>
      <w:tr w:rsidR="006A1E10" w14:paraId="7D725E8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AE454CA" w14:textId="672846A5"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495AF4A" w14:textId="441B09FE" w:rsidR="006A1E10" w:rsidRDefault="006A1E10" w:rsidP="00090352">
            <w:pPr>
              <w:pStyle w:val="Pa1"/>
              <w:spacing w:after="120"/>
              <w:rPr>
                <w:rFonts w:ascii="Times New Roman" w:hAnsi="Times New Roman"/>
              </w:rPr>
            </w:pPr>
            <w:r>
              <w:rPr>
                <w:rFonts w:ascii="Times New Roman" w:hAnsi="Times New Roman"/>
              </w:rPr>
              <w:t xml:space="preserve">Enter </w:t>
            </w:r>
            <w:r w:rsidR="00FF28FF">
              <w:rPr>
                <w:rFonts w:ascii="Times New Roman" w:hAnsi="Times New Roman"/>
              </w:rPr>
              <w:t>New Password</w:t>
            </w:r>
          </w:p>
        </w:tc>
      </w:tr>
      <w:tr w:rsidR="006A1E10" w14:paraId="19F7B16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7A26207" w14:textId="2F2FECC2"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976483" w14:textId="411C8335" w:rsidR="006A1E10" w:rsidRDefault="006A1E10"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w:t>
            </w:r>
            <w:r w:rsidR="00101849">
              <w:rPr>
                <w:rFonts w:ascii="Times New Roman" w:hAnsi="Times New Roman"/>
              </w:rPr>
              <w:t xml:space="preserve"> new password</w:t>
            </w:r>
            <w:r>
              <w:rPr>
                <w:rFonts w:ascii="Times New Roman" w:hAnsi="Times New Roman"/>
              </w:rPr>
              <w:t xml:space="preserve"> in the given input field.</w:t>
            </w:r>
          </w:p>
        </w:tc>
      </w:tr>
      <w:tr w:rsidR="006A1E10" w14:paraId="6732977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E5CD47E" w14:textId="32333785"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A50C215" w14:textId="5DC73E63" w:rsidR="006A1E10" w:rsidRDefault="00335C27" w:rsidP="00090352">
            <w:pPr>
              <w:pStyle w:val="Pa1"/>
              <w:spacing w:after="120"/>
              <w:rPr>
                <w:rFonts w:ascii="Times New Roman" w:hAnsi="Times New Roman"/>
              </w:rPr>
            </w:pPr>
            <w:r>
              <w:rPr>
                <w:rFonts w:ascii="Times New Roman" w:hAnsi="Times New Roman"/>
              </w:rPr>
              <w:t>Student</w:t>
            </w:r>
          </w:p>
        </w:tc>
      </w:tr>
      <w:tr w:rsidR="006A1E10" w14:paraId="2E34AC0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E88E8A" w14:textId="443EFBDD"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6B0F85B" w14:textId="01A5BAD3" w:rsidR="006A1E10" w:rsidRDefault="00C74075" w:rsidP="00090352">
            <w:pPr>
              <w:pStyle w:val="Pa1"/>
              <w:spacing w:after="120"/>
              <w:rPr>
                <w:rFonts w:ascii="Times New Roman" w:hAnsi="Times New Roman"/>
              </w:rPr>
            </w:pPr>
            <w:r>
              <w:rPr>
                <w:rFonts w:ascii="Times New Roman" w:hAnsi="Times New Roman"/>
              </w:rPr>
              <w:t xml:space="preserve">Password </w:t>
            </w:r>
            <w:r w:rsidR="006A1E10">
              <w:rPr>
                <w:rFonts w:ascii="Times New Roman" w:hAnsi="Times New Roman"/>
              </w:rPr>
              <w:t xml:space="preserve">is required to </w:t>
            </w:r>
            <w:r>
              <w:rPr>
                <w:rFonts w:ascii="Times New Roman" w:hAnsi="Times New Roman"/>
              </w:rPr>
              <w:t>login next time</w:t>
            </w:r>
            <w:r w:rsidR="006A1E10">
              <w:rPr>
                <w:rFonts w:ascii="Times New Roman" w:hAnsi="Times New Roman"/>
              </w:rPr>
              <w:t>.</w:t>
            </w:r>
          </w:p>
        </w:tc>
      </w:tr>
      <w:tr w:rsidR="006A1E10" w14:paraId="4E36A2B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B94544" w14:textId="0544908D"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FA313AD"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1B7A627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10E5D7E" w14:textId="1DA748C5"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F257806" w14:textId="2CFE38D6" w:rsidR="006A1E10" w:rsidRDefault="004B447A" w:rsidP="00090352">
            <w:pPr>
              <w:pStyle w:val="Pa1"/>
              <w:spacing w:after="120"/>
              <w:rPr>
                <w:rFonts w:ascii="Times New Roman" w:hAnsi="Times New Roman"/>
              </w:rPr>
            </w:pPr>
            <w:r>
              <w:rPr>
                <w:rFonts w:ascii="Times New Roman" w:hAnsi="Times New Roman"/>
              </w:rPr>
              <w:t>FR-1.5.1, FR-1.5.2, FR-1.5.3</w:t>
            </w:r>
          </w:p>
        </w:tc>
      </w:tr>
      <w:tr w:rsidR="006A1E10" w14:paraId="06E367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11F1783" w14:textId="1BD95372" w:rsidR="006A1E10"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0D5D89A"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25FB0FD2" w14:textId="506D8B5F" w:rsidR="006A1E10" w:rsidRDefault="006A1E10" w:rsidP="00384F5C">
      <w:pPr>
        <w:rPr>
          <w:lang w:eastAsia="ar-SA"/>
        </w:rPr>
      </w:pPr>
    </w:p>
    <w:p w14:paraId="368B3033" w14:textId="3A24EDBA" w:rsidR="005606F2" w:rsidRDefault="005606F2" w:rsidP="005606F2">
      <w:pPr>
        <w:pStyle w:val="Caption"/>
        <w:keepNext/>
        <w:spacing w:line="276" w:lineRule="auto"/>
        <w:rPr>
          <w:szCs w:val="24"/>
        </w:rPr>
      </w:pPr>
      <w:r>
        <w:rPr>
          <w:szCs w:val="24"/>
        </w:rPr>
        <w:t>M1-UC5</w:t>
      </w:r>
      <w:r>
        <w:rPr>
          <w:noProof/>
          <w:szCs w:val="24"/>
        </w:rPr>
        <w:t xml:space="preserve">: </w:t>
      </w:r>
      <w:r>
        <w:rPr>
          <w:szCs w:val="24"/>
        </w:rPr>
        <w:t>Description of FR-1.5.</w:t>
      </w:r>
      <w:r w:rsidR="00614378">
        <w:rPr>
          <w:szCs w:val="24"/>
        </w:rPr>
        <w:t>5</w:t>
      </w:r>
    </w:p>
    <w:tbl>
      <w:tblPr>
        <w:tblStyle w:val="TableGrid"/>
        <w:tblW w:w="0" w:type="auto"/>
        <w:tblInd w:w="108" w:type="dxa"/>
        <w:tblLook w:val="04A0" w:firstRow="1" w:lastRow="0" w:firstColumn="1" w:lastColumn="0" w:noHBand="0" w:noVBand="1"/>
      </w:tblPr>
      <w:tblGrid>
        <w:gridCol w:w="2276"/>
        <w:gridCol w:w="6966"/>
      </w:tblGrid>
      <w:tr w:rsidR="005606F2" w14:paraId="2E98331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C4F231" w14:textId="1D389FE5"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28BF739" w14:textId="3FF067DA" w:rsidR="005606F2" w:rsidRDefault="005606F2" w:rsidP="00090352">
            <w:pPr>
              <w:pStyle w:val="Pa1"/>
              <w:spacing w:after="120"/>
              <w:rPr>
                <w:rFonts w:ascii="Times New Roman" w:hAnsi="Times New Roman"/>
              </w:rPr>
            </w:pPr>
            <w:r>
              <w:rPr>
                <w:rFonts w:ascii="Times New Roman" w:hAnsi="Times New Roman"/>
              </w:rPr>
              <w:t>FR-1.5.</w:t>
            </w:r>
            <w:r w:rsidR="00614378">
              <w:rPr>
                <w:rFonts w:ascii="Times New Roman" w:hAnsi="Times New Roman"/>
              </w:rPr>
              <w:t>5</w:t>
            </w:r>
          </w:p>
        </w:tc>
      </w:tr>
      <w:tr w:rsidR="005606F2" w14:paraId="04FCFE4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ED4DC8" w14:textId="010CC8EA" w:rsidR="005606F2" w:rsidRDefault="00753285" w:rsidP="00090352">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DCDA342" w14:textId="70EF0616" w:rsidR="005606F2" w:rsidRDefault="00614378" w:rsidP="00090352">
            <w:pPr>
              <w:pStyle w:val="Pa1"/>
              <w:spacing w:after="120"/>
              <w:rPr>
                <w:rFonts w:ascii="Times New Roman" w:hAnsi="Times New Roman"/>
              </w:rPr>
            </w:pPr>
            <w:r>
              <w:rPr>
                <w:rFonts w:ascii="Times New Roman" w:hAnsi="Times New Roman"/>
              </w:rPr>
              <w:t xml:space="preserve">Confirm </w:t>
            </w:r>
            <w:r w:rsidR="005606F2">
              <w:rPr>
                <w:rFonts w:ascii="Times New Roman" w:hAnsi="Times New Roman"/>
              </w:rPr>
              <w:t>New Password</w:t>
            </w:r>
          </w:p>
        </w:tc>
      </w:tr>
      <w:tr w:rsidR="005606F2" w14:paraId="307A2F1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B2F760" w14:textId="34351D3A"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4C91012" w14:textId="6F898583" w:rsidR="005606F2" w:rsidRDefault="005606F2"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new password </w:t>
            </w:r>
            <w:r w:rsidR="00384191">
              <w:rPr>
                <w:rFonts w:ascii="Times New Roman" w:hAnsi="Times New Roman"/>
              </w:rPr>
              <w:t xml:space="preserve">again </w:t>
            </w:r>
            <w:r>
              <w:rPr>
                <w:rFonts w:ascii="Times New Roman" w:hAnsi="Times New Roman"/>
              </w:rPr>
              <w:t>in the given input field.</w:t>
            </w:r>
          </w:p>
        </w:tc>
      </w:tr>
      <w:tr w:rsidR="005606F2" w14:paraId="48A2970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A6E9506" w14:textId="140163CA"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F57DC12" w14:textId="77777777" w:rsidR="005606F2" w:rsidRDefault="005606F2" w:rsidP="00090352">
            <w:pPr>
              <w:pStyle w:val="Pa1"/>
              <w:spacing w:after="120"/>
              <w:rPr>
                <w:rFonts w:ascii="Times New Roman" w:hAnsi="Times New Roman"/>
              </w:rPr>
            </w:pPr>
            <w:r>
              <w:rPr>
                <w:rFonts w:ascii="Times New Roman" w:hAnsi="Times New Roman"/>
              </w:rPr>
              <w:t>Student</w:t>
            </w:r>
          </w:p>
        </w:tc>
      </w:tr>
      <w:tr w:rsidR="005606F2" w14:paraId="3844806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0889E05" w14:textId="28763B5E"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422DB51" w14:textId="77777777" w:rsidR="005606F2" w:rsidRDefault="005606F2" w:rsidP="00090352">
            <w:pPr>
              <w:pStyle w:val="Pa1"/>
              <w:spacing w:after="120"/>
              <w:rPr>
                <w:rFonts w:ascii="Times New Roman" w:hAnsi="Times New Roman"/>
              </w:rPr>
            </w:pPr>
            <w:r>
              <w:rPr>
                <w:rFonts w:ascii="Times New Roman" w:hAnsi="Times New Roman"/>
              </w:rPr>
              <w:t>Password is required to login next time.</w:t>
            </w:r>
          </w:p>
        </w:tc>
      </w:tr>
      <w:tr w:rsidR="005606F2" w14:paraId="400B98E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6FFB2CF" w14:textId="2D8A5324"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A7B878B" w14:textId="77777777" w:rsidR="005606F2" w:rsidRDefault="005606F2" w:rsidP="00090352">
            <w:pPr>
              <w:pStyle w:val="Pa1"/>
              <w:spacing w:after="120"/>
              <w:rPr>
                <w:rFonts w:ascii="Times New Roman" w:hAnsi="Times New Roman"/>
              </w:rPr>
            </w:pPr>
            <w:r>
              <w:rPr>
                <w:rFonts w:ascii="Times New Roman" w:hAnsi="Times New Roman"/>
              </w:rPr>
              <w:t>N/A</w:t>
            </w:r>
          </w:p>
        </w:tc>
      </w:tr>
      <w:tr w:rsidR="005606F2" w14:paraId="7501627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7F541EA" w14:textId="3DAE3C6E"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6EE74BE" w14:textId="19F1052D" w:rsidR="005606F2" w:rsidRDefault="004B447A" w:rsidP="004B447A">
            <w:pPr>
              <w:pStyle w:val="Pa1"/>
              <w:spacing w:after="120"/>
              <w:rPr>
                <w:rFonts w:ascii="Times New Roman" w:hAnsi="Times New Roman"/>
              </w:rPr>
            </w:pPr>
            <w:r>
              <w:rPr>
                <w:rFonts w:ascii="Times New Roman" w:hAnsi="Times New Roman"/>
              </w:rPr>
              <w:t>FR-1.5.1, FR-1.5.2, FR-1.5.3, FR-1.5.4</w:t>
            </w:r>
          </w:p>
        </w:tc>
      </w:tr>
      <w:tr w:rsidR="005606F2" w14:paraId="1728BE8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2BF122" w14:textId="1FD01606" w:rsidR="005606F2"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DCE8749" w14:textId="77777777" w:rsidR="005606F2" w:rsidRDefault="005606F2" w:rsidP="00090352">
            <w:pPr>
              <w:pStyle w:val="Pa1"/>
              <w:spacing w:after="120"/>
              <w:rPr>
                <w:rFonts w:ascii="Times New Roman" w:hAnsi="Times New Roman"/>
              </w:rPr>
            </w:pPr>
            <w:r>
              <w:rPr>
                <w:rFonts w:ascii="Times New Roman" w:hAnsi="Times New Roman"/>
              </w:rPr>
              <w:t>High</w:t>
            </w:r>
          </w:p>
        </w:tc>
      </w:tr>
    </w:tbl>
    <w:p w14:paraId="1588A769" w14:textId="7CDDCABB" w:rsidR="005606F2" w:rsidRDefault="005606F2" w:rsidP="00384F5C">
      <w:pPr>
        <w:rPr>
          <w:lang w:eastAsia="ar-SA"/>
        </w:rPr>
      </w:pPr>
    </w:p>
    <w:p w14:paraId="0B17DB70" w14:textId="5E62184A"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1</w:t>
      </w:r>
    </w:p>
    <w:tbl>
      <w:tblPr>
        <w:tblStyle w:val="TableGrid"/>
        <w:tblW w:w="0" w:type="auto"/>
        <w:tblInd w:w="108" w:type="dxa"/>
        <w:tblLook w:val="04A0" w:firstRow="1" w:lastRow="0" w:firstColumn="1" w:lastColumn="0" w:noHBand="0" w:noVBand="1"/>
      </w:tblPr>
      <w:tblGrid>
        <w:gridCol w:w="2276"/>
        <w:gridCol w:w="6966"/>
      </w:tblGrid>
      <w:tr w:rsidR="00957DA8" w14:paraId="2D926B4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4A0EFC" w14:textId="57AD45A4"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D2DB556" w14:textId="7303272A"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1</w:t>
            </w:r>
          </w:p>
        </w:tc>
      </w:tr>
      <w:tr w:rsidR="00957DA8" w14:paraId="5806771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2A3DC2" w14:textId="0E92F398"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09039CF" w14:textId="77777777" w:rsidR="00957DA8" w:rsidRDefault="00957DA8" w:rsidP="00090352">
            <w:pPr>
              <w:pStyle w:val="Pa1"/>
              <w:spacing w:after="120"/>
              <w:rPr>
                <w:rFonts w:ascii="Times New Roman" w:hAnsi="Times New Roman"/>
              </w:rPr>
            </w:pPr>
            <w:r>
              <w:rPr>
                <w:rFonts w:ascii="Times New Roman" w:hAnsi="Times New Roman"/>
              </w:rPr>
              <w:t>Enter Email</w:t>
            </w:r>
          </w:p>
        </w:tc>
      </w:tr>
      <w:tr w:rsidR="00957DA8" w14:paraId="3523018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14873A" w14:textId="7C287CFA"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D9480EE" w14:textId="2344256D" w:rsidR="00957DA8" w:rsidRDefault="00957DA8"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email in the given input field.</w:t>
            </w:r>
          </w:p>
        </w:tc>
      </w:tr>
      <w:tr w:rsidR="00957DA8" w14:paraId="68A7E19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FE746F" w14:textId="713AEE70"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EC57861"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1DBE3E0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86ABE9" w14:textId="02835381"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87DD0C0" w14:textId="77777777" w:rsidR="00957DA8" w:rsidRDefault="00957DA8" w:rsidP="00090352">
            <w:pPr>
              <w:pStyle w:val="Pa1"/>
              <w:spacing w:after="120"/>
              <w:rPr>
                <w:rFonts w:ascii="Times New Roman" w:hAnsi="Times New Roman"/>
              </w:rPr>
            </w:pPr>
            <w:r>
              <w:rPr>
                <w:rFonts w:ascii="Times New Roman" w:hAnsi="Times New Roman"/>
              </w:rPr>
              <w:t>Email is required to reset user password.</w:t>
            </w:r>
          </w:p>
        </w:tc>
      </w:tr>
      <w:tr w:rsidR="00957DA8" w14:paraId="4A0F98A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65F4C92" w14:textId="704643D0"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1093A55"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72283BC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3614831" w14:textId="2048ECA7"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61B58BD"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4B2410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C8B0BF4" w14:textId="7D2EA2DE"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D565972"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4DDB579C" w14:textId="12A72F6D" w:rsidR="00957DA8" w:rsidRDefault="00957DA8" w:rsidP="00957DA8">
      <w:pPr>
        <w:rPr>
          <w:b/>
          <w:bCs/>
        </w:rPr>
      </w:pPr>
    </w:p>
    <w:p w14:paraId="72BCE026" w14:textId="066AC48C"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2</w:t>
      </w:r>
    </w:p>
    <w:tbl>
      <w:tblPr>
        <w:tblStyle w:val="TableGrid"/>
        <w:tblW w:w="0" w:type="auto"/>
        <w:tblInd w:w="108" w:type="dxa"/>
        <w:tblLook w:val="04A0" w:firstRow="1" w:lastRow="0" w:firstColumn="1" w:lastColumn="0" w:noHBand="0" w:noVBand="1"/>
      </w:tblPr>
      <w:tblGrid>
        <w:gridCol w:w="2276"/>
        <w:gridCol w:w="6966"/>
      </w:tblGrid>
      <w:tr w:rsidR="00957DA8" w14:paraId="0DF93BF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2F001E6" w14:textId="483DCE3C"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C85A434" w14:textId="0CF442F7"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2</w:t>
            </w:r>
          </w:p>
        </w:tc>
      </w:tr>
      <w:tr w:rsidR="00957DA8" w14:paraId="644FE7F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7DCA0C" w14:textId="7550ADF5"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DBCEFFF" w14:textId="77777777" w:rsidR="00957DA8" w:rsidRDefault="00957DA8" w:rsidP="00090352">
            <w:pPr>
              <w:pStyle w:val="Pa1"/>
              <w:spacing w:after="120"/>
              <w:rPr>
                <w:rFonts w:ascii="Times New Roman" w:hAnsi="Times New Roman"/>
              </w:rPr>
            </w:pPr>
            <w:r>
              <w:rPr>
                <w:rFonts w:ascii="Times New Roman" w:hAnsi="Times New Roman"/>
              </w:rPr>
              <w:t>Send OTP</w:t>
            </w:r>
          </w:p>
        </w:tc>
      </w:tr>
      <w:tr w:rsidR="00957DA8" w14:paraId="30E4C92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83093B" w14:textId="5BCFE108"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6060B1B" w14:textId="77777777" w:rsidR="00957DA8" w:rsidRDefault="00957DA8" w:rsidP="00090352">
            <w:pPr>
              <w:pStyle w:val="Pa1"/>
              <w:spacing w:after="120"/>
              <w:rPr>
                <w:rFonts w:ascii="Times New Roman" w:hAnsi="Times New Roman"/>
              </w:rPr>
            </w:pPr>
            <w:r>
              <w:rPr>
                <w:rFonts w:ascii="Times New Roman" w:hAnsi="Times New Roman"/>
              </w:rPr>
              <w:t>OTP will be sent on user’s email.</w:t>
            </w:r>
          </w:p>
        </w:tc>
      </w:tr>
      <w:tr w:rsidR="00957DA8" w14:paraId="1FB2686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059570" w14:textId="5A978EFD"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542D355"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79B92DA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5D03E1" w14:textId="13EAD047"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D6A7FE3" w14:textId="77777777" w:rsidR="00957DA8" w:rsidRDefault="00957DA8" w:rsidP="00090352">
            <w:pPr>
              <w:pStyle w:val="Pa1"/>
              <w:spacing w:after="120"/>
              <w:rPr>
                <w:rFonts w:ascii="Times New Roman" w:hAnsi="Times New Roman"/>
              </w:rPr>
            </w:pPr>
            <w:r>
              <w:rPr>
                <w:rFonts w:ascii="Times New Roman" w:hAnsi="Times New Roman"/>
              </w:rPr>
              <w:t>OTP is required to verify email.</w:t>
            </w:r>
          </w:p>
        </w:tc>
      </w:tr>
      <w:tr w:rsidR="00957DA8" w14:paraId="09DBF3E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0199285" w14:textId="0A6A9FDA"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016E857" w14:textId="6F8791E3" w:rsidR="00957DA8" w:rsidRDefault="00B30064" w:rsidP="00090352">
            <w:pPr>
              <w:pStyle w:val="Pa1"/>
              <w:spacing w:after="120"/>
              <w:rPr>
                <w:rFonts w:ascii="Times New Roman" w:hAnsi="Times New Roman"/>
              </w:rPr>
            </w:pPr>
            <w:r>
              <w:rPr>
                <w:rFonts w:ascii="Times New Roman" w:hAnsi="Times New Roman"/>
              </w:rPr>
              <w:t>FR-1.6.1</w:t>
            </w:r>
          </w:p>
        </w:tc>
      </w:tr>
      <w:tr w:rsidR="00957DA8" w14:paraId="2688DEF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62985EB" w14:textId="55AF31CD"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03600F"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3F7F3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BDF6AF2" w14:textId="6B1547ED"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516BA5A"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5A330F69" w14:textId="77777777" w:rsidR="00957DA8" w:rsidRDefault="00957DA8" w:rsidP="00957DA8">
      <w:pPr>
        <w:rPr>
          <w:lang w:eastAsia="ar-SA"/>
        </w:rPr>
      </w:pPr>
    </w:p>
    <w:p w14:paraId="73E30E00" w14:textId="69C8241F"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3</w:t>
      </w:r>
    </w:p>
    <w:tbl>
      <w:tblPr>
        <w:tblStyle w:val="TableGrid"/>
        <w:tblW w:w="0" w:type="auto"/>
        <w:tblInd w:w="108" w:type="dxa"/>
        <w:tblLook w:val="04A0" w:firstRow="1" w:lastRow="0" w:firstColumn="1" w:lastColumn="0" w:noHBand="0" w:noVBand="1"/>
      </w:tblPr>
      <w:tblGrid>
        <w:gridCol w:w="2276"/>
        <w:gridCol w:w="6966"/>
      </w:tblGrid>
      <w:tr w:rsidR="00957DA8" w14:paraId="0D5125F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9D148D" w14:textId="3CC32A91"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D2A5D7B" w14:textId="39879561"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3</w:t>
            </w:r>
          </w:p>
        </w:tc>
      </w:tr>
      <w:tr w:rsidR="00957DA8" w14:paraId="2C46CAB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D2AD00B" w14:textId="193FF6F5"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E7C293C" w14:textId="77777777" w:rsidR="00957DA8" w:rsidRDefault="00957DA8" w:rsidP="00090352">
            <w:pPr>
              <w:pStyle w:val="Pa1"/>
              <w:spacing w:after="120"/>
              <w:rPr>
                <w:rFonts w:ascii="Times New Roman" w:hAnsi="Times New Roman"/>
              </w:rPr>
            </w:pPr>
            <w:r>
              <w:rPr>
                <w:rFonts w:ascii="Times New Roman" w:hAnsi="Times New Roman"/>
              </w:rPr>
              <w:t>Enter OTP</w:t>
            </w:r>
          </w:p>
        </w:tc>
      </w:tr>
      <w:tr w:rsidR="00957DA8" w14:paraId="6F9892C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2DBF2A6" w14:textId="74940838"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F8A32C" w14:textId="615BFEB3" w:rsidR="00957DA8" w:rsidRDefault="00957DA8"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OTP in given input field.</w:t>
            </w:r>
          </w:p>
        </w:tc>
      </w:tr>
      <w:tr w:rsidR="00957DA8" w14:paraId="0852441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B445E58" w14:textId="7F29CC58"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8E445B1"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1AB1477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0BB179" w14:textId="1C3D19A7" w:rsidR="00957DA8" w:rsidRDefault="00753285" w:rsidP="00090352">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6A45DD9" w14:textId="77777777" w:rsidR="00957DA8" w:rsidRDefault="00957DA8" w:rsidP="00090352">
            <w:pPr>
              <w:pStyle w:val="Pa1"/>
              <w:spacing w:after="120"/>
              <w:rPr>
                <w:rFonts w:ascii="Times New Roman" w:hAnsi="Times New Roman"/>
              </w:rPr>
            </w:pPr>
            <w:r>
              <w:rPr>
                <w:rFonts w:ascii="Times New Roman" w:hAnsi="Times New Roman"/>
              </w:rPr>
              <w:t>OTP is required to register the user.</w:t>
            </w:r>
          </w:p>
        </w:tc>
      </w:tr>
      <w:tr w:rsidR="00957DA8" w14:paraId="6A10A1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E0E8C66" w14:textId="3AA74C91"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F2CF06F"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67C2C7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B1CEAC7" w14:textId="1FC900ED"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F67A6F0" w14:textId="11720810" w:rsidR="00957DA8" w:rsidRDefault="006174F4" w:rsidP="00090352">
            <w:pPr>
              <w:pStyle w:val="Pa1"/>
              <w:spacing w:after="120"/>
              <w:rPr>
                <w:rFonts w:ascii="Times New Roman" w:hAnsi="Times New Roman"/>
              </w:rPr>
            </w:pPr>
            <w:r>
              <w:rPr>
                <w:rFonts w:ascii="Times New Roman" w:hAnsi="Times New Roman"/>
              </w:rPr>
              <w:t>FR-1.6.1, FR-1.6.2</w:t>
            </w:r>
          </w:p>
        </w:tc>
      </w:tr>
      <w:tr w:rsidR="00957DA8" w14:paraId="23F8630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4C1AA10" w14:textId="70D2014B"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4A61ECC"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0AFC0B8B" w14:textId="77777777" w:rsidR="00957DA8" w:rsidRDefault="00957DA8" w:rsidP="00957DA8">
      <w:pPr>
        <w:pStyle w:val="Caption"/>
        <w:keepNext/>
        <w:spacing w:line="276" w:lineRule="auto"/>
        <w:rPr>
          <w:szCs w:val="24"/>
        </w:rPr>
      </w:pPr>
    </w:p>
    <w:p w14:paraId="02537A9D" w14:textId="7F318FC0"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4</w:t>
      </w:r>
    </w:p>
    <w:tbl>
      <w:tblPr>
        <w:tblStyle w:val="TableGrid"/>
        <w:tblW w:w="0" w:type="auto"/>
        <w:tblInd w:w="108" w:type="dxa"/>
        <w:tblLook w:val="04A0" w:firstRow="1" w:lastRow="0" w:firstColumn="1" w:lastColumn="0" w:noHBand="0" w:noVBand="1"/>
      </w:tblPr>
      <w:tblGrid>
        <w:gridCol w:w="2276"/>
        <w:gridCol w:w="6966"/>
      </w:tblGrid>
      <w:tr w:rsidR="00957DA8" w14:paraId="6E4CCC0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938577" w14:textId="39763CAB"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1741B6B" w14:textId="51ADDF3F"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4</w:t>
            </w:r>
          </w:p>
        </w:tc>
      </w:tr>
      <w:tr w:rsidR="00957DA8" w14:paraId="6F29BB3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33B5766" w14:textId="67D5C628"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694A278" w14:textId="77777777" w:rsidR="00957DA8" w:rsidRDefault="00957DA8" w:rsidP="00090352">
            <w:pPr>
              <w:pStyle w:val="Pa1"/>
              <w:spacing w:after="120"/>
              <w:rPr>
                <w:rFonts w:ascii="Times New Roman" w:hAnsi="Times New Roman"/>
              </w:rPr>
            </w:pPr>
            <w:r>
              <w:rPr>
                <w:rFonts w:ascii="Times New Roman" w:hAnsi="Times New Roman"/>
              </w:rPr>
              <w:t>Enter New Password</w:t>
            </w:r>
          </w:p>
        </w:tc>
      </w:tr>
      <w:tr w:rsidR="00957DA8" w14:paraId="6559707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EFF52B1" w14:textId="65F8EA06"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4142EF0" w14:textId="3ADFD4D0" w:rsidR="00957DA8" w:rsidRDefault="00957DA8"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new password in the given input field.</w:t>
            </w:r>
          </w:p>
        </w:tc>
      </w:tr>
      <w:tr w:rsidR="00957DA8" w14:paraId="007509B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33CB025" w14:textId="4023C5A4"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3E3B48"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528404F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5022259" w14:textId="036866BC"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DEC6FA5" w14:textId="77777777" w:rsidR="00957DA8" w:rsidRDefault="00957DA8" w:rsidP="00090352">
            <w:pPr>
              <w:pStyle w:val="Pa1"/>
              <w:spacing w:after="120"/>
              <w:rPr>
                <w:rFonts w:ascii="Times New Roman" w:hAnsi="Times New Roman"/>
              </w:rPr>
            </w:pPr>
            <w:r>
              <w:rPr>
                <w:rFonts w:ascii="Times New Roman" w:hAnsi="Times New Roman"/>
              </w:rPr>
              <w:t>Password is required to login next time.</w:t>
            </w:r>
          </w:p>
        </w:tc>
      </w:tr>
      <w:tr w:rsidR="00957DA8" w14:paraId="4E3DE22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BE543D" w14:textId="59DA8F42"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B274F5"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C0C0E7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71AA5E6" w14:textId="7DC45285"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45B4252" w14:textId="127C35A1" w:rsidR="00957DA8" w:rsidRDefault="00041DDC" w:rsidP="00090352">
            <w:pPr>
              <w:pStyle w:val="Pa1"/>
              <w:spacing w:after="120"/>
              <w:rPr>
                <w:rFonts w:ascii="Times New Roman" w:hAnsi="Times New Roman"/>
              </w:rPr>
            </w:pPr>
            <w:r>
              <w:rPr>
                <w:rFonts w:ascii="Times New Roman" w:hAnsi="Times New Roman"/>
              </w:rPr>
              <w:t>FR-1.6.1, FR-1.6.2, FR-1.6.3</w:t>
            </w:r>
          </w:p>
        </w:tc>
      </w:tr>
      <w:tr w:rsidR="00957DA8" w14:paraId="670B4EC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94D549" w14:textId="69D9681D"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C71F5E"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37DA55C1" w14:textId="77777777" w:rsidR="00957DA8" w:rsidRDefault="00957DA8" w:rsidP="00957DA8">
      <w:pPr>
        <w:rPr>
          <w:lang w:eastAsia="ar-SA"/>
        </w:rPr>
      </w:pPr>
    </w:p>
    <w:p w14:paraId="4E1893B2" w14:textId="41C06218"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5</w:t>
      </w:r>
    </w:p>
    <w:tbl>
      <w:tblPr>
        <w:tblStyle w:val="TableGrid"/>
        <w:tblW w:w="0" w:type="auto"/>
        <w:tblInd w:w="108" w:type="dxa"/>
        <w:tblLook w:val="04A0" w:firstRow="1" w:lastRow="0" w:firstColumn="1" w:lastColumn="0" w:noHBand="0" w:noVBand="1"/>
      </w:tblPr>
      <w:tblGrid>
        <w:gridCol w:w="2276"/>
        <w:gridCol w:w="6966"/>
      </w:tblGrid>
      <w:tr w:rsidR="00957DA8" w14:paraId="5A969A4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E6F18D" w14:textId="5B485445"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CD788C" w14:textId="292C2794"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5</w:t>
            </w:r>
          </w:p>
        </w:tc>
      </w:tr>
      <w:tr w:rsidR="00957DA8" w14:paraId="5F17184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EA89224" w14:textId="51F89173"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3FB69D1" w14:textId="77777777" w:rsidR="00957DA8" w:rsidRDefault="00957DA8" w:rsidP="00090352">
            <w:pPr>
              <w:pStyle w:val="Pa1"/>
              <w:spacing w:after="120"/>
              <w:rPr>
                <w:rFonts w:ascii="Times New Roman" w:hAnsi="Times New Roman"/>
              </w:rPr>
            </w:pPr>
            <w:r>
              <w:rPr>
                <w:rFonts w:ascii="Times New Roman" w:hAnsi="Times New Roman"/>
              </w:rPr>
              <w:t>Confirm New Password</w:t>
            </w:r>
          </w:p>
        </w:tc>
      </w:tr>
      <w:tr w:rsidR="00957DA8" w14:paraId="7382B6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0AE264" w14:textId="6969D5B0"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09BC935" w14:textId="24CF4BFC" w:rsidR="00957DA8" w:rsidRDefault="00957DA8"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new password again in the given input field.</w:t>
            </w:r>
          </w:p>
        </w:tc>
      </w:tr>
      <w:tr w:rsidR="00957DA8" w14:paraId="0B2CC2F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A1C67D" w14:textId="434AE473"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148A69D"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7B76063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F3FF676" w14:textId="62302FF3"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3DEF551" w14:textId="77777777" w:rsidR="00957DA8" w:rsidRDefault="00957DA8" w:rsidP="00090352">
            <w:pPr>
              <w:pStyle w:val="Pa1"/>
              <w:spacing w:after="120"/>
              <w:rPr>
                <w:rFonts w:ascii="Times New Roman" w:hAnsi="Times New Roman"/>
              </w:rPr>
            </w:pPr>
            <w:r>
              <w:rPr>
                <w:rFonts w:ascii="Times New Roman" w:hAnsi="Times New Roman"/>
              </w:rPr>
              <w:t>Password is required to login next time.</w:t>
            </w:r>
          </w:p>
        </w:tc>
      </w:tr>
      <w:tr w:rsidR="00957DA8" w14:paraId="0DC5888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9D8FAAA" w14:textId="6D17232C"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4153CAE"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5C27FD8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E124D32" w14:textId="3564ABB9"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F2867EE" w14:textId="219EF4D2" w:rsidR="00957DA8" w:rsidRDefault="00041DDC" w:rsidP="00090352">
            <w:pPr>
              <w:pStyle w:val="Pa1"/>
              <w:spacing w:after="120"/>
              <w:rPr>
                <w:rFonts w:ascii="Times New Roman" w:hAnsi="Times New Roman"/>
              </w:rPr>
            </w:pPr>
            <w:r>
              <w:rPr>
                <w:rFonts w:ascii="Times New Roman" w:hAnsi="Times New Roman"/>
              </w:rPr>
              <w:t>FR-1.6.1, FR-1.6.2, FR-1.6.3, FR-1.6.4</w:t>
            </w:r>
          </w:p>
        </w:tc>
      </w:tr>
      <w:tr w:rsidR="00957DA8" w14:paraId="210396A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365614" w14:textId="34521A43" w:rsidR="00957DA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090E08F"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63B753D4" w14:textId="6E808B23" w:rsidR="00957DA8" w:rsidRDefault="00957DA8" w:rsidP="00384F5C">
      <w:pPr>
        <w:rPr>
          <w:lang w:eastAsia="ar-SA"/>
        </w:rPr>
      </w:pPr>
    </w:p>
    <w:p w14:paraId="779A8558" w14:textId="01BDC98A" w:rsidR="00063229" w:rsidRDefault="00063229" w:rsidP="00063229">
      <w:pPr>
        <w:pStyle w:val="Caption"/>
        <w:keepNext/>
        <w:spacing w:line="276" w:lineRule="auto"/>
        <w:rPr>
          <w:szCs w:val="24"/>
        </w:rPr>
      </w:pPr>
      <w:r>
        <w:rPr>
          <w:szCs w:val="24"/>
        </w:rPr>
        <w:t>M1-UC7</w:t>
      </w:r>
      <w:r>
        <w:rPr>
          <w:noProof/>
          <w:szCs w:val="24"/>
        </w:rPr>
        <w:t xml:space="preserve">: </w:t>
      </w:r>
      <w:r>
        <w:rPr>
          <w:szCs w:val="24"/>
        </w:rPr>
        <w:t>Description of FR-1.7.1</w:t>
      </w:r>
    </w:p>
    <w:tbl>
      <w:tblPr>
        <w:tblStyle w:val="TableGrid"/>
        <w:tblW w:w="0" w:type="auto"/>
        <w:tblInd w:w="108" w:type="dxa"/>
        <w:tblLook w:val="04A0" w:firstRow="1" w:lastRow="0" w:firstColumn="1" w:lastColumn="0" w:noHBand="0" w:noVBand="1"/>
      </w:tblPr>
      <w:tblGrid>
        <w:gridCol w:w="2276"/>
        <w:gridCol w:w="6966"/>
      </w:tblGrid>
      <w:tr w:rsidR="00063229" w14:paraId="0CDA2C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DFA6824" w14:textId="22C34BDC"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A7A31EE" w14:textId="5C757141" w:rsidR="00063229" w:rsidRDefault="00063229" w:rsidP="00090352">
            <w:pPr>
              <w:pStyle w:val="Pa1"/>
              <w:spacing w:after="120"/>
              <w:rPr>
                <w:rFonts w:ascii="Times New Roman" w:hAnsi="Times New Roman"/>
              </w:rPr>
            </w:pPr>
            <w:r>
              <w:rPr>
                <w:rFonts w:ascii="Times New Roman" w:hAnsi="Times New Roman"/>
              </w:rPr>
              <w:t>FR-1.7.1</w:t>
            </w:r>
          </w:p>
        </w:tc>
      </w:tr>
      <w:tr w:rsidR="00063229" w14:paraId="018BB79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8F8C780" w14:textId="7AD15448"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B0A3477" w14:textId="6460DB6D" w:rsidR="00063229" w:rsidRDefault="00AA6D9F" w:rsidP="00090352">
            <w:pPr>
              <w:pStyle w:val="Pa1"/>
              <w:spacing w:after="120"/>
              <w:rPr>
                <w:rFonts w:ascii="Times New Roman" w:hAnsi="Times New Roman"/>
              </w:rPr>
            </w:pPr>
            <w:r>
              <w:rPr>
                <w:rFonts w:ascii="Times New Roman" w:hAnsi="Times New Roman"/>
              </w:rPr>
              <w:t>Update Profile</w:t>
            </w:r>
          </w:p>
        </w:tc>
      </w:tr>
      <w:tr w:rsidR="00063229" w14:paraId="1B5C9CF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0DCC60" w14:textId="1DF4420D"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4668080" w14:textId="62D71733" w:rsidR="00063229" w:rsidRDefault="00063229"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new </w:t>
            </w:r>
            <w:r w:rsidR="00237D83">
              <w:rPr>
                <w:rFonts w:ascii="Times New Roman" w:hAnsi="Times New Roman"/>
              </w:rPr>
              <w:t xml:space="preserve">information </w:t>
            </w:r>
            <w:r>
              <w:rPr>
                <w:rFonts w:ascii="Times New Roman" w:hAnsi="Times New Roman"/>
              </w:rPr>
              <w:t>in the given input field</w:t>
            </w:r>
            <w:r w:rsidR="00B8751B">
              <w:rPr>
                <w:rFonts w:ascii="Times New Roman" w:hAnsi="Times New Roman"/>
              </w:rPr>
              <w:t>s</w:t>
            </w:r>
            <w:r>
              <w:rPr>
                <w:rFonts w:ascii="Times New Roman" w:hAnsi="Times New Roman"/>
              </w:rPr>
              <w:t>.</w:t>
            </w:r>
            <w:r w:rsidR="00BF4A0F">
              <w:rPr>
                <w:rFonts w:ascii="Times New Roman" w:hAnsi="Times New Roman"/>
              </w:rPr>
              <w:t xml:space="preserve"> And press submit</w:t>
            </w:r>
          </w:p>
        </w:tc>
      </w:tr>
      <w:tr w:rsidR="00063229" w14:paraId="04BBD8D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AFDBFDD" w14:textId="28C9DEA4"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3B653DC" w14:textId="77777777" w:rsidR="00063229" w:rsidRDefault="00063229" w:rsidP="00090352">
            <w:pPr>
              <w:pStyle w:val="Pa1"/>
              <w:spacing w:after="120"/>
              <w:rPr>
                <w:rFonts w:ascii="Times New Roman" w:hAnsi="Times New Roman"/>
              </w:rPr>
            </w:pPr>
            <w:r>
              <w:rPr>
                <w:rFonts w:ascii="Times New Roman" w:hAnsi="Times New Roman"/>
              </w:rPr>
              <w:t>Student</w:t>
            </w:r>
          </w:p>
        </w:tc>
      </w:tr>
      <w:tr w:rsidR="00063229" w14:paraId="77ECF9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7A999B" w14:textId="07D628BB"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B639F8F" w14:textId="6CADFA26" w:rsidR="00063229" w:rsidRDefault="000E2061" w:rsidP="00090352">
            <w:pPr>
              <w:pStyle w:val="Pa1"/>
              <w:spacing w:after="120"/>
              <w:rPr>
                <w:rFonts w:ascii="Times New Roman" w:hAnsi="Times New Roman"/>
              </w:rPr>
            </w:pPr>
            <w:r>
              <w:rPr>
                <w:rFonts w:ascii="Times New Roman" w:hAnsi="Times New Roman"/>
              </w:rPr>
              <w:t>New Information is required to change profile</w:t>
            </w:r>
            <w:r w:rsidR="00063229">
              <w:rPr>
                <w:rFonts w:ascii="Times New Roman" w:hAnsi="Times New Roman"/>
              </w:rPr>
              <w:t>.</w:t>
            </w:r>
          </w:p>
        </w:tc>
      </w:tr>
      <w:tr w:rsidR="00063229" w14:paraId="2D16E15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1A77B4" w14:textId="2F00C16F" w:rsidR="00063229" w:rsidRDefault="00753285" w:rsidP="00090352">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76F1F76" w14:textId="77777777" w:rsidR="00063229" w:rsidRDefault="00063229" w:rsidP="00090352">
            <w:pPr>
              <w:pStyle w:val="Pa1"/>
              <w:spacing w:after="120"/>
              <w:rPr>
                <w:rFonts w:ascii="Times New Roman" w:hAnsi="Times New Roman"/>
              </w:rPr>
            </w:pPr>
            <w:r>
              <w:rPr>
                <w:rFonts w:ascii="Times New Roman" w:hAnsi="Times New Roman"/>
              </w:rPr>
              <w:t>N/A</w:t>
            </w:r>
          </w:p>
        </w:tc>
      </w:tr>
      <w:tr w:rsidR="00063229" w14:paraId="221A28B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1D06B0D" w14:textId="4F076923"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3A7A964" w14:textId="77777777" w:rsidR="00063229" w:rsidRDefault="00063229" w:rsidP="00090352">
            <w:pPr>
              <w:pStyle w:val="Pa1"/>
              <w:spacing w:after="120"/>
              <w:rPr>
                <w:rFonts w:ascii="Times New Roman" w:hAnsi="Times New Roman"/>
              </w:rPr>
            </w:pPr>
            <w:r>
              <w:rPr>
                <w:rFonts w:ascii="Times New Roman" w:hAnsi="Times New Roman"/>
              </w:rPr>
              <w:t>N/A</w:t>
            </w:r>
          </w:p>
        </w:tc>
      </w:tr>
      <w:tr w:rsidR="00063229" w14:paraId="1C05E99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099921B" w14:textId="6EA5E2BC" w:rsidR="00063229"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E86FF87" w14:textId="53C1007B" w:rsidR="00063229" w:rsidRDefault="00AB33CA" w:rsidP="00090352">
            <w:pPr>
              <w:pStyle w:val="Pa1"/>
              <w:spacing w:after="120"/>
              <w:rPr>
                <w:rFonts w:ascii="Times New Roman" w:hAnsi="Times New Roman"/>
              </w:rPr>
            </w:pPr>
            <w:r>
              <w:rPr>
                <w:rFonts w:ascii="Times New Roman" w:hAnsi="Times New Roman"/>
              </w:rPr>
              <w:t>Medium</w:t>
            </w:r>
          </w:p>
        </w:tc>
      </w:tr>
    </w:tbl>
    <w:p w14:paraId="5466A93C" w14:textId="3711D38B" w:rsidR="002775EE" w:rsidRDefault="002775EE" w:rsidP="00384F5C">
      <w:pPr>
        <w:rPr>
          <w:lang w:eastAsia="ar-SA"/>
        </w:rPr>
      </w:pPr>
    </w:p>
    <w:p w14:paraId="4626B5FD" w14:textId="5CF6704C" w:rsidR="00172FC1" w:rsidRDefault="00172FC1" w:rsidP="00172FC1">
      <w:pPr>
        <w:pStyle w:val="Caption"/>
        <w:keepNext/>
        <w:spacing w:line="276" w:lineRule="auto"/>
        <w:rPr>
          <w:szCs w:val="24"/>
        </w:rPr>
      </w:pPr>
      <w:r>
        <w:rPr>
          <w:szCs w:val="24"/>
        </w:rPr>
        <w:t>M1-UC</w:t>
      </w:r>
      <w:r w:rsidR="001C2A27">
        <w:rPr>
          <w:szCs w:val="24"/>
        </w:rPr>
        <w:t>8</w:t>
      </w:r>
      <w:r>
        <w:rPr>
          <w:noProof/>
          <w:szCs w:val="24"/>
        </w:rPr>
        <w:t xml:space="preserve">: </w:t>
      </w:r>
      <w:r>
        <w:rPr>
          <w:szCs w:val="24"/>
        </w:rPr>
        <w:t>Description of FR-1.</w:t>
      </w:r>
      <w:r w:rsidR="001C2A27">
        <w:rPr>
          <w:szCs w:val="24"/>
        </w:rPr>
        <w:t>8</w:t>
      </w:r>
      <w:r>
        <w:rPr>
          <w:szCs w:val="24"/>
        </w:rPr>
        <w:t>.1</w:t>
      </w:r>
    </w:p>
    <w:tbl>
      <w:tblPr>
        <w:tblStyle w:val="TableGrid"/>
        <w:tblW w:w="0" w:type="auto"/>
        <w:tblInd w:w="108" w:type="dxa"/>
        <w:tblLook w:val="04A0" w:firstRow="1" w:lastRow="0" w:firstColumn="1" w:lastColumn="0" w:noHBand="0" w:noVBand="1"/>
      </w:tblPr>
      <w:tblGrid>
        <w:gridCol w:w="2276"/>
        <w:gridCol w:w="6966"/>
      </w:tblGrid>
      <w:tr w:rsidR="00172FC1" w14:paraId="6A5BF06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6207683" w14:textId="326535BC"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66F63FF" w14:textId="0EE52FE1" w:rsidR="00172FC1" w:rsidRDefault="00172FC1" w:rsidP="00090352">
            <w:pPr>
              <w:pStyle w:val="Pa1"/>
              <w:spacing w:after="120"/>
              <w:rPr>
                <w:rFonts w:ascii="Times New Roman" w:hAnsi="Times New Roman"/>
              </w:rPr>
            </w:pPr>
            <w:r>
              <w:rPr>
                <w:rFonts w:ascii="Times New Roman" w:hAnsi="Times New Roman"/>
              </w:rPr>
              <w:t>FR-1.</w:t>
            </w:r>
            <w:r w:rsidR="001C2A27">
              <w:rPr>
                <w:rFonts w:ascii="Times New Roman" w:hAnsi="Times New Roman"/>
              </w:rPr>
              <w:t>8</w:t>
            </w:r>
            <w:r>
              <w:rPr>
                <w:rFonts w:ascii="Times New Roman" w:hAnsi="Times New Roman"/>
              </w:rPr>
              <w:t>.1</w:t>
            </w:r>
          </w:p>
        </w:tc>
      </w:tr>
      <w:tr w:rsidR="00172FC1" w14:paraId="398E32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4224CD3" w14:textId="202E1057"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EA1757" w14:textId="77777777" w:rsidR="00172FC1" w:rsidRDefault="00172FC1" w:rsidP="00090352">
            <w:pPr>
              <w:pStyle w:val="Pa1"/>
              <w:spacing w:after="120"/>
              <w:rPr>
                <w:rFonts w:ascii="Times New Roman" w:hAnsi="Times New Roman"/>
              </w:rPr>
            </w:pPr>
            <w:r>
              <w:rPr>
                <w:rFonts w:ascii="Times New Roman" w:hAnsi="Times New Roman"/>
              </w:rPr>
              <w:t>Update Profile</w:t>
            </w:r>
          </w:p>
        </w:tc>
      </w:tr>
      <w:tr w:rsidR="00172FC1" w14:paraId="5A4DB3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3561A7" w14:textId="361BF8B7"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DEFF9C4" w14:textId="0F27B9C7" w:rsidR="00172FC1" w:rsidRDefault="00172FC1"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his new information in the given input fields. And press submit</w:t>
            </w:r>
          </w:p>
        </w:tc>
      </w:tr>
      <w:tr w:rsidR="00172FC1" w14:paraId="34CA68E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1EF6418" w14:textId="34466434"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7DFEE6C" w14:textId="77777777" w:rsidR="00172FC1" w:rsidRDefault="00172FC1" w:rsidP="00090352">
            <w:pPr>
              <w:pStyle w:val="Pa1"/>
              <w:spacing w:after="120"/>
              <w:rPr>
                <w:rFonts w:ascii="Times New Roman" w:hAnsi="Times New Roman"/>
              </w:rPr>
            </w:pPr>
            <w:r>
              <w:rPr>
                <w:rFonts w:ascii="Times New Roman" w:hAnsi="Times New Roman"/>
              </w:rPr>
              <w:t>Student</w:t>
            </w:r>
          </w:p>
        </w:tc>
      </w:tr>
      <w:tr w:rsidR="00172FC1" w14:paraId="61D4D2F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26F3DB" w14:textId="1CE343A6"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565EA27" w14:textId="77777777" w:rsidR="00172FC1" w:rsidRDefault="00172FC1" w:rsidP="00090352">
            <w:pPr>
              <w:pStyle w:val="Pa1"/>
              <w:spacing w:after="120"/>
              <w:rPr>
                <w:rFonts w:ascii="Times New Roman" w:hAnsi="Times New Roman"/>
              </w:rPr>
            </w:pPr>
            <w:r>
              <w:rPr>
                <w:rFonts w:ascii="Times New Roman" w:hAnsi="Times New Roman"/>
              </w:rPr>
              <w:t>New Information is required to change profile.</w:t>
            </w:r>
          </w:p>
        </w:tc>
      </w:tr>
      <w:tr w:rsidR="00172FC1" w14:paraId="33B9B36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CADACFD" w14:textId="4A20539C"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DD23149" w14:textId="77777777" w:rsidR="00172FC1" w:rsidRDefault="00172FC1" w:rsidP="00090352">
            <w:pPr>
              <w:pStyle w:val="Pa1"/>
              <w:spacing w:after="120"/>
              <w:rPr>
                <w:rFonts w:ascii="Times New Roman" w:hAnsi="Times New Roman"/>
              </w:rPr>
            </w:pPr>
            <w:r>
              <w:rPr>
                <w:rFonts w:ascii="Times New Roman" w:hAnsi="Times New Roman"/>
              </w:rPr>
              <w:t>N/A</w:t>
            </w:r>
          </w:p>
        </w:tc>
      </w:tr>
      <w:tr w:rsidR="00172FC1" w14:paraId="27A4A62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62385CC" w14:textId="7F6FA1AA"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D0E316" w14:textId="77777777" w:rsidR="00172FC1" w:rsidRDefault="00172FC1" w:rsidP="00090352">
            <w:pPr>
              <w:pStyle w:val="Pa1"/>
              <w:spacing w:after="120"/>
              <w:rPr>
                <w:rFonts w:ascii="Times New Roman" w:hAnsi="Times New Roman"/>
              </w:rPr>
            </w:pPr>
            <w:r>
              <w:rPr>
                <w:rFonts w:ascii="Times New Roman" w:hAnsi="Times New Roman"/>
              </w:rPr>
              <w:t>N/A</w:t>
            </w:r>
          </w:p>
        </w:tc>
      </w:tr>
      <w:tr w:rsidR="00172FC1" w14:paraId="0F708CF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85D903" w14:textId="0B341425" w:rsidR="00172FC1"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3E33B8F" w14:textId="77777777" w:rsidR="00172FC1" w:rsidRDefault="00172FC1" w:rsidP="00090352">
            <w:pPr>
              <w:pStyle w:val="Pa1"/>
              <w:spacing w:after="120"/>
              <w:rPr>
                <w:rFonts w:ascii="Times New Roman" w:hAnsi="Times New Roman"/>
              </w:rPr>
            </w:pPr>
            <w:r>
              <w:rPr>
                <w:rFonts w:ascii="Times New Roman" w:hAnsi="Times New Roman"/>
              </w:rPr>
              <w:t>Medium</w:t>
            </w:r>
          </w:p>
        </w:tc>
      </w:tr>
    </w:tbl>
    <w:p w14:paraId="41ED42C1" w14:textId="0F2AB8C0" w:rsidR="00172FC1" w:rsidRDefault="00172FC1" w:rsidP="00384F5C">
      <w:pPr>
        <w:rPr>
          <w:lang w:eastAsia="ar-SA"/>
        </w:rPr>
      </w:pPr>
    </w:p>
    <w:p w14:paraId="5A42BDF7" w14:textId="0510F16D" w:rsidR="00971508" w:rsidRDefault="00971508" w:rsidP="00971508">
      <w:pPr>
        <w:pStyle w:val="Caption"/>
        <w:keepNext/>
        <w:spacing w:line="276" w:lineRule="auto"/>
        <w:rPr>
          <w:szCs w:val="24"/>
        </w:rPr>
      </w:pPr>
      <w:r>
        <w:rPr>
          <w:szCs w:val="24"/>
        </w:rPr>
        <w:t>M1-UC</w:t>
      </w:r>
      <w:r w:rsidR="00EB589B">
        <w:rPr>
          <w:szCs w:val="24"/>
        </w:rPr>
        <w:t>9</w:t>
      </w:r>
      <w:r>
        <w:rPr>
          <w:noProof/>
          <w:szCs w:val="24"/>
        </w:rPr>
        <w:t xml:space="preserve">: </w:t>
      </w:r>
      <w:r>
        <w:rPr>
          <w:szCs w:val="24"/>
        </w:rPr>
        <w:t>Description of FR-1.</w:t>
      </w:r>
      <w:r w:rsidR="00EB589B">
        <w:rPr>
          <w:szCs w:val="24"/>
        </w:rPr>
        <w:t>9</w:t>
      </w:r>
      <w:r>
        <w:rPr>
          <w:szCs w:val="24"/>
        </w:rPr>
        <w:t>.1</w:t>
      </w:r>
    </w:p>
    <w:tbl>
      <w:tblPr>
        <w:tblStyle w:val="TableGrid"/>
        <w:tblW w:w="0" w:type="auto"/>
        <w:tblInd w:w="108" w:type="dxa"/>
        <w:tblLook w:val="04A0" w:firstRow="1" w:lastRow="0" w:firstColumn="1" w:lastColumn="0" w:noHBand="0" w:noVBand="1"/>
      </w:tblPr>
      <w:tblGrid>
        <w:gridCol w:w="2276"/>
        <w:gridCol w:w="6966"/>
      </w:tblGrid>
      <w:tr w:rsidR="00971508" w14:paraId="51C66A7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D7EA570" w14:textId="64833ABD"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E9DAB6F" w14:textId="11EC68E4" w:rsidR="00971508" w:rsidRDefault="00971508" w:rsidP="00090352">
            <w:pPr>
              <w:pStyle w:val="Pa1"/>
              <w:spacing w:after="120"/>
              <w:rPr>
                <w:rFonts w:ascii="Times New Roman" w:hAnsi="Times New Roman"/>
              </w:rPr>
            </w:pPr>
            <w:r>
              <w:rPr>
                <w:rFonts w:ascii="Times New Roman" w:hAnsi="Times New Roman"/>
              </w:rPr>
              <w:t>FR-1.</w:t>
            </w:r>
            <w:r w:rsidR="00EB589B">
              <w:rPr>
                <w:rFonts w:ascii="Times New Roman" w:hAnsi="Times New Roman"/>
              </w:rPr>
              <w:t>9</w:t>
            </w:r>
            <w:r>
              <w:rPr>
                <w:rFonts w:ascii="Times New Roman" w:hAnsi="Times New Roman"/>
              </w:rPr>
              <w:t>.1</w:t>
            </w:r>
          </w:p>
        </w:tc>
      </w:tr>
      <w:tr w:rsidR="00971508" w14:paraId="14216FA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3EEFFFE" w14:textId="7EE4A898"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2DF85EB" w14:textId="5E5F24BB" w:rsidR="00971508" w:rsidRDefault="00971508" w:rsidP="00090352">
            <w:pPr>
              <w:pStyle w:val="Pa1"/>
              <w:spacing w:after="120"/>
              <w:rPr>
                <w:rFonts w:ascii="Times New Roman" w:hAnsi="Times New Roman"/>
              </w:rPr>
            </w:pPr>
            <w:r>
              <w:rPr>
                <w:rFonts w:ascii="Times New Roman" w:hAnsi="Times New Roman"/>
              </w:rPr>
              <w:t>Profile</w:t>
            </w:r>
            <w:r w:rsidR="00CC4DEC">
              <w:rPr>
                <w:rFonts w:ascii="Times New Roman" w:hAnsi="Times New Roman"/>
              </w:rPr>
              <w:t xml:space="preserve"> Privacy</w:t>
            </w:r>
          </w:p>
        </w:tc>
      </w:tr>
      <w:tr w:rsidR="00971508" w14:paraId="186C6AF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1C40C23" w14:textId="1A46A2D4"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91291B4" w14:textId="096DB143" w:rsidR="00971508" w:rsidRDefault="00971508"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w:t>
            </w:r>
            <w:r w:rsidR="00297CDF">
              <w:rPr>
                <w:rFonts w:ascii="Times New Roman" w:hAnsi="Times New Roman"/>
              </w:rPr>
              <w:t>select privacy for all profile info from drop down provided.</w:t>
            </w:r>
          </w:p>
        </w:tc>
      </w:tr>
      <w:tr w:rsidR="00971508" w14:paraId="6071DB2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4FCDD6" w14:textId="1FD13E5A"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A985141" w14:textId="77777777" w:rsidR="00971508" w:rsidRDefault="00971508" w:rsidP="00090352">
            <w:pPr>
              <w:pStyle w:val="Pa1"/>
              <w:spacing w:after="120"/>
              <w:rPr>
                <w:rFonts w:ascii="Times New Roman" w:hAnsi="Times New Roman"/>
              </w:rPr>
            </w:pPr>
            <w:r>
              <w:rPr>
                <w:rFonts w:ascii="Times New Roman" w:hAnsi="Times New Roman"/>
              </w:rPr>
              <w:t>Student</w:t>
            </w:r>
          </w:p>
        </w:tc>
      </w:tr>
      <w:tr w:rsidR="00971508" w14:paraId="4E3D522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AF1CF13" w14:textId="031063B9"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A1C632" w14:textId="243B33B9" w:rsidR="00971508" w:rsidRDefault="003F14D7" w:rsidP="00090352">
            <w:pPr>
              <w:pStyle w:val="Pa1"/>
              <w:spacing w:after="120"/>
              <w:rPr>
                <w:rFonts w:ascii="Times New Roman" w:hAnsi="Times New Roman"/>
              </w:rPr>
            </w:pPr>
            <w:r>
              <w:rPr>
                <w:rFonts w:ascii="Times New Roman" w:hAnsi="Times New Roman"/>
              </w:rPr>
              <w:t>Profile privacy decides what information will be visible to public</w:t>
            </w:r>
            <w:r w:rsidR="00971508">
              <w:rPr>
                <w:rFonts w:ascii="Times New Roman" w:hAnsi="Times New Roman"/>
              </w:rPr>
              <w:t>.</w:t>
            </w:r>
          </w:p>
        </w:tc>
      </w:tr>
      <w:tr w:rsidR="00971508" w14:paraId="7F748C5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1851129" w14:textId="57C3F6C9"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8F022D2" w14:textId="77777777" w:rsidR="00971508" w:rsidRDefault="00971508" w:rsidP="00090352">
            <w:pPr>
              <w:pStyle w:val="Pa1"/>
              <w:spacing w:after="120"/>
              <w:rPr>
                <w:rFonts w:ascii="Times New Roman" w:hAnsi="Times New Roman"/>
              </w:rPr>
            </w:pPr>
            <w:r>
              <w:rPr>
                <w:rFonts w:ascii="Times New Roman" w:hAnsi="Times New Roman"/>
              </w:rPr>
              <w:t>N/A</w:t>
            </w:r>
          </w:p>
        </w:tc>
      </w:tr>
      <w:tr w:rsidR="00971508" w14:paraId="6EC24A0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39767F" w14:textId="452B528C"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883AE4A" w14:textId="77777777" w:rsidR="00971508" w:rsidRDefault="00971508" w:rsidP="00090352">
            <w:pPr>
              <w:pStyle w:val="Pa1"/>
              <w:spacing w:after="120"/>
              <w:rPr>
                <w:rFonts w:ascii="Times New Roman" w:hAnsi="Times New Roman"/>
              </w:rPr>
            </w:pPr>
            <w:r>
              <w:rPr>
                <w:rFonts w:ascii="Times New Roman" w:hAnsi="Times New Roman"/>
              </w:rPr>
              <w:t>N/A</w:t>
            </w:r>
          </w:p>
        </w:tc>
      </w:tr>
      <w:tr w:rsidR="00971508" w14:paraId="32AAC85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E9E3C1E" w14:textId="51C036A0" w:rsidR="0097150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7751B73" w14:textId="77777777" w:rsidR="00971508" w:rsidRDefault="00971508" w:rsidP="00090352">
            <w:pPr>
              <w:pStyle w:val="Pa1"/>
              <w:spacing w:after="120"/>
              <w:rPr>
                <w:rFonts w:ascii="Times New Roman" w:hAnsi="Times New Roman"/>
              </w:rPr>
            </w:pPr>
            <w:r>
              <w:rPr>
                <w:rFonts w:ascii="Times New Roman" w:hAnsi="Times New Roman"/>
              </w:rPr>
              <w:t>Medium</w:t>
            </w:r>
          </w:p>
        </w:tc>
      </w:tr>
    </w:tbl>
    <w:p w14:paraId="3FF132B4" w14:textId="5E0BF79F" w:rsidR="004F700A" w:rsidRDefault="004F700A" w:rsidP="004F700A">
      <w:pPr>
        <w:pStyle w:val="Caption"/>
        <w:keepNext/>
        <w:spacing w:line="276" w:lineRule="auto"/>
        <w:rPr>
          <w:szCs w:val="24"/>
        </w:rPr>
      </w:pPr>
      <w:r>
        <w:rPr>
          <w:szCs w:val="24"/>
        </w:rPr>
        <w:t>M1-UC9</w:t>
      </w:r>
      <w:r>
        <w:rPr>
          <w:noProof/>
          <w:szCs w:val="24"/>
        </w:rPr>
        <w:t xml:space="preserve">: </w:t>
      </w:r>
      <w:r>
        <w:rPr>
          <w:szCs w:val="24"/>
        </w:rPr>
        <w:t>Description of FR-1.9.</w:t>
      </w:r>
      <w:r w:rsidR="00A709E1">
        <w:rPr>
          <w:szCs w:val="24"/>
        </w:rPr>
        <w:t>2</w:t>
      </w:r>
    </w:p>
    <w:tbl>
      <w:tblPr>
        <w:tblStyle w:val="TableGrid"/>
        <w:tblW w:w="0" w:type="auto"/>
        <w:tblInd w:w="108" w:type="dxa"/>
        <w:tblLook w:val="04A0" w:firstRow="1" w:lastRow="0" w:firstColumn="1" w:lastColumn="0" w:noHBand="0" w:noVBand="1"/>
      </w:tblPr>
      <w:tblGrid>
        <w:gridCol w:w="2276"/>
        <w:gridCol w:w="6966"/>
      </w:tblGrid>
      <w:tr w:rsidR="004F700A" w14:paraId="17E0362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3330D0B" w14:textId="2B12682B"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88816D1" w14:textId="62B8E184" w:rsidR="004F700A" w:rsidRDefault="004F700A" w:rsidP="00090352">
            <w:pPr>
              <w:pStyle w:val="Pa1"/>
              <w:spacing w:after="120"/>
              <w:rPr>
                <w:rFonts w:ascii="Times New Roman" w:hAnsi="Times New Roman"/>
              </w:rPr>
            </w:pPr>
            <w:r>
              <w:rPr>
                <w:rFonts w:ascii="Times New Roman" w:hAnsi="Times New Roman"/>
              </w:rPr>
              <w:t>FR-1.9.</w:t>
            </w:r>
            <w:r w:rsidR="00A709E1">
              <w:rPr>
                <w:rFonts w:ascii="Times New Roman" w:hAnsi="Times New Roman"/>
              </w:rPr>
              <w:t>2</w:t>
            </w:r>
          </w:p>
        </w:tc>
      </w:tr>
      <w:tr w:rsidR="004F700A" w14:paraId="2AEADD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F89608A" w14:textId="10449343"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4494BBA" w14:textId="29ECEF19" w:rsidR="004F700A" w:rsidRDefault="00A709E1" w:rsidP="00090352">
            <w:pPr>
              <w:pStyle w:val="Pa1"/>
              <w:spacing w:after="120"/>
              <w:rPr>
                <w:rFonts w:ascii="Times New Roman" w:hAnsi="Times New Roman"/>
              </w:rPr>
            </w:pPr>
            <w:r>
              <w:rPr>
                <w:rFonts w:ascii="Times New Roman" w:hAnsi="Times New Roman"/>
              </w:rPr>
              <w:t xml:space="preserve">Email </w:t>
            </w:r>
            <w:r w:rsidR="004F700A">
              <w:rPr>
                <w:rFonts w:ascii="Times New Roman" w:hAnsi="Times New Roman"/>
              </w:rPr>
              <w:t>Privacy</w:t>
            </w:r>
          </w:p>
        </w:tc>
      </w:tr>
      <w:tr w:rsidR="004F700A" w14:paraId="59DA35D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F4F139A" w14:textId="3D314EE3"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7AFAF05" w14:textId="424473DF" w:rsidR="004F700A" w:rsidRDefault="004F700A"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w:t>
            </w:r>
            <w:r w:rsidR="008B5E7F">
              <w:rPr>
                <w:rFonts w:ascii="Times New Roman" w:hAnsi="Times New Roman"/>
              </w:rPr>
              <w:t>email</w:t>
            </w:r>
            <w:r>
              <w:rPr>
                <w:rFonts w:ascii="Times New Roman" w:hAnsi="Times New Roman"/>
              </w:rPr>
              <w:t xml:space="preserve"> from drop down provided.</w:t>
            </w:r>
          </w:p>
        </w:tc>
      </w:tr>
      <w:tr w:rsidR="004F700A" w14:paraId="4E75E3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3518ACC" w14:textId="101F7824"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A468556" w14:textId="77777777" w:rsidR="004F700A" w:rsidRDefault="004F700A" w:rsidP="00090352">
            <w:pPr>
              <w:pStyle w:val="Pa1"/>
              <w:spacing w:after="120"/>
              <w:rPr>
                <w:rFonts w:ascii="Times New Roman" w:hAnsi="Times New Roman"/>
              </w:rPr>
            </w:pPr>
            <w:r>
              <w:rPr>
                <w:rFonts w:ascii="Times New Roman" w:hAnsi="Times New Roman"/>
              </w:rPr>
              <w:t>Student</w:t>
            </w:r>
          </w:p>
        </w:tc>
      </w:tr>
      <w:tr w:rsidR="004F700A" w14:paraId="6CAA37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BB1D63E" w14:textId="584E712D"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074D208" w14:textId="433F7D7D" w:rsidR="004F700A" w:rsidRDefault="00EE3171" w:rsidP="00090352">
            <w:pPr>
              <w:pStyle w:val="Pa1"/>
              <w:spacing w:after="120"/>
              <w:rPr>
                <w:rFonts w:ascii="Times New Roman" w:hAnsi="Times New Roman"/>
              </w:rPr>
            </w:pPr>
            <w:r>
              <w:rPr>
                <w:rFonts w:ascii="Times New Roman" w:hAnsi="Times New Roman"/>
              </w:rPr>
              <w:t>Email</w:t>
            </w:r>
            <w:r w:rsidR="004F700A">
              <w:rPr>
                <w:rFonts w:ascii="Times New Roman" w:hAnsi="Times New Roman"/>
              </w:rPr>
              <w:t xml:space="preserve"> privacy decides </w:t>
            </w:r>
            <w:r w:rsidR="001D4343">
              <w:rPr>
                <w:rFonts w:ascii="Times New Roman" w:hAnsi="Times New Roman"/>
              </w:rPr>
              <w:t xml:space="preserve">whether it </w:t>
            </w:r>
            <w:r w:rsidR="004F700A">
              <w:rPr>
                <w:rFonts w:ascii="Times New Roman" w:hAnsi="Times New Roman"/>
              </w:rPr>
              <w:t>will be visible to public.</w:t>
            </w:r>
          </w:p>
        </w:tc>
      </w:tr>
      <w:tr w:rsidR="004F700A" w14:paraId="2400010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25C4BA" w14:textId="7914331A"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8F9034B" w14:textId="77777777" w:rsidR="004F700A" w:rsidRDefault="004F700A" w:rsidP="00090352">
            <w:pPr>
              <w:pStyle w:val="Pa1"/>
              <w:spacing w:after="120"/>
              <w:rPr>
                <w:rFonts w:ascii="Times New Roman" w:hAnsi="Times New Roman"/>
              </w:rPr>
            </w:pPr>
            <w:r>
              <w:rPr>
                <w:rFonts w:ascii="Times New Roman" w:hAnsi="Times New Roman"/>
              </w:rPr>
              <w:t>N/A</w:t>
            </w:r>
          </w:p>
        </w:tc>
      </w:tr>
      <w:tr w:rsidR="004F700A" w14:paraId="7429082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F354164" w14:textId="72A55FA6"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91A61DC" w14:textId="78E370F5" w:rsidR="004F700A" w:rsidRDefault="00867ADF" w:rsidP="00090352">
            <w:pPr>
              <w:pStyle w:val="Pa1"/>
              <w:spacing w:after="120"/>
              <w:rPr>
                <w:rFonts w:ascii="Times New Roman" w:hAnsi="Times New Roman"/>
              </w:rPr>
            </w:pPr>
            <w:r>
              <w:rPr>
                <w:rFonts w:ascii="Times New Roman" w:hAnsi="Times New Roman"/>
              </w:rPr>
              <w:t>FR-1.9.1</w:t>
            </w:r>
          </w:p>
        </w:tc>
      </w:tr>
      <w:tr w:rsidR="004F700A" w14:paraId="5B060B4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2B2BE4" w14:textId="548F75A8" w:rsidR="004F700A"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43FB4C0" w14:textId="77777777" w:rsidR="004F700A" w:rsidRDefault="004F700A" w:rsidP="00090352">
            <w:pPr>
              <w:pStyle w:val="Pa1"/>
              <w:spacing w:after="120"/>
              <w:rPr>
                <w:rFonts w:ascii="Times New Roman" w:hAnsi="Times New Roman"/>
              </w:rPr>
            </w:pPr>
            <w:r>
              <w:rPr>
                <w:rFonts w:ascii="Times New Roman" w:hAnsi="Times New Roman"/>
              </w:rPr>
              <w:t>Medium</w:t>
            </w:r>
          </w:p>
        </w:tc>
      </w:tr>
    </w:tbl>
    <w:p w14:paraId="74FE48FB" w14:textId="5FA43907" w:rsidR="00971508" w:rsidRDefault="00971508" w:rsidP="00384F5C">
      <w:pPr>
        <w:rPr>
          <w:lang w:eastAsia="ar-SA"/>
        </w:rPr>
      </w:pPr>
    </w:p>
    <w:p w14:paraId="5E6E37F5" w14:textId="7A100DB3" w:rsidR="001A4118" w:rsidRDefault="001A4118" w:rsidP="001A4118">
      <w:pPr>
        <w:pStyle w:val="Caption"/>
        <w:keepNext/>
        <w:spacing w:line="276" w:lineRule="auto"/>
        <w:rPr>
          <w:szCs w:val="24"/>
        </w:rPr>
      </w:pPr>
      <w:r>
        <w:rPr>
          <w:szCs w:val="24"/>
        </w:rPr>
        <w:t>M1-UC9</w:t>
      </w:r>
      <w:r>
        <w:rPr>
          <w:noProof/>
          <w:szCs w:val="24"/>
        </w:rPr>
        <w:t xml:space="preserve">: </w:t>
      </w:r>
      <w:r>
        <w:rPr>
          <w:szCs w:val="24"/>
        </w:rPr>
        <w:t>Description of FR-1.9.</w:t>
      </w:r>
      <w:r w:rsidR="004F5831">
        <w:rPr>
          <w:szCs w:val="24"/>
        </w:rPr>
        <w:t>3</w:t>
      </w:r>
    </w:p>
    <w:tbl>
      <w:tblPr>
        <w:tblStyle w:val="TableGrid"/>
        <w:tblW w:w="0" w:type="auto"/>
        <w:tblInd w:w="108" w:type="dxa"/>
        <w:tblLook w:val="04A0" w:firstRow="1" w:lastRow="0" w:firstColumn="1" w:lastColumn="0" w:noHBand="0" w:noVBand="1"/>
      </w:tblPr>
      <w:tblGrid>
        <w:gridCol w:w="2276"/>
        <w:gridCol w:w="6966"/>
      </w:tblGrid>
      <w:tr w:rsidR="001A4118" w14:paraId="3CA1C11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65AA44" w14:textId="4EE02324"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841BAA2" w14:textId="45FB5AA1" w:rsidR="001A4118" w:rsidRDefault="001A4118" w:rsidP="00090352">
            <w:pPr>
              <w:pStyle w:val="Pa1"/>
              <w:spacing w:after="120"/>
              <w:rPr>
                <w:rFonts w:ascii="Times New Roman" w:hAnsi="Times New Roman"/>
              </w:rPr>
            </w:pPr>
            <w:r>
              <w:rPr>
                <w:rFonts w:ascii="Times New Roman" w:hAnsi="Times New Roman"/>
              </w:rPr>
              <w:t>FR-1.9.</w:t>
            </w:r>
            <w:r w:rsidR="004F5831">
              <w:rPr>
                <w:rFonts w:ascii="Times New Roman" w:hAnsi="Times New Roman"/>
              </w:rPr>
              <w:t>3</w:t>
            </w:r>
          </w:p>
        </w:tc>
      </w:tr>
      <w:tr w:rsidR="001A4118" w14:paraId="660F27F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478E925" w14:textId="687339B9"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D94F1DA" w14:textId="7C0221F2" w:rsidR="001A4118" w:rsidRDefault="00D57E1A" w:rsidP="00090352">
            <w:pPr>
              <w:pStyle w:val="Pa1"/>
              <w:spacing w:after="120"/>
              <w:rPr>
                <w:rFonts w:ascii="Times New Roman" w:hAnsi="Times New Roman"/>
              </w:rPr>
            </w:pPr>
            <w:r>
              <w:rPr>
                <w:rFonts w:ascii="Times New Roman" w:hAnsi="Times New Roman"/>
              </w:rPr>
              <w:t>Phone</w:t>
            </w:r>
            <w:r w:rsidR="001A4118">
              <w:rPr>
                <w:rFonts w:ascii="Times New Roman" w:hAnsi="Times New Roman"/>
              </w:rPr>
              <w:t xml:space="preserve"> Privacy</w:t>
            </w:r>
          </w:p>
        </w:tc>
      </w:tr>
      <w:tr w:rsidR="001A4118" w14:paraId="2A5269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E7DEF0C" w14:textId="1631110F"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488CE7" w14:textId="34F0706E" w:rsidR="001A4118" w:rsidRDefault="001A4118"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w:t>
            </w:r>
            <w:r w:rsidR="00C65B69">
              <w:rPr>
                <w:rFonts w:ascii="Times New Roman" w:hAnsi="Times New Roman"/>
              </w:rPr>
              <w:t>phone</w:t>
            </w:r>
            <w:r>
              <w:rPr>
                <w:rFonts w:ascii="Times New Roman" w:hAnsi="Times New Roman"/>
              </w:rPr>
              <w:t xml:space="preserve"> from drop down provided.</w:t>
            </w:r>
          </w:p>
        </w:tc>
      </w:tr>
      <w:tr w:rsidR="001A4118" w14:paraId="403F12A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69FE5FA" w14:textId="0D21C2CB"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F468A94" w14:textId="77777777" w:rsidR="001A4118" w:rsidRDefault="001A4118" w:rsidP="00090352">
            <w:pPr>
              <w:pStyle w:val="Pa1"/>
              <w:spacing w:after="120"/>
              <w:rPr>
                <w:rFonts w:ascii="Times New Roman" w:hAnsi="Times New Roman"/>
              </w:rPr>
            </w:pPr>
            <w:r>
              <w:rPr>
                <w:rFonts w:ascii="Times New Roman" w:hAnsi="Times New Roman"/>
              </w:rPr>
              <w:t>Student</w:t>
            </w:r>
          </w:p>
        </w:tc>
      </w:tr>
      <w:tr w:rsidR="001A4118" w14:paraId="0D7345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EBC588E" w14:textId="6A1EB914"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A9E1408" w14:textId="00AE5C7B" w:rsidR="001A4118" w:rsidRDefault="00D23C78" w:rsidP="00090352">
            <w:pPr>
              <w:pStyle w:val="Pa1"/>
              <w:spacing w:after="120"/>
              <w:rPr>
                <w:rFonts w:ascii="Times New Roman" w:hAnsi="Times New Roman"/>
              </w:rPr>
            </w:pPr>
            <w:r>
              <w:rPr>
                <w:rFonts w:ascii="Times New Roman" w:hAnsi="Times New Roman"/>
              </w:rPr>
              <w:t>Phone</w:t>
            </w:r>
            <w:r w:rsidR="001A4118">
              <w:rPr>
                <w:rFonts w:ascii="Times New Roman" w:hAnsi="Times New Roman"/>
              </w:rPr>
              <w:t xml:space="preserve"> privacy decides whether it will be visible to public.</w:t>
            </w:r>
          </w:p>
        </w:tc>
      </w:tr>
      <w:tr w:rsidR="001A4118" w14:paraId="4685591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413455" w14:textId="7731EBD9"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2815421" w14:textId="77777777" w:rsidR="001A4118" w:rsidRDefault="001A4118" w:rsidP="00090352">
            <w:pPr>
              <w:pStyle w:val="Pa1"/>
              <w:spacing w:after="120"/>
              <w:rPr>
                <w:rFonts w:ascii="Times New Roman" w:hAnsi="Times New Roman"/>
              </w:rPr>
            </w:pPr>
            <w:r>
              <w:rPr>
                <w:rFonts w:ascii="Times New Roman" w:hAnsi="Times New Roman"/>
              </w:rPr>
              <w:t>N/A</w:t>
            </w:r>
          </w:p>
        </w:tc>
      </w:tr>
      <w:tr w:rsidR="001A4118" w14:paraId="31D843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B8B9A8" w14:textId="0F9C6C54"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DB708C5" w14:textId="0C68DA18" w:rsidR="001A4118" w:rsidRDefault="004A5F18" w:rsidP="00090352">
            <w:pPr>
              <w:pStyle w:val="Pa1"/>
              <w:spacing w:after="120"/>
              <w:rPr>
                <w:rFonts w:ascii="Times New Roman" w:hAnsi="Times New Roman"/>
              </w:rPr>
            </w:pPr>
            <w:r>
              <w:rPr>
                <w:rFonts w:ascii="Times New Roman" w:hAnsi="Times New Roman"/>
              </w:rPr>
              <w:t>FR-1.9.1, FR-1.9.2</w:t>
            </w:r>
          </w:p>
        </w:tc>
      </w:tr>
      <w:tr w:rsidR="001A4118" w14:paraId="66E5271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0B11888" w14:textId="34DDD395" w:rsidR="001A4118"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506F4AB" w14:textId="77777777" w:rsidR="001A4118" w:rsidRDefault="001A4118" w:rsidP="00090352">
            <w:pPr>
              <w:pStyle w:val="Pa1"/>
              <w:spacing w:after="120"/>
              <w:rPr>
                <w:rFonts w:ascii="Times New Roman" w:hAnsi="Times New Roman"/>
              </w:rPr>
            </w:pPr>
            <w:r>
              <w:rPr>
                <w:rFonts w:ascii="Times New Roman" w:hAnsi="Times New Roman"/>
              </w:rPr>
              <w:t>Medium</w:t>
            </w:r>
          </w:p>
        </w:tc>
      </w:tr>
    </w:tbl>
    <w:p w14:paraId="3A2CA978" w14:textId="4F29A26D" w:rsidR="001A4118" w:rsidRDefault="001A4118" w:rsidP="00384F5C">
      <w:pPr>
        <w:rPr>
          <w:lang w:eastAsia="ar-SA"/>
        </w:rPr>
      </w:pPr>
    </w:p>
    <w:p w14:paraId="0BB122BA" w14:textId="1F0602AB" w:rsidR="00450D24" w:rsidRDefault="00450D24" w:rsidP="00450D24">
      <w:pPr>
        <w:pStyle w:val="Caption"/>
        <w:keepNext/>
        <w:spacing w:line="276" w:lineRule="auto"/>
        <w:rPr>
          <w:szCs w:val="24"/>
        </w:rPr>
      </w:pPr>
      <w:r>
        <w:rPr>
          <w:szCs w:val="24"/>
        </w:rPr>
        <w:t>M1-UC9</w:t>
      </w:r>
      <w:r>
        <w:rPr>
          <w:noProof/>
          <w:szCs w:val="24"/>
        </w:rPr>
        <w:t xml:space="preserve">: </w:t>
      </w:r>
      <w:r>
        <w:rPr>
          <w:szCs w:val="24"/>
        </w:rPr>
        <w:t>Description of FR-1.9.</w:t>
      </w:r>
      <w:r w:rsidR="00A23CBD">
        <w:rPr>
          <w:szCs w:val="24"/>
        </w:rPr>
        <w:t>4</w:t>
      </w:r>
    </w:p>
    <w:tbl>
      <w:tblPr>
        <w:tblStyle w:val="TableGrid"/>
        <w:tblW w:w="0" w:type="auto"/>
        <w:tblInd w:w="108" w:type="dxa"/>
        <w:tblLook w:val="04A0" w:firstRow="1" w:lastRow="0" w:firstColumn="1" w:lastColumn="0" w:noHBand="0" w:noVBand="1"/>
      </w:tblPr>
      <w:tblGrid>
        <w:gridCol w:w="2276"/>
        <w:gridCol w:w="6966"/>
      </w:tblGrid>
      <w:tr w:rsidR="00450D24" w14:paraId="736B33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58DE4A8" w14:textId="2CC573CD"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F89C584" w14:textId="4B7FE33A" w:rsidR="00450D24" w:rsidRDefault="00450D24" w:rsidP="00090352">
            <w:pPr>
              <w:pStyle w:val="Pa1"/>
              <w:spacing w:after="120"/>
              <w:rPr>
                <w:rFonts w:ascii="Times New Roman" w:hAnsi="Times New Roman"/>
              </w:rPr>
            </w:pPr>
            <w:r>
              <w:rPr>
                <w:rFonts w:ascii="Times New Roman" w:hAnsi="Times New Roman"/>
              </w:rPr>
              <w:t>FR-1.9.</w:t>
            </w:r>
            <w:r w:rsidR="00123BE4">
              <w:rPr>
                <w:rFonts w:ascii="Times New Roman" w:hAnsi="Times New Roman"/>
              </w:rPr>
              <w:t>4</w:t>
            </w:r>
          </w:p>
        </w:tc>
      </w:tr>
      <w:tr w:rsidR="00450D24" w14:paraId="593FF3A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A5261F" w14:textId="1A2A9A86"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4B4702B" w14:textId="0C2B7FF6" w:rsidR="00450D24" w:rsidRDefault="00D67231" w:rsidP="00090352">
            <w:pPr>
              <w:pStyle w:val="Pa1"/>
              <w:spacing w:after="120"/>
              <w:rPr>
                <w:rFonts w:ascii="Times New Roman" w:hAnsi="Times New Roman"/>
              </w:rPr>
            </w:pPr>
            <w:r>
              <w:rPr>
                <w:rFonts w:ascii="Times New Roman" w:hAnsi="Times New Roman"/>
              </w:rPr>
              <w:t>Picture</w:t>
            </w:r>
            <w:r w:rsidR="00450D24">
              <w:rPr>
                <w:rFonts w:ascii="Times New Roman" w:hAnsi="Times New Roman"/>
              </w:rPr>
              <w:t xml:space="preserve"> Privacy</w:t>
            </w:r>
          </w:p>
        </w:tc>
      </w:tr>
      <w:tr w:rsidR="00450D24" w14:paraId="0422BF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73BCFE" w14:textId="7FFBF1F8"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42615E5" w14:textId="734DF69E" w:rsidR="00450D24" w:rsidRDefault="00450D24"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w:t>
            </w:r>
            <w:r w:rsidR="00307A04">
              <w:rPr>
                <w:rFonts w:ascii="Times New Roman" w:hAnsi="Times New Roman"/>
              </w:rPr>
              <w:t>picture</w:t>
            </w:r>
            <w:r>
              <w:rPr>
                <w:rFonts w:ascii="Times New Roman" w:hAnsi="Times New Roman"/>
              </w:rPr>
              <w:t xml:space="preserve"> from drop down provided.</w:t>
            </w:r>
          </w:p>
        </w:tc>
      </w:tr>
      <w:tr w:rsidR="00450D24" w14:paraId="0B4266B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42595A9" w14:textId="5DA14883"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EB3AF9" w14:textId="77777777" w:rsidR="00450D24" w:rsidRDefault="00450D24" w:rsidP="00090352">
            <w:pPr>
              <w:pStyle w:val="Pa1"/>
              <w:spacing w:after="120"/>
              <w:rPr>
                <w:rFonts w:ascii="Times New Roman" w:hAnsi="Times New Roman"/>
              </w:rPr>
            </w:pPr>
            <w:r>
              <w:rPr>
                <w:rFonts w:ascii="Times New Roman" w:hAnsi="Times New Roman"/>
              </w:rPr>
              <w:t>Student</w:t>
            </w:r>
          </w:p>
        </w:tc>
      </w:tr>
      <w:tr w:rsidR="00450D24" w14:paraId="493785B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D6AF829" w14:textId="54D36FEA"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BBEFE88" w14:textId="38A7AC0C" w:rsidR="00450D24" w:rsidRDefault="00702F26" w:rsidP="00090352">
            <w:pPr>
              <w:pStyle w:val="Pa1"/>
              <w:spacing w:after="120"/>
              <w:rPr>
                <w:rFonts w:ascii="Times New Roman" w:hAnsi="Times New Roman"/>
              </w:rPr>
            </w:pPr>
            <w:r>
              <w:rPr>
                <w:rFonts w:ascii="Times New Roman" w:hAnsi="Times New Roman"/>
              </w:rPr>
              <w:t>Picture</w:t>
            </w:r>
            <w:r w:rsidR="00450D24">
              <w:rPr>
                <w:rFonts w:ascii="Times New Roman" w:hAnsi="Times New Roman"/>
              </w:rPr>
              <w:t xml:space="preserve"> privacy decides whether it will be visible to public.</w:t>
            </w:r>
          </w:p>
        </w:tc>
      </w:tr>
      <w:tr w:rsidR="00450D24" w14:paraId="620BC61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1297CC" w14:textId="00E3AC28"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E565BC7" w14:textId="77777777" w:rsidR="00450D24" w:rsidRDefault="00450D24" w:rsidP="00090352">
            <w:pPr>
              <w:pStyle w:val="Pa1"/>
              <w:spacing w:after="120"/>
              <w:rPr>
                <w:rFonts w:ascii="Times New Roman" w:hAnsi="Times New Roman"/>
              </w:rPr>
            </w:pPr>
            <w:r>
              <w:rPr>
                <w:rFonts w:ascii="Times New Roman" w:hAnsi="Times New Roman"/>
              </w:rPr>
              <w:t>N/A</w:t>
            </w:r>
          </w:p>
        </w:tc>
      </w:tr>
      <w:tr w:rsidR="00450D24" w14:paraId="212630F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BA8624" w14:textId="03F667C5"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6B8F89C" w14:textId="09CA324B" w:rsidR="00450D24" w:rsidRDefault="00882F85" w:rsidP="00090352">
            <w:pPr>
              <w:pStyle w:val="Pa1"/>
              <w:spacing w:after="120"/>
              <w:rPr>
                <w:rFonts w:ascii="Times New Roman" w:hAnsi="Times New Roman"/>
              </w:rPr>
            </w:pPr>
            <w:r>
              <w:rPr>
                <w:rFonts w:ascii="Times New Roman" w:hAnsi="Times New Roman"/>
              </w:rPr>
              <w:t>FR-1.9.1, FR-1.9.2, FR-1.9.3</w:t>
            </w:r>
          </w:p>
        </w:tc>
      </w:tr>
      <w:tr w:rsidR="00450D24" w14:paraId="4CCFD5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307733" w14:textId="62DB484D" w:rsidR="00450D24"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59BDB6" w14:textId="77777777" w:rsidR="00450D24" w:rsidRDefault="00450D24" w:rsidP="00090352">
            <w:pPr>
              <w:pStyle w:val="Pa1"/>
              <w:spacing w:after="120"/>
              <w:rPr>
                <w:rFonts w:ascii="Times New Roman" w:hAnsi="Times New Roman"/>
              </w:rPr>
            </w:pPr>
            <w:r>
              <w:rPr>
                <w:rFonts w:ascii="Times New Roman" w:hAnsi="Times New Roman"/>
              </w:rPr>
              <w:t>Medium</w:t>
            </w:r>
          </w:p>
        </w:tc>
      </w:tr>
    </w:tbl>
    <w:p w14:paraId="0B49077E" w14:textId="0C675DC1" w:rsidR="00816A6C" w:rsidRDefault="00816A6C" w:rsidP="00384F5C">
      <w:pPr>
        <w:rPr>
          <w:lang w:eastAsia="ar-SA"/>
        </w:rPr>
      </w:pPr>
    </w:p>
    <w:p w14:paraId="74846B95" w14:textId="77777777" w:rsidR="00816A6C" w:rsidRDefault="00816A6C">
      <w:pPr>
        <w:rPr>
          <w:lang w:eastAsia="ar-SA"/>
        </w:rPr>
      </w:pPr>
      <w:r>
        <w:rPr>
          <w:lang w:eastAsia="ar-SA"/>
        </w:rPr>
        <w:br w:type="page"/>
      </w:r>
    </w:p>
    <w:p w14:paraId="1720355B" w14:textId="29FFB022" w:rsidR="00816A6C" w:rsidRDefault="00816A6C" w:rsidP="00816A6C">
      <w:pPr>
        <w:pStyle w:val="Caption"/>
        <w:keepNext/>
        <w:spacing w:line="276" w:lineRule="auto"/>
        <w:rPr>
          <w:szCs w:val="24"/>
        </w:rPr>
      </w:pPr>
      <w:r>
        <w:rPr>
          <w:szCs w:val="24"/>
        </w:rPr>
        <w:lastRenderedPageBreak/>
        <w:t>M1-UC</w:t>
      </w:r>
      <w:r w:rsidR="004C0184">
        <w:rPr>
          <w:szCs w:val="24"/>
        </w:rPr>
        <w:t>10</w:t>
      </w:r>
      <w:r>
        <w:rPr>
          <w:noProof/>
          <w:szCs w:val="24"/>
        </w:rPr>
        <w:t xml:space="preserve">: </w:t>
      </w:r>
      <w:r>
        <w:rPr>
          <w:szCs w:val="24"/>
        </w:rPr>
        <w:t>Description of FR-1.</w:t>
      </w:r>
      <w:r w:rsidR="003F5C3D">
        <w:rPr>
          <w:szCs w:val="24"/>
        </w:rPr>
        <w:t>10</w:t>
      </w:r>
      <w:r>
        <w:rPr>
          <w:szCs w:val="24"/>
        </w:rPr>
        <w:t>.1</w:t>
      </w:r>
    </w:p>
    <w:tbl>
      <w:tblPr>
        <w:tblStyle w:val="TableGrid"/>
        <w:tblW w:w="0" w:type="auto"/>
        <w:tblInd w:w="108" w:type="dxa"/>
        <w:tblLook w:val="04A0" w:firstRow="1" w:lastRow="0" w:firstColumn="1" w:lastColumn="0" w:noHBand="0" w:noVBand="1"/>
      </w:tblPr>
      <w:tblGrid>
        <w:gridCol w:w="2276"/>
        <w:gridCol w:w="6966"/>
      </w:tblGrid>
      <w:tr w:rsidR="00816A6C" w14:paraId="7290ED8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9ABB235" w14:textId="28B88411"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AE08666" w14:textId="27A2182C"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1</w:t>
            </w:r>
          </w:p>
        </w:tc>
      </w:tr>
      <w:tr w:rsidR="00816A6C" w14:paraId="0AD2E5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CF4C176" w14:textId="3B45E5E2"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4AEA3E9" w14:textId="77777777" w:rsidR="00816A6C" w:rsidRDefault="00816A6C" w:rsidP="00090352">
            <w:pPr>
              <w:pStyle w:val="Pa1"/>
              <w:spacing w:after="120"/>
              <w:rPr>
                <w:rFonts w:ascii="Times New Roman" w:hAnsi="Times New Roman"/>
              </w:rPr>
            </w:pPr>
            <w:r>
              <w:rPr>
                <w:rFonts w:ascii="Times New Roman" w:hAnsi="Times New Roman"/>
              </w:rPr>
              <w:t>Profile Privacy</w:t>
            </w:r>
          </w:p>
        </w:tc>
      </w:tr>
      <w:tr w:rsidR="00816A6C" w14:paraId="31A1399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BC5B9C" w14:textId="39F1BFE0"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135B44" w14:textId="058977B4" w:rsidR="00816A6C" w:rsidRDefault="00816A6C"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all profile info from drop down provided.</w:t>
            </w:r>
          </w:p>
        </w:tc>
      </w:tr>
      <w:tr w:rsidR="00816A6C" w14:paraId="2DB4D3F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12C03E5" w14:textId="1634C1CA"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09E2315"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019DFBD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D357851" w14:textId="1ED8C1E4"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7556203" w14:textId="77777777" w:rsidR="00816A6C" w:rsidRDefault="00816A6C" w:rsidP="00090352">
            <w:pPr>
              <w:pStyle w:val="Pa1"/>
              <w:spacing w:after="120"/>
              <w:rPr>
                <w:rFonts w:ascii="Times New Roman" w:hAnsi="Times New Roman"/>
              </w:rPr>
            </w:pPr>
            <w:r>
              <w:rPr>
                <w:rFonts w:ascii="Times New Roman" w:hAnsi="Times New Roman"/>
              </w:rPr>
              <w:t>Profile privacy decides what information will be visible to public.</w:t>
            </w:r>
          </w:p>
        </w:tc>
      </w:tr>
      <w:tr w:rsidR="00816A6C" w14:paraId="510222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4D3060E" w14:textId="5529E714"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E9BFB3D"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5688AC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EB8D23" w14:textId="1F00B8CA"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C926064"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5BBF98B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5451B7" w14:textId="4C807710"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1CFCB86"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60517CF0" w14:textId="3685B677"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2</w:t>
      </w:r>
    </w:p>
    <w:tbl>
      <w:tblPr>
        <w:tblStyle w:val="TableGrid"/>
        <w:tblW w:w="0" w:type="auto"/>
        <w:tblInd w:w="108" w:type="dxa"/>
        <w:tblLook w:val="04A0" w:firstRow="1" w:lastRow="0" w:firstColumn="1" w:lastColumn="0" w:noHBand="0" w:noVBand="1"/>
      </w:tblPr>
      <w:tblGrid>
        <w:gridCol w:w="2276"/>
        <w:gridCol w:w="6966"/>
      </w:tblGrid>
      <w:tr w:rsidR="00816A6C" w14:paraId="5F179AB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132FDB2" w14:textId="66372778"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C3B6ED5" w14:textId="402163E9" w:rsidR="00816A6C" w:rsidRDefault="00816A6C" w:rsidP="00090352">
            <w:pPr>
              <w:pStyle w:val="Pa1"/>
              <w:spacing w:after="120"/>
              <w:rPr>
                <w:rFonts w:ascii="Times New Roman" w:hAnsi="Times New Roman"/>
              </w:rPr>
            </w:pPr>
            <w:r>
              <w:rPr>
                <w:rFonts w:ascii="Times New Roman" w:hAnsi="Times New Roman"/>
              </w:rPr>
              <w:t>FR-1.</w:t>
            </w:r>
            <w:r w:rsidR="004C0184">
              <w:rPr>
                <w:rFonts w:ascii="Times New Roman" w:hAnsi="Times New Roman"/>
              </w:rPr>
              <w:t>10</w:t>
            </w:r>
            <w:r>
              <w:rPr>
                <w:rFonts w:ascii="Times New Roman" w:hAnsi="Times New Roman"/>
              </w:rPr>
              <w:t>.2</w:t>
            </w:r>
          </w:p>
        </w:tc>
      </w:tr>
      <w:tr w:rsidR="00816A6C" w14:paraId="13AFABB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7969D25" w14:textId="66319AA8"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8175F4B" w14:textId="77777777" w:rsidR="00816A6C" w:rsidRDefault="00816A6C" w:rsidP="00090352">
            <w:pPr>
              <w:pStyle w:val="Pa1"/>
              <w:spacing w:after="120"/>
              <w:rPr>
                <w:rFonts w:ascii="Times New Roman" w:hAnsi="Times New Roman"/>
              </w:rPr>
            </w:pPr>
            <w:r>
              <w:rPr>
                <w:rFonts w:ascii="Times New Roman" w:hAnsi="Times New Roman"/>
              </w:rPr>
              <w:t>Email Privacy</w:t>
            </w:r>
          </w:p>
        </w:tc>
      </w:tr>
      <w:tr w:rsidR="00816A6C" w14:paraId="782C0DA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55A9145" w14:textId="5901E183"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E83FA75" w14:textId="7D530583" w:rsidR="00816A6C" w:rsidRDefault="00816A6C"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email from drop down provided.</w:t>
            </w:r>
          </w:p>
        </w:tc>
      </w:tr>
      <w:tr w:rsidR="00816A6C" w14:paraId="56AB186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D15A85F" w14:textId="3F1A4136"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2E92E89"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1BD203E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CD52BEB" w14:textId="2FFBB746"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902CF28" w14:textId="77777777" w:rsidR="00816A6C" w:rsidRDefault="00816A6C" w:rsidP="00090352">
            <w:pPr>
              <w:pStyle w:val="Pa1"/>
              <w:spacing w:after="120"/>
              <w:rPr>
                <w:rFonts w:ascii="Times New Roman" w:hAnsi="Times New Roman"/>
              </w:rPr>
            </w:pPr>
            <w:r>
              <w:rPr>
                <w:rFonts w:ascii="Times New Roman" w:hAnsi="Times New Roman"/>
              </w:rPr>
              <w:t>Email privacy decides whether it will be visible to public.</w:t>
            </w:r>
          </w:p>
        </w:tc>
      </w:tr>
      <w:tr w:rsidR="00816A6C" w14:paraId="03A7582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2EB9A1D" w14:textId="71C1C2BC"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3844067"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14D3451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EEAF5B" w14:textId="03C2C56C"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CA1D4F" w14:textId="1E3366E0" w:rsidR="00816A6C" w:rsidRDefault="005D03FE" w:rsidP="00090352">
            <w:pPr>
              <w:pStyle w:val="Pa1"/>
              <w:spacing w:after="120"/>
              <w:rPr>
                <w:rFonts w:ascii="Times New Roman" w:hAnsi="Times New Roman"/>
              </w:rPr>
            </w:pPr>
            <w:r>
              <w:rPr>
                <w:rFonts w:ascii="Times New Roman" w:hAnsi="Times New Roman"/>
              </w:rPr>
              <w:t>FR-1.10.1</w:t>
            </w:r>
          </w:p>
        </w:tc>
      </w:tr>
      <w:tr w:rsidR="00816A6C" w14:paraId="122DD46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80DE0F8" w14:textId="62FBFEC6"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77C2F43"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033AAD65" w14:textId="77777777" w:rsidR="00816A6C" w:rsidRDefault="00816A6C" w:rsidP="00816A6C">
      <w:pPr>
        <w:rPr>
          <w:lang w:eastAsia="ar-SA"/>
        </w:rPr>
      </w:pPr>
    </w:p>
    <w:p w14:paraId="7D1AA8B8" w14:textId="29C38336"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3</w:t>
      </w:r>
    </w:p>
    <w:tbl>
      <w:tblPr>
        <w:tblStyle w:val="TableGrid"/>
        <w:tblW w:w="0" w:type="auto"/>
        <w:tblInd w:w="108" w:type="dxa"/>
        <w:tblLook w:val="04A0" w:firstRow="1" w:lastRow="0" w:firstColumn="1" w:lastColumn="0" w:noHBand="0" w:noVBand="1"/>
      </w:tblPr>
      <w:tblGrid>
        <w:gridCol w:w="2276"/>
        <w:gridCol w:w="6966"/>
      </w:tblGrid>
      <w:tr w:rsidR="00816A6C" w14:paraId="6CCFA62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2C7A16C" w14:textId="1E600D76"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F88591E" w14:textId="3432E6C5"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3</w:t>
            </w:r>
          </w:p>
        </w:tc>
      </w:tr>
      <w:tr w:rsidR="00816A6C" w14:paraId="3613A0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526C165" w14:textId="60F338BF"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AD6309B" w14:textId="77777777" w:rsidR="00816A6C" w:rsidRDefault="00816A6C" w:rsidP="00090352">
            <w:pPr>
              <w:pStyle w:val="Pa1"/>
              <w:spacing w:after="120"/>
              <w:rPr>
                <w:rFonts w:ascii="Times New Roman" w:hAnsi="Times New Roman"/>
              </w:rPr>
            </w:pPr>
            <w:r>
              <w:rPr>
                <w:rFonts w:ascii="Times New Roman" w:hAnsi="Times New Roman"/>
              </w:rPr>
              <w:t>Phone Privacy</w:t>
            </w:r>
          </w:p>
        </w:tc>
      </w:tr>
      <w:tr w:rsidR="00816A6C" w14:paraId="1D7AB67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9FA46ED" w14:textId="6FED4129"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17FC379" w14:textId="392D8E88" w:rsidR="00816A6C" w:rsidRDefault="00816A6C"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phone from drop down provided.</w:t>
            </w:r>
          </w:p>
        </w:tc>
      </w:tr>
      <w:tr w:rsidR="00816A6C" w14:paraId="4F71891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7B71EAC" w14:textId="77E0D53E"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7205BE1"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28E236D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A4F7FB" w14:textId="73004C58"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0CA3864" w14:textId="77777777" w:rsidR="00816A6C" w:rsidRDefault="00816A6C" w:rsidP="00090352">
            <w:pPr>
              <w:pStyle w:val="Pa1"/>
              <w:spacing w:after="120"/>
              <w:rPr>
                <w:rFonts w:ascii="Times New Roman" w:hAnsi="Times New Roman"/>
              </w:rPr>
            </w:pPr>
            <w:r>
              <w:rPr>
                <w:rFonts w:ascii="Times New Roman" w:hAnsi="Times New Roman"/>
              </w:rPr>
              <w:t>Phone privacy decides whether it will be visible to public.</w:t>
            </w:r>
          </w:p>
        </w:tc>
      </w:tr>
      <w:tr w:rsidR="00816A6C" w14:paraId="66AF11F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95F6A4B" w14:textId="2F7CDF52"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C7D86F4"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752A8C5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50E39B" w14:textId="79E8CF44"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B3897F5" w14:textId="62856290" w:rsidR="00816A6C" w:rsidRDefault="00CA0786" w:rsidP="00090352">
            <w:pPr>
              <w:pStyle w:val="Pa1"/>
              <w:spacing w:after="120"/>
              <w:rPr>
                <w:rFonts w:ascii="Times New Roman" w:hAnsi="Times New Roman"/>
              </w:rPr>
            </w:pPr>
            <w:r>
              <w:rPr>
                <w:rFonts w:ascii="Times New Roman" w:hAnsi="Times New Roman"/>
              </w:rPr>
              <w:t>FR-1.10.1, FR-1.10.2</w:t>
            </w:r>
          </w:p>
        </w:tc>
      </w:tr>
      <w:tr w:rsidR="00816A6C" w14:paraId="4CF358A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C579716" w14:textId="0D8198D4"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74C15F6"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2E9CFA27" w14:textId="77777777" w:rsidR="00816A6C" w:rsidRDefault="00816A6C" w:rsidP="00816A6C">
      <w:pPr>
        <w:rPr>
          <w:lang w:eastAsia="ar-SA"/>
        </w:rPr>
      </w:pPr>
    </w:p>
    <w:p w14:paraId="57356AD4" w14:textId="79D76BEA"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w:t>
      </w:r>
      <w:r w:rsidR="004C0184">
        <w:rPr>
          <w:szCs w:val="24"/>
        </w:rPr>
        <w:t>4</w:t>
      </w:r>
    </w:p>
    <w:tbl>
      <w:tblPr>
        <w:tblStyle w:val="TableGrid"/>
        <w:tblW w:w="0" w:type="auto"/>
        <w:tblInd w:w="108" w:type="dxa"/>
        <w:tblLook w:val="04A0" w:firstRow="1" w:lastRow="0" w:firstColumn="1" w:lastColumn="0" w:noHBand="0" w:noVBand="1"/>
      </w:tblPr>
      <w:tblGrid>
        <w:gridCol w:w="2276"/>
        <w:gridCol w:w="6966"/>
      </w:tblGrid>
      <w:tr w:rsidR="00816A6C" w14:paraId="6AD71B8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7503DDA" w14:textId="6D905231"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C61B12F" w14:textId="6CB4BA30"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w:t>
            </w:r>
            <w:r w:rsidR="004C0184">
              <w:rPr>
                <w:rFonts w:ascii="Times New Roman" w:hAnsi="Times New Roman"/>
              </w:rPr>
              <w:t>4</w:t>
            </w:r>
          </w:p>
        </w:tc>
      </w:tr>
      <w:tr w:rsidR="00816A6C" w14:paraId="4D1F386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473659" w14:textId="1CEEFBC1"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FCD25F" w14:textId="77777777" w:rsidR="00816A6C" w:rsidRDefault="00816A6C" w:rsidP="00090352">
            <w:pPr>
              <w:pStyle w:val="Pa1"/>
              <w:spacing w:after="120"/>
              <w:rPr>
                <w:rFonts w:ascii="Times New Roman" w:hAnsi="Times New Roman"/>
              </w:rPr>
            </w:pPr>
            <w:r>
              <w:rPr>
                <w:rFonts w:ascii="Times New Roman" w:hAnsi="Times New Roman"/>
              </w:rPr>
              <w:t>Picture Privacy</w:t>
            </w:r>
          </w:p>
        </w:tc>
      </w:tr>
      <w:tr w:rsidR="00816A6C" w14:paraId="1F5B714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1C4134C" w14:textId="50079F01" w:rsidR="00816A6C" w:rsidRDefault="00753285" w:rsidP="00090352">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A252DD1" w14:textId="5CEFB648" w:rsidR="00816A6C" w:rsidRDefault="00816A6C"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privacy for picture from drop down provided.</w:t>
            </w:r>
          </w:p>
        </w:tc>
      </w:tr>
      <w:tr w:rsidR="00816A6C" w14:paraId="36BA7EB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15C681" w14:textId="49508CF4"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86CF331"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4063173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B9BD2C7" w14:textId="09CA36E1"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3F1DAC9" w14:textId="77777777" w:rsidR="00816A6C" w:rsidRDefault="00816A6C" w:rsidP="00090352">
            <w:pPr>
              <w:pStyle w:val="Pa1"/>
              <w:spacing w:after="120"/>
              <w:rPr>
                <w:rFonts w:ascii="Times New Roman" w:hAnsi="Times New Roman"/>
              </w:rPr>
            </w:pPr>
            <w:r>
              <w:rPr>
                <w:rFonts w:ascii="Times New Roman" w:hAnsi="Times New Roman"/>
              </w:rPr>
              <w:t>Picture privacy decides whether it will be visible to public.</w:t>
            </w:r>
          </w:p>
        </w:tc>
      </w:tr>
      <w:tr w:rsidR="00816A6C" w14:paraId="54D2DCC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47EED7A" w14:textId="05698B3B"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4694042"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25644F4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86C65A2" w14:textId="6DE9468F"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183B931" w14:textId="18ED39CD" w:rsidR="00816A6C" w:rsidRDefault="009E6405" w:rsidP="00090352">
            <w:pPr>
              <w:pStyle w:val="Pa1"/>
              <w:spacing w:after="120"/>
              <w:rPr>
                <w:rFonts w:ascii="Times New Roman" w:hAnsi="Times New Roman"/>
              </w:rPr>
            </w:pPr>
            <w:r>
              <w:rPr>
                <w:rFonts w:ascii="Times New Roman" w:hAnsi="Times New Roman"/>
              </w:rPr>
              <w:t>FR-1.10.1, FR-1.10.2, FR-1.10.3</w:t>
            </w:r>
          </w:p>
        </w:tc>
      </w:tr>
      <w:tr w:rsidR="00816A6C" w14:paraId="457D9D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419B9A" w14:textId="44DE9A22" w:rsidR="00816A6C"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3FB29C1"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11B29E16" w14:textId="0D432168" w:rsidR="00450D24" w:rsidRDefault="00450D24" w:rsidP="00384F5C">
      <w:pPr>
        <w:rPr>
          <w:lang w:eastAsia="ar-SA"/>
        </w:rPr>
      </w:pPr>
    </w:p>
    <w:p w14:paraId="743EEADC" w14:textId="6D974613" w:rsidR="001010BB" w:rsidRDefault="001010BB" w:rsidP="001010BB">
      <w:pPr>
        <w:pStyle w:val="Caption"/>
        <w:keepNext/>
        <w:spacing w:line="276" w:lineRule="auto"/>
        <w:rPr>
          <w:szCs w:val="24"/>
        </w:rPr>
      </w:pPr>
      <w:r>
        <w:rPr>
          <w:szCs w:val="24"/>
        </w:rPr>
        <w:t>M1-UC1</w:t>
      </w:r>
      <w:r w:rsidR="007D40B1">
        <w:rPr>
          <w:szCs w:val="24"/>
        </w:rPr>
        <w:t>1</w:t>
      </w:r>
      <w:r>
        <w:rPr>
          <w:noProof/>
          <w:szCs w:val="24"/>
        </w:rPr>
        <w:t xml:space="preserve">: </w:t>
      </w:r>
      <w:r>
        <w:rPr>
          <w:szCs w:val="24"/>
        </w:rPr>
        <w:t>Description of FR-1.1</w:t>
      </w:r>
      <w:r w:rsidR="007D40B1">
        <w:rPr>
          <w:szCs w:val="24"/>
        </w:rPr>
        <w:t>1</w:t>
      </w:r>
      <w:r>
        <w:rPr>
          <w:szCs w:val="24"/>
        </w:rPr>
        <w:t>.</w:t>
      </w:r>
      <w:r w:rsidR="007D40B1">
        <w:rPr>
          <w:szCs w:val="24"/>
        </w:rPr>
        <w:t>1</w:t>
      </w:r>
    </w:p>
    <w:tbl>
      <w:tblPr>
        <w:tblStyle w:val="TableGrid"/>
        <w:tblW w:w="0" w:type="auto"/>
        <w:tblInd w:w="108" w:type="dxa"/>
        <w:tblLook w:val="04A0" w:firstRow="1" w:lastRow="0" w:firstColumn="1" w:lastColumn="0" w:noHBand="0" w:noVBand="1"/>
      </w:tblPr>
      <w:tblGrid>
        <w:gridCol w:w="2276"/>
        <w:gridCol w:w="6966"/>
      </w:tblGrid>
      <w:tr w:rsidR="001010BB" w14:paraId="1D48C1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CC4F661" w14:textId="3333C1F6"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2CB5D7" w14:textId="675890C2" w:rsidR="001010BB" w:rsidRDefault="001010BB" w:rsidP="00090352">
            <w:pPr>
              <w:pStyle w:val="Pa1"/>
              <w:spacing w:after="120"/>
              <w:rPr>
                <w:rFonts w:ascii="Times New Roman" w:hAnsi="Times New Roman"/>
              </w:rPr>
            </w:pPr>
            <w:r>
              <w:rPr>
                <w:rFonts w:ascii="Times New Roman" w:hAnsi="Times New Roman"/>
              </w:rPr>
              <w:t>FR-1.1</w:t>
            </w:r>
            <w:r w:rsidR="007D40B1">
              <w:rPr>
                <w:rFonts w:ascii="Times New Roman" w:hAnsi="Times New Roman"/>
              </w:rPr>
              <w:t>1</w:t>
            </w:r>
            <w:r>
              <w:rPr>
                <w:rFonts w:ascii="Times New Roman" w:hAnsi="Times New Roman"/>
              </w:rPr>
              <w:t>.</w:t>
            </w:r>
            <w:r w:rsidR="007D40B1">
              <w:rPr>
                <w:rFonts w:ascii="Times New Roman" w:hAnsi="Times New Roman"/>
              </w:rPr>
              <w:t>1</w:t>
            </w:r>
          </w:p>
        </w:tc>
      </w:tr>
      <w:tr w:rsidR="001010BB" w14:paraId="7BCECAA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2DDDFB" w14:textId="176E933F"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9A9A293" w14:textId="5FD3D1D5" w:rsidR="001010BB" w:rsidRDefault="003E3955" w:rsidP="00090352">
            <w:pPr>
              <w:pStyle w:val="Pa1"/>
              <w:spacing w:after="120"/>
              <w:rPr>
                <w:rFonts w:ascii="Times New Roman" w:hAnsi="Times New Roman"/>
              </w:rPr>
            </w:pPr>
            <w:r>
              <w:rPr>
                <w:rFonts w:ascii="Times New Roman" w:hAnsi="Times New Roman"/>
              </w:rPr>
              <w:t>Help</w:t>
            </w:r>
          </w:p>
        </w:tc>
      </w:tr>
      <w:tr w:rsidR="001010BB" w14:paraId="154B275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74230A1" w14:textId="73C4F837"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1506BFA" w14:textId="33DC3F4A" w:rsidR="001010BB" w:rsidRDefault="001010BB" w:rsidP="00090352">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w:t>
            </w:r>
            <w:r w:rsidR="0039608E">
              <w:rPr>
                <w:rFonts w:ascii="Times New Roman" w:hAnsi="Times New Roman"/>
              </w:rPr>
              <w:t>help &amp; support</w:t>
            </w:r>
            <w:r>
              <w:rPr>
                <w:rFonts w:ascii="Times New Roman" w:hAnsi="Times New Roman"/>
              </w:rPr>
              <w:t>.</w:t>
            </w:r>
          </w:p>
        </w:tc>
      </w:tr>
      <w:tr w:rsidR="001010BB" w14:paraId="44156B8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F31266B" w14:textId="4F937565"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9BD3B4" w14:textId="77777777" w:rsidR="001010BB" w:rsidRDefault="001010BB" w:rsidP="00090352">
            <w:pPr>
              <w:pStyle w:val="Pa1"/>
              <w:spacing w:after="120"/>
              <w:rPr>
                <w:rFonts w:ascii="Times New Roman" w:hAnsi="Times New Roman"/>
              </w:rPr>
            </w:pPr>
            <w:r>
              <w:rPr>
                <w:rFonts w:ascii="Times New Roman" w:hAnsi="Times New Roman"/>
              </w:rPr>
              <w:t>Student</w:t>
            </w:r>
          </w:p>
        </w:tc>
      </w:tr>
      <w:tr w:rsidR="001010BB" w14:paraId="6E4A4F0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CB9475" w14:textId="226AD52C"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10B01A2" w14:textId="2B470F81" w:rsidR="001010BB" w:rsidRDefault="00090352" w:rsidP="00090352">
            <w:pPr>
              <w:pStyle w:val="Pa1"/>
              <w:spacing w:after="120"/>
              <w:rPr>
                <w:rFonts w:ascii="Times New Roman" w:hAnsi="Times New Roman"/>
              </w:rPr>
            </w:pPr>
            <w:r>
              <w:rPr>
                <w:rFonts w:ascii="Times New Roman" w:hAnsi="Times New Roman"/>
              </w:rPr>
              <w:t xml:space="preserve">Help &amp; Support page will help </w:t>
            </w:r>
            <w:r w:rsidR="0001791F">
              <w:rPr>
                <w:rFonts w:ascii="Times New Roman" w:hAnsi="Times New Roman"/>
              </w:rPr>
              <w:t>user.</w:t>
            </w:r>
          </w:p>
        </w:tc>
      </w:tr>
      <w:tr w:rsidR="001010BB" w14:paraId="0E02A99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3C5F18B" w14:textId="039A713A"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D0380A" w14:textId="77777777" w:rsidR="001010BB" w:rsidRDefault="001010BB" w:rsidP="00090352">
            <w:pPr>
              <w:pStyle w:val="Pa1"/>
              <w:spacing w:after="120"/>
              <w:rPr>
                <w:rFonts w:ascii="Times New Roman" w:hAnsi="Times New Roman"/>
              </w:rPr>
            </w:pPr>
            <w:r>
              <w:rPr>
                <w:rFonts w:ascii="Times New Roman" w:hAnsi="Times New Roman"/>
              </w:rPr>
              <w:t>N/A</w:t>
            </w:r>
          </w:p>
        </w:tc>
      </w:tr>
      <w:tr w:rsidR="001010BB" w14:paraId="4F4F55A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7316E36" w14:textId="5099631B"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E5DCB5B" w14:textId="77777777" w:rsidR="001010BB" w:rsidRDefault="001010BB" w:rsidP="00090352">
            <w:pPr>
              <w:pStyle w:val="Pa1"/>
              <w:spacing w:after="120"/>
              <w:rPr>
                <w:rFonts w:ascii="Times New Roman" w:hAnsi="Times New Roman"/>
              </w:rPr>
            </w:pPr>
            <w:r>
              <w:rPr>
                <w:rFonts w:ascii="Times New Roman" w:hAnsi="Times New Roman"/>
              </w:rPr>
              <w:t>N/A</w:t>
            </w:r>
          </w:p>
        </w:tc>
      </w:tr>
      <w:tr w:rsidR="001010BB" w14:paraId="5EA2DCD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1968BBD" w14:textId="6C73ACA8" w:rsidR="001010BB" w:rsidRDefault="00753285" w:rsidP="00090352">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77BACD8" w14:textId="71620ECD" w:rsidR="001010BB" w:rsidRDefault="008A6BD4" w:rsidP="00090352">
            <w:pPr>
              <w:pStyle w:val="Pa1"/>
              <w:spacing w:after="120"/>
              <w:rPr>
                <w:rFonts w:ascii="Times New Roman" w:hAnsi="Times New Roman"/>
              </w:rPr>
            </w:pPr>
            <w:r>
              <w:rPr>
                <w:rFonts w:ascii="Times New Roman" w:hAnsi="Times New Roman"/>
              </w:rPr>
              <w:t>Low</w:t>
            </w:r>
          </w:p>
        </w:tc>
      </w:tr>
    </w:tbl>
    <w:p w14:paraId="6365485A" w14:textId="505558AC" w:rsidR="001010BB" w:rsidRDefault="001010BB" w:rsidP="00384F5C">
      <w:pPr>
        <w:rPr>
          <w:lang w:eastAsia="ar-SA"/>
        </w:rPr>
      </w:pPr>
    </w:p>
    <w:p w14:paraId="7073FE7A" w14:textId="37F58920" w:rsidR="00193A5A" w:rsidRDefault="00193A5A" w:rsidP="00193A5A">
      <w:pPr>
        <w:pStyle w:val="Caption"/>
        <w:keepNext/>
        <w:spacing w:line="276" w:lineRule="auto"/>
        <w:rPr>
          <w:szCs w:val="24"/>
        </w:rPr>
      </w:pPr>
      <w:r>
        <w:rPr>
          <w:szCs w:val="24"/>
        </w:rPr>
        <w:t>M1-UC11</w:t>
      </w:r>
      <w:r>
        <w:rPr>
          <w:noProof/>
          <w:szCs w:val="24"/>
        </w:rPr>
        <w:t xml:space="preserve">: </w:t>
      </w:r>
      <w:r>
        <w:rPr>
          <w:szCs w:val="24"/>
        </w:rPr>
        <w:t>Description of FR-1.11.</w:t>
      </w:r>
      <w:r w:rsidR="00D34BCC">
        <w:rPr>
          <w:szCs w:val="24"/>
        </w:rPr>
        <w:t>2</w:t>
      </w:r>
    </w:p>
    <w:tbl>
      <w:tblPr>
        <w:tblStyle w:val="TableGrid"/>
        <w:tblW w:w="0" w:type="auto"/>
        <w:tblInd w:w="108" w:type="dxa"/>
        <w:tblLook w:val="04A0" w:firstRow="1" w:lastRow="0" w:firstColumn="1" w:lastColumn="0" w:noHBand="0" w:noVBand="1"/>
      </w:tblPr>
      <w:tblGrid>
        <w:gridCol w:w="2276"/>
        <w:gridCol w:w="6966"/>
      </w:tblGrid>
      <w:tr w:rsidR="00193A5A" w14:paraId="1AD279D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F68921" w14:textId="44F22C7D"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8F785BE" w14:textId="7838D3D6" w:rsidR="00193A5A" w:rsidRDefault="00193A5A" w:rsidP="00760CED">
            <w:pPr>
              <w:pStyle w:val="Pa1"/>
              <w:spacing w:after="120"/>
              <w:rPr>
                <w:rFonts w:ascii="Times New Roman" w:hAnsi="Times New Roman"/>
              </w:rPr>
            </w:pPr>
            <w:r>
              <w:rPr>
                <w:rFonts w:ascii="Times New Roman" w:hAnsi="Times New Roman"/>
              </w:rPr>
              <w:t>FR-1.11.</w:t>
            </w:r>
            <w:r w:rsidR="00D34BCC">
              <w:rPr>
                <w:rFonts w:ascii="Times New Roman" w:hAnsi="Times New Roman"/>
              </w:rPr>
              <w:t>2</w:t>
            </w:r>
          </w:p>
        </w:tc>
      </w:tr>
      <w:tr w:rsidR="00193A5A" w14:paraId="1D3A55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7988F83" w14:textId="75095016"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2C651BB" w14:textId="6B1F8B19" w:rsidR="00193A5A" w:rsidRDefault="00D34BCC" w:rsidP="00760CED">
            <w:pPr>
              <w:pStyle w:val="Pa1"/>
              <w:spacing w:after="120"/>
              <w:rPr>
                <w:rFonts w:ascii="Times New Roman" w:hAnsi="Times New Roman"/>
              </w:rPr>
            </w:pPr>
            <w:r>
              <w:rPr>
                <w:rFonts w:ascii="Times New Roman" w:hAnsi="Times New Roman"/>
              </w:rPr>
              <w:t xml:space="preserve">Account </w:t>
            </w:r>
            <w:r w:rsidR="00193A5A">
              <w:rPr>
                <w:rFonts w:ascii="Times New Roman" w:hAnsi="Times New Roman"/>
              </w:rPr>
              <w:t>Help</w:t>
            </w:r>
          </w:p>
        </w:tc>
      </w:tr>
      <w:tr w:rsidR="00193A5A" w14:paraId="74E082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E20B1E" w14:textId="70E96463"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7D15617" w14:textId="50815931" w:rsidR="00193A5A" w:rsidRDefault="00193A5A"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w:t>
            </w:r>
            <w:r w:rsidR="00387DD9">
              <w:rPr>
                <w:rFonts w:ascii="Times New Roman" w:hAnsi="Times New Roman"/>
              </w:rPr>
              <w:t xml:space="preserve">Account </w:t>
            </w:r>
            <w:r>
              <w:rPr>
                <w:rFonts w:ascii="Times New Roman" w:hAnsi="Times New Roman"/>
              </w:rPr>
              <w:t xml:space="preserve">help </w:t>
            </w:r>
            <w:r w:rsidR="00387DD9">
              <w:rPr>
                <w:rFonts w:ascii="Times New Roman" w:hAnsi="Times New Roman"/>
              </w:rPr>
              <w:t xml:space="preserve">from help </w:t>
            </w:r>
            <w:r>
              <w:rPr>
                <w:rFonts w:ascii="Times New Roman" w:hAnsi="Times New Roman"/>
              </w:rPr>
              <w:t>&amp; support</w:t>
            </w:r>
            <w:r w:rsidR="00387DD9">
              <w:rPr>
                <w:rFonts w:ascii="Times New Roman" w:hAnsi="Times New Roman"/>
              </w:rPr>
              <w:t xml:space="preserve"> page</w:t>
            </w:r>
            <w:r>
              <w:rPr>
                <w:rFonts w:ascii="Times New Roman" w:hAnsi="Times New Roman"/>
              </w:rPr>
              <w:t>.</w:t>
            </w:r>
          </w:p>
        </w:tc>
      </w:tr>
      <w:tr w:rsidR="00193A5A" w14:paraId="68DA58C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3EEDFAC" w14:textId="40542B23"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E07B5E7" w14:textId="77777777" w:rsidR="00193A5A" w:rsidRDefault="00193A5A" w:rsidP="00760CED">
            <w:pPr>
              <w:pStyle w:val="Pa1"/>
              <w:spacing w:after="120"/>
              <w:rPr>
                <w:rFonts w:ascii="Times New Roman" w:hAnsi="Times New Roman"/>
              </w:rPr>
            </w:pPr>
            <w:r>
              <w:rPr>
                <w:rFonts w:ascii="Times New Roman" w:hAnsi="Times New Roman"/>
              </w:rPr>
              <w:t>Student</w:t>
            </w:r>
          </w:p>
        </w:tc>
      </w:tr>
      <w:tr w:rsidR="00193A5A" w14:paraId="3EF7ADF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B8BA4EE" w14:textId="20CC20DE"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742F682" w14:textId="03B238BB" w:rsidR="00193A5A" w:rsidRDefault="007923D3" w:rsidP="00760CED">
            <w:pPr>
              <w:pStyle w:val="Pa1"/>
              <w:spacing w:after="120"/>
              <w:rPr>
                <w:rFonts w:ascii="Times New Roman" w:hAnsi="Times New Roman"/>
              </w:rPr>
            </w:pPr>
            <w:r>
              <w:rPr>
                <w:rFonts w:ascii="Times New Roman" w:hAnsi="Times New Roman"/>
              </w:rPr>
              <w:t xml:space="preserve">Account </w:t>
            </w:r>
            <w:r w:rsidR="00193A5A">
              <w:rPr>
                <w:rFonts w:ascii="Times New Roman" w:hAnsi="Times New Roman"/>
              </w:rPr>
              <w:t xml:space="preserve">Help will help user </w:t>
            </w:r>
            <w:r>
              <w:rPr>
                <w:rFonts w:ascii="Times New Roman" w:hAnsi="Times New Roman"/>
              </w:rPr>
              <w:t>in account related matters</w:t>
            </w:r>
            <w:r w:rsidR="00193A5A">
              <w:rPr>
                <w:rFonts w:ascii="Times New Roman" w:hAnsi="Times New Roman"/>
              </w:rPr>
              <w:t>.</w:t>
            </w:r>
          </w:p>
        </w:tc>
      </w:tr>
      <w:tr w:rsidR="00193A5A" w14:paraId="17A6B52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ED9EDA4" w14:textId="4896EC36"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97E91A8" w14:textId="77777777" w:rsidR="00193A5A" w:rsidRDefault="00193A5A" w:rsidP="00760CED">
            <w:pPr>
              <w:pStyle w:val="Pa1"/>
              <w:spacing w:after="120"/>
              <w:rPr>
                <w:rFonts w:ascii="Times New Roman" w:hAnsi="Times New Roman"/>
              </w:rPr>
            </w:pPr>
            <w:r>
              <w:rPr>
                <w:rFonts w:ascii="Times New Roman" w:hAnsi="Times New Roman"/>
              </w:rPr>
              <w:t>N/A</w:t>
            </w:r>
          </w:p>
        </w:tc>
      </w:tr>
      <w:tr w:rsidR="00193A5A" w14:paraId="75D34A8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180217B" w14:textId="56877592"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B91721B" w14:textId="3A7957DF" w:rsidR="00193A5A" w:rsidRDefault="00E47531" w:rsidP="00760CED">
            <w:pPr>
              <w:pStyle w:val="Pa1"/>
              <w:spacing w:after="120"/>
              <w:rPr>
                <w:rFonts w:ascii="Times New Roman" w:hAnsi="Times New Roman"/>
              </w:rPr>
            </w:pPr>
            <w:r>
              <w:rPr>
                <w:rFonts w:ascii="Times New Roman" w:hAnsi="Times New Roman"/>
              </w:rPr>
              <w:t>FR-1.11.1</w:t>
            </w:r>
          </w:p>
        </w:tc>
      </w:tr>
      <w:tr w:rsidR="00193A5A" w14:paraId="4719EBC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5DFEDC5" w14:textId="0392B2FF" w:rsidR="00193A5A"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B183CC" w14:textId="77777777" w:rsidR="00193A5A" w:rsidRDefault="00193A5A" w:rsidP="00760CED">
            <w:pPr>
              <w:pStyle w:val="Pa1"/>
              <w:spacing w:after="120"/>
              <w:rPr>
                <w:rFonts w:ascii="Times New Roman" w:hAnsi="Times New Roman"/>
              </w:rPr>
            </w:pPr>
            <w:r>
              <w:rPr>
                <w:rFonts w:ascii="Times New Roman" w:hAnsi="Times New Roman"/>
              </w:rPr>
              <w:t>Low</w:t>
            </w:r>
          </w:p>
        </w:tc>
      </w:tr>
    </w:tbl>
    <w:p w14:paraId="753795A0" w14:textId="69637028" w:rsidR="00193A5A" w:rsidRDefault="00193A5A" w:rsidP="00384F5C">
      <w:pPr>
        <w:rPr>
          <w:lang w:eastAsia="ar-SA"/>
        </w:rPr>
      </w:pPr>
    </w:p>
    <w:p w14:paraId="76BACB30" w14:textId="6F37B135" w:rsidR="00574C9B" w:rsidRDefault="00574C9B" w:rsidP="00574C9B">
      <w:pPr>
        <w:pStyle w:val="Caption"/>
        <w:keepNext/>
        <w:spacing w:line="276" w:lineRule="auto"/>
        <w:rPr>
          <w:szCs w:val="24"/>
        </w:rPr>
      </w:pPr>
      <w:r>
        <w:rPr>
          <w:szCs w:val="24"/>
        </w:rPr>
        <w:t>M1-UC11</w:t>
      </w:r>
      <w:r>
        <w:rPr>
          <w:noProof/>
          <w:szCs w:val="24"/>
        </w:rPr>
        <w:t xml:space="preserve">: </w:t>
      </w:r>
      <w:r>
        <w:rPr>
          <w:szCs w:val="24"/>
        </w:rPr>
        <w:t>Description of FR-1.11.</w:t>
      </w:r>
      <w:r w:rsidR="00743D50">
        <w:rPr>
          <w:szCs w:val="24"/>
        </w:rPr>
        <w:t>3</w:t>
      </w:r>
    </w:p>
    <w:tbl>
      <w:tblPr>
        <w:tblStyle w:val="TableGrid"/>
        <w:tblW w:w="0" w:type="auto"/>
        <w:tblInd w:w="108" w:type="dxa"/>
        <w:tblLook w:val="04A0" w:firstRow="1" w:lastRow="0" w:firstColumn="1" w:lastColumn="0" w:noHBand="0" w:noVBand="1"/>
      </w:tblPr>
      <w:tblGrid>
        <w:gridCol w:w="2276"/>
        <w:gridCol w:w="6966"/>
      </w:tblGrid>
      <w:tr w:rsidR="00574C9B" w14:paraId="5DE11F7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711EB2B" w14:textId="640C4FEA"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577BED8" w14:textId="08521505" w:rsidR="00574C9B" w:rsidRDefault="00574C9B" w:rsidP="00760CED">
            <w:pPr>
              <w:pStyle w:val="Pa1"/>
              <w:spacing w:after="120"/>
              <w:rPr>
                <w:rFonts w:ascii="Times New Roman" w:hAnsi="Times New Roman"/>
              </w:rPr>
            </w:pPr>
            <w:r>
              <w:rPr>
                <w:rFonts w:ascii="Times New Roman" w:hAnsi="Times New Roman"/>
              </w:rPr>
              <w:t>FR-1.11.</w:t>
            </w:r>
            <w:r w:rsidR="00743D50">
              <w:rPr>
                <w:rFonts w:ascii="Times New Roman" w:hAnsi="Times New Roman"/>
              </w:rPr>
              <w:t>3</w:t>
            </w:r>
          </w:p>
        </w:tc>
      </w:tr>
      <w:tr w:rsidR="00574C9B" w14:paraId="648D179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07FE3A8" w14:textId="4E93C853"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54D60F2" w14:textId="6FFA54C7" w:rsidR="00574C9B" w:rsidRDefault="00743D50" w:rsidP="00760CED">
            <w:pPr>
              <w:pStyle w:val="Pa1"/>
              <w:spacing w:after="120"/>
              <w:rPr>
                <w:rFonts w:ascii="Times New Roman" w:hAnsi="Times New Roman"/>
              </w:rPr>
            </w:pPr>
            <w:r>
              <w:rPr>
                <w:rFonts w:ascii="Times New Roman" w:hAnsi="Times New Roman"/>
              </w:rPr>
              <w:t>Application</w:t>
            </w:r>
            <w:r w:rsidR="00574C9B">
              <w:rPr>
                <w:rFonts w:ascii="Times New Roman" w:hAnsi="Times New Roman"/>
              </w:rPr>
              <w:t xml:space="preserve"> Help</w:t>
            </w:r>
          </w:p>
        </w:tc>
      </w:tr>
      <w:tr w:rsidR="00574C9B" w14:paraId="17180E5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3CF5A2C" w14:textId="28B6DD68"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4C2FAB1" w14:textId="0FB9A893" w:rsidR="00574C9B" w:rsidRDefault="00574C9B"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w:t>
            </w:r>
            <w:r w:rsidR="000258D5">
              <w:rPr>
                <w:rFonts w:ascii="Times New Roman" w:hAnsi="Times New Roman"/>
              </w:rPr>
              <w:t>Application</w:t>
            </w:r>
            <w:r>
              <w:rPr>
                <w:rFonts w:ascii="Times New Roman" w:hAnsi="Times New Roman"/>
              </w:rPr>
              <w:t xml:space="preserve"> help from help &amp; support page.</w:t>
            </w:r>
          </w:p>
        </w:tc>
      </w:tr>
      <w:tr w:rsidR="00574C9B" w14:paraId="0C00956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0EA5E92" w14:textId="5A9DF9D1"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A3AC768" w14:textId="77777777" w:rsidR="00574C9B" w:rsidRDefault="00574C9B" w:rsidP="00760CED">
            <w:pPr>
              <w:pStyle w:val="Pa1"/>
              <w:spacing w:after="120"/>
              <w:rPr>
                <w:rFonts w:ascii="Times New Roman" w:hAnsi="Times New Roman"/>
              </w:rPr>
            </w:pPr>
            <w:r>
              <w:rPr>
                <w:rFonts w:ascii="Times New Roman" w:hAnsi="Times New Roman"/>
              </w:rPr>
              <w:t>Student</w:t>
            </w:r>
          </w:p>
        </w:tc>
      </w:tr>
      <w:tr w:rsidR="00574C9B" w14:paraId="01E263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D6F97B6" w14:textId="2179D54D"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D1BE30F" w14:textId="1088E43C" w:rsidR="00574C9B" w:rsidRDefault="003021A8" w:rsidP="00760CED">
            <w:pPr>
              <w:pStyle w:val="Pa1"/>
              <w:spacing w:after="120"/>
              <w:rPr>
                <w:rFonts w:ascii="Times New Roman" w:hAnsi="Times New Roman"/>
              </w:rPr>
            </w:pPr>
            <w:r>
              <w:rPr>
                <w:rFonts w:ascii="Times New Roman" w:hAnsi="Times New Roman"/>
              </w:rPr>
              <w:t>Application</w:t>
            </w:r>
            <w:r w:rsidR="00574C9B">
              <w:rPr>
                <w:rFonts w:ascii="Times New Roman" w:hAnsi="Times New Roman"/>
              </w:rPr>
              <w:t xml:space="preserve"> Help will help user in </w:t>
            </w:r>
            <w:r w:rsidR="008F36C3">
              <w:rPr>
                <w:rFonts w:ascii="Times New Roman" w:hAnsi="Times New Roman"/>
              </w:rPr>
              <w:t>app usage</w:t>
            </w:r>
            <w:r w:rsidR="00574C9B">
              <w:rPr>
                <w:rFonts w:ascii="Times New Roman" w:hAnsi="Times New Roman"/>
              </w:rPr>
              <w:t>.</w:t>
            </w:r>
          </w:p>
        </w:tc>
      </w:tr>
      <w:tr w:rsidR="00574C9B" w14:paraId="24D87C0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520851D" w14:textId="0BCB1839" w:rsidR="00574C9B" w:rsidRDefault="00753285" w:rsidP="00760CED">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B9F99B5" w14:textId="77777777" w:rsidR="00574C9B" w:rsidRDefault="00574C9B" w:rsidP="00760CED">
            <w:pPr>
              <w:pStyle w:val="Pa1"/>
              <w:spacing w:after="120"/>
              <w:rPr>
                <w:rFonts w:ascii="Times New Roman" w:hAnsi="Times New Roman"/>
              </w:rPr>
            </w:pPr>
            <w:r>
              <w:rPr>
                <w:rFonts w:ascii="Times New Roman" w:hAnsi="Times New Roman"/>
              </w:rPr>
              <w:t>N/A</w:t>
            </w:r>
          </w:p>
        </w:tc>
      </w:tr>
      <w:tr w:rsidR="00574C9B" w14:paraId="3329124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01A4EF7" w14:textId="5B2C9805"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C542556" w14:textId="60CF6C69" w:rsidR="00574C9B" w:rsidRDefault="004D1A85" w:rsidP="00760CED">
            <w:pPr>
              <w:pStyle w:val="Pa1"/>
              <w:spacing w:after="120"/>
              <w:rPr>
                <w:rFonts w:ascii="Times New Roman" w:hAnsi="Times New Roman"/>
              </w:rPr>
            </w:pPr>
            <w:r>
              <w:rPr>
                <w:rFonts w:ascii="Times New Roman" w:hAnsi="Times New Roman"/>
              </w:rPr>
              <w:t>FR-1.11.1, FR-1.11.2</w:t>
            </w:r>
          </w:p>
        </w:tc>
      </w:tr>
      <w:tr w:rsidR="00574C9B" w14:paraId="31B24EC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9AF3D48" w14:textId="74349618" w:rsidR="00574C9B"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2CEC6ED" w14:textId="77777777" w:rsidR="00574C9B" w:rsidRDefault="00574C9B" w:rsidP="00760CED">
            <w:pPr>
              <w:pStyle w:val="Pa1"/>
              <w:spacing w:after="120"/>
              <w:rPr>
                <w:rFonts w:ascii="Times New Roman" w:hAnsi="Times New Roman"/>
              </w:rPr>
            </w:pPr>
            <w:r>
              <w:rPr>
                <w:rFonts w:ascii="Times New Roman" w:hAnsi="Times New Roman"/>
              </w:rPr>
              <w:t>Low</w:t>
            </w:r>
          </w:p>
        </w:tc>
      </w:tr>
    </w:tbl>
    <w:p w14:paraId="26D28EBE" w14:textId="09D8E6FD" w:rsidR="00574C9B" w:rsidRDefault="00574C9B" w:rsidP="00384F5C">
      <w:pPr>
        <w:rPr>
          <w:lang w:eastAsia="ar-SA"/>
        </w:rPr>
      </w:pPr>
    </w:p>
    <w:p w14:paraId="75439984" w14:textId="50901C5D" w:rsidR="0013418E" w:rsidRDefault="0013418E" w:rsidP="0013418E">
      <w:pPr>
        <w:pStyle w:val="Caption"/>
        <w:keepNext/>
        <w:spacing w:line="276" w:lineRule="auto"/>
        <w:rPr>
          <w:szCs w:val="24"/>
        </w:rPr>
      </w:pPr>
      <w:r>
        <w:rPr>
          <w:szCs w:val="24"/>
        </w:rPr>
        <w:t>M1-UC1</w:t>
      </w:r>
      <w:r w:rsidR="0038772A">
        <w:rPr>
          <w:szCs w:val="24"/>
        </w:rPr>
        <w:t>2</w:t>
      </w:r>
      <w:r>
        <w:rPr>
          <w:noProof/>
          <w:szCs w:val="24"/>
        </w:rPr>
        <w:t xml:space="preserve">: </w:t>
      </w:r>
      <w:r>
        <w:rPr>
          <w:szCs w:val="24"/>
        </w:rPr>
        <w:t>Description of FR-1.1</w:t>
      </w:r>
      <w:r w:rsidR="0038772A">
        <w:rPr>
          <w:szCs w:val="24"/>
        </w:rPr>
        <w:t>2</w:t>
      </w:r>
      <w:r>
        <w:rPr>
          <w:szCs w:val="24"/>
        </w:rPr>
        <w:t>.</w:t>
      </w:r>
      <w:r w:rsidR="0038772A">
        <w:rPr>
          <w:szCs w:val="24"/>
        </w:rPr>
        <w:t>1</w:t>
      </w:r>
    </w:p>
    <w:tbl>
      <w:tblPr>
        <w:tblStyle w:val="TableGrid"/>
        <w:tblW w:w="0" w:type="auto"/>
        <w:tblInd w:w="108" w:type="dxa"/>
        <w:tblLook w:val="04A0" w:firstRow="1" w:lastRow="0" w:firstColumn="1" w:lastColumn="0" w:noHBand="0" w:noVBand="1"/>
      </w:tblPr>
      <w:tblGrid>
        <w:gridCol w:w="2276"/>
        <w:gridCol w:w="6966"/>
      </w:tblGrid>
      <w:tr w:rsidR="0013418E" w14:paraId="4AD69B8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D655091" w14:textId="30A41918"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2D0AF01" w14:textId="402FFFBA" w:rsidR="0013418E" w:rsidRDefault="0013418E" w:rsidP="00760CED">
            <w:pPr>
              <w:pStyle w:val="Pa1"/>
              <w:spacing w:after="120"/>
              <w:rPr>
                <w:rFonts w:ascii="Times New Roman" w:hAnsi="Times New Roman"/>
              </w:rPr>
            </w:pPr>
            <w:r>
              <w:rPr>
                <w:rFonts w:ascii="Times New Roman" w:hAnsi="Times New Roman"/>
              </w:rPr>
              <w:t>FR-1.1</w:t>
            </w:r>
            <w:r w:rsidR="0038772A">
              <w:rPr>
                <w:rFonts w:ascii="Times New Roman" w:hAnsi="Times New Roman"/>
              </w:rPr>
              <w:t>2</w:t>
            </w:r>
            <w:r>
              <w:rPr>
                <w:rFonts w:ascii="Times New Roman" w:hAnsi="Times New Roman"/>
              </w:rPr>
              <w:t>.</w:t>
            </w:r>
            <w:r w:rsidR="0038772A">
              <w:rPr>
                <w:rFonts w:ascii="Times New Roman" w:hAnsi="Times New Roman"/>
              </w:rPr>
              <w:t>1</w:t>
            </w:r>
          </w:p>
        </w:tc>
      </w:tr>
      <w:tr w:rsidR="0013418E" w14:paraId="7DDE55E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19155C" w14:textId="3BAE7A77"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B552E4F" w14:textId="578037FF" w:rsidR="0013418E" w:rsidRDefault="00C42F31" w:rsidP="00760CED">
            <w:pPr>
              <w:pStyle w:val="Pa1"/>
              <w:spacing w:after="120"/>
              <w:rPr>
                <w:rFonts w:ascii="Times New Roman" w:hAnsi="Times New Roman"/>
              </w:rPr>
            </w:pPr>
            <w:r>
              <w:rPr>
                <w:rFonts w:ascii="Times New Roman" w:hAnsi="Times New Roman"/>
              </w:rPr>
              <w:t>Remove Account</w:t>
            </w:r>
          </w:p>
        </w:tc>
      </w:tr>
      <w:tr w:rsidR="0013418E" w14:paraId="2B317F4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5926A84" w14:textId="0570C2D0"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D0D1D7F" w14:textId="634E5FB7" w:rsidR="0013418E" w:rsidRDefault="0013418E"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w:t>
            </w:r>
            <w:r w:rsidR="003D2D10">
              <w:rPr>
                <w:rFonts w:ascii="Times New Roman" w:hAnsi="Times New Roman"/>
              </w:rPr>
              <w:t>Remove Account button to remove account</w:t>
            </w:r>
            <w:r>
              <w:rPr>
                <w:rFonts w:ascii="Times New Roman" w:hAnsi="Times New Roman"/>
              </w:rPr>
              <w:t>.</w:t>
            </w:r>
          </w:p>
        </w:tc>
      </w:tr>
      <w:tr w:rsidR="0013418E" w14:paraId="081B5D3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4ECC799" w14:textId="19F62887"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AB1F547" w14:textId="77777777" w:rsidR="0013418E" w:rsidRDefault="0013418E" w:rsidP="00760CED">
            <w:pPr>
              <w:pStyle w:val="Pa1"/>
              <w:spacing w:after="120"/>
              <w:rPr>
                <w:rFonts w:ascii="Times New Roman" w:hAnsi="Times New Roman"/>
              </w:rPr>
            </w:pPr>
            <w:r>
              <w:rPr>
                <w:rFonts w:ascii="Times New Roman" w:hAnsi="Times New Roman"/>
              </w:rPr>
              <w:t>Student</w:t>
            </w:r>
          </w:p>
        </w:tc>
      </w:tr>
      <w:tr w:rsidR="0013418E" w14:paraId="32378A5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D3D835" w14:textId="31D2343A"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61A18D6" w14:textId="5B70EBC1" w:rsidR="0013418E" w:rsidRDefault="00EE449B" w:rsidP="00760CED">
            <w:pPr>
              <w:pStyle w:val="Pa1"/>
              <w:spacing w:after="120"/>
              <w:rPr>
                <w:rFonts w:ascii="Times New Roman" w:hAnsi="Times New Roman"/>
              </w:rPr>
            </w:pPr>
            <w:r>
              <w:rPr>
                <w:rFonts w:ascii="Times New Roman" w:hAnsi="Times New Roman"/>
              </w:rPr>
              <w:t xml:space="preserve">Remove account provides user </w:t>
            </w:r>
            <w:r w:rsidR="0001791F">
              <w:rPr>
                <w:rFonts w:ascii="Times New Roman" w:hAnsi="Times New Roman"/>
              </w:rPr>
              <w:t>impurity</w:t>
            </w:r>
            <w:r>
              <w:rPr>
                <w:rFonts w:ascii="Times New Roman" w:hAnsi="Times New Roman"/>
              </w:rPr>
              <w:t xml:space="preserve"> that their data is no more with us as they have decided to leave our </w:t>
            </w:r>
            <w:r w:rsidR="00C51565">
              <w:rPr>
                <w:rFonts w:ascii="Times New Roman" w:hAnsi="Times New Roman"/>
              </w:rPr>
              <w:t>app.</w:t>
            </w:r>
          </w:p>
        </w:tc>
      </w:tr>
      <w:tr w:rsidR="0013418E" w14:paraId="4169412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7C2A863" w14:textId="3532CEFA"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1C298B6" w14:textId="77777777" w:rsidR="0013418E" w:rsidRDefault="0013418E" w:rsidP="00760CED">
            <w:pPr>
              <w:pStyle w:val="Pa1"/>
              <w:spacing w:after="120"/>
              <w:rPr>
                <w:rFonts w:ascii="Times New Roman" w:hAnsi="Times New Roman"/>
              </w:rPr>
            </w:pPr>
            <w:r>
              <w:rPr>
                <w:rFonts w:ascii="Times New Roman" w:hAnsi="Times New Roman"/>
              </w:rPr>
              <w:t>N/A</w:t>
            </w:r>
          </w:p>
        </w:tc>
      </w:tr>
      <w:tr w:rsidR="0013418E" w14:paraId="7A431DD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DF64AFD" w14:textId="61DC1F9A"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CA7BE79" w14:textId="77777777" w:rsidR="0013418E" w:rsidRDefault="0013418E" w:rsidP="00760CED">
            <w:pPr>
              <w:pStyle w:val="Pa1"/>
              <w:spacing w:after="120"/>
              <w:rPr>
                <w:rFonts w:ascii="Times New Roman" w:hAnsi="Times New Roman"/>
              </w:rPr>
            </w:pPr>
            <w:r>
              <w:rPr>
                <w:rFonts w:ascii="Times New Roman" w:hAnsi="Times New Roman"/>
              </w:rPr>
              <w:t>N/A</w:t>
            </w:r>
          </w:p>
        </w:tc>
      </w:tr>
      <w:tr w:rsidR="0013418E" w14:paraId="5DCE1A4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BDBD07C" w14:textId="5E2BABCC" w:rsidR="001341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DA251A" w14:textId="77777777" w:rsidR="0013418E" w:rsidRDefault="0013418E" w:rsidP="00760CED">
            <w:pPr>
              <w:pStyle w:val="Pa1"/>
              <w:spacing w:after="120"/>
              <w:rPr>
                <w:rFonts w:ascii="Times New Roman" w:hAnsi="Times New Roman"/>
              </w:rPr>
            </w:pPr>
            <w:r>
              <w:rPr>
                <w:rFonts w:ascii="Times New Roman" w:hAnsi="Times New Roman"/>
              </w:rPr>
              <w:t>Low</w:t>
            </w:r>
          </w:p>
        </w:tc>
      </w:tr>
    </w:tbl>
    <w:p w14:paraId="61222072" w14:textId="54889A6D" w:rsidR="0013418E" w:rsidRDefault="0013418E" w:rsidP="00384F5C">
      <w:pPr>
        <w:rPr>
          <w:lang w:eastAsia="ar-SA"/>
        </w:rPr>
      </w:pPr>
    </w:p>
    <w:p w14:paraId="68D2954A" w14:textId="48E78A2A" w:rsidR="0078281D" w:rsidRDefault="0078281D" w:rsidP="0078281D">
      <w:pPr>
        <w:pStyle w:val="Caption"/>
        <w:keepNext/>
        <w:spacing w:line="276" w:lineRule="auto"/>
        <w:rPr>
          <w:szCs w:val="24"/>
        </w:rPr>
      </w:pPr>
      <w:r>
        <w:rPr>
          <w:szCs w:val="24"/>
        </w:rPr>
        <w:t>M1-UC12</w:t>
      </w:r>
      <w:r>
        <w:rPr>
          <w:noProof/>
          <w:szCs w:val="24"/>
        </w:rPr>
        <w:t xml:space="preserve">: </w:t>
      </w:r>
      <w:r>
        <w:rPr>
          <w:szCs w:val="24"/>
        </w:rPr>
        <w:t>Description of FR-1.12.</w:t>
      </w:r>
      <w:r w:rsidR="00352727">
        <w:rPr>
          <w:szCs w:val="24"/>
        </w:rPr>
        <w:t>2</w:t>
      </w:r>
    </w:p>
    <w:tbl>
      <w:tblPr>
        <w:tblStyle w:val="TableGrid"/>
        <w:tblW w:w="0" w:type="auto"/>
        <w:tblInd w:w="108" w:type="dxa"/>
        <w:tblLook w:val="04A0" w:firstRow="1" w:lastRow="0" w:firstColumn="1" w:lastColumn="0" w:noHBand="0" w:noVBand="1"/>
      </w:tblPr>
      <w:tblGrid>
        <w:gridCol w:w="2276"/>
        <w:gridCol w:w="6966"/>
      </w:tblGrid>
      <w:tr w:rsidR="0078281D" w14:paraId="50DA210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1B61C0F" w14:textId="5FCFE50F"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25F6607" w14:textId="6E838C7E" w:rsidR="0078281D" w:rsidRDefault="0078281D" w:rsidP="00760CED">
            <w:pPr>
              <w:pStyle w:val="Pa1"/>
              <w:spacing w:after="120"/>
              <w:rPr>
                <w:rFonts w:ascii="Times New Roman" w:hAnsi="Times New Roman"/>
              </w:rPr>
            </w:pPr>
            <w:r>
              <w:rPr>
                <w:rFonts w:ascii="Times New Roman" w:hAnsi="Times New Roman"/>
              </w:rPr>
              <w:t>FR-1.12.</w:t>
            </w:r>
            <w:r w:rsidR="00352727">
              <w:rPr>
                <w:rFonts w:ascii="Times New Roman" w:hAnsi="Times New Roman"/>
              </w:rPr>
              <w:t>2</w:t>
            </w:r>
          </w:p>
        </w:tc>
      </w:tr>
      <w:tr w:rsidR="0078281D" w14:paraId="5212B44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B325845" w14:textId="36A910EB"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5712E87" w14:textId="3B8FEEB1" w:rsidR="0078281D" w:rsidRDefault="00352727" w:rsidP="00760CED">
            <w:pPr>
              <w:pStyle w:val="Pa1"/>
              <w:spacing w:after="120"/>
              <w:rPr>
                <w:rFonts w:ascii="Times New Roman" w:hAnsi="Times New Roman"/>
              </w:rPr>
            </w:pPr>
            <w:r>
              <w:rPr>
                <w:rFonts w:ascii="Times New Roman" w:hAnsi="Times New Roman"/>
              </w:rPr>
              <w:t>Enter OTP</w:t>
            </w:r>
          </w:p>
        </w:tc>
      </w:tr>
      <w:tr w:rsidR="0078281D" w14:paraId="0B4B24C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299F8D5" w14:textId="400B841B"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7EBC756" w14:textId="2ABE49F6" w:rsidR="0078281D" w:rsidRDefault="0078281D"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sidR="00352727">
              <w:rPr>
                <w:rFonts w:ascii="Times New Roman" w:hAnsi="Times New Roman"/>
              </w:rPr>
              <w:t xml:space="preserve"> enter OTP received via email in provided text </w:t>
            </w:r>
            <w:r w:rsidR="0001791F">
              <w:rPr>
                <w:rFonts w:ascii="Times New Roman" w:hAnsi="Times New Roman"/>
              </w:rPr>
              <w:t>field.</w:t>
            </w:r>
          </w:p>
        </w:tc>
      </w:tr>
      <w:tr w:rsidR="0078281D" w14:paraId="416FC9A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CCECDC4" w14:textId="51F5FE6F"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4B8D27D" w14:textId="77777777" w:rsidR="0078281D" w:rsidRDefault="0078281D" w:rsidP="00760CED">
            <w:pPr>
              <w:pStyle w:val="Pa1"/>
              <w:spacing w:after="120"/>
              <w:rPr>
                <w:rFonts w:ascii="Times New Roman" w:hAnsi="Times New Roman"/>
              </w:rPr>
            </w:pPr>
            <w:r>
              <w:rPr>
                <w:rFonts w:ascii="Times New Roman" w:hAnsi="Times New Roman"/>
              </w:rPr>
              <w:t>Student</w:t>
            </w:r>
          </w:p>
        </w:tc>
      </w:tr>
      <w:tr w:rsidR="0078281D" w14:paraId="4FAC5D8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898912A" w14:textId="3CD14AA1"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005F59E" w14:textId="7327CB7A" w:rsidR="0078281D" w:rsidRDefault="007316BB" w:rsidP="00760CED">
            <w:pPr>
              <w:pStyle w:val="Pa1"/>
              <w:spacing w:after="120"/>
              <w:rPr>
                <w:rFonts w:ascii="Times New Roman" w:hAnsi="Times New Roman"/>
              </w:rPr>
            </w:pPr>
            <w:r>
              <w:rPr>
                <w:rFonts w:ascii="Times New Roman" w:hAnsi="Times New Roman"/>
              </w:rPr>
              <w:t>The OTP adds the security layer to ensure user trying to remove account is same as the one creating it.</w:t>
            </w:r>
          </w:p>
        </w:tc>
      </w:tr>
      <w:tr w:rsidR="0078281D" w14:paraId="7D57F93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28CE78D" w14:textId="6E8044F8"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9BC818" w14:textId="77777777" w:rsidR="0078281D" w:rsidRDefault="0078281D" w:rsidP="00760CED">
            <w:pPr>
              <w:pStyle w:val="Pa1"/>
              <w:spacing w:after="120"/>
              <w:rPr>
                <w:rFonts w:ascii="Times New Roman" w:hAnsi="Times New Roman"/>
              </w:rPr>
            </w:pPr>
            <w:r>
              <w:rPr>
                <w:rFonts w:ascii="Times New Roman" w:hAnsi="Times New Roman"/>
              </w:rPr>
              <w:t>N/A</w:t>
            </w:r>
          </w:p>
        </w:tc>
      </w:tr>
      <w:tr w:rsidR="0078281D" w14:paraId="79DDEE0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3008B2C" w14:textId="482B6906"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6E7E8E2" w14:textId="5878ABA7" w:rsidR="0078281D" w:rsidRDefault="0089217B" w:rsidP="00760CED">
            <w:pPr>
              <w:pStyle w:val="Pa1"/>
              <w:spacing w:after="120"/>
              <w:rPr>
                <w:rFonts w:ascii="Times New Roman" w:hAnsi="Times New Roman"/>
              </w:rPr>
            </w:pPr>
            <w:r>
              <w:rPr>
                <w:rFonts w:ascii="Times New Roman" w:hAnsi="Times New Roman"/>
              </w:rPr>
              <w:t>FR-1.12.1</w:t>
            </w:r>
          </w:p>
        </w:tc>
      </w:tr>
      <w:tr w:rsidR="0078281D" w14:paraId="52DE82B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2019121" w14:textId="2FB76E90" w:rsidR="0078281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129924E" w14:textId="5CC840F8" w:rsidR="0078281D" w:rsidRDefault="004605FD" w:rsidP="00760CED">
            <w:pPr>
              <w:pStyle w:val="Pa1"/>
              <w:spacing w:after="120"/>
              <w:rPr>
                <w:rFonts w:ascii="Times New Roman" w:hAnsi="Times New Roman"/>
              </w:rPr>
            </w:pPr>
            <w:r>
              <w:rPr>
                <w:rFonts w:ascii="Times New Roman" w:hAnsi="Times New Roman"/>
              </w:rPr>
              <w:t>High</w:t>
            </w:r>
          </w:p>
        </w:tc>
      </w:tr>
    </w:tbl>
    <w:p w14:paraId="179922A3" w14:textId="7BDC45BB" w:rsidR="0078281D" w:rsidRDefault="0078281D" w:rsidP="00384F5C">
      <w:pPr>
        <w:rPr>
          <w:lang w:eastAsia="ar-SA"/>
        </w:rPr>
      </w:pPr>
    </w:p>
    <w:p w14:paraId="67FA3FE5" w14:textId="16DAA3CA" w:rsidR="00517207" w:rsidRDefault="00517207" w:rsidP="00517207">
      <w:pPr>
        <w:pStyle w:val="Caption"/>
        <w:keepNext/>
        <w:spacing w:line="276" w:lineRule="auto"/>
        <w:rPr>
          <w:szCs w:val="24"/>
        </w:rPr>
      </w:pPr>
      <w:r>
        <w:rPr>
          <w:szCs w:val="24"/>
        </w:rPr>
        <w:t>M1-UC12</w:t>
      </w:r>
      <w:r>
        <w:rPr>
          <w:noProof/>
          <w:szCs w:val="24"/>
        </w:rPr>
        <w:t xml:space="preserve">: </w:t>
      </w:r>
      <w:r>
        <w:rPr>
          <w:szCs w:val="24"/>
        </w:rPr>
        <w:t>Description of FR-1.12.</w:t>
      </w:r>
      <w:r w:rsidR="00BD6B1A">
        <w:rPr>
          <w:szCs w:val="24"/>
        </w:rPr>
        <w:t>3</w:t>
      </w:r>
    </w:p>
    <w:tbl>
      <w:tblPr>
        <w:tblStyle w:val="TableGrid"/>
        <w:tblW w:w="0" w:type="auto"/>
        <w:tblInd w:w="108" w:type="dxa"/>
        <w:tblLook w:val="04A0" w:firstRow="1" w:lastRow="0" w:firstColumn="1" w:lastColumn="0" w:noHBand="0" w:noVBand="1"/>
      </w:tblPr>
      <w:tblGrid>
        <w:gridCol w:w="2276"/>
        <w:gridCol w:w="6966"/>
      </w:tblGrid>
      <w:tr w:rsidR="00517207" w14:paraId="2BC9AB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721381" w14:textId="40B5121D"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162F123" w14:textId="533C00DC" w:rsidR="00517207" w:rsidRDefault="00517207" w:rsidP="00760CED">
            <w:pPr>
              <w:pStyle w:val="Pa1"/>
              <w:spacing w:after="120"/>
              <w:rPr>
                <w:rFonts w:ascii="Times New Roman" w:hAnsi="Times New Roman"/>
              </w:rPr>
            </w:pPr>
            <w:r>
              <w:rPr>
                <w:rFonts w:ascii="Times New Roman" w:hAnsi="Times New Roman"/>
              </w:rPr>
              <w:t>FR-1.12.</w:t>
            </w:r>
            <w:r w:rsidR="00BD6B1A">
              <w:rPr>
                <w:rFonts w:ascii="Times New Roman" w:hAnsi="Times New Roman"/>
              </w:rPr>
              <w:t>3</w:t>
            </w:r>
          </w:p>
        </w:tc>
      </w:tr>
      <w:tr w:rsidR="00517207" w14:paraId="4DD9E69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B8A08E" w14:textId="4679CA80"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FF4652B" w14:textId="08CCCCAF" w:rsidR="00517207" w:rsidRDefault="00517207" w:rsidP="00760CED">
            <w:pPr>
              <w:pStyle w:val="Pa1"/>
              <w:spacing w:after="120"/>
              <w:rPr>
                <w:rFonts w:ascii="Times New Roman" w:hAnsi="Times New Roman"/>
              </w:rPr>
            </w:pPr>
            <w:r>
              <w:rPr>
                <w:rFonts w:ascii="Times New Roman" w:hAnsi="Times New Roman"/>
              </w:rPr>
              <w:t xml:space="preserve">Enter </w:t>
            </w:r>
            <w:r w:rsidR="00BD6B1A">
              <w:rPr>
                <w:rFonts w:ascii="Times New Roman" w:hAnsi="Times New Roman"/>
              </w:rPr>
              <w:t>Password</w:t>
            </w:r>
          </w:p>
        </w:tc>
      </w:tr>
      <w:tr w:rsidR="00517207" w14:paraId="02E1DEB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B6FB24E" w14:textId="38B41C3E"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7181B73" w14:textId="5B8FBD7B" w:rsidR="00517207" w:rsidRDefault="00517207"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w:t>
            </w:r>
            <w:r w:rsidR="00132685">
              <w:rPr>
                <w:rFonts w:ascii="Times New Roman" w:hAnsi="Times New Roman"/>
              </w:rPr>
              <w:t xml:space="preserve">Password </w:t>
            </w:r>
            <w:r>
              <w:rPr>
                <w:rFonts w:ascii="Times New Roman" w:hAnsi="Times New Roman"/>
              </w:rPr>
              <w:t xml:space="preserve">in provided text </w:t>
            </w:r>
            <w:r w:rsidR="0001791F">
              <w:rPr>
                <w:rFonts w:ascii="Times New Roman" w:hAnsi="Times New Roman"/>
              </w:rPr>
              <w:t>field.</w:t>
            </w:r>
          </w:p>
        </w:tc>
      </w:tr>
      <w:tr w:rsidR="00517207" w14:paraId="30DF79A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E293D4A" w14:textId="4C93E5AC"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F210591" w14:textId="77777777" w:rsidR="00517207" w:rsidRDefault="00517207" w:rsidP="00760CED">
            <w:pPr>
              <w:pStyle w:val="Pa1"/>
              <w:spacing w:after="120"/>
              <w:rPr>
                <w:rFonts w:ascii="Times New Roman" w:hAnsi="Times New Roman"/>
              </w:rPr>
            </w:pPr>
            <w:r>
              <w:rPr>
                <w:rFonts w:ascii="Times New Roman" w:hAnsi="Times New Roman"/>
              </w:rPr>
              <w:t>Student</w:t>
            </w:r>
          </w:p>
        </w:tc>
      </w:tr>
      <w:tr w:rsidR="00517207" w14:paraId="24D59D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84B87D7" w14:textId="6FA78807"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4A6FA1A" w14:textId="516F5B27" w:rsidR="00517207" w:rsidRDefault="00517207" w:rsidP="00760CED">
            <w:pPr>
              <w:pStyle w:val="Pa1"/>
              <w:spacing w:after="120"/>
              <w:rPr>
                <w:rFonts w:ascii="Times New Roman" w:hAnsi="Times New Roman"/>
              </w:rPr>
            </w:pPr>
            <w:r>
              <w:rPr>
                <w:rFonts w:ascii="Times New Roman" w:hAnsi="Times New Roman"/>
              </w:rPr>
              <w:t xml:space="preserve">The </w:t>
            </w:r>
            <w:r w:rsidR="00AA4AF4">
              <w:rPr>
                <w:rFonts w:ascii="Times New Roman" w:hAnsi="Times New Roman"/>
              </w:rPr>
              <w:t xml:space="preserve">Password </w:t>
            </w:r>
            <w:r>
              <w:rPr>
                <w:rFonts w:ascii="Times New Roman" w:hAnsi="Times New Roman"/>
              </w:rPr>
              <w:t>adds the security layer to ensure user trying to remove account is same as the one creating it.</w:t>
            </w:r>
          </w:p>
        </w:tc>
      </w:tr>
      <w:tr w:rsidR="00517207" w14:paraId="36811BB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21099B9" w14:textId="1B550AF3"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1E62E0A" w14:textId="77777777" w:rsidR="00517207" w:rsidRDefault="00517207" w:rsidP="00760CED">
            <w:pPr>
              <w:pStyle w:val="Pa1"/>
              <w:spacing w:after="120"/>
              <w:rPr>
                <w:rFonts w:ascii="Times New Roman" w:hAnsi="Times New Roman"/>
              </w:rPr>
            </w:pPr>
            <w:r>
              <w:rPr>
                <w:rFonts w:ascii="Times New Roman" w:hAnsi="Times New Roman"/>
              </w:rPr>
              <w:t>N/A</w:t>
            </w:r>
          </w:p>
        </w:tc>
      </w:tr>
      <w:tr w:rsidR="00517207" w14:paraId="411B220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20FF18D" w14:textId="090C8CA3" w:rsidR="00517207" w:rsidRDefault="00753285" w:rsidP="00760CED">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8B2740F" w14:textId="45F369C5" w:rsidR="00517207" w:rsidRDefault="006E4E47" w:rsidP="00760CED">
            <w:pPr>
              <w:pStyle w:val="Pa1"/>
              <w:spacing w:after="120"/>
              <w:rPr>
                <w:rFonts w:ascii="Times New Roman" w:hAnsi="Times New Roman"/>
              </w:rPr>
            </w:pPr>
            <w:r>
              <w:rPr>
                <w:rFonts w:ascii="Times New Roman" w:hAnsi="Times New Roman"/>
              </w:rPr>
              <w:t>FR-1.12.1, FR-1.12.2</w:t>
            </w:r>
          </w:p>
        </w:tc>
      </w:tr>
      <w:tr w:rsidR="00517207" w14:paraId="2F1334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8F4C0A1" w14:textId="0392127B" w:rsidR="00517207"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8EBDC5" w14:textId="6E07F2E0" w:rsidR="00517207" w:rsidRDefault="009715DA" w:rsidP="00760CED">
            <w:pPr>
              <w:pStyle w:val="Pa1"/>
              <w:spacing w:after="120"/>
              <w:rPr>
                <w:rFonts w:ascii="Times New Roman" w:hAnsi="Times New Roman"/>
              </w:rPr>
            </w:pPr>
            <w:r>
              <w:rPr>
                <w:rFonts w:ascii="Times New Roman" w:hAnsi="Times New Roman"/>
              </w:rPr>
              <w:t>High</w:t>
            </w:r>
          </w:p>
        </w:tc>
      </w:tr>
    </w:tbl>
    <w:p w14:paraId="4C6C0B4C" w14:textId="34EA4DA5" w:rsidR="00517207" w:rsidRDefault="00517207" w:rsidP="00384F5C">
      <w:pPr>
        <w:rPr>
          <w:lang w:eastAsia="ar-SA"/>
        </w:rPr>
      </w:pPr>
    </w:p>
    <w:p w14:paraId="02594A07" w14:textId="66C0C1F4" w:rsidR="003D416D" w:rsidRDefault="003D416D" w:rsidP="003D416D">
      <w:pPr>
        <w:pStyle w:val="Caption"/>
        <w:keepNext/>
        <w:spacing w:line="276" w:lineRule="auto"/>
        <w:rPr>
          <w:szCs w:val="24"/>
        </w:rPr>
      </w:pPr>
      <w:r>
        <w:rPr>
          <w:szCs w:val="24"/>
        </w:rPr>
        <w:t>M1-UC1</w:t>
      </w:r>
      <w:r w:rsidR="00635EE9">
        <w:rPr>
          <w:szCs w:val="24"/>
        </w:rPr>
        <w:t>3</w:t>
      </w:r>
      <w:r>
        <w:rPr>
          <w:noProof/>
          <w:szCs w:val="24"/>
        </w:rPr>
        <w:t xml:space="preserve">: </w:t>
      </w:r>
      <w:r>
        <w:rPr>
          <w:szCs w:val="24"/>
        </w:rPr>
        <w:t>Description of FR-1.1</w:t>
      </w:r>
      <w:r w:rsidR="00635EE9">
        <w:rPr>
          <w:szCs w:val="24"/>
        </w:rPr>
        <w:t>3</w:t>
      </w:r>
      <w:r>
        <w:rPr>
          <w:szCs w:val="24"/>
        </w:rPr>
        <w:t>.1</w:t>
      </w:r>
    </w:p>
    <w:tbl>
      <w:tblPr>
        <w:tblStyle w:val="TableGrid"/>
        <w:tblW w:w="0" w:type="auto"/>
        <w:tblInd w:w="108" w:type="dxa"/>
        <w:tblLook w:val="04A0" w:firstRow="1" w:lastRow="0" w:firstColumn="1" w:lastColumn="0" w:noHBand="0" w:noVBand="1"/>
      </w:tblPr>
      <w:tblGrid>
        <w:gridCol w:w="2276"/>
        <w:gridCol w:w="6966"/>
      </w:tblGrid>
      <w:tr w:rsidR="003D416D" w14:paraId="43849B2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6799415" w14:textId="666CB55E"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132C38B" w14:textId="4EB88367"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w:t>
            </w:r>
          </w:p>
        </w:tc>
      </w:tr>
      <w:tr w:rsidR="003D416D" w14:paraId="3A1D051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140806E" w14:textId="2D1018E2"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28BD953" w14:textId="77777777" w:rsidR="003D416D" w:rsidRDefault="003D416D" w:rsidP="00760CED">
            <w:pPr>
              <w:pStyle w:val="Pa1"/>
              <w:spacing w:after="120"/>
              <w:rPr>
                <w:rFonts w:ascii="Times New Roman" w:hAnsi="Times New Roman"/>
              </w:rPr>
            </w:pPr>
            <w:r>
              <w:rPr>
                <w:rFonts w:ascii="Times New Roman" w:hAnsi="Times New Roman"/>
              </w:rPr>
              <w:t>Remove Account</w:t>
            </w:r>
          </w:p>
        </w:tc>
      </w:tr>
      <w:tr w:rsidR="003D416D" w14:paraId="372AE06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5834B2" w14:textId="1DFE2CAD"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0EA4A23" w14:textId="235E07A4" w:rsidR="003D416D" w:rsidRDefault="003D416D"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Remove Account button to remove account.</w:t>
            </w:r>
          </w:p>
        </w:tc>
      </w:tr>
      <w:tr w:rsidR="003D416D" w14:paraId="2B7B85D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2EFB866" w14:textId="606A1F4E"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181CBFD"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37A69E1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CC9C31F" w14:textId="565C9C60"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34F6371" w14:textId="17B5B65B" w:rsidR="003D416D" w:rsidRDefault="003D416D" w:rsidP="00760CED">
            <w:pPr>
              <w:pStyle w:val="Pa1"/>
              <w:spacing w:after="120"/>
              <w:rPr>
                <w:rFonts w:ascii="Times New Roman" w:hAnsi="Times New Roman"/>
              </w:rPr>
            </w:pPr>
            <w:r>
              <w:rPr>
                <w:rFonts w:ascii="Times New Roman" w:hAnsi="Times New Roman"/>
              </w:rPr>
              <w:t xml:space="preserve">Remove account provides user </w:t>
            </w:r>
            <w:r w:rsidR="0001791F">
              <w:rPr>
                <w:rFonts w:ascii="Times New Roman" w:hAnsi="Times New Roman"/>
              </w:rPr>
              <w:t>impurity</w:t>
            </w:r>
            <w:r>
              <w:rPr>
                <w:rFonts w:ascii="Times New Roman" w:hAnsi="Times New Roman"/>
              </w:rPr>
              <w:t xml:space="preserve"> that their data is no more with us as they have decided to leave our app.</w:t>
            </w:r>
          </w:p>
        </w:tc>
      </w:tr>
      <w:tr w:rsidR="003D416D" w14:paraId="3BD3CF9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0BF9D4" w14:textId="7E7E125B"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C7BFE32"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1130E9B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7D0487F" w14:textId="4BA58EF7"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C7A0C27"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66726F8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83F2FF" w14:textId="25BC25D6"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D0DD35E" w14:textId="77777777" w:rsidR="003D416D" w:rsidRDefault="003D416D" w:rsidP="00760CED">
            <w:pPr>
              <w:pStyle w:val="Pa1"/>
              <w:spacing w:after="120"/>
              <w:rPr>
                <w:rFonts w:ascii="Times New Roman" w:hAnsi="Times New Roman"/>
              </w:rPr>
            </w:pPr>
            <w:r>
              <w:rPr>
                <w:rFonts w:ascii="Times New Roman" w:hAnsi="Times New Roman"/>
              </w:rPr>
              <w:t>Low</w:t>
            </w:r>
          </w:p>
        </w:tc>
      </w:tr>
    </w:tbl>
    <w:p w14:paraId="4F2C5DBC" w14:textId="77777777" w:rsidR="003D416D" w:rsidRDefault="003D416D" w:rsidP="003D416D">
      <w:pPr>
        <w:rPr>
          <w:lang w:eastAsia="ar-SA"/>
        </w:rPr>
      </w:pPr>
    </w:p>
    <w:p w14:paraId="7414E623" w14:textId="7017D6B2" w:rsidR="003D416D" w:rsidRDefault="003D416D" w:rsidP="003D416D">
      <w:pPr>
        <w:pStyle w:val="Caption"/>
        <w:keepNext/>
        <w:spacing w:line="276" w:lineRule="auto"/>
        <w:rPr>
          <w:szCs w:val="24"/>
        </w:rPr>
      </w:pPr>
      <w:r>
        <w:rPr>
          <w:szCs w:val="24"/>
        </w:rPr>
        <w:t>M1-UC1</w:t>
      </w:r>
      <w:r w:rsidR="00635EE9">
        <w:rPr>
          <w:szCs w:val="24"/>
        </w:rPr>
        <w:t>3</w:t>
      </w:r>
      <w:r>
        <w:rPr>
          <w:noProof/>
          <w:szCs w:val="24"/>
        </w:rPr>
        <w:t xml:space="preserve">: </w:t>
      </w:r>
      <w:r>
        <w:rPr>
          <w:szCs w:val="24"/>
        </w:rPr>
        <w:t>Description of FR-1.1</w:t>
      </w:r>
      <w:r w:rsidR="00635EE9">
        <w:rPr>
          <w:szCs w:val="24"/>
        </w:rPr>
        <w:t>3</w:t>
      </w:r>
      <w:r>
        <w:rPr>
          <w:szCs w:val="24"/>
        </w:rPr>
        <w:t>.2</w:t>
      </w:r>
    </w:p>
    <w:tbl>
      <w:tblPr>
        <w:tblStyle w:val="TableGrid"/>
        <w:tblW w:w="0" w:type="auto"/>
        <w:tblInd w:w="108" w:type="dxa"/>
        <w:tblLook w:val="04A0" w:firstRow="1" w:lastRow="0" w:firstColumn="1" w:lastColumn="0" w:noHBand="0" w:noVBand="1"/>
      </w:tblPr>
      <w:tblGrid>
        <w:gridCol w:w="2276"/>
        <w:gridCol w:w="6966"/>
      </w:tblGrid>
      <w:tr w:rsidR="003D416D" w14:paraId="2EC8AD6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0CDBBAF" w14:textId="2D1458B4"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FA602DD" w14:textId="21D77831"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2</w:t>
            </w:r>
          </w:p>
        </w:tc>
      </w:tr>
      <w:tr w:rsidR="003D416D" w14:paraId="0BD9F97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3B12F71" w14:textId="11DCEE32"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F75F8E4" w14:textId="77777777" w:rsidR="003D416D" w:rsidRDefault="003D416D" w:rsidP="00760CED">
            <w:pPr>
              <w:pStyle w:val="Pa1"/>
              <w:spacing w:after="120"/>
              <w:rPr>
                <w:rFonts w:ascii="Times New Roman" w:hAnsi="Times New Roman"/>
              </w:rPr>
            </w:pPr>
            <w:r>
              <w:rPr>
                <w:rFonts w:ascii="Times New Roman" w:hAnsi="Times New Roman"/>
              </w:rPr>
              <w:t>Enter OTP</w:t>
            </w:r>
          </w:p>
        </w:tc>
      </w:tr>
      <w:tr w:rsidR="003D416D" w14:paraId="0EAB23A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4439A93" w14:textId="3B04ECCA"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8DE585" w14:textId="6D0A87C0" w:rsidR="003D416D" w:rsidRDefault="003D416D"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OTP received via email in provided text </w:t>
            </w:r>
            <w:r w:rsidR="0001791F">
              <w:rPr>
                <w:rFonts w:ascii="Times New Roman" w:hAnsi="Times New Roman"/>
              </w:rPr>
              <w:t>field.</w:t>
            </w:r>
          </w:p>
        </w:tc>
      </w:tr>
      <w:tr w:rsidR="003D416D" w14:paraId="18B5D02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6831C06" w14:textId="453EC28E"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ED6FD06"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70C6646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1FE730F" w14:textId="11E899DF"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990BD98" w14:textId="77777777" w:rsidR="003D416D" w:rsidRDefault="003D416D" w:rsidP="00760CED">
            <w:pPr>
              <w:pStyle w:val="Pa1"/>
              <w:spacing w:after="120"/>
              <w:rPr>
                <w:rFonts w:ascii="Times New Roman" w:hAnsi="Times New Roman"/>
              </w:rPr>
            </w:pPr>
            <w:r>
              <w:rPr>
                <w:rFonts w:ascii="Times New Roman" w:hAnsi="Times New Roman"/>
              </w:rPr>
              <w:t>The OTP adds the security layer to ensure user trying to remove account is same as the one creating it.</w:t>
            </w:r>
          </w:p>
        </w:tc>
      </w:tr>
      <w:tr w:rsidR="003D416D" w14:paraId="3B396D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07C59A" w14:textId="36EC3B2A"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3345F50"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5F7E2C9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517C3C3" w14:textId="748FD1D2"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BDE81C" w14:textId="1DD71224"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w:t>
            </w:r>
          </w:p>
        </w:tc>
      </w:tr>
      <w:tr w:rsidR="003D416D" w14:paraId="00F36D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81CCCA" w14:textId="4857F230"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C9A27BE" w14:textId="77777777" w:rsidR="003D416D" w:rsidRDefault="003D416D" w:rsidP="00760CED">
            <w:pPr>
              <w:pStyle w:val="Pa1"/>
              <w:spacing w:after="120"/>
              <w:rPr>
                <w:rFonts w:ascii="Times New Roman" w:hAnsi="Times New Roman"/>
              </w:rPr>
            </w:pPr>
            <w:r>
              <w:rPr>
                <w:rFonts w:ascii="Times New Roman" w:hAnsi="Times New Roman"/>
              </w:rPr>
              <w:t>High</w:t>
            </w:r>
          </w:p>
        </w:tc>
      </w:tr>
    </w:tbl>
    <w:p w14:paraId="25EE76FF" w14:textId="7EBC0830" w:rsidR="003D416D" w:rsidRDefault="003D416D" w:rsidP="003D416D">
      <w:pPr>
        <w:pStyle w:val="Caption"/>
        <w:keepNext/>
        <w:spacing w:line="276" w:lineRule="auto"/>
        <w:rPr>
          <w:szCs w:val="24"/>
        </w:rPr>
      </w:pPr>
      <w:r>
        <w:rPr>
          <w:szCs w:val="24"/>
        </w:rPr>
        <w:t>M1-UC1</w:t>
      </w:r>
      <w:r w:rsidR="00DC148E">
        <w:rPr>
          <w:szCs w:val="24"/>
        </w:rPr>
        <w:t>3</w:t>
      </w:r>
      <w:r>
        <w:rPr>
          <w:noProof/>
          <w:szCs w:val="24"/>
        </w:rPr>
        <w:t xml:space="preserve">: </w:t>
      </w:r>
      <w:r>
        <w:rPr>
          <w:szCs w:val="24"/>
        </w:rPr>
        <w:t>Description of FR-1.1</w:t>
      </w:r>
      <w:r w:rsidR="00635EE9">
        <w:rPr>
          <w:szCs w:val="24"/>
        </w:rPr>
        <w:t>3</w:t>
      </w:r>
      <w:r>
        <w:rPr>
          <w:szCs w:val="24"/>
        </w:rPr>
        <w:t>.3</w:t>
      </w:r>
    </w:p>
    <w:tbl>
      <w:tblPr>
        <w:tblStyle w:val="TableGrid"/>
        <w:tblW w:w="0" w:type="auto"/>
        <w:tblInd w:w="108" w:type="dxa"/>
        <w:tblLook w:val="04A0" w:firstRow="1" w:lastRow="0" w:firstColumn="1" w:lastColumn="0" w:noHBand="0" w:noVBand="1"/>
      </w:tblPr>
      <w:tblGrid>
        <w:gridCol w:w="2276"/>
        <w:gridCol w:w="6966"/>
      </w:tblGrid>
      <w:tr w:rsidR="003D416D" w14:paraId="35C376D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857E6CC" w14:textId="6FD11625"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F3DED3F" w14:textId="1C27208B"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3</w:t>
            </w:r>
          </w:p>
        </w:tc>
      </w:tr>
      <w:tr w:rsidR="003D416D" w14:paraId="18C635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B2A76A" w14:textId="27DF2E5E"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ECD65C6" w14:textId="77777777" w:rsidR="003D416D" w:rsidRDefault="003D416D" w:rsidP="00760CED">
            <w:pPr>
              <w:pStyle w:val="Pa1"/>
              <w:spacing w:after="120"/>
              <w:rPr>
                <w:rFonts w:ascii="Times New Roman" w:hAnsi="Times New Roman"/>
              </w:rPr>
            </w:pPr>
            <w:r>
              <w:rPr>
                <w:rFonts w:ascii="Times New Roman" w:hAnsi="Times New Roman"/>
              </w:rPr>
              <w:t>Enter Password</w:t>
            </w:r>
          </w:p>
        </w:tc>
      </w:tr>
      <w:tr w:rsidR="003D416D" w14:paraId="5F08D29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707B70D" w14:textId="6E30A2D7"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E063414" w14:textId="46464C83" w:rsidR="003D416D" w:rsidRDefault="003D416D"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Password in provided text </w:t>
            </w:r>
            <w:r w:rsidR="0001791F">
              <w:rPr>
                <w:rFonts w:ascii="Times New Roman" w:hAnsi="Times New Roman"/>
              </w:rPr>
              <w:t>field.</w:t>
            </w:r>
          </w:p>
        </w:tc>
      </w:tr>
      <w:tr w:rsidR="003D416D" w14:paraId="58E4EF5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084815C" w14:textId="76B60F9D"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663ACB2"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4C9DDC3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BE01A4" w14:textId="41AA8270"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151DD26" w14:textId="77777777" w:rsidR="003D416D" w:rsidRDefault="003D416D" w:rsidP="00760CED">
            <w:pPr>
              <w:pStyle w:val="Pa1"/>
              <w:spacing w:after="120"/>
              <w:rPr>
                <w:rFonts w:ascii="Times New Roman" w:hAnsi="Times New Roman"/>
              </w:rPr>
            </w:pPr>
            <w:r>
              <w:rPr>
                <w:rFonts w:ascii="Times New Roman" w:hAnsi="Times New Roman"/>
              </w:rPr>
              <w:t>The Password adds the security layer to ensure user trying to remove account is same as the one creating it.</w:t>
            </w:r>
          </w:p>
        </w:tc>
      </w:tr>
      <w:tr w:rsidR="003D416D" w14:paraId="707DEF4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F15E28D" w14:textId="52B20A18"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5A11A61"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68EBABF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A5244AD" w14:textId="3210A9F9" w:rsidR="003D416D"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121634F" w14:textId="626870C1"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 FR-1.1</w:t>
            </w:r>
            <w:r w:rsidR="00635EE9">
              <w:rPr>
                <w:rFonts w:ascii="Times New Roman" w:hAnsi="Times New Roman"/>
              </w:rPr>
              <w:t>3</w:t>
            </w:r>
            <w:r>
              <w:rPr>
                <w:rFonts w:ascii="Times New Roman" w:hAnsi="Times New Roman"/>
              </w:rPr>
              <w:t>.2</w:t>
            </w:r>
          </w:p>
        </w:tc>
      </w:tr>
      <w:tr w:rsidR="003D416D" w14:paraId="4EFFCD4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430C32D" w14:textId="358181E7" w:rsidR="003D416D" w:rsidRDefault="00753285" w:rsidP="00760CED">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DBC61C6" w14:textId="77777777" w:rsidR="003D416D" w:rsidRDefault="003D416D" w:rsidP="00760CED">
            <w:pPr>
              <w:pStyle w:val="Pa1"/>
              <w:spacing w:after="120"/>
              <w:rPr>
                <w:rFonts w:ascii="Times New Roman" w:hAnsi="Times New Roman"/>
              </w:rPr>
            </w:pPr>
            <w:r>
              <w:rPr>
                <w:rFonts w:ascii="Times New Roman" w:hAnsi="Times New Roman"/>
              </w:rPr>
              <w:t>High</w:t>
            </w:r>
          </w:p>
        </w:tc>
      </w:tr>
    </w:tbl>
    <w:p w14:paraId="1BB1781A" w14:textId="23B49CF8" w:rsidR="003D416D" w:rsidRDefault="003D416D" w:rsidP="00384F5C">
      <w:pPr>
        <w:rPr>
          <w:lang w:eastAsia="ar-SA"/>
        </w:rPr>
      </w:pPr>
    </w:p>
    <w:p w14:paraId="2C15FD84" w14:textId="7C2735C4" w:rsidR="00DC148E" w:rsidRDefault="00DC148E" w:rsidP="00DC148E">
      <w:pPr>
        <w:pStyle w:val="Caption"/>
        <w:keepNext/>
        <w:spacing w:line="276" w:lineRule="auto"/>
        <w:rPr>
          <w:szCs w:val="24"/>
        </w:rPr>
      </w:pPr>
      <w:r>
        <w:rPr>
          <w:szCs w:val="24"/>
        </w:rPr>
        <w:t>M1-UC14</w:t>
      </w:r>
      <w:r>
        <w:rPr>
          <w:noProof/>
          <w:szCs w:val="24"/>
        </w:rPr>
        <w:t xml:space="preserve">: </w:t>
      </w:r>
      <w:r>
        <w:rPr>
          <w:szCs w:val="24"/>
        </w:rPr>
        <w:t>Description of FR-1.14.1</w:t>
      </w:r>
    </w:p>
    <w:tbl>
      <w:tblPr>
        <w:tblStyle w:val="TableGrid"/>
        <w:tblW w:w="0" w:type="auto"/>
        <w:tblInd w:w="108" w:type="dxa"/>
        <w:tblLook w:val="04A0" w:firstRow="1" w:lastRow="0" w:firstColumn="1" w:lastColumn="0" w:noHBand="0" w:noVBand="1"/>
      </w:tblPr>
      <w:tblGrid>
        <w:gridCol w:w="2276"/>
        <w:gridCol w:w="6966"/>
      </w:tblGrid>
      <w:tr w:rsidR="00DC148E" w14:paraId="6EEEF0F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2AB7D4E" w14:textId="3F7FCF2F"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7F2F6B2" w14:textId="65FFA613" w:rsidR="00DC148E" w:rsidRDefault="00DC148E" w:rsidP="00760CED">
            <w:pPr>
              <w:pStyle w:val="Pa1"/>
              <w:spacing w:after="120"/>
              <w:rPr>
                <w:rFonts w:ascii="Times New Roman" w:hAnsi="Times New Roman"/>
              </w:rPr>
            </w:pPr>
            <w:r>
              <w:rPr>
                <w:rFonts w:ascii="Times New Roman" w:hAnsi="Times New Roman"/>
              </w:rPr>
              <w:t>FR-1.14.1</w:t>
            </w:r>
          </w:p>
        </w:tc>
      </w:tr>
      <w:tr w:rsidR="00DC148E" w14:paraId="292B7BC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F9E2511" w14:textId="57C0B6ED"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100DD02" w14:textId="7C0ACD9A" w:rsidR="00DC148E" w:rsidRDefault="00DC148E" w:rsidP="00760CED">
            <w:pPr>
              <w:pStyle w:val="Pa1"/>
              <w:spacing w:after="120"/>
              <w:rPr>
                <w:rFonts w:ascii="Times New Roman" w:hAnsi="Times New Roman"/>
              </w:rPr>
            </w:pPr>
            <w:r>
              <w:rPr>
                <w:rFonts w:ascii="Times New Roman" w:hAnsi="Times New Roman"/>
              </w:rPr>
              <w:t>Settings</w:t>
            </w:r>
          </w:p>
        </w:tc>
      </w:tr>
      <w:tr w:rsidR="00DC148E" w14:paraId="6D49C27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4386A45" w14:textId="7A09B92B"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3519EE7" w14:textId="0EB9114D" w:rsidR="00DC148E" w:rsidRDefault="00DC148E"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sidR="00B6327A">
              <w:rPr>
                <w:rFonts w:ascii="Times New Roman" w:hAnsi="Times New Roman"/>
              </w:rPr>
              <w:t xml:space="preserve"> select Settings button from side menu</w:t>
            </w:r>
            <w:r>
              <w:rPr>
                <w:rFonts w:ascii="Times New Roman" w:hAnsi="Times New Roman"/>
              </w:rPr>
              <w:t>.</w:t>
            </w:r>
          </w:p>
        </w:tc>
      </w:tr>
      <w:tr w:rsidR="00DC148E" w14:paraId="5FB76EC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1B6DC3A" w14:textId="32A90510"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F2B6B13" w14:textId="77777777" w:rsidR="00DC148E" w:rsidRDefault="00DC148E" w:rsidP="00760CED">
            <w:pPr>
              <w:pStyle w:val="Pa1"/>
              <w:spacing w:after="120"/>
              <w:rPr>
                <w:rFonts w:ascii="Times New Roman" w:hAnsi="Times New Roman"/>
              </w:rPr>
            </w:pPr>
            <w:r>
              <w:rPr>
                <w:rFonts w:ascii="Times New Roman" w:hAnsi="Times New Roman"/>
              </w:rPr>
              <w:t>Student</w:t>
            </w:r>
          </w:p>
        </w:tc>
      </w:tr>
      <w:tr w:rsidR="00DC148E" w14:paraId="2203359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B209418" w14:textId="49499E89"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DE161D" w14:textId="6CE6A329" w:rsidR="00DC148E" w:rsidRDefault="00753285" w:rsidP="00760CED">
            <w:pPr>
              <w:pStyle w:val="Pa1"/>
              <w:spacing w:after="120"/>
              <w:rPr>
                <w:rFonts w:ascii="Times New Roman" w:hAnsi="Times New Roman"/>
              </w:rPr>
            </w:pPr>
            <w:r>
              <w:rPr>
                <w:rFonts w:ascii="Times New Roman" w:hAnsi="Times New Roman"/>
              </w:rPr>
              <w:t xml:space="preserve"> </w:t>
            </w:r>
            <w:r w:rsidR="008A59A0">
              <w:rPr>
                <w:rFonts w:ascii="Times New Roman" w:hAnsi="Times New Roman"/>
              </w:rPr>
              <w:t xml:space="preserve"> have the functionality to change application settings to match user’s needs</w:t>
            </w:r>
            <w:r w:rsidR="00DC148E">
              <w:rPr>
                <w:rFonts w:ascii="Times New Roman" w:hAnsi="Times New Roman"/>
              </w:rPr>
              <w:t>.</w:t>
            </w:r>
          </w:p>
        </w:tc>
      </w:tr>
      <w:tr w:rsidR="00DC148E" w14:paraId="44061BB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02CDB7E" w14:textId="348CF6A2"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3ED5C99" w14:textId="77777777" w:rsidR="00DC148E" w:rsidRDefault="00DC148E" w:rsidP="00760CED">
            <w:pPr>
              <w:pStyle w:val="Pa1"/>
              <w:spacing w:after="120"/>
              <w:rPr>
                <w:rFonts w:ascii="Times New Roman" w:hAnsi="Times New Roman"/>
              </w:rPr>
            </w:pPr>
            <w:r>
              <w:rPr>
                <w:rFonts w:ascii="Times New Roman" w:hAnsi="Times New Roman"/>
              </w:rPr>
              <w:t>N/A</w:t>
            </w:r>
          </w:p>
        </w:tc>
      </w:tr>
      <w:tr w:rsidR="00DC148E" w14:paraId="62499CA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96330C6" w14:textId="1DEEF03F"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D52F339" w14:textId="2E9E35B8" w:rsidR="00DC148E" w:rsidRDefault="00692117" w:rsidP="00760CED">
            <w:pPr>
              <w:pStyle w:val="Pa1"/>
              <w:spacing w:after="120"/>
              <w:rPr>
                <w:rFonts w:ascii="Times New Roman" w:hAnsi="Times New Roman"/>
              </w:rPr>
            </w:pPr>
            <w:r>
              <w:rPr>
                <w:rFonts w:ascii="Times New Roman" w:hAnsi="Times New Roman"/>
              </w:rPr>
              <w:t>N/A</w:t>
            </w:r>
            <w:r w:rsidR="00DC148E">
              <w:rPr>
                <w:rFonts w:ascii="Times New Roman" w:hAnsi="Times New Roman"/>
              </w:rPr>
              <w:t xml:space="preserve"> </w:t>
            </w:r>
          </w:p>
        </w:tc>
      </w:tr>
      <w:tr w:rsidR="00DC148E" w14:paraId="33B49CF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D0AE544" w14:textId="64792E18" w:rsidR="00DC148E"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60A498D" w14:textId="138C1F83" w:rsidR="00DC148E" w:rsidRDefault="00692117" w:rsidP="00760CED">
            <w:pPr>
              <w:pStyle w:val="Pa1"/>
              <w:spacing w:after="120"/>
              <w:rPr>
                <w:rFonts w:ascii="Times New Roman" w:hAnsi="Times New Roman"/>
              </w:rPr>
            </w:pPr>
            <w:r>
              <w:rPr>
                <w:rFonts w:ascii="Times New Roman" w:hAnsi="Times New Roman"/>
              </w:rPr>
              <w:t>Medium</w:t>
            </w:r>
          </w:p>
        </w:tc>
      </w:tr>
    </w:tbl>
    <w:p w14:paraId="38B55175" w14:textId="311D2FE4" w:rsidR="00101DA0" w:rsidRDefault="00101DA0" w:rsidP="00101DA0">
      <w:pPr>
        <w:pStyle w:val="Caption"/>
        <w:keepNext/>
        <w:spacing w:line="276" w:lineRule="auto"/>
        <w:rPr>
          <w:szCs w:val="24"/>
        </w:rPr>
      </w:pPr>
      <w:r>
        <w:rPr>
          <w:szCs w:val="24"/>
        </w:rPr>
        <w:t>M1-UC14</w:t>
      </w:r>
      <w:r>
        <w:rPr>
          <w:noProof/>
          <w:szCs w:val="24"/>
        </w:rPr>
        <w:t xml:space="preserve">: </w:t>
      </w:r>
      <w:r>
        <w:rPr>
          <w:szCs w:val="24"/>
        </w:rPr>
        <w:t>Description of FR-1.14.</w:t>
      </w:r>
      <w:r w:rsidR="00923A67">
        <w:rPr>
          <w:szCs w:val="24"/>
        </w:rPr>
        <w:t>2</w:t>
      </w:r>
    </w:p>
    <w:tbl>
      <w:tblPr>
        <w:tblStyle w:val="TableGrid"/>
        <w:tblW w:w="0" w:type="auto"/>
        <w:tblInd w:w="108" w:type="dxa"/>
        <w:tblLook w:val="04A0" w:firstRow="1" w:lastRow="0" w:firstColumn="1" w:lastColumn="0" w:noHBand="0" w:noVBand="1"/>
      </w:tblPr>
      <w:tblGrid>
        <w:gridCol w:w="2276"/>
        <w:gridCol w:w="6966"/>
      </w:tblGrid>
      <w:tr w:rsidR="00101DA0" w14:paraId="05E1B3F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F02BB7D" w14:textId="0A5D80FD" w:rsidR="00101DA0"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6DF76E9" w14:textId="21841766" w:rsidR="00101DA0" w:rsidRDefault="00101DA0" w:rsidP="00760CED">
            <w:pPr>
              <w:pStyle w:val="Pa1"/>
              <w:spacing w:after="120"/>
              <w:rPr>
                <w:rFonts w:ascii="Times New Roman" w:hAnsi="Times New Roman"/>
              </w:rPr>
            </w:pPr>
            <w:r>
              <w:rPr>
                <w:rFonts w:ascii="Times New Roman" w:hAnsi="Times New Roman"/>
              </w:rPr>
              <w:t>FR-1.14.</w:t>
            </w:r>
            <w:r w:rsidR="00923A67">
              <w:rPr>
                <w:rFonts w:ascii="Times New Roman" w:hAnsi="Times New Roman"/>
              </w:rPr>
              <w:t>2</w:t>
            </w:r>
          </w:p>
        </w:tc>
      </w:tr>
      <w:tr w:rsidR="00101DA0" w14:paraId="772F474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EC10296" w14:textId="23961153" w:rsidR="00101DA0"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D8D0CC3" w14:textId="3B043823" w:rsidR="00101DA0" w:rsidRDefault="00923A67" w:rsidP="00760CED">
            <w:pPr>
              <w:pStyle w:val="Pa1"/>
              <w:spacing w:after="120"/>
              <w:rPr>
                <w:rFonts w:ascii="Times New Roman" w:hAnsi="Times New Roman"/>
              </w:rPr>
            </w:pPr>
            <w:r>
              <w:rPr>
                <w:rFonts w:ascii="Times New Roman" w:hAnsi="Times New Roman"/>
              </w:rPr>
              <w:t>Change Location</w:t>
            </w:r>
          </w:p>
        </w:tc>
      </w:tr>
      <w:tr w:rsidR="00101DA0" w14:paraId="532F8A6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BCDDEE8" w14:textId="58D26EA3" w:rsidR="00101DA0"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3ED5700" w14:textId="2BB3CB0E" w:rsidR="00101DA0" w:rsidRDefault="00101DA0"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sidR="005F20C8">
              <w:rPr>
                <w:rFonts w:ascii="Times New Roman" w:hAnsi="Times New Roman"/>
              </w:rPr>
              <w:t xml:space="preserve"> Enter new location in text field</w:t>
            </w:r>
            <w:r>
              <w:rPr>
                <w:rFonts w:ascii="Times New Roman" w:hAnsi="Times New Roman"/>
              </w:rPr>
              <w:t>.</w:t>
            </w:r>
          </w:p>
        </w:tc>
      </w:tr>
      <w:tr w:rsidR="00101DA0" w14:paraId="2071B63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DE0888" w14:textId="7C531524" w:rsidR="00101DA0"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DFA2532" w14:textId="77777777" w:rsidR="00101DA0" w:rsidRDefault="00101DA0" w:rsidP="00760CED">
            <w:pPr>
              <w:pStyle w:val="Pa1"/>
              <w:spacing w:after="120"/>
              <w:rPr>
                <w:rFonts w:ascii="Times New Roman" w:hAnsi="Times New Roman"/>
              </w:rPr>
            </w:pPr>
            <w:r>
              <w:rPr>
                <w:rFonts w:ascii="Times New Roman" w:hAnsi="Times New Roman"/>
              </w:rPr>
              <w:t>Student</w:t>
            </w:r>
          </w:p>
        </w:tc>
      </w:tr>
      <w:tr w:rsidR="00101DA0" w14:paraId="596F4D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5677D7F" w14:textId="3017E91D" w:rsidR="00101DA0"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E46491B" w14:textId="297F83AD" w:rsidR="00101DA0" w:rsidRDefault="00753285" w:rsidP="00760CED">
            <w:pPr>
              <w:pStyle w:val="Pa1"/>
              <w:spacing w:after="120"/>
              <w:rPr>
                <w:rFonts w:ascii="Times New Roman" w:hAnsi="Times New Roman"/>
              </w:rPr>
            </w:pPr>
            <w:r>
              <w:rPr>
                <w:rFonts w:ascii="Times New Roman" w:hAnsi="Times New Roman"/>
              </w:rPr>
              <w:t xml:space="preserve"> </w:t>
            </w:r>
            <w:r w:rsidR="00101DA0">
              <w:rPr>
                <w:rFonts w:ascii="Times New Roman" w:hAnsi="Times New Roman"/>
              </w:rPr>
              <w:t xml:space="preserve"> have the functionality to change application settings to match user’s needs.</w:t>
            </w:r>
          </w:p>
        </w:tc>
      </w:tr>
      <w:tr w:rsidR="00101DA0" w14:paraId="566D129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E05A5E6" w14:textId="576A4C96" w:rsidR="00101DA0"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9BA2D6A" w14:textId="77777777" w:rsidR="00101DA0" w:rsidRDefault="00101DA0" w:rsidP="00760CED">
            <w:pPr>
              <w:pStyle w:val="Pa1"/>
              <w:spacing w:after="120"/>
              <w:rPr>
                <w:rFonts w:ascii="Times New Roman" w:hAnsi="Times New Roman"/>
              </w:rPr>
            </w:pPr>
            <w:r>
              <w:rPr>
                <w:rFonts w:ascii="Times New Roman" w:hAnsi="Times New Roman"/>
              </w:rPr>
              <w:t>N/A</w:t>
            </w:r>
          </w:p>
        </w:tc>
      </w:tr>
      <w:tr w:rsidR="001541D8" w14:paraId="094F96D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16E6DCA" w14:textId="3453996E" w:rsidR="001541D8" w:rsidRDefault="00753285" w:rsidP="001541D8">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476B6CC" w14:textId="1F2F0B82" w:rsidR="001541D8" w:rsidRDefault="001541D8" w:rsidP="001541D8">
            <w:pPr>
              <w:pStyle w:val="Pa1"/>
              <w:spacing w:after="120"/>
              <w:rPr>
                <w:rFonts w:ascii="Times New Roman" w:hAnsi="Times New Roman"/>
              </w:rPr>
            </w:pPr>
            <w:r>
              <w:rPr>
                <w:rFonts w:ascii="Times New Roman" w:hAnsi="Times New Roman"/>
              </w:rPr>
              <w:t xml:space="preserve">FR-1.14.1 </w:t>
            </w:r>
          </w:p>
        </w:tc>
      </w:tr>
      <w:tr w:rsidR="001541D8" w14:paraId="6556121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D5A6AC8" w14:textId="127B0A11" w:rsidR="001541D8" w:rsidRDefault="00753285" w:rsidP="001541D8">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0BF48BC" w14:textId="293F5E1D" w:rsidR="001541D8" w:rsidRDefault="001541D8" w:rsidP="001541D8">
            <w:pPr>
              <w:pStyle w:val="Pa1"/>
              <w:spacing w:after="120"/>
              <w:rPr>
                <w:rFonts w:ascii="Times New Roman" w:hAnsi="Times New Roman"/>
              </w:rPr>
            </w:pPr>
            <w:r>
              <w:rPr>
                <w:rFonts w:ascii="Times New Roman" w:hAnsi="Times New Roman"/>
              </w:rPr>
              <w:t>Medium</w:t>
            </w:r>
          </w:p>
        </w:tc>
      </w:tr>
    </w:tbl>
    <w:p w14:paraId="62F6AB49" w14:textId="294CA447" w:rsidR="00DC148E" w:rsidRDefault="00DC148E" w:rsidP="00384F5C">
      <w:pPr>
        <w:rPr>
          <w:lang w:eastAsia="ar-SA"/>
        </w:rPr>
      </w:pPr>
    </w:p>
    <w:p w14:paraId="4D9EC3F9" w14:textId="03B5888E" w:rsidR="003A7C39" w:rsidRDefault="003A7C39" w:rsidP="003A7C39">
      <w:pPr>
        <w:pStyle w:val="Caption"/>
        <w:keepNext/>
        <w:spacing w:line="276" w:lineRule="auto"/>
        <w:rPr>
          <w:szCs w:val="24"/>
        </w:rPr>
      </w:pPr>
      <w:r>
        <w:rPr>
          <w:szCs w:val="24"/>
        </w:rPr>
        <w:t>M1-UC14</w:t>
      </w:r>
      <w:r>
        <w:rPr>
          <w:noProof/>
          <w:szCs w:val="24"/>
        </w:rPr>
        <w:t xml:space="preserve">: </w:t>
      </w:r>
      <w:r>
        <w:rPr>
          <w:szCs w:val="24"/>
        </w:rPr>
        <w:t>Description of FR-1.14.</w:t>
      </w:r>
      <w:r w:rsidR="006C4815">
        <w:rPr>
          <w:szCs w:val="24"/>
        </w:rPr>
        <w:t>3</w:t>
      </w:r>
    </w:p>
    <w:tbl>
      <w:tblPr>
        <w:tblStyle w:val="TableGrid"/>
        <w:tblW w:w="0" w:type="auto"/>
        <w:tblInd w:w="108" w:type="dxa"/>
        <w:tblLook w:val="04A0" w:firstRow="1" w:lastRow="0" w:firstColumn="1" w:lastColumn="0" w:noHBand="0" w:noVBand="1"/>
      </w:tblPr>
      <w:tblGrid>
        <w:gridCol w:w="2276"/>
        <w:gridCol w:w="6966"/>
      </w:tblGrid>
      <w:tr w:rsidR="003A7C39" w14:paraId="0FC8CE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ED0F5E8" w14:textId="2C84FBD1" w:rsidR="003A7C39"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176A5F1" w14:textId="691D6888" w:rsidR="003A7C39" w:rsidRDefault="003A7C39" w:rsidP="00760CED">
            <w:pPr>
              <w:pStyle w:val="Pa1"/>
              <w:spacing w:after="120"/>
              <w:rPr>
                <w:rFonts w:ascii="Times New Roman" w:hAnsi="Times New Roman"/>
              </w:rPr>
            </w:pPr>
            <w:r>
              <w:rPr>
                <w:rFonts w:ascii="Times New Roman" w:hAnsi="Times New Roman"/>
              </w:rPr>
              <w:t>FR-1.14.</w:t>
            </w:r>
            <w:r w:rsidR="006C4815">
              <w:rPr>
                <w:rFonts w:ascii="Times New Roman" w:hAnsi="Times New Roman"/>
              </w:rPr>
              <w:t>3</w:t>
            </w:r>
          </w:p>
        </w:tc>
      </w:tr>
      <w:tr w:rsidR="003A7C39" w14:paraId="52BE3E9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59A0344" w14:textId="18B683B7" w:rsidR="003A7C39"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07C11A9" w14:textId="2F30182C" w:rsidR="003A7C39" w:rsidRDefault="003A7C39" w:rsidP="00760CED">
            <w:pPr>
              <w:pStyle w:val="Pa1"/>
              <w:spacing w:after="120"/>
              <w:rPr>
                <w:rFonts w:ascii="Times New Roman" w:hAnsi="Times New Roman"/>
              </w:rPr>
            </w:pPr>
            <w:r>
              <w:rPr>
                <w:rFonts w:ascii="Times New Roman" w:hAnsi="Times New Roman"/>
              </w:rPr>
              <w:t>C</w:t>
            </w:r>
            <w:r w:rsidR="006C4815">
              <w:rPr>
                <w:rFonts w:ascii="Times New Roman" w:hAnsi="Times New Roman"/>
              </w:rPr>
              <w:t>urrent</w:t>
            </w:r>
            <w:r>
              <w:rPr>
                <w:rFonts w:ascii="Times New Roman" w:hAnsi="Times New Roman"/>
              </w:rPr>
              <w:t xml:space="preserve"> Location</w:t>
            </w:r>
          </w:p>
        </w:tc>
      </w:tr>
      <w:tr w:rsidR="003A7C39" w14:paraId="18D843F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773D130" w14:textId="2F0D0028" w:rsidR="003A7C39"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12D1054" w14:textId="2DF7ABD0" w:rsidR="003A7C39" w:rsidRDefault="003A7C39"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sidR="008426D4">
              <w:rPr>
                <w:rFonts w:ascii="Times New Roman" w:hAnsi="Times New Roman"/>
              </w:rPr>
              <w:t xml:space="preserve"> select current location button</w:t>
            </w:r>
            <w:r>
              <w:rPr>
                <w:rFonts w:ascii="Times New Roman" w:hAnsi="Times New Roman"/>
              </w:rPr>
              <w:t>.</w:t>
            </w:r>
          </w:p>
        </w:tc>
      </w:tr>
      <w:tr w:rsidR="003A7C39" w14:paraId="31FD9F1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BB3AE86" w14:textId="485602F0" w:rsidR="003A7C39"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73B1E12" w14:textId="77777777" w:rsidR="003A7C39" w:rsidRDefault="003A7C39" w:rsidP="00760CED">
            <w:pPr>
              <w:pStyle w:val="Pa1"/>
              <w:spacing w:after="120"/>
              <w:rPr>
                <w:rFonts w:ascii="Times New Roman" w:hAnsi="Times New Roman"/>
              </w:rPr>
            </w:pPr>
            <w:r>
              <w:rPr>
                <w:rFonts w:ascii="Times New Roman" w:hAnsi="Times New Roman"/>
              </w:rPr>
              <w:t>Student</w:t>
            </w:r>
          </w:p>
        </w:tc>
      </w:tr>
      <w:tr w:rsidR="003A7C39" w14:paraId="5466488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9CDD7B3" w14:textId="3D357F32" w:rsidR="003A7C39"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8D8E8C3" w14:textId="0461E513" w:rsidR="003A7C39" w:rsidRDefault="00753285" w:rsidP="00760CED">
            <w:pPr>
              <w:pStyle w:val="Pa1"/>
              <w:spacing w:after="120"/>
              <w:rPr>
                <w:rFonts w:ascii="Times New Roman" w:hAnsi="Times New Roman"/>
              </w:rPr>
            </w:pPr>
            <w:r>
              <w:rPr>
                <w:rFonts w:ascii="Times New Roman" w:hAnsi="Times New Roman"/>
              </w:rPr>
              <w:t xml:space="preserve"> </w:t>
            </w:r>
            <w:r w:rsidR="003A7C39">
              <w:rPr>
                <w:rFonts w:ascii="Times New Roman" w:hAnsi="Times New Roman"/>
              </w:rPr>
              <w:t xml:space="preserve"> have the functionality to change application settings to match user’s needs.</w:t>
            </w:r>
          </w:p>
        </w:tc>
      </w:tr>
      <w:tr w:rsidR="003A7C39" w14:paraId="3A4B200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F9F62D" w14:textId="06B39626" w:rsidR="003A7C39"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A661BF3" w14:textId="77777777" w:rsidR="003A7C39" w:rsidRDefault="003A7C39" w:rsidP="00760CED">
            <w:pPr>
              <w:pStyle w:val="Pa1"/>
              <w:spacing w:after="120"/>
              <w:rPr>
                <w:rFonts w:ascii="Times New Roman" w:hAnsi="Times New Roman"/>
              </w:rPr>
            </w:pPr>
            <w:r>
              <w:rPr>
                <w:rFonts w:ascii="Times New Roman" w:hAnsi="Times New Roman"/>
              </w:rPr>
              <w:t>N/A</w:t>
            </w:r>
          </w:p>
        </w:tc>
      </w:tr>
      <w:tr w:rsidR="00B341A5" w14:paraId="6FDA581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17A166" w14:textId="44098C25" w:rsidR="00B341A5" w:rsidRDefault="00753285" w:rsidP="00B341A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897BA7D" w14:textId="59CBEFDE" w:rsidR="00B341A5" w:rsidRDefault="00B341A5" w:rsidP="00B341A5">
            <w:pPr>
              <w:pStyle w:val="Pa1"/>
              <w:spacing w:after="120"/>
              <w:rPr>
                <w:rFonts w:ascii="Times New Roman" w:hAnsi="Times New Roman"/>
              </w:rPr>
            </w:pPr>
            <w:r>
              <w:rPr>
                <w:rFonts w:ascii="Times New Roman" w:hAnsi="Times New Roman"/>
              </w:rPr>
              <w:t xml:space="preserve">FR-1.14.1 </w:t>
            </w:r>
          </w:p>
        </w:tc>
      </w:tr>
      <w:tr w:rsidR="00B341A5" w14:paraId="227F8DD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72BFAE" w14:textId="0131DEEA" w:rsidR="00B341A5" w:rsidRDefault="00753285" w:rsidP="00B341A5">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302EC9" w14:textId="366468E2" w:rsidR="00B341A5" w:rsidRDefault="00B341A5" w:rsidP="00B341A5">
            <w:pPr>
              <w:pStyle w:val="Pa1"/>
              <w:spacing w:after="120"/>
              <w:rPr>
                <w:rFonts w:ascii="Times New Roman" w:hAnsi="Times New Roman"/>
              </w:rPr>
            </w:pPr>
            <w:r>
              <w:rPr>
                <w:rFonts w:ascii="Times New Roman" w:hAnsi="Times New Roman"/>
              </w:rPr>
              <w:t>Medium</w:t>
            </w:r>
          </w:p>
        </w:tc>
      </w:tr>
    </w:tbl>
    <w:p w14:paraId="7C471287" w14:textId="294B6B5B" w:rsidR="003A7C39" w:rsidRDefault="003A7C39" w:rsidP="00384F5C">
      <w:pPr>
        <w:rPr>
          <w:lang w:eastAsia="ar-SA"/>
        </w:rPr>
      </w:pPr>
    </w:p>
    <w:p w14:paraId="4C47D375" w14:textId="33112A6F" w:rsidR="005C6655" w:rsidRDefault="005C6655" w:rsidP="005C6655">
      <w:pPr>
        <w:pStyle w:val="Caption"/>
        <w:keepNext/>
        <w:spacing w:line="276" w:lineRule="auto"/>
        <w:rPr>
          <w:szCs w:val="24"/>
        </w:rPr>
      </w:pPr>
      <w:r>
        <w:rPr>
          <w:szCs w:val="24"/>
        </w:rPr>
        <w:lastRenderedPageBreak/>
        <w:t>M1-UC14</w:t>
      </w:r>
      <w:r>
        <w:rPr>
          <w:noProof/>
          <w:szCs w:val="24"/>
        </w:rPr>
        <w:t xml:space="preserve">: </w:t>
      </w:r>
      <w:r>
        <w:rPr>
          <w:szCs w:val="24"/>
        </w:rPr>
        <w:t>Description of FR-1.14.</w:t>
      </w:r>
      <w:r w:rsidR="00C40897">
        <w:rPr>
          <w:szCs w:val="24"/>
        </w:rPr>
        <w:t>4</w:t>
      </w:r>
    </w:p>
    <w:tbl>
      <w:tblPr>
        <w:tblStyle w:val="TableGrid"/>
        <w:tblW w:w="0" w:type="auto"/>
        <w:tblInd w:w="108" w:type="dxa"/>
        <w:tblLook w:val="04A0" w:firstRow="1" w:lastRow="0" w:firstColumn="1" w:lastColumn="0" w:noHBand="0" w:noVBand="1"/>
      </w:tblPr>
      <w:tblGrid>
        <w:gridCol w:w="2276"/>
        <w:gridCol w:w="6966"/>
      </w:tblGrid>
      <w:tr w:rsidR="005C6655" w14:paraId="049990A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A881088" w14:textId="6D8C972D" w:rsidR="005C6655"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0EF3A3A" w14:textId="6BBF1031" w:rsidR="005C6655" w:rsidRDefault="005C6655" w:rsidP="00760CED">
            <w:pPr>
              <w:pStyle w:val="Pa1"/>
              <w:spacing w:after="120"/>
              <w:rPr>
                <w:rFonts w:ascii="Times New Roman" w:hAnsi="Times New Roman"/>
              </w:rPr>
            </w:pPr>
            <w:r>
              <w:rPr>
                <w:rFonts w:ascii="Times New Roman" w:hAnsi="Times New Roman"/>
              </w:rPr>
              <w:t>FR-1.14.</w:t>
            </w:r>
            <w:r w:rsidR="00C40897">
              <w:rPr>
                <w:rFonts w:ascii="Times New Roman" w:hAnsi="Times New Roman"/>
              </w:rPr>
              <w:t>4</w:t>
            </w:r>
          </w:p>
        </w:tc>
      </w:tr>
      <w:tr w:rsidR="005C6655" w14:paraId="12EAF2E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24DFD87" w14:textId="51FAD450" w:rsidR="005C6655"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503EEBF" w14:textId="161A2923" w:rsidR="005C6655" w:rsidRDefault="005C6655" w:rsidP="00760CED">
            <w:pPr>
              <w:pStyle w:val="Pa1"/>
              <w:spacing w:after="120"/>
              <w:rPr>
                <w:rFonts w:ascii="Times New Roman" w:hAnsi="Times New Roman"/>
              </w:rPr>
            </w:pPr>
            <w:r>
              <w:rPr>
                <w:rFonts w:ascii="Times New Roman" w:hAnsi="Times New Roman"/>
              </w:rPr>
              <w:t xml:space="preserve">Change </w:t>
            </w:r>
            <w:r w:rsidR="00C40897">
              <w:rPr>
                <w:rFonts w:ascii="Times New Roman" w:hAnsi="Times New Roman"/>
              </w:rPr>
              <w:t>Theme</w:t>
            </w:r>
          </w:p>
        </w:tc>
      </w:tr>
      <w:tr w:rsidR="005C6655" w14:paraId="461291A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A752F67" w14:textId="47F35DC7" w:rsidR="005C6655"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CA8780E" w14:textId="4F8E2E63" w:rsidR="005C6655" w:rsidRDefault="005C6655"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sidR="00DA1A81">
              <w:rPr>
                <w:rFonts w:ascii="Times New Roman" w:hAnsi="Times New Roman"/>
              </w:rPr>
              <w:t xml:space="preserve"> select theme option from dropdown</w:t>
            </w:r>
            <w:r>
              <w:rPr>
                <w:rFonts w:ascii="Times New Roman" w:hAnsi="Times New Roman"/>
              </w:rPr>
              <w:t>.</w:t>
            </w:r>
          </w:p>
        </w:tc>
      </w:tr>
      <w:tr w:rsidR="005C6655" w14:paraId="773E4C7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16B2C21" w14:textId="044CF7A8" w:rsidR="005C6655"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788D41E" w14:textId="77777777" w:rsidR="005C6655" w:rsidRDefault="005C6655" w:rsidP="00760CED">
            <w:pPr>
              <w:pStyle w:val="Pa1"/>
              <w:spacing w:after="120"/>
              <w:rPr>
                <w:rFonts w:ascii="Times New Roman" w:hAnsi="Times New Roman"/>
              </w:rPr>
            </w:pPr>
            <w:r>
              <w:rPr>
                <w:rFonts w:ascii="Times New Roman" w:hAnsi="Times New Roman"/>
              </w:rPr>
              <w:t>Student</w:t>
            </w:r>
          </w:p>
        </w:tc>
      </w:tr>
      <w:tr w:rsidR="005C6655" w14:paraId="62F2972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08CC66" w14:textId="453087F1" w:rsidR="005C6655"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8962411" w14:textId="4F035612" w:rsidR="005C6655" w:rsidRDefault="00753285" w:rsidP="00760CED">
            <w:pPr>
              <w:pStyle w:val="Pa1"/>
              <w:spacing w:after="120"/>
              <w:rPr>
                <w:rFonts w:ascii="Times New Roman" w:hAnsi="Times New Roman"/>
              </w:rPr>
            </w:pPr>
            <w:r>
              <w:rPr>
                <w:rFonts w:ascii="Times New Roman" w:hAnsi="Times New Roman"/>
              </w:rPr>
              <w:t xml:space="preserve"> </w:t>
            </w:r>
            <w:r w:rsidR="005C6655">
              <w:rPr>
                <w:rFonts w:ascii="Times New Roman" w:hAnsi="Times New Roman"/>
              </w:rPr>
              <w:t xml:space="preserve"> have the functionality to change application settings to match user’s needs.</w:t>
            </w:r>
          </w:p>
        </w:tc>
      </w:tr>
      <w:tr w:rsidR="005C6655" w14:paraId="787E9C8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F9DEAD2" w14:textId="6E8BB270" w:rsidR="005C6655"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846357C" w14:textId="77777777" w:rsidR="005C6655" w:rsidRDefault="005C6655" w:rsidP="00760CED">
            <w:pPr>
              <w:pStyle w:val="Pa1"/>
              <w:spacing w:after="120"/>
              <w:rPr>
                <w:rFonts w:ascii="Times New Roman" w:hAnsi="Times New Roman"/>
              </w:rPr>
            </w:pPr>
            <w:r>
              <w:rPr>
                <w:rFonts w:ascii="Times New Roman" w:hAnsi="Times New Roman"/>
              </w:rPr>
              <w:t>N/A</w:t>
            </w:r>
          </w:p>
        </w:tc>
      </w:tr>
      <w:tr w:rsidR="00D26054" w14:paraId="73402EB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48CA81" w14:textId="178DF99B" w:rsidR="00D26054" w:rsidRDefault="00753285" w:rsidP="00D26054">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F8D854F" w14:textId="11AA3716" w:rsidR="00D26054" w:rsidRDefault="00D26054" w:rsidP="00D26054">
            <w:pPr>
              <w:pStyle w:val="Pa1"/>
              <w:spacing w:after="120"/>
              <w:rPr>
                <w:rFonts w:ascii="Times New Roman" w:hAnsi="Times New Roman"/>
              </w:rPr>
            </w:pPr>
            <w:r>
              <w:rPr>
                <w:rFonts w:ascii="Times New Roman" w:hAnsi="Times New Roman"/>
              </w:rPr>
              <w:t xml:space="preserve">FR-1.14.1 </w:t>
            </w:r>
          </w:p>
        </w:tc>
      </w:tr>
      <w:tr w:rsidR="00D26054" w14:paraId="75AFB13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4D2EFA" w14:textId="7542ECDB" w:rsidR="00D26054" w:rsidRDefault="00753285" w:rsidP="00D26054">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C0FD01D" w14:textId="60D7ECF9" w:rsidR="00D26054" w:rsidRDefault="00D26054" w:rsidP="00D26054">
            <w:pPr>
              <w:pStyle w:val="Pa1"/>
              <w:spacing w:after="120"/>
              <w:rPr>
                <w:rFonts w:ascii="Times New Roman" w:hAnsi="Times New Roman"/>
              </w:rPr>
            </w:pPr>
            <w:r>
              <w:rPr>
                <w:rFonts w:ascii="Times New Roman" w:hAnsi="Times New Roman"/>
              </w:rPr>
              <w:t>Medium</w:t>
            </w:r>
          </w:p>
        </w:tc>
      </w:tr>
    </w:tbl>
    <w:p w14:paraId="4D623994" w14:textId="40DA212D" w:rsidR="005C6655" w:rsidRDefault="005C6655" w:rsidP="00384F5C">
      <w:pPr>
        <w:rPr>
          <w:lang w:eastAsia="ar-SA"/>
        </w:rPr>
      </w:pPr>
    </w:p>
    <w:p w14:paraId="6BA8A388" w14:textId="4B0044BB" w:rsidR="00F210AC" w:rsidRDefault="00F210AC" w:rsidP="00F210AC">
      <w:pPr>
        <w:pStyle w:val="Caption"/>
        <w:keepNext/>
        <w:spacing w:line="276" w:lineRule="auto"/>
        <w:rPr>
          <w:szCs w:val="24"/>
        </w:rPr>
      </w:pPr>
      <w:r>
        <w:rPr>
          <w:szCs w:val="24"/>
        </w:rPr>
        <w:t>M1-UC14</w:t>
      </w:r>
      <w:r>
        <w:rPr>
          <w:noProof/>
          <w:szCs w:val="24"/>
        </w:rPr>
        <w:t xml:space="preserve">: </w:t>
      </w:r>
      <w:r>
        <w:rPr>
          <w:szCs w:val="24"/>
        </w:rPr>
        <w:t>Description of FR-1.14.</w:t>
      </w:r>
      <w:r w:rsidR="00302501">
        <w:rPr>
          <w:szCs w:val="24"/>
        </w:rPr>
        <w:t>5</w:t>
      </w:r>
    </w:p>
    <w:tbl>
      <w:tblPr>
        <w:tblStyle w:val="TableGrid"/>
        <w:tblW w:w="0" w:type="auto"/>
        <w:tblInd w:w="108" w:type="dxa"/>
        <w:tblLook w:val="04A0" w:firstRow="1" w:lastRow="0" w:firstColumn="1" w:lastColumn="0" w:noHBand="0" w:noVBand="1"/>
      </w:tblPr>
      <w:tblGrid>
        <w:gridCol w:w="2276"/>
        <w:gridCol w:w="6966"/>
      </w:tblGrid>
      <w:tr w:rsidR="00F210AC" w14:paraId="1914BBF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F969C21" w14:textId="5687F198"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FF0846B" w14:textId="5A61B1CB" w:rsidR="00F210AC" w:rsidRDefault="00F210AC" w:rsidP="00760CED">
            <w:pPr>
              <w:pStyle w:val="Pa1"/>
              <w:spacing w:after="120"/>
              <w:rPr>
                <w:rFonts w:ascii="Times New Roman" w:hAnsi="Times New Roman"/>
              </w:rPr>
            </w:pPr>
            <w:r>
              <w:rPr>
                <w:rFonts w:ascii="Times New Roman" w:hAnsi="Times New Roman"/>
              </w:rPr>
              <w:t>FR-1.14.</w:t>
            </w:r>
            <w:r w:rsidR="00302501">
              <w:rPr>
                <w:rFonts w:ascii="Times New Roman" w:hAnsi="Times New Roman"/>
              </w:rPr>
              <w:t>5</w:t>
            </w:r>
          </w:p>
        </w:tc>
      </w:tr>
      <w:tr w:rsidR="00F210AC" w14:paraId="01E9C4C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7BA3F5" w14:textId="59E6B32D"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14DD4CE" w14:textId="662EDA87" w:rsidR="00F210AC" w:rsidRDefault="0072574B" w:rsidP="00760CED">
            <w:pPr>
              <w:pStyle w:val="Pa1"/>
              <w:spacing w:after="120"/>
              <w:rPr>
                <w:rFonts w:ascii="Times New Roman" w:hAnsi="Times New Roman"/>
              </w:rPr>
            </w:pPr>
            <w:r>
              <w:rPr>
                <w:rFonts w:ascii="Times New Roman" w:hAnsi="Times New Roman"/>
              </w:rPr>
              <w:t>Logout</w:t>
            </w:r>
          </w:p>
        </w:tc>
      </w:tr>
      <w:tr w:rsidR="00F210AC" w14:paraId="7DEDFFD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2E7C8E" w14:textId="5BE00AA2"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6D15E7" w14:textId="003B0B34" w:rsidR="00F210AC" w:rsidRDefault="00F210AC" w:rsidP="00760CED">
            <w:pPr>
              <w:pStyle w:val="Pa1"/>
              <w:spacing w:after="120"/>
              <w:rPr>
                <w:rFonts w:ascii="Times New Roman" w:hAnsi="Times New Roman"/>
              </w:rPr>
            </w:pPr>
            <w:r>
              <w:rPr>
                <w:rFonts w:ascii="Times New Roman" w:hAnsi="Times New Roman"/>
              </w:rPr>
              <w:t xml:space="preserve">The user </w:t>
            </w:r>
            <w:r w:rsidR="008960BC">
              <w:rPr>
                <w:rFonts w:ascii="Times New Roman" w:hAnsi="Times New Roman"/>
              </w:rPr>
              <w:t xml:space="preserve">account </w:t>
            </w:r>
            <w:r>
              <w:rPr>
                <w:rFonts w:ascii="Times New Roman" w:hAnsi="Times New Roman"/>
              </w:rPr>
              <w:t>will</w:t>
            </w:r>
            <w:r w:rsidR="008960BC">
              <w:rPr>
                <w:rFonts w:ascii="Times New Roman" w:hAnsi="Times New Roman"/>
              </w:rPr>
              <w:t xml:space="preserve"> be logged out</w:t>
            </w:r>
            <w:r>
              <w:rPr>
                <w:rFonts w:ascii="Times New Roman" w:hAnsi="Times New Roman"/>
              </w:rPr>
              <w:t>.</w:t>
            </w:r>
          </w:p>
        </w:tc>
      </w:tr>
      <w:tr w:rsidR="00F210AC" w14:paraId="019899A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E7E1077" w14:textId="150AE375"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54A61D9" w14:textId="77777777" w:rsidR="00F210AC" w:rsidRDefault="00F210AC" w:rsidP="00760CED">
            <w:pPr>
              <w:pStyle w:val="Pa1"/>
              <w:spacing w:after="120"/>
              <w:rPr>
                <w:rFonts w:ascii="Times New Roman" w:hAnsi="Times New Roman"/>
              </w:rPr>
            </w:pPr>
            <w:r>
              <w:rPr>
                <w:rFonts w:ascii="Times New Roman" w:hAnsi="Times New Roman"/>
              </w:rPr>
              <w:t>Student</w:t>
            </w:r>
          </w:p>
        </w:tc>
      </w:tr>
      <w:tr w:rsidR="00F210AC" w14:paraId="1D7E3BF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64B4AA6" w14:textId="1ED63934"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17B97E0" w14:textId="690A5862" w:rsidR="00F210AC" w:rsidRDefault="00753285" w:rsidP="00760CED">
            <w:pPr>
              <w:pStyle w:val="Pa1"/>
              <w:spacing w:after="120"/>
              <w:rPr>
                <w:rFonts w:ascii="Times New Roman" w:hAnsi="Times New Roman"/>
              </w:rPr>
            </w:pPr>
            <w:r>
              <w:rPr>
                <w:rFonts w:ascii="Times New Roman" w:hAnsi="Times New Roman"/>
              </w:rPr>
              <w:t xml:space="preserve"> </w:t>
            </w:r>
            <w:r w:rsidR="00F210AC">
              <w:rPr>
                <w:rFonts w:ascii="Times New Roman" w:hAnsi="Times New Roman"/>
              </w:rPr>
              <w:t xml:space="preserve"> have the functionality to change application settings to match user’s needs.</w:t>
            </w:r>
          </w:p>
        </w:tc>
      </w:tr>
      <w:tr w:rsidR="00F210AC" w14:paraId="3FFDA6E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CEAF60" w14:textId="1ADDDC9E"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A2A9E0A" w14:textId="77777777" w:rsidR="00F210AC" w:rsidRDefault="00F210AC" w:rsidP="00760CED">
            <w:pPr>
              <w:pStyle w:val="Pa1"/>
              <w:spacing w:after="120"/>
              <w:rPr>
                <w:rFonts w:ascii="Times New Roman" w:hAnsi="Times New Roman"/>
              </w:rPr>
            </w:pPr>
            <w:r>
              <w:rPr>
                <w:rFonts w:ascii="Times New Roman" w:hAnsi="Times New Roman"/>
              </w:rPr>
              <w:t>N/A</w:t>
            </w:r>
          </w:p>
        </w:tc>
      </w:tr>
      <w:tr w:rsidR="00F210AC" w14:paraId="16ACBE7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F8810D" w14:textId="6656E0CA"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87B8BBD" w14:textId="4BA327E3" w:rsidR="00F210AC" w:rsidRDefault="00D26054" w:rsidP="00760CED">
            <w:pPr>
              <w:pStyle w:val="Pa1"/>
              <w:spacing w:after="120"/>
              <w:rPr>
                <w:rFonts w:ascii="Times New Roman" w:hAnsi="Times New Roman"/>
              </w:rPr>
            </w:pPr>
            <w:r>
              <w:rPr>
                <w:rFonts w:ascii="Times New Roman" w:hAnsi="Times New Roman"/>
              </w:rPr>
              <w:t>FR-1.14.1</w:t>
            </w:r>
            <w:r w:rsidR="00F210AC">
              <w:rPr>
                <w:rFonts w:ascii="Times New Roman" w:hAnsi="Times New Roman"/>
              </w:rPr>
              <w:t xml:space="preserve"> </w:t>
            </w:r>
          </w:p>
        </w:tc>
      </w:tr>
      <w:tr w:rsidR="00F210AC" w14:paraId="328921B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C1369EA" w14:textId="5409D5B1" w:rsidR="00F210AC"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FD326EE" w14:textId="76B71544" w:rsidR="00F210AC" w:rsidRDefault="00D26054" w:rsidP="00760CED">
            <w:pPr>
              <w:pStyle w:val="Pa1"/>
              <w:spacing w:after="120"/>
              <w:rPr>
                <w:rFonts w:ascii="Times New Roman" w:hAnsi="Times New Roman"/>
              </w:rPr>
            </w:pPr>
            <w:r>
              <w:rPr>
                <w:rFonts w:ascii="Times New Roman" w:hAnsi="Times New Roman"/>
              </w:rPr>
              <w:t>Medium</w:t>
            </w:r>
          </w:p>
        </w:tc>
      </w:tr>
    </w:tbl>
    <w:p w14:paraId="2BEACDCF" w14:textId="6FDFD007"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1</w:t>
      </w:r>
    </w:p>
    <w:tbl>
      <w:tblPr>
        <w:tblStyle w:val="TableGrid"/>
        <w:tblW w:w="0" w:type="auto"/>
        <w:tblInd w:w="108" w:type="dxa"/>
        <w:tblLook w:val="04A0" w:firstRow="1" w:lastRow="0" w:firstColumn="1" w:lastColumn="0" w:noHBand="0" w:noVBand="1"/>
      </w:tblPr>
      <w:tblGrid>
        <w:gridCol w:w="2276"/>
        <w:gridCol w:w="6966"/>
      </w:tblGrid>
      <w:tr w:rsidR="00896962" w14:paraId="60F9F08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9E63E1C" w14:textId="5DD1E425"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0E9B60D" w14:textId="447EB1A7"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1</w:t>
            </w:r>
          </w:p>
        </w:tc>
      </w:tr>
      <w:tr w:rsidR="00896962" w14:paraId="16D860B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8E5DA3" w14:textId="527B5E89"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3AB1F31" w14:textId="77777777" w:rsidR="00896962" w:rsidRDefault="00896962" w:rsidP="00760CED">
            <w:pPr>
              <w:pStyle w:val="Pa1"/>
              <w:spacing w:after="120"/>
              <w:rPr>
                <w:rFonts w:ascii="Times New Roman" w:hAnsi="Times New Roman"/>
              </w:rPr>
            </w:pPr>
            <w:r>
              <w:rPr>
                <w:rFonts w:ascii="Times New Roman" w:hAnsi="Times New Roman"/>
              </w:rPr>
              <w:t>Settings</w:t>
            </w:r>
          </w:p>
        </w:tc>
      </w:tr>
      <w:tr w:rsidR="00896962" w14:paraId="49684CD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02EBA8" w14:textId="7E8205DE"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9172EB9" w14:textId="4FDBEE97" w:rsidR="00896962" w:rsidRDefault="00896962"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Settings button from side menu.</w:t>
            </w:r>
          </w:p>
        </w:tc>
      </w:tr>
      <w:tr w:rsidR="00896962" w14:paraId="2B6003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159BC70" w14:textId="62040B76"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A9EDBB9"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1ABA324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D66AD51" w14:textId="63209C74"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713B959" w14:textId="61F4B287" w:rsidR="00896962" w:rsidRDefault="00753285" w:rsidP="00760CED">
            <w:pPr>
              <w:pStyle w:val="Pa1"/>
              <w:spacing w:after="120"/>
              <w:rPr>
                <w:rFonts w:ascii="Times New Roman" w:hAnsi="Times New Roman"/>
              </w:rPr>
            </w:pPr>
            <w:r>
              <w:rPr>
                <w:rFonts w:ascii="Times New Roman" w:hAnsi="Times New Roman"/>
              </w:rPr>
              <w:t xml:space="preserve"> </w:t>
            </w:r>
            <w:r w:rsidR="00896962">
              <w:rPr>
                <w:rFonts w:ascii="Times New Roman" w:hAnsi="Times New Roman"/>
              </w:rPr>
              <w:t xml:space="preserve"> have the functionality to change application settings to match user’s needs.</w:t>
            </w:r>
          </w:p>
        </w:tc>
      </w:tr>
      <w:tr w:rsidR="00896962" w14:paraId="2EB6DB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4285277" w14:textId="675115C4"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9F09CA9" w14:textId="77777777" w:rsidR="00896962" w:rsidRDefault="00896962" w:rsidP="00760CED">
            <w:pPr>
              <w:pStyle w:val="Pa1"/>
              <w:spacing w:after="120"/>
              <w:rPr>
                <w:rFonts w:ascii="Times New Roman" w:hAnsi="Times New Roman"/>
              </w:rPr>
            </w:pPr>
            <w:r>
              <w:rPr>
                <w:rFonts w:ascii="Times New Roman" w:hAnsi="Times New Roman"/>
              </w:rPr>
              <w:t>N/A</w:t>
            </w:r>
          </w:p>
        </w:tc>
      </w:tr>
      <w:tr w:rsidR="00896962" w14:paraId="6CA5A11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8201FD0" w14:textId="7EFDB338"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3714D0C" w14:textId="77777777" w:rsidR="00896962" w:rsidRDefault="00896962" w:rsidP="00760CED">
            <w:pPr>
              <w:pStyle w:val="Pa1"/>
              <w:spacing w:after="120"/>
              <w:rPr>
                <w:rFonts w:ascii="Times New Roman" w:hAnsi="Times New Roman"/>
              </w:rPr>
            </w:pPr>
            <w:r>
              <w:rPr>
                <w:rFonts w:ascii="Times New Roman" w:hAnsi="Times New Roman"/>
              </w:rPr>
              <w:t xml:space="preserve">N/A </w:t>
            </w:r>
          </w:p>
        </w:tc>
      </w:tr>
      <w:tr w:rsidR="00896962" w14:paraId="4748E48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92115F8" w14:textId="7ACCE5E9"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5548A41" w14:textId="77777777" w:rsidR="00896962" w:rsidRDefault="00896962" w:rsidP="00760CED">
            <w:pPr>
              <w:pStyle w:val="Pa1"/>
              <w:spacing w:after="120"/>
              <w:rPr>
                <w:rFonts w:ascii="Times New Roman" w:hAnsi="Times New Roman"/>
              </w:rPr>
            </w:pPr>
            <w:r>
              <w:rPr>
                <w:rFonts w:ascii="Times New Roman" w:hAnsi="Times New Roman"/>
              </w:rPr>
              <w:t>Medium</w:t>
            </w:r>
          </w:p>
        </w:tc>
      </w:tr>
    </w:tbl>
    <w:p w14:paraId="52743E99" w14:textId="0D27A660"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2</w:t>
      </w:r>
    </w:p>
    <w:tbl>
      <w:tblPr>
        <w:tblStyle w:val="TableGrid"/>
        <w:tblW w:w="0" w:type="auto"/>
        <w:tblInd w:w="108" w:type="dxa"/>
        <w:tblLook w:val="04A0" w:firstRow="1" w:lastRow="0" w:firstColumn="1" w:lastColumn="0" w:noHBand="0" w:noVBand="1"/>
      </w:tblPr>
      <w:tblGrid>
        <w:gridCol w:w="2276"/>
        <w:gridCol w:w="6966"/>
      </w:tblGrid>
      <w:tr w:rsidR="00896962" w14:paraId="47ADBFF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09263D3" w14:textId="69DE0E8E"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B0C733E" w14:textId="272BD890"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2</w:t>
            </w:r>
          </w:p>
        </w:tc>
      </w:tr>
      <w:tr w:rsidR="00896962" w14:paraId="008117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AACB56" w14:textId="6499CC96" w:rsidR="00896962" w:rsidRDefault="00753285" w:rsidP="00760CED">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6478334" w14:textId="77777777" w:rsidR="00896962" w:rsidRDefault="00896962" w:rsidP="00760CED">
            <w:pPr>
              <w:pStyle w:val="Pa1"/>
              <w:spacing w:after="120"/>
              <w:rPr>
                <w:rFonts w:ascii="Times New Roman" w:hAnsi="Times New Roman"/>
              </w:rPr>
            </w:pPr>
            <w:r>
              <w:rPr>
                <w:rFonts w:ascii="Times New Roman" w:hAnsi="Times New Roman"/>
              </w:rPr>
              <w:t>Change Location</w:t>
            </w:r>
          </w:p>
        </w:tc>
      </w:tr>
      <w:tr w:rsidR="00896962" w14:paraId="0505A6E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36285B7" w14:textId="67E92659"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5B0A70F" w14:textId="42D65AAC" w:rsidR="00896962" w:rsidRDefault="00896962"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Enter new location in text field.</w:t>
            </w:r>
          </w:p>
        </w:tc>
      </w:tr>
      <w:tr w:rsidR="00896962" w14:paraId="24C7119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4E14F40" w14:textId="255BC9AD"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AA27D7"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538B16E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3F98C78" w14:textId="41EF293B"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78E9231" w14:textId="1407B2AE" w:rsidR="00896962" w:rsidRDefault="00753285" w:rsidP="00760CED">
            <w:pPr>
              <w:pStyle w:val="Pa1"/>
              <w:spacing w:after="120"/>
              <w:rPr>
                <w:rFonts w:ascii="Times New Roman" w:hAnsi="Times New Roman"/>
              </w:rPr>
            </w:pPr>
            <w:r>
              <w:rPr>
                <w:rFonts w:ascii="Times New Roman" w:hAnsi="Times New Roman"/>
              </w:rPr>
              <w:t xml:space="preserve"> </w:t>
            </w:r>
            <w:r w:rsidR="00896962">
              <w:rPr>
                <w:rFonts w:ascii="Times New Roman" w:hAnsi="Times New Roman"/>
              </w:rPr>
              <w:t xml:space="preserve"> have the functionality to change application settings to match user’s needs.</w:t>
            </w:r>
          </w:p>
        </w:tc>
      </w:tr>
      <w:tr w:rsidR="00896962" w14:paraId="4698027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9FB539F" w14:textId="65337C16"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9C3C637" w14:textId="77777777" w:rsidR="00896962" w:rsidRDefault="00896962" w:rsidP="00760CED">
            <w:pPr>
              <w:pStyle w:val="Pa1"/>
              <w:spacing w:after="120"/>
              <w:rPr>
                <w:rFonts w:ascii="Times New Roman" w:hAnsi="Times New Roman"/>
              </w:rPr>
            </w:pPr>
            <w:r>
              <w:rPr>
                <w:rFonts w:ascii="Times New Roman" w:hAnsi="Times New Roman"/>
              </w:rPr>
              <w:t>N/A</w:t>
            </w:r>
          </w:p>
        </w:tc>
      </w:tr>
      <w:tr w:rsidR="009F33DE" w14:paraId="0B5D4F9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0A2C0C8" w14:textId="2D76B2DA" w:rsidR="009F33DE" w:rsidRDefault="00753285" w:rsidP="009F33DE">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ECA8BAE" w14:textId="72B9D200" w:rsidR="009F33DE" w:rsidRDefault="009F33DE" w:rsidP="009F33DE">
            <w:pPr>
              <w:pStyle w:val="Pa1"/>
              <w:spacing w:after="120"/>
              <w:rPr>
                <w:rFonts w:ascii="Times New Roman" w:hAnsi="Times New Roman"/>
              </w:rPr>
            </w:pPr>
            <w:r>
              <w:rPr>
                <w:rFonts w:ascii="Times New Roman" w:hAnsi="Times New Roman"/>
              </w:rPr>
              <w:t>FR-1.15.1</w:t>
            </w:r>
          </w:p>
        </w:tc>
      </w:tr>
      <w:tr w:rsidR="009F33DE" w14:paraId="50DA72C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5C2B18B" w14:textId="2059A700" w:rsidR="009F33DE" w:rsidRDefault="00753285" w:rsidP="009F33DE">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921CDA0" w14:textId="4FDFD180" w:rsidR="009F33DE" w:rsidRDefault="009F33DE" w:rsidP="009F33DE">
            <w:pPr>
              <w:pStyle w:val="Pa1"/>
              <w:spacing w:after="120"/>
              <w:rPr>
                <w:rFonts w:ascii="Times New Roman" w:hAnsi="Times New Roman"/>
              </w:rPr>
            </w:pPr>
            <w:r>
              <w:rPr>
                <w:rFonts w:ascii="Times New Roman" w:hAnsi="Times New Roman"/>
              </w:rPr>
              <w:t>Medium</w:t>
            </w:r>
          </w:p>
        </w:tc>
      </w:tr>
    </w:tbl>
    <w:p w14:paraId="67731017" w14:textId="77777777" w:rsidR="00896962" w:rsidRDefault="00896962" w:rsidP="00896962">
      <w:pPr>
        <w:rPr>
          <w:lang w:eastAsia="ar-SA"/>
        </w:rPr>
      </w:pPr>
    </w:p>
    <w:p w14:paraId="443D3898" w14:textId="0182AB59"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3</w:t>
      </w:r>
    </w:p>
    <w:tbl>
      <w:tblPr>
        <w:tblStyle w:val="TableGrid"/>
        <w:tblW w:w="0" w:type="auto"/>
        <w:tblInd w:w="108" w:type="dxa"/>
        <w:tblLook w:val="04A0" w:firstRow="1" w:lastRow="0" w:firstColumn="1" w:lastColumn="0" w:noHBand="0" w:noVBand="1"/>
      </w:tblPr>
      <w:tblGrid>
        <w:gridCol w:w="2276"/>
        <w:gridCol w:w="6966"/>
      </w:tblGrid>
      <w:tr w:rsidR="00896962" w14:paraId="6096956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BB0EAD1" w14:textId="0C179FBE"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D2D5EB1" w14:textId="0D25AEA9"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3</w:t>
            </w:r>
          </w:p>
        </w:tc>
      </w:tr>
      <w:tr w:rsidR="00896962" w14:paraId="3265E3A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BEF4A5F" w14:textId="73878A3E"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604D4D5" w14:textId="77777777" w:rsidR="00896962" w:rsidRDefault="00896962" w:rsidP="00760CED">
            <w:pPr>
              <w:pStyle w:val="Pa1"/>
              <w:spacing w:after="120"/>
              <w:rPr>
                <w:rFonts w:ascii="Times New Roman" w:hAnsi="Times New Roman"/>
              </w:rPr>
            </w:pPr>
            <w:r>
              <w:rPr>
                <w:rFonts w:ascii="Times New Roman" w:hAnsi="Times New Roman"/>
              </w:rPr>
              <w:t>Current Location</w:t>
            </w:r>
          </w:p>
        </w:tc>
      </w:tr>
      <w:tr w:rsidR="00896962" w14:paraId="5CC0814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9DBED5E" w14:textId="6BD021BE"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52DE53F" w14:textId="74011479" w:rsidR="00896962" w:rsidRDefault="00896962"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current location button.</w:t>
            </w:r>
          </w:p>
        </w:tc>
      </w:tr>
      <w:tr w:rsidR="00896962" w14:paraId="2CF625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02C16AC" w14:textId="45B5B789"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66E9FD3"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32C7C8D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9FF68DA" w14:textId="1500677D"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6666F47" w14:textId="5E2845F4" w:rsidR="00896962" w:rsidRDefault="00753285" w:rsidP="00760CED">
            <w:pPr>
              <w:pStyle w:val="Pa1"/>
              <w:spacing w:after="120"/>
              <w:rPr>
                <w:rFonts w:ascii="Times New Roman" w:hAnsi="Times New Roman"/>
              </w:rPr>
            </w:pPr>
            <w:r>
              <w:rPr>
                <w:rFonts w:ascii="Times New Roman" w:hAnsi="Times New Roman"/>
              </w:rPr>
              <w:t xml:space="preserve"> </w:t>
            </w:r>
            <w:r w:rsidR="00896962">
              <w:rPr>
                <w:rFonts w:ascii="Times New Roman" w:hAnsi="Times New Roman"/>
              </w:rPr>
              <w:t xml:space="preserve"> have the functionality to change application settings to match user’s needs.</w:t>
            </w:r>
          </w:p>
        </w:tc>
      </w:tr>
      <w:tr w:rsidR="00896962" w14:paraId="259849A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570B5F9" w14:textId="5593FB1B"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001F171" w14:textId="77777777" w:rsidR="00896962" w:rsidRDefault="00896962" w:rsidP="00760CED">
            <w:pPr>
              <w:pStyle w:val="Pa1"/>
              <w:spacing w:after="120"/>
              <w:rPr>
                <w:rFonts w:ascii="Times New Roman" w:hAnsi="Times New Roman"/>
              </w:rPr>
            </w:pPr>
            <w:r>
              <w:rPr>
                <w:rFonts w:ascii="Times New Roman" w:hAnsi="Times New Roman"/>
              </w:rPr>
              <w:t>N/A</w:t>
            </w:r>
          </w:p>
        </w:tc>
      </w:tr>
      <w:tr w:rsidR="006D378F" w14:paraId="7695F80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E4F5294" w14:textId="594293DE" w:rsidR="006D378F" w:rsidRDefault="00753285" w:rsidP="006D378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41FE4B7" w14:textId="229FE3E6" w:rsidR="006D378F" w:rsidRDefault="006D378F" w:rsidP="006D378F">
            <w:pPr>
              <w:pStyle w:val="Pa1"/>
              <w:spacing w:after="120"/>
              <w:rPr>
                <w:rFonts w:ascii="Times New Roman" w:hAnsi="Times New Roman"/>
              </w:rPr>
            </w:pPr>
            <w:r>
              <w:rPr>
                <w:rFonts w:ascii="Times New Roman" w:hAnsi="Times New Roman"/>
              </w:rPr>
              <w:t>FR-1.15.1</w:t>
            </w:r>
          </w:p>
        </w:tc>
      </w:tr>
      <w:tr w:rsidR="006D378F" w14:paraId="0EBA526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5808B0" w14:textId="05A62A53" w:rsidR="006D378F" w:rsidRDefault="00753285" w:rsidP="006D378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6524F55" w14:textId="137655C9" w:rsidR="006D378F" w:rsidRDefault="006D378F" w:rsidP="006D378F">
            <w:pPr>
              <w:pStyle w:val="Pa1"/>
              <w:spacing w:after="120"/>
              <w:rPr>
                <w:rFonts w:ascii="Times New Roman" w:hAnsi="Times New Roman"/>
              </w:rPr>
            </w:pPr>
            <w:r>
              <w:rPr>
                <w:rFonts w:ascii="Times New Roman" w:hAnsi="Times New Roman"/>
              </w:rPr>
              <w:t>Medium</w:t>
            </w:r>
          </w:p>
        </w:tc>
      </w:tr>
    </w:tbl>
    <w:p w14:paraId="1CF85A84" w14:textId="77777777" w:rsidR="00896962" w:rsidRDefault="00896962" w:rsidP="00896962">
      <w:pPr>
        <w:rPr>
          <w:lang w:eastAsia="ar-SA"/>
        </w:rPr>
      </w:pPr>
    </w:p>
    <w:p w14:paraId="7EB541A8" w14:textId="474BA085"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760CED">
        <w:rPr>
          <w:szCs w:val="24"/>
        </w:rPr>
        <w:t>5</w:t>
      </w:r>
      <w:r>
        <w:rPr>
          <w:szCs w:val="24"/>
        </w:rPr>
        <w:t>.4</w:t>
      </w:r>
    </w:p>
    <w:tbl>
      <w:tblPr>
        <w:tblStyle w:val="TableGrid"/>
        <w:tblW w:w="0" w:type="auto"/>
        <w:tblInd w:w="108" w:type="dxa"/>
        <w:tblLook w:val="04A0" w:firstRow="1" w:lastRow="0" w:firstColumn="1" w:lastColumn="0" w:noHBand="0" w:noVBand="1"/>
      </w:tblPr>
      <w:tblGrid>
        <w:gridCol w:w="2276"/>
        <w:gridCol w:w="6966"/>
      </w:tblGrid>
      <w:tr w:rsidR="00896962" w14:paraId="6F5BA57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AA4C3B8" w14:textId="274F1EDF"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DF51CB8" w14:textId="7C36CC36" w:rsidR="00896962" w:rsidRDefault="00896962" w:rsidP="00760CED">
            <w:pPr>
              <w:pStyle w:val="Pa1"/>
              <w:spacing w:after="120"/>
              <w:rPr>
                <w:rFonts w:ascii="Times New Roman" w:hAnsi="Times New Roman"/>
              </w:rPr>
            </w:pPr>
            <w:r>
              <w:rPr>
                <w:rFonts w:ascii="Times New Roman" w:hAnsi="Times New Roman"/>
              </w:rPr>
              <w:t>FR-1.1</w:t>
            </w:r>
            <w:r w:rsidR="00760CED">
              <w:rPr>
                <w:rFonts w:ascii="Times New Roman" w:hAnsi="Times New Roman"/>
              </w:rPr>
              <w:t>5</w:t>
            </w:r>
            <w:r>
              <w:rPr>
                <w:rFonts w:ascii="Times New Roman" w:hAnsi="Times New Roman"/>
              </w:rPr>
              <w:t>.4</w:t>
            </w:r>
          </w:p>
        </w:tc>
      </w:tr>
      <w:tr w:rsidR="00896962" w14:paraId="2F06355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9E8CD48" w14:textId="7E42E509"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3181C65" w14:textId="77777777" w:rsidR="00896962" w:rsidRDefault="00896962" w:rsidP="00760CED">
            <w:pPr>
              <w:pStyle w:val="Pa1"/>
              <w:spacing w:after="120"/>
              <w:rPr>
                <w:rFonts w:ascii="Times New Roman" w:hAnsi="Times New Roman"/>
              </w:rPr>
            </w:pPr>
            <w:r>
              <w:rPr>
                <w:rFonts w:ascii="Times New Roman" w:hAnsi="Times New Roman"/>
              </w:rPr>
              <w:t>Change Theme</w:t>
            </w:r>
          </w:p>
        </w:tc>
      </w:tr>
      <w:tr w:rsidR="00896962" w14:paraId="0D07D8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3944F7" w14:textId="0E0EAA64"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C1782F5" w14:textId="75219211" w:rsidR="00896962" w:rsidRDefault="00896962" w:rsidP="00760CED">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select theme option from dropdown.</w:t>
            </w:r>
          </w:p>
        </w:tc>
      </w:tr>
      <w:tr w:rsidR="00896962" w14:paraId="69DFD7F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119F9D5" w14:textId="594C6901"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C920BE9"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13EFBDA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6C05E0" w14:textId="41B9F19A"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A2A4D9A" w14:textId="6E1628BE" w:rsidR="00896962" w:rsidRDefault="00753285" w:rsidP="00760CED">
            <w:pPr>
              <w:pStyle w:val="Pa1"/>
              <w:spacing w:after="120"/>
              <w:rPr>
                <w:rFonts w:ascii="Times New Roman" w:hAnsi="Times New Roman"/>
              </w:rPr>
            </w:pPr>
            <w:r>
              <w:rPr>
                <w:rFonts w:ascii="Times New Roman" w:hAnsi="Times New Roman"/>
              </w:rPr>
              <w:t xml:space="preserve"> </w:t>
            </w:r>
            <w:r w:rsidR="00896962">
              <w:rPr>
                <w:rFonts w:ascii="Times New Roman" w:hAnsi="Times New Roman"/>
              </w:rPr>
              <w:t xml:space="preserve"> have the functionality to change application settings to match user’s needs.</w:t>
            </w:r>
          </w:p>
        </w:tc>
      </w:tr>
      <w:tr w:rsidR="00896962" w14:paraId="372CC63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4B65B0" w14:textId="28BD6D5F"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890FB8" w14:textId="77777777" w:rsidR="00896962" w:rsidRDefault="00896962" w:rsidP="00760CED">
            <w:pPr>
              <w:pStyle w:val="Pa1"/>
              <w:spacing w:after="120"/>
              <w:rPr>
                <w:rFonts w:ascii="Times New Roman" w:hAnsi="Times New Roman"/>
              </w:rPr>
            </w:pPr>
            <w:r>
              <w:rPr>
                <w:rFonts w:ascii="Times New Roman" w:hAnsi="Times New Roman"/>
              </w:rPr>
              <w:t>N/A</w:t>
            </w:r>
          </w:p>
        </w:tc>
      </w:tr>
      <w:tr w:rsidR="00DE3AEF" w14:paraId="28B0CD1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BCBA37" w14:textId="40A18A39" w:rsidR="00DE3AEF" w:rsidRDefault="00753285" w:rsidP="00DE3AE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240BD74" w14:textId="75D034ED" w:rsidR="00DE3AEF" w:rsidRDefault="00DE3AEF" w:rsidP="00DE3AEF">
            <w:pPr>
              <w:pStyle w:val="Pa1"/>
              <w:spacing w:after="120"/>
              <w:rPr>
                <w:rFonts w:ascii="Times New Roman" w:hAnsi="Times New Roman"/>
              </w:rPr>
            </w:pPr>
            <w:r>
              <w:rPr>
                <w:rFonts w:ascii="Times New Roman" w:hAnsi="Times New Roman"/>
              </w:rPr>
              <w:t>FR-1.15.1</w:t>
            </w:r>
          </w:p>
        </w:tc>
      </w:tr>
      <w:tr w:rsidR="00DE3AEF" w14:paraId="374EDBD2" w14:textId="77777777" w:rsidTr="00DE3AEF">
        <w:tc>
          <w:tcPr>
            <w:tcW w:w="2276" w:type="dxa"/>
            <w:tcBorders>
              <w:top w:val="single" w:sz="4" w:space="0" w:color="auto"/>
              <w:left w:val="single" w:sz="4" w:space="0" w:color="auto"/>
              <w:bottom w:val="single" w:sz="4" w:space="0" w:color="auto"/>
              <w:right w:val="single" w:sz="4" w:space="0" w:color="auto"/>
            </w:tcBorders>
            <w:hideMark/>
          </w:tcPr>
          <w:p w14:paraId="21B84C1D" w14:textId="234A6822" w:rsidR="00DE3AEF" w:rsidRDefault="00753285" w:rsidP="00DE3AE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tcPr>
          <w:p w14:paraId="364CB1D4" w14:textId="608B7419" w:rsidR="00DE3AEF" w:rsidRDefault="00DE3AEF" w:rsidP="00DE3AEF">
            <w:pPr>
              <w:pStyle w:val="Pa1"/>
              <w:spacing w:after="120"/>
              <w:rPr>
                <w:rFonts w:ascii="Times New Roman" w:hAnsi="Times New Roman"/>
              </w:rPr>
            </w:pPr>
            <w:r>
              <w:rPr>
                <w:rFonts w:ascii="Times New Roman" w:hAnsi="Times New Roman"/>
              </w:rPr>
              <w:t>Medium</w:t>
            </w:r>
          </w:p>
        </w:tc>
      </w:tr>
    </w:tbl>
    <w:p w14:paraId="6753DDE7" w14:textId="77777777" w:rsidR="00896962" w:rsidRDefault="00896962" w:rsidP="00896962">
      <w:pPr>
        <w:rPr>
          <w:lang w:eastAsia="ar-SA"/>
        </w:rPr>
      </w:pPr>
    </w:p>
    <w:p w14:paraId="1774E639" w14:textId="2318284D"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D00E7C">
        <w:rPr>
          <w:szCs w:val="24"/>
        </w:rPr>
        <w:t>5</w:t>
      </w:r>
      <w:r>
        <w:rPr>
          <w:szCs w:val="24"/>
        </w:rPr>
        <w:t>.5</w:t>
      </w:r>
    </w:p>
    <w:tbl>
      <w:tblPr>
        <w:tblStyle w:val="TableGrid"/>
        <w:tblW w:w="0" w:type="auto"/>
        <w:tblInd w:w="108" w:type="dxa"/>
        <w:tblLook w:val="04A0" w:firstRow="1" w:lastRow="0" w:firstColumn="1" w:lastColumn="0" w:noHBand="0" w:noVBand="1"/>
      </w:tblPr>
      <w:tblGrid>
        <w:gridCol w:w="2276"/>
        <w:gridCol w:w="6966"/>
      </w:tblGrid>
      <w:tr w:rsidR="00896962" w14:paraId="6AFF34D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AB0E37B" w14:textId="7C4E246F"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F13F086" w14:textId="597625ED" w:rsidR="00896962" w:rsidRDefault="00896962" w:rsidP="00760CED">
            <w:pPr>
              <w:pStyle w:val="Pa1"/>
              <w:spacing w:after="120"/>
              <w:rPr>
                <w:rFonts w:ascii="Times New Roman" w:hAnsi="Times New Roman"/>
              </w:rPr>
            </w:pPr>
            <w:r>
              <w:rPr>
                <w:rFonts w:ascii="Times New Roman" w:hAnsi="Times New Roman"/>
              </w:rPr>
              <w:t>FR-1.1</w:t>
            </w:r>
            <w:r w:rsidR="00D00E7C">
              <w:rPr>
                <w:rFonts w:ascii="Times New Roman" w:hAnsi="Times New Roman"/>
              </w:rPr>
              <w:t>5</w:t>
            </w:r>
            <w:r>
              <w:rPr>
                <w:rFonts w:ascii="Times New Roman" w:hAnsi="Times New Roman"/>
              </w:rPr>
              <w:t>.5</w:t>
            </w:r>
          </w:p>
        </w:tc>
      </w:tr>
      <w:tr w:rsidR="00896962" w14:paraId="65BE626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B9B3F86" w14:textId="72D4223F"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DE0D7A9" w14:textId="77777777" w:rsidR="00896962" w:rsidRDefault="00896962" w:rsidP="00760CED">
            <w:pPr>
              <w:pStyle w:val="Pa1"/>
              <w:spacing w:after="120"/>
              <w:rPr>
                <w:rFonts w:ascii="Times New Roman" w:hAnsi="Times New Roman"/>
              </w:rPr>
            </w:pPr>
            <w:r>
              <w:rPr>
                <w:rFonts w:ascii="Times New Roman" w:hAnsi="Times New Roman"/>
              </w:rPr>
              <w:t>Logout</w:t>
            </w:r>
          </w:p>
        </w:tc>
      </w:tr>
      <w:tr w:rsidR="00896962" w14:paraId="53D0DB8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3D12A55" w14:textId="43E9159E" w:rsidR="00896962" w:rsidRDefault="00753285" w:rsidP="00760CED">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A51EBD4" w14:textId="77777777" w:rsidR="00896962" w:rsidRDefault="00896962" w:rsidP="00760CED">
            <w:pPr>
              <w:pStyle w:val="Pa1"/>
              <w:spacing w:after="120"/>
              <w:rPr>
                <w:rFonts w:ascii="Times New Roman" w:hAnsi="Times New Roman"/>
              </w:rPr>
            </w:pPr>
            <w:r>
              <w:rPr>
                <w:rFonts w:ascii="Times New Roman" w:hAnsi="Times New Roman"/>
              </w:rPr>
              <w:t>The user account will be logged out.</w:t>
            </w:r>
          </w:p>
        </w:tc>
      </w:tr>
      <w:tr w:rsidR="00896962" w14:paraId="588ECC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830777" w14:textId="3BD51C1B"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3C21AE6"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5D24FBE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9355C7D" w14:textId="7F622AE4"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F2A199B" w14:textId="41831CFE" w:rsidR="00896962" w:rsidRDefault="00753285" w:rsidP="00760CED">
            <w:pPr>
              <w:pStyle w:val="Pa1"/>
              <w:spacing w:after="120"/>
              <w:rPr>
                <w:rFonts w:ascii="Times New Roman" w:hAnsi="Times New Roman"/>
              </w:rPr>
            </w:pPr>
            <w:r>
              <w:rPr>
                <w:rFonts w:ascii="Times New Roman" w:hAnsi="Times New Roman"/>
              </w:rPr>
              <w:t xml:space="preserve"> </w:t>
            </w:r>
            <w:r w:rsidR="00896962">
              <w:rPr>
                <w:rFonts w:ascii="Times New Roman" w:hAnsi="Times New Roman"/>
              </w:rPr>
              <w:t xml:space="preserve"> have the functionality to change application settings to match user’s needs.</w:t>
            </w:r>
          </w:p>
        </w:tc>
      </w:tr>
      <w:tr w:rsidR="00896962" w14:paraId="1A517EF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EE03696" w14:textId="1D165EAC"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A9B13C0" w14:textId="77777777" w:rsidR="00896962" w:rsidRDefault="00896962" w:rsidP="00760CED">
            <w:pPr>
              <w:pStyle w:val="Pa1"/>
              <w:spacing w:after="120"/>
              <w:rPr>
                <w:rFonts w:ascii="Times New Roman" w:hAnsi="Times New Roman"/>
              </w:rPr>
            </w:pPr>
            <w:r>
              <w:rPr>
                <w:rFonts w:ascii="Times New Roman" w:hAnsi="Times New Roman"/>
              </w:rPr>
              <w:t>N/A</w:t>
            </w:r>
          </w:p>
        </w:tc>
      </w:tr>
      <w:tr w:rsidR="00896962" w14:paraId="3CF7DFD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37FEDB8" w14:textId="15F5205B"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DCF8396" w14:textId="0B913ABD" w:rsidR="00896962" w:rsidRDefault="00DE7BFF" w:rsidP="00760CED">
            <w:pPr>
              <w:pStyle w:val="Pa1"/>
              <w:spacing w:after="120"/>
              <w:rPr>
                <w:rFonts w:ascii="Times New Roman" w:hAnsi="Times New Roman"/>
              </w:rPr>
            </w:pPr>
            <w:r>
              <w:rPr>
                <w:rFonts w:ascii="Times New Roman" w:hAnsi="Times New Roman"/>
              </w:rPr>
              <w:t>FR-1.15.1</w:t>
            </w:r>
            <w:r w:rsidR="00896962">
              <w:rPr>
                <w:rFonts w:ascii="Times New Roman" w:hAnsi="Times New Roman"/>
              </w:rPr>
              <w:t xml:space="preserve"> </w:t>
            </w:r>
          </w:p>
        </w:tc>
      </w:tr>
      <w:tr w:rsidR="00896962" w14:paraId="31524D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C542157" w14:textId="540F7A1F" w:rsidR="00896962" w:rsidRDefault="00753285" w:rsidP="00760CED">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8FCA58" w14:textId="363B73E6" w:rsidR="00896962" w:rsidRDefault="00DE7BFF" w:rsidP="00760CED">
            <w:pPr>
              <w:pStyle w:val="Pa1"/>
              <w:spacing w:after="120"/>
              <w:rPr>
                <w:rFonts w:ascii="Times New Roman" w:hAnsi="Times New Roman"/>
              </w:rPr>
            </w:pPr>
            <w:r>
              <w:rPr>
                <w:rFonts w:ascii="Times New Roman" w:hAnsi="Times New Roman"/>
              </w:rPr>
              <w:t xml:space="preserve">Medium </w:t>
            </w:r>
          </w:p>
        </w:tc>
      </w:tr>
    </w:tbl>
    <w:p w14:paraId="0B3782FC" w14:textId="7286836D" w:rsidR="00F210AC" w:rsidRDefault="00F210AC" w:rsidP="00384F5C">
      <w:pPr>
        <w:rPr>
          <w:lang w:eastAsia="ar-SA"/>
        </w:rPr>
      </w:pPr>
    </w:p>
    <w:p w14:paraId="47498045" w14:textId="666D5F9E" w:rsidR="000B47DB" w:rsidRDefault="000B47DB" w:rsidP="000B47DB">
      <w:pPr>
        <w:pStyle w:val="Caption"/>
        <w:keepNext/>
        <w:spacing w:line="276" w:lineRule="auto"/>
        <w:rPr>
          <w:szCs w:val="24"/>
        </w:rPr>
      </w:pPr>
      <w:r>
        <w:rPr>
          <w:szCs w:val="24"/>
        </w:rPr>
        <w:t>M1-UC1</w:t>
      </w:r>
      <w:r w:rsidR="00A35D63">
        <w:rPr>
          <w:szCs w:val="24"/>
        </w:rPr>
        <w:t>6</w:t>
      </w:r>
      <w:r>
        <w:rPr>
          <w:noProof/>
          <w:szCs w:val="24"/>
        </w:rPr>
        <w:t xml:space="preserve">: </w:t>
      </w:r>
      <w:r>
        <w:rPr>
          <w:szCs w:val="24"/>
        </w:rPr>
        <w:t>Description of FR-1.1</w:t>
      </w:r>
      <w:r w:rsidR="00A35D63">
        <w:rPr>
          <w:szCs w:val="24"/>
        </w:rPr>
        <w:t>6</w:t>
      </w:r>
      <w:r>
        <w:rPr>
          <w:szCs w:val="24"/>
        </w:rPr>
        <w:t>.</w:t>
      </w:r>
      <w:r w:rsidR="00A35D63">
        <w:rPr>
          <w:szCs w:val="24"/>
        </w:rPr>
        <w:t>1</w:t>
      </w:r>
    </w:p>
    <w:tbl>
      <w:tblPr>
        <w:tblStyle w:val="TableGrid"/>
        <w:tblW w:w="0" w:type="auto"/>
        <w:tblInd w:w="108" w:type="dxa"/>
        <w:tblLook w:val="04A0" w:firstRow="1" w:lastRow="0" w:firstColumn="1" w:lastColumn="0" w:noHBand="0" w:noVBand="1"/>
      </w:tblPr>
      <w:tblGrid>
        <w:gridCol w:w="2276"/>
        <w:gridCol w:w="6966"/>
      </w:tblGrid>
      <w:tr w:rsidR="000B47DB" w14:paraId="75DB203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9CAB9AB" w14:textId="7E963511"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141D6D3" w14:textId="2F6FADA3" w:rsidR="000B47DB" w:rsidRDefault="000B47DB" w:rsidP="00EF27DF">
            <w:pPr>
              <w:pStyle w:val="Pa1"/>
              <w:spacing w:after="120"/>
              <w:rPr>
                <w:rFonts w:ascii="Times New Roman" w:hAnsi="Times New Roman"/>
              </w:rPr>
            </w:pPr>
            <w:r>
              <w:rPr>
                <w:rFonts w:ascii="Times New Roman" w:hAnsi="Times New Roman"/>
              </w:rPr>
              <w:t>FR-1.1</w:t>
            </w:r>
            <w:r w:rsidR="00A35D63">
              <w:rPr>
                <w:rFonts w:ascii="Times New Roman" w:hAnsi="Times New Roman"/>
              </w:rPr>
              <w:t>6</w:t>
            </w:r>
            <w:r>
              <w:rPr>
                <w:rFonts w:ascii="Times New Roman" w:hAnsi="Times New Roman"/>
              </w:rPr>
              <w:t>.</w:t>
            </w:r>
            <w:r w:rsidR="00A35D63">
              <w:rPr>
                <w:rFonts w:ascii="Times New Roman" w:hAnsi="Times New Roman"/>
              </w:rPr>
              <w:t>1</w:t>
            </w:r>
          </w:p>
        </w:tc>
      </w:tr>
      <w:tr w:rsidR="000B47DB" w14:paraId="645B8FC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27097DA" w14:textId="6B669A83"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47E8259" w14:textId="45E7D964" w:rsidR="000B47DB" w:rsidRDefault="00A35D63" w:rsidP="00EF27DF">
            <w:pPr>
              <w:pStyle w:val="Pa1"/>
              <w:spacing w:after="120"/>
              <w:rPr>
                <w:rFonts w:ascii="Times New Roman" w:hAnsi="Times New Roman"/>
              </w:rPr>
            </w:pPr>
            <w:r>
              <w:rPr>
                <w:rFonts w:ascii="Times New Roman" w:hAnsi="Times New Roman"/>
              </w:rPr>
              <w:t>Notifications</w:t>
            </w:r>
          </w:p>
        </w:tc>
      </w:tr>
      <w:tr w:rsidR="000B47DB" w14:paraId="40D1F44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7A7EABD" w14:textId="776880FD"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FE50A88" w14:textId="2828E7E5" w:rsidR="000B47DB" w:rsidRDefault="000B47DB"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sidR="00956EC6">
              <w:rPr>
                <w:rFonts w:ascii="Times New Roman" w:hAnsi="Times New Roman"/>
              </w:rPr>
              <w:t xml:space="preserve"> toggle all notifications as on or off</w:t>
            </w:r>
            <w:r>
              <w:rPr>
                <w:rFonts w:ascii="Times New Roman" w:hAnsi="Times New Roman"/>
              </w:rPr>
              <w:t>.</w:t>
            </w:r>
          </w:p>
        </w:tc>
      </w:tr>
      <w:tr w:rsidR="000B47DB" w14:paraId="2F1DC7D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1940401" w14:textId="2351E0FE"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66A8284" w14:textId="77777777" w:rsidR="000B47DB" w:rsidRDefault="000B47DB" w:rsidP="00EF27DF">
            <w:pPr>
              <w:pStyle w:val="Pa1"/>
              <w:spacing w:after="120"/>
              <w:rPr>
                <w:rFonts w:ascii="Times New Roman" w:hAnsi="Times New Roman"/>
              </w:rPr>
            </w:pPr>
            <w:r>
              <w:rPr>
                <w:rFonts w:ascii="Times New Roman" w:hAnsi="Times New Roman"/>
              </w:rPr>
              <w:t>Student</w:t>
            </w:r>
          </w:p>
        </w:tc>
      </w:tr>
      <w:tr w:rsidR="000B47DB" w14:paraId="547EC8A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892ED2" w14:textId="4FEF4EE9"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DD5F758" w14:textId="0B3E907E" w:rsidR="000B47DB" w:rsidRDefault="00753285" w:rsidP="00EF27DF">
            <w:pPr>
              <w:pStyle w:val="Pa1"/>
              <w:spacing w:after="120"/>
              <w:rPr>
                <w:rFonts w:ascii="Times New Roman" w:hAnsi="Times New Roman"/>
              </w:rPr>
            </w:pPr>
            <w:r>
              <w:rPr>
                <w:rFonts w:ascii="Times New Roman" w:hAnsi="Times New Roman"/>
              </w:rPr>
              <w:t xml:space="preserve"> </w:t>
            </w:r>
            <w:r w:rsidR="000B47DB">
              <w:rPr>
                <w:rFonts w:ascii="Times New Roman" w:hAnsi="Times New Roman"/>
              </w:rPr>
              <w:t xml:space="preserve"> have the functionality to change application settings to match user’s needs.</w:t>
            </w:r>
          </w:p>
        </w:tc>
      </w:tr>
      <w:tr w:rsidR="000B47DB" w14:paraId="1939C5F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EE3A447" w14:textId="298D7840"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E21FED4" w14:textId="77777777" w:rsidR="000B47DB" w:rsidRDefault="000B47DB" w:rsidP="00EF27DF">
            <w:pPr>
              <w:pStyle w:val="Pa1"/>
              <w:spacing w:after="120"/>
              <w:rPr>
                <w:rFonts w:ascii="Times New Roman" w:hAnsi="Times New Roman"/>
              </w:rPr>
            </w:pPr>
            <w:r>
              <w:rPr>
                <w:rFonts w:ascii="Times New Roman" w:hAnsi="Times New Roman"/>
              </w:rPr>
              <w:t>N/A</w:t>
            </w:r>
          </w:p>
        </w:tc>
      </w:tr>
      <w:tr w:rsidR="000B47DB" w14:paraId="24C9B85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86D2C83" w14:textId="71872335"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F5180DE" w14:textId="77777777" w:rsidR="000B47DB" w:rsidRDefault="000B47DB" w:rsidP="00EF27DF">
            <w:pPr>
              <w:pStyle w:val="Pa1"/>
              <w:spacing w:after="120"/>
              <w:rPr>
                <w:rFonts w:ascii="Times New Roman" w:hAnsi="Times New Roman"/>
              </w:rPr>
            </w:pPr>
            <w:r>
              <w:rPr>
                <w:rFonts w:ascii="Times New Roman" w:hAnsi="Times New Roman"/>
              </w:rPr>
              <w:t xml:space="preserve">N/A </w:t>
            </w:r>
          </w:p>
        </w:tc>
      </w:tr>
      <w:tr w:rsidR="000B47DB" w14:paraId="00CE120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9B1A676" w14:textId="7F13C65E" w:rsidR="000B47DB"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F4BFA4C" w14:textId="72DA75E4" w:rsidR="000B47DB" w:rsidRDefault="00DE7BFF" w:rsidP="00EF27DF">
            <w:pPr>
              <w:pStyle w:val="Pa1"/>
              <w:spacing w:after="120"/>
              <w:rPr>
                <w:rFonts w:ascii="Times New Roman" w:hAnsi="Times New Roman"/>
              </w:rPr>
            </w:pPr>
            <w:r>
              <w:rPr>
                <w:rFonts w:ascii="Times New Roman" w:hAnsi="Times New Roman"/>
              </w:rPr>
              <w:t>Medium</w:t>
            </w:r>
          </w:p>
        </w:tc>
      </w:tr>
    </w:tbl>
    <w:p w14:paraId="62BCE54C" w14:textId="0AF42F50" w:rsidR="000A419E" w:rsidRDefault="000A419E" w:rsidP="000A419E">
      <w:pPr>
        <w:pStyle w:val="Caption"/>
        <w:keepNext/>
        <w:spacing w:line="276" w:lineRule="auto"/>
        <w:rPr>
          <w:szCs w:val="24"/>
        </w:rPr>
      </w:pPr>
      <w:r>
        <w:rPr>
          <w:szCs w:val="24"/>
        </w:rPr>
        <w:t>M1-UC16</w:t>
      </w:r>
      <w:r>
        <w:rPr>
          <w:noProof/>
          <w:szCs w:val="24"/>
        </w:rPr>
        <w:t xml:space="preserve">: </w:t>
      </w:r>
      <w:r>
        <w:rPr>
          <w:szCs w:val="24"/>
        </w:rPr>
        <w:t>Description of FR-1.16.</w:t>
      </w:r>
      <w:r w:rsidR="00AC07BF">
        <w:rPr>
          <w:szCs w:val="24"/>
        </w:rPr>
        <w:t>2</w:t>
      </w:r>
    </w:p>
    <w:tbl>
      <w:tblPr>
        <w:tblStyle w:val="TableGrid"/>
        <w:tblW w:w="0" w:type="auto"/>
        <w:tblInd w:w="108" w:type="dxa"/>
        <w:tblLook w:val="04A0" w:firstRow="1" w:lastRow="0" w:firstColumn="1" w:lastColumn="0" w:noHBand="0" w:noVBand="1"/>
      </w:tblPr>
      <w:tblGrid>
        <w:gridCol w:w="2276"/>
        <w:gridCol w:w="6966"/>
      </w:tblGrid>
      <w:tr w:rsidR="000A419E" w14:paraId="096394D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3B5812F" w14:textId="1240B7EC"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529A31E" w14:textId="42EAD612" w:rsidR="000A419E" w:rsidRDefault="000A419E" w:rsidP="00EF27DF">
            <w:pPr>
              <w:pStyle w:val="Pa1"/>
              <w:spacing w:after="120"/>
              <w:rPr>
                <w:rFonts w:ascii="Times New Roman" w:hAnsi="Times New Roman"/>
              </w:rPr>
            </w:pPr>
            <w:r>
              <w:rPr>
                <w:rFonts w:ascii="Times New Roman" w:hAnsi="Times New Roman"/>
              </w:rPr>
              <w:t>FR-1.16.</w:t>
            </w:r>
            <w:r w:rsidR="00856506">
              <w:rPr>
                <w:rFonts w:ascii="Times New Roman" w:hAnsi="Times New Roman"/>
              </w:rPr>
              <w:t>2</w:t>
            </w:r>
          </w:p>
        </w:tc>
      </w:tr>
      <w:tr w:rsidR="000A419E" w14:paraId="0277001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C518E8A" w14:textId="424FFC91"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FD611D5" w14:textId="2F352BBF" w:rsidR="000A419E" w:rsidRDefault="00AC07BF" w:rsidP="00EF27DF">
            <w:pPr>
              <w:pStyle w:val="Pa1"/>
              <w:spacing w:after="120"/>
              <w:rPr>
                <w:rFonts w:ascii="Times New Roman" w:hAnsi="Times New Roman"/>
              </w:rPr>
            </w:pPr>
            <w:r>
              <w:rPr>
                <w:rFonts w:ascii="Times New Roman" w:hAnsi="Times New Roman"/>
              </w:rPr>
              <w:t xml:space="preserve">Message </w:t>
            </w:r>
            <w:r w:rsidR="000A419E">
              <w:rPr>
                <w:rFonts w:ascii="Times New Roman" w:hAnsi="Times New Roman"/>
              </w:rPr>
              <w:t>Notifications</w:t>
            </w:r>
          </w:p>
        </w:tc>
      </w:tr>
      <w:tr w:rsidR="000A419E" w14:paraId="7609C33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A4AE818" w14:textId="73098A01"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6B6989F" w14:textId="1AD1B1C7" w:rsidR="000A419E" w:rsidRDefault="000A419E"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toggle </w:t>
            </w:r>
            <w:r w:rsidR="00C353F3">
              <w:rPr>
                <w:rFonts w:ascii="Times New Roman" w:hAnsi="Times New Roman"/>
              </w:rPr>
              <w:t>messaging</w:t>
            </w:r>
            <w:r>
              <w:rPr>
                <w:rFonts w:ascii="Times New Roman" w:hAnsi="Times New Roman"/>
              </w:rPr>
              <w:t xml:space="preserve"> notifications as on or off.</w:t>
            </w:r>
          </w:p>
        </w:tc>
      </w:tr>
      <w:tr w:rsidR="000A419E" w14:paraId="6BDC1A7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F92B1FA" w14:textId="5499BE62"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9C2A90C" w14:textId="77777777" w:rsidR="000A419E" w:rsidRDefault="000A419E" w:rsidP="00EF27DF">
            <w:pPr>
              <w:pStyle w:val="Pa1"/>
              <w:spacing w:after="120"/>
              <w:rPr>
                <w:rFonts w:ascii="Times New Roman" w:hAnsi="Times New Roman"/>
              </w:rPr>
            </w:pPr>
            <w:r>
              <w:rPr>
                <w:rFonts w:ascii="Times New Roman" w:hAnsi="Times New Roman"/>
              </w:rPr>
              <w:t>Student</w:t>
            </w:r>
          </w:p>
        </w:tc>
      </w:tr>
      <w:tr w:rsidR="000A419E" w14:paraId="1A17F4C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5F0DAD0" w14:textId="339E9DA2"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40760C3" w14:textId="37F3527F" w:rsidR="000A419E" w:rsidRDefault="00753285" w:rsidP="00EF27DF">
            <w:pPr>
              <w:pStyle w:val="Pa1"/>
              <w:spacing w:after="120"/>
              <w:rPr>
                <w:rFonts w:ascii="Times New Roman" w:hAnsi="Times New Roman"/>
              </w:rPr>
            </w:pPr>
            <w:r>
              <w:rPr>
                <w:rFonts w:ascii="Times New Roman" w:hAnsi="Times New Roman"/>
              </w:rPr>
              <w:t xml:space="preserve"> </w:t>
            </w:r>
            <w:r w:rsidR="000A419E">
              <w:rPr>
                <w:rFonts w:ascii="Times New Roman" w:hAnsi="Times New Roman"/>
              </w:rPr>
              <w:t xml:space="preserve"> have the functionality to change application settings to match user’s needs.</w:t>
            </w:r>
          </w:p>
        </w:tc>
      </w:tr>
      <w:tr w:rsidR="000A419E" w14:paraId="17FFAEAE"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164B44" w14:textId="5BC34169"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652226F" w14:textId="77777777" w:rsidR="000A419E" w:rsidRDefault="000A419E" w:rsidP="00EF27DF">
            <w:pPr>
              <w:pStyle w:val="Pa1"/>
              <w:spacing w:after="120"/>
              <w:rPr>
                <w:rFonts w:ascii="Times New Roman" w:hAnsi="Times New Roman"/>
              </w:rPr>
            </w:pPr>
            <w:r>
              <w:rPr>
                <w:rFonts w:ascii="Times New Roman" w:hAnsi="Times New Roman"/>
              </w:rPr>
              <w:t>N/A</w:t>
            </w:r>
          </w:p>
        </w:tc>
      </w:tr>
      <w:tr w:rsidR="000A419E" w14:paraId="60021F9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6DCFF16" w14:textId="111871C6"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732B979" w14:textId="77777777" w:rsidR="000A419E" w:rsidRDefault="000A419E" w:rsidP="00EF27DF">
            <w:pPr>
              <w:pStyle w:val="Pa1"/>
              <w:spacing w:after="120"/>
              <w:rPr>
                <w:rFonts w:ascii="Times New Roman" w:hAnsi="Times New Roman"/>
              </w:rPr>
            </w:pPr>
            <w:r>
              <w:rPr>
                <w:rFonts w:ascii="Times New Roman" w:hAnsi="Times New Roman"/>
              </w:rPr>
              <w:t xml:space="preserve">N/A </w:t>
            </w:r>
          </w:p>
        </w:tc>
      </w:tr>
      <w:tr w:rsidR="000A419E" w14:paraId="3DEB80F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C81B187" w14:textId="1487AFD2" w:rsidR="000A419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6845632" w14:textId="77777777" w:rsidR="000A419E" w:rsidRDefault="000A419E" w:rsidP="00EF27DF">
            <w:pPr>
              <w:pStyle w:val="Pa1"/>
              <w:spacing w:after="120"/>
              <w:rPr>
                <w:rFonts w:ascii="Times New Roman" w:hAnsi="Times New Roman"/>
              </w:rPr>
            </w:pPr>
            <w:r>
              <w:rPr>
                <w:rFonts w:ascii="Times New Roman" w:hAnsi="Times New Roman"/>
              </w:rPr>
              <w:t>Medium</w:t>
            </w:r>
          </w:p>
        </w:tc>
      </w:tr>
    </w:tbl>
    <w:p w14:paraId="2D6CF040" w14:textId="77777777" w:rsidR="000B47DB" w:rsidRDefault="000B47DB" w:rsidP="00384F5C">
      <w:pPr>
        <w:rPr>
          <w:lang w:eastAsia="ar-SA"/>
        </w:rPr>
      </w:pPr>
    </w:p>
    <w:p w14:paraId="197FA761" w14:textId="51E47366" w:rsidR="00AF5DCF" w:rsidRDefault="00AF5DCF" w:rsidP="00AF5DCF">
      <w:pPr>
        <w:pStyle w:val="Caption"/>
        <w:keepNext/>
        <w:spacing w:line="276" w:lineRule="auto"/>
        <w:rPr>
          <w:szCs w:val="24"/>
        </w:rPr>
      </w:pPr>
      <w:r>
        <w:rPr>
          <w:szCs w:val="24"/>
        </w:rPr>
        <w:t>M1-UC16</w:t>
      </w:r>
      <w:r>
        <w:rPr>
          <w:noProof/>
          <w:szCs w:val="24"/>
        </w:rPr>
        <w:t xml:space="preserve">: </w:t>
      </w:r>
      <w:r>
        <w:rPr>
          <w:szCs w:val="24"/>
        </w:rPr>
        <w:t>Description of FR-1.16.3</w:t>
      </w:r>
    </w:p>
    <w:tbl>
      <w:tblPr>
        <w:tblStyle w:val="TableGrid"/>
        <w:tblW w:w="0" w:type="auto"/>
        <w:tblInd w:w="108" w:type="dxa"/>
        <w:tblLook w:val="04A0" w:firstRow="1" w:lastRow="0" w:firstColumn="1" w:lastColumn="0" w:noHBand="0" w:noVBand="1"/>
      </w:tblPr>
      <w:tblGrid>
        <w:gridCol w:w="2276"/>
        <w:gridCol w:w="6966"/>
      </w:tblGrid>
      <w:tr w:rsidR="00AF5DCF" w14:paraId="000609B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144F760" w14:textId="44D05035"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DD2EE1F" w14:textId="6664E915" w:rsidR="00AF5DCF" w:rsidRDefault="00AF5DCF" w:rsidP="00EF27DF">
            <w:pPr>
              <w:pStyle w:val="Pa1"/>
              <w:spacing w:after="120"/>
              <w:rPr>
                <w:rFonts w:ascii="Times New Roman" w:hAnsi="Times New Roman"/>
              </w:rPr>
            </w:pPr>
            <w:r>
              <w:rPr>
                <w:rFonts w:ascii="Times New Roman" w:hAnsi="Times New Roman"/>
              </w:rPr>
              <w:t>FR-1.16.3</w:t>
            </w:r>
          </w:p>
        </w:tc>
      </w:tr>
      <w:tr w:rsidR="00AF5DCF" w14:paraId="452F8A8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2AF348E" w14:textId="39BAE28D"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67FF039" w14:textId="66CACBE3" w:rsidR="00AF5DCF" w:rsidRDefault="00AF5DCF" w:rsidP="00EF27DF">
            <w:pPr>
              <w:pStyle w:val="Pa1"/>
              <w:spacing w:after="120"/>
              <w:rPr>
                <w:rFonts w:ascii="Times New Roman" w:hAnsi="Times New Roman"/>
              </w:rPr>
            </w:pPr>
            <w:r>
              <w:rPr>
                <w:rFonts w:ascii="Times New Roman" w:hAnsi="Times New Roman"/>
              </w:rPr>
              <w:t>Ads Notifications</w:t>
            </w:r>
          </w:p>
        </w:tc>
      </w:tr>
      <w:tr w:rsidR="00AF5DCF" w14:paraId="426CE33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BE219D4" w14:textId="36DE298F"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C05B7E7" w14:textId="6F46F890" w:rsidR="00AF5DCF" w:rsidRDefault="00AF5DCF"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toggle </w:t>
            </w:r>
            <w:r w:rsidR="00AD3C3F">
              <w:rPr>
                <w:rFonts w:ascii="Times New Roman" w:hAnsi="Times New Roman"/>
              </w:rPr>
              <w:t xml:space="preserve">Ads </w:t>
            </w:r>
            <w:r>
              <w:rPr>
                <w:rFonts w:ascii="Times New Roman" w:hAnsi="Times New Roman"/>
              </w:rPr>
              <w:t>notifications as on or off.</w:t>
            </w:r>
          </w:p>
        </w:tc>
      </w:tr>
      <w:tr w:rsidR="00AF5DCF" w14:paraId="4326AF6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656C8EB" w14:textId="3E47C77E" w:rsidR="00AF5DCF" w:rsidRDefault="00753285" w:rsidP="00EF27DF">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A66C1D4" w14:textId="77777777" w:rsidR="00AF5DCF" w:rsidRDefault="00AF5DCF" w:rsidP="00EF27DF">
            <w:pPr>
              <w:pStyle w:val="Pa1"/>
              <w:spacing w:after="120"/>
              <w:rPr>
                <w:rFonts w:ascii="Times New Roman" w:hAnsi="Times New Roman"/>
              </w:rPr>
            </w:pPr>
            <w:r>
              <w:rPr>
                <w:rFonts w:ascii="Times New Roman" w:hAnsi="Times New Roman"/>
              </w:rPr>
              <w:t>Student</w:t>
            </w:r>
          </w:p>
        </w:tc>
      </w:tr>
      <w:tr w:rsidR="00AF5DCF" w14:paraId="5EB6FD3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E2467B3" w14:textId="3F3DB851"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5AB10FA" w14:textId="5FB08CCB" w:rsidR="00AF5DCF" w:rsidRDefault="00753285" w:rsidP="00EF27DF">
            <w:pPr>
              <w:pStyle w:val="Pa1"/>
              <w:spacing w:after="120"/>
              <w:rPr>
                <w:rFonts w:ascii="Times New Roman" w:hAnsi="Times New Roman"/>
              </w:rPr>
            </w:pPr>
            <w:r>
              <w:rPr>
                <w:rFonts w:ascii="Times New Roman" w:hAnsi="Times New Roman"/>
              </w:rPr>
              <w:t xml:space="preserve"> </w:t>
            </w:r>
            <w:r w:rsidR="00AF5DCF">
              <w:rPr>
                <w:rFonts w:ascii="Times New Roman" w:hAnsi="Times New Roman"/>
              </w:rPr>
              <w:t xml:space="preserve"> have the functionality to change application settings to match user’s needs.</w:t>
            </w:r>
          </w:p>
        </w:tc>
      </w:tr>
      <w:tr w:rsidR="00AF5DCF" w14:paraId="008FB6F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D1D223D" w14:textId="69BAC8A4"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1B75048" w14:textId="77777777" w:rsidR="00AF5DCF" w:rsidRDefault="00AF5DCF" w:rsidP="00EF27DF">
            <w:pPr>
              <w:pStyle w:val="Pa1"/>
              <w:spacing w:after="120"/>
              <w:rPr>
                <w:rFonts w:ascii="Times New Roman" w:hAnsi="Times New Roman"/>
              </w:rPr>
            </w:pPr>
            <w:r>
              <w:rPr>
                <w:rFonts w:ascii="Times New Roman" w:hAnsi="Times New Roman"/>
              </w:rPr>
              <w:t>N/A</w:t>
            </w:r>
          </w:p>
        </w:tc>
      </w:tr>
      <w:tr w:rsidR="00AF5DCF" w14:paraId="70B48B3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6C0A23" w14:textId="0A91BF73"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FCDAEB7" w14:textId="77777777" w:rsidR="00AF5DCF" w:rsidRDefault="00AF5DCF" w:rsidP="00EF27DF">
            <w:pPr>
              <w:pStyle w:val="Pa1"/>
              <w:spacing w:after="120"/>
              <w:rPr>
                <w:rFonts w:ascii="Times New Roman" w:hAnsi="Times New Roman"/>
              </w:rPr>
            </w:pPr>
            <w:r>
              <w:rPr>
                <w:rFonts w:ascii="Times New Roman" w:hAnsi="Times New Roman"/>
              </w:rPr>
              <w:t xml:space="preserve">N/A </w:t>
            </w:r>
          </w:p>
        </w:tc>
      </w:tr>
      <w:tr w:rsidR="00AF5DCF" w14:paraId="71F8743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94CBDC0" w14:textId="685B2872" w:rsidR="00AF5DCF"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185EC4" w14:textId="77777777" w:rsidR="00AF5DCF" w:rsidRDefault="00AF5DCF" w:rsidP="00EF27DF">
            <w:pPr>
              <w:pStyle w:val="Pa1"/>
              <w:spacing w:after="120"/>
              <w:rPr>
                <w:rFonts w:ascii="Times New Roman" w:hAnsi="Times New Roman"/>
              </w:rPr>
            </w:pPr>
            <w:r>
              <w:rPr>
                <w:rFonts w:ascii="Times New Roman" w:hAnsi="Times New Roman"/>
              </w:rPr>
              <w:t>Medium</w:t>
            </w:r>
          </w:p>
        </w:tc>
      </w:tr>
    </w:tbl>
    <w:p w14:paraId="1666FB9A" w14:textId="717AA6EA" w:rsidR="00C20C42" w:rsidRDefault="00C20C42" w:rsidP="00384F5C">
      <w:pPr>
        <w:rPr>
          <w:lang w:eastAsia="ar-SA"/>
        </w:rPr>
      </w:pPr>
    </w:p>
    <w:p w14:paraId="1A56758C" w14:textId="3F31458C"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1</w:t>
      </w:r>
    </w:p>
    <w:tbl>
      <w:tblPr>
        <w:tblStyle w:val="TableGrid"/>
        <w:tblW w:w="0" w:type="auto"/>
        <w:tblInd w:w="108" w:type="dxa"/>
        <w:tblLook w:val="04A0" w:firstRow="1" w:lastRow="0" w:firstColumn="1" w:lastColumn="0" w:noHBand="0" w:noVBand="1"/>
      </w:tblPr>
      <w:tblGrid>
        <w:gridCol w:w="2276"/>
        <w:gridCol w:w="6966"/>
      </w:tblGrid>
      <w:tr w:rsidR="00F4530E" w14:paraId="2D466514"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1E83928" w14:textId="0D1F39B6"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4E556F9" w14:textId="55C26C41"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1</w:t>
            </w:r>
          </w:p>
        </w:tc>
      </w:tr>
      <w:tr w:rsidR="00F4530E" w14:paraId="714C28C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0A079D9" w14:textId="68CC602F"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76F3B8C" w14:textId="77777777" w:rsidR="00F4530E" w:rsidRDefault="00F4530E" w:rsidP="00EF27DF">
            <w:pPr>
              <w:pStyle w:val="Pa1"/>
              <w:spacing w:after="120"/>
              <w:rPr>
                <w:rFonts w:ascii="Times New Roman" w:hAnsi="Times New Roman"/>
              </w:rPr>
            </w:pPr>
            <w:r>
              <w:rPr>
                <w:rFonts w:ascii="Times New Roman" w:hAnsi="Times New Roman"/>
              </w:rPr>
              <w:t>Notifications</w:t>
            </w:r>
          </w:p>
        </w:tc>
      </w:tr>
      <w:tr w:rsidR="00F4530E" w14:paraId="514FBB5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1C615A2" w14:textId="3DB3A95B"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73898ED" w14:textId="52AEADB1" w:rsidR="00F4530E" w:rsidRDefault="00F4530E"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toggle all notifications as on or off.</w:t>
            </w:r>
          </w:p>
        </w:tc>
      </w:tr>
      <w:tr w:rsidR="00F4530E" w14:paraId="38FBD26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AD24979" w14:textId="0A237628"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599D7E"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5B39C9D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FC374FD" w14:textId="29B89B5C"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86BD0E5" w14:textId="430C1C6F" w:rsidR="00F4530E" w:rsidRDefault="00753285" w:rsidP="00EF27DF">
            <w:pPr>
              <w:pStyle w:val="Pa1"/>
              <w:spacing w:after="120"/>
              <w:rPr>
                <w:rFonts w:ascii="Times New Roman" w:hAnsi="Times New Roman"/>
              </w:rPr>
            </w:pPr>
            <w:r>
              <w:rPr>
                <w:rFonts w:ascii="Times New Roman" w:hAnsi="Times New Roman"/>
              </w:rPr>
              <w:t xml:space="preserve"> </w:t>
            </w:r>
            <w:r w:rsidR="00F4530E">
              <w:rPr>
                <w:rFonts w:ascii="Times New Roman" w:hAnsi="Times New Roman"/>
              </w:rPr>
              <w:t xml:space="preserve"> have the functionality to change application settings to match user’s needs.</w:t>
            </w:r>
          </w:p>
        </w:tc>
      </w:tr>
      <w:tr w:rsidR="00F4530E" w14:paraId="3B5094C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3021A0C" w14:textId="2AF85017"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2AE1461"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0207AD8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D691B7F" w14:textId="4BEE2FCA"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4509241"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6C108A9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B987BFD" w14:textId="7CFA8E38"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3D98D5A"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51A194FA" w14:textId="67EC3629"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2</w:t>
      </w:r>
    </w:p>
    <w:tbl>
      <w:tblPr>
        <w:tblStyle w:val="TableGrid"/>
        <w:tblW w:w="0" w:type="auto"/>
        <w:tblInd w:w="108" w:type="dxa"/>
        <w:tblLook w:val="04A0" w:firstRow="1" w:lastRow="0" w:firstColumn="1" w:lastColumn="0" w:noHBand="0" w:noVBand="1"/>
      </w:tblPr>
      <w:tblGrid>
        <w:gridCol w:w="2276"/>
        <w:gridCol w:w="6966"/>
      </w:tblGrid>
      <w:tr w:rsidR="00F4530E" w14:paraId="5BC2163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EDD17A8" w14:textId="475204BF"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2E163E5" w14:textId="09D8414F"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2</w:t>
            </w:r>
          </w:p>
        </w:tc>
      </w:tr>
      <w:tr w:rsidR="00F4530E" w14:paraId="2F0CA5B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FDA3303" w14:textId="3627F6AA"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0E3D26E" w14:textId="77777777" w:rsidR="00F4530E" w:rsidRDefault="00F4530E" w:rsidP="00EF27DF">
            <w:pPr>
              <w:pStyle w:val="Pa1"/>
              <w:spacing w:after="120"/>
              <w:rPr>
                <w:rFonts w:ascii="Times New Roman" w:hAnsi="Times New Roman"/>
              </w:rPr>
            </w:pPr>
            <w:r>
              <w:rPr>
                <w:rFonts w:ascii="Times New Roman" w:hAnsi="Times New Roman"/>
              </w:rPr>
              <w:t>Message Notifications</w:t>
            </w:r>
          </w:p>
        </w:tc>
      </w:tr>
      <w:tr w:rsidR="00F4530E" w14:paraId="74C8429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33E62EE" w14:textId="0EA66AC2"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B660B31" w14:textId="4D7C0F25" w:rsidR="00F4530E" w:rsidRDefault="00F4530E"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toggle messaging notifications as on or off.</w:t>
            </w:r>
          </w:p>
        </w:tc>
      </w:tr>
      <w:tr w:rsidR="00F4530E" w14:paraId="62D33F3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1B0B636" w14:textId="66981E9E"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34B178D"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20CEDC12"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D2CBCED" w14:textId="1579F281"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1858C6C9" w14:textId="4CF99467" w:rsidR="00F4530E" w:rsidRDefault="00753285" w:rsidP="00EF27DF">
            <w:pPr>
              <w:pStyle w:val="Pa1"/>
              <w:spacing w:after="120"/>
              <w:rPr>
                <w:rFonts w:ascii="Times New Roman" w:hAnsi="Times New Roman"/>
              </w:rPr>
            </w:pPr>
            <w:r>
              <w:rPr>
                <w:rFonts w:ascii="Times New Roman" w:hAnsi="Times New Roman"/>
              </w:rPr>
              <w:t xml:space="preserve"> </w:t>
            </w:r>
            <w:r w:rsidR="00F4530E">
              <w:rPr>
                <w:rFonts w:ascii="Times New Roman" w:hAnsi="Times New Roman"/>
              </w:rPr>
              <w:t xml:space="preserve"> have the functionality to change application settings to match user’s needs.</w:t>
            </w:r>
          </w:p>
        </w:tc>
      </w:tr>
      <w:tr w:rsidR="00F4530E" w14:paraId="5AFA80B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ADD6A38" w14:textId="1AB382D2"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B40AB5A"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003A3D7E"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728272C" w14:textId="66381B96"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A739C26"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6D08B80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555BC86" w14:textId="2A745405"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52E51E6"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0288A55C" w14:textId="77777777" w:rsidR="00F4530E" w:rsidRDefault="00F4530E" w:rsidP="00F4530E">
      <w:pPr>
        <w:rPr>
          <w:lang w:eastAsia="ar-SA"/>
        </w:rPr>
      </w:pPr>
    </w:p>
    <w:p w14:paraId="4F3C728B" w14:textId="56CCF20F"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3</w:t>
      </w:r>
    </w:p>
    <w:tbl>
      <w:tblPr>
        <w:tblStyle w:val="TableGrid"/>
        <w:tblW w:w="0" w:type="auto"/>
        <w:tblInd w:w="108" w:type="dxa"/>
        <w:tblLook w:val="04A0" w:firstRow="1" w:lastRow="0" w:firstColumn="1" w:lastColumn="0" w:noHBand="0" w:noVBand="1"/>
      </w:tblPr>
      <w:tblGrid>
        <w:gridCol w:w="2276"/>
        <w:gridCol w:w="6966"/>
      </w:tblGrid>
      <w:tr w:rsidR="00F4530E" w14:paraId="44B6F5F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D031A36" w14:textId="2A47894E"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5B1160AF" w14:textId="33FFFB79"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3</w:t>
            </w:r>
          </w:p>
        </w:tc>
      </w:tr>
      <w:tr w:rsidR="00F4530E" w14:paraId="246B739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A06B6C9" w14:textId="374EF88A"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E9EFD62" w14:textId="77777777" w:rsidR="00F4530E" w:rsidRDefault="00F4530E" w:rsidP="00EF27DF">
            <w:pPr>
              <w:pStyle w:val="Pa1"/>
              <w:spacing w:after="120"/>
              <w:rPr>
                <w:rFonts w:ascii="Times New Roman" w:hAnsi="Times New Roman"/>
              </w:rPr>
            </w:pPr>
            <w:r>
              <w:rPr>
                <w:rFonts w:ascii="Times New Roman" w:hAnsi="Times New Roman"/>
              </w:rPr>
              <w:t>Ads Notifications</w:t>
            </w:r>
          </w:p>
        </w:tc>
      </w:tr>
      <w:tr w:rsidR="00F4530E" w14:paraId="4E4A72D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93D48C8" w14:textId="1E145DFF"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F1E08F5" w14:textId="44C2D647" w:rsidR="00F4530E" w:rsidRDefault="00F4530E"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toggle Ads notifications as on or off.</w:t>
            </w:r>
          </w:p>
        </w:tc>
      </w:tr>
      <w:tr w:rsidR="00F4530E" w14:paraId="3E39479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924D27D" w14:textId="260DD461"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34ABCF37"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450448F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67C9186" w14:textId="28FF8929" w:rsidR="00F4530E" w:rsidRDefault="00753285" w:rsidP="00EF27DF">
            <w:pPr>
              <w:rPr>
                <w:b/>
              </w:rPr>
            </w:pPr>
            <w:r>
              <w:rPr>
                <w:b/>
              </w:rPr>
              <w:lastRenderedPageBreak/>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3E78C75" w14:textId="701391EC" w:rsidR="00F4530E" w:rsidRDefault="00753285" w:rsidP="00EF27DF">
            <w:pPr>
              <w:pStyle w:val="Pa1"/>
              <w:spacing w:after="120"/>
              <w:rPr>
                <w:rFonts w:ascii="Times New Roman" w:hAnsi="Times New Roman"/>
              </w:rPr>
            </w:pPr>
            <w:r>
              <w:rPr>
                <w:rFonts w:ascii="Times New Roman" w:hAnsi="Times New Roman"/>
              </w:rPr>
              <w:t xml:space="preserve"> </w:t>
            </w:r>
            <w:r w:rsidR="00F4530E">
              <w:rPr>
                <w:rFonts w:ascii="Times New Roman" w:hAnsi="Times New Roman"/>
              </w:rPr>
              <w:t xml:space="preserve"> have the functionality to change application settings to match user’s needs.</w:t>
            </w:r>
          </w:p>
        </w:tc>
      </w:tr>
      <w:tr w:rsidR="00F4530E" w14:paraId="56D3B01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070B547" w14:textId="090C2DA2"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EE73472"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251F34C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21812F1" w14:textId="0BDE5D77"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09B6930"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51E8712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9385DB5" w14:textId="5796A2A9" w:rsidR="00F4530E"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26FB10F"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09624750" w14:textId="0907C94E" w:rsidR="00F4530E" w:rsidRDefault="00F4530E" w:rsidP="00384F5C">
      <w:pPr>
        <w:rPr>
          <w:lang w:eastAsia="ar-SA"/>
        </w:rPr>
      </w:pPr>
    </w:p>
    <w:p w14:paraId="60135B89" w14:textId="050A673F" w:rsidR="00042062" w:rsidRDefault="00042062" w:rsidP="00042062">
      <w:pPr>
        <w:pStyle w:val="Caption"/>
        <w:keepNext/>
        <w:spacing w:line="276" w:lineRule="auto"/>
        <w:rPr>
          <w:szCs w:val="24"/>
        </w:rPr>
      </w:pPr>
      <w:r>
        <w:rPr>
          <w:szCs w:val="24"/>
        </w:rPr>
        <w:t>M1-UC1</w:t>
      </w:r>
      <w:r w:rsidR="008D4F3D">
        <w:rPr>
          <w:szCs w:val="24"/>
        </w:rPr>
        <w:t>8</w:t>
      </w:r>
      <w:r>
        <w:rPr>
          <w:noProof/>
          <w:szCs w:val="24"/>
        </w:rPr>
        <w:t xml:space="preserve">: </w:t>
      </w:r>
      <w:r>
        <w:rPr>
          <w:szCs w:val="24"/>
        </w:rPr>
        <w:t>Description of FR-1.1</w:t>
      </w:r>
      <w:r w:rsidR="008D4F3D">
        <w:rPr>
          <w:szCs w:val="24"/>
        </w:rPr>
        <w:t>8</w:t>
      </w:r>
      <w:r>
        <w:rPr>
          <w:szCs w:val="24"/>
        </w:rPr>
        <w:t>.</w:t>
      </w:r>
      <w:r w:rsidR="008D4F3D">
        <w:rPr>
          <w:szCs w:val="24"/>
        </w:rPr>
        <w:t>1</w:t>
      </w:r>
    </w:p>
    <w:tbl>
      <w:tblPr>
        <w:tblStyle w:val="TableGrid"/>
        <w:tblW w:w="0" w:type="auto"/>
        <w:tblInd w:w="108" w:type="dxa"/>
        <w:tblLook w:val="04A0" w:firstRow="1" w:lastRow="0" w:firstColumn="1" w:lastColumn="0" w:noHBand="0" w:noVBand="1"/>
      </w:tblPr>
      <w:tblGrid>
        <w:gridCol w:w="2276"/>
        <w:gridCol w:w="6966"/>
      </w:tblGrid>
      <w:tr w:rsidR="00042062" w14:paraId="1456A93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1AB6DFC" w14:textId="504508F8"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08A746E0" w14:textId="608AEC53" w:rsidR="00042062" w:rsidRDefault="00042062" w:rsidP="00EF27DF">
            <w:pPr>
              <w:pStyle w:val="Pa1"/>
              <w:spacing w:after="120"/>
              <w:rPr>
                <w:rFonts w:ascii="Times New Roman" w:hAnsi="Times New Roman"/>
              </w:rPr>
            </w:pPr>
            <w:r>
              <w:rPr>
                <w:rFonts w:ascii="Times New Roman" w:hAnsi="Times New Roman"/>
              </w:rPr>
              <w:t>FR-1.1</w:t>
            </w:r>
            <w:r w:rsidR="008D4F3D">
              <w:rPr>
                <w:rFonts w:ascii="Times New Roman" w:hAnsi="Times New Roman"/>
              </w:rPr>
              <w:t>8</w:t>
            </w:r>
            <w:r>
              <w:rPr>
                <w:rFonts w:ascii="Times New Roman" w:hAnsi="Times New Roman"/>
              </w:rPr>
              <w:t>.</w:t>
            </w:r>
            <w:r w:rsidR="008D4F3D">
              <w:rPr>
                <w:rFonts w:ascii="Times New Roman" w:hAnsi="Times New Roman"/>
              </w:rPr>
              <w:t>1</w:t>
            </w:r>
          </w:p>
        </w:tc>
      </w:tr>
      <w:tr w:rsidR="00042062" w14:paraId="6FD29FB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BA5578C" w14:textId="339F7854"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11C9024" w14:textId="778A5B37" w:rsidR="00042062" w:rsidRDefault="008D4F3D" w:rsidP="00EF27DF">
            <w:pPr>
              <w:pStyle w:val="Pa1"/>
              <w:spacing w:after="120"/>
              <w:rPr>
                <w:rFonts w:ascii="Times New Roman" w:hAnsi="Times New Roman"/>
              </w:rPr>
            </w:pPr>
            <w:r>
              <w:rPr>
                <w:rFonts w:ascii="Times New Roman" w:hAnsi="Times New Roman"/>
              </w:rPr>
              <w:t>Subscribe</w:t>
            </w:r>
          </w:p>
        </w:tc>
      </w:tr>
      <w:tr w:rsidR="00042062" w14:paraId="25B2157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E458225" w14:textId="19CED936"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B9EC9D7" w14:textId="4A42532A" w:rsidR="00042062" w:rsidRDefault="00042062" w:rsidP="00EF27DF">
            <w:pPr>
              <w:pStyle w:val="Pa1"/>
              <w:spacing w:after="120"/>
              <w:rPr>
                <w:rFonts w:ascii="Times New Roman" w:hAnsi="Times New Roman"/>
              </w:rPr>
            </w:pPr>
            <w:r>
              <w:rPr>
                <w:rFonts w:ascii="Times New Roman" w:hAnsi="Times New Roman"/>
              </w:rPr>
              <w:t xml:space="preserve">The </w:t>
            </w:r>
            <w:r w:rsidR="00753285">
              <w:rPr>
                <w:rFonts w:ascii="Times New Roman" w:hAnsi="Times New Roman"/>
              </w:rPr>
              <w:t xml:space="preserve"> </w:t>
            </w:r>
            <w:r>
              <w:rPr>
                <w:rFonts w:ascii="Times New Roman" w:hAnsi="Times New Roman"/>
              </w:rPr>
              <w:t xml:space="preserve"> </w:t>
            </w:r>
            <w:r w:rsidR="001A5D1A">
              <w:rPr>
                <w:rFonts w:ascii="Times New Roman" w:hAnsi="Times New Roman"/>
              </w:rPr>
              <w:t>subscribe to Newsletter</w:t>
            </w:r>
            <w:r>
              <w:rPr>
                <w:rFonts w:ascii="Times New Roman" w:hAnsi="Times New Roman"/>
              </w:rPr>
              <w:t>.</w:t>
            </w:r>
          </w:p>
        </w:tc>
      </w:tr>
      <w:tr w:rsidR="00042062" w14:paraId="34147A4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BED962C" w14:textId="43D8612F"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4A6F512" w14:textId="77777777" w:rsidR="00042062" w:rsidRDefault="00042062" w:rsidP="00EF27DF">
            <w:pPr>
              <w:pStyle w:val="Pa1"/>
              <w:spacing w:after="120"/>
              <w:rPr>
                <w:rFonts w:ascii="Times New Roman" w:hAnsi="Times New Roman"/>
              </w:rPr>
            </w:pPr>
            <w:r>
              <w:rPr>
                <w:rFonts w:ascii="Times New Roman" w:hAnsi="Times New Roman"/>
              </w:rPr>
              <w:t>Student</w:t>
            </w:r>
          </w:p>
        </w:tc>
      </w:tr>
      <w:tr w:rsidR="00042062" w14:paraId="32F6E2CA"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0A394E4" w14:textId="4E01A038"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6E93B0EA" w14:textId="7C727A84" w:rsidR="00042062" w:rsidRDefault="00753285" w:rsidP="00EF27DF">
            <w:pPr>
              <w:pStyle w:val="Pa1"/>
              <w:spacing w:after="120"/>
              <w:rPr>
                <w:rFonts w:ascii="Times New Roman" w:hAnsi="Times New Roman"/>
              </w:rPr>
            </w:pPr>
            <w:r>
              <w:rPr>
                <w:rFonts w:ascii="Times New Roman" w:hAnsi="Times New Roman"/>
              </w:rPr>
              <w:t xml:space="preserve"> </w:t>
            </w:r>
            <w:r w:rsidR="007227EB">
              <w:rPr>
                <w:rFonts w:ascii="Times New Roman" w:hAnsi="Times New Roman"/>
              </w:rPr>
              <w:t xml:space="preserve"> receive latest updates on SCM</w:t>
            </w:r>
            <w:r w:rsidR="00042062">
              <w:rPr>
                <w:rFonts w:ascii="Times New Roman" w:hAnsi="Times New Roman"/>
              </w:rPr>
              <w:t>.</w:t>
            </w:r>
          </w:p>
        </w:tc>
      </w:tr>
      <w:tr w:rsidR="00042062" w14:paraId="08B3A93A"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4673ADF" w14:textId="1D16AA17"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474A4E89" w14:textId="77777777" w:rsidR="00042062" w:rsidRDefault="00042062" w:rsidP="00EF27DF">
            <w:pPr>
              <w:pStyle w:val="Pa1"/>
              <w:spacing w:after="120"/>
              <w:rPr>
                <w:rFonts w:ascii="Times New Roman" w:hAnsi="Times New Roman"/>
              </w:rPr>
            </w:pPr>
            <w:r>
              <w:rPr>
                <w:rFonts w:ascii="Times New Roman" w:hAnsi="Times New Roman"/>
              </w:rPr>
              <w:t>N/A</w:t>
            </w:r>
          </w:p>
        </w:tc>
      </w:tr>
      <w:tr w:rsidR="00042062" w14:paraId="15798AC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F6FC62C" w14:textId="5AE3731E"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2E12775A" w14:textId="77777777" w:rsidR="00042062" w:rsidRDefault="00042062" w:rsidP="00EF27DF">
            <w:pPr>
              <w:pStyle w:val="Pa1"/>
              <w:spacing w:after="120"/>
              <w:rPr>
                <w:rFonts w:ascii="Times New Roman" w:hAnsi="Times New Roman"/>
              </w:rPr>
            </w:pPr>
            <w:r>
              <w:rPr>
                <w:rFonts w:ascii="Times New Roman" w:hAnsi="Times New Roman"/>
              </w:rPr>
              <w:t xml:space="preserve">N/A </w:t>
            </w:r>
          </w:p>
        </w:tc>
      </w:tr>
      <w:tr w:rsidR="00042062" w14:paraId="7256E91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2CE5214" w14:textId="7A5947C9" w:rsidR="00042062" w:rsidRDefault="00753285" w:rsidP="00EF27DF">
            <w:pPr>
              <w:rPr>
                <w:b/>
              </w:rPr>
            </w:pPr>
            <w:r>
              <w:rPr>
                <w:b/>
              </w:rPr>
              <w:t xml:space="preserve"> </w:t>
            </w:r>
          </w:p>
        </w:tc>
        <w:tc>
          <w:tcPr>
            <w:tcW w:w="6966" w:type="dxa"/>
            <w:tcBorders>
              <w:top w:val="single" w:sz="4" w:space="0" w:color="auto"/>
              <w:left w:val="single" w:sz="4" w:space="0" w:color="auto"/>
              <w:bottom w:val="single" w:sz="4" w:space="0" w:color="auto"/>
              <w:right w:val="single" w:sz="4" w:space="0" w:color="auto"/>
            </w:tcBorders>
            <w:hideMark/>
          </w:tcPr>
          <w:p w14:paraId="702FBC47" w14:textId="77777777" w:rsidR="00042062" w:rsidRDefault="00042062" w:rsidP="00EF27DF">
            <w:pPr>
              <w:pStyle w:val="Pa1"/>
              <w:spacing w:after="120"/>
              <w:rPr>
                <w:rFonts w:ascii="Times New Roman" w:hAnsi="Times New Roman"/>
              </w:rPr>
            </w:pPr>
            <w:r>
              <w:rPr>
                <w:rFonts w:ascii="Times New Roman" w:hAnsi="Times New Roman"/>
              </w:rPr>
              <w:t>Medium</w:t>
            </w:r>
          </w:p>
        </w:tc>
      </w:tr>
    </w:tbl>
    <w:p w14:paraId="0AC26E6F" w14:textId="4D1DBAE4" w:rsidR="00042062" w:rsidRDefault="00042062" w:rsidP="00384F5C">
      <w:pPr>
        <w:rPr>
          <w:lang w:eastAsia="ar-SA"/>
        </w:rPr>
      </w:pPr>
    </w:p>
    <w:p w14:paraId="3BC3A10D" w14:textId="4A6FB62F" w:rsidR="00EF27DF" w:rsidRDefault="009048B7" w:rsidP="00EF27DF">
      <w:pPr>
        <w:pStyle w:val="Caption"/>
      </w:pPr>
      <w:r>
        <w:rPr>
          <w:szCs w:val="24"/>
        </w:rPr>
        <w:t>M</w:t>
      </w:r>
      <w:r w:rsidR="00BD3B36">
        <w:rPr>
          <w:szCs w:val="24"/>
        </w:rPr>
        <w:t>2</w:t>
      </w:r>
      <w:r>
        <w:rPr>
          <w:szCs w:val="24"/>
        </w:rPr>
        <w:t>-UC1</w:t>
      </w:r>
      <w:r>
        <w:rPr>
          <w:noProof/>
          <w:szCs w:val="24"/>
        </w:rPr>
        <w:t xml:space="preserve">: </w:t>
      </w:r>
      <w:r>
        <w:rPr>
          <w:szCs w:val="24"/>
        </w:rPr>
        <w:t>Description of FR-</w:t>
      </w:r>
      <w:r w:rsidR="00D04D91">
        <w:rPr>
          <w:szCs w:val="24"/>
        </w:rPr>
        <w:t>2</w:t>
      </w:r>
      <w:r>
        <w:rPr>
          <w:szCs w:val="24"/>
        </w:rPr>
        <w:t>.1.1</w:t>
      </w:r>
    </w:p>
    <w:tbl>
      <w:tblPr>
        <w:tblStyle w:val="TableGrid"/>
        <w:tblW w:w="0" w:type="auto"/>
        <w:jc w:val="center"/>
        <w:tblLook w:val="04A0" w:firstRow="1" w:lastRow="0" w:firstColumn="1" w:lastColumn="0" w:noHBand="0" w:noVBand="1"/>
      </w:tblPr>
      <w:tblGrid>
        <w:gridCol w:w="1795"/>
        <w:gridCol w:w="7447"/>
      </w:tblGrid>
      <w:tr w:rsidR="00EF27DF" w14:paraId="4835055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B063FAB" w14:textId="5D818626"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C57C0F" w14:textId="19FC80B1" w:rsidR="00EF27DF" w:rsidRDefault="00EF27DF" w:rsidP="00EF27DF">
            <w:pPr>
              <w:pStyle w:val="Pa1"/>
              <w:spacing w:after="120"/>
              <w:jc w:val="both"/>
              <w:rPr>
                <w:rFonts w:ascii="Times New Roman" w:hAnsi="Times New Roman"/>
              </w:rPr>
            </w:pPr>
            <w:r>
              <w:rPr>
                <w:rFonts w:ascii="Times New Roman" w:hAnsi="Times New Roman"/>
                <w:szCs w:val="20"/>
              </w:rPr>
              <w:t>FR-</w:t>
            </w:r>
            <w:r w:rsidR="00D04D91">
              <w:rPr>
                <w:rFonts w:ascii="Times New Roman" w:hAnsi="Times New Roman"/>
                <w:szCs w:val="20"/>
              </w:rPr>
              <w:t>2</w:t>
            </w:r>
            <w:r>
              <w:rPr>
                <w:rFonts w:ascii="Times New Roman" w:hAnsi="Times New Roman"/>
                <w:szCs w:val="20"/>
              </w:rPr>
              <w:t>.1.1</w:t>
            </w:r>
          </w:p>
        </w:tc>
      </w:tr>
      <w:tr w:rsidR="00EF27DF" w14:paraId="7B594F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51BD0A6" w14:textId="0210C769"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20408F" w14:textId="77777777" w:rsidR="00EF27DF" w:rsidRDefault="00EF27DF" w:rsidP="00EF27DF">
            <w:pPr>
              <w:pStyle w:val="Pa1"/>
              <w:spacing w:after="120"/>
              <w:jc w:val="both"/>
              <w:rPr>
                <w:rFonts w:ascii="Times New Roman" w:hAnsi="Times New Roman"/>
              </w:rPr>
            </w:pPr>
            <w:r>
              <w:rPr>
                <w:rFonts w:ascii="Times New Roman" w:hAnsi="Times New Roman"/>
                <w:szCs w:val="20"/>
              </w:rPr>
              <w:t>Post Add</w:t>
            </w:r>
          </w:p>
        </w:tc>
      </w:tr>
      <w:tr w:rsidR="00EF27DF" w14:paraId="6E3CEA8B"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C5222EC" w14:textId="6B180AF6"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127C71" w14:textId="77777777" w:rsidR="00EF27DF" w:rsidRDefault="00EF27DF" w:rsidP="00EF27D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EF27DF" w14:paraId="64C4EE8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1FEBB20" w14:textId="485B6456"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5D925E"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03ED68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1FF645E" w14:textId="6C4638A8" w:rsidR="00EF27DF" w:rsidRDefault="00753285" w:rsidP="00EF27DF">
            <w:pPr>
              <w:jc w:val="both"/>
              <w:rPr>
                <w:b/>
              </w:rPr>
            </w:pPr>
            <w:r>
              <w:rPr>
                <w:b/>
              </w:rPr>
              <w:t xml:space="preserve"> </w:t>
            </w:r>
            <w:r w:rsidR="00EF27D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BA543F" w14:textId="2DA63D58" w:rsidR="00EF27DF" w:rsidRDefault="00EF27DF" w:rsidP="00EF27DF">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EF27DF" w14:paraId="697D943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5B879DE" w14:textId="3FBE5211"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28136A"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4162AB6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1ABB921" w14:textId="1A0ADB70"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E9F4D8"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38ADACBD"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15588D3" w14:textId="532AFB09"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6EBF4C"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79C8A3B3" w14:textId="5DE337EB" w:rsidR="00EF27DF" w:rsidRDefault="007A7633" w:rsidP="00EF27DF">
      <w:pPr>
        <w:pStyle w:val="Caption"/>
      </w:pPr>
      <w:r>
        <w:rPr>
          <w:szCs w:val="24"/>
        </w:rPr>
        <w:t>M2-UC1</w:t>
      </w:r>
      <w:r>
        <w:rPr>
          <w:noProof/>
          <w:szCs w:val="24"/>
        </w:rPr>
        <w:t xml:space="preserve">: </w:t>
      </w:r>
      <w:r>
        <w:rPr>
          <w:szCs w:val="24"/>
        </w:rPr>
        <w:t>Description of FR-2.1.</w:t>
      </w:r>
      <w:r w:rsidR="000038A2">
        <w:rPr>
          <w:szCs w:val="24"/>
        </w:rPr>
        <w:t>2</w:t>
      </w:r>
    </w:p>
    <w:tbl>
      <w:tblPr>
        <w:tblStyle w:val="TableGrid"/>
        <w:tblW w:w="0" w:type="auto"/>
        <w:jc w:val="center"/>
        <w:tblLook w:val="04A0" w:firstRow="1" w:lastRow="0" w:firstColumn="1" w:lastColumn="0" w:noHBand="0" w:noVBand="1"/>
      </w:tblPr>
      <w:tblGrid>
        <w:gridCol w:w="1795"/>
        <w:gridCol w:w="7447"/>
      </w:tblGrid>
      <w:tr w:rsidR="00EF27DF" w14:paraId="092E38D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13D1073" w14:textId="3B0F47F8"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ACE086" w14:textId="20BB86A4" w:rsidR="00EF27DF" w:rsidRDefault="00EF27DF" w:rsidP="00EF27DF">
            <w:pPr>
              <w:pStyle w:val="Pa1"/>
              <w:spacing w:after="120"/>
              <w:jc w:val="both"/>
              <w:rPr>
                <w:rFonts w:ascii="Times New Roman" w:hAnsi="Times New Roman"/>
              </w:rPr>
            </w:pPr>
            <w:r>
              <w:rPr>
                <w:rFonts w:ascii="Times New Roman" w:hAnsi="Times New Roman"/>
                <w:szCs w:val="20"/>
              </w:rPr>
              <w:t>FR-</w:t>
            </w:r>
            <w:r w:rsidR="000038A2">
              <w:rPr>
                <w:rFonts w:ascii="Times New Roman" w:hAnsi="Times New Roman"/>
                <w:szCs w:val="20"/>
              </w:rPr>
              <w:t>2</w:t>
            </w:r>
            <w:r>
              <w:rPr>
                <w:rFonts w:ascii="Times New Roman" w:hAnsi="Times New Roman"/>
                <w:szCs w:val="20"/>
              </w:rPr>
              <w:t>.1.2</w:t>
            </w:r>
          </w:p>
        </w:tc>
      </w:tr>
      <w:tr w:rsidR="00EF27DF" w14:paraId="6BE5219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D485B5D" w14:textId="2A8E1A78"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E5D9E5" w14:textId="77777777" w:rsidR="00EF27DF" w:rsidRDefault="00EF27DF" w:rsidP="00EF27DF">
            <w:pPr>
              <w:pStyle w:val="Pa1"/>
              <w:spacing w:after="120"/>
              <w:jc w:val="both"/>
              <w:rPr>
                <w:rFonts w:ascii="Times New Roman" w:hAnsi="Times New Roman"/>
              </w:rPr>
            </w:pPr>
            <w:r>
              <w:rPr>
                <w:rFonts w:ascii="Times New Roman" w:hAnsi="Times New Roman"/>
              </w:rPr>
              <w:t>Select Add Category</w:t>
            </w:r>
          </w:p>
        </w:tc>
      </w:tr>
      <w:tr w:rsidR="00EF27DF" w14:paraId="741A205B"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046CAB7" w14:textId="62A64D7D"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DBAA1E" w14:textId="77777777" w:rsidR="00EF27DF" w:rsidRDefault="00EF27DF" w:rsidP="00EF27D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EF27DF" w14:paraId="5CB8C85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9582CA2" w14:textId="29386DDF"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B51A25"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4DFF57A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7EBB091" w14:textId="42DD3A69" w:rsidR="00EF27DF" w:rsidRDefault="00753285" w:rsidP="00EF27DF">
            <w:pPr>
              <w:jc w:val="both"/>
              <w:rPr>
                <w:b/>
              </w:rPr>
            </w:pPr>
            <w:r>
              <w:rPr>
                <w:b/>
              </w:rPr>
              <w:t xml:space="preserve"> </w:t>
            </w:r>
            <w:r w:rsidR="00EF27D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E16C29" w14:textId="5460DBB0" w:rsidR="00EF27DF" w:rsidRDefault="00EF27DF" w:rsidP="00EF27DF">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EF27DF" w14:paraId="74112F8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7D29E0C" w14:textId="742F6D3A"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062047"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1271201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259A29D" w14:textId="310154F3" w:rsidR="00EF27DF" w:rsidRDefault="00753285" w:rsidP="00EF27DF">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C04703"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55BCC95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8E9290A" w14:textId="5A719FF8"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D822D3"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46854D39" w14:textId="03EA7767" w:rsidR="00EF27DF" w:rsidRDefault="005E489E" w:rsidP="00EF27DF">
      <w:pPr>
        <w:pStyle w:val="Caption"/>
      </w:pPr>
      <w:r>
        <w:rPr>
          <w:szCs w:val="24"/>
        </w:rPr>
        <w:t>M2-UC1</w:t>
      </w:r>
      <w:r>
        <w:rPr>
          <w:noProof/>
          <w:szCs w:val="24"/>
        </w:rPr>
        <w:t xml:space="preserve">: </w:t>
      </w:r>
      <w:r>
        <w:rPr>
          <w:szCs w:val="24"/>
        </w:rPr>
        <w:t>Description of FR-2.1.3</w:t>
      </w:r>
    </w:p>
    <w:tbl>
      <w:tblPr>
        <w:tblStyle w:val="TableGrid"/>
        <w:tblW w:w="0" w:type="auto"/>
        <w:jc w:val="center"/>
        <w:tblLook w:val="04A0" w:firstRow="1" w:lastRow="0" w:firstColumn="1" w:lastColumn="0" w:noHBand="0" w:noVBand="1"/>
      </w:tblPr>
      <w:tblGrid>
        <w:gridCol w:w="1795"/>
        <w:gridCol w:w="7447"/>
      </w:tblGrid>
      <w:tr w:rsidR="00EF27DF" w14:paraId="4E46368D"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2F06126" w14:textId="07DB7CA3"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CB8F52" w14:textId="14832D1A" w:rsidR="00EF27DF" w:rsidRDefault="00EF27DF" w:rsidP="00EF27DF">
            <w:pPr>
              <w:pStyle w:val="Pa1"/>
              <w:spacing w:after="120"/>
              <w:jc w:val="both"/>
              <w:rPr>
                <w:rFonts w:ascii="Times New Roman" w:hAnsi="Times New Roman"/>
              </w:rPr>
            </w:pPr>
            <w:r>
              <w:rPr>
                <w:rFonts w:ascii="Times New Roman" w:hAnsi="Times New Roman"/>
                <w:szCs w:val="20"/>
              </w:rPr>
              <w:t>FR-</w:t>
            </w:r>
            <w:r w:rsidR="005E489E">
              <w:rPr>
                <w:rFonts w:ascii="Times New Roman" w:hAnsi="Times New Roman"/>
                <w:szCs w:val="20"/>
              </w:rPr>
              <w:t>2</w:t>
            </w:r>
            <w:r>
              <w:rPr>
                <w:rFonts w:ascii="Times New Roman" w:hAnsi="Times New Roman"/>
                <w:szCs w:val="20"/>
              </w:rPr>
              <w:t>.1.3</w:t>
            </w:r>
          </w:p>
        </w:tc>
      </w:tr>
      <w:tr w:rsidR="00EF27DF" w14:paraId="0D5AE7B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6A79011" w14:textId="3EF8BE6C"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4EDC02" w14:textId="77777777" w:rsidR="00EF27DF" w:rsidRDefault="00EF27DF" w:rsidP="00EF27DF">
            <w:pPr>
              <w:pStyle w:val="Pa1"/>
              <w:spacing w:after="120"/>
              <w:jc w:val="both"/>
              <w:rPr>
                <w:rFonts w:ascii="Times New Roman" w:hAnsi="Times New Roman"/>
              </w:rPr>
            </w:pPr>
            <w:r>
              <w:rPr>
                <w:rFonts w:ascii="Times New Roman" w:hAnsi="Times New Roman"/>
              </w:rPr>
              <w:t>Enter Add Description</w:t>
            </w:r>
          </w:p>
        </w:tc>
      </w:tr>
      <w:tr w:rsidR="00EF27DF" w14:paraId="7A75AC8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377E052" w14:textId="7358D7EB"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E59443" w14:textId="77777777" w:rsidR="00EF27DF" w:rsidRDefault="00EF27DF" w:rsidP="00EF27DF">
            <w:pPr>
              <w:pStyle w:val="Pa1"/>
              <w:spacing w:after="120"/>
              <w:jc w:val="both"/>
              <w:rPr>
                <w:rFonts w:ascii="Times New Roman" w:hAnsi="Times New Roman"/>
              </w:rPr>
            </w:pPr>
            <w:r>
              <w:rPr>
                <w:rFonts w:ascii="Times New Roman" w:hAnsi="Times New Roman"/>
                <w:szCs w:val="20"/>
              </w:rPr>
              <w:t>Enter details about add in Textbox.</w:t>
            </w:r>
          </w:p>
        </w:tc>
      </w:tr>
      <w:tr w:rsidR="00EF27DF" w14:paraId="2B11A04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F6876E3" w14:textId="317ECA02"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A58CA7"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48F5DB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E3DE9A7" w14:textId="4A3A771C" w:rsidR="00EF27DF" w:rsidRDefault="00753285" w:rsidP="00EF27DF">
            <w:pPr>
              <w:jc w:val="both"/>
              <w:rPr>
                <w:b/>
              </w:rPr>
            </w:pPr>
            <w:r>
              <w:rPr>
                <w:b/>
              </w:rPr>
              <w:t xml:space="preserve"> </w:t>
            </w:r>
            <w:r w:rsidR="00EF27D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39982B" w14:textId="307E2EEB" w:rsidR="00EF27DF" w:rsidRDefault="00EF27DF" w:rsidP="00EF27DF">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EF27DF" w14:paraId="0FB316B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B0A58B9" w14:textId="3A1C6F5E"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FA69A1"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5C1A70E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47B1A0F" w14:textId="68722E5E"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A39866"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2A1705C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D6AEED7" w14:textId="706664FC"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599788"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5044DD02" w14:textId="6359A628" w:rsidR="006E1158" w:rsidRDefault="006E1158" w:rsidP="00EF27DF">
      <w:pPr>
        <w:pStyle w:val="Caption"/>
      </w:pPr>
    </w:p>
    <w:p w14:paraId="01483968" w14:textId="77777777" w:rsidR="006E1158" w:rsidRDefault="006E1158">
      <w:pPr>
        <w:rPr>
          <w:b/>
          <w:bCs/>
          <w:szCs w:val="18"/>
        </w:rPr>
      </w:pPr>
      <w:r>
        <w:br w:type="page"/>
      </w:r>
    </w:p>
    <w:p w14:paraId="7CDF8764" w14:textId="004B5E93" w:rsidR="00EF27DF" w:rsidRDefault="008A4DF1" w:rsidP="00EF27DF">
      <w:pPr>
        <w:pStyle w:val="Caption"/>
      </w:pPr>
      <w:r>
        <w:rPr>
          <w:szCs w:val="24"/>
        </w:rPr>
        <w:lastRenderedPageBreak/>
        <w:t>M2-UC1</w:t>
      </w:r>
      <w:r>
        <w:rPr>
          <w:noProof/>
          <w:szCs w:val="24"/>
        </w:rPr>
        <w:t xml:space="preserve">: </w:t>
      </w:r>
      <w:r>
        <w:rPr>
          <w:szCs w:val="24"/>
        </w:rPr>
        <w:t>Description of FR-2.1.</w:t>
      </w:r>
      <w:r w:rsidR="00C53A4B">
        <w:rPr>
          <w:szCs w:val="24"/>
        </w:rPr>
        <w:t>4</w:t>
      </w:r>
    </w:p>
    <w:tbl>
      <w:tblPr>
        <w:tblStyle w:val="TableGrid"/>
        <w:tblW w:w="0" w:type="auto"/>
        <w:jc w:val="center"/>
        <w:tblLook w:val="04A0" w:firstRow="1" w:lastRow="0" w:firstColumn="1" w:lastColumn="0" w:noHBand="0" w:noVBand="1"/>
      </w:tblPr>
      <w:tblGrid>
        <w:gridCol w:w="1795"/>
        <w:gridCol w:w="7447"/>
      </w:tblGrid>
      <w:tr w:rsidR="00EF27DF" w14:paraId="2F0251E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659F639" w14:textId="36B6F7C8"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47BBF3" w14:textId="20A481C9" w:rsidR="00EF27DF" w:rsidRDefault="00EF27DF" w:rsidP="00EF27DF">
            <w:pPr>
              <w:pStyle w:val="Pa1"/>
              <w:spacing w:after="120"/>
              <w:jc w:val="both"/>
              <w:rPr>
                <w:rFonts w:ascii="Times New Roman" w:hAnsi="Times New Roman"/>
              </w:rPr>
            </w:pPr>
            <w:r>
              <w:rPr>
                <w:rFonts w:ascii="Times New Roman" w:hAnsi="Times New Roman"/>
                <w:szCs w:val="20"/>
              </w:rPr>
              <w:t>FR-</w:t>
            </w:r>
            <w:r w:rsidR="00C53A4B">
              <w:rPr>
                <w:rFonts w:ascii="Times New Roman" w:hAnsi="Times New Roman"/>
                <w:szCs w:val="20"/>
              </w:rPr>
              <w:t>2</w:t>
            </w:r>
            <w:r>
              <w:rPr>
                <w:rFonts w:ascii="Times New Roman" w:hAnsi="Times New Roman"/>
                <w:szCs w:val="20"/>
              </w:rPr>
              <w:t>.1.4</w:t>
            </w:r>
          </w:p>
        </w:tc>
      </w:tr>
      <w:tr w:rsidR="00EF27DF" w14:paraId="4E666E8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70D426C" w14:textId="1C0C3780"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B9D67E" w14:textId="77777777" w:rsidR="00EF27DF" w:rsidRDefault="00EF27DF" w:rsidP="00EF27DF">
            <w:pPr>
              <w:pStyle w:val="Pa1"/>
              <w:spacing w:after="120"/>
              <w:jc w:val="both"/>
              <w:rPr>
                <w:rFonts w:ascii="Times New Roman" w:hAnsi="Times New Roman"/>
              </w:rPr>
            </w:pPr>
            <w:r>
              <w:rPr>
                <w:rFonts w:ascii="Times New Roman" w:hAnsi="Times New Roman"/>
              </w:rPr>
              <w:t>Enter Price</w:t>
            </w:r>
          </w:p>
        </w:tc>
      </w:tr>
      <w:tr w:rsidR="00EF27DF" w14:paraId="1D78E5A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AAAE0D9" w14:textId="27AC7BBC"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80BA54" w14:textId="77777777" w:rsidR="00EF27DF" w:rsidRDefault="00EF27DF" w:rsidP="00EF27DF">
            <w:pPr>
              <w:pStyle w:val="Pa1"/>
              <w:spacing w:after="120"/>
              <w:jc w:val="both"/>
              <w:rPr>
                <w:rFonts w:ascii="Times New Roman" w:hAnsi="Times New Roman"/>
              </w:rPr>
            </w:pPr>
            <w:r>
              <w:rPr>
                <w:rFonts w:ascii="Times New Roman" w:hAnsi="Times New Roman"/>
                <w:szCs w:val="20"/>
              </w:rPr>
              <w:t>Enter price in text field.</w:t>
            </w:r>
          </w:p>
        </w:tc>
      </w:tr>
      <w:tr w:rsidR="00EF27DF" w14:paraId="393661B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20F4043" w14:textId="0CF49A1D"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212933"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77C9B80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64FA1AA" w14:textId="32CBEFA2" w:rsidR="00EF27DF" w:rsidRDefault="00753285" w:rsidP="00EF27DF">
            <w:pPr>
              <w:jc w:val="both"/>
              <w:rPr>
                <w:b/>
              </w:rPr>
            </w:pPr>
            <w:r>
              <w:rPr>
                <w:b/>
              </w:rPr>
              <w:t xml:space="preserve"> </w:t>
            </w:r>
            <w:r w:rsidR="00EF27D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F9DE15" w14:textId="50AEA1AE" w:rsidR="00EF27DF" w:rsidRDefault="00EF27DF" w:rsidP="00EF27DF">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EF27DF" w14:paraId="6A3EA8F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0A69E32" w14:textId="60D02BB2"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0FA520"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15A9860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0E524F7" w14:textId="16F43FD7"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C7B64C"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6BAAED1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386DE9C" w14:textId="767AB876"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16BF06"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1755A59B" w14:textId="1DD17529" w:rsidR="00EF27DF" w:rsidRDefault="005971A7" w:rsidP="00EF27DF">
      <w:pPr>
        <w:pStyle w:val="Caption"/>
      </w:pPr>
      <w:r>
        <w:rPr>
          <w:szCs w:val="24"/>
        </w:rPr>
        <w:t>M2-UC1</w:t>
      </w:r>
      <w:r>
        <w:rPr>
          <w:noProof/>
          <w:szCs w:val="24"/>
        </w:rPr>
        <w:t xml:space="preserve">: </w:t>
      </w:r>
      <w:r>
        <w:rPr>
          <w:szCs w:val="24"/>
        </w:rPr>
        <w:t>Description of FR-2.1.5</w:t>
      </w:r>
    </w:p>
    <w:tbl>
      <w:tblPr>
        <w:tblStyle w:val="TableGrid"/>
        <w:tblW w:w="0" w:type="auto"/>
        <w:jc w:val="center"/>
        <w:tblLook w:val="04A0" w:firstRow="1" w:lastRow="0" w:firstColumn="1" w:lastColumn="0" w:noHBand="0" w:noVBand="1"/>
      </w:tblPr>
      <w:tblGrid>
        <w:gridCol w:w="1795"/>
        <w:gridCol w:w="7447"/>
      </w:tblGrid>
      <w:tr w:rsidR="00EF27DF" w14:paraId="757202E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BBEEBAC" w14:textId="2564AF43"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640072" w14:textId="687C7B8D" w:rsidR="00EF27DF" w:rsidRDefault="00EF27DF" w:rsidP="00EF27DF">
            <w:pPr>
              <w:pStyle w:val="Pa1"/>
              <w:spacing w:after="120"/>
              <w:jc w:val="both"/>
              <w:rPr>
                <w:rFonts w:ascii="Times New Roman" w:hAnsi="Times New Roman"/>
              </w:rPr>
            </w:pPr>
            <w:r>
              <w:rPr>
                <w:rFonts w:ascii="Times New Roman" w:hAnsi="Times New Roman"/>
                <w:szCs w:val="20"/>
              </w:rPr>
              <w:t>FR-</w:t>
            </w:r>
            <w:r w:rsidR="00AF25F7">
              <w:rPr>
                <w:rFonts w:ascii="Times New Roman" w:hAnsi="Times New Roman"/>
                <w:szCs w:val="20"/>
              </w:rPr>
              <w:t>2</w:t>
            </w:r>
            <w:r>
              <w:rPr>
                <w:rFonts w:ascii="Times New Roman" w:hAnsi="Times New Roman"/>
                <w:szCs w:val="20"/>
              </w:rPr>
              <w:t>.1.5</w:t>
            </w:r>
          </w:p>
        </w:tc>
      </w:tr>
      <w:tr w:rsidR="00EF27DF" w14:paraId="31480EC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1E5807A" w14:textId="44061880"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7EA335" w14:textId="77777777" w:rsidR="00EF27DF" w:rsidRDefault="00EF27DF" w:rsidP="00EF27DF">
            <w:pPr>
              <w:pStyle w:val="Pa1"/>
              <w:spacing w:after="120"/>
              <w:jc w:val="both"/>
              <w:rPr>
                <w:rFonts w:ascii="Times New Roman" w:hAnsi="Times New Roman"/>
              </w:rPr>
            </w:pPr>
            <w:r>
              <w:rPr>
                <w:rFonts w:ascii="Times New Roman" w:hAnsi="Times New Roman"/>
              </w:rPr>
              <w:t>Enter Location</w:t>
            </w:r>
          </w:p>
        </w:tc>
      </w:tr>
      <w:tr w:rsidR="00EF27DF" w14:paraId="1560F85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46AEE89" w14:textId="275CA3BD"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4DD13E" w14:textId="77777777" w:rsidR="00EF27DF" w:rsidRDefault="00EF27DF" w:rsidP="00EF27DF">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EF27DF" w14:paraId="74B996B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423D9A7" w14:textId="21D0B33A"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61B06A"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CAA769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ED6E962" w14:textId="3C4646DD" w:rsidR="00EF27DF" w:rsidRDefault="00753285" w:rsidP="00EF27DF">
            <w:pPr>
              <w:jc w:val="both"/>
              <w:rPr>
                <w:b/>
              </w:rPr>
            </w:pPr>
            <w:r>
              <w:rPr>
                <w:b/>
              </w:rPr>
              <w:t xml:space="preserve"> </w:t>
            </w:r>
            <w:r w:rsidR="00EF27D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C4096D" w14:textId="7A156C31" w:rsidR="00EF27DF" w:rsidRDefault="00EF27DF" w:rsidP="00EF27DF">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EF27DF" w14:paraId="786E17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2951A9C" w14:textId="20A17FBE"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2AA7A4"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369D2B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28ED3D6" w14:textId="7D9687B2"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6194FB"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0731D92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6A0E15D" w14:textId="6A61BADE"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F28700"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1E6471F4" w14:textId="77777777" w:rsidR="00EF27DF" w:rsidRDefault="00EF27DF" w:rsidP="00EF27DF">
      <w:pPr>
        <w:rPr>
          <w:lang w:eastAsia="ar-SA"/>
        </w:rPr>
      </w:pPr>
    </w:p>
    <w:p w14:paraId="23A2CC2B" w14:textId="3FABFC84" w:rsidR="00EF27DF" w:rsidRDefault="00FB2DFE" w:rsidP="00EF27DF">
      <w:pPr>
        <w:pStyle w:val="Caption"/>
      </w:pPr>
      <w:r>
        <w:rPr>
          <w:szCs w:val="24"/>
        </w:rPr>
        <w:t>M2-UC1</w:t>
      </w:r>
      <w:r>
        <w:rPr>
          <w:noProof/>
          <w:szCs w:val="24"/>
        </w:rPr>
        <w:t xml:space="preserve">: </w:t>
      </w:r>
      <w:r>
        <w:rPr>
          <w:szCs w:val="24"/>
        </w:rPr>
        <w:t>Description of FR-2.1.6</w:t>
      </w:r>
    </w:p>
    <w:tbl>
      <w:tblPr>
        <w:tblStyle w:val="TableGrid"/>
        <w:tblW w:w="0" w:type="auto"/>
        <w:jc w:val="center"/>
        <w:tblLook w:val="04A0" w:firstRow="1" w:lastRow="0" w:firstColumn="1" w:lastColumn="0" w:noHBand="0" w:noVBand="1"/>
      </w:tblPr>
      <w:tblGrid>
        <w:gridCol w:w="1795"/>
        <w:gridCol w:w="7447"/>
      </w:tblGrid>
      <w:tr w:rsidR="00EF27DF" w14:paraId="20AEF92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77F65AA" w14:textId="184F4A7A"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6BEEA5" w14:textId="496531E4" w:rsidR="00EF27DF" w:rsidRDefault="00EF27DF" w:rsidP="00EF27DF">
            <w:pPr>
              <w:pStyle w:val="Pa1"/>
              <w:spacing w:after="120"/>
              <w:jc w:val="both"/>
              <w:rPr>
                <w:rFonts w:ascii="Times New Roman" w:hAnsi="Times New Roman"/>
              </w:rPr>
            </w:pPr>
            <w:r>
              <w:rPr>
                <w:rFonts w:ascii="Times New Roman" w:hAnsi="Times New Roman"/>
                <w:szCs w:val="20"/>
              </w:rPr>
              <w:t>FR-1.</w:t>
            </w:r>
            <w:r w:rsidR="00FB2DFE">
              <w:rPr>
                <w:rFonts w:ascii="Times New Roman" w:hAnsi="Times New Roman"/>
                <w:szCs w:val="20"/>
              </w:rPr>
              <w:t>3</w:t>
            </w:r>
            <w:r>
              <w:rPr>
                <w:rFonts w:ascii="Times New Roman" w:hAnsi="Times New Roman"/>
                <w:szCs w:val="20"/>
              </w:rPr>
              <w:t>.6</w:t>
            </w:r>
          </w:p>
        </w:tc>
      </w:tr>
      <w:tr w:rsidR="00EF27DF" w14:paraId="4CE71F9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398EC09" w14:textId="09422633"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A40F2D" w14:textId="77777777" w:rsidR="00EF27DF" w:rsidRDefault="00EF27DF" w:rsidP="00EF27DF">
            <w:pPr>
              <w:pStyle w:val="Pa1"/>
              <w:spacing w:after="120"/>
              <w:jc w:val="both"/>
              <w:rPr>
                <w:rFonts w:ascii="Times New Roman" w:hAnsi="Times New Roman"/>
              </w:rPr>
            </w:pPr>
            <w:r>
              <w:rPr>
                <w:rFonts w:ascii="Times New Roman" w:hAnsi="Times New Roman"/>
              </w:rPr>
              <w:t>Click Post Button</w:t>
            </w:r>
          </w:p>
        </w:tc>
      </w:tr>
      <w:tr w:rsidR="00EF27DF" w14:paraId="51132AB0"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9B2DEEE" w14:textId="363CBA0B"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1F47D2" w14:textId="77777777" w:rsidR="00EF27DF" w:rsidRDefault="00EF27DF" w:rsidP="00EF27DF">
            <w:pPr>
              <w:pStyle w:val="Pa1"/>
              <w:spacing w:after="120"/>
              <w:jc w:val="both"/>
              <w:rPr>
                <w:rFonts w:ascii="Times New Roman" w:hAnsi="Times New Roman"/>
              </w:rPr>
            </w:pPr>
            <w:r>
              <w:rPr>
                <w:rFonts w:ascii="Times New Roman" w:hAnsi="Times New Roman"/>
                <w:szCs w:val="20"/>
              </w:rPr>
              <w:t>Press Post Button to post the final add.</w:t>
            </w:r>
          </w:p>
        </w:tc>
      </w:tr>
      <w:tr w:rsidR="00EF27DF" w14:paraId="3D7649F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7599540" w14:textId="4F468E90"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BFA6FE"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0072F65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DFFA380" w14:textId="39CC29B0" w:rsidR="00EF27DF" w:rsidRDefault="00753285" w:rsidP="00EF27DF">
            <w:pPr>
              <w:jc w:val="both"/>
              <w:rPr>
                <w:b/>
              </w:rPr>
            </w:pPr>
            <w:r>
              <w:rPr>
                <w:b/>
              </w:rPr>
              <w:t xml:space="preserve"> </w:t>
            </w:r>
            <w:r w:rsidR="00EF27D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30567E" w14:textId="442354C1" w:rsidR="00EF27DF" w:rsidRDefault="00EF27DF" w:rsidP="00EF27DF">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EF27DF" w14:paraId="32B8063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5605365" w14:textId="3174646E"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6C3EF4"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2BBF4AB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8D30AED" w14:textId="513CD9EE"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57009D"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3CFC63F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4A16953" w14:textId="4B9FE0B0" w:rsidR="00EF27DF" w:rsidRDefault="00753285" w:rsidP="00EF27DF">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528D1D"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08979F36" w14:textId="45E69918" w:rsidR="004D0156" w:rsidRDefault="004D0156" w:rsidP="00384F5C">
      <w:pPr>
        <w:rPr>
          <w:lang w:eastAsia="ar-SA"/>
        </w:rPr>
      </w:pPr>
    </w:p>
    <w:p w14:paraId="3A8C0B14" w14:textId="77777777" w:rsidR="004D0156" w:rsidRDefault="004D0156">
      <w:pPr>
        <w:rPr>
          <w:lang w:eastAsia="ar-SA"/>
        </w:rPr>
      </w:pPr>
      <w:r>
        <w:rPr>
          <w:lang w:eastAsia="ar-SA"/>
        </w:rPr>
        <w:br w:type="page"/>
      </w:r>
    </w:p>
    <w:p w14:paraId="2991E48B" w14:textId="532AF88C" w:rsidR="004D0156" w:rsidRDefault="004D0156" w:rsidP="004D0156">
      <w:pPr>
        <w:pStyle w:val="Caption"/>
      </w:pPr>
      <w:r>
        <w:rPr>
          <w:szCs w:val="24"/>
        </w:rPr>
        <w:lastRenderedPageBreak/>
        <w:t>M2-UC</w:t>
      </w:r>
      <w:r w:rsidR="002D4545">
        <w:rPr>
          <w:szCs w:val="24"/>
        </w:rPr>
        <w:t>2</w:t>
      </w:r>
      <w:r>
        <w:rPr>
          <w:noProof/>
          <w:szCs w:val="24"/>
        </w:rPr>
        <w:t xml:space="preserve">: </w:t>
      </w:r>
      <w:r>
        <w:rPr>
          <w:szCs w:val="24"/>
        </w:rPr>
        <w:t>Description of FR-2.</w:t>
      </w:r>
      <w:r w:rsidR="002D4545">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4D0156" w14:paraId="1C988DC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CF98003" w14:textId="3D40330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B0D2EC" w14:textId="65D916D7"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1</w:t>
            </w:r>
          </w:p>
        </w:tc>
      </w:tr>
      <w:tr w:rsidR="004D0156" w14:paraId="5422AC8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8440FF" w14:textId="08E95EBF"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3BE3C79" w14:textId="77777777" w:rsidR="004D0156" w:rsidRDefault="004D0156" w:rsidP="008B223E">
            <w:pPr>
              <w:pStyle w:val="Pa1"/>
              <w:spacing w:after="120"/>
              <w:jc w:val="both"/>
              <w:rPr>
                <w:rFonts w:ascii="Times New Roman" w:hAnsi="Times New Roman"/>
              </w:rPr>
            </w:pPr>
            <w:r>
              <w:rPr>
                <w:rFonts w:ascii="Times New Roman" w:hAnsi="Times New Roman"/>
                <w:szCs w:val="20"/>
              </w:rPr>
              <w:t>Post Add</w:t>
            </w:r>
          </w:p>
        </w:tc>
      </w:tr>
      <w:tr w:rsidR="004D0156" w14:paraId="339478C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415DDB" w14:textId="6B7A8372"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BA77D8" w14:textId="77777777" w:rsidR="004D0156" w:rsidRDefault="004D0156" w:rsidP="008B223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4D0156" w14:paraId="010912F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1EA45EE" w14:textId="05EE0258"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899AEB"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363EBB9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428A534" w14:textId="59B6E2C1" w:rsidR="004D0156" w:rsidRDefault="00753285" w:rsidP="008B223E">
            <w:pPr>
              <w:jc w:val="both"/>
              <w:rPr>
                <w:b/>
              </w:rPr>
            </w:pPr>
            <w:r>
              <w:rPr>
                <w:b/>
              </w:rPr>
              <w:t xml:space="preserve"> </w:t>
            </w:r>
            <w:r w:rsidR="004D01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56AD2F" w14:textId="7C40D2DD" w:rsidR="004D0156" w:rsidRDefault="004D015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4D0156" w14:paraId="03660AE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AF6FB1" w14:textId="7ECA7A71"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5C98FE"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D506F6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BC6C4B" w14:textId="2C2C8038"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938489"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49C08D6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1CDE6DC" w14:textId="4CC9FF72"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1E3ABF"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7AFD74FE" w14:textId="175AD872"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4D0156" w14:paraId="7789C2D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87E2689" w14:textId="72FA3C04"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99561F" w14:textId="71DAECB8"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2</w:t>
            </w:r>
          </w:p>
        </w:tc>
      </w:tr>
      <w:tr w:rsidR="004D0156" w14:paraId="59FF3CA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B05B628" w14:textId="05541B1A"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2A11F2" w14:textId="77777777" w:rsidR="004D0156" w:rsidRDefault="004D0156" w:rsidP="008B223E">
            <w:pPr>
              <w:pStyle w:val="Pa1"/>
              <w:spacing w:after="120"/>
              <w:jc w:val="both"/>
              <w:rPr>
                <w:rFonts w:ascii="Times New Roman" w:hAnsi="Times New Roman"/>
              </w:rPr>
            </w:pPr>
            <w:r>
              <w:rPr>
                <w:rFonts w:ascii="Times New Roman" w:hAnsi="Times New Roman"/>
              </w:rPr>
              <w:t>Select Add Category</w:t>
            </w:r>
          </w:p>
        </w:tc>
      </w:tr>
      <w:tr w:rsidR="004D0156" w14:paraId="4798934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C7381A" w14:textId="6BE72DB5"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BFF7F8" w14:textId="77777777" w:rsidR="004D0156" w:rsidRDefault="004D0156" w:rsidP="008B223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4D0156" w14:paraId="2186080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55D3E5" w14:textId="272F5FFF"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AEC345"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1EC9438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DEFE0B2" w14:textId="4074E0A8" w:rsidR="004D0156" w:rsidRDefault="00753285" w:rsidP="008B223E">
            <w:pPr>
              <w:jc w:val="both"/>
              <w:rPr>
                <w:b/>
              </w:rPr>
            </w:pPr>
            <w:r>
              <w:rPr>
                <w:b/>
              </w:rPr>
              <w:t xml:space="preserve"> </w:t>
            </w:r>
            <w:r w:rsidR="004D01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8BDDCF" w14:textId="6453C9BF" w:rsidR="004D0156" w:rsidRDefault="004D015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4D0156" w14:paraId="4A07CE3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A30C9D8" w14:textId="760BE5E4"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BC2C9A"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55F189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87EC549" w14:textId="1DA759D7"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6348EE"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0824F40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447302" w14:textId="1194CD1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FCD285"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0CB2CE32" w14:textId="04D2A46F"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4D0156" w14:paraId="6154070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9D0E3C" w14:textId="3D078A67"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37E4DF" w14:textId="782D2C0A"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3</w:t>
            </w:r>
          </w:p>
        </w:tc>
      </w:tr>
      <w:tr w:rsidR="004D0156" w14:paraId="12F777A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F9E13A5" w14:textId="521EA1A6"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649010" w14:textId="77777777" w:rsidR="004D0156" w:rsidRDefault="004D0156" w:rsidP="008B223E">
            <w:pPr>
              <w:pStyle w:val="Pa1"/>
              <w:spacing w:after="120"/>
              <w:jc w:val="both"/>
              <w:rPr>
                <w:rFonts w:ascii="Times New Roman" w:hAnsi="Times New Roman"/>
              </w:rPr>
            </w:pPr>
            <w:r>
              <w:rPr>
                <w:rFonts w:ascii="Times New Roman" w:hAnsi="Times New Roman"/>
              </w:rPr>
              <w:t>Enter Add Description</w:t>
            </w:r>
          </w:p>
        </w:tc>
      </w:tr>
      <w:tr w:rsidR="004D0156" w14:paraId="387E40F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B6F4BA" w14:textId="3DAE362D"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D744FC" w14:textId="77777777" w:rsidR="004D0156" w:rsidRDefault="004D0156" w:rsidP="008B223E">
            <w:pPr>
              <w:pStyle w:val="Pa1"/>
              <w:spacing w:after="120"/>
              <w:jc w:val="both"/>
              <w:rPr>
                <w:rFonts w:ascii="Times New Roman" w:hAnsi="Times New Roman"/>
              </w:rPr>
            </w:pPr>
            <w:r>
              <w:rPr>
                <w:rFonts w:ascii="Times New Roman" w:hAnsi="Times New Roman"/>
                <w:szCs w:val="20"/>
              </w:rPr>
              <w:t>Enter details about add in Textbox.</w:t>
            </w:r>
          </w:p>
        </w:tc>
      </w:tr>
      <w:tr w:rsidR="004D0156" w14:paraId="068A8E2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E8F90F5" w14:textId="2AC8D5E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B8F48D"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33F8091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C7B57B7" w14:textId="22B882AB" w:rsidR="004D0156" w:rsidRDefault="00753285" w:rsidP="008B223E">
            <w:pPr>
              <w:jc w:val="both"/>
              <w:rPr>
                <w:b/>
              </w:rPr>
            </w:pPr>
            <w:r>
              <w:rPr>
                <w:b/>
              </w:rPr>
              <w:t xml:space="preserve"> </w:t>
            </w:r>
            <w:r w:rsidR="004D01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E0C525" w14:textId="2F5761E3" w:rsidR="004D0156" w:rsidRDefault="004D015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4D0156" w14:paraId="0824C1B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D817984" w14:textId="4CD25DE6"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1FA5B3"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36F7EBC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5272195" w14:textId="65C0342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3FFDC9"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3D25DFA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01BF585" w14:textId="5D29CFB7"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A6E82D"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71024403" w14:textId="77777777" w:rsidR="004D0156" w:rsidRDefault="004D0156" w:rsidP="004D0156">
      <w:pPr>
        <w:pStyle w:val="Caption"/>
      </w:pPr>
    </w:p>
    <w:p w14:paraId="7EF81D53" w14:textId="77777777" w:rsidR="004D0156" w:rsidRDefault="004D0156" w:rsidP="004D0156">
      <w:pPr>
        <w:rPr>
          <w:b/>
          <w:bCs/>
          <w:szCs w:val="18"/>
        </w:rPr>
      </w:pPr>
      <w:r>
        <w:br w:type="page"/>
      </w:r>
    </w:p>
    <w:p w14:paraId="0F89EB45" w14:textId="6A8E834E" w:rsidR="004D0156" w:rsidRDefault="004D0156" w:rsidP="004D0156">
      <w:pPr>
        <w:pStyle w:val="Caption"/>
      </w:pPr>
      <w:r>
        <w:rPr>
          <w:szCs w:val="24"/>
        </w:rPr>
        <w:lastRenderedPageBreak/>
        <w:t>M2-UC</w:t>
      </w:r>
      <w:r w:rsidR="002D4545">
        <w:rPr>
          <w:szCs w:val="24"/>
        </w:rPr>
        <w:t>2</w:t>
      </w:r>
      <w:r>
        <w:rPr>
          <w:noProof/>
          <w:szCs w:val="24"/>
        </w:rPr>
        <w:t xml:space="preserve">: </w:t>
      </w:r>
      <w:r>
        <w:rPr>
          <w:szCs w:val="24"/>
        </w:rPr>
        <w:t>Description of FR-2.</w:t>
      </w:r>
      <w:r w:rsidR="002D4545">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4D0156" w14:paraId="3AEAB62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13821F" w14:textId="169C503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73A0C0" w14:textId="3690FBF3"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4</w:t>
            </w:r>
          </w:p>
        </w:tc>
      </w:tr>
      <w:tr w:rsidR="004D0156" w14:paraId="4056780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95AA5D2" w14:textId="475217DB"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985736" w14:textId="77777777" w:rsidR="004D0156" w:rsidRDefault="004D0156" w:rsidP="008B223E">
            <w:pPr>
              <w:pStyle w:val="Pa1"/>
              <w:spacing w:after="120"/>
              <w:jc w:val="both"/>
              <w:rPr>
                <w:rFonts w:ascii="Times New Roman" w:hAnsi="Times New Roman"/>
              </w:rPr>
            </w:pPr>
            <w:r>
              <w:rPr>
                <w:rFonts w:ascii="Times New Roman" w:hAnsi="Times New Roman"/>
              </w:rPr>
              <w:t>Enter Price</w:t>
            </w:r>
          </w:p>
        </w:tc>
      </w:tr>
      <w:tr w:rsidR="004D0156" w14:paraId="71A6DA8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046797B" w14:textId="7B2EE951"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AF4996" w14:textId="77777777" w:rsidR="004D0156" w:rsidRDefault="004D0156" w:rsidP="008B223E">
            <w:pPr>
              <w:pStyle w:val="Pa1"/>
              <w:spacing w:after="120"/>
              <w:jc w:val="both"/>
              <w:rPr>
                <w:rFonts w:ascii="Times New Roman" w:hAnsi="Times New Roman"/>
              </w:rPr>
            </w:pPr>
            <w:r>
              <w:rPr>
                <w:rFonts w:ascii="Times New Roman" w:hAnsi="Times New Roman"/>
                <w:szCs w:val="20"/>
              </w:rPr>
              <w:t>Enter price in text field.</w:t>
            </w:r>
          </w:p>
        </w:tc>
      </w:tr>
      <w:tr w:rsidR="004D0156" w14:paraId="3A13A53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91A617C" w14:textId="37934A0D"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1A9002"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15F6D68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B739EE" w14:textId="231CE287" w:rsidR="004D0156" w:rsidRDefault="00753285" w:rsidP="008B223E">
            <w:pPr>
              <w:jc w:val="both"/>
              <w:rPr>
                <w:b/>
              </w:rPr>
            </w:pPr>
            <w:r>
              <w:rPr>
                <w:b/>
              </w:rPr>
              <w:t xml:space="preserve"> </w:t>
            </w:r>
            <w:r w:rsidR="004D01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362358" w14:textId="6060CE14" w:rsidR="004D0156" w:rsidRDefault="004D015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4D0156" w14:paraId="53F6FC5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913171" w14:textId="047402E0"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229691"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306FC2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53B49E8" w14:textId="3AD03460"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8F1AE2"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1C94E96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E04833D" w14:textId="6B0C6AB2"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2BACE6"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17CB7D13" w14:textId="6CD69789"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5</w:t>
      </w:r>
    </w:p>
    <w:tbl>
      <w:tblPr>
        <w:tblStyle w:val="TableGrid"/>
        <w:tblW w:w="0" w:type="auto"/>
        <w:jc w:val="center"/>
        <w:tblLook w:val="04A0" w:firstRow="1" w:lastRow="0" w:firstColumn="1" w:lastColumn="0" w:noHBand="0" w:noVBand="1"/>
      </w:tblPr>
      <w:tblGrid>
        <w:gridCol w:w="1795"/>
        <w:gridCol w:w="7447"/>
      </w:tblGrid>
      <w:tr w:rsidR="004D0156" w14:paraId="5DDA956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489F527" w14:textId="4D8B28B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8EBC4C" w14:textId="78008334"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5</w:t>
            </w:r>
          </w:p>
        </w:tc>
      </w:tr>
      <w:tr w:rsidR="004D0156" w14:paraId="12954D2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5A3BDD5" w14:textId="0436D7BB"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B66D8C" w14:textId="77777777" w:rsidR="004D0156" w:rsidRDefault="004D0156" w:rsidP="008B223E">
            <w:pPr>
              <w:pStyle w:val="Pa1"/>
              <w:spacing w:after="120"/>
              <w:jc w:val="both"/>
              <w:rPr>
                <w:rFonts w:ascii="Times New Roman" w:hAnsi="Times New Roman"/>
              </w:rPr>
            </w:pPr>
            <w:r>
              <w:rPr>
                <w:rFonts w:ascii="Times New Roman" w:hAnsi="Times New Roman"/>
              </w:rPr>
              <w:t>Enter Location</w:t>
            </w:r>
          </w:p>
        </w:tc>
      </w:tr>
      <w:tr w:rsidR="004D0156" w14:paraId="27F5401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4BEB5D5" w14:textId="208ACBB3"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35250DF" w14:textId="77777777" w:rsidR="004D0156" w:rsidRDefault="004D0156" w:rsidP="008B223E">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4D0156" w14:paraId="5E5D6BB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A8C4B2" w14:textId="391A1016"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8E8A54"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078786C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F94176" w14:textId="615C29A7" w:rsidR="004D0156" w:rsidRDefault="00753285" w:rsidP="008B223E">
            <w:pPr>
              <w:jc w:val="both"/>
              <w:rPr>
                <w:b/>
              </w:rPr>
            </w:pPr>
            <w:r>
              <w:rPr>
                <w:b/>
              </w:rPr>
              <w:t xml:space="preserve"> </w:t>
            </w:r>
            <w:r w:rsidR="004D01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5135BE" w14:textId="504F3680" w:rsidR="004D0156" w:rsidRDefault="004D015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4D0156" w14:paraId="6153F39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5494D96" w14:textId="7C251D0B"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326B88"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616E4E4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CB4774A" w14:textId="2B458705"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513BC1"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4690C8E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FBDDA99" w14:textId="26F3257C"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781380"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3B78109F" w14:textId="77777777" w:rsidR="004D0156" w:rsidRDefault="004D0156" w:rsidP="004D0156">
      <w:pPr>
        <w:rPr>
          <w:lang w:eastAsia="ar-SA"/>
        </w:rPr>
      </w:pPr>
    </w:p>
    <w:p w14:paraId="08228147" w14:textId="0CBC2F85"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6</w:t>
      </w:r>
    </w:p>
    <w:tbl>
      <w:tblPr>
        <w:tblStyle w:val="TableGrid"/>
        <w:tblW w:w="0" w:type="auto"/>
        <w:jc w:val="center"/>
        <w:tblLook w:val="04A0" w:firstRow="1" w:lastRow="0" w:firstColumn="1" w:lastColumn="0" w:noHBand="0" w:noVBand="1"/>
      </w:tblPr>
      <w:tblGrid>
        <w:gridCol w:w="1795"/>
        <w:gridCol w:w="7447"/>
      </w:tblGrid>
      <w:tr w:rsidR="004D0156" w14:paraId="5083598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C62848" w14:textId="53FB0E09"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04216F" w14:textId="4F456B90" w:rsidR="004D0156" w:rsidRDefault="004D0156" w:rsidP="008B223E">
            <w:pPr>
              <w:pStyle w:val="Pa1"/>
              <w:spacing w:after="120"/>
              <w:jc w:val="both"/>
              <w:rPr>
                <w:rFonts w:ascii="Times New Roman" w:hAnsi="Times New Roman"/>
              </w:rPr>
            </w:pPr>
            <w:r>
              <w:rPr>
                <w:rFonts w:ascii="Times New Roman" w:hAnsi="Times New Roman"/>
                <w:szCs w:val="20"/>
              </w:rPr>
              <w:t>FR-1.</w:t>
            </w:r>
            <w:r w:rsidR="002D4545">
              <w:rPr>
                <w:rFonts w:ascii="Times New Roman" w:hAnsi="Times New Roman"/>
                <w:szCs w:val="20"/>
              </w:rPr>
              <w:t>2</w:t>
            </w:r>
            <w:r>
              <w:rPr>
                <w:rFonts w:ascii="Times New Roman" w:hAnsi="Times New Roman"/>
                <w:szCs w:val="20"/>
              </w:rPr>
              <w:t>.6</w:t>
            </w:r>
          </w:p>
        </w:tc>
      </w:tr>
      <w:tr w:rsidR="004D0156" w14:paraId="08ABAC2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A0F0882" w14:textId="3BBCB412"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C639FF" w14:textId="77777777" w:rsidR="004D0156" w:rsidRDefault="004D0156" w:rsidP="008B223E">
            <w:pPr>
              <w:pStyle w:val="Pa1"/>
              <w:spacing w:after="120"/>
              <w:jc w:val="both"/>
              <w:rPr>
                <w:rFonts w:ascii="Times New Roman" w:hAnsi="Times New Roman"/>
              </w:rPr>
            </w:pPr>
            <w:r>
              <w:rPr>
                <w:rFonts w:ascii="Times New Roman" w:hAnsi="Times New Roman"/>
              </w:rPr>
              <w:t>Click Post Button</w:t>
            </w:r>
          </w:p>
        </w:tc>
      </w:tr>
      <w:tr w:rsidR="004D0156" w14:paraId="549B827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CF816B4" w14:textId="0AB9E0BF"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8BDC9F" w14:textId="77777777" w:rsidR="004D0156" w:rsidRDefault="004D0156" w:rsidP="008B223E">
            <w:pPr>
              <w:pStyle w:val="Pa1"/>
              <w:spacing w:after="120"/>
              <w:jc w:val="both"/>
              <w:rPr>
                <w:rFonts w:ascii="Times New Roman" w:hAnsi="Times New Roman"/>
              </w:rPr>
            </w:pPr>
            <w:r>
              <w:rPr>
                <w:rFonts w:ascii="Times New Roman" w:hAnsi="Times New Roman"/>
                <w:szCs w:val="20"/>
              </w:rPr>
              <w:t>Press Post Button to post the final add.</w:t>
            </w:r>
          </w:p>
        </w:tc>
      </w:tr>
      <w:tr w:rsidR="004D0156" w14:paraId="6408BCF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CE84294" w14:textId="5969F711"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4F0893"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50C8388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45B668" w14:textId="2AFA4FEF" w:rsidR="004D0156" w:rsidRDefault="00753285" w:rsidP="008B223E">
            <w:pPr>
              <w:jc w:val="both"/>
              <w:rPr>
                <w:b/>
              </w:rPr>
            </w:pPr>
            <w:r>
              <w:rPr>
                <w:b/>
              </w:rPr>
              <w:t xml:space="preserve"> </w:t>
            </w:r>
            <w:r w:rsidR="004D01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737E7D" w14:textId="611820AE" w:rsidR="004D0156" w:rsidRDefault="004D015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post an add. </w:t>
            </w:r>
          </w:p>
        </w:tc>
      </w:tr>
      <w:tr w:rsidR="004D0156" w14:paraId="301BF5F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2E93CD" w14:textId="1F7D7EEE"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E8EEC0"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74069F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BB80A1A" w14:textId="7AACD719"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686D93"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575A12C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2EAA42" w14:textId="5235387D" w:rsidR="004D015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468B48"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152EF7D6" w14:textId="0B017C1A" w:rsidR="003B3279" w:rsidRDefault="003B3279" w:rsidP="00384F5C">
      <w:pPr>
        <w:rPr>
          <w:lang w:eastAsia="ar-SA"/>
        </w:rPr>
      </w:pPr>
    </w:p>
    <w:p w14:paraId="02C7ECCC" w14:textId="77777777" w:rsidR="004B0910" w:rsidRDefault="004B0910">
      <w:pPr>
        <w:rPr>
          <w:lang w:eastAsia="ar-SA"/>
        </w:rPr>
      </w:pPr>
      <w:r>
        <w:rPr>
          <w:lang w:eastAsia="ar-SA"/>
        </w:rPr>
        <w:br w:type="page"/>
      </w:r>
    </w:p>
    <w:p w14:paraId="4AD3F406" w14:textId="14D24CA4" w:rsidR="004B0910" w:rsidRDefault="0054141A" w:rsidP="004B0910">
      <w:pPr>
        <w:pStyle w:val="Caption"/>
      </w:pPr>
      <w:r>
        <w:rPr>
          <w:szCs w:val="24"/>
        </w:rPr>
        <w:lastRenderedPageBreak/>
        <w:t>M2-UC</w:t>
      </w:r>
      <w:r w:rsidR="00170EAB">
        <w:rPr>
          <w:szCs w:val="24"/>
        </w:rPr>
        <w:t>3</w:t>
      </w:r>
      <w:r>
        <w:rPr>
          <w:noProof/>
          <w:szCs w:val="24"/>
        </w:rPr>
        <w:t xml:space="preserve">: </w:t>
      </w:r>
      <w:r>
        <w:rPr>
          <w:szCs w:val="24"/>
        </w:rPr>
        <w:t>Description of FR-2.</w:t>
      </w:r>
      <w:r w:rsidR="00897863">
        <w:rPr>
          <w:szCs w:val="24"/>
        </w:rPr>
        <w:t>3</w:t>
      </w:r>
      <w:r>
        <w:rPr>
          <w:szCs w:val="24"/>
        </w:rPr>
        <w:t>.</w:t>
      </w:r>
      <w:r w:rsidR="00897863">
        <w:rPr>
          <w:szCs w:val="24"/>
        </w:rPr>
        <w:t>1</w:t>
      </w:r>
    </w:p>
    <w:tbl>
      <w:tblPr>
        <w:tblStyle w:val="TableGrid"/>
        <w:tblW w:w="0" w:type="auto"/>
        <w:jc w:val="center"/>
        <w:tblLook w:val="04A0" w:firstRow="1" w:lastRow="0" w:firstColumn="1" w:lastColumn="0" w:noHBand="0" w:noVBand="1"/>
      </w:tblPr>
      <w:tblGrid>
        <w:gridCol w:w="1795"/>
        <w:gridCol w:w="7447"/>
      </w:tblGrid>
      <w:tr w:rsidR="004B0910" w14:paraId="72AE372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456093" w14:textId="45035712"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96C271" w14:textId="33EA4B59" w:rsidR="004B0910" w:rsidRDefault="004B0910" w:rsidP="008B223E">
            <w:pPr>
              <w:pStyle w:val="Pa1"/>
              <w:spacing w:after="120"/>
              <w:jc w:val="both"/>
              <w:rPr>
                <w:rFonts w:ascii="Times New Roman" w:hAnsi="Times New Roman"/>
              </w:rPr>
            </w:pPr>
            <w:r>
              <w:rPr>
                <w:rFonts w:ascii="Times New Roman" w:hAnsi="Times New Roman"/>
                <w:szCs w:val="20"/>
              </w:rPr>
              <w:t>FR-</w:t>
            </w:r>
            <w:r w:rsidR="00A45364">
              <w:rPr>
                <w:rFonts w:ascii="Times New Roman" w:hAnsi="Times New Roman"/>
                <w:szCs w:val="20"/>
              </w:rPr>
              <w:t>2</w:t>
            </w:r>
            <w:r>
              <w:rPr>
                <w:rFonts w:ascii="Times New Roman" w:hAnsi="Times New Roman"/>
                <w:szCs w:val="20"/>
              </w:rPr>
              <w:t>.</w:t>
            </w:r>
            <w:r w:rsidR="00A45364">
              <w:rPr>
                <w:rFonts w:ascii="Times New Roman" w:hAnsi="Times New Roman"/>
                <w:szCs w:val="20"/>
              </w:rPr>
              <w:t>3</w:t>
            </w:r>
            <w:r>
              <w:rPr>
                <w:rFonts w:ascii="Times New Roman" w:hAnsi="Times New Roman"/>
                <w:szCs w:val="20"/>
              </w:rPr>
              <w:t>.</w:t>
            </w:r>
            <w:r w:rsidR="00A45364">
              <w:rPr>
                <w:rFonts w:ascii="Times New Roman" w:hAnsi="Times New Roman"/>
                <w:szCs w:val="20"/>
              </w:rPr>
              <w:t>1</w:t>
            </w:r>
          </w:p>
        </w:tc>
      </w:tr>
      <w:tr w:rsidR="004B0910" w14:paraId="03F85A1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085AACE" w14:textId="4434784A"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F67521" w14:textId="77777777" w:rsidR="004B0910" w:rsidRDefault="004B0910" w:rsidP="008B223E">
            <w:pPr>
              <w:pStyle w:val="Pa1"/>
              <w:spacing w:after="120"/>
              <w:jc w:val="both"/>
              <w:rPr>
                <w:rFonts w:ascii="Times New Roman" w:hAnsi="Times New Roman"/>
              </w:rPr>
            </w:pPr>
            <w:r>
              <w:rPr>
                <w:rFonts w:ascii="Times New Roman" w:hAnsi="Times New Roman"/>
              </w:rPr>
              <w:t>Edit Add</w:t>
            </w:r>
          </w:p>
        </w:tc>
      </w:tr>
      <w:tr w:rsidR="004B0910" w14:paraId="708BCFA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9A4FBCB" w14:textId="2E3F1760"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5C99F9" w14:textId="12B94CA1" w:rsidR="004B0910" w:rsidRDefault="00753285" w:rsidP="008B223E">
            <w:pPr>
              <w:pStyle w:val="Pa1"/>
              <w:spacing w:after="120"/>
              <w:jc w:val="both"/>
              <w:rPr>
                <w:rFonts w:ascii="Times New Roman" w:hAnsi="Times New Roman"/>
              </w:rPr>
            </w:pPr>
            <w:r>
              <w:rPr>
                <w:rFonts w:ascii="Times New Roman" w:hAnsi="Times New Roman"/>
                <w:szCs w:val="20"/>
              </w:rPr>
              <w:t xml:space="preserve"> </w:t>
            </w:r>
            <w:r w:rsidR="00617380">
              <w:rPr>
                <w:rFonts w:ascii="Times New Roman" w:hAnsi="Times New Roman"/>
                <w:szCs w:val="20"/>
              </w:rPr>
              <w:t xml:space="preserve"> change the fields to be updated</w:t>
            </w:r>
            <w:r w:rsidR="004B0910">
              <w:rPr>
                <w:rFonts w:ascii="Times New Roman" w:hAnsi="Times New Roman"/>
                <w:szCs w:val="20"/>
              </w:rPr>
              <w:t>.</w:t>
            </w:r>
          </w:p>
        </w:tc>
      </w:tr>
      <w:tr w:rsidR="004B0910" w14:paraId="2F44EE0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A93C2A" w14:textId="726B5BB5"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75E7A7" w14:textId="77777777" w:rsidR="004B0910" w:rsidRDefault="004B0910" w:rsidP="008B223E">
            <w:pPr>
              <w:pStyle w:val="Pa1"/>
              <w:spacing w:after="120"/>
              <w:jc w:val="both"/>
              <w:rPr>
                <w:rFonts w:ascii="Times New Roman" w:hAnsi="Times New Roman"/>
              </w:rPr>
            </w:pPr>
            <w:r>
              <w:rPr>
                <w:rFonts w:ascii="Times New Roman" w:hAnsi="Times New Roman"/>
              </w:rPr>
              <w:t>Student</w:t>
            </w:r>
          </w:p>
        </w:tc>
      </w:tr>
      <w:tr w:rsidR="004B0910" w14:paraId="4615329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26D3049" w14:textId="2D647D0A" w:rsidR="004B0910" w:rsidRDefault="00753285" w:rsidP="008B223E">
            <w:pPr>
              <w:jc w:val="both"/>
              <w:rPr>
                <w:b/>
              </w:rPr>
            </w:pPr>
            <w:r>
              <w:rPr>
                <w:b/>
              </w:rPr>
              <w:t xml:space="preserve"> </w:t>
            </w:r>
            <w:r w:rsidR="004B091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E1FF8B" w14:textId="080F4079" w:rsidR="004B0910" w:rsidRDefault="004B0910"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functionality to manage ads. </w:t>
            </w:r>
          </w:p>
        </w:tc>
      </w:tr>
      <w:tr w:rsidR="004B0910" w14:paraId="643D8B9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643ADF1" w14:textId="0E6E79B6"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D74C885" w14:textId="77777777" w:rsidR="004B0910" w:rsidRDefault="004B0910" w:rsidP="008B223E">
            <w:pPr>
              <w:pStyle w:val="Pa1"/>
              <w:spacing w:after="120"/>
              <w:jc w:val="both"/>
              <w:rPr>
                <w:rFonts w:ascii="Times New Roman" w:hAnsi="Times New Roman"/>
              </w:rPr>
            </w:pPr>
            <w:r>
              <w:rPr>
                <w:rFonts w:ascii="Times New Roman" w:hAnsi="Times New Roman"/>
                <w:szCs w:val="20"/>
              </w:rPr>
              <w:t>N/A</w:t>
            </w:r>
          </w:p>
        </w:tc>
      </w:tr>
      <w:tr w:rsidR="004B0910" w14:paraId="5312569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82090DF" w14:textId="3FE60C10"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628844" w14:textId="77777777" w:rsidR="004B0910" w:rsidRDefault="004B0910" w:rsidP="008B223E">
            <w:pPr>
              <w:pStyle w:val="Pa1"/>
              <w:spacing w:after="120"/>
              <w:jc w:val="both"/>
              <w:rPr>
                <w:rFonts w:ascii="Times New Roman" w:hAnsi="Times New Roman"/>
                <w:szCs w:val="20"/>
              </w:rPr>
            </w:pPr>
            <w:r>
              <w:rPr>
                <w:rFonts w:ascii="Times New Roman" w:hAnsi="Times New Roman"/>
                <w:szCs w:val="20"/>
              </w:rPr>
              <w:t>N/A</w:t>
            </w:r>
          </w:p>
        </w:tc>
      </w:tr>
      <w:tr w:rsidR="004B0910" w14:paraId="7D6634A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190E069" w14:textId="4666840C" w:rsidR="004B0910"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FDD1CB" w14:textId="77777777" w:rsidR="004B0910" w:rsidRDefault="004B0910" w:rsidP="008B223E">
            <w:pPr>
              <w:pStyle w:val="Pa1"/>
              <w:spacing w:after="120"/>
              <w:jc w:val="both"/>
              <w:rPr>
                <w:rFonts w:ascii="Times New Roman" w:hAnsi="Times New Roman"/>
                <w:szCs w:val="20"/>
              </w:rPr>
            </w:pPr>
            <w:r>
              <w:rPr>
                <w:rFonts w:ascii="Times New Roman" w:hAnsi="Times New Roman"/>
                <w:szCs w:val="20"/>
              </w:rPr>
              <w:t>High</w:t>
            </w:r>
          </w:p>
        </w:tc>
      </w:tr>
    </w:tbl>
    <w:p w14:paraId="79D11DDA" w14:textId="63C696B3" w:rsidR="00B95926" w:rsidRDefault="00B95926" w:rsidP="00B95926">
      <w:pPr>
        <w:pStyle w:val="Caption"/>
      </w:pPr>
      <w:r>
        <w:rPr>
          <w:szCs w:val="24"/>
        </w:rPr>
        <w:t>M2-UC</w:t>
      </w:r>
      <w:r w:rsidR="001B22D6">
        <w:rPr>
          <w:szCs w:val="24"/>
        </w:rPr>
        <w:t>4</w:t>
      </w:r>
      <w:r>
        <w:rPr>
          <w:noProof/>
          <w:szCs w:val="24"/>
        </w:rPr>
        <w:t xml:space="preserve">: </w:t>
      </w:r>
      <w:r>
        <w:rPr>
          <w:szCs w:val="24"/>
        </w:rPr>
        <w:t>Description of FR-2.</w:t>
      </w:r>
      <w:r w:rsidR="001B22D6">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B95926" w14:paraId="13D568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7323FC" w14:textId="4D4412D8"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387B0C" w14:textId="3B9543A1" w:rsidR="00B95926" w:rsidRDefault="00B95926" w:rsidP="008B223E">
            <w:pPr>
              <w:pStyle w:val="Pa1"/>
              <w:spacing w:after="120"/>
              <w:jc w:val="both"/>
              <w:rPr>
                <w:rFonts w:ascii="Times New Roman" w:hAnsi="Times New Roman"/>
              </w:rPr>
            </w:pPr>
            <w:r>
              <w:rPr>
                <w:rFonts w:ascii="Times New Roman" w:hAnsi="Times New Roman"/>
                <w:szCs w:val="20"/>
              </w:rPr>
              <w:t>FR-2.</w:t>
            </w:r>
            <w:r w:rsidR="001B22D6">
              <w:rPr>
                <w:rFonts w:ascii="Times New Roman" w:hAnsi="Times New Roman"/>
                <w:szCs w:val="20"/>
              </w:rPr>
              <w:t>4</w:t>
            </w:r>
            <w:r>
              <w:rPr>
                <w:rFonts w:ascii="Times New Roman" w:hAnsi="Times New Roman"/>
                <w:szCs w:val="20"/>
              </w:rPr>
              <w:t>.1</w:t>
            </w:r>
          </w:p>
        </w:tc>
      </w:tr>
      <w:tr w:rsidR="00B95926" w14:paraId="645722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26552F" w14:textId="4F81D2B1"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9EE229" w14:textId="77777777" w:rsidR="00B95926" w:rsidRDefault="00B95926" w:rsidP="008B223E">
            <w:pPr>
              <w:pStyle w:val="Pa1"/>
              <w:spacing w:after="120"/>
              <w:jc w:val="both"/>
              <w:rPr>
                <w:rFonts w:ascii="Times New Roman" w:hAnsi="Times New Roman"/>
              </w:rPr>
            </w:pPr>
            <w:r>
              <w:rPr>
                <w:rFonts w:ascii="Times New Roman" w:hAnsi="Times New Roman"/>
              </w:rPr>
              <w:t>Edit Add</w:t>
            </w:r>
          </w:p>
        </w:tc>
      </w:tr>
      <w:tr w:rsidR="00B95926" w14:paraId="4AB232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E3A460" w14:textId="5D1CEC88"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26059E" w14:textId="2221580E" w:rsidR="00B95926" w:rsidRDefault="00753285" w:rsidP="008B223E">
            <w:pPr>
              <w:pStyle w:val="Pa1"/>
              <w:spacing w:after="120"/>
              <w:jc w:val="both"/>
              <w:rPr>
                <w:rFonts w:ascii="Times New Roman" w:hAnsi="Times New Roman"/>
              </w:rPr>
            </w:pPr>
            <w:r>
              <w:rPr>
                <w:rFonts w:ascii="Times New Roman" w:hAnsi="Times New Roman"/>
                <w:szCs w:val="20"/>
              </w:rPr>
              <w:t xml:space="preserve"> </w:t>
            </w:r>
            <w:r w:rsidR="00B95926">
              <w:rPr>
                <w:rFonts w:ascii="Times New Roman" w:hAnsi="Times New Roman"/>
                <w:szCs w:val="20"/>
              </w:rPr>
              <w:t xml:space="preserve"> change the fields to be updated.</w:t>
            </w:r>
          </w:p>
        </w:tc>
      </w:tr>
      <w:tr w:rsidR="00B95926" w14:paraId="4C6B97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586E3D" w14:textId="68FB1437"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89E038" w14:textId="77777777" w:rsidR="00B95926" w:rsidRDefault="00B95926" w:rsidP="008B223E">
            <w:pPr>
              <w:pStyle w:val="Pa1"/>
              <w:spacing w:after="120"/>
              <w:jc w:val="both"/>
              <w:rPr>
                <w:rFonts w:ascii="Times New Roman" w:hAnsi="Times New Roman"/>
              </w:rPr>
            </w:pPr>
            <w:r>
              <w:rPr>
                <w:rFonts w:ascii="Times New Roman" w:hAnsi="Times New Roman"/>
              </w:rPr>
              <w:t>Student</w:t>
            </w:r>
          </w:p>
        </w:tc>
      </w:tr>
      <w:tr w:rsidR="00B95926" w14:paraId="6442694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6ABEDBD" w14:textId="261C8041" w:rsidR="00B95926" w:rsidRDefault="00753285" w:rsidP="008B223E">
            <w:pPr>
              <w:jc w:val="both"/>
              <w:rPr>
                <w:b/>
              </w:rPr>
            </w:pPr>
            <w:r>
              <w:rPr>
                <w:b/>
              </w:rPr>
              <w:t xml:space="preserve"> </w:t>
            </w:r>
            <w:r w:rsidR="00B9592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CC4A13" w14:textId="71F559DD" w:rsidR="00B95926" w:rsidRDefault="00B95926"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functionality to manage ads. </w:t>
            </w:r>
          </w:p>
        </w:tc>
      </w:tr>
      <w:tr w:rsidR="00B95926" w14:paraId="5762DDB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2CDD9B4" w14:textId="1468DB1B"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25B379" w14:textId="77777777" w:rsidR="00B95926" w:rsidRDefault="00B95926" w:rsidP="008B223E">
            <w:pPr>
              <w:pStyle w:val="Pa1"/>
              <w:spacing w:after="120"/>
              <w:jc w:val="both"/>
              <w:rPr>
                <w:rFonts w:ascii="Times New Roman" w:hAnsi="Times New Roman"/>
              </w:rPr>
            </w:pPr>
            <w:r>
              <w:rPr>
                <w:rFonts w:ascii="Times New Roman" w:hAnsi="Times New Roman"/>
                <w:szCs w:val="20"/>
              </w:rPr>
              <w:t>N/A</w:t>
            </w:r>
          </w:p>
        </w:tc>
      </w:tr>
      <w:tr w:rsidR="00B95926" w14:paraId="62E0953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E03DCD" w14:textId="29264B9C"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AF9B2A" w14:textId="77777777" w:rsidR="00B95926" w:rsidRDefault="00B95926" w:rsidP="008B223E">
            <w:pPr>
              <w:pStyle w:val="Pa1"/>
              <w:spacing w:after="120"/>
              <w:jc w:val="both"/>
              <w:rPr>
                <w:rFonts w:ascii="Times New Roman" w:hAnsi="Times New Roman"/>
                <w:szCs w:val="20"/>
              </w:rPr>
            </w:pPr>
            <w:r>
              <w:rPr>
                <w:rFonts w:ascii="Times New Roman" w:hAnsi="Times New Roman"/>
                <w:szCs w:val="20"/>
              </w:rPr>
              <w:t>N/A</w:t>
            </w:r>
          </w:p>
        </w:tc>
      </w:tr>
      <w:tr w:rsidR="00B95926" w14:paraId="2DA081B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CC93B97" w14:textId="0EFC3CB1" w:rsidR="00B95926"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FFFD2D" w14:textId="77777777" w:rsidR="00B95926" w:rsidRDefault="00B95926" w:rsidP="008B223E">
            <w:pPr>
              <w:pStyle w:val="Pa1"/>
              <w:spacing w:after="120"/>
              <w:jc w:val="both"/>
              <w:rPr>
                <w:rFonts w:ascii="Times New Roman" w:hAnsi="Times New Roman"/>
                <w:szCs w:val="20"/>
              </w:rPr>
            </w:pPr>
            <w:r>
              <w:rPr>
                <w:rFonts w:ascii="Times New Roman" w:hAnsi="Times New Roman"/>
                <w:szCs w:val="20"/>
              </w:rPr>
              <w:t>High</w:t>
            </w:r>
          </w:p>
        </w:tc>
      </w:tr>
    </w:tbl>
    <w:p w14:paraId="51D4A4B5" w14:textId="66433EAE" w:rsidR="00F46FBF" w:rsidRDefault="00F46FBF" w:rsidP="00F46FBF">
      <w:pPr>
        <w:pStyle w:val="Caption"/>
      </w:pPr>
      <w:r>
        <w:rPr>
          <w:szCs w:val="24"/>
        </w:rPr>
        <w:t>M2-UC5</w:t>
      </w:r>
      <w:r>
        <w:rPr>
          <w:noProof/>
          <w:szCs w:val="24"/>
        </w:rPr>
        <w:t xml:space="preserve">: </w:t>
      </w:r>
      <w:r>
        <w:rPr>
          <w:szCs w:val="24"/>
        </w:rPr>
        <w:t>Description of FR-2.</w:t>
      </w:r>
      <w:r w:rsidR="00D3017D">
        <w:rPr>
          <w:szCs w:val="24"/>
        </w:rPr>
        <w:t>5</w:t>
      </w:r>
      <w:r>
        <w:rPr>
          <w:szCs w:val="24"/>
        </w:rPr>
        <w:t>.1</w:t>
      </w:r>
    </w:p>
    <w:tbl>
      <w:tblPr>
        <w:tblStyle w:val="TableGrid"/>
        <w:tblW w:w="0" w:type="auto"/>
        <w:jc w:val="center"/>
        <w:tblLook w:val="04A0" w:firstRow="1" w:lastRow="0" w:firstColumn="1" w:lastColumn="0" w:noHBand="0" w:noVBand="1"/>
      </w:tblPr>
      <w:tblGrid>
        <w:gridCol w:w="1795"/>
        <w:gridCol w:w="7447"/>
      </w:tblGrid>
      <w:tr w:rsidR="00F46FBF" w14:paraId="78207A8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5BF94EF" w14:textId="09057439"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C18539" w14:textId="3168CDB9" w:rsidR="00F46FBF" w:rsidRDefault="00F46FBF" w:rsidP="008B223E">
            <w:pPr>
              <w:pStyle w:val="Pa1"/>
              <w:spacing w:after="120"/>
              <w:jc w:val="both"/>
              <w:rPr>
                <w:rFonts w:ascii="Times New Roman" w:hAnsi="Times New Roman"/>
              </w:rPr>
            </w:pPr>
            <w:r>
              <w:rPr>
                <w:rFonts w:ascii="Times New Roman" w:hAnsi="Times New Roman"/>
                <w:szCs w:val="20"/>
              </w:rPr>
              <w:t>FR-2.</w:t>
            </w:r>
            <w:r w:rsidR="00737AC8">
              <w:rPr>
                <w:rFonts w:ascii="Times New Roman" w:hAnsi="Times New Roman"/>
                <w:szCs w:val="20"/>
              </w:rPr>
              <w:t>5</w:t>
            </w:r>
            <w:r>
              <w:rPr>
                <w:rFonts w:ascii="Times New Roman" w:hAnsi="Times New Roman"/>
                <w:szCs w:val="20"/>
              </w:rPr>
              <w:t>.1</w:t>
            </w:r>
          </w:p>
        </w:tc>
      </w:tr>
      <w:tr w:rsidR="00F46FBF" w14:paraId="4B989FB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1087372" w14:textId="45F95D55"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419909" w14:textId="369A98B8" w:rsidR="00F46FBF" w:rsidRDefault="00D06B70" w:rsidP="008B223E">
            <w:pPr>
              <w:pStyle w:val="Pa1"/>
              <w:spacing w:after="120"/>
              <w:jc w:val="both"/>
              <w:rPr>
                <w:rFonts w:ascii="Times New Roman" w:hAnsi="Times New Roman"/>
              </w:rPr>
            </w:pPr>
            <w:r>
              <w:rPr>
                <w:rFonts w:ascii="Times New Roman" w:hAnsi="Times New Roman"/>
              </w:rPr>
              <w:t>Delete</w:t>
            </w:r>
            <w:r w:rsidR="00F46FBF">
              <w:rPr>
                <w:rFonts w:ascii="Times New Roman" w:hAnsi="Times New Roman"/>
              </w:rPr>
              <w:t xml:space="preserve"> Add</w:t>
            </w:r>
          </w:p>
        </w:tc>
      </w:tr>
      <w:tr w:rsidR="00F46FBF" w14:paraId="79E626D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34518D" w14:textId="52E0BFDE"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2963CB" w14:textId="33DC7AE4" w:rsidR="00F46FBF" w:rsidRDefault="00753285" w:rsidP="008B223E">
            <w:pPr>
              <w:pStyle w:val="Pa1"/>
              <w:spacing w:after="120"/>
              <w:jc w:val="both"/>
              <w:rPr>
                <w:rFonts w:ascii="Times New Roman" w:hAnsi="Times New Roman"/>
              </w:rPr>
            </w:pPr>
            <w:r>
              <w:rPr>
                <w:rFonts w:ascii="Times New Roman" w:hAnsi="Times New Roman"/>
                <w:szCs w:val="20"/>
              </w:rPr>
              <w:t xml:space="preserve"> </w:t>
            </w:r>
            <w:r w:rsidR="00F46FBF">
              <w:rPr>
                <w:rFonts w:ascii="Times New Roman" w:hAnsi="Times New Roman"/>
                <w:szCs w:val="20"/>
              </w:rPr>
              <w:t xml:space="preserve"> </w:t>
            </w:r>
            <w:r w:rsidR="00767CB5">
              <w:rPr>
                <w:rFonts w:ascii="Times New Roman" w:hAnsi="Times New Roman"/>
                <w:szCs w:val="20"/>
              </w:rPr>
              <w:t>press delete button in the ads list</w:t>
            </w:r>
            <w:r w:rsidR="00F46FBF">
              <w:rPr>
                <w:rFonts w:ascii="Times New Roman" w:hAnsi="Times New Roman"/>
                <w:szCs w:val="20"/>
              </w:rPr>
              <w:t>.</w:t>
            </w:r>
          </w:p>
        </w:tc>
      </w:tr>
      <w:tr w:rsidR="00F46FBF" w14:paraId="5230BF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D6D7DAC" w14:textId="4FE8F69E"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7AE85B" w14:textId="77777777" w:rsidR="00F46FBF" w:rsidRDefault="00F46FBF" w:rsidP="008B223E">
            <w:pPr>
              <w:pStyle w:val="Pa1"/>
              <w:spacing w:after="120"/>
              <w:jc w:val="both"/>
              <w:rPr>
                <w:rFonts w:ascii="Times New Roman" w:hAnsi="Times New Roman"/>
              </w:rPr>
            </w:pPr>
            <w:r>
              <w:rPr>
                <w:rFonts w:ascii="Times New Roman" w:hAnsi="Times New Roman"/>
              </w:rPr>
              <w:t>Student</w:t>
            </w:r>
          </w:p>
        </w:tc>
      </w:tr>
      <w:tr w:rsidR="00F46FBF" w14:paraId="38F5261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3382627" w14:textId="407E89C5" w:rsidR="00F46FBF" w:rsidRDefault="00753285" w:rsidP="008B223E">
            <w:pPr>
              <w:jc w:val="both"/>
              <w:rPr>
                <w:b/>
              </w:rPr>
            </w:pPr>
            <w:r>
              <w:rPr>
                <w:b/>
              </w:rPr>
              <w:t xml:space="preserve"> </w:t>
            </w:r>
            <w:r w:rsidR="00F46FB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1C6902" w14:textId="56908A44" w:rsidR="00F46FBF" w:rsidRDefault="00F46FBF"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functionality to manage ads. </w:t>
            </w:r>
          </w:p>
        </w:tc>
      </w:tr>
      <w:tr w:rsidR="00F46FBF" w14:paraId="3977580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C38C03" w14:textId="44B79398"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DF1D63" w14:textId="77777777" w:rsidR="00F46FBF" w:rsidRDefault="00F46FBF" w:rsidP="008B223E">
            <w:pPr>
              <w:pStyle w:val="Pa1"/>
              <w:spacing w:after="120"/>
              <w:jc w:val="both"/>
              <w:rPr>
                <w:rFonts w:ascii="Times New Roman" w:hAnsi="Times New Roman"/>
              </w:rPr>
            </w:pPr>
            <w:r>
              <w:rPr>
                <w:rFonts w:ascii="Times New Roman" w:hAnsi="Times New Roman"/>
                <w:szCs w:val="20"/>
              </w:rPr>
              <w:t>N/A</w:t>
            </w:r>
          </w:p>
        </w:tc>
      </w:tr>
      <w:tr w:rsidR="00F46FBF" w14:paraId="72FAEC2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79B294" w14:textId="5EA9470A"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C4B907" w14:textId="77777777" w:rsidR="00F46FBF" w:rsidRDefault="00F46FBF" w:rsidP="008B223E">
            <w:pPr>
              <w:pStyle w:val="Pa1"/>
              <w:spacing w:after="120"/>
              <w:jc w:val="both"/>
              <w:rPr>
                <w:rFonts w:ascii="Times New Roman" w:hAnsi="Times New Roman"/>
                <w:szCs w:val="20"/>
              </w:rPr>
            </w:pPr>
            <w:r>
              <w:rPr>
                <w:rFonts w:ascii="Times New Roman" w:hAnsi="Times New Roman"/>
                <w:szCs w:val="20"/>
              </w:rPr>
              <w:t>N/A</w:t>
            </w:r>
          </w:p>
        </w:tc>
      </w:tr>
      <w:tr w:rsidR="00F46FBF" w14:paraId="51E74CF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4361C1" w14:textId="0DACF8A5" w:rsidR="00F46FB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09E6C7" w14:textId="77777777" w:rsidR="00F46FBF" w:rsidRDefault="00F46FBF" w:rsidP="008B223E">
            <w:pPr>
              <w:pStyle w:val="Pa1"/>
              <w:spacing w:after="120"/>
              <w:jc w:val="both"/>
              <w:rPr>
                <w:rFonts w:ascii="Times New Roman" w:hAnsi="Times New Roman"/>
                <w:szCs w:val="20"/>
              </w:rPr>
            </w:pPr>
            <w:r>
              <w:rPr>
                <w:rFonts w:ascii="Times New Roman" w:hAnsi="Times New Roman"/>
                <w:szCs w:val="20"/>
              </w:rPr>
              <w:t>High</w:t>
            </w:r>
          </w:p>
        </w:tc>
      </w:tr>
    </w:tbl>
    <w:p w14:paraId="31C4A8F7" w14:textId="6CA858FA" w:rsidR="007A3B0C" w:rsidRDefault="007A3B0C">
      <w:pPr>
        <w:rPr>
          <w:lang w:eastAsia="ar-SA"/>
        </w:rPr>
      </w:pPr>
    </w:p>
    <w:p w14:paraId="116A7339" w14:textId="77777777" w:rsidR="007A3B0C" w:rsidRDefault="007A3B0C">
      <w:pPr>
        <w:rPr>
          <w:lang w:eastAsia="ar-SA"/>
        </w:rPr>
      </w:pPr>
      <w:r>
        <w:rPr>
          <w:lang w:eastAsia="ar-SA"/>
        </w:rPr>
        <w:br w:type="page"/>
      </w:r>
    </w:p>
    <w:p w14:paraId="3BD303AF" w14:textId="3334434F" w:rsidR="007A3B0C" w:rsidRDefault="007A3B0C" w:rsidP="007A3B0C">
      <w:pPr>
        <w:pStyle w:val="Caption"/>
      </w:pPr>
      <w:r>
        <w:rPr>
          <w:szCs w:val="24"/>
        </w:rPr>
        <w:lastRenderedPageBreak/>
        <w:t>M2-UC</w:t>
      </w:r>
      <w:r w:rsidR="00E5693C">
        <w:rPr>
          <w:szCs w:val="24"/>
        </w:rPr>
        <w:t>6</w:t>
      </w:r>
      <w:r>
        <w:rPr>
          <w:noProof/>
          <w:szCs w:val="24"/>
        </w:rPr>
        <w:t xml:space="preserve">: </w:t>
      </w:r>
      <w:r>
        <w:rPr>
          <w:szCs w:val="24"/>
        </w:rPr>
        <w:t>Description of FR-2.</w:t>
      </w:r>
      <w:r w:rsidR="00E5693C">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7A3B0C" w14:paraId="151FC97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9413056" w14:textId="3FD78329"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E80BF7" w14:textId="77777777" w:rsidR="007A3B0C" w:rsidRDefault="007A3B0C" w:rsidP="008B223E">
            <w:pPr>
              <w:pStyle w:val="Pa1"/>
              <w:spacing w:after="120"/>
              <w:jc w:val="both"/>
              <w:rPr>
                <w:rFonts w:ascii="Times New Roman" w:hAnsi="Times New Roman"/>
              </w:rPr>
            </w:pPr>
            <w:r>
              <w:rPr>
                <w:rFonts w:ascii="Times New Roman" w:hAnsi="Times New Roman"/>
                <w:szCs w:val="20"/>
              </w:rPr>
              <w:t>FR-2.5.1</w:t>
            </w:r>
          </w:p>
        </w:tc>
      </w:tr>
      <w:tr w:rsidR="007A3B0C" w14:paraId="7F70B6E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F809FAF" w14:textId="2E67194B"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7B0B64" w14:textId="77777777" w:rsidR="007A3B0C" w:rsidRDefault="007A3B0C" w:rsidP="008B223E">
            <w:pPr>
              <w:pStyle w:val="Pa1"/>
              <w:spacing w:after="120"/>
              <w:jc w:val="both"/>
              <w:rPr>
                <w:rFonts w:ascii="Times New Roman" w:hAnsi="Times New Roman"/>
              </w:rPr>
            </w:pPr>
            <w:r>
              <w:rPr>
                <w:rFonts w:ascii="Times New Roman" w:hAnsi="Times New Roman"/>
              </w:rPr>
              <w:t>Delete Add</w:t>
            </w:r>
          </w:p>
        </w:tc>
      </w:tr>
      <w:tr w:rsidR="007A3B0C" w14:paraId="7BF32B4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25588B" w14:textId="04967CED"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C28EF6" w14:textId="788540DC" w:rsidR="007A3B0C" w:rsidRDefault="00753285" w:rsidP="008B223E">
            <w:pPr>
              <w:pStyle w:val="Pa1"/>
              <w:spacing w:after="120"/>
              <w:jc w:val="both"/>
              <w:rPr>
                <w:rFonts w:ascii="Times New Roman" w:hAnsi="Times New Roman"/>
              </w:rPr>
            </w:pPr>
            <w:r>
              <w:rPr>
                <w:rFonts w:ascii="Times New Roman" w:hAnsi="Times New Roman"/>
                <w:szCs w:val="20"/>
              </w:rPr>
              <w:t xml:space="preserve"> </w:t>
            </w:r>
            <w:r w:rsidR="007A3B0C">
              <w:rPr>
                <w:rFonts w:ascii="Times New Roman" w:hAnsi="Times New Roman"/>
                <w:szCs w:val="20"/>
              </w:rPr>
              <w:t xml:space="preserve"> press delete button in the ads list.</w:t>
            </w:r>
          </w:p>
        </w:tc>
      </w:tr>
      <w:tr w:rsidR="007A3B0C" w14:paraId="1EE719A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CF9683" w14:textId="283CE5BA"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CDEC17" w14:textId="77777777" w:rsidR="007A3B0C" w:rsidRDefault="007A3B0C" w:rsidP="008B223E">
            <w:pPr>
              <w:pStyle w:val="Pa1"/>
              <w:spacing w:after="120"/>
              <w:jc w:val="both"/>
              <w:rPr>
                <w:rFonts w:ascii="Times New Roman" w:hAnsi="Times New Roman"/>
              </w:rPr>
            </w:pPr>
            <w:r>
              <w:rPr>
                <w:rFonts w:ascii="Times New Roman" w:hAnsi="Times New Roman"/>
              </w:rPr>
              <w:t>Student</w:t>
            </w:r>
          </w:p>
        </w:tc>
      </w:tr>
      <w:tr w:rsidR="007A3B0C" w14:paraId="08C273D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CFF9B5" w14:textId="06E334EF" w:rsidR="007A3B0C" w:rsidRDefault="00753285" w:rsidP="008B223E">
            <w:pPr>
              <w:jc w:val="both"/>
              <w:rPr>
                <w:b/>
              </w:rPr>
            </w:pPr>
            <w:r>
              <w:rPr>
                <w:b/>
              </w:rPr>
              <w:t xml:space="preserve"> </w:t>
            </w:r>
            <w:r w:rsidR="007A3B0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AB46A9" w14:textId="5BCF03B4" w:rsidR="007A3B0C" w:rsidRDefault="007A3B0C"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functionality to manage ads. </w:t>
            </w:r>
          </w:p>
        </w:tc>
      </w:tr>
      <w:tr w:rsidR="007A3B0C" w14:paraId="06E859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E2227F" w14:textId="67317468"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52287E" w14:textId="77777777" w:rsidR="007A3B0C" w:rsidRDefault="007A3B0C" w:rsidP="008B223E">
            <w:pPr>
              <w:pStyle w:val="Pa1"/>
              <w:spacing w:after="120"/>
              <w:jc w:val="both"/>
              <w:rPr>
                <w:rFonts w:ascii="Times New Roman" w:hAnsi="Times New Roman"/>
              </w:rPr>
            </w:pPr>
            <w:r>
              <w:rPr>
                <w:rFonts w:ascii="Times New Roman" w:hAnsi="Times New Roman"/>
                <w:szCs w:val="20"/>
              </w:rPr>
              <w:t>N/A</w:t>
            </w:r>
          </w:p>
        </w:tc>
      </w:tr>
      <w:tr w:rsidR="007A3B0C" w14:paraId="367E1FD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AFAA98" w14:textId="590F62E6"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3042C3" w14:textId="77777777" w:rsidR="007A3B0C" w:rsidRDefault="007A3B0C" w:rsidP="008B223E">
            <w:pPr>
              <w:pStyle w:val="Pa1"/>
              <w:spacing w:after="120"/>
              <w:jc w:val="both"/>
              <w:rPr>
                <w:rFonts w:ascii="Times New Roman" w:hAnsi="Times New Roman"/>
                <w:szCs w:val="20"/>
              </w:rPr>
            </w:pPr>
            <w:r>
              <w:rPr>
                <w:rFonts w:ascii="Times New Roman" w:hAnsi="Times New Roman"/>
                <w:szCs w:val="20"/>
              </w:rPr>
              <w:t>N/A</w:t>
            </w:r>
          </w:p>
        </w:tc>
      </w:tr>
      <w:tr w:rsidR="007A3B0C" w14:paraId="48459E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991FC7" w14:textId="00764CC5" w:rsidR="007A3B0C"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64DB80" w14:textId="77777777" w:rsidR="007A3B0C" w:rsidRDefault="007A3B0C" w:rsidP="008B223E">
            <w:pPr>
              <w:pStyle w:val="Pa1"/>
              <w:spacing w:after="120"/>
              <w:jc w:val="both"/>
              <w:rPr>
                <w:rFonts w:ascii="Times New Roman" w:hAnsi="Times New Roman"/>
                <w:szCs w:val="20"/>
              </w:rPr>
            </w:pPr>
            <w:r>
              <w:rPr>
                <w:rFonts w:ascii="Times New Roman" w:hAnsi="Times New Roman"/>
                <w:szCs w:val="20"/>
              </w:rPr>
              <w:t>High</w:t>
            </w:r>
          </w:p>
        </w:tc>
      </w:tr>
    </w:tbl>
    <w:p w14:paraId="6B3F0B7B" w14:textId="77777777" w:rsidR="00A7459B" w:rsidRDefault="00A7459B">
      <w:pPr>
        <w:rPr>
          <w:lang w:eastAsia="ar-SA"/>
        </w:rPr>
      </w:pPr>
    </w:p>
    <w:p w14:paraId="01D94E60" w14:textId="2EF85801" w:rsidR="00D06189" w:rsidRDefault="00D06189" w:rsidP="00D06189">
      <w:pPr>
        <w:pStyle w:val="Caption"/>
      </w:pPr>
      <w:r>
        <w:rPr>
          <w:szCs w:val="24"/>
        </w:rPr>
        <w:t>M2-UC</w:t>
      </w:r>
      <w:r w:rsidR="0051721C">
        <w:rPr>
          <w:szCs w:val="24"/>
        </w:rPr>
        <w:t>7</w:t>
      </w:r>
      <w:r>
        <w:rPr>
          <w:noProof/>
          <w:szCs w:val="24"/>
        </w:rPr>
        <w:t xml:space="preserve">: </w:t>
      </w:r>
      <w:r>
        <w:rPr>
          <w:szCs w:val="24"/>
        </w:rPr>
        <w:t>Description of FR-2.</w:t>
      </w:r>
      <w:r w:rsidR="00387F9F">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D06189" w14:paraId="6A2BD71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8A05F9E" w14:textId="3D6ACB0E"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80E05C" w14:textId="3AFB11CC" w:rsidR="00D06189" w:rsidRDefault="00D06189" w:rsidP="008B223E">
            <w:pPr>
              <w:pStyle w:val="Pa1"/>
              <w:spacing w:after="120"/>
              <w:jc w:val="both"/>
              <w:rPr>
                <w:rFonts w:ascii="Times New Roman" w:hAnsi="Times New Roman"/>
              </w:rPr>
            </w:pPr>
            <w:r>
              <w:rPr>
                <w:rFonts w:ascii="Times New Roman" w:hAnsi="Times New Roman"/>
                <w:szCs w:val="20"/>
              </w:rPr>
              <w:t>FR-</w:t>
            </w:r>
            <w:r w:rsidR="00387F9F">
              <w:rPr>
                <w:rFonts w:ascii="Times New Roman" w:hAnsi="Times New Roman"/>
                <w:szCs w:val="20"/>
              </w:rPr>
              <w:t>2</w:t>
            </w:r>
            <w:r>
              <w:rPr>
                <w:rFonts w:ascii="Times New Roman" w:hAnsi="Times New Roman"/>
                <w:szCs w:val="20"/>
              </w:rPr>
              <w:t>.</w:t>
            </w:r>
            <w:r w:rsidR="00387F9F">
              <w:rPr>
                <w:rFonts w:ascii="Times New Roman" w:hAnsi="Times New Roman"/>
                <w:szCs w:val="20"/>
              </w:rPr>
              <w:t>7</w:t>
            </w:r>
            <w:r>
              <w:rPr>
                <w:rFonts w:ascii="Times New Roman" w:hAnsi="Times New Roman"/>
                <w:szCs w:val="20"/>
              </w:rPr>
              <w:t>.1</w:t>
            </w:r>
          </w:p>
        </w:tc>
      </w:tr>
      <w:tr w:rsidR="00D06189" w14:paraId="38D0EE7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E88334" w14:textId="34DF5080"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FE24A7" w14:textId="77777777" w:rsidR="00D06189" w:rsidRDefault="00D06189" w:rsidP="008B223E">
            <w:pPr>
              <w:pStyle w:val="Pa1"/>
              <w:spacing w:after="120"/>
              <w:jc w:val="both"/>
              <w:rPr>
                <w:rFonts w:ascii="Times New Roman" w:hAnsi="Times New Roman"/>
              </w:rPr>
            </w:pPr>
            <w:r>
              <w:rPr>
                <w:rFonts w:ascii="Times New Roman" w:hAnsi="Times New Roman"/>
              </w:rPr>
              <w:t>View Add</w:t>
            </w:r>
          </w:p>
        </w:tc>
      </w:tr>
      <w:tr w:rsidR="00D06189" w14:paraId="454831B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581B60" w14:textId="0CDA15F7"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1EFFCD" w14:textId="77777777" w:rsidR="00D06189" w:rsidRDefault="00D06189" w:rsidP="008B223E">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D06189" w14:paraId="2CDDBC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A815F0" w14:textId="683F3DDB"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5E9DEF" w14:textId="77777777" w:rsidR="00D06189" w:rsidRDefault="00D06189" w:rsidP="008B223E">
            <w:pPr>
              <w:pStyle w:val="Pa1"/>
              <w:spacing w:after="120"/>
              <w:jc w:val="both"/>
              <w:rPr>
                <w:rFonts w:ascii="Times New Roman" w:hAnsi="Times New Roman"/>
              </w:rPr>
            </w:pPr>
            <w:r>
              <w:rPr>
                <w:rFonts w:ascii="Times New Roman" w:hAnsi="Times New Roman"/>
              </w:rPr>
              <w:t>Student</w:t>
            </w:r>
          </w:p>
        </w:tc>
      </w:tr>
      <w:tr w:rsidR="00D06189" w14:paraId="7D2985D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95832B" w14:textId="21F579B0" w:rsidR="00D06189" w:rsidRDefault="00753285" w:rsidP="008B223E">
            <w:pPr>
              <w:jc w:val="both"/>
              <w:rPr>
                <w:b/>
              </w:rPr>
            </w:pPr>
            <w:r>
              <w:rPr>
                <w:b/>
              </w:rPr>
              <w:t xml:space="preserve"> </w:t>
            </w:r>
            <w:r w:rsidR="00D0618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D5EE72" w14:textId="22292DFF" w:rsidR="00D06189" w:rsidRDefault="00D06189"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the detailed information of ad. </w:t>
            </w:r>
          </w:p>
        </w:tc>
      </w:tr>
      <w:tr w:rsidR="00D06189" w14:paraId="16E5F9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D00A82E" w14:textId="452E011C"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D40B82A" w14:textId="77777777" w:rsidR="00D06189" w:rsidRDefault="00D06189" w:rsidP="008B223E">
            <w:pPr>
              <w:pStyle w:val="Pa1"/>
              <w:spacing w:after="120"/>
              <w:jc w:val="both"/>
              <w:rPr>
                <w:rFonts w:ascii="Times New Roman" w:hAnsi="Times New Roman"/>
              </w:rPr>
            </w:pPr>
            <w:r>
              <w:rPr>
                <w:rFonts w:ascii="Times New Roman" w:hAnsi="Times New Roman"/>
                <w:szCs w:val="20"/>
              </w:rPr>
              <w:t>N/A</w:t>
            </w:r>
          </w:p>
        </w:tc>
      </w:tr>
      <w:tr w:rsidR="00D06189" w14:paraId="29979BF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AA1F94" w14:textId="6A83738C"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8A1D6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N/A</w:t>
            </w:r>
          </w:p>
        </w:tc>
      </w:tr>
      <w:tr w:rsidR="00D06189" w14:paraId="0D4448B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472381" w14:textId="2185FEF4"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29DE5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High</w:t>
            </w:r>
          </w:p>
        </w:tc>
      </w:tr>
    </w:tbl>
    <w:p w14:paraId="0FA741EC" w14:textId="326F264B" w:rsidR="00D06189" w:rsidRDefault="00CA703E" w:rsidP="00CA703E">
      <w:pPr>
        <w:pStyle w:val="Caption"/>
      </w:pPr>
      <w:r>
        <w:rPr>
          <w:szCs w:val="24"/>
        </w:rPr>
        <w:t>M2-UC7</w:t>
      </w:r>
      <w:r>
        <w:rPr>
          <w:noProof/>
          <w:szCs w:val="24"/>
        </w:rPr>
        <w:t xml:space="preserve">: </w:t>
      </w:r>
      <w:r>
        <w:rPr>
          <w:szCs w:val="24"/>
        </w:rPr>
        <w:t>Description of FR-2.7.2</w:t>
      </w:r>
    </w:p>
    <w:tbl>
      <w:tblPr>
        <w:tblStyle w:val="TableGrid"/>
        <w:tblW w:w="0" w:type="auto"/>
        <w:jc w:val="center"/>
        <w:tblLook w:val="04A0" w:firstRow="1" w:lastRow="0" w:firstColumn="1" w:lastColumn="0" w:noHBand="0" w:noVBand="1"/>
      </w:tblPr>
      <w:tblGrid>
        <w:gridCol w:w="1795"/>
        <w:gridCol w:w="7447"/>
      </w:tblGrid>
      <w:tr w:rsidR="00D06189" w14:paraId="52082F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98A43F" w14:textId="2A124780"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E1D07D" w14:textId="2285B8C1" w:rsidR="00D06189" w:rsidRDefault="00D06189" w:rsidP="008B223E">
            <w:pPr>
              <w:pStyle w:val="Pa1"/>
              <w:spacing w:after="120"/>
              <w:jc w:val="both"/>
              <w:rPr>
                <w:rFonts w:ascii="Times New Roman" w:hAnsi="Times New Roman"/>
              </w:rPr>
            </w:pPr>
            <w:r>
              <w:rPr>
                <w:rFonts w:ascii="Times New Roman" w:hAnsi="Times New Roman"/>
                <w:szCs w:val="20"/>
              </w:rPr>
              <w:t>FR-</w:t>
            </w:r>
            <w:r w:rsidR="00CA703E">
              <w:rPr>
                <w:rFonts w:ascii="Times New Roman" w:hAnsi="Times New Roman"/>
                <w:szCs w:val="20"/>
              </w:rPr>
              <w:t>2</w:t>
            </w:r>
            <w:r>
              <w:rPr>
                <w:rFonts w:ascii="Times New Roman" w:hAnsi="Times New Roman"/>
                <w:szCs w:val="20"/>
              </w:rPr>
              <w:t>.</w:t>
            </w:r>
            <w:r w:rsidR="00CA703E">
              <w:rPr>
                <w:rFonts w:ascii="Times New Roman" w:hAnsi="Times New Roman"/>
                <w:szCs w:val="20"/>
              </w:rPr>
              <w:t>7</w:t>
            </w:r>
            <w:r>
              <w:rPr>
                <w:rFonts w:ascii="Times New Roman" w:hAnsi="Times New Roman"/>
                <w:szCs w:val="20"/>
              </w:rPr>
              <w:t>.2</w:t>
            </w:r>
          </w:p>
        </w:tc>
      </w:tr>
      <w:tr w:rsidR="00D06189" w14:paraId="5238227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1F27B0" w14:textId="45A6720F"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425EB6" w14:textId="77777777" w:rsidR="00D06189" w:rsidRDefault="00D06189" w:rsidP="008B223E">
            <w:pPr>
              <w:pStyle w:val="Pa1"/>
              <w:spacing w:after="120"/>
              <w:jc w:val="both"/>
              <w:rPr>
                <w:rFonts w:ascii="Times New Roman" w:hAnsi="Times New Roman"/>
              </w:rPr>
            </w:pPr>
            <w:r>
              <w:rPr>
                <w:rFonts w:ascii="Times New Roman" w:hAnsi="Times New Roman"/>
              </w:rPr>
              <w:t>Close Add</w:t>
            </w:r>
          </w:p>
        </w:tc>
      </w:tr>
      <w:tr w:rsidR="00D06189" w14:paraId="7190814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E8E16FA" w14:textId="5843B0E9"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144B10" w14:textId="77777777" w:rsidR="00D06189" w:rsidRDefault="00D06189" w:rsidP="008B223E">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D06189" w14:paraId="1C0903D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FBC39D0" w14:textId="50184F77"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02C33F" w14:textId="77777777" w:rsidR="00D06189" w:rsidRDefault="00D06189" w:rsidP="008B223E">
            <w:pPr>
              <w:pStyle w:val="Pa1"/>
              <w:spacing w:after="120"/>
              <w:jc w:val="both"/>
              <w:rPr>
                <w:rFonts w:ascii="Times New Roman" w:hAnsi="Times New Roman"/>
              </w:rPr>
            </w:pPr>
            <w:r>
              <w:rPr>
                <w:rFonts w:ascii="Times New Roman" w:hAnsi="Times New Roman"/>
              </w:rPr>
              <w:t>Student</w:t>
            </w:r>
          </w:p>
        </w:tc>
      </w:tr>
      <w:tr w:rsidR="00D06189" w14:paraId="6883ABA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0E4C1D9" w14:textId="74508CB7" w:rsidR="00D06189" w:rsidRDefault="00753285" w:rsidP="008B223E">
            <w:pPr>
              <w:jc w:val="both"/>
              <w:rPr>
                <w:b/>
              </w:rPr>
            </w:pPr>
            <w:r>
              <w:rPr>
                <w:b/>
              </w:rPr>
              <w:t xml:space="preserve"> </w:t>
            </w:r>
            <w:r w:rsidR="00D0618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ED668C" w14:textId="2B41ACB7" w:rsidR="00D06189" w:rsidRDefault="00D06189"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navigation. </w:t>
            </w:r>
          </w:p>
        </w:tc>
      </w:tr>
      <w:tr w:rsidR="00D06189" w14:paraId="32BDB45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5BFDC2" w14:textId="7EE82980"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22C3C8" w14:textId="77777777" w:rsidR="00D06189" w:rsidRDefault="00D06189" w:rsidP="008B223E">
            <w:pPr>
              <w:pStyle w:val="Pa1"/>
              <w:spacing w:after="120"/>
              <w:jc w:val="both"/>
              <w:rPr>
                <w:rFonts w:ascii="Times New Roman" w:hAnsi="Times New Roman"/>
              </w:rPr>
            </w:pPr>
            <w:r>
              <w:rPr>
                <w:rFonts w:ascii="Times New Roman" w:hAnsi="Times New Roman"/>
                <w:szCs w:val="20"/>
              </w:rPr>
              <w:t>N/A</w:t>
            </w:r>
          </w:p>
        </w:tc>
      </w:tr>
      <w:tr w:rsidR="00D06189" w14:paraId="063330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BD0C0F" w14:textId="7941CE73"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845EB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N/A</w:t>
            </w:r>
          </w:p>
        </w:tc>
      </w:tr>
      <w:tr w:rsidR="00D06189" w14:paraId="33CB9C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4D7C4E2" w14:textId="0D450D03" w:rsidR="00D06189"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A90904"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High</w:t>
            </w:r>
          </w:p>
        </w:tc>
      </w:tr>
    </w:tbl>
    <w:p w14:paraId="5F5C7449" w14:textId="77777777" w:rsidR="00E402F3" w:rsidRDefault="00E402F3">
      <w:pPr>
        <w:rPr>
          <w:lang w:eastAsia="ar-SA"/>
        </w:rPr>
      </w:pPr>
    </w:p>
    <w:p w14:paraId="658CEE0A" w14:textId="77777777" w:rsidR="00E402F3" w:rsidRDefault="00E402F3">
      <w:pPr>
        <w:rPr>
          <w:lang w:eastAsia="ar-SA"/>
        </w:rPr>
      </w:pPr>
      <w:r>
        <w:rPr>
          <w:lang w:eastAsia="ar-SA"/>
        </w:rPr>
        <w:br w:type="page"/>
      </w:r>
    </w:p>
    <w:p w14:paraId="6A94EE1D" w14:textId="07841FBE" w:rsidR="00E402F3" w:rsidRDefault="00E402F3" w:rsidP="00E402F3">
      <w:pPr>
        <w:pStyle w:val="Caption"/>
      </w:pPr>
      <w:r>
        <w:rPr>
          <w:szCs w:val="24"/>
        </w:rPr>
        <w:lastRenderedPageBreak/>
        <w:t>M2-UC</w:t>
      </w:r>
      <w:r w:rsidR="00DA76BA">
        <w:rPr>
          <w:szCs w:val="24"/>
        </w:rPr>
        <w:t>8</w:t>
      </w:r>
      <w:r>
        <w:rPr>
          <w:noProof/>
          <w:szCs w:val="24"/>
        </w:rPr>
        <w:t xml:space="preserve">: </w:t>
      </w:r>
      <w:r>
        <w:rPr>
          <w:szCs w:val="24"/>
        </w:rPr>
        <w:t>Description of FR-2.</w:t>
      </w:r>
      <w:r w:rsidR="00DA76BA">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E402F3" w14:paraId="1ED2F40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7FD1BB" w14:textId="33CBE3A5"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9DF529" w14:textId="179ADC2A" w:rsidR="00E402F3" w:rsidRDefault="00E402F3" w:rsidP="008B223E">
            <w:pPr>
              <w:pStyle w:val="Pa1"/>
              <w:spacing w:after="120"/>
              <w:jc w:val="both"/>
              <w:rPr>
                <w:rFonts w:ascii="Times New Roman" w:hAnsi="Times New Roman"/>
              </w:rPr>
            </w:pPr>
            <w:r>
              <w:rPr>
                <w:rFonts w:ascii="Times New Roman" w:hAnsi="Times New Roman"/>
                <w:szCs w:val="20"/>
              </w:rPr>
              <w:t>FR-2.</w:t>
            </w:r>
            <w:r w:rsidR="00DA76BA">
              <w:rPr>
                <w:rFonts w:ascii="Times New Roman" w:hAnsi="Times New Roman"/>
                <w:szCs w:val="20"/>
              </w:rPr>
              <w:t>8</w:t>
            </w:r>
            <w:r>
              <w:rPr>
                <w:rFonts w:ascii="Times New Roman" w:hAnsi="Times New Roman"/>
                <w:szCs w:val="20"/>
              </w:rPr>
              <w:t>.1</w:t>
            </w:r>
          </w:p>
        </w:tc>
      </w:tr>
      <w:tr w:rsidR="00E402F3" w14:paraId="5D8A3AA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DE93525" w14:textId="4A941D0A"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A89C8B" w14:textId="77777777" w:rsidR="00E402F3" w:rsidRDefault="00E402F3" w:rsidP="008B223E">
            <w:pPr>
              <w:pStyle w:val="Pa1"/>
              <w:spacing w:after="120"/>
              <w:jc w:val="both"/>
              <w:rPr>
                <w:rFonts w:ascii="Times New Roman" w:hAnsi="Times New Roman"/>
              </w:rPr>
            </w:pPr>
            <w:r>
              <w:rPr>
                <w:rFonts w:ascii="Times New Roman" w:hAnsi="Times New Roman"/>
              </w:rPr>
              <w:t>View Add</w:t>
            </w:r>
          </w:p>
        </w:tc>
      </w:tr>
      <w:tr w:rsidR="00E402F3" w14:paraId="4A3DA9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F87D9F" w14:textId="3A0C5111"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F800A5" w14:textId="77777777" w:rsidR="00E402F3" w:rsidRDefault="00E402F3" w:rsidP="008B223E">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E402F3" w14:paraId="4F20394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9CCBD3" w14:textId="4B640985"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443133" w14:textId="77777777" w:rsidR="00E402F3" w:rsidRDefault="00E402F3" w:rsidP="008B223E">
            <w:pPr>
              <w:pStyle w:val="Pa1"/>
              <w:spacing w:after="120"/>
              <w:jc w:val="both"/>
              <w:rPr>
                <w:rFonts w:ascii="Times New Roman" w:hAnsi="Times New Roman"/>
              </w:rPr>
            </w:pPr>
            <w:r>
              <w:rPr>
                <w:rFonts w:ascii="Times New Roman" w:hAnsi="Times New Roman"/>
              </w:rPr>
              <w:t>Student</w:t>
            </w:r>
          </w:p>
        </w:tc>
      </w:tr>
      <w:tr w:rsidR="00E402F3" w14:paraId="0852A39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4365FD" w14:textId="34F73016" w:rsidR="00E402F3" w:rsidRDefault="00753285" w:rsidP="008B223E">
            <w:pPr>
              <w:jc w:val="both"/>
              <w:rPr>
                <w:b/>
              </w:rPr>
            </w:pPr>
            <w:r>
              <w:rPr>
                <w:b/>
              </w:rPr>
              <w:t xml:space="preserve"> </w:t>
            </w:r>
            <w:r w:rsidR="00E402F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AC7008" w14:textId="4F70BE18" w:rsidR="00E402F3" w:rsidRDefault="00E402F3"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the detailed information of ad. </w:t>
            </w:r>
          </w:p>
        </w:tc>
      </w:tr>
      <w:tr w:rsidR="00E402F3" w14:paraId="5483DF3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559E883" w14:textId="5CEC4123"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39C693" w14:textId="77777777" w:rsidR="00E402F3" w:rsidRDefault="00E402F3" w:rsidP="008B223E">
            <w:pPr>
              <w:pStyle w:val="Pa1"/>
              <w:spacing w:after="120"/>
              <w:jc w:val="both"/>
              <w:rPr>
                <w:rFonts w:ascii="Times New Roman" w:hAnsi="Times New Roman"/>
              </w:rPr>
            </w:pPr>
            <w:r>
              <w:rPr>
                <w:rFonts w:ascii="Times New Roman" w:hAnsi="Times New Roman"/>
                <w:szCs w:val="20"/>
              </w:rPr>
              <w:t>N/A</w:t>
            </w:r>
          </w:p>
        </w:tc>
      </w:tr>
      <w:tr w:rsidR="00E402F3" w14:paraId="6D4172F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21693A6" w14:textId="6DFB5891"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2B2545"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N/A</w:t>
            </w:r>
          </w:p>
        </w:tc>
      </w:tr>
      <w:tr w:rsidR="00E402F3" w14:paraId="008E863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2E5A3EA" w14:textId="7D7CD6E7"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CE047A"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High</w:t>
            </w:r>
          </w:p>
        </w:tc>
      </w:tr>
    </w:tbl>
    <w:p w14:paraId="76BF471D" w14:textId="43CBBFB6" w:rsidR="00E402F3" w:rsidRDefault="00E402F3" w:rsidP="00E402F3">
      <w:pPr>
        <w:pStyle w:val="Caption"/>
      </w:pPr>
      <w:r>
        <w:rPr>
          <w:szCs w:val="24"/>
        </w:rPr>
        <w:t>M2-UC7</w:t>
      </w:r>
      <w:r>
        <w:rPr>
          <w:noProof/>
          <w:szCs w:val="24"/>
        </w:rPr>
        <w:t xml:space="preserve">: </w:t>
      </w:r>
      <w:r>
        <w:rPr>
          <w:szCs w:val="24"/>
        </w:rPr>
        <w:t>Description of FR-2.</w:t>
      </w:r>
      <w:r w:rsidR="00DA76BA">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E402F3" w14:paraId="1735EDC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1815A7" w14:textId="189A7FFD"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037F42" w14:textId="140D51AE" w:rsidR="00E402F3" w:rsidRDefault="00E402F3" w:rsidP="008B223E">
            <w:pPr>
              <w:pStyle w:val="Pa1"/>
              <w:spacing w:after="120"/>
              <w:jc w:val="both"/>
              <w:rPr>
                <w:rFonts w:ascii="Times New Roman" w:hAnsi="Times New Roman"/>
              </w:rPr>
            </w:pPr>
            <w:r>
              <w:rPr>
                <w:rFonts w:ascii="Times New Roman" w:hAnsi="Times New Roman"/>
                <w:szCs w:val="20"/>
              </w:rPr>
              <w:t>FR-2.</w:t>
            </w:r>
            <w:r w:rsidR="00DA76BA">
              <w:rPr>
                <w:rFonts w:ascii="Times New Roman" w:hAnsi="Times New Roman"/>
                <w:szCs w:val="20"/>
              </w:rPr>
              <w:t>8</w:t>
            </w:r>
            <w:r>
              <w:rPr>
                <w:rFonts w:ascii="Times New Roman" w:hAnsi="Times New Roman"/>
                <w:szCs w:val="20"/>
              </w:rPr>
              <w:t>.2</w:t>
            </w:r>
          </w:p>
        </w:tc>
      </w:tr>
      <w:tr w:rsidR="00E402F3" w14:paraId="34B31AC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AEFCD3A" w14:textId="1E022DD1"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A0ED0F" w14:textId="77777777" w:rsidR="00E402F3" w:rsidRDefault="00E402F3" w:rsidP="008B223E">
            <w:pPr>
              <w:pStyle w:val="Pa1"/>
              <w:spacing w:after="120"/>
              <w:jc w:val="both"/>
              <w:rPr>
                <w:rFonts w:ascii="Times New Roman" w:hAnsi="Times New Roman"/>
              </w:rPr>
            </w:pPr>
            <w:r>
              <w:rPr>
                <w:rFonts w:ascii="Times New Roman" w:hAnsi="Times New Roman"/>
              </w:rPr>
              <w:t>Close Add</w:t>
            </w:r>
          </w:p>
        </w:tc>
      </w:tr>
      <w:tr w:rsidR="00E402F3" w14:paraId="3C5AA76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6167B29" w14:textId="41C3F5BD"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7FC94F" w14:textId="77777777" w:rsidR="00E402F3" w:rsidRDefault="00E402F3" w:rsidP="008B223E">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E402F3" w14:paraId="0B2D60F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D3F93E" w14:textId="15B65666"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0DCAE3" w14:textId="77777777" w:rsidR="00E402F3" w:rsidRDefault="00E402F3" w:rsidP="008B223E">
            <w:pPr>
              <w:pStyle w:val="Pa1"/>
              <w:spacing w:after="120"/>
              <w:jc w:val="both"/>
              <w:rPr>
                <w:rFonts w:ascii="Times New Roman" w:hAnsi="Times New Roman"/>
              </w:rPr>
            </w:pPr>
            <w:r>
              <w:rPr>
                <w:rFonts w:ascii="Times New Roman" w:hAnsi="Times New Roman"/>
              </w:rPr>
              <w:t>Student</w:t>
            </w:r>
          </w:p>
        </w:tc>
      </w:tr>
      <w:tr w:rsidR="00E402F3" w14:paraId="1CD56F6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EE09B2" w14:textId="39B981CD" w:rsidR="00E402F3" w:rsidRDefault="00753285" w:rsidP="008B223E">
            <w:pPr>
              <w:jc w:val="both"/>
              <w:rPr>
                <w:b/>
              </w:rPr>
            </w:pPr>
            <w:r>
              <w:rPr>
                <w:b/>
              </w:rPr>
              <w:t xml:space="preserve"> </w:t>
            </w:r>
            <w:r w:rsidR="00E402F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F6D851" w14:textId="2E736385" w:rsidR="00E402F3" w:rsidRDefault="00E402F3"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navigation. </w:t>
            </w:r>
          </w:p>
        </w:tc>
      </w:tr>
      <w:tr w:rsidR="00E402F3" w14:paraId="7FC1361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204D76" w14:textId="0461507D"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488FCB" w14:textId="77777777" w:rsidR="00E402F3" w:rsidRDefault="00E402F3" w:rsidP="008B223E">
            <w:pPr>
              <w:pStyle w:val="Pa1"/>
              <w:spacing w:after="120"/>
              <w:jc w:val="both"/>
              <w:rPr>
                <w:rFonts w:ascii="Times New Roman" w:hAnsi="Times New Roman"/>
              </w:rPr>
            </w:pPr>
            <w:r>
              <w:rPr>
                <w:rFonts w:ascii="Times New Roman" w:hAnsi="Times New Roman"/>
                <w:szCs w:val="20"/>
              </w:rPr>
              <w:t>N/A</w:t>
            </w:r>
          </w:p>
        </w:tc>
      </w:tr>
      <w:tr w:rsidR="00E402F3" w14:paraId="07F70FB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45C86F" w14:textId="2D261C9D"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271255"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N/A</w:t>
            </w:r>
          </w:p>
        </w:tc>
      </w:tr>
      <w:tr w:rsidR="00E402F3" w14:paraId="3A8D812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2281E0" w14:textId="660517E7" w:rsidR="00E402F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DD302A"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High</w:t>
            </w:r>
          </w:p>
        </w:tc>
      </w:tr>
    </w:tbl>
    <w:p w14:paraId="62D8E6C5" w14:textId="77777777" w:rsidR="00130C2F" w:rsidRDefault="00130C2F">
      <w:pPr>
        <w:rPr>
          <w:lang w:eastAsia="ar-SA"/>
        </w:rPr>
      </w:pPr>
    </w:p>
    <w:p w14:paraId="361A09E1" w14:textId="2AD32040" w:rsidR="00130C2F" w:rsidRDefault="00130C2F" w:rsidP="00130C2F">
      <w:pPr>
        <w:pStyle w:val="Caption"/>
      </w:pPr>
      <w:r>
        <w:rPr>
          <w:szCs w:val="24"/>
        </w:rPr>
        <w:t>M2-UC</w:t>
      </w:r>
      <w:r w:rsidR="006C656D">
        <w:rPr>
          <w:szCs w:val="24"/>
        </w:rPr>
        <w:t>9</w:t>
      </w:r>
      <w:r>
        <w:rPr>
          <w:noProof/>
          <w:szCs w:val="24"/>
        </w:rPr>
        <w:t xml:space="preserve">: </w:t>
      </w:r>
      <w:r>
        <w:rPr>
          <w:szCs w:val="24"/>
        </w:rPr>
        <w:t>Description of FR-2.</w:t>
      </w:r>
      <w:r w:rsidR="006C656D">
        <w:rPr>
          <w:szCs w:val="24"/>
        </w:rPr>
        <w:t>9</w:t>
      </w:r>
      <w:r>
        <w:rPr>
          <w:szCs w:val="24"/>
        </w:rPr>
        <w:t>.</w:t>
      </w:r>
      <w:r w:rsidR="006C656D">
        <w:rPr>
          <w:szCs w:val="24"/>
        </w:rPr>
        <w:t>1</w:t>
      </w:r>
    </w:p>
    <w:tbl>
      <w:tblPr>
        <w:tblStyle w:val="TableGrid"/>
        <w:tblW w:w="0" w:type="auto"/>
        <w:jc w:val="center"/>
        <w:tblLook w:val="04A0" w:firstRow="1" w:lastRow="0" w:firstColumn="1" w:lastColumn="0" w:noHBand="0" w:noVBand="1"/>
      </w:tblPr>
      <w:tblGrid>
        <w:gridCol w:w="1795"/>
        <w:gridCol w:w="7447"/>
      </w:tblGrid>
      <w:tr w:rsidR="00130C2F" w14:paraId="18272B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F9CF50" w14:textId="23AF12B0"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92E9FB" w14:textId="4FBDD067" w:rsidR="00130C2F" w:rsidRDefault="00130C2F" w:rsidP="008B223E">
            <w:pPr>
              <w:pStyle w:val="Pa1"/>
              <w:spacing w:after="120"/>
              <w:jc w:val="both"/>
              <w:rPr>
                <w:rFonts w:ascii="Times New Roman" w:hAnsi="Times New Roman"/>
              </w:rPr>
            </w:pPr>
            <w:r>
              <w:rPr>
                <w:rFonts w:ascii="Times New Roman" w:hAnsi="Times New Roman"/>
                <w:szCs w:val="20"/>
              </w:rPr>
              <w:t>FR-2.</w:t>
            </w:r>
            <w:r w:rsidR="00BC06F0">
              <w:rPr>
                <w:rFonts w:ascii="Times New Roman" w:hAnsi="Times New Roman"/>
                <w:szCs w:val="20"/>
              </w:rPr>
              <w:t>9</w:t>
            </w:r>
            <w:r>
              <w:rPr>
                <w:rFonts w:ascii="Times New Roman" w:hAnsi="Times New Roman"/>
                <w:szCs w:val="20"/>
              </w:rPr>
              <w:t>.</w:t>
            </w:r>
            <w:r w:rsidR="00BC06F0">
              <w:rPr>
                <w:rFonts w:ascii="Times New Roman" w:hAnsi="Times New Roman"/>
                <w:szCs w:val="20"/>
              </w:rPr>
              <w:t>1</w:t>
            </w:r>
          </w:p>
        </w:tc>
      </w:tr>
      <w:tr w:rsidR="00130C2F" w14:paraId="6F14F21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C3A8D3" w14:textId="440241D8"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306EBC" w14:textId="763DBBCA" w:rsidR="00130C2F" w:rsidRDefault="008A267B" w:rsidP="008B223E">
            <w:pPr>
              <w:pStyle w:val="Pa1"/>
              <w:spacing w:after="120"/>
              <w:jc w:val="both"/>
              <w:rPr>
                <w:rFonts w:ascii="Times New Roman" w:hAnsi="Times New Roman"/>
              </w:rPr>
            </w:pPr>
            <w:r>
              <w:rPr>
                <w:rFonts w:ascii="Times New Roman" w:hAnsi="Times New Roman"/>
              </w:rPr>
              <w:t>History</w:t>
            </w:r>
          </w:p>
        </w:tc>
      </w:tr>
      <w:tr w:rsidR="00130C2F" w14:paraId="2178851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1986DB8" w14:textId="56F40EE1"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B5EE02" w14:textId="2A610721" w:rsidR="00130C2F" w:rsidRDefault="00130C2F" w:rsidP="008B223E">
            <w:pPr>
              <w:pStyle w:val="Pa1"/>
              <w:spacing w:after="120"/>
              <w:jc w:val="both"/>
              <w:rPr>
                <w:rFonts w:ascii="Times New Roman" w:hAnsi="Times New Roman"/>
              </w:rPr>
            </w:pPr>
            <w:r>
              <w:rPr>
                <w:rFonts w:ascii="Times New Roman" w:hAnsi="Times New Roman"/>
                <w:szCs w:val="20"/>
              </w:rPr>
              <w:t xml:space="preserve">User can </w:t>
            </w:r>
            <w:r w:rsidR="002802A7">
              <w:rPr>
                <w:rFonts w:ascii="Times New Roman" w:hAnsi="Times New Roman"/>
                <w:szCs w:val="20"/>
              </w:rPr>
              <w:t>see ads history in list by clicking history</w:t>
            </w:r>
            <w:r>
              <w:rPr>
                <w:rFonts w:ascii="Times New Roman" w:hAnsi="Times New Roman"/>
                <w:szCs w:val="20"/>
              </w:rPr>
              <w:t>.</w:t>
            </w:r>
          </w:p>
        </w:tc>
      </w:tr>
      <w:tr w:rsidR="00130C2F" w14:paraId="070E82F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79780D4" w14:textId="6F0AC8B2"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360FF1" w14:textId="77777777" w:rsidR="00130C2F" w:rsidRDefault="00130C2F" w:rsidP="008B223E">
            <w:pPr>
              <w:pStyle w:val="Pa1"/>
              <w:spacing w:after="120"/>
              <w:jc w:val="both"/>
              <w:rPr>
                <w:rFonts w:ascii="Times New Roman" w:hAnsi="Times New Roman"/>
              </w:rPr>
            </w:pPr>
            <w:r>
              <w:rPr>
                <w:rFonts w:ascii="Times New Roman" w:hAnsi="Times New Roman"/>
              </w:rPr>
              <w:t>Student</w:t>
            </w:r>
          </w:p>
        </w:tc>
      </w:tr>
      <w:tr w:rsidR="00130C2F" w14:paraId="450C9BF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2C325A8" w14:textId="78147AE1" w:rsidR="00130C2F" w:rsidRDefault="00753285" w:rsidP="008B223E">
            <w:pPr>
              <w:jc w:val="both"/>
              <w:rPr>
                <w:b/>
              </w:rPr>
            </w:pPr>
            <w:r>
              <w:rPr>
                <w:b/>
              </w:rPr>
              <w:t xml:space="preserve"> </w:t>
            </w:r>
            <w:r w:rsidR="00130C2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3887566" w14:textId="4A662BFD" w:rsidR="00130C2F" w:rsidRDefault="00130C2F"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w:t>
            </w:r>
            <w:r w:rsidR="0065152A">
              <w:rPr>
                <w:rFonts w:ascii="Times New Roman" w:hAnsi="Times New Roman"/>
                <w:szCs w:val="20"/>
              </w:rPr>
              <w:t xml:space="preserve"> searching history</w:t>
            </w:r>
            <w:r>
              <w:rPr>
                <w:rFonts w:ascii="Times New Roman" w:hAnsi="Times New Roman"/>
                <w:szCs w:val="20"/>
              </w:rPr>
              <w:t xml:space="preserve">. </w:t>
            </w:r>
          </w:p>
        </w:tc>
      </w:tr>
      <w:tr w:rsidR="00130C2F" w14:paraId="039D219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C7A793" w14:textId="1A14C8BE"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747443" w14:textId="77777777" w:rsidR="00130C2F" w:rsidRDefault="00130C2F" w:rsidP="008B223E">
            <w:pPr>
              <w:pStyle w:val="Pa1"/>
              <w:spacing w:after="120"/>
              <w:jc w:val="both"/>
              <w:rPr>
                <w:rFonts w:ascii="Times New Roman" w:hAnsi="Times New Roman"/>
              </w:rPr>
            </w:pPr>
            <w:r>
              <w:rPr>
                <w:rFonts w:ascii="Times New Roman" w:hAnsi="Times New Roman"/>
                <w:szCs w:val="20"/>
              </w:rPr>
              <w:t>N/A</w:t>
            </w:r>
          </w:p>
        </w:tc>
      </w:tr>
      <w:tr w:rsidR="00130C2F" w14:paraId="37275D0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1E12B1" w14:textId="53634B68"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BFE7AB" w14:textId="77777777" w:rsidR="00130C2F" w:rsidRDefault="00130C2F" w:rsidP="008B223E">
            <w:pPr>
              <w:pStyle w:val="Pa1"/>
              <w:spacing w:after="120"/>
              <w:jc w:val="both"/>
              <w:rPr>
                <w:rFonts w:ascii="Times New Roman" w:hAnsi="Times New Roman"/>
                <w:szCs w:val="20"/>
              </w:rPr>
            </w:pPr>
            <w:r>
              <w:rPr>
                <w:rFonts w:ascii="Times New Roman" w:hAnsi="Times New Roman"/>
                <w:szCs w:val="20"/>
              </w:rPr>
              <w:t>N/A</w:t>
            </w:r>
          </w:p>
        </w:tc>
      </w:tr>
      <w:tr w:rsidR="00130C2F" w14:paraId="11FB2EF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2850BF" w14:textId="0FC3A358" w:rsidR="00130C2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AE979D" w14:textId="77777777" w:rsidR="00130C2F" w:rsidRDefault="00130C2F" w:rsidP="008B223E">
            <w:pPr>
              <w:pStyle w:val="Pa1"/>
              <w:spacing w:after="120"/>
              <w:jc w:val="both"/>
              <w:rPr>
                <w:rFonts w:ascii="Times New Roman" w:hAnsi="Times New Roman"/>
                <w:szCs w:val="20"/>
              </w:rPr>
            </w:pPr>
            <w:r>
              <w:rPr>
                <w:rFonts w:ascii="Times New Roman" w:hAnsi="Times New Roman"/>
                <w:szCs w:val="20"/>
              </w:rPr>
              <w:t>High</w:t>
            </w:r>
          </w:p>
        </w:tc>
      </w:tr>
    </w:tbl>
    <w:p w14:paraId="071DFA31" w14:textId="77777777" w:rsidR="00CF7603" w:rsidRDefault="00CF7603">
      <w:pPr>
        <w:rPr>
          <w:lang w:eastAsia="ar-SA"/>
        </w:rPr>
      </w:pPr>
    </w:p>
    <w:p w14:paraId="27CC6D99" w14:textId="77777777" w:rsidR="00CF7603" w:rsidRDefault="00CF7603">
      <w:pPr>
        <w:rPr>
          <w:lang w:eastAsia="ar-SA"/>
        </w:rPr>
      </w:pPr>
      <w:r>
        <w:rPr>
          <w:lang w:eastAsia="ar-SA"/>
        </w:rPr>
        <w:br w:type="page"/>
      </w:r>
    </w:p>
    <w:p w14:paraId="68954F69" w14:textId="474F988C" w:rsidR="00CF7603" w:rsidRDefault="00CF7603" w:rsidP="00CF7603">
      <w:pPr>
        <w:pStyle w:val="Caption"/>
      </w:pPr>
      <w:r>
        <w:rPr>
          <w:szCs w:val="24"/>
        </w:rPr>
        <w:lastRenderedPageBreak/>
        <w:t>M2-UC9</w:t>
      </w:r>
      <w:r>
        <w:rPr>
          <w:noProof/>
          <w:szCs w:val="24"/>
        </w:rPr>
        <w:t xml:space="preserve">: </w:t>
      </w:r>
      <w:r>
        <w:rPr>
          <w:szCs w:val="24"/>
        </w:rPr>
        <w:t>Description of FR-2.9.</w:t>
      </w:r>
      <w:r w:rsidR="00EE209B">
        <w:rPr>
          <w:szCs w:val="24"/>
        </w:rPr>
        <w:t>2</w:t>
      </w:r>
    </w:p>
    <w:tbl>
      <w:tblPr>
        <w:tblStyle w:val="TableGrid"/>
        <w:tblW w:w="0" w:type="auto"/>
        <w:jc w:val="center"/>
        <w:tblLook w:val="04A0" w:firstRow="1" w:lastRow="0" w:firstColumn="1" w:lastColumn="0" w:noHBand="0" w:noVBand="1"/>
      </w:tblPr>
      <w:tblGrid>
        <w:gridCol w:w="1795"/>
        <w:gridCol w:w="7447"/>
      </w:tblGrid>
      <w:tr w:rsidR="00CF7603" w14:paraId="30C55F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145E43" w14:textId="7B3E1661"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71187D" w14:textId="23ABABB2" w:rsidR="00CF7603" w:rsidRDefault="00CF7603" w:rsidP="008B223E">
            <w:pPr>
              <w:pStyle w:val="Pa1"/>
              <w:spacing w:after="120"/>
              <w:jc w:val="both"/>
              <w:rPr>
                <w:rFonts w:ascii="Times New Roman" w:hAnsi="Times New Roman"/>
              </w:rPr>
            </w:pPr>
            <w:r>
              <w:rPr>
                <w:rFonts w:ascii="Times New Roman" w:hAnsi="Times New Roman"/>
                <w:szCs w:val="20"/>
              </w:rPr>
              <w:t>FR-2.9.</w:t>
            </w:r>
            <w:r w:rsidR="00EE209B">
              <w:rPr>
                <w:rFonts w:ascii="Times New Roman" w:hAnsi="Times New Roman"/>
                <w:szCs w:val="20"/>
              </w:rPr>
              <w:t>2</w:t>
            </w:r>
          </w:p>
        </w:tc>
      </w:tr>
      <w:tr w:rsidR="00CF7603" w14:paraId="33BD399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F4822F" w14:textId="3FE2C602"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331519" w14:textId="274D78C2" w:rsidR="00CF7603" w:rsidRDefault="00FF0812" w:rsidP="008B223E">
            <w:pPr>
              <w:pStyle w:val="Pa1"/>
              <w:spacing w:after="120"/>
              <w:jc w:val="both"/>
              <w:rPr>
                <w:rFonts w:ascii="Times New Roman" w:hAnsi="Times New Roman"/>
              </w:rPr>
            </w:pPr>
            <w:r>
              <w:rPr>
                <w:rFonts w:ascii="Times New Roman" w:hAnsi="Times New Roman"/>
              </w:rPr>
              <w:t>Clear All</w:t>
            </w:r>
          </w:p>
        </w:tc>
      </w:tr>
      <w:tr w:rsidR="00CF7603" w14:paraId="6E727C7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5864EC" w14:textId="74211ECC"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249B9C" w14:textId="1902FCE2" w:rsidR="00CF7603" w:rsidRDefault="00CF7603" w:rsidP="008B223E">
            <w:pPr>
              <w:pStyle w:val="Pa1"/>
              <w:spacing w:after="120"/>
              <w:jc w:val="both"/>
              <w:rPr>
                <w:rFonts w:ascii="Times New Roman" w:hAnsi="Times New Roman"/>
              </w:rPr>
            </w:pPr>
            <w:r>
              <w:rPr>
                <w:rFonts w:ascii="Times New Roman" w:hAnsi="Times New Roman"/>
                <w:szCs w:val="20"/>
              </w:rPr>
              <w:t xml:space="preserve">User can </w:t>
            </w:r>
            <w:r w:rsidR="00EE209B">
              <w:rPr>
                <w:rFonts w:ascii="Times New Roman" w:hAnsi="Times New Roman"/>
                <w:szCs w:val="20"/>
              </w:rPr>
              <w:t xml:space="preserve">clear </w:t>
            </w:r>
            <w:r>
              <w:rPr>
                <w:rFonts w:ascii="Times New Roman" w:hAnsi="Times New Roman"/>
                <w:szCs w:val="20"/>
              </w:rPr>
              <w:t xml:space="preserve">ads history in list by clicking </w:t>
            </w:r>
            <w:r w:rsidR="00F07B78">
              <w:rPr>
                <w:rFonts w:ascii="Times New Roman" w:hAnsi="Times New Roman"/>
                <w:szCs w:val="20"/>
              </w:rPr>
              <w:t>clear all</w:t>
            </w:r>
            <w:r>
              <w:rPr>
                <w:rFonts w:ascii="Times New Roman" w:hAnsi="Times New Roman"/>
                <w:szCs w:val="20"/>
              </w:rPr>
              <w:t>.</w:t>
            </w:r>
          </w:p>
        </w:tc>
      </w:tr>
      <w:tr w:rsidR="00CF7603" w14:paraId="36F2BFE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1E0EC4" w14:textId="3938DAA8"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12942C1" w14:textId="77777777" w:rsidR="00CF7603" w:rsidRDefault="00CF7603" w:rsidP="008B223E">
            <w:pPr>
              <w:pStyle w:val="Pa1"/>
              <w:spacing w:after="120"/>
              <w:jc w:val="both"/>
              <w:rPr>
                <w:rFonts w:ascii="Times New Roman" w:hAnsi="Times New Roman"/>
              </w:rPr>
            </w:pPr>
            <w:r>
              <w:rPr>
                <w:rFonts w:ascii="Times New Roman" w:hAnsi="Times New Roman"/>
              </w:rPr>
              <w:t>Student</w:t>
            </w:r>
          </w:p>
        </w:tc>
      </w:tr>
      <w:tr w:rsidR="00CF7603" w14:paraId="31B14B2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9B7E572" w14:textId="526B830F" w:rsidR="00CF7603" w:rsidRDefault="00753285" w:rsidP="008B223E">
            <w:pPr>
              <w:jc w:val="both"/>
              <w:rPr>
                <w:b/>
              </w:rPr>
            </w:pPr>
            <w:r>
              <w:rPr>
                <w:b/>
              </w:rPr>
              <w:t xml:space="preserve"> </w:t>
            </w:r>
            <w:r w:rsidR="00CF760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E9FD90" w14:textId="71FC469F" w:rsidR="00CF7603" w:rsidRDefault="00CF7603"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w:t>
            </w:r>
            <w:r w:rsidR="00466B31">
              <w:rPr>
                <w:rFonts w:ascii="Times New Roman" w:hAnsi="Times New Roman"/>
                <w:szCs w:val="20"/>
              </w:rPr>
              <w:t xml:space="preserve">managing </w:t>
            </w:r>
            <w:r>
              <w:rPr>
                <w:rFonts w:ascii="Times New Roman" w:hAnsi="Times New Roman"/>
                <w:szCs w:val="20"/>
              </w:rPr>
              <w:t xml:space="preserve">history. </w:t>
            </w:r>
          </w:p>
        </w:tc>
      </w:tr>
      <w:tr w:rsidR="00CF7603" w14:paraId="742D46F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99D5987" w14:textId="1EDE0C73"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8096FE" w14:textId="77777777" w:rsidR="00CF7603" w:rsidRDefault="00CF7603" w:rsidP="008B223E">
            <w:pPr>
              <w:pStyle w:val="Pa1"/>
              <w:spacing w:after="120"/>
              <w:jc w:val="both"/>
              <w:rPr>
                <w:rFonts w:ascii="Times New Roman" w:hAnsi="Times New Roman"/>
              </w:rPr>
            </w:pPr>
            <w:r>
              <w:rPr>
                <w:rFonts w:ascii="Times New Roman" w:hAnsi="Times New Roman"/>
                <w:szCs w:val="20"/>
              </w:rPr>
              <w:t>N/A</w:t>
            </w:r>
          </w:p>
        </w:tc>
      </w:tr>
      <w:tr w:rsidR="00CF7603" w14:paraId="0E8B728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8096B5F" w14:textId="6853866D"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68E0F8" w14:textId="77777777" w:rsidR="00CF7603" w:rsidRDefault="00CF7603" w:rsidP="008B223E">
            <w:pPr>
              <w:pStyle w:val="Pa1"/>
              <w:spacing w:after="120"/>
              <w:jc w:val="both"/>
              <w:rPr>
                <w:rFonts w:ascii="Times New Roman" w:hAnsi="Times New Roman"/>
                <w:szCs w:val="20"/>
              </w:rPr>
            </w:pPr>
            <w:r>
              <w:rPr>
                <w:rFonts w:ascii="Times New Roman" w:hAnsi="Times New Roman"/>
                <w:szCs w:val="20"/>
              </w:rPr>
              <w:t>N/A</w:t>
            </w:r>
          </w:p>
        </w:tc>
      </w:tr>
      <w:tr w:rsidR="00CF7603" w14:paraId="76A3D29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6B6206E" w14:textId="3AA77C60" w:rsidR="00CF7603"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06DEF2" w14:textId="77777777" w:rsidR="00CF7603" w:rsidRDefault="00CF7603" w:rsidP="008B223E">
            <w:pPr>
              <w:pStyle w:val="Pa1"/>
              <w:spacing w:after="120"/>
              <w:jc w:val="both"/>
              <w:rPr>
                <w:rFonts w:ascii="Times New Roman" w:hAnsi="Times New Roman"/>
                <w:szCs w:val="20"/>
              </w:rPr>
            </w:pPr>
            <w:r>
              <w:rPr>
                <w:rFonts w:ascii="Times New Roman" w:hAnsi="Times New Roman"/>
                <w:szCs w:val="20"/>
              </w:rPr>
              <w:t>High</w:t>
            </w:r>
          </w:p>
        </w:tc>
      </w:tr>
    </w:tbl>
    <w:p w14:paraId="6D041A55" w14:textId="77777777" w:rsidR="00466B31" w:rsidRDefault="00466B31">
      <w:pPr>
        <w:rPr>
          <w:lang w:eastAsia="ar-SA"/>
        </w:rPr>
      </w:pPr>
    </w:p>
    <w:p w14:paraId="517327D0" w14:textId="53FE9630" w:rsidR="00466B31" w:rsidRDefault="00466B31" w:rsidP="00466B31">
      <w:pPr>
        <w:pStyle w:val="Caption"/>
      </w:pPr>
      <w:r>
        <w:rPr>
          <w:szCs w:val="24"/>
        </w:rPr>
        <w:t>M2-UC9</w:t>
      </w:r>
      <w:r>
        <w:rPr>
          <w:noProof/>
          <w:szCs w:val="24"/>
        </w:rPr>
        <w:t xml:space="preserve">: </w:t>
      </w:r>
      <w:r>
        <w:rPr>
          <w:szCs w:val="24"/>
        </w:rPr>
        <w:t>Description of FR-2.9.</w:t>
      </w:r>
      <w:r w:rsidR="00FF0812">
        <w:rPr>
          <w:szCs w:val="24"/>
        </w:rPr>
        <w:t>3</w:t>
      </w:r>
    </w:p>
    <w:tbl>
      <w:tblPr>
        <w:tblStyle w:val="TableGrid"/>
        <w:tblW w:w="0" w:type="auto"/>
        <w:jc w:val="center"/>
        <w:tblLook w:val="04A0" w:firstRow="1" w:lastRow="0" w:firstColumn="1" w:lastColumn="0" w:noHBand="0" w:noVBand="1"/>
      </w:tblPr>
      <w:tblGrid>
        <w:gridCol w:w="1795"/>
        <w:gridCol w:w="7447"/>
      </w:tblGrid>
      <w:tr w:rsidR="00466B31" w14:paraId="5126FF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9CB36FF" w14:textId="0D131B94"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09A5B6" w14:textId="3FD9557A" w:rsidR="00466B31" w:rsidRDefault="00466B31" w:rsidP="008B223E">
            <w:pPr>
              <w:pStyle w:val="Pa1"/>
              <w:spacing w:after="120"/>
              <w:jc w:val="both"/>
              <w:rPr>
                <w:rFonts w:ascii="Times New Roman" w:hAnsi="Times New Roman"/>
              </w:rPr>
            </w:pPr>
            <w:r>
              <w:rPr>
                <w:rFonts w:ascii="Times New Roman" w:hAnsi="Times New Roman"/>
                <w:szCs w:val="20"/>
              </w:rPr>
              <w:t>FR-2.9.</w:t>
            </w:r>
            <w:r w:rsidR="00FF0812">
              <w:rPr>
                <w:rFonts w:ascii="Times New Roman" w:hAnsi="Times New Roman"/>
                <w:szCs w:val="20"/>
              </w:rPr>
              <w:t>3</w:t>
            </w:r>
          </w:p>
        </w:tc>
      </w:tr>
      <w:tr w:rsidR="00466B31" w14:paraId="562C682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0163774" w14:textId="32E8436B"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5A4C42" w14:textId="6D6AACE3" w:rsidR="00466B31" w:rsidRDefault="00FF0812" w:rsidP="008B223E">
            <w:pPr>
              <w:pStyle w:val="Pa1"/>
              <w:spacing w:after="120"/>
              <w:jc w:val="both"/>
              <w:rPr>
                <w:rFonts w:ascii="Times New Roman" w:hAnsi="Times New Roman"/>
              </w:rPr>
            </w:pPr>
            <w:r>
              <w:rPr>
                <w:rFonts w:ascii="Times New Roman" w:hAnsi="Times New Roman"/>
              </w:rPr>
              <w:t>Remove</w:t>
            </w:r>
          </w:p>
        </w:tc>
      </w:tr>
      <w:tr w:rsidR="00466B31" w14:paraId="74691B6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0A37FE7" w14:textId="65526D2C"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6E6017" w14:textId="7964DE1D" w:rsidR="00466B31" w:rsidRDefault="00466B31" w:rsidP="008B223E">
            <w:pPr>
              <w:pStyle w:val="Pa1"/>
              <w:spacing w:after="120"/>
              <w:jc w:val="both"/>
              <w:rPr>
                <w:rFonts w:ascii="Times New Roman" w:hAnsi="Times New Roman"/>
              </w:rPr>
            </w:pPr>
            <w:r>
              <w:rPr>
                <w:rFonts w:ascii="Times New Roman" w:hAnsi="Times New Roman"/>
                <w:szCs w:val="20"/>
              </w:rPr>
              <w:t xml:space="preserve">User can </w:t>
            </w:r>
            <w:r w:rsidR="00511E7F">
              <w:rPr>
                <w:rFonts w:ascii="Times New Roman" w:hAnsi="Times New Roman"/>
                <w:szCs w:val="20"/>
              </w:rPr>
              <w:t>remove specific</w:t>
            </w:r>
            <w:r>
              <w:rPr>
                <w:rFonts w:ascii="Times New Roman" w:hAnsi="Times New Roman"/>
                <w:szCs w:val="20"/>
              </w:rPr>
              <w:t xml:space="preserve"> ad</w:t>
            </w:r>
            <w:r w:rsidR="00511E7F">
              <w:rPr>
                <w:rFonts w:ascii="Times New Roman" w:hAnsi="Times New Roman"/>
                <w:szCs w:val="20"/>
              </w:rPr>
              <w:t xml:space="preserve"> from</w:t>
            </w:r>
            <w:r>
              <w:rPr>
                <w:rFonts w:ascii="Times New Roman" w:hAnsi="Times New Roman"/>
                <w:szCs w:val="20"/>
              </w:rPr>
              <w:t xml:space="preserve"> history.</w:t>
            </w:r>
          </w:p>
        </w:tc>
      </w:tr>
      <w:tr w:rsidR="00466B31" w14:paraId="486BE96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F4D744E" w14:textId="25EE1D6C"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73BECF" w14:textId="77777777" w:rsidR="00466B31" w:rsidRDefault="00466B31" w:rsidP="008B223E">
            <w:pPr>
              <w:pStyle w:val="Pa1"/>
              <w:spacing w:after="120"/>
              <w:jc w:val="both"/>
              <w:rPr>
                <w:rFonts w:ascii="Times New Roman" w:hAnsi="Times New Roman"/>
              </w:rPr>
            </w:pPr>
            <w:r>
              <w:rPr>
                <w:rFonts w:ascii="Times New Roman" w:hAnsi="Times New Roman"/>
              </w:rPr>
              <w:t>Student</w:t>
            </w:r>
          </w:p>
        </w:tc>
      </w:tr>
      <w:tr w:rsidR="00466B31" w14:paraId="09C0B0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E53ACD" w14:textId="012B6FE5" w:rsidR="00466B31" w:rsidRDefault="00753285" w:rsidP="008B223E">
            <w:pPr>
              <w:jc w:val="both"/>
              <w:rPr>
                <w:b/>
              </w:rPr>
            </w:pPr>
            <w:r>
              <w:rPr>
                <w:b/>
              </w:rPr>
              <w:t xml:space="preserve"> </w:t>
            </w:r>
            <w:r w:rsidR="00466B3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0DC162" w14:textId="10808353" w:rsidR="00466B31" w:rsidRDefault="00466B31"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w:t>
            </w:r>
            <w:r w:rsidR="00645157">
              <w:rPr>
                <w:rFonts w:ascii="Times New Roman" w:hAnsi="Times New Roman"/>
                <w:szCs w:val="20"/>
              </w:rPr>
              <w:t>managing</w:t>
            </w:r>
            <w:r>
              <w:rPr>
                <w:rFonts w:ascii="Times New Roman" w:hAnsi="Times New Roman"/>
                <w:szCs w:val="20"/>
              </w:rPr>
              <w:t xml:space="preserve"> history. </w:t>
            </w:r>
          </w:p>
        </w:tc>
      </w:tr>
      <w:tr w:rsidR="00466B31" w14:paraId="32ECC94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44FD36" w14:textId="0A9A5520"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B2C999" w14:textId="77777777" w:rsidR="00466B31" w:rsidRDefault="00466B31" w:rsidP="008B223E">
            <w:pPr>
              <w:pStyle w:val="Pa1"/>
              <w:spacing w:after="120"/>
              <w:jc w:val="both"/>
              <w:rPr>
                <w:rFonts w:ascii="Times New Roman" w:hAnsi="Times New Roman"/>
              </w:rPr>
            </w:pPr>
            <w:r>
              <w:rPr>
                <w:rFonts w:ascii="Times New Roman" w:hAnsi="Times New Roman"/>
                <w:szCs w:val="20"/>
              </w:rPr>
              <w:t>N/A</w:t>
            </w:r>
          </w:p>
        </w:tc>
      </w:tr>
      <w:tr w:rsidR="00466B31" w14:paraId="5700713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F26257" w14:textId="57E33B78"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B36A44" w14:textId="77777777" w:rsidR="00466B31" w:rsidRDefault="00466B31" w:rsidP="008B223E">
            <w:pPr>
              <w:pStyle w:val="Pa1"/>
              <w:spacing w:after="120"/>
              <w:jc w:val="both"/>
              <w:rPr>
                <w:rFonts w:ascii="Times New Roman" w:hAnsi="Times New Roman"/>
                <w:szCs w:val="20"/>
              </w:rPr>
            </w:pPr>
            <w:r>
              <w:rPr>
                <w:rFonts w:ascii="Times New Roman" w:hAnsi="Times New Roman"/>
                <w:szCs w:val="20"/>
              </w:rPr>
              <w:t>N/A</w:t>
            </w:r>
          </w:p>
        </w:tc>
      </w:tr>
      <w:tr w:rsidR="00466B31" w14:paraId="1DBF384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703515F" w14:textId="37D05CD7" w:rsidR="00466B31"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558AEB" w14:textId="77777777" w:rsidR="00466B31" w:rsidRDefault="00466B31" w:rsidP="008B223E">
            <w:pPr>
              <w:pStyle w:val="Pa1"/>
              <w:spacing w:after="120"/>
              <w:jc w:val="both"/>
              <w:rPr>
                <w:rFonts w:ascii="Times New Roman" w:hAnsi="Times New Roman"/>
                <w:szCs w:val="20"/>
              </w:rPr>
            </w:pPr>
            <w:r>
              <w:rPr>
                <w:rFonts w:ascii="Times New Roman" w:hAnsi="Times New Roman"/>
                <w:szCs w:val="20"/>
              </w:rPr>
              <w:t>High</w:t>
            </w:r>
          </w:p>
        </w:tc>
      </w:tr>
    </w:tbl>
    <w:p w14:paraId="425CE0C6" w14:textId="3740681E" w:rsidR="00312D12" w:rsidRDefault="00312D12" w:rsidP="00312D12">
      <w:pPr>
        <w:pStyle w:val="Caption"/>
      </w:pPr>
      <w:r>
        <w:rPr>
          <w:szCs w:val="24"/>
        </w:rPr>
        <w:t>M2-UC9</w:t>
      </w:r>
      <w:r>
        <w:rPr>
          <w:noProof/>
          <w:szCs w:val="24"/>
        </w:rPr>
        <w:t xml:space="preserve">: </w:t>
      </w:r>
      <w:r>
        <w:rPr>
          <w:szCs w:val="24"/>
        </w:rPr>
        <w:t>Description of FR-2.9.</w:t>
      </w:r>
      <w:r w:rsidR="009A6BFF">
        <w:rPr>
          <w:szCs w:val="24"/>
        </w:rPr>
        <w:t>4</w:t>
      </w:r>
    </w:p>
    <w:tbl>
      <w:tblPr>
        <w:tblStyle w:val="TableGrid"/>
        <w:tblW w:w="0" w:type="auto"/>
        <w:jc w:val="center"/>
        <w:tblLook w:val="04A0" w:firstRow="1" w:lastRow="0" w:firstColumn="1" w:lastColumn="0" w:noHBand="0" w:noVBand="1"/>
      </w:tblPr>
      <w:tblGrid>
        <w:gridCol w:w="1795"/>
        <w:gridCol w:w="7447"/>
      </w:tblGrid>
      <w:tr w:rsidR="00312D12" w14:paraId="4890FF2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027DF2E" w14:textId="29AC59F6"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A9939F" w14:textId="08925356" w:rsidR="00312D12" w:rsidRDefault="00312D12" w:rsidP="008B223E">
            <w:pPr>
              <w:pStyle w:val="Pa1"/>
              <w:spacing w:after="120"/>
              <w:jc w:val="both"/>
              <w:rPr>
                <w:rFonts w:ascii="Times New Roman" w:hAnsi="Times New Roman"/>
              </w:rPr>
            </w:pPr>
            <w:r>
              <w:rPr>
                <w:rFonts w:ascii="Times New Roman" w:hAnsi="Times New Roman"/>
                <w:szCs w:val="20"/>
              </w:rPr>
              <w:t>FR-2.9.</w:t>
            </w:r>
            <w:r w:rsidR="009A6BFF">
              <w:rPr>
                <w:rFonts w:ascii="Times New Roman" w:hAnsi="Times New Roman"/>
                <w:szCs w:val="20"/>
              </w:rPr>
              <w:t>4</w:t>
            </w:r>
          </w:p>
        </w:tc>
      </w:tr>
      <w:tr w:rsidR="00312D12" w14:paraId="3605E1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9A1CF8" w14:textId="28B5FE74"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564E48" w14:textId="43EE5F5A" w:rsidR="00312D12" w:rsidRDefault="009A6BFF" w:rsidP="008B223E">
            <w:pPr>
              <w:pStyle w:val="Pa1"/>
              <w:spacing w:after="120"/>
              <w:jc w:val="both"/>
              <w:rPr>
                <w:rFonts w:ascii="Times New Roman" w:hAnsi="Times New Roman"/>
              </w:rPr>
            </w:pPr>
            <w:r>
              <w:rPr>
                <w:rFonts w:ascii="Times New Roman" w:hAnsi="Times New Roman"/>
              </w:rPr>
              <w:t>Toggle History</w:t>
            </w:r>
          </w:p>
        </w:tc>
      </w:tr>
      <w:tr w:rsidR="00312D12" w14:paraId="49CF524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9A283F" w14:textId="441EA13E"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06C564" w14:textId="272D1335" w:rsidR="00312D12" w:rsidRDefault="00312D12" w:rsidP="008B223E">
            <w:pPr>
              <w:pStyle w:val="Pa1"/>
              <w:spacing w:after="120"/>
              <w:jc w:val="both"/>
              <w:rPr>
                <w:rFonts w:ascii="Times New Roman" w:hAnsi="Times New Roman"/>
              </w:rPr>
            </w:pPr>
            <w:r>
              <w:rPr>
                <w:rFonts w:ascii="Times New Roman" w:hAnsi="Times New Roman"/>
                <w:szCs w:val="20"/>
              </w:rPr>
              <w:t xml:space="preserve">User can see </w:t>
            </w:r>
            <w:r w:rsidR="00CA29E2">
              <w:rPr>
                <w:rFonts w:ascii="Times New Roman" w:hAnsi="Times New Roman"/>
                <w:szCs w:val="20"/>
              </w:rPr>
              <w:t xml:space="preserve">toggle between saving or not saving </w:t>
            </w:r>
            <w:r>
              <w:rPr>
                <w:rFonts w:ascii="Times New Roman" w:hAnsi="Times New Roman"/>
                <w:szCs w:val="20"/>
              </w:rPr>
              <w:t>ads history.</w:t>
            </w:r>
          </w:p>
        </w:tc>
      </w:tr>
      <w:tr w:rsidR="00312D12" w14:paraId="44196ED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93B260" w14:textId="794FE015"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2EE525" w14:textId="77777777" w:rsidR="00312D12" w:rsidRDefault="00312D12" w:rsidP="008B223E">
            <w:pPr>
              <w:pStyle w:val="Pa1"/>
              <w:spacing w:after="120"/>
              <w:jc w:val="both"/>
              <w:rPr>
                <w:rFonts w:ascii="Times New Roman" w:hAnsi="Times New Roman"/>
              </w:rPr>
            </w:pPr>
            <w:r>
              <w:rPr>
                <w:rFonts w:ascii="Times New Roman" w:hAnsi="Times New Roman"/>
              </w:rPr>
              <w:t>Student</w:t>
            </w:r>
          </w:p>
        </w:tc>
      </w:tr>
      <w:tr w:rsidR="00312D12" w14:paraId="1EA0A05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BF1DDB" w14:textId="41AC8621" w:rsidR="00312D12" w:rsidRDefault="00753285" w:rsidP="008B223E">
            <w:pPr>
              <w:jc w:val="both"/>
              <w:rPr>
                <w:b/>
              </w:rPr>
            </w:pPr>
            <w:r>
              <w:rPr>
                <w:b/>
              </w:rPr>
              <w:t xml:space="preserve"> </w:t>
            </w:r>
            <w:r w:rsidR="00312D1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E920EB" w14:textId="73503F7D" w:rsidR="00312D12" w:rsidRDefault="00312D12"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history. </w:t>
            </w:r>
          </w:p>
        </w:tc>
      </w:tr>
      <w:tr w:rsidR="00312D12" w14:paraId="2B32640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3347364" w14:textId="3B1EF57E"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3B7CDF" w14:textId="77777777" w:rsidR="00312D12" w:rsidRDefault="00312D12" w:rsidP="008B223E">
            <w:pPr>
              <w:pStyle w:val="Pa1"/>
              <w:spacing w:after="120"/>
              <w:jc w:val="both"/>
              <w:rPr>
                <w:rFonts w:ascii="Times New Roman" w:hAnsi="Times New Roman"/>
              </w:rPr>
            </w:pPr>
            <w:r>
              <w:rPr>
                <w:rFonts w:ascii="Times New Roman" w:hAnsi="Times New Roman"/>
                <w:szCs w:val="20"/>
              </w:rPr>
              <w:t>N/A</w:t>
            </w:r>
          </w:p>
        </w:tc>
      </w:tr>
      <w:tr w:rsidR="00312D12" w14:paraId="255153C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7346BC2" w14:textId="54682B28"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16DE0C" w14:textId="77777777" w:rsidR="00312D12" w:rsidRDefault="00312D12" w:rsidP="008B223E">
            <w:pPr>
              <w:pStyle w:val="Pa1"/>
              <w:spacing w:after="120"/>
              <w:jc w:val="both"/>
              <w:rPr>
                <w:rFonts w:ascii="Times New Roman" w:hAnsi="Times New Roman"/>
                <w:szCs w:val="20"/>
              </w:rPr>
            </w:pPr>
            <w:r>
              <w:rPr>
                <w:rFonts w:ascii="Times New Roman" w:hAnsi="Times New Roman"/>
                <w:szCs w:val="20"/>
              </w:rPr>
              <w:t>N/A</w:t>
            </w:r>
          </w:p>
        </w:tc>
      </w:tr>
      <w:tr w:rsidR="00312D12" w14:paraId="1370351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C076523" w14:textId="77102DC5" w:rsidR="00312D12"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BFCEE1" w14:textId="77777777" w:rsidR="00312D12" w:rsidRDefault="00312D12" w:rsidP="008B223E">
            <w:pPr>
              <w:pStyle w:val="Pa1"/>
              <w:spacing w:after="120"/>
              <w:jc w:val="both"/>
              <w:rPr>
                <w:rFonts w:ascii="Times New Roman" w:hAnsi="Times New Roman"/>
                <w:szCs w:val="20"/>
              </w:rPr>
            </w:pPr>
            <w:r>
              <w:rPr>
                <w:rFonts w:ascii="Times New Roman" w:hAnsi="Times New Roman"/>
                <w:szCs w:val="20"/>
              </w:rPr>
              <w:t>High</w:t>
            </w:r>
          </w:p>
        </w:tc>
      </w:tr>
    </w:tbl>
    <w:p w14:paraId="7C9C64B8" w14:textId="77777777" w:rsidR="00BC0ABB" w:rsidRDefault="00BC0ABB">
      <w:pPr>
        <w:rPr>
          <w:lang w:eastAsia="ar-SA"/>
        </w:rPr>
      </w:pPr>
    </w:p>
    <w:p w14:paraId="68677BA7" w14:textId="77777777" w:rsidR="00BC0ABB" w:rsidRDefault="00BC0ABB">
      <w:pPr>
        <w:rPr>
          <w:lang w:eastAsia="ar-SA"/>
        </w:rPr>
      </w:pPr>
      <w:r>
        <w:rPr>
          <w:lang w:eastAsia="ar-SA"/>
        </w:rPr>
        <w:br w:type="page"/>
      </w:r>
    </w:p>
    <w:p w14:paraId="64FFB5CB" w14:textId="44E26DB3" w:rsidR="00BC0ABB" w:rsidRDefault="00BC0ABB" w:rsidP="00BC0ABB">
      <w:pPr>
        <w:pStyle w:val="Caption"/>
      </w:pPr>
      <w:r>
        <w:rPr>
          <w:szCs w:val="24"/>
        </w:rPr>
        <w:lastRenderedPageBreak/>
        <w:t>M2-UC</w:t>
      </w:r>
      <w:r w:rsidR="008B223E">
        <w:rPr>
          <w:szCs w:val="24"/>
        </w:rPr>
        <w:t>10</w:t>
      </w:r>
      <w:r>
        <w:rPr>
          <w:noProof/>
          <w:szCs w:val="24"/>
        </w:rPr>
        <w:t xml:space="preserve">: </w:t>
      </w:r>
      <w:r>
        <w:rPr>
          <w:szCs w:val="24"/>
        </w:rPr>
        <w:t>Description of FR-2.</w:t>
      </w:r>
      <w:r w:rsidR="00B47BC1">
        <w:rPr>
          <w:szCs w:val="24"/>
        </w:rPr>
        <w:t>10</w:t>
      </w:r>
      <w:r>
        <w:rPr>
          <w:szCs w:val="24"/>
        </w:rPr>
        <w:t>.1</w:t>
      </w:r>
    </w:p>
    <w:tbl>
      <w:tblPr>
        <w:tblStyle w:val="TableGrid"/>
        <w:tblW w:w="0" w:type="auto"/>
        <w:jc w:val="center"/>
        <w:tblLook w:val="04A0" w:firstRow="1" w:lastRow="0" w:firstColumn="1" w:lastColumn="0" w:noHBand="0" w:noVBand="1"/>
      </w:tblPr>
      <w:tblGrid>
        <w:gridCol w:w="1795"/>
        <w:gridCol w:w="7447"/>
      </w:tblGrid>
      <w:tr w:rsidR="00BC0ABB" w14:paraId="6CC2B0C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EE1DD0" w14:textId="396C4967"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FA9214" w14:textId="47B0BCD5"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1</w:t>
            </w:r>
          </w:p>
        </w:tc>
      </w:tr>
      <w:tr w:rsidR="00BC0ABB" w14:paraId="025CFA9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403AB64" w14:textId="42F93E4B"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D2D5B3" w14:textId="77777777" w:rsidR="00BC0ABB" w:rsidRDefault="00BC0ABB" w:rsidP="008B223E">
            <w:pPr>
              <w:pStyle w:val="Pa1"/>
              <w:spacing w:after="120"/>
              <w:jc w:val="both"/>
              <w:rPr>
                <w:rFonts w:ascii="Times New Roman" w:hAnsi="Times New Roman"/>
              </w:rPr>
            </w:pPr>
            <w:r>
              <w:rPr>
                <w:rFonts w:ascii="Times New Roman" w:hAnsi="Times New Roman"/>
              </w:rPr>
              <w:t>History</w:t>
            </w:r>
          </w:p>
        </w:tc>
      </w:tr>
      <w:tr w:rsidR="00BC0ABB" w14:paraId="1B3183D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407108F" w14:textId="741188DE"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130847"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see ads history in list by clicking history.</w:t>
            </w:r>
          </w:p>
        </w:tc>
      </w:tr>
      <w:tr w:rsidR="00BC0ABB" w14:paraId="033309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59B3567" w14:textId="2B070BED"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5CA502"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1D0E2A5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7FF7FA9" w14:textId="7FAF7A18" w:rsidR="00BC0ABB" w:rsidRDefault="00753285" w:rsidP="008B223E">
            <w:pPr>
              <w:jc w:val="both"/>
              <w:rPr>
                <w:b/>
              </w:rPr>
            </w:pPr>
            <w:r>
              <w:rPr>
                <w:b/>
              </w:rPr>
              <w:t xml:space="preserve"> </w:t>
            </w:r>
            <w:r w:rsidR="00BC0A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D15747" w14:textId="61A7F6BD" w:rsidR="00BC0ABB" w:rsidRDefault="00BC0ABB"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history. </w:t>
            </w:r>
          </w:p>
        </w:tc>
      </w:tr>
      <w:tr w:rsidR="00BC0ABB" w14:paraId="48D8A0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7A3214" w14:textId="3CF2E0D4"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DFFC23"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19E8776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92743E" w14:textId="7FBD26FB"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824045"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7E13F1C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3A5AB5" w14:textId="49697BC3"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B67786"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4CE798CC" w14:textId="62491AA8" w:rsidR="00BC0ABB" w:rsidRDefault="00BC0ABB" w:rsidP="00BC0ABB">
      <w:pPr>
        <w:rPr>
          <w:lang w:eastAsia="ar-SA"/>
        </w:rPr>
      </w:pPr>
    </w:p>
    <w:p w14:paraId="6BDD9C14" w14:textId="5F007D81"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2</w:t>
      </w:r>
    </w:p>
    <w:tbl>
      <w:tblPr>
        <w:tblStyle w:val="TableGrid"/>
        <w:tblW w:w="0" w:type="auto"/>
        <w:jc w:val="center"/>
        <w:tblLook w:val="04A0" w:firstRow="1" w:lastRow="0" w:firstColumn="1" w:lastColumn="0" w:noHBand="0" w:noVBand="1"/>
      </w:tblPr>
      <w:tblGrid>
        <w:gridCol w:w="1795"/>
        <w:gridCol w:w="7447"/>
      </w:tblGrid>
      <w:tr w:rsidR="00BC0ABB" w14:paraId="449641E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B9A088" w14:textId="24548037"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503F38" w14:textId="4941CA2D"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2</w:t>
            </w:r>
          </w:p>
        </w:tc>
      </w:tr>
      <w:tr w:rsidR="00BC0ABB" w14:paraId="260A822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36C013B" w14:textId="6005AE6C"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780FFE" w14:textId="77777777" w:rsidR="00BC0ABB" w:rsidRDefault="00BC0ABB" w:rsidP="008B223E">
            <w:pPr>
              <w:pStyle w:val="Pa1"/>
              <w:spacing w:after="120"/>
              <w:jc w:val="both"/>
              <w:rPr>
                <w:rFonts w:ascii="Times New Roman" w:hAnsi="Times New Roman"/>
              </w:rPr>
            </w:pPr>
            <w:r>
              <w:rPr>
                <w:rFonts w:ascii="Times New Roman" w:hAnsi="Times New Roman"/>
              </w:rPr>
              <w:t>Clear All</w:t>
            </w:r>
          </w:p>
        </w:tc>
      </w:tr>
      <w:tr w:rsidR="00BC0ABB" w14:paraId="138FE33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2EF364" w14:textId="51B88D05"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3C4781"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clear ads history in list by clicking clear all.</w:t>
            </w:r>
          </w:p>
        </w:tc>
      </w:tr>
      <w:tr w:rsidR="00BC0ABB" w14:paraId="14FFBF4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20CE6DD" w14:textId="5914E1EC"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016802"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7DF77C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5A33F4" w14:textId="3CCDD864" w:rsidR="00BC0ABB" w:rsidRDefault="00753285" w:rsidP="008B223E">
            <w:pPr>
              <w:jc w:val="both"/>
              <w:rPr>
                <w:b/>
              </w:rPr>
            </w:pPr>
            <w:r>
              <w:rPr>
                <w:b/>
              </w:rPr>
              <w:t xml:space="preserve"> </w:t>
            </w:r>
            <w:r w:rsidR="00BC0A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87E8B6" w14:textId="0FDDB371" w:rsidR="00BC0ABB" w:rsidRDefault="00BC0ABB"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managing history. </w:t>
            </w:r>
          </w:p>
        </w:tc>
      </w:tr>
      <w:tr w:rsidR="00BC0ABB" w14:paraId="47D682F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6F903E" w14:textId="628FF8BF"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FD6347"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77F1E97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B6A43D3" w14:textId="4B4C1C0D"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B8BB31"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7333294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6976470" w14:textId="000CA9C7"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F4D243"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0CC494CB" w14:textId="77777777" w:rsidR="00BC0ABB" w:rsidRDefault="00BC0ABB" w:rsidP="00BC0ABB">
      <w:pPr>
        <w:rPr>
          <w:lang w:eastAsia="ar-SA"/>
        </w:rPr>
      </w:pPr>
    </w:p>
    <w:p w14:paraId="6C8CE22C" w14:textId="4435D795"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3</w:t>
      </w:r>
    </w:p>
    <w:tbl>
      <w:tblPr>
        <w:tblStyle w:val="TableGrid"/>
        <w:tblW w:w="0" w:type="auto"/>
        <w:jc w:val="center"/>
        <w:tblLook w:val="04A0" w:firstRow="1" w:lastRow="0" w:firstColumn="1" w:lastColumn="0" w:noHBand="0" w:noVBand="1"/>
      </w:tblPr>
      <w:tblGrid>
        <w:gridCol w:w="1795"/>
        <w:gridCol w:w="7447"/>
      </w:tblGrid>
      <w:tr w:rsidR="00BC0ABB" w14:paraId="4C40D0F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3CD9530" w14:textId="76BD02A5"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E13F29" w14:textId="41BA0F3E"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3</w:t>
            </w:r>
          </w:p>
        </w:tc>
      </w:tr>
      <w:tr w:rsidR="00BC0ABB" w14:paraId="7EFA56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9CD7EF" w14:textId="2E61709B"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14EDFA" w14:textId="77777777" w:rsidR="00BC0ABB" w:rsidRDefault="00BC0ABB" w:rsidP="008B223E">
            <w:pPr>
              <w:pStyle w:val="Pa1"/>
              <w:spacing w:after="120"/>
              <w:jc w:val="both"/>
              <w:rPr>
                <w:rFonts w:ascii="Times New Roman" w:hAnsi="Times New Roman"/>
              </w:rPr>
            </w:pPr>
            <w:r>
              <w:rPr>
                <w:rFonts w:ascii="Times New Roman" w:hAnsi="Times New Roman"/>
              </w:rPr>
              <w:t>Remove</w:t>
            </w:r>
          </w:p>
        </w:tc>
      </w:tr>
      <w:tr w:rsidR="00BC0ABB" w14:paraId="3D62013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4E5AA65" w14:textId="099C980E"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C6DEE6"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remove specific ad from history.</w:t>
            </w:r>
          </w:p>
        </w:tc>
      </w:tr>
      <w:tr w:rsidR="00BC0ABB" w14:paraId="66AA032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3D53E6B" w14:textId="5D63E7CF"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6C88BDA"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427D955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47207F" w14:textId="75F0636F" w:rsidR="00BC0ABB" w:rsidRDefault="00753285" w:rsidP="008B223E">
            <w:pPr>
              <w:jc w:val="both"/>
              <w:rPr>
                <w:b/>
              </w:rPr>
            </w:pPr>
            <w:r>
              <w:rPr>
                <w:b/>
              </w:rPr>
              <w:t xml:space="preserve"> </w:t>
            </w:r>
            <w:r w:rsidR="00BC0A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B66640" w14:textId="3368A94D" w:rsidR="00BC0ABB" w:rsidRDefault="00BC0ABB"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managing history. </w:t>
            </w:r>
          </w:p>
        </w:tc>
      </w:tr>
      <w:tr w:rsidR="00BC0ABB" w14:paraId="5568BB4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D7209E" w14:textId="5B4BB58B"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0B2A75"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475D0F5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DE52E11" w14:textId="57B98125"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252083"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2918441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8235174" w14:textId="406FB781"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DF8B3D8"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63A9A7D6" w14:textId="77777777" w:rsidR="00B47BC1" w:rsidRDefault="00B47BC1" w:rsidP="00BC0ABB">
      <w:pPr>
        <w:pStyle w:val="Caption"/>
        <w:rPr>
          <w:szCs w:val="24"/>
        </w:rPr>
      </w:pPr>
    </w:p>
    <w:p w14:paraId="22F98319" w14:textId="45807E8E"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4</w:t>
      </w:r>
    </w:p>
    <w:tbl>
      <w:tblPr>
        <w:tblStyle w:val="TableGrid"/>
        <w:tblW w:w="0" w:type="auto"/>
        <w:jc w:val="center"/>
        <w:tblLook w:val="04A0" w:firstRow="1" w:lastRow="0" w:firstColumn="1" w:lastColumn="0" w:noHBand="0" w:noVBand="1"/>
      </w:tblPr>
      <w:tblGrid>
        <w:gridCol w:w="1795"/>
        <w:gridCol w:w="7447"/>
      </w:tblGrid>
      <w:tr w:rsidR="00BC0ABB" w14:paraId="102E9E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9270DE7" w14:textId="5593D1FB" w:rsidR="00BC0ABB" w:rsidRDefault="00753285" w:rsidP="008B223E">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4D3D1F" w14:textId="37C7998B"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4</w:t>
            </w:r>
          </w:p>
        </w:tc>
      </w:tr>
      <w:tr w:rsidR="00BC0ABB" w14:paraId="46E1FAF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78F4F27" w14:textId="3BE97C64"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DC70D8" w14:textId="77777777" w:rsidR="00BC0ABB" w:rsidRDefault="00BC0ABB" w:rsidP="008B223E">
            <w:pPr>
              <w:pStyle w:val="Pa1"/>
              <w:spacing w:after="120"/>
              <w:jc w:val="both"/>
              <w:rPr>
                <w:rFonts w:ascii="Times New Roman" w:hAnsi="Times New Roman"/>
              </w:rPr>
            </w:pPr>
            <w:r>
              <w:rPr>
                <w:rFonts w:ascii="Times New Roman" w:hAnsi="Times New Roman"/>
              </w:rPr>
              <w:t>Toggle History</w:t>
            </w:r>
          </w:p>
        </w:tc>
      </w:tr>
      <w:tr w:rsidR="00BC0ABB" w14:paraId="186B7F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65B02B" w14:textId="4B6C3C92"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2444AD"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see toggle between saving or not saving ads history.</w:t>
            </w:r>
          </w:p>
        </w:tc>
      </w:tr>
      <w:tr w:rsidR="00BC0ABB" w14:paraId="00DCCE8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F0C3B12" w14:textId="6A86D9A4"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431DD8"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1E16E95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EAAE9C" w14:textId="49D14CDB" w:rsidR="00BC0ABB" w:rsidRDefault="00753285" w:rsidP="008B223E">
            <w:pPr>
              <w:jc w:val="both"/>
              <w:rPr>
                <w:b/>
              </w:rPr>
            </w:pPr>
            <w:r>
              <w:rPr>
                <w:b/>
              </w:rPr>
              <w:t xml:space="preserve"> </w:t>
            </w:r>
            <w:r w:rsidR="00BC0A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3973AA" w14:textId="017BA541" w:rsidR="00BC0ABB" w:rsidRDefault="00BC0ABB"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history. </w:t>
            </w:r>
          </w:p>
        </w:tc>
      </w:tr>
      <w:tr w:rsidR="00BC0ABB" w14:paraId="59034B4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0023648" w14:textId="17F65CFB"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E96CE5"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430893C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6CDF6D" w14:textId="3FD873A1"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C44E9C"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27552F1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B1B3D92" w14:textId="54823EF2" w:rsidR="00BC0ABB"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15EDEC"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12E30947" w14:textId="77777777" w:rsidR="00B11D7D" w:rsidRDefault="00B11D7D" w:rsidP="00B11D7D">
      <w:pPr>
        <w:pStyle w:val="Caption"/>
      </w:pPr>
      <w:r>
        <w:rPr>
          <w:szCs w:val="24"/>
        </w:rPr>
        <w:t>M2-UC11</w:t>
      </w:r>
      <w:r>
        <w:rPr>
          <w:noProof/>
          <w:szCs w:val="24"/>
        </w:rPr>
        <w:t xml:space="preserve">: </w:t>
      </w:r>
      <w:r>
        <w:rPr>
          <w:szCs w:val="24"/>
        </w:rPr>
        <w:t>Description of FR-2.11.1</w:t>
      </w:r>
    </w:p>
    <w:tbl>
      <w:tblPr>
        <w:tblStyle w:val="TableGrid"/>
        <w:tblW w:w="0" w:type="auto"/>
        <w:jc w:val="center"/>
        <w:tblLook w:val="04A0" w:firstRow="1" w:lastRow="0" w:firstColumn="1" w:lastColumn="0" w:noHBand="0" w:noVBand="1"/>
      </w:tblPr>
      <w:tblGrid>
        <w:gridCol w:w="1795"/>
        <w:gridCol w:w="7447"/>
      </w:tblGrid>
      <w:tr w:rsidR="00B11D7D" w14:paraId="533A221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AE79560" w14:textId="3DD3100C"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5A60A4" w14:textId="77777777" w:rsidR="00B11D7D" w:rsidRDefault="00B11D7D" w:rsidP="00035645">
            <w:pPr>
              <w:pStyle w:val="Pa1"/>
              <w:spacing w:after="120"/>
              <w:jc w:val="both"/>
              <w:rPr>
                <w:rFonts w:ascii="Times New Roman" w:hAnsi="Times New Roman"/>
              </w:rPr>
            </w:pPr>
            <w:r>
              <w:rPr>
                <w:rFonts w:ascii="Times New Roman" w:hAnsi="Times New Roman"/>
                <w:szCs w:val="20"/>
              </w:rPr>
              <w:t>FR-2.11.1</w:t>
            </w:r>
          </w:p>
        </w:tc>
      </w:tr>
      <w:tr w:rsidR="00B11D7D" w14:paraId="63B0419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3B5E4A" w14:textId="0539D8A4"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9D4016" w14:textId="06819C15" w:rsidR="00B11D7D" w:rsidRDefault="008A0E31" w:rsidP="00035645">
            <w:pPr>
              <w:pStyle w:val="Pa1"/>
              <w:spacing w:after="120"/>
              <w:jc w:val="both"/>
              <w:rPr>
                <w:rFonts w:ascii="Times New Roman" w:hAnsi="Times New Roman"/>
              </w:rPr>
            </w:pPr>
            <w:r>
              <w:rPr>
                <w:rFonts w:ascii="Times New Roman" w:hAnsi="Times New Roman"/>
              </w:rPr>
              <w:t>Favorite</w:t>
            </w:r>
            <w:r w:rsidR="00314609">
              <w:rPr>
                <w:rFonts w:ascii="Times New Roman" w:hAnsi="Times New Roman"/>
              </w:rPr>
              <w:t xml:space="preserve"> Add</w:t>
            </w:r>
          </w:p>
        </w:tc>
      </w:tr>
      <w:tr w:rsidR="00B11D7D" w14:paraId="4674FEB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BD02CA4" w14:textId="51E9204D"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4D8F07" w14:textId="0F6B2A41" w:rsidR="00B11D7D" w:rsidRDefault="00753285" w:rsidP="00035645">
            <w:pPr>
              <w:pStyle w:val="Pa1"/>
              <w:spacing w:after="120"/>
              <w:jc w:val="both"/>
              <w:rPr>
                <w:rFonts w:ascii="Times New Roman" w:hAnsi="Times New Roman"/>
              </w:rPr>
            </w:pPr>
            <w:r>
              <w:rPr>
                <w:rFonts w:ascii="Times New Roman" w:hAnsi="Times New Roman"/>
                <w:szCs w:val="20"/>
              </w:rPr>
              <w:t xml:space="preserve"> </w:t>
            </w:r>
            <w:r w:rsidR="00314609">
              <w:rPr>
                <w:rFonts w:ascii="Times New Roman" w:hAnsi="Times New Roman"/>
                <w:szCs w:val="20"/>
              </w:rPr>
              <w:t xml:space="preserve"> click heart icon to </w:t>
            </w:r>
            <w:r w:rsidR="008A0E31">
              <w:rPr>
                <w:rFonts w:ascii="Times New Roman" w:hAnsi="Times New Roman"/>
                <w:szCs w:val="20"/>
              </w:rPr>
              <w:t>favorite</w:t>
            </w:r>
            <w:r w:rsidR="00314609">
              <w:rPr>
                <w:rFonts w:ascii="Times New Roman" w:hAnsi="Times New Roman"/>
                <w:szCs w:val="20"/>
              </w:rPr>
              <w:t xml:space="preserve"> an add</w:t>
            </w:r>
            <w:r w:rsidR="00B11D7D">
              <w:rPr>
                <w:rFonts w:ascii="Times New Roman" w:hAnsi="Times New Roman"/>
                <w:szCs w:val="20"/>
              </w:rPr>
              <w:t>.</w:t>
            </w:r>
          </w:p>
        </w:tc>
      </w:tr>
      <w:tr w:rsidR="00B11D7D" w14:paraId="1CCA796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15BD5F2" w14:textId="206BA3DD"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2B723E" w14:textId="77777777" w:rsidR="00B11D7D" w:rsidRDefault="00B11D7D" w:rsidP="00035645">
            <w:pPr>
              <w:pStyle w:val="Pa1"/>
              <w:spacing w:after="120"/>
              <w:jc w:val="both"/>
              <w:rPr>
                <w:rFonts w:ascii="Times New Roman" w:hAnsi="Times New Roman"/>
              </w:rPr>
            </w:pPr>
            <w:r>
              <w:rPr>
                <w:rFonts w:ascii="Times New Roman" w:hAnsi="Times New Roman"/>
              </w:rPr>
              <w:t>Student</w:t>
            </w:r>
          </w:p>
        </w:tc>
      </w:tr>
      <w:tr w:rsidR="00B11D7D" w14:paraId="3C89F2A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E9F7BAC" w14:textId="734BE5C8" w:rsidR="00B11D7D" w:rsidRDefault="00753285" w:rsidP="00035645">
            <w:pPr>
              <w:jc w:val="both"/>
              <w:rPr>
                <w:b/>
              </w:rPr>
            </w:pPr>
            <w:r>
              <w:rPr>
                <w:b/>
              </w:rPr>
              <w:t xml:space="preserve"> </w:t>
            </w:r>
            <w:r w:rsidR="00B11D7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582B81" w14:textId="5CFFA445" w:rsidR="00B11D7D" w:rsidRDefault="00B11D7D"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w:t>
            </w:r>
            <w:r w:rsidR="002458C1">
              <w:rPr>
                <w:rFonts w:ascii="Times New Roman" w:hAnsi="Times New Roman"/>
                <w:szCs w:val="20"/>
              </w:rPr>
              <w:t>saving ads</w:t>
            </w:r>
            <w:r>
              <w:rPr>
                <w:rFonts w:ascii="Times New Roman" w:hAnsi="Times New Roman"/>
                <w:szCs w:val="20"/>
              </w:rPr>
              <w:t xml:space="preserve">. </w:t>
            </w:r>
          </w:p>
        </w:tc>
      </w:tr>
      <w:tr w:rsidR="00B11D7D" w14:paraId="02E5541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32E644F" w14:textId="4C84B29A"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CADF4C" w14:textId="77777777" w:rsidR="00B11D7D" w:rsidRDefault="00B11D7D" w:rsidP="00035645">
            <w:pPr>
              <w:pStyle w:val="Pa1"/>
              <w:spacing w:after="120"/>
              <w:jc w:val="both"/>
              <w:rPr>
                <w:rFonts w:ascii="Times New Roman" w:hAnsi="Times New Roman"/>
              </w:rPr>
            </w:pPr>
            <w:r>
              <w:rPr>
                <w:rFonts w:ascii="Times New Roman" w:hAnsi="Times New Roman"/>
                <w:szCs w:val="20"/>
              </w:rPr>
              <w:t>N/A</w:t>
            </w:r>
          </w:p>
        </w:tc>
      </w:tr>
      <w:tr w:rsidR="00B11D7D" w14:paraId="502AEBD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D76BA4" w14:textId="306C3175"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494D66" w14:textId="77777777" w:rsidR="00B11D7D" w:rsidRDefault="00B11D7D" w:rsidP="00035645">
            <w:pPr>
              <w:pStyle w:val="Pa1"/>
              <w:spacing w:after="120"/>
              <w:jc w:val="both"/>
              <w:rPr>
                <w:rFonts w:ascii="Times New Roman" w:hAnsi="Times New Roman"/>
                <w:szCs w:val="20"/>
              </w:rPr>
            </w:pPr>
            <w:r>
              <w:rPr>
                <w:rFonts w:ascii="Times New Roman" w:hAnsi="Times New Roman"/>
                <w:szCs w:val="20"/>
              </w:rPr>
              <w:t>N/A</w:t>
            </w:r>
          </w:p>
        </w:tc>
      </w:tr>
      <w:tr w:rsidR="00B11D7D" w14:paraId="0C79DD1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A764C4" w14:textId="0E5D067D" w:rsidR="00B11D7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D160C2" w14:textId="77777777" w:rsidR="00B11D7D" w:rsidRDefault="00B11D7D" w:rsidP="00035645">
            <w:pPr>
              <w:pStyle w:val="Pa1"/>
              <w:spacing w:after="120"/>
              <w:jc w:val="both"/>
              <w:rPr>
                <w:rFonts w:ascii="Times New Roman" w:hAnsi="Times New Roman"/>
                <w:szCs w:val="20"/>
              </w:rPr>
            </w:pPr>
            <w:r>
              <w:rPr>
                <w:rFonts w:ascii="Times New Roman" w:hAnsi="Times New Roman"/>
                <w:szCs w:val="20"/>
              </w:rPr>
              <w:t>High</w:t>
            </w:r>
          </w:p>
        </w:tc>
      </w:tr>
    </w:tbl>
    <w:p w14:paraId="2629FBEC" w14:textId="77777777" w:rsidR="00F26F8F" w:rsidRDefault="00F26F8F">
      <w:pPr>
        <w:rPr>
          <w:lang w:eastAsia="ar-SA"/>
        </w:rPr>
      </w:pPr>
    </w:p>
    <w:p w14:paraId="33B25FFB" w14:textId="7043D5A1" w:rsidR="00F26F8F" w:rsidRDefault="00F26F8F" w:rsidP="00F26F8F">
      <w:pPr>
        <w:pStyle w:val="Caption"/>
      </w:pPr>
      <w:r>
        <w:rPr>
          <w:szCs w:val="24"/>
        </w:rPr>
        <w:t>M2-UC</w:t>
      </w:r>
      <w:r w:rsidR="008B223E">
        <w:rPr>
          <w:szCs w:val="24"/>
        </w:rPr>
        <w:t>11</w:t>
      </w:r>
      <w:r>
        <w:rPr>
          <w:noProof/>
          <w:szCs w:val="24"/>
        </w:rPr>
        <w:t xml:space="preserve">: </w:t>
      </w:r>
      <w:r>
        <w:rPr>
          <w:szCs w:val="24"/>
        </w:rPr>
        <w:t>Description of FR-2.1</w:t>
      </w:r>
      <w:r w:rsidR="008B223E">
        <w:rPr>
          <w:szCs w:val="24"/>
        </w:rPr>
        <w:t>1</w:t>
      </w:r>
      <w:r>
        <w:rPr>
          <w:szCs w:val="24"/>
        </w:rPr>
        <w:t>.</w:t>
      </w:r>
      <w:r w:rsidR="00F5478A">
        <w:rPr>
          <w:szCs w:val="24"/>
        </w:rPr>
        <w:t>2</w:t>
      </w:r>
    </w:p>
    <w:tbl>
      <w:tblPr>
        <w:tblStyle w:val="TableGrid"/>
        <w:tblW w:w="0" w:type="auto"/>
        <w:jc w:val="center"/>
        <w:tblLook w:val="04A0" w:firstRow="1" w:lastRow="0" w:firstColumn="1" w:lastColumn="0" w:noHBand="0" w:noVBand="1"/>
      </w:tblPr>
      <w:tblGrid>
        <w:gridCol w:w="1795"/>
        <w:gridCol w:w="7447"/>
      </w:tblGrid>
      <w:tr w:rsidR="00F26F8F" w14:paraId="05B982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D18F274" w14:textId="68F43B4F"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1A36EA" w14:textId="1D660661" w:rsidR="00F26F8F" w:rsidRDefault="00F26F8F" w:rsidP="008B223E">
            <w:pPr>
              <w:pStyle w:val="Pa1"/>
              <w:spacing w:after="120"/>
              <w:jc w:val="both"/>
              <w:rPr>
                <w:rFonts w:ascii="Times New Roman" w:hAnsi="Times New Roman"/>
              </w:rPr>
            </w:pPr>
            <w:r>
              <w:rPr>
                <w:rFonts w:ascii="Times New Roman" w:hAnsi="Times New Roman"/>
                <w:szCs w:val="20"/>
              </w:rPr>
              <w:t>FR-2.1</w:t>
            </w:r>
            <w:r w:rsidR="006A05D8">
              <w:rPr>
                <w:rFonts w:ascii="Times New Roman" w:hAnsi="Times New Roman"/>
                <w:szCs w:val="20"/>
              </w:rPr>
              <w:t>1</w:t>
            </w:r>
            <w:r>
              <w:rPr>
                <w:rFonts w:ascii="Times New Roman" w:hAnsi="Times New Roman"/>
                <w:szCs w:val="20"/>
              </w:rPr>
              <w:t>.</w:t>
            </w:r>
            <w:r w:rsidR="00F5478A">
              <w:rPr>
                <w:rFonts w:ascii="Times New Roman" w:hAnsi="Times New Roman"/>
                <w:szCs w:val="20"/>
              </w:rPr>
              <w:t>2</w:t>
            </w:r>
          </w:p>
        </w:tc>
      </w:tr>
      <w:tr w:rsidR="00F26F8F" w14:paraId="4AD36F0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D5293D" w14:textId="77B885BD"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9BDF53" w14:textId="01D08F32" w:rsidR="00F26F8F" w:rsidRDefault="008A0E31" w:rsidP="008B223E">
            <w:pPr>
              <w:pStyle w:val="Pa1"/>
              <w:spacing w:after="120"/>
              <w:jc w:val="both"/>
              <w:rPr>
                <w:rFonts w:ascii="Times New Roman" w:hAnsi="Times New Roman"/>
              </w:rPr>
            </w:pPr>
            <w:r>
              <w:rPr>
                <w:rFonts w:ascii="Times New Roman" w:hAnsi="Times New Roman"/>
              </w:rPr>
              <w:t>Favorites</w:t>
            </w:r>
          </w:p>
        </w:tc>
      </w:tr>
      <w:tr w:rsidR="00F26F8F" w14:paraId="1724689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56833C" w14:textId="0253B544"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F550AB" w14:textId="4B035DE4" w:rsidR="00F26F8F" w:rsidRDefault="00F26F8F" w:rsidP="008B223E">
            <w:pPr>
              <w:pStyle w:val="Pa1"/>
              <w:spacing w:after="120"/>
              <w:jc w:val="both"/>
              <w:rPr>
                <w:rFonts w:ascii="Times New Roman" w:hAnsi="Times New Roman"/>
              </w:rPr>
            </w:pPr>
            <w:r>
              <w:rPr>
                <w:rFonts w:ascii="Times New Roman" w:hAnsi="Times New Roman"/>
                <w:szCs w:val="20"/>
              </w:rPr>
              <w:t xml:space="preserve">User can see ads </w:t>
            </w:r>
            <w:r w:rsidR="008A0E31">
              <w:rPr>
                <w:rFonts w:ascii="Times New Roman" w:hAnsi="Times New Roman"/>
                <w:szCs w:val="20"/>
              </w:rPr>
              <w:t>favorited</w:t>
            </w:r>
            <w:r>
              <w:rPr>
                <w:rFonts w:ascii="Times New Roman" w:hAnsi="Times New Roman"/>
                <w:szCs w:val="20"/>
              </w:rPr>
              <w:t xml:space="preserve"> in list by clicking </w:t>
            </w:r>
            <w:r w:rsidR="008A0E31">
              <w:rPr>
                <w:rFonts w:ascii="Times New Roman" w:hAnsi="Times New Roman"/>
                <w:szCs w:val="20"/>
              </w:rPr>
              <w:t>favorites</w:t>
            </w:r>
            <w:r>
              <w:rPr>
                <w:rFonts w:ascii="Times New Roman" w:hAnsi="Times New Roman"/>
                <w:szCs w:val="20"/>
              </w:rPr>
              <w:t>.</w:t>
            </w:r>
          </w:p>
        </w:tc>
      </w:tr>
      <w:tr w:rsidR="00F26F8F" w14:paraId="57C6B32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ACE4D96" w14:textId="516F89D9"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836BAE"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60385C9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D48B54" w14:textId="4122929F" w:rsidR="00F26F8F" w:rsidRDefault="00753285" w:rsidP="008B223E">
            <w:pPr>
              <w:jc w:val="both"/>
              <w:rPr>
                <w:b/>
              </w:rPr>
            </w:pPr>
            <w:r>
              <w:rPr>
                <w:b/>
              </w:rPr>
              <w:t xml:space="preserve"> </w:t>
            </w:r>
            <w:r w:rsidR="00F26F8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F20863" w14:textId="02717495" w:rsidR="00F26F8F" w:rsidRDefault="00F26F8F"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history. </w:t>
            </w:r>
          </w:p>
        </w:tc>
      </w:tr>
      <w:tr w:rsidR="00F26F8F" w14:paraId="08E36EA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45B1AD" w14:textId="2589F0FF"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BE1975"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36CEF8C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818CBA5" w14:textId="6ADD9F80"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493DA7"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36521D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D2B8EBD" w14:textId="11735EF7"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0FC053"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0752C48C" w14:textId="48892FEE" w:rsidR="008D4495" w:rsidRDefault="008D4495" w:rsidP="00F26F8F">
      <w:pPr>
        <w:rPr>
          <w:lang w:eastAsia="ar-SA"/>
        </w:rPr>
      </w:pPr>
    </w:p>
    <w:p w14:paraId="5200889D" w14:textId="77777777" w:rsidR="008D4495" w:rsidRDefault="008D4495">
      <w:pPr>
        <w:rPr>
          <w:lang w:eastAsia="ar-SA"/>
        </w:rPr>
      </w:pPr>
      <w:r>
        <w:rPr>
          <w:lang w:eastAsia="ar-SA"/>
        </w:rPr>
        <w:br w:type="page"/>
      </w:r>
    </w:p>
    <w:p w14:paraId="0D4AF239" w14:textId="312591A7" w:rsidR="00F26F8F" w:rsidRDefault="00F26F8F" w:rsidP="00F26F8F">
      <w:pPr>
        <w:pStyle w:val="Caption"/>
      </w:pPr>
      <w:r>
        <w:rPr>
          <w:szCs w:val="24"/>
        </w:rPr>
        <w:lastRenderedPageBreak/>
        <w:t>M2-UC</w:t>
      </w:r>
      <w:r w:rsidR="00C10F4F">
        <w:rPr>
          <w:szCs w:val="24"/>
        </w:rPr>
        <w:t>11</w:t>
      </w:r>
      <w:r>
        <w:rPr>
          <w:noProof/>
          <w:szCs w:val="24"/>
        </w:rPr>
        <w:t xml:space="preserve">: </w:t>
      </w:r>
      <w:r>
        <w:rPr>
          <w:szCs w:val="24"/>
        </w:rPr>
        <w:t>Description of FR-2.1</w:t>
      </w:r>
      <w:r w:rsidR="0011783F">
        <w:rPr>
          <w:szCs w:val="24"/>
        </w:rPr>
        <w:t>1</w:t>
      </w:r>
      <w:r>
        <w:rPr>
          <w:szCs w:val="24"/>
        </w:rPr>
        <w:t>.</w:t>
      </w:r>
      <w:r w:rsidR="0011783F">
        <w:rPr>
          <w:szCs w:val="24"/>
        </w:rPr>
        <w:t>3</w:t>
      </w:r>
    </w:p>
    <w:tbl>
      <w:tblPr>
        <w:tblStyle w:val="TableGrid"/>
        <w:tblW w:w="0" w:type="auto"/>
        <w:jc w:val="center"/>
        <w:tblLook w:val="04A0" w:firstRow="1" w:lastRow="0" w:firstColumn="1" w:lastColumn="0" w:noHBand="0" w:noVBand="1"/>
      </w:tblPr>
      <w:tblGrid>
        <w:gridCol w:w="1795"/>
        <w:gridCol w:w="7447"/>
      </w:tblGrid>
      <w:tr w:rsidR="00F26F8F" w14:paraId="698B424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3B3380" w14:textId="5EB22771"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337137" w14:textId="07C7B25F" w:rsidR="00F26F8F" w:rsidRDefault="00F26F8F" w:rsidP="008B223E">
            <w:pPr>
              <w:pStyle w:val="Pa1"/>
              <w:spacing w:after="120"/>
              <w:jc w:val="both"/>
              <w:rPr>
                <w:rFonts w:ascii="Times New Roman" w:hAnsi="Times New Roman"/>
              </w:rPr>
            </w:pPr>
            <w:r>
              <w:rPr>
                <w:rFonts w:ascii="Times New Roman" w:hAnsi="Times New Roman"/>
                <w:szCs w:val="20"/>
              </w:rPr>
              <w:t>FR-2.1</w:t>
            </w:r>
            <w:r w:rsidR="0011783F">
              <w:rPr>
                <w:rFonts w:ascii="Times New Roman" w:hAnsi="Times New Roman"/>
                <w:szCs w:val="20"/>
              </w:rPr>
              <w:t>1</w:t>
            </w:r>
            <w:r>
              <w:rPr>
                <w:rFonts w:ascii="Times New Roman" w:hAnsi="Times New Roman"/>
                <w:szCs w:val="20"/>
              </w:rPr>
              <w:t>.</w:t>
            </w:r>
            <w:r w:rsidR="00C10F4F">
              <w:rPr>
                <w:rFonts w:ascii="Times New Roman" w:hAnsi="Times New Roman"/>
                <w:szCs w:val="20"/>
              </w:rPr>
              <w:t>3</w:t>
            </w:r>
          </w:p>
        </w:tc>
      </w:tr>
      <w:tr w:rsidR="00F26F8F" w14:paraId="5BE6236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7A0B23" w14:textId="0C915386"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0A0EC9" w14:textId="77777777" w:rsidR="00F26F8F" w:rsidRDefault="00F26F8F" w:rsidP="008B223E">
            <w:pPr>
              <w:pStyle w:val="Pa1"/>
              <w:spacing w:after="120"/>
              <w:jc w:val="both"/>
              <w:rPr>
                <w:rFonts w:ascii="Times New Roman" w:hAnsi="Times New Roman"/>
              </w:rPr>
            </w:pPr>
            <w:r>
              <w:rPr>
                <w:rFonts w:ascii="Times New Roman" w:hAnsi="Times New Roman"/>
              </w:rPr>
              <w:t>Clear All</w:t>
            </w:r>
          </w:p>
        </w:tc>
      </w:tr>
      <w:tr w:rsidR="00F26F8F" w14:paraId="74493D7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E87C29" w14:textId="6101E91D"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EFF9A6" w14:textId="3D788441" w:rsidR="00F26F8F" w:rsidRDefault="00F26F8F" w:rsidP="008B223E">
            <w:pPr>
              <w:pStyle w:val="Pa1"/>
              <w:spacing w:after="120"/>
              <w:jc w:val="both"/>
              <w:rPr>
                <w:rFonts w:ascii="Times New Roman" w:hAnsi="Times New Roman"/>
              </w:rPr>
            </w:pPr>
            <w:r>
              <w:rPr>
                <w:rFonts w:ascii="Times New Roman" w:hAnsi="Times New Roman"/>
                <w:szCs w:val="20"/>
              </w:rPr>
              <w:t xml:space="preserve">User can clear </w:t>
            </w:r>
            <w:r w:rsidR="008A0E31">
              <w:rPr>
                <w:rFonts w:ascii="Times New Roman" w:hAnsi="Times New Roman"/>
                <w:szCs w:val="20"/>
              </w:rPr>
              <w:t>favorite</w:t>
            </w:r>
            <w:r w:rsidR="009F6AEE">
              <w:rPr>
                <w:rFonts w:ascii="Times New Roman" w:hAnsi="Times New Roman"/>
                <w:szCs w:val="20"/>
              </w:rPr>
              <w:t xml:space="preserve"> </w:t>
            </w:r>
            <w:r>
              <w:rPr>
                <w:rFonts w:ascii="Times New Roman" w:hAnsi="Times New Roman"/>
                <w:szCs w:val="20"/>
              </w:rPr>
              <w:t>ads in list by clicking clear all.</w:t>
            </w:r>
          </w:p>
        </w:tc>
      </w:tr>
      <w:tr w:rsidR="00F26F8F" w14:paraId="55E1C5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C7776A" w14:textId="3519BCFF"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3CE31D"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529BE7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72C846" w14:textId="01443E6C" w:rsidR="00F26F8F" w:rsidRDefault="00753285" w:rsidP="008B223E">
            <w:pPr>
              <w:jc w:val="both"/>
              <w:rPr>
                <w:b/>
              </w:rPr>
            </w:pPr>
            <w:r>
              <w:rPr>
                <w:b/>
              </w:rPr>
              <w:t xml:space="preserve"> </w:t>
            </w:r>
            <w:r w:rsidR="00F26F8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7A0198" w14:textId="6BD7A6AD" w:rsidR="00F26F8F" w:rsidRDefault="00F26F8F"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managing history. </w:t>
            </w:r>
          </w:p>
        </w:tc>
      </w:tr>
      <w:tr w:rsidR="00F26F8F" w14:paraId="153C8D7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15BDA9" w14:textId="6D0B6236"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19D63C"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271E59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F0C0DFC" w14:textId="6422975C"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814AC6"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322B445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2635A8D" w14:textId="5DF5DB2F"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95B41B"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40E92029" w14:textId="77777777" w:rsidR="00F26F8F" w:rsidRDefault="00F26F8F" w:rsidP="00F26F8F">
      <w:pPr>
        <w:rPr>
          <w:lang w:eastAsia="ar-SA"/>
        </w:rPr>
      </w:pPr>
    </w:p>
    <w:p w14:paraId="4A838FF9" w14:textId="78E00396" w:rsidR="00F26F8F" w:rsidRDefault="00F26F8F" w:rsidP="00F26F8F">
      <w:pPr>
        <w:pStyle w:val="Caption"/>
      </w:pPr>
      <w:r>
        <w:rPr>
          <w:szCs w:val="24"/>
        </w:rPr>
        <w:t>M2-UC</w:t>
      </w:r>
      <w:r w:rsidR="00C10F4F">
        <w:rPr>
          <w:szCs w:val="24"/>
        </w:rPr>
        <w:t>11</w:t>
      </w:r>
      <w:r>
        <w:rPr>
          <w:noProof/>
          <w:szCs w:val="24"/>
        </w:rPr>
        <w:t xml:space="preserve">: </w:t>
      </w:r>
      <w:r>
        <w:rPr>
          <w:szCs w:val="24"/>
        </w:rPr>
        <w:t>Description of FR-2.1</w:t>
      </w:r>
      <w:r w:rsidR="00BA4E11">
        <w:rPr>
          <w:szCs w:val="24"/>
        </w:rPr>
        <w:t>1</w:t>
      </w:r>
      <w:r>
        <w:rPr>
          <w:szCs w:val="24"/>
        </w:rPr>
        <w:t>.</w:t>
      </w:r>
      <w:r w:rsidR="00BA4E11">
        <w:rPr>
          <w:szCs w:val="24"/>
        </w:rPr>
        <w:t>4</w:t>
      </w:r>
    </w:p>
    <w:tbl>
      <w:tblPr>
        <w:tblStyle w:val="TableGrid"/>
        <w:tblW w:w="0" w:type="auto"/>
        <w:jc w:val="center"/>
        <w:tblLook w:val="04A0" w:firstRow="1" w:lastRow="0" w:firstColumn="1" w:lastColumn="0" w:noHBand="0" w:noVBand="1"/>
      </w:tblPr>
      <w:tblGrid>
        <w:gridCol w:w="1795"/>
        <w:gridCol w:w="7447"/>
      </w:tblGrid>
      <w:tr w:rsidR="00F26F8F" w14:paraId="39FC7D5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4371D72" w14:textId="5E4A563C"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717E06" w14:textId="62A9C98D" w:rsidR="00F26F8F" w:rsidRDefault="00F26F8F" w:rsidP="008B223E">
            <w:pPr>
              <w:pStyle w:val="Pa1"/>
              <w:spacing w:after="120"/>
              <w:jc w:val="both"/>
              <w:rPr>
                <w:rFonts w:ascii="Times New Roman" w:hAnsi="Times New Roman"/>
              </w:rPr>
            </w:pPr>
            <w:r>
              <w:rPr>
                <w:rFonts w:ascii="Times New Roman" w:hAnsi="Times New Roman"/>
                <w:szCs w:val="20"/>
              </w:rPr>
              <w:t>FR-2.1</w:t>
            </w:r>
            <w:r w:rsidR="00BA4E11">
              <w:rPr>
                <w:rFonts w:ascii="Times New Roman" w:hAnsi="Times New Roman"/>
                <w:szCs w:val="20"/>
              </w:rPr>
              <w:t>1</w:t>
            </w:r>
            <w:r>
              <w:rPr>
                <w:rFonts w:ascii="Times New Roman" w:hAnsi="Times New Roman"/>
                <w:szCs w:val="20"/>
              </w:rPr>
              <w:t>.</w:t>
            </w:r>
            <w:r w:rsidR="00BA4E11">
              <w:rPr>
                <w:rFonts w:ascii="Times New Roman" w:hAnsi="Times New Roman"/>
                <w:szCs w:val="20"/>
              </w:rPr>
              <w:t>4</w:t>
            </w:r>
          </w:p>
        </w:tc>
      </w:tr>
      <w:tr w:rsidR="00F26F8F" w14:paraId="745A6A2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60CE7E" w14:textId="69C49AED"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DE7C7B" w14:textId="77777777" w:rsidR="00F26F8F" w:rsidRDefault="00F26F8F" w:rsidP="008B223E">
            <w:pPr>
              <w:pStyle w:val="Pa1"/>
              <w:spacing w:after="120"/>
              <w:jc w:val="both"/>
              <w:rPr>
                <w:rFonts w:ascii="Times New Roman" w:hAnsi="Times New Roman"/>
              </w:rPr>
            </w:pPr>
            <w:r>
              <w:rPr>
                <w:rFonts w:ascii="Times New Roman" w:hAnsi="Times New Roman"/>
              </w:rPr>
              <w:t>Remove</w:t>
            </w:r>
          </w:p>
        </w:tc>
      </w:tr>
      <w:tr w:rsidR="00F26F8F" w14:paraId="5994FCB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BA824FA" w14:textId="7B7F709F"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9F6291" w14:textId="05AE345E" w:rsidR="00F26F8F" w:rsidRDefault="00F26F8F" w:rsidP="008B223E">
            <w:pPr>
              <w:pStyle w:val="Pa1"/>
              <w:spacing w:after="120"/>
              <w:jc w:val="both"/>
              <w:rPr>
                <w:rFonts w:ascii="Times New Roman" w:hAnsi="Times New Roman"/>
              </w:rPr>
            </w:pPr>
            <w:r>
              <w:rPr>
                <w:rFonts w:ascii="Times New Roman" w:hAnsi="Times New Roman"/>
                <w:szCs w:val="20"/>
              </w:rPr>
              <w:t xml:space="preserve">User can remove specific ad from </w:t>
            </w:r>
            <w:r w:rsidR="008A0E31">
              <w:rPr>
                <w:rFonts w:ascii="Times New Roman" w:hAnsi="Times New Roman"/>
                <w:szCs w:val="20"/>
              </w:rPr>
              <w:t>favorites</w:t>
            </w:r>
            <w:r>
              <w:rPr>
                <w:rFonts w:ascii="Times New Roman" w:hAnsi="Times New Roman"/>
                <w:szCs w:val="20"/>
              </w:rPr>
              <w:t>.</w:t>
            </w:r>
          </w:p>
        </w:tc>
      </w:tr>
      <w:tr w:rsidR="00F26F8F" w14:paraId="17FDED5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AEC5A0" w14:textId="0312C844"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E0753A"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42DCAC6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386F016" w14:textId="617B750E" w:rsidR="00F26F8F" w:rsidRDefault="00753285" w:rsidP="008B223E">
            <w:pPr>
              <w:jc w:val="both"/>
              <w:rPr>
                <w:b/>
              </w:rPr>
            </w:pPr>
            <w:r>
              <w:rPr>
                <w:b/>
              </w:rPr>
              <w:t xml:space="preserve"> </w:t>
            </w:r>
            <w:r w:rsidR="00F26F8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B5286C" w14:textId="0A86D936" w:rsidR="00F26F8F" w:rsidRDefault="00F26F8F" w:rsidP="008B223E">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managing history. </w:t>
            </w:r>
          </w:p>
        </w:tc>
      </w:tr>
      <w:tr w:rsidR="00F26F8F" w14:paraId="204A42F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CF885F" w14:textId="33115F13"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AF75E3"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6C2413C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BF875E5" w14:textId="3C9EDF39"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CFB372"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224A42C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F177A55" w14:textId="16CAFDB6" w:rsidR="00F26F8F" w:rsidRDefault="00753285" w:rsidP="008B223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BCDBD6"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15EFF827" w14:textId="77777777" w:rsidR="00F26F8F" w:rsidRDefault="00F26F8F" w:rsidP="00F26F8F">
      <w:pPr>
        <w:pStyle w:val="Caption"/>
        <w:rPr>
          <w:szCs w:val="24"/>
        </w:rPr>
      </w:pPr>
    </w:p>
    <w:p w14:paraId="2D940F1A" w14:textId="2FFBAD0E" w:rsidR="00C211FF" w:rsidRDefault="00C211FF" w:rsidP="00C211FF">
      <w:pPr>
        <w:pStyle w:val="Caption"/>
      </w:pPr>
      <w:r>
        <w:rPr>
          <w:szCs w:val="24"/>
        </w:rPr>
        <w:t>M2-UC1</w:t>
      </w:r>
      <w:r w:rsidR="00C10F4F">
        <w:rPr>
          <w:szCs w:val="24"/>
        </w:rPr>
        <w:t>2</w:t>
      </w:r>
      <w:r>
        <w:rPr>
          <w:noProof/>
          <w:szCs w:val="24"/>
        </w:rPr>
        <w:t xml:space="preserve">: </w:t>
      </w:r>
      <w:r>
        <w:rPr>
          <w:szCs w:val="24"/>
        </w:rPr>
        <w:t>Description of FR-2.1</w:t>
      </w:r>
      <w:r w:rsidR="00C10F4F">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C211FF" w14:paraId="519CA07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4141CDB" w14:textId="4618C605"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A3D12E" w14:textId="4D067104"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1</w:t>
            </w:r>
          </w:p>
        </w:tc>
      </w:tr>
      <w:tr w:rsidR="00C211FF" w14:paraId="6D5B5F5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0C4A50A" w14:textId="4146345C"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FC1FC4" w14:textId="4D78D26F" w:rsidR="00C211FF" w:rsidRDefault="008A0E31" w:rsidP="00035645">
            <w:pPr>
              <w:pStyle w:val="Pa1"/>
              <w:spacing w:after="120"/>
              <w:jc w:val="both"/>
              <w:rPr>
                <w:rFonts w:ascii="Times New Roman" w:hAnsi="Times New Roman"/>
              </w:rPr>
            </w:pPr>
            <w:r>
              <w:rPr>
                <w:rFonts w:ascii="Times New Roman" w:hAnsi="Times New Roman"/>
              </w:rPr>
              <w:t>Favorite</w:t>
            </w:r>
            <w:r w:rsidR="00C211FF">
              <w:rPr>
                <w:rFonts w:ascii="Times New Roman" w:hAnsi="Times New Roman"/>
              </w:rPr>
              <w:t xml:space="preserve"> Add</w:t>
            </w:r>
          </w:p>
        </w:tc>
      </w:tr>
      <w:tr w:rsidR="00C211FF" w14:paraId="6301102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565A0B3" w14:textId="3EAAC35A"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D2E0A7" w14:textId="55BEAF8D" w:rsidR="00C211FF" w:rsidRDefault="00753285" w:rsidP="00035645">
            <w:pPr>
              <w:pStyle w:val="Pa1"/>
              <w:spacing w:after="120"/>
              <w:jc w:val="both"/>
              <w:rPr>
                <w:rFonts w:ascii="Times New Roman" w:hAnsi="Times New Roman"/>
              </w:rPr>
            </w:pPr>
            <w:r>
              <w:rPr>
                <w:rFonts w:ascii="Times New Roman" w:hAnsi="Times New Roman"/>
                <w:szCs w:val="20"/>
              </w:rPr>
              <w:t xml:space="preserve"> </w:t>
            </w:r>
            <w:r w:rsidR="00C211FF">
              <w:rPr>
                <w:rFonts w:ascii="Times New Roman" w:hAnsi="Times New Roman"/>
                <w:szCs w:val="20"/>
              </w:rPr>
              <w:t xml:space="preserve"> click heart icon to </w:t>
            </w:r>
            <w:r w:rsidR="008A0E31">
              <w:rPr>
                <w:rFonts w:ascii="Times New Roman" w:hAnsi="Times New Roman"/>
                <w:szCs w:val="20"/>
              </w:rPr>
              <w:t>favorite</w:t>
            </w:r>
            <w:r w:rsidR="00C211FF">
              <w:rPr>
                <w:rFonts w:ascii="Times New Roman" w:hAnsi="Times New Roman"/>
                <w:szCs w:val="20"/>
              </w:rPr>
              <w:t xml:space="preserve"> an add.</w:t>
            </w:r>
          </w:p>
        </w:tc>
      </w:tr>
      <w:tr w:rsidR="00C211FF" w14:paraId="3378FB5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D68050" w14:textId="5A415440"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056177"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5B9DD15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34FA5D4" w14:textId="23FDB419" w:rsidR="00C211FF" w:rsidRDefault="00753285" w:rsidP="00035645">
            <w:pPr>
              <w:jc w:val="both"/>
              <w:rPr>
                <w:b/>
              </w:rPr>
            </w:pPr>
            <w:r>
              <w:rPr>
                <w:b/>
              </w:rPr>
              <w:t xml:space="preserve"> </w:t>
            </w:r>
            <w:r w:rsidR="00C211F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9992B3" w14:textId="1DE884CF" w:rsidR="00C211FF" w:rsidRDefault="00C211FF"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aving ads. </w:t>
            </w:r>
          </w:p>
        </w:tc>
      </w:tr>
      <w:tr w:rsidR="00C211FF" w14:paraId="0453D58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73E6AB" w14:textId="0E71C9D5"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650A96"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63C13A7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32E533" w14:textId="63A65173"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8F8A80"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4D6036A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6EC21A0" w14:textId="6F74D41C"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D2B46B"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7F1E6176" w14:textId="77777777" w:rsidR="00C211FF" w:rsidRDefault="00C211FF" w:rsidP="00C211FF">
      <w:pPr>
        <w:rPr>
          <w:lang w:eastAsia="ar-SA"/>
        </w:rPr>
      </w:pPr>
    </w:p>
    <w:p w14:paraId="4B8DEB2C" w14:textId="409BE1BA" w:rsidR="00C211FF" w:rsidRDefault="00C211FF" w:rsidP="00C211FF">
      <w:pPr>
        <w:pStyle w:val="Caption"/>
      </w:pPr>
      <w:r>
        <w:rPr>
          <w:szCs w:val="24"/>
        </w:rPr>
        <w:t>M2-UC1</w:t>
      </w:r>
      <w:r w:rsidR="00C10F4F">
        <w:rPr>
          <w:szCs w:val="24"/>
        </w:rPr>
        <w:t>2</w:t>
      </w:r>
      <w:r>
        <w:rPr>
          <w:noProof/>
          <w:szCs w:val="24"/>
        </w:rPr>
        <w:t xml:space="preserve">: </w:t>
      </w:r>
      <w:r>
        <w:rPr>
          <w:szCs w:val="24"/>
        </w:rPr>
        <w:t>Description of FR-2.1</w:t>
      </w:r>
      <w:r w:rsidR="00C10F4F">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C211FF" w14:paraId="61E98F6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E83C1D7" w14:textId="0453A857" w:rsidR="00C211FF" w:rsidRDefault="00753285" w:rsidP="00035645">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B01A31" w14:textId="2FB8D859"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2</w:t>
            </w:r>
          </w:p>
        </w:tc>
      </w:tr>
      <w:tr w:rsidR="00C211FF" w14:paraId="5D44F70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82F7F2B" w14:textId="4714770C"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2E6E29" w14:textId="10F64ED9" w:rsidR="00C211FF" w:rsidRDefault="008A0E31" w:rsidP="00035645">
            <w:pPr>
              <w:pStyle w:val="Pa1"/>
              <w:spacing w:after="120"/>
              <w:jc w:val="both"/>
              <w:rPr>
                <w:rFonts w:ascii="Times New Roman" w:hAnsi="Times New Roman"/>
              </w:rPr>
            </w:pPr>
            <w:r>
              <w:rPr>
                <w:rFonts w:ascii="Times New Roman" w:hAnsi="Times New Roman"/>
              </w:rPr>
              <w:t>Favorites</w:t>
            </w:r>
          </w:p>
        </w:tc>
      </w:tr>
      <w:tr w:rsidR="00C211FF" w14:paraId="74EA998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9C6BDF6" w14:textId="19C0AA7C"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725319" w14:textId="4784874F" w:rsidR="00C211FF" w:rsidRDefault="00C211FF" w:rsidP="00035645">
            <w:pPr>
              <w:pStyle w:val="Pa1"/>
              <w:spacing w:after="120"/>
              <w:jc w:val="both"/>
              <w:rPr>
                <w:rFonts w:ascii="Times New Roman" w:hAnsi="Times New Roman"/>
              </w:rPr>
            </w:pPr>
            <w:r>
              <w:rPr>
                <w:rFonts w:ascii="Times New Roman" w:hAnsi="Times New Roman"/>
                <w:szCs w:val="20"/>
              </w:rPr>
              <w:t xml:space="preserve">User can see ads </w:t>
            </w:r>
            <w:r w:rsidR="008A0E31">
              <w:rPr>
                <w:rFonts w:ascii="Times New Roman" w:hAnsi="Times New Roman"/>
                <w:szCs w:val="20"/>
              </w:rPr>
              <w:t>favorited</w:t>
            </w:r>
            <w:r>
              <w:rPr>
                <w:rFonts w:ascii="Times New Roman" w:hAnsi="Times New Roman"/>
                <w:szCs w:val="20"/>
              </w:rPr>
              <w:t xml:space="preserve"> in list by clicking </w:t>
            </w:r>
            <w:r w:rsidR="008A0E31">
              <w:rPr>
                <w:rFonts w:ascii="Times New Roman" w:hAnsi="Times New Roman"/>
                <w:szCs w:val="20"/>
              </w:rPr>
              <w:t>favorites</w:t>
            </w:r>
            <w:r>
              <w:rPr>
                <w:rFonts w:ascii="Times New Roman" w:hAnsi="Times New Roman"/>
                <w:szCs w:val="20"/>
              </w:rPr>
              <w:t>.</w:t>
            </w:r>
          </w:p>
        </w:tc>
      </w:tr>
      <w:tr w:rsidR="00C211FF" w14:paraId="2B9CB32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711D49E" w14:textId="0E82320A"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16B14D"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7C0CE5F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591093A" w14:textId="3F9C20E9" w:rsidR="00C211FF" w:rsidRDefault="00753285" w:rsidP="00035645">
            <w:pPr>
              <w:jc w:val="both"/>
              <w:rPr>
                <w:b/>
              </w:rPr>
            </w:pPr>
            <w:r>
              <w:rPr>
                <w:b/>
              </w:rPr>
              <w:t xml:space="preserve"> </w:t>
            </w:r>
            <w:r w:rsidR="00C211F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1BC2CD" w14:textId="69D25BDC" w:rsidR="00C211FF" w:rsidRDefault="00C211FF"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history. </w:t>
            </w:r>
          </w:p>
        </w:tc>
      </w:tr>
      <w:tr w:rsidR="00C211FF" w14:paraId="4162511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5DE6CF4" w14:textId="69ACB910"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067FD2"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6C6B9B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3CDA2DD" w14:textId="67F95ADD"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EDEB60"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71C8FDF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7418D26" w14:textId="69B1F8E6"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D0EAB6"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05968BDF" w14:textId="6150A27A" w:rsidR="00C211FF" w:rsidRDefault="00C211FF" w:rsidP="00C211FF">
      <w:pPr>
        <w:rPr>
          <w:lang w:eastAsia="ar-SA"/>
        </w:rPr>
      </w:pPr>
    </w:p>
    <w:p w14:paraId="7B80ABCC" w14:textId="7F496764" w:rsidR="00C211FF" w:rsidRDefault="00C211FF" w:rsidP="00C211FF">
      <w:pPr>
        <w:pStyle w:val="Caption"/>
      </w:pPr>
      <w:r>
        <w:rPr>
          <w:szCs w:val="24"/>
        </w:rPr>
        <w:t>M2-UC</w:t>
      </w:r>
      <w:r w:rsidR="00C10F4F">
        <w:rPr>
          <w:szCs w:val="24"/>
        </w:rPr>
        <w:t>12</w:t>
      </w:r>
      <w:r>
        <w:rPr>
          <w:noProof/>
          <w:szCs w:val="24"/>
        </w:rPr>
        <w:t xml:space="preserve">: </w:t>
      </w:r>
      <w:r>
        <w:rPr>
          <w:szCs w:val="24"/>
        </w:rPr>
        <w:t>Description of FR-2.1</w:t>
      </w:r>
      <w:r w:rsidR="00C10F4F">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C211FF" w14:paraId="5AB3ADA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24B9D62" w14:textId="47C0F632"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E17E35" w14:textId="1D567902"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w:t>
            </w:r>
            <w:r w:rsidR="00C10F4F">
              <w:rPr>
                <w:rFonts w:ascii="Times New Roman" w:hAnsi="Times New Roman"/>
                <w:szCs w:val="20"/>
              </w:rPr>
              <w:t>3</w:t>
            </w:r>
          </w:p>
        </w:tc>
      </w:tr>
      <w:tr w:rsidR="00C211FF" w14:paraId="04652E5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19461E" w14:textId="51BD5EC4"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A3C90F" w14:textId="77777777" w:rsidR="00C211FF" w:rsidRDefault="00C211FF" w:rsidP="00035645">
            <w:pPr>
              <w:pStyle w:val="Pa1"/>
              <w:spacing w:after="120"/>
              <w:jc w:val="both"/>
              <w:rPr>
                <w:rFonts w:ascii="Times New Roman" w:hAnsi="Times New Roman"/>
              </w:rPr>
            </w:pPr>
            <w:r>
              <w:rPr>
                <w:rFonts w:ascii="Times New Roman" w:hAnsi="Times New Roman"/>
              </w:rPr>
              <w:t>Clear All</w:t>
            </w:r>
          </w:p>
        </w:tc>
      </w:tr>
      <w:tr w:rsidR="00C211FF" w14:paraId="0AE0185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AEF2F4" w14:textId="1620E5F9"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AB5B73" w14:textId="55AA71FE" w:rsidR="00C211FF" w:rsidRDefault="00C211FF" w:rsidP="00035645">
            <w:pPr>
              <w:pStyle w:val="Pa1"/>
              <w:spacing w:after="120"/>
              <w:jc w:val="both"/>
              <w:rPr>
                <w:rFonts w:ascii="Times New Roman" w:hAnsi="Times New Roman"/>
              </w:rPr>
            </w:pPr>
            <w:r>
              <w:rPr>
                <w:rFonts w:ascii="Times New Roman" w:hAnsi="Times New Roman"/>
                <w:szCs w:val="20"/>
              </w:rPr>
              <w:t xml:space="preserve">User can clear </w:t>
            </w:r>
            <w:r w:rsidR="008A0E31">
              <w:rPr>
                <w:rFonts w:ascii="Times New Roman" w:hAnsi="Times New Roman"/>
                <w:szCs w:val="20"/>
              </w:rPr>
              <w:t>favorite</w:t>
            </w:r>
            <w:r>
              <w:rPr>
                <w:rFonts w:ascii="Times New Roman" w:hAnsi="Times New Roman"/>
                <w:szCs w:val="20"/>
              </w:rPr>
              <w:t xml:space="preserve"> ads in list by clicking clear all.</w:t>
            </w:r>
          </w:p>
        </w:tc>
      </w:tr>
      <w:tr w:rsidR="00C211FF" w14:paraId="2280016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2122847" w14:textId="5A6D9E2C"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DA01CDD"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6E41E25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3C3CD2D" w14:textId="2895B169" w:rsidR="00C211FF" w:rsidRDefault="00753285" w:rsidP="00035645">
            <w:pPr>
              <w:jc w:val="both"/>
              <w:rPr>
                <w:b/>
              </w:rPr>
            </w:pPr>
            <w:r>
              <w:rPr>
                <w:b/>
              </w:rPr>
              <w:t xml:space="preserve"> </w:t>
            </w:r>
            <w:r w:rsidR="00C211F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A306A0" w14:textId="6D0302DF" w:rsidR="00C211FF" w:rsidRDefault="00C211FF"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managing history. </w:t>
            </w:r>
          </w:p>
        </w:tc>
      </w:tr>
      <w:tr w:rsidR="00C211FF" w14:paraId="51C907E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09528FA" w14:textId="3D1B58B4"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51E4F3"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0A48786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8422482" w14:textId="2FA5CA17"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7F4A0C"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2222A1D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3F597D" w14:textId="6FB7D937"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58DCFD"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25A6827A" w14:textId="77777777" w:rsidR="00C211FF" w:rsidRDefault="00C211FF" w:rsidP="00C211FF">
      <w:pPr>
        <w:rPr>
          <w:lang w:eastAsia="ar-SA"/>
        </w:rPr>
      </w:pPr>
    </w:p>
    <w:p w14:paraId="7FE85AF5" w14:textId="6BFEF2FC" w:rsidR="00C211FF" w:rsidRDefault="00C211FF" w:rsidP="00C211FF">
      <w:pPr>
        <w:pStyle w:val="Caption"/>
      </w:pPr>
      <w:r>
        <w:rPr>
          <w:szCs w:val="24"/>
        </w:rPr>
        <w:t>M2-UC</w:t>
      </w:r>
      <w:r w:rsidR="00C10F4F">
        <w:rPr>
          <w:szCs w:val="24"/>
        </w:rPr>
        <w:t>12</w:t>
      </w:r>
      <w:r>
        <w:rPr>
          <w:noProof/>
          <w:szCs w:val="24"/>
        </w:rPr>
        <w:t xml:space="preserve">: </w:t>
      </w:r>
      <w:r>
        <w:rPr>
          <w:szCs w:val="24"/>
        </w:rPr>
        <w:t>Description of FR-2.11.4</w:t>
      </w:r>
    </w:p>
    <w:tbl>
      <w:tblPr>
        <w:tblStyle w:val="TableGrid"/>
        <w:tblW w:w="0" w:type="auto"/>
        <w:jc w:val="center"/>
        <w:tblLook w:val="04A0" w:firstRow="1" w:lastRow="0" w:firstColumn="1" w:lastColumn="0" w:noHBand="0" w:noVBand="1"/>
      </w:tblPr>
      <w:tblGrid>
        <w:gridCol w:w="1795"/>
        <w:gridCol w:w="7447"/>
      </w:tblGrid>
      <w:tr w:rsidR="00C211FF" w14:paraId="0AC2CCE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FF664A4" w14:textId="4C555966"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7F8FF6" w14:textId="16E9B5EE"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4</w:t>
            </w:r>
          </w:p>
        </w:tc>
      </w:tr>
      <w:tr w:rsidR="00C211FF" w14:paraId="3A34D87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E3B6932" w14:textId="5C06F9A2"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3F949A" w14:textId="77777777" w:rsidR="00C211FF" w:rsidRDefault="00C211FF" w:rsidP="00035645">
            <w:pPr>
              <w:pStyle w:val="Pa1"/>
              <w:spacing w:after="120"/>
              <w:jc w:val="both"/>
              <w:rPr>
                <w:rFonts w:ascii="Times New Roman" w:hAnsi="Times New Roman"/>
              </w:rPr>
            </w:pPr>
            <w:r>
              <w:rPr>
                <w:rFonts w:ascii="Times New Roman" w:hAnsi="Times New Roman"/>
              </w:rPr>
              <w:t>Remove</w:t>
            </w:r>
          </w:p>
        </w:tc>
      </w:tr>
      <w:tr w:rsidR="00C211FF" w14:paraId="2CDCCF0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8607B09" w14:textId="2C8DC206"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5CD825" w14:textId="71FF0B8B" w:rsidR="00C211FF" w:rsidRDefault="00C211FF" w:rsidP="00035645">
            <w:pPr>
              <w:pStyle w:val="Pa1"/>
              <w:spacing w:after="120"/>
              <w:jc w:val="both"/>
              <w:rPr>
                <w:rFonts w:ascii="Times New Roman" w:hAnsi="Times New Roman"/>
              </w:rPr>
            </w:pPr>
            <w:r>
              <w:rPr>
                <w:rFonts w:ascii="Times New Roman" w:hAnsi="Times New Roman"/>
                <w:szCs w:val="20"/>
              </w:rPr>
              <w:t xml:space="preserve">User can remove specific ad from </w:t>
            </w:r>
            <w:r w:rsidR="008A0E31">
              <w:rPr>
                <w:rFonts w:ascii="Times New Roman" w:hAnsi="Times New Roman"/>
                <w:szCs w:val="20"/>
              </w:rPr>
              <w:t>favorites</w:t>
            </w:r>
            <w:r>
              <w:rPr>
                <w:rFonts w:ascii="Times New Roman" w:hAnsi="Times New Roman"/>
                <w:szCs w:val="20"/>
              </w:rPr>
              <w:t>.</w:t>
            </w:r>
          </w:p>
        </w:tc>
      </w:tr>
      <w:tr w:rsidR="00C211FF" w14:paraId="1312477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FFBD67" w14:textId="25ECF1FA"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711DB2E"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7E3086E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F4D165F" w14:textId="1E9DA0A0" w:rsidR="00C211FF" w:rsidRDefault="00753285" w:rsidP="00035645">
            <w:pPr>
              <w:jc w:val="both"/>
              <w:rPr>
                <w:b/>
              </w:rPr>
            </w:pPr>
            <w:r>
              <w:rPr>
                <w:b/>
              </w:rPr>
              <w:t xml:space="preserve"> </w:t>
            </w:r>
            <w:r w:rsidR="00C211F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600871" w14:textId="56BB3589" w:rsidR="00C211FF" w:rsidRDefault="00C211FF"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managing history. </w:t>
            </w:r>
          </w:p>
        </w:tc>
      </w:tr>
      <w:tr w:rsidR="00C211FF" w14:paraId="1C551E3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6B534ED" w14:textId="3332D4E9"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BC2145"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749EE6C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7629FC" w14:textId="5CF7EF7A"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356CE2"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630DE35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F074CFD" w14:textId="70E456F5" w:rsidR="00C211F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21357E"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26D8304B" w14:textId="77777777" w:rsidR="00C211FF" w:rsidRDefault="00C211FF" w:rsidP="00C211FF">
      <w:pPr>
        <w:pStyle w:val="Caption"/>
        <w:rPr>
          <w:szCs w:val="24"/>
        </w:rPr>
      </w:pPr>
    </w:p>
    <w:p w14:paraId="2076C985" w14:textId="410A1041" w:rsidR="009A4EE3" w:rsidRDefault="009A4EE3" w:rsidP="009A4EE3">
      <w:pPr>
        <w:pStyle w:val="Caption"/>
      </w:pPr>
      <w:r>
        <w:rPr>
          <w:szCs w:val="24"/>
        </w:rPr>
        <w:t>M</w:t>
      </w:r>
      <w:r w:rsidR="001926E3">
        <w:rPr>
          <w:szCs w:val="24"/>
        </w:rPr>
        <w:t>3</w:t>
      </w:r>
      <w:r>
        <w:rPr>
          <w:szCs w:val="24"/>
        </w:rPr>
        <w:t>-UC1</w:t>
      </w:r>
      <w:r>
        <w:rPr>
          <w:noProof/>
          <w:szCs w:val="24"/>
        </w:rPr>
        <w:t xml:space="preserve">: </w:t>
      </w:r>
      <w:r>
        <w:rPr>
          <w:szCs w:val="24"/>
        </w:rPr>
        <w:t>Description of FR-</w:t>
      </w:r>
      <w:r w:rsidR="001926E3">
        <w:rPr>
          <w:szCs w:val="24"/>
        </w:rPr>
        <w:t>3</w:t>
      </w:r>
      <w:r>
        <w:rPr>
          <w:szCs w:val="24"/>
        </w:rPr>
        <w:t>.1.</w:t>
      </w:r>
      <w:r w:rsidR="001926E3">
        <w:rPr>
          <w:szCs w:val="24"/>
        </w:rPr>
        <w:t>1</w:t>
      </w:r>
    </w:p>
    <w:tbl>
      <w:tblPr>
        <w:tblStyle w:val="TableGrid"/>
        <w:tblW w:w="0" w:type="auto"/>
        <w:jc w:val="center"/>
        <w:tblLook w:val="04A0" w:firstRow="1" w:lastRow="0" w:firstColumn="1" w:lastColumn="0" w:noHBand="0" w:noVBand="1"/>
      </w:tblPr>
      <w:tblGrid>
        <w:gridCol w:w="1795"/>
        <w:gridCol w:w="7447"/>
      </w:tblGrid>
      <w:tr w:rsidR="009A4EE3" w14:paraId="2692FD1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1DBCD3" w14:textId="78E96C58" w:rsidR="009A4EE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E1A565" w14:textId="084B8093" w:rsidR="009A4EE3" w:rsidRDefault="009A4EE3" w:rsidP="00035645">
            <w:pPr>
              <w:pStyle w:val="Pa1"/>
              <w:spacing w:after="120"/>
              <w:jc w:val="both"/>
              <w:rPr>
                <w:rFonts w:ascii="Times New Roman" w:hAnsi="Times New Roman"/>
              </w:rPr>
            </w:pPr>
            <w:r>
              <w:rPr>
                <w:rFonts w:ascii="Times New Roman" w:hAnsi="Times New Roman"/>
                <w:szCs w:val="20"/>
              </w:rPr>
              <w:t>FR-</w:t>
            </w:r>
            <w:r w:rsidR="001926E3">
              <w:rPr>
                <w:rFonts w:ascii="Times New Roman" w:hAnsi="Times New Roman"/>
                <w:szCs w:val="20"/>
              </w:rPr>
              <w:t>3</w:t>
            </w:r>
            <w:r>
              <w:rPr>
                <w:rFonts w:ascii="Times New Roman" w:hAnsi="Times New Roman"/>
                <w:szCs w:val="20"/>
              </w:rPr>
              <w:t>.1.</w:t>
            </w:r>
            <w:r w:rsidR="001926E3">
              <w:rPr>
                <w:rFonts w:ascii="Times New Roman" w:hAnsi="Times New Roman"/>
                <w:szCs w:val="20"/>
              </w:rPr>
              <w:t>1</w:t>
            </w:r>
          </w:p>
        </w:tc>
      </w:tr>
      <w:tr w:rsidR="009A4EE3" w14:paraId="23FDB37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0053140" w14:textId="29703070" w:rsidR="009A4EE3" w:rsidRDefault="00753285" w:rsidP="00035645">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3F5DC9" w14:textId="04175C46" w:rsidR="009A4EE3" w:rsidRDefault="001926E3" w:rsidP="00035645">
            <w:pPr>
              <w:pStyle w:val="Pa1"/>
              <w:spacing w:after="120"/>
              <w:jc w:val="both"/>
              <w:rPr>
                <w:rFonts w:ascii="Times New Roman" w:hAnsi="Times New Roman"/>
              </w:rPr>
            </w:pPr>
            <w:r>
              <w:rPr>
                <w:rFonts w:ascii="Times New Roman" w:hAnsi="Times New Roman"/>
              </w:rPr>
              <w:t>Search Bar</w:t>
            </w:r>
          </w:p>
        </w:tc>
      </w:tr>
      <w:tr w:rsidR="009A4EE3" w14:paraId="68ADBDF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6DAFF6C" w14:textId="4801073A" w:rsidR="009A4EE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85C39A" w14:textId="30E0BBF4" w:rsidR="009A4EE3" w:rsidRDefault="00753285" w:rsidP="00035645">
            <w:pPr>
              <w:pStyle w:val="Pa1"/>
              <w:spacing w:after="120"/>
              <w:jc w:val="both"/>
              <w:rPr>
                <w:rFonts w:ascii="Times New Roman" w:hAnsi="Times New Roman"/>
              </w:rPr>
            </w:pPr>
            <w:r>
              <w:rPr>
                <w:rFonts w:ascii="Times New Roman" w:hAnsi="Times New Roman"/>
                <w:szCs w:val="20"/>
              </w:rPr>
              <w:t xml:space="preserve"> </w:t>
            </w:r>
            <w:r w:rsidR="001926E3">
              <w:rPr>
                <w:rFonts w:ascii="Times New Roman" w:hAnsi="Times New Roman"/>
                <w:szCs w:val="20"/>
              </w:rPr>
              <w:t xml:space="preserve"> click on search bar to start searching.</w:t>
            </w:r>
          </w:p>
        </w:tc>
      </w:tr>
      <w:tr w:rsidR="009A4EE3" w14:paraId="14D9993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5D9075" w14:textId="77E1B276" w:rsidR="009A4EE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7BCFA3" w14:textId="77777777" w:rsidR="009A4EE3" w:rsidRDefault="009A4EE3" w:rsidP="00035645">
            <w:pPr>
              <w:pStyle w:val="Pa1"/>
              <w:spacing w:after="120"/>
              <w:jc w:val="both"/>
              <w:rPr>
                <w:rFonts w:ascii="Times New Roman" w:hAnsi="Times New Roman"/>
              </w:rPr>
            </w:pPr>
            <w:r>
              <w:rPr>
                <w:rFonts w:ascii="Times New Roman" w:hAnsi="Times New Roman"/>
              </w:rPr>
              <w:t>Student</w:t>
            </w:r>
          </w:p>
        </w:tc>
      </w:tr>
      <w:tr w:rsidR="009A4EE3" w14:paraId="4353E24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AD806F4" w14:textId="3229DD11" w:rsidR="009A4EE3" w:rsidRDefault="00753285" w:rsidP="00035645">
            <w:pPr>
              <w:jc w:val="both"/>
              <w:rPr>
                <w:b/>
              </w:rPr>
            </w:pPr>
            <w:r>
              <w:rPr>
                <w:b/>
              </w:rPr>
              <w:t xml:space="preserve"> </w:t>
            </w:r>
            <w:r w:rsidR="009A4EE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8FCA62" w14:textId="296132D8" w:rsidR="009A4EE3" w:rsidRDefault="009A4EE3"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w:t>
            </w:r>
            <w:r w:rsidR="004106A7">
              <w:rPr>
                <w:rFonts w:ascii="Times New Roman" w:hAnsi="Times New Roman"/>
                <w:szCs w:val="20"/>
              </w:rPr>
              <w:t xml:space="preserve"> searching</w:t>
            </w:r>
            <w:r>
              <w:rPr>
                <w:rFonts w:ascii="Times New Roman" w:hAnsi="Times New Roman"/>
                <w:szCs w:val="20"/>
              </w:rPr>
              <w:t xml:space="preserve">. </w:t>
            </w:r>
          </w:p>
        </w:tc>
      </w:tr>
      <w:tr w:rsidR="009A4EE3" w14:paraId="7E85E41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41D6F81" w14:textId="75D347AD" w:rsidR="009A4EE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4B5EEF" w14:textId="77777777" w:rsidR="009A4EE3" w:rsidRDefault="009A4EE3" w:rsidP="00035645">
            <w:pPr>
              <w:pStyle w:val="Pa1"/>
              <w:spacing w:after="120"/>
              <w:jc w:val="both"/>
              <w:rPr>
                <w:rFonts w:ascii="Times New Roman" w:hAnsi="Times New Roman"/>
              </w:rPr>
            </w:pPr>
            <w:r>
              <w:rPr>
                <w:rFonts w:ascii="Times New Roman" w:hAnsi="Times New Roman"/>
                <w:szCs w:val="20"/>
              </w:rPr>
              <w:t>N/A</w:t>
            </w:r>
          </w:p>
        </w:tc>
      </w:tr>
      <w:tr w:rsidR="009A4EE3" w14:paraId="00B1F72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18B5A15" w14:textId="72DED148" w:rsidR="009A4EE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0BC5DA" w14:textId="77777777" w:rsidR="009A4EE3" w:rsidRDefault="009A4EE3" w:rsidP="00035645">
            <w:pPr>
              <w:pStyle w:val="Pa1"/>
              <w:spacing w:after="120"/>
              <w:jc w:val="both"/>
              <w:rPr>
                <w:rFonts w:ascii="Times New Roman" w:hAnsi="Times New Roman"/>
                <w:szCs w:val="20"/>
              </w:rPr>
            </w:pPr>
            <w:r>
              <w:rPr>
                <w:rFonts w:ascii="Times New Roman" w:hAnsi="Times New Roman"/>
                <w:szCs w:val="20"/>
              </w:rPr>
              <w:t>N/A</w:t>
            </w:r>
          </w:p>
        </w:tc>
      </w:tr>
      <w:tr w:rsidR="009A4EE3" w14:paraId="4178A9B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663DE39" w14:textId="3E7B3F58" w:rsidR="009A4EE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5113FE" w14:textId="77777777" w:rsidR="009A4EE3" w:rsidRDefault="009A4EE3" w:rsidP="00035645">
            <w:pPr>
              <w:pStyle w:val="Pa1"/>
              <w:spacing w:after="120"/>
              <w:jc w:val="both"/>
              <w:rPr>
                <w:rFonts w:ascii="Times New Roman" w:hAnsi="Times New Roman"/>
                <w:szCs w:val="20"/>
              </w:rPr>
            </w:pPr>
            <w:r>
              <w:rPr>
                <w:rFonts w:ascii="Times New Roman" w:hAnsi="Times New Roman"/>
                <w:szCs w:val="20"/>
              </w:rPr>
              <w:t>High</w:t>
            </w:r>
          </w:p>
        </w:tc>
      </w:tr>
    </w:tbl>
    <w:p w14:paraId="2FE1F85B" w14:textId="24CA909C" w:rsidR="00EF27DF" w:rsidRDefault="00EF27DF" w:rsidP="00384F5C">
      <w:pPr>
        <w:rPr>
          <w:lang w:eastAsia="ar-SA"/>
        </w:rPr>
      </w:pPr>
    </w:p>
    <w:p w14:paraId="32EDE70E" w14:textId="11229236" w:rsidR="00141356" w:rsidRDefault="00141356" w:rsidP="00141356">
      <w:pPr>
        <w:pStyle w:val="Caption"/>
      </w:pPr>
      <w:r>
        <w:rPr>
          <w:szCs w:val="24"/>
        </w:rPr>
        <w:t>M3-UC</w:t>
      </w:r>
      <w:r w:rsidR="004E6A53">
        <w:rPr>
          <w:szCs w:val="24"/>
        </w:rPr>
        <w:t>1</w:t>
      </w:r>
      <w:r>
        <w:rPr>
          <w:noProof/>
          <w:szCs w:val="24"/>
        </w:rPr>
        <w:t xml:space="preserve">: </w:t>
      </w:r>
      <w:r>
        <w:rPr>
          <w:szCs w:val="24"/>
        </w:rPr>
        <w:t>Description of FR-3.1.</w:t>
      </w:r>
      <w:r w:rsidR="00DC2513">
        <w:rPr>
          <w:szCs w:val="24"/>
        </w:rPr>
        <w:t>2</w:t>
      </w:r>
    </w:p>
    <w:tbl>
      <w:tblPr>
        <w:tblStyle w:val="TableGrid"/>
        <w:tblW w:w="0" w:type="auto"/>
        <w:jc w:val="center"/>
        <w:tblLook w:val="04A0" w:firstRow="1" w:lastRow="0" w:firstColumn="1" w:lastColumn="0" w:noHBand="0" w:noVBand="1"/>
      </w:tblPr>
      <w:tblGrid>
        <w:gridCol w:w="1795"/>
        <w:gridCol w:w="7447"/>
      </w:tblGrid>
      <w:tr w:rsidR="00141356" w14:paraId="6FB633A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BC5C4D2" w14:textId="2ED56FFA"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D1CAA19" w14:textId="65BB406B" w:rsidR="00141356" w:rsidRDefault="00141356" w:rsidP="00035645">
            <w:pPr>
              <w:pStyle w:val="Pa1"/>
              <w:spacing w:after="120"/>
              <w:jc w:val="both"/>
              <w:rPr>
                <w:rFonts w:ascii="Times New Roman" w:hAnsi="Times New Roman"/>
              </w:rPr>
            </w:pPr>
            <w:r>
              <w:rPr>
                <w:rFonts w:ascii="Times New Roman" w:hAnsi="Times New Roman"/>
                <w:szCs w:val="20"/>
              </w:rPr>
              <w:t>FR-3.1.</w:t>
            </w:r>
            <w:r w:rsidR="00DC2513">
              <w:rPr>
                <w:rFonts w:ascii="Times New Roman" w:hAnsi="Times New Roman"/>
                <w:szCs w:val="20"/>
              </w:rPr>
              <w:t>2</w:t>
            </w:r>
          </w:p>
        </w:tc>
      </w:tr>
      <w:tr w:rsidR="00141356" w14:paraId="3C1AF7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E8A52C" w14:textId="06E11D72"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156D9C" w14:textId="78F1F599" w:rsidR="00141356" w:rsidRDefault="00DC2513" w:rsidP="00035645">
            <w:pPr>
              <w:pStyle w:val="Pa1"/>
              <w:spacing w:after="120"/>
              <w:jc w:val="both"/>
              <w:rPr>
                <w:rFonts w:ascii="Times New Roman" w:hAnsi="Times New Roman"/>
              </w:rPr>
            </w:pPr>
            <w:r>
              <w:rPr>
                <w:rFonts w:ascii="Times New Roman" w:hAnsi="Times New Roman"/>
              </w:rPr>
              <w:t>Text Field</w:t>
            </w:r>
          </w:p>
        </w:tc>
      </w:tr>
      <w:tr w:rsidR="00141356" w14:paraId="29E607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19D7BCB" w14:textId="39F71193"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A31EEB" w14:textId="206D7F93" w:rsidR="00141356" w:rsidRDefault="00753285" w:rsidP="00035645">
            <w:pPr>
              <w:pStyle w:val="Pa1"/>
              <w:spacing w:after="120"/>
              <w:jc w:val="both"/>
              <w:rPr>
                <w:rFonts w:ascii="Times New Roman" w:hAnsi="Times New Roman"/>
              </w:rPr>
            </w:pPr>
            <w:r>
              <w:rPr>
                <w:rFonts w:ascii="Times New Roman" w:hAnsi="Times New Roman"/>
                <w:szCs w:val="20"/>
              </w:rPr>
              <w:t xml:space="preserve"> </w:t>
            </w:r>
            <w:r w:rsidR="00141356">
              <w:rPr>
                <w:rFonts w:ascii="Times New Roman" w:hAnsi="Times New Roman"/>
                <w:szCs w:val="20"/>
              </w:rPr>
              <w:t xml:space="preserve"> </w:t>
            </w:r>
            <w:r w:rsidR="00DA149C">
              <w:rPr>
                <w:rFonts w:ascii="Times New Roman" w:hAnsi="Times New Roman"/>
                <w:szCs w:val="20"/>
              </w:rPr>
              <w:t xml:space="preserve">enter query in text field </w:t>
            </w:r>
            <w:r w:rsidR="00141356">
              <w:rPr>
                <w:rFonts w:ascii="Times New Roman" w:hAnsi="Times New Roman"/>
                <w:szCs w:val="20"/>
              </w:rPr>
              <w:t>on search bar to start searching.</w:t>
            </w:r>
          </w:p>
        </w:tc>
      </w:tr>
      <w:tr w:rsidR="00141356" w14:paraId="5581AAB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AB08DE" w14:textId="0FBCF116"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803518" w14:textId="77777777" w:rsidR="00141356" w:rsidRDefault="00141356" w:rsidP="00035645">
            <w:pPr>
              <w:pStyle w:val="Pa1"/>
              <w:spacing w:after="120"/>
              <w:jc w:val="both"/>
              <w:rPr>
                <w:rFonts w:ascii="Times New Roman" w:hAnsi="Times New Roman"/>
              </w:rPr>
            </w:pPr>
            <w:r>
              <w:rPr>
                <w:rFonts w:ascii="Times New Roman" w:hAnsi="Times New Roman"/>
              </w:rPr>
              <w:t>Student</w:t>
            </w:r>
          </w:p>
        </w:tc>
      </w:tr>
      <w:tr w:rsidR="00141356" w14:paraId="03AD7D7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A7F15E1" w14:textId="6516520A" w:rsidR="00141356" w:rsidRDefault="00753285" w:rsidP="00035645">
            <w:pPr>
              <w:jc w:val="both"/>
              <w:rPr>
                <w:b/>
              </w:rPr>
            </w:pPr>
            <w:r>
              <w:rPr>
                <w:b/>
              </w:rPr>
              <w:t xml:space="preserve"> </w:t>
            </w:r>
            <w:r w:rsidR="001413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774C0E" w14:textId="3ED38522" w:rsidR="00141356" w:rsidRDefault="00141356"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141356" w14:paraId="691C2EF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1B329E7" w14:textId="35138EE4"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5B5D6E" w14:textId="77777777" w:rsidR="00141356" w:rsidRDefault="00141356" w:rsidP="00035645">
            <w:pPr>
              <w:pStyle w:val="Pa1"/>
              <w:spacing w:after="120"/>
              <w:jc w:val="both"/>
              <w:rPr>
                <w:rFonts w:ascii="Times New Roman" w:hAnsi="Times New Roman"/>
              </w:rPr>
            </w:pPr>
            <w:r>
              <w:rPr>
                <w:rFonts w:ascii="Times New Roman" w:hAnsi="Times New Roman"/>
                <w:szCs w:val="20"/>
              </w:rPr>
              <w:t>N/A</w:t>
            </w:r>
          </w:p>
        </w:tc>
      </w:tr>
      <w:tr w:rsidR="00141356" w14:paraId="2324A97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9435435" w14:textId="1C13C97F"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026D37" w14:textId="3F5BA607" w:rsidR="00141356" w:rsidRDefault="009F5BDE" w:rsidP="00035645">
            <w:pPr>
              <w:pStyle w:val="Pa1"/>
              <w:spacing w:after="120"/>
              <w:jc w:val="both"/>
              <w:rPr>
                <w:rFonts w:ascii="Times New Roman" w:hAnsi="Times New Roman"/>
                <w:szCs w:val="20"/>
              </w:rPr>
            </w:pPr>
            <w:r>
              <w:rPr>
                <w:rFonts w:ascii="Times New Roman" w:hAnsi="Times New Roman"/>
                <w:szCs w:val="20"/>
              </w:rPr>
              <w:t>FR-3.1.</w:t>
            </w:r>
            <w:r w:rsidR="00002B64">
              <w:rPr>
                <w:rFonts w:ascii="Times New Roman" w:hAnsi="Times New Roman"/>
                <w:szCs w:val="20"/>
              </w:rPr>
              <w:t>1</w:t>
            </w:r>
          </w:p>
        </w:tc>
      </w:tr>
      <w:tr w:rsidR="00141356" w14:paraId="01E80BD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8686A2" w14:textId="5FFC35D4" w:rsidR="00141356"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E7E279" w14:textId="77777777" w:rsidR="00141356" w:rsidRDefault="00141356" w:rsidP="00035645">
            <w:pPr>
              <w:pStyle w:val="Pa1"/>
              <w:spacing w:after="120"/>
              <w:jc w:val="both"/>
              <w:rPr>
                <w:rFonts w:ascii="Times New Roman" w:hAnsi="Times New Roman"/>
                <w:szCs w:val="20"/>
              </w:rPr>
            </w:pPr>
            <w:r>
              <w:rPr>
                <w:rFonts w:ascii="Times New Roman" w:hAnsi="Times New Roman"/>
                <w:szCs w:val="20"/>
              </w:rPr>
              <w:t>High</w:t>
            </w:r>
          </w:p>
        </w:tc>
      </w:tr>
    </w:tbl>
    <w:p w14:paraId="0A1A6DAB" w14:textId="522B8101" w:rsidR="00141356" w:rsidRDefault="00141356" w:rsidP="00384F5C">
      <w:pPr>
        <w:rPr>
          <w:lang w:eastAsia="ar-SA"/>
        </w:rPr>
      </w:pPr>
    </w:p>
    <w:p w14:paraId="3DFC4805" w14:textId="13C1B6C5" w:rsidR="00E43CFD" w:rsidRDefault="00E43CFD" w:rsidP="00E43CFD">
      <w:pPr>
        <w:pStyle w:val="Caption"/>
      </w:pPr>
      <w:r>
        <w:rPr>
          <w:szCs w:val="24"/>
        </w:rPr>
        <w:t>M3-UC</w:t>
      </w:r>
      <w:r w:rsidR="004E6A53">
        <w:rPr>
          <w:szCs w:val="24"/>
        </w:rPr>
        <w:t>2</w:t>
      </w:r>
      <w:r>
        <w:rPr>
          <w:noProof/>
          <w:szCs w:val="24"/>
        </w:rPr>
        <w:t xml:space="preserve">: </w:t>
      </w:r>
      <w:r>
        <w:rPr>
          <w:szCs w:val="24"/>
        </w:rPr>
        <w:t>Description of FR-3.</w:t>
      </w:r>
      <w:r w:rsidR="001A7A63">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E43CFD" w14:paraId="2698D6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263C2C8" w14:textId="1E38F78B"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3439C4" w14:textId="5E159163" w:rsidR="00E43CFD" w:rsidRDefault="00E43CFD" w:rsidP="00035645">
            <w:pPr>
              <w:pStyle w:val="Pa1"/>
              <w:spacing w:after="120"/>
              <w:jc w:val="both"/>
              <w:rPr>
                <w:rFonts w:ascii="Times New Roman" w:hAnsi="Times New Roman"/>
              </w:rPr>
            </w:pPr>
            <w:r>
              <w:rPr>
                <w:rFonts w:ascii="Times New Roman" w:hAnsi="Times New Roman"/>
                <w:szCs w:val="20"/>
              </w:rPr>
              <w:t>FR-3.</w:t>
            </w:r>
            <w:r w:rsidR="001A7A63">
              <w:rPr>
                <w:rFonts w:ascii="Times New Roman" w:hAnsi="Times New Roman"/>
                <w:szCs w:val="20"/>
              </w:rPr>
              <w:t>2</w:t>
            </w:r>
            <w:r>
              <w:rPr>
                <w:rFonts w:ascii="Times New Roman" w:hAnsi="Times New Roman"/>
                <w:szCs w:val="20"/>
              </w:rPr>
              <w:t>.1</w:t>
            </w:r>
          </w:p>
        </w:tc>
      </w:tr>
      <w:tr w:rsidR="00E43CFD" w14:paraId="2C1B892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5BF6EC" w14:textId="1A66C5B2"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1C9F63" w14:textId="77777777" w:rsidR="00E43CFD" w:rsidRDefault="00E43CFD" w:rsidP="00035645">
            <w:pPr>
              <w:pStyle w:val="Pa1"/>
              <w:spacing w:after="120"/>
              <w:jc w:val="both"/>
              <w:rPr>
                <w:rFonts w:ascii="Times New Roman" w:hAnsi="Times New Roman"/>
              </w:rPr>
            </w:pPr>
            <w:r>
              <w:rPr>
                <w:rFonts w:ascii="Times New Roman" w:hAnsi="Times New Roman"/>
              </w:rPr>
              <w:t>Search Bar</w:t>
            </w:r>
          </w:p>
        </w:tc>
      </w:tr>
      <w:tr w:rsidR="00E43CFD" w14:paraId="314D2FF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768B40B" w14:textId="5395974A"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CFE9E7" w14:textId="2EDE52FC" w:rsidR="00E43CFD" w:rsidRDefault="00753285" w:rsidP="00035645">
            <w:pPr>
              <w:pStyle w:val="Pa1"/>
              <w:spacing w:after="120"/>
              <w:jc w:val="both"/>
              <w:rPr>
                <w:rFonts w:ascii="Times New Roman" w:hAnsi="Times New Roman"/>
              </w:rPr>
            </w:pPr>
            <w:r>
              <w:rPr>
                <w:rFonts w:ascii="Times New Roman" w:hAnsi="Times New Roman"/>
                <w:szCs w:val="20"/>
              </w:rPr>
              <w:t xml:space="preserve"> </w:t>
            </w:r>
            <w:r w:rsidR="00E43CFD">
              <w:rPr>
                <w:rFonts w:ascii="Times New Roman" w:hAnsi="Times New Roman"/>
                <w:szCs w:val="20"/>
              </w:rPr>
              <w:t xml:space="preserve"> click on search bar to start searching.</w:t>
            </w:r>
          </w:p>
        </w:tc>
      </w:tr>
      <w:tr w:rsidR="00E43CFD" w14:paraId="235C8F6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934EF0A" w14:textId="77AFCD88"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C33F33" w14:textId="77777777" w:rsidR="00E43CFD" w:rsidRDefault="00E43CFD" w:rsidP="00035645">
            <w:pPr>
              <w:pStyle w:val="Pa1"/>
              <w:spacing w:after="120"/>
              <w:jc w:val="both"/>
              <w:rPr>
                <w:rFonts w:ascii="Times New Roman" w:hAnsi="Times New Roman"/>
              </w:rPr>
            </w:pPr>
            <w:r>
              <w:rPr>
                <w:rFonts w:ascii="Times New Roman" w:hAnsi="Times New Roman"/>
              </w:rPr>
              <w:t>Student</w:t>
            </w:r>
          </w:p>
        </w:tc>
      </w:tr>
      <w:tr w:rsidR="00E43CFD" w14:paraId="32D558D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0F5157E" w14:textId="1AA98774" w:rsidR="00E43CFD" w:rsidRDefault="00753285" w:rsidP="00035645">
            <w:pPr>
              <w:jc w:val="both"/>
              <w:rPr>
                <w:b/>
              </w:rPr>
            </w:pPr>
            <w:r>
              <w:rPr>
                <w:b/>
              </w:rPr>
              <w:t xml:space="preserve"> </w:t>
            </w:r>
            <w:r w:rsidR="00E43CF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463E6B" w14:textId="3C7D11F4" w:rsidR="00E43CFD" w:rsidRDefault="00E43CFD"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E43CFD" w14:paraId="28F60C2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DBD7B35" w14:textId="00462EDD"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2C70F4" w14:textId="77777777" w:rsidR="00E43CFD" w:rsidRDefault="00E43CFD" w:rsidP="00035645">
            <w:pPr>
              <w:pStyle w:val="Pa1"/>
              <w:spacing w:after="120"/>
              <w:jc w:val="both"/>
              <w:rPr>
                <w:rFonts w:ascii="Times New Roman" w:hAnsi="Times New Roman"/>
              </w:rPr>
            </w:pPr>
            <w:r>
              <w:rPr>
                <w:rFonts w:ascii="Times New Roman" w:hAnsi="Times New Roman"/>
                <w:szCs w:val="20"/>
              </w:rPr>
              <w:t>N/A</w:t>
            </w:r>
          </w:p>
        </w:tc>
      </w:tr>
      <w:tr w:rsidR="00E43CFD" w14:paraId="091D014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23DAB10" w14:textId="4D0CCE29"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D82556"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N/A</w:t>
            </w:r>
          </w:p>
        </w:tc>
      </w:tr>
      <w:tr w:rsidR="00E43CFD" w14:paraId="513C2D3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C6D1A4" w14:textId="35931F82"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655A0B"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High</w:t>
            </w:r>
          </w:p>
        </w:tc>
      </w:tr>
    </w:tbl>
    <w:p w14:paraId="0C9E7870" w14:textId="7A92194D" w:rsidR="00E17861" w:rsidRDefault="00E17861" w:rsidP="00E43CFD">
      <w:pPr>
        <w:rPr>
          <w:lang w:eastAsia="ar-SA"/>
        </w:rPr>
      </w:pPr>
    </w:p>
    <w:p w14:paraId="51E193B6" w14:textId="77777777" w:rsidR="00E17861" w:rsidRDefault="00E17861">
      <w:pPr>
        <w:rPr>
          <w:lang w:eastAsia="ar-SA"/>
        </w:rPr>
      </w:pPr>
      <w:r>
        <w:rPr>
          <w:lang w:eastAsia="ar-SA"/>
        </w:rPr>
        <w:br w:type="page"/>
      </w:r>
    </w:p>
    <w:p w14:paraId="367F06AD" w14:textId="52204001" w:rsidR="00E43CFD" w:rsidRDefault="00E43CFD" w:rsidP="00E43CFD">
      <w:pPr>
        <w:pStyle w:val="Caption"/>
      </w:pPr>
      <w:r>
        <w:rPr>
          <w:szCs w:val="24"/>
        </w:rPr>
        <w:lastRenderedPageBreak/>
        <w:t>M3-UC2</w:t>
      </w:r>
      <w:r>
        <w:rPr>
          <w:noProof/>
          <w:szCs w:val="24"/>
        </w:rPr>
        <w:t xml:space="preserve">: </w:t>
      </w:r>
      <w:r>
        <w:rPr>
          <w:szCs w:val="24"/>
        </w:rPr>
        <w:t>Description of FR-3.</w:t>
      </w:r>
      <w:r w:rsidR="001A7A63">
        <w:rPr>
          <w:szCs w:val="24"/>
        </w:rPr>
        <w:t>2</w:t>
      </w:r>
      <w:r>
        <w:rPr>
          <w:szCs w:val="24"/>
        </w:rPr>
        <w:t>.</w:t>
      </w:r>
      <w:r w:rsidR="001A7A63">
        <w:rPr>
          <w:szCs w:val="24"/>
        </w:rPr>
        <w:t>2</w:t>
      </w:r>
    </w:p>
    <w:tbl>
      <w:tblPr>
        <w:tblStyle w:val="TableGrid"/>
        <w:tblW w:w="0" w:type="auto"/>
        <w:jc w:val="center"/>
        <w:tblLook w:val="04A0" w:firstRow="1" w:lastRow="0" w:firstColumn="1" w:lastColumn="0" w:noHBand="0" w:noVBand="1"/>
      </w:tblPr>
      <w:tblGrid>
        <w:gridCol w:w="1795"/>
        <w:gridCol w:w="7447"/>
      </w:tblGrid>
      <w:tr w:rsidR="00E43CFD" w14:paraId="735F0BE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22FF835" w14:textId="03CF6D00"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51EF88" w14:textId="25DFF296" w:rsidR="00E43CFD" w:rsidRDefault="00E43CFD" w:rsidP="00035645">
            <w:pPr>
              <w:pStyle w:val="Pa1"/>
              <w:spacing w:after="120"/>
              <w:jc w:val="both"/>
              <w:rPr>
                <w:rFonts w:ascii="Times New Roman" w:hAnsi="Times New Roman"/>
              </w:rPr>
            </w:pPr>
            <w:r>
              <w:rPr>
                <w:rFonts w:ascii="Times New Roman" w:hAnsi="Times New Roman"/>
                <w:szCs w:val="20"/>
              </w:rPr>
              <w:t>FR-3.</w:t>
            </w:r>
            <w:r w:rsidR="001A7A63">
              <w:rPr>
                <w:rFonts w:ascii="Times New Roman" w:hAnsi="Times New Roman"/>
                <w:szCs w:val="20"/>
              </w:rPr>
              <w:t>2</w:t>
            </w:r>
            <w:r>
              <w:rPr>
                <w:rFonts w:ascii="Times New Roman" w:hAnsi="Times New Roman"/>
                <w:szCs w:val="20"/>
              </w:rPr>
              <w:t>.2</w:t>
            </w:r>
          </w:p>
        </w:tc>
      </w:tr>
      <w:tr w:rsidR="00E43CFD" w14:paraId="25DBE46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0593C92" w14:textId="6817A8D9"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756CCE" w14:textId="77777777" w:rsidR="00E43CFD" w:rsidRDefault="00E43CFD" w:rsidP="00035645">
            <w:pPr>
              <w:pStyle w:val="Pa1"/>
              <w:spacing w:after="120"/>
              <w:jc w:val="both"/>
              <w:rPr>
                <w:rFonts w:ascii="Times New Roman" w:hAnsi="Times New Roman"/>
              </w:rPr>
            </w:pPr>
            <w:r>
              <w:rPr>
                <w:rFonts w:ascii="Times New Roman" w:hAnsi="Times New Roman"/>
              </w:rPr>
              <w:t>Text Field</w:t>
            </w:r>
          </w:p>
        </w:tc>
      </w:tr>
      <w:tr w:rsidR="00E43CFD" w14:paraId="65872EF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FD69E94" w14:textId="5537B3B9"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8E9F6E" w14:textId="1C3B7A45" w:rsidR="00E43CFD" w:rsidRDefault="00753285" w:rsidP="00035645">
            <w:pPr>
              <w:pStyle w:val="Pa1"/>
              <w:spacing w:after="120"/>
              <w:jc w:val="both"/>
              <w:rPr>
                <w:rFonts w:ascii="Times New Roman" w:hAnsi="Times New Roman"/>
              </w:rPr>
            </w:pPr>
            <w:r>
              <w:rPr>
                <w:rFonts w:ascii="Times New Roman" w:hAnsi="Times New Roman"/>
                <w:szCs w:val="20"/>
              </w:rPr>
              <w:t xml:space="preserve"> </w:t>
            </w:r>
            <w:r w:rsidR="00E43CFD">
              <w:rPr>
                <w:rFonts w:ascii="Times New Roman" w:hAnsi="Times New Roman"/>
                <w:szCs w:val="20"/>
              </w:rPr>
              <w:t xml:space="preserve"> enter query in text field on search bar to start searching.</w:t>
            </w:r>
          </w:p>
        </w:tc>
      </w:tr>
      <w:tr w:rsidR="00E43CFD" w14:paraId="3A649BA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221BDE" w14:textId="1E5C6341"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93CE77" w14:textId="77777777" w:rsidR="00E43CFD" w:rsidRDefault="00E43CFD" w:rsidP="00035645">
            <w:pPr>
              <w:pStyle w:val="Pa1"/>
              <w:spacing w:after="120"/>
              <w:jc w:val="both"/>
              <w:rPr>
                <w:rFonts w:ascii="Times New Roman" w:hAnsi="Times New Roman"/>
              </w:rPr>
            </w:pPr>
            <w:r>
              <w:rPr>
                <w:rFonts w:ascii="Times New Roman" w:hAnsi="Times New Roman"/>
              </w:rPr>
              <w:t>Student</w:t>
            </w:r>
          </w:p>
        </w:tc>
      </w:tr>
      <w:tr w:rsidR="00E43CFD" w14:paraId="68AA31F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0B30E49" w14:textId="4162AC1E" w:rsidR="00E43CFD" w:rsidRDefault="00753285" w:rsidP="00035645">
            <w:pPr>
              <w:jc w:val="both"/>
              <w:rPr>
                <w:b/>
              </w:rPr>
            </w:pPr>
            <w:r>
              <w:rPr>
                <w:b/>
              </w:rPr>
              <w:t xml:space="preserve"> </w:t>
            </w:r>
            <w:r w:rsidR="00E43CF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37D319" w14:textId="173DC4F8" w:rsidR="00E43CFD" w:rsidRDefault="00E43CFD"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E43CFD" w14:paraId="3D82957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44C6A75" w14:textId="1F83856C"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9D0981" w14:textId="77777777" w:rsidR="00E43CFD" w:rsidRDefault="00E43CFD" w:rsidP="00035645">
            <w:pPr>
              <w:pStyle w:val="Pa1"/>
              <w:spacing w:after="120"/>
              <w:jc w:val="both"/>
              <w:rPr>
                <w:rFonts w:ascii="Times New Roman" w:hAnsi="Times New Roman"/>
              </w:rPr>
            </w:pPr>
            <w:r>
              <w:rPr>
                <w:rFonts w:ascii="Times New Roman" w:hAnsi="Times New Roman"/>
                <w:szCs w:val="20"/>
              </w:rPr>
              <w:t>N/A</w:t>
            </w:r>
          </w:p>
        </w:tc>
      </w:tr>
      <w:tr w:rsidR="00E43CFD" w14:paraId="10EB699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5ADF7BC" w14:textId="65DEB960"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05D5E5" w14:textId="273D7B76" w:rsidR="00E43CFD" w:rsidRDefault="00E43CFD" w:rsidP="00035645">
            <w:pPr>
              <w:pStyle w:val="Pa1"/>
              <w:spacing w:after="120"/>
              <w:jc w:val="both"/>
              <w:rPr>
                <w:rFonts w:ascii="Times New Roman" w:hAnsi="Times New Roman"/>
                <w:szCs w:val="20"/>
              </w:rPr>
            </w:pPr>
            <w:r>
              <w:rPr>
                <w:rFonts w:ascii="Times New Roman" w:hAnsi="Times New Roman"/>
                <w:szCs w:val="20"/>
              </w:rPr>
              <w:t>FR-3.</w:t>
            </w:r>
            <w:r w:rsidR="00156E48">
              <w:rPr>
                <w:rFonts w:ascii="Times New Roman" w:hAnsi="Times New Roman"/>
                <w:szCs w:val="20"/>
              </w:rPr>
              <w:t>3</w:t>
            </w:r>
            <w:r>
              <w:rPr>
                <w:rFonts w:ascii="Times New Roman" w:hAnsi="Times New Roman"/>
                <w:szCs w:val="20"/>
              </w:rPr>
              <w:t>.</w:t>
            </w:r>
            <w:r w:rsidR="00156E48">
              <w:rPr>
                <w:rFonts w:ascii="Times New Roman" w:hAnsi="Times New Roman"/>
                <w:szCs w:val="20"/>
              </w:rPr>
              <w:t>1</w:t>
            </w:r>
          </w:p>
        </w:tc>
      </w:tr>
      <w:tr w:rsidR="00E43CFD" w14:paraId="0DA51A7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3D9C12" w14:textId="0E62FD6D" w:rsidR="00E43CF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992174"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High</w:t>
            </w:r>
          </w:p>
        </w:tc>
      </w:tr>
    </w:tbl>
    <w:p w14:paraId="6A00DBC7" w14:textId="042365D6" w:rsidR="00E43CFD" w:rsidRDefault="00E43CFD" w:rsidP="00384F5C">
      <w:pPr>
        <w:rPr>
          <w:lang w:eastAsia="ar-SA"/>
        </w:rPr>
      </w:pPr>
    </w:p>
    <w:p w14:paraId="5ACFC114" w14:textId="6F976558" w:rsidR="008202A7" w:rsidRDefault="008202A7" w:rsidP="008202A7">
      <w:pPr>
        <w:pStyle w:val="Caption"/>
      </w:pPr>
      <w:r>
        <w:rPr>
          <w:szCs w:val="24"/>
        </w:rPr>
        <w:t>M3-UC</w:t>
      </w:r>
      <w:r w:rsidR="004E6A53">
        <w:rPr>
          <w:szCs w:val="24"/>
        </w:rPr>
        <w:t>3</w:t>
      </w:r>
      <w:r>
        <w:rPr>
          <w:noProof/>
          <w:szCs w:val="24"/>
        </w:rPr>
        <w:t xml:space="preserve">: </w:t>
      </w:r>
      <w:r>
        <w:rPr>
          <w:szCs w:val="24"/>
        </w:rPr>
        <w:t>Description of FR-</w:t>
      </w:r>
      <w:r w:rsidR="00110B72">
        <w:rPr>
          <w:szCs w:val="24"/>
        </w:rPr>
        <w:t>3</w:t>
      </w:r>
      <w:r>
        <w:rPr>
          <w:szCs w:val="24"/>
        </w:rPr>
        <w:t>.</w:t>
      </w:r>
      <w:r w:rsidR="00110B72">
        <w:rPr>
          <w:szCs w:val="24"/>
        </w:rPr>
        <w:t>3</w:t>
      </w:r>
      <w:r>
        <w:rPr>
          <w:szCs w:val="24"/>
        </w:rPr>
        <w:t>.1</w:t>
      </w:r>
    </w:p>
    <w:tbl>
      <w:tblPr>
        <w:tblStyle w:val="TableGrid"/>
        <w:tblW w:w="0" w:type="auto"/>
        <w:jc w:val="center"/>
        <w:tblLook w:val="04A0" w:firstRow="1" w:lastRow="0" w:firstColumn="1" w:lastColumn="0" w:noHBand="0" w:noVBand="1"/>
      </w:tblPr>
      <w:tblGrid>
        <w:gridCol w:w="1795"/>
        <w:gridCol w:w="7447"/>
      </w:tblGrid>
      <w:tr w:rsidR="008202A7" w14:paraId="31B6623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F2EEFE2" w14:textId="480DBA30"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B5A636" w14:textId="77B1280F" w:rsidR="008202A7" w:rsidRDefault="008202A7" w:rsidP="00035645">
            <w:pPr>
              <w:pStyle w:val="Pa1"/>
              <w:spacing w:after="120"/>
              <w:jc w:val="both"/>
              <w:rPr>
                <w:rFonts w:ascii="Times New Roman" w:hAnsi="Times New Roman"/>
              </w:rPr>
            </w:pPr>
            <w:r>
              <w:rPr>
                <w:rFonts w:ascii="Times New Roman" w:hAnsi="Times New Roman"/>
                <w:szCs w:val="20"/>
              </w:rPr>
              <w:t>FR-</w:t>
            </w:r>
            <w:r w:rsidR="00110B72">
              <w:rPr>
                <w:rFonts w:ascii="Times New Roman" w:hAnsi="Times New Roman"/>
                <w:szCs w:val="20"/>
              </w:rPr>
              <w:t>3</w:t>
            </w:r>
            <w:r>
              <w:rPr>
                <w:rFonts w:ascii="Times New Roman" w:hAnsi="Times New Roman"/>
                <w:szCs w:val="20"/>
              </w:rPr>
              <w:t>.</w:t>
            </w:r>
            <w:r w:rsidR="00110B72">
              <w:rPr>
                <w:rFonts w:ascii="Times New Roman" w:hAnsi="Times New Roman"/>
                <w:szCs w:val="20"/>
              </w:rPr>
              <w:t>3</w:t>
            </w:r>
            <w:r>
              <w:rPr>
                <w:rFonts w:ascii="Times New Roman" w:hAnsi="Times New Roman"/>
                <w:szCs w:val="20"/>
              </w:rPr>
              <w:t>.1</w:t>
            </w:r>
          </w:p>
        </w:tc>
      </w:tr>
      <w:tr w:rsidR="008202A7" w14:paraId="6256A8D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CE3013E" w14:textId="43EAFB38"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B38DE0" w14:textId="698F8610" w:rsidR="008202A7" w:rsidRDefault="008202A7" w:rsidP="00035645">
            <w:pPr>
              <w:pStyle w:val="Pa1"/>
              <w:spacing w:after="120"/>
              <w:jc w:val="both"/>
              <w:rPr>
                <w:rFonts w:ascii="Times New Roman" w:hAnsi="Times New Roman"/>
              </w:rPr>
            </w:pPr>
            <w:r>
              <w:rPr>
                <w:rFonts w:ascii="Times New Roman" w:hAnsi="Times New Roman"/>
              </w:rPr>
              <w:t>Search Bar</w:t>
            </w:r>
            <w:r w:rsidR="0047213A">
              <w:rPr>
                <w:rFonts w:ascii="Times New Roman" w:hAnsi="Times New Roman"/>
              </w:rPr>
              <w:t xml:space="preserve"> Icon</w:t>
            </w:r>
          </w:p>
        </w:tc>
      </w:tr>
      <w:tr w:rsidR="008202A7" w14:paraId="1A403F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198DBB6" w14:textId="797FF15A"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319C26" w14:textId="79A11C91" w:rsidR="008202A7" w:rsidRDefault="00753285" w:rsidP="00035645">
            <w:pPr>
              <w:pStyle w:val="Pa1"/>
              <w:spacing w:after="120"/>
              <w:jc w:val="both"/>
              <w:rPr>
                <w:rFonts w:ascii="Times New Roman" w:hAnsi="Times New Roman"/>
              </w:rPr>
            </w:pPr>
            <w:r>
              <w:rPr>
                <w:rFonts w:ascii="Times New Roman" w:hAnsi="Times New Roman"/>
                <w:szCs w:val="20"/>
              </w:rPr>
              <w:t xml:space="preserve"> </w:t>
            </w:r>
            <w:r w:rsidR="008202A7">
              <w:rPr>
                <w:rFonts w:ascii="Times New Roman" w:hAnsi="Times New Roman"/>
                <w:szCs w:val="20"/>
              </w:rPr>
              <w:t xml:space="preserve"> click </w:t>
            </w:r>
            <w:r w:rsidR="007C1373">
              <w:rPr>
                <w:rFonts w:ascii="Times New Roman" w:hAnsi="Times New Roman"/>
                <w:szCs w:val="20"/>
              </w:rPr>
              <w:t xml:space="preserve">audio icon </w:t>
            </w:r>
            <w:r w:rsidR="008202A7">
              <w:rPr>
                <w:rFonts w:ascii="Times New Roman" w:hAnsi="Times New Roman"/>
                <w:szCs w:val="20"/>
              </w:rPr>
              <w:t xml:space="preserve">on search bar </w:t>
            </w:r>
            <w:r w:rsidR="00F77EC5">
              <w:rPr>
                <w:rFonts w:ascii="Times New Roman" w:hAnsi="Times New Roman"/>
                <w:szCs w:val="20"/>
              </w:rPr>
              <w:t>and start speaking</w:t>
            </w:r>
            <w:r w:rsidR="008202A7">
              <w:rPr>
                <w:rFonts w:ascii="Times New Roman" w:hAnsi="Times New Roman"/>
                <w:szCs w:val="20"/>
              </w:rPr>
              <w:t>.</w:t>
            </w:r>
          </w:p>
        </w:tc>
      </w:tr>
      <w:tr w:rsidR="008202A7" w14:paraId="67B58E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C2F9AF" w14:textId="336C8030"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F16B7E" w14:textId="77777777" w:rsidR="008202A7" w:rsidRDefault="008202A7" w:rsidP="00035645">
            <w:pPr>
              <w:pStyle w:val="Pa1"/>
              <w:spacing w:after="120"/>
              <w:jc w:val="both"/>
              <w:rPr>
                <w:rFonts w:ascii="Times New Roman" w:hAnsi="Times New Roman"/>
              </w:rPr>
            </w:pPr>
            <w:r>
              <w:rPr>
                <w:rFonts w:ascii="Times New Roman" w:hAnsi="Times New Roman"/>
              </w:rPr>
              <w:t>Student</w:t>
            </w:r>
          </w:p>
        </w:tc>
      </w:tr>
      <w:tr w:rsidR="008202A7" w14:paraId="622296C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19404E" w14:textId="050CBE94" w:rsidR="008202A7" w:rsidRDefault="00753285" w:rsidP="00035645">
            <w:pPr>
              <w:jc w:val="both"/>
              <w:rPr>
                <w:b/>
              </w:rPr>
            </w:pPr>
            <w:r>
              <w:rPr>
                <w:b/>
              </w:rPr>
              <w:t xml:space="preserve"> </w:t>
            </w:r>
            <w:r w:rsidR="008202A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C4C767" w14:textId="0BF669F6" w:rsidR="008202A7" w:rsidRDefault="008202A7"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8202A7" w14:paraId="7F3657C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4003540" w14:textId="53F698A3"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07BEF9" w14:textId="77777777" w:rsidR="008202A7" w:rsidRDefault="008202A7" w:rsidP="00035645">
            <w:pPr>
              <w:pStyle w:val="Pa1"/>
              <w:spacing w:after="120"/>
              <w:jc w:val="both"/>
              <w:rPr>
                <w:rFonts w:ascii="Times New Roman" w:hAnsi="Times New Roman"/>
              </w:rPr>
            </w:pPr>
            <w:r>
              <w:rPr>
                <w:rFonts w:ascii="Times New Roman" w:hAnsi="Times New Roman"/>
                <w:szCs w:val="20"/>
              </w:rPr>
              <w:t>N/A</w:t>
            </w:r>
          </w:p>
        </w:tc>
      </w:tr>
      <w:tr w:rsidR="008202A7" w14:paraId="2D445B9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D28146" w14:textId="72E76E70"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B650BE"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N/A</w:t>
            </w:r>
          </w:p>
        </w:tc>
      </w:tr>
      <w:tr w:rsidR="008202A7" w14:paraId="3DFC6E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7AB681" w14:textId="66A49DE2"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B83600"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High</w:t>
            </w:r>
          </w:p>
        </w:tc>
      </w:tr>
    </w:tbl>
    <w:p w14:paraId="181E5555" w14:textId="77777777" w:rsidR="008202A7" w:rsidRDefault="008202A7" w:rsidP="008202A7">
      <w:pPr>
        <w:rPr>
          <w:lang w:eastAsia="ar-SA"/>
        </w:rPr>
      </w:pPr>
    </w:p>
    <w:p w14:paraId="7DC870D8" w14:textId="4BFFFE82" w:rsidR="008202A7" w:rsidRDefault="008202A7" w:rsidP="008202A7">
      <w:pPr>
        <w:pStyle w:val="Caption"/>
      </w:pPr>
      <w:r>
        <w:rPr>
          <w:szCs w:val="24"/>
        </w:rPr>
        <w:t>M3-UC</w:t>
      </w:r>
      <w:r w:rsidR="004E6A53">
        <w:rPr>
          <w:szCs w:val="24"/>
        </w:rPr>
        <w:t>3</w:t>
      </w:r>
      <w:r>
        <w:rPr>
          <w:noProof/>
          <w:szCs w:val="24"/>
        </w:rPr>
        <w:t xml:space="preserve">: </w:t>
      </w:r>
      <w:r>
        <w:rPr>
          <w:szCs w:val="24"/>
        </w:rPr>
        <w:t>Description of FR-3.</w:t>
      </w:r>
      <w:r w:rsidR="00C974E7">
        <w:rPr>
          <w:szCs w:val="24"/>
        </w:rPr>
        <w:t>3</w:t>
      </w:r>
      <w:r>
        <w:rPr>
          <w:szCs w:val="24"/>
        </w:rPr>
        <w:t>.2</w:t>
      </w:r>
    </w:p>
    <w:tbl>
      <w:tblPr>
        <w:tblStyle w:val="TableGrid"/>
        <w:tblW w:w="0" w:type="auto"/>
        <w:jc w:val="center"/>
        <w:tblLook w:val="04A0" w:firstRow="1" w:lastRow="0" w:firstColumn="1" w:lastColumn="0" w:noHBand="0" w:noVBand="1"/>
      </w:tblPr>
      <w:tblGrid>
        <w:gridCol w:w="1795"/>
        <w:gridCol w:w="7447"/>
      </w:tblGrid>
      <w:tr w:rsidR="008202A7" w14:paraId="672F385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9DF6FF" w14:textId="657C6593"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19571A" w14:textId="79CFC32E" w:rsidR="008202A7" w:rsidRDefault="008202A7" w:rsidP="00035645">
            <w:pPr>
              <w:pStyle w:val="Pa1"/>
              <w:spacing w:after="120"/>
              <w:jc w:val="both"/>
              <w:rPr>
                <w:rFonts w:ascii="Times New Roman" w:hAnsi="Times New Roman"/>
              </w:rPr>
            </w:pPr>
            <w:r>
              <w:rPr>
                <w:rFonts w:ascii="Times New Roman" w:hAnsi="Times New Roman"/>
                <w:szCs w:val="20"/>
              </w:rPr>
              <w:t>FR-3.</w:t>
            </w:r>
            <w:r w:rsidR="0003366F">
              <w:rPr>
                <w:rFonts w:ascii="Times New Roman" w:hAnsi="Times New Roman"/>
                <w:szCs w:val="20"/>
              </w:rPr>
              <w:t>3</w:t>
            </w:r>
            <w:r>
              <w:rPr>
                <w:rFonts w:ascii="Times New Roman" w:hAnsi="Times New Roman"/>
                <w:szCs w:val="20"/>
              </w:rPr>
              <w:t>.2</w:t>
            </w:r>
          </w:p>
        </w:tc>
      </w:tr>
      <w:tr w:rsidR="008202A7" w14:paraId="5ACF43A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914EC8" w14:textId="2EB06005"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88025B" w14:textId="77777777" w:rsidR="008202A7" w:rsidRDefault="008202A7" w:rsidP="00035645">
            <w:pPr>
              <w:pStyle w:val="Pa1"/>
              <w:spacing w:after="120"/>
              <w:jc w:val="both"/>
              <w:rPr>
                <w:rFonts w:ascii="Times New Roman" w:hAnsi="Times New Roman"/>
              </w:rPr>
            </w:pPr>
            <w:r>
              <w:rPr>
                <w:rFonts w:ascii="Times New Roman" w:hAnsi="Times New Roman"/>
              </w:rPr>
              <w:t>Text Field</w:t>
            </w:r>
          </w:p>
        </w:tc>
      </w:tr>
      <w:tr w:rsidR="008202A7" w14:paraId="25A2AA7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C629151" w14:textId="011873CA"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6DA6BE" w14:textId="02E9F61A" w:rsidR="008202A7" w:rsidRDefault="008202A7" w:rsidP="00035645">
            <w:pPr>
              <w:pStyle w:val="Pa1"/>
              <w:spacing w:after="120"/>
              <w:jc w:val="both"/>
              <w:rPr>
                <w:rFonts w:ascii="Times New Roman" w:hAnsi="Times New Roman"/>
              </w:rPr>
            </w:pPr>
            <w:r>
              <w:rPr>
                <w:rFonts w:ascii="Times New Roman" w:hAnsi="Times New Roman"/>
                <w:szCs w:val="20"/>
              </w:rPr>
              <w:t>User</w:t>
            </w:r>
            <w:r w:rsidR="00300D7F">
              <w:rPr>
                <w:rFonts w:ascii="Times New Roman" w:hAnsi="Times New Roman"/>
                <w:szCs w:val="20"/>
              </w:rPr>
              <w:t>’s speech</w:t>
            </w:r>
            <w:r>
              <w:rPr>
                <w:rFonts w:ascii="Times New Roman" w:hAnsi="Times New Roman"/>
                <w:szCs w:val="20"/>
              </w:rPr>
              <w:t xml:space="preserve"> will </w:t>
            </w:r>
            <w:r w:rsidR="00300D7F">
              <w:rPr>
                <w:rFonts w:ascii="Times New Roman" w:hAnsi="Times New Roman"/>
                <w:szCs w:val="20"/>
              </w:rPr>
              <w:t>be converted to text and will be shown on search bar</w:t>
            </w:r>
            <w:r>
              <w:rPr>
                <w:rFonts w:ascii="Times New Roman" w:hAnsi="Times New Roman"/>
                <w:szCs w:val="20"/>
              </w:rPr>
              <w:t>.</w:t>
            </w:r>
          </w:p>
        </w:tc>
      </w:tr>
      <w:tr w:rsidR="008202A7" w14:paraId="385621F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71FF67" w14:textId="633C70C9"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5FF565" w14:textId="77777777" w:rsidR="008202A7" w:rsidRDefault="008202A7" w:rsidP="00035645">
            <w:pPr>
              <w:pStyle w:val="Pa1"/>
              <w:spacing w:after="120"/>
              <w:jc w:val="both"/>
              <w:rPr>
                <w:rFonts w:ascii="Times New Roman" w:hAnsi="Times New Roman"/>
              </w:rPr>
            </w:pPr>
            <w:r>
              <w:rPr>
                <w:rFonts w:ascii="Times New Roman" w:hAnsi="Times New Roman"/>
              </w:rPr>
              <w:t>Student</w:t>
            </w:r>
          </w:p>
        </w:tc>
      </w:tr>
      <w:tr w:rsidR="008202A7" w14:paraId="262C1BB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B611D4D" w14:textId="481B33EA" w:rsidR="008202A7" w:rsidRDefault="00753285" w:rsidP="00035645">
            <w:pPr>
              <w:jc w:val="both"/>
              <w:rPr>
                <w:b/>
              </w:rPr>
            </w:pPr>
            <w:r>
              <w:rPr>
                <w:b/>
              </w:rPr>
              <w:t xml:space="preserve"> </w:t>
            </w:r>
            <w:r w:rsidR="008202A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ADEB64" w14:textId="0E6BA6DA" w:rsidR="008202A7" w:rsidRDefault="008202A7"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8202A7" w14:paraId="13AA588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52F3045" w14:textId="64B0D9F8"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5B67CE" w14:textId="77777777" w:rsidR="008202A7" w:rsidRDefault="008202A7" w:rsidP="00035645">
            <w:pPr>
              <w:pStyle w:val="Pa1"/>
              <w:spacing w:after="120"/>
              <w:jc w:val="both"/>
              <w:rPr>
                <w:rFonts w:ascii="Times New Roman" w:hAnsi="Times New Roman"/>
              </w:rPr>
            </w:pPr>
            <w:r>
              <w:rPr>
                <w:rFonts w:ascii="Times New Roman" w:hAnsi="Times New Roman"/>
                <w:szCs w:val="20"/>
              </w:rPr>
              <w:t>N/A</w:t>
            </w:r>
          </w:p>
        </w:tc>
      </w:tr>
      <w:tr w:rsidR="008202A7" w14:paraId="3D1EF4E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911FA59" w14:textId="076AF944"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BDE5A0" w14:textId="64D553AE" w:rsidR="008202A7" w:rsidRDefault="008202A7" w:rsidP="00035645">
            <w:pPr>
              <w:pStyle w:val="Pa1"/>
              <w:spacing w:after="120"/>
              <w:jc w:val="both"/>
              <w:rPr>
                <w:rFonts w:ascii="Times New Roman" w:hAnsi="Times New Roman"/>
                <w:szCs w:val="20"/>
              </w:rPr>
            </w:pPr>
            <w:r>
              <w:rPr>
                <w:rFonts w:ascii="Times New Roman" w:hAnsi="Times New Roman"/>
                <w:szCs w:val="20"/>
              </w:rPr>
              <w:t>FR-3.</w:t>
            </w:r>
            <w:r w:rsidR="00890A7D">
              <w:rPr>
                <w:rFonts w:ascii="Times New Roman" w:hAnsi="Times New Roman"/>
                <w:szCs w:val="20"/>
              </w:rPr>
              <w:t>3</w:t>
            </w:r>
            <w:r>
              <w:rPr>
                <w:rFonts w:ascii="Times New Roman" w:hAnsi="Times New Roman"/>
                <w:szCs w:val="20"/>
              </w:rPr>
              <w:t>.</w:t>
            </w:r>
            <w:r w:rsidR="00890A7D">
              <w:rPr>
                <w:rFonts w:ascii="Times New Roman" w:hAnsi="Times New Roman"/>
                <w:szCs w:val="20"/>
              </w:rPr>
              <w:t>1</w:t>
            </w:r>
          </w:p>
        </w:tc>
      </w:tr>
      <w:tr w:rsidR="008202A7" w14:paraId="2D73410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7A72513" w14:textId="30A33F60" w:rsidR="008202A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464935"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High</w:t>
            </w:r>
          </w:p>
        </w:tc>
      </w:tr>
    </w:tbl>
    <w:p w14:paraId="5D066EA6" w14:textId="2C7A4315" w:rsidR="00D5680B" w:rsidRDefault="00D5680B" w:rsidP="00384F5C">
      <w:pPr>
        <w:rPr>
          <w:lang w:eastAsia="ar-SA"/>
        </w:rPr>
      </w:pPr>
    </w:p>
    <w:p w14:paraId="696C4E00" w14:textId="77777777" w:rsidR="00D5680B" w:rsidRDefault="00D5680B">
      <w:pPr>
        <w:rPr>
          <w:lang w:eastAsia="ar-SA"/>
        </w:rPr>
      </w:pPr>
      <w:r>
        <w:rPr>
          <w:lang w:eastAsia="ar-SA"/>
        </w:rPr>
        <w:br w:type="page"/>
      </w:r>
    </w:p>
    <w:p w14:paraId="7AF939E0" w14:textId="54B7B2A3" w:rsidR="00D5680B" w:rsidRDefault="00D5680B" w:rsidP="00D5680B">
      <w:pPr>
        <w:pStyle w:val="Caption"/>
      </w:pPr>
      <w:r>
        <w:rPr>
          <w:szCs w:val="24"/>
        </w:rPr>
        <w:lastRenderedPageBreak/>
        <w:t>M3-UC</w:t>
      </w:r>
      <w:r w:rsidR="003401CF">
        <w:rPr>
          <w:szCs w:val="24"/>
        </w:rPr>
        <w:t>4</w:t>
      </w:r>
      <w:r>
        <w:rPr>
          <w:noProof/>
          <w:szCs w:val="24"/>
        </w:rPr>
        <w:t xml:space="preserve">: </w:t>
      </w:r>
      <w:r>
        <w:rPr>
          <w:szCs w:val="24"/>
        </w:rPr>
        <w:t>Description of FR-3.</w:t>
      </w:r>
      <w:r w:rsidR="00CF5F6D">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D5680B" w14:paraId="26921D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62E4B73" w14:textId="098B8AD7"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114507" w14:textId="0D0B92DB" w:rsidR="00D5680B" w:rsidRDefault="00D5680B" w:rsidP="00035645">
            <w:pPr>
              <w:pStyle w:val="Pa1"/>
              <w:spacing w:after="120"/>
              <w:jc w:val="both"/>
              <w:rPr>
                <w:rFonts w:ascii="Times New Roman" w:hAnsi="Times New Roman"/>
              </w:rPr>
            </w:pPr>
            <w:r>
              <w:rPr>
                <w:rFonts w:ascii="Times New Roman" w:hAnsi="Times New Roman"/>
                <w:szCs w:val="20"/>
              </w:rPr>
              <w:t>FR-3.</w:t>
            </w:r>
            <w:r w:rsidR="00CF5F6D">
              <w:rPr>
                <w:rFonts w:ascii="Times New Roman" w:hAnsi="Times New Roman"/>
                <w:szCs w:val="20"/>
              </w:rPr>
              <w:t>4</w:t>
            </w:r>
            <w:r>
              <w:rPr>
                <w:rFonts w:ascii="Times New Roman" w:hAnsi="Times New Roman"/>
                <w:szCs w:val="20"/>
              </w:rPr>
              <w:t>.1</w:t>
            </w:r>
          </w:p>
        </w:tc>
      </w:tr>
      <w:tr w:rsidR="00D5680B" w14:paraId="1D23CCB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E9499D2" w14:textId="72D1B795"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DDE841" w14:textId="77777777" w:rsidR="00D5680B" w:rsidRDefault="00D5680B" w:rsidP="00035645">
            <w:pPr>
              <w:pStyle w:val="Pa1"/>
              <w:spacing w:after="120"/>
              <w:jc w:val="both"/>
              <w:rPr>
                <w:rFonts w:ascii="Times New Roman" w:hAnsi="Times New Roman"/>
              </w:rPr>
            </w:pPr>
            <w:r>
              <w:rPr>
                <w:rFonts w:ascii="Times New Roman" w:hAnsi="Times New Roman"/>
              </w:rPr>
              <w:t>Search Bar Icon</w:t>
            </w:r>
          </w:p>
        </w:tc>
      </w:tr>
      <w:tr w:rsidR="00D5680B" w14:paraId="5288E62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1719726" w14:textId="5D347DE2"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C03A48" w14:textId="73DAF42D" w:rsidR="00D5680B" w:rsidRDefault="00753285" w:rsidP="00035645">
            <w:pPr>
              <w:pStyle w:val="Pa1"/>
              <w:spacing w:after="120"/>
              <w:jc w:val="both"/>
              <w:rPr>
                <w:rFonts w:ascii="Times New Roman" w:hAnsi="Times New Roman"/>
              </w:rPr>
            </w:pPr>
            <w:r>
              <w:rPr>
                <w:rFonts w:ascii="Times New Roman" w:hAnsi="Times New Roman"/>
                <w:szCs w:val="20"/>
              </w:rPr>
              <w:t xml:space="preserve"> </w:t>
            </w:r>
            <w:r w:rsidR="00D5680B">
              <w:rPr>
                <w:rFonts w:ascii="Times New Roman" w:hAnsi="Times New Roman"/>
                <w:szCs w:val="20"/>
              </w:rPr>
              <w:t xml:space="preserve"> click audio icon on search bar and start speaking.</w:t>
            </w:r>
          </w:p>
        </w:tc>
      </w:tr>
      <w:tr w:rsidR="00D5680B" w14:paraId="553E271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8F321B0" w14:textId="76B1CF94"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6058DE" w14:textId="77777777" w:rsidR="00D5680B" w:rsidRDefault="00D5680B" w:rsidP="00035645">
            <w:pPr>
              <w:pStyle w:val="Pa1"/>
              <w:spacing w:after="120"/>
              <w:jc w:val="both"/>
              <w:rPr>
                <w:rFonts w:ascii="Times New Roman" w:hAnsi="Times New Roman"/>
              </w:rPr>
            </w:pPr>
            <w:r>
              <w:rPr>
                <w:rFonts w:ascii="Times New Roman" w:hAnsi="Times New Roman"/>
              </w:rPr>
              <w:t>Student</w:t>
            </w:r>
          </w:p>
        </w:tc>
      </w:tr>
      <w:tr w:rsidR="00D5680B" w14:paraId="4329E10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6FAE5F" w14:textId="550EBDA0" w:rsidR="00D5680B" w:rsidRDefault="00753285" w:rsidP="00035645">
            <w:pPr>
              <w:jc w:val="both"/>
              <w:rPr>
                <w:b/>
              </w:rPr>
            </w:pPr>
            <w:r>
              <w:rPr>
                <w:b/>
              </w:rPr>
              <w:t xml:space="preserve"> </w:t>
            </w:r>
            <w:r w:rsidR="00D5680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8151BE" w14:textId="1D6D9CBB" w:rsidR="00D5680B" w:rsidRDefault="00D5680B"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D5680B" w14:paraId="54A540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ABB9D1" w14:textId="720A95E5"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0457B3" w14:textId="77777777" w:rsidR="00D5680B" w:rsidRDefault="00D5680B" w:rsidP="00035645">
            <w:pPr>
              <w:pStyle w:val="Pa1"/>
              <w:spacing w:after="120"/>
              <w:jc w:val="both"/>
              <w:rPr>
                <w:rFonts w:ascii="Times New Roman" w:hAnsi="Times New Roman"/>
              </w:rPr>
            </w:pPr>
            <w:r>
              <w:rPr>
                <w:rFonts w:ascii="Times New Roman" w:hAnsi="Times New Roman"/>
                <w:szCs w:val="20"/>
              </w:rPr>
              <w:t>N/A</w:t>
            </w:r>
          </w:p>
        </w:tc>
      </w:tr>
      <w:tr w:rsidR="00D5680B" w14:paraId="7E505F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A92DFE" w14:textId="6E900E8A"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5656E6"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N/A</w:t>
            </w:r>
          </w:p>
        </w:tc>
      </w:tr>
      <w:tr w:rsidR="00D5680B" w14:paraId="5AC2BDB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5BDAC7" w14:textId="31493355"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E4E8C6"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High</w:t>
            </w:r>
          </w:p>
        </w:tc>
      </w:tr>
    </w:tbl>
    <w:p w14:paraId="7BF5ABE9" w14:textId="77777777" w:rsidR="00D5680B" w:rsidRDefault="00D5680B" w:rsidP="00D5680B">
      <w:pPr>
        <w:rPr>
          <w:lang w:eastAsia="ar-SA"/>
        </w:rPr>
      </w:pPr>
    </w:p>
    <w:p w14:paraId="1AD108F3" w14:textId="02FBB2E9" w:rsidR="00D5680B" w:rsidRDefault="00D5680B" w:rsidP="00D5680B">
      <w:pPr>
        <w:pStyle w:val="Caption"/>
      </w:pPr>
      <w:r>
        <w:rPr>
          <w:szCs w:val="24"/>
        </w:rPr>
        <w:t>M3-UC</w:t>
      </w:r>
      <w:r w:rsidR="00806F2F">
        <w:rPr>
          <w:szCs w:val="24"/>
        </w:rPr>
        <w:t>4</w:t>
      </w:r>
      <w:r>
        <w:rPr>
          <w:noProof/>
          <w:szCs w:val="24"/>
        </w:rPr>
        <w:t xml:space="preserve">: </w:t>
      </w:r>
      <w:r>
        <w:rPr>
          <w:szCs w:val="24"/>
        </w:rPr>
        <w:t>Description of FR-3.</w:t>
      </w:r>
      <w:r w:rsidR="00CF5F6D">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D5680B" w14:paraId="3C819C4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0511D21" w14:textId="1CF633C1"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D76670" w14:textId="73DBD670" w:rsidR="00D5680B" w:rsidRDefault="00D5680B" w:rsidP="00035645">
            <w:pPr>
              <w:pStyle w:val="Pa1"/>
              <w:spacing w:after="120"/>
              <w:jc w:val="both"/>
              <w:rPr>
                <w:rFonts w:ascii="Times New Roman" w:hAnsi="Times New Roman"/>
              </w:rPr>
            </w:pPr>
            <w:r>
              <w:rPr>
                <w:rFonts w:ascii="Times New Roman" w:hAnsi="Times New Roman"/>
                <w:szCs w:val="20"/>
              </w:rPr>
              <w:t>FR-3.</w:t>
            </w:r>
            <w:r w:rsidR="00CF5F6D">
              <w:rPr>
                <w:rFonts w:ascii="Times New Roman" w:hAnsi="Times New Roman"/>
                <w:szCs w:val="20"/>
              </w:rPr>
              <w:t>4</w:t>
            </w:r>
            <w:r>
              <w:rPr>
                <w:rFonts w:ascii="Times New Roman" w:hAnsi="Times New Roman"/>
                <w:szCs w:val="20"/>
              </w:rPr>
              <w:t>.2</w:t>
            </w:r>
          </w:p>
        </w:tc>
      </w:tr>
      <w:tr w:rsidR="00D5680B" w14:paraId="2F678F7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355DFA2" w14:textId="34A175E0"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712365" w14:textId="77777777" w:rsidR="00D5680B" w:rsidRDefault="00D5680B" w:rsidP="00035645">
            <w:pPr>
              <w:pStyle w:val="Pa1"/>
              <w:spacing w:after="120"/>
              <w:jc w:val="both"/>
              <w:rPr>
                <w:rFonts w:ascii="Times New Roman" w:hAnsi="Times New Roman"/>
              </w:rPr>
            </w:pPr>
            <w:r>
              <w:rPr>
                <w:rFonts w:ascii="Times New Roman" w:hAnsi="Times New Roman"/>
              </w:rPr>
              <w:t>Text Field</w:t>
            </w:r>
          </w:p>
        </w:tc>
      </w:tr>
      <w:tr w:rsidR="00D5680B" w14:paraId="6E2B4BB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F89849" w14:textId="7333F54D"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F6F540" w14:textId="77777777" w:rsidR="00D5680B" w:rsidRDefault="00D5680B" w:rsidP="00035645">
            <w:pPr>
              <w:pStyle w:val="Pa1"/>
              <w:spacing w:after="120"/>
              <w:jc w:val="both"/>
              <w:rPr>
                <w:rFonts w:ascii="Times New Roman" w:hAnsi="Times New Roman"/>
              </w:rPr>
            </w:pPr>
            <w:r>
              <w:rPr>
                <w:rFonts w:ascii="Times New Roman" w:hAnsi="Times New Roman"/>
                <w:szCs w:val="20"/>
              </w:rPr>
              <w:t>User’s speech will be converted to text and will be shown on search bar.</w:t>
            </w:r>
          </w:p>
        </w:tc>
      </w:tr>
      <w:tr w:rsidR="00D5680B" w14:paraId="7282C5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04F03F" w14:textId="1691CD3A"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81540F" w14:textId="77777777" w:rsidR="00D5680B" w:rsidRDefault="00D5680B" w:rsidP="00035645">
            <w:pPr>
              <w:pStyle w:val="Pa1"/>
              <w:spacing w:after="120"/>
              <w:jc w:val="both"/>
              <w:rPr>
                <w:rFonts w:ascii="Times New Roman" w:hAnsi="Times New Roman"/>
              </w:rPr>
            </w:pPr>
            <w:r>
              <w:rPr>
                <w:rFonts w:ascii="Times New Roman" w:hAnsi="Times New Roman"/>
              </w:rPr>
              <w:t>Student</w:t>
            </w:r>
          </w:p>
        </w:tc>
      </w:tr>
      <w:tr w:rsidR="00D5680B" w14:paraId="1507EFC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DF1CB7C" w14:textId="1FF3B3E2" w:rsidR="00D5680B" w:rsidRDefault="00753285" w:rsidP="00035645">
            <w:pPr>
              <w:jc w:val="both"/>
              <w:rPr>
                <w:b/>
              </w:rPr>
            </w:pPr>
            <w:r>
              <w:rPr>
                <w:b/>
              </w:rPr>
              <w:t xml:space="preserve"> </w:t>
            </w:r>
            <w:r w:rsidR="00D5680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18086C" w14:textId="2F4ECFE4" w:rsidR="00D5680B" w:rsidRDefault="00D5680B"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D5680B" w14:paraId="524375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8759C5" w14:textId="0446B99A"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8BD3A7" w14:textId="77777777" w:rsidR="00D5680B" w:rsidRDefault="00D5680B" w:rsidP="00035645">
            <w:pPr>
              <w:pStyle w:val="Pa1"/>
              <w:spacing w:after="120"/>
              <w:jc w:val="both"/>
              <w:rPr>
                <w:rFonts w:ascii="Times New Roman" w:hAnsi="Times New Roman"/>
              </w:rPr>
            </w:pPr>
            <w:r>
              <w:rPr>
                <w:rFonts w:ascii="Times New Roman" w:hAnsi="Times New Roman"/>
                <w:szCs w:val="20"/>
              </w:rPr>
              <w:t>N/A</w:t>
            </w:r>
          </w:p>
        </w:tc>
      </w:tr>
      <w:tr w:rsidR="00D5680B" w14:paraId="63F7407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10076F1" w14:textId="11CBC6B8"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DFA630" w14:textId="6A672A28" w:rsidR="00D5680B" w:rsidRDefault="00D5680B" w:rsidP="00035645">
            <w:pPr>
              <w:pStyle w:val="Pa1"/>
              <w:spacing w:after="120"/>
              <w:jc w:val="both"/>
              <w:rPr>
                <w:rFonts w:ascii="Times New Roman" w:hAnsi="Times New Roman"/>
                <w:szCs w:val="20"/>
              </w:rPr>
            </w:pPr>
            <w:r>
              <w:rPr>
                <w:rFonts w:ascii="Times New Roman" w:hAnsi="Times New Roman"/>
                <w:szCs w:val="20"/>
              </w:rPr>
              <w:t>FR-3.</w:t>
            </w:r>
            <w:r w:rsidR="008214E2">
              <w:rPr>
                <w:rFonts w:ascii="Times New Roman" w:hAnsi="Times New Roman"/>
                <w:szCs w:val="20"/>
              </w:rPr>
              <w:t>4</w:t>
            </w:r>
            <w:r>
              <w:rPr>
                <w:rFonts w:ascii="Times New Roman" w:hAnsi="Times New Roman"/>
                <w:szCs w:val="20"/>
              </w:rPr>
              <w:t>.</w:t>
            </w:r>
            <w:r w:rsidR="008214E2">
              <w:rPr>
                <w:rFonts w:ascii="Times New Roman" w:hAnsi="Times New Roman"/>
                <w:szCs w:val="20"/>
              </w:rPr>
              <w:t>1</w:t>
            </w:r>
          </w:p>
        </w:tc>
      </w:tr>
      <w:tr w:rsidR="00D5680B" w14:paraId="4CD4AD0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7160C7" w14:textId="07EF5A82" w:rsidR="00D5680B"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9A62FF"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High</w:t>
            </w:r>
          </w:p>
        </w:tc>
      </w:tr>
    </w:tbl>
    <w:p w14:paraId="2E667A9A" w14:textId="40722559" w:rsidR="008202A7" w:rsidRDefault="008202A7" w:rsidP="00384F5C">
      <w:pPr>
        <w:rPr>
          <w:lang w:eastAsia="ar-SA"/>
        </w:rPr>
      </w:pPr>
    </w:p>
    <w:p w14:paraId="52E00D0D" w14:textId="7361FF6E" w:rsidR="00174713" w:rsidRDefault="00174713" w:rsidP="00174713">
      <w:pPr>
        <w:pStyle w:val="Caption"/>
      </w:pPr>
      <w:r>
        <w:rPr>
          <w:szCs w:val="24"/>
        </w:rPr>
        <w:t>M3-UC</w:t>
      </w:r>
      <w:r w:rsidR="00806F2F">
        <w:rPr>
          <w:szCs w:val="24"/>
        </w:rPr>
        <w:t>4</w:t>
      </w:r>
      <w:r>
        <w:rPr>
          <w:noProof/>
          <w:szCs w:val="24"/>
        </w:rPr>
        <w:t xml:space="preserve">: </w:t>
      </w:r>
      <w:r>
        <w:rPr>
          <w:szCs w:val="24"/>
        </w:rPr>
        <w:t>Description of FR-3.4.2</w:t>
      </w:r>
    </w:p>
    <w:tbl>
      <w:tblPr>
        <w:tblStyle w:val="TableGrid"/>
        <w:tblW w:w="0" w:type="auto"/>
        <w:jc w:val="center"/>
        <w:tblLook w:val="04A0" w:firstRow="1" w:lastRow="0" w:firstColumn="1" w:lastColumn="0" w:noHBand="0" w:noVBand="1"/>
      </w:tblPr>
      <w:tblGrid>
        <w:gridCol w:w="1795"/>
        <w:gridCol w:w="7447"/>
      </w:tblGrid>
      <w:tr w:rsidR="00174713" w14:paraId="48D62AD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617AC5" w14:textId="371026AA"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AFC99B" w14:textId="77777777" w:rsidR="00174713" w:rsidRDefault="00174713" w:rsidP="00035645">
            <w:pPr>
              <w:pStyle w:val="Pa1"/>
              <w:spacing w:after="120"/>
              <w:jc w:val="both"/>
              <w:rPr>
                <w:rFonts w:ascii="Times New Roman" w:hAnsi="Times New Roman"/>
              </w:rPr>
            </w:pPr>
            <w:r>
              <w:rPr>
                <w:rFonts w:ascii="Times New Roman" w:hAnsi="Times New Roman"/>
                <w:szCs w:val="20"/>
              </w:rPr>
              <w:t>FR-3.4.2</w:t>
            </w:r>
          </w:p>
        </w:tc>
      </w:tr>
      <w:tr w:rsidR="00174713" w14:paraId="12AD593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B35F9F4" w14:textId="2D81681B"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C2F7E8" w14:textId="77777777" w:rsidR="00174713" w:rsidRDefault="00174713" w:rsidP="00035645">
            <w:pPr>
              <w:pStyle w:val="Pa1"/>
              <w:spacing w:after="120"/>
              <w:jc w:val="both"/>
              <w:rPr>
                <w:rFonts w:ascii="Times New Roman" w:hAnsi="Times New Roman"/>
              </w:rPr>
            </w:pPr>
            <w:r>
              <w:rPr>
                <w:rFonts w:ascii="Times New Roman" w:hAnsi="Times New Roman"/>
              </w:rPr>
              <w:t>Text Field</w:t>
            </w:r>
          </w:p>
        </w:tc>
      </w:tr>
      <w:tr w:rsidR="00174713" w14:paraId="0D09816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43ABCE" w14:textId="37D1ABF6"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22D31C" w14:textId="77777777" w:rsidR="00174713" w:rsidRDefault="00174713" w:rsidP="00035645">
            <w:pPr>
              <w:pStyle w:val="Pa1"/>
              <w:spacing w:after="120"/>
              <w:jc w:val="both"/>
              <w:rPr>
                <w:rFonts w:ascii="Times New Roman" w:hAnsi="Times New Roman"/>
              </w:rPr>
            </w:pPr>
            <w:r>
              <w:rPr>
                <w:rFonts w:ascii="Times New Roman" w:hAnsi="Times New Roman"/>
                <w:szCs w:val="20"/>
              </w:rPr>
              <w:t>User’s speech will be converted to text and will be shown on search bar.</w:t>
            </w:r>
          </w:p>
        </w:tc>
      </w:tr>
      <w:tr w:rsidR="00174713" w14:paraId="56CBC8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0B66161" w14:textId="71639511"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C2949B" w14:textId="77777777" w:rsidR="00174713" w:rsidRDefault="00174713" w:rsidP="00035645">
            <w:pPr>
              <w:pStyle w:val="Pa1"/>
              <w:spacing w:after="120"/>
              <w:jc w:val="both"/>
              <w:rPr>
                <w:rFonts w:ascii="Times New Roman" w:hAnsi="Times New Roman"/>
              </w:rPr>
            </w:pPr>
            <w:r>
              <w:rPr>
                <w:rFonts w:ascii="Times New Roman" w:hAnsi="Times New Roman"/>
              </w:rPr>
              <w:t>Student</w:t>
            </w:r>
          </w:p>
        </w:tc>
      </w:tr>
      <w:tr w:rsidR="00174713" w14:paraId="10EF9A9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DFD61E" w14:textId="7414EBCC" w:rsidR="00174713" w:rsidRDefault="00753285" w:rsidP="00035645">
            <w:pPr>
              <w:jc w:val="both"/>
              <w:rPr>
                <w:b/>
              </w:rPr>
            </w:pPr>
            <w:r>
              <w:rPr>
                <w:b/>
              </w:rPr>
              <w:t xml:space="preserve"> </w:t>
            </w:r>
            <w:r w:rsidR="0017471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261B3C" w14:textId="107A48F2" w:rsidR="00174713" w:rsidRDefault="00174713"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174713" w14:paraId="4E65642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309C1B5" w14:textId="5E32FEE2"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592175" w14:textId="77777777" w:rsidR="00174713" w:rsidRDefault="00174713" w:rsidP="00035645">
            <w:pPr>
              <w:pStyle w:val="Pa1"/>
              <w:spacing w:after="120"/>
              <w:jc w:val="both"/>
              <w:rPr>
                <w:rFonts w:ascii="Times New Roman" w:hAnsi="Times New Roman"/>
              </w:rPr>
            </w:pPr>
            <w:r>
              <w:rPr>
                <w:rFonts w:ascii="Times New Roman" w:hAnsi="Times New Roman"/>
                <w:szCs w:val="20"/>
              </w:rPr>
              <w:t>N/A</w:t>
            </w:r>
          </w:p>
        </w:tc>
      </w:tr>
      <w:tr w:rsidR="00174713" w14:paraId="1940E54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2BF7C5E" w14:textId="183994BB"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12D9F9" w14:textId="014BBE0B" w:rsidR="00174713" w:rsidRDefault="00174713" w:rsidP="00035645">
            <w:pPr>
              <w:pStyle w:val="Pa1"/>
              <w:spacing w:after="120"/>
              <w:jc w:val="both"/>
              <w:rPr>
                <w:rFonts w:ascii="Times New Roman" w:hAnsi="Times New Roman"/>
                <w:szCs w:val="20"/>
              </w:rPr>
            </w:pPr>
            <w:r>
              <w:rPr>
                <w:rFonts w:ascii="Times New Roman" w:hAnsi="Times New Roman"/>
                <w:szCs w:val="20"/>
              </w:rPr>
              <w:t>FR-3.</w:t>
            </w:r>
            <w:r w:rsidR="008214E2">
              <w:rPr>
                <w:rFonts w:ascii="Times New Roman" w:hAnsi="Times New Roman"/>
                <w:szCs w:val="20"/>
              </w:rPr>
              <w:t>4</w:t>
            </w:r>
            <w:r>
              <w:rPr>
                <w:rFonts w:ascii="Times New Roman" w:hAnsi="Times New Roman"/>
                <w:szCs w:val="20"/>
              </w:rPr>
              <w:t>.</w:t>
            </w:r>
            <w:r w:rsidR="008214E2">
              <w:rPr>
                <w:rFonts w:ascii="Times New Roman" w:hAnsi="Times New Roman"/>
                <w:szCs w:val="20"/>
              </w:rPr>
              <w:t>1</w:t>
            </w:r>
          </w:p>
        </w:tc>
      </w:tr>
      <w:tr w:rsidR="00174713" w14:paraId="1F18E1B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A96528" w14:textId="53204A28" w:rsidR="00174713"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9A937D" w14:textId="77777777" w:rsidR="00174713" w:rsidRDefault="00174713" w:rsidP="00035645">
            <w:pPr>
              <w:pStyle w:val="Pa1"/>
              <w:spacing w:after="120"/>
              <w:jc w:val="both"/>
              <w:rPr>
                <w:rFonts w:ascii="Times New Roman" w:hAnsi="Times New Roman"/>
                <w:szCs w:val="20"/>
              </w:rPr>
            </w:pPr>
            <w:r>
              <w:rPr>
                <w:rFonts w:ascii="Times New Roman" w:hAnsi="Times New Roman"/>
                <w:szCs w:val="20"/>
              </w:rPr>
              <w:t>High</w:t>
            </w:r>
          </w:p>
        </w:tc>
      </w:tr>
    </w:tbl>
    <w:p w14:paraId="760FB001" w14:textId="5C0DD6F9" w:rsidR="00806F2F" w:rsidRDefault="00806F2F" w:rsidP="00384F5C">
      <w:pPr>
        <w:rPr>
          <w:lang w:eastAsia="ar-SA"/>
        </w:rPr>
      </w:pPr>
    </w:p>
    <w:p w14:paraId="19FD0778" w14:textId="77777777" w:rsidR="00806F2F" w:rsidRDefault="00806F2F">
      <w:pPr>
        <w:rPr>
          <w:lang w:eastAsia="ar-SA"/>
        </w:rPr>
      </w:pPr>
      <w:r>
        <w:rPr>
          <w:lang w:eastAsia="ar-SA"/>
        </w:rPr>
        <w:br w:type="page"/>
      </w:r>
    </w:p>
    <w:p w14:paraId="1B14477C" w14:textId="6C08ECB9" w:rsidR="00806F2F" w:rsidRDefault="00806F2F" w:rsidP="00806F2F">
      <w:pPr>
        <w:pStyle w:val="Caption"/>
      </w:pPr>
      <w:r>
        <w:rPr>
          <w:szCs w:val="24"/>
        </w:rPr>
        <w:lastRenderedPageBreak/>
        <w:t>M3-UC</w:t>
      </w:r>
      <w:r w:rsidR="009A0BB9">
        <w:rPr>
          <w:szCs w:val="24"/>
        </w:rPr>
        <w:t>5</w:t>
      </w:r>
      <w:r>
        <w:rPr>
          <w:noProof/>
          <w:szCs w:val="24"/>
        </w:rPr>
        <w:t xml:space="preserve">: </w:t>
      </w:r>
      <w:r>
        <w:rPr>
          <w:szCs w:val="24"/>
        </w:rPr>
        <w:t>Description of FR-3.</w:t>
      </w:r>
      <w:r w:rsidR="009A0BB9">
        <w:rPr>
          <w:szCs w:val="24"/>
        </w:rPr>
        <w:t>5</w:t>
      </w:r>
      <w:r>
        <w:rPr>
          <w:szCs w:val="24"/>
        </w:rPr>
        <w:t>.</w:t>
      </w:r>
      <w:r w:rsidR="009A0BB9">
        <w:rPr>
          <w:szCs w:val="24"/>
        </w:rPr>
        <w:t>1</w:t>
      </w:r>
    </w:p>
    <w:tbl>
      <w:tblPr>
        <w:tblStyle w:val="TableGrid"/>
        <w:tblW w:w="0" w:type="auto"/>
        <w:jc w:val="center"/>
        <w:tblLook w:val="04A0" w:firstRow="1" w:lastRow="0" w:firstColumn="1" w:lastColumn="0" w:noHBand="0" w:noVBand="1"/>
      </w:tblPr>
      <w:tblGrid>
        <w:gridCol w:w="1795"/>
        <w:gridCol w:w="7447"/>
      </w:tblGrid>
      <w:tr w:rsidR="00806F2F" w14:paraId="2E2282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4071F0F" w14:textId="27439D1B"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3F796F" w14:textId="4497402F" w:rsidR="00806F2F" w:rsidRDefault="00806F2F" w:rsidP="00035645">
            <w:pPr>
              <w:pStyle w:val="Pa1"/>
              <w:spacing w:after="120"/>
              <w:jc w:val="both"/>
              <w:rPr>
                <w:rFonts w:ascii="Times New Roman" w:hAnsi="Times New Roman"/>
              </w:rPr>
            </w:pPr>
            <w:r>
              <w:rPr>
                <w:rFonts w:ascii="Times New Roman" w:hAnsi="Times New Roman"/>
                <w:szCs w:val="20"/>
              </w:rPr>
              <w:t>FR-3.</w:t>
            </w:r>
            <w:r w:rsidR="009A0BB9">
              <w:rPr>
                <w:rFonts w:ascii="Times New Roman" w:hAnsi="Times New Roman"/>
                <w:szCs w:val="20"/>
              </w:rPr>
              <w:t>5</w:t>
            </w:r>
            <w:r>
              <w:rPr>
                <w:rFonts w:ascii="Times New Roman" w:hAnsi="Times New Roman"/>
                <w:szCs w:val="20"/>
              </w:rPr>
              <w:t>.</w:t>
            </w:r>
            <w:r w:rsidR="009A0BB9">
              <w:rPr>
                <w:rFonts w:ascii="Times New Roman" w:hAnsi="Times New Roman"/>
                <w:szCs w:val="20"/>
              </w:rPr>
              <w:t>1</w:t>
            </w:r>
          </w:p>
        </w:tc>
      </w:tr>
      <w:tr w:rsidR="00806F2F" w14:paraId="52D7AFB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CEB8C71" w14:textId="4C7BE411"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77B7EB" w14:textId="72BC1B38" w:rsidR="00806F2F" w:rsidRDefault="00B26453" w:rsidP="00035645">
            <w:pPr>
              <w:pStyle w:val="Pa1"/>
              <w:spacing w:after="120"/>
              <w:jc w:val="both"/>
              <w:rPr>
                <w:rFonts w:ascii="Times New Roman" w:hAnsi="Times New Roman"/>
              </w:rPr>
            </w:pPr>
            <w:r>
              <w:rPr>
                <w:rFonts w:ascii="Times New Roman" w:hAnsi="Times New Roman"/>
              </w:rPr>
              <w:t>Filters</w:t>
            </w:r>
          </w:p>
        </w:tc>
      </w:tr>
      <w:tr w:rsidR="00806F2F" w14:paraId="7C0212A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77D4810" w14:textId="33747D11"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427151" w14:textId="048D5B38" w:rsidR="00806F2F" w:rsidRDefault="00753285" w:rsidP="003D1193">
            <w:pPr>
              <w:pStyle w:val="Pa1"/>
              <w:spacing w:after="120"/>
              <w:jc w:val="both"/>
              <w:rPr>
                <w:rFonts w:ascii="Times New Roman" w:hAnsi="Times New Roman"/>
              </w:rPr>
            </w:pPr>
            <w:r>
              <w:rPr>
                <w:rFonts w:ascii="Times New Roman" w:hAnsi="Times New Roman"/>
                <w:szCs w:val="20"/>
              </w:rPr>
              <w:t xml:space="preserve"> </w:t>
            </w:r>
            <w:r w:rsidR="003D1193">
              <w:rPr>
                <w:rFonts w:ascii="Times New Roman" w:hAnsi="Times New Roman"/>
                <w:szCs w:val="20"/>
              </w:rPr>
              <w:t xml:space="preserve"> click on Filters button to open filter options</w:t>
            </w:r>
            <w:r w:rsidR="00806F2F">
              <w:rPr>
                <w:rFonts w:ascii="Times New Roman" w:hAnsi="Times New Roman"/>
                <w:szCs w:val="20"/>
              </w:rPr>
              <w:t>.</w:t>
            </w:r>
          </w:p>
        </w:tc>
      </w:tr>
      <w:tr w:rsidR="00806F2F" w14:paraId="71B1657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69295E3" w14:textId="75E2722C"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8D242A" w14:textId="77777777" w:rsidR="00806F2F" w:rsidRDefault="00806F2F" w:rsidP="00035645">
            <w:pPr>
              <w:pStyle w:val="Pa1"/>
              <w:spacing w:after="120"/>
              <w:jc w:val="both"/>
              <w:rPr>
                <w:rFonts w:ascii="Times New Roman" w:hAnsi="Times New Roman"/>
              </w:rPr>
            </w:pPr>
            <w:r>
              <w:rPr>
                <w:rFonts w:ascii="Times New Roman" w:hAnsi="Times New Roman"/>
              </w:rPr>
              <w:t>Student</w:t>
            </w:r>
          </w:p>
        </w:tc>
      </w:tr>
      <w:tr w:rsidR="00806F2F" w14:paraId="4D9CA2E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D8DF945" w14:textId="589C08D0" w:rsidR="00806F2F" w:rsidRDefault="00753285" w:rsidP="00035645">
            <w:pPr>
              <w:jc w:val="both"/>
              <w:rPr>
                <w:b/>
              </w:rPr>
            </w:pPr>
            <w:r>
              <w:rPr>
                <w:b/>
              </w:rPr>
              <w:t xml:space="preserve"> </w:t>
            </w:r>
            <w:r w:rsidR="00806F2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A095B9" w14:textId="6309F84E" w:rsidR="00806F2F" w:rsidRDefault="00806F2F"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806F2F" w14:paraId="4986616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21BFA6" w14:textId="076CFD87"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C20D55" w14:textId="77777777" w:rsidR="00806F2F" w:rsidRDefault="00806F2F" w:rsidP="00035645">
            <w:pPr>
              <w:pStyle w:val="Pa1"/>
              <w:spacing w:after="120"/>
              <w:jc w:val="both"/>
              <w:rPr>
                <w:rFonts w:ascii="Times New Roman" w:hAnsi="Times New Roman"/>
              </w:rPr>
            </w:pPr>
            <w:r>
              <w:rPr>
                <w:rFonts w:ascii="Times New Roman" w:hAnsi="Times New Roman"/>
                <w:szCs w:val="20"/>
              </w:rPr>
              <w:t>N/A</w:t>
            </w:r>
          </w:p>
        </w:tc>
      </w:tr>
      <w:tr w:rsidR="00806F2F" w14:paraId="13167A0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35378FF" w14:textId="78415207"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559A89" w14:textId="5F57C348" w:rsidR="00806F2F" w:rsidRDefault="00220F64" w:rsidP="00035645">
            <w:pPr>
              <w:pStyle w:val="Pa1"/>
              <w:spacing w:after="120"/>
              <w:jc w:val="both"/>
              <w:rPr>
                <w:rFonts w:ascii="Times New Roman" w:hAnsi="Times New Roman"/>
                <w:szCs w:val="20"/>
              </w:rPr>
            </w:pPr>
            <w:r>
              <w:rPr>
                <w:rFonts w:ascii="Times New Roman" w:hAnsi="Times New Roman"/>
                <w:szCs w:val="20"/>
              </w:rPr>
              <w:t>N/A</w:t>
            </w:r>
          </w:p>
        </w:tc>
      </w:tr>
      <w:tr w:rsidR="00806F2F" w14:paraId="7C6F75A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054F6FF" w14:textId="0F5B708A" w:rsidR="00806F2F"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949045" w14:textId="77777777" w:rsidR="00806F2F" w:rsidRDefault="00806F2F" w:rsidP="00035645">
            <w:pPr>
              <w:pStyle w:val="Pa1"/>
              <w:spacing w:after="120"/>
              <w:jc w:val="both"/>
              <w:rPr>
                <w:rFonts w:ascii="Times New Roman" w:hAnsi="Times New Roman"/>
                <w:szCs w:val="20"/>
              </w:rPr>
            </w:pPr>
            <w:r>
              <w:rPr>
                <w:rFonts w:ascii="Times New Roman" w:hAnsi="Times New Roman"/>
                <w:szCs w:val="20"/>
              </w:rPr>
              <w:t>High</w:t>
            </w:r>
          </w:p>
        </w:tc>
      </w:tr>
    </w:tbl>
    <w:p w14:paraId="2E5DB5A2" w14:textId="1FDF24DF" w:rsidR="00174713" w:rsidRDefault="00174713" w:rsidP="00384F5C">
      <w:pPr>
        <w:rPr>
          <w:lang w:eastAsia="ar-SA"/>
        </w:rPr>
      </w:pPr>
    </w:p>
    <w:p w14:paraId="7800FEB1" w14:textId="2ADB0FBF" w:rsidR="00167877" w:rsidRDefault="00167877" w:rsidP="00167877">
      <w:pPr>
        <w:pStyle w:val="Caption"/>
      </w:pPr>
      <w:r>
        <w:rPr>
          <w:szCs w:val="24"/>
        </w:rPr>
        <w:t>M3-UC5</w:t>
      </w:r>
      <w:r>
        <w:rPr>
          <w:noProof/>
          <w:szCs w:val="24"/>
        </w:rPr>
        <w:t xml:space="preserve">: </w:t>
      </w:r>
      <w:r>
        <w:rPr>
          <w:szCs w:val="24"/>
        </w:rPr>
        <w:t>Description of FR-3.5.</w:t>
      </w:r>
      <w:r w:rsidR="00985A97">
        <w:rPr>
          <w:szCs w:val="24"/>
        </w:rPr>
        <w:t>2</w:t>
      </w:r>
    </w:p>
    <w:tbl>
      <w:tblPr>
        <w:tblStyle w:val="TableGrid"/>
        <w:tblW w:w="0" w:type="auto"/>
        <w:jc w:val="center"/>
        <w:tblLook w:val="04A0" w:firstRow="1" w:lastRow="0" w:firstColumn="1" w:lastColumn="0" w:noHBand="0" w:noVBand="1"/>
      </w:tblPr>
      <w:tblGrid>
        <w:gridCol w:w="1795"/>
        <w:gridCol w:w="7447"/>
      </w:tblGrid>
      <w:tr w:rsidR="00167877" w14:paraId="47557E8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937D259" w14:textId="5018E396"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8D7886" w14:textId="309EB0B8" w:rsidR="00167877" w:rsidRDefault="00167877" w:rsidP="00035645">
            <w:pPr>
              <w:pStyle w:val="Pa1"/>
              <w:spacing w:after="120"/>
              <w:jc w:val="both"/>
              <w:rPr>
                <w:rFonts w:ascii="Times New Roman" w:hAnsi="Times New Roman"/>
              </w:rPr>
            </w:pPr>
            <w:r>
              <w:rPr>
                <w:rFonts w:ascii="Times New Roman" w:hAnsi="Times New Roman"/>
                <w:szCs w:val="20"/>
              </w:rPr>
              <w:t>FR-3.5.</w:t>
            </w:r>
            <w:r w:rsidR="00985A97">
              <w:rPr>
                <w:rFonts w:ascii="Times New Roman" w:hAnsi="Times New Roman"/>
                <w:szCs w:val="20"/>
              </w:rPr>
              <w:t>2</w:t>
            </w:r>
          </w:p>
        </w:tc>
      </w:tr>
      <w:tr w:rsidR="00167877" w14:paraId="46AA3E8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5E2DBD4" w14:textId="58668881"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1819FF" w14:textId="3CE2A1A2" w:rsidR="00167877" w:rsidRDefault="00985A97" w:rsidP="00035645">
            <w:pPr>
              <w:pStyle w:val="Pa1"/>
              <w:spacing w:after="120"/>
              <w:jc w:val="both"/>
              <w:rPr>
                <w:rFonts w:ascii="Times New Roman" w:hAnsi="Times New Roman"/>
              </w:rPr>
            </w:pPr>
            <w:r>
              <w:rPr>
                <w:rFonts w:ascii="Times New Roman" w:hAnsi="Times New Roman"/>
              </w:rPr>
              <w:t>Slide Price Range</w:t>
            </w:r>
          </w:p>
        </w:tc>
      </w:tr>
      <w:tr w:rsidR="00167877" w14:paraId="0DE5EA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C2C9FCD" w14:textId="3F487FCE"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FB3325" w14:textId="65B34BBF" w:rsidR="00167877" w:rsidRDefault="00753285" w:rsidP="00035645">
            <w:pPr>
              <w:pStyle w:val="Pa1"/>
              <w:spacing w:after="120"/>
              <w:jc w:val="both"/>
              <w:rPr>
                <w:rFonts w:ascii="Times New Roman" w:hAnsi="Times New Roman"/>
              </w:rPr>
            </w:pPr>
            <w:r>
              <w:rPr>
                <w:rFonts w:ascii="Times New Roman" w:hAnsi="Times New Roman"/>
                <w:szCs w:val="20"/>
              </w:rPr>
              <w:t xml:space="preserve"> </w:t>
            </w:r>
            <w:r w:rsidR="00F10D43">
              <w:rPr>
                <w:rFonts w:ascii="Times New Roman" w:hAnsi="Times New Roman"/>
                <w:szCs w:val="20"/>
              </w:rPr>
              <w:t xml:space="preserve"> slide on slider provided to adjust price range</w:t>
            </w:r>
            <w:r w:rsidR="00167877">
              <w:rPr>
                <w:rFonts w:ascii="Times New Roman" w:hAnsi="Times New Roman"/>
                <w:szCs w:val="20"/>
              </w:rPr>
              <w:t>.</w:t>
            </w:r>
          </w:p>
        </w:tc>
      </w:tr>
      <w:tr w:rsidR="00167877" w14:paraId="165884C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869FA8B" w14:textId="22CC333A"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BD89B4" w14:textId="77777777" w:rsidR="00167877" w:rsidRDefault="00167877" w:rsidP="00035645">
            <w:pPr>
              <w:pStyle w:val="Pa1"/>
              <w:spacing w:after="120"/>
              <w:jc w:val="both"/>
              <w:rPr>
                <w:rFonts w:ascii="Times New Roman" w:hAnsi="Times New Roman"/>
              </w:rPr>
            </w:pPr>
            <w:r>
              <w:rPr>
                <w:rFonts w:ascii="Times New Roman" w:hAnsi="Times New Roman"/>
              </w:rPr>
              <w:t>Student</w:t>
            </w:r>
          </w:p>
        </w:tc>
      </w:tr>
      <w:tr w:rsidR="00167877" w14:paraId="5FF5D80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CE982BB" w14:textId="426FD57E" w:rsidR="00167877" w:rsidRDefault="00753285" w:rsidP="00035645">
            <w:pPr>
              <w:jc w:val="both"/>
              <w:rPr>
                <w:b/>
              </w:rPr>
            </w:pPr>
            <w:r>
              <w:rPr>
                <w:b/>
              </w:rPr>
              <w:t xml:space="preserve"> </w:t>
            </w:r>
            <w:r w:rsidR="0016787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4916A1" w14:textId="6B2A4E7F" w:rsidR="00167877" w:rsidRDefault="00167877"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167877" w14:paraId="6FBDADF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56D97ED" w14:textId="6A08A0FE"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6A43F4" w14:textId="77777777" w:rsidR="00167877" w:rsidRDefault="00167877" w:rsidP="00035645">
            <w:pPr>
              <w:pStyle w:val="Pa1"/>
              <w:spacing w:after="120"/>
              <w:jc w:val="both"/>
              <w:rPr>
                <w:rFonts w:ascii="Times New Roman" w:hAnsi="Times New Roman"/>
              </w:rPr>
            </w:pPr>
            <w:r>
              <w:rPr>
                <w:rFonts w:ascii="Times New Roman" w:hAnsi="Times New Roman"/>
                <w:szCs w:val="20"/>
              </w:rPr>
              <w:t>N/A</w:t>
            </w:r>
          </w:p>
        </w:tc>
      </w:tr>
      <w:tr w:rsidR="00167877" w14:paraId="26EF660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AC8FEFB" w14:textId="57F62E19"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EABA06" w14:textId="77777777" w:rsidR="00167877" w:rsidRDefault="00167877" w:rsidP="00035645">
            <w:pPr>
              <w:pStyle w:val="Pa1"/>
              <w:spacing w:after="120"/>
              <w:jc w:val="both"/>
              <w:rPr>
                <w:rFonts w:ascii="Times New Roman" w:hAnsi="Times New Roman"/>
                <w:szCs w:val="20"/>
              </w:rPr>
            </w:pPr>
            <w:r>
              <w:rPr>
                <w:rFonts w:ascii="Times New Roman" w:hAnsi="Times New Roman"/>
                <w:szCs w:val="20"/>
              </w:rPr>
              <w:t>N/A</w:t>
            </w:r>
          </w:p>
        </w:tc>
      </w:tr>
      <w:tr w:rsidR="00167877" w14:paraId="3431379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929D91C" w14:textId="0B16FFFE" w:rsidR="00167877"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7AD459" w14:textId="77777777" w:rsidR="00167877" w:rsidRDefault="00167877" w:rsidP="00035645">
            <w:pPr>
              <w:pStyle w:val="Pa1"/>
              <w:spacing w:after="120"/>
              <w:jc w:val="both"/>
              <w:rPr>
                <w:rFonts w:ascii="Times New Roman" w:hAnsi="Times New Roman"/>
                <w:szCs w:val="20"/>
              </w:rPr>
            </w:pPr>
            <w:r>
              <w:rPr>
                <w:rFonts w:ascii="Times New Roman" w:hAnsi="Times New Roman"/>
                <w:szCs w:val="20"/>
              </w:rPr>
              <w:t>High</w:t>
            </w:r>
          </w:p>
        </w:tc>
      </w:tr>
    </w:tbl>
    <w:p w14:paraId="4E965328" w14:textId="55A4A89E" w:rsidR="00167877" w:rsidRDefault="00167877" w:rsidP="00384F5C">
      <w:pPr>
        <w:rPr>
          <w:lang w:eastAsia="ar-SA"/>
        </w:rPr>
      </w:pPr>
    </w:p>
    <w:p w14:paraId="089855A4" w14:textId="73355C80" w:rsidR="00D84254" w:rsidRDefault="00D84254" w:rsidP="00D84254">
      <w:pPr>
        <w:pStyle w:val="Caption"/>
      </w:pPr>
      <w:r>
        <w:rPr>
          <w:szCs w:val="24"/>
        </w:rPr>
        <w:t>M3-UC5</w:t>
      </w:r>
      <w:r>
        <w:rPr>
          <w:noProof/>
          <w:szCs w:val="24"/>
        </w:rPr>
        <w:t xml:space="preserve">: </w:t>
      </w:r>
      <w:r>
        <w:rPr>
          <w:szCs w:val="24"/>
        </w:rPr>
        <w:t>Description of FR-3.5.</w:t>
      </w:r>
      <w:r w:rsidR="00BC4E83">
        <w:rPr>
          <w:szCs w:val="24"/>
        </w:rPr>
        <w:t>3</w:t>
      </w:r>
    </w:p>
    <w:tbl>
      <w:tblPr>
        <w:tblStyle w:val="TableGrid"/>
        <w:tblW w:w="0" w:type="auto"/>
        <w:jc w:val="center"/>
        <w:tblLook w:val="04A0" w:firstRow="1" w:lastRow="0" w:firstColumn="1" w:lastColumn="0" w:noHBand="0" w:noVBand="1"/>
      </w:tblPr>
      <w:tblGrid>
        <w:gridCol w:w="1795"/>
        <w:gridCol w:w="7447"/>
      </w:tblGrid>
      <w:tr w:rsidR="00D84254" w14:paraId="0E4C80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71A1997" w14:textId="576E17B2"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54ABB8" w14:textId="3A91DC4F" w:rsidR="00D84254" w:rsidRDefault="00D84254" w:rsidP="00035645">
            <w:pPr>
              <w:pStyle w:val="Pa1"/>
              <w:spacing w:after="120"/>
              <w:jc w:val="both"/>
              <w:rPr>
                <w:rFonts w:ascii="Times New Roman" w:hAnsi="Times New Roman"/>
              </w:rPr>
            </w:pPr>
            <w:r>
              <w:rPr>
                <w:rFonts w:ascii="Times New Roman" w:hAnsi="Times New Roman"/>
                <w:szCs w:val="20"/>
              </w:rPr>
              <w:t>FR-3.5.</w:t>
            </w:r>
            <w:r w:rsidR="00BC4E83">
              <w:rPr>
                <w:rFonts w:ascii="Times New Roman" w:hAnsi="Times New Roman"/>
                <w:szCs w:val="20"/>
              </w:rPr>
              <w:t>3</w:t>
            </w:r>
          </w:p>
        </w:tc>
      </w:tr>
      <w:tr w:rsidR="00D84254" w14:paraId="6868E10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7FC7CBE" w14:textId="521EEBD6"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4A45EA" w14:textId="73F19854" w:rsidR="00D84254" w:rsidRDefault="00BC4E83" w:rsidP="00035645">
            <w:pPr>
              <w:pStyle w:val="Pa1"/>
              <w:spacing w:after="120"/>
              <w:jc w:val="both"/>
              <w:rPr>
                <w:rFonts w:ascii="Times New Roman" w:hAnsi="Times New Roman"/>
              </w:rPr>
            </w:pPr>
            <w:r>
              <w:rPr>
                <w:rFonts w:ascii="Times New Roman" w:hAnsi="Times New Roman"/>
              </w:rPr>
              <w:t>Select Location</w:t>
            </w:r>
          </w:p>
        </w:tc>
      </w:tr>
      <w:tr w:rsidR="00D84254" w14:paraId="081E86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A8D73CE" w14:textId="452ACA6C"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A06A65" w14:textId="50B11EAE" w:rsidR="00D84254" w:rsidRDefault="00753285" w:rsidP="00035645">
            <w:pPr>
              <w:pStyle w:val="Pa1"/>
              <w:spacing w:after="120"/>
              <w:jc w:val="both"/>
              <w:rPr>
                <w:rFonts w:ascii="Times New Roman" w:hAnsi="Times New Roman"/>
              </w:rPr>
            </w:pPr>
            <w:r>
              <w:rPr>
                <w:rFonts w:ascii="Times New Roman" w:hAnsi="Times New Roman"/>
                <w:szCs w:val="20"/>
              </w:rPr>
              <w:t xml:space="preserve"> </w:t>
            </w:r>
            <w:r w:rsidR="00160BAE">
              <w:rPr>
                <w:rFonts w:ascii="Times New Roman" w:hAnsi="Times New Roman"/>
                <w:szCs w:val="20"/>
              </w:rPr>
              <w:t xml:space="preserve"> select location from dropdown</w:t>
            </w:r>
            <w:r w:rsidR="00D84254">
              <w:rPr>
                <w:rFonts w:ascii="Times New Roman" w:hAnsi="Times New Roman"/>
                <w:szCs w:val="20"/>
              </w:rPr>
              <w:t>.</w:t>
            </w:r>
          </w:p>
        </w:tc>
      </w:tr>
      <w:tr w:rsidR="00D84254" w14:paraId="4F6C39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6110BC3" w14:textId="41C833DD"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FCE865" w14:textId="77777777" w:rsidR="00D84254" w:rsidRDefault="00D84254" w:rsidP="00035645">
            <w:pPr>
              <w:pStyle w:val="Pa1"/>
              <w:spacing w:after="120"/>
              <w:jc w:val="both"/>
              <w:rPr>
                <w:rFonts w:ascii="Times New Roman" w:hAnsi="Times New Roman"/>
              </w:rPr>
            </w:pPr>
            <w:r>
              <w:rPr>
                <w:rFonts w:ascii="Times New Roman" w:hAnsi="Times New Roman"/>
              </w:rPr>
              <w:t>Student</w:t>
            </w:r>
          </w:p>
        </w:tc>
      </w:tr>
      <w:tr w:rsidR="00D84254" w14:paraId="5F9D336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5D8FABD" w14:textId="4E20DFDD" w:rsidR="00D84254" w:rsidRDefault="00753285" w:rsidP="00035645">
            <w:pPr>
              <w:jc w:val="both"/>
              <w:rPr>
                <w:b/>
              </w:rPr>
            </w:pPr>
            <w:r>
              <w:rPr>
                <w:b/>
              </w:rPr>
              <w:t xml:space="preserve"> </w:t>
            </w:r>
            <w:r w:rsidR="00D8425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17E446" w14:textId="61FF8ECD" w:rsidR="00D84254" w:rsidRDefault="00D84254"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D84254" w14:paraId="4B6A220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CCB19A5" w14:textId="0C7C31D4"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A38D23" w14:textId="77777777" w:rsidR="00D84254" w:rsidRDefault="00D84254" w:rsidP="00035645">
            <w:pPr>
              <w:pStyle w:val="Pa1"/>
              <w:spacing w:after="120"/>
              <w:jc w:val="both"/>
              <w:rPr>
                <w:rFonts w:ascii="Times New Roman" w:hAnsi="Times New Roman"/>
              </w:rPr>
            </w:pPr>
            <w:r>
              <w:rPr>
                <w:rFonts w:ascii="Times New Roman" w:hAnsi="Times New Roman"/>
                <w:szCs w:val="20"/>
              </w:rPr>
              <w:t>N/A</w:t>
            </w:r>
          </w:p>
        </w:tc>
      </w:tr>
      <w:tr w:rsidR="00D84254" w14:paraId="140322D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1A91840" w14:textId="0AD370B8"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142CB0" w14:textId="77777777" w:rsidR="00D84254" w:rsidRDefault="00D84254" w:rsidP="00035645">
            <w:pPr>
              <w:pStyle w:val="Pa1"/>
              <w:spacing w:after="120"/>
              <w:jc w:val="both"/>
              <w:rPr>
                <w:rFonts w:ascii="Times New Roman" w:hAnsi="Times New Roman"/>
                <w:szCs w:val="20"/>
              </w:rPr>
            </w:pPr>
            <w:r>
              <w:rPr>
                <w:rFonts w:ascii="Times New Roman" w:hAnsi="Times New Roman"/>
                <w:szCs w:val="20"/>
              </w:rPr>
              <w:t>N/A</w:t>
            </w:r>
          </w:p>
        </w:tc>
      </w:tr>
      <w:tr w:rsidR="00D84254" w14:paraId="20DA7D3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75BA5AF" w14:textId="78E2E2A1" w:rsidR="00D84254"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F00AC8" w14:textId="77777777" w:rsidR="00D84254" w:rsidRDefault="00D84254" w:rsidP="00035645">
            <w:pPr>
              <w:pStyle w:val="Pa1"/>
              <w:spacing w:after="120"/>
              <w:jc w:val="both"/>
              <w:rPr>
                <w:rFonts w:ascii="Times New Roman" w:hAnsi="Times New Roman"/>
                <w:szCs w:val="20"/>
              </w:rPr>
            </w:pPr>
            <w:r>
              <w:rPr>
                <w:rFonts w:ascii="Times New Roman" w:hAnsi="Times New Roman"/>
                <w:szCs w:val="20"/>
              </w:rPr>
              <w:t>High</w:t>
            </w:r>
          </w:p>
        </w:tc>
      </w:tr>
    </w:tbl>
    <w:p w14:paraId="28E587D2" w14:textId="1F94268B" w:rsidR="00D84254" w:rsidRDefault="00D84254" w:rsidP="00384F5C">
      <w:pPr>
        <w:rPr>
          <w:lang w:eastAsia="ar-SA"/>
        </w:rPr>
      </w:pPr>
    </w:p>
    <w:p w14:paraId="1197676F" w14:textId="2B303671" w:rsidR="005E0F0D" w:rsidRDefault="005E0F0D">
      <w:pPr>
        <w:rPr>
          <w:lang w:eastAsia="ar-SA"/>
        </w:rPr>
      </w:pPr>
      <w:r>
        <w:rPr>
          <w:lang w:eastAsia="ar-SA"/>
        </w:rPr>
        <w:br w:type="page"/>
      </w:r>
    </w:p>
    <w:p w14:paraId="2B4F2BAA" w14:textId="67A2E8BD" w:rsidR="005E0F0D" w:rsidRDefault="005E0F0D" w:rsidP="005E0F0D">
      <w:pPr>
        <w:pStyle w:val="Caption"/>
      </w:pPr>
      <w:r>
        <w:rPr>
          <w:szCs w:val="24"/>
        </w:rPr>
        <w:lastRenderedPageBreak/>
        <w:t>M3-UC5</w:t>
      </w:r>
      <w:r>
        <w:rPr>
          <w:noProof/>
          <w:szCs w:val="24"/>
        </w:rPr>
        <w:t xml:space="preserve">: </w:t>
      </w:r>
      <w:r>
        <w:rPr>
          <w:szCs w:val="24"/>
        </w:rPr>
        <w:t>Description of FR-3.5.</w:t>
      </w:r>
      <w:r w:rsidR="002F7C71">
        <w:rPr>
          <w:szCs w:val="24"/>
        </w:rPr>
        <w:t>4</w:t>
      </w:r>
    </w:p>
    <w:tbl>
      <w:tblPr>
        <w:tblStyle w:val="TableGrid"/>
        <w:tblW w:w="0" w:type="auto"/>
        <w:jc w:val="center"/>
        <w:tblLook w:val="04A0" w:firstRow="1" w:lastRow="0" w:firstColumn="1" w:lastColumn="0" w:noHBand="0" w:noVBand="1"/>
      </w:tblPr>
      <w:tblGrid>
        <w:gridCol w:w="1795"/>
        <w:gridCol w:w="7447"/>
      </w:tblGrid>
      <w:tr w:rsidR="005E0F0D" w14:paraId="77E1E26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74AF0F4" w14:textId="6AD68E87"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0A6C1A" w14:textId="7343EAE9" w:rsidR="005E0F0D" w:rsidRDefault="005E0F0D" w:rsidP="00035645">
            <w:pPr>
              <w:pStyle w:val="Pa1"/>
              <w:spacing w:after="120"/>
              <w:jc w:val="both"/>
              <w:rPr>
                <w:rFonts w:ascii="Times New Roman" w:hAnsi="Times New Roman"/>
              </w:rPr>
            </w:pPr>
            <w:r>
              <w:rPr>
                <w:rFonts w:ascii="Times New Roman" w:hAnsi="Times New Roman"/>
                <w:szCs w:val="20"/>
              </w:rPr>
              <w:t>FR-3.5.</w:t>
            </w:r>
            <w:r w:rsidR="002F7C71">
              <w:rPr>
                <w:rFonts w:ascii="Times New Roman" w:hAnsi="Times New Roman"/>
                <w:szCs w:val="20"/>
              </w:rPr>
              <w:t>4</w:t>
            </w:r>
          </w:p>
        </w:tc>
      </w:tr>
      <w:tr w:rsidR="005E0F0D" w14:paraId="7C20E87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FB79C21" w14:textId="46729AF1"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ED6AA4" w14:textId="71C89E3D" w:rsidR="005E0F0D" w:rsidRDefault="002F7C71" w:rsidP="00035645">
            <w:pPr>
              <w:pStyle w:val="Pa1"/>
              <w:spacing w:after="120"/>
              <w:jc w:val="both"/>
              <w:rPr>
                <w:rFonts w:ascii="Times New Roman" w:hAnsi="Times New Roman"/>
              </w:rPr>
            </w:pPr>
            <w:r>
              <w:rPr>
                <w:rFonts w:ascii="Times New Roman" w:hAnsi="Times New Roman"/>
              </w:rPr>
              <w:t>Specify Category</w:t>
            </w:r>
          </w:p>
        </w:tc>
      </w:tr>
      <w:tr w:rsidR="005E0F0D" w14:paraId="24583DB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5825993" w14:textId="056804F3"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B30F21" w14:textId="3DBD20BC" w:rsidR="005E0F0D" w:rsidRDefault="00753285" w:rsidP="00035645">
            <w:pPr>
              <w:pStyle w:val="Pa1"/>
              <w:spacing w:after="120"/>
              <w:jc w:val="both"/>
              <w:rPr>
                <w:rFonts w:ascii="Times New Roman" w:hAnsi="Times New Roman"/>
              </w:rPr>
            </w:pPr>
            <w:r>
              <w:rPr>
                <w:rFonts w:ascii="Times New Roman" w:hAnsi="Times New Roman"/>
                <w:szCs w:val="20"/>
              </w:rPr>
              <w:t xml:space="preserve"> </w:t>
            </w:r>
            <w:r w:rsidR="00E741A9">
              <w:rPr>
                <w:rFonts w:ascii="Times New Roman" w:hAnsi="Times New Roman"/>
                <w:szCs w:val="20"/>
              </w:rPr>
              <w:t xml:space="preserve"> check the categories user wants to see</w:t>
            </w:r>
            <w:r w:rsidR="005E0F0D">
              <w:rPr>
                <w:rFonts w:ascii="Times New Roman" w:hAnsi="Times New Roman"/>
                <w:szCs w:val="20"/>
              </w:rPr>
              <w:t>.</w:t>
            </w:r>
          </w:p>
        </w:tc>
      </w:tr>
      <w:tr w:rsidR="005E0F0D" w14:paraId="043F62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843FEA0" w14:textId="50518A71"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8C30F8" w14:textId="77777777" w:rsidR="005E0F0D" w:rsidRDefault="005E0F0D" w:rsidP="00035645">
            <w:pPr>
              <w:pStyle w:val="Pa1"/>
              <w:spacing w:after="120"/>
              <w:jc w:val="both"/>
              <w:rPr>
                <w:rFonts w:ascii="Times New Roman" w:hAnsi="Times New Roman"/>
              </w:rPr>
            </w:pPr>
            <w:r>
              <w:rPr>
                <w:rFonts w:ascii="Times New Roman" w:hAnsi="Times New Roman"/>
              </w:rPr>
              <w:t>Student</w:t>
            </w:r>
          </w:p>
        </w:tc>
      </w:tr>
      <w:tr w:rsidR="005E0F0D" w14:paraId="496A28A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BA473F" w14:textId="4E2BA816" w:rsidR="005E0F0D" w:rsidRDefault="00753285" w:rsidP="00035645">
            <w:pPr>
              <w:jc w:val="both"/>
              <w:rPr>
                <w:b/>
              </w:rPr>
            </w:pPr>
            <w:r>
              <w:rPr>
                <w:b/>
              </w:rPr>
              <w:t xml:space="preserve"> </w:t>
            </w:r>
            <w:r w:rsidR="005E0F0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4BE3AD" w14:textId="49CF233A" w:rsidR="005E0F0D" w:rsidRDefault="005E0F0D"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5E0F0D" w14:paraId="3EBDE7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A59EF4" w14:textId="2133FF88"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CFB0C9" w14:textId="77777777" w:rsidR="005E0F0D" w:rsidRDefault="005E0F0D" w:rsidP="00035645">
            <w:pPr>
              <w:pStyle w:val="Pa1"/>
              <w:spacing w:after="120"/>
              <w:jc w:val="both"/>
              <w:rPr>
                <w:rFonts w:ascii="Times New Roman" w:hAnsi="Times New Roman"/>
              </w:rPr>
            </w:pPr>
            <w:r>
              <w:rPr>
                <w:rFonts w:ascii="Times New Roman" w:hAnsi="Times New Roman"/>
                <w:szCs w:val="20"/>
              </w:rPr>
              <w:t>N/A</w:t>
            </w:r>
          </w:p>
        </w:tc>
      </w:tr>
      <w:tr w:rsidR="005E0F0D" w14:paraId="5BFB230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65614B3" w14:textId="1BAC46A8"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64E03B" w14:textId="77777777" w:rsidR="005E0F0D" w:rsidRDefault="005E0F0D" w:rsidP="00035645">
            <w:pPr>
              <w:pStyle w:val="Pa1"/>
              <w:spacing w:after="120"/>
              <w:jc w:val="both"/>
              <w:rPr>
                <w:rFonts w:ascii="Times New Roman" w:hAnsi="Times New Roman"/>
                <w:szCs w:val="20"/>
              </w:rPr>
            </w:pPr>
            <w:r>
              <w:rPr>
                <w:rFonts w:ascii="Times New Roman" w:hAnsi="Times New Roman"/>
                <w:szCs w:val="20"/>
              </w:rPr>
              <w:t>N/A</w:t>
            </w:r>
          </w:p>
        </w:tc>
      </w:tr>
      <w:tr w:rsidR="005E0F0D" w14:paraId="59EB820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7BBD73" w14:textId="03E8840C" w:rsidR="005E0F0D"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1FD2EC" w14:textId="77777777" w:rsidR="005E0F0D" w:rsidRDefault="005E0F0D" w:rsidP="00035645">
            <w:pPr>
              <w:pStyle w:val="Pa1"/>
              <w:spacing w:after="120"/>
              <w:jc w:val="both"/>
              <w:rPr>
                <w:rFonts w:ascii="Times New Roman" w:hAnsi="Times New Roman"/>
                <w:szCs w:val="20"/>
              </w:rPr>
            </w:pPr>
            <w:r>
              <w:rPr>
                <w:rFonts w:ascii="Times New Roman" w:hAnsi="Times New Roman"/>
                <w:szCs w:val="20"/>
              </w:rPr>
              <w:t>High</w:t>
            </w:r>
          </w:p>
        </w:tc>
      </w:tr>
    </w:tbl>
    <w:p w14:paraId="643395DE" w14:textId="77777777" w:rsidR="002204B8" w:rsidRDefault="002204B8" w:rsidP="00995C0C">
      <w:pPr>
        <w:pStyle w:val="Caption"/>
        <w:rPr>
          <w:szCs w:val="24"/>
        </w:rPr>
      </w:pPr>
    </w:p>
    <w:p w14:paraId="0C5F2E86" w14:textId="357853CC"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995C0C" w14:paraId="65B5892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889426" w14:textId="1B25C9E3"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A8403F" w14:textId="2666031D"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1</w:t>
            </w:r>
          </w:p>
        </w:tc>
      </w:tr>
      <w:tr w:rsidR="00995C0C" w14:paraId="7125AC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05B75F6" w14:textId="1195BA81"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C91B35" w14:textId="77777777" w:rsidR="00995C0C" w:rsidRDefault="00995C0C" w:rsidP="00035645">
            <w:pPr>
              <w:pStyle w:val="Pa1"/>
              <w:spacing w:after="120"/>
              <w:jc w:val="both"/>
              <w:rPr>
                <w:rFonts w:ascii="Times New Roman" w:hAnsi="Times New Roman"/>
              </w:rPr>
            </w:pPr>
            <w:r>
              <w:rPr>
                <w:rFonts w:ascii="Times New Roman" w:hAnsi="Times New Roman"/>
              </w:rPr>
              <w:t>Filters</w:t>
            </w:r>
          </w:p>
        </w:tc>
      </w:tr>
      <w:tr w:rsidR="00995C0C" w14:paraId="02081BE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D69CA30" w14:textId="23A4BD0D"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7E657B" w14:textId="0854D167" w:rsidR="00995C0C" w:rsidRDefault="00753285" w:rsidP="00035645">
            <w:pPr>
              <w:pStyle w:val="Pa1"/>
              <w:spacing w:after="120"/>
              <w:jc w:val="both"/>
              <w:rPr>
                <w:rFonts w:ascii="Times New Roman" w:hAnsi="Times New Roman"/>
              </w:rPr>
            </w:pPr>
            <w:r>
              <w:rPr>
                <w:rFonts w:ascii="Times New Roman" w:hAnsi="Times New Roman"/>
                <w:szCs w:val="20"/>
              </w:rPr>
              <w:t xml:space="preserve"> </w:t>
            </w:r>
            <w:r w:rsidR="00995C0C">
              <w:rPr>
                <w:rFonts w:ascii="Times New Roman" w:hAnsi="Times New Roman"/>
                <w:szCs w:val="20"/>
              </w:rPr>
              <w:t xml:space="preserve"> click on Filters button to open filter options.</w:t>
            </w:r>
          </w:p>
        </w:tc>
      </w:tr>
      <w:tr w:rsidR="00995C0C" w14:paraId="531883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C23C025" w14:textId="18A3A97F"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8F00A4"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7DB68F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E68D227" w14:textId="4852DC00" w:rsidR="00995C0C" w:rsidRDefault="00753285" w:rsidP="00035645">
            <w:pPr>
              <w:jc w:val="both"/>
              <w:rPr>
                <w:b/>
              </w:rPr>
            </w:pPr>
            <w:r>
              <w:rPr>
                <w:b/>
              </w:rPr>
              <w:t xml:space="preserve"> </w:t>
            </w:r>
            <w:r w:rsidR="00995C0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531E19" w14:textId="3F3637CC" w:rsidR="00995C0C" w:rsidRDefault="00995C0C"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995C0C" w14:paraId="6D36035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FB3D870" w14:textId="1A76EEC5"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8317D5"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79CDDE7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2C27CE" w14:textId="3AC32685"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FFF103"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19D0697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DDA93E" w14:textId="4F0C365E"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B29A25"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6B6BB78D" w14:textId="77777777" w:rsidR="00995C0C" w:rsidRDefault="00995C0C" w:rsidP="00995C0C">
      <w:pPr>
        <w:rPr>
          <w:lang w:eastAsia="ar-SA"/>
        </w:rPr>
      </w:pPr>
    </w:p>
    <w:p w14:paraId="1E6D7F94" w14:textId="5BAD014A"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2</w:t>
      </w:r>
    </w:p>
    <w:tbl>
      <w:tblPr>
        <w:tblStyle w:val="TableGrid"/>
        <w:tblW w:w="0" w:type="auto"/>
        <w:jc w:val="center"/>
        <w:tblLook w:val="04A0" w:firstRow="1" w:lastRow="0" w:firstColumn="1" w:lastColumn="0" w:noHBand="0" w:noVBand="1"/>
      </w:tblPr>
      <w:tblGrid>
        <w:gridCol w:w="1795"/>
        <w:gridCol w:w="7447"/>
      </w:tblGrid>
      <w:tr w:rsidR="00995C0C" w14:paraId="0125A77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C42535" w14:textId="19E43E63"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D4574B" w14:textId="195AC9D5"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2</w:t>
            </w:r>
          </w:p>
        </w:tc>
      </w:tr>
      <w:tr w:rsidR="00995C0C" w14:paraId="4AD874B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C959A08" w14:textId="570FBECB"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42E1AD" w14:textId="77777777" w:rsidR="00995C0C" w:rsidRDefault="00995C0C" w:rsidP="00035645">
            <w:pPr>
              <w:pStyle w:val="Pa1"/>
              <w:spacing w:after="120"/>
              <w:jc w:val="both"/>
              <w:rPr>
                <w:rFonts w:ascii="Times New Roman" w:hAnsi="Times New Roman"/>
              </w:rPr>
            </w:pPr>
            <w:r>
              <w:rPr>
                <w:rFonts w:ascii="Times New Roman" w:hAnsi="Times New Roman"/>
              </w:rPr>
              <w:t>Slide Price Range</w:t>
            </w:r>
          </w:p>
        </w:tc>
      </w:tr>
      <w:tr w:rsidR="00995C0C" w14:paraId="6B623DA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D035268" w14:textId="1CC0640F"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7D5CEA" w14:textId="3813C47A" w:rsidR="00995C0C" w:rsidRDefault="00753285" w:rsidP="00035645">
            <w:pPr>
              <w:pStyle w:val="Pa1"/>
              <w:spacing w:after="120"/>
              <w:jc w:val="both"/>
              <w:rPr>
                <w:rFonts w:ascii="Times New Roman" w:hAnsi="Times New Roman"/>
              </w:rPr>
            </w:pPr>
            <w:r>
              <w:rPr>
                <w:rFonts w:ascii="Times New Roman" w:hAnsi="Times New Roman"/>
                <w:szCs w:val="20"/>
              </w:rPr>
              <w:t xml:space="preserve"> </w:t>
            </w:r>
            <w:r w:rsidR="00995C0C">
              <w:rPr>
                <w:rFonts w:ascii="Times New Roman" w:hAnsi="Times New Roman"/>
                <w:szCs w:val="20"/>
              </w:rPr>
              <w:t xml:space="preserve"> slide on slider provided to adjust price range.</w:t>
            </w:r>
          </w:p>
        </w:tc>
      </w:tr>
      <w:tr w:rsidR="00995C0C" w14:paraId="2FA9F17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E4BFF5" w14:textId="6F6150D1"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A4F725"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1BC04E4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5A0ACA9" w14:textId="70211F6E" w:rsidR="00995C0C" w:rsidRDefault="00753285" w:rsidP="00035645">
            <w:pPr>
              <w:jc w:val="both"/>
              <w:rPr>
                <w:b/>
              </w:rPr>
            </w:pPr>
            <w:r>
              <w:rPr>
                <w:b/>
              </w:rPr>
              <w:t xml:space="preserve"> </w:t>
            </w:r>
            <w:r w:rsidR="00995C0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0C87BE" w14:textId="62528DE9" w:rsidR="00995C0C" w:rsidRDefault="00995C0C"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995C0C" w14:paraId="35698EB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87D3DB" w14:textId="65C6C119"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D75F22"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0CD4A2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95DE60" w14:textId="63EC8E76"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80CA0F"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73703EB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4729387" w14:textId="53DB3E35"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928E77"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34224034" w14:textId="77777777" w:rsidR="00995C0C" w:rsidRDefault="00995C0C" w:rsidP="00995C0C">
      <w:pPr>
        <w:rPr>
          <w:lang w:eastAsia="ar-SA"/>
        </w:rPr>
      </w:pPr>
    </w:p>
    <w:p w14:paraId="2105E961" w14:textId="666367F0"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3</w:t>
      </w:r>
    </w:p>
    <w:tbl>
      <w:tblPr>
        <w:tblStyle w:val="TableGrid"/>
        <w:tblW w:w="0" w:type="auto"/>
        <w:jc w:val="center"/>
        <w:tblLook w:val="04A0" w:firstRow="1" w:lastRow="0" w:firstColumn="1" w:lastColumn="0" w:noHBand="0" w:noVBand="1"/>
      </w:tblPr>
      <w:tblGrid>
        <w:gridCol w:w="1795"/>
        <w:gridCol w:w="7447"/>
      </w:tblGrid>
      <w:tr w:rsidR="00995C0C" w14:paraId="2C9937E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AD6E395" w14:textId="22A01187" w:rsidR="00995C0C" w:rsidRDefault="00753285" w:rsidP="00035645">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E5D7EC" w14:textId="7A9F198C"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3</w:t>
            </w:r>
          </w:p>
        </w:tc>
      </w:tr>
      <w:tr w:rsidR="00995C0C" w14:paraId="5AB8284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02511E" w14:textId="227C4E03"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EEA838" w14:textId="77777777" w:rsidR="00995C0C" w:rsidRDefault="00995C0C" w:rsidP="00035645">
            <w:pPr>
              <w:pStyle w:val="Pa1"/>
              <w:spacing w:after="120"/>
              <w:jc w:val="both"/>
              <w:rPr>
                <w:rFonts w:ascii="Times New Roman" w:hAnsi="Times New Roman"/>
              </w:rPr>
            </w:pPr>
            <w:r>
              <w:rPr>
                <w:rFonts w:ascii="Times New Roman" w:hAnsi="Times New Roman"/>
              </w:rPr>
              <w:t>Select Location</w:t>
            </w:r>
          </w:p>
        </w:tc>
      </w:tr>
      <w:tr w:rsidR="00995C0C" w14:paraId="7B67519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5EE5E58" w14:textId="6F46B87E"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A65068" w14:textId="70620C28" w:rsidR="00995C0C" w:rsidRDefault="00753285" w:rsidP="00035645">
            <w:pPr>
              <w:pStyle w:val="Pa1"/>
              <w:spacing w:after="120"/>
              <w:jc w:val="both"/>
              <w:rPr>
                <w:rFonts w:ascii="Times New Roman" w:hAnsi="Times New Roman"/>
              </w:rPr>
            </w:pPr>
            <w:r>
              <w:rPr>
                <w:rFonts w:ascii="Times New Roman" w:hAnsi="Times New Roman"/>
                <w:szCs w:val="20"/>
              </w:rPr>
              <w:t xml:space="preserve"> </w:t>
            </w:r>
            <w:r w:rsidR="00995C0C">
              <w:rPr>
                <w:rFonts w:ascii="Times New Roman" w:hAnsi="Times New Roman"/>
                <w:szCs w:val="20"/>
              </w:rPr>
              <w:t xml:space="preserve"> select location from dropdown.</w:t>
            </w:r>
          </w:p>
        </w:tc>
      </w:tr>
      <w:tr w:rsidR="00995C0C" w14:paraId="55EB953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5B2D7D7" w14:textId="0690A330"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0F2AD8"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7B02A3B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9C7EC18" w14:textId="7340C992" w:rsidR="00995C0C" w:rsidRDefault="00753285" w:rsidP="00035645">
            <w:pPr>
              <w:jc w:val="both"/>
              <w:rPr>
                <w:b/>
              </w:rPr>
            </w:pPr>
            <w:r>
              <w:rPr>
                <w:b/>
              </w:rPr>
              <w:t xml:space="preserve"> </w:t>
            </w:r>
            <w:r w:rsidR="00995C0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B92665" w14:textId="0E3AD59B" w:rsidR="00995C0C" w:rsidRDefault="00995C0C" w:rsidP="00035645">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995C0C" w14:paraId="0D23273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F4F9812" w14:textId="0B8B6DD3"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89B64B"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00527F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8A49698" w14:textId="0A2BC9FB"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31F35F"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281AB3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7F2DC77" w14:textId="7FFCDC9E" w:rsidR="00995C0C" w:rsidRDefault="00753285" w:rsidP="00035645">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00C88E"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235592D0" w14:textId="11CE1289" w:rsidR="00995C0C" w:rsidRDefault="00995C0C" w:rsidP="00995C0C">
      <w:pPr>
        <w:rPr>
          <w:lang w:eastAsia="ar-SA"/>
        </w:rPr>
      </w:pPr>
    </w:p>
    <w:p w14:paraId="73651802" w14:textId="3388A7B4" w:rsidR="00D242C5" w:rsidRDefault="00D242C5" w:rsidP="00D242C5">
      <w:pPr>
        <w:pStyle w:val="Caption"/>
      </w:pPr>
      <w:r>
        <w:rPr>
          <w:szCs w:val="24"/>
        </w:rPr>
        <w:t>M3-UC</w:t>
      </w:r>
      <w:r w:rsidR="00012D29">
        <w:rPr>
          <w:szCs w:val="24"/>
        </w:rPr>
        <w:t>7</w:t>
      </w:r>
      <w:r>
        <w:rPr>
          <w:noProof/>
          <w:szCs w:val="24"/>
        </w:rPr>
        <w:t xml:space="preserve">: </w:t>
      </w:r>
      <w:r>
        <w:rPr>
          <w:szCs w:val="24"/>
        </w:rPr>
        <w:t>Description of FR-3.</w:t>
      </w:r>
      <w:r w:rsidR="00012D29">
        <w:rPr>
          <w:szCs w:val="24"/>
        </w:rPr>
        <w:t>7</w:t>
      </w:r>
      <w:r>
        <w:rPr>
          <w:szCs w:val="24"/>
        </w:rPr>
        <w:t>.</w:t>
      </w:r>
      <w:r w:rsidR="00012D29">
        <w:rPr>
          <w:szCs w:val="24"/>
        </w:rPr>
        <w:t>1</w:t>
      </w:r>
    </w:p>
    <w:tbl>
      <w:tblPr>
        <w:tblStyle w:val="TableGrid"/>
        <w:tblW w:w="0" w:type="auto"/>
        <w:jc w:val="center"/>
        <w:tblLook w:val="04A0" w:firstRow="1" w:lastRow="0" w:firstColumn="1" w:lastColumn="0" w:noHBand="0" w:noVBand="1"/>
      </w:tblPr>
      <w:tblGrid>
        <w:gridCol w:w="1795"/>
        <w:gridCol w:w="7447"/>
      </w:tblGrid>
      <w:tr w:rsidR="00D242C5" w14:paraId="2583A17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57090E" w14:textId="65942441"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03092C" w14:textId="7B783F52" w:rsidR="00D242C5" w:rsidRDefault="00D242C5" w:rsidP="00033A9D">
            <w:pPr>
              <w:pStyle w:val="Pa1"/>
              <w:spacing w:after="120"/>
              <w:jc w:val="both"/>
              <w:rPr>
                <w:rFonts w:ascii="Times New Roman" w:hAnsi="Times New Roman"/>
              </w:rPr>
            </w:pPr>
            <w:r>
              <w:rPr>
                <w:rFonts w:ascii="Times New Roman" w:hAnsi="Times New Roman"/>
                <w:szCs w:val="20"/>
              </w:rPr>
              <w:t>FR-3.</w:t>
            </w:r>
            <w:r w:rsidR="00012D29">
              <w:rPr>
                <w:rFonts w:ascii="Times New Roman" w:hAnsi="Times New Roman"/>
                <w:szCs w:val="20"/>
              </w:rPr>
              <w:t>7</w:t>
            </w:r>
            <w:r>
              <w:rPr>
                <w:rFonts w:ascii="Times New Roman" w:hAnsi="Times New Roman"/>
                <w:szCs w:val="20"/>
              </w:rPr>
              <w:t>.</w:t>
            </w:r>
            <w:r w:rsidR="00012D29">
              <w:rPr>
                <w:rFonts w:ascii="Times New Roman" w:hAnsi="Times New Roman"/>
                <w:szCs w:val="20"/>
              </w:rPr>
              <w:t>1</w:t>
            </w:r>
          </w:p>
        </w:tc>
      </w:tr>
      <w:tr w:rsidR="00D242C5" w14:paraId="60885BE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5D6532F" w14:textId="6FC20111"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41FCB4" w14:textId="613B1654" w:rsidR="00D242C5" w:rsidRDefault="00012D29" w:rsidP="00033A9D">
            <w:pPr>
              <w:pStyle w:val="Pa1"/>
              <w:spacing w:after="120"/>
              <w:jc w:val="both"/>
              <w:rPr>
                <w:rFonts w:ascii="Times New Roman" w:hAnsi="Times New Roman"/>
              </w:rPr>
            </w:pPr>
            <w:r>
              <w:rPr>
                <w:rFonts w:ascii="Times New Roman" w:hAnsi="Times New Roman"/>
              </w:rPr>
              <w:t>Suggestions</w:t>
            </w:r>
          </w:p>
        </w:tc>
      </w:tr>
      <w:tr w:rsidR="00D242C5" w14:paraId="73C066D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A3BB1CB" w14:textId="555949DA"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20AE03" w14:textId="56A34FBB" w:rsidR="00D242C5" w:rsidRDefault="00753285" w:rsidP="00033A9D">
            <w:pPr>
              <w:pStyle w:val="Pa1"/>
              <w:spacing w:after="120"/>
              <w:jc w:val="both"/>
              <w:rPr>
                <w:rFonts w:ascii="Times New Roman" w:hAnsi="Times New Roman"/>
              </w:rPr>
            </w:pPr>
            <w:r>
              <w:rPr>
                <w:rFonts w:ascii="Times New Roman" w:hAnsi="Times New Roman"/>
                <w:szCs w:val="20"/>
              </w:rPr>
              <w:t xml:space="preserve"> </w:t>
            </w:r>
            <w:r w:rsidR="00D242C5">
              <w:rPr>
                <w:rFonts w:ascii="Times New Roman" w:hAnsi="Times New Roman"/>
                <w:szCs w:val="20"/>
              </w:rPr>
              <w:t xml:space="preserve"> </w:t>
            </w:r>
            <w:r w:rsidR="00012D29">
              <w:rPr>
                <w:rFonts w:ascii="Times New Roman" w:hAnsi="Times New Roman"/>
                <w:szCs w:val="20"/>
              </w:rPr>
              <w:t>type on the text field in search bar</w:t>
            </w:r>
            <w:r w:rsidR="00D242C5">
              <w:rPr>
                <w:rFonts w:ascii="Times New Roman" w:hAnsi="Times New Roman"/>
                <w:szCs w:val="20"/>
              </w:rPr>
              <w:t>.</w:t>
            </w:r>
          </w:p>
        </w:tc>
      </w:tr>
      <w:tr w:rsidR="00D242C5" w14:paraId="3C9D1E1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735C6A1" w14:textId="7470376C"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11F2D2" w14:textId="77777777" w:rsidR="00D242C5" w:rsidRDefault="00D242C5" w:rsidP="00033A9D">
            <w:pPr>
              <w:pStyle w:val="Pa1"/>
              <w:spacing w:after="120"/>
              <w:jc w:val="both"/>
              <w:rPr>
                <w:rFonts w:ascii="Times New Roman" w:hAnsi="Times New Roman"/>
              </w:rPr>
            </w:pPr>
            <w:r>
              <w:rPr>
                <w:rFonts w:ascii="Times New Roman" w:hAnsi="Times New Roman"/>
              </w:rPr>
              <w:t>Student</w:t>
            </w:r>
          </w:p>
        </w:tc>
      </w:tr>
      <w:tr w:rsidR="00D242C5" w14:paraId="4CE28EE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297E384" w14:textId="6E1A024E" w:rsidR="00D242C5" w:rsidRDefault="00753285" w:rsidP="00033A9D">
            <w:pPr>
              <w:jc w:val="both"/>
              <w:rPr>
                <w:b/>
              </w:rPr>
            </w:pPr>
            <w:r>
              <w:rPr>
                <w:b/>
              </w:rPr>
              <w:t xml:space="preserve"> </w:t>
            </w:r>
            <w:r w:rsidR="00D242C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0041A1" w14:textId="2185C1BF" w:rsidR="00D242C5" w:rsidRDefault="00D242C5"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D242C5" w14:paraId="15ACB98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9251AC" w14:textId="605D6D43"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540E13" w14:textId="77777777" w:rsidR="00D242C5" w:rsidRDefault="00D242C5" w:rsidP="00033A9D">
            <w:pPr>
              <w:pStyle w:val="Pa1"/>
              <w:spacing w:after="120"/>
              <w:jc w:val="both"/>
              <w:rPr>
                <w:rFonts w:ascii="Times New Roman" w:hAnsi="Times New Roman"/>
              </w:rPr>
            </w:pPr>
            <w:r>
              <w:rPr>
                <w:rFonts w:ascii="Times New Roman" w:hAnsi="Times New Roman"/>
                <w:szCs w:val="20"/>
              </w:rPr>
              <w:t>N/A</w:t>
            </w:r>
          </w:p>
        </w:tc>
      </w:tr>
      <w:tr w:rsidR="00D242C5" w14:paraId="7E77FE2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E566CF3" w14:textId="3A04D239"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9E783F" w14:textId="77777777" w:rsidR="00D242C5" w:rsidRDefault="00D242C5" w:rsidP="00033A9D">
            <w:pPr>
              <w:pStyle w:val="Pa1"/>
              <w:spacing w:after="120"/>
              <w:jc w:val="both"/>
              <w:rPr>
                <w:rFonts w:ascii="Times New Roman" w:hAnsi="Times New Roman"/>
                <w:szCs w:val="20"/>
              </w:rPr>
            </w:pPr>
            <w:r>
              <w:rPr>
                <w:rFonts w:ascii="Times New Roman" w:hAnsi="Times New Roman"/>
                <w:szCs w:val="20"/>
              </w:rPr>
              <w:t>N/A</w:t>
            </w:r>
          </w:p>
        </w:tc>
      </w:tr>
      <w:tr w:rsidR="00D242C5" w14:paraId="3457ED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C5DDBFB" w14:textId="37AC6B0B" w:rsidR="00D242C5"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CD26D8" w14:textId="77777777" w:rsidR="00D242C5" w:rsidRDefault="00D242C5" w:rsidP="00033A9D">
            <w:pPr>
              <w:pStyle w:val="Pa1"/>
              <w:spacing w:after="120"/>
              <w:jc w:val="both"/>
              <w:rPr>
                <w:rFonts w:ascii="Times New Roman" w:hAnsi="Times New Roman"/>
                <w:szCs w:val="20"/>
              </w:rPr>
            </w:pPr>
            <w:r>
              <w:rPr>
                <w:rFonts w:ascii="Times New Roman" w:hAnsi="Times New Roman"/>
                <w:szCs w:val="20"/>
              </w:rPr>
              <w:t>High</w:t>
            </w:r>
          </w:p>
        </w:tc>
      </w:tr>
    </w:tbl>
    <w:p w14:paraId="29A9D535" w14:textId="05167671" w:rsidR="00D242C5" w:rsidRDefault="00D242C5" w:rsidP="00995C0C">
      <w:pPr>
        <w:rPr>
          <w:lang w:eastAsia="ar-SA"/>
        </w:rPr>
      </w:pPr>
    </w:p>
    <w:p w14:paraId="78F3A9BD" w14:textId="6E0E78D4" w:rsidR="00326F6D" w:rsidRDefault="00326F6D" w:rsidP="00326F6D">
      <w:pPr>
        <w:pStyle w:val="Caption"/>
      </w:pPr>
      <w:r>
        <w:rPr>
          <w:szCs w:val="24"/>
        </w:rPr>
        <w:t>M3-UC7</w:t>
      </w:r>
      <w:r>
        <w:rPr>
          <w:noProof/>
          <w:szCs w:val="24"/>
        </w:rPr>
        <w:t xml:space="preserve">: </w:t>
      </w:r>
      <w:r>
        <w:rPr>
          <w:szCs w:val="24"/>
        </w:rPr>
        <w:t>Description of FR-3.7.</w:t>
      </w:r>
      <w:r w:rsidR="00111665">
        <w:rPr>
          <w:szCs w:val="24"/>
        </w:rPr>
        <w:t>2</w:t>
      </w:r>
    </w:p>
    <w:tbl>
      <w:tblPr>
        <w:tblStyle w:val="TableGrid"/>
        <w:tblW w:w="0" w:type="auto"/>
        <w:jc w:val="center"/>
        <w:tblLook w:val="04A0" w:firstRow="1" w:lastRow="0" w:firstColumn="1" w:lastColumn="0" w:noHBand="0" w:noVBand="1"/>
      </w:tblPr>
      <w:tblGrid>
        <w:gridCol w:w="1795"/>
        <w:gridCol w:w="7447"/>
      </w:tblGrid>
      <w:tr w:rsidR="00326F6D" w14:paraId="6D30E76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6C3A55B" w14:textId="490E8DE6"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AB6AE7" w14:textId="3B5DAF33" w:rsidR="00326F6D" w:rsidRDefault="00326F6D" w:rsidP="00033A9D">
            <w:pPr>
              <w:pStyle w:val="Pa1"/>
              <w:spacing w:after="120"/>
              <w:jc w:val="both"/>
              <w:rPr>
                <w:rFonts w:ascii="Times New Roman" w:hAnsi="Times New Roman"/>
              </w:rPr>
            </w:pPr>
            <w:r>
              <w:rPr>
                <w:rFonts w:ascii="Times New Roman" w:hAnsi="Times New Roman"/>
                <w:szCs w:val="20"/>
              </w:rPr>
              <w:t>FR-3.7.</w:t>
            </w:r>
            <w:r w:rsidR="00111665">
              <w:rPr>
                <w:rFonts w:ascii="Times New Roman" w:hAnsi="Times New Roman"/>
                <w:szCs w:val="20"/>
              </w:rPr>
              <w:t>2</w:t>
            </w:r>
          </w:p>
        </w:tc>
      </w:tr>
      <w:tr w:rsidR="00326F6D" w14:paraId="0621CA9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2A18D6" w14:textId="75995701"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07890E" w14:textId="036909FE" w:rsidR="00326F6D" w:rsidRDefault="00111665" w:rsidP="00033A9D">
            <w:pPr>
              <w:pStyle w:val="Pa1"/>
              <w:spacing w:after="120"/>
              <w:jc w:val="both"/>
              <w:rPr>
                <w:rFonts w:ascii="Times New Roman" w:hAnsi="Times New Roman"/>
              </w:rPr>
            </w:pPr>
            <w:r>
              <w:rPr>
                <w:rFonts w:ascii="Times New Roman" w:hAnsi="Times New Roman"/>
              </w:rPr>
              <w:t>Generate Suggestions</w:t>
            </w:r>
          </w:p>
        </w:tc>
      </w:tr>
      <w:tr w:rsidR="00326F6D" w14:paraId="3617FDB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9659091" w14:textId="3130C5A8"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67EDBC" w14:textId="4FD4A45A" w:rsidR="00326F6D" w:rsidRDefault="0041273D" w:rsidP="00033A9D">
            <w:pPr>
              <w:pStyle w:val="Pa1"/>
              <w:spacing w:after="120"/>
              <w:jc w:val="both"/>
              <w:rPr>
                <w:rFonts w:ascii="Times New Roman" w:hAnsi="Times New Roman"/>
              </w:rPr>
            </w:pPr>
            <w:r>
              <w:rPr>
                <w:rFonts w:ascii="Times New Roman" w:hAnsi="Times New Roman"/>
                <w:szCs w:val="20"/>
              </w:rPr>
              <w:t>Text data from user’s search bar will be taken and used to fetch similar data from database</w:t>
            </w:r>
            <w:r w:rsidR="00326F6D">
              <w:rPr>
                <w:rFonts w:ascii="Times New Roman" w:hAnsi="Times New Roman"/>
                <w:szCs w:val="20"/>
              </w:rPr>
              <w:t>.</w:t>
            </w:r>
            <w:r w:rsidR="00602B69">
              <w:rPr>
                <w:rFonts w:ascii="Times New Roman" w:hAnsi="Times New Roman"/>
                <w:szCs w:val="20"/>
              </w:rPr>
              <w:t xml:space="preserve"> Then similar suggestions will be shown below search bar</w:t>
            </w:r>
          </w:p>
        </w:tc>
      </w:tr>
      <w:tr w:rsidR="00326F6D" w14:paraId="4BDE74D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6D4D11" w14:textId="18761048"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325B1E" w14:textId="77777777" w:rsidR="00326F6D" w:rsidRDefault="00326F6D" w:rsidP="00033A9D">
            <w:pPr>
              <w:pStyle w:val="Pa1"/>
              <w:spacing w:after="120"/>
              <w:jc w:val="both"/>
              <w:rPr>
                <w:rFonts w:ascii="Times New Roman" w:hAnsi="Times New Roman"/>
              </w:rPr>
            </w:pPr>
            <w:r>
              <w:rPr>
                <w:rFonts w:ascii="Times New Roman" w:hAnsi="Times New Roman"/>
              </w:rPr>
              <w:t>Student</w:t>
            </w:r>
          </w:p>
        </w:tc>
      </w:tr>
      <w:tr w:rsidR="00326F6D" w14:paraId="3082BDC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03598B4" w14:textId="3DE04755" w:rsidR="00326F6D" w:rsidRDefault="00753285" w:rsidP="00033A9D">
            <w:pPr>
              <w:jc w:val="both"/>
              <w:rPr>
                <w:b/>
              </w:rPr>
            </w:pPr>
            <w:r>
              <w:rPr>
                <w:b/>
              </w:rPr>
              <w:t xml:space="preserve"> </w:t>
            </w:r>
            <w:r w:rsidR="00326F6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2FEC23" w14:textId="39059307" w:rsidR="00326F6D" w:rsidRDefault="00326F6D"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326F6D" w14:paraId="6D3514B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2B74493" w14:textId="52A4EA9E"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CE879A" w14:textId="77777777" w:rsidR="00326F6D" w:rsidRDefault="00326F6D" w:rsidP="00033A9D">
            <w:pPr>
              <w:pStyle w:val="Pa1"/>
              <w:spacing w:after="120"/>
              <w:jc w:val="both"/>
              <w:rPr>
                <w:rFonts w:ascii="Times New Roman" w:hAnsi="Times New Roman"/>
              </w:rPr>
            </w:pPr>
            <w:r>
              <w:rPr>
                <w:rFonts w:ascii="Times New Roman" w:hAnsi="Times New Roman"/>
                <w:szCs w:val="20"/>
              </w:rPr>
              <w:t>N/A</w:t>
            </w:r>
          </w:p>
        </w:tc>
      </w:tr>
      <w:tr w:rsidR="00326F6D" w14:paraId="2271DB0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693874" w14:textId="6A107CD7"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A790FB" w14:textId="77777777" w:rsidR="00326F6D" w:rsidRDefault="00326F6D" w:rsidP="00033A9D">
            <w:pPr>
              <w:pStyle w:val="Pa1"/>
              <w:spacing w:after="120"/>
              <w:jc w:val="both"/>
              <w:rPr>
                <w:rFonts w:ascii="Times New Roman" w:hAnsi="Times New Roman"/>
                <w:szCs w:val="20"/>
              </w:rPr>
            </w:pPr>
            <w:r>
              <w:rPr>
                <w:rFonts w:ascii="Times New Roman" w:hAnsi="Times New Roman"/>
                <w:szCs w:val="20"/>
              </w:rPr>
              <w:t>N/A</w:t>
            </w:r>
          </w:p>
        </w:tc>
      </w:tr>
      <w:tr w:rsidR="00326F6D" w14:paraId="286C74D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4EC8053" w14:textId="6A8AC1DB" w:rsidR="00326F6D"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03AF65" w14:textId="77777777" w:rsidR="00326F6D" w:rsidRDefault="00326F6D" w:rsidP="00033A9D">
            <w:pPr>
              <w:pStyle w:val="Pa1"/>
              <w:spacing w:after="120"/>
              <w:jc w:val="both"/>
              <w:rPr>
                <w:rFonts w:ascii="Times New Roman" w:hAnsi="Times New Roman"/>
                <w:szCs w:val="20"/>
              </w:rPr>
            </w:pPr>
            <w:r>
              <w:rPr>
                <w:rFonts w:ascii="Times New Roman" w:hAnsi="Times New Roman"/>
                <w:szCs w:val="20"/>
              </w:rPr>
              <w:t>High</w:t>
            </w:r>
          </w:p>
        </w:tc>
      </w:tr>
    </w:tbl>
    <w:p w14:paraId="49CA8240" w14:textId="5E64E3A0" w:rsidR="00326F6D" w:rsidRDefault="00326F6D" w:rsidP="00995C0C">
      <w:pPr>
        <w:rPr>
          <w:lang w:eastAsia="ar-SA"/>
        </w:rPr>
      </w:pPr>
    </w:p>
    <w:p w14:paraId="65109322" w14:textId="67A33A23" w:rsidR="007263C6" w:rsidRDefault="007263C6" w:rsidP="007263C6">
      <w:pPr>
        <w:pStyle w:val="Caption"/>
      </w:pPr>
      <w:r>
        <w:rPr>
          <w:szCs w:val="24"/>
        </w:rPr>
        <w:t>M3-UC</w:t>
      </w:r>
      <w:r w:rsidR="00660523">
        <w:rPr>
          <w:szCs w:val="24"/>
        </w:rPr>
        <w:t>8</w:t>
      </w:r>
      <w:r>
        <w:rPr>
          <w:noProof/>
          <w:szCs w:val="24"/>
        </w:rPr>
        <w:t xml:space="preserve">: </w:t>
      </w:r>
      <w:r>
        <w:rPr>
          <w:szCs w:val="24"/>
        </w:rPr>
        <w:t>Description of FR-3.</w:t>
      </w:r>
      <w:r w:rsidR="0068110B">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7263C6" w14:paraId="5BE3A68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7E96A33" w14:textId="4E4E1C92"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9C011D" w14:textId="21F96E2E" w:rsidR="007263C6" w:rsidRDefault="007263C6" w:rsidP="00033A9D">
            <w:pPr>
              <w:pStyle w:val="Pa1"/>
              <w:spacing w:after="120"/>
              <w:jc w:val="both"/>
              <w:rPr>
                <w:rFonts w:ascii="Times New Roman" w:hAnsi="Times New Roman"/>
              </w:rPr>
            </w:pPr>
            <w:r>
              <w:rPr>
                <w:rFonts w:ascii="Times New Roman" w:hAnsi="Times New Roman"/>
                <w:szCs w:val="20"/>
              </w:rPr>
              <w:t>FR-3.</w:t>
            </w:r>
            <w:r w:rsidR="0042069C">
              <w:rPr>
                <w:rFonts w:ascii="Times New Roman" w:hAnsi="Times New Roman"/>
                <w:szCs w:val="20"/>
              </w:rPr>
              <w:t>8</w:t>
            </w:r>
            <w:r>
              <w:rPr>
                <w:rFonts w:ascii="Times New Roman" w:hAnsi="Times New Roman"/>
                <w:szCs w:val="20"/>
              </w:rPr>
              <w:t>.1</w:t>
            </w:r>
          </w:p>
        </w:tc>
      </w:tr>
      <w:tr w:rsidR="007263C6" w14:paraId="10DED72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7785F96" w14:textId="521A43D5" w:rsidR="007263C6" w:rsidRDefault="00753285" w:rsidP="00033A9D">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F7CF76" w14:textId="77777777" w:rsidR="007263C6" w:rsidRDefault="007263C6" w:rsidP="00033A9D">
            <w:pPr>
              <w:pStyle w:val="Pa1"/>
              <w:spacing w:after="120"/>
              <w:jc w:val="both"/>
              <w:rPr>
                <w:rFonts w:ascii="Times New Roman" w:hAnsi="Times New Roman"/>
              </w:rPr>
            </w:pPr>
            <w:r>
              <w:rPr>
                <w:rFonts w:ascii="Times New Roman" w:hAnsi="Times New Roman"/>
              </w:rPr>
              <w:t>Suggestions</w:t>
            </w:r>
          </w:p>
        </w:tc>
      </w:tr>
      <w:tr w:rsidR="007263C6" w14:paraId="04BC623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FEFF12B" w14:textId="0FE5B242"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03D2D7" w14:textId="12D78589" w:rsidR="007263C6" w:rsidRDefault="00753285" w:rsidP="00033A9D">
            <w:pPr>
              <w:pStyle w:val="Pa1"/>
              <w:spacing w:after="120"/>
              <w:jc w:val="both"/>
              <w:rPr>
                <w:rFonts w:ascii="Times New Roman" w:hAnsi="Times New Roman"/>
              </w:rPr>
            </w:pPr>
            <w:r>
              <w:rPr>
                <w:rFonts w:ascii="Times New Roman" w:hAnsi="Times New Roman"/>
                <w:szCs w:val="20"/>
              </w:rPr>
              <w:t xml:space="preserve"> </w:t>
            </w:r>
            <w:r w:rsidR="007263C6">
              <w:rPr>
                <w:rFonts w:ascii="Times New Roman" w:hAnsi="Times New Roman"/>
                <w:szCs w:val="20"/>
              </w:rPr>
              <w:t xml:space="preserve"> type on the text field in search bar.</w:t>
            </w:r>
          </w:p>
        </w:tc>
      </w:tr>
      <w:tr w:rsidR="007263C6" w14:paraId="4B30685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A1199B9" w14:textId="3E286CBD"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4326B3" w14:textId="77777777" w:rsidR="007263C6" w:rsidRDefault="007263C6" w:rsidP="00033A9D">
            <w:pPr>
              <w:pStyle w:val="Pa1"/>
              <w:spacing w:after="120"/>
              <w:jc w:val="both"/>
              <w:rPr>
                <w:rFonts w:ascii="Times New Roman" w:hAnsi="Times New Roman"/>
              </w:rPr>
            </w:pPr>
            <w:r>
              <w:rPr>
                <w:rFonts w:ascii="Times New Roman" w:hAnsi="Times New Roman"/>
              </w:rPr>
              <w:t>Student</w:t>
            </w:r>
          </w:p>
        </w:tc>
      </w:tr>
      <w:tr w:rsidR="007263C6" w14:paraId="2C75AFD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B206844" w14:textId="5EC54959" w:rsidR="007263C6" w:rsidRDefault="00753285" w:rsidP="00033A9D">
            <w:pPr>
              <w:jc w:val="both"/>
              <w:rPr>
                <w:b/>
              </w:rPr>
            </w:pPr>
            <w:r>
              <w:rPr>
                <w:b/>
              </w:rPr>
              <w:t xml:space="preserve"> </w:t>
            </w:r>
            <w:r w:rsidR="007263C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4CC02F" w14:textId="2C62BB16" w:rsidR="007263C6" w:rsidRDefault="007263C6"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7263C6" w14:paraId="63B401C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9E823CC" w14:textId="1E942FF9"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B22EA4" w14:textId="77777777" w:rsidR="007263C6" w:rsidRDefault="007263C6" w:rsidP="00033A9D">
            <w:pPr>
              <w:pStyle w:val="Pa1"/>
              <w:spacing w:after="120"/>
              <w:jc w:val="both"/>
              <w:rPr>
                <w:rFonts w:ascii="Times New Roman" w:hAnsi="Times New Roman"/>
              </w:rPr>
            </w:pPr>
            <w:r>
              <w:rPr>
                <w:rFonts w:ascii="Times New Roman" w:hAnsi="Times New Roman"/>
                <w:szCs w:val="20"/>
              </w:rPr>
              <w:t>N/A</w:t>
            </w:r>
          </w:p>
        </w:tc>
      </w:tr>
      <w:tr w:rsidR="007263C6" w14:paraId="70B5D9A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B4EB9D" w14:textId="2314CD42"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BFA1FB"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N/A</w:t>
            </w:r>
          </w:p>
        </w:tc>
      </w:tr>
      <w:tr w:rsidR="007263C6" w14:paraId="1069281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6B8961" w14:textId="5A32EF54"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81FA39"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High</w:t>
            </w:r>
          </w:p>
        </w:tc>
      </w:tr>
    </w:tbl>
    <w:p w14:paraId="2D33A37E" w14:textId="77777777" w:rsidR="007263C6" w:rsidRDefault="007263C6" w:rsidP="007263C6">
      <w:pPr>
        <w:rPr>
          <w:lang w:eastAsia="ar-SA"/>
        </w:rPr>
      </w:pPr>
    </w:p>
    <w:p w14:paraId="3113E7E6" w14:textId="49EB7C7A" w:rsidR="007263C6" w:rsidRDefault="007263C6" w:rsidP="007263C6">
      <w:pPr>
        <w:pStyle w:val="Caption"/>
      </w:pPr>
      <w:r>
        <w:rPr>
          <w:szCs w:val="24"/>
        </w:rPr>
        <w:t>M3-UC</w:t>
      </w:r>
      <w:r w:rsidR="00660523">
        <w:rPr>
          <w:szCs w:val="24"/>
        </w:rPr>
        <w:t>8</w:t>
      </w:r>
      <w:r>
        <w:rPr>
          <w:noProof/>
          <w:szCs w:val="24"/>
        </w:rPr>
        <w:t xml:space="preserve">: </w:t>
      </w:r>
      <w:r>
        <w:rPr>
          <w:szCs w:val="24"/>
        </w:rPr>
        <w:t>Description of FR-3.</w:t>
      </w:r>
      <w:r w:rsidR="0068110B">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7263C6" w14:paraId="5CE1D3A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B43533" w14:textId="293CCDD7"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69CCC8" w14:textId="420E53BC" w:rsidR="007263C6" w:rsidRDefault="007263C6" w:rsidP="00033A9D">
            <w:pPr>
              <w:pStyle w:val="Pa1"/>
              <w:spacing w:after="120"/>
              <w:jc w:val="both"/>
              <w:rPr>
                <w:rFonts w:ascii="Times New Roman" w:hAnsi="Times New Roman"/>
              </w:rPr>
            </w:pPr>
            <w:r>
              <w:rPr>
                <w:rFonts w:ascii="Times New Roman" w:hAnsi="Times New Roman"/>
                <w:szCs w:val="20"/>
              </w:rPr>
              <w:t>FR-3.</w:t>
            </w:r>
            <w:r w:rsidR="0042069C">
              <w:rPr>
                <w:rFonts w:ascii="Times New Roman" w:hAnsi="Times New Roman"/>
                <w:szCs w:val="20"/>
              </w:rPr>
              <w:t>8</w:t>
            </w:r>
            <w:r>
              <w:rPr>
                <w:rFonts w:ascii="Times New Roman" w:hAnsi="Times New Roman"/>
                <w:szCs w:val="20"/>
              </w:rPr>
              <w:t>.2</w:t>
            </w:r>
          </w:p>
        </w:tc>
      </w:tr>
      <w:tr w:rsidR="007263C6" w14:paraId="12DEF37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E823E1B" w14:textId="766A44FD"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957CBB" w14:textId="77777777" w:rsidR="007263C6" w:rsidRDefault="007263C6" w:rsidP="00033A9D">
            <w:pPr>
              <w:pStyle w:val="Pa1"/>
              <w:spacing w:after="120"/>
              <w:jc w:val="both"/>
              <w:rPr>
                <w:rFonts w:ascii="Times New Roman" w:hAnsi="Times New Roman"/>
              </w:rPr>
            </w:pPr>
            <w:r>
              <w:rPr>
                <w:rFonts w:ascii="Times New Roman" w:hAnsi="Times New Roman"/>
              </w:rPr>
              <w:t>Generate Suggestions</w:t>
            </w:r>
          </w:p>
        </w:tc>
      </w:tr>
      <w:tr w:rsidR="007263C6" w14:paraId="4CA0CB5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E2FEF49" w14:textId="17CB84AD"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FB7412" w14:textId="77777777" w:rsidR="007263C6" w:rsidRDefault="007263C6" w:rsidP="00033A9D">
            <w:pPr>
              <w:pStyle w:val="Pa1"/>
              <w:spacing w:after="120"/>
              <w:jc w:val="both"/>
              <w:rPr>
                <w:rFonts w:ascii="Times New Roman" w:hAnsi="Times New Roman"/>
              </w:rPr>
            </w:pPr>
            <w:r>
              <w:rPr>
                <w:rFonts w:ascii="Times New Roman" w:hAnsi="Times New Roman"/>
                <w:szCs w:val="20"/>
              </w:rPr>
              <w:t>Text data from user’s search bar will be taken and used to fetch similar data from database. Then similar suggestions will be shown below search bar</w:t>
            </w:r>
          </w:p>
        </w:tc>
      </w:tr>
      <w:tr w:rsidR="007263C6" w14:paraId="6E603E7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FA61C5A" w14:textId="4F29E744"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9A8EAD" w14:textId="77777777" w:rsidR="007263C6" w:rsidRDefault="007263C6" w:rsidP="00033A9D">
            <w:pPr>
              <w:pStyle w:val="Pa1"/>
              <w:spacing w:after="120"/>
              <w:jc w:val="both"/>
              <w:rPr>
                <w:rFonts w:ascii="Times New Roman" w:hAnsi="Times New Roman"/>
              </w:rPr>
            </w:pPr>
            <w:r>
              <w:rPr>
                <w:rFonts w:ascii="Times New Roman" w:hAnsi="Times New Roman"/>
              </w:rPr>
              <w:t>Student</w:t>
            </w:r>
          </w:p>
        </w:tc>
      </w:tr>
      <w:tr w:rsidR="007263C6" w14:paraId="3A69294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D4A31B9" w14:textId="5DEF65BE" w:rsidR="007263C6" w:rsidRDefault="00753285" w:rsidP="00033A9D">
            <w:pPr>
              <w:jc w:val="both"/>
              <w:rPr>
                <w:b/>
              </w:rPr>
            </w:pPr>
            <w:r>
              <w:rPr>
                <w:b/>
              </w:rPr>
              <w:t xml:space="preserve"> </w:t>
            </w:r>
            <w:r w:rsidR="007263C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629133" w14:textId="1F1A4616" w:rsidR="007263C6" w:rsidRDefault="007263C6"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there to provide user ease in searching. </w:t>
            </w:r>
          </w:p>
        </w:tc>
      </w:tr>
      <w:tr w:rsidR="007263C6" w14:paraId="6E3DBE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610A70" w14:textId="62A5E2D2"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DA6ABD" w14:textId="77777777" w:rsidR="007263C6" w:rsidRDefault="007263C6" w:rsidP="00033A9D">
            <w:pPr>
              <w:pStyle w:val="Pa1"/>
              <w:spacing w:after="120"/>
              <w:jc w:val="both"/>
              <w:rPr>
                <w:rFonts w:ascii="Times New Roman" w:hAnsi="Times New Roman"/>
              </w:rPr>
            </w:pPr>
            <w:r>
              <w:rPr>
                <w:rFonts w:ascii="Times New Roman" w:hAnsi="Times New Roman"/>
                <w:szCs w:val="20"/>
              </w:rPr>
              <w:t>N/A</w:t>
            </w:r>
          </w:p>
        </w:tc>
      </w:tr>
      <w:tr w:rsidR="007263C6" w14:paraId="3E7B3A1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CEDA0E" w14:textId="29D4DC80"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901B7D"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N/A</w:t>
            </w:r>
          </w:p>
        </w:tc>
      </w:tr>
      <w:tr w:rsidR="007263C6" w14:paraId="54D3CEB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86F65BC" w14:textId="76B0D401" w:rsidR="007263C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9EA2AF"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High</w:t>
            </w:r>
          </w:p>
        </w:tc>
      </w:tr>
    </w:tbl>
    <w:p w14:paraId="5F7D4D6F" w14:textId="3EC30490" w:rsidR="007263C6" w:rsidRDefault="007263C6" w:rsidP="00995C0C">
      <w:pPr>
        <w:rPr>
          <w:lang w:eastAsia="ar-SA"/>
        </w:rPr>
      </w:pPr>
    </w:p>
    <w:p w14:paraId="4F87C903" w14:textId="43F514A0" w:rsidR="00753A11" w:rsidRDefault="00753A11" w:rsidP="00753A11">
      <w:pPr>
        <w:pStyle w:val="Caption"/>
      </w:pPr>
      <w:r>
        <w:rPr>
          <w:szCs w:val="24"/>
        </w:rPr>
        <w:t>M</w:t>
      </w:r>
      <w:r w:rsidR="00A54224">
        <w:rPr>
          <w:szCs w:val="24"/>
        </w:rPr>
        <w:t>4</w:t>
      </w:r>
      <w:r>
        <w:rPr>
          <w:szCs w:val="24"/>
        </w:rPr>
        <w:t>-UC</w:t>
      </w:r>
      <w:r w:rsidR="00A54224">
        <w:rPr>
          <w:szCs w:val="24"/>
        </w:rPr>
        <w:t>1</w:t>
      </w:r>
      <w:r>
        <w:rPr>
          <w:noProof/>
          <w:szCs w:val="24"/>
        </w:rPr>
        <w:t xml:space="preserve">: </w:t>
      </w:r>
      <w:r>
        <w:rPr>
          <w:szCs w:val="24"/>
        </w:rPr>
        <w:t>Description of FR-</w:t>
      </w:r>
      <w:r w:rsidR="00A54224">
        <w:rPr>
          <w:szCs w:val="24"/>
        </w:rPr>
        <w:t>4</w:t>
      </w:r>
      <w:r>
        <w:rPr>
          <w:szCs w:val="24"/>
        </w:rPr>
        <w:t>.</w:t>
      </w:r>
      <w:r w:rsidR="00A54224">
        <w:rPr>
          <w:szCs w:val="24"/>
        </w:rPr>
        <w:t>1</w:t>
      </w:r>
      <w:r>
        <w:rPr>
          <w:szCs w:val="24"/>
        </w:rPr>
        <w:t>.</w:t>
      </w:r>
      <w:r w:rsidR="00A54224">
        <w:rPr>
          <w:szCs w:val="24"/>
        </w:rPr>
        <w:t>1</w:t>
      </w:r>
    </w:p>
    <w:tbl>
      <w:tblPr>
        <w:tblStyle w:val="TableGrid"/>
        <w:tblW w:w="0" w:type="auto"/>
        <w:jc w:val="center"/>
        <w:tblLook w:val="04A0" w:firstRow="1" w:lastRow="0" w:firstColumn="1" w:lastColumn="0" w:noHBand="0" w:noVBand="1"/>
      </w:tblPr>
      <w:tblGrid>
        <w:gridCol w:w="1795"/>
        <w:gridCol w:w="7447"/>
      </w:tblGrid>
      <w:tr w:rsidR="00753A11" w14:paraId="227AFAC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7375CDF" w14:textId="6265B4FF"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F29641" w14:textId="41AC8B0E" w:rsidR="00753A11" w:rsidRDefault="00753A11" w:rsidP="00033A9D">
            <w:pPr>
              <w:pStyle w:val="Pa1"/>
              <w:spacing w:after="120"/>
              <w:jc w:val="both"/>
              <w:rPr>
                <w:rFonts w:ascii="Times New Roman" w:hAnsi="Times New Roman"/>
              </w:rPr>
            </w:pPr>
            <w:r>
              <w:rPr>
                <w:rFonts w:ascii="Times New Roman" w:hAnsi="Times New Roman"/>
                <w:szCs w:val="20"/>
              </w:rPr>
              <w:t>FR-</w:t>
            </w:r>
            <w:r w:rsidR="00A54224">
              <w:rPr>
                <w:rFonts w:ascii="Times New Roman" w:hAnsi="Times New Roman"/>
                <w:szCs w:val="20"/>
              </w:rPr>
              <w:t>4</w:t>
            </w:r>
            <w:r>
              <w:rPr>
                <w:rFonts w:ascii="Times New Roman" w:hAnsi="Times New Roman"/>
                <w:szCs w:val="20"/>
              </w:rPr>
              <w:t>.</w:t>
            </w:r>
            <w:r w:rsidR="00A54224">
              <w:rPr>
                <w:rFonts w:ascii="Times New Roman" w:hAnsi="Times New Roman"/>
                <w:szCs w:val="20"/>
              </w:rPr>
              <w:t>1</w:t>
            </w:r>
            <w:r>
              <w:rPr>
                <w:rFonts w:ascii="Times New Roman" w:hAnsi="Times New Roman"/>
                <w:szCs w:val="20"/>
              </w:rPr>
              <w:t>.</w:t>
            </w:r>
            <w:r w:rsidR="00A54224">
              <w:rPr>
                <w:rFonts w:ascii="Times New Roman" w:hAnsi="Times New Roman"/>
                <w:szCs w:val="20"/>
              </w:rPr>
              <w:t>1</w:t>
            </w:r>
          </w:p>
        </w:tc>
      </w:tr>
      <w:tr w:rsidR="00753A11" w14:paraId="33D3BEA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2F382DA" w14:textId="31D3542E"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EFC7E1" w14:textId="625F111E" w:rsidR="00753A11" w:rsidRDefault="00A54224" w:rsidP="00033A9D">
            <w:pPr>
              <w:pStyle w:val="Pa1"/>
              <w:spacing w:after="120"/>
              <w:jc w:val="both"/>
              <w:rPr>
                <w:rFonts w:ascii="Times New Roman" w:hAnsi="Times New Roman"/>
              </w:rPr>
            </w:pPr>
            <w:r>
              <w:rPr>
                <w:rFonts w:ascii="Times New Roman" w:hAnsi="Times New Roman"/>
              </w:rPr>
              <w:t>New Conversation</w:t>
            </w:r>
          </w:p>
        </w:tc>
      </w:tr>
      <w:tr w:rsidR="00753A11" w14:paraId="77AF299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46FF09" w14:textId="5C4258D0"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B2F6B5" w14:textId="2800AB51" w:rsidR="00753A11" w:rsidRDefault="00A54224" w:rsidP="00033A9D">
            <w:pPr>
              <w:pStyle w:val="Pa1"/>
              <w:spacing w:after="120"/>
              <w:jc w:val="both"/>
              <w:rPr>
                <w:rFonts w:ascii="Times New Roman" w:hAnsi="Times New Roman"/>
              </w:rPr>
            </w:pPr>
            <w:r>
              <w:rPr>
                <w:rFonts w:ascii="Times New Roman" w:hAnsi="Times New Roman"/>
              </w:rPr>
              <w:t>User clicks on the ‘+’ button</w:t>
            </w:r>
          </w:p>
        </w:tc>
      </w:tr>
      <w:tr w:rsidR="00753A11" w14:paraId="1248551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5DB434D" w14:textId="4FC97785"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B1925A" w14:textId="77777777" w:rsidR="00753A11" w:rsidRDefault="00753A11" w:rsidP="00033A9D">
            <w:pPr>
              <w:pStyle w:val="Pa1"/>
              <w:spacing w:after="120"/>
              <w:jc w:val="both"/>
              <w:rPr>
                <w:rFonts w:ascii="Times New Roman" w:hAnsi="Times New Roman"/>
              </w:rPr>
            </w:pPr>
            <w:r>
              <w:rPr>
                <w:rFonts w:ascii="Times New Roman" w:hAnsi="Times New Roman"/>
              </w:rPr>
              <w:t>Student</w:t>
            </w:r>
          </w:p>
        </w:tc>
      </w:tr>
      <w:tr w:rsidR="00753A11" w14:paraId="415137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F46D3A" w14:textId="745A0D29" w:rsidR="00753A11" w:rsidRDefault="00753285" w:rsidP="00033A9D">
            <w:pPr>
              <w:jc w:val="both"/>
              <w:rPr>
                <w:b/>
              </w:rPr>
            </w:pPr>
            <w:r>
              <w:rPr>
                <w:b/>
              </w:rPr>
              <w:t xml:space="preserve"> </w:t>
            </w:r>
            <w:r w:rsidR="00753A1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0F342B" w14:textId="1A98B409" w:rsidR="00753A11" w:rsidRDefault="00753A11"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w:t>
            </w:r>
            <w:r w:rsidR="000D2DC3">
              <w:rPr>
                <w:rFonts w:ascii="Times New Roman" w:hAnsi="Times New Roman"/>
                <w:szCs w:val="20"/>
              </w:rPr>
              <w:t xml:space="preserve"> necessary to </w:t>
            </w:r>
            <w:r w:rsidR="0046282E">
              <w:rPr>
                <w:rFonts w:ascii="Times New Roman" w:hAnsi="Times New Roman"/>
                <w:szCs w:val="20"/>
              </w:rPr>
              <w:t>start a conversation</w:t>
            </w:r>
            <w:r>
              <w:rPr>
                <w:rFonts w:ascii="Times New Roman" w:hAnsi="Times New Roman"/>
                <w:szCs w:val="20"/>
              </w:rPr>
              <w:t xml:space="preserve">. </w:t>
            </w:r>
          </w:p>
        </w:tc>
      </w:tr>
      <w:tr w:rsidR="00753A11" w14:paraId="756057E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C1862A" w14:textId="1DBCC29F"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44D306" w14:textId="77777777" w:rsidR="00753A11" w:rsidRDefault="00753A11" w:rsidP="00033A9D">
            <w:pPr>
              <w:pStyle w:val="Pa1"/>
              <w:spacing w:after="120"/>
              <w:jc w:val="both"/>
              <w:rPr>
                <w:rFonts w:ascii="Times New Roman" w:hAnsi="Times New Roman"/>
              </w:rPr>
            </w:pPr>
            <w:r>
              <w:rPr>
                <w:rFonts w:ascii="Times New Roman" w:hAnsi="Times New Roman"/>
                <w:szCs w:val="20"/>
              </w:rPr>
              <w:t>N/A</w:t>
            </w:r>
          </w:p>
        </w:tc>
      </w:tr>
      <w:tr w:rsidR="00753A11" w14:paraId="7C72DDB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C18569E" w14:textId="55A82B3F"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BF92E3" w14:textId="77777777" w:rsidR="00753A11" w:rsidRDefault="00753A11" w:rsidP="00033A9D">
            <w:pPr>
              <w:pStyle w:val="Pa1"/>
              <w:spacing w:after="120"/>
              <w:jc w:val="both"/>
              <w:rPr>
                <w:rFonts w:ascii="Times New Roman" w:hAnsi="Times New Roman"/>
                <w:szCs w:val="20"/>
              </w:rPr>
            </w:pPr>
            <w:r>
              <w:rPr>
                <w:rFonts w:ascii="Times New Roman" w:hAnsi="Times New Roman"/>
                <w:szCs w:val="20"/>
              </w:rPr>
              <w:t>N/A</w:t>
            </w:r>
          </w:p>
        </w:tc>
      </w:tr>
      <w:tr w:rsidR="00753A11" w14:paraId="592D686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B17C3E" w14:textId="4B245737" w:rsidR="00753A11"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F8359B" w14:textId="77777777" w:rsidR="00753A11" w:rsidRDefault="00753A11" w:rsidP="00033A9D">
            <w:pPr>
              <w:pStyle w:val="Pa1"/>
              <w:spacing w:after="120"/>
              <w:jc w:val="both"/>
              <w:rPr>
                <w:rFonts w:ascii="Times New Roman" w:hAnsi="Times New Roman"/>
                <w:szCs w:val="20"/>
              </w:rPr>
            </w:pPr>
            <w:r>
              <w:rPr>
                <w:rFonts w:ascii="Times New Roman" w:hAnsi="Times New Roman"/>
                <w:szCs w:val="20"/>
              </w:rPr>
              <w:t>High</w:t>
            </w:r>
          </w:p>
        </w:tc>
      </w:tr>
    </w:tbl>
    <w:p w14:paraId="5A92DF27" w14:textId="77777777" w:rsidR="00753A11" w:rsidRDefault="00753A11" w:rsidP="00995C0C">
      <w:pPr>
        <w:rPr>
          <w:lang w:eastAsia="ar-SA"/>
        </w:rPr>
      </w:pPr>
    </w:p>
    <w:p w14:paraId="54FD61A5" w14:textId="47A1F9D5" w:rsidR="000D2DC3" w:rsidRDefault="000D2DC3" w:rsidP="000D2DC3">
      <w:pPr>
        <w:pStyle w:val="Caption"/>
      </w:pPr>
      <w:r>
        <w:rPr>
          <w:szCs w:val="24"/>
        </w:rPr>
        <w:t>M4-UC1</w:t>
      </w:r>
      <w:r>
        <w:rPr>
          <w:noProof/>
          <w:szCs w:val="24"/>
        </w:rPr>
        <w:t xml:space="preserve">: </w:t>
      </w:r>
      <w:r>
        <w:rPr>
          <w:szCs w:val="24"/>
        </w:rPr>
        <w:t>Description of FR-4.1.</w:t>
      </w:r>
      <w:r w:rsidR="00EA0B16">
        <w:rPr>
          <w:szCs w:val="24"/>
        </w:rPr>
        <w:t>2</w:t>
      </w:r>
    </w:p>
    <w:tbl>
      <w:tblPr>
        <w:tblStyle w:val="TableGrid"/>
        <w:tblW w:w="0" w:type="auto"/>
        <w:jc w:val="center"/>
        <w:tblLook w:val="04A0" w:firstRow="1" w:lastRow="0" w:firstColumn="1" w:lastColumn="0" w:noHBand="0" w:noVBand="1"/>
      </w:tblPr>
      <w:tblGrid>
        <w:gridCol w:w="1795"/>
        <w:gridCol w:w="7447"/>
      </w:tblGrid>
      <w:tr w:rsidR="000D2DC3" w14:paraId="49B0189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797D1AF" w14:textId="399E4662" w:rsidR="000D2DC3"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53D8C7" w14:textId="399E07C2" w:rsidR="000D2DC3" w:rsidRDefault="000D2DC3" w:rsidP="00033A9D">
            <w:pPr>
              <w:pStyle w:val="Pa1"/>
              <w:spacing w:after="120"/>
              <w:jc w:val="both"/>
              <w:rPr>
                <w:rFonts w:ascii="Times New Roman" w:hAnsi="Times New Roman"/>
              </w:rPr>
            </w:pPr>
            <w:r>
              <w:rPr>
                <w:rFonts w:ascii="Times New Roman" w:hAnsi="Times New Roman"/>
                <w:szCs w:val="20"/>
              </w:rPr>
              <w:t>FR-4.1.</w:t>
            </w:r>
            <w:r w:rsidR="00EA0B16">
              <w:rPr>
                <w:rFonts w:ascii="Times New Roman" w:hAnsi="Times New Roman"/>
                <w:szCs w:val="20"/>
              </w:rPr>
              <w:t>2</w:t>
            </w:r>
          </w:p>
        </w:tc>
      </w:tr>
      <w:tr w:rsidR="000D2DC3" w14:paraId="46F6410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3AC51F2" w14:textId="301105C8" w:rsidR="000D2DC3"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D05269" w14:textId="7CEFEC15" w:rsidR="000D2DC3" w:rsidRDefault="00EA0B16" w:rsidP="00033A9D">
            <w:pPr>
              <w:pStyle w:val="Pa1"/>
              <w:spacing w:after="120"/>
              <w:jc w:val="both"/>
              <w:rPr>
                <w:rFonts w:ascii="Times New Roman" w:hAnsi="Times New Roman"/>
              </w:rPr>
            </w:pPr>
            <w:r>
              <w:rPr>
                <w:rFonts w:ascii="Times New Roman" w:hAnsi="Times New Roman"/>
              </w:rPr>
              <w:t>Search Recipient</w:t>
            </w:r>
          </w:p>
        </w:tc>
      </w:tr>
      <w:tr w:rsidR="000D2DC3" w14:paraId="4E9097C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029EDA1" w14:textId="70539B5E" w:rsidR="000D2DC3" w:rsidRDefault="00753285" w:rsidP="00033A9D">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8E20E4" w14:textId="4F2CA7E7" w:rsidR="000D2DC3" w:rsidRDefault="000D2DC3" w:rsidP="00033A9D">
            <w:pPr>
              <w:pStyle w:val="Pa1"/>
              <w:spacing w:after="120"/>
              <w:jc w:val="both"/>
              <w:rPr>
                <w:rFonts w:ascii="Times New Roman" w:hAnsi="Times New Roman"/>
              </w:rPr>
            </w:pPr>
            <w:r>
              <w:rPr>
                <w:rFonts w:ascii="Times New Roman" w:hAnsi="Times New Roman"/>
              </w:rPr>
              <w:t>User</w:t>
            </w:r>
            <w:r w:rsidR="00A65D7B">
              <w:rPr>
                <w:rFonts w:ascii="Times New Roman" w:hAnsi="Times New Roman"/>
              </w:rPr>
              <w:t xml:space="preserve"> types recipient’s name in the text field provided.</w:t>
            </w:r>
          </w:p>
        </w:tc>
      </w:tr>
      <w:tr w:rsidR="000D2DC3" w14:paraId="6551281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1B9C0A" w14:textId="7EA687D9" w:rsidR="000D2DC3"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3DF0F0" w14:textId="77777777" w:rsidR="000D2DC3" w:rsidRDefault="000D2DC3" w:rsidP="00033A9D">
            <w:pPr>
              <w:pStyle w:val="Pa1"/>
              <w:spacing w:after="120"/>
              <w:jc w:val="both"/>
              <w:rPr>
                <w:rFonts w:ascii="Times New Roman" w:hAnsi="Times New Roman"/>
              </w:rPr>
            </w:pPr>
            <w:r>
              <w:rPr>
                <w:rFonts w:ascii="Times New Roman" w:hAnsi="Times New Roman"/>
              </w:rPr>
              <w:t>Student</w:t>
            </w:r>
          </w:p>
        </w:tc>
      </w:tr>
      <w:tr w:rsidR="000D2DC3" w14:paraId="7CA3F28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57AD7D5" w14:textId="52A4ED42" w:rsidR="000D2DC3" w:rsidRDefault="00753285" w:rsidP="00033A9D">
            <w:pPr>
              <w:jc w:val="both"/>
              <w:rPr>
                <w:b/>
              </w:rPr>
            </w:pPr>
            <w:r>
              <w:rPr>
                <w:b/>
              </w:rPr>
              <w:t xml:space="preserve"> </w:t>
            </w:r>
            <w:r w:rsidR="000D2DC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B70769" w14:textId="05103013" w:rsidR="000D2DC3" w:rsidRDefault="000D2DC3"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w:t>
            </w:r>
            <w:r w:rsidR="006C0D3F">
              <w:rPr>
                <w:rFonts w:ascii="Times New Roman" w:hAnsi="Times New Roman"/>
                <w:szCs w:val="20"/>
              </w:rPr>
              <w:t>start a conversation</w:t>
            </w:r>
            <w:r>
              <w:rPr>
                <w:rFonts w:ascii="Times New Roman" w:hAnsi="Times New Roman"/>
                <w:szCs w:val="20"/>
              </w:rPr>
              <w:t xml:space="preserve">. </w:t>
            </w:r>
          </w:p>
        </w:tc>
      </w:tr>
      <w:tr w:rsidR="000D2DC3" w14:paraId="020E428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89C0567" w14:textId="5776FFF3" w:rsidR="000D2DC3"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880AAC" w14:textId="77777777" w:rsidR="000D2DC3" w:rsidRDefault="000D2DC3" w:rsidP="00033A9D">
            <w:pPr>
              <w:pStyle w:val="Pa1"/>
              <w:spacing w:after="120"/>
              <w:jc w:val="both"/>
              <w:rPr>
                <w:rFonts w:ascii="Times New Roman" w:hAnsi="Times New Roman"/>
              </w:rPr>
            </w:pPr>
            <w:r>
              <w:rPr>
                <w:rFonts w:ascii="Times New Roman" w:hAnsi="Times New Roman"/>
                <w:szCs w:val="20"/>
              </w:rPr>
              <w:t>N/A</w:t>
            </w:r>
          </w:p>
        </w:tc>
      </w:tr>
      <w:tr w:rsidR="000D2DC3" w14:paraId="1C9366E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1BDB6F" w14:textId="41F7745C" w:rsidR="000D2DC3"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BE24B7" w14:textId="57233BA5" w:rsidR="000D2DC3" w:rsidRDefault="00FA67A7" w:rsidP="00033A9D">
            <w:pPr>
              <w:pStyle w:val="Pa1"/>
              <w:spacing w:after="120"/>
              <w:jc w:val="both"/>
              <w:rPr>
                <w:rFonts w:ascii="Times New Roman" w:hAnsi="Times New Roman"/>
                <w:szCs w:val="20"/>
              </w:rPr>
            </w:pPr>
            <w:r>
              <w:rPr>
                <w:rFonts w:ascii="Times New Roman" w:hAnsi="Times New Roman"/>
                <w:szCs w:val="20"/>
              </w:rPr>
              <w:t>FR-4.1.1</w:t>
            </w:r>
          </w:p>
        </w:tc>
      </w:tr>
      <w:tr w:rsidR="000D2DC3" w14:paraId="7748B14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DFB7BC" w14:textId="52C05468" w:rsidR="000D2DC3"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987EE3" w14:textId="77777777" w:rsidR="000D2DC3" w:rsidRDefault="000D2DC3" w:rsidP="00033A9D">
            <w:pPr>
              <w:pStyle w:val="Pa1"/>
              <w:spacing w:after="120"/>
              <w:jc w:val="both"/>
              <w:rPr>
                <w:rFonts w:ascii="Times New Roman" w:hAnsi="Times New Roman"/>
                <w:szCs w:val="20"/>
              </w:rPr>
            </w:pPr>
            <w:r>
              <w:rPr>
                <w:rFonts w:ascii="Times New Roman" w:hAnsi="Times New Roman"/>
                <w:szCs w:val="20"/>
              </w:rPr>
              <w:t>High</w:t>
            </w:r>
          </w:p>
        </w:tc>
      </w:tr>
    </w:tbl>
    <w:p w14:paraId="635FEBCA" w14:textId="77777777" w:rsidR="00FA67A7" w:rsidRDefault="00FA67A7" w:rsidP="00995C0C">
      <w:pPr>
        <w:rPr>
          <w:lang w:eastAsia="ar-SA"/>
        </w:rPr>
      </w:pPr>
    </w:p>
    <w:p w14:paraId="71E59359" w14:textId="75383108" w:rsidR="00FA67A7" w:rsidRDefault="00FA67A7" w:rsidP="00FA67A7">
      <w:pPr>
        <w:pStyle w:val="Caption"/>
      </w:pPr>
      <w:r>
        <w:rPr>
          <w:szCs w:val="24"/>
        </w:rPr>
        <w:t>M4-UC1</w:t>
      </w:r>
      <w:r>
        <w:rPr>
          <w:noProof/>
          <w:szCs w:val="24"/>
        </w:rPr>
        <w:t xml:space="preserve">: </w:t>
      </w:r>
      <w:r>
        <w:rPr>
          <w:szCs w:val="24"/>
        </w:rPr>
        <w:t>Description of FR-4.1.</w:t>
      </w:r>
      <w:r w:rsidR="00EE33FF">
        <w:rPr>
          <w:szCs w:val="24"/>
        </w:rPr>
        <w:t>3</w:t>
      </w:r>
    </w:p>
    <w:tbl>
      <w:tblPr>
        <w:tblStyle w:val="TableGrid"/>
        <w:tblW w:w="0" w:type="auto"/>
        <w:jc w:val="center"/>
        <w:tblLook w:val="04A0" w:firstRow="1" w:lastRow="0" w:firstColumn="1" w:lastColumn="0" w:noHBand="0" w:noVBand="1"/>
      </w:tblPr>
      <w:tblGrid>
        <w:gridCol w:w="1795"/>
        <w:gridCol w:w="7447"/>
      </w:tblGrid>
      <w:tr w:rsidR="00FA67A7" w14:paraId="315093E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52BDEA" w14:textId="5A3C892C"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4C61CB" w14:textId="180DBBBD" w:rsidR="00FA67A7" w:rsidRDefault="00FA67A7" w:rsidP="00033A9D">
            <w:pPr>
              <w:pStyle w:val="Pa1"/>
              <w:spacing w:after="120"/>
              <w:jc w:val="both"/>
              <w:rPr>
                <w:rFonts w:ascii="Times New Roman" w:hAnsi="Times New Roman"/>
              </w:rPr>
            </w:pPr>
            <w:r>
              <w:rPr>
                <w:rFonts w:ascii="Times New Roman" w:hAnsi="Times New Roman"/>
                <w:szCs w:val="20"/>
              </w:rPr>
              <w:t>FR-4.1.</w:t>
            </w:r>
            <w:r w:rsidR="00B63F74">
              <w:rPr>
                <w:rFonts w:ascii="Times New Roman" w:hAnsi="Times New Roman"/>
                <w:szCs w:val="20"/>
              </w:rPr>
              <w:t>3</w:t>
            </w:r>
          </w:p>
        </w:tc>
      </w:tr>
      <w:tr w:rsidR="00FA67A7" w14:paraId="32D02B4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468870" w14:textId="5E5DEB81"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ED1F21" w14:textId="3B9C3B95" w:rsidR="00FA67A7" w:rsidRDefault="00C212F3" w:rsidP="00033A9D">
            <w:pPr>
              <w:pStyle w:val="Pa1"/>
              <w:spacing w:after="120"/>
              <w:jc w:val="both"/>
              <w:rPr>
                <w:rFonts w:ascii="Times New Roman" w:hAnsi="Times New Roman"/>
              </w:rPr>
            </w:pPr>
            <w:r>
              <w:rPr>
                <w:rFonts w:ascii="Times New Roman" w:hAnsi="Times New Roman"/>
              </w:rPr>
              <w:t>Select Recipient</w:t>
            </w:r>
          </w:p>
        </w:tc>
      </w:tr>
      <w:tr w:rsidR="00FA67A7" w14:paraId="6DD632D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19FB8A" w14:textId="79282401"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D3E3C8" w14:textId="2A80C77D" w:rsidR="00FA67A7" w:rsidRDefault="00FA67A7" w:rsidP="00033A9D">
            <w:pPr>
              <w:pStyle w:val="Pa1"/>
              <w:spacing w:after="120"/>
              <w:jc w:val="both"/>
              <w:rPr>
                <w:rFonts w:ascii="Times New Roman" w:hAnsi="Times New Roman"/>
              </w:rPr>
            </w:pPr>
            <w:r>
              <w:rPr>
                <w:rFonts w:ascii="Times New Roman" w:hAnsi="Times New Roman"/>
              </w:rPr>
              <w:t>User</w:t>
            </w:r>
            <w:r w:rsidR="00B63F74">
              <w:rPr>
                <w:rFonts w:ascii="Times New Roman" w:hAnsi="Times New Roman"/>
              </w:rPr>
              <w:t xml:space="preserve"> selects recipient from searched results</w:t>
            </w:r>
            <w:r>
              <w:rPr>
                <w:rFonts w:ascii="Times New Roman" w:hAnsi="Times New Roman"/>
              </w:rPr>
              <w:t>.</w:t>
            </w:r>
          </w:p>
        </w:tc>
      </w:tr>
      <w:tr w:rsidR="00FA67A7" w14:paraId="086E45D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D6A45DD" w14:textId="5508DA50"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07199D" w14:textId="77777777" w:rsidR="00FA67A7" w:rsidRDefault="00FA67A7" w:rsidP="00033A9D">
            <w:pPr>
              <w:pStyle w:val="Pa1"/>
              <w:spacing w:after="120"/>
              <w:jc w:val="both"/>
              <w:rPr>
                <w:rFonts w:ascii="Times New Roman" w:hAnsi="Times New Roman"/>
              </w:rPr>
            </w:pPr>
            <w:r>
              <w:rPr>
                <w:rFonts w:ascii="Times New Roman" w:hAnsi="Times New Roman"/>
              </w:rPr>
              <w:t>Student</w:t>
            </w:r>
          </w:p>
        </w:tc>
      </w:tr>
      <w:tr w:rsidR="00FA67A7" w14:paraId="33B0F32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97A56F3" w14:textId="4D38B2FC" w:rsidR="00FA67A7" w:rsidRDefault="00753285" w:rsidP="00033A9D">
            <w:pPr>
              <w:jc w:val="both"/>
              <w:rPr>
                <w:b/>
              </w:rPr>
            </w:pPr>
            <w:r>
              <w:rPr>
                <w:b/>
              </w:rPr>
              <w:t xml:space="preserve"> </w:t>
            </w:r>
            <w:r w:rsidR="00FA67A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666156" w14:textId="028E73E0" w:rsidR="00FA67A7" w:rsidRDefault="00FA67A7"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tart a conversation. </w:t>
            </w:r>
          </w:p>
        </w:tc>
      </w:tr>
      <w:tr w:rsidR="00FA67A7" w14:paraId="7D61C0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66CE54E" w14:textId="1580A766"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A59569" w14:textId="77777777" w:rsidR="00FA67A7" w:rsidRDefault="00FA67A7" w:rsidP="00033A9D">
            <w:pPr>
              <w:pStyle w:val="Pa1"/>
              <w:spacing w:after="120"/>
              <w:jc w:val="both"/>
              <w:rPr>
                <w:rFonts w:ascii="Times New Roman" w:hAnsi="Times New Roman"/>
              </w:rPr>
            </w:pPr>
            <w:r>
              <w:rPr>
                <w:rFonts w:ascii="Times New Roman" w:hAnsi="Times New Roman"/>
                <w:szCs w:val="20"/>
              </w:rPr>
              <w:t>N/A</w:t>
            </w:r>
          </w:p>
        </w:tc>
      </w:tr>
      <w:tr w:rsidR="00FA67A7" w14:paraId="576C175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174350" w14:textId="6EFE315B"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7E255C" w14:textId="691765F5" w:rsidR="00FA67A7" w:rsidRDefault="004516D3" w:rsidP="00033A9D">
            <w:pPr>
              <w:pStyle w:val="Pa1"/>
              <w:spacing w:after="120"/>
              <w:jc w:val="both"/>
              <w:rPr>
                <w:rFonts w:ascii="Times New Roman" w:hAnsi="Times New Roman"/>
                <w:szCs w:val="20"/>
              </w:rPr>
            </w:pPr>
            <w:r>
              <w:rPr>
                <w:rFonts w:ascii="Times New Roman" w:hAnsi="Times New Roman"/>
                <w:szCs w:val="20"/>
              </w:rPr>
              <w:t>FR-4.1.1, FR-4.1.2</w:t>
            </w:r>
          </w:p>
        </w:tc>
      </w:tr>
      <w:tr w:rsidR="00FA67A7" w14:paraId="598FD13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8C7FAB5" w14:textId="4EB13B2D" w:rsidR="00FA67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E9E1FF" w14:textId="77777777" w:rsidR="00FA67A7" w:rsidRDefault="00FA67A7" w:rsidP="00033A9D">
            <w:pPr>
              <w:pStyle w:val="Pa1"/>
              <w:spacing w:after="120"/>
              <w:jc w:val="both"/>
              <w:rPr>
                <w:rFonts w:ascii="Times New Roman" w:hAnsi="Times New Roman"/>
                <w:szCs w:val="20"/>
              </w:rPr>
            </w:pPr>
            <w:r>
              <w:rPr>
                <w:rFonts w:ascii="Times New Roman" w:hAnsi="Times New Roman"/>
                <w:szCs w:val="20"/>
              </w:rPr>
              <w:t>High</w:t>
            </w:r>
          </w:p>
        </w:tc>
      </w:tr>
    </w:tbl>
    <w:p w14:paraId="55980DE9" w14:textId="77777777" w:rsidR="00F407AB" w:rsidRDefault="00F407AB" w:rsidP="00995C0C">
      <w:pPr>
        <w:rPr>
          <w:lang w:eastAsia="ar-SA"/>
        </w:rPr>
      </w:pPr>
    </w:p>
    <w:p w14:paraId="455A96BC" w14:textId="1DF1D11D" w:rsidR="00F407AB" w:rsidRDefault="00F407AB" w:rsidP="00F407AB">
      <w:pPr>
        <w:pStyle w:val="Caption"/>
      </w:pPr>
      <w:r>
        <w:rPr>
          <w:szCs w:val="24"/>
        </w:rPr>
        <w:t>M4-UC1</w:t>
      </w:r>
      <w:r>
        <w:rPr>
          <w:noProof/>
          <w:szCs w:val="24"/>
        </w:rPr>
        <w:t xml:space="preserve">: </w:t>
      </w:r>
      <w:r>
        <w:rPr>
          <w:szCs w:val="24"/>
        </w:rPr>
        <w:t>Description of FR-4.1.</w:t>
      </w:r>
      <w:r w:rsidR="00EE33FF">
        <w:rPr>
          <w:szCs w:val="24"/>
        </w:rPr>
        <w:t>4</w:t>
      </w:r>
    </w:p>
    <w:tbl>
      <w:tblPr>
        <w:tblStyle w:val="TableGrid"/>
        <w:tblW w:w="0" w:type="auto"/>
        <w:jc w:val="center"/>
        <w:tblLook w:val="04A0" w:firstRow="1" w:lastRow="0" w:firstColumn="1" w:lastColumn="0" w:noHBand="0" w:noVBand="1"/>
      </w:tblPr>
      <w:tblGrid>
        <w:gridCol w:w="1795"/>
        <w:gridCol w:w="7447"/>
      </w:tblGrid>
      <w:tr w:rsidR="00F407AB" w14:paraId="77A4235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F558423" w14:textId="169AC3B9"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BB0463" w14:textId="71EB915A" w:rsidR="00F407AB" w:rsidRDefault="00F407AB" w:rsidP="00033A9D">
            <w:pPr>
              <w:pStyle w:val="Pa1"/>
              <w:spacing w:after="120"/>
              <w:jc w:val="both"/>
              <w:rPr>
                <w:rFonts w:ascii="Times New Roman" w:hAnsi="Times New Roman"/>
              </w:rPr>
            </w:pPr>
            <w:r>
              <w:rPr>
                <w:rFonts w:ascii="Times New Roman" w:hAnsi="Times New Roman"/>
                <w:szCs w:val="20"/>
              </w:rPr>
              <w:t>FR-4.1.</w:t>
            </w:r>
            <w:r w:rsidR="00EE33FF">
              <w:rPr>
                <w:rFonts w:ascii="Times New Roman" w:hAnsi="Times New Roman"/>
                <w:szCs w:val="20"/>
              </w:rPr>
              <w:t>4</w:t>
            </w:r>
          </w:p>
        </w:tc>
      </w:tr>
      <w:tr w:rsidR="00F407AB" w14:paraId="7F5AFD7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EED2848" w14:textId="03447D66"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2F4446" w14:textId="754258FF" w:rsidR="00F407AB" w:rsidRDefault="003E1FB9" w:rsidP="00033A9D">
            <w:pPr>
              <w:pStyle w:val="Pa1"/>
              <w:spacing w:after="120"/>
              <w:jc w:val="both"/>
              <w:rPr>
                <w:rFonts w:ascii="Times New Roman" w:hAnsi="Times New Roman"/>
              </w:rPr>
            </w:pPr>
            <w:r>
              <w:rPr>
                <w:rFonts w:ascii="Times New Roman" w:hAnsi="Times New Roman"/>
              </w:rPr>
              <w:t>Chat</w:t>
            </w:r>
          </w:p>
        </w:tc>
      </w:tr>
      <w:tr w:rsidR="00F407AB" w14:paraId="1ACD766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0BB3F88" w14:textId="547A08DC"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813B52" w14:textId="10105F20" w:rsidR="00F407AB" w:rsidRDefault="00F407AB" w:rsidP="00033A9D">
            <w:pPr>
              <w:pStyle w:val="Pa1"/>
              <w:spacing w:after="120"/>
              <w:jc w:val="both"/>
              <w:rPr>
                <w:rFonts w:ascii="Times New Roman" w:hAnsi="Times New Roman"/>
              </w:rPr>
            </w:pPr>
            <w:r>
              <w:rPr>
                <w:rFonts w:ascii="Times New Roman" w:hAnsi="Times New Roman"/>
              </w:rPr>
              <w:t xml:space="preserve">User selects </w:t>
            </w:r>
            <w:r w:rsidR="009E7C4D">
              <w:rPr>
                <w:rFonts w:ascii="Times New Roman" w:hAnsi="Times New Roman"/>
              </w:rPr>
              <w:t>chat button from the viewing</w:t>
            </w:r>
            <w:r w:rsidR="00FF1A39">
              <w:rPr>
                <w:rFonts w:ascii="Times New Roman" w:hAnsi="Times New Roman"/>
              </w:rPr>
              <w:t xml:space="preserve"> </w:t>
            </w:r>
            <w:r w:rsidR="0032781F">
              <w:rPr>
                <w:rFonts w:ascii="Times New Roman" w:hAnsi="Times New Roman"/>
              </w:rPr>
              <w:t>ad</w:t>
            </w:r>
            <w:r>
              <w:rPr>
                <w:rFonts w:ascii="Times New Roman" w:hAnsi="Times New Roman"/>
              </w:rPr>
              <w:t>.</w:t>
            </w:r>
          </w:p>
        </w:tc>
      </w:tr>
      <w:tr w:rsidR="00F407AB" w14:paraId="020FC44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7434CEA" w14:textId="16D2AC9A"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EA9981" w14:textId="77777777" w:rsidR="00F407AB" w:rsidRDefault="00F407AB" w:rsidP="00033A9D">
            <w:pPr>
              <w:pStyle w:val="Pa1"/>
              <w:spacing w:after="120"/>
              <w:jc w:val="both"/>
              <w:rPr>
                <w:rFonts w:ascii="Times New Roman" w:hAnsi="Times New Roman"/>
              </w:rPr>
            </w:pPr>
            <w:r>
              <w:rPr>
                <w:rFonts w:ascii="Times New Roman" w:hAnsi="Times New Roman"/>
              </w:rPr>
              <w:t>Student</w:t>
            </w:r>
          </w:p>
        </w:tc>
      </w:tr>
      <w:tr w:rsidR="00F407AB" w14:paraId="091F46B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1EAA107" w14:textId="49DD1C98" w:rsidR="00F407AB" w:rsidRDefault="00753285" w:rsidP="00033A9D">
            <w:pPr>
              <w:jc w:val="both"/>
              <w:rPr>
                <w:b/>
              </w:rPr>
            </w:pPr>
            <w:r>
              <w:rPr>
                <w:b/>
              </w:rPr>
              <w:t xml:space="preserve"> </w:t>
            </w:r>
            <w:r w:rsidR="00F407A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306855" w14:textId="2A624CF7" w:rsidR="00F407AB" w:rsidRDefault="00F407AB"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tart a conversation. </w:t>
            </w:r>
          </w:p>
        </w:tc>
      </w:tr>
      <w:tr w:rsidR="00F407AB" w14:paraId="180D945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E9B3E7" w14:textId="13550ED2"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A76655" w14:textId="77777777" w:rsidR="00F407AB" w:rsidRDefault="00F407AB" w:rsidP="00033A9D">
            <w:pPr>
              <w:pStyle w:val="Pa1"/>
              <w:spacing w:after="120"/>
              <w:jc w:val="both"/>
              <w:rPr>
                <w:rFonts w:ascii="Times New Roman" w:hAnsi="Times New Roman"/>
              </w:rPr>
            </w:pPr>
            <w:r>
              <w:rPr>
                <w:rFonts w:ascii="Times New Roman" w:hAnsi="Times New Roman"/>
                <w:szCs w:val="20"/>
              </w:rPr>
              <w:t>N/A</w:t>
            </w:r>
          </w:p>
        </w:tc>
      </w:tr>
      <w:tr w:rsidR="00F407AB" w14:paraId="088096C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BFF74D6" w14:textId="445067C3"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322349" w14:textId="77777777" w:rsidR="00F407AB" w:rsidRDefault="00F407AB" w:rsidP="00033A9D">
            <w:pPr>
              <w:pStyle w:val="Pa1"/>
              <w:spacing w:after="120"/>
              <w:jc w:val="both"/>
              <w:rPr>
                <w:rFonts w:ascii="Times New Roman" w:hAnsi="Times New Roman"/>
                <w:szCs w:val="20"/>
              </w:rPr>
            </w:pPr>
            <w:r>
              <w:rPr>
                <w:rFonts w:ascii="Times New Roman" w:hAnsi="Times New Roman"/>
                <w:szCs w:val="20"/>
              </w:rPr>
              <w:t>FR-4.1.1, FR-4.1.2</w:t>
            </w:r>
          </w:p>
        </w:tc>
      </w:tr>
      <w:tr w:rsidR="00F407AB" w14:paraId="721BA64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25932E" w14:textId="01D17E98" w:rsidR="00F407A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8C36B5" w14:textId="77777777" w:rsidR="00F407AB" w:rsidRDefault="00F407AB" w:rsidP="00033A9D">
            <w:pPr>
              <w:pStyle w:val="Pa1"/>
              <w:spacing w:after="120"/>
              <w:jc w:val="both"/>
              <w:rPr>
                <w:rFonts w:ascii="Times New Roman" w:hAnsi="Times New Roman"/>
                <w:szCs w:val="20"/>
              </w:rPr>
            </w:pPr>
            <w:r>
              <w:rPr>
                <w:rFonts w:ascii="Times New Roman" w:hAnsi="Times New Roman"/>
                <w:szCs w:val="20"/>
              </w:rPr>
              <w:t>High</w:t>
            </w:r>
          </w:p>
        </w:tc>
      </w:tr>
    </w:tbl>
    <w:p w14:paraId="62B9D888" w14:textId="77777777" w:rsidR="00B07E40" w:rsidRDefault="00B07E40" w:rsidP="00995C0C">
      <w:pPr>
        <w:rPr>
          <w:lang w:eastAsia="ar-SA"/>
        </w:rPr>
      </w:pPr>
    </w:p>
    <w:p w14:paraId="4819095B" w14:textId="77777777" w:rsidR="00B07E40" w:rsidRDefault="00B07E40">
      <w:pPr>
        <w:rPr>
          <w:lang w:eastAsia="ar-SA"/>
        </w:rPr>
      </w:pPr>
      <w:r>
        <w:rPr>
          <w:lang w:eastAsia="ar-SA"/>
        </w:rPr>
        <w:br w:type="page"/>
      </w:r>
    </w:p>
    <w:p w14:paraId="0388CB1E" w14:textId="395F5B16" w:rsidR="00B07E40" w:rsidRDefault="00B07E40" w:rsidP="00B07E40">
      <w:pPr>
        <w:pStyle w:val="Caption"/>
      </w:pPr>
      <w:r>
        <w:rPr>
          <w:szCs w:val="24"/>
        </w:rPr>
        <w:lastRenderedPageBreak/>
        <w:t>M4-UC</w:t>
      </w:r>
      <w:r w:rsidR="00713E5E">
        <w:rPr>
          <w:szCs w:val="24"/>
        </w:rPr>
        <w:t>2</w:t>
      </w:r>
      <w:r>
        <w:rPr>
          <w:noProof/>
          <w:szCs w:val="24"/>
        </w:rPr>
        <w:t xml:space="preserve">: </w:t>
      </w:r>
      <w:r>
        <w:rPr>
          <w:szCs w:val="24"/>
        </w:rPr>
        <w:t>Description of FR-4.</w:t>
      </w:r>
      <w:r w:rsidR="00AB4D0B">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B07E40" w14:paraId="6D913E0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1E4F652" w14:textId="7860D658"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CA7903" w14:textId="0348AC97"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w:t>
            </w:r>
          </w:p>
        </w:tc>
      </w:tr>
      <w:tr w:rsidR="00B07E40" w14:paraId="4934EA8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059FDB" w14:textId="7F024CBE"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D28494" w14:textId="77777777" w:rsidR="00B07E40" w:rsidRDefault="00B07E40" w:rsidP="00033A9D">
            <w:pPr>
              <w:pStyle w:val="Pa1"/>
              <w:spacing w:after="120"/>
              <w:jc w:val="both"/>
              <w:rPr>
                <w:rFonts w:ascii="Times New Roman" w:hAnsi="Times New Roman"/>
              </w:rPr>
            </w:pPr>
            <w:r>
              <w:rPr>
                <w:rFonts w:ascii="Times New Roman" w:hAnsi="Times New Roman"/>
              </w:rPr>
              <w:t>New Conversation</w:t>
            </w:r>
          </w:p>
        </w:tc>
      </w:tr>
      <w:tr w:rsidR="00B07E40" w14:paraId="5D90CF6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E15D878" w14:textId="6B839F52"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1E3980" w14:textId="77777777" w:rsidR="00B07E40" w:rsidRDefault="00B07E40" w:rsidP="00033A9D">
            <w:pPr>
              <w:pStyle w:val="Pa1"/>
              <w:spacing w:after="120"/>
              <w:jc w:val="both"/>
              <w:rPr>
                <w:rFonts w:ascii="Times New Roman" w:hAnsi="Times New Roman"/>
              </w:rPr>
            </w:pPr>
            <w:r>
              <w:rPr>
                <w:rFonts w:ascii="Times New Roman" w:hAnsi="Times New Roman"/>
              </w:rPr>
              <w:t>User clicks on the ‘+’ button</w:t>
            </w:r>
          </w:p>
        </w:tc>
      </w:tr>
      <w:tr w:rsidR="00B07E40" w14:paraId="7B79672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771451D" w14:textId="0E39815A"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7520D4"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67D164C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77A3BA" w14:textId="62ABD8EB" w:rsidR="00B07E40" w:rsidRDefault="00753285" w:rsidP="00033A9D">
            <w:pPr>
              <w:jc w:val="both"/>
              <w:rPr>
                <w:b/>
              </w:rPr>
            </w:pPr>
            <w:r>
              <w:rPr>
                <w:b/>
              </w:rPr>
              <w:t xml:space="preserve"> </w:t>
            </w:r>
            <w:r w:rsidR="00B07E4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D0FEF2" w14:textId="673BF456" w:rsidR="00B07E40" w:rsidRDefault="00B07E40"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tart a conversation. </w:t>
            </w:r>
          </w:p>
        </w:tc>
      </w:tr>
      <w:tr w:rsidR="00B07E40" w14:paraId="657259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714F2F9" w14:textId="7581B92E"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BA26E1"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4ABA18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ED52D6D" w14:textId="11302369"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3CB360"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N/A</w:t>
            </w:r>
          </w:p>
        </w:tc>
      </w:tr>
      <w:tr w:rsidR="00B07E40" w14:paraId="3F1948D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0416029" w14:textId="5538863E"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71300FA"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480D4284" w14:textId="77777777" w:rsidR="00B07E40" w:rsidRDefault="00B07E40" w:rsidP="00B07E40">
      <w:pPr>
        <w:rPr>
          <w:lang w:eastAsia="ar-SA"/>
        </w:rPr>
      </w:pPr>
    </w:p>
    <w:p w14:paraId="3FBDA1F0" w14:textId="43F83163" w:rsidR="00B07E40" w:rsidRDefault="00B07E40" w:rsidP="00B07E40">
      <w:pPr>
        <w:pStyle w:val="Caption"/>
      </w:pPr>
      <w:r>
        <w:rPr>
          <w:szCs w:val="24"/>
        </w:rPr>
        <w:t>M4-UC</w:t>
      </w:r>
      <w:r w:rsidR="00713E5E">
        <w:rPr>
          <w:szCs w:val="24"/>
        </w:rPr>
        <w:t>2</w:t>
      </w:r>
      <w:r>
        <w:rPr>
          <w:noProof/>
          <w:szCs w:val="24"/>
        </w:rPr>
        <w:t xml:space="preserve">: </w:t>
      </w:r>
      <w:r>
        <w:rPr>
          <w:szCs w:val="24"/>
        </w:rPr>
        <w:t>Description of FR-4.</w:t>
      </w:r>
      <w:r w:rsidR="00AB4D0B">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B07E40" w14:paraId="315A8F3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8FA41D0" w14:textId="035818C0"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BBA94B" w14:textId="0AF24784"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2</w:t>
            </w:r>
          </w:p>
        </w:tc>
      </w:tr>
      <w:tr w:rsidR="00B07E40" w14:paraId="1508BBB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A3428AF" w14:textId="3EC9F20B"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09B244" w14:textId="77777777" w:rsidR="00B07E40" w:rsidRDefault="00B07E40" w:rsidP="00033A9D">
            <w:pPr>
              <w:pStyle w:val="Pa1"/>
              <w:spacing w:after="120"/>
              <w:jc w:val="both"/>
              <w:rPr>
                <w:rFonts w:ascii="Times New Roman" w:hAnsi="Times New Roman"/>
              </w:rPr>
            </w:pPr>
            <w:r>
              <w:rPr>
                <w:rFonts w:ascii="Times New Roman" w:hAnsi="Times New Roman"/>
              </w:rPr>
              <w:t>Search Recipient</w:t>
            </w:r>
          </w:p>
        </w:tc>
      </w:tr>
      <w:tr w:rsidR="00B07E40" w14:paraId="1B946DC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16FDC2" w14:textId="2454C14B"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11A285" w14:textId="77777777" w:rsidR="00B07E40" w:rsidRDefault="00B07E40" w:rsidP="00033A9D">
            <w:pPr>
              <w:pStyle w:val="Pa1"/>
              <w:spacing w:after="120"/>
              <w:jc w:val="both"/>
              <w:rPr>
                <w:rFonts w:ascii="Times New Roman" w:hAnsi="Times New Roman"/>
              </w:rPr>
            </w:pPr>
            <w:r>
              <w:rPr>
                <w:rFonts w:ascii="Times New Roman" w:hAnsi="Times New Roman"/>
              </w:rPr>
              <w:t>User types recipient’s name in the text field provided.</w:t>
            </w:r>
          </w:p>
        </w:tc>
      </w:tr>
      <w:tr w:rsidR="00B07E40" w14:paraId="045CA8A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44649B" w14:textId="34200DE9"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D444B4"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2E36B24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1BEBA6C" w14:textId="217D9FDD" w:rsidR="00B07E40" w:rsidRDefault="00753285" w:rsidP="00033A9D">
            <w:pPr>
              <w:jc w:val="both"/>
              <w:rPr>
                <w:b/>
              </w:rPr>
            </w:pPr>
            <w:r>
              <w:rPr>
                <w:b/>
              </w:rPr>
              <w:t xml:space="preserve"> </w:t>
            </w:r>
            <w:r w:rsidR="00B07E4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02C46F" w14:textId="19A5ADD3" w:rsidR="00B07E40" w:rsidRDefault="00B07E40"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tart a conversation. </w:t>
            </w:r>
          </w:p>
        </w:tc>
      </w:tr>
      <w:tr w:rsidR="00B07E40" w14:paraId="7DD6421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3618950" w14:textId="738BC4F1"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DD74CA"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1266408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FB29552" w14:textId="543C006C"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173558" w14:textId="3743E1F8" w:rsidR="00B07E40" w:rsidRDefault="00B07E40" w:rsidP="00033A9D">
            <w:pPr>
              <w:pStyle w:val="Pa1"/>
              <w:spacing w:after="120"/>
              <w:jc w:val="both"/>
              <w:rPr>
                <w:rFonts w:ascii="Times New Roman" w:hAnsi="Times New Roman"/>
                <w:szCs w:val="20"/>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w:t>
            </w:r>
          </w:p>
        </w:tc>
      </w:tr>
      <w:tr w:rsidR="00B07E40" w14:paraId="35647DD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C6EA96" w14:textId="5CA44ABC"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227162"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6B3D6924" w14:textId="77777777" w:rsidR="00B07E40" w:rsidRDefault="00B07E40" w:rsidP="00B07E40">
      <w:pPr>
        <w:rPr>
          <w:lang w:eastAsia="ar-SA"/>
        </w:rPr>
      </w:pPr>
    </w:p>
    <w:p w14:paraId="2DF76C76" w14:textId="455D4096" w:rsidR="00B07E40" w:rsidRDefault="00B07E40" w:rsidP="00B07E40">
      <w:pPr>
        <w:pStyle w:val="Caption"/>
      </w:pPr>
      <w:r>
        <w:rPr>
          <w:szCs w:val="24"/>
        </w:rPr>
        <w:t>M4-UC</w:t>
      </w:r>
      <w:r w:rsidR="00713E5E">
        <w:rPr>
          <w:szCs w:val="24"/>
        </w:rPr>
        <w:t>2</w:t>
      </w:r>
      <w:r>
        <w:rPr>
          <w:noProof/>
          <w:szCs w:val="24"/>
        </w:rPr>
        <w:t xml:space="preserve">: </w:t>
      </w:r>
      <w:r>
        <w:rPr>
          <w:szCs w:val="24"/>
        </w:rPr>
        <w:t>Description of FR-4.</w:t>
      </w:r>
      <w:r w:rsidR="00AB4D0B">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B07E40" w14:paraId="4704E8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08B161" w14:textId="351E974D"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8986CB" w14:textId="1A9D226D"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3</w:t>
            </w:r>
          </w:p>
        </w:tc>
      </w:tr>
      <w:tr w:rsidR="00B07E40" w14:paraId="6EE58EB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24CA6D3" w14:textId="086FE953"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A8AC44" w14:textId="77777777" w:rsidR="00B07E40" w:rsidRDefault="00B07E40" w:rsidP="00033A9D">
            <w:pPr>
              <w:pStyle w:val="Pa1"/>
              <w:spacing w:after="120"/>
              <w:jc w:val="both"/>
              <w:rPr>
                <w:rFonts w:ascii="Times New Roman" w:hAnsi="Times New Roman"/>
              </w:rPr>
            </w:pPr>
            <w:r>
              <w:rPr>
                <w:rFonts w:ascii="Times New Roman" w:hAnsi="Times New Roman"/>
              </w:rPr>
              <w:t>Select Recipient</w:t>
            </w:r>
          </w:p>
        </w:tc>
      </w:tr>
      <w:tr w:rsidR="00B07E40" w14:paraId="21D77A5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A0A611" w14:textId="1495A921"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0FE52A" w14:textId="77777777" w:rsidR="00B07E40" w:rsidRDefault="00B07E40" w:rsidP="00033A9D">
            <w:pPr>
              <w:pStyle w:val="Pa1"/>
              <w:spacing w:after="120"/>
              <w:jc w:val="both"/>
              <w:rPr>
                <w:rFonts w:ascii="Times New Roman" w:hAnsi="Times New Roman"/>
              </w:rPr>
            </w:pPr>
            <w:r>
              <w:rPr>
                <w:rFonts w:ascii="Times New Roman" w:hAnsi="Times New Roman"/>
              </w:rPr>
              <w:t>User selects recipient from searched results.</w:t>
            </w:r>
          </w:p>
        </w:tc>
      </w:tr>
      <w:tr w:rsidR="00B07E40" w14:paraId="1988143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27E1029" w14:textId="58809BD1"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3ECE96"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4A070B7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47CD6B4" w14:textId="754C7251" w:rsidR="00B07E40" w:rsidRDefault="00753285" w:rsidP="00033A9D">
            <w:pPr>
              <w:jc w:val="both"/>
              <w:rPr>
                <w:b/>
              </w:rPr>
            </w:pPr>
            <w:r>
              <w:rPr>
                <w:b/>
              </w:rPr>
              <w:t xml:space="preserve"> </w:t>
            </w:r>
            <w:r w:rsidR="00B07E4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4584DF" w14:textId="4F5D311B" w:rsidR="00B07E40" w:rsidRDefault="00B07E40"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tart a conversation. </w:t>
            </w:r>
          </w:p>
        </w:tc>
      </w:tr>
      <w:tr w:rsidR="00B07E40" w14:paraId="31C3CCF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4EE33E" w14:textId="6B7B0260"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70784B"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0768ABB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F9B9D37" w14:textId="34332262"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EB0D43" w14:textId="40945A93" w:rsidR="00B07E40" w:rsidRDefault="00B07E40" w:rsidP="00033A9D">
            <w:pPr>
              <w:pStyle w:val="Pa1"/>
              <w:spacing w:after="120"/>
              <w:jc w:val="both"/>
              <w:rPr>
                <w:rFonts w:ascii="Times New Roman" w:hAnsi="Times New Roman"/>
                <w:szCs w:val="20"/>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 FR-4.</w:t>
            </w:r>
            <w:r w:rsidR="00AB4D0B">
              <w:rPr>
                <w:rFonts w:ascii="Times New Roman" w:hAnsi="Times New Roman"/>
                <w:szCs w:val="20"/>
              </w:rPr>
              <w:t>2</w:t>
            </w:r>
            <w:r>
              <w:rPr>
                <w:rFonts w:ascii="Times New Roman" w:hAnsi="Times New Roman"/>
                <w:szCs w:val="20"/>
              </w:rPr>
              <w:t>.2</w:t>
            </w:r>
          </w:p>
        </w:tc>
      </w:tr>
      <w:tr w:rsidR="00B07E40" w14:paraId="6AC304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590664B" w14:textId="52292296"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B12AC8"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569D58D6" w14:textId="77777777" w:rsidR="00B07E40" w:rsidRDefault="00B07E40" w:rsidP="00B07E40">
      <w:pPr>
        <w:rPr>
          <w:lang w:eastAsia="ar-SA"/>
        </w:rPr>
      </w:pPr>
    </w:p>
    <w:p w14:paraId="043A0D07" w14:textId="77777777" w:rsidR="00AB4D0B" w:rsidRDefault="00AB4D0B">
      <w:pPr>
        <w:rPr>
          <w:b/>
          <w:bCs/>
        </w:rPr>
      </w:pPr>
      <w:r>
        <w:br w:type="page"/>
      </w:r>
    </w:p>
    <w:p w14:paraId="6D65F470" w14:textId="178B58C5" w:rsidR="00B07E40" w:rsidRDefault="00B07E40" w:rsidP="00B07E40">
      <w:pPr>
        <w:pStyle w:val="Caption"/>
      </w:pPr>
      <w:r>
        <w:rPr>
          <w:szCs w:val="24"/>
        </w:rPr>
        <w:lastRenderedPageBreak/>
        <w:t>M4-UC</w:t>
      </w:r>
      <w:r w:rsidR="00713E5E">
        <w:rPr>
          <w:szCs w:val="24"/>
        </w:rPr>
        <w:t>2</w:t>
      </w:r>
      <w:r>
        <w:rPr>
          <w:noProof/>
          <w:szCs w:val="24"/>
        </w:rPr>
        <w:t xml:space="preserve">: </w:t>
      </w:r>
      <w:r>
        <w:rPr>
          <w:szCs w:val="24"/>
        </w:rPr>
        <w:t>Description of FR-4.</w:t>
      </w:r>
      <w:r w:rsidR="00AB4D0B">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B07E40" w14:paraId="08DB731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5F5FB3" w14:textId="036AB80F"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E74F57" w14:textId="0B74F084"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4</w:t>
            </w:r>
          </w:p>
        </w:tc>
      </w:tr>
      <w:tr w:rsidR="00B07E40" w14:paraId="53425C1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5DAA220" w14:textId="42DD4B5C"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8A99FE" w14:textId="77777777" w:rsidR="00B07E40" w:rsidRDefault="00B07E40" w:rsidP="00033A9D">
            <w:pPr>
              <w:pStyle w:val="Pa1"/>
              <w:spacing w:after="120"/>
              <w:jc w:val="both"/>
              <w:rPr>
                <w:rFonts w:ascii="Times New Roman" w:hAnsi="Times New Roman"/>
              </w:rPr>
            </w:pPr>
            <w:r>
              <w:rPr>
                <w:rFonts w:ascii="Times New Roman" w:hAnsi="Times New Roman"/>
              </w:rPr>
              <w:t>Chat</w:t>
            </w:r>
          </w:p>
        </w:tc>
      </w:tr>
      <w:tr w:rsidR="00B07E40" w14:paraId="0679107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3D4E99A" w14:textId="1FE70D3C"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1298B5" w14:textId="77777777" w:rsidR="00B07E40" w:rsidRDefault="00B07E40" w:rsidP="00033A9D">
            <w:pPr>
              <w:pStyle w:val="Pa1"/>
              <w:spacing w:after="120"/>
              <w:jc w:val="both"/>
              <w:rPr>
                <w:rFonts w:ascii="Times New Roman" w:hAnsi="Times New Roman"/>
              </w:rPr>
            </w:pPr>
            <w:r>
              <w:rPr>
                <w:rFonts w:ascii="Times New Roman" w:hAnsi="Times New Roman"/>
              </w:rPr>
              <w:t>User selects chat button from the viewing ad.</w:t>
            </w:r>
          </w:p>
        </w:tc>
      </w:tr>
      <w:tr w:rsidR="00B07E40" w14:paraId="73CF7A0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D79DF0D" w14:textId="208FB9E2"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6EE18B"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19AE35D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988FAA3" w14:textId="432FC7B0" w:rsidR="00B07E40" w:rsidRDefault="00753285" w:rsidP="00033A9D">
            <w:pPr>
              <w:jc w:val="both"/>
              <w:rPr>
                <w:b/>
              </w:rPr>
            </w:pPr>
            <w:r>
              <w:rPr>
                <w:b/>
              </w:rPr>
              <w:t xml:space="preserve"> </w:t>
            </w:r>
            <w:r w:rsidR="00B07E4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0443EA" w14:textId="02851FF6" w:rsidR="00B07E40" w:rsidRDefault="00B07E40"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tart a conversation. </w:t>
            </w:r>
          </w:p>
        </w:tc>
      </w:tr>
      <w:tr w:rsidR="00B07E40" w14:paraId="5C2EEC6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B550832" w14:textId="36CBF9B3"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2846C0"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781CADB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2FC4D2" w14:textId="24E235A8"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9E75DF"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FR-4.1.1, FR-4.1.2</w:t>
            </w:r>
          </w:p>
        </w:tc>
      </w:tr>
      <w:tr w:rsidR="00B07E40" w14:paraId="4E0087A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F417782" w14:textId="758770A2" w:rsidR="00B07E40"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92A63F"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7E866FA4" w14:textId="5712A400" w:rsidR="00713E5E" w:rsidRDefault="00713E5E" w:rsidP="00713E5E">
      <w:pPr>
        <w:pStyle w:val="Caption"/>
      </w:pPr>
      <w:r>
        <w:rPr>
          <w:szCs w:val="24"/>
        </w:rPr>
        <w:t>M4-UC3</w:t>
      </w:r>
      <w:r>
        <w:rPr>
          <w:noProof/>
          <w:szCs w:val="24"/>
        </w:rPr>
        <w:t xml:space="preserve">: </w:t>
      </w:r>
      <w:r>
        <w:rPr>
          <w:szCs w:val="24"/>
        </w:rPr>
        <w:t>Description of FR-4.</w:t>
      </w:r>
      <w:r w:rsidR="00C978BC">
        <w:rPr>
          <w:szCs w:val="24"/>
        </w:rPr>
        <w:t>3</w:t>
      </w:r>
      <w:r>
        <w:rPr>
          <w:szCs w:val="24"/>
        </w:rPr>
        <w:t>.</w:t>
      </w:r>
      <w:r w:rsidR="00C978BC">
        <w:rPr>
          <w:szCs w:val="24"/>
        </w:rPr>
        <w:t>1</w:t>
      </w:r>
    </w:p>
    <w:tbl>
      <w:tblPr>
        <w:tblStyle w:val="TableGrid"/>
        <w:tblW w:w="0" w:type="auto"/>
        <w:jc w:val="center"/>
        <w:tblLook w:val="04A0" w:firstRow="1" w:lastRow="0" w:firstColumn="1" w:lastColumn="0" w:noHBand="0" w:noVBand="1"/>
      </w:tblPr>
      <w:tblGrid>
        <w:gridCol w:w="1795"/>
        <w:gridCol w:w="7447"/>
      </w:tblGrid>
      <w:tr w:rsidR="00713E5E" w14:paraId="1A78A28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675F29F" w14:textId="69D064E3"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E983F7" w14:textId="150F4F20" w:rsidR="00713E5E" w:rsidRDefault="00713E5E" w:rsidP="00033A9D">
            <w:pPr>
              <w:pStyle w:val="Pa1"/>
              <w:spacing w:after="120"/>
              <w:jc w:val="both"/>
              <w:rPr>
                <w:rFonts w:ascii="Times New Roman" w:hAnsi="Times New Roman"/>
              </w:rPr>
            </w:pPr>
            <w:r>
              <w:rPr>
                <w:rFonts w:ascii="Times New Roman" w:hAnsi="Times New Roman"/>
                <w:szCs w:val="20"/>
              </w:rPr>
              <w:t>FR-4.</w:t>
            </w:r>
            <w:r w:rsidR="00C978BC">
              <w:rPr>
                <w:rFonts w:ascii="Times New Roman" w:hAnsi="Times New Roman"/>
                <w:szCs w:val="20"/>
              </w:rPr>
              <w:t>3</w:t>
            </w:r>
            <w:r>
              <w:rPr>
                <w:rFonts w:ascii="Times New Roman" w:hAnsi="Times New Roman"/>
                <w:szCs w:val="20"/>
              </w:rPr>
              <w:t>.</w:t>
            </w:r>
            <w:r w:rsidR="00C978BC">
              <w:rPr>
                <w:rFonts w:ascii="Times New Roman" w:hAnsi="Times New Roman"/>
                <w:szCs w:val="20"/>
              </w:rPr>
              <w:t>1</w:t>
            </w:r>
          </w:p>
        </w:tc>
      </w:tr>
      <w:tr w:rsidR="00713E5E" w14:paraId="47AB9EB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0FEE770" w14:textId="3EAA43C7"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016C7B" w14:textId="154BD17A" w:rsidR="00713E5E" w:rsidRDefault="00974C8E" w:rsidP="00033A9D">
            <w:pPr>
              <w:pStyle w:val="Pa1"/>
              <w:spacing w:after="120"/>
              <w:jc w:val="both"/>
              <w:rPr>
                <w:rFonts w:ascii="Times New Roman" w:hAnsi="Times New Roman"/>
              </w:rPr>
            </w:pPr>
            <w:r>
              <w:rPr>
                <w:rFonts w:ascii="Times New Roman" w:hAnsi="Times New Roman"/>
              </w:rPr>
              <w:t>Delete Chat</w:t>
            </w:r>
          </w:p>
        </w:tc>
      </w:tr>
      <w:tr w:rsidR="00713E5E" w14:paraId="2F1D931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DF5ED2A" w14:textId="3BF3CBC3"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982DAF" w14:textId="2D8F1DB1" w:rsidR="00713E5E" w:rsidRDefault="00713E5E" w:rsidP="00033A9D">
            <w:pPr>
              <w:pStyle w:val="Pa1"/>
              <w:spacing w:after="120"/>
              <w:jc w:val="both"/>
              <w:rPr>
                <w:rFonts w:ascii="Times New Roman" w:hAnsi="Times New Roman"/>
              </w:rPr>
            </w:pPr>
            <w:r>
              <w:rPr>
                <w:rFonts w:ascii="Times New Roman" w:hAnsi="Times New Roman"/>
              </w:rPr>
              <w:t xml:space="preserve">User selects </w:t>
            </w:r>
            <w:r w:rsidR="001D7DB1">
              <w:rPr>
                <w:rFonts w:ascii="Times New Roman" w:hAnsi="Times New Roman"/>
              </w:rPr>
              <w:t xml:space="preserve">delete button which appears after holding the chat for </w:t>
            </w:r>
            <w:r w:rsidR="004C4B0C">
              <w:rPr>
                <w:rFonts w:ascii="Times New Roman" w:hAnsi="Times New Roman"/>
              </w:rPr>
              <w:t>some time</w:t>
            </w:r>
            <w:r>
              <w:rPr>
                <w:rFonts w:ascii="Times New Roman" w:hAnsi="Times New Roman"/>
              </w:rPr>
              <w:t>.</w:t>
            </w:r>
          </w:p>
        </w:tc>
      </w:tr>
      <w:tr w:rsidR="00713E5E" w14:paraId="25E93C3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A02D86" w14:textId="17A211B5"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7FF3D8E" w14:textId="77777777" w:rsidR="00713E5E" w:rsidRDefault="00713E5E" w:rsidP="00033A9D">
            <w:pPr>
              <w:pStyle w:val="Pa1"/>
              <w:spacing w:after="120"/>
              <w:jc w:val="both"/>
              <w:rPr>
                <w:rFonts w:ascii="Times New Roman" w:hAnsi="Times New Roman"/>
              </w:rPr>
            </w:pPr>
            <w:r>
              <w:rPr>
                <w:rFonts w:ascii="Times New Roman" w:hAnsi="Times New Roman"/>
              </w:rPr>
              <w:t>Student</w:t>
            </w:r>
          </w:p>
        </w:tc>
      </w:tr>
      <w:tr w:rsidR="00713E5E" w14:paraId="5714514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FB6E1D6" w14:textId="492C4507" w:rsidR="00713E5E" w:rsidRDefault="00753285" w:rsidP="00033A9D">
            <w:pPr>
              <w:jc w:val="both"/>
              <w:rPr>
                <w:b/>
              </w:rPr>
            </w:pPr>
            <w:r>
              <w:rPr>
                <w:b/>
              </w:rPr>
              <w:t xml:space="preserve"> </w:t>
            </w:r>
            <w:r w:rsidR="00713E5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02DE3B" w14:textId="3D2B28F6" w:rsidR="00713E5E" w:rsidRDefault="00713E5E"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w:t>
            </w:r>
            <w:r w:rsidR="00C4419A">
              <w:rPr>
                <w:rFonts w:ascii="Times New Roman" w:hAnsi="Times New Roman"/>
                <w:szCs w:val="20"/>
              </w:rPr>
              <w:t>delete</w:t>
            </w:r>
            <w:r>
              <w:rPr>
                <w:rFonts w:ascii="Times New Roman" w:hAnsi="Times New Roman"/>
                <w:szCs w:val="20"/>
              </w:rPr>
              <w:t xml:space="preserve"> a conversation. </w:t>
            </w:r>
          </w:p>
        </w:tc>
      </w:tr>
      <w:tr w:rsidR="00713E5E" w14:paraId="1C9A8FC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17EF473" w14:textId="40463161"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74A995" w14:textId="77777777" w:rsidR="00713E5E" w:rsidRDefault="00713E5E" w:rsidP="00033A9D">
            <w:pPr>
              <w:pStyle w:val="Pa1"/>
              <w:spacing w:after="120"/>
              <w:jc w:val="both"/>
              <w:rPr>
                <w:rFonts w:ascii="Times New Roman" w:hAnsi="Times New Roman"/>
              </w:rPr>
            </w:pPr>
            <w:r>
              <w:rPr>
                <w:rFonts w:ascii="Times New Roman" w:hAnsi="Times New Roman"/>
                <w:szCs w:val="20"/>
              </w:rPr>
              <w:t>N/A</w:t>
            </w:r>
          </w:p>
        </w:tc>
      </w:tr>
      <w:tr w:rsidR="00713E5E" w14:paraId="5C9A61E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0896B53" w14:textId="1A6BF80E"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E7404B" w14:textId="18EDDB40" w:rsidR="00713E5E" w:rsidRDefault="00B55366" w:rsidP="00033A9D">
            <w:pPr>
              <w:pStyle w:val="Pa1"/>
              <w:spacing w:after="120"/>
              <w:jc w:val="both"/>
              <w:rPr>
                <w:rFonts w:ascii="Times New Roman" w:hAnsi="Times New Roman"/>
                <w:szCs w:val="20"/>
              </w:rPr>
            </w:pPr>
            <w:r>
              <w:rPr>
                <w:rFonts w:ascii="Times New Roman" w:hAnsi="Times New Roman"/>
                <w:szCs w:val="20"/>
              </w:rPr>
              <w:t>N/A</w:t>
            </w:r>
          </w:p>
        </w:tc>
      </w:tr>
      <w:tr w:rsidR="00713E5E" w14:paraId="63493C3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9A9A60B" w14:textId="51FA4A8F" w:rsidR="00713E5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53BB66" w14:textId="77777777" w:rsidR="00713E5E" w:rsidRDefault="00713E5E" w:rsidP="00033A9D">
            <w:pPr>
              <w:pStyle w:val="Pa1"/>
              <w:spacing w:after="120"/>
              <w:jc w:val="both"/>
              <w:rPr>
                <w:rFonts w:ascii="Times New Roman" w:hAnsi="Times New Roman"/>
                <w:szCs w:val="20"/>
              </w:rPr>
            </w:pPr>
            <w:r>
              <w:rPr>
                <w:rFonts w:ascii="Times New Roman" w:hAnsi="Times New Roman"/>
                <w:szCs w:val="20"/>
              </w:rPr>
              <w:t>High</w:t>
            </w:r>
          </w:p>
        </w:tc>
      </w:tr>
    </w:tbl>
    <w:p w14:paraId="780DF0E8" w14:textId="77777777" w:rsidR="000B5D4B" w:rsidRDefault="000B5D4B" w:rsidP="00995C0C">
      <w:pPr>
        <w:rPr>
          <w:lang w:eastAsia="ar-SA"/>
        </w:rPr>
      </w:pPr>
    </w:p>
    <w:p w14:paraId="49DFEF77" w14:textId="2D62E033" w:rsidR="000B5D4B" w:rsidRDefault="000B5D4B" w:rsidP="000B5D4B">
      <w:pPr>
        <w:pStyle w:val="Caption"/>
      </w:pPr>
      <w:r>
        <w:rPr>
          <w:szCs w:val="24"/>
        </w:rPr>
        <w:t>M4-UC</w:t>
      </w:r>
      <w:r w:rsidR="00804C6E">
        <w:rPr>
          <w:szCs w:val="24"/>
        </w:rPr>
        <w:t>4</w:t>
      </w:r>
      <w:r>
        <w:rPr>
          <w:noProof/>
          <w:szCs w:val="24"/>
        </w:rPr>
        <w:t xml:space="preserve">: </w:t>
      </w:r>
      <w:r>
        <w:rPr>
          <w:szCs w:val="24"/>
        </w:rPr>
        <w:t>Description of FR-4.</w:t>
      </w:r>
      <w:r w:rsidR="00804C6E">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0B5D4B" w14:paraId="33C8E47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EF27363" w14:textId="7C4617D4"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415790" w14:textId="3C684329" w:rsidR="000B5D4B" w:rsidRDefault="000B5D4B" w:rsidP="00033A9D">
            <w:pPr>
              <w:pStyle w:val="Pa1"/>
              <w:spacing w:after="120"/>
              <w:jc w:val="both"/>
              <w:rPr>
                <w:rFonts w:ascii="Times New Roman" w:hAnsi="Times New Roman"/>
              </w:rPr>
            </w:pPr>
            <w:r>
              <w:rPr>
                <w:rFonts w:ascii="Times New Roman" w:hAnsi="Times New Roman"/>
                <w:szCs w:val="20"/>
              </w:rPr>
              <w:t>FR-4.</w:t>
            </w:r>
            <w:r w:rsidR="00804C6E">
              <w:rPr>
                <w:rFonts w:ascii="Times New Roman" w:hAnsi="Times New Roman"/>
                <w:szCs w:val="20"/>
              </w:rPr>
              <w:t>4</w:t>
            </w:r>
            <w:r>
              <w:rPr>
                <w:rFonts w:ascii="Times New Roman" w:hAnsi="Times New Roman"/>
                <w:szCs w:val="20"/>
              </w:rPr>
              <w:t>.1</w:t>
            </w:r>
          </w:p>
        </w:tc>
      </w:tr>
      <w:tr w:rsidR="000B5D4B" w14:paraId="77545E0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CF06E36" w14:textId="32572B80"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C0D911" w14:textId="77777777" w:rsidR="000B5D4B" w:rsidRDefault="000B5D4B" w:rsidP="00033A9D">
            <w:pPr>
              <w:pStyle w:val="Pa1"/>
              <w:spacing w:after="120"/>
              <w:jc w:val="both"/>
              <w:rPr>
                <w:rFonts w:ascii="Times New Roman" w:hAnsi="Times New Roman"/>
              </w:rPr>
            </w:pPr>
            <w:r>
              <w:rPr>
                <w:rFonts w:ascii="Times New Roman" w:hAnsi="Times New Roman"/>
              </w:rPr>
              <w:t>Delete Chat</w:t>
            </w:r>
          </w:p>
        </w:tc>
      </w:tr>
      <w:tr w:rsidR="000B5D4B" w14:paraId="2DFF851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AA73DE0" w14:textId="1648E1FE"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FDC1C4" w14:textId="624A23C3" w:rsidR="000B5D4B" w:rsidRDefault="000B5D4B" w:rsidP="00033A9D">
            <w:pPr>
              <w:pStyle w:val="Pa1"/>
              <w:spacing w:after="120"/>
              <w:jc w:val="both"/>
              <w:rPr>
                <w:rFonts w:ascii="Times New Roman" w:hAnsi="Times New Roman"/>
              </w:rPr>
            </w:pPr>
            <w:r>
              <w:rPr>
                <w:rFonts w:ascii="Times New Roman" w:hAnsi="Times New Roman"/>
              </w:rPr>
              <w:t xml:space="preserve">User selects delete button which appears after holding the chat for </w:t>
            </w:r>
            <w:r w:rsidR="004C4B0C">
              <w:rPr>
                <w:rFonts w:ascii="Times New Roman" w:hAnsi="Times New Roman"/>
              </w:rPr>
              <w:t>some time</w:t>
            </w:r>
            <w:r>
              <w:rPr>
                <w:rFonts w:ascii="Times New Roman" w:hAnsi="Times New Roman"/>
              </w:rPr>
              <w:t>.</w:t>
            </w:r>
          </w:p>
        </w:tc>
      </w:tr>
      <w:tr w:rsidR="000B5D4B" w14:paraId="2BEEAB0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EA1E487" w14:textId="48BC65CD"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C8DDB7" w14:textId="77777777" w:rsidR="000B5D4B" w:rsidRDefault="000B5D4B" w:rsidP="00033A9D">
            <w:pPr>
              <w:pStyle w:val="Pa1"/>
              <w:spacing w:after="120"/>
              <w:jc w:val="both"/>
              <w:rPr>
                <w:rFonts w:ascii="Times New Roman" w:hAnsi="Times New Roman"/>
              </w:rPr>
            </w:pPr>
            <w:r>
              <w:rPr>
                <w:rFonts w:ascii="Times New Roman" w:hAnsi="Times New Roman"/>
              </w:rPr>
              <w:t>Student</w:t>
            </w:r>
          </w:p>
        </w:tc>
      </w:tr>
      <w:tr w:rsidR="000B5D4B" w14:paraId="4EB0034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E249E9B" w14:textId="1C10A703" w:rsidR="000B5D4B" w:rsidRDefault="00753285" w:rsidP="00033A9D">
            <w:pPr>
              <w:jc w:val="both"/>
              <w:rPr>
                <w:b/>
              </w:rPr>
            </w:pPr>
            <w:r>
              <w:rPr>
                <w:b/>
              </w:rPr>
              <w:t xml:space="preserve"> </w:t>
            </w:r>
            <w:r w:rsidR="000B5D4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DE5A9CD" w14:textId="3399E3A3" w:rsidR="000B5D4B" w:rsidRDefault="000B5D4B"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conversation. </w:t>
            </w:r>
          </w:p>
        </w:tc>
      </w:tr>
      <w:tr w:rsidR="000B5D4B" w14:paraId="7F75B09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7B750B" w14:textId="5F2907FA"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45F932" w14:textId="77777777" w:rsidR="000B5D4B" w:rsidRDefault="000B5D4B" w:rsidP="00033A9D">
            <w:pPr>
              <w:pStyle w:val="Pa1"/>
              <w:spacing w:after="120"/>
              <w:jc w:val="both"/>
              <w:rPr>
                <w:rFonts w:ascii="Times New Roman" w:hAnsi="Times New Roman"/>
              </w:rPr>
            </w:pPr>
            <w:r>
              <w:rPr>
                <w:rFonts w:ascii="Times New Roman" w:hAnsi="Times New Roman"/>
                <w:szCs w:val="20"/>
              </w:rPr>
              <w:t>N/A</w:t>
            </w:r>
          </w:p>
        </w:tc>
      </w:tr>
      <w:tr w:rsidR="000B5D4B" w14:paraId="7D7E27A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05020C" w14:textId="1F99AF20"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2C7B2D" w14:textId="3D9179C5" w:rsidR="000B5D4B" w:rsidRDefault="00EE1024" w:rsidP="00033A9D">
            <w:pPr>
              <w:pStyle w:val="Pa1"/>
              <w:spacing w:after="120"/>
              <w:jc w:val="both"/>
              <w:rPr>
                <w:rFonts w:ascii="Times New Roman" w:hAnsi="Times New Roman"/>
                <w:szCs w:val="20"/>
              </w:rPr>
            </w:pPr>
            <w:r>
              <w:rPr>
                <w:rFonts w:ascii="Times New Roman" w:hAnsi="Times New Roman"/>
                <w:szCs w:val="20"/>
              </w:rPr>
              <w:t>N/A</w:t>
            </w:r>
          </w:p>
        </w:tc>
      </w:tr>
      <w:tr w:rsidR="000B5D4B" w14:paraId="71551A1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BC3A48E" w14:textId="6D346F2D" w:rsidR="000B5D4B"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8CBDAB" w14:textId="77777777" w:rsidR="000B5D4B" w:rsidRDefault="000B5D4B" w:rsidP="00033A9D">
            <w:pPr>
              <w:pStyle w:val="Pa1"/>
              <w:spacing w:after="120"/>
              <w:jc w:val="both"/>
              <w:rPr>
                <w:rFonts w:ascii="Times New Roman" w:hAnsi="Times New Roman"/>
                <w:szCs w:val="20"/>
              </w:rPr>
            </w:pPr>
            <w:r>
              <w:rPr>
                <w:rFonts w:ascii="Times New Roman" w:hAnsi="Times New Roman"/>
                <w:szCs w:val="20"/>
              </w:rPr>
              <w:t>High</w:t>
            </w:r>
          </w:p>
        </w:tc>
      </w:tr>
    </w:tbl>
    <w:p w14:paraId="0436E2E4" w14:textId="77777777" w:rsidR="0082409E" w:rsidRDefault="0082409E" w:rsidP="00995C0C">
      <w:pPr>
        <w:rPr>
          <w:lang w:eastAsia="ar-SA"/>
        </w:rPr>
      </w:pPr>
    </w:p>
    <w:p w14:paraId="48AAF442" w14:textId="698C3D56" w:rsidR="0082409E" w:rsidRDefault="0082409E" w:rsidP="0082409E">
      <w:pPr>
        <w:pStyle w:val="Caption"/>
      </w:pPr>
      <w:r>
        <w:rPr>
          <w:szCs w:val="24"/>
        </w:rPr>
        <w:t>M4-UC</w:t>
      </w:r>
      <w:r w:rsidR="00590EB2">
        <w:rPr>
          <w:szCs w:val="24"/>
        </w:rPr>
        <w:t>5</w:t>
      </w:r>
      <w:r>
        <w:rPr>
          <w:noProof/>
          <w:szCs w:val="24"/>
        </w:rPr>
        <w:t xml:space="preserve">: </w:t>
      </w:r>
      <w:r>
        <w:rPr>
          <w:szCs w:val="24"/>
        </w:rPr>
        <w:t>Description of FR-4.</w:t>
      </w:r>
      <w:r w:rsidR="00590EB2">
        <w:rPr>
          <w:szCs w:val="24"/>
        </w:rPr>
        <w:t>5</w:t>
      </w:r>
      <w:r>
        <w:rPr>
          <w:szCs w:val="24"/>
        </w:rPr>
        <w:t>.1</w:t>
      </w:r>
    </w:p>
    <w:tbl>
      <w:tblPr>
        <w:tblStyle w:val="TableGrid"/>
        <w:tblW w:w="0" w:type="auto"/>
        <w:jc w:val="center"/>
        <w:tblLook w:val="04A0" w:firstRow="1" w:lastRow="0" w:firstColumn="1" w:lastColumn="0" w:noHBand="0" w:noVBand="1"/>
      </w:tblPr>
      <w:tblGrid>
        <w:gridCol w:w="1795"/>
        <w:gridCol w:w="7447"/>
      </w:tblGrid>
      <w:tr w:rsidR="0082409E" w14:paraId="71B21A2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6960FD" w14:textId="1BF2C693" w:rsidR="0082409E" w:rsidRDefault="00753285" w:rsidP="00033A9D">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BAC206" w14:textId="31CA57B9" w:rsidR="0082409E" w:rsidRDefault="0082409E" w:rsidP="00033A9D">
            <w:pPr>
              <w:pStyle w:val="Pa1"/>
              <w:spacing w:after="120"/>
              <w:jc w:val="both"/>
              <w:rPr>
                <w:rFonts w:ascii="Times New Roman" w:hAnsi="Times New Roman"/>
              </w:rPr>
            </w:pPr>
            <w:r>
              <w:rPr>
                <w:rFonts w:ascii="Times New Roman" w:hAnsi="Times New Roman"/>
                <w:szCs w:val="20"/>
              </w:rPr>
              <w:t>FR-4.</w:t>
            </w:r>
            <w:r w:rsidR="00590EB2">
              <w:rPr>
                <w:rFonts w:ascii="Times New Roman" w:hAnsi="Times New Roman"/>
                <w:szCs w:val="20"/>
              </w:rPr>
              <w:t>5</w:t>
            </w:r>
            <w:r>
              <w:rPr>
                <w:rFonts w:ascii="Times New Roman" w:hAnsi="Times New Roman"/>
                <w:szCs w:val="20"/>
              </w:rPr>
              <w:t>.1</w:t>
            </w:r>
          </w:p>
        </w:tc>
      </w:tr>
      <w:tr w:rsidR="0082409E" w14:paraId="606CFF6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8A2FA73" w14:textId="2B537AD7" w:rsidR="0082409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6F0057" w14:textId="242E02DA" w:rsidR="0082409E" w:rsidRDefault="00590EB2" w:rsidP="00033A9D">
            <w:pPr>
              <w:pStyle w:val="Pa1"/>
              <w:spacing w:after="120"/>
              <w:jc w:val="both"/>
              <w:rPr>
                <w:rFonts w:ascii="Times New Roman" w:hAnsi="Times New Roman"/>
              </w:rPr>
            </w:pPr>
            <w:r>
              <w:rPr>
                <w:rFonts w:ascii="Times New Roman" w:hAnsi="Times New Roman"/>
              </w:rPr>
              <w:t>Archive</w:t>
            </w:r>
            <w:r w:rsidR="0082409E">
              <w:rPr>
                <w:rFonts w:ascii="Times New Roman" w:hAnsi="Times New Roman"/>
              </w:rPr>
              <w:t xml:space="preserve"> Chat</w:t>
            </w:r>
          </w:p>
        </w:tc>
      </w:tr>
      <w:tr w:rsidR="0082409E" w14:paraId="6725987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08E8DD9" w14:textId="7AFBAE5F" w:rsidR="0082409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E4949A" w14:textId="5C09F3A9" w:rsidR="0082409E" w:rsidRDefault="0082409E" w:rsidP="00033A9D">
            <w:pPr>
              <w:pStyle w:val="Pa1"/>
              <w:spacing w:after="120"/>
              <w:jc w:val="both"/>
              <w:rPr>
                <w:rFonts w:ascii="Times New Roman" w:hAnsi="Times New Roman"/>
              </w:rPr>
            </w:pPr>
            <w:r>
              <w:rPr>
                <w:rFonts w:ascii="Times New Roman" w:hAnsi="Times New Roman"/>
              </w:rPr>
              <w:t xml:space="preserve">User selects </w:t>
            </w:r>
            <w:r w:rsidR="00FB4918">
              <w:rPr>
                <w:rFonts w:ascii="Times New Roman" w:hAnsi="Times New Roman"/>
              </w:rPr>
              <w:t xml:space="preserve">archive </w:t>
            </w:r>
            <w:r>
              <w:rPr>
                <w:rFonts w:ascii="Times New Roman" w:hAnsi="Times New Roman"/>
              </w:rPr>
              <w:t xml:space="preserve">button which appears after holding the chat for </w:t>
            </w:r>
            <w:r w:rsidR="004C4B0C">
              <w:rPr>
                <w:rFonts w:ascii="Times New Roman" w:hAnsi="Times New Roman"/>
              </w:rPr>
              <w:t>some time</w:t>
            </w:r>
            <w:r>
              <w:rPr>
                <w:rFonts w:ascii="Times New Roman" w:hAnsi="Times New Roman"/>
              </w:rPr>
              <w:t>.</w:t>
            </w:r>
          </w:p>
        </w:tc>
      </w:tr>
      <w:tr w:rsidR="0082409E" w14:paraId="66B7D7F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56A968" w14:textId="7D23DC1B" w:rsidR="0082409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ADB9A6" w14:textId="77777777" w:rsidR="0082409E" w:rsidRDefault="0082409E" w:rsidP="00033A9D">
            <w:pPr>
              <w:pStyle w:val="Pa1"/>
              <w:spacing w:after="120"/>
              <w:jc w:val="both"/>
              <w:rPr>
                <w:rFonts w:ascii="Times New Roman" w:hAnsi="Times New Roman"/>
              </w:rPr>
            </w:pPr>
            <w:r>
              <w:rPr>
                <w:rFonts w:ascii="Times New Roman" w:hAnsi="Times New Roman"/>
              </w:rPr>
              <w:t>Student</w:t>
            </w:r>
          </w:p>
        </w:tc>
      </w:tr>
      <w:tr w:rsidR="0082409E" w14:paraId="66FC00A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5E5F813" w14:textId="4F5E9FAF" w:rsidR="0082409E" w:rsidRDefault="00753285" w:rsidP="00033A9D">
            <w:pPr>
              <w:jc w:val="both"/>
              <w:rPr>
                <w:b/>
              </w:rPr>
            </w:pPr>
            <w:r>
              <w:rPr>
                <w:b/>
              </w:rPr>
              <w:t xml:space="preserve"> </w:t>
            </w:r>
            <w:r w:rsidR="0082409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6AD1B5" w14:textId="2DA82371" w:rsidR="0082409E" w:rsidRDefault="0082409E"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w:t>
            </w:r>
            <w:r w:rsidR="003C47C3">
              <w:rPr>
                <w:rFonts w:ascii="Times New Roman" w:hAnsi="Times New Roman"/>
                <w:szCs w:val="20"/>
              </w:rPr>
              <w:t>archive</w:t>
            </w:r>
            <w:r>
              <w:rPr>
                <w:rFonts w:ascii="Times New Roman" w:hAnsi="Times New Roman"/>
                <w:szCs w:val="20"/>
              </w:rPr>
              <w:t xml:space="preserve"> a conversation. </w:t>
            </w:r>
          </w:p>
        </w:tc>
      </w:tr>
      <w:tr w:rsidR="0082409E" w14:paraId="504483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CB279E2" w14:textId="30274320" w:rsidR="0082409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FAC42C" w14:textId="77777777" w:rsidR="0082409E" w:rsidRDefault="0082409E" w:rsidP="00033A9D">
            <w:pPr>
              <w:pStyle w:val="Pa1"/>
              <w:spacing w:after="120"/>
              <w:jc w:val="both"/>
              <w:rPr>
                <w:rFonts w:ascii="Times New Roman" w:hAnsi="Times New Roman"/>
              </w:rPr>
            </w:pPr>
            <w:r>
              <w:rPr>
                <w:rFonts w:ascii="Times New Roman" w:hAnsi="Times New Roman"/>
                <w:szCs w:val="20"/>
              </w:rPr>
              <w:t>N/A</w:t>
            </w:r>
          </w:p>
        </w:tc>
      </w:tr>
      <w:tr w:rsidR="0082409E" w14:paraId="2641931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6A5D12" w14:textId="5FEF8372" w:rsidR="0082409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816D0E" w14:textId="77777777" w:rsidR="0082409E" w:rsidRDefault="0082409E" w:rsidP="00033A9D">
            <w:pPr>
              <w:pStyle w:val="Pa1"/>
              <w:spacing w:after="120"/>
              <w:jc w:val="both"/>
              <w:rPr>
                <w:rFonts w:ascii="Times New Roman" w:hAnsi="Times New Roman"/>
                <w:szCs w:val="20"/>
              </w:rPr>
            </w:pPr>
            <w:r>
              <w:rPr>
                <w:rFonts w:ascii="Times New Roman" w:hAnsi="Times New Roman"/>
                <w:szCs w:val="20"/>
              </w:rPr>
              <w:t>N/A</w:t>
            </w:r>
          </w:p>
        </w:tc>
      </w:tr>
      <w:tr w:rsidR="0082409E" w14:paraId="77BB32B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CB5C85B" w14:textId="22F992E8" w:rsidR="0082409E"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D41876" w14:textId="77777777" w:rsidR="0082409E" w:rsidRDefault="0082409E" w:rsidP="00033A9D">
            <w:pPr>
              <w:pStyle w:val="Pa1"/>
              <w:spacing w:after="120"/>
              <w:jc w:val="both"/>
              <w:rPr>
                <w:rFonts w:ascii="Times New Roman" w:hAnsi="Times New Roman"/>
                <w:szCs w:val="20"/>
              </w:rPr>
            </w:pPr>
            <w:r>
              <w:rPr>
                <w:rFonts w:ascii="Times New Roman" w:hAnsi="Times New Roman"/>
                <w:szCs w:val="20"/>
              </w:rPr>
              <w:t>High</w:t>
            </w:r>
          </w:p>
        </w:tc>
      </w:tr>
    </w:tbl>
    <w:p w14:paraId="5C4EDF3C" w14:textId="77777777" w:rsidR="00416946" w:rsidRDefault="00416946" w:rsidP="00995C0C">
      <w:pPr>
        <w:rPr>
          <w:lang w:eastAsia="ar-SA"/>
        </w:rPr>
      </w:pPr>
    </w:p>
    <w:p w14:paraId="58D6EDAB" w14:textId="4459E705" w:rsidR="00416946" w:rsidRDefault="00416946" w:rsidP="00416946">
      <w:pPr>
        <w:pStyle w:val="Caption"/>
      </w:pPr>
      <w:r>
        <w:rPr>
          <w:szCs w:val="24"/>
        </w:rPr>
        <w:t>M4-UC</w:t>
      </w:r>
      <w:r w:rsidR="00271E07">
        <w:rPr>
          <w:szCs w:val="24"/>
        </w:rPr>
        <w:t>6</w:t>
      </w:r>
      <w:r>
        <w:rPr>
          <w:noProof/>
          <w:szCs w:val="24"/>
        </w:rPr>
        <w:t xml:space="preserve">: </w:t>
      </w:r>
      <w:r>
        <w:rPr>
          <w:szCs w:val="24"/>
        </w:rPr>
        <w:t>Description of FR-4.</w:t>
      </w:r>
      <w:r w:rsidR="00271E07">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416946" w14:paraId="0B3F6C4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68900A" w14:textId="07CE9EEC"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6A9E15" w14:textId="5691F6D7" w:rsidR="00416946" w:rsidRDefault="00416946" w:rsidP="00033A9D">
            <w:pPr>
              <w:pStyle w:val="Pa1"/>
              <w:spacing w:after="120"/>
              <w:jc w:val="both"/>
              <w:rPr>
                <w:rFonts w:ascii="Times New Roman" w:hAnsi="Times New Roman"/>
              </w:rPr>
            </w:pPr>
            <w:r>
              <w:rPr>
                <w:rFonts w:ascii="Times New Roman" w:hAnsi="Times New Roman"/>
                <w:szCs w:val="20"/>
              </w:rPr>
              <w:t>FR-4.</w:t>
            </w:r>
            <w:r w:rsidR="00271E07">
              <w:rPr>
                <w:rFonts w:ascii="Times New Roman" w:hAnsi="Times New Roman"/>
                <w:szCs w:val="20"/>
              </w:rPr>
              <w:t>6</w:t>
            </w:r>
            <w:r>
              <w:rPr>
                <w:rFonts w:ascii="Times New Roman" w:hAnsi="Times New Roman"/>
                <w:szCs w:val="20"/>
              </w:rPr>
              <w:t>.1</w:t>
            </w:r>
          </w:p>
        </w:tc>
      </w:tr>
      <w:tr w:rsidR="00416946" w14:paraId="60454D2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B2A12A6" w14:textId="5717A80F"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1A33E3" w14:textId="77777777" w:rsidR="00416946" w:rsidRDefault="00416946" w:rsidP="00033A9D">
            <w:pPr>
              <w:pStyle w:val="Pa1"/>
              <w:spacing w:after="120"/>
              <w:jc w:val="both"/>
              <w:rPr>
                <w:rFonts w:ascii="Times New Roman" w:hAnsi="Times New Roman"/>
              </w:rPr>
            </w:pPr>
            <w:r>
              <w:rPr>
                <w:rFonts w:ascii="Times New Roman" w:hAnsi="Times New Roman"/>
              </w:rPr>
              <w:t>Archive Chat</w:t>
            </w:r>
          </w:p>
        </w:tc>
      </w:tr>
      <w:tr w:rsidR="00416946" w14:paraId="6FFA44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AE9CA6" w14:textId="768E5663"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BC7C53" w14:textId="41BF9ABB" w:rsidR="00416946" w:rsidRDefault="00416946" w:rsidP="00033A9D">
            <w:pPr>
              <w:pStyle w:val="Pa1"/>
              <w:spacing w:after="120"/>
              <w:jc w:val="both"/>
              <w:rPr>
                <w:rFonts w:ascii="Times New Roman" w:hAnsi="Times New Roman"/>
              </w:rPr>
            </w:pPr>
            <w:r>
              <w:rPr>
                <w:rFonts w:ascii="Times New Roman" w:hAnsi="Times New Roman"/>
              </w:rPr>
              <w:t xml:space="preserve">User selects archive button which appears after holding the chat for </w:t>
            </w:r>
            <w:r w:rsidR="004C4B0C">
              <w:rPr>
                <w:rFonts w:ascii="Times New Roman" w:hAnsi="Times New Roman"/>
              </w:rPr>
              <w:t>some time</w:t>
            </w:r>
            <w:r>
              <w:rPr>
                <w:rFonts w:ascii="Times New Roman" w:hAnsi="Times New Roman"/>
              </w:rPr>
              <w:t>.</w:t>
            </w:r>
          </w:p>
        </w:tc>
      </w:tr>
      <w:tr w:rsidR="00416946" w14:paraId="6E587B1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2F808F" w14:textId="5427B907"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63DE6C" w14:textId="77777777" w:rsidR="00416946" w:rsidRDefault="00416946" w:rsidP="00033A9D">
            <w:pPr>
              <w:pStyle w:val="Pa1"/>
              <w:spacing w:after="120"/>
              <w:jc w:val="both"/>
              <w:rPr>
                <w:rFonts w:ascii="Times New Roman" w:hAnsi="Times New Roman"/>
              </w:rPr>
            </w:pPr>
            <w:r>
              <w:rPr>
                <w:rFonts w:ascii="Times New Roman" w:hAnsi="Times New Roman"/>
              </w:rPr>
              <w:t>Student</w:t>
            </w:r>
          </w:p>
        </w:tc>
      </w:tr>
      <w:tr w:rsidR="00416946" w14:paraId="067712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3765753" w14:textId="14414180" w:rsidR="00416946" w:rsidRDefault="00753285" w:rsidP="00033A9D">
            <w:pPr>
              <w:jc w:val="both"/>
              <w:rPr>
                <w:b/>
              </w:rPr>
            </w:pPr>
            <w:r>
              <w:rPr>
                <w:b/>
              </w:rPr>
              <w:t xml:space="preserve"> </w:t>
            </w:r>
            <w:r w:rsidR="0041694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00F9AB" w14:textId="6B366729" w:rsidR="00416946" w:rsidRDefault="00416946"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archive a conversation. </w:t>
            </w:r>
          </w:p>
        </w:tc>
      </w:tr>
      <w:tr w:rsidR="00416946" w14:paraId="4BE679B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1040847" w14:textId="56D49876"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BE5C44" w14:textId="77777777" w:rsidR="00416946" w:rsidRDefault="00416946" w:rsidP="00033A9D">
            <w:pPr>
              <w:pStyle w:val="Pa1"/>
              <w:spacing w:after="120"/>
              <w:jc w:val="both"/>
              <w:rPr>
                <w:rFonts w:ascii="Times New Roman" w:hAnsi="Times New Roman"/>
              </w:rPr>
            </w:pPr>
            <w:r>
              <w:rPr>
                <w:rFonts w:ascii="Times New Roman" w:hAnsi="Times New Roman"/>
                <w:szCs w:val="20"/>
              </w:rPr>
              <w:t>N/A</w:t>
            </w:r>
          </w:p>
        </w:tc>
      </w:tr>
      <w:tr w:rsidR="00416946" w14:paraId="21604C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D73EBC" w14:textId="49C24275"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8E9E6B" w14:textId="77777777" w:rsidR="00416946" w:rsidRDefault="00416946" w:rsidP="00033A9D">
            <w:pPr>
              <w:pStyle w:val="Pa1"/>
              <w:spacing w:after="120"/>
              <w:jc w:val="both"/>
              <w:rPr>
                <w:rFonts w:ascii="Times New Roman" w:hAnsi="Times New Roman"/>
                <w:szCs w:val="20"/>
              </w:rPr>
            </w:pPr>
            <w:r>
              <w:rPr>
                <w:rFonts w:ascii="Times New Roman" w:hAnsi="Times New Roman"/>
                <w:szCs w:val="20"/>
              </w:rPr>
              <w:t>N/A</w:t>
            </w:r>
          </w:p>
        </w:tc>
      </w:tr>
      <w:tr w:rsidR="00416946" w14:paraId="6144124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67058AE" w14:textId="304AAD8C" w:rsidR="00416946"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06C1C3" w14:textId="77777777" w:rsidR="00416946" w:rsidRDefault="00416946" w:rsidP="00033A9D">
            <w:pPr>
              <w:pStyle w:val="Pa1"/>
              <w:spacing w:after="120"/>
              <w:jc w:val="both"/>
              <w:rPr>
                <w:rFonts w:ascii="Times New Roman" w:hAnsi="Times New Roman"/>
                <w:szCs w:val="20"/>
              </w:rPr>
            </w:pPr>
            <w:r>
              <w:rPr>
                <w:rFonts w:ascii="Times New Roman" w:hAnsi="Times New Roman"/>
                <w:szCs w:val="20"/>
              </w:rPr>
              <w:t>High</w:t>
            </w:r>
          </w:p>
        </w:tc>
      </w:tr>
    </w:tbl>
    <w:p w14:paraId="2F4C1CB5" w14:textId="1EA98F97" w:rsidR="002902A7" w:rsidRDefault="002902A7" w:rsidP="002902A7">
      <w:pPr>
        <w:pStyle w:val="Caption"/>
      </w:pPr>
      <w:r>
        <w:rPr>
          <w:szCs w:val="24"/>
        </w:rPr>
        <w:t>M4-UC</w:t>
      </w:r>
      <w:r w:rsidR="009677EE">
        <w:rPr>
          <w:szCs w:val="24"/>
        </w:rPr>
        <w:t>7</w:t>
      </w:r>
      <w:r>
        <w:rPr>
          <w:noProof/>
          <w:szCs w:val="24"/>
        </w:rPr>
        <w:t xml:space="preserve">: </w:t>
      </w:r>
      <w:r>
        <w:rPr>
          <w:szCs w:val="24"/>
        </w:rPr>
        <w:t>Description of FR-4.</w:t>
      </w:r>
      <w:r w:rsidR="009677EE">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2902A7" w14:paraId="6A0CE2D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5F61F01" w14:textId="29CC1CFE"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101546" w14:textId="29602AF0" w:rsidR="002902A7" w:rsidRDefault="002902A7" w:rsidP="00033A9D">
            <w:pPr>
              <w:pStyle w:val="Pa1"/>
              <w:spacing w:after="120"/>
              <w:jc w:val="both"/>
              <w:rPr>
                <w:rFonts w:ascii="Times New Roman" w:hAnsi="Times New Roman"/>
              </w:rPr>
            </w:pPr>
            <w:r>
              <w:rPr>
                <w:rFonts w:ascii="Times New Roman" w:hAnsi="Times New Roman"/>
                <w:szCs w:val="20"/>
              </w:rPr>
              <w:t>FR-4.</w:t>
            </w:r>
            <w:r w:rsidR="009677EE">
              <w:rPr>
                <w:rFonts w:ascii="Times New Roman" w:hAnsi="Times New Roman"/>
                <w:szCs w:val="20"/>
              </w:rPr>
              <w:t>7</w:t>
            </w:r>
            <w:r>
              <w:rPr>
                <w:rFonts w:ascii="Times New Roman" w:hAnsi="Times New Roman"/>
                <w:szCs w:val="20"/>
              </w:rPr>
              <w:t>.1</w:t>
            </w:r>
          </w:p>
        </w:tc>
      </w:tr>
      <w:tr w:rsidR="002902A7" w14:paraId="380162F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6725BB" w14:textId="5F35366C"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1F1F53" w14:textId="27CC3480" w:rsidR="002902A7" w:rsidRDefault="009677EE" w:rsidP="00033A9D">
            <w:pPr>
              <w:pStyle w:val="Pa1"/>
              <w:spacing w:after="120"/>
              <w:jc w:val="both"/>
              <w:rPr>
                <w:rFonts w:ascii="Times New Roman" w:hAnsi="Times New Roman"/>
              </w:rPr>
            </w:pPr>
            <w:r>
              <w:rPr>
                <w:rFonts w:ascii="Times New Roman" w:hAnsi="Times New Roman"/>
              </w:rPr>
              <w:t xml:space="preserve">See </w:t>
            </w:r>
            <w:r w:rsidR="002902A7">
              <w:rPr>
                <w:rFonts w:ascii="Times New Roman" w:hAnsi="Times New Roman"/>
              </w:rPr>
              <w:t xml:space="preserve">Archive </w:t>
            </w:r>
            <w:r>
              <w:rPr>
                <w:rFonts w:ascii="Times New Roman" w:hAnsi="Times New Roman"/>
              </w:rPr>
              <w:t>Conversation</w:t>
            </w:r>
          </w:p>
        </w:tc>
      </w:tr>
      <w:tr w:rsidR="002902A7" w14:paraId="0779AAD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3E2680" w14:textId="789588CA"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57B9A4" w14:textId="1F0A00E6" w:rsidR="002902A7" w:rsidRDefault="002902A7" w:rsidP="00033A9D">
            <w:pPr>
              <w:pStyle w:val="Pa1"/>
              <w:spacing w:after="120"/>
              <w:jc w:val="both"/>
              <w:rPr>
                <w:rFonts w:ascii="Times New Roman" w:hAnsi="Times New Roman"/>
              </w:rPr>
            </w:pPr>
            <w:r>
              <w:rPr>
                <w:rFonts w:ascii="Times New Roman" w:hAnsi="Times New Roman"/>
              </w:rPr>
              <w:t>User selects archive button which appears</w:t>
            </w:r>
            <w:r w:rsidR="00067761">
              <w:rPr>
                <w:rFonts w:ascii="Times New Roman" w:hAnsi="Times New Roman"/>
              </w:rPr>
              <w:t xml:space="preserve"> in the end of chat list</w:t>
            </w:r>
            <w:r>
              <w:rPr>
                <w:rFonts w:ascii="Times New Roman" w:hAnsi="Times New Roman"/>
              </w:rPr>
              <w:t>.</w:t>
            </w:r>
          </w:p>
        </w:tc>
      </w:tr>
      <w:tr w:rsidR="002902A7" w14:paraId="444B804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9AA622" w14:textId="70728958"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E44584" w14:textId="77777777" w:rsidR="002902A7" w:rsidRDefault="002902A7" w:rsidP="00033A9D">
            <w:pPr>
              <w:pStyle w:val="Pa1"/>
              <w:spacing w:after="120"/>
              <w:jc w:val="both"/>
              <w:rPr>
                <w:rFonts w:ascii="Times New Roman" w:hAnsi="Times New Roman"/>
              </w:rPr>
            </w:pPr>
            <w:r>
              <w:rPr>
                <w:rFonts w:ascii="Times New Roman" w:hAnsi="Times New Roman"/>
              </w:rPr>
              <w:t>Student</w:t>
            </w:r>
          </w:p>
        </w:tc>
      </w:tr>
      <w:tr w:rsidR="002902A7" w14:paraId="01BC28E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F857E96" w14:textId="452985B3" w:rsidR="002902A7" w:rsidRDefault="00753285" w:rsidP="00033A9D">
            <w:pPr>
              <w:jc w:val="both"/>
              <w:rPr>
                <w:b/>
              </w:rPr>
            </w:pPr>
            <w:r>
              <w:rPr>
                <w:b/>
              </w:rPr>
              <w:t xml:space="preserve"> </w:t>
            </w:r>
            <w:r w:rsidR="002902A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5602F4" w14:textId="705C4BA6" w:rsidR="002902A7" w:rsidRDefault="002902A7"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w:t>
            </w:r>
            <w:r w:rsidR="00927C30">
              <w:rPr>
                <w:rFonts w:ascii="Times New Roman" w:hAnsi="Times New Roman"/>
                <w:szCs w:val="20"/>
              </w:rPr>
              <w:t xml:space="preserve">see </w:t>
            </w:r>
            <w:r>
              <w:rPr>
                <w:rFonts w:ascii="Times New Roman" w:hAnsi="Times New Roman"/>
                <w:szCs w:val="20"/>
              </w:rPr>
              <w:t>archive</w:t>
            </w:r>
            <w:r w:rsidR="00927C30">
              <w:rPr>
                <w:rFonts w:ascii="Times New Roman" w:hAnsi="Times New Roman"/>
                <w:szCs w:val="20"/>
              </w:rPr>
              <w:t>d</w:t>
            </w:r>
            <w:r>
              <w:rPr>
                <w:rFonts w:ascii="Times New Roman" w:hAnsi="Times New Roman"/>
                <w:szCs w:val="20"/>
              </w:rPr>
              <w:t xml:space="preserve"> conversation. </w:t>
            </w:r>
          </w:p>
        </w:tc>
      </w:tr>
      <w:tr w:rsidR="002902A7" w14:paraId="73519CF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79ECBA" w14:textId="0A138914"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7B6800" w14:textId="77777777" w:rsidR="002902A7" w:rsidRDefault="002902A7" w:rsidP="00033A9D">
            <w:pPr>
              <w:pStyle w:val="Pa1"/>
              <w:spacing w:after="120"/>
              <w:jc w:val="both"/>
              <w:rPr>
                <w:rFonts w:ascii="Times New Roman" w:hAnsi="Times New Roman"/>
              </w:rPr>
            </w:pPr>
            <w:r>
              <w:rPr>
                <w:rFonts w:ascii="Times New Roman" w:hAnsi="Times New Roman"/>
                <w:szCs w:val="20"/>
              </w:rPr>
              <w:t>N/A</w:t>
            </w:r>
          </w:p>
        </w:tc>
      </w:tr>
      <w:tr w:rsidR="002902A7" w14:paraId="7F0CDF7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FFAF30" w14:textId="0B9331C4"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F076DE" w14:textId="77777777" w:rsidR="002902A7" w:rsidRDefault="002902A7" w:rsidP="00033A9D">
            <w:pPr>
              <w:pStyle w:val="Pa1"/>
              <w:spacing w:after="120"/>
              <w:jc w:val="both"/>
              <w:rPr>
                <w:rFonts w:ascii="Times New Roman" w:hAnsi="Times New Roman"/>
                <w:szCs w:val="20"/>
              </w:rPr>
            </w:pPr>
            <w:r>
              <w:rPr>
                <w:rFonts w:ascii="Times New Roman" w:hAnsi="Times New Roman"/>
                <w:szCs w:val="20"/>
              </w:rPr>
              <w:t>N/A</w:t>
            </w:r>
          </w:p>
        </w:tc>
      </w:tr>
      <w:tr w:rsidR="002902A7" w14:paraId="715C737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BE6AB22" w14:textId="1BFF554C" w:rsidR="002902A7"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400068" w14:textId="77777777" w:rsidR="002902A7" w:rsidRDefault="002902A7" w:rsidP="00033A9D">
            <w:pPr>
              <w:pStyle w:val="Pa1"/>
              <w:spacing w:after="120"/>
              <w:jc w:val="both"/>
              <w:rPr>
                <w:rFonts w:ascii="Times New Roman" w:hAnsi="Times New Roman"/>
                <w:szCs w:val="20"/>
              </w:rPr>
            </w:pPr>
            <w:r>
              <w:rPr>
                <w:rFonts w:ascii="Times New Roman" w:hAnsi="Times New Roman"/>
                <w:szCs w:val="20"/>
              </w:rPr>
              <w:t>High</w:t>
            </w:r>
          </w:p>
        </w:tc>
      </w:tr>
    </w:tbl>
    <w:p w14:paraId="668E8051" w14:textId="77777777" w:rsidR="004C30FC" w:rsidRDefault="004C30FC" w:rsidP="00995C0C">
      <w:pPr>
        <w:rPr>
          <w:lang w:eastAsia="ar-SA"/>
        </w:rPr>
      </w:pPr>
    </w:p>
    <w:p w14:paraId="03DD8C8E" w14:textId="5499026F" w:rsidR="004C30FC" w:rsidRDefault="004C30FC" w:rsidP="004C30FC">
      <w:pPr>
        <w:pStyle w:val="Caption"/>
      </w:pPr>
      <w:r>
        <w:rPr>
          <w:szCs w:val="24"/>
        </w:rPr>
        <w:t>M4-UC</w:t>
      </w:r>
      <w:r w:rsidR="002E1F7C">
        <w:rPr>
          <w:szCs w:val="24"/>
        </w:rPr>
        <w:t>9</w:t>
      </w:r>
      <w:r>
        <w:rPr>
          <w:noProof/>
          <w:szCs w:val="24"/>
        </w:rPr>
        <w:t xml:space="preserve">: </w:t>
      </w:r>
      <w:r>
        <w:rPr>
          <w:szCs w:val="24"/>
        </w:rPr>
        <w:t>Description of FR-4.</w:t>
      </w:r>
      <w:r w:rsidR="00787920">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4C30FC" w14:paraId="0339B74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565D0FE" w14:textId="6E62E8ED" w:rsidR="004C30FC"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0F7CF7" w14:textId="0E315C4D" w:rsidR="004C30FC" w:rsidRDefault="004C30FC" w:rsidP="00033A9D">
            <w:pPr>
              <w:pStyle w:val="Pa1"/>
              <w:spacing w:after="120"/>
              <w:jc w:val="both"/>
              <w:rPr>
                <w:rFonts w:ascii="Times New Roman" w:hAnsi="Times New Roman"/>
              </w:rPr>
            </w:pPr>
            <w:r>
              <w:rPr>
                <w:rFonts w:ascii="Times New Roman" w:hAnsi="Times New Roman"/>
                <w:szCs w:val="20"/>
              </w:rPr>
              <w:t>FR-4.</w:t>
            </w:r>
            <w:r w:rsidR="00787920">
              <w:rPr>
                <w:rFonts w:ascii="Times New Roman" w:hAnsi="Times New Roman"/>
                <w:szCs w:val="20"/>
              </w:rPr>
              <w:t>8</w:t>
            </w:r>
            <w:r>
              <w:rPr>
                <w:rFonts w:ascii="Times New Roman" w:hAnsi="Times New Roman"/>
                <w:szCs w:val="20"/>
              </w:rPr>
              <w:t>.1</w:t>
            </w:r>
          </w:p>
        </w:tc>
      </w:tr>
      <w:tr w:rsidR="004C30FC" w14:paraId="5B18BA6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8398E7D" w14:textId="1A0159C6" w:rsidR="004C30FC" w:rsidRDefault="00753285" w:rsidP="00033A9D">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1C2DE0" w14:textId="77777777" w:rsidR="004C30FC" w:rsidRDefault="004C30FC" w:rsidP="00033A9D">
            <w:pPr>
              <w:pStyle w:val="Pa1"/>
              <w:spacing w:after="120"/>
              <w:jc w:val="both"/>
              <w:rPr>
                <w:rFonts w:ascii="Times New Roman" w:hAnsi="Times New Roman"/>
              </w:rPr>
            </w:pPr>
            <w:r>
              <w:rPr>
                <w:rFonts w:ascii="Times New Roman" w:hAnsi="Times New Roman"/>
              </w:rPr>
              <w:t>See Archive Conversation</w:t>
            </w:r>
          </w:p>
        </w:tc>
      </w:tr>
      <w:tr w:rsidR="004C30FC" w14:paraId="143BFE1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EB3B498" w14:textId="65C24986" w:rsidR="004C30FC"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240762" w14:textId="77777777" w:rsidR="004C30FC" w:rsidRDefault="004C30FC" w:rsidP="00033A9D">
            <w:pPr>
              <w:pStyle w:val="Pa1"/>
              <w:spacing w:after="120"/>
              <w:jc w:val="both"/>
              <w:rPr>
                <w:rFonts w:ascii="Times New Roman" w:hAnsi="Times New Roman"/>
              </w:rPr>
            </w:pPr>
            <w:r>
              <w:rPr>
                <w:rFonts w:ascii="Times New Roman" w:hAnsi="Times New Roman"/>
              </w:rPr>
              <w:t>User selects archive button which appears in the end of chat list.</w:t>
            </w:r>
          </w:p>
        </w:tc>
      </w:tr>
      <w:tr w:rsidR="004C30FC" w14:paraId="799F8D6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C906B43" w14:textId="64CCA1B2" w:rsidR="004C30FC"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6FC32E" w14:textId="77777777" w:rsidR="004C30FC" w:rsidRDefault="004C30FC" w:rsidP="00033A9D">
            <w:pPr>
              <w:pStyle w:val="Pa1"/>
              <w:spacing w:after="120"/>
              <w:jc w:val="both"/>
              <w:rPr>
                <w:rFonts w:ascii="Times New Roman" w:hAnsi="Times New Roman"/>
              </w:rPr>
            </w:pPr>
            <w:r>
              <w:rPr>
                <w:rFonts w:ascii="Times New Roman" w:hAnsi="Times New Roman"/>
              </w:rPr>
              <w:t>Student</w:t>
            </w:r>
          </w:p>
        </w:tc>
      </w:tr>
      <w:tr w:rsidR="004C30FC" w14:paraId="5ADD09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FFC1FD" w14:textId="0A185446" w:rsidR="004C30FC" w:rsidRDefault="00753285" w:rsidP="00033A9D">
            <w:pPr>
              <w:jc w:val="both"/>
              <w:rPr>
                <w:b/>
              </w:rPr>
            </w:pPr>
            <w:r>
              <w:rPr>
                <w:b/>
              </w:rPr>
              <w:t xml:space="preserve"> </w:t>
            </w:r>
            <w:r w:rsidR="004C30F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C1FB94" w14:textId="28CF84FA" w:rsidR="004C30FC" w:rsidRDefault="004C30FC" w:rsidP="00033A9D">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e archived conversation. </w:t>
            </w:r>
          </w:p>
        </w:tc>
      </w:tr>
      <w:tr w:rsidR="004C30FC" w14:paraId="664389D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CB6B859" w14:textId="537C2666" w:rsidR="004C30FC"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CB31D5" w14:textId="77777777" w:rsidR="004C30FC" w:rsidRDefault="004C30FC" w:rsidP="00033A9D">
            <w:pPr>
              <w:pStyle w:val="Pa1"/>
              <w:spacing w:after="120"/>
              <w:jc w:val="both"/>
              <w:rPr>
                <w:rFonts w:ascii="Times New Roman" w:hAnsi="Times New Roman"/>
              </w:rPr>
            </w:pPr>
            <w:r>
              <w:rPr>
                <w:rFonts w:ascii="Times New Roman" w:hAnsi="Times New Roman"/>
                <w:szCs w:val="20"/>
              </w:rPr>
              <w:t>N/A</w:t>
            </w:r>
          </w:p>
        </w:tc>
      </w:tr>
      <w:tr w:rsidR="004C30FC" w14:paraId="527FBFF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0B4E80" w14:textId="093E835C" w:rsidR="004C30FC"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CF5F16" w14:textId="77777777" w:rsidR="004C30FC" w:rsidRDefault="004C30FC" w:rsidP="00033A9D">
            <w:pPr>
              <w:pStyle w:val="Pa1"/>
              <w:spacing w:after="120"/>
              <w:jc w:val="both"/>
              <w:rPr>
                <w:rFonts w:ascii="Times New Roman" w:hAnsi="Times New Roman"/>
                <w:szCs w:val="20"/>
              </w:rPr>
            </w:pPr>
            <w:r>
              <w:rPr>
                <w:rFonts w:ascii="Times New Roman" w:hAnsi="Times New Roman"/>
                <w:szCs w:val="20"/>
              </w:rPr>
              <w:t>N/A</w:t>
            </w:r>
          </w:p>
        </w:tc>
      </w:tr>
      <w:tr w:rsidR="004C30FC" w14:paraId="4D3DBE6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9F4FD18" w14:textId="6E7DD546" w:rsidR="004C30FC" w:rsidRDefault="00753285" w:rsidP="00033A9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9E2D54" w14:textId="77777777" w:rsidR="004C30FC" w:rsidRDefault="004C30FC" w:rsidP="00033A9D">
            <w:pPr>
              <w:pStyle w:val="Pa1"/>
              <w:spacing w:after="120"/>
              <w:jc w:val="both"/>
              <w:rPr>
                <w:rFonts w:ascii="Times New Roman" w:hAnsi="Times New Roman"/>
                <w:szCs w:val="20"/>
              </w:rPr>
            </w:pPr>
            <w:r>
              <w:rPr>
                <w:rFonts w:ascii="Times New Roman" w:hAnsi="Times New Roman"/>
                <w:szCs w:val="20"/>
              </w:rPr>
              <w:t>High</w:t>
            </w:r>
          </w:p>
        </w:tc>
      </w:tr>
    </w:tbl>
    <w:p w14:paraId="6C8497B3" w14:textId="77777777" w:rsidR="005F5286" w:rsidRDefault="005F5286" w:rsidP="00995C0C">
      <w:pPr>
        <w:rPr>
          <w:lang w:eastAsia="ar-SA"/>
        </w:rPr>
      </w:pPr>
    </w:p>
    <w:p w14:paraId="35BC8F5C" w14:textId="349748E6" w:rsidR="005F5286" w:rsidRDefault="005F5286" w:rsidP="005F5286">
      <w:pPr>
        <w:pStyle w:val="Caption"/>
      </w:pPr>
      <w:r>
        <w:rPr>
          <w:szCs w:val="24"/>
        </w:rPr>
        <w:t>M4-UC</w:t>
      </w:r>
      <w:r w:rsidR="002E1F7C">
        <w:rPr>
          <w:szCs w:val="24"/>
        </w:rPr>
        <w:t>9</w:t>
      </w:r>
      <w:r>
        <w:rPr>
          <w:noProof/>
          <w:szCs w:val="24"/>
        </w:rPr>
        <w:t xml:space="preserve">: </w:t>
      </w:r>
      <w:r>
        <w:rPr>
          <w:szCs w:val="24"/>
        </w:rPr>
        <w:t>Description of FR-4.</w:t>
      </w:r>
      <w:r w:rsidR="002E1F7C">
        <w:rPr>
          <w:szCs w:val="24"/>
        </w:rPr>
        <w:t>9</w:t>
      </w:r>
      <w:r>
        <w:rPr>
          <w:szCs w:val="24"/>
        </w:rPr>
        <w:t>.1</w:t>
      </w:r>
    </w:p>
    <w:tbl>
      <w:tblPr>
        <w:tblStyle w:val="TableGrid"/>
        <w:tblW w:w="0" w:type="auto"/>
        <w:jc w:val="center"/>
        <w:tblLook w:val="04A0" w:firstRow="1" w:lastRow="0" w:firstColumn="1" w:lastColumn="0" w:noHBand="0" w:noVBand="1"/>
      </w:tblPr>
      <w:tblGrid>
        <w:gridCol w:w="1795"/>
        <w:gridCol w:w="7447"/>
      </w:tblGrid>
      <w:tr w:rsidR="005F5286" w14:paraId="4911111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D49477" w14:textId="73750EDD"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505D1D" w14:textId="31E64486" w:rsidR="005F5286" w:rsidRDefault="005F5286" w:rsidP="000C0AE4">
            <w:pPr>
              <w:pStyle w:val="Pa1"/>
              <w:spacing w:after="120"/>
              <w:jc w:val="both"/>
              <w:rPr>
                <w:rFonts w:ascii="Times New Roman" w:hAnsi="Times New Roman"/>
              </w:rPr>
            </w:pPr>
            <w:r>
              <w:rPr>
                <w:rFonts w:ascii="Times New Roman" w:hAnsi="Times New Roman"/>
                <w:szCs w:val="20"/>
              </w:rPr>
              <w:t>FR-4.</w:t>
            </w:r>
            <w:r w:rsidR="002E1F7C">
              <w:rPr>
                <w:rFonts w:ascii="Times New Roman" w:hAnsi="Times New Roman"/>
                <w:szCs w:val="20"/>
              </w:rPr>
              <w:t>9</w:t>
            </w:r>
            <w:r>
              <w:rPr>
                <w:rFonts w:ascii="Times New Roman" w:hAnsi="Times New Roman"/>
                <w:szCs w:val="20"/>
              </w:rPr>
              <w:t>.1</w:t>
            </w:r>
          </w:p>
        </w:tc>
      </w:tr>
      <w:tr w:rsidR="005F5286" w14:paraId="62BE692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EC9FE1E" w14:textId="13C0B292"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269F6A" w14:textId="6AB91374" w:rsidR="005F5286" w:rsidRDefault="006C4BE6" w:rsidP="000C0AE4">
            <w:pPr>
              <w:pStyle w:val="Pa1"/>
              <w:spacing w:after="120"/>
              <w:jc w:val="both"/>
              <w:rPr>
                <w:rFonts w:ascii="Times New Roman" w:hAnsi="Times New Roman"/>
              </w:rPr>
            </w:pPr>
            <w:r>
              <w:rPr>
                <w:rFonts w:ascii="Times New Roman" w:hAnsi="Times New Roman"/>
              </w:rPr>
              <w:t>Send Text</w:t>
            </w:r>
          </w:p>
        </w:tc>
      </w:tr>
      <w:tr w:rsidR="005F5286" w14:paraId="6981845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DD57149" w14:textId="2E2BCA87"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67CF1E" w14:textId="704E586D" w:rsidR="005F5286" w:rsidRDefault="005F5286" w:rsidP="000C0AE4">
            <w:pPr>
              <w:pStyle w:val="Pa1"/>
              <w:spacing w:after="120"/>
              <w:jc w:val="both"/>
              <w:rPr>
                <w:rFonts w:ascii="Times New Roman" w:hAnsi="Times New Roman"/>
              </w:rPr>
            </w:pPr>
            <w:r>
              <w:rPr>
                <w:rFonts w:ascii="Times New Roman" w:hAnsi="Times New Roman"/>
              </w:rPr>
              <w:t xml:space="preserve">User </w:t>
            </w:r>
            <w:r w:rsidR="006C4BE6">
              <w:rPr>
                <w:rFonts w:ascii="Times New Roman" w:hAnsi="Times New Roman"/>
              </w:rPr>
              <w:t>types text on text field provided</w:t>
            </w:r>
            <w:r>
              <w:rPr>
                <w:rFonts w:ascii="Times New Roman" w:hAnsi="Times New Roman"/>
              </w:rPr>
              <w:t>.</w:t>
            </w:r>
          </w:p>
        </w:tc>
      </w:tr>
      <w:tr w:rsidR="005F5286" w14:paraId="5D249A3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BE1023" w14:textId="2F03A539"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7DDA18" w14:textId="77777777" w:rsidR="005F5286" w:rsidRDefault="005F5286" w:rsidP="000C0AE4">
            <w:pPr>
              <w:pStyle w:val="Pa1"/>
              <w:spacing w:after="120"/>
              <w:jc w:val="both"/>
              <w:rPr>
                <w:rFonts w:ascii="Times New Roman" w:hAnsi="Times New Roman"/>
              </w:rPr>
            </w:pPr>
            <w:r>
              <w:rPr>
                <w:rFonts w:ascii="Times New Roman" w:hAnsi="Times New Roman"/>
              </w:rPr>
              <w:t>Student</w:t>
            </w:r>
          </w:p>
        </w:tc>
      </w:tr>
      <w:tr w:rsidR="005F5286" w14:paraId="572DEE6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03D2577" w14:textId="7518E016" w:rsidR="005F5286" w:rsidRDefault="00753285" w:rsidP="000C0AE4">
            <w:pPr>
              <w:jc w:val="both"/>
              <w:rPr>
                <w:b/>
              </w:rPr>
            </w:pPr>
            <w:r>
              <w:rPr>
                <w:b/>
              </w:rPr>
              <w:t xml:space="preserve"> </w:t>
            </w:r>
            <w:r w:rsidR="005F528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D33F3E" w14:textId="26C04F88" w:rsidR="005F5286" w:rsidRDefault="005F5286"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w:t>
            </w:r>
            <w:r w:rsidR="001546E5">
              <w:rPr>
                <w:rFonts w:ascii="Times New Roman" w:hAnsi="Times New Roman"/>
                <w:szCs w:val="20"/>
              </w:rPr>
              <w:t xml:space="preserve"> send a text message.</w:t>
            </w:r>
            <w:r>
              <w:rPr>
                <w:rFonts w:ascii="Times New Roman" w:hAnsi="Times New Roman"/>
                <w:szCs w:val="20"/>
              </w:rPr>
              <w:t xml:space="preserve"> </w:t>
            </w:r>
          </w:p>
        </w:tc>
      </w:tr>
      <w:tr w:rsidR="005F5286" w14:paraId="2336B4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8201786" w14:textId="2FEFD362"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33404E" w14:textId="77777777" w:rsidR="005F5286" w:rsidRDefault="005F5286" w:rsidP="000C0AE4">
            <w:pPr>
              <w:pStyle w:val="Pa1"/>
              <w:spacing w:after="120"/>
              <w:jc w:val="both"/>
              <w:rPr>
                <w:rFonts w:ascii="Times New Roman" w:hAnsi="Times New Roman"/>
              </w:rPr>
            </w:pPr>
            <w:r>
              <w:rPr>
                <w:rFonts w:ascii="Times New Roman" w:hAnsi="Times New Roman"/>
                <w:szCs w:val="20"/>
              </w:rPr>
              <w:t>N/A</w:t>
            </w:r>
          </w:p>
        </w:tc>
      </w:tr>
      <w:tr w:rsidR="005F5286" w14:paraId="6AA05CE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4C696C1" w14:textId="09528119"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1920A42" w14:textId="77777777" w:rsidR="005F5286" w:rsidRDefault="005F5286" w:rsidP="000C0AE4">
            <w:pPr>
              <w:pStyle w:val="Pa1"/>
              <w:spacing w:after="120"/>
              <w:jc w:val="both"/>
              <w:rPr>
                <w:rFonts w:ascii="Times New Roman" w:hAnsi="Times New Roman"/>
                <w:szCs w:val="20"/>
              </w:rPr>
            </w:pPr>
            <w:r>
              <w:rPr>
                <w:rFonts w:ascii="Times New Roman" w:hAnsi="Times New Roman"/>
                <w:szCs w:val="20"/>
              </w:rPr>
              <w:t>N/A</w:t>
            </w:r>
          </w:p>
        </w:tc>
      </w:tr>
      <w:tr w:rsidR="005F5286" w14:paraId="7ACD2AC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5188BA5" w14:textId="7F5D34A2" w:rsidR="005F5286"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B1F33D" w14:textId="77777777" w:rsidR="005F5286" w:rsidRDefault="005F5286" w:rsidP="000C0AE4">
            <w:pPr>
              <w:pStyle w:val="Pa1"/>
              <w:spacing w:after="120"/>
              <w:jc w:val="both"/>
              <w:rPr>
                <w:rFonts w:ascii="Times New Roman" w:hAnsi="Times New Roman"/>
                <w:szCs w:val="20"/>
              </w:rPr>
            </w:pPr>
            <w:r>
              <w:rPr>
                <w:rFonts w:ascii="Times New Roman" w:hAnsi="Times New Roman"/>
                <w:szCs w:val="20"/>
              </w:rPr>
              <w:t>High</w:t>
            </w:r>
          </w:p>
        </w:tc>
      </w:tr>
    </w:tbl>
    <w:p w14:paraId="2D657BE4" w14:textId="77777777" w:rsidR="002C00E7" w:rsidRDefault="002C00E7" w:rsidP="00995C0C">
      <w:pPr>
        <w:rPr>
          <w:lang w:eastAsia="ar-SA"/>
        </w:rPr>
      </w:pPr>
    </w:p>
    <w:p w14:paraId="294EA1E9" w14:textId="0025CC6C" w:rsidR="002C00E7" w:rsidRDefault="002C00E7" w:rsidP="002C00E7">
      <w:pPr>
        <w:pStyle w:val="Caption"/>
      </w:pPr>
      <w:r>
        <w:rPr>
          <w:szCs w:val="24"/>
        </w:rPr>
        <w:t>M4-UC</w:t>
      </w:r>
      <w:r w:rsidR="007E72AF">
        <w:rPr>
          <w:szCs w:val="24"/>
        </w:rPr>
        <w:t>10</w:t>
      </w:r>
      <w:r>
        <w:rPr>
          <w:noProof/>
          <w:szCs w:val="24"/>
        </w:rPr>
        <w:t xml:space="preserve">: </w:t>
      </w:r>
      <w:r>
        <w:rPr>
          <w:szCs w:val="24"/>
        </w:rPr>
        <w:t>Description of FR-4.</w:t>
      </w:r>
      <w:r w:rsidR="007E72AF">
        <w:rPr>
          <w:szCs w:val="24"/>
        </w:rPr>
        <w:t>10</w:t>
      </w:r>
      <w:r>
        <w:rPr>
          <w:szCs w:val="24"/>
        </w:rPr>
        <w:t>.1</w:t>
      </w:r>
    </w:p>
    <w:tbl>
      <w:tblPr>
        <w:tblStyle w:val="TableGrid"/>
        <w:tblW w:w="0" w:type="auto"/>
        <w:jc w:val="center"/>
        <w:tblLook w:val="04A0" w:firstRow="1" w:lastRow="0" w:firstColumn="1" w:lastColumn="0" w:noHBand="0" w:noVBand="1"/>
      </w:tblPr>
      <w:tblGrid>
        <w:gridCol w:w="1795"/>
        <w:gridCol w:w="7447"/>
      </w:tblGrid>
      <w:tr w:rsidR="002C00E7" w14:paraId="2D5F15E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A63771" w14:textId="56C09AAC"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A9D50D" w14:textId="4EFC2E08" w:rsidR="002C00E7" w:rsidRDefault="002C00E7" w:rsidP="000C0AE4">
            <w:pPr>
              <w:pStyle w:val="Pa1"/>
              <w:spacing w:after="120"/>
              <w:jc w:val="both"/>
              <w:rPr>
                <w:rFonts w:ascii="Times New Roman" w:hAnsi="Times New Roman"/>
              </w:rPr>
            </w:pPr>
            <w:r>
              <w:rPr>
                <w:rFonts w:ascii="Times New Roman" w:hAnsi="Times New Roman"/>
                <w:szCs w:val="20"/>
              </w:rPr>
              <w:t>FR-4.</w:t>
            </w:r>
            <w:r w:rsidR="007E72AF">
              <w:rPr>
                <w:rFonts w:ascii="Times New Roman" w:hAnsi="Times New Roman"/>
                <w:szCs w:val="20"/>
              </w:rPr>
              <w:t>10</w:t>
            </w:r>
            <w:r>
              <w:rPr>
                <w:rFonts w:ascii="Times New Roman" w:hAnsi="Times New Roman"/>
                <w:szCs w:val="20"/>
              </w:rPr>
              <w:t>.1</w:t>
            </w:r>
          </w:p>
        </w:tc>
      </w:tr>
      <w:tr w:rsidR="002C00E7" w14:paraId="501E9F5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3D767DA" w14:textId="2BC5C67B"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B7ED7C" w14:textId="77777777" w:rsidR="002C00E7" w:rsidRDefault="002C00E7" w:rsidP="000C0AE4">
            <w:pPr>
              <w:pStyle w:val="Pa1"/>
              <w:spacing w:after="120"/>
              <w:jc w:val="both"/>
              <w:rPr>
                <w:rFonts w:ascii="Times New Roman" w:hAnsi="Times New Roman"/>
              </w:rPr>
            </w:pPr>
            <w:r>
              <w:rPr>
                <w:rFonts w:ascii="Times New Roman" w:hAnsi="Times New Roman"/>
              </w:rPr>
              <w:t>Send Text</w:t>
            </w:r>
          </w:p>
        </w:tc>
      </w:tr>
      <w:tr w:rsidR="002C00E7" w14:paraId="6D564A7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1D398A8" w14:textId="37A15918"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944CE1" w14:textId="77777777" w:rsidR="002C00E7" w:rsidRDefault="002C00E7" w:rsidP="000C0AE4">
            <w:pPr>
              <w:pStyle w:val="Pa1"/>
              <w:spacing w:after="120"/>
              <w:jc w:val="both"/>
              <w:rPr>
                <w:rFonts w:ascii="Times New Roman" w:hAnsi="Times New Roman"/>
              </w:rPr>
            </w:pPr>
            <w:r>
              <w:rPr>
                <w:rFonts w:ascii="Times New Roman" w:hAnsi="Times New Roman"/>
              </w:rPr>
              <w:t>User types text on text field provided.</w:t>
            </w:r>
          </w:p>
        </w:tc>
      </w:tr>
      <w:tr w:rsidR="002C00E7" w14:paraId="34CDF78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74E698" w14:textId="533BFB3D"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BF23D1" w14:textId="77777777" w:rsidR="002C00E7" w:rsidRDefault="002C00E7" w:rsidP="000C0AE4">
            <w:pPr>
              <w:pStyle w:val="Pa1"/>
              <w:spacing w:after="120"/>
              <w:jc w:val="both"/>
              <w:rPr>
                <w:rFonts w:ascii="Times New Roman" w:hAnsi="Times New Roman"/>
              </w:rPr>
            </w:pPr>
            <w:r>
              <w:rPr>
                <w:rFonts w:ascii="Times New Roman" w:hAnsi="Times New Roman"/>
              </w:rPr>
              <w:t>Student</w:t>
            </w:r>
          </w:p>
        </w:tc>
      </w:tr>
      <w:tr w:rsidR="002C00E7" w14:paraId="607A919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9D870D" w14:textId="4655ACC2" w:rsidR="002C00E7" w:rsidRDefault="00753285" w:rsidP="000C0AE4">
            <w:pPr>
              <w:jc w:val="both"/>
              <w:rPr>
                <w:b/>
              </w:rPr>
            </w:pPr>
            <w:r>
              <w:rPr>
                <w:b/>
              </w:rPr>
              <w:t xml:space="preserve"> </w:t>
            </w:r>
            <w:r w:rsidR="002C00E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52E07B" w14:textId="1212C5A7" w:rsidR="002C00E7" w:rsidRDefault="002C00E7"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text message. </w:t>
            </w:r>
          </w:p>
        </w:tc>
      </w:tr>
      <w:tr w:rsidR="002C00E7" w14:paraId="4975582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3055ED" w14:textId="262F9743"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5D398B" w14:textId="77777777" w:rsidR="002C00E7" w:rsidRDefault="002C00E7" w:rsidP="000C0AE4">
            <w:pPr>
              <w:pStyle w:val="Pa1"/>
              <w:spacing w:after="120"/>
              <w:jc w:val="both"/>
              <w:rPr>
                <w:rFonts w:ascii="Times New Roman" w:hAnsi="Times New Roman"/>
              </w:rPr>
            </w:pPr>
            <w:r>
              <w:rPr>
                <w:rFonts w:ascii="Times New Roman" w:hAnsi="Times New Roman"/>
                <w:szCs w:val="20"/>
              </w:rPr>
              <w:t>N/A</w:t>
            </w:r>
          </w:p>
        </w:tc>
      </w:tr>
      <w:tr w:rsidR="002C00E7" w14:paraId="778AAE1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5C45F2F" w14:textId="5D75F6D1"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8467B0" w14:textId="77777777" w:rsidR="002C00E7" w:rsidRDefault="002C00E7" w:rsidP="000C0AE4">
            <w:pPr>
              <w:pStyle w:val="Pa1"/>
              <w:spacing w:after="120"/>
              <w:jc w:val="both"/>
              <w:rPr>
                <w:rFonts w:ascii="Times New Roman" w:hAnsi="Times New Roman"/>
                <w:szCs w:val="20"/>
              </w:rPr>
            </w:pPr>
            <w:r>
              <w:rPr>
                <w:rFonts w:ascii="Times New Roman" w:hAnsi="Times New Roman"/>
                <w:szCs w:val="20"/>
              </w:rPr>
              <w:t>N/A</w:t>
            </w:r>
          </w:p>
        </w:tc>
      </w:tr>
      <w:tr w:rsidR="002C00E7" w14:paraId="399F845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E44A7EE" w14:textId="1DC6720A" w:rsidR="002C00E7"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EB22B6" w14:textId="77777777" w:rsidR="002C00E7" w:rsidRDefault="002C00E7" w:rsidP="000C0AE4">
            <w:pPr>
              <w:pStyle w:val="Pa1"/>
              <w:spacing w:after="120"/>
              <w:jc w:val="both"/>
              <w:rPr>
                <w:rFonts w:ascii="Times New Roman" w:hAnsi="Times New Roman"/>
                <w:szCs w:val="20"/>
              </w:rPr>
            </w:pPr>
            <w:r>
              <w:rPr>
                <w:rFonts w:ascii="Times New Roman" w:hAnsi="Times New Roman"/>
                <w:szCs w:val="20"/>
              </w:rPr>
              <w:t>High</w:t>
            </w:r>
          </w:p>
        </w:tc>
      </w:tr>
    </w:tbl>
    <w:p w14:paraId="1BC1A2E9" w14:textId="77777777" w:rsidR="00B7642F" w:rsidRDefault="00B7642F" w:rsidP="00995C0C">
      <w:pPr>
        <w:rPr>
          <w:lang w:eastAsia="ar-SA"/>
        </w:rPr>
      </w:pPr>
    </w:p>
    <w:p w14:paraId="29A7F81E" w14:textId="77777777" w:rsidR="00B7642F" w:rsidRDefault="00B7642F">
      <w:pPr>
        <w:rPr>
          <w:lang w:eastAsia="ar-SA"/>
        </w:rPr>
      </w:pPr>
      <w:r>
        <w:rPr>
          <w:lang w:eastAsia="ar-SA"/>
        </w:rPr>
        <w:br w:type="page"/>
      </w:r>
    </w:p>
    <w:p w14:paraId="2BE6620E" w14:textId="0620F6F0" w:rsidR="00B7642F" w:rsidRDefault="00B7642F" w:rsidP="00B7642F">
      <w:pPr>
        <w:pStyle w:val="Caption"/>
      </w:pPr>
      <w:r>
        <w:rPr>
          <w:szCs w:val="24"/>
        </w:rPr>
        <w:lastRenderedPageBreak/>
        <w:t>M4-UC1</w:t>
      </w:r>
      <w:r w:rsidR="004768B5">
        <w:rPr>
          <w:szCs w:val="24"/>
        </w:rPr>
        <w:t>1</w:t>
      </w:r>
      <w:r>
        <w:rPr>
          <w:noProof/>
          <w:szCs w:val="24"/>
        </w:rPr>
        <w:t xml:space="preserve">: </w:t>
      </w:r>
      <w:r>
        <w:rPr>
          <w:szCs w:val="24"/>
        </w:rPr>
        <w:t>Description of FR-4.1</w:t>
      </w:r>
      <w:r w:rsidR="004768B5">
        <w:rPr>
          <w:szCs w:val="24"/>
        </w:rPr>
        <w:t>1</w:t>
      </w:r>
      <w:r>
        <w:rPr>
          <w:szCs w:val="24"/>
        </w:rPr>
        <w:t>.1</w:t>
      </w:r>
    </w:p>
    <w:tbl>
      <w:tblPr>
        <w:tblStyle w:val="TableGrid"/>
        <w:tblW w:w="0" w:type="auto"/>
        <w:jc w:val="center"/>
        <w:tblLook w:val="04A0" w:firstRow="1" w:lastRow="0" w:firstColumn="1" w:lastColumn="0" w:noHBand="0" w:noVBand="1"/>
      </w:tblPr>
      <w:tblGrid>
        <w:gridCol w:w="1795"/>
        <w:gridCol w:w="7447"/>
      </w:tblGrid>
      <w:tr w:rsidR="00B7642F" w14:paraId="7B1AAF8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04C6DAE" w14:textId="69EBBEE4"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1887B3" w14:textId="6313C480" w:rsidR="00B7642F" w:rsidRDefault="00B7642F" w:rsidP="000C0AE4">
            <w:pPr>
              <w:pStyle w:val="Pa1"/>
              <w:spacing w:after="120"/>
              <w:jc w:val="both"/>
              <w:rPr>
                <w:rFonts w:ascii="Times New Roman" w:hAnsi="Times New Roman"/>
              </w:rPr>
            </w:pPr>
            <w:r>
              <w:rPr>
                <w:rFonts w:ascii="Times New Roman" w:hAnsi="Times New Roman"/>
                <w:szCs w:val="20"/>
              </w:rPr>
              <w:t>FR-4.1</w:t>
            </w:r>
            <w:r w:rsidR="004768B5">
              <w:rPr>
                <w:rFonts w:ascii="Times New Roman" w:hAnsi="Times New Roman"/>
                <w:szCs w:val="20"/>
              </w:rPr>
              <w:t>1</w:t>
            </w:r>
            <w:r>
              <w:rPr>
                <w:rFonts w:ascii="Times New Roman" w:hAnsi="Times New Roman"/>
                <w:szCs w:val="20"/>
              </w:rPr>
              <w:t>.1</w:t>
            </w:r>
          </w:p>
        </w:tc>
      </w:tr>
      <w:tr w:rsidR="00B7642F" w14:paraId="233E5C4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CD7FAD" w14:textId="33CFF96F"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A7E663" w14:textId="6A4853EE" w:rsidR="00B7642F" w:rsidRDefault="00B7642F" w:rsidP="000C0AE4">
            <w:pPr>
              <w:pStyle w:val="Pa1"/>
              <w:spacing w:after="120"/>
              <w:jc w:val="both"/>
              <w:rPr>
                <w:rFonts w:ascii="Times New Roman" w:hAnsi="Times New Roman"/>
              </w:rPr>
            </w:pPr>
            <w:r>
              <w:rPr>
                <w:rFonts w:ascii="Times New Roman" w:hAnsi="Times New Roman"/>
              </w:rPr>
              <w:t xml:space="preserve">Send </w:t>
            </w:r>
            <w:r w:rsidR="00F6442C">
              <w:rPr>
                <w:rFonts w:ascii="Times New Roman" w:hAnsi="Times New Roman"/>
              </w:rPr>
              <w:t>File</w:t>
            </w:r>
          </w:p>
        </w:tc>
      </w:tr>
      <w:tr w:rsidR="00B7642F" w14:paraId="5A57B6E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A67C506" w14:textId="1B175F04"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FE42DB" w14:textId="5BCC05C2" w:rsidR="00B7642F" w:rsidRDefault="00B7642F" w:rsidP="000C0AE4">
            <w:pPr>
              <w:pStyle w:val="Pa1"/>
              <w:spacing w:after="120"/>
              <w:jc w:val="both"/>
              <w:rPr>
                <w:rFonts w:ascii="Times New Roman" w:hAnsi="Times New Roman"/>
              </w:rPr>
            </w:pPr>
            <w:r>
              <w:rPr>
                <w:rFonts w:ascii="Times New Roman" w:hAnsi="Times New Roman"/>
              </w:rPr>
              <w:t xml:space="preserve">User </w:t>
            </w:r>
            <w:r w:rsidR="00E06096">
              <w:rPr>
                <w:rFonts w:ascii="Times New Roman" w:hAnsi="Times New Roman"/>
              </w:rPr>
              <w:t>selects send file from</w:t>
            </w:r>
            <w:r w:rsidR="0090345A">
              <w:rPr>
                <w:rFonts w:ascii="Times New Roman" w:hAnsi="Times New Roman"/>
              </w:rPr>
              <w:t xml:space="preserve"> the ‘attach’ button</w:t>
            </w:r>
            <w:r>
              <w:rPr>
                <w:rFonts w:ascii="Times New Roman" w:hAnsi="Times New Roman"/>
              </w:rPr>
              <w:t>.</w:t>
            </w:r>
          </w:p>
        </w:tc>
      </w:tr>
      <w:tr w:rsidR="00B7642F" w14:paraId="31EE761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11AD76" w14:textId="1F4D11D8"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388260" w14:textId="77777777" w:rsidR="00B7642F" w:rsidRDefault="00B7642F" w:rsidP="000C0AE4">
            <w:pPr>
              <w:pStyle w:val="Pa1"/>
              <w:spacing w:after="120"/>
              <w:jc w:val="both"/>
              <w:rPr>
                <w:rFonts w:ascii="Times New Roman" w:hAnsi="Times New Roman"/>
              </w:rPr>
            </w:pPr>
            <w:r>
              <w:rPr>
                <w:rFonts w:ascii="Times New Roman" w:hAnsi="Times New Roman"/>
              </w:rPr>
              <w:t>Student</w:t>
            </w:r>
          </w:p>
        </w:tc>
      </w:tr>
      <w:tr w:rsidR="00B7642F" w14:paraId="6F07038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361D30" w14:textId="02397EF8" w:rsidR="00B7642F" w:rsidRDefault="00753285" w:rsidP="000C0AE4">
            <w:pPr>
              <w:jc w:val="both"/>
              <w:rPr>
                <w:b/>
              </w:rPr>
            </w:pPr>
            <w:r>
              <w:rPr>
                <w:b/>
              </w:rPr>
              <w:t xml:space="preserve"> </w:t>
            </w:r>
            <w:r w:rsidR="00B7642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0A8E6F" w14:textId="5480F8D1" w:rsidR="00B7642F" w:rsidRDefault="00B7642F"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w:t>
            </w:r>
            <w:r w:rsidR="00D73883">
              <w:rPr>
                <w:rFonts w:ascii="Times New Roman" w:hAnsi="Times New Roman"/>
                <w:szCs w:val="20"/>
              </w:rPr>
              <w:t xml:space="preserve">file </w:t>
            </w:r>
            <w:r>
              <w:rPr>
                <w:rFonts w:ascii="Times New Roman" w:hAnsi="Times New Roman"/>
                <w:szCs w:val="20"/>
              </w:rPr>
              <w:t xml:space="preserve">message. </w:t>
            </w:r>
          </w:p>
        </w:tc>
      </w:tr>
      <w:tr w:rsidR="00B7642F" w14:paraId="75012ED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B202025" w14:textId="1F151963"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7E2940" w14:textId="77777777" w:rsidR="00B7642F" w:rsidRDefault="00B7642F" w:rsidP="000C0AE4">
            <w:pPr>
              <w:pStyle w:val="Pa1"/>
              <w:spacing w:after="120"/>
              <w:jc w:val="both"/>
              <w:rPr>
                <w:rFonts w:ascii="Times New Roman" w:hAnsi="Times New Roman"/>
              </w:rPr>
            </w:pPr>
            <w:r>
              <w:rPr>
                <w:rFonts w:ascii="Times New Roman" w:hAnsi="Times New Roman"/>
                <w:szCs w:val="20"/>
              </w:rPr>
              <w:t>N/A</w:t>
            </w:r>
          </w:p>
        </w:tc>
      </w:tr>
      <w:tr w:rsidR="00B7642F" w14:paraId="733C778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6E45CB" w14:textId="0A35DCFE"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786160" w14:textId="77777777" w:rsidR="00B7642F" w:rsidRDefault="00B7642F" w:rsidP="000C0AE4">
            <w:pPr>
              <w:pStyle w:val="Pa1"/>
              <w:spacing w:after="120"/>
              <w:jc w:val="both"/>
              <w:rPr>
                <w:rFonts w:ascii="Times New Roman" w:hAnsi="Times New Roman"/>
                <w:szCs w:val="20"/>
              </w:rPr>
            </w:pPr>
            <w:r>
              <w:rPr>
                <w:rFonts w:ascii="Times New Roman" w:hAnsi="Times New Roman"/>
                <w:szCs w:val="20"/>
              </w:rPr>
              <w:t>N/A</w:t>
            </w:r>
          </w:p>
        </w:tc>
      </w:tr>
      <w:tr w:rsidR="00B7642F" w14:paraId="5BA55E3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C2D6E6" w14:textId="7E181212" w:rsidR="00B7642F"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BB39CD" w14:textId="77777777" w:rsidR="00B7642F" w:rsidRDefault="00B7642F" w:rsidP="000C0AE4">
            <w:pPr>
              <w:pStyle w:val="Pa1"/>
              <w:spacing w:after="120"/>
              <w:jc w:val="both"/>
              <w:rPr>
                <w:rFonts w:ascii="Times New Roman" w:hAnsi="Times New Roman"/>
                <w:szCs w:val="20"/>
              </w:rPr>
            </w:pPr>
            <w:r>
              <w:rPr>
                <w:rFonts w:ascii="Times New Roman" w:hAnsi="Times New Roman"/>
                <w:szCs w:val="20"/>
              </w:rPr>
              <w:t>High</w:t>
            </w:r>
          </w:p>
        </w:tc>
      </w:tr>
    </w:tbl>
    <w:p w14:paraId="7C69081C" w14:textId="77777777" w:rsidR="004A71C2" w:rsidRDefault="004A71C2" w:rsidP="00995C0C">
      <w:pPr>
        <w:rPr>
          <w:lang w:eastAsia="ar-SA"/>
        </w:rPr>
      </w:pPr>
    </w:p>
    <w:p w14:paraId="64692204" w14:textId="77C8E86F" w:rsidR="004A71C2" w:rsidRDefault="004A71C2" w:rsidP="004A71C2">
      <w:pPr>
        <w:pStyle w:val="Caption"/>
      </w:pPr>
      <w:r>
        <w:rPr>
          <w:szCs w:val="24"/>
        </w:rPr>
        <w:t>M4-UC1</w:t>
      </w:r>
      <w:r w:rsidR="003749FC">
        <w:rPr>
          <w:szCs w:val="24"/>
        </w:rPr>
        <w:t>1</w:t>
      </w:r>
      <w:r>
        <w:rPr>
          <w:noProof/>
          <w:szCs w:val="24"/>
        </w:rPr>
        <w:t xml:space="preserve">: </w:t>
      </w:r>
      <w:r>
        <w:rPr>
          <w:szCs w:val="24"/>
        </w:rPr>
        <w:t>Description of FR-4.11.</w:t>
      </w:r>
      <w:r w:rsidR="003749FC">
        <w:rPr>
          <w:szCs w:val="24"/>
        </w:rPr>
        <w:t>2</w:t>
      </w:r>
    </w:p>
    <w:tbl>
      <w:tblPr>
        <w:tblStyle w:val="TableGrid"/>
        <w:tblW w:w="0" w:type="auto"/>
        <w:jc w:val="center"/>
        <w:tblLook w:val="04A0" w:firstRow="1" w:lastRow="0" w:firstColumn="1" w:lastColumn="0" w:noHBand="0" w:noVBand="1"/>
      </w:tblPr>
      <w:tblGrid>
        <w:gridCol w:w="1795"/>
        <w:gridCol w:w="7447"/>
      </w:tblGrid>
      <w:tr w:rsidR="004A71C2" w14:paraId="64A41E0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04AD96F" w14:textId="6E9B437F"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8432F8" w14:textId="4F0EBBCB" w:rsidR="004A71C2" w:rsidRDefault="004A71C2" w:rsidP="000C0AE4">
            <w:pPr>
              <w:pStyle w:val="Pa1"/>
              <w:spacing w:after="120"/>
              <w:jc w:val="both"/>
              <w:rPr>
                <w:rFonts w:ascii="Times New Roman" w:hAnsi="Times New Roman"/>
              </w:rPr>
            </w:pPr>
            <w:r>
              <w:rPr>
                <w:rFonts w:ascii="Times New Roman" w:hAnsi="Times New Roman"/>
                <w:szCs w:val="20"/>
              </w:rPr>
              <w:t>FR-4.11.</w:t>
            </w:r>
            <w:r w:rsidR="003749FC">
              <w:rPr>
                <w:rFonts w:ascii="Times New Roman" w:hAnsi="Times New Roman"/>
                <w:szCs w:val="20"/>
              </w:rPr>
              <w:t>2</w:t>
            </w:r>
          </w:p>
        </w:tc>
      </w:tr>
      <w:tr w:rsidR="004A71C2" w14:paraId="660F6E4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2196EB" w14:textId="526DEB2A"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A75FB5" w14:textId="13777854" w:rsidR="004A71C2" w:rsidRDefault="003749FC" w:rsidP="000C0AE4">
            <w:pPr>
              <w:pStyle w:val="Pa1"/>
              <w:spacing w:after="120"/>
              <w:jc w:val="both"/>
              <w:rPr>
                <w:rFonts w:ascii="Times New Roman" w:hAnsi="Times New Roman"/>
              </w:rPr>
            </w:pPr>
            <w:r>
              <w:rPr>
                <w:rFonts w:ascii="Times New Roman" w:hAnsi="Times New Roman"/>
              </w:rPr>
              <w:t>Select File type</w:t>
            </w:r>
          </w:p>
        </w:tc>
      </w:tr>
      <w:tr w:rsidR="004A71C2" w14:paraId="492993F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9069D97" w14:textId="2034D06A"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D8971B" w14:textId="2906828B" w:rsidR="004A71C2" w:rsidRDefault="004A71C2" w:rsidP="000C0AE4">
            <w:pPr>
              <w:pStyle w:val="Pa1"/>
              <w:spacing w:after="120"/>
              <w:jc w:val="both"/>
              <w:rPr>
                <w:rFonts w:ascii="Times New Roman" w:hAnsi="Times New Roman"/>
              </w:rPr>
            </w:pPr>
            <w:r>
              <w:rPr>
                <w:rFonts w:ascii="Times New Roman" w:hAnsi="Times New Roman"/>
              </w:rPr>
              <w:t xml:space="preserve">User selects file </w:t>
            </w:r>
            <w:r w:rsidR="009016E1">
              <w:rPr>
                <w:rFonts w:ascii="Times New Roman" w:hAnsi="Times New Roman"/>
              </w:rPr>
              <w:t xml:space="preserve">type </w:t>
            </w:r>
            <w:r>
              <w:rPr>
                <w:rFonts w:ascii="Times New Roman" w:hAnsi="Times New Roman"/>
              </w:rPr>
              <w:t>from the</w:t>
            </w:r>
            <w:r w:rsidR="009016E1">
              <w:rPr>
                <w:rFonts w:ascii="Times New Roman" w:hAnsi="Times New Roman"/>
              </w:rPr>
              <w:t xml:space="preserve"> popup</w:t>
            </w:r>
            <w:r>
              <w:rPr>
                <w:rFonts w:ascii="Times New Roman" w:hAnsi="Times New Roman"/>
              </w:rPr>
              <w:t>.</w:t>
            </w:r>
          </w:p>
        </w:tc>
      </w:tr>
      <w:tr w:rsidR="004A71C2" w14:paraId="45A6F5F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1F3F0E" w14:textId="553C4388"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C2D660" w14:textId="77777777" w:rsidR="004A71C2" w:rsidRDefault="004A71C2" w:rsidP="000C0AE4">
            <w:pPr>
              <w:pStyle w:val="Pa1"/>
              <w:spacing w:after="120"/>
              <w:jc w:val="both"/>
              <w:rPr>
                <w:rFonts w:ascii="Times New Roman" w:hAnsi="Times New Roman"/>
              </w:rPr>
            </w:pPr>
            <w:r>
              <w:rPr>
                <w:rFonts w:ascii="Times New Roman" w:hAnsi="Times New Roman"/>
              </w:rPr>
              <w:t>Student</w:t>
            </w:r>
          </w:p>
        </w:tc>
      </w:tr>
      <w:tr w:rsidR="004A71C2" w14:paraId="0F5C5C6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137F84D" w14:textId="15FB8C6F" w:rsidR="004A71C2" w:rsidRDefault="00753285" w:rsidP="000C0AE4">
            <w:pPr>
              <w:jc w:val="both"/>
              <w:rPr>
                <w:b/>
              </w:rPr>
            </w:pPr>
            <w:r>
              <w:rPr>
                <w:b/>
              </w:rPr>
              <w:t xml:space="preserve"> </w:t>
            </w:r>
            <w:r w:rsidR="004A71C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3D7272" w14:textId="2A2D010C" w:rsidR="004A71C2" w:rsidRDefault="004A71C2"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4A71C2" w14:paraId="6FCDEA6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5519EDA" w14:textId="2C68E780"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47FD52" w14:textId="77777777" w:rsidR="004A71C2" w:rsidRDefault="004A71C2" w:rsidP="000C0AE4">
            <w:pPr>
              <w:pStyle w:val="Pa1"/>
              <w:spacing w:after="120"/>
              <w:jc w:val="both"/>
              <w:rPr>
                <w:rFonts w:ascii="Times New Roman" w:hAnsi="Times New Roman"/>
              </w:rPr>
            </w:pPr>
            <w:r>
              <w:rPr>
                <w:rFonts w:ascii="Times New Roman" w:hAnsi="Times New Roman"/>
                <w:szCs w:val="20"/>
              </w:rPr>
              <w:t>N/A</w:t>
            </w:r>
          </w:p>
        </w:tc>
      </w:tr>
      <w:tr w:rsidR="004A71C2" w14:paraId="108BF5F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A5A943" w14:textId="70A9D146"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5B4C53" w14:textId="77777777" w:rsidR="004A71C2" w:rsidRDefault="004A71C2" w:rsidP="000C0AE4">
            <w:pPr>
              <w:pStyle w:val="Pa1"/>
              <w:spacing w:after="120"/>
              <w:jc w:val="both"/>
              <w:rPr>
                <w:rFonts w:ascii="Times New Roman" w:hAnsi="Times New Roman"/>
                <w:szCs w:val="20"/>
              </w:rPr>
            </w:pPr>
            <w:r>
              <w:rPr>
                <w:rFonts w:ascii="Times New Roman" w:hAnsi="Times New Roman"/>
                <w:szCs w:val="20"/>
              </w:rPr>
              <w:t>N/A</w:t>
            </w:r>
          </w:p>
        </w:tc>
      </w:tr>
      <w:tr w:rsidR="004A71C2" w14:paraId="2B6FE4C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4675766" w14:textId="770C071E" w:rsidR="004A71C2"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90C203" w14:textId="77777777" w:rsidR="004A71C2" w:rsidRDefault="004A71C2" w:rsidP="000C0AE4">
            <w:pPr>
              <w:pStyle w:val="Pa1"/>
              <w:spacing w:after="120"/>
              <w:jc w:val="both"/>
              <w:rPr>
                <w:rFonts w:ascii="Times New Roman" w:hAnsi="Times New Roman"/>
                <w:szCs w:val="20"/>
              </w:rPr>
            </w:pPr>
            <w:r>
              <w:rPr>
                <w:rFonts w:ascii="Times New Roman" w:hAnsi="Times New Roman"/>
                <w:szCs w:val="20"/>
              </w:rPr>
              <w:t>High</w:t>
            </w:r>
          </w:p>
        </w:tc>
      </w:tr>
    </w:tbl>
    <w:p w14:paraId="2559B486" w14:textId="7FCB6C7B" w:rsidR="004C2E2B" w:rsidRDefault="004C2E2B" w:rsidP="004C2E2B">
      <w:pPr>
        <w:pStyle w:val="Caption"/>
      </w:pPr>
      <w:r>
        <w:rPr>
          <w:szCs w:val="24"/>
        </w:rPr>
        <w:t>M4-UC11</w:t>
      </w:r>
      <w:r>
        <w:rPr>
          <w:noProof/>
          <w:szCs w:val="24"/>
        </w:rPr>
        <w:t xml:space="preserve">: </w:t>
      </w:r>
      <w:r>
        <w:rPr>
          <w:szCs w:val="24"/>
        </w:rPr>
        <w:t>Description of FR-4.11.3</w:t>
      </w:r>
    </w:p>
    <w:tbl>
      <w:tblPr>
        <w:tblStyle w:val="TableGrid"/>
        <w:tblW w:w="0" w:type="auto"/>
        <w:jc w:val="center"/>
        <w:tblLook w:val="04A0" w:firstRow="1" w:lastRow="0" w:firstColumn="1" w:lastColumn="0" w:noHBand="0" w:noVBand="1"/>
      </w:tblPr>
      <w:tblGrid>
        <w:gridCol w:w="1795"/>
        <w:gridCol w:w="7447"/>
      </w:tblGrid>
      <w:tr w:rsidR="004C2E2B" w14:paraId="40423CC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D6F4B66" w14:textId="29268291"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AC7647" w14:textId="237E2AB8" w:rsidR="004C2E2B" w:rsidRDefault="004C2E2B" w:rsidP="000C0AE4">
            <w:pPr>
              <w:pStyle w:val="Pa1"/>
              <w:spacing w:after="120"/>
              <w:jc w:val="both"/>
              <w:rPr>
                <w:rFonts w:ascii="Times New Roman" w:hAnsi="Times New Roman"/>
              </w:rPr>
            </w:pPr>
            <w:r>
              <w:rPr>
                <w:rFonts w:ascii="Times New Roman" w:hAnsi="Times New Roman"/>
                <w:szCs w:val="20"/>
              </w:rPr>
              <w:t>FR-4.11.</w:t>
            </w:r>
            <w:r w:rsidR="00CD51AC">
              <w:rPr>
                <w:rFonts w:ascii="Times New Roman" w:hAnsi="Times New Roman"/>
                <w:szCs w:val="20"/>
              </w:rPr>
              <w:t>3</w:t>
            </w:r>
          </w:p>
        </w:tc>
      </w:tr>
      <w:tr w:rsidR="004C2E2B" w14:paraId="3EC4823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21DCCE" w14:textId="7FBC3D4E"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620AE1D" w14:textId="14A80AE9" w:rsidR="004C2E2B" w:rsidRDefault="004C2E2B" w:rsidP="000C0AE4">
            <w:pPr>
              <w:pStyle w:val="Pa1"/>
              <w:spacing w:after="120"/>
              <w:jc w:val="both"/>
              <w:rPr>
                <w:rFonts w:ascii="Times New Roman" w:hAnsi="Times New Roman"/>
              </w:rPr>
            </w:pPr>
            <w:r>
              <w:rPr>
                <w:rFonts w:ascii="Times New Roman" w:hAnsi="Times New Roman"/>
              </w:rPr>
              <w:t>Send Image</w:t>
            </w:r>
          </w:p>
        </w:tc>
      </w:tr>
      <w:tr w:rsidR="004C2E2B" w14:paraId="7A865B6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3C4AFEF" w14:textId="305761A2"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9E1486" w14:textId="5A7943AC" w:rsidR="004C2E2B" w:rsidRDefault="004C2E2B" w:rsidP="000C0AE4">
            <w:pPr>
              <w:pStyle w:val="Pa1"/>
              <w:spacing w:after="120"/>
              <w:jc w:val="both"/>
              <w:rPr>
                <w:rFonts w:ascii="Times New Roman" w:hAnsi="Times New Roman"/>
              </w:rPr>
            </w:pPr>
            <w:r>
              <w:rPr>
                <w:rFonts w:ascii="Times New Roman" w:hAnsi="Times New Roman"/>
              </w:rPr>
              <w:t>User selects</w:t>
            </w:r>
            <w:r w:rsidR="00CC35A6">
              <w:rPr>
                <w:rFonts w:ascii="Times New Roman" w:hAnsi="Times New Roman"/>
              </w:rPr>
              <w:t xml:space="preserve"> Image from the device storage</w:t>
            </w:r>
            <w:r>
              <w:rPr>
                <w:rFonts w:ascii="Times New Roman" w:hAnsi="Times New Roman"/>
              </w:rPr>
              <w:t>.</w:t>
            </w:r>
          </w:p>
        </w:tc>
      </w:tr>
      <w:tr w:rsidR="004C2E2B" w14:paraId="68EF78A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6E6374" w14:textId="4BBDCC0A"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EA208D" w14:textId="77777777" w:rsidR="004C2E2B" w:rsidRDefault="004C2E2B" w:rsidP="000C0AE4">
            <w:pPr>
              <w:pStyle w:val="Pa1"/>
              <w:spacing w:after="120"/>
              <w:jc w:val="both"/>
              <w:rPr>
                <w:rFonts w:ascii="Times New Roman" w:hAnsi="Times New Roman"/>
              </w:rPr>
            </w:pPr>
            <w:r>
              <w:rPr>
                <w:rFonts w:ascii="Times New Roman" w:hAnsi="Times New Roman"/>
              </w:rPr>
              <w:t>Student</w:t>
            </w:r>
          </w:p>
        </w:tc>
      </w:tr>
      <w:tr w:rsidR="004C2E2B" w14:paraId="385BF5D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5F521D8" w14:textId="3B68617E" w:rsidR="004C2E2B" w:rsidRDefault="00753285" w:rsidP="000C0AE4">
            <w:pPr>
              <w:jc w:val="both"/>
              <w:rPr>
                <w:b/>
              </w:rPr>
            </w:pPr>
            <w:r>
              <w:rPr>
                <w:b/>
              </w:rPr>
              <w:t xml:space="preserve"> </w:t>
            </w:r>
            <w:r w:rsidR="004C2E2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20409F" w14:textId="5062A38F" w:rsidR="004C2E2B" w:rsidRDefault="004C2E2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4C2E2B" w14:paraId="3A51A5E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F33064" w14:textId="5EB8BA97"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944CC3" w14:textId="77777777" w:rsidR="004C2E2B" w:rsidRDefault="004C2E2B" w:rsidP="000C0AE4">
            <w:pPr>
              <w:pStyle w:val="Pa1"/>
              <w:spacing w:after="120"/>
              <w:jc w:val="both"/>
              <w:rPr>
                <w:rFonts w:ascii="Times New Roman" w:hAnsi="Times New Roman"/>
              </w:rPr>
            </w:pPr>
            <w:r>
              <w:rPr>
                <w:rFonts w:ascii="Times New Roman" w:hAnsi="Times New Roman"/>
                <w:szCs w:val="20"/>
              </w:rPr>
              <w:t>N/A</w:t>
            </w:r>
          </w:p>
        </w:tc>
      </w:tr>
      <w:tr w:rsidR="004C2E2B" w14:paraId="69C6ED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956CA03" w14:textId="31090F9B"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90C449" w14:textId="77777777" w:rsidR="004C2E2B" w:rsidRDefault="004C2E2B" w:rsidP="000C0AE4">
            <w:pPr>
              <w:pStyle w:val="Pa1"/>
              <w:spacing w:after="120"/>
              <w:jc w:val="both"/>
              <w:rPr>
                <w:rFonts w:ascii="Times New Roman" w:hAnsi="Times New Roman"/>
                <w:szCs w:val="20"/>
              </w:rPr>
            </w:pPr>
            <w:r>
              <w:rPr>
                <w:rFonts w:ascii="Times New Roman" w:hAnsi="Times New Roman"/>
                <w:szCs w:val="20"/>
              </w:rPr>
              <w:t>N/A</w:t>
            </w:r>
          </w:p>
        </w:tc>
      </w:tr>
      <w:tr w:rsidR="004C2E2B" w14:paraId="63A4A52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897E95" w14:textId="19C5F182" w:rsidR="004C2E2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C9E00A" w14:textId="77777777" w:rsidR="004C2E2B" w:rsidRDefault="004C2E2B" w:rsidP="000C0AE4">
            <w:pPr>
              <w:pStyle w:val="Pa1"/>
              <w:spacing w:after="120"/>
              <w:jc w:val="both"/>
              <w:rPr>
                <w:rFonts w:ascii="Times New Roman" w:hAnsi="Times New Roman"/>
                <w:szCs w:val="20"/>
              </w:rPr>
            </w:pPr>
            <w:r>
              <w:rPr>
                <w:rFonts w:ascii="Times New Roman" w:hAnsi="Times New Roman"/>
                <w:szCs w:val="20"/>
              </w:rPr>
              <w:t>High</w:t>
            </w:r>
          </w:p>
        </w:tc>
      </w:tr>
    </w:tbl>
    <w:p w14:paraId="0EF1D59D" w14:textId="77777777" w:rsidR="00F778BC" w:rsidRDefault="00F778BC" w:rsidP="00995C0C">
      <w:pPr>
        <w:rPr>
          <w:lang w:eastAsia="ar-SA"/>
        </w:rPr>
      </w:pPr>
    </w:p>
    <w:p w14:paraId="0BE3C149" w14:textId="77777777" w:rsidR="00F778BC" w:rsidRDefault="00F778BC">
      <w:pPr>
        <w:rPr>
          <w:lang w:eastAsia="ar-SA"/>
        </w:rPr>
      </w:pPr>
      <w:r>
        <w:rPr>
          <w:lang w:eastAsia="ar-SA"/>
        </w:rPr>
        <w:br w:type="page"/>
      </w:r>
    </w:p>
    <w:p w14:paraId="3B7AD7ED" w14:textId="619A8286" w:rsidR="00F778BC" w:rsidRDefault="00F778BC" w:rsidP="00F778BC">
      <w:pPr>
        <w:pStyle w:val="Caption"/>
      </w:pPr>
      <w:r>
        <w:rPr>
          <w:szCs w:val="24"/>
        </w:rPr>
        <w:lastRenderedPageBreak/>
        <w:t>M4-UC11</w:t>
      </w:r>
      <w:r>
        <w:rPr>
          <w:noProof/>
          <w:szCs w:val="24"/>
        </w:rPr>
        <w:t xml:space="preserve">: </w:t>
      </w:r>
      <w:r>
        <w:rPr>
          <w:szCs w:val="24"/>
        </w:rPr>
        <w:t>Description of FR-4.11.</w:t>
      </w:r>
      <w:r w:rsidR="00C5100B">
        <w:rPr>
          <w:szCs w:val="24"/>
        </w:rPr>
        <w:t>4</w:t>
      </w:r>
    </w:p>
    <w:tbl>
      <w:tblPr>
        <w:tblStyle w:val="TableGrid"/>
        <w:tblW w:w="0" w:type="auto"/>
        <w:jc w:val="center"/>
        <w:tblLook w:val="04A0" w:firstRow="1" w:lastRow="0" w:firstColumn="1" w:lastColumn="0" w:noHBand="0" w:noVBand="1"/>
      </w:tblPr>
      <w:tblGrid>
        <w:gridCol w:w="1795"/>
        <w:gridCol w:w="7447"/>
      </w:tblGrid>
      <w:tr w:rsidR="00F778BC" w14:paraId="5DBF16B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BA60BB" w14:textId="4F8BC16A"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1DEAA1" w14:textId="0FDCD824" w:rsidR="00F778BC" w:rsidRDefault="00F778BC" w:rsidP="000C0AE4">
            <w:pPr>
              <w:pStyle w:val="Pa1"/>
              <w:spacing w:after="120"/>
              <w:jc w:val="both"/>
              <w:rPr>
                <w:rFonts w:ascii="Times New Roman" w:hAnsi="Times New Roman"/>
              </w:rPr>
            </w:pPr>
            <w:r>
              <w:rPr>
                <w:rFonts w:ascii="Times New Roman" w:hAnsi="Times New Roman"/>
                <w:szCs w:val="20"/>
              </w:rPr>
              <w:t>FR-4.11.</w:t>
            </w:r>
            <w:r w:rsidR="00C5100B">
              <w:rPr>
                <w:rFonts w:ascii="Times New Roman" w:hAnsi="Times New Roman"/>
                <w:szCs w:val="20"/>
              </w:rPr>
              <w:t>4</w:t>
            </w:r>
          </w:p>
        </w:tc>
      </w:tr>
      <w:tr w:rsidR="00F778BC" w14:paraId="407A7A8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6D6C6BE" w14:textId="6558E615"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932835" w14:textId="70BB9D84" w:rsidR="00F778BC" w:rsidRDefault="00C5100B" w:rsidP="000C0AE4">
            <w:pPr>
              <w:pStyle w:val="Pa1"/>
              <w:spacing w:after="120"/>
              <w:jc w:val="both"/>
              <w:rPr>
                <w:rFonts w:ascii="Times New Roman" w:hAnsi="Times New Roman"/>
              </w:rPr>
            </w:pPr>
            <w:r>
              <w:rPr>
                <w:rFonts w:ascii="Times New Roman" w:hAnsi="Times New Roman"/>
              </w:rPr>
              <w:t>Camera</w:t>
            </w:r>
          </w:p>
        </w:tc>
      </w:tr>
      <w:tr w:rsidR="00F778BC" w14:paraId="7B56CF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5BA8D71" w14:textId="1ABB1401"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D0F514" w14:textId="5C84741D" w:rsidR="00F778BC" w:rsidRDefault="00F778BC" w:rsidP="000C0AE4">
            <w:pPr>
              <w:pStyle w:val="Pa1"/>
              <w:spacing w:after="120"/>
              <w:jc w:val="both"/>
              <w:rPr>
                <w:rFonts w:ascii="Times New Roman" w:hAnsi="Times New Roman"/>
              </w:rPr>
            </w:pPr>
            <w:r>
              <w:rPr>
                <w:rFonts w:ascii="Times New Roman" w:hAnsi="Times New Roman"/>
              </w:rPr>
              <w:t xml:space="preserve">User selects </w:t>
            </w:r>
            <w:r w:rsidR="004C4B0C">
              <w:rPr>
                <w:rFonts w:ascii="Times New Roman" w:hAnsi="Times New Roman"/>
              </w:rPr>
              <w:t>Camera</w:t>
            </w:r>
            <w:r w:rsidR="00FB4758">
              <w:rPr>
                <w:rFonts w:ascii="Times New Roman" w:hAnsi="Times New Roman"/>
              </w:rPr>
              <w:t xml:space="preserve"> and takes the picture/video</w:t>
            </w:r>
            <w:r>
              <w:rPr>
                <w:rFonts w:ascii="Times New Roman" w:hAnsi="Times New Roman"/>
              </w:rPr>
              <w:t>.</w:t>
            </w:r>
          </w:p>
        </w:tc>
      </w:tr>
      <w:tr w:rsidR="00F778BC" w14:paraId="53CF797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C67A196" w14:textId="5F628FA4"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AED288" w14:textId="77777777" w:rsidR="00F778BC" w:rsidRDefault="00F778BC" w:rsidP="000C0AE4">
            <w:pPr>
              <w:pStyle w:val="Pa1"/>
              <w:spacing w:after="120"/>
              <w:jc w:val="both"/>
              <w:rPr>
                <w:rFonts w:ascii="Times New Roman" w:hAnsi="Times New Roman"/>
              </w:rPr>
            </w:pPr>
            <w:r>
              <w:rPr>
                <w:rFonts w:ascii="Times New Roman" w:hAnsi="Times New Roman"/>
              </w:rPr>
              <w:t>Student</w:t>
            </w:r>
          </w:p>
        </w:tc>
      </w:tr>
      <w:tr w:rsidR="00F778BC" w14:paraId="5A73DDF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7447DD" w14:textId="3C9D0C20" w:rsidR="00F778BC" w:rsidRDefault="00753285" w:rsidP="000C0AE4">
            <w:pPr>
              <w:jc w:val="both"/>
              <w:rPr>
                <w:b/>
              </w:rPr>
            </w:pPr>
            <w:r>
              <w:rPr>
                <w:b/>
              </w:rPr>
              <w:t xml:space="preserve"> </w:t>
            </w:r>
            <w:r w:rsidR="00F778B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F5BD81" w14:textId="606673BD" w:rsidR="00F778BC" w:rsidRDefault="00F778BC"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F778BC" w14:paraId="695B632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A185B33" w14:textId="42910E2E"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6F8C06" w14:textId="77777777" w:rsidR="00F778BC" w:rsidRDefault="00F778BC" w:rsidP="000C0AE4">
            <w:pPr>
              <w:pStyle w:val="Pa1"/>
              <w:spacing w:after="120"/>
              <w:jc w:val="both"/>
              <w:rPr>
                <w:rFonts w:ascii="Times New Roman" w:hAnsi="Times New Roman"/>
              </w:rPr>
            </w:pPr>
            <w:r>
              <w:rPr>
                <w:rFonts w:ascii="Times New Roman" w:hAnsi="Times New Roman"/>
                <w:szCs w:val="20"/>
              </w:rPr>
              <w:t>N/A</w:t>
            </w:r>
          </w:p>
        </w:tc>
      </w:tr>
      <w:tr w:rsidR="00F778BC" w14:paraId="03B865F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F77FA5" w14:textId="3072CFB7"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E8CAC9" w14:textId="77777777" w:rsidR="00F778BC" w:rsidRDefault="00F778BC" w:rsidP="000C0AE4">
            <w:pPr>
              <w:pStyle w:val="Pa1"/>
              <w:spacing w:after="120"/>
              <w:jc w:val="both"/>
              <w:rPr>
                <w:rFonts w:ascii="Times New Roman" w:hAnsi="Times New Roman"/>
                <w:szCs w:val="20"/>
              </w:rPr>
            </w:pPr>
            <w:r>
              <w:rPr>
                <w:rFonts w:ascii="Times New Roman" w:hAnsi="Times New Roman"/>
                <w:szCs w:val="20"/>
              </w:rPr>
              <w:t>N/A</w:t>
            </w:r>
          </w:p>
        </w:tc>
      </w:tr>
      <w:tr w:rsidR="00F778BC" w14:paraId="0B353FE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42BE874" w14:textId="6D1D41E0" w:rsidR="00F778BC"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81876D" w14:textId="77777777" w:rsidR="00F778BC" w:rsidRDefault="00F778BC" w:rsidP="000C0AE4">
            <w:pPr>
              <w:pStyle w:val="Pa1"/>
              <w:spacing w:after="120"/>
              <w:jc w:val="both"/>
              <w:rPr>
                <w:rFonts w:ascii="Times New Roman" w:hAnsi="Times New Roman"/>
                <w:szCs w:val="20"/>
              </w:rPr>
            </w:pPr>
            <w:r>
              <w:rPr>
                <w:rFonts w:ascii="Times New Roman" w:hAnsi="Times New Roman"/>
                <w:szCs w:val="20"/>
              </w:rPr>
              <w:t>High</w:t>
            </w:r>
          </w:p>
        </w:tc>
      </w:tr>
    </w:tbl>
    <w:p w14:paraId="32DD17EB" w14:textId="77777777" w:rsidR="004F09E4" w:rsidRDefault="004F09E4" w:rsidP="00995C0C">
      <w:pPr>
        <w:rPr>
          <w:lang w:eastAsia="ar-SA"/>
        </w:rPr>
      </w:pPr>
    </w:p>
    <w:p w14:paraId="66EB520F" w14:textId="7D226539" w:rsidR="004F09E4" w:rsidRDefault="004F09E4" w:rsidP="004F09E4">
      <w:pPr>
        <w:pStyle w:val="Caption"/>
      </w:pPr>
      <w:r>
        <w:rPr>
          <w:szCs w:val="24"/>
        </w:rPr>
        <w:t>M4-UC11</w:t>
      </w:r>
      <w:r>
        <w:rPr>
          <w:noProof/>
          <w:szCs w:val="24"/>
        </w:rPr>
        <w:t xml:space="preserve">: </w:t>
      </w:r>
      <w:r>
        <w:rPr>
          <w:szCs w:val="24"/>
        </w:rPr>
        <w:t>Description of FR-4.11.</w:t>
      </w:r>
      <w:r w:rsidR="009B3945">
        <w:rPr>
          <w:szCs w:val="24"/>
        </w:rPr>
        <w:t>5</w:t>
      </w:r>
    </w:p>
    <w:tbl>
      <w:tblPr>
        <w:tblStyle w:val="TableGrid"/>
        <w:tblW w:w="0" w:type="auto"/>
        <w:jc w:val="center"/>
        <w:tblLook w:val="04A0" w:firstRow="1" w:lastRow="0" w:firstColumn="1" w:lastColumn="0" w:noHBand="0" w:noVBand="1"/>
      </w:tblPr>
      <w:tblGrid>
        <w:gridCol w:w="1795"/>
        <w:gridCol w:w="7447"/>
      </w:tblGrid>
      <w:tr w:rsidR="004F09E4" w14:paraId="7EC931E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CB7F26C" w14:textId="5BA6C61D"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DC056E" w14:textId="21062E5E" w:rsidR="004F09E4" w:rsidRDefault="004F09E4" w:rsidP="000C0AE4">
            <w:pPr>
              <w:pStyle w:val="Pa1"/>
              <w:spacing w:after="120"/>
              <w:jc w:val="both"/>
              <w:rPr>
                <w:rFonts w:ascii="Times New Roman" w:hAnsi="Times New Roman"/>
              </w:rPr>
            </w:pPr>
            <w:r>
              <w:rPr>
                <w:rFonts w:ascii="Times New Roman" w:hAnsi="Times New Roman"/>
                <w:szCs w:val="20"/>
              </w:rPr>
              <w:t>FR-4.11.</w:t>
            </w:r>
            <w:r w:rsidR="009B3945">
              <w:rPr>
                <w:rFonts w:ascii="Times New Roman" w:hAnsi="Times New Roman"/>
                <w:szCs w:val="20"/>
              </w:rPr>
              <w:t>5</w:t>
            </w:r>
          </w:p>
        </w:tc>
      </w:tr>
      <w:tr w:rsidR="004F09E4" w14:paraId="7586435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8BC502" w14:textId="1E630645"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1194CD" w14:textId="5D53F05B" w:rsidR="004F09E4" w:rsidRDefault="004F09E4" w:rsidP="000C0AE4">
            <w:pPr>
              <w:pStyle w:val="Pa1"/>
              <w:spacing w:after="120"/>
              <w:jc w:val="both"/>
              <w:rPr>
                <w:rFonts w:ascii="Times New Roman" w:hAnsi="Times New Roman"/>
              </w:rPr>
            </w:pPr>
            <w:r>
              <w:rPr>
                <w:rFonts w:ascii="Times New Roman" w:hAnsi="Times New Roman"/>
              </w:rPr>
              <w:t xml:space="preserve">Send </w:t>
            </w:r>
            <w:r w:rsidR="009B3945">
              <w:rPr>
                <w:rFonts w:ascii="Times New Roman" w:hAnsi="Times New Roman"/>
              </w:rPr>
              <w:t>Video</w:t>
            </w:r>
          </w:p>
        </w:tc>
      </w:tr>
      <w:tr w:rsidR="004F09E4" w14:paraId="36C307B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D2CD74" w14:textId="3724F977"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20BB6C" w14:textId="086AD5DA" w:rsidR="004F09E4" w:rsidRDefault="004F09E4" w:rsidP="000C0AE4">
            <w:pPr>
              <w:pStyle w:val="Pa1"/>
              <w:spacing w:after="120"/>
              <w:jc w:val="both"/>
              <w:rPr>
                <w:rFonts w:ascii="Times New Roman" w:hAnsi="Times New Roman"/>
              </w:rPr>
            </w:pPr>
            <w:r>
              <w:rPr>
                <w:rFonts w:ascii="Times New Roman" w:hAnsi="Times New Roman"/>
              </w:rPr>
              <w:t xml:space="preserve">User selects </w:t>
            </w:r>
            <w:r w:rsidR="004F25EA">
              <w:rPr>
                <w:rFonts w:ascii="Times New Roman" w:hAnsi="Times New Roman"/>
              </w:rPr>
              <w:t xml:space="preserve">Video </w:t>
            </w:r>
            <w:r>
              <w:rPr>
                <w:rFonts w:ascii="Times New Roman" w:hAnsi="Times New Roman"/>
              </w:rPr>
              <w:t>from the device storage.</w:t>
            </w:r>
          </w:p>
        </w:tc>
      </w:tr>
      <w:tr w:rsidR="004F09E4" w14:paraId="46C1668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30C878B" w14:textId="605FA8F4"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B8CDF1" w14:textId="77777777" w:rsidR="004F09E4" w:rsidRDefault="004F09E4" w:rsidP="000C0AE4">
            <w:pPr>
              <w:pStyle w:val="Pa1"/>
              <w:spacing w:after="120"/>
              <w:jc w:val="both"/>
              <w:rPr>
                <w:rFonts w:ascii="Times New Roman" w:hAnsi="Times New Roman"/>
              </w:rPr>
            </w:pPr>
            <w:r>
              <w:rPr>
                <w:rFonts w:ascii="Times New Roman" w:hAnsi="Times New Roman"/>
              </w:rPr>
              <w:t>Student</w:t>
            </w:r>
          </w:p>
        </w:tc>
      </w:tr>
      <w:tr w:rsidR="004F09E4" w14:paraId="76D532C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4860F13" w14:textId="0AD153AF" w:rsidR="004F09E4" w:rsidRDefault="00753285" w:rsidP="000C0AE4">
            <w:pPr>
              <w:jc w:val="both"/>
              <w:rPr>
                <w:b/>
              </w:rPr>
            </w:pPr>
            <w:r>
              <w:rPr>
                <w:b/>
              </w:rPr>
              <w:t xml:space="preserve"> </w:t>
            </w:r>
            <w:r w:rsidR="004F09E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FD05D3" w14:textId="5FC13297" w:rsidR="004F09E4" w:rsidRDefault="004F09E4"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4F09E4" w14:paraId="5D4C0D9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C0A3FA1" w14:textId="2C1AFE23"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37F202" w14:textId="77777777" w:rsidR="004F09E4" w:rsidRDefault="004F09E4" w:rsidP="000C0AE4">
            <w:pPr>
              <w:pStyle w:val="Pa1"/>
              <w:spacing w:after="120"/>
              <w:jc w:val="both"/>
              <w:rPr>
                <w:rFonts w:ascii="Times New Roman" w:hAnsi="Times New Roman"/>
              </w:rPr>
            </w:pPr>
            <w:r>
              <w:rPr>
                <w:rFonts w:ascii="Times New Roman" w:hAnsi="Times New Roman"/>
                <w:szCs w:val="20"/>
              </w:rPr>
              <w:t>N/A</w:t>
            </w:r>
          </w:p>
        </w:tc>
      </w:tr>
      <w:tr w:rsidR="004F09E4" w14:paraId="05314E5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B16185" w14:textId="2EC30B3C"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F71019" w14:textId="77777777" w:rsidR="004F09E4" w:rsidRDefault="004F09E4" w:rsidP="000C0AE4">
            <w:pPr>
              <w:pStyle w:val="Pa1"/>
              <w:spacing w:after="120"/>
              <w:jc w:val="both"/>
              <w:rPr>
                <w:rFonts w:ascii="Times New Roman" w:hAnsi="Times New Roman"/>
                <w:szCs w:val="20"/>
              </w:rPr>
            </w:pPr>
            <w:r>
              <w:rPr>
                <w:rFonts w:ascii="Times New Roman" w:hAnsi="Times New Roman"/>
                <w:szCs w:val="20"/>
              </w:rPr>
              <w:t>N/A</w:t>
            </w:r>
          </w:p>
        </w:tc>
      </w:tr>
      <w:tr w:rsidR="004F09E4" w14:paraId="01CD703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F968551" w14:textId="27F61C09" w:rsidR="004F09E4"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8552FC" w14:textId="77777777" w:rsidR="004F09E4" w:rsidRDefault="004F09E4" w:rsidP="000C0AE4">
            <w:pPr>
              <w:pStyle w:val="Pa1"/>
              <w:spacing w:after="120"/>
              <w:jc w:val="both"/>
              <w:rPr>
                <w:rFonts w:ascii="Times New Roman" w:hAnsi="Times New Roman"/>
                <w:szCs w:val="20"/>
              </w:rPr>
            </w:pPr>
            <w:r>
              <w:rPr>
                <w:rFonts w:ascii="Times New Roman" w:hAnsi="Times New Roman"/>
                <w:szCs w:val="20"/>
              </w:rPr>
              <w:t>High</w:t>
            </w:r>
          </w:p>
        </w:tc>
      </w:tr>
    </w:tbl>
    <w:p w14:paraId="1A43046C" w14:textId="77777777" w:rsidR="004826F8" w:rsidRDefault="004826F8" w:rsidP="00995C0C">
      <w:pPr>
        <w:rPr>
          <w:lang w:eastAsia="ar-SA"/>
        </w:rPr>
      </w:pPr>
    </w:p>
    <w:p w14:paraId="180D749C" w14:textId="3D90DE9D" w:rsidR="004826F8" w:rsidRDefault="004826F8" w:rsidP="004826F8">
      <w:pPr>
        <w:pStyle w:val="Caption"/>
      </w:pPr>
      <w:r>
        <w:rPr>
          <w:szCs w:val="24"/>
        </w:rPr>
        <w:t>M4-UC11</w:t>
      </w:r>
      <w:r>
        <w:rPr>
          <w:noProof/>
          <w:szCs w:val="24"/>
        </w:rPr>
        <w:t xml:space="preserve">: </w:t>
      </w:r>
      <w:r>
        <w:rPr>
          <w:szCs w:val="24"/>
        </w:rPr>
        <w:t>Description of FR-4.11.</w:t>
      </w:r>
      <w:r w:rsidR="00A3150D">
        <w:rPr>
          <w:szCs w:val="24"/>
        </w:rPr>
        <w:t>6</w:t>
      </w:r>
    </w:p>
    <w:tbl>
      <w:tblPr>
        <w:tblStyle w:val="TableGrid"/>
        <w:tblW w:w="0" w:type="auto"/>
        <w:jc w:val="center"/>
        <w:tblLook w:val="04A0" w:firstRow="1" w:lastRow="0" w:firstColumn="1" w:lastColumn="0" w:noHBand="0" w:noVBand="1"/>
      </w:tblPr>
      <w:tblGrid>
        <w:gridCol w:w="1795"/>
        <w:gridCol w:w="7447"/>
      </w:tblGrid>
      <w:tr w:rsidR="004826F8" w14:paraId="5E211E0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3F4230" w14:textId="4DC0763A"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DB0A26" w14:textId="4C493A07" w:rsidR="004826F8" w:rsidRDefault="004826F8" w:rsidP="000C0AE4">
            <w:pPr>
              <w:pStyle w:val="Pa1"/>
              <w:spacing w:after="120"/>
              <w:jc w:val="both"/>
              <w:rPr>
                <w:rFonts w:ascii="Times New Roman" w:hAnsi="Times New Roman"/>
              </w:rPr>
            </w:pPr>
            <w:r>
              <w:rPr>
                <w:rFonts w:ascii="Times New Roman" w:hAnsi="Times New Roman"/>
                <w:szCs w:val="20"/>
              </w:rPr>
              <w:t>FR-4.11.</w:t>
            </w:r>
            <w:r w:rsidR="00A3150D">
              <w:rPr>
                <w:rFonts w:ascii="Times New Roman" w:hAnsi="Times New Roman"/>
                <w:szCs w:val="20"/>
              </w:rPr>
              <w:t>6</w:t>
            </w:r>
          </w:p>
        </w:tc>
      </w:tr>
      <w:tr w:rsidR="004826F8" w14:paraId="4579DDA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78AFF84" w14:textId="4F18BEF1"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792B2A" w14:textId="70231A17" w:rsidR="004826F8" w:rsidRDefault="004826F8" w:rsidP="000C0AE4">
            <w:pPr>
              <w:pStyle w:val="Pa1"/>
              <w:spacing w:after="120"/>
              <w:jc w:val="both"/>
              <w:rPr>
                <w:rFonts w:ascii="Times New Roman" w:hAnsi="Times New Roman"/>
              </w:rPr>
            </w:pPr>
            <w:r>
              <w:rPr>
                <w:rFonts w:ascii="Times New Roman" w:hAnsi="Times New Roman"/>
              </w:rPr>
              <w:t xml:space="preserve">Send </w:t>
            </w:r>
            <w:r w:rsidR="00A3150D">
              <w:rPr>
                <w:rFonts w:ascii="Times New Roman" w:hAnsi="Times New Roman"/>
              </w:rPr>
              <w:t>Audio</w:t>
            </w:r>
          </w:p>
        </w:tc>
      </w:tr>
      <w:tr w:rsidR="004826F8" w14:paraId="04036D6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F38F8A7" w14:textId="5EF11696"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A80637" w14:textId="16D96972" w:rsidR="004826F8" w:rsidRDefault="004826F8" w:rsidP="000C0AE4">
            <w:pPr>
              <w:pStyle w:val="Pa1"/>
              <w:spacing w:after="120"/>
              <w:jc w:val="both"/>
              <w:rPr>
                <w:rFonts w:ascii="Times New Roman" w:hAnsi="Times New Roman"/>
              </w:rPr>
            </w:pPr>
            <w:r>
              <w:rPr>
                <w:rFonts w:ascii="Times New Roman" w:hAnsi="Times New Roman"/>
              </w:rPr>
              <w:t xml:space="preserve">User selects </w:t>
            </w:r>
            <w:r w:rsidR="002B1A6B">
              <w:rPr>
                <w:rFonts w:ascii="Times New Roman" w:hAnsi="Times New Roman"/>
              </w:rPr>
              <w:t xml:space="preserve">Audio </w:t>
            </w:r>
            <w:r>
              <w:rPr>
                <w:rFonts w:ascii="Times New Roman" w:hAnsi="Times New Roman"/>
              </w:rPr>
              <w:t>from the device storage.</w:t>
            </w:r>
          </w:p>
        </w:tc>
      </w:tr>
      <w:tr w:rsidR="004826F8" w14:paraId="188B7DA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28816C1" w14:textId="761F5143"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DDAEE7" w14:textId="77777777" w:rsidR="004826F8" w:rsidRDefault="004826F8" w:rsidP="000C0AE4">
            <w:pPr>
              <w:pStyle w:val="Pa1"/>
              <w:spacing w:after="120"/>
              <w:jc w:val="both"/>
              <w:rPr>
                <w:rFonts w:ascii="Times New Roman" w:hAnsi="Times New Roman"/>
              </w:rPr>
            </w:pPr>
            <w:r>
              <w:rPr>
                <w:rFonts w:ascii="Times New Roman" w:hAnsi="Times New Roman"/>
              </w:rPr>
              <w:t>Student</w:t>
            </w:r>
          </w:p>
        </w:tc>
      </w:tr>
      <w:tr w:rsidR="004826F8" w14:paraId="7A2C0E3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60502D" w14:textId="358C0230" w:rsidR="004826F8" w:rsidRDefault="00753285" w:rsidP="000C0AE4">
            <w:pPr>
              <w:jc w:val="both"/>
              <w:rPr>
                <w:b/>
              </w:rPr>
            </w:pPr>
            <w:r>
              <w:rPr>
                <w:b/>
              </w:rPr>
              <w:t xml:space="preserve"> </w:t>
            </w:r>
            <w:r w:rsidR="004826F8">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F0A664" w14:textId="2A0040C2" w:rsidR="004826F8" w:rsidRDefault="004826F8"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4826F8" w14:paraId="42679C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2A1D30" w14:textId="3101FF00"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AE7FBE" w14:textId="77777777" w:rsidR="004826F8" w:rsidRDefault="004826F8" w:rsidP="000C0AE4">
            <w:pPr>
              <w:pStyle w:val="Pa1"/>
              <w:spacing w:after="120"/>
              <w:jc w:val="both"/>
              <w:rPr>
                <w:rFonts w:ascii="Times New Roman" w:hAnsi="Times New Roman"/>
              </w:rPr>
            </w:pPr>
            <w:r>
              <w:rPr>
                <w:rFonts w:ascii="Times New Roman" w:hAnsi="Times New Roman"/>
                <w:szCs w:val="20"/>
              </w:rPr>
              <w:t>N/A</w:t>
            </w:r>
          </w:p>
        </w:tc>
      </w:tr>
      <w:tr w:rsidR="004826F8" w14:paraId="2DBD6A8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BFB0D95" w14:textId="16CBD03B"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44C16F" w14:textId="77777777" w:rsidR="004826F8" w:rsidRDefault="004826F8" w:rsidP="000C0AE4">
            <w:pPr>
              <w:pStyle w:val="Pa1"/>
              <w:spacing w:after="120"/>
              <w:jc w:val="both"/>
              <w:rPr>
                <w:rFonts w:ascii="Times New Roman" w:hAnsi="Times New Roman"/>
                <w:szCs w:val="20"/>
              </w:rPr>
            </w:pPr>
            <w:r>
              <w:rPr>
                <w:rFonts w:ascii="Times New Roman" w:hAnsi="Times New Roman"/>
                <w:szCs w:val="20"/>
              </w:rPr>
              <w:t>N/A</w:t>
            </w:r>
          </w:p>
        </w:tc>
      </w:tr>
      <w:tr w:rsidR="004826F8" w14:paraId="0CBD2B4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ADC25F" w14:textId="7EA2CA25" w:rsidR="004826F8"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0688DB" w14:textId="77777777" w:rsidR="004826F8" w:rsidRDefault="004826F8" w:rsidP="000C0AE4">
            <w:pPr>
              <w:pStyle w:val="Pa1"/>
              <w:spacing w:after="120"/>
              <w:jc w:val="both"/>
              <w:rPr>
                <w:rFonts w:ascii="Times New Roman" w:hAnsi="Times New Roman"/>
                <w:szCs w:val="20"/>
              </w:rPr>
            </w:pPr>
            <w:r>
              <w:rPr>
                <w:rFonts w:ascii="Times New Roman" w:hAnsi="Times New Roman"/>
                <w:szCs w:val="20"/>
              </w:rPr>
              <w:t>High</w:t>
            </w:r>
          </w:p>
        </w:tc>
      </w:tr>
    </w:tbl>
    <w:p w14:paraId="2528A706" w14:textId="77777777" w:rsidR="00144E70" w:rsidRDefault="00144E70" w:rsidP="00995C0C">
      <w:pPr>
        <w:rPr>
          <w:lang w:eastAsia="ar-SA"/>
        </w:rPr>
      </w:pPr>
    </w:p>
    <w:p w14:paraId="3D41EFDC" w14:textId="77777777" w:rsidR="00144E70" w:rsidRDefault="00144E70">
      <w:pPr>
        <w:rPr>
          <w:lang w:eastAsia="ar-SA"/>
        </w:rPr>
      </w:pPr>
      <w:r>
        <w:rPr>
          <w:lang w:eastAsia="ar-SA"/>
        </w:rPr>
        <w:br w:type="page"/>
      </w:r>
    </w:p>
    <w:p w14:paraId="259B9660" w14:textId="4B8A7E9F" w:rsidR="00144E70" w:rsidRDefault="00144E70" w:rsidP="00144E70">
      <w:pPr>
        <w:pStyle w:val="Caption"/>
      </w:pPr>
      <w:r>
        <w:rPr>
          <w:szCs w:val="24"/>
        </w:rPr>
        <w:lastRenderedPageBreak/>
        <w:t>M4-UC11</w:t>
      </w:r>
      <w:r>
        <w:rPr>
          <w:noProof/>
          <w:szCs w:val="24"/>
        </w:rPr>
        <w:t xml:space="preserve">: </w:t>
      </w:r>
      <w:r>
        <w:rPr>
          <w:szCs w:val="24"/>
        </w:rPr>
        <w:t>Description of FR-4.11.</w:t>
      </w:r>
      <w:r w:rsidR="00DE5B23">
        <w:rPr>
          <w:szCs w:val="24"/>
        </w:rPr>
        <w:t>7</w:t>
      </w:r>
    </w:p>
    <w:tbl>
      <w:tblPr>
        <w:tblStyle w:val="TableGrid"/>
        <w:tblW w:w="0" w:type="auto"/>
        <w:jc w:val="center"/>
        <w:tblLook w:val="04A0" w:firstRow="1" w:lastRow="0" w:firstColumn="1" w:lastColumn="0" w:noHBand="0" w:noVBand="1"/>
      </w:tblPr>
      <w:tblGrid>
        <w:gridCol w:w="1795"/>
        <w:gridCol w:w="7447"/>
      </w:tblGrid>
      <w:tr w:rsidR="00144E70" w14:paraId="226CA47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E4B757" w14:textId="53EFCAD7"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5A75F9" w14:textId="7C856E7B" w:rsidR="00144E70" w:rsidRDefault="00144E70" w:rsidP="000C0AE4">
            <w:pPr>
              <w:pStyle w:val="Pa1"/>
              <w:spacing w:after="120"/>
              <w:jc w:val="both"/>
              <w:rPr>
                <w:rFonts w:ascii="Times New Roman" w:hAnsi="Times New Roman"/>
              </w:rPr>
            </w:pPr>
            <w:r>
              <w:rPr>
                <w:rFonts w:ascii="Times New Roman" w:hAnsi="Times New Roman"/>
                <w:szCs w:val="20"/>
              </w:rPr>
              <w:t>FR-4.11.</w:t>
            </w:r>
            <w:r w:rsidR="00DE5B23">
              <w:rPr>
                <w:rFonts w:ascii="Times New Roman" w:hAnsi="Times New Roman"/>
                <w:szCs w:val="20"/>
              </w:rPr>
              <w:t>7</w:t>
            </w:r>
          </w:p>
        </w:tc>
      </w:tr>
      <w:tr w:rsidR="00144E70" w14:paraId="7BA371A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CEEC00D" w14:textId="64E60D19"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4A837F" w14:textId="0436B66D" w:rsidR="00144E70" w:rsidRDefault="00144E70" w:rsidP="000C0AE4">
            <w:pPr>
              <w:pStyle w:val="Pa1"/>
              <w:spacing w:after="120"/>
              <w:jc w:val="both"/>
              <w:rPr>
                <w:rFonts w:ascii="Times New Roman" w:hAnsi="Times New Roman"/>
              </w:rPr>
            </w:pPr>
            <w:r>
              <w:rPr>
                <w:rFonts w:ascii="Times New Roman" w:hAnsi="Times New Roman"/>
              </w:rPr>
              <w:t xml:space="preserve">Send </w:t>
            </w:r>
            <w:r w:rsidR="00DE5B23">
              <w:rPr>
                <w:rFonts w:ascii="Times New Roman" w:hAnsi="Times New Roman"/>
              </w:rPr>
              <w:t>File</w:t>
            </w:r>
          </w:p>
        </w:tc>
      </w:tr>
      <w:tr w:rsidR="00144E70" w14:paraId="21B934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4B2D2A" w14:textId="1755E492"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1091E2" w14:textId="08EE9E3D" w:rsidR="00144E70" w:rsidRDefault="00144E70" w:rsidP="000C0AE4">
            <w:pPr>
              <w:pStyle w:val="Pa1"/>
              <w:spacing w:after="120"/>
              <w:jc w:val="both"/>
              <w:rPr>
                <w:rFonts w:ascii="Times New Roman" w:hAnsi="Times New Roman"/>
              </w:rPr>
            </w:pPr>
            <w:r>
              <w:rPr>
                <w:rFonts w:ascii="Times New Roman" w:hAnsi="Times New Roman"/>
              </w:rPr>
              <w:t xml:space="preserve">User selects </w:t>
            </w:r>
            <w:r w:rsidR="000645AE">
              <w:rPr>
                <w:rFonts w:ascii="Times New Roman" w:hAnsi="Times New Roman"/>
              </w:rPr>
              <w:t xml:space="preserve">any File </w:t>
            </w:r>
            <w:r>
              <w:rPr>
                <w:rFonts w:ascii="Times New Roman" w:hAnsi="Times New Roman"/>
              </w:rPr>
              <w:t>from the device storage.</w:t>
            </w:r>
          </w:p>
        </w:tc>
      </w:tr>
      <w:tr w:rsidR="00144E70" w14:paraId="0505698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2436A3" w14:textId="2B3A576A"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D50EF9E" w14:textId="77777777" w:rsidR="00144E70" w:rsidRDefault="00144E70" w:rsidP="000C0AE4">
            <w:pPr>
              <w:pStyle w:val="Pa1"/>
              <w:spacing w:after="120"/>
              <w:jc w:val="both"/>
              <w:rPr>
                <w:rFonts w:ascii="Times New Roman" w:hAnsi="Times New Roman"/>
              </w:rPr>
            </w:pPr>
            <w:r>
              <w:rPr>
                <w:rFonts w:ascii="Times New Roman" w:hAnsi="Times New Roman"/>
              </w:rPr>
              <w:t>Student</w:t>
            </w:r>
          </w:p>
        </w:tc>
      </w:tr>
      <w:tr w:rsidR="00144E70" w14:paraId="7ADE902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AE0D73" w14:textId="5071D196" w:rsidR="00144E70" w:rsidRDefault="00753285" w:rsidP="000C0AE4">
            <w:pPr>
              <w:jc w:val="both"/>
              <w:rPr>
                <w:b/>
              </w:rPr>
            </w:pPr>
            <w:r>
              <w:rPr>
                <w:b/>
              </w:rPr>
              <w:t xml:space="preserve"> </w:t>
            </w:r>
            <w:r w:rsidR="00144E7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46D177" w14:textId="74B0B07A" w:rsidR="00144E70" w:rsidRDefault="00144E70"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44E70" w14:paraId="14E7679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4D24C6" w14:textId="0A94A4C8"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889C77" w14:textId="77777777" w:rsidR="00144E70" w:rsidRDefault="00144E70" w:rsidP="000C0AE4">
            <w:pPr>
              <w:pStyle w:val="Pa1"/>
              <w:spacing w:after="120"/>
              <w:jc w:val="both"/>
              <w:rPr>
                <w:rFonts w:ascii="Times New Roman" w:hAnsi="Times New Roman"/>
              </w:rPr>
            </w:pPr>
            <w:r>
              <w:rPr>
                <w:rFonts w:ascii="Times New Roman" w:hAnsi="Times New Roman"/>
                <w:szCs w:val="20"/>
              </w:rPr>
              <w:t>N/A</w:t>
            </w:r>
          </w:p>
        </w:tc>
      </w:tr>
      <w:tr w:rsidR="00144E70" w14:paraId="6903389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C7D9DC4" w14:textId="36BB6449"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1A2B7D" w14:textId="77777777" w:rsidR="00144E70" w:rsidRDefault="00144E70" w:rsidP="000C0AE4">
            <w:pPr>
              <w:pStyle w:val="Pa1"/>
              <w:spacing w:after="120"/>
              <w:jc w:val="both"/>
              <w:rPr>
                <w:rFonts w:ascii="Times New Roman" w:hAnsi="Times New Roman"/>
                <w:szCs w:val="20"/>
              </w:rPr>
            </w:pPr>
            <w:r>
              <w:rPr>
                <w:rFonts w:ascii="Times New Roman" w:hAnsi="Times New Roman"/>
                <w:szCs w:val="20"/>
              </w:rPr>
              <w:t>N/A</w:t>
            </w:r>
          </w:p>
        </w:tc>
      </w:tr>
      <w:tr w:rsidR="00144E70" w14:paraId="34196C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9F056C" w14:textId="06456FCC" w:rsidR="00144E70"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9FD0C8" w14:textId="77777777" w:rsidR="00144E70" w:rsidRDefault="00144E70" w:rsidP="000C0AE4">
            <w:pPr>
              <w:pStyle w:val="Pa1"/>
              <w:spacing w:after="120"/>
              <w:jc w:val="both"/>
              <w:rPr>
                <w:rFonts w:ascii="Times New Roman" w:hAnsi="Times New Roman"/>
                <w:szCs w:val="20"/>
              </w:rPr>
            </w:pPr>
            <w:r>
              <w:rPr>
                <w:rFonts w:ascii="Times New Roman" w:hAnsi="Times New Roman"/>
                <w:szCs w:val="20"/>
              </w:rPr>
              <w:t>High</w:t>
            </w:r>
          </w:p>
        </w:tc>
      </w:tr>
    </w:tbl>
    <w:p w14:paraId="1F250353" w14:textId="77777777" w:rsidR="001517BB" w:rsidRDefault="001517BB" w:rsidP="00995C0C">
      <w:pPr>
        <w:rPr>
          <w:lang w:eastAsia="ar-SA"/>
        </w:rPr>
      </w:pPr>
    </w:p>
    <w:p w14:paraId="69FD5839" w14:textId="65E62007"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1517BB" w14:paraId="335FE8D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72E7114" w14:textId="4F80E7F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B4D519" w14:textId="1AAFD111"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1</w:t>
            </w:r>
          </w:p>
        </w:tc>
      </w:tr>
      <w:tr w:rsidR="001517BB" w14:paraId="6FDA0EF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17441E6" w14:textId="2B0ED040"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10B419" w14:textId="77777777" w:rsidR="001517BB" w:rsidRDefault="001517BB" w:rsidP="000C0AE4">
            <w:pPr>
              <w:pStyle w:val="Pa1"/>
              <w:spacing w:after="120"/>
              <w:jc w:val="both"/>
              <w:rPr>
                <w:rFonts w:ascii="Times New Roman" w:hAnsi="Times New Roman"/>
              </w:rPr>
            </w:pPr>
            <w:r>
              <w:rPr>
                <w:rFonts w:ascii="Times New Roman" w:hAnsi="Times New Roman"/>
              </w:rPr>
              <w:t>Send File</w:t>
            </w:r>
          </w:p>
        </w:tc>
      </w:tr>
      <w:tr w:rsidR="001517BB" w14:paraId="5C78565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B7D87B5" w14:textId="7BCF734D"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CBDA09" w14:textId="77777777" w:rsidR="001517BB" w:rsidRDefault="001517BB" w:rsidP="000C0AE4">
            <w:pPr>
              <w:pStyle w:val="Pa1"/>
              <w:spacing w:after="120"/>
              <w:jc w:val="both"/>
              <w:rPr>
                <w:rFonts w:ascii="Times New Roman" w:hAnsi="Times New Roman"/>
              </w:rPr>
            </w:pPr>
            <w:r>
              <w:rPr>
                <w:rFonts w:ascii="Times New Roman" w:hAnsi="Times New Roman"/>
              </w:rPr>
              <w:t>User selects send file from the ‘attach’ button.</w:t>
            </w:r>
          </w:p>
        </w:tc>
      </w:tr>
      <w:tr w:rsidR="001517BB" w14:paraId="4FDF5D3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956E53" w14:textId="2484629E"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B61F65"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1496337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0762F1" w14:textId="565E9C8C"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6B833C" w14:textId="41DD618C"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6C1F78C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1405B0E" w14:textId="39784C4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F207BA"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0CB54B0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E698792" w14:textId="69209C0C"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82A9B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03D24BC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0C80A6" w14:textId="64CD387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B02041"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35B29BBD" w14:textId="77777777" w:rsidR="001517BB" w:rsidRDefault="001517BB" w:rsidP="001517BB">
      <w:pPr>
        <w:rPr>
          <w:lang w:eastAsia="ar-SA"/>
        </w:rPr>
      </w:pPr>
    </w:p>
    <w:p w14:paraId="200D7834" w14:textId="48307D0A"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1517BB" w14:paraId="384EDC2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FC934DD" w14:textId="5557FD7B"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FDD130" w14:textId="42081225"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2</w:t>
            </w:r>
          </w:p>
        </w:tc>
      </w:tr>
      <w:tr w:rsidR="001517BB" w14:paraId="436B10F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4619DF6" w14:textId="348DA845"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F5CA9E" w14:textId="77777777" w:rsidR="001517BB" w:rsidRDefault="001517BB" w:rsidP="000C0AE4">
            <w:pPr>
              <w:pStyle w:val="Pa1"/>
              <w:spacing w:after="120"/>
              <w:jc w:val="both"/>
              <w:rPr>
                <w:rFonts w:ascii="Times New Roman" w:hAnsi="Times New Roman"/>
              </w:rPr>
            </w:pPr>
            <w:r>
              <w:rPr>
                <w:rFonts w:ascii="Times New Roman" w:hAnsi="Times New Roman"/>
              </w:rPr>
              <w:t>Select File type</w:t>
            </w:r>
          </w:p>
        </w:tc>
      </w:tr>
      <w:tr w:rsidR="001517BB" w14:paraId="0906E72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D76165C" w14:textId="00E50263"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44D0B1" w14:textId="77777777" w:rsidR="001517BB" w:rsidRDefault="001517BB" w:rsidP="000C0AE4">
            <w:pPr>
              <w:pStyle w:val="Pa1"/>
              <w:spacing w:after="120"/>
              <w:jc w:val="both"/>
              <w:rPr>
                <w:rFonts w:ascii="Times New Roman" w:hAnsi="Times New Roman"/>
              </w:rPr>
            </w:pPr>
            <w:r>
              <w:rPr>
                <w:rFonts w:ascii="Times New Roman" w:hAnsi="Times New Roman"/>
              </w:rPr>
              <w:t>User selects file type from the popup.</w:t>
            </w:r>
          </w:p>
        </w:tc>
      </w:tr>
      <w:tr w:rsidR="001517BB" w14:paraId="00D273F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8DE7644" w14:textId="67C748D1"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6C0A43"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7197B4B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B7E3D0" w14:textId="0C6641C9"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AB5990" w14:textId="4DDA01F1"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480069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3FD29C5" w14:textId="14691AE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38617B"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2402E31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2D3881C" w14:textId="2268EB4F"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19774F"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784E3E6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CE0D6C" w14:textId="779036B1"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E5A09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CFD981B" w14:textId="77777777" w:rsidR="004A64FD" w:rsidRDefault="004A64FD" w:rsidP="001517BB">
      <w:pPr>
        <w:pStyle w:val="Caption"/>
        <w:rPr>
          <w:szCs w:val="24"/>
        </w:rPr>
      </w:pPr>
    </w:p>
    <w:p w14:paraId="6CBC0FAA" w14:textId="4F316F40"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1517BB" w14:paraId="4E81751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5B1D37D" w14:textId="59230447" w:rsidR="001517BB" w:rsidRDefault="00753285" w:rsidP="000C0AE4">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0B1716" w14:textId="223AC190"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w:t>
            </w:r>
            <w:r w:rsidR="004A64FD">
              <w:rPr>
                <w:rFonts w:ascii="Times New Roman" w:hAnsi="Times New Roman"/>
                <w:szCs w:val="20"/>
              </w:rPr>
              <w:t>3</w:t>
            </w:r>
          </w:p>
        </w:tc>
      </w:tr>
      <w:tr w:rsidR="001517BB" w14:paraId="311CF7E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74F15B" w14:textId="14086D70"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5C0447" w14:textId="77777777" w:rsidR="001517BB" w:rsidRDefault="001517BB" w:rsidP="000C0AE4">
            <w:pPr>
              <w:pStyle w:val="Pa1"/>
              <w:spacing w:after="120"/>
              <w:jc w:val="both"/>
              <w:rPr>
                <w:rFonts w:ascii="Times New Roman" w:hAnsi="Times New Roman"/>
              </w:rPr>
            </w:pPr>
            <w:r>
              <w:rPr>
                <w:rFonts w:ascii="Times New Roman" w:hAnsi="Times New Roman"/>
              </w:rPr>
              <w:t>Send Image</w:t>
            </w:r>
          </w:p>
        </w:tc>
      </w:tr>
      <w:tr w:rsidR="001517BB" w14:paraId="3E14D4C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F601AA9" w14:textId="112FA0BF"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EB9DE2" w14:textId="77777777" w:rsidR="001517BB" w:rsidRDefault="001517BB" w:rsidP="000C0AE4">
            <w:pPr>
              <w:pStyle w:val="Pa1"/>
              <w:spacing w:after="120"/>
              <w:jc w:val="both"/>
              <w:rPr>
                <w:rFonts w:ascii="Times New Roman" w:hAnsi="Times New Roman"/>
              </w:rPr>
            </w:pPr>
            <w:r>
              <w:rPr>
                <w:rFonts w:ascii="Times New Roman" w:hAnsi="Times New Roman"/>
              </w:rPr>
              <w:t>User selects Image from the device storage.</w:t>
            </w:r>
          </w:p>
        </w:tc>
      </w:tr>
      <w:tr w:rsidR="001517BB" w14:paraId="7FF34E0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0346CF4" w14:textId="5DA74752"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449420"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4A4D98B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405BB3D" w14:textId="0E092DD9"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ECD253" w14:textId="243A4A71"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17714C5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E860CD" w14:textId="090668F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D6546A"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78FC8FD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08A5362" w14:textId="66A6D18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ADD622"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10645CB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C265158" w14:textId="78BA57B5"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0B5FBB"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75454213" w14:textId="77777777" w:rsidR="001517BB" w:rsidRDefault="001517BB" w:rsidP="001517BB">
      <w:pPr>
        <w:rPr>
          <w:lang w:eastAsia="ar-SA"/>
        </w:rPr>
      </w:pPr>
    </w:p>
    <w:p w14:paraId="3B5A790B" w14:textId="3EA6B877"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1517BB" w14:paraId="6B752AF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8E27789" w14:textId="4106ED06"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1082C2" w14:textId="0F752BAA"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4</w:t>
            </w:r>
          </w:p>
        </w:tc>
      </w:tr>
      <w:tr w:rsidR="001517BB" w14:paraId="22A4AFC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8FDFB15" w14:textId="1E7DD8F2"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9614B2" w14:textId="77777777" w:rsidR="001517BB" w:rsidRDefault="001517BB" w:rsidP="000C0AE4">
            <w:pPr>
              <w:pStyle w:val="Pa1"/>
              <w:spacing w:after="120"/>
              <w:jc w:val="both"/>
              <w:rPr>
                <w:rFonts w:ascii="Times New Roman" w:hAnsi="Times New Roman"/>
              </w:rPr>
            </w:pPr>
            <w:r>
              <w:rPr>
                <w:rFonts w:ascii="Times New Roman" w:hAnsi="Times New Roman"/>
              </w:rPr>
              <w:t>Camera</w:t>
            </w:r>
          </w:p>
        </w:tc>
      </w:tr>
      <w:tr w:rsidR="001517BB" w14:paraId="1C811FB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F756B5" w14:textId="0BEC79FE"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C61E32" w14:textId="70165FFB" w:rsidR="001517BB" w:rsidRDefault="001517BB" w:rsidP="000C0AE4">
            <w:pPr>
              <w:pStyle w:val="Pa1"/>
              <w:spacing w:after="120"/>
              <w:jc w:val="both"/>
              <w:rPr>
                <w:rFonts w:ascii="Times New Roman" w:hAnsi="Times New Roman"/>
              </w:rPr>
            </w:pPr>
            <w:r>
              <w:rPr>
                <w:rFonts w:ascii="Times New Roman" w:hAnsi="Times New Roman"/>
              </w:rPr>
              <w:t xml:space="preserve">User selects </w:t>
            </w:r>
            <w:r w:rsidR="004C4B0C">
              <w:rPr>
                <w:rFonts w:ascii="Times New Roman" w:hAnsi="Times New Roman"/>
              </w:rPr>
              <w:t>Camera</w:t>
            </w:r>
            <w:r>
              <w:rPr>
                <w:rFonts w:ascii="Times New Roman" w:hAnsi="Times New Roman"/>
              </w:rPr>
              <w:t xml:space="preserve"> and takes the picture/video.</w:t>
            </w:r>
          </w:p>
        </w:tc>
      </w:tr>
      <w:tr w:rsidR="001517BB" w14:paraId="4F88A7B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0AB3249" w14:textId="30991862"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B4DCD4"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3C98A7F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967371" w14:textId="0E631F76"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D781BA" w14:textId="40E25486"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22F6831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6FAD8E" w14:textId="487F4A82"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61F4BC"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6273ACA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61035C3" w14:textId="0FF366F5"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EB7852"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4B1A053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AB2FB07" w14:textId="323BA283"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550128"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0460257" w14:textId="77777777" w:rsidR="001517BB" w:rsidRDefault="001517BB" w:rsidP="001517BB">
      <w:pPr>
        <w:rPr>
          <w:lang w:eastAsia="ar-SA"/>
        </w:rPr>
      </w:pPr>
    </w:p>
    <w:p w14:paraId="58D49FC4" w14:textId="0577B941"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5</w:t>
      </w:r>
    </w:p>
    <w:tbl>
      <w:tblPr>
        <w:tblStyle w:val="TableGrid"/>
        <w:tblW w:w="0" w:type="auto"/>
        <w:jc w:val="center"/>
        <w:tblLook w:val="04A0" w:firstRow="1" w:lastRow="0" w:firstColumn="1" w:lastColumn="0" w:noHBand="0" w:noVBand="1"/>
      </w:tblPr>
      <w:tblGrid>
        <w:gridCol w:w="1795"/>
        <w:gridCol w:w="7447"/>
      </w:tblGrid>
      <w:tr w:rsidR="001517BB" w14:paraId="3089151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0020C13" w14:textId="79375800"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9627FF" w14:textId="7F1C34CC"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5</w:t>
            </w:r>
          </w:p>
        </w:tc>
      </w:tr>
      <w:tr w:rsidR="001517BB" w14:paraId="24404D2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5FBCB36" w14:textId="435D0F69"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AF89A4" w14:textId="77777777" w:rsidR="001517BB" w:rsidRDefault="001517BB" w:rsidP="000C0AE4">
            <w:pPr>
              <w:pStyle w:val="Pa1"/>
              <w:spacing w:after="120"/>
              <w:jc w:val="both"/>
              <w:rPr>
                <w:rFonts w:ascii="Times New Roman" w:hAnsi="Times New Roman"/>
              </w:rPr>
            </w:pPr>
            <w:r>
              <w:rPr>
                <w:rFonts w:ascii="Times New Roman" w:hAnsi="Times New Roman"/>
              </w:rPr>
              <w:t>Send Video</w:t>
            </w:r>
          </w:p>
        </w:tc>
      </w:tr>
      <w:tr w:rsidR="001517BB" w14:paraId="5E6EA81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1DD365F" w14:textId="0D18018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7BCCDB" w14:textId="77777777" w:rsidR="001517BB" w:rsidRDefault="001517BB" w:rsidP="000C0AE4">
            <w:pPr>
              <w:pStyle w:val="Pa1"/>
              <w:spacing w:after="120"/>
              <w:jc w:val="both"/>
              <w:rPr>
                <w:rFonts w:ascii="Times New Roman" w:hAnsi="Times New Roman"/>
              </w:rPr>
            </w:pPr>
            <w:r>
              <w:rPr>
                <w:rFonts w:ascii="Times New Roman" w:hAnsi="Times New Roman"/>
              </w:rPr>
              <w:t>User selects Video from the device storage.</w:t>
            </w:r>
          </w:p>
        </w:tc>
      </w:tr>
      <w:tr w:rsidR="001517BB" w14:paraId="7895DBD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32DBC9" w14:textId="20B3E57C"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2683A9"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2B53544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1F7AE2" w14:textId="14825A55"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B9F75B" w14:textId="1C1A5B4C"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6F05BFF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6D5B337" w14:textId="5F3B8A9F"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490305"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0E9A97F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AA15452" w14:textId="251AEE24"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2CAAA0"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6BFC96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C592E9" w14:textId="1B61E81D"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A1D1DB"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5435D550" w14:textId="77777777" w:rsidR="001517BB" w:rsidRDefault="001517BB" w:rsidP="001517BB">
      <w:pPr>
        <w:rPr>
          <w:lang w:eastAsia="ar-SA"/>
        </w:rPr>
      </w:pPr>
    </w:p>
    <w:p w14:paraId="5B783FF3" w14:textId="77777777" w:rsidR="00425D93" w:rsidRDefault="00425D93">
      <w:pPr>
        <w:rPr>
          <w:b/>
          <w:bCs/>
        </w:rPr>
      </w:pPr>
      <w:r>
        <w:br w:type="page"/>
      </w:r>
    </w:p>
    <w:p w14:paraId="30453D4C" w14:textId="4D54B67C" w:rsidR="001517BB" w:rsidRDefault="001517BB" w:rsidP="001517BB">
      <w:pPr>
        <w:pStyle w:val="Caption"/>
      </w:pPr>
      <w:r>
        <w:rPr>
          <w:szCs w:val="24"/>
        </w:rPr>
        <w:lastRenderedPageBreak/>
        <w:t>M4-UC1</w:t>
      </w:r>
      <w:r w:rsidR="00425D93">
        <w:rPr>
          <w:szCs w:val="24"/>
        </w:rPr>
        <w:t>2</w:t>
      </w:r>
      <w:r>
        <w:rPr>
          <w:noProof/>
          <w:szCs w:val="24"/>
        </w:rPr>
        <w:t xml:space="preserve">: </w:t>
      </w:r>
      <w:r>
        <w:rPr>
          <w:szCs w:val="24"/>
        </w:rPr>
        <w:t>Description of FR-4.1</w:t>
      </w:r>
      <w:r w:rsidR="00425D93">
        <w:rPr>
          <w:szCs w:val="24"/>
        </w:rPr>
        <w:t>2</w:t>
      </w:r>
      <w:r>
        <w:rPr>
          <w:szCs w:val="24"/>
        </w:rPr>
        <w:t>.6</w:t>
      </w:r>
    </w:p>
    <w:tbl>
      <w:tblPr>
        <w:tblStyle w:val="TableGrid"/>
        <w:tblW w:w="0" w:type="auto"/>
        <w:jc w:val="center"/>
        <w:tblLook w:val="04A0" w:firstRow="1" w:lastRow="0" w:firstColumn="1" w:lastColumn="0" w:noHBand="0" w:noVBand="1"/>
      </w:tblPr>
      <w:tblGrid>
        <w:gridCol w:w="1795"/>
        <w:gridCol w:w="7447"/>
      </w:tblGrid>
      <w:tr w:rsidR="001517BB" w14:paraId="300F59C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B4D6147" w14:textId="0CFA777C"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99C460" w14:textId="2DB19C69"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6</w:t>
            </w:r>
          </w:p>
        </w:tc>
      </w:tr>
      <w:tr w:rsidR="001517BB" w14:paraId="6026892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F455BA" w14:textId="7E042420"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899503" w14:textId="77777777" w:rsidR="001517BB" w:rsidRDefault="001517BB" w:rsidP="000C0AE4">
            <w:pPr>
              <w:pStyle w:val="Pa1"/>
              <w:spacing w:after="120"/>
              <w:jc w:val="both"/>
              <w:rPr>
                <w:rFonts w:ascii="Times New Roman" w:hAnsi="Times New Roman"/>
              </w:rPr>
            </w:pPr>
            <w:r>
              <w:rPr>
                <w:rFonts w:ascii="Times New Roman" w:hAnsi="Times New Roman"/>
              </w:rPr>
              <w:t>Send Audio</w:t>
            </w:r>
          </w:p>
        </w:tc>
      </w:tr>
      <w:tr w:rsidR="001517BB" w14:paraId="2D2F0AD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1678630" w14:textId="7314D4E6"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93B90D" w14:textId="77777777" w:rsidR="001517BB" w:rsidRDefault="001517BB" w:rsidP="000C0AE4">
            <w:pPr>
              <w:pStyle w:val="Pa1"/>
              <w:spacing w:after="120"/>
              <w:jc w:val="both"/>
              <w:rPr>
                <w:rFonts w:ascii="Times New Roman" w:hAnsi="Times New Roman"/>
              </w:rPr>
            </w:pPr>
            <w:r>
              <w:rPr>
                <w:rFonts w:ascii="Times New Roman" w:hAnsi="Times New Roman"/>
              </w:rPr>
              <w:t>User selects Audio from the device storage.</w:t>
            </w:r>
          </w:p>
        </w:tc>
      </w:tr>
      <w:tr w:rsidR="001517BB" w14:paraId="13F79C8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0C032F4" w14:textId="7501BE61"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6F6160"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5CA18BB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3DE27B" w14:textId="35921C71"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265BED" w14:textId="6F694DCA"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17C49FA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C7A6FB5" w14:textId="1AC30D3D"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1C4660"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531A2B3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D2C934A" w14:textId="39026E06"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1B79BD"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291C9D7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DF9AC5C" w14:textId="590B1ECD"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562029"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9D1862B" w14:textId="77777777" w:rsidR="001517BB" w:rsidRDefault="001517BB" w:rsidP="001517BB">
      <w:pPr>
        <w:rPr>
          <w:lang w:eastAsia="ar-SA"/>
        </w:rPr>
      </w:pPr>
    </w:p>
    <w:p w14:paraId="6CA1E1D3" w14:textId="1DA7545D"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7</w:t>
      </w:r>
    </w:p>
    <w:tbl>
      <w:tblPr>
        <w:tblStyle w:val="TableGrid"/>
        <w:tblW w:w="0" w:type="auto"/>
        <w:jc w:val="center"/>
        <w:tblLook w:val="04A0" w:firstRow="1" w:lastRow="0" w:firstColumn="1" w:lastColumn="0" w:noHBand="0" w:noVBand="1"/>
      </w:tblPr>
      <w:tblGrid>
        <w:gridCol w:w="1795"/>
        <w:gridCol w:w="7447"/>
      </w:tblGrid>
      <w:tr w:rsidR="001517BB" w14:paraId="0BE845B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9613CE9" w14:textId="00C13A0D"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6A87CB" w14:textId="180066AA" w:rsidR="001517BB" w:rsidRDefault="001517BB" w:rsidP="000C0AE4">
            <w:pPr>
              <w:pStyle w:val="Pa1"/>
              <w:spacing w:after="120"/>
              <w:jc w:val="both"/>
              <w:rPr>
                <w:rFonts w:ascii="Times New Roman" w:hAnsi="Times New Roman"/>
              </w:rPr>
            </w:pPr>
            <w:r>
              <w:rPr>
                <w:rFonts w:ascii="Times New Roman" w:hAnsi="Times New Roman"/>
                <w:szCs w:val="20"/>
              </w:rPr>
              <w:t>FR-4.1</w:t>
            </w:r>
            <w:r w:rsidR="00F727C6">
              <w:rPr>
                <w:rFonts w:ascii="Times New Roman" w:hAnsi="Times New Roman"/>
                <w:szCs w:val="20"/>
              </w:rPr>
              <w:t>2</w:t>
            </w:r>
            <w:r>
              <w:rPr>
                <w:rFonts w:ascii="Times New Roman" w:hAnsi="Times New Roman"/>
                <w:szCs w:val="20"/>
              </w:rPr>
              <w:t>.7</w:t>
            </w:r>
          </w:p>
        </w:tc>
      </w:tr>
      <w:tr w:rsidR="001517BB" w14:paraId="2614912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8C78EEA" w14:textId="71740FEE"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C29680" w14:textId="77777777" w:rsidR="001517BB" w:rsidRDefault="001517BB" w:rsidP="000C0AE4">
            <w:pPr>
              <w:pStyle w:val="Pa1"/>
              <w:spacing w:after="120"/>
              <w:jc w:val="both"/>
              <w:rPr>
                <w:rFonts w:ascii="Times New Roman" w:hAnsi="Times New Roman"/>
              </w:rPr>
            </w:pPr>
            <w:r>
              <w:rPr>
                <w:rFonts w:ascii="Times New Roman" w:hAnsi="Times New Roman"/>
              </w:rPr>
              <w:t>Send File</w:t>
            </w:r>
          </w:p>
        </w:tc>
      </w:tr>
      <w:tr w:rsidR="001517BB" w14:paraId="4629F09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E1076A7" w14:textId="0EA8D457"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A4D270" w14:textId="77777777" w:rsidR="001517BB" w:rsidRDefault="001517BB" w:rsidP="000C0AE4">
            <w:pPr>
              <w:pStyle w:val="Pa1"/>
              <w:spacing w:after="120"/>
              <w:jc w:val="both"/>
              <w:rPr>
                <w:rFonts w:ascii="Times New Roman" w:hAnsi="Times New Roman"/>
              </w:rPr>
            </w:pPr>
            <w:r>
              <w:rPr>
                <w:rFonts w:ascii="Times New Roman" w:hAnsi="Times New Roman"/>
              </w:rPr>
              <w:t>User selects any File from the device storage.</w:t>
            </w:r>
          </w:p>
        </w:tc>
      </w:tr>
      <w:tr w:rsidR="001517BB" w14:paraId="6F263D2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1FF01BB" w14:textId="73AB78B6"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F243F7"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029F39A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90627D7" w14:textId="2F7CC9E3" w:rsidR="001517BB" w:rsidRDefault="00753285" w:rsidP="000C0AE4">
            <w:pPr>
              <w:jc w:val="both"/>
              <w:rPr>
                <w:b/>
              </w:rPr>
            </w:pPr>
            <w:r>
              <w:rPr>
                <w:b/>
              </w:rPr>
              <w:t xml:space="preserve"> </w:t>
            </w:r>
            <w:r w:rsidR="001517B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332F01" w14:textId="17288436" w:rsidR="001517BB" w:rsidRDefault="001517BB"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 file message. </w:t>
            </w:r>
          </w:p>
        </w:tc>
      </w:tr>
      <w:tr w:rsidR="001517BB" w14:paraId="0A120AA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1732138" w14:textId="69D02B73"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CE369E"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301365F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2EF4BD" w14:textId="161B787D"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6FFB9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335D64D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33B583E" w14:textId="76985745" w:rsidR="001517BB"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B54679"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C2BBBB2" w14:textId="77777777" w:rsidR="00CF5431" w:rsidRDefault="00CF5431" w:rsidP="00995C0C">
      <w:pPr>
        <w:rPr>
          <w:lang w:eastAsia="ar-SA"/>
        </w:rPr>
      </w:pPr>
    </w:p>
    <w:p w14:paraId="44CC74D4" w14:textId="407556F2" w:rsidR="00CF5431" w:rsidRDefault="00CF5431" w:rsidP="00CF5431">
      <w:pPr>
        <w:pStyle w:val="Caption"/>
      </w:pPr>
      <w:r>
        <w:rPr>
          <w:szCs w:val="24"/>
        </w:rPr>
        <w:t>M4-UC1</w:t>
      </w:r>
      <w:r w:rsidR="00DC343D">
        <w:rPr>
          <w:szCs w:val="24"/>
        </w:rPr>
        <w:t>3</w:t>
      </w:r>
      <w:r>
        <w:rPr>
          <w:noProof/>
          <w:szCs w:val="24"/>
        </w:rPr>
        <w:t xml:space="preserve">: </w:t>
      </w:r>
      <w:r>
        <w:rPr>
          <w:szCs w:val="24"/>
        </w:rPr>
        <w:t>Description of FR-4.1</w:t>
      </w:r>
      <w:r w:rsidR="00DC343D">
        <w:rPr>
          <w:szCs w:val="24"/>
        </w:rPr>
        <w:t>3</w:t>
      </w:r>
      <w:r>
        <w:rPr>
          <w:szCs w:val="24"/>
        </w:rPr>
        <w:t>.</w:t>
      </w:r>
      <w:r w:rsidR="00DC343D">
        <w:rPr>
          <w:szCs w:val="24"/>
        </w:rPr>
        <w:t>1</w:t>
      </w:r>
    </w:p>
    <w:tbl>
      <w:tblPr>
        <w:tblStyle w:val="TableGrid"/>
        <w:tblW w:w="0" w:type="auto"/>
        <w:jc w:val="center"/>
        <w:tblLook w:val="04A0" w:firstRow="1" w:lastRow="0" w:firstColumn="1" w:lastColumn="0" w:noHBand="0" w:noVBand="1"/>
      </w:tblPr>
      <w:tblGrid>
        <w:gridCol w:w="1795"/>
        <w:gridCol w:w="7447"/>
      </w:tblGrid>
      <w:tr w:rsidR="00CF5431" w14:paraId="319C7D4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AAC8B2" w14:textId="1FA4E472"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E25325" w14:textId="570B3585" w:rsidR="00CF5431" w:rsidRDefault="00CF5431" w:rsidP="000C0AE4">
            <w:pPr>
              <w:pStyle w:val="Pa1"/>
              <w:spacing w:after="120"/>
              <w:jc w:val="both"/>
              <w:rPr>
                <w:rFonts w:ascii="Times New Roman" w:hAnsi="Times New Roman"/>
              </w:rPr>
            </w:pPr>
            <w:r>
              <w:rPr>
                <w:rFonts w:ascii="Times New Roman" w:hAnsi="Times New Roman"/>
                <w:szCs w:val="20"/>
              </w:rPr>
              <w:t>FR-4.1</w:t>
            </w:r>
            <w:r w:rsidR="00DC343D">
              <w:rPr>
                <w:rFonts w:ascii="Times New Roman" w:hAnsi="Times New Roman"/>
                <w:szCs w:val="20"/>
              </w:rPr>
              <w:t>3</w:t>
            </w:r>
            <w:r>
              <w:rPr>
                <w:rFonts w:ascii="Times New Roman" w:hAnsi="Times New Roman"/>
                <w:szCs w:val="20"/>
              </w:rPr>
              <w:t>.</w:t>
            </w:r>
            <w:r w:rsidR="00DC343D">
              <w:rPr>
                <w:rFonts w:ascii="Times New Roman" w:hAnsi="Times New Roman"/>
                <w:szCs w:val="20"/>
              </w:rPr>
              <w:t>1</w:t>
            </w:r>
          </w:p>
        </w:tc>
      </w:tr>
      <w:tr w:rsidR="00CF5431" w14:paraId="078D907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7F91B1" w14:textId="294E53FD"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051F46" w14:textId="206A8B19" w:rsidR="00CF5431" w:rsidRDefault="00CF5431" w:rsidP="000C0AE4">
            <w:pPr>
              <w:pStyle w:val="Pa1"/>
              <w:spacing w:after="120"/>
              <w:jc w:val="both"/>
              <w:rPr>
                <w:rFonts w:ascii="Times New Roman" w:hAnsi="Times New Roman"/>
              </w:rPr>
            </w:pPr>
            <w:r>
              <w:rPr>
                <w:rFonts w:ascii="Times New Roman" w:hAnsi="Times New Roman"/>
              </w:rPr>
              <w:t xml:space="preserve">Send </w:t>
            </w:r>
            <w:r w:rsidR="00AE3257">
              <w:rPr>
                <w:rFonts w:ascii="Times New Roman" w:hAnsi="Times New Roman"/>
              </w:rPr>
              <w:t>Location</w:t>
            </w:r>
          </w:p>
        </w:tc>
      </w:tr>
      <w:tr w:rsidR="00CF5431" w14:paraId="4F491C6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EB8BAE" w14:textId="1D2EBFF1"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5A6E5F" w14:textId="51B02D53" w:rsidR="00CF5431" w:rsidRDefault="00CF5431" w:rsidP="000C0AE4">
            <w:pPr>
              <w:pStyle w:val="Pa1"/>
              <w:spacing w:after="120"/>
              <w:jc w:val="both"/>
              <w:rPr>
                <w:rFonts w:ascii="Times New Roman" w:hAnsi="Times New Roman"/>
              </w:rPr>
            </w:pPr>
            <w:r>
              <w:rPr>
                <w:rFonts w:ascii="Times New Roman" w:hAnsi="Times New Roman"/>
              </w:rPr>
              <w:t xml:space="preserve">User selects </w:t>
            </w:r>
            <w:r w:rsidR="006C5A41">
              <w:rPr>
                <w:rFonts w:ascii="Times New Roman" w:hAnsi="Times New Roman"/>
              </w:rPr>
              <w:t>send location button and is shown a map on screen.</w:t>
            </w:r>
          </w:p>
        </w:tc>
      </w:tr>
      <w:tr w:rsidR="00CF5431" w14:paraId="1C39D4C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2D2CEB1" w14:textId="600AD2FE"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503624" w14:textId="77777777" w:rsidR="00CF5431" w:rsidRDefault="00CF5431" w:rsidP="000C0AE4">
            <w:pPr>
              <w:pStyle w:val="Pa1"/>
              <w:spacing w:after="120"/>
              <w:jc w:val="both"/>
              <w:rPr>
                <w:rFonts w:ascii="Times New Roman" w:hAnsi="Times New Roman"/>
              </w:rPr>
            </w:pPr>
            <w:r>
              <w:rPr>
                <w:rFonts w:ascii="Times New Roman" w:hAnsi="Times New Roman"/>
              </w:rPr>
              <w:t>Student</w:t>
            </w:r>
          </w:p>
        </w:tc>
      </w:tr>
      <w:tr w:rsidR="00CF5431" w14:paraId="4A18FE1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A3A323" w14:textId="4CC8E32B" w:rsidR="00CF5431" w:rsidRDefault="00753285" w:rsidP="000C0AE4">
            <w:pPr>
              <w:jc w:val="both"/>
              <w:rPr>
                <w:b/>
              </w:rPr>
            </w:pPr>
            <w:r>
              <w:rPr>
                <w:b/>
              </w:rPr>
              <w:t xml:space="preserve"> </w:t>
            </w:r>
            <w:r w:rsidR="00CF543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B66A4E" w14:textId="2D384C28" w:rsidR="00CF5431" w:rsidRDefault="00CF5431"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w:t>
            </w:r>
            <w:r w:rsidR="00FD75AE">
              <w:rPr>
                <w:rFonts w:ascii="Times New Roman" w:hAnsi="Times New Roman"/>
                <w:szCs w:val="20"/>
              </w:rPr>
              <w:t>location</w:t>
            </w:r>
            <w:r>
              <w:rPr>
                <w:rFonts w:ascii="Times New Roman" w:hAnsi="Times New Roman"/>
                <w:szCs w:val="20"/>
              </w:rPr>
              <w:t xml:space="preserve">. </w:t>
            </w:r>
          </w:p>
        </w:tc>
      </w:tr>
      <w:tr w:rsidR="00CF5431" w14:paraId="1339BA5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D88455" w14:textId="48913E57"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5991C2" w14:textId="77777777" w:rsidR="00CF5431" w:rsidRDefault="00CF5431" w:rsidP="000C0AE4">
            <w:pPr>
              <w:pStyle w:val="Pa1"/>
              <w:spacing w:after="120"/>
              <w:jc w:val="both"/>
              <w:rPr>
                <w:rFonts w:ascii="Times New Roman" w:hAnsi="Times New Roman"/>
              </w:rPr>
            </w:pPr>
            <w:r>
              <w:rPr>
                <w:rFonts w:ascii="Times New Roman" w:hAnsi="Times New Roman"/>
                <w:szCs w:val="20"/>
              </w:rPr>
              <w:t>N/A</w:t>
            </w:r>
          </w:p>
        </w:tc>
      </w:tr>
      <w:tr w:rsidR="00CF5431" w14:paraId="0E4DAB9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AF3111" w14:textId="4B53616C"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FA2441" w14:textId="77777777" w:rsidR="00CF5431" w:rsidRDefault="00CF5431" w:rsidP="000C0AE4">
            <w:pPr>
              <w:pStyle w:val="Pa1"/>
              <w:spacing w:after="120"/>
              <w:jc w:val="both"/>
              <w:rPr>
                <w:rFonts w:ascii="Times New Roman" w:hAnsi="Times New Roman"/>
                <w:szCs w:val="20"/>
              </w:rPr>
            </w:pPr>
            <w:r>
              <w:rPr>
                <w:rFonts w:ascii="Times New Roman" w:hAnsi="Times New Roman"/>
                <w:szCs w:val="20"/>
              </w:rPr>
              <w:t>N/A</w:t>
            </w:r>
          </w:p>
        </w:tc>
      </w:tr>
      <w:tr w:rsidR="00CF5431" w14:paraId="12D8D5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4BD128E" w14:textId="65D20F93" w:rsidR="00CF5431"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7DA2BB" w14:textId="77777777" w:rsidR="00CF5431" w:rsidRDefault="00CF5431" w:rsidP="000C0AE4">
            <w:pPr>
              <w:pStyle w:val="Pa1"/>
              <w:spacing w:after="120"/>
              <w:jc w:val="both"/>
              <w:rPr>
                <w:rFonts w:ascii="Times New Roman" w:hAnsi="Times New Roman"/>
                <w:szCs w:val="20"/>
              </w:rPr>
            </w:pPr>
            <w:r>
              <w:rPr>
                <w:rFonts w:ascii="Times New Roman" w:hAnsi="Times New Roman"/>
                <w:szCs w:val="20"/>
              </w:rPr>
              <w:t>High</w:t>
            </w:r>
          </w:p>
        </w:tc>
      </w:tr>
    </w:tbl>
    <w:p w14:paraId="26EE55B6" w14:textId="77777777" w:rsidR="00AD32A9" w:rsidRDefault="00AD32A9" w:rsidP="00995C0C">
      <w:pPr>
        <w:rPr>
          <w:lang w:eastAsia="ar-SA"/>
        </w:rPr>
      </w:pPr>
    </w:p>
    <w:p w14:paraId="5B244C7F" w14:textId="77777777" w:rsidR="00AD32A9" w:rsidRDefault="00AD32A9">
      <w:pPr>
        <w:rPr>
          <w:lang w:eastAsia="ar-SA"/>
        </w:rPr>
      </w:pPr>
      <w:r>
        <w:rPr>
          <w:lang w:eastAsia="ar-SA"/>
        </w:rPr>
        <w:br w:type="page"/>
      </w:r>
    </w:p>
    <w:p w14:paraId="1A979A87" w14:textId="1CC1F85C" w:rsidR="00AD32A9" w:rsidRDefault="00AD32A9" w:rsidP="00AD32A9">
      <w:pPr>
        <w:pStyle w:val="Caption"/>
      </w:pPr>
      <w:r>
        <w:rPr>
          <w:szCs w:val="24"/>
        </w:rPr>
        <w:lastRenderedPageBreak/>
        <w:t>M4-UC13</w:t>
      </w:r>
      <w:r>
        <w:rPr>
          <w:noProof/>
          <w:szCs w:val="24"/>
        </w:rPr>
        <w:t xml:space="preserve">: </w:t>
      </w:r>
      <w:r>
        <w:rPr>
          <w:szCs w:val="24"/>
        </w:rPr>
        <w:t>Description of FR-4.13.</w:t>
      </w:r>
      <w:r w:rsidR="00085913">
        <w:rPr>
          <w:szCs w:val="24"/>
        </w:rPr>
        <w:t>2</w:t>
      </w:r>
    </w:p>
    <w:tbl>
      <w:tblPr>
        <w:tblStyle w:val="TableGrid"/>
        <w:tblW w:w="0" w:type="auto"/>
        <w:jc w:val="center"/>
        <w:tblLook w:val="04A0" w:firstRow="1" w:lastRow="0" w:firstColumn="1" w:lastColumn="0" w:noHBand="0" w:noVBand="1"/>
      </w:tblPr>
      <w:tblGrid>
        <w:gridCol w:w="1795"/>
        <w:gridCol w:w="7447"/>
      </w:tblGrid>
      <w:tr w:rsidR="00AD32A9" w14:paraId="2B2F5EB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50FE038" w14:textId="15E105DF"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19A082" w14:textId="37377813" w:rsidR="00AD32A9" w:rsidRDefault="00AD32A9" w:rsidP="000C0AE4">
            <w:pPr>
              <w:pStyle w:val="Pa1"/>
              <w:spacing w:after="120"/>
              <w:jc w:val="both"/>
              <w:rPr>
                <w:rFonts w:ascii="Times New Roman" w:hAnsi="Times New Roman"/>
              </w:rPr>
            </w:pPr>
            <w:r>
              <w:rPr>
                <w:rFonts w:ascii="Times New Roman" w:hAnsi="Times New Roman"/>
                <w:szCs w:val="20"/>
              </w:rPr>
              <w:t>FR-4.13.</w:t>
            </w:r>
            <w:r w:rsidR="00085913">
              <w:rPr>
                <w:rFonts w:ascii="Times New Roman" w:hAnsi="Times New Roman"/>
                <w:szCs w:val="20"/>
              </w:rPr>
              <w:t>2</w:t>
            </w:r>
          </w:p>
        </w:tc>
      </w:tr>
      <w:tr w:rsidR="00AD32A9" w14:paraId="33BD708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3524563" w14:textId="32D44AA0"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3CC0CF" w14:textId="69035555" w:rsidR="00AD32A9" w:rsidRDefault="00866222" w:rsidP="000C0AE4">
            <w:pPr>
              <w:pStyle w:val="Pa1"/>
              <w:spacing w:after="120"/>
              <w:jc w:val="both"/>
              <w:rPr>
                <w:rFonts w:ascii="Times New Roman" w:hAnsi="Times New Roman"/>
              </w:rPr>
            </w:pPr>
            <w:r>
              <w:rPr>
                <w:rFonts w:ascii="Times New Roman" w:hAnsi="Times New Roman"/>
              </w:rPr>
              <w:t>Location Coordinates</w:t>
            </w:r>
          </w:p>
        </w:tc>
      </w:tr>
      <w:tr w:rsidR="00AD32A9" w14:paraId="0A4098E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592049F" w14:textId="02D1AC7F"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C7EFA0" w14:textId="35C63C21" w:rsidR="00AD32A9" w:rsidRDefault="00AD32A9" w:rsidP="000C0AE4">
            <w:pPr>
              <w:pStyle w:val="Pa1"/>
              <w:spacing w:after="120"/>
              <w:jc w:val="both"/>
              <w:rPr>
                <w:rFonts w:ascii="Times New Roman" w:hAnsi="Times New Roman"/>
              </w:rPr>
            </w:pPr>
            <w:r>
              <w:rPr>
                <w:rFonts w:ascii="Times New Roman" w:hAnsi="Times New Roman"/>
              </w:rPr>
              <w:t>User selects</w:t>
            </w:r>
            <w:r w:rsidR="00866222">
              <w:rPr>
                <w:rFonts w:ascii="Times New Roman" w:hAnsi="Times New Roman"/>
              </w:rPr>
              <w:t xml:space="preserve"> current location or drop pin</w:t>
            </w:r>
            <w:r>
              <w:rPr>
                <w:rFonts w:ascii="Times New Roman" w:hAnsi="Times New Roman"/>
              </w:rPr>
              <w:t>.</w:t>
            </w:r>
          </w:p>
        </w:tc>
      </w:tr>
      <w:tr w:rsidR="00AD32A9" w14:paraId="516B906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B35BBB7" w14:textId="1F95A58B"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6F3C5E" w14:textId="77777777" w:rsidR="00AD32A9" w:rsidRDefault="00AD32A9" w:rsidP="000C0AE4">
            <w:pPr>
              <w:pStyle w:val="Pa1"/>
              <w:spacing w:after="120"/>
              <w:jc w:val="both"/>
              <w:rPr>
                <w:rFonts w:ascii="Times New Roman" w:hAnsi="Times New Roman"/>
              </w:rPr>
            </w:pPr>
            <w:r>
              <w:rPr>
                <w:rFonts w:ascii="Times New Roman" w:hAnsi="Times New Roman"/>
              </w:rPr>
              <w:t>Student</w:t>
            </w:r>
          </w:p>
        </w:tc>
      </w:tr>
      <w:tr w:rsidR="00AD32A9" w14:paraId="662E398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68EB5DA" w14:textId="449F7A06" w:rsidR="00AD32A9" w:rsidRDefault="00753285" w:rsidP="000C0AE4">
            <w:pPr>
              <w:jc w:val="both"/>
              <w:rPr>
                <w:b/>
              </w:rPr>
            </w:pPr>
            <w:r>
              <w:rPr>
                <w:b/>
              </w:rPr>
              <w:t xml:space="preserve"> </w:t>
            </w:r>
            <w:r w:rsidR="00AD32A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E33327" w14:textId="038A8262" w:rsidR="00AD32A9" w:rsidRDefault="00AD32A9"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location. </w:t>
            </w:r>
          </w:p>
        </w:tc>
      </w:tr>
      <w:tr w:rsidR="00AD32A9" w14:paraId="1D5A1A1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661F27F" w14:textId="44CFEC03"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A0AEAE" w14:textId="77777777" w:rsidR="00AD32A9" w:rsidRDefault="00AD32A9" w:rsidP="000C0AE4">
            <w:pPr>
              <w:pStyle w:val="Pa1"/>
              <w:spacing w:after="120"/>
              <w:jc w:val="both"/>
              <w:rPr>
                <w:rFonts w:ascii="Times New Roman" w:hAnsi="Times New Roman"/>
              </w:rPr>
            </w:pPr>
            <w:r>
              <w:rPr>
                <w:rFonts w:ascii="Times New Roman" w:hAnsi="Times New Roman"/>
                <w:szCs w:val="20"/>
              </w:rPr>
              <w:t>N/A</w:t>
            </w:r>
          </w:p>
        </w:tc>
      </w:tr>
      <w:tr w:rsidR="00AD32A9" w14:paraId="48437A8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A68AEA" w14:textId="547C4A4A"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2C0834" w14:textId="77777777" w:rsidR="00AD32A9" w:rsidRDefault="00AD32A9" w:rsidP="000C0AE4">
            <w:pPr>
              <w:pStyle w:val="Pa1"/>
              <w:spacing w:after="120"/>
              <w:jc w:val="both"/>
              <w:rPr>
                <w:rFonts w:ascii="Times New Roman" w:hAnsi="Times New Roman"/>
                <w:szCs w:val="20"/>
              </w:rPr>
            </w:pPr>
            <w:r>
              <w:rPr>
                <w:rFonts w:ascii="Times New Roman" w:hAnsi="Times New Roman"/>
                <w:szCs w:val="20"/>
              </w:rPr>
              <w:t>N/A</w:t>
            </w:r>
          </w:p>
        </w:tc>
      </w:tr>
      <w:tr w:rsidR="00AD32A9" w14:paraId="2621F1F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FC03308" w14:textId="619501BB" w:rsidR="00AD32A9"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729744" w14:textId="77777777" w:rsidR="00AD32A9" w:rsidRDefault="00AD32A9" w:rsidP="000C0AE4">
            <w:pPr>
              <w:pStyle w:val="Pa1"/>
              <w:spacing w:after="120"/>
              <w:jc w:val="both"/>
              <w:rPr>
                <w:rFonts w:ascii="Times New Roman" w:hAnsi="Times New Roman"/>
                <w:szCs w:val="20"/>
              </w:rPr>
            </w:pPr>
            <w:r>
              <w:rPr>
                <w:rFonts w:ascii="Times New Roman" w:hAnsi="Times New Roman"/>
                <w:szCs w:val="20"/>
              </w:rPr>
              <w:t>High</w:t>
            </w:r>
          </w:p>
        </w:tc>
      </w:tr>
    </w:tbl>
    <w:p w14:paraId="09C9B94E" w14:textId="77777777" w:rsidR="00922045" w:rsidRDefault="00922045" w:rsidP="00995C0C">
      <w:pPr>
        <w:rPr>
          <w:lang w:eastAsia="ar-SA"/>
        </w:rPr>
      </w:pPr>
    </w:p>
    <w:p w14:paraId="1AD68C14" w14:textId="4ECE9000" w:rsidR="00922045" w:rsidRDefault="00922045" w:rsidP="00922045">
      <w:pPr>
        <w:pStyle w:val="Caption"/>
      </w:pPr>
      <w:r>
        <w:rPr>
          <w:szCs w:val="24"/>
        </w:rPr>
        <w:t>M4-UC1</w:t>
      </w:r>
      <w:r w:rsidR="00D54852">
        <w:rPr>
          <w:szCs w:val="24"/>
        </w:rPr>
        <w:t>4</w:t>
      </w:r>
      <w:r>
        <w:rPr>
          <w:noProof/>
          <w:szCs w:val="24"/>
        </w:rPr>
        <w:t xml:space="preserve">: </w:t>
      </w:r>
      <w:r>
        <w:rPr>
          <w:szCs w:val="24"/>
        </w:rPr>
        <w:t>Description of FR-4.1</w:t>
      </w:r>
      <w:r w:rsidR="00D54852">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922045" w14:paraId="0683753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3C88B39" w14:textId="5F2F136F"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91C6C6" w14:textId="27844F2B" w:rsidR="00922045" w:rsidRDefault="00922045" w:rsidP="000C0AE4">
            <w:pPr>
              <w:pStyle w:val="Pa1"/>
              <w:spacing w:after="120"/>
              <w:jc w:val="both"/>
              <w:rPr>
                <w:rFonts w:ascii="Times New Roman" w:hAnsi="Times New Roman"/>
              </w:rPr>
            </w:pPr>
            <w:r>
              <w:rPr>
                <w:rFonts w:ascii="Times New Roman" w:hAnsi="Times New Roman"/>
                <w:szCs w:val="20"/>
              </w:rPr>
              <w:t>FR-4.1</w:t>
            </w:r>
            <w:r w:rsidR="00D54852">
              <w:rPr>
                <w:rFonts w:ascii="Times New Roman" w:hAnsi="Times New Roman"/>
                <w:szCs w:val="20"/>
              </w:rPr>
              <w:t>4</w:t>
            </w:r>
            <w:r>
              <w:rPr>
                <w:rFonts w:ascii="Times New Roman" w:hAnsi="Times New Roman"/>
                <w:szCs w:val="20"/>
              </w:rPr>
              <w:t>.1</w:t>
            </w:r>
          </w:p>
        </w:tc>
      </w:tr>
      <w:tr w:rsidR="00922045" w14:paraId="0F395A4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C33BBC7" w14:textId="440A2662"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B7BF78" w14:textId="77777777" w:rsidR="00922045" w:rsidRDefault="00922045" w:rsidP="000C0AE4">
            <w:pPr>
              <w:pStyle w:val="Pa1"/>
              <w:spacing w:after="120"/>
              <w:jc w:val="both"/>
              <w:rPr>
                <w:rFonts w:ascii="Times New Roman" w:hAnsi="Times New Roman"/>
              </w:rPr>
            </w:pPr>
            <w:r>
              <w:rPr>
                <w:rFonts w:ascii="Times New Roman" w:hAnsi="Times New Roman"/>
              </w:rPr>
              <w:t>Send Location</w:t>
            </w:r>
          </w:p>
        </w:tc>
      </w:tr>
      <w:tr w:rsidR="00922045" w14:paraId="609CA96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64A118B" w14:textId="0D8B6D23"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8FC59C" w14:textId="77777777" w:rsidR="00922045" w:rsidRDefault="00922045" w:rsidP="000C0AE4">
            <w:pPr>
              <w:pStyle w:val="Pa1"/>
              <w:spacing w:after="120"/>
              <w:jc w:val="both"/>
              <w:rPr>
                <w:rFonts w:ascii="Times New Roman" w:hAnsi="Times New Roman"/>
              </w:rPr>
            </w:pPr>
            <w:r>
              <w:rPr>
                <w:rFonts w:ascii="Times New Roman" w:hAnsi="Times New Roman"/>
              </w:rPr>
              <w:t>User selects send location button and is shown a map on screen.</w:t>
            </w:r>
          </w:p>
        </w:tc>
      </w:tr>
      <w:tr w:rsidR="00922045" w14:paraId="400479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51C4D1B" w14:textId="5745E5C0"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C6F07B" w14:textId="77777777" w:rsidR="00922045" w:rsidRDefault="00922045" w:rsidP="000C0AE4">
            <w:pPr>
              <w:pStyle w:val="Pa1"/>
              <w:spacing w:after="120"/>
              <w:jc w:val="both"/>
              <w:rPr>
                <w:rFonts w:ascii="Times New Roman" w:hAnsi="Times New Roman"/>
              </w:rPr>
            </w:pPr>
            <w:r>
              <w:rPr>
                <w:rFonts w:ascii="Times New Roman" w:hAnsi="Times New Roman"/>
              </w:rPr>
              <w:t>Student</w:t>
            </w:r>
          </w:p>
        </w:tc>
      </w:tr>
      <w:tr w:rsidR="00922045" w14:paraId="53D9683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6AD3D10" w14:textId="1B4B78B8" w:rsidR="00922045" w:rsidRDefault="00753285" w:rsidP="000C0AE4">
            <w:pPr>
              <w:jc w:val="both"/>
              <w:rPr>
                <w:b/>
              </w:rPr>
            </w:pPr>
            <w:r>
              <w:rPr>
                <w:b/>
              </w:rPr>
              <w:t xml:space="preserve"> </w:t>
            </w:r>
            <w:r w:rsidR="0092204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0C3EFE" w14:textId="0181D0F0" w:rsidR="00922045" w:rsidRDefault="00922045"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location. </w:t>
            </w:r>
          </w:p>
        </w:tc>
      </w:tr>
      <w:tr w:rsidR="00922045" w14:paraId="429D2EE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8107C9" w14:textId="06C90D1E"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148E20" w14:textId="77777777" w:rsidR="00922045" w:rsidRDefault="00922045" w:rsidP="000C0AE4">
            <w:pPr>
              <w:pStyle w:val="Pa1"/>
              <w:spacing w:after="120"/>
              <w:jc w:val="both"/>
              <w:rPr>
                <w:rFonts w:ascii="Times New Roman" w:hAnsi="Times New Roman"/>
              </w:rPr>
            </w:pPr>
            <w:r>
              <w:rPr>
                <w:rFonts w:ascii="Times New Roman" w:hAnsi="Times New Roman"/>
                <w:szCs w:val="20"/>
              </w:rPr>
              <w:t>N/A</w:t>
            </w:r>
          </w:p>
        </w:tc>
      </w:tr>
      <w:tr w:rsidR="00922045" w14:paraId="66B4BAD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31C2BA2" w14:textId="52C08631"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C29AAE"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N/A</w:t>
            </w:r>
          </w:p>
        </w:tc>
      </w:tr>
      <w:tr w:rsidR="00922045" w14:paraId="60B36CE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E7165DC" w14:textId="6970A2BF"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5D7DE5"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High</w:t>
            </w:r>
          </w:p>
        </w:tc>
      </w:tr>
    </w:tbl>
    <w:p w14:paraId="5E664C16" w14:textId="77777777" w:rsidR="00922045" w:rsidRDefault="00922045" w:rsidP="00922045">
      <w:pPr>
        <w:rPr>
          <w:lang w:eastAsia="ar-SA"/>
        </w:rPr>
      </w:pPr>
    </w:p>
    <w:p w14:paraId="2E51D5EA" w14:textId="7D56CC53" w:rsidR="00922045" w:rsidRDefault="00922045" w:rsidP="00922045">
      <w:pPr>
        <w:pStyle w:val="Caption"/>
      </w:pPr>
      <w:r>
        <w:rPr>
          <w:szCs w:val="24"/>
        </w:rPr>
        <w:t>M4-UC1</w:t>
      </w:r>
      <w:r w:rsidR="00D54852">
        <w:rPr>
          <w:szCs w:val="24"/>
        </w:rPr>
        <w:t>4</w:t>
      </w:r>
      <w:r>
        <w:rPr>
          <w:noProof/>
          <w:szCs w:val="24"/>
        </w:rPr>
        <w:t xml:space="preserve">: </w:t>
      </w:r>
      <w:r>
        <w:rPr>
          <w:szCs w:val="24"/>
        </w:rPr>
        <w:t>Description of FR-4.1</w:t>
      </w:r>
      <w:r w:rsidR="00D54852">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922045" w14:paraId="557B2C6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4883A9E" w14:textId="032D65E5"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3D7340" w14:textId="6BF0EE6C" w:rsidR="00922045" w:rsidRDefault="00922045" w:rsidP="000C0AE4">
            <w:pPr>
              <w:pStyle w:val="Pa1"/>
              <w:spacing w:after="120"/>
              <w:jc w:val="both"/>
              <w:rPr>
                <w:rFonts w:ascii="Times New Roman" w:hAnsi="Times New Roman"/>
              </w:rPr>
            </w:pPr>
            <w:r>
              <w:rPr>
                <w:rFonts w:ascii="Times New Roman" w:hAnsi="Times New Roman"/>
                <w:szCs w:val="20"/>
              </w:rPr>
              <w:t>FR-4.1</w:t>
            </w:r>
            <w:r w:rsidR="00D54852">
              <w:rPr>
                <w:rFonts w:ascii="Times New Roman" w:hAnsi="Times New Roman"/>
                <w:szCs w:val="20"/>
              </w:rPr>
              <w:t>4</w:t>
            </w:r>
            <w:r>
              <w:rPr>
                <w:rFonts w:ascii="Times New Roman" w:hAnsi="Times New Roman"/>
                <w:szCs w:val="20"/>
              </w:rPr>
              <w:t>.2</w:t>
            </w:r>
          </w:p>
        </w:tc>
      </w:tr>
      <w:tr w:rsidR="00922045" w14:paraId="11DB6C7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633033" w14:textId="4D918633"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3D0AFE" w14:textId="77777777" w:rsidR="00922045" w:rsidRDefault="00922045" w:rsidP="000C0AE4">
            <w:pPr>
              <w:pStyle w:val="Pa1"/>
              <w:spacing w:after="120"/>
              <w:jc w:val="both"/>
              <w:rPr>
                <w:rFonts w:ascii="Times New Roman" w:hAnsi="Times New Roman"/>
              </w:rPr>
            </w:pPr>
            <w:r>
              <w:rPr>
                <w:rFonts w:ascii="Times New Roman" w:hAnsi="Times New Roman"/>
              </w:rPr>
              <w:t>Location Coordinates</w:t>
            </w:r>
          </w:p>
        </w:tc>
      </w:tr>
      <w:tr w:rsidR="00922045" w14:paraId="1D086A9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9DDFCC9" w14:textId="6D104076"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376AC9" w14:textId="77777777" w:rsidR="00922045" w:rsidRDefault="00922045" w:rsidP="000C0AE4">
            <w:pPr>
              <w:pStyle w:val="Pa1"/>
              <w:spacing w:after="120"/>
              <w:jc w:val="both"/>
              <w:rPr>
                <w:rFonts w:ascii="Times New Roman" w:hAnsi="Times New Roman"/>
              </w:rPr>
            </w:pPr>
            <w:r>
              <w:rPr>
                <w:rFonts w:ascii="Times New Roman" w:hAnsi="Times New Roman"/>
              </w:rPr>
              <w:t>User selects current location or drop pin.</w:t>
            </w:r>
          </w:p>
        </w:tc>
      </w:tr>
      <w:tr w:rsidR="00922045" w14:paraId="4EF785E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6EE57A8" w14:textId="24940296"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A5AD55" w14:textId="77777777" w:rsidR="00922045" w:rsidRDefault="00922045" w:rsidP="000C0AE4">
            <w:pPr>
              <w:pStyle w:val="Pa1"/>
              <w:spacing w:after="120"/>
              <w:jc w:val="both"/>
              <w:rPr>
                <w:rFonts w:ascii="Times New Roman" w:hAnsi="Times New Roman"/>
              </w:rPr>
            </w:pPr>
            <w:r>
              <w:rPr>
                <w:rFonts w:ascii="Times New Roman" w:hAnsi="Times New Roman"/>
              </w:rPr>
              <w:t>Student</w:t>
            </w:r>
          </w:p>
        </w:tc>
      </w:tr>
      <w:tr w:rsidR="00922045" w14:paraId="352EE63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8D8913D" w14:textId="227EAFE0" w:rsidR="00922045" w:rsidRDefault="00753285" w:rsidP="000C0AE4">
            <w:pPr>
              <w:jc w:val="both"/>
              <w:rPr>
                <w:b/>
              </w:rPr>
            </w:pPr>
            <w:r>
              <w:rPr>
                <w:b/>
              </w:rPr>
              <w:t xml:space="preserve"> </w:t>
            </w:r>
            <w:r w:rsidR="0092204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488BFA" w14:textId="5FBF0A7F" w:rsidR="00922045" w:rsidRDefault="00922045" w:rsidP="000C0AE4">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location. </w:t>
            </w:r>
          </w:p>
        </w:tc>
      </w:tr>
      <w:tr w:rsidR="00922045" w14:paraId="67589EE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3429123" w14:textId="72771C57"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C6DEA9" w14:textId="77777777" w:rsidR="00922045" w:rsidRDefault="00922045" w:rsidP="000C0AE4">
            <w:pPr>
              <w:pStyle w:val="Pa1"/>
              <w:spacing w:after="120"/>
              <w:jc w:val="both"/>
              <w:rPr>
                <w:rFonts w:ascii="Times New Roman" w:hAnsi="Times New Roman"/>
              </w:rPr>
            </w:pPr>
            <w:r>
              <w:rPr>
                <w:rFonts w:ascii="Times New Roman" w:hAnsi="Times New Roman"/>
                <w:szCs w:val="20"/>
              </w:rPr>
              <w:t>N/A</w:t>
            </w:r>
          </w:p>
        </w:tc>
      </w:tr>
      <w:tr w:rsidR="00922045" w14:paraId="2C518E3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DD610BD" w14:textId="080BFA6A"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4CFB4D"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N/A</w:t>
            </w:r>
          </w:p>
        </w:tc>
      </w:tr>
      <w:tr w:rsidR="00922045" w14:paraId="66B87D4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FCAAF1F" w14:textId="71D7B636" w:rsidR="00922045" w:rsidRDefault="00753285" w:rsidP="000C0AE4">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AD26DB"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High</w:t>
            </w:r>
          </w:p>
        </w:tc>
      </w:tr>
    </w:tbl>
    <w:p w14:paraId="1B5D1187" w14:textId="12D0E33B" w:rsidR="00A268A2" w:rsidRDefault="00A268A2" w:rsidP="00995C0C">
      <w:pPr>
        <w:rPr>
          <w:lang w:eastAsia="ar-SA"/>
        </w:rPr>
      </w:pPr>
    </w:p>
    <w:p w14:paraId="72AA1696" w14:textId="77777777" w:rsidR="00A268A2" w:rsidRDefault="00A268A2">
      <w:pPr>
        <w:rPr>
          <w:lang w:eastAsia="ar-SA"/>
        </w:rPr>
      </w:pPr>
      <w:r>
        <w:rPr>
          <w:lang w:eastAsia="ar-SA"/>
        </w:rPr>
        <w:br w:type="page"/>
      </w:r>
    </w:p>
    <w:p w14:paraId="023175A0" w14:textId="2269958B" w:rsidR="00A268A2" w:rsidRDefault="00A268A2" w:rsidP="00A268A2">
      <w:pPr>
        <w:pStyle w:val="Caption"/>
      </w:pPr>
      <w:r>
        <w:rPr>
          <w:szCs w:val="24"/>
        </w:rPr>
        <w:lastRenderedPageBreak/>
        <w:t>M4-UC1</w:t>
      </w:r>
      <w:r w:rsidR="00AA34D3">
        <w:rPr>
          <w:szCs w:val="24"/>
        </w:rPr>
        <w:t>5</w:t>
      </w:r>
      <w:r>
        <w:rPr>
          <w:noProof/>
          <w:szCs w:val="24"/>
        </w:rPr>
        <w:t xml:space="preserve">: </w:t>
      </w:r>
      <w:r>
        <w:rPr>
          <w:szCs w:val="24"/>
        </w:rPr>
        <w:t>Description of FR-4.1</w:t>
      </w:r>
      <w:r w:rsidR="00AA34D3">
        <w:rPr>
          <w:szCs w:val="24"/>
        </w:rPr>
        <w:t>5</w:t>
      </w:r>
      <w:r>
        <w:rPr>
          <w:szCs w:val="24"/>
        </w:rPr>
        <w:t>.</w:t>
      </w:r>
      <w:r w:rsidR="00AA34D3">
        <w:rPr>
          <w:szCs w:val="24"/>
        </w:rPr>
        <w:t>1</w:t>
      </w:r>
    </w:p>
    <w:tbl>
      <w:tblPr>
        <w:tblStyle w:val="TableGrid"/>
        <w:tblW w:w="0" w:type="auto"/>
        <w:jc w:val="center"/>
        <w:tblLook w:val="04A0" w:firstRow="1" w:lastRow="0" w:firstColumn="1" w:lastColumn="0" w:noHBand="0" w:noVBand="1"/>
      </w:tblPr>
      <w:tblGrid>
        <w:gridCol w:w="1795"/>
        <w:gridCol w:w="7447"/>
      </w:tblGrid>
      <w:tr w:rsidR="00A268A2" w14:paraId="2F79B98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E7A3BCA" w14:textId="5192839B"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5484DB" w14:textId="29A40ACE" w:rsidR="00A268A2" w:rsidRDefault="00A268A2" w:rsidP="008C6DAC">
            <w:pPr>
              <w:pStyle w:val="Pa1"/>
              <w:spacing w:after="120"/>
              <w:jc w:val="both"/>
              <w:rPr>
                <w:rFonts w:ascii="Times New Roman" w:hAnsi="Times New Roman"/>
              </w:rPr>
            </w:pPr>
            <w:r>
              <w:rPr>
                <w:rFonts w:ascii="Times New Roman" w:hAnsi="Times New Roman"/>
                <w:szCs w:val="20"/>
              </w:rPr>
              <w:t>FR-4.1</w:t>
            </w:r>
            <w:r w:rsidR="00AA34D3">
              <w:rPr>
                <w:rFonts w:ascii="Times New Roman" w:hAnsi="Times New Roman"/>
                <w:szCs w:val="20"/>
              </w:rPr>
              <w:t>5</w:t>
            </w:r>
            <w:r>
              <w:rPr>
                <w:rFonts w:ascii="Times New Roman" w:hAnsi="Times New Roman"/>
                <w:szCs w:val="20"/>
              </w:rPr>
              <w:t>.</w:t>
            </w:r>
            <w:r w:rsidR="00AA34D3">
              <w:rPr>
                <w:rFonts w:ascii="Times New Roman" w:hAnsi="Times New Roman"/>
                <w:szCs w:val="20"/>
              </w:rPr>
              <w:t>1</w:t>
            </w:r>
          </w:p>
        </w:tc>
      </w:tr>
      <w:tr w:rsidR="00A268A2" w14:paraId="70305F8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BD01097" w14:textId="4BA7D862"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195DCE" w14:textId="3859C46C" w:rsidR="00A268A2" w:rsidRDefault="00AA34D3" w:rsidP="008C6DAC">
            <w:pPr>
              <w:pStyle w:val="Pa1"/>
              <w:spacing w:after="120"/>
              <w:jc w:val="both"/>
              <w:rPr>
                <w:rFonts w:ascii="Times New Roman" w:hAnsi="Times New Roman"/>
              </w:rPr>
            </w:pPr>
            <w:r>
              <w:rPr>
                <w:rFonts w:ascii="Times New Roman" w:hAnsi="Times New Roman"/>
              </w:rPr>
              <w:t>Paste Link</w:t>
            </w:r>
          </w:p>
        </w:tc>
      </w:tr>
      <w:tr w:rsidR="00A268A2" w14:paraId="0A1CCF4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ACCD67F" w14:textId="62A1508C"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4D78B6" w14:textId="41B42A87" w:rsidR="00A268A2" w:rsidRDefault="00A268A2" w:rsidP="008C6DAC">
            <w:pPr>
              <w:pStyle w:val="Pa1"/>
              <w:spacing w:after="120"/>
              <w:jc w:val="both"/>
              <w:rPr>
                <w:rFonts w:ascii="Times New Roman" w:hAnsi="Times New Roman"/>
              </w:rPr>
            </w:pPr>
            <w:r>
              <w:rPr>
                <w:rFonts w:ascii="Times New Roman" w:hAnsi="Times New Roman"/>
              </w:rPr>
              <w:t>User</w:t>
            </w:r>
            <w:r w:rsidR="00CD58B2">
              <w:rPr>
                <w:rFonts w:ascii="Times New Roman" w:hAnsi="Times New Roman"/>
              </w:rPr>
              <w:t xml:space="preserve"> pastes link in the text field</w:t>
            </w:r>
            <w:r>
              <w:rPr>
                <w:rFonts w:ascii="Times New Roman" w:hAnsi="Times New Roman"/>
              </w:rPr>
              <w:t>.</w:t>
            </w:r>
          </w:p>
        </w:tc>
      </w:tr>
      <w:tr w:rsidR="00A268A2" w14:paraId="71A57E3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E47FB9C" w14:textId="2DF4A8A2"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8C40F9" w14:textId="77777777" w:rsidR="00A268A2" w:rsidRDefault="00A268A2" w:rsidP="008C6DAC">
            <w:pPr>
              <w:pStyle w:val="Pa1"/>
              <w:spacing w:after="120"/>
              <w:jc w:val="both"/>
              <w:rPr>
                <w:rFonts w:ascii="Times New Roman" w:hAnsi="Times New Roman"/>
              </w:rPr>
            </w:pPr>
            <w:r>
              <w:rPr>
                <w:rFonts w:ascii="Times New Roman" w:hAnsi="Times New Roman"/>
              </w:rPr>
              <w:t>Student</w:t>
            </w:r>
          </w:p>
        </w:tc>
      </w:tr>
      <w:tr w:rsidR="00A268A2" w14:paraId="51AC4ED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4E854F4" w14:textId="08EC3EC8" w:rsidR="00A268A2" w:rsidRDefault="00753285" w:rsidP="008C6DAC">
            <w:pPr>
              <w:jc w:val="both"/>
              <w:rPr>
                <w:b/>
              </w:rPr>
            </w:pPr>
            <w:r>
              <w:rPr>
                <w:b/>
              </w:rPr>
              <w:t xml:space="preserve"> </w:t>
            </w:r>
            <w:r w:rsidR="00A268A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100569" w14:textId="3498D917" w:rsidR="00A268A2" w:rsidRDefault="00A268A2"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w:t>
            </w:r>
            <w:r w:rsidR="002864FF">
              <w:rPr>
                <w:rFonts w:ascii="Times New Roman" w:hAnsi="Times New Roman"/>
                <w:szCs w:val="20"/>
              </w:rPr>
              <w:t xml:space="preserve"> link with previews</w:t>
            </w:r>
            <w:r>
              <w:rPr>
                <w:rFonts w:ascii="Times New Roman" w:hAnsi="Times New Roman"/>
                <w:szCs w:val="20"/>
              </w:rPr>
              <w:t xml:space="preserve">. </w:t>
            </w:r>
          </w:p>
        </w:tc>
      </w:tr>
      <w:tr w:rsidR="00A268A2" w14:paraId="2AB73D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A5A0CDC" w14:textId="001786C4"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AC43F0" w14:textId="77777777" w:rsidR="00A268A2" w:rsidRDefault="00A268A2" w:rsidP="008C6DAC">
            <w:pPr>
              <w:pStyle w:val="Pa1"/>
              <w:spacing w:after="120"/>
              <w:jc w:val="both"/>
              <w:rPr>
                <w:rFonts w:ascii="Times New Roman" w:hAnsi="Times New Roman"/>
              </w:rPr>
            </w:pPr>
            <w:r>
              <w:rPr>
                <w:rFonts w:ascii="Times New Roman" w:hAnsi="Times New Roman"/>
                <w:szCs w:val="20"/>
              </w:rPr>
              <w:t>N/A</w:t>
            </w:r>
          </w:p>
        </w:tc>
      </w:tr>
      <w:tr w:rsidR="00A268A2" w14:paraId="3A28251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2B4E19D" w14:textId="64833F7F"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40346F" w14:textId="77777777" w:rsidR="00A268A2" w:rsidRDefault="00A268A2" w:rsidP="008C6DAC">
            <w:pPr>
              <w:pStyle w:val="Pa1"/>
              <w:spacing w:after="120"/>
              <w:jc w:val="both"/>
              <w:rPr>
                <w:rFonts w:ascii="Times New Roman" w:hAnsi="Times New Roman"/>
                <w:szCs w:val="20"/>
              </w:rPr>
            </w:pPr>
            <w:r>
              <w:rPr>
                <w:rFonts w:ascii="Times New Roman" w:hAnsi="Times New Roman"/>
                <w:szCs w:val="20"/>
              </w:rPr>
              <w:t>N/A</w:t>
            </w:r>
          </w:p>
        </w:tc>
      </w:tr>
      <w:tr w:rsidR="00A268A2" w14:paraId="19F6F3D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24E2D7" w14:textId="7FA57A59" w:rsidR="00A268A2"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1F2C64" w14:textId="77777777" w:rsidR="00A268A2" w:rsidRDefault="00A268A2" w:rsidP="008C6DAC">
            <w:pPr>
              <w:pStyle w:val="Pa1"/>
              <w:spacing w:after="120"/>
              <w:jc w:val="both"/>
              <w:rPr>
                <w:rFonts w:ascii="Times New Roman" w:hAnsi="Times New Roman"/>
                <w:szCs w:val="20"/>
              </w:rPr>
            </w:pPr>
            <w:r>
              <w:rPr>
                <w:rFonts w:ascii="Times New Roman" w:hAnsi="Times New Roman"/>
                <w:szCs w:val="20"/>
              </w:rPr>
              <w:t>High</w:t>
            </w:r>
          </w:p>
        </w:tc>
      </w:tr>
    </w:tbl>
    <w:p w14:paraId="72A3D936" w14:textId="0F6DA3D2" w:rsidR="000C0AE4" w:rsidRDefault="000C0AE4" w:rsidP="00995C0C">
      <w:pPr>
        <w:rPr>
          <w:lang w:eastAsia="ar-SA"/>
        </w:rPr>
      </w:pPr>
    </w:p>
    <w:p w14:paraId="36680F54" w14:textId="477698BE" w:rsidR="00022CCA" w:rsidRDefault="00022CCA" w:rsidP="00022CCA">
      <w:pPr>
        <w:pStyle w:val="Caption"/>
      </w:pPr>
      <w:r>
        <w:rPr>
          <w:szCs w:val="24"/>
        </w:rPr>
        <w:t>M4-UC1</w:t>
      </w:r>
      <w:r w:rsidR="00C82D15">
        <w:rPr>
          <w:szCs w:val="24"/>
        </w:rPr>
        <w:t>5</w:t>
      </w:r>
      <w:r>
        <w:rPr>
          <w:noProof/>
          <w:szCs w:val="24"/>
        </w:rPr>
        <w:t xml:space="preserve">: </w:t>
      </w:r>
      <w:r>
        <w:rPr>
          <w:szCs w:val="24"/>
        </w:rPr>
        <w:t>Description of FR-4.15.</w:t>
      </w:r>
      <w:r w:rsidR="00C82D15">
        <w:rPr>
          <w:szCs w:val="24"/>
        </w:rPr>
        <w:t>2</w:t>
      </w:r>
    </w:p>
    <w:tbl>
      <w:tblPr>
        <w:tblStyle w:val="TableGrid"/>
        <w:tblW w:w="0" w:type="auto"/>
        <w:jc w:val="center"/>
        <w:tblLook w:val="04A0" w:firstRow="1" w:lastRow="0" w:firstColumn="1" w:lastColumn="0" w:noHBand="0" w:noVBand="1"/>
      </w:tblPr>
      <w:tblGrid>
        <w:gridCol w:w="1795"/>
        <w:gridCol w:w="7447"/>
      </w:tblGrid>
      <w:tr w:rsidR="00022CCA" w14:paraId="57CD683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120E78D" w14:textId="4915FDBF"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5FE47C" w14:textId="2DF70EDB" w:rsidR="00022CCA" w:rsidRDefault="00022CCA" w:rsidP="008C6DAC">
            <w:pPr>
              <w:pStyle w:val="Pa1"/>
              <w:spacing w:after="120"/>
              <w:jc w:val="both"/>
              <w:rPr>
                <w:rFonts w:ascii="Times New Roman" w:hAnsi="Times New Roman"/>
              </w:rPr>
            </w:pPr>
            <w:r>
              <w:rPr>
                <w:rFonts w:ascii="Times New Roman" w:hAnsi="Times New Roman"/>
                <w:szCs w:val="20"/>
              </w:rPr>
              <w:t>FR-4.15.</w:t>
            </w:r>
            <w:r w:rsidR="00C82D15">
              <w:rPr>
                <w:rFonts w:ascii="Times New Roman" w:hAnsi="Times New Roman"/>
                <w:szCs w:val="20"/>
              </w:rPr>
              <w:t>2</w:t>
            </w:r>
          </w:p>
        </w:tc>
      </w:tr>
      <w:tr w:rsidR="00022CCA" w14:paraId="074450E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E234FCE" w14:textId="0419B933"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B98587" w14:textId="4053DC81" w:rsidR="00022CCA" w:rsidRDefault="00C82D15" w:rsidP="008C6DAC">
            <w:pPr>
              <w:pStyle w:val="Pa1"/>
              <w:spacing w:after="120"/>
              <w:jc w:val="both"/>
              <w:rPr>
                <w:rFonts w:ascii="Times New Roman" w:hAnsi="Times New Roman"/>
              </w:rPr>
            </w:pPr>
            <w:r>
              <w:rPr>
                <w:rFonts w:ascii="Times New Roman" w:hAnsi="Times New Roman"/>
              </w:rPr>
              <w:t>Link Preview</w:t>
            </w:r>
          </w:p>
        </w:tc>
      </w:tr>
      <w:tr w:rsidR="00022CCA" w14:paraId="5FEA103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2E084FC" w14:textId="62889A7C"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5A93EF" w14:textId="7A0F968F" w:rsidR="00022CCA" w:rsidRDefault="00AA0C74" w:rsidP="008C6DAC">
            <w:pPr>
              <w:pStyle w:val="Pa1"/>
              <w:spacing w:after="120"/>
              <w:jc w:val="both"/>
              <w:rPr>
                <w:rFonts w:ascii="Times New Roman" w:hAnsi="Times New Roman"/>
              </w:rPr>
            </w:pPr>
            <w:r>
              <w:rPr>
                <w:rFonts w:ascii="Times New Roman" w:hAnsi="Times New Roman"/>
              </w:rPr>
              <w:t>L</w:t>
            </w:r>
            <w:r w:rsidR="00022CCA">
              <w:rPr>
                <w:rFonts w:ascii="Times New Roman" w:hAnsi="Times New Roman"/>
              </w:rPr>
              <w:t xml:space="preserve">ink </w:t>
            </w:r>
            <w:r>
              <w:rPr>
                <w:rFonts w:ascii="Times New Roman" w:hAnsi="Times New Roman"/>
              </w:rPr>
              <w:t xml:space="preserve">preview will be shown above </w:t>
            </w:r>
            <w:r w:rsidR="00022CCA">
              <w:rPr>
                <w:rFonts w:ascii="Times New Roman" w:hAnsi="Times New Roman"/>
              </w:rPr>
              <w:t>the text field.</w:t>
            </w:r>
          </w:p>
        </w:tc>
      </w:tr>
      <w:tr w:rsidR="00022CCA" w14:paraId="5C00701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7DDAE3" w14:textId="074782B1"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43116E" w14:textId="77777777" w:rsidR="00022CCA" w:rsidRDefault="00022CCA" w:rsidP="008C6DAC">
            <w:pPr>
              <w:pStyle w:val="Pa1"/>
              <w:spacing w:after="120"/>
              <w:jc w:val="both"/>
              <w:rPr>
                <w:rFonts w:ascii="Times New Roman" w:hAnsi="Times New Roman"/>
              </w:rPr>
            </w:pPr>
            <w:r>
              <w:rPr>
                <w:rFonts w:ascii="Times New Roman" w:hAnsi="Times New Roman"/>
              </w:rPr>
              <w:t>Student</w:t>
            </w:r>
          </w:p>
        </w:tc>
      </w:tr>
      <w:tr w:rsidR="00022CCA" w14:paraId="3AD09EE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7D8247B" w14:textId="7D378A31" w:rsidR="00022CCA" w:rsidRDefault="00753285" w:rsidP="008C6DAC">
            <w:pPr>
              <w:jc w:val="both"/>
              <w:rPr>
                <w:b/>
              </w:rPr>
            </w:pPr>
            <w:r>
              <w:rPr>
                <w:b/>
              </w:rPr>
              <w:t xml:space="preserve"> </w:t>
            </w:r>
            <w:r w:rsidR="00022CC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FC302A" w14:textId="42195A00" w:rsidR="00022CCA" w:rsidRDefault="00022CCA"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link with previews. </w:t>
            </w:r>
          </w:p>
        </w:tc>
      </w:tr>
      <w:tr w:rsidR="00022CCA" w14:paraId="3063B7A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06D40CF" w14:textId="22D50123"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5C422E" w14:textId="77777777" w:rsidR="00022CCA" w:rsidRDefault="00022CCA" w:rsidP="008C6DAC">
            <w:pPr>
              <w:pStyle w:val="Pa1"/>
              <w:spacing w:after="120"/>
              <w:jc w:val="both"/>
              <w:rPr>
                <w:rFonts w:ascii="Times New Roman" w:hAnsi="Times New Roman"/>
              </w:rPr>
            </w:pPr>
            <w:r>
              <w:rPr>
                <w:rFonts w:ascii="Times New Roman" w:hAnsi="Times New Roman"/>
                <w:szCs w:val="20"/>
              </w:rPr>
              <w:t>N/A</w:t>
            </w:r>
          </w:p>
        </w:tc>
      </w:tr>
      <w:tr w:rsidR="00022CCA" w14:paraId="40F13BF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C894C71" w14:textId="076566D3"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4695E5" w14:textId="77777777" w:rsidR="00022CCA" w:rsidRDefault="00022CCA" w:rsidP="008C6DAC">
            <w:pPr>
              <w:pStyle w:val="Pa1"/>
              <w:spacing w:after="120"/>
              <w:jc w:val="both"/>
              <w:rPr>
                <w:rFonts w:ascii="Times New Roman" w:hAnsi="Times New Roman"/>
                <w:szCs w:val="20"/>
              </w:rPr>
            </w:pPr>
            <w:r>
              <w:rPr>
                <w:rFonts w:ascii="Times New Roman" w:hAnsi="Times New Roman"/>
                <w:szCs w:val="20"/>
              </w:rPr>
              <w:t>N/A</w:t>
            </w:r>
          </w:p>
        </w:tc>
      </w:tr>
      <w:tr w:rsidR="00022CCA" w14:paraId="6716EC5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1977C42" w14:textId="4527F085" w:rsidR="00022CC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86A28E" w14:textId="77777777" w:rsidR="00022CCA" w:rsidRDefault="00022CCA" w:rsidP="008C6DAC">
            <w:pPr>
              <w:pStyle w:val="Pa1"/>
              <w:spacing w:after="120"/>
              <w:jc w:val="both"/>
              <w:rPr>
                <w:rFonts w:ascii="Times New Roman" w:hAnsi="Times New Roman"/>
                <w:szCs w:val="20"/>
              </w:rPr>
            </w:pPr>
            <w:r>
              <w:rPr>
                <w:rFonts w:ascii="Times New Roman" w:hAnsi="Times New Roman"/>
                <w:szCs w:val="20"/>
              </w:rPr>
              <w:t>High</w:t>
            </w:r>
          </w:p>
        </w:tc>
      </w:tr>
    </w:tbl>
    <w:p w14:paraId="7C3272B9" w14:textId="185532AE" w:rsidR="00022CCA" w:rsidRDefault="00022CCA" w:rsidP="00995C0C">
      <w:pPr>
        <w:rPr>
          <w:lang w:eastAsia="ar-SA"/>
        </w:rPr>
      </w:pPr>
    </w:p>
    <w:p w14:paraId="0B3281CC" w14:textId="0F7ACE52" w:rsidR="00032E84" w:rsidRDefault="00032E84" w:rsidP="00032E84">
      <w:pPr>
        <w:pStyle w:val="Caption"/>
      </w:pPr>
      <w:r>
        <w:rPr>
          <w:szCs w:val="24"/>
        </w:rPr>
        <w:t>M4-UC1</w:t>
      </w:r>
      <w:r w:rsidR="00966EC9">
        <w:rPr>
          <w:szCs w:val="24"/>
        </w:rPr>
        <w:t>6</w:t>
      </w:r>
      <w:r>
        <w:rPr>
          <w:noProof/>
          <w:szCs w:val="24"/>
        </w:rPr>
        <w:t xml:space="preserve">: </w:t>
      </w:r>
      <w:r>
        <w:rPr>
          <w:szCs w:val="24"/>
        </w:rPr>
        <w:t>Description of FR-4.1</w:t>
      </w:r>
      <w:r w:rsidR="00966EC9">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032E84" w14:paraId="0513932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BAA382B" w14:textId="04F1FCAC"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3980EB" w14:textId="2C79E688" w:rsidR="00032E84" w:rsidRDefault="00032E84" w:rsidP="008C6DAC">
            <w:pPr>
              <w:pStyle w:val="Pa1"/>
              <w:spacing w:after="120"/>
              <w:jc w:val="both"/>
              <w:rPr>
                <w:rFonts w:ascii="Times New Roman" w:hAnsi="Times New Roman"/>
              </w:rPr>
            </w:pPr>
            <w:r>
              <w:rPr>
                <w:rFonts w:ascii="Times New Roman" w:hAnsi="Times New Roman"/>
                <w:szCs w:val="20"/>
              </w:rPr>
              <w:t>FR-4.1</w:t>
            </w:r>
            <w:r w:rsidR="00966EC9">
              <w:rPr>
                <w:rFonts w:ascii="Times New Roman" w:hAnsi="Times New Roman"/>
                <w:szCs w:val="20"/>
              </w:rPr>
              <w:t>6</w:t>
            </w:r>
            <w:r>
              <w:rPr>
                <w:rFonts w:ascii="Times New Roman" w:hAnsi="Times New Roman"/>
                <w:szCs w:val="20"/>
              </w:rPr>
              <w:t>.1</w:t>
            </w:r>
          </w:p>
        </w:tc>
      </w:tr>
      <w:tr w:rsidR="00032E84" w14:paraId="464366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0152ED" w14:textId="34988D67"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D72F6E" w14:textId="77777777" w:rsidR="00032E84" w:rsidRDefault="00032E84" w:rsidP="008C6DAC">
            <w:pPr>
              <w:pStyle w:val="Pa1"/>
              <w:spacing w:after="120"/>
              <w:jc w:val="both"/>
              <w:rPr>
                <w:rFonts w:ascii="Times New Roman" w:hAnsi="Times New Roman"/>
              </w:rPr>
            </w:pPr>
            <w:r>
              <w:rPr>
                <w:rFonts w:ascii="Times New Roman" w:hAnsi="Times New Roman"/>
              </w:rPr>
              <w:t>Paste Link</w:t>
            </w:r>
          </w:p>
        </w:tc>
      </w:tr>
      <w:tr w:rsidR="00032E84" w14:paraId="09E19A8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D07561" w14:textId="1A9E2653"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33D791" w14:textId="77777777" w:rsidR="00032E84" w:rsidRDefault="00032E84" w:rsidP="008C6DAC">
            <w:pPr>
              <w:pStyle w:val="Pa1"/>
              <w:spacing w:after="120"/>
              <w:jc w:val="both"/>
              <w:rPr>
                <w:rFonts w:ascii="Times New Roman" w:hAnsi="Times New Roman"/>
              </w:rPr>
            </w:pPr>
            <w:r>
              <w:rPr>
                <w:rFonts w:ascii="Times New Roman" w:hAnsi="Times New Roman"/>
              </w:rPr>
              <w:t>User pastes link in the text field.</w:t>
            </w:r>
          </w:p>
        </w:tc>
      </w:tr>
      <w:tr w:rsidR="00032E84" w14:paraId="1709106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EF250D6" w14:textId="4C66BACC"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13FE22" w14:textId="77777777" w:rsidR="00032E84" w:rsidRDefault="00032E84" w:rsidP="008C6DAC">
            <w:pPr>
              <w:pStyle w:val="Pa1"/>
              <w:spacing w:after="120"/>
              <w:jc w:val="both"/>
              <w:rPr>
                <w:rFonts w:ascii="Times New Roman" w:hAnsi="Times New Roman"/>
              </w:rPr>
            </w:pPr>
            <w:r>
              <w:rPr>
                <w:rFonts w:ascii="Times New Roman" w:hAnsi="Times New Roman"/>
              </w:rPr>
              <w:t>Student</w:t>
            </w:r>
          </w:p>
        </w:tc>
      </w:tr>
      <w:tr w:rsidR="00032E84" w14:paraId="425A40E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1C72625" w14:textId="3CFB95C0" w:rsidR="00032E84" w:rsidRDefault="00753285" w:rsidP="008C6DAC">
            <w:pPr>
              <w:jc w:val="both"/>
              <w:rPr>
                <w:b/>
              </w:rPr>
            </w:pPr>
            <w:r>
              <w:rPr>
                <w:b/>
              </w:rPr>
              <w:t xml:space="preserve"> </w:t>
            </w:r>
            <w:r w:rsidR="00032E8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0F3467" w14:textId="3064E2A7" w:rsidR="00032E84" w:rsidRDefault="00032E84"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link with previews. </w:t>
            </w:r>
          </w:p>
        </w:tc>
      </w:tr>
      <w:tr w:rsidR="00032E84" w14:paraId="5ACBC30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B782CC5" w14:textId="75D02D57"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5A2F0C" w14:textId="77777777" w:rsidR="00032E84" w:rsidRDefault="00032E84" w:rsidP="008C6DAC">
            <w:pPr>
              <w:pStyle w:val="Pa1"/>
              <w:spacing w:after="120"/>
              <w:jc w:val="both"/>
              <w:rPr>
                <w:rFonts w:ascii="Times New Roman" w:hAnsi="Times New Roman"/>
              </w:rPr>
            </w:pPr>
            <w:r>
              <w:rPr>
                <w:rFonts w:ascii="Times New Roman" w:hAnsi="Times New Roman"/>
                <w:szCs w:val="20"/>
              </w:rPr>
              <w:t>N/A</w:t>
            </w:r>
          </w:p>
        </w:tc>
      </w:tr>
      <w:tr w:rsidR="00032E84" w14:paraId="5A7A8FF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6053A68" w14:textId="559B68A1"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9E8C56"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N/A</w:t>
            </w:r>
          </w:p>
        </w:tc>
      </w:tr>
      <w:tr w:rsidR="00032E84" w14:paraId="781B684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AF0DC15" w14:textId="2A17A0A6"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37C8B3"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High</w:t>
            </w:r>
          </w:p>
        </w:tc>
      </w:tr>
    </w:tbl>
    <w:p w14:paraId="4E7C18F9" w14:textId="77777777" w:rsidR="00032E84" w:rsidRDefault="00032E84" w:rsidP="00032E84">
      <w:pPr>
        <w:rPr>
          <w:lang w:eastAsia="ar-SA"/>
        </w:rPr>
      </w:pPr>
    </w:p>
    <w:p w14:paraId="6AFC492B" w14:textId="77777777" w:rsidR="00C00587" w:rsidRDefault="00C00587" w:rsidP="00032E84">
      <w:pPr>
        <w:pStyle w:val="Caption"/>
        <w:rPr>
          <w:szCs w:val="24"/>
        </w:rPr>
      </w:pPr>
    </w:p>
    <w:p w14:paraId="09D6F6AE" w14:textId="47C9C6C6" w:rsidR="00032E84" w:rsidRDefault="00032E84" w:rsidP="00032E84">
      <w:pPr>
        <w:pStyle w:val="Caption"/>
      </w:pPr>
      <w:r>
        <w:rPr>
          <w:szCs w:val="24"/>
        </w:rPr>
        <w:t>M4-UC1</w:t>
      </w:r>
      <w:r w:rsidR="00372D5F">
        <w:rPr>
          <w:szCs w:val="24"/>
        </w:rPr>
        <w:t>6</w:t>
      </w:r>
      <w:r>
        <w:rPr>
          <w:noProof/>
          <w:szCs w:val="24"/>
        </w:rPr>
        <w:t xml:space="preserve">: </w:t>
      </w:r>
      <w:r>
        <w:rPr>
          <w:szCs w:val="24"/>
        </w:rPr>
        <w:t>Description of FR-4.1</w:t>
      </w:r>
      <w:r w:rsidR="00966EC9">
        <w:rPr>
          <w:szCs w:val="24"/>
        </w:rPr>
        <w:t>6</w:t>
      </w:r>
      <w:r>
        <w:rPr>
          <w:szCs w:val="24"/>
        </w:rPr>
        <w:t>.2</w:t>
      </w:r>
    </w:p>
    <w:tbl>
      <w:tblPr>
        <w:tblStyle w:val="TableGrid"/>
        <w:tblW w:w="0" w:type="auto"/>
        <w:jc w:val="center"/>
        <w:tblLook w:val="04A0" w:firstRow="1" w:lastRow="0" w:firstColumn="1" w:lastColumn="0" w:noHBand="0" w:noVBand="1"/>
      </w:tblPr>
      <w:tblGrid>
        <w:gridCol w:w="1795"/>
        <w:gridCol w:w="7447"/>
      </w:tblGrid>
      <w:tr w:rsidR="00032E84" w14:paraId="7DE43E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6C22C1B" w14:textId="3D31E8C3" w:rsidR="00032E84" w:rsidRDefault="00753285" w:rsidP="008C6DA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22D8CF" w14:textId="3A895A4B" w:rsidR="00032E84" w:rsidRDefault="00032E84" w:rsidP="008C6DAC">
            <w:pPr>
              <w:pStyle w:val="Pa1"/>
              <w:spacing w:after="120"/>
              <w:jc w:val="both"/>
              <w:rPr>
                <w:rFonts w:ascii="Times New Roman" w:hAnsi="Times New Roman"/>
              </w:rPr>
            </w:pPr>
            <w:r>
              <w:rPr>
                <w:rFonts w:ascii="Times New Roman" w:hAnsi="Times New Roman"/>
                <w:szCs w:val="20"/>
              </w:rPr>
              <w:t>FR-4.</w:t>
            </w:r>
            <w:r w:rsidR="00966EC9">
              <w:rPr>
                <w:rFonts w:ascii="Times New Roman" w:hAnsi="Times New Roman"/>
                <w:szCs w:val="20"/>
              </w:rPr>
              <w:t>16</w:t>
            </w:r>
            <w:r>
              <w:rPr>
                <w:rFonts w:ascii="Times New Roman" w:hAnsi="Times New Roman"/>
                <w:szCs w:val="20"/>
              </w:rPr>
              <w:t>.2</w:t>
            </w:r>
          </w:p>
        </w:tc>
      </w:tr>
      <w:tr w:rsidR="00032E84" w14:paraId="2137EB8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834771D" w14:textId="43CB69E7"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CA5BFD" w14:textId="77777777" w:rsidR="00032E84" w:rsidRDefault="00032E84" w:rsidP="008C6DAC">
            <w:pPr>
              <w:pStyle w:val="Pa1"/>
              <w:spacing w:after="120"/>
              <w:jc w:val="both"/>
              <w:rPr>
                <w:rFonts w:ascii="Times New Roman" w:hAnsi="Times New Roman"/>
              </w:rPr>
            </w:pPr>
            <w:r>
              <w:rPr>
                <w:rFonts w:ascii="Times New Roman" w:hAnsi="Times New Roman"/>
              </w:rPr>
              <w:t>Link Preview</w:t>
            </w:r>
          </w:p>
        </w:tc>
      </w:tr>
      <w:tr w:rsidR="00032E84" w14:paraId="10D60C7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954569D" w14:textId="2E8E4645"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8BAF6F" w14:textId="77777777" w:rsidR="00032E84" w:rsidRDefault="00032E84" w:rsidP="008C6DAC">
            <w:pPr>
              <w:pStyle w:val="Pa1"/>
              <w:spacing w:after="120"/>
              <w:jc w:val="both"/>
              <w:rPr>
                <w:rFonts w:ascii="Times New Roman" w:hAnsi="Times New Roman"/>
              </w:rPr>
            </w:pPr>
            <w:r>
              <w:rPr>
                <w:rFonts w:ascii="Times New Roman" w:hAnsi="Times New Roman"/>
              </w:rPr>
              <w:t>Link preview will be shown above the text field.</w:t>
            </w:r>
          </w:p>
        </w:tc>
      </w:tr>
      <w:tr w:rsidR="00032E84" w14:paraId="6717103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EA91495" w14:textId="090C1FD6"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8792CA" w14:textId="77777777" w:rsidR="00032E84" w:rsidRDefault="00032E84" w:rsidP="008C6DAC">
            <w:pPr>
              <w:pStyle w:val="Pa1"/>
              <w:spacing w:after="120"/>
              <w:jc w:val="both"/>
              <w:rPr>
                <w:rFonts w:ascii="Times New Roman" w:hAnsi="Times New Roman"/>
              </w:rPr>
            </w:pPr>
            <w:r>
              <w:rPr>
                <w:rFonts w:ascii="Times New Roman" w:hAnsi="Times New Roman"/>
              </w:rPr>
              <w:t>Student</w:t>
            </w:r>
          </w:p>
        </w:tc>
      </w:tr>
      <w:tr w:rsidR="00032E84" w14:paraId="4A3FEE1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AD52C92" w14:textId="6F769D42" w:rsidR="00032E84" w:rsidRDefault="00753285" w:rsidP="008C6DAC">
            <w:pPr>
              <w:jc w:val="both"/>
              <w:rPr>
                <w:b/>
              </w:rPr>
            </w:pPr>
            <w:r>
              <w:rPr>
                <w:b/>
              </w:rPr>
              <w:t xml:space="preserve"> </w:t>
            </w:r>
            <w:r w:rsidR="00032E8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1BD825" w14:textId="35C2D495" w:rsidR="00032E84" w:rsidRDefault="00032E84"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link with previews. </w:t>
            </w:r>
          </w:p>
        </w:tc>
      </w:tr>
      <w:tr w:rsidR="00032E84" w14:paraId="536AFB6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19CC7DD" w14:textId="124DB76F"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AC19EA" w14:textId="77777777" w:rsidR="00032E84" w:rsidRDefault="00032E84" w:rsidP="008C6DAC">
            <w:pPr>
              <w:pStyle w:val="Pa1"/>
              <w:spacing w:after="120"/>
              <w:jc w:val="both"/>
              <w:rPr>
                <w:rFonts w:ascii="Times New Roman" w:hAnsi="Times New Roman"/>
              </w:rPr>
            </w:pPr>
            <w:r>
              <w:rPr>
                <w:rFonts w:ascii="Times New Roman" w:hAnsi="Times New Roman"/>
                <w:szCs w:val="20"/>
              </w:rPr>
              <w:t>N/A</w:t>
            </w:r>
          </w:p>
        </w:tc>
      </w:tr>
      <w:tr w:rsidR="00032E84" w14:paraId="586A46E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3C6122" w14:textId="02875EA0"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673BB5"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N/A</w:t>
            </w:r>
          </w:p>
        </w:tc>
      </w:tr>
      <w:tr w:rsidR="00032E84" w14:paraId="3B1B0B5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02DDB17" w14:textId="6AFC1E0E" w:rsidR="00032E84"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3AC16A"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High</w:t>
            </w:r>
          </w:p>
        </w:tc>
      </w:tr>
    </w:tbl>
    <w:p w14:paraId="1786031F" w14:textId="7EA126BC" w:rsidR="00032E84" w:rsidRDefault="00032E84" w:rsidP="00995C0C">
      <w:pPr>
        <w:rPr>
          <w:lang w:eastAsia="ar-SA"/>
        </w:rPr>
      </w:pPr>
    </w:p>
    <w:p w14:paraId="54B357F0" w14:textId="03197442" w:rsidR="00372D5F" w:rsidRDefault="00372D5F" w:rsidP="00372D5F">
      <w:pPr>
        <w:pStyle w:val="Caption"/>
      </w:pPr>
      <w:r>
        <w:rPr>
          <w:szCs w:val="24"/>
        </w:rPr>
        <w:t>M4-UC17</w:t>
      </w:r>
      <w:r>
        <w:rPr>
          <w:noProof/>
          <w:szCs w:val="24"/>
        </w:rPr>
        <w:t xml:space="preserve">: </w:t>
      </w:r>
      <w:r>
        <w:rPr>
          <w:szCs w:val="24"/>
        </w:rPr>
        <w:t>Description of FR-4.17.1</w:t>
      </w:r>
    </w:p>
    <w:tbl>
      <w:tblPr>
        <w:tblStyle w:val="TableGrid"/>
        <w:tblW w:w="0" w:type="auto"/>
        <w:jc w:val="center"/>
        <w:tblLook w:val="04A0" w:firstRow="1" w:lastRow="0" w:firstColumn="1" w:lastColumn="0" w:noHBand="0" w:noVBand="1"/>
      </w:tblPr>
      <w:tblGrid>
        <w:gridCol w:w="1795"/>
        <w:gridCol w:w="7447"/>
      </w:tblGrid>
      <w:tr w:rsidR="00372D5F" w14:paraId="74989D3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F41680D" w14:textId="3292EDE7"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41C113" w14:textId="7B9D0D92" w:rsidR="00372D5F" w:rsidRDefault="00372D5F" w:rsidP="008C6DAC">
            <w:pPr>
              <w:pStyle w:val="Pa1"/>
              <w:spacing w:after="120"/>
              <w:jc w:val="both"/>
              <w:rPr>
                <w:rFonts w:ascii="Times New Roman" w:hAnsi="Times New Roman"/>
              </w:rPr>
            </w:pPr>
            <w:r>
              <w:rPr>
                <w:rFonts w:ascii="Times New Roman" w:hAnsi="Times New Roman"/>
                <w:szCs w:val="20"/>
              </w:rPr>
              <w:t>FR-4.17.1</w:t>
            </w:r>
          </w:p>
        </w:tc>
      </w:tr>
      <w:tr w:rsidR="00372D5F" w14:paraId="722491A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DD514DD" w14:textId="441EBDBA"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8E24C0" w14:textId="249A2297" w:rsidR="00372D5F" w:rsidRDefault="00AB575F" w:rsidP="008C6DAC">
            <w:pPr>
              <w:pStyle w:val="Pa1"/>
              <w:spacing w:after="120"/>
              <w:jc w:val="both"/>
              <w:rPr>
                <w:rFonts w:ascii="Times New Roman" w:hAnsi="Times New Roman"/>
              </w:rPr>
            </w:pPr>
            <w:r>
              <w:rPr>
                <w:rFonts w:ascii="Times New Roman" w:hAnsi="Times New Roman"/>
              </w:rPr>
              <w:t>Delete Message</w:t>
            </w:r>
          </w:p>
        </w:tc>
      </w:tr>
      <w:tr w:rsidR="00372D5F" w14:paraId="00A0A9A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FF4541C" w14:textId="675D71B0"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4BA909" w14:textId="3B4E4537" w:rsidR="00372D5F" w:rsidRDefault="005E72DC" w:rsidP="008C6DAC">
            <w:pPr>
              <w:pStyle w:val="Pa1"/>
              <w:spacing w:after="120"/>
              <w:jc w:val="both"/>
              <w:rPr>
                <w:rFonts w:ascii="Times New Roman" w:hAnsi="Times New Roman"/>
              </w:rPr>
            </w:pPr>
            <w:r>
              <w:rPr>
                <w:rFonts w:ascii="Times New Roman" w:hAnsi="Times New Roman"/>
              </w:rPr>
              <w:t>User presses and holds a message</w:t>
            </w:r>
            <w:r w:rsidR="005E171D">
              <w:rPr>
                <w:rFonts w:ascii="Times New Roman" w:hAnsi="Times New Roman"/>
              </w:rPr>
              <w:t xml:space="preserve"> and selects delete button.</w:t>
            </w:r>
          </w:p>
        </w:tc>
      </w:tr>
      <w:tr w:rsidR="00372D5F" w14:paraId="02FB6F1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E98DD95" w14:textId="4EE6F38A"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797146" w14:textId="77777777" w:rsidR="00372D5F" w:rsidRDefault="00372D5F" w:rsidP="008C6DAC">
            <w:pPr>
              <w:pStyle w:val="Pa1"/>
              <w:spacing w:after="120"/>
              <w:jc w:val="both"/>
              <w:rPr>
                <w:rFonts w:ascii="Times New Roman" w:hAnsi="Times New Roman"/>
              </w:rPr>
            </w:pPr>
            <w:r>
              <w:rPr>
                <w:rFonts w:ascii="Times New Roman" w:hAnsi="Times New Roman"/>
              </w:rPr>
              <w:t>Student</w:t>
            </w:r>
          </w:p>
        </w:tc>
      </w:tr>
      <w:tr w:rsidR="00372D5F" w14:paraId="11BB404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2E1DA04" w14:textId="10B9F5DF" w:rsidR="00372D5F" w:rsidRDefault="00753285" w:rsidP="008C6DAC">
            <w:pPr>
              <w:jc w:val="both"/>
              <w:rPr>
                <w:b/>
              </w:rPr>
            </w:pPr>
            <w:r>
              <w:rPr>
                <w:b/>
              </w:rPr>
              <w:t xml:space="preserve"> </w:t>
            </w:r>
            <w:r w:rsidR="00372D5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758D52" w14:textId="40F85774" w:rsidR="00372D5F" w:rsidRDefault="00372D5F"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w:t>
            </w:r>
            <w:r w:rsidR="007C3BD7">
              <w:rPr>
                <w:rFonts w:ascii="Times New Roman" w:hAnsi="Times New Roman"/>
                <w:szCs w:val="20"/>
              </w:rPr>
              <w:t xml:space="preserve"> delete a message</w:t>
            </w:r>
            <w:r>
              <w:rPr>
                <w:rFonts w:ascii="Times New Roman" w:hAnsi="Times New Roman"/>
                <w:szCs w:val="20"/>
              </w:rPr>
              <w:t xml:space="preserve">. </w:t>
            </w:r>
          </w:p>
        </w:tc>
      </w:tr>
      <w:tr w:rsidR="00372D5F" w14:paraId="18566D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79EA10A" w14:textId="1909A935"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94D904" w14:textId="77777777" w:rsidR="00372D5F" w:rsidRDefault="00372D5F" w:rsidP="008C6DAC">
            <w:pPr>
              <w:pStyle w:val="Pa1"/>
              <w:spacing w:after="120"/>
              <w:jc w:val="both"/>
              <w:rPr>
                <w:rFonts w:ascii="Times New Roman" w:hAnsi="Times New Roman"/>
              </w:rPr>
            </w:pPr>
            <w:r>
              <w:rPr>
                <w:rFonts w:ascii="Times New Roman" w:hAnsi="Times New Roman"/>
                <w:szCs w:val="20"/>
              </w:rPr>
              <w:t>N/A</w:t>
            </w:r>
          </w:p>
        </w:tc>
      </w:tr>
      <w:tr w:rsidR="00372D5F" w14:paraId="2C1EB10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6A95729" w14:textId="7A65CF00"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819ADB" w14:textId="77777777" w:rsidR="00372D5F" w:rsidRDefault="00372D5F" w:rsidP="008C6DAC">
            <w:pPr>
              <w:pStyle w:val="Pa1"/>
              <w:spacing w:after="120"/>
              <w:jc w:val="both"/>
              <w:rPr>
                <w:rFonts w:ascii="Times New Roman" w:hAnsi="Times New Roman"/>
                <w:szCs w:val="20"/>
              </w:rPr>
            </w:pPr>
            <w:r>
              <w:rPr>
                <w:rFonts w:ascii="Times New Roman" w:hAnsi="Times New Roman"/>
                <w:szCs w:val="20"/>
              </w:rPr>
              <w:t>N/A</w:t>
            </w:r>
          </w:p>
        </w:tc>
      </w:tr>
      <w:tr w:rsidR="00372D5F" w14:paraId="00EA13B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07A41D8" w14:textId="3149ACDF" w:rsidR="00372D5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D3CCF50" w14:textId="77777777" w:rsidR="00372D5F" w:rsidRDefault="00372D5F" w:rsidP="008C6DAC">
            <w:pPr>
              <w:pStyle w:val="Pa1"/>
              <w:spacing w:after="120"/>
              <w:jc w:val="both"/>
              <w:rPr>
                <w:rFonts w:ascii="Times New Roman" w:hAnsi="Times New Roman"/>
                <w:szCs w:val="20"/>
              </w:rPr>
            </w:pPr>
            <w:r>
              <w:rPr>
                <w:rFonts w:ascii="Times New Roman" w:hAnsi="Times New Roman"/>
                <w:szCs w:val="20"/>
              </w:rPr>
              <w:t>High</w:t>
            </w:r>
          </w:p>
        </w:tc>
      </w:tr>
    </w:tbl>
    <w:p w14:paraId="0757F735" w14:textId="77777777" w:rsidR="00372D5F" w:rsidRDefault="00372D5F" w:rsidP="00995C0C">
      <w:pPr>
        <w:rPr>
          <w:lang w:eastAsia="ar-SA"/>
        </w:rPr>
      </w:pPr>
    </w:p>
    <w:p w14:paraId="5EB3CA50" w14:textId="746DA7B5" w:rsidR="007C3BD7" w:rsidRDefault="007C3BD7" w:rsidP="007C3BD7">
      <w:pPr>
        <w:pStyle w:val="Caption"/>
      </w:pPr>
      <w:r>
        <w:rPr>
          <w:szCs w:val="24"/>
        </w:rPr>
        <w:t>M4-UC17</w:t>
      </w:r>
      <w:r>
        <w:rPr>
          <w:noProof/>
          <w:szCs w:val="24"/>
        </w:rPr>
        <w:t xml:space="preserve">: </w:t>
      </w:r>
      <w:r>
        <w:rPr>
          <w:szCs w:val="24"/>
        </w:rPr>
        <w:t>Description of FR-4.17.</w:t>
      </w:r>
      <w:r w:rsidR="005E171D">
        <w:rPr>
          <w:szCs w:val="24"/>
        </w:rPr>
        <w:t>2</w:t>
      </w:r>
    </w:p>
    <w:tbl>
      <w:tblPr>
        <w:tblStyle w:val="TableGrid"/>
        <w:tblW w:w="0" w:type="auto"/>
        <w:jc w:val="center"/>
        <w:tblLook w:val="04A0" w:firstRow="1" w:lastRow="0" w:firstColumn="1" w:lastColumn="0" w:noHBand="0" w:noVBand="1"/>
      </w:tblPr>
      <w:tblGrid>
        <w:gridCol w:w="1795"/>
        <w:gridCol w:w="7447"/>
      </w:tblGrid>
      <w:tr w:rsidR="007C3BD7" w14:paraId="28A2AB8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2655839" w14:textId="09082CE9"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F65187" w14:textId="63F2F40F" w:rsidR="007C3BD7" w:rsidRDefault="007C3BD7" w:rsidP="008C6DAC">
            <w:pPr>
              <w:pStyle w:val="Pa1"/>
              <w:spacing w:after="120"/>
              <w:jc w:val="both"/>
              <w:rPr>
                <w:rFonts w:ascii="Times New Roman" w:hAnsi="Times New Roman"/>
              </w:rPr>
            </w:pPr>
            <w:r>
              <w:rPr>
                <w:rFonts w:ascii="Times New Roman" w:hAnsi="Times New Roman"/>
                <w:szCs w:val="20"/>
              </w:rPr>
              <w:t>FR-4.17.</w:t>
            </w:r>
            <w:r w:rsidR="005E171D">
              <w:rPr>
                <w:rFonts w:ascii="Times New Roman" w:hAnsi="Times New Roman"/>
                <w:szCs w:val="20"/>
              </w:rPr>
              <w:t>2</w:t>
            </w:r>
          </w:p>
        </w:tc>
      </w:tr>
      <w:tr w:rsidR="007C3BD7" w14:paraId="541CEFA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39BC4F2" w14:textId="3695D5F8"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DF3C67" w14:textId="06339C84" w:rsidR="007C3BD7" w:rsidRDefault="005E171D" w:rsidP="008C6DAC">
            <w:pPr>
              <w:pStyle w:val="Pa1"/>
              <w:spacing w:after="120"/>
              <w:jc w:val="both"/>
              <w:rPr>
                <w:rFonts w:ascii="Times New Roman" w:hAnsi="Times New Roman"/>
              </w:rPr>
            </w:pPr>
            <w:r>
              <w:rPr>
                <w:rFonts w:ascii="Times New Roman" w:hAnsi="Times New Roman"/>
              </w:rPr>
              <w:t>Confirm</w:t>
            </w:r>
          </w:p>
        </w:tc>
      </w:tr>
      <w:tr w:rsidR="007C3BD7" w14:paraId="591AF02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5225791" w14:textId="35F64F0E"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865295" w14:textId="7D64FE63" w:rsidR="007C3BD7" w:rsidRDefault="007C3BD7" w:rsidP="008C6DAC">
            <w:pPr>
              <w:pStyle w:val="Pa1"/>
              <w:spacing w:after="120"/>
              <w:jc w:val="both"/>
              <w:rPr>
                <w:rFonts w:ascii="Times New Roman" w:hAnsi="Times New Roman"/>
              </w:rPr>
            </w:pPr>
            <w:r>
              <w:rPr>
                <w:rFonts w:ascii="Times New Roman" w:hAnsi="Times New Roman"/>
              </w:rPr>
              <w:t xml:space="preserve">User presses </w:t>
            </w:r>
            <w:r w:rsidR="00367550">
              <w:rPr>
                <w:rFonts w:ascii="Times New Roman" w:hAnsi="Times New Roman"/>
              </w:rPr>
              <w:t>ok button to delete a message</w:t>
            </w:r>
          </w:p>
        </w:tc>
      </w:tr>
      <w:tr w:rsidR="007C3BD7" w14:paraId="4FD53E6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97CC436" w14:textId="33CC851E"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8051F7" w14:textId="77777777" w:rsidR="007C3BD7" w:rsidRDefault="007C3BD7" w:rsidP="008C6DAC">
            <w:pPr>
              <w:pStyle w:val="Pa1"/>
              <w:spacing w:after="120"/>
              <w:jc w:val="both"/>
              <w:rPr>
                <w:rFonts w:ascii="Times New Roman" w:hAnsi="Times New Roman"/>
              </w:rPr>
            </w:pPr>
            <w:r>
              <w:rPr>
                <w:rFonts w:ascii="Times New Roman" w:hAnsi="Times New Roman"/>
              </w:rPr>
              <w:t>Student</w:t>
            </w:r>
          </w:p>
        </w:tc>
      </w:tr>
      <w:tr w:rsidR="007C3BD7" w14:paraId="3FA4FF9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C8E9A9" w14:textId="0DC04759" w:rsidR="007C3BD7" w:rsidRDefault="00753285" w:rsidP="008C6DAC">
            <w:pPr>
              <w:jc w:val="both"/>
              <w:rPr>
                <w:b/>
              </w:rPr>
            </w:pPr>
            <w:r>
              <w:rPr>
                <w:b/>
              </w:rPr>
              <w:t xml:space="preserve"> </w:t>
            </w:r>
            <w:r w:rsidR="007C3BD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B8E138" w14:textId="4E30330E" w:rsidR="007C3BD7" w:rsidRDefault="007C3BD7"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7C3BD7" w14:paraId="76F6577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7EEA41E" w14:textId="62DF822A"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1ADF53" w14:textId="77777777" w:rsidR="007C3BD7" w:rsidRDefault="007C3BD7" w:rsidP="008C6DAC">
            <w:pPr>
              <w:pStyle w:val="Pa1"/>
              <w:spacing w:after="120"/>
              <w:jc w:val="both"/>
              <w:rPr>
                <w:rFonts w:ascii="Times New Roman" w:hAnsi="Times New Roman"/>
              </w:rPr>
            </w:pPr>
            <w:r>
              <w:rPr>
                <w:rFonts w:ascii="Times New Roman" w:hAnsi="Times New Roman"/>
                <w:szCs w:val="20"/>
              </w:rPr>
              <w:t>N/A</w:t>
            </w:r>
          </w:p>
        </w:tc>
      </w:tr>
      <w:tr w:rsidR="007C3BD7" w14:paraId="403EC8B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386EBD6" w14:textId="117EE46B"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126F25" w14:textId="77777777" w:rsidR="007C3BD7" w:rsidRDefault="007C3BD7" w:rsidP="008C6DAC">
            <w:pPr>
              <w:pStyle w:val="Pa1"/>
              <w:spacing w:after="120"/>
              <w:jc w:val="both"/>
              <w:rPr>
                <w:rFonts w:ascii="Times New Roman" w:hAnsi="Times New Roman"/>
                <w:szCs w:val="20"/>
              </w:rPr>
            </w:pPr>
            <w:r>
              <w:rPr>
                <w:rFonts w:ascii="Times New Roman" w:hAnsi="Times New Roman"/>
                <w:szCs w:val="20"/>
              </w:rPr>
              <w:t>N/A</w:t>
            </w:r>
          </w:p>
        </w:tc>
      </w:tr>
      <w:tr w:rsidR="007C3BD7" w14:paraId="2CFFB16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A5F781" w14:textId="3FFD0A01" w:rsidR="007C3BD7"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114FB76" w14:textId="77777777" w:rsidR="007C3BD7" w:rsidRDefault="007C3BD7" w:rsidP="008C6DAC">
            <w:pPr>
              <w:pStyle w:val="Pa1"/>
              <w:spacing w:after="120"/>
              <w:jc w:val="both"/>
              <w:rPr>
                <w:rFonts w:ascii="Times New Roman" w:hAnsi="Times New Roman"/>
                <w:szCs w:val="20"/>
              </w:rPr>
            </w:pPr>
            <w:r>
              <w:rPr>
                <w:rFonts w:ascii="Times New Roman" w:hAnsi="Times New Roman"/>
                <w:szCs w:val="20"/>
              </w:rPr>
              <w:t>High</w:t>
            </w:r>
          </w:p>
        </w:tc>
      </w:tr>
    </w:tbl>
    <w:p w14:paraId="1FD2272F" w14:textId="77777777" w:rsidR="009D221F" w:rsidRDefault="009D221F">
      <w:pPr>
        <w:rPr>
          <w:lang w:eastAsia="ar-SA"/>
        </w:rPr>
      </w:pPr>
    </w:p>
    <w:p w14:paraId="202A3FE6" w14:textId="77777777" w:rsidR="009D221F" w:rsidRDefault="009D221F">
      <w:pPr>
        <w:rPr>
          <w:lang w:eastAsia="ar-SA"/>
        </w:rPr>
      </w:pPr>
      <w:r>
        <w:rPr>
          <w:lang w:eastAsia="ar-SA"/>
        </w:rPr>
        <w:br w:type="page"/>
      </w:r>
    </w:p>
    <w:p w14:paraId="0FE2203E" w14:textId="7D6F8015" w:rsidR="009D221F" w:rsidRDefault="009D221F" w:rsidP="009D221F">
      <w:pPr>
        <w:pStyle w:val="Caption"/>
      </w:pPr>
      <w:r>
        <w:rPr>
          <w:szCs w:val="24"/>
        </w:rPr>
        <w:lastRenderedPageBreak/>
        <w:t>M4-UC1</w:t>
      </w:r>
      <w:r w:rsidR="00E01D88">
        <w:rPr>
          <w:szCs w:val="24"/>
        </w:rPr>
        <w:t>8</w:t>
      </w:r>
      <w:r>
        <w:rPr>
          <w:noProof/>
          <w:szCs w:val="24"/>
        </w:rPr>
        <w:t xml:space="preserve">: </w:t>
      </w:r>
      <w:r>
        <w:rPr>
          <w:szCs w:val="24"/>
        </w:rPr>
        <w:t>Description of FR-4.1</w:t>
      </w:r>
      <w:r w:rsidR="0023674D">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9D221F" w14:paraId="5295E30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0FB9B26" w14:textId="00902AC0"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7BFC95" w14:textId="2A75BED1" w:rsidR="009D221F" w:rsidRDefault="009D221F" w:rsidP="008C6DAC">
            <w:pPr>
              <w:pStyle w:val="Pa1"/>
              <w:spacing w:after="120"/>
              <w:jc w:val="both"/>
              <w:rPr>
                <w:rFonts w:ascii="Times New Roman" w:hAnsi="Times New Roman"/>
              </w:rPr>
            </w:pPr>
            <w:r>
              <w:rPr>
                <w:rFonts w:ascii="Times New Roman" w:hAnsi="Times New Roman"/>
                <w:szCs w:val="20"/>
              </w:rPr>
              <w:t>FR-4.1</w:t>
            </w:r>
            <w:r w:rsidR="0023674D">
              <w:rPr>
                <w:rFonts w:ascii="Times New Roman" w:hAnsi="Times New Roman"/>
                <w:szCs w:val="20"/>
              </w:rPr>
              <w:t>8</w:t>
            </w:r>
            <w:r>
              <w:rPr>
                <w:rFonts w:ascii="Times New Roman" w:hAnsi="Times New Roman"/>
                <w:szCs w:val="20"/>
              </w:rPr>
              <w:t>.1</w:t>
            </w:r>
          </w:p>
        </w:tc>
      </w:tr>
      <w:tr w:rsidR="009D221F" w14:paraId="516DB67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3369F8" w14:textId="4EA46BA2"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75348C" w14:textId="77777777" w:rsidR="009D221F" w:rsidRDefault="009D221F" w:rsidP="008C6DAC">
            <w:pPr>
              <w:pStyle w:val="Pa1"/>
              <w:spacing w:after="120"/>
              <w:jc w:val="both"/>
              <w:rPr>
                <w:rFonts w:ascii="Times New Roman" w:hAnsi="Times New Roman"/>
              </w:rPr>
            </w:pPr>
            <w:r>
              <w:rPr>
                <w:rFonts w:ascii="Times New Roman" w:hAnsi="Times New Roman"/>
              </w:rPr>
              <w:t>Delete Message</w:t>
            </w:r>
          </w:p>
        </w:tc>
      </w:tr>
      <w:tr w:rsidR="009D221F" w14:paraId="6235491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8FD4093" w14:textId="2F25DDF8"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A34FB3" w14:textId="77777777" w:rsidR="009D221F" w:rsidRDefault="009D221F"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9D221F" w14:paraId="75784D4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41C0A3" w14:textId="696DDC45"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87F96B" w14:textId="77777777" w:rsidR="009D221F" w:rsidRDefault="009D221F" w:rsidP="008C6DAC">
            <w:pPr>
              <w:pStyle w:val="Pa1"/>
              <w:spacing w:after="120"/>
              <w:jc w:val="both"/>
              <w:rPr>
                <w:rFonts w:ascii="Times New Roman" w:hAnsi="Times New Roman"/>
              </w:rPr>
            </w:pPr>
            <w:r>
              <w:rPr>
                <w:rFonts w:ascii="Times New Roman" w:hAnsi="Times New Roman"/>
              </w:rPr>
              <w:t>Student</w:t>
            </w:r>
          </w:p>
        </w:tc>
      </w:tr>
      <w:tr w:rsidR="009D221F" w14:paraId="2EA275D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33A24C4" w14:textId="0B3730EB" w:rsidR="009D221F" w:rsidRDefault="00753285" w:rsidP="008C6DAC">
            <w:pPr>
              <w:jc w:val="both"/>
              <w:rPr>
                <w:b/>
              </w:rPr>
            </w:pPr>
            <w:r>
              <w:rPr>
                <w:b/>
              </w:rPr>
              <w:t xml:space="preserve"> </w:t>
            </w:r>
            <w:r w:rsidR="009D221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A14A0C" w14:textId="40F9C94E" w:rsidR="009D221F" w:rsidRDefault="009D221F"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9D221F" w14:paraId="37C1FAE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8F9DE3" w14:textId="6E780B88"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A8CCB5" w14:textId="77777777" w:rsidR="009D221F" w:rsidRDefault="009D221F" w:rsidP="008C6DAC">
            <w:pPr>
              <w:pStyle w:val="Pa1"/>
              <w:spacing w:after="120"/>
              <w:jc w:val="both"/>
              <w:rPr>
                <w:rFonts w:ascii="Times New Roman" w:hAnsi="Times New Roman"/>
              </w:rPr>
            </w:pPr>
            <w:r>
              <w:rPr>
                <w:rFonts w:ascii="Times New Roman" w:hAnsi="Times New Roman"/>
                <w:szCs w:val="20"/>
              </w:rPr>
              <w:t>N/A</w:t>
            </w:r>
          </w:p>
        </w:tc>
      </w:tr>
      <w:tr w:rsidR="009D221F" w14:paraId="63FEDF6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C3E7EF" w14:textId="3E56644A"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A57825"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N/A</w:t>
            </w:r>
          </w:p>
        </w:tc>
      </w:tr>
      <w:tr w:rsidR="009D221F" w14:paraId="7E6F6D1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CC986E" w14:textId="5DDFD8F6"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008808"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High</w:t>
            </w:r>
          </w:p>
        </w:tc>
      </w:tr>
    </w:tbl>
    <w:p w14:paraId="13B96241" w14:textId="77777777" w:rsidR="009D221F" w:rsidRDefault="009D221F" w:rsidP="009D221F">
      <w:pPr>
        <w:rPr>
          <w:lang w:eastAsia="ar-SA"/>
        </w:rPr>
      </w:pPr>
    </w:p>
    <w:p w14:paraId="49FB08FE" w14:textId="766F5F71" w:rsidR="009D221F" w:rsidRDefault="009D221F" w:rsidP="009D221F">
      <w:pPr>
        <w:pStyle w:val="Caption"/>
      </w:pPr>
      <w:r>
        <w:rPr>
          <w:szCs w:val="24"/>
        </w:rPr>
        <w:t>M4-UC1</w:t>
      </w:r>
      <w:r w:rsidR="00E01D88">
        <w:rPr>
          <w:szCs w:val="24"/>
        </w:rPr>
        <w:t>8</w:t>
      </w:r>
      <w:r>
        <w:rPr>
          <w:noProof/>
          <w:szCs w:val="24"/>
        </w:rPr>
        <w:t xml:space="preserve">: </w:t>
      </w:r>
      <w:r>
        <w:rPr>
          <w:szCs w:val="24"/>
        </w:rPr>
        <w:t>Description of FR-4.1</w:t>
      </w:r>
      <w:r w:rsidR="0023674D">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9D221F" w14:paraId="445AA55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E94C6A6" w14:textId="5464135E"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95A7FE" w14:textId="0E1FFE06" w:rsidR="009D221F" w:rsidRDefault="009D221F" w:rsidP="008C6DAC">
            <w:pPr>
              <w:pStyle w:val="Pa1"/>
              <w:spacing w:after="120"/>
              <w:jc w:val="both"/>
              <w:rPr>
                <w:rFonts w:ascii="Times New Roman" w:hAnsi="Times New Roman"/>
              </w:rPr>
            </w:pPr>
            <w:r>
              <w:rPr>
                <w:rFonts w:ascii="Times New Roman" w:hAnsi="Times New Roman"/>
                <w:szCs w:val="20"/>
              </w:rPr>
              <w:t>FR-4.1</w:t>
            </w:r>
            <w:r w:rsidR="0023674D">
              <w:rPr>
                <w:rFonts w:ascii="Times New Roman" w:hAnsi="Times New Roman"/>
                <w:szCs w:val="20"/>
              </w:rPr>
              <w:t>8</w:t>
            </w:r>
            <w:r>
              <w:rPr>
                <w:rFonts w:ascii="Times New Roman" w:hAnsi="Times New Roman"/>
                <w:szCs w:val="20"/>
              </w:rPr>
              <w:t>.2</w:t>
            </w:r>
          </w:p>
        </w:tc>
      </w:tr>
      <w:tr w:rsidR="009D221F" w14:paraId="7F07C92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4870F24" w14:textId="71473D4C"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5CCBEB" w14:textId="77777777" w:rsidR="009D221F" w:rsidRDefault="009D221F" w:rsidP="008C6DAC">
            <w:pPr>
              <w:pStyle w:val="Pa1"/>
              <w:spacing w:after="120"/>
              <w:jc w:val="both"/>
              <w:rPr>
                <w:rFonts w:ascii="Times New Roman" w:hAnsi="Times New Roman"/>
              </w:rPr>
            </w:pPr>
            <w:r>
              <w:rPr>
                <w:rFonts w:ascii="Times New Roman" w:hAnsi="Times New Roman"/>
              </w:rPr>
              <w:t>Confirm</w:t>
            </w:r>
          </w:p>
        </w:tc>
      </w:tr>
      <w:tr w:rsidR="009D221F" w14:paraId="5A7B099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8BD4572" w14:textId="795FC126"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1E038D" w14:textId="77777777" w:rsidR="009D221F" w:rsidRDefault="009D221F" w:rsidP="008C6DAC">
            <w:pPr>
              <w:pStyle w:val="Pa1"/>
              <w:spacing w:after="120"/>
              <w:jc w:val="both"/>
              <w:rPr>
                <w:rFonts w:ascii="Times New Roman" w:hAnsi="Times New Roman"/>
              </w:rPr>
            </w:pPr>
            <w:r>
              <w:rPr>
                <w:rFonts w:ascii="Times New Roman" w:hAnsi="Times New Roman"/>
              </w:rPr>
              <w:t>User presses ok button to delete a message</w:t>
            </w:r>
          </w:p>
        </w:tc>
      </w:tr>
      <w:tr w:rsidR="009D221F" w14:paraId="6F31AEF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2BF019" w14:textId="6B35D8C5"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A6CDCA" w14:textId="77777777" w:rsidR="009D221F" w:rsidRDefault="009D221F" w:rsidP="008C6DAC">
            <w:pPr>
              <w:pStyle w:val="Pa1"/>
              <w:spacing w:after="120"/>
              <w:jc w:val="both"/>
              <w:rPr>
                <w:rFonts w:ascii="Times New Roman" w:hAnsi="Times New Roman"/>
              </w:rPr>
            </w:pPr>
            <w:r>
              <w:rPr>
                <w:rFonts w:ascii="Times New Roman" w:hAnsi="Times New Roman"/>
              </w:rPr>
              <w:t>Student</w:t>
            </w:r>
          </w:p>
        </w:tc>
      </w:tr>
      <w:tr w:rsidR="009D221F" w14:paraId="4EB1BA1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0136D10" w14:textId="73753B41" w:rsidR="009D221F" w:rsidRDefault="00753285" w:rsidP="008C6DAC">
            <w:pPr>
              <w:jc w:val="both"/>
              <w:rPr>
                <w:b/>
              </w:rPr>
            </w:pPr>
            <w:r>
              <w:rPr>
                <w:b/>
              </w:rPr>
              <w:t xml:space="preserve"> </w:t>
            </w:r>
            <w:r w:rsidR="009D221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4BE58A" w14:textId="3409303C" w:rsidR="009D221F" w:rsidRDefault="009D221F"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9D221F" w14:paraId="0ADC138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33D1831" w14:textId="79A00E25"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D5D1BD" w14:textId="77777777" w:rsidR="009D221F" w:rsidRDefault="009D221F" w:rsidP="008C6DAC">
            <w:pPr>
              <w:pStyle w:val="Pa1"/>
              <w:spacing w:after="120"/>
              <w:jc w:val="both"/>
              <w:rPr>
                <w:rFonts w:ascii="Times New Roman" w:hAnsi="Times New Roman"/>
              </w:rPr>
            </w:pPr>
            <w:r>
              <w:rPr>
                <w:rFonts w:ascii="Times New Roman" w:hAnsi="Times New Roman"/>
                <w:szCs w:val="20"/>
              </w:rPr>
              <w:t>N/A</w:t>
            </w:r>
          </w:p>
        </w:tc>
      </w:tr>
      <w:tr w:rsidR="009D221F" w14:paraId="7D0CAAE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7E51F85" w14:textId="573FD213"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F6FB1E"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N/A</w:t>
            </w:r>
          </w:p>
        </w:tc>
      </w:tr>
      <w:tr w:rsidR="009D221F" w14:paraId="5910594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A0452AD" w14:textId="7FC2B0AD" w:rsidR="009D221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E4A810"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High</w:t>
            </w:r>
          </w:p>
        </w:tc>
      </w:tr>
    </w:tbl>
    <w:p w14:paraId="57EF94B5" w14:textId="77777777" w:rsidR="00E01D88" w:rsidRDefault="00E01D88" w:rsidP="00E01D88">
      <w:pPr>
        <w:pStyle w:val="Caption"/>
        <w:rPr>
          <w:szCs w:val="24"/>
        </w:rPr>
      </w:pPr>
    </w:p>
    <w:p w14:paraId="50F1C850" w14:textId="542E0994" w:rsidR="00E01D88" w:rsidRDefault="00E01D88" w:rsidP="00E01D88">
      <w:pPr>
        <w:pStyle w:val="Caption"/>
      </w:pPr>
      <w:r>
        <w:rPr>
          <w:szCs w:val="24"/>
        </w:rPr>
        <w:t>M4-UC19</w:t>
      </w:r>
      <w:r>
        <w:rPr>
          <w:noProof/>
          <w:szCs w:val="24"/>
        </w:rPr>
        <w:t xml:space="preserve">: </w:t>
      </w:r>
      <w:r>
        <w:rPr>
          <w:szCs w:val="24"/>
        </w:rPr>
        <w:t>Description of FR-4.19.1</w:t>
      </w:r>
    </w:p>
    <w:tbl>
      <w:tblPr>
        <w:tblStyle w:val="TableGrid"/>
        <w:tblW w:w="0" w:type="auto"/>
        <w:jc w:val="center"/>
        <w:tblLook w:val="04A0" w:firstRow="1" w:lastRow="0" w:firstColumn="1" w:lastColumn="0" w:noHBand="0" w:noVBand="1"/>
      </w:tblPr>
      <w:tblGrid>
        <w:gridCol w:w="1795"/>
        <w:gridCol w:w="7447"/>
      </w:tblGrid>
      <w:tr w:rsidR="00E01D88" w14:paraId="3E9DC93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69E85CB" w14:textId="464E8B3A"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7FA9B1" w14:textId="222C5E5E" w:rsidR="00E01D88" w:rsidRDefault="00E01D88" w:rsidP="008C6DAC">
            <w:pPr>
              <w:pStyle w:val="Pa1"/>
              <w:spacing w:after="120"/>
              <w:jc w:val="both"/>
              <w:rPr>
                <w:rFonts w:ascii="Times New Roman" w:hAnsi="Times New Roman"/>
              </w:rPr>
            </w:pPr>
            <w:r>
              <w:rPr>
                <w:rFonts w:ascii="Times New Roman" w:hAnsi="Times New Roman"/>
                <w:szCs w:val="20"/>
              </w:rPr>
              <w:t>FR-4.19.1</w:t>
            </w:r>
          </w:p>
        </w:tc>
      </w:tr>
      <w:tr w:rsidR="00E01D88" w14:paraId="300B204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63C00C4" w14:textId="1D3EDE7C"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F6403D" w14:textId="77777777" w:rsidR="00E01D88" w:rsidRDefault="00E01D88" w:rsidP="008C6DAC">
            <w:pPr>
              <w:pStyle w:val="Pa1"/>
              <w:spacing w:after="120"/>
              <w:jc w:val="both"/>
              <w:rPr>
                <w:rFonts w:ascii="Times New Roman" w:hAnsi="Times New Roman"/>
              </w:rPr>
            </w:pPr>
            <w:r>
              <w:rPr>
                <w:rFonts w:ascii="Times New Roman" w:hAnsi="Times New Roman"/>
              </w:rPr>
              <w:t>Delete Message</w:t>
            </w:r>
          </w:p>
        </w:tc>
      </w:tr>
      <w:tr w:rsidR="00E01D88" w14:paraId="0B7D111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5E12B04" w14:textId="23C4A877"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3C0448" w14:textId="3797EF2B" w:rsidR="00E01D88" w:rsidRDefault="00E01D88"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E01D88" w14:paraId="561E18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805EF35" w14:textId="5B6D4A87"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B69925" w14:textId="77777777" w:rsidR="00E01D88" w:rsidRDefault="00E01D88" w:rsidP="008C6DAC">
            <w:pPr>
              <w:pStyle w:val="Pa1"/>
              <w:spacing w:after="120"/>
              <w:jc w:val="both"/>
              <w:rPr>
                <w:rFonts w:ascii="Times New Roman" w:hAnsi="Times New Roman"/>
              </w:rPr>
            </w:pPr>
            <w:r>
              <w:rPr>
                <w:rFonts w:ascii="Times New Roman" w:hAnsi="Times New Roman"/>
              </w:rPr>
              <w:t>Student</w:t>
            </w:r>
          </w:p>
        </w:tc>
      </w:tr>
      <w:tr w:rsidR="00E01D88" w14:paraId="5E8F81F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AF18EF" w14:textId="08961C71" w:rsidR="00E01D88" w:rsidRDefault="00753285" w:rsidP="008C6DAC">
            <w:pPr>
              <w:jc w:val="both"/>
              <w:rPr>
                <w:b/>
              </w:rPr>
            </w:pPr>
            <w:r>
              <w:rPr>
                <w:b/>
              </w:rPr>
              <w:t xml:space="preserve"> </w:t>
            </w:r>
            <w:r w:rsidR="00E01D88">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5C64AF" w14:textId="1F826C04" w:rsidR="00E01D88" w:rsidRDefault="00E01D88"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E01D88" w14:paraId="7BA9F87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78B166" w14:textId="4D00A334"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3A6E66" w14:textId="77777777" w:rsidR="00E01D88" w:rsidRDefault="00E01D88" w:rsidP="008C6DAC">
            <w:pPr>
              <w:pStyle w:val="Pa1"/>
              <w:spacing w:after="120"/>
              <w:jc w:val="both"/>
              <w:rPr>
                <w:rFonts w:ascii="Times New Roman" w:hAnsi="Times New Roman"/>
              </w:rPr>
            </w:pPr>
            <w:r>
              <w:rPr>
                <w:rFonts w:ascii="Times New Roman" w:hAnsi="Times New Roman"/>
                <w:szCs w:val="20"/>
              </w:rPr>
              <w:t>N/A</w:t>
            </w:r>
          </w:p>
        </w:tc>
      </w:tr>
      <w:tr w:rsidR="00E01D88" w14:paraId="50A0D82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AD32DD" w14:textId="13771F4A"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850F19"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N/A</w:t>
            </w:r>
          </w:p>
        </w:tc>
      </w:tr>
      <w:tr w:rsidR="00E01D88" w14:paraId="372A5B1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590E7C5" w14:textId="1B7D89DA"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1852B8"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High</w:t>
            </w:r>
          </w:p>
        </w:tc>
      </w:tr>
    </w:tbl>
    <w:p w14:paraId="6EF5AA64" w14:textId="77777777" w:rsidR="00E01D88" w:rsidRDefault="00E01D88" w:rsidP="00E01D88">
      <w:pPr>
        <w:rPr>
          <w:lang w:eastAsia="ar-SA"/>
        </w:rPr>
      </w:pPr>
    </w:p>
    <w:p w14:paraId="6196B623" w14:textId="3BAE98B4" w:rsidR="00E01D88" w:rsidRDefault="00E01D88" w:rsidP="00E01D88">
      <w:pPr>
        <w:pStyle w:val="Caption"/>
      </w:pPr>
      <w:r>
        <w:rPr>
          <w:szCs w:val="24"/>
        </w:rPr>
        <w:t>M4-UC</w:t>
      </w:r>
      <w:r w:rsidR="00A97A66">
        <w:rPr>
          <w:szCs w:val="24"/>
        </w:rPr>
        <w:t>19</w:t>
      </w:r>
      <w:r>
        <w:rPr>
          <w:noProof/>
          <w:szCs w:val="24"/>
        </w:rPr>
        <w:t xml:space="preserve">: </w:t>
      </w:r>
      <w:r>
        <w:rPr>
          <w:szCs w:val="24"/>
        </w:rPr>
        <w:t>Description of FR-4.1</w:t>
      </w:r>
      <w:r w:rsidR="004A6134">
        <w:rPr>
          <w:szCs w:val="24"/>
        </w:rPr>
        <w:t>9</w:t>
      </w:r>
      <w:r>
        <w:rPr>
          <w:szCs w:val="24"/>
        </w:rPr>
        <w:t>.2</w:t>
      </w:r>
    </w:p>
    <w:tbl>
      <w:tblPr>
        <w:tblStyle w:val="TableGrid"/>
        <w:tblW w:w="0" w:type="auto"/>
        <w:jc w:val="center"/>
        <w:tblLook w:val="04A0" w:firstRow="1" w:lastRow="0" w:firstColumn="1" w:lastColumn="0" w:noHBand="0" w:noVBand="1"/>
      </w:tblPr>
      <w:tblGrid>
        <w:gridCol w:w="1795"/>
        <w:gridCol w:w="7447"/>
      </w:tblGrid>
      <w:tr w:rsidR="00E01D88" w14:paraId="69F4879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DD647A3" w14:textId="0A27DD0D" w:rsidR="00E01D88" w:rsidRDefault="00753285" w:rsidP="008C6DA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8719C5" w14:textId="3AF4880D" w:rsidR="00E01D88" w:rsidRDefault="00E01D88" w:rsidP="008C6DAC">
            <w:pPr>
              <w:pStyle w:val="Pa1"/>
              <w:spacing w:after="120"/>
              <w:jc w:val="both"/>
              <w:rPr>
                <w:rFonts w:ascii="Times New Roman" w:hAnsi="Times New Roman"/>
              </w:rPr>
            </w:pPr>
            <w:r>
              <w:rPr>
                <w:rFonts w:ascii="Times New Roman" w:hAnsi="Times New Roman"/>
                <w:szCs w:val="20"/>
              </w:rPr>
              <w:t>FR-4.1</w:t>
            </w:r>
            <w:r w:rsidR="004A6134">
              <w:rPr>
                <w:rFonts w:ascii="Times New Roman" w:hAnsi="Times New Roman"/>
                <w:szCs w:val="20"/>
              </w:rPr>
              <w:t>9</w:t>
            </w:r>
            <w:r>
              <w:rPr>
                <w:rFonts w:ascii="Times New Roman" w:hAnsi="Times New Roman"/>
                <w:szCs w:val="20"/>
              </w:rPr>
              <w:t>.2</w:t>
            </w:r>
          </w:p>
        </w:tc>
      </w:tr>
      <w:tr w:rsidR="00E01D88" w14:paraId="00ECF58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026A58" w14:textId="1F1F5D72"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B69E8B" w14:textId="77777777" w:rsidR="00E01D88" w:rsidRDefault="00E01D88" w:rsidP="008C6DAC">
            <w:pPr>
              <w:pStyle w:val="Pa1"/>
              <w:spacing w:after="120"/>
              <w:jc w:val="both"/>
              <w:rPr>
                <w:rFonts w:ascii="Times New Roman" w:hAnsi="Times New Roman"/>
              </w:rPr>
            </w:pPr>
            <w:r>
              <w:rPr>
                <w:rFonts w:ascii="Times New Roman" w:hAnsi="Times New Roman"/>
              </w:rPr>
              <w:t>Confirm</w:t>
            </w:r>
          </w:p>
        </w:tc>
      </w:tr>
      <w:tr w:rsidR="00E01D88" w14:paraId="120F197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D948E12" w14:textId="0704DAE2"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1B0155" w14:textId="45C18139" w:rsidR="00E01D88" w:rsidRDefault="00E01D88" w:rsidP="008C6DAC">
            <w:pPr>
              <w:pStyle w:val="Pa1"/>
              <w:spacing w:after="120"/>
              <w:jc w:val="both"/>
              <w:rPr>
                <w:rFonts w:ascii="Times New Roman" w:hAnsi="Times New Roman"/>
              </w:rPr>
            </w:pPr>
            <w:r>
              <w:rPr>
                <w:rFonts w:ascii="Times New Roman" w:hAnsi="Times New Roman"/>
              </w:rPr>
              <w:t xml:space="preserve">User presses ok </w:t>
            </w:r>
            <w:r w:rsidR="004A6134">
              <w:rPr>
                <w:rFonts w:ascii="Times New Roman" w:hAnsi="Times New Roman"/>
              </w:rPr>
              <w:t xml:space="preserve">to all </w:t>
            </w:r>
            <w:r>
              <w:rPr>
                <w:rFonts w:ascii="Times New Roman" w:hAnsi="Times New Roman"/>
              </w:rPr>
              <w:t>button to delete a message</w:t>
            </w:r>
          </w:p>
        </w:tc>
      </w:tr>
      <w:tr w:rsidR="00E01D88" w14:paraId="5342B13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84FFA6F" w14:textId="0E45A626"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47743A" w14:textId="77777777" w:rsidR="00E01D88" w:rsidRDefault="00E01D88" w:rsidP="008C6DAC">
            <w:pPr>
              <w:pStyle w:val="Pa1"/>
              <w:spacing w:after="120"/>
              <w:jc w:val="both"/>
              <w:rPr>
                <w:rFonts w:ascii="Times New Roman" w:hAnsi="Times New Roman"/>
              </w:rPr>
            </w:pPr>
            <w:r>
              <w:rPr>
                <w:rFonts w:ascii="Times New Roman" w:hAnsi="Times New Roman"/>
              </w:rPr>
              <w:t>Student</w:t>
            </w:r>
          </w:p>
        </w:tc>
      </w:tr>
      <w:tr w:rsidR="00E01D88" w14:paraId="0B69647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0960E4F" w14:textId="4F286656" w:rsidR="00E01D88" w:rsidRDefault="00753285" w:rsidP="008C6DAC">
            <w:pPr>
              <w:jc w:val="both"/>
              <w:rPr>
                <w:b/>
              </w:rPr>
            </w:pPr>
            <w:r>
              <w:rPr>
                <w:b/>
              </w:rPr>
              <w:t xml:space="preserve"> </w:t>
            </w:r>
            <w:r w:rsidR="00E01D88">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AFB96D" w14:textId="20B9C8EF" w:rsidR="00E01D88" w:rsidRDefault="00E01D88"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E01D88" w14:paraId="6E03B1C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3EEE5B" w14:textId="0B4D9854"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4B18D0" w14:textId="77777777" w:rsidR="00E01D88" w:rsidRDefault="00E01D88" w:rsidP="008C6DAC">
            <w:pPr>
              <w:pStyle w:val="Pa1"/>
              <w:spacing w:after="120"/>
              <w:jc w:val="both"/>
              <w:rPr>
                <w:rFonts w:ascii="Times New Roman" w:hAnsi="Times New Roman"/>
              </w:rPr>
            </w:pPr>
            <w:r>
              <w:rPr>
                <w:rFonts w:ascii="Times New Roman" w:hAnsi="Times New Roman"/>
                <w:szCs w:val="20"/>
              </w:rPr>
              <w:t>N/A</w:t>
            </w:r>
          </w:p>
        </w:tc>
      </w:tr>
      <w:tr w:rsidR="00E01D88" w14:paraId="58EBB70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EC85E23" w14:textId="59475003"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D030C5"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N/A</w:t>
            </w:r>
          </w:p>
        </w:tc>
      </w:tr>
      <w:tr w:rsidR="00E01D88" w14:paraId="6FA7B6B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DA647B" w14:textId="323CC44B" w:rsidR="00E01D88"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4DBF12"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High</w:t>
            </w:r>
          </w:p>
        </w:tc>
      </w:tr>
    </w:tbl>
    <w:p w14:paraId="18062403" w14:textId="77777777" w:rsidR="00F6151B" w:rsidRDefault="00F6151B">
      <w:pPr>
        <w:rPr>
          <w:lang w:eastAsia="ar-SA"/>
        </w:rPr>
      </w:pPr>
    </w:p>
    <w:p w14:paraId="3EA05132" w14:textId="333CDAFC" w:rsidR="00F6151B" w:rsidRDefault="00F6151B" w:rsidP="00F6151B">
      <w:pPr>
        <w:pStyle w:val="Caption"/>
      </w:pPr>
      <w:r>
        <w:rPr>
          <w:szCs w:val="24"/>
        </w:rPr>
        <w:t>M4-UC</w:t>
      </w:r>
      <w:r w:rsidR="0038314F">
        <w:rPr>
          <w:szCs w:val="24"/>
        </w:rPr>
        <w:t>20</w:t>
      </w:r>
      <w:r>
        <w:rPr>
          <w:noProof/>
          <w:szCs w:val="24"/>
        </w:rPr>
        <w:t xml:space="preserve">: </w:t>
      </w:r>
      <w:r>
        <w:rPr>
          <w:szCs w:val="24"/>
        </w:rPr>
        <w:t>Description of FR-4.</w:t>
      </w:r>
      <w:r w:rsidR="006F2205">
        <w:rPr>
          <w:szCs w:val="24"/>
        </w:rPr>
        <w:t>20</w:t>
      </w:r>
      <w:r>
        <w:rPr>
          <w:szCs w:val="24"/>
        </w:rPr>
        <w:t>.1</w:t>
      </w:r>
    </w:p>
    <w:tbl>
      <w:tblPr>
        <w:tblStyle w:val="TableGrid"/>
        <w:tblW w:w="0" w:type="auto"/>
        <w:jc w:val="center"/>
        <w:tblLook w:val="04A0" w:firstRow="1" w:lastRow="0" w:firstColumn="1" w:lastColumn="0" w:noHBand="0" w:noVBand="1"/>
      </w:tblPr>
      <w:tblGrid>
        <w:gridCol w:w="1795"/>
        <w:gridCol w:w="7447"/>
      </w:tblGrid>
      <w:tr w:rsidR="00F6151B" w14:paraId="329945A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57B74B" w14:textId="690CCBD7"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1F80B3" w14:textId="52EE59C1" w:rsidR="00F6151B" w:rsidRDefault="00F6151B" w:rsidP="008C6DAC">
            <w:pPr>
              <w:pStyle w:val="Pa1"/>
              <w:spacing w:after="120"/>
              <w:jc w:val="both"/>
              <w:rPr>
                <w:rFonts w:ascii="Times New Roman" w:hAnsi="Times New Roman"/>
              </w:rPr>
            </w:pPr>
            <w:r>
              <w:rPr>
                <w:rFonts w:ascii="Times New Roman" w:hAnsi="Times New Roman"/>
                <w:szCs w:val="20"/>
              </w:rPr>
              <w:t>FR-4.</w:t>
            </w:r>
            <w:r w:rsidR="006F2205">
              <w:rPr>
                <w:rFonts w:ascii="Times New Roman" w:hAnsi="Times New Roman"/>
                <w:szCs w:val="20"/>
              </w:rPr>
              <w:t>20</w:t>
            </w:r>
            <w:r>
              <w:rPr>
                <w:rFonts w:ascii="Times New Roman" w:hAnsi="Times New Roman"/>
                <w:szCs w:val="20"/>
              </w:rPr>
              <w:t>.1</w:t>
            </w:r>
          </w:p>
        </w:tc>
      </w:tr>
      <w:tr w:rsidR="00F6151B" w14:paraId="016B12D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1287AA" w14:textId="5CC874AD"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EB56BC" w14:textId="77777777" w:rsidR="00F6151B" w:rsidRDefault="00F6151B" w:rsidP="008C6DAC">
            <w:pPr>
              <w:pStyle w:val="Pa1"/>
              <w:spacing w:after="120"/>
              <w:jc w:val="both"/>
              <w:rPr>
                <w:rFonts w:ascii="Times New Roman" w:hAnsi="Times New Roman"/>
              </w:rPr>
            </w:pPr>
            <w:r>
              <w:rPr>
                <w:rFonts w:ascii="Times New Roman" w:hAnsi="Times New Roman"/>
              </w:rPr>
              <w:t>Delete Message</w:t>
            </w:r>
          </w:p>
        </w:tc>
      </w:tr>
      <w:tr w:rsidR="00F6151B" w14:paraId="7D33CE5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3BE597D" w14:textId="43D8E07F"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7BB74D" w14:textId="77777777" w:rsidR="00F6151B" w:rsidRDefault="00F6151B"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F6151B" w14:paraId="5A086D1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78081A7" w14:textId="23FF19FB"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FAC29B" w14:textId="77777777" w:rsidR="00F6151B" w:rsidRDefault="00F6151B" w:rsidP="008C6DAC">
            <w:pPr>
              <w:pStyle w:val="Pa1"/>
              <w:spacing w:after="120"/>
              <w:jc w:val="both"/>
              <w:rPr>
                <w:rFonts w:ascii="Times New Roman" w:hAnsi="Times New Roman"/>
              </w:rPr>
            </w:pPr>
            <w:r>
              <w:rPr>
                <w:rFonts w:ascii="Times New Roman" w:hAnsi="Times New Roman"/>
              </w:rPr>
              <w:t>Student</w:t>
            </w:r>
          </w:p>
        </w:tc>
      </w:tr>
      <w:tr w:rsidR="00F6151B" w14:paraId="0A4188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04E7283" w14:textId="59780D90" w:rsidR="00F6151B" w:rsidRDefault="00753285" w:rsidP="008C6DAC">
            <w:pPr>
              <w:jc w:val="both"/>
              <w:rPr>
                <w:b/>
              </w:rPr>
            </w:pPr>
            <w:r>
              <w:rPr>
                <w:b/>
              </w:rPr>
              <w:t xml:space="preserve"> </w:t>
            </w:r>
            <w:r w:rsidR="00F6151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8BCCEE" w14:textId="32735567" w:rsidR="00F6151B" w:rsidRDefault="00F6151B"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F6151B" w14:paraId="0526C5D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F2EA3FF" w14:textId="43AAB279"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563473" w14:textId="77777777" w:rsidR="00F6151B" w:rsidRDefault="00F6151B" w:rsidP="008C6DAC">
            <w:pPr>
              <w:pStyle w:val="Pa1"/>
              <w:spacing w:after="120"/>
              <w:jc w:val="both"/>
              <w:rPr>
                <w:rFonts w:ascii="Times New Roman" w:hAnsi="Times New Roman"/>
              </w:rPr>
            </w:pPr>
            <w:r>
              <w:rPr>
                <w:rFonts w:ascii="Times New Roman" w:hAnsi="Times New Roman"/>
                <w:szCs w:val="20"/>
              </w:rPr>
              <w:t>N/A</w:t>
            </w:r>
          </w:p>
        </w:tc>
      </w:tr>
      <w:tr w:rsidR="00F6151B" w14:paraId="21310F9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B80AD6F" w14:textId="5774C6F8"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8A5D7B"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N/A</w:t>
            </w:r>
          </w:p>
        </w:tc>
      </w:tr>
      <w:tr w:rsidR="00F6151B" w14:paraId="35851E0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22F56B6" w14:textId="10709EFF"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D1E7BEE"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High</w:t>
            </w:r>
          </w:p>
        </w:tc>
      </w:tr>
    </w:tbl>
    <w:p w14:paraId="4EDD875F" w14:textId="77777777" w:rsidR="00F6151B" w:rsidRDefault="00F6151B" w:rsidP="00F6151B">
      <w:pPr>
        <w:rPr>
          <w:lang w:eastAsia="ar-SA"/>
        </w:rPr>
      </w:pPr>
    </w:p>
    <w:p w14:paraId="239F3462" w14:textId="2463C1CC" w:rsidR="00F6151B" w:rsidRDefault="00F6151B" w:rsidP="00F6151B">
      <w:pPr>
        <w:pStyle w:val="Caption"/>
      </w:pPr>
      <w:r>
        <w:rPr>
          <w:szCs w:val="24"/>
        </w:rPr>
        <w:t>M4-UC</w:t>
      </w:r>
      <w:r w:rsidR="0038314F">
        <w:rPr>
          <w:szCs w:val="24"/>
        </w:rPr>
        <w:t>20</w:t>
      </w:r>
      <w:r>
        <w:rPr>
          <w:noProof/>
          <w:szCs w:val="24"/>
        </w:rPr>
        <w:t xml:space="preserve">: </w:t>
      </w:r>
      <w:r>
        <w:rPr>
          <w:szCs w:val="24"/>
        </w:rPr>
        <w:t>Description of FR-4.</w:t>
      </w:r>
      <w:r w:rsidR="006F2205">
        <w:rPr>
          <w:szCs w:val="24"/>
        </w:rPr>
        <w:t>20</w:t>
      </w:r>
      <w:r>
        <w:rPr>
          <w:szCs w:val="24"/>
        </w:rPr>
        <w:t>.2</w:t>
      </w:r>
    </w:p>
    <w:tbl>
      <w:tblPr>
        <w:tblStyle w:val="TableGrid"/>
        <w:tblW w:w="0" w:type="auto"/>
        <w:jc w:val="center"/>
        <w:tblLook w:val="04A0" w:firstRow="1" w:lastRow="0" w:firstColumn="1" w:lastColumn="0" w:noHBand="0" w:noVBand="1"/>
      </w:tblPr>
      <w:tblGrid>
        <w:gridCol w:w="1795"/>
        <w:gridCol w:w="7447"/>
      </w:tblGrid>
      <w:tr w:rsidR="00F6151B" w14:paraId="553CC5D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DA96A85" w14:textId="1078DDA1"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683EC4" w14:textId="612DB144" w:rsidR="00F6151B" w:rsidRDefault="00F6151B" w:rsidP="008C6DAC">
            <w:pPr>
              <w:pStyle w:val="Pa1"/>
              <w:spacing w:after="120"/>
              <w:jc w:val="both"/>
              <w:rPr>
                <w:rFonts w:ascii="Times New Roman" w:hAnsi="Times New Roman"/>
              </w:rPr>
            </w:pPr>
            <w:r>
              <w:rPr>
                <w:rFonts w:ascii="Times New Roman" w:hAnsi="Times New Roman"/>
                <w:szCs w:val="20"/>
              </w:rPr>
              <w:t>FR-4.</w:t>
            </w:r>
            <w:r w:rsidR="006F2205">
              <w:rPr>
                <w:rFonts w:ascii="Times New Roman" w:hAnsi="Times New Roman"/>
                <w:szCs w:val="20"/>
              </w:rPr>
              <w:t>20</w:t>
            </w:r>
            <w:r>
              <w:rPr>
                <w:rFonts w:ascii="Times New Roman" w:hAnsi="Times New Roman"/>
                <w:szCs w:val="20"/>
              </w:rPr>
              <w:t>.2</w:t>
            </w:r>
          </w:p>
        </w:tc>
      </w:tr>
      <w:tr w:rsidR="00F6151B" w14:paraId="1BCF114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77F6EE7" w14:textId="20A4A5B3"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CE4F90" w14:textId="77777777" w:rsidR="00F6151B" w:rsidRDefault="00F6151B" w:rsidP="008C6DAC">
            <w:pPr>
              <w:pStyle w:val="Pa1"/>
              <w:spacing w:after="120"/>
              <w:jc w:val="both"/>
              <w:rPr>
                <w:rFonts w:ascii="Times New Roman" w:hAnsi="Times New Roman"/>
              </w:rPr>
            </w:pPr>
            <w:r>
              <w:rPr>
                <w:rFonts w:ascii="Times New Roman" w:hAnsi="Times New Roman"/>
              </w:rPr>
              <w:t>Confirm</w:t>
            </w:r>
          </w:p>
        </w:tc>
      </w:tr>
      <w:tr w:rsidR="00F6151B" w14:paraId="1F11EE7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1D64241" w14:textId="4FED2C6A"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B8AEAD" w14:textId="77777777" w:rsidR="00F6151B" w:rsidRDefault="00F6151B" w:rsidP="008C6DAC">
            <w:pPr>
              <w:pStyle w:val="Pa1"/>
              <w:spacing w:after="120"/>
              <w:jc w:val="both"/>
              <w:rPr>
                <w:rFonts w:ascii="Times New Roman" w:hAnsi="Times New Roman"/>
              </w:rPr>
            </w:pPr>
            <w:r>
              <w:rPr>
                <w:rFonts w:ascii="Times New Roman" w:hAnsi="Times New Roman"/>
              </w:rPr>
              <w:t>User presses ok to all button to delete a message</w:t>
            </w:r>
          </w:p>
        </w:tc>
      </w:tr>
      <w:tr w:rsidR="00F6151B" w14:paraId="115D248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DF5962F" w14:textId="354BE7B6"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8F4BD6" w14:textId="77777777" w:rsidR="00F6151B" w:rsidRDefault="00F6151B" w:rsidP="008C6DAC">
            <w:pPr>
              <w:pStyle w:val="Pa1"/>
              <w:spacing w:after="120"/>
              <w:jc w:val="both"/>
              <w:rPr>
                <w:rFonts w:ascii="Times New Roman" w:hAnsi="Times New Roman"/>
              </w:rPr>
            </w:pPr>
            <w:r>
              <w:rPr>
                <w:rFonts w:ascii="Times New Roman" w:hAnsi="Times New Roman"/>
              </w:rPr>
              <w:t>Student</w:t>
            </w:r>
          </w:p>
        </w:tc>
      </w:tr>
      <w:tr w:rsidR="00F6151B" w14:paraId="7FED181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4E9247" w14:textId="2692F70A" w:rsidR="00F6151B" w:rsidRDefault="00753285" w:rsidP="008C6DAC">
            <w:pPr>
              <w:jc w:val="both"/>
              <w:rPr>
                <w:b/>
              </w:rPr>
            </w:pPr>
            <w:r>
              <w:rPr>
                <w:b/>
              </w:rPr>
              <w:t xml:space="preserve"> </w:t>
            </w:r>
            <w:r w:rsidR="00F6151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4E7BB9" w14:textId="6617CC29" w:rsidR="00F6151B" w:rsidRDefault="00F6151B"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delete a message. </w:t>
            </w:r>
          </w:p>
        </w:tc>
      </w:tr>
      <w:tr w:rsidR="00F6151B" w14:paraId="7A63340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5C1E074" w14:textId="0451E6F3"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CCA1AD" w14:textId="77777777" w:rsidR="00F6151B" w:rsidRDefault="00F6151B" w:rsidP="008C6DAC">
            <w:pPr>
              <w:pStyle w:val="Pa1"/>
              <w:spacing w:after="120"/>
              <w:jc w:val="both"/>
              <w:rPr>
                <w:rFonts w:ascii="Times New Roman" w:hAnsi="Times New Roman"/>
              </w:rPr>
            </w:pPr>
            <w:r>
              <w:rPr>
                <w:rFonts w:ascii="Times New Roman" w:hAnsi="Times New Roman"/>
                <w:szCs w:val="20"/>
              </w:rPr>
              <w:t>N/A</w:t>
            </w:r>
          </w:p>
        </w:tc>
      </w:tr>
      <w:tr w:rsidR="00F6151B" w14:paraId="1FC4738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CFC3A3" w14:textId="03CACE14"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912EFD"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N/A</w:t>
            </w:r>
          </w:p>
        </w:tc>
      </w:tr>
      <w:tr w:rsidR="00F6151B" w14:paraId="3BA39B8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E90F728" w14:textId="79EB3F60" w:rsidR="00F6151B"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668FB3"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High</w:t>
            </w:r>
          </w:p>
        </w:tc>
      </w:tr>
    </w:tbl>
    <w:p w14:paraId="39B452DE" w14:textId="64BBE9D3" w:rsidR="000C0AE4" w:rsidRDefault="000C0AE4">
      <w:pPr>
        <w:rPr>
          <w:lang w:eastAsia="ar-SA"/>
        </w:rPr>
      </w:pPr>
      <w:r>
        <w:rPr>
          <w:lang w:eastAsia="ar-SA"/>
        </w:rPr>
        <w:br w:type="page"/>
      </w:r>
    </w:p>
    <w:p w14:paraId="6A36EFC1" w14:textId="577715BD" w:rsidR="0038314F" w:rsidRDefault="0038314F" w:rsidP="0038314F">
      <w:pPr>
        <w:pStyle w:val="Caption"/>
      </w:pPr>
      <w:r>
        <w:rPr>
          <w:szCs w:val="24"/>
        </w:rPr>
        <w:lastRenderedPageBreak/>
        <w:t>M5-UC1</w:t>
      </w:r>
      <w:r>
        <w:rPr>
          <w:noProof/>
          <w:szCs w:val="24"/>
        </w:rPr>
        <w:t xml:space="preserve">: </w:t>
      </w:r>
      <w:r>
        <w:rPr>
          <w:szCs w:val="24"/>
        </w:rPr>
        <w:t>Description of FR-</w:t>
      </w:r>
      <w:r w:rsidR="004F26B7">
        <w:rPr>
          <w:szCs w:val="24"/>
        </w:rPr>
        <w:t>5</w:t>
      </w:r>
      <w:r>
        <w:rPr>
          <w:szCs w:val="24"/>
        </w:rPr>
        <w:t>.</w:t>
      </w:r>
      <w:r w:rsidR="004F26B7">
        <w:rPr>
          <w:szCs w:val="24"/>
        </w:rPr>
        <w:t>1</w:t>
      </w:r>
      <w:r>
        <w:rPr>
          <w:szCs w:val="24"/>
        </w:rPr>
        <w:t>.</w:t>
      </w:r>
      <w:r w:rsidR="004F26B7">
        <w:rPr>
          <w:szCs w:val="24"/>
        </w:rPr>
        <w:t>1</w:t>
      </w:r>
    </w:p>
    <w:tbl>
      <w:tblPr>
        <w:tblStyle w:val="TableGrid"/>
        <w:tblW w:w="0" w:type="auto"/>
        <w:jc w:val="center"/>
        <w:tblLook w:val="04A0" w:firstRow="1" w:lastRow="0" w:firstColumn="1" w:lastColumn="0" w:noHBand="0" w:noVBand="1"/>
      </w:tblPr>
      <w:tblGrid>
        <w:gridCol w:w="1795"/>
        <w:gridCol w:w="7447"/>
      </w:tblGrid>
      <w:tr w:rsidR="0038314F" w14:paraId="6272C04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898A829" w14:textId="7AC52EFA"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78200E" w14:textId="6F0C90C9" w:rsidR="0038314F" w:rsidRDefault="0038314F" w:rsidP="008C6DAC">
            <w:pPr>
              <w:pStyle w:val="Pa1"/>
              <w:spacing w:after="120"/>
              <w:jc w:val="both"/>
              <w:rPr>
                <w:rFonts w:ascii="Times New Roman" w:hAnsi="Times New Roman"/>
              </w:rPr>
            </w:pPr>
            <w:r>
              <w:rPr>
                <w:rFonts w:ascii="Times New Roman" w:hAnsi="Times New Roman"/>
                <w:szCs w:val="20"/>
              </w:rPr>
              <w:t>FR-</w:t>
            </w:r>
            <w:r w:rsidR="004F26B7">
              <w:rPr>
                <w:rFonts w:ascii="Times New Roman" w:hAnsi="Times New Roman"/>
                <w:szCs w:val="20"/>
              </w:rPr>
              <w:t>5</w:t>
            </w:r>
            <w:r>
              <w:rPr>
                <w:rFonts w:ascii="Times New Roman" w:hAnsi="Times New Roman"/>
                <w:szCs w:val="20"/>
              </w:rPr>
              <w:t>.</w:t>
            </w:r>
            <w:r w:rsidR="004F26B7">
              <w:rPr>
                <w:rFonts w:ascii="Times New Roman" w:hAnsi="Times New Roman"/>
                <w:szCs w:val="20"/>
              </w:rPr>
              <w:t>1</w:t>
            </w:r>
            <w:r>
              <w:rPr>
                <w:rFonts w:ascii="Times New Roman" w:hAnsi="Times New Roman"/>
                <w:szCs w:val="20"/>
              </w:rPr>
              <w:t>.</w:t>
            </w:r>
            <w:r w:rsidR="004F26B7">
              <w:rPr>
                <w:rFonts w:ascii="Times New Roman" w:hAnsi="Times New Roman"/>
                <w:szCs w:val="20"/>
              </w:rPr>
              <w:t>1</w:t>
            </w:r>
          </w:p>
        </w:tc>
      </w:tr>
      <w:tr w:rsidR="0038314F" w14:paraId="45E3CCE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7467186" w14:textId="255E8906"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7E21CF" w14:textId="39F43AB2" w:rsidR="0038314F" w:rsidRDefault="004F26B7" w:rsidP="008C6DAC">
            <w:pPr>
              <w:pStyle w:val="Pa1"/>
              <w:spacing w:after="120"/>
              <w:jc w:val="both"/>
              <w:rPr>
                <w:rFonts w:ascii="Times New Roman" w:hAnsi="Times New Roman"/>
              </w:rPr>
            </w:pPr>
            <w:r>
              <w:rPr>
                <w:rFonts w:ascii="Times New Roman" w:hAnsi="Times New Roman"/>
              </w:rPr>
              <w:t>Processing</w:t>
            </w:r>
          </w:p>
        </w:tc>
      </w:tr>
      <w:tr w:rsidR="0038314F" w14:paraId="718F0ED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F38976E" w14:textId="318CEA48"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1624D0" w14:textId="1A4B504F" w:rsidR="0038314F" w:rsidRDefault="004F26B7" w:rsidP="008C6DAC">
            <w:pPr>
              <w:pStyle w:val="Pa1"/>
              <w:spacing w:after="120"/>
              <w:jc w:val="both"/>
              <w:rPr>
                <w:rFonts w:ascii="Times New Roman" w:hAnsi="Times New Roman"/>
              </w:rPr>
            </w:pPr>
            <w:r>
              <w:rPr>
                <w:rFonts w:ascii="Times New Roman" w:hAnsi="Times New Roman"/>
              </w:rPr>
              <w:t>SCM will fetch user’s data.</w:t>
            </w:r>
          </w:p>
        </w:tc>
      </w:tr>
      <w:tr w:rsidR="0038314F" w14:paraId="4CB0E5E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8390854" w14:textId="28E10669"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01373C" w14:textId="77777777" w:rsidR="0038314F" w:rsidRDefault="0038314F" w:rsidP="008C6DAC">
            <w:pPr>
              <w:pStyle w:val="Pa1"/>
              <w:spacing w:after="120"/>
              <w:jc w:val="both"/>
              <w:rPr>
                <w:rFonts w:ascii="Times New Roman" w:hAnsi="Times New Roman"/>
              </w:rPr>
            </w:pPr>
            <w:r>
              <w:rPr>
                <w:rFonts w:ascii="Times New Roman" w:hAnsi="Times New Roman"/>
              </w:rPr>
              <w:t>Student</w:t>
            </w:r>
          </w:p>
        </w:tc>
      </w:tr>
      <w:tr w:rsidR="0038314F" w14:paraId="0A2634E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97047A7" w14:textId="223C03CA" w:rsidR="0038314F" w:rsidRDefault="00753285" w:rsidP="008C6DAC">
            <w:pPr>
              <w:jc w:val="both"/>
              <w:rPr>
                <w:b/>
              </w:rPr>
            </w:pPr>
            <w:r>
              <w:rPr>
                <w:b/>
              </w:rPr>
              <w:t xml:space="preserve"> </w:t>
            </w:r>
            <w:r w:rsidR="0038314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37993C2" w14:textId="77226A31" w:rsidR="0038314F" w:rsidRDefault="0038314F"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w:t>
            </w:r>
            <w:r w:rsidR="00F266EA">
              <w:rPr>
                <w:rFonts w:ascii="Times New Roman" w:hAnsi="Times New Roman"/>
                <w:szCs w:val="20"/>
              </w:rPr>
              <w:t xml:space="preserve"> show user relevant content.</w:t>
            </w:r>
            <w:r>
              <w:rPr>
                <w:rFonts w:ascii="Times New Roman" w:hAnsi="Times New Roman"/>
                <w:szCs w:val="20"/>
              </w:rPr>
              <w:t xml:space="preserve"> </w:t>
            </w:r>
          </w:p>
        </w:tc>
      </w:tr>
      <w:tr w:rsidR="0038314F" w14:paraId="36BFF1E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6C8109A" w14:textId="38825E48"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31D4DC" w14:textId="77777777" w:rsidR="0038314F" w:rsidRDefault="0038314F" w:rsidP="008C6DAC">
            <w:pPr>
              <w:pStyle w:val="Pa1"/>
              <w:spacing w:after="120"/>
              <w:jc w:val="both"/>
              <w:rPr>
                <w:rFonts w:ascii="Times New Roman" w:hAnsi="Times New Roman"/>
              </w:rPr>
            </w:pPr>
            <w:r>
              <w:rPr>
                <w:rFonts w:ascii="Times New Roman" w:hAnsi="Times New Roman"/>
                <w:szCs w:val="20"/>
              </w:rPr>
              <w:t>N/A</w:t>
            </w:r>
          </w:p>
        </w:tc>
      </w:tr>
      <w:tr w:rsidR="0038314F" w14:paraId="6101F6B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CB13AF5" w14:textId="297E1F80"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2FC0BE" w14:textId="77777777" w:rsidR="0038314F" w:rsidRDefault="0038314F" w:rsidP="008C6DAC">
            <w:pPr>
              <w:pStyle w:val="Pa1"/>
              <w:spacing w:after="120"/>
              <w:jc w:val="both"/>
              <w:rPr>
                <w:rFonts w:ascii="Times New Roman" w:hAnsi="Times New Roman"/>
                <w:szCs w:val="20"/>
              </w:rPr>
            </w:pPr>
            <w:r>
              <w:rPr>
                <w:rFonts w:ascii="Times New Roman" w:hAnsi="Times New Roman"/>
                <w:szCs w:val="20"/>
              </w:rPr>
              <w:t>N/A</w:t>
            </w:r>
          </w:p>
        </w:tc>
      </w:tr>
      <w:tr w:rsidR="0038314F" w14:paraId="6A0575A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361AA96" w14:textId="6E8FEC21" w:rsidR="0038314F"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D9FE80" w14:textId="77777777" w:rsidR="0038314F" w:rsidRDefault="0038314F" w:rsidP="008C6DAC">
            <w:pPr>
              <w:pStyle w:val="Pa1"/>
              <w:spacing w:after="120"/>
              <w:jc w:val="both"/>
              <w:rPr>
                <w:rFonts w:ascii="Times New Roman" w:hAnsi="Times New Roman"/>
                <w:szCs w:val="20"/>
              </w:rPr>
            </w:pPr>
            <w:r>
              <w:rPr>
                <w:rFonts w:ascii="Times New Roman" w:hAnsi="Times New Roman"/>
                <w:szCs w:val="20"/>
              </w:rPr>
              <w:t>High</w:t>
            </w:r>
          </w:p>
        </w:tc>
      </w:tr>
    </w:tbl>
    <w:p w14:paraId="44875E6A" w14:textId="77777777" w:rsidR="00A648CF" w:rsidRDefault="00A648CF" w:rsidP="00F266EA">
      <w:pPr>
        <w:pStyle w:val="Caption"/>
        <w:rPr>
          <w:szCs w:val="24"/>
        </w:rPr>
      </w:pPr>
    </w:p>
    <w:p w14:paraId="322F5E8B" w14:textId="5FA7D446" w:rsidR="00F266EA" w:rsidRDefault="00F266EA" w:rsidP="00F266EA">
      <w:pPr>
        <w:pStyle w:val="Caption"/>
      </w:pPr>
      <w:r>
        <w:rPr>
          <w:szCs w:val="24"/>
        </w:rPr>
        <w:t>M5-UC1</w:t>
      </w:r>
      <w:r>
        <w:rPr>
          <w:noProof/>
          <w:szCs w:val="24"/>
        </w:rPr>
        <w:t xml:space="preserve">: </w:t>
      </w:r>
      <w:r>
        <w:rPr>
          <w:szCs w:val="24"/>
        </w:rPr>
        <w:t>Description of FR-5.1.2</w:t>
      </w:r>
    </w:p>
    <w:tbl>
      <w:tblPr>
        <w:tblStyle w:val="TableGrid"/>
        <w:tblW w:w="0" w:type="auto"/>
        <w:jc w:val="center"/>
        <w:tblLook w:val="04A0" w:firstRow="1" w:lastRow="0" w:firstColumn="1" w:lastColumn="0" w:noHBand="0" w:noVBand="1"/>
      </w:tblPr>
      <w:tblGrid>
        <w:gridCol w:w="1795"/>
        <w:gridCol w:w="7447"/>
      </w:tblGrid>
      <w:tr w:rsidR="00F266EA" w14:paraId="2FC8150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E4ACE6A" w14:textId="455DDF22"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DDA321" w14:textId="5576CD32" w:rsidR="00F266EA" w:rsidRDefault="00F266EA" w:rsidP="008C6DAC">
            <w:pPr>
              <w:pStyle w:val="Pa1"/>
              <w:spacing w:after="120"/>
              <w:jc w:val="both"/>
              <w:rPr>
                <w:rFonts w:ascii="Times New Roman" w:hAnsi="Times New Roman"/>
              </w:rPr>
            </w:pPr>
            <w:r>
              <w:rPr>
                <w:rFonts w:ascii="Times New Roman" w:hAnsi="Times New Roman"/>
                <w:szCs w:val="20"/>
              </w:rPr>
              <w:t>FR-5.1.2</w:t>
            </w:r>
          </w:p>
        </w:tc>
      </w:tr>
      <w:tr w:rsidR="00F266EA" w14:paraId="4A03DEC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DBD16A" w14:textId="4D6D41BA"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FD8C7F" w14:textId="3D530BA4" w:rsidR="00F266EA" w:rsidRDefault="00F266EA" w:rsidP="008C6DAC">
            <w:pPr>
              <w:pStyle w:val="Pa1"/>
              <w:spacing w:after="120"/>
              <w:jc w:val="both"/>
              <w:rPr>
                <w:rFonts w:ascii="Times New Roman" w:hAnsi="Times New Roman"/>
              </w:rPr>
            </w:pPr>
            <w:r>
              <w:rPr>
                <w:rFonts w:ascii="Times New Roman" w:hAnsi="Times New Roman"/>
              </w:rPr>
              <w:t>Update Model</w:t>
            </w:r>
          </w:p>
        </w:tc>
      </w:tr>
      <w:tr w:rsidR="00F266EA" w14:paraId="1490E43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186F8ED" w14:textId="7C724502"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085426" w14:textId="08C21503" w:rsidR="00F266EA" w:rsidRDefault="00F266EA" w:rsidP="008C6DAC">
            <w:pPr>
              <w:pStyle w:val="Pa1"/>
              <w:spacing w:after="120"/>
              <w:jc w:val="both"/>
              <w:rPr>
                <w:rFonts w:ascii="Times New Roman" w:hAnsi="Times New Roman"/>
              </w:rPr>
            </w:pPr>
            <w:r>
              <w:rPr>
                <w:rFonts w:ascii="Times New Roman" w:hAnsi="Times New Roman"/>
              </w:rPr>
              <w:t>User’s data will be used to update learning model.</w:t>
            </w:r>
          </w:p>
        </w:tc>
      </w:tr>
      <w:tr w:rsidR="00F266EA" w14:paraId="3CC7348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58EC9A1" w14:textId="639B3113"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D9D4D8" w14:textId="77777777" w:rsidR="00F266EA" w:rsidRDefault="00F266EA" w:rsidP="008C6DAC">
            <w:pPr>
              <w:pStyle w:val="Pa1"/>
              <w:spacing w:after="120"/>
              <w:jc w:val="both"/>
              <w:rPr>
                <w:rFonts w:ascii="Times New Roman" w:hAnsi="Times New Roman"/>
              </w:rPr>
            </w:pPr>
            <w:r>
              <w:rPr>
                <w:rFonts w:ascii="Times New Roman" w:hAnsi="Times New Roman"/>
              </w:rPr>
              <w:t>Student</w:t>
            </w:r>
          </w:p>
        </w:tc>
      </w:tr>
      <w:tr w:rsidR="00F266EA" w14:paraId="3F4B8C0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13681D2" w14:textId="476DB6E7" w:rsidR="00F266EA" w:rsidRDefault="00753285" w:rsidP="008C6DAC">
            <w:pPr>
              <w:jc w:val="both"/>
              <w:rPr>
                <w:b/>
              </w:rPr>
            </w:pPr>
            <w:r>
              <w:rPr>
                <w:b/>
              </w:rPr>
              <w:t xml:space="preserve"> </w:t>
            </w:r>
            <w:r w:rsidR="00F266E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1F3545" w14:textId="732D6547" w:rsidR="00F266EA" w:rsidRDefault="00F266EA"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w:t>
            </w:r>
            <w:r w:rsidR="004252CA">
              <w:rPr>
                <w:rFonts w:ascii="Times New Roman" w:hAnsi="Times New Roman"/>
                <w:szCs w:val="20"/>
              </w:rPr>
              <w:t xml:space="preserve"> show user relevant content.</w:t>
            </w:r>
            <w:r>
              <w:rPr>
                <w:rFonts w:ascii="Times New Roman" w:hAnsi="Times New Roman"/>
                <w:szCs w:val="20"/>
              </w:rPr>
              <w:t xml:space="preserve"> </w:t>
            </w:r>
          </w:p>
        </w:tc>
      </w:tr>
      <w:tr w:rsidR="00F266EA" w14:paraId="44E50BE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048D5D1" w14:textId="33A639DB"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3F9FE0" w14:textId="77777777" w:rsidR="00F266EA" w:rsidRDefault="00F266EA" w:rsidP="008C6DAC">
            <w:pPr>
              <w:pStyle w:val="Pa1"/>
              <w:spacing w:after="120"/>
              <w:jc w:val="both"/>
              <w:rPr>
                <w:rFonts w:ascii="Times New Roman" w:hAnsi="Times New Roman"/>
              </w:rPr>
            </w:pPr>
            <w:r>
              <w:rPr>
                <w:rFonts w:ascii="Times New Roman" w:hAnsi="Times New Roman"/>
                <w:szCs w:val="20"/>
              </w:rPr>
              <w:t>N/A</w:t>
            </w:r>
          </w:p>
        </w:tc>
      </w:tr>
      <w:tr w:rsidR="00F266EA" w14:paraId="7F8F9DC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0640E3" w14:textId="06AB533E"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F3FF22" w14:textId="77777777" w:rsidR="00F266EA" w:rsidRDefault="00F266EA" w:rsidP="008C6DAC">
            <w:pPr>
              <w:pStyle w:val="Pa1"/>
              <w:spacing w:after="120"/>
              <w:jc w:val="both"/>
              <w:rPr>
                <w:rFonts w:ascii="Times New Roman" w:hAnsi="Times New Roman"/>
                <w:szCs w:val="20"/>
              </w:rPr>
            </w:pPr>
            <w:r>
              <w:rPr>
                <w:rFonts w:ascii="Times New Roman" w:hAnsi="Times New Roman"/>
                <w:szCs w:val="20"/>
              </w:rPr>
              <w:t>N/A</w:t>
            </w:r>
          </w:p>
        </w:tc>
      </w:tr>
      <w:tr w:rsidR="00F266EA" w14:paraId="3F3754B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A5DB9A" w14:textId="3BCD617C" w:rsidR="00F266EA"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E66ED9" w14:textId="77777777" w:rsidR="00F266EA" w:rsidRDefault="00F266EA" w:rsidP="008C6DAC">
            <w:pPr>
              <w:pStyle w:val="Pa1"/>
              <w:spacing w:after="120"/>
              <w:jc w:val="both"/>
              <w:rPr>
                <w:rFonts w:ascii="Times New Roman" w:hAnsi="Times New Roman"/>
                <w:szCs w:val="20"/>
              </w:rPr>
            </w:pPr>
            <w:r>
              <w:rPr>
                <w:rFonts w:ascii="Times New Roman" w:hAnsi="Times New Roman"/>
                <w:szCs w:val="20"/>
              </w:rPr>
              <w:t>High</w:t>
            </w:r>
          </w:p>
        </w:tc>
      </w:tr>
    </w:tbl>
    <w:p w14:paraId="725E0037" w14:textId="77777777" w:rsidR="00AF19D1" w:rsidRDefault="00AF19D1" w:rsidP="00995C0C">
      <w:pPr>
        <w:rPr>
          <w:lang w:eastAsia="ar-SA"/>
        </w:rPr>
      </w:pPr>
    </w:p>
    <w:p w14:paraId="1B3B3EA3" w14:textId="791F35FE" w:rsidR="00AF19D1" w:rsidRDefault="00AF19D1" w:rsidP="00AF19D1">
      <w:pPr>
        <w:pStyle w:val="Caption"/>
      </w:pPr>
      <w:r>
        <w:rPr>
          <w:szCs w:val="24"/>
        </w:rPr>
        <w:t>M5-UC</w:t>
      </w:r>
      <w:r w:rsidR="00AF6B7C">
        <w:rPr>
          <w:szCs w:val="24"/>
        </w:rPr>
        <w:t>2</w:t>
      </w:r>
      <w:r>
        <w:rPr>
          <w:noProof/>
          <w:szCs w:val="24"/>
        </w:rPr>
        <w:t xml:space="preserve">: </w:t>
      </w:r>
      <w:r>
        <w:rPr>
          <w:szCs w:val="24"/>
        </w:rPr>
        <w:t>Description of FR-5.</w:t>
      </w:r>
      <w:r w:rsidR="00A648CF">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AF19D1" w14:paraId="1DB775A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DEA20B" w14:textId="416E985E"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9FB6DFD" w14:textId="6F766857" w:rsidR="00AF19D1" w:rsidRDefault="00AF19D1" w:rsidP="008C6DAC">
            <w:pPr>
              <w:pStyle w:val="Pa1"/>
              <w:spacing w:after="120"/>
              <w:jc w:val="both"/>
              <w:rPr>
                <w:rFonts w:ascii="Times New Roman" w:hAnsi="Times New Roman"/>
              </w:rPr>
            </w:pPr>
            <w:r>
              <w:rPr>
                <w:rFonts w:ascii="Times New Roman" w:hAnsi="Times New Roman"/>
                <w:szCs w:val="20"/>
              </w:rPr>
              <w:t>FR-5.</w:t>
            </w:r>
            <w:r w:rsidR="00A648CF">
              <w:rPr>
                <w:rFonts w:ascii="Times New Roman" w:hAnsi="Times New Roman"/>
                <w:szCs w:val="20"/>
              </w:rPr>
              <w:t>2</w:t>
            </w:r>
            <w:r>
              <w:rPr>
                <w:rFonts w:ascii="Times New Roman" w:hAnsi="Times New Roman"/>
                <w:szCs w:val="20"/>
              </w:rPr>
              <w:t>.1</w:t>
            </w:r>
          </w:p>
        </w:tc>
      </w:tr>
      <w:tr w:rsidR="00AF19D1" w14:paraId="64700EA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28587D" w14:textId="7A1C898B"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D77354" w14:textId="77777777" w:rsidR="00AF19D1" w:rsidRDefault="00AF19D1" w:rsidP="008C6DAC">
            <w:pPr>
              <w:pStyle w:val="Pa1"/>
              <w:spacing w:after="120"/>
              <w:jc w:val="both"/>
              <w:rPr>
                <w:rFonts w:ascii="Times New Roman" w:hAnsi="Times New Roman"/>
              </w:rPr>
            </w:pPr>
            <w:r>
              <w:rPr>
                <w:rFonts w:ascii="Times New Roman" w:hAnsi="Times New Roman"/>
              </w:rPr>
              <w:t>Processing</w:t>
            </w:r>
          </w:p>
        </w:tc>
      </w:tr>
      <w:tr w:rsidR="00AF19D1" w14:paraId="5E78167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9EF95F5" w14:textId="4119B901"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58A328" w14:textId="77777777" w:rsidR="00AF19D1" w:rsidRDefault="00AF19D1" w:rsidP="008C6DAC">
            <w:pPr>
              <w:pStyle w:val="Pa1"/>
              <w:spacing w:after="120"/>
              <w:jc w:val="both"/>
              <w:rPr>
                <w:rFonts w:ascii="Times New Roman" w:hAnsi="Times New Roman"/>
              </w:rPr>
            </w:pPr>
            <w:r>
              <w:rPr>
                <w:rFonts w:ascii="Times New Roman" w:hAnsi="Times New Roman"/>
              </w:rPr>
              <w:t>SCM will fetch user’s data.</w:t>
            </w:r>
          </w:p>
        </w:tc>
      </w:tr>
      <w:tr w:rsidR="00AF19D1" w14:paraId="532683B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00394E6" w14:textId="1EC7A5BC"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740D13" w14:textId="77777777" w:rsidR="00AF19D1" w:rsidRDefault="00AF19D1" w:rsidP="008C6DAC">
            <w:pPr>
              <w:pStyle w:val="Pa1"/>
              <w:spacing w:after="120"/>
              <w:jc w:val="both"/>
              <w:rPr>
                <w:rFonts w:ascii="Times New Roman" w:hAnsi="Times New Roman"/>
              </w:rPr>
            </w:pPr>
            <w:r>
              <w:rPr>
                <w:rFonts w:ascii="Times New Roman" w:hAnsi="Times New Roman"/>
              </w:rPr>
              <w:t>Student</w:t>
            </w:r>
          </w:p>
        </w:tc>
      </w:tr>
      <w:tr w:rsidR="00AF19D1" w14:paraId="4F18073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7980051" w14:textId="671AF38F" w:rsidR="00AF19D1" w:rsidRDefault="00753285" w:rsidP="008C6DAC">
            <w:pPr>
              <w:jc w:val="both"/>
              <w:rPr>
                <w:b/>
              </w:rPr>
            </w:pPr>
            <w:r>
              <w:rPr>
                <w:b/>
              </w:rPr>
              <w:t xml:space="preserve"> </w:t>
            </w:r>
            <w:r w:rsidR="00AF19D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50C810" w14:textId="7D448CB1" w:rsidR="00AF19D1" w:rsidRDefault="00AF19D1"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relevant content. </w:t>
            </w:r>
          </w:p>
        </w:tc>
      </w:tr>
      <w:tr w:rsidR="00AF19D1" w14:paraId="3DC41F3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7D8ECE4" w14:textId="0B48E1C9"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804DDF8" w14:textId="77777777" w:rsidR="00AF19D1" w:rsidRDefault="00AF19D1" w:rsidP="008C6DAC">
            <w:pPr>
              <w:pStyle w:val="Pa1"/>
              <w:spacing w:after="120"/>
              <w:jc w:val="both"/>
              <w:rPr>
                <w:rFonts w:ascii="Times New Roman" w:hAnsi="Times New Roman"/>
              </w:rPr>
            </w:pPr>
            <w:r>
              <w:rPr>
                <w:rFonts w:ascii="Times New Roman" w:hAnsi="Times New Roman"/>
                <w:szCs w:val="20"/>
              </w:rPr>
              <w:t>N/A</w:t>
            </w:r>
          </w:p>
        </w:tc>
      </w:tr>
      <w:tr w:rsidR="00AF19D1" w14:paraId="2843589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EECD63" w14:textId="59EE352A"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4A163A"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N/A</w:t>
            </w:r>
          </w:p>
        </w:tc>
      </w:tr>
      <w:tr w:rsidR="00AF19D1" w14:paraId="5739DD5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AAA17BB" w14:textId="152D853C"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5D4557"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High</w:t>
            </w:r>
          </w:p>
        </w:tc>
      </w:tr>
    </w:tbl>
    <w:p w14:paraId="1B858676" w14:textId="77777777" w:rsidR="00A648CF" w:rsidRDefault="00A648CF" w:rsidP="00AF19D1">
      <w:pPr>
        <w:pStyle w:val="Caption"/>
        <w:rPr>
          <w:szCs w:val="24"/>
        </w:rPr>
      </w:pPr>
    </w:p>
    <w:p w14:paraId="61EE32EB" w14:textId="53CA923C" w:rsidR="00AF19D1" w:rsidRDefault="00AF19D1" w:rsidP="00AF19D1">
      <w:pPr>
        <w:pStyle w:val="Caption"/>
      </w:pPr>
      <w:r>
        <w:rPr>
          <w:szCs w:val="24"/>
        </w:rPr>
        <w:t>M5-UC</w:t>
      </w:r>
      <w:r w:rsidR="00AF6B7C">
        <w:rPr>
          <w:szCs w:val="24"/>
        </w:rPr>
        <w:t>2</w:t>
      </w:r>
      <w:r>
        <w:rPr>
          <w:noProof/>
          <w:szCs w:val="24"/>
        </w:rPr>
        <w:t xml:space="preserve">: </w:t>
      </w:r>
      <w:r>
        <w:rPr>
          <w:szCs w:val="24"/>
        </w:rPr>
        <w:t>Description of FR-5.</w:t>
      </w:r>
      <w:r w:rsidR="00A648CF">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AF19D1" w14:paraId="25BBA01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A243E10" w14:textId="613829F1" w:rsidR="00AF19D1" w:rsidRDefault="00753285" w:rsidP="008C6DA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6D9360" w14:textId="1CDB8032" w:rsidR="00AF19D1" w:rsidRDefault="00AF19D1" w:rsidP="008C6DAC">
            <w:pPr>
              <w:pStyle w:val="Pa1"/>
              <w:spacing w:after="120"/>
              <w:jc w:val="both"/>
              <w:rPr>
                <w:rFonts w:ascii="Times New Roman" w:hAnsi="Times New Roman"/>
              </w:rPr>
            </w:pPr>
            <w:r>
              <w:rPr>
                <w:rFonts w:ascii="Times New Roman" w:hAnsi="Times New Roman"/>
                <w:szCs w:val="20"/>
              </w:rPr>
              <w:t>FR-5.</w:t>
            </w:r>
            <w:r w:rsidR="00A648CF">
              <w:rPr>
                <w:rFonts w:ascii="Times New Roman" w:hAnsi="Times New Roman"/>
                <w:szCs w:val="20"/>
              </w:rPr>
              <w:t>2</w:t>
            </w:r>
            <w:r>
              <w:rPr>
                <w:rFonts w:ascii="Times New Roman" w:hAnsi="Times New Roman"/>
                <w:szCs w:val="20"/>
              </w:rPr>
              <w:t>.2</w:t>
            </w:r>
          </w:p>
        </w:tc>
      </w:tr>
      <w:tr w:rsidR="00AF19D1" w14:paraId="10445C7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FA7B5D" w14:textId="21B8D955"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5B57CF" w14:textId="77777777" w:rsidR="00AF19D1" w:rsidRDefault="00AF19D1" w:rsidP="008C6DAC">
            <w:pPr>
              <w:pStyle w:val="Pa1"/>
              <w:spacing w:after="120"/>
              <w:jc w:val="both"/>
              <w:rPr>
                <w:rFonts w:ascii="Times New Roman" w:hAnsi="Times New Roman"/>
              </w:rPr>
            </w:pPr>
            <w:r>
              <w:rPr>
                <w:rFonts w:ascii="Times New Roman" w:hAnsi="Times New Roman"/>
              </w:rPr>
              <w:t>Update Model</w:t>
            </w:r>
          </w:p>
        </w:tc>
      </w:tr>
      <w:tr w:rsidR="00AF19D1" w14:paraId="1E59ADB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9B3664" w14:textId="3E013DE4"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825DEA" w14:textId="77777777" w:rsidR="00AF19D1" w:rsidRDefault="00AF19D1" w:rsidP="008C6DAC">
            <w:pPr>
              <w:pStyle w:val="Pa1"/>
              <w:spacing w:after="120"/>
              <w:jc w:val="both"/>
              <w:rPr>
                <w:rFonts w:ascii="Times New Roman" w:hAnsi="Times New Roman"/>
              </w:rPr>
            </w:pPr>
            <w:r>
              <w:rPr>
                <w:rFonts w:ascii="Times New Roman" w:hAnsi="Times New Roman"/>
              </w:rPr>
              <w:t>User’s data will be used to update learning model.</w:t>
            </w:r>
          </w:p>
        </w:tc>
      </w:tr>
      <w:tr w:rsidR="00AF19D1" w14:paraId="5BD8964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169A81B" w14:textId="3940F8F7"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630C37" w14:textId="77777777" w:rsidR="00AF19D1" w:rsidRDefault="00AF19D1" w:rsidP="008C6DAC">
            <w:pPr>
              <w:pStyle w:val="Pa1"/>
              <w:spacing w:after="120"/>
              <w:jc w:val="both"/>
              <w:rPr>
                <w:rFonts w:ascii="Times New Roman" w:hAnsi="Times New Roman"/>
              </w:rPr>
            </w:pPr>
            <w:r>
              <w:rPr>
                <w:rFonts w:ascii="Times New Roman" w:hAnsi="Times New Roman"/>
              </w:rPr>
              <w:t>Student</w:t>
            </w:r>
          </w:p>
        </w:tc>
      </w:tr>
      <w:tr w:rsidR="00AF19D1" w14:paraId="656015D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F0A558C" w14:textId="35E653F7" w:rsidR="00AF19D1" w:rsidRDefault="00753285" w:rsidP="008C6DAC">
            <w:pPr>
              <w:jc w:val="both"/>
              <w:rPr>
                <w:b/>
              </w:rPr>
            </w:pPr>
            <w:r>
              <w:rPr>
                <w:b/>
              </w:rPr>
              <w:t xml:space="preserve"> </w:t>
            </w:r>
            <w:r w:rsidR="00AF19D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80AC55" w14:textId="13F9D218" w:rsidR="00AF19D1" w:rsidRDefault="00AF19D1" w:rsidP="008C6DA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relevant content. </w:t>
            </w:r>
          </w:p>
        </w:tc>
      </w:tr>
      <w:tr w:rsidR="00AF19D1" w14:paraId="77DA81B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233A916" w14:textId="60A8305B"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EA76C1" w14:textId="77777777" w:rsidR="00AF19D1" w:rsidRDefault="00AF19D1" w:rsidP="008C6DAC">
            <w:pPr>
              <w:pStyle w:val="Pa1"/>
              <w:spacing w:after="120"/>
              <w:jc w:val="both"/>
              <w:rPr>
                <w:rFonts w:ascii="Times New Roman" w:hAnsi="Times New Roman"/>
              </w:rPr>
            </w:pPr>
            <w:r>
              <w:rPr>
                <w:rFonts w:ascii="Times New Roman" w:hAnsi="Times New Roman"/>
                <w:szCs w:val="20"/>
              </w:rPr>
              <w:t>N/A</w:t>
            </w:r>
          </w:p>
        </w:tc>
      </w:tr>
      <w:tr w:rsidR="00AF19D1" w14:paraId="2FDC5B0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4AEF46B" w14:textId="4EB1077A"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E37A6D"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N/A</w:t>
            </w:r>
          </w:p>
        </w:tc>
      </w:tr>
      <w:tr w:rsidR="00AF19D1" w14:paraId="5DFE8AC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39BD9B4" w14:textId="1FE277FA" w:rsidR="00AF19D1" w:rsidRDefault="00753285" w:rsidP="008C6DA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FBABE6"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High</w:t>
            </w:r>
          </w:p>
        </w:tc>
      </w:tr>
    </w:tbl>
    <w:p w14:paraId="4202D5B9" w14:textId="77777777" w:rsidR="00AF6B7C" w:rsidRDefault="00AF6B7C" w:rsidP="00995C0C">
      <w:pPr>
        <w:rPr>
          <w:lang w:eastAsia="ar-SA"/>
        </w:rPr>
      </w:pPr>
    </w:p>
    <w:p w14:paraId="01CDDFAB" w14:textId="47B9F446" w:rsidR="00AF6B7C" w:rsidRDefault="00AF6B7C" w:rsidP="00AF6B7C">
      <w:pPr>
        <w:pStyle w:val="Caption"/>
      </w:pPr>
      <w:r>
        <w:rPr>
          <w:szCs w:val="24"/>
        </w:rPr>
        <w:t>M5-UC3</w:t>
      </w:r>
      <w:r>
        <w:rPr>
          <w:noProof/>
          <w:szCs w:val="24"/>
        </w:rPr>
        <w:t xml:space="preserve">: </w:t>
      </w:r>
      <w:r>
        <w:rPr>
          <w:szCs w:val="24"/>
        </w:rPr>
        <w:t>Description of FR-5.3.1</w:t>
      </w:r>
    </w:p>
    <w:tbl>
      <w:tblPr>
        <w:tblStyle w:val="TableGrid"/>
        <w:tblW w:w="0" w:type="auto"/>
        <w:jc w:val="center"/>
        <w:tblLook w:val="04A0" w:firstRow="1" w:lastRow="0" w:firstColumn="1" w:lastColumn="0" w:noHBand="0" w:noVBand="1"/>
      </w:tblPr>
      <w:tblGrid>
        <w:gridCol w:w="1795"/>
        <w:gridCol w:w="7447"/>
      </w:tblGrid>
      <w:tr w:rsidR="00AF6B7C" w14:paraId="7AAB3FA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20A6535" w14:textId="276A8645"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D98409" w14:textId="0078D0E0" w:rsidR="00AF6B7C" w:rsidRDefault="00AF6B7C" w:rsidP="00FD5932">
            <w:pPr>
              <w:pStyle w:val="Pa1"/>
              <w:spacing w:after="120"/>
              <w:jc w:val="both"/>
              <w:rPr>
                <w:rFonts w:ascii="Times New Roman" w:hAnsi="Times New Roman"/>
              </w:rPr>
            </w:pPr>
            <w:r>
              <w:rPr>
                <w:rFonts w:ascii="Times New Roman" w:hAnsi="Times New Roman"/>
                <w:szCs w:val="20"/>
              </w:rPr>
              <w:t>FR-5.3.1</w:t>
            </w:r>
          </w:p>
        </w:tc>
      </w:tr>
      <w:tr w:rsidR="00AF6B7C" w14:paraId="2636EB6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6B70481" w14:textId="15800C84"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3479F2" w14:textId="75F65FC4" w:rsidR="00AF6B7C" w:rsidRDefault="00AF6B7C" w:rsidP="00FD5932">
            <w:pPr>
              <w:pStyle w:val="Pa1"/>
              <w:spacing w:after="120"/>
              <w:jc w:val="both"/>
              <w:rPr>
                <w:rFonts w:ascii="Times New Roman" w:hAnsi="Times New Roman"/>
              </w:rPr>
            </w:pPr>
            <w:r>
              <w:rPr>
                <w:rFonts w:ascii="Times New Roman" w:hAnsi="Times New Roman"/>
              </w:rPr>
              <w:t>Show Recommendations</w:t>
            </w:r>
          </w:p>
        </w:tc>
      </w:tr>
      <w:tr w:rsidR="00AF6B7C" w14:paraId="5979E6E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F22BAF" w14:textId="2B2C8EAC"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829AD0" w14:textId="57C277C1" w:rsidR="00AF6B7C" w:rsidRDefault="00AF6B7C" w:rsidP="00FD5932">
            <w:pPr>
              <w:pStyle w:val="Pa1"/>
              <w:spacing w:after="120"/>
              <w:jc w:val="both"/>
              <w:rPr>
                <w:rFonts w:ascii="Times New Roman" w:hAnsi="Times New Roman"/>
              </w:rPr>
            </w:pPr>
            <w:r>
              <w:rPr>
                <w:rFonts w:ascii="Times New Roman" w:hAnsi="Times New Roman"/>
              </w:rPr>
              <w:t>User’s will see relevant content in recommendations tab.</w:t>
            </w:r>
          </w:p>
        </w:tc>
      </w:tr>
      <w:tr w:rsidR="00AF6B7C" w14:paraId="47279C0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49C988B" w14:textId="57B561DD"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94D7CC" w14:textId="77777777" w:rsidR="00AF6B7C" w:rsidRDefault="00AF6B7C" w:rsidP="00FD5932">
            <w:pPr>
              <w:pStyle w:val="Pa1"/>
              <w:spacing w:after="120"/>
              <w:jc w:val="both"/>
              <w:rPr>
                <w:rFonts w:ascii="Times New Roman" w:hAnsi="Times New Roman"/>
              </w:rPr>
            </w:pPr>
            <w:r>
              <w:rPr>
                <w:rFonts w:ascii="Times New Roman" w:hAnsi="Times New Roman"/>
              </w:rPr>
              <w:t>Student</w:t>
            </w:r>
          </w:p>
        </w:tc>
      </w:tr>
      <w:tr w:rsidR="00AF6B7C" w14:paraId="586DBF5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98A59C" w14:textId="2E069CE2" w:rsidR="00AF6B7C" w:rsidRDefault="00753285" w:rsidP="00FD5932">
            <w:pPr>
              <w:jc w:val="both"/>
              <w:rPr>
                <w:b/>
              </w:rPr>
            </w:pPr>
            <w:r>
              <w:rPr>
                <w:b/>
              </w:rPr>
              <w:t xml:space="preserve"> </w:t>
            </w:r>
            <w:r w:rsidR="00AF6B7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1623F1" w14:textId="6B889B50" w:rsidR="00AF6B7C" w:rsidRDefault="00AF6B7C"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relevant content. </w:t>
            </w:r>
          </w:p>
        </w:tc>
      </w:tr>
      <w:tr w:rsidR="00AF6B7C" w14:paraId="165A916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551A6C7" w14:textId="43BF2DB0"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77C8AE" w14:textId="77777777" w:rsidR="00AF6B7C" w:rsidRDefault="00AF6B7C" w:rsidP="00FD5932">
            <w:pPr>
              <w:pStyle w:val="Pa1"/>
              <w:spacing w:after="120"/>
              <w:jc w:val="both"/>
              <w:rPr>
                <w:rFonts w:ascii="Times New Roman" w:hAnsi="Times New Roman"/>
              </w:rPr>
            </w:pPr>
            <w:r>
              <w:rPr>
                <w:rFonts w:ascii="Times New Roman" w:hAnsi="Times New Roman"/>
                <w:szCs w:val="20"/>
              </w:rPr>
              <w:t>N/A</w:t>
            </w:r>
          </w:p>
        </w:tc>
      </w:tr>
      <w:tr w:rsidR="00AF6B7C" w14:paraId="5E7FF2E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B880BBC" w14:textId="46982696"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D36E871" w14:textId="77777777" w:rsidR="00AF6B7C" w:rsidRDefault="00AF6B7C" w:rsidP="00FD5932">
            <w:pPr>
              <w:pStyle w:val="Pa1"/>
              <w:spacing w:after="120"/>
              <w:jc w:val="both"/>
              <w:rPr>
                <w:rFonts w:ascii="Times New Roman" w:hAnsi="Times New Roman"/>
                <w:szCs w:val="20"/>
              </w:rPr>
            </w:pPr>
            <w:r>
              <w:rPr>
                <w:rFonts w:ascii="Times New Roman" w:hAnsi="Times New Roman"/>
                <w:szCs w:val="20"/>
              </w:rPr>
              <w:t>N/A</w:t>
            </w:r>
          </w:p>
        </w:tc>
      </w:tr>
      <w:tr w:rsidR="00AF6B7C" w14:paraId="308E5F0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D97003A" w14:textId="742EEFA5" w:rsidR="00AF6B7C"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F0AFA0" w14:textId="77777777" w:rsidR="00AF6B7C" w:rsidRDefault="00AF6B7C" w:rsidP="00FD5932">
            <w:pPr>
              <w:pStyle w:val="Pa1"/>
              <w:spacing w:after="120"/>
              <w:jc w:val="both"/>
              <w:rPr>
                <w:rFonts w:ascii="Times New Roman" w:hAnsi="Times New Roman"/>
                <w:szCs w:val="20"/>
              </w:rPr>
            </w:pPr>
            <w:r>
              <w:rPr>
                <w:rFonts w:ascii="Times New Roman" w:hAnsi="Times New Roman"/>
                <w:szCs w:val="20"/>
              </w:rPr>
              <w:t>High</w:t>
            </w:r>
          </w:p>
        </w:tc>
      </w:tr>
    </w:tbl>
    <w:p w14:paraId="09F98FC2" w14:textId="77777777" w:rsidR="008B2C7A" w:rsidRDefault="008B2C7A" w:rsidP="00995C0C">
      <w:pPr>
        <w:rPr>
          <w:lang w:eastAsia="ar-SA"/>
        </w:rPr>
      </w:pPr>
    </w:p>
    <w:p w14:paraId="460CB039" w14:textId="533841E2" w:rsidR="008B2C7A" w:rsidRDefault="008B2C7A" w:rsidP="008B2C7A">
      <w:pPr>
        <w:pStyle w:val="Caption"/>
      </w:pPr>
      <w:r>
        <w:rPr>
          <w:szCs w:val="24"/>
        </w:rPr>
        <w:t>M5-UC</w:t>
      </w:r>
      <w:r w:rsidR="00987040">
        <w:rPr>
          <w:szCs w:val="24"/>
        </w:rPr>
        <w:t>4</w:t>
      </w:r>
      <w:r>
        <w:rPr>
          <w:noProof/>
          <w:szCs w:val="24"/>
        </w:rPr>
        <w:t xml:space="preserve">: </w:t>
      </w:r>
      <w:r>
        <w:rPr>
          <w:szCs w:val="24"/>
        </w:rPr>
        <w:t>Description of FR-5.4.1</w:t>
      </w:r>
    </w:p>
    <w:tbl>
      <w:tblPr>
        <w:tblStyle w:val="TableGrid"/>
        <w:tblW w:w="0" w:type="auto"/>
        <w:jc w:val="center"/>
        <w:tblLook w:val="04A0" w:firstRow="1" w:lastRow="0" w:firstColumn="1" w:lastColumn="0" w:noHBand="0" w:noVBand="1"/>
      </w:tblPr>
      <w:tblGrid>
        <w:gridCol w:w="1795"/>
        <w:gridCol w:w="7447"/>
      </w:tblGrid>
      <w:tr w:rsidR="008B2C7A" w14:paraId="45CB88C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FD15960" w14:textId="7569FAA8"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5EB827" w14:textId="2D6F3790" w:rsidR="008B2C7A" w:rsidRDefault="008B2C7A" w:rsidP="00FD5932">
            <w:pPr>
              <w:pStyle w:val="Pa1"/>
              <w:spacing w:after="120"/>
              <w:jc w:val="both"/>
              <w:rPr>
                <w:rFonts w:ascii="Times New Roman" w:hAnsi="Times New Roman"/>
              </w:rPr>
            </w:pPr>
            <w:r>
              <w:rPr>
                <w:rFonts w:ascii="Times New Roman" w:hAnsi="Times New Roman"/>
                <w:szCs w:val="20"/>
              </w:rPr>
              <w:t>FR-5.4.1</w:t>
            </w:r>
          </w:p>
        </w:tc>
      </w:tr>
      <w:tr w:rsidR="008B2C7A" w14:paraId="59D97A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C4C4278" w14:textId="26CDC5EB"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9EC433" w14:textId="77777777" w:rsidR="008B2C7A" w:rsidRDefault="008B2C7A" w:rsidP="00FD5932">
            <w:pPr>
              <w:pStyle w:val="Pa1"/>
              <w:spacing w:after="120"/>
              <w:jc w:val="both"/>
              <w:rPr>
                <w:rFonts w:ascii="Times New Roman" w:hAnsi="Times New Roman"/>
              </w:rPr>
            </w:pPr>
            <w:r>
              <w:rPr>
                <w:rFonts w:ascii="Times New Roman" w:hAnsi="Times New Roman"/>
              </w:rPr>
              <w:t>Show Recommendations</w:t>
            </w:r>
          </w:p>
        </w:tc>
      </w:tr>
      <w:tr w:rsidR="008B2C7A" w14:paraId="76931FF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739526E" w14:textId="12FA0607"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1C025B" w14:textId="77777777" w:rsidR="008B2C7A" w:rsidRDefault="008B2C7A" w:rsidP="00FD5932">
            <w:pPr>
              <w:pStyle w:val="Pa1"/>
              <w:spacing w:after="120"/>
              <w:jc w:val="both"/>
              <w:rPr>
                <w:rFonts w:ascii="Times New Roman" w:hAnsi="Times New Roman"/>
              </w:rPr>
            </w:pPr>
            <w:r>
              <w:rPr>
                <w:rFonts w:ascii="Times New Roman" w:hAnsi="Times New Roman"/>
              </w:rPr>
              <w:t>User’s will see relevant content in recommendations tab.</w:t>
            </w:r>
          </w:p>
        </w:tc>
      </w:tr>
      <w:tr w:rsidR="008B2C7A" w14:paraId="404B200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53E4ECE" w14:textId="738C536E"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61E2EB" w14:textId="77777777" w:rsidR="008B2C7A" w:rsidRDefault="008B2C7A" w:rsidP="00FD5932">
            <w:pPr>
              <w:pStyle w:val="Pa1"/>
              <w:spacing w:after="120"/>
              <w:jc w:val="both"/>
              <w:rPr>
                <w:rFonts w:ascii="Times New Roman" w:hAnsi="Times New Roman"/>
              </w:rPr>
            </w:pPr>
            <w:r>
              <w:rPr>
                <w:rFonts w:ascii="Times New Roman" w:hAnsi="Times New Roman"/>
              </w:rPr>
              <w:t>Student</w:t>
            </w:r>
          </w:p>
        </w:tc>
      </w:tr>
      <w:tr w:rsidR="008B2C7A" w14:paraId="0B7E957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D193B90" w14:textId="51AD31DC" w:rsidR="008B2C7A" w:rsidRDefault="00753285" w:rsidP="00FD5932">
            <w:pPr>
              <w:jc w:val="both"/>
              <w:rPr>
                <w:b/>
              </w:rPr>
            </w:pPr>
            <w:r>
              <w:rPr>
                <w:b/>
              </w:rPr>
              <w:t xml:space="preserve"> </w:t>
            </w:r>
            <w:r w:rsidR="008B2C7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0EB690" w14:textId="708844A4" w:rsidR="008B2C7A" w:rsidRDefault="008B2C7A"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relevant content. </w:t>
            </w:r>
          </w:p>
        </w:tc>
      </w:tr>
      <w:tr w:rsidR="008B2C7A" w14:paraId="4C86B3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237F5E2" w14:textId="35B790FF"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E08CD0" w14:textId="77777777" w:rsidR="008B2C7A" w:rsidRDefault="008B2C7A" w:rsidP="00FD5932">
            <w:pPr>
              <w:pStyle w:val="Pa1"/>
              <w:spacing w:after="120"/>
              <w:jc w:val="both"/>
              <w:rPr>
                <w:rFonts w:ascii="Times New Roman" w:hAnsi="Times New Roman"/>
              </w:rPr>
            </w:pPr>
            <w:r>
              <w:rPr>
                <w:rFonts w:ascii="Times New Roman" w:hAnsi="Times New Roman"/>
                <w:szCs w:val="20"/>
              </w:rPr>
              <w:t>N/A</w:t>
            </w:r>
          </w:p>
        </w:tc>
      </w:tr>
      <w:tr w:rsidR="008B2C7A" w14:paraId="67C4BE1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69D0D7E" w14:textId="518BE14F"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1B98E1" w14:textId="77777777" w:rsidR="008B2C7A" w:rsidRDefault="008B2C7A" w:rsidP="00FD5932">
            <w:pPr>
              <w:pStyle w:val="Pa1"/>
              <w:spacing w:after="120"/>
              <w:jc w:val="both"/>
              <w:rPr>
                <w:rFonts w:ascii="Times New Roman" w:hAnsi="Times New Roman"/>
                <w:szCs w:val="20"/>
              </w:rPr>
            </w:pPr>
            <w:r>
              <w:rPr>
                <w:rFonts w:ascii="Times New Roman" w:hAnsi="Times New Roman"/>
                <w:szCs w:val="20"/>
              </w:rPr>
              <w:t>N/A</w:t>
            </w:r>
          </w:p>
        </w:tc>
      </w:tr>
      <w:tr w:rsidR="008B2C7A" w14:paraId="36E0DC7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1BE383A" w14:textId="42C66992" w:rsidR="008B2C7A"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7FCCCD" w14:textId="77777777" w:rsidR="008B2C7A" w:rsidRDefault="008B2C7A" w:rsidP="00FD5932">
            <w:pPr>
              <w:pStyle w:val="Pa1"/>
              <w:spacing w:after="120"/>
              <w:jc w:val="both"/>
              <w:rPr>
                <w:rFonts w:ascii="Times New Roman" w:hAnsi="Times New Roman"/>
                <w:szCs w:val="20"/>
              </w:rPr>
            </w:pPr>
            <w:r>
              <w:rPr>
                <w:rFonts w:ascii="Times New Roman" w:hAnsi="Times New Roman"/>
                <w:szCs w:val="20"/>
              </w:rPr>
              <w:t>High</w:t>
            </w:r>
          </w:p>
        </w:tc>
      </w:tr>
    </w:tbl>
    <w:p w14:paraId="05131280" w14:textId="77777777" w:rsidR="00C16F9E" w:rsidRDefault="00C16F9E" w:rsidP="00995C0C">
      <w:pPr>
        <w:rPr>
          <w:lang w:eastAsia="ar-SA"/>
        </w:rPr>
      </w:pPr>
    </w:p>
    <w:p w14:paraId="2E3C9555" w14:textId="77777777" w:rsidR="00C16F9E" w:rsidRDefault="00C16F9E">
      <w:pPr>
        <w:rPr>
          <w:lang w:eastAsia="ar-SA"/>
        </w:rPr>
      </w:pPr>
      <w:r>
        <w:rPr>
          <w:lang w:eastAsia="ar-SA"/>
        </w:rPr>
        <w:br w:type="page"/>
      </w:r>
    </w:p>
    <w:p w14:paraId="6539A3DC" w14:textId="458AF2B7" w:rsidR="00C16F9E" w:rsidRDefault="00C16F9E" w:rsidP="00C16F9E">
      <w:pPr>
        <w:pStyle w:val="Caption"/>
      </w:pPr>
      <w:r>
        <w:rPr>
          <w:szCs w:val="24"/>
        </w:rPr>
        <w:lastRenderedPageBreak/>
        <w:t>M5-UC5</w:t>
      </w:r>
      <w:r>
        <w:rPr>
          <w:noProof/>
          <w:szCs w:val="24"/>
        </w:rPr>
        <w:t xml:space="preserve">: </w:t>
      </w:r>
      <w:r>
        <w:rPr>
          <w:szCs w:val="24"/>
        </w:rPr>
        <w:t>Description of FR-5.5.1</w:t>
      </w:r>
    </w:p>
    <w:tbl>
      <w:tblPr>
        <w:tblStyle w:val="TableGrid"/>
        <w:tblW w:w="0" w:type="auto"/>
        <w:jc w:val="center"/>
        <w:tblLook w:val="04A0" w:firstRow="1" w:lastRow="0" w:firstColumn="1" w:lastColumn="0" w:noHBand="0" w:noVBand="1"/>
      </w:tblPr>
      <w:tblGrid>
        <w:gridCol w:w="1795"/>
        <w:gridCol w:w="7447"/>
      </w:tblGrid>
      <w:tr w:rsidR="00C16F9E" w14:paraId="0A7E8C7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F5021C9" w14:textId="15EAF83D"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2D0750" w14:textId="31DD5492" w:rsidR="00C16F9E" w:rsidRDefault="00C16F9E" w:rsidP="00FD5932">
            <w:pPr>
              <w:pStyle w:val="Pa1"/>
              <w:spacing w:after="120"/>
              <w:jc w:val="both"/>
              <w:rPr>
                <w:rFonts w:ascii="Times New Roman" w:hAnsi="Times New Roman"/>
              </w:rPr>
            </w:pPr>
            <w:r>
              <w:rPr>
                <w:rFonts w:ascii="Times New Roman" w:hAnsi="Times New Roman"/>
                <w:szCs w:val="20"/>
              </w:rPr>
              <w:t>FR-5.5.1</w:t>
            </w:r>
          </w:p>
        </w:tc>
      </w:tr>
      <w:tr w:rsidR="00C16F9E" w14:paraId="0C1EFA2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3DF6335" w14:textId="798AD4E0"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EDC804" w14:textId="7BA7FBFE" w:rsidR="00C16F9E" w:rsidRDefault="00C16F9E" w:rsidP="00FD5932">
            <w:pPr>
              <w:pStyle w:val="Pa1"/>
              <w:spacing w:after="120"/>
              <w:jc w:val="both"/>
              <w:rPr>
                <w:rFonts w:ascii="Times New Roman" w:hAnsi="Times New Roman"/>
              </w:rPr>
            </w:pPr>
            <w:r>
              <w:rPr>
                <w:rFonts w:ascii="Times New Roman" w:hAnsi="Times New Roman"/>
              </w:rPr>
              <w:t>Take Feedback</w:t>
            </w:r>
          </w:p>
        </w:tc>
      </w:tr>
      <w:tr w:rsidR="00C16F9E" w14:paraId="3129E27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B705715" w14:textId="3AACAE3C"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C98616" w14:textId="66F34289" w:rsidR="00C16F9E" w:rsidRDefault="00C16F9E" w:rsidP="00FD5932">
            <w:pPr>
              <w:pStyle w:val="Pa1"/>
              <w:spacing w:after="120"/>
              <w:jc w:val="both"/>
              <w:rPr>
                <w:rFonts w:ascii="Times New Roman" w:hAnsi="Times New Roman"/>
              </w:rPr>
            </w:pPr>
            <w:r>
              <w:rPr>
                <w:rFonts w:ascii="Times New Roman" w:hAnsi="Times New Roman"/>
              </w:rPr>
              <w:t xml:space="preserve">User’s will </w:t>
            </w:r>
            <w:r w:rsidR="00E703D8">
              <w:rPr>
                <w:rFonts w:ascii="Times New Roman" w:hAnsi="Times New Roman"/>
              </w:rPr>
              <w:t xml:space="preserve">mark </w:t>
            </w:r>
            <w:r w:rsidR="004C4B0C">
              <w:rPr>
                <w:rFonts w:ascii="Times New Roman" w:hAnsi="Times New Roman"/>
              </w:rPr>
              <w:t>recommendations</w:t>
            </w:r>
            <w:r w:rsidR="00E703D8">
              <w:rPr>
                <w:rFonts w:ascii="Times New Roman" w:hAnsi="Times New Roman"/>
              </w:rPr>
              <w:t xml:space="preserve"> as </w:t>
            </w:r>
            <w:r>
              <w:rPr>
                <w:rFonts w:ascii="Times New Roman" w:hAnsi="Times New Roman"/>
              </w:rPr>
              <w:t xml:space="preserve">relevant </w:t>
            </w:r>
            <w:r w:rsidR="00E703D8">
              <w:rPr>
                <w:rFonts w:ascii="Times New Roman" w:hAnsi="Times New Roman"/>
              </w:rPr>
              <w:t>or irrelevant</w:t>
            </w:r>
            <w:r>
              <w:rPr>
                <w:rFonts w:ascii="Times New Roman" w:hAnsi="Times New Roman"/>
              </w:rPr>
              <w:t>.</w:t>
            </w:r>
          </w:p>
        </w:tc>
      </w:tr>
      <w:tr w:rsidR="00C16F9E" w14:paraId="112CDE4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EE0EAD5" w14:textId="14719656"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9DC8CC" w14:textId="77777777" w:rsidR="00C16F9E" w:rsidRDefault="00C16F9E" w:rsidP="00FD5932">
            <w:pPr>
              <w:pStyle w:val="Pa1"/>
              <w:spacing w:after="120"/>
              <w:jc w:val="both"/>
              <w:rPr>
                <w:rFonts w:ascii="Times New Roman" w:hAnsi="Times New Roman"/>
              </w:rPr>
            </w:pPr>
            <w:r>
              <w:rPr>
                <w:rFonts w:ascii="Times New Roman" w:hAnsi="Times New Roman"/>
              </w:rPr>
              <w:t>Student</w:t>
            </w:r>
          </w:p>
        </w:tc>
      </w:tr>
      <w:tr w:rsidR="00C16F9E" w14:paraId="7F7D262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158FF8D" w14:textId="58C3450F" w:rsidR="00C16F9E" w:rsidRDefault="00753285" w:rsidP="00FD5932">
            <w:pPr>
              <w:jc w:val="both"/>
              <w:rPr>
                <w:b/>
              </w:rPr>
            </w:pPr>
            <w:r>
              <w:rPr>
                <w:b/>
              </w:rPr>
              <w:t xml:space="preserve"> </w:t>
            </w:r>
            <w:r w:rsidR="00C16F9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5073F4" w14:textId="0EDB2578" w:rsidR="00C16F9E" w:rsidRDefault="00C16F9E"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relevant content. </w:t>
            </w:r>
          </w:p>
        </w:tc>
      </w:tr>
      <w:tr w:rsidR="00C16F9E" w14:paraId="24BA45B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F2E0C58" w14:textId="330EBEE8"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9C8C2C" w14:textId="77777777" w:rsidR="00C16F9E" w:rsidRDefault="00C16F9E" w:rsidP="00FD5932">
            <w:pPr>
              <w:pStyle w:val="Pa1"/>
              <w:spacing w:after="120"/>
              <w:jc w:val="both"/>
              <w:rPr>
                <w:rFonts w:ascii="Times New Roman" w:hAnsi="Times New Roman"/>
              </w:rPr>
            </w:pPr>
            <w:r>
              <w:rPr>
                <w:rFonts w:ascii="Times New Roman" w:hAnsi="Times New Roman"/>
                <w:szCs w:val="20"/>
              </w:rPr>
              <w:t>N/A</w:t>
            </w:r>
          </w:p>
        </w:tc>
      </w:tr>
      <w:tr w:rsidR="00C16F9E" w14:paraId="3F54C2D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911F74B" w14:textId="4801DA9D"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48C259" w14:textId="77777777" w:rsidR="00C16F9E" w:rsidRDefault="00C16F9E" w:rsidP="00FD5932">
            <w:pPr>
              <w:pStyle w:val="Pa1"/>
              <w:spacing w:after="120"/>
              <w:jc w:val="both"/>
              <w:rPr>
                <w:rFonts w:ascii="Times New Roman" w:hAnsi="Times New Roman"/>
                <w:szCs w:val="20"/>
              </w:rPr>
            </w:pPr>
            <w:r>
              <w:rPr>
                <w:rFonts w:ascii="Times New Roman" w:hAnsi="Times New Roman"/>
                <w:szCs w:val="20"/>
              </w:rPr>
              <w:t>N/A</w:t>
            </w:r>
          </w:p>
        </w:tc>
      </w:tr>
      <w:tr w:rsidR="00C16F9E" w14:paraId="471E012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1C2E11C" w14:textId="5C3A48FD" w:rsidR="00C16F9E"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42BB74" w14:textId="77777777" w:rsidR="00C16F9E" w:rsidRDefault="00C16F9E" w:rsidP="00FD5932">
            <w:pPr>
              <w:pStyle w:val="Pa1"/>
              <w:spacing w:after="120"/>
              <w:jc w:val="both"/>
              <w:rPr>
                <w:rFonts w:ascii="Times New Roman" w:hAnsi="Times New Roman"/>
                <w:szCs w:val="20"/>
              </w:rPr>
            </w:pPr>
            <w:r>
              <w:rPr>
                <w:rFonts w:ascii="Times New Roman" w:hAnsi="Times New Roman"/>
                <w:szCs w:val="20"/>
              </w:rPr>
              <w:t>High</w:t>
            </w:r>
          </w:p>
        </w:tc>
      </w:tr>
    </w:tbl>
    <w:p w14:paraId="47AA9874" w14:textId="77777777" w:rsidR="00A83C96" w:rsidRDefault="00A83C96" w:rsidP="00995C0C">
      <w:pPr>
        <w:rPr>
          <w:lang w:eastAsia="ar-SA"/>
        </w:rPr>
      </w:pPr>
    </w:p>
    <w:p w14:paraId="76A76F2E" w14:textId="5384834A" w:rsidR="00A83C96" w:rsidRDefault="00A83C96" w:rsidP="00A83C96">
      <w:pPr>
        <w:pStyle w:val="Caption"/>
      </w:pPr>
      <w:r>
        <w:rPr>
          <w:szCs w:val="24"/>
        </w:rPr>
        <w:t>M5-UC5</w:t>
      </w:r>
      <w:r>
        <w:rPr>
          <w:noProof/>
          <w:szCs w:val="24"/>
        </w:rPr>
        <w:t xml:space="preserve">: </w:t>
      </w:r>
      <w:r>
        <w:rPr>
          <w:szCs w:val="24"/>
        </w:rPr>
        <w:t>Description of FR-5.6.1</w:t>
      </w:r>
    </w:p>
    <w:tbl>
      <w:tblPr>
        <w:tblStyle w:val="TableGrid"/>
        <w:tblW w:w="0" w:type="auto"/>
        <w:jc w:val="center"/>
        <w:tblLook w:val="04A0" w:firstRow="1" w:lastRow="0" w:firstColumn="1" w:lastColumn="0" w:noHBand="0" w:noVBand="1"/>
      </w:tblPr>
      <w:tblGrid>
        <w:gridCol w:w="1795"/>
        <w:gridCol w:w="7447"/>
      </w:tblGrid>
      <w:tr w:rsidR="00A83C96" w14:paraId="02E14A4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0613E23" w14:textId="65FD989C"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997318" w14:textId="254DD51B" w:rsidR="00A83C96" w:rsidRDefault="00A83C96" w:rsidP="00FD5932">
            <w:pPr>
              <w:pStyle w:val="Pa1"/>
              <w:spacing w:after="120"/>
              <w:jc w:val="both"/>
              <w:rPr>
                <w:rFonts w:ascii="Times New Roman" w:hAnsi="Times New Roman"/>
              </w:rPr>
            </w:pPr>
            <w:r>
              <w:rPr>
                <w:rFonts w:ascii="Times New Roman" w:hAnsi="Times New Roman"/>
                <w:szCs w:val="20"/>
              </w:rPr>
              <w:t>FR-5.6.1</w:t>
            </w:r>
          </w:p>
        </w:tc>
      </w:tr>
      <w:tr w:rsidR="00A83C96" w14:paraId="3A6EDB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7EAF7EF" w14:textId="7AC7FB26"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364E84" w14:textId="77777777" w:rsidR="00A83C96" w:rsidRDefault="00A83C96" w:rsidP="00FD5932">
            <w:pPr>
              <w:pStyle w:val="Pa1"/>
              <w:spacing w:after="120"/>
              <w:jc w:val="both"/>
              <w:rPr>
                <w:rFonts w:ascii="Times New Roman" w:hAnsi="Times New Roman"/>
              </w:rPr>
            </w:pPr>
            <w:r>
              <w:rPr>
                <w:rFonts w:ascii="Times New Roman" w:hAnsi="Times New Roman"/>
              </w:rPr>
              <w:t>Take Feedback</w:t>
            </w:r>
          </w:p>
        </w:tc>
      </w:tr>
      <w:tr w:rsidR="00A83C96" w14:paraId="0A44EDB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9E3896F" w14:textId="1419F27F"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1C35B3" w14:textId="1A68278A" w:rsidR="00A83C96" w:rsidRDefault="00A83C96" w:rsidP="00FD5932">
            <w:pPr>
              <w:pStyle w:val="Pa1"/>
              <w:spacing w:after="120"/>
              <w:jc w:val="both"/>
              <w:rPr>
                <w:rFonts w:ascii="Times New Roman" w:hAnsi="Times New Roman"/>
              </w:rPr>
            </w:pPr>
            <w:r>
              <w:rPr>
                <w:rFonts w:ascii="Times New Roman" w:hAnsi="Times New Roman"/>
              </w:rPr>
              <w:t xml:space="preserve">User’s will mark </w:t>
            </w:r>
            <w:r w:rsidR="004C4B0C">
              <w:rPr>
                <w:rFonts w:ascii="Times New Roman" w:hAnsi="Times New Roman"/>
              </w:rPr>
              <w:t>recommendations</w:t>
            </w:r>
            <w:r>
              <w:rPr>
                <w:rFonts w:ascii="Times New Roman" w:hAnsi="Times New Roman"/>
              </w:rPr>
              <w:t xml:space="preserve"> as relevant or irrelevant.</w:t>
            </w:r>
          </w:p>
        </w:tc>
      </w:tr>
      <w:tr w:rsidR="00A83C96" w14:paraId="52BCB08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1606F95" w14:textId="133D01AA"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A56266" w14:textId="77777777" w:rsidR="00A83C96" w:rsidRDefault="00A83C96" w:rsidP="00FD5932">
            <w:pPr>
              <w:pStyle w:val="Pa1"/>
              <w:spacing w:after="120"/>
              <w:jc w:val="both"/>
              <w:rPr>
                <w:rFonts w:ascii="Times New Roman" w:hAnsi="Times New Roman"/>
              </w:rPr>
            </w:pPr>
            <w:r>
              <w:rPr>
                <w:rFonts w:ascii="Times New Roman" w:hAnsi="Times New Roman"/>
              </w:rPr>
              <w:t>Student</w:t>
            </w:r>
          </w:p>
        </w:tc>
      </w:tr>
      <w:tr w:rsidR="00A83C96" w14:paraId="33FF229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BCD2434" w14:textId="02F6B149" w:rsidR="00A83C96" w:rsidRDefault="00753285" w:rsidP="00FD5932">
            <w:pPr>
              <w:jc w:val="both"/>
              <w:rPr>
                <w:b/>
              </w:rPr>
            </w:pPr>
            <w:r>
              <w:rPr>
                <w:b/>
              </w:rPr>
              <w:t xml:space="preserve"> </w:t>
            </w:r>
            <w:r w:rsidR="00A83C9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F2ADB6" w14:textId="2B05D7BB" w:rsidR="00A83C96" w:rsidRDefault="00A83C96"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relevant content. </w:t>
            </w:r>
          </w:p>
        </w:tc>
      </w:tr>
      <w:tr w:rsidR="00A83C96" w14:paraId="529B1B0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DDFD8D8" w14:textId="48128647"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8EC150" w14:textId="77777777" w:rsidR="00A83C96" w:rsidRDefault="00A83C96" w:rsidP="00FD5932">
            <w:pPr>
              <w:pStyle w:val="Pa1"/>
              <w:spacing w:after="120"/>
              <w:jc w:val="both"/>
              <w:rPr>
                <w:rFonts w:ascii="Times New Roman" w:hAnsi="Times New Roman"/>
              </w:rPr>
            </w:pPr>
            <w:r>
              <w:rPr>
                <w:rFonts w:ascii="Times New Roman" w:hAnsi="Times New Roman"/>
                <w:szCs w:val="20"/>
              </w:rPr>
              <w:t>N/A</w:t>
            </w:r>
          </w:p>
        </w:tc>
      </w:tr>
      <w:tr w:rsidR="00A83C96" w14:paraId="05076AD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683329" w14:textId="6DDFCC74"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7F630A" w14:textId="77777777" w:rsidR="00A83C96" w:rsidRDefault="00A83C96" w:rsidP="00FD5932">
            <w:pPr>
              <w:pStyle w:val="Pa1"/>
              <w:spacing w:after="120"/>
              <w:jc w:val="both"/>
              <w:rPr>
                <w:rFonts w:ascii="Times New Roman" w:hAnsi="Times New Roman"/>
                <w:szCs w:val="20"/>
              </w:rPr>
            </w:pPr>
            <w:r>
              <w:rPr>
                <w:rFonts w:ascii="Times New Roman" w:hAnsi="Times New Roman"/>
                <w:szCs w:val="20"/>
              </w:rPr>
              <w:t>N/A</w:t>
            </w:r>
          </w:p>
        </w:tc>
      </w:tr>
      <w:tr w:rsidR="00A83C96" w14:paraId="1D20073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89AD62F" w14:textId="32A7262F" w:rsidR="00A83C9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178A43" w14:textId="77777777" w:rsidR="00A83C96" w:rsidRDefault="00A83C96" w:rsidP="00FD5932">
            <w:pPr>
              <w:pStyle w:val="Pa1"/>
              <w:spacing w:after="120"/>
              <w:jc w:val="both"/>
              <w:rPr>
                <w:rFonts w:ascii="Times New Roman" w:hAnsi="Times New Roman"/>
                <w:szCs w:val="20"/>
              </w:rPr>
            </w:pPr>
            <w:r>
              <w:rPr>
                <w:rFonts w:ascii="Times New Roman" w:hAnsi="Times New Roman"/>
                <w:szCs w:val="20"/>
              </w:rPr>
              <w:t>High</w:t>
            </w:r>
          </w:p>
        </w:tc>
      </w:tr>
    </w:tbl>
    <w:p w14:paraId="43BEB64A" w14:textId="77777777" w:rsidR="002500EB" w:rsidRDefault="002500EB" w:rsidP="00995C0C">
      <w:pPr>
        <w:rPr>
          <w:lang w:eastAsia="ar-SA"/>
        </w:rPr>
      </w:pPr>
    </w:p>
    <w:p w14:paraId="06641252" w14:textId="7246A40E" w:rsidR="002500EB" w:rsidRDefault="002500EB" w:rsidP="002500EB">
      <w:pPr>
        <w:pStyle w:val="Caption"/>
      </w:pPr>
      <w:r>
        <w:rPr>
          <w:szCs w:val="24"/>
        </w:rPr>
        <w:t>M6-UC1</w:t>
      </w:r>
      <w:r>
        <w:rPr>
          <w:noProof/>
          <w:szCs w:val="24"/>
        </w:rPr>
        <w:t xml:space="preserve">: </w:t>
      </w:r>
      <w:r>
        <w:rPr>
          <w:szCs w:val="24"/>
        </w:rPr>
        <w:t>Description of FR-6.1.1</w:t>
      </w:r>
    </w:p>
    <w:tbl>
      <w:tblPr>
        <w:tblStyle w:val="TableGrid"/>
        <w:tblW w:w="0" w:type="auto"/>
        <w:jc w:val="center"/>
        <w:tblLook w:val="04A0" w:firstRow="1" w:lastRow="0" w:firstColumn="1" w:lastColumn="0" w:noHBand="0" w:noVBand="1"/>
      </w:tblPr>
      <w:tblGrid>
        <w:gridCol w:w="1795"/>
        <w:gridCol w:w="7447"/>
      </w:tblGrid>
      <w:tr w:rsidR="002500EB" w14:paraId="0E6C16F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F9AAC" w14:textId="108CB6FC"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7D8BE0" w14:textId="750DCB26" w:rsidR="002500EB" w:rsidRDefault="002500EB" w:rsidP="00FD5932">
            <w:pPr>
              <w:pStyle w:val="Pa1"/>
              <w:spacing w:after="120"/>
              <w:jc w:val="both"/>
              <w:rPr>
                <w:rFonts w:ascii="Times New Roman" w:hAnsi="Times New Roman"/>
              </w:rPr>
            </w:pPr>
            <w:r>
              <w:rPr>
                <w:rFonts w:ascii="Times New Roman" w:hAnsi="Times New Roman"/>
                <w:szCs w:val="20"/>
              </w:rPr>
              <w:t>FR-6.1.1</w:t>
            </w:r>
          </w:p>
        </w:tc>
      </w:tr>
      <w:tr w:rsidR="002500EB" w14:paraId="3D8FCFB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3B92471" w14:textId="094EA79D"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B7FDC8" w14:textId="1B9FB01A" w:rsidR="002500EB" w:rsidRDefault="001B2DE0" w:rsidP="00FD5932">
            <w:pPr>
              <w:pStyle w:val="Pa1"/>
              <w:spacing w:after="120"/>
              <w:jc w:val="both"/>
              <w:rPr>
                <w:rFonts w:ascii="Times New Roman" w:hAnsi="Times New Roman"/>
              </w:rPr>
            </w:pPr>
            <w:r>
              <w:rPr>
                <w:rFonts w:ascii="Times New Roman" w:hAnsi="Times New Roman"/>
              </w:rPr>
              <w:t>Pre-Built Models</w:t>
            </w:r>
          </w:p>
        </w:tc>
      </w:tr>
      <w:tr w:rsidR="002500EB" w14:paraId="4CA0B3D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120E5E4" w14:textId="0AC1ABDB"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203511" w14:textId="41961E59" w:rsidR="002500EB" w:rsidRDefault="004172D4" w:rsidP="00FD5932">
            <w:pPr>
              <w:pStyle w:val="Pa1"/>
              <w:spacing w:after="120"/>
              <w:jc w:val="both"/>
              <w:rPr>
                <w:rFonts w:ascii="Times New Roman" w:hAnsi="Times New Roman"/>
              </w:rPr>
            </w:pPr>
            <w:r>
              <w:rPr>
                <w:rFonts w:ascii="Times New Roman" w:hAnsi="Times New Roman"/>
              </w:rPr>
              <w:t>SCM will provide pre-built 3D Models for construction sites</w:t>
            </w:r>
            <w:r w:rsidR="002500EB">
              <w:rPr>
                <w:rFonts w:ascii="Times New Roman" w:hAnsi="Times New Roman"/>
              </w:rPr>
              <w:t>.</w:t>
            </w:r>
          </w:p>
        </w:tc>
      </w:tr>
      <w:tr w:rsidR="002500EB" w14:paraId="409E052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C1FA029" w14:textId="07F6FDF2"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501E0E" w14:textId="77777777" w:rsidR="002500EB" w:rsidRDefault="002500EB" w:rsidP="00FD5932">
            <w:pPr>
              <w:pStyle w:val="Pa1"/>
              <w:spacing w:after="120"/>
              <w:jc w:val="both"/>
              <w:rPr>
                <w:rFonts w:ascii="Times New Roman" w:hAnsi="Times New Roman"/>
              </w:rPr>
            </w:pPr>
            <w:r>
              <w:rPr>
                <w:rFonts w:ascii="Times New Roman" w:hAnsi="Times New Roman"/>
              </w:rPr>
              <w:t>Student</w:t>
            </w:r>
          </w:p>
        </w:tc>
      </w:tr>
      <w:tr w:rsidR="002500EB" w14:paraId="5A39E1C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937C18C" w14:textId="75E69480" w:rsidR="002500EB" w:rsidRDefault="00753285" w:rsidP="00FD5932">
            <w:pPr>
              <w:jc w:val="both"/>
              <w:rPr>
                <w:b/>
              </w:rPr>
            </w:pPr>
            <w:r>
              <w:rPr>
                <w:b/>
              </w:rPr>
              <w:t xml:space="preserve"> </w:t>
            </w:r>
            <w:r w:rsidR="002500E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08C352" w14:textId="3DE8E759" w:rsidR="002500EB" w:rsidRDefault="002500EB"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w:t>
            </w:r>
            <w:r w:rsidR="00160AB1">
              <w:rPr>
                <w:rFonts w:ascii="Times New Roman" w:hAnsi="Times New Roman"/>
                <w:szCs w:val="20"/>
              </w:rPr>
              <w:t xml:space="preserve"> 3D Models for homes.</w:t>
            </w:r>
            <w:r>
              <w:rPr>
                <w:rFonts w:ascii="Times New Roman" w:hAnsi="Times New Roman"/>
                <w:szCs w:val="20"/>
              </w:rPr>
              <w:t xml:space="preserve"> </w:t>
            </w:r>
          </w:p>
        </w:tc>
      </w:tr>
      <w:tr w:rsidR="002500EB" w14:paraId="3CD7E58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9966F18" w14:textId="2D66EF82"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30DE96" w14:textId="77777777" w:rsidR="002500EB" w:rsidRDefault="002500EB" w:rsidP="00FD5932">
            <w:pPr>
              <w:pStyle w:val="Pa1"/>
              <w:spacing w:after="120"/>
              <w:jc w:val="both"/>
              <w:rPr>
                <w:rFonts w:ascii="Times New Roman" w:hAnsi="Times New Roman"/>
              </w:rPr>
            </w:pPr>
            <w:r>
              <w:rPr>
                <w:rFonts w:ascii="Times New Roman" w:hAnsi="Times New Roman"/>
                <w:szCs w:val="20"/>
              </w:rPr>
              <w:t>N/A</w:t>
            </w:r>
          </w:p>
        </w:tc>
      </w:tr>
      <w:tr w:rsidR="002500EB" w14:paraId="7D276EE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8C4481" w14:textId="298A0D26"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2CDD02" w14:textId="77777777" w:rsidR="002500EB" w:rsidRDefault="002500EB" w:rsidP="00FD5932">
            <w:pPr>
              <w:pStyle w:val="Pa1"/>
              <w:spacing w:after="120"/>
              <w:jc w:val="both"/>
              <w:rPr>
                <w:rFonts w:ascii="Times New Roman" w:hAnsi="Times New Roman"/>
                <w:szCs w:val="20"/>
              </w:rPr>
            </w:pPr>
            <w:r>
              <w:rPr>
                <w:rFonts w:ascii="Times New Roman" w:hAnsi="Times New Roman"/>
                <w:szCs w:val="20"/>
              </w:rPr>
              <w:t>N/A</w:t>
            </w:r>
          </w:p>
        </w:tc>
      </w:tr>
      <w:tr w:rsidR="002500EB" w14:paraId="39F2BF8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CD60082" w14:textId="6B16B1FB" w:rsidR="002500EB"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DE79C7" w14:textId="77777777" w:rsidR="002500EB" w:rsidRDefault="002500EB" w:rsidP="00FD5932">
            <w:pPr>
              <w:pStyle w:val="Pa1"/>
              <w:spacing w:after="120"/>
              <w:jc w:val="both"/>
              <w:rPr>
                <w:rFonts w:ascii="Times New Roman" w:hAnsi="Times New Roman"/>
                <w:szCs w:val="20"/>
              </w:rPr>
            </w:pPr>
            <w:r>
              <w:rPr>
                <w:rFonts w:ascii="Times New Roman" w:hAnsi="Times New Roman"/>
                <w:szCs w:val="20"/>
              </w:rPr>
              <w:t>High</w:t>
            </w:r>
          </w:p>
        </w:tc>
      </w:tr>
    </w:tbl>
    <w:p w14:paraId="6E107EEC" w14:textId="77777777" w:rsidR="000F1945" w:rsidRDefault="000F1945" w:rsidP="00995C0C">
      <w:pPr>
        <w:rPr>
          <w:lang w:eastAsia="ar-SA"/>
        </w:rPr>
      </w:pPr>
    </w:p>
    <w:p w14:paraId="42CEA86A" w14:textId="77777777" w:rsidR="000F1945" w:rsidRDefault="000F1945">
      <w:pPr>
        <w:rPr>
          <w:lang w:eastAsia="ar-SA"/>
        </w:rPr>
      </w:pPr>
      <w:r>
        <w:rPr>
          <w:lang w:eastAsia="ar-SA"/>
        </w:rPr>
        <w:br w:type="page"/>
      </w:r>
    </w:p>
    <w:p w14:paraId="0D1FD12A" w14:textId="50CB82B3" w:rsidR="000F1945" w:rsidRDefault="000F1945" w:rsidP="000F1945">
      <w:pPr>
        <w:pStyle w:val="Caption"/>
      </w:pPr>
      <w:r>
        <w:rPr>
          <w:szCs w:val="24"/>
        </w:rPr>
        <w:lastRenderedPageBreak/>
        <w:t>M6-UC1</w:t>
      </w:r>
      <w:r>
        <w:rPr>
          <w:noProof/>
          <w:szCs w:val="24"/>
        </w:rPr>
        <w:t xml:space="preserve">: </w:t>
      </w:r>
      <w:r>
        <w:rPr>
          <w:szCs w:val="24"/>
        </w:rPr>
        <w:t>Description of FR-6.1.2</w:t>
      </w:r>
    </w:p>
    <w:tbl>
      <w:tblPr>
        <w:tblStyle w:val="TableGrid"/>
        <w:tblW w:w="0" w:type="auto"/>
        <w:jc w:val="center"/>
        <w:tblLook w:val="04A0" w:firstRow="1" w:lastRow="0" w:firstColumn="1" w:lastColumn="0" w:noHBand="0" w:noVBand="1"/>
      </w:tblPr>
      <w:tblGrid>
        <w:gridCol w:w="1795"/>
        <w:gridCol w:w="7447"/>
      </w:tblGrid>
      <w:tr w:rsidR="000F1945" w14:paraId="1E862C0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8A7E5E4" w14:textId="25FF8C2E"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2B270E" w14:textId="09CE652F" w:rsidR="000F1945" w:rsidRDefault="000F1945" w:rsidP="00FD5932">
            <w:pPr>
              <w:pStyle w:val="Pa1"/>
              <w:spacing w:after="120"/>
              <w:jc w:val="both"/>
              <w:rPr>
                <w:rFonts w:ascii="Times New Roman" w:hAnsi="Times New Roman"/>
              </w:rPr>
            </w:pPr>
            <w:r>
              <w:rPr>
                <w:rFonts w:ascii="Times New Roman" w:hAnsi="Times New Roman"/>
                <w:szCs w:val="20"/>
              </w:rPr>
              <w:t>FR-6.1.2</w:t>
            </w:r>
          </w:p>
        </w:tc>
      </w:tr>
      <w:tr w:rsidR="000F1945" w14:paraId="56D549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C534689" w14:textId="541F1FA9"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C5A845" w14:textId="376E045D" w:rsidR="000F1945" w:rsidRDefault="000F1945" w:rsidP="00FD5932">
            <w:pPr>
              <w:pStyle w:val="Pa1"/>
              <w:spacing w:after="120"/>
              <w:jc w:val="both"/>
              <w:rPr>
                <w:rFonts w:ascii="Times New Roman" w:hAnsi="Times New Roman"/>
              </w:rPr>
            </w:pPr>
            <w:r>
              <w:rPr>
                <w:rFonts w:ascii="Times New Roman" w:hAnsi="Times New Roman"/>
              </w:rPr>
              <w:t>Show Models</w:t>
            </w:r>
            <w:r w:rsidR="006714A6">
              <w:rPr>
                <w:rFonts w:ascii="Times New Roman" w:hAnsi="Times New Roman"/>
              </w:rPr>
              <w:t xml:space="preserve"> List</w:t>
            </w:r>
          </w:p>
        </w:tc>
      </w:tr>
      <w:tr w:rsidR="000F1945" w14:paraId="3300E45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F6791C2" w14:textId="3DF41A99"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4FAF32" w14:textId="09DFCCB7" w:rsidR="000F1945" w:rsidRDefault="00753285" w:rsidP="00FD5932">
            <w:pPr>
              <w:pStyle w:val="Pa1"/>
              <w:spacing w:after="120"/>
              <w:jc w:val="both"/>
              <w:rPr>
                <w:rFonts w:ascii="Times New Roman" w:hAnsi="Times New Roman"/>
              </w:rPr>
            </w:pPr>
            <w:r>
              <w:rPr>
                <w:rFonts w:ascii="Times New Roman" w:hAnsi="Times New Roman"/>
              </w:rPr>
              <w:t xml:space="preserve"> </w:t>
            </w:r>
            <w:r w:rsidR="006714A6">
              <w:rPr>
                <w:rFonts w:ascii="Times New Roman" w:hAnsi="Times New Roman"/>
              </w:rPr>
              <w:t xml:space="preserve"> click on 3D Models to see the models list</w:t>
            </w:r>
            <w:r w:rsidR="000F1945">
              <w:rPr>
                <w:rFonts w:ascii="Times New Roman" w:hAnsi="Times New Roman"/>
              </w:rPr>
              <w:t>.</w:t>
            </w:r>
          </w:p>
        </w:tc>
      </w:tr>
      <w:tr w:rsidR="000F1945" w14:paraId="2515B8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444828C" w14:textId="1BEF1D64"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50FD65" w14:textId="77777777" w:rsidR="000F1945" w:rsidRDefault="000F1945" w:rsidP="00FD5932">
            <w:pPr>
              <w:pStyle w:val="Pa1"/>
              <w:spacing w:after="120"/>
              <w:jc w:val="both"/>
              <w:rPr>
                <w:rFonts w:ascii="Times New Roman" w:hAnsi="Times New Roman"/>
              </w:rPr>
            </w:pPr>
            <w:r>
              <w:rPr>
                <w:rFonts w:ascii="Times New Roman" w:hAnsi="Times New Roman"/>
              </w:rPr>
              <w:t>Student</w:t>
            </w:r>
          </w:p>
        </w:tc>
      </w:tr>
      <w:tr w:rsidR="000F1945" w14:paraId="7F28FD9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56B1AC" w14:textId="760354D2" w:rsidR="000F1945" w:rsidRDefault="00753285" w:rsidP="00FD5932">
            <w:pPr>
              <w:jc w:val="both"/>
              <w:rPr>
                <w:b/>
              </w:rPr>
            </w:pPr>
            <w:r>
              <w:rPr>
                <w:b/>
              </w:rPr>
              <w:t xml:space="preserve"> </w:t>
            </w:r>
            <w:r w:rsidR="000F194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EAFE43" w14:textId="0633706C" w:rsidR="000F1945" w:rsidRDefault="000F1945"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3D Models for homes. </w:t>
            </w:r>
          </w:p>
        </w:tc>
      </w:tr>
      <w:tr w:rsidR="000F1945" w14:paraId="3C7D75B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295A554" w14:textId="33D41256"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F48420" w14:textId="77777777" w:rsidR="000F1945" w:rsidRDefault="000F1945" w:rsidP="00FD5932">
            <w:pPr>
              <w:pStyle w:val="Pa1"/>
              <w:spacing w:after="120"/>
              <w:jc w:val="both"/>
              <w:rPr>
                <w:rFonts w:ascii="Times New Roman" w:hAnsi="Times New Roman"/>
              </w:rPr>
            </w:pPr>
            <w:r>
              <w:rPr>
                <w:rFonts w:ascii="Times New Roman" w:hAnsi="Times New Roman"/>
                <w:szCs w:val="20"/>
              </w:rPr>
              <w:t>N/A</w:t>
            </w:r>
          </w:p>
        </w:tc>
      </w:tr>
      <w:tr w:rsidR="000F1945" w14:paraId="1069C23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41A1998" w14:textId="6BACB4B1"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549875" w14:textId="77777777" w:rsidR="000F1945" w:rsidRDefault="000F1945" w:rsidP="00FD5932">
            <w:pPr>
              <w:pStyle w:val="Pa1"/>
              <w:spacing w:after="120"/>
              <w:jc w:val="both"/>
              <w:rPr>
                <w:rFonts w:ascii="Times New Roman" w:hAnsi="Times New Roman"/>
                <w:szCs w:val="20"/>
              </w:rPr>
            </w:pPr>
            <w:r>
              <w:rPr>
                <w:rFonts w:ascii="Times New Roman" w:hAnsi="Times New Roman"/>
                <w:szCs w:val="20"/>
              </w:rPr>
              <w:t>N/A</w:t>
            </w:r>
          </w:p>
        </w:tc>
      </w:tr>
      <w:tr w:rsidR="000F1945" w14:paraId="59F0AB3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44C2ED7" w14:textId="60CCB1DB" w:rsidR="000F194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ADC1CD" w14:textId="77777777" w:rsidR="000F1945" w:rsidRDefault="000F1945" w:rsidP="00FD5932">
            <w:pPr>
              <w:pStyle w:val="Pa1"/>
              <w:spacing w:after="120"/>
              <w:jc w:val="both"/>
              <w:rPr>
                <w:rFonts w:ascii="Times New Roman" w:hAnsi="Times New Roman"/>
                <w:szCs w:val="20"/>
              </w:rPr>
            </w:pPr>
            <w:r>
              <w:rPr>
                <w:rFonts w:ascii="Times New Roman" w:hAnsi="Times New Roman"/>
                <w:szCs w:val="20"/>
              </w:rPr>
              <w:t>High</w:t>
            </w:r>
          </w:p>
        </w:tc>
      </w:tr>
    </w:tbl>
    <w:p w14:paraId="226D365C" w14:textId="77777777" w:rsidR="00487E89" w:rsidRDefault="00487E89" w:rsidP="00995C0C">
      <w:pPr>
        <w:rPr>
          <w:lang w:eastAsia="ar-SA"/>
        </w:rPr>
      </w:pPr>
    </w:p>
    <w:p w14:paraId="52CB21B7" w14:textId="3D9B9AA2" w:rsidR="00487E89" w:rsidRDefault="00487E89" w:rsidP="00487E89">
      <w:pPr>
        <w:pStyle w:val="Caption"/>
      </w:pPr>
      <w:r>
        <w:rPr>
          <w:szCs w:val="24"/>
        </w:rPr>
        <w:t>M6-UC</w:t>
      </w:r>
      <w:r w:rsidR="006B05F8">
        <w:rPr>
          <w:szCs w:val="24"/>
        </w:rPr>
        <w:t>2</w:t>
      </w:r>
      <w:r>
        <w:rPr>
          <w:noProof/>
          <w:szCs w:val="24"/>
        </w:rPr>
        <w:t xml:space="preserve">: </w:t>
      </w:r>
      <w:r>
        <w:rPr>
          <w:szCs w:val="24"/>
        </w:rPr>
        <w:t>Description of FR-6.</w:t>
      </w:r>
      <w:r w:rsidR="006B05F8">
        <w:rPr>
          <w:szCs w:val="24"/>
        </w:rPr>
        <w:t>2</w:t>
      </w:r>
      <w:r>
        <w:rPr>
          <w:szCs w:val="24"/>
        </w:rPr>
        <w:t>.</w:t>
      </w:r>
      <w:r w:rsidR="006B05F8">
        <w:rPr>
          <w:szCs w:val="24"/>
        </w:rPr>
        <w:t>1</w:t>
      </w:r>
    </w:p>
    <w:tbl>
      <w:tblPr>
        <w:tblStyle w:val="TableGrid"/>
        <w:tblW w:w="0" w:type="auto"/>
        <w:jc w:val="center"/>
        <w:tblLook w:val="04A0" w:firstRow="1" w:lastRow="0" w:firstColumn="1" w:lastColumn="0" w:noHBand="0" w:noVBand="1"/>
      </w:tblPr>
      <w:tblGrid>
        <w:gridCol w:w="1795"/>
        <w:gridCol w:w="7447"/>
      </w:tblGrid>
      <w:tr w:rsidR="00487E89" w14:paraId="40DAF48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D94F75" w14:textId="50699417"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CA1D83" w14:textId="388D48BA" w:rsidR="00487E89" w:rsidRDefault="00487E89" w:rsidP="00FD5932">
            <w:pPr>
              <w:pStyle w:val="Pa1"/>
              <w:spacing w:after="120"/>
              <w:jc w:val="both"/>
              <w:rPr>
                <w:rFonts w:ascii="Times New Roman" w:hAnsi="Times New Roman"/>
              </w:rPr>
            </w:pPr>
            <w:r>
              <w:rPr>
                <w:rFonts w:ascii="Times New Roman" w:hAnsi="Times New Roman"/>
                <w:szCs w:val="20"/>
              </w:rPr>
              <w:t>FR-6.</w:t>
            </w:r>
            <w:r w:rsidR="006B05F8">
              <w:rPr>
                <w:rFonts w:ascii="Times New Roman" w:hAnsi="Times New Roman"/>
                <w:szCs w:val="20"/>
              </w:rPr>
              <w:t>2</w:t>
            </w:r>
            <w:r>
              <w:rPr>
                <w:rFonts w:ascii="Times New Roman" w:hAnsi="Times New Roman"/>
                <w:szCs w:val="20"/>
              </w:rPr>
              <w:t>.</w:t>
            </w:r>
            <w:r w:rsidR="006B05F8">
              <w:rPr>
                <w:rFonts w:ascii="Times New Roman" w:hAnsi="Times New Roman"/>
                <w:szCs w:val="20"/>
              </w:rPr>
              <w:t>1</w:t>
            </w:r>
          </w:p>
        </w:tc>
      </w:tr>
      <w:tr w:rsidR="00487E89" w14:paraId="4961D6C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AE45D0D" w14:textId="4D55B88B"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D28C6C" w14:textId="68B7320E" w:rsidR="00487E89" w:rsidRDefault="006B05F8" w:rsidP="00FD5932">
            <w:pPr>
              <w:pStyle w:val="Pa1"/>
              <w:spacing w:after="120"/>
              <w:jc w:val="both"/>
              <w:rPr>
                <w:rFonts w:ascii="Times New Roman" w:hAnsi="Times New Roman"/>
              </w:rPr>
            </w:pPr>
            <w:r>
              <w:rPr>
                <w:rFonts w:ascii="Times New Roman" w:hAnsi="Times New Roman"/>
              </w:rPr>
              <w:t>View Model</w:t>
            </w:r>
          </w:p>
        </w:tc>
      </w:tr>
      <w:tr w:rsidR="00487E89" w14:paraId="7CC6B6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978D446" w14:textId="26538125"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746EAD" w14:textId="1CA36CD1" w:rsidR="00487E89" w:rsidRDefault="00753285" w:rsidP="00FD5932">
            <w:pPr>
              <w:pStyle w:val="Pa1"/>
              <w:spacing w:after="120"/>
              <w:jc w:val="both"/>
              <w:rPr>
                <w:rFonts w:ascii="Times New Roman" w:hAnsi="Times New Roman"/>
              </w:rPr>
            </w:pPr>
            <w:r>
              <w:rPr>
                <w:rFonts w:ascii="Times New Roman" w:hAnsi="Times New Roman"/>
              </w:rPr>
              <w:t xml:space="preserve"> </w:t>
            </w:r>
            <w:r w:rsidR="00487E89">
              <w:rPr>
                <w:rFonts w:ascii="Times New Roman" w:hAnsi="Times New Roman"/>
              </w:rPr>
              <w:t xml:space="preserve"> click on 3D Model to see the models.</w:t>
            </w:r>
          </w:p>
        </w:tc>
      </w:tr>
      <w:tr w:rsidR="00487E89" w14:paraId="32E579A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E4A48BB" w14:textId="2ECA756D"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D51077" w14:textId="77777777" w:rsidR="00487E89" w:rsidRDefault="00487E89" w:rsidP="00FD5932">
            <w:pPr>
              <w:pStyle w:val="Pa1"/>
              <w:spacing w:after="120"/>
              <w:jc w:val="both"/>
              <w:rPr>
                <w:rFonts w:ascii="Times New Roman" w:hAnsi="Times New Roman"/>
              </w:rPr>
            </w:pPr>
            <w:r>
              <w:rPr>
                <w:rFonts w:ascii="Times New Roman" w:hAnsi="Times New Roman"/>
              </w:rPr>
              <w:t>Student</w:t>
            </w:r>
          </w:p>
        </w:tc>
      </w:tr>
      <w:tr w:rsidR="00487E89" w14:paraId="464E385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879B086" w14:textId="5DE35DA7" w:rsidR="00487E89" w:rsidRDefault="00753285" w:rsidP="00FD5932">
            <w:pPr>
              <w:jc w:val="both"/>
              <w:rPr>
                <w:b/>
              </w:rPr>
            </w:pPr>
            <w:r>
              <w:rPr>
                <w:b/>
              </w:rPr>
              <w:t xml:space="preserve"> </w:t>
            </w:r>
            <w:r w:rsidR="00487E8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75D3E1" w14:textId="256CBA0B" w:rsidR="00487E89" w:rsidRDefault="00487E89"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3D Models for homes. </w:t>
            </w:r>
          </w:p>
        </w:tc>
      </w:tr>
      <w:tr w:rsidR="00487E89" w14:paraId="59FF05E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D4B7D3" w14:textId="75ED862D"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9CFF68" w14:textId="77777777" w:rsidR="00487E89" w:rsidRDefault="00487E89" w:rsidP="00FD5932">
            <w:pPr>
              <w:pStyle w:val="Pa1"/>
              <w:spacing w:after="120"/>
              <w:jc w:val="both"/>
              <w:rPr>
                <w:rFonts w:ascii="Times New Roman" w:hAnsi="Times New Roman"/>
              </w:rPr>
            </w:pPr>
            <w:r>
              <w:rPr>
                <w:rFonts w:ascii="Times New Roman" w:hAnsi="Times New Roman"/>
                <w:szCs w:val="20"/>
              </w:rPr>
              <w:t>N/A</w:t>
            </w:r>
          </w:p>
        </w:tc>
      </w:tr>
      <w:tr w:rsidR="00487E89" w14:paraId="7B148E3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791856C" w14:textId="2AFA69EC"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B83D4E" w14:textId="77777777" w:rsidR="00487E89" w:rsidRDefault="00487E89" w:rsidP="00FD5932">
            <w:pPr>
              <w:pStyle w:val="Pa1"/>
              <w:spacing w:after="120"/>
              <w:jc w:val="both"/>
              <w:rPr>
                <w:rFonts w:ascii="Times New Roman" w:hAnsi="Times New Roman"/>
                <w:szCs w:val="20"/>
              </w:rPr>
            </w:pPr>
            <w:r>
              <w:rPr>
                <w:rFonts w:ascii="Times New Roman" w:hAnsi="Times New Roman"/>
                <w:szCs w:val="20"/>
              </w:rPr>
              <w:t>N/A</w:t>
            </w:r>
          </w:p>
        </w:tc>
      </w:tr>
      <w:tr w:rsidR="00487E89" w14:paraId="59B34F6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EA176C7" w14:textId="72C0B878" w:rsidR="00487E89"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56882E" w14:textId="77777777" w:rsidR="00487E89" w:rsidRDefault="00487E89" w:rsidP="00FD5932">
            <w:pPr>
              <w:pStyle w:val="Pa1"/>
              <w:spacing w:after="120"/>
              <w:jc w:val="both"/>
              <w:rPr>
                <w:rFonts w:ascii="Times New Roman" w:hAnsi="Times New Roman"/>
                <w:szCs w:val="20"/>
              </w:rPr>
            </w:pPr>
            <w:r>
              <w:rPr>
                <w:rFonts w:ascii="Times New Roman" w:hAnsi="Times New Roman"/>
                <w:szCs w:val="20"/>
              </w:rPr>
              <w:t>High</w:t>
            </w:r>
          </w:p>
        </w:tc>
      </w:tr>
    </w:tbl>
    <w:p w14:paraId="2063E535" w14:textId="77777777" w:rsidR="00CB5BC0" w:rsidRDefault="00CB5BC0" w:rsidP="00995C0C">
      <w:pPr>
        <w:rPr>
          <w:lang w:eastAsia="ar-SA"/>
        </w:rPr>
      </w:pPr>
    </w:p>
    <w:p w14:paraId="335CF1D4" w14:textId="3C207349" w:rsidR="00CB5BC0" w:rsidRDefault="00CB5BC0" w:rsidP="00CB5BC0">
      <w:pPr>
        <w:pStyle w:val="Caption"/>
      </w:pPr>
      <w:r>
        <w:rPr>
          <w:szCs w:val="24"/>
        </w:rPr>
        <w:t>M6-UC2</w:t>
      </w:r>
      <w:r>
        <w:rPr>
          <w:noProof/>
          <w:szCs w:val="24"/>
        </w:rPr>
        <w:t xml:space="preserve">: </w:t>
      </w:r>
      <w:r>
        <w:rPr>
          <w:szCs w:val="24"/>
        </w:rPr>
        <w:t>Description of FR-6.2.</w:t>
      </w:r>
      <w:r w:rsidR="00F17580">
        <w:rPr>
          <w:szCs w:val="24"/>
        </w:rPr>
        <w:t>2</w:t>
      </w:r>
    </w:p>
    <w:tbl>
      <w:tblPr>
        <w:tblStyle w:val="TableGrid"/>
        <w:tblW w:w="0" w:type="auto"/>
        <w:jc w:val="center"/>
        <w:tblLook w:val="04A0" w:firstRow="1" w:lastRow="0" w:firstColumn="1" w:lastColumn="0" w:noHBand="0" w:noVBand="1"/>
      </w:tblPr>
      <w:tblGrid>
        <w:gridCol w:w="1795"/>
        <w:gridCol w:w="7447"/>
      </w:tblGrid>
      <w:tr w:rsidR="00CB5BC0" w14:paraId="1FE1FC4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FB6281D" w14:textId="5C8AFEAC"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2D88B2" w14:textId="73B75599" w:rsidR="00CB5BC0" w:rsidRDefault="00CB5BC0" w:rsidP="00FD5932">
            <w:pPr>
              <w:pStyle w:val="Pa1"/>
              <w:spacing w:after="120"/>
              <w:jc w:val="both"/>
              <w:rPr>
                <w:rFonts w:ascii="Times New Roman" w:hAnsi="Times New Roman"/>
              </w:rPr>
            </w:pPr>
            <w:r>
              <w:rPr>
                <w:rFonts w:ascii="Times New Roman" w:hAnsi="Times New Roman"/>
                <w:szCs w:val="20"/>
              </w:rPr>
              <w:t>FR-6.2.</w:t>
            </w:r>
            <w:r w:rsidR="00F17580">
              <w:rPr>
                <w:rFonts w:ascii="Times New Roman" w:hAnsi="Times New Roman"/>
                <w:szCs w:val="20"/>
              </w:rPr>
              <w:t>2</w:t>
            </w:r>
          </w:p>
        </w:tc>
      </w:tr>
      <w:tr w:rsidR="00CB5BC0" w14:paraId="7718516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B9884BD" w14:textId="3D5299CE"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29290A" w14:textId="5E186007" w:rsidR="00CB5BC0" w:rsidRDefault="00F17580" w:rsidP="00FD5932">
            <w:pPr>
              <w:pStyle w:val="Pa1"/>
              <w:spacing w:after="120"/>
              <w:jc w:val="both"/>
              <w:rPr>
                <w:rFonts w:ascii="Times New Roman" w:hAnsi="Times New Roman"/>
              </w:rPr>
            </w:pPr>
            <w:r>
              <w:rPr>
                <w:rFonts w:ascii="Times New Roman" w:hAnsi="Times New Roman"/>
              </w:rPr>
              <w:t>Rotate Model</w:t>
            </w:r>
          </w:p>
        </w:tc>
      </w:tr>
      <w:tr w:rsidR="00CB5BC0" w14:paraId="069E1F3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AF8B8E8" w14:textId="7EA2CDF8"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DA954B" w14:textId="5AA7831E" w:rsidR="00CB5BC0" w:rsidRDefault="00CB5BC0" w:rsidP="0078213C">
            <w:pPr>
              <w:pStyle w:val="Pa1"/>
              <w:spacing w:after="120"/>
              <w:jc w:val="both"/>
              <w:rPr>
                <w:rFonts w:ascii="Times New Roman" w:hAnsi="Times New Roman"/>
              </w:rPr>
            </w:pPr>
            <w:r>
              <w:rPr>
                <w:rFonts w:ascii="Times New Roman" w:hAnsi="Times New Roman"/>
              </w:rPr>
              <w:t xml:space="preserve">User </w:t>
            </w:r>
            <w:r w:rsidR="007D5C89">
              <w:rPr>
                <w:rFonts w:ascii="Times New Roman" w:hAnsi="Times New Roman"/>
              </w:rPr>
              <w:t>can</w:t>
            </w:r>
            <w:r w:rsidR="0078213C">
              <w:rPr>
                <w:rFonts w:ascii="Times New Roman" w:hAnsi="Times New Roman"/>
              </w:rPr>
              <w:t xml:space="preserve"> swipe to rotate the model</w:t>
            </w:r>
            <w:r>
              <w:rPr>
                <w:rFonts w:ascii="Times New Roman" w:hAnsi="Times New Roman"/>
              </w:rPr>
              <w:t>.</w:t>
            </w:r>
          </w:p>
        </w:tc>
      </w:tr>
      <w:tr w:rsidR="00CB5BC0" w14:paraId="0E3F80C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B202099" w14:textId="477C07B7"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8F8073" w14:textId="77777777" w:rsidR="00CB5BC0" w:rsidRDefault="00CB5BC0" w:rsidP="00FD5932">
            <w:pPr>
              <w:pStyle w:val="Pa1"/>
              <w:spacing w:after="120"/>
              <w:jc w:val="both"/>
              <w:rPr>
                <w:rFonts w:ascii="Times New Roman" w:hAnsi="Times New Roman"/>
              </w:rPr>
            </w:pPr>
            <w:r>
              <w:rPr>
                <w:rFonts w:ascii="Times New Roman" w:hAnsi="Times New Roman"/>
              </w:rPr>
              <w:t>Student</w:t>
            </w:r>
          </w:p>
        </w:tc>
      </w:tr>
      <w:tr w:rsidR="00CB5BC0" w14:paraId="6EA97F5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53C8406" w14:textId="119400C2" w:rsidR="00CB5BC0" w:rsidRDefault="00753285" w:rsidP="00FD5932">
            <w:pPr>
              <w:jc w:val="both"/>
              <w:rPr>
                <w:b/>
              </w:rPr>
            </w:pPr>
            <w:r>
              <w:rPr>
                <w:b/>
              </w:rPr>
              <w:t xml:space="preserve"> </w:t>
            </w:r>
            <w:r w:rsidR="00CB5BC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A1AE52" w14:textId="016BA458" w:rsidR="00CB5BC0" w:rsidRDefault="00CB5BC0"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sidR="0078213C">
              <w:rPr>
                <w:rFonts w:ascii="Times New Roman" w:hAnsi="Times New Roman"/>
              </w:rPr>
              <w:t xml:space="preserve"> helps user see the models from all sides by rotating display</w:t>
            </w:r>
            <w:r>
              <w:rPr>
                <w:rFonts w:ascii="Times New Roman" w:hAnsi="Times New Roman"/>
                <w:szCs w:val="20"/>
              </w:rPr>
              <w:t xml:space="preserve">. </w:t>
            </w:r>
          </w:p>
        </w:tc>
      </w:tr>
      <w:tr w:rsidR="00CB5BC0" w14:paraId="10B60D7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7862642" w14:textId="4E24A100"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76981A" w14:textId="77777777" w:rsidR="00CB5BC0" w:rsidRDefault="00CB5BC0" w:rsidP="00FD5932">
            <w:pPr>
              <w:pStyle w:val="Pa1"/>
              <w:spacing w:after="120"/>
              <w:jc w:val="both"/>
              <w:rPr>
                <w:rFonts w:ascii="Times New Roman" w:hAnsi="Times New Roman"/>
              </w:rPr>
            </w:pPr>
            <w:r>
              <w:rPr>
                <w:rFonts w:ascii="Times New Roman" w:hAnsi="Times New Roman"/>
                <w:szCs w:val="20"/>
              </w:rPr>
              <w:t>N/A</w:t>
            </w:r>
          </w:p>
        </w:tc>
      </w:tr>
      <w:tr w:rsidR="00CB5BC0" w14:paraId="4E9A3DE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32F56FD" w14:textId="18B5E7CB"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28E9B3" w14:textId="77777777" w:rsidR="00CB5BC0" w:rsidRDefault="00CB5BC0" w:rsidP="00FD5932">
            <w:pPr>
              <w:pStyle w:val="Pa1"/>
              <w:spacing w:after="120"/>
              <w:jc w:val="both"/>
              <w:rPr>
                <w:rFonts w:ascii="Times New Roman" w:hAnsi="Times New Roman"/>
                <w:szCs w:val="20"/>
              </w:rPr>
            </w:pPr>
            <w:r>
              <w:rPr>
                <w:rFonts w:ascii="Times New Roman" w:hAnsi="Times New Roman"/>
                <w:szCs w:val="20"/>
              </w:rPr>
              <w:t>N/A</w:t>
            </w:r>
          </w:p>
        </w:tc>
      </w:tr>
      <w:tr w:rsidR="00CB5BC0" w14:paraId="63D4EF0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E46E5B9" w14:textId="38E25EC1" w:rsidR="00CB5BC0"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E7B343" w14:textId="77777777" w:rsidR="00CB5BC0" w:rsidRDefault="00CB5BC0" w:rsidP="00FD5932">
            <w:pPr>
              <w:pStyle w:val="Pa1"/>
              <w:spacing w:after="120"/>
              <w:jc w:val="both"/>
              <w:rPr>
                <w:rFonts w:ascii="Times New Roman" w:hAnsi="Times New Roman"/>
                <w:szCs w:val="20"/>
              </w:rPr>
            </w:pPr>
            <w:r>
              <w:rPr>
                <w:rFonts w:ascii="Times New Roman" w:hAnsi="Times New Roman"/>
                <w:szCs w:val="20"/>
              </w:rPr>
              <w:t>High</w:t>
            </w:r>
          </w:p>
        </w:tc>
      </w:tr>
    </w:tbl>
    <w:p w14:paraId="70A70E92" w14:textId="77777777" w:rsidR="00551CB8" w:rsidRDefault="00551CB8" w:rsidP="00995C0C">
      <w:pPr>
        <w:rPr>
          <w:lang w:eastAsia="ar-SA"/>
        </w:rPr>
      </w:pPr>
    </w:p>
    <w:p w14:paraId="53E6EB7A" w14:textId="5BE8742C" w:rsidR="00551CB8" w:rsidRDefault="00551CB8" w:rsidP="00551CB8">
      <w:pPr>
        <w:pStyle w:val="Caption"/>
      </w:pPr>
      <w:r>
        <w:rPr>
          <w:szCs w:val="24"/>
        </w:rPr>
        <w:t>M6-UC2</w:t>
      </w:r>
      <w:r>
        <w:rPr>
          <w:noProof/>
          <w:szCs w:val="24"/>
        </w:rPr>
        <w:t xml:space="preserve">: </w:t>
      </w:r>
      <w:r>
        <w:rPr>
          <w:szCs w:val="24"/>
        </w:rPr>
        <w:t>Description of FR-6.2.3</w:t>
      </w:r>
    </w:p>
    <w:tbl>
      <w:tblPr>
        <w:tblStyle w:val="TableGrid"/>
        <w:tblW w:w="0" w:type="auto"/>
        <w:jc w:val="center"/>
        <w:tblLook w:val="04A0" w:firstRow="1" w:lastRow="0" w:firstColumn="1" w:lastColumn="0" w:noHBand="0" w:noVBand="1"/>
      </w:tblPr>
      <w:tblGrid>
        <w:gridCol w:w="1795"/>
        <w:gridCol w:w="7447"/>
      </w:tblGrid>
      <w:tr w:rsidR="00551CB8" w14:paraId="71B223C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CE48BA6" w14:textId="7CAB4E45" w:rsidR="00551CB8" w:rsidRDefault="00753285" w:rsidP="00FD5932">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CE4176" w14:textId="594B6E97" w:rsidR="00551CB8" w:rsidRDefault="00551CB8" w:rsidP="00FD5932">
            <w:pPr>
              <w:pStyle w:val="Pa1"/>
              <w:spacing w:after="120"/>
              <w:jc w:val="both"/>
              <w:rPr>
                <w:rFonts w:ascii="Times New Roman" w:hAnsi="Times New Roman"/>
              </w:rPr>
            </w:pPr>
            <w:r>
              <w:rPr>
                <w:rFonts w:ascii="Times New Roman" w:hAnsi="Times New Roman"/>
                <w:szCs w:val="20"/>
              </w:rPr>
              <w:t>FR-6.2.</w:t>
            </w:r>
            <w:r w:rsidR="00F638E8">
              <w:rPr>
                <w:rFonts w:ascii="Times New Roman" w:hAnsi="Times New Roman"/>
                <w:szCs w:val="20"/>
              </w:rPr>
              <w:t>3</w:t>
            </w:r>
          </w:p>
        </w:tc>
      </w:tr>
      <w:tr w:rsidR="00551CB8" w14:paraId="768C3AD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A12A5C9" w14:textId="3F2D7743" w:rsidR="00551CB8"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6F07D5" w14:textId="06B257E8" w:rsidR="00551CB8" w:rsidRDefault="00551CB8" w:rsidP="00FD5932">
            <w:pPr>
              <w:pStyle w:val="Pa1"/>
              <w:spacing w:after="120"/>
              <w:jc w:val="both"/>
              <w:rPr>
                <w:rFonts w:ascii="Times New Roman" w:hAnsi="Times New Roman"/>
              </w:rPr>
            </w:pPr>
            <w:r>
              <w:rPr>
                <w:rFonts w:ascii="Times New Roman" w:hAnsi="Times New Roman"/>
              </w:rPr>
              <w:t xml:space="preserve">Zoom </w:t>
            </w:r>
          </w:p>
        </w:tc>
      </w:tr>
      <w:tr w:rsidR="00551CB8" w14:paraId="57CC22D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CBB0ADF" w14:textId="39FDA28C" w:rsidR="00551CB8"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9CFE14" w14:textId="16D551D0" w:rsidR="00551CB8" w:rsidRDefault="00551CB8" w:rsidP="00FD5932">
            <w:pPr>
              <w:pStyle w:val="Pa1"/>
              <w:spacing w:after="120"/>
              <w:jc w:val="both"/>
              <w:rPr>
                <w:rFonts w:ascii="Times New Roman" w:hAnsi="Times New Roman"/>
              </w:rPr>
            </w:pPr>
            <w:r>
              <w:rPr>
                <w:rFonts w:ascii="Times New Roman" w:hAnsi="Times New Roman"/>
              </w:rPr>
              <w:t xml:space="preserve">User can </w:t>
            </w:r>
            <w:r w:rsidR="0081216D">
              <w:rPr>
                <w:rFonts w:ascii="Times New Roman" w:hAnsi="Times New Roman"/>
              </w:rPr>
              <w:t xml:space="preserve">pinch </w:t>
            </w:r>
            <w:r>
              <w:rPr>
                <w:rFonts w:ascii="Times New Roman" w:hAnsi="Times New Roman"/>
              </w:rPr>
              <w:t>to</w:t>
            </w:r>
            <w:r w:rsidR="0081216D">
              <w:rPr>
                <w:rFonts w:ascii="Times New Roman" w:hAnsi="Times New Roman"/>
              </w:rPr>
              <w:t xml:space="preserve"> zoom in and out</w:t>
            </w:r>
            <w:r>
              <w:rPr>
                <w:rFonts w:ascii="Times New Roman" w:hAnsi="Times New Roman"/>
              </w:rPr>
              <w:t>.</w:t>
            </w:r>
          </w:p>
        </w:tc>
      </w:tr>
      <w:tr w:rsidR="00551CB8" w14:paraId="119F994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61DA03" w14:textId="5FD00FC2" w:rsidR="00551CB8"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F5969B" w14:textId="77777777" w:rsidR="00551CB8" w:rsidRDefault="00551CB8" w:rsidP="00FD5932">
            <w:pPr>
              <w:pStyle w:val="Pa1"/>
              <w:spacing w:after="120"/>
              <w:jc w:val="both"/>
              <w:rPr>
                <w:rFonts w:ascii="Times New Roman" w:hAnsi="Times New Roman"/>
              </w:rPr>
            </w:pPr>
            <w:r>
              <w:rPr>
                <w:rFonts w:ascii="Times New Roman" w:hAnsi="Times New Roman"/>
              </w:rPr>
              <w:t>Student</w:t>
            </w:r>
          </w:p>
        </w:tc>
      </w:tr>
      <w:tr w:rsidR="00551CB8" w14:paraId="4F1C899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2C7A131" w14:textId="3ECCE7EF" w:rsidR="00551CB8" w:rsidRDefault="00753285" w:rsidP="00FD5932">
            <w:pPr>
              <w:jc w:val="both"/>
              <w:rPr>
                <w:b/>
              </w:rPr>
            </w:pPr>
            <w:r>
              <w:rPr>
                <w:b/>
              </w:rPr>
              <w:t xml:space="preserve"> </w:t>
            </w:r>
            <w:r w:rsidR="00551CB8">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7FA653" w14:textId="24193A0C" w:rsidR="00551CB8" w:rsidRDefault="00551CB8"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see the models from all sides</w:t>
            </w:r>
            <w:r>
              <w:rPr>
                <w:rFonts w:ascii="Times New Roman" w:hAnsi="Times New Roman"/>
                <w:szCs w:val="20"/>
              </w:rPr>
              <w:t xml:space="preserve">. </w:t>
            </w:r>
          </w:p>
        </w:tc>
      </w:tr>
      <w:tr w:rsidR="00551CB8" w14:paraId="6D987CA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D7D5C7" w14:textId="5EF1C224" w:rsidR="00551CB8"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30FE4C" w14:textId="77777777" w:rsidR="00551CB8" w:rsidRDefault="00551CB8" w:rsidP="00FD5932">
            <w:pPr>
              <w:pStyle w:val="Pa1"/>
              <w:spacing w:after="120"/>
              <w:jc w:val="both"/>
              <w:rPr>
                <w:rFonts w:ascii="Times New Roman" w:hAnsi="Times New Roman"/>
              </w:rPr>
            </w:pPr>
            <w:r>
              <w:rPr>
                <w:rFonts w:ascii="Times New Roman" w:hAnsi="Times New Roman"/>
                <w:szCs w:val="20"/>
              </w:rPr>
              <w:t>N/A</w:t>
            </w:r>
          </w:p>
        </w:tc>
      </w:tr>
      <w:tr w:rsidR="00551CB8" w14:paraId="3085024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DF21039" w14:textId="6D1E4E36" w:rsidR="00551CB8"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650532" w14:textId="77777777" w:rsidR="00551CB8" w:rsidRDefault="00551CB8" w:rsidP="00FD5932">
            <w:pPr>
              <w:pStyle w:val="Pa1"/>
              <w:spacing w:after="120"/>
              <w:jc w:val="both"/>
              <w:rPr>
                <w:rFonts w:ascii="Times New Roman" w:hAnsi="Times New Roman"/>
                <w:szCs w:val="20"/>
              </w:rPr>
            </w:pPr>
            <w:r>
              <w:rPr>
                <w:rFonts w:ascii="Times New Roman" w:hAnsi="Times New Roman"/>
                <w:szCs w:val="20"/>
              </w:rPr>
              <w:t>N/A</w:t>
            </w:r>
          </w:p>
        </w:tc>
      </w:tr>
      <w:tr w:rsidR="00551CB8" w14:paraId="7F84D7C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9B4BFE5" w14:textId="17BAE172" w:rsidR="00551CB8"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32A230" w14:textId="77777777" w:rsidR="00551CB8" w:rsidRDefault="00551CB8" w:rsidP="00FD5932">
            <w:pPr>
              <w:pStyle w:val="Pa1"/>
              <w:spacing w:after="120"/>
              <w:jc w:val="both"/>
              <w:rPr>
                <w:rFonts w:ascii="Times New Roman" w:hAnsi="Times New Roman"/>
                <w:szCs w:val="20"/>
              </w:rPr>
            </w:pPr>
            <w:r>
              <w:rPr>
                <w:rFonts w:ascii="Times New Roman" w:hAnsi="Times New Roman"/>
                <w:szCs w:val="20"/>
              </w:rPr>
              <w:t>High</w:t>
            </w:r>
          </w:p>
        </w:tc>
      </w:tr>
    </w:tbl>
    <w:p w14:paraId="7C603858" w14:textId="77777777" w:rsidR="00B759E5" w:rsidRDefault="00B759E5" w:rsidP="00995C0C">
      <w:pPr>
        <w:rPr>
          <w:lang w:eastAsia="ar-SA"/>
        </w:rPr>
      </w:pPr>
    </w:p>
    <w:p w14:paraId="125E7B83" w14:textId="505CED2A" w:rsidR="00B759E5" w:rsidRDefault="00B759E5" w:rsidP="00B759E5">
      <w:pPr>
        <w:pStyle w:val="Caption"/>
      </w:pPr>
      <w:r>
        <w:rPr>
          <w:szCs w:val="24"/>
        </w:rPr>
        <w:t>M6-UC</w:t>
      </w:r>
      <w:r w:rsidR="00B7093F">
        <w:rPr>
          <w:szCs w:val="24"/>
        </w:rPr>
        <w:t>3</w:t>
      </w:r>
      <w:r>
        <w:rPr>
          <w:noProof/>
          <w:szCs w:val="24"/>
        </w:rPr>
        <w:t xml:space="preserve">: </w:t>
      </w:r>
      <w:r>
        <w:rPr>
          <w:szCs w:val="24"/>
        </w:rPr>
        <w:t>Description of FR-6.</w:t>
      </w:r>
      <w:r w:rsidR="00B7093F">
        <w:rPr>
          <w:szCs w:val="24"/>
        </w:rPr>
        <w:t>3</w:t>
      </w:r>
      <w:r>
        <w:rPr>
          <w:szCs w:val="24"/>
        </w:rPr>
        <w:t>.1</w:t>
      </w:r>
    </w:p>
    <w:tbl>
      <w:tblPr>
        <w:tblStyle w:val="TableGrid"/>
        <w:tblW w:w="0" w:type="auto"/>
        <w:jc w:val="center"/>
        <w:tblLook w:val="04A0" w:firstRow="1" w:lastRow="0" w:firstColumn="1" w:lastColumn="0" w:noHBand="0" w:noVBand="1"/>
      </w:tblPr>
      <w:tblGrid>
        <w:gridCol w:w="1795"/>
        <w:gridCol w:w="7447"/>
      </w:tblGrid>
      <w:tr w:rsidR="00B759E5" w14:paraId="07D825F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B507A9" w14:textId="74D755BA"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F3CBA4" w14:textId="509189D2"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1</w:t>
            </w:r>
          </w:p>
        </w:tc>
      </w:tr>
      <w:tr w:rsidR="00B759E5" w14:paraId="64A7C04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A35A1AB" w14:textId="4B7C8862"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87D94A" w14:textId="77777777" w:rsidR="00B759E5" w:rsidRDefault="00B759E5" w:rsidP="00FD5932">
            <w:pPr>
              <w:pStyle w:val="Pa1"/>
              <w:spacing w:after="120"/>
              <w:jc w:val="both"/>
              <w:rPr>
                <w:rFonts w:ascii="Times New Roman" w:hAnsi="Times New Roman"/>
              </w:rPr>
            </w:pPr>
            <w:r>
              <w:rPr>
                <w:rFonts w:ascii="Times New Roman" w:hAnsi="Times New Roman"/>
              </w:rPr>
              <w:t>View Model</w:t>
            </w:r>
          </w:p>
        </w:tc>
      </w:tr>
      <w:tr w:rsidR="00B759E5" w14:paraId="12A4C16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2874553" w14:textId="54758A35"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7B2E1B" w14:textId="39B0206B" w:rsidR="00B759E5" w:rsidRDefault="00753285" w:rsidP="00FD5932">
            <w:pPr>
              <w:pStyle w:val="Pa1"/>
              <w:spacing w:after="120"/>
              <w:jc w:val="both"/>
              <w:rPr>
                <w:rFonts w:ascii="Times New Roman" w:hAnsi="Times New Roman"/>
              </w:rPr>
            </w:pPr>
            <w:r>
              <w:rPr>
                <w:rFonts w:ascii="Times New Roman" w:hAnsi="Times New Roman"/>
              </w:rPr>
              <w:t xml:space="preserve"> </w:t>
            </w:r>
            <w:r w:rsidR="00B759E5">
              <w:rPr>
                <w:rFonts w:ascii="Times New Roman" w:hAnsi="Times New Roman"/>
              </w:rPr>
              <w:t xml:space="preserve"> click on 3D Model to see the models.</w:t>
            </w:r>
          </w:p>
        </w:tc>
      </w:tr>
      <w:tr w:rsidR="00B759E5" w14:paraId="5D0DDC0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9CBFCC" w14:textId="3B8218CD"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76C91A"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3275697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7BF2D31" w14:textId="20D60AF4" w:rsidR="00B759E5" w:rsidRDefault="00753285" w:rsidP="00FD5932">
            <w:pPr>
              <w:jc w:val="both"/>
              <w:rPr>
                <w:b/>
              </w:rPr>
            </w:pPr>
            <w:r>
              <w:rPr>
                <w:b/>
              </w:rPr>
              <w:t xml:space="preserve"> </w:t>
            </w:r>
            <w:r w:rsidR="00B759E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35AE87" w14:textId="13FA0E42" w:rsidR="00B759E5" w:rsidRDefault="00B759E5"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how user 3D Models for homes. </w:t>
            </w:r>
          </w:p>
        </w:tc>
      </w:tr>
      <w:tr w:rsidR="00B759E5" w14:paraId="75247EA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D5B5D15" w14:textId="7042F0AC"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0ED595"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57017A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1AEDF6" w14:textId="4F1A2035"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27B96D"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67BADCC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EBB68B9" w14:textId="5A152729"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AD76FF"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06B52E84" w14:textId="77777777" w:rsidR="00B759E5" w:rsidRDefault="00B759E5" w:rsidP="00B759E5">
      <w:pPr>
        <w:rPr>
          <w:lang w:eastAsia="ar-SA"/>
        </w:rPr>
      </w:pPr>
    </w:p>
    <w:p w14:paraId="6FC63E77" w14:textId="4FE6F0DE" w:rsidR="00B759E5" w:rsidRDefault="00B759E5" w:rsidP="00B759E5">
      <w:pPr>
        <w:pStyle w:val="Caption"/>
      </w:pPr>
      <w:r>
        <w:rPr>
          <w:szCs w:val="24"/>
        </w:rPr>
        <w:t>M6-UC</w:t>
      </w:r>
      <w:r w:rsidR="00B7093F">
        <w:rPr>
          <w:szCs w:val="24"/>
        </w:rPr>
        <w:t>3</w:t>
      </w:r>
      <w:r>
        <w:rPr>
          <w:noProof/>
          <w:szCs w:val="24"/>
        </w:rPr>
        <w:t xml:space="preserve">: </w:t>
      </w:r>
      <w:r>
        <w:rPr>
          <w:szCs w:val="24"/>
        </w:rPr>
        <w:t>Description of FR-6.</w:t>
      </w:r>
      <w:r w:rsidR="00B7093F">
        <w:rPr>
          <w:szCs w:val="24"/>
        </w:rPr>
        <w:t>3</w:t>
      </w:r>
      <w:r>
        <w:rPr>
          <w:szCs w:val="24"/>
        </w:rPr>
        <w:t>.2</w:t>
      </w:r>
    </w:p>
    <w:tbl>
      <w:tblPr>
        <w:tblStyle w:val="TableGrid"/>
        <w:tblW w:w="0" w:type="auto"/>
        <w:jc w:val="center"/>
        <w:tblLook w:val="04A0" w:firstRow="1" w:lastRow="0" w:firstColumn="1" w:lastColumn="0" w:noHBand="0" w:noVBand="1"/>
      </w:tblPr>
      <w:tblGrid>
        <w:gridCol w:w="1795"/>
        <w:gridCol w:w="7447"/>
      </w:tblGrid>
      <w:tr w:rsidR="00B759E5" w14:paraId="7F32A60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574422" w14:textId="2A49B09D"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DD8B37" w14:textId="2043F2A9"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2</w:t>
            </w:r>
          </w:p>
        </w:tc>
      </w:tr>
      <w:tr w:rsidR="00B759E5" w14:paraId="1C9AB6B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184DB5" w14:textId="3A386FFA"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69F9A3" w14:textId="77777777" w:rsidR="00B759E5" w:rsidRDefault="00B759E5" w:rsidP="00FD5932">
            <w:pPr>
              <w:pStyle w:val="Pa1"/>
              <w:spacing w:after="120"/>
              <w:jc w:val="both"/>
              <w:rPr>
                <w:rFonts w:ascii="Times New Roman" w:hAnsi="Times New Roman"/>
              </w:rPr>
            </w:pPr>
            <w:r>
              <w:rPr>
                <w:rFonts w:ascii="Times New Roman" w:hAnsi="Times New Roman"/>
              </w:rPr>
              <w:t>Rotate Model</w:t>
            </w:r>
          </w:p>
        </w:tc>
      </w:tr>
      <w:tr w:rsidR="00B759E5" w14:paraId="057D99A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6611FF0" w14:textId="0A794C0A"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132BA2" w14:textId="77777777" w:rsidR="00B759E5" w:rsidRDefault="00B759E5" w:rsidP="00FD5932">
            <w:pPr>
              <w:pStyle w:val="Pa1"/>
              <w:spacing w:after="120"/>
              <w:jc w:val="both"/>
              <w:rPr>
                <w:rFonts w:ascii="Times New Roman" w:hAnsi="Times New Roman"/>
              </w:rPr>
            </w:pPr>
            <w:r>
              <w:rPr>
                <w:rFonts w:ascii="Times New Roman" w:hAnsi="Times New Roman"/>
              </w:rPr>
              <w:t>User can swipe to rotate the model.</w:t>
            </w:r>
          </w:p>
        </w:tc>
      </w:tr>
      <w:tr w:rsidR="00B759E5" w14:paraId="6ED81B0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E7B7CAC" w14:textId="1E6A3141"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6A9B64"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46A5220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392A5C0" w14:textId="11730812" w:rsidR="00B759E5" w:rsidRDefault="00753285" w:rsidP="00FD5932">
            <w:pPr>
              <w:jc w:val="both"/>
              <w:rPr>
                <w:b/>
              </w:rPr>
            </w:pPr>
            <w:r>
              <w:rPr>
                <w:b/>
              </w:rPr>
              <w:t xml:space="preserve"> </w:t>
            </w:r>
            <w:r w:rsidR="00B759E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EDA378" w14:textId="071E2016" w:rsidR="00B759E5" w:rsidRDefault="00B759E5"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see the models from all sides by rotating display</w:t>
            </w:r>
            <w:r>
              <w:rPr>
                <w:rFonts w:ascii="Times New Roman" w:hAnsi="Times New Roman"/>
                <w:szCs w:val="20"/>
              </w:rPr>
              <w:t xml:space="preserve">. </w:t>
            </w:r>
          </w:p>
        </w:tc>
      </w:tr>
      <w:tr w:rsidR="00B759E5" w14:paraId="52746C2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6AAC0" w14:textId="584B9C19"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A1638A"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0D0E9B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7666897" w14:textId="4FE2C6DC"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EC740D3"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166257C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472FD5E" w14:textId="385732DC"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6EC402"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55CEE322" w14:textId="77777777" w:rsidR="00B759E5" w:rsidRDefault="00B759E5" w:rsidP="00B759E5">
      <w:pPr>
        <w:rPr>
          <w:lang w:eastAsia="ar-SA"/>
        </w:rPr>
      </w:pPr>
    </w:p>
    <w:p w14:paraId="7CEC67C3" w14:textId="2A1710DE" w:rsidR="00B759E5" w:rsidRDefault="00B759E5" w:rsidP="00B759E5">
      <w:pPr>
        <w:pStyle w:val="Caption"/>
      </w:pPr>
      <w:r>
        <w:rPr>
          <w:szCs w:val="24"/>
        </w:rPr>
        <w:t>M6-UC</w:t>
      </w:r>
      <w:r w:rsidR="004E7566">
        <w:rPr>
          <w:szCs w:val="24"/>
        </w:rPr>
        <w:t>3</w:t>
      </w:r>
      <w:r>
        <w:rPr>
          <w:noProof/>
          <w:szCs w:val="24"/>
        </w:rPr>
        <w:t xml:space="preserve">: </w:t>
      </w:r>
      <w:r>
        <w:rPr>
          <w:szCs w:val="24"/>
        </w:rPr>
        <w:t>Description of FR-6.</w:t>
      </w:r>
      <w:r w:rsidR="00B7093F">
        <w:rPr>
          <w:szCs w:val="24"/>
        </w:rPr>
        <w:t>3</w:t>
      </w:r>
      <w:r>
        <w:rPr>
          <w:szCs w:val="24"/>
        </w:rPr>
        <w:t>.3</w:t>
      </w:r>
    </w:p>
    <w:tbl>
      <w:tblPr>
        <w:tblStyle w:val="TableGrid"/>
        <w:tblW w:w="0" w:type="auto"/>
        <w:jc w:val="center"/>
        <w:tblLook w:val="04A0" w:firstRow="1" w:lastRow="0" w:firstColumn="1" w:lastColumn="0" w:noHBand="0" w:noVBand="1"/>
      </w:tblPr>
      <w:tblGrid>
        <w:gridCol w:w="1795"/>
        <w:gridCol w:w="7447"/>
      </w:tblGrid>
      <w:tr w:rsidR="00B759E5" w14:paraId="39B57D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55B0EF" w14:textId="472BA1A9"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717580" w14:textId="66B09BD8"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3</w:t>
            </w:r>
          </w:p>
        </w:tc>
      </w:tr>
      <w:tr w:rsidR="00B759E5" w14:paraId="0AECB27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29F5496" w14:textId="272D4972"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7CAC59" w14:textId="77777777" w:rsidR="00B759E5" w:rsidRDefault="00B759E5" w:rsidP="00FD5932">
            <w:pPr>
              <w:pStyle w:val="Pa1"/>
              <w:spacing w:after="120"/>
              <w:jc w:val="both"/>
              <w:rPr>
                <w:rFonts w:ascii="Times New Roman" w:hAnsi="Times New Roman"/>
              </w:rPr>
            </w:pPr>
            <w:r>
              <w:rPr>
                <w:rFonts w:ascii="Times New Roman" w:hAnsi="Times New Roman"/>
              </w:rPr>
              <w:t xml:space="preserve">Zoom </w:t>
            </w:r>
          </w:p>
        </w:tc>
      </w:tr>
      <w:tr w:rsidR="00B759E5" w14:paraId="3F0E45E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58771CC" w14:textId="04884AD6" w:rsidR="00B759E5" w:rsidRDefault="00753285" w:rsidP="00FD5932">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256E89" w14:textId="77777777" w:rsidR="00B759E5" w:rsidRDefault="00B759E5" w:rsidP="00FD5932">
            <w:pPr>
              <w:pStyle w:val="Pa1"/>
              <w:spacing w:after="120"/>
              <w:jc w:val="both"/>
              <w:rPr>
                <w:rFonts w:ascii="Times New Roman" w:hAnsi="Times New Roman"/>
              </w:rPr>
            </w:pPr>
            <w:r>
              <w:rPr>
                <w:rFonts w:ascii="Times New Roman" w:hAnsi="Times New Roman"/>
              </w:rPr>
              <w:t>User can pinch to zoom in and out.</w:t>
            </w:r>
          </w:p>
        </w:tc>
      </w:tr>
      <w:tr w:rsidR="00B759E5" w14:paraId="4120E1C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19D6BDE" w14:textId="1FF1EE5B"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3FE42A"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5853320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5830DFA" w14:textId="52B7AD77" w:rsidR="00B759E5" w:rsidRDefault="00753285" w:rsidP="00FD5932">
            <w:pPr>
              <w:jc w:val="both"/>
              <w:rPr>
                <w:b/>
              </w:rPr>
            </w:pPr>
            <w:r>
              <w:rPr>
                <w:b/>
              </w:rPr>
              <w:t xml:space="preserve"> </w:t>
            </w:r>
            <w:r w:rsidR="00B759E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BBF282" w14:textId="05F84177" w:rsidR="00B759E5" w:rsidRDefault="00B759E5"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see the models from all sides</w:t>
            </w:r>
            <w:r>
              <w:rPr>
                <w:rFonts w:ascii="Times New Roman" w:hAnsi="Times New Roman"/>
                <w:szCs w:val="20"/>
              </w:rPr>
              <w:t xml:space="preserve">. </w:t>
            </w:r>
          </w:p>
        </w:tc>
      </w:tr>
      <w:tr w:rsidR="00B759E5" w14:paraId="22373BA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AB3175B" w14:textId="7316E376"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93A540"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16EC660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BF8405F" w14:textId="28D3B936"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CA5A06"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284C3D4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613102F" w14:textId="32633772" w:rsidR="00B759E5"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60954C"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7FFD509D" w14:textId="77777777" w:rsidR="00721DBF" w:rsidRDefault="00721DBF" w:rsidP="00995C0C">
      <w:pPr>
        <w:rPr>
          <w:lang w:eastAsia="ar-SA"/>
        </w:rPr>
      </w:pPr>
    </w:p>
    <w:p w14:paraId="340A8C39" w14:textId="0D5A6423" w:rsidR="00721DBF" w:rsidRDefault="00721DBF" w:rsidP="00721DBF">
      <w:pPr>
        <w:pStyle w:val="Caption"/>
      </w:pPr>
      <w:r>
        <w:rPr>
          <w:szCs w:val="24"/>
        </w:rPr>
        <w:t>M6-UC</w:t>
      </w:r>
      <w:r w:rsidR="004E7566">
        <w:rPr>
          <w:szCs w:val="24"/>
        </w:rPr>
        <w:t>4</w:t>
      </w:r>
      <w:r>
        <w:rPr>
          <w:noProof/>
          <w:szCs w:val="24"/>
        </w:rPr>
        <w:t xml:space="preserve">: </w:t>
      </w:r>
      <w:r>
        <w:rPr>
          <w:szCs w:val="24"/>
        </w:rPr>
        <w:t>Description of FR-6.4.1</w:t>
      </w:r>
    </w:p>
    <w:tbl>
      <w:tblPr>
        <w:tblStyle w:val="TableGrid"/>
        <w:tblW w:w="0" w:type="auto"/>
        <w:jc w:val="center"/>
        <w:tblLook w:val="04A0" w:firstRow="1" w:lastRow="0" w:firstColumn="1" w:lastColumn="0" w:noHBand="0" w:noVBand="1"/>
      </w:tblPr>
      <w:tblGrid>
        <w:gridCol w:w="1795"/>
        <w:gridCol w:w="7447"/>
      </w:tblGrid>
      <w:tr w:rsidR="00721DBF" w14:paraId="3EFEC9F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3B243D9" w14:textId="597B6910"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E186D7" w14:textId="7510ED30" w:rsidR="00721DBF" w:rsidRDefault="00721DBF" w:rsidP="00FD5932">
            <w:pPr>
              <w:pStyle w:val="Pa1"/>
              <w:spacing w:after="120"/>
              <w:jc w:val="both"/>
              <w:rPr>
                <w:rFonts w:ascii="Times New Roman" w:hAnsi="Times New Roman"/>
              </w:rPr>
            </w:pPr>
            <w:r>
              <w:rPr>
                <w:rFonts w:ascii="Times New Roman" w:hAnsi="Times New Roman"/>
                <w:szCs w:val="20"/>
              </w:rPr>
              <w:t>FR-6.4.1</w:t>
            </w:r>
          </w:p>
        </w:tc>
      </w:tr>
      <w:tr w:rsidR="00721DBF" w14:paraId="5D84067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F97A741" w14:textId="0C20931A"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F8593C" w14:textId="317A4A93" w:rsidR="00721DBF" w:rsidRDefault="00721DBF" w:rsidP="00FD5932">
            <w:pPr>
              <w:pStyle w:val="Pa1"/>
              <w:spacing w:after="120"/>
              <w:jc w:val="both"/>
              <w:rPr>
                <w:rFonts w:ascii="Times New Roman" w:hAnsi="Times New Roman"/>
              </w:rPr>
            </w:pPr>
            <w:r>
              <w:rPr>
                <w:rFonts w:ascii="Times New Roman" w:hAnsi="Times New Roman"/>
              </w:rPr>
              <w:t>Save Model</w:t>
            </w:r>
          </w:p>
        </w:tc>
      </w:tr>
      <w:tr w:rsidR="00721DBF" w14:paraId="4C3EFB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CFA1CB7" w14:textId="731570E8"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2C6583" w14:textId="70A856F6" w:rsidR="00721DBF" w:rsidRDefault="00753285" w:rsidP="00FD5932">
            <w:pPr>
              <w:pStyle w:val="Pa1"/>
              <w:spacing w:after="120"/>
              <w:jc w:val="both"/>
              <w:rPr>
                <w:rFonts w:ascii="Times New Roman" w:hAnsi="Times New Roman"/>
              </w:rPr>
            </w:pPr>
            <w:r>
              <w:rPr>
                <w:rFonts w:ascii="Times New Roman" w:hAnsi="Times New Roman"/>
              </w:rPr>
              <w:t xml:space="preserve"> </w:t>
            </w:r>
            <w:r w:rsidR="00FA0DC5">
              <w:rPr>
                <w:rFonts w:ascii="Times New Roman" w:hAnsi="Times New Roman"/>
              </w:rPr>
              <w:t xml:space="preserve"> press save button to save model</w:t>
            </w:r>
            <w:r w:rsidR="00721DBF">
              <w:rPr>
                <w:rFonts w:ascii="Times New Roman" w:hAnsi="Times New Roman"/>
              </w:rPr>
              <w:t>.</w:t>
            </w:r>
          </w:p>
        </w:tc>
      </w:tr>
      <w:tr w:rsidR="00721DBF" w14:paraId="0E6CC58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7461DF4" w14:textId="20207572"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7F7F487" w14:textId="77777777" w:rsidR="00721DBF" w:rsidRDefault="00721DBF" w:rsidP="00FD5932">
            <w:pPr>
              <w:pStyle w:val="Pa1"/>
              <w:spacing w:after="120"/>
              <w:jc w:val="both"/>
              <w:rPr>
                <w:rFonts w:ascii="Times New Roman" w:hAnsi="Times New Roman"/>
              </w:rPr>
            </w:pPr>
            <w:r>
              <w:rPr>
                <w:rFonts w:ascii="Times New Roman" w:hAnsi="Times New Roman"/>
              </w:rPr>
              <w:t>Student</w:t>
            </w:r>
          </w:p>
        </w:tc>
      </w:tr>
      <w:tr w:rsidR="00721DBF" w14:paraId="36645A6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DE351EA" w14:textId="26EA8080" w:rsidR="00721DBF" w:rsidRDefault="00753285" w:rsidP="00FD5932">
            <w:pPr>
              <w:jc w:val="both"/>
              <w:rPr>
                <w:b/>
              </w:rPr>
            </w:pPr>
            <w:r>
              <w:rPr>
                <w:b/>
              </w:rPr>
              <w:t xml:space="preserve"> </w:t>
            </w:r>
            <w:r w:rsidR="00721DB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CA77D8" w14:textId="52334980" w:rsidR="00721DBF" w:rsidRDefault="00721DBF"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w:t>
            </w:r>
            <w:r w:rsidR="000C1033">
              <w:rPr>
                <w:rFonts w:ascii="Times New Roman" w:hAnsi="Times New Roman"/>
              </w:rPr>
              <w:t xml:space="preserve">save </w:t>
            </w:r>
            <w:r>
              <w:rPr>
                <w:rFonts w:ascii="Times New Roman" w:hAnsi="Times New Roman"/>
              </w:rPr>
              <w:t>the models</w:t>
            </w:r>
            <w:r w:rsidR="000C1033">
              <w:rPr>
                <w:rFonts w:ascii="Times New Roman" w:hAnsi="Times New Roman"/>
              </w:rPr>
              <w:t xml:space="preserve"> for later use</w:t>
            </w:r>
            <w:r>
              <w:rPr>
                <w:rFonts w:ascii="Times New Roman" w:hAnsi="Times New Roman"/>
                <w:szCs w:val="20"/>
              </w:rPr>
              <w:t xml:space="preserve">. </w:t>
            </w:r>
          </w:p>
        </w:tc>
      </w:tr>
      <w:tr w:rsidR="00721DBF" w14:paraId="575E30D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2EE1A4F" w14:textId="1F9C564C"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741533" w14:textId="77777777" w:rsidR="00721DBF" w:rsidRDefault="00721DBF" w:rsidP="00FD5932">
            <w:pPr>
              <w:pStyle w:val="Pa1"/>
              <w:spacing w:after="120"/>
              <w:jc w:val="both"/>
              <w:rPr>
                <w:rFonts w:ascii="Times New Roman" w:hAnsi="Times New Roman"/>
              </w:rPr>
            </w:pPr>
            <w:r>
              <w:rPr>
                <w:rFonts w:ascii="Times New Roman" w:hAnsi="Times New Roman"/>
                <w:szCs w:val="20"/>
              </w:rPr>
              <w:t>N/A</w:t>
            </w:r>
          </w:p>
        </w:tc>
      </w:tr>
      <w:tr w:rsidR="00721DBF" w14:paraId="567447A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383ECB0" w14:textId="6D46823E"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1BF435" w14:textId="77777777" w:rsidR="00721DBF" w:rsidRDefault="00721DBF" w:rsidP="00FD5932">
            <w:pPr>
              <w:pStyle w:val="Pa1"/>
              <w:spacing w:after="120"/>
              <w:jc w:val="both"/>
              <w:rPr>
                <w:rFonts w:ascii="Times New Roman" w:hAnsi="Times New Roman"/>
                <w:szCs w:val="20"/>
              </w:rPr>
            </w:pPr>
            <w:r>
              <w:rPr>
                <w:rFonts w:ascii="Times New Roman" w:hAnsi="Times New Roman"/>
                <w:szCs w:val="20"/>
              </w:rPr>
              <w:t>N/A</w:t>
            </w:r>
          </w:p>
        </w:tc>
      </w:tr>
      <w:tr w:rsidR="00721DBF" w14:paraId="67395C6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5EEC16A" w14:textId="3ABE81A7" w:rsidR="00721DBF"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7EEC3A" w14:textId="77777777" w:rsidR="00721DBF" w:rsidRDefault="00721DBF" w:rsidP="00FD5932">
            <w:pPr>
              <w:pStyle w:val="Pa1"/>
              <w:spacing w:after="120"/>
              <w:jc w:val="both"/>
              <w:rPr>
                <w:rFonts w:ascii="Times New Roman" w:hAnsi="Times New Roman"/>
                <w:szCs w:val="20"/>
              </w:rPr>
            </w:pPr>
            <w:r>
              <w:rPr>
                <w:rFonts w:ascii="Times New Roman" w:hAnsi="Times New Roman"/>
                <w:szCs w:val="20"/>
              </w:rPr>
              <w:t>High</w:t>
            </w:r>
          </w:p>
        </w:tc>
      </w:tr>
    </w:tbl>
    <w:p w14:paraId="4ACBE831" w14:textId="77777777" w:rsidR="004E7566" w:rsidRDefault="004E7566" w:rsidP="00995C0C">
      <w:pPr>
        <w:rPr>
          <w:lang w:eastAsia="ar-SA"/>
        </w:rPr>
      </w:pPr>
    </w:p>
    <w:p w14:paraId="0B977D77" w14:textId="617AA029" w:rsidR="004E7566" w:rsidRDefault="004E7566" w:rsidP="004E7566">
      <w:pPr>
        <w:pStyle w:val="Caption"/>
      </w:pPr>
      <w:r>
        <w:rPr>
          <w:szCs w:val="24"/>
        </w:rPr>
        <w:t>M6-UC5</w:t>
      </w:r>
      <w:r>
        <w:rPr>
          <w:noProof/>
          <w:szCs w:val="24"/>
        </w:rPr>
        <w:t xml:space="preserve">: </w:t>
      </w:r>
      <w:r>
        <w:rPr>
          <w:szCs w:val="24"/>
        </w:rPr>
        <w:t>Description of FR-6.5.1</w:t>
      </w:r>
    </w:p>
    <w:tbl>
      <w:tblPr>
        <w:tblStyle w:val="TableGrid"/>
        <w:tblW w:w="0" w:type="auto"/>
        <w:jc w:val="center"/>
        <w:tblLook w:val="04A0" w:firstRow="1" w:lastRow="0" w:firstColumn="1" w:lastColumn="0" w:noHBand="0" w:noVBand="1"/>
      </w:tblPr>
      <w:tblGrid>
        <w:gridCol w:w="1795"/>
        <w:gridCol w:w="7447"/>
      </w:tblGrid>
      <w:tr w:rsidR="004E7566" w14:paraId="018AB62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B4F3A7" w14:textId="687FABD2"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F43B11" w14:textId="3694E82A" w:rsidR="004E7566" w:rsidRDefault="004E7566" w:rsidP="00FD5932">
            <w:pPr>
              <w:pStyle w:val="Pa1"/>
              <w:spacing w:after="120"/>
              <w:jc w:val="both"/>
              <w:rPr>
                <w:rFonts w:ascii="Times New Roman" w:hAnsi="Times New Roman"/>
              </w:rPr>
            </w:pPr>
            <w:r>
              <w:rPr>
                <w:rFonts w:ascii="Times New Roman" w:hAnsi="Times New Roman"/>
                <w:szCs w:val="20"/>
              </w:rPr>
              <w:t>FR-6.5.1</w:t>
            </w:r>
          </w:p>
        </w:tc>
      </w:tr>
      <w:tr w:rsidR="004E7566" w14:paraId="47C97C9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7A8168" w14:textId="284336FE"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C35611" w14:textId="77777777" w:rsidR="004E7566" w:rsidRDefault="004E7566" w:rsidP="00FD5932">
            <w:pPr>
              <w:pStyle w:val="Pa1"/>
              <w:spacing w:after="120"/>
              <w:jc w:val="both"/>
              <w:rPr>
                <w:rFonts w:ascii="Times New Roman" w:hAnsi="Times New Roman"/>
              </w:rPr>
            </w:pPr>
            <w:r>
              <w:rPr>
                <w:rFonts w:ascii="Times New Roman" w:hAnsi="Times New Roman"/>
              </w:rPr>
              <w:t>Save Model</w:t>
            </w:r>
          </w:p>
        </w:tc>
      </w:tr>
      <w:tr w:rsidR="004E7566" w14:paraId="5DBFC50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7BE0327" w14:textId="15A2EDF1"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8BB586" w14:textId="449B711F" w:rsidR="004E7566" w:rsidRDefault="00753285" w:rsidP="00FD5932">
            <w:pPr>
              <w:pStyle w:val="Pa1"/>
              <w:spacing w:after="120"/>
              <w:jc w:val="both"/>
              <w:rPr>
                <w:rFonts w:ascii="Times New Roman" w:hAnsi="Times New Roman"/>
              </w:rPr>
            </w:pPr>
            <w:r>
              <w:rPr>
                <w:rFonts w:ascii="Times New Roman" w:hAnsi="Times New Roman"/>
              </w:rPr>
              <w:t xml:space="preserve"> </w:t>
            </w:r>
            <w:r w:rsidR="004E7566">
              <w:rPr>
                <w:rFonts w:ascii="Times New Roman" w:hAnsi="Times New Roman"/>
              </w:rPr>
              <w:t xml:space="preserve"> press save button to save model.</w:t>
            </w:r>
          </w:p>
        </w:tc>
      </w:tr>
      <w:tr w:rsidR="004E7566" w14:paraId="61C54F2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0F64E06" w14:textId="5B7C4246"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1C03AA" w14:textId="77777777" w:rsidR="004E7566" w:rsidRDefault="004E7566" w:rsidP="00FD5932">
            <w:pPr>
              <w:pStyle w:val="Pa1"/>
              <w:spacing w:after="120"/>
              <w:jc w:val="both"/>
              <w:rPr>
                <w:rFonts w:ascii="Times New Roman" w:hAnsi="Times New Roman"/>
              </w:rPr>
            </w:pPr>
            <w:r>
              <w:rPr>
                <w:rFonts w:ascii="Times New Roman" w:hAnsi="Times New Roman"/>
              </w:rPr>
              <w:t>Student</w:t>
            </w:r>
          </w:p>
        </w:tc>
      </w:tr>
      <w:tr w:rsidR="004E7566" w14:paraId="4B502E6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97B3096" w14:textId="63B3D87C" w:rsidR="004E7566" w:rsidRDefault="00753285" w:rsidP="00FD5932">
            <w:pPr>
              <w:jc w:val="both"/>
              <w:rPr>
                <w:b/>
              </w:rPr>
            </w:pPr>
            <w:r>
              <w:rPr>
                <w:b/>
              </w:rPr>
              <w:t xml:space="preserve"> </w:t>
            </w:r>
            <w:r w:rsidR="004E756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03D005" w14:textId="57DF503C" w:rsidR="004E7566" w:rsidRDefault="004E7566" w:rsidP="00FD5932">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save the models for later use</w:t>
            </w:r>
            <w:r>
              <w:rPr>
                <w:rFonts w:ascii="Times New Roman" w:hAnsi="Times New Roman"/>
                <w:szCs w:val="20"/>
              </w:rPr>
              <w:t xml:space="preserve">. </w:t>
            </w:r>
          </w:p>
        </w:tc>
      </w:tr>
      <w:tr w:rsidR="004E7566" w14:paraId="748908A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E0FFB8E" w14:textId="6D3BA161"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3258E5" w14:textId="77777777" w:rsidR="004E7566" w:rsidRDefault="004E7566" w:rsidP="00FD5932">
            <w:pPr>
              <w:pStyle w:val="Pa1"/>
              <w:spacing w:after="120"/>
              <w:jc w:val="both"/>
              <w:rPr>
                <w:rFonts w:ascii="Times New Roman" w:hAnsi="Times New Roman"/>
              </w:rPr>
            </w:pPr>
            <w:r>
              <w:rPr>
                <w:rFonts w:ascii="Times New Roman" w:hAnsi="Times New Roman"/>
                <w:szCs w:val="20"/>
              </w:rPr>
              <w:t>N/A</w:t>
            </w:r>
          </w:p>
        </w:tc>
      </w:tr>
      <w:tr w:rsidR="004E7566" w14:paraId="76E8A31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DE91A" w14:textId="1518B8D9"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845CCB" w14:textId="77777777" w:rsidR="004E7566" w:rsidRDefault="004E7566" w:rsidP="00FD5932">
            <w:pPr>
              <w:pStyle w:val="Pa1"/>
              <w:spacing w:after="120"/>
              <w:jc w:val="both"/>
              <w:rPr>
                <w:rFonts w:ascii="Times New Roman" w:hAnsi="Times New Roman"/>
                <w:szCs w:val="20"/>
              </w:rPr>
            </w:pPr>
            <w:r>
              <w:rPr>
                <w:rFonts w:ascii="Times New Roman" w:hAnsi="Times New Roman"/>
                <w:szCs w:val="20"/>
              </w:rPr>
              <w:t>N/A</w:t>
            </w:r>
          </w:p>
        </w:tc>
      </w:tr>
      <w:tr w:rsidR="004E7566" w14:paraId="5D924C4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C6D21F" w14:textId="1BE46B0A" w:rsidR="004E7566" w:rsidRDefault="00753285" w:rsidP="00FD593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777E4D3" w14:textId="77777777" w:rsidR="004E7566" w:rsidRDefault="004E7566" w:rsidP="00FD5932">
            <w:pPr>
              <w:pStyle w:val="Pa1"/>
              <w:spacing w:after="120"/>
              <w:jc w:val="both"/>
              <w:rPr>
                <w:rFonts w:ascii="Times New Roman" w:hAnsi="Times New Roman"/>
                <w:szCs w:val="20"/>
              </w:rPr>
            </w:pPr>
            <w:r>
              <w:rPr>
                <w:rFonts w:ascii="Times New Roman" w:hAnsi="Times New Roman"/>
                <w:szCs w:val="20"/>
              </w:rPr>
              <w:t>High</w:t>
            </w:r>
          </w:p>
        </w:tc>
      </w:tr>
    </w:tbl>
    <w:p w14:paraId="220F5AC8" w14:textId="77777777" w:rsidR="00B954A2" w:rsidRDefault="00B954A2" w:rsidP="00995C0C">
      <w:pPr>
        <w:rPr>
          <w:lang w:eastAsia="ar-SA"/>
        </w:rPr>
      </w:pPr>
    </w:p>
    <w:p w14:paraId="0DFDD1F3" w14:textId="77777777" w:rsidR="00B954A2" w:rsidRDefault="00B954A2">
      <w:pPr>
        <w:rPr>
          <w:lang w:eastAsia="ar-SA"/>
        </w:rPr>
      </w:pPr>
      <w:r>
        <w:rPr>
          <w:lang w:eastAsia="ar-SA"/>
        </w:rPr>
        <w:br w:type="page"/>
      </w:r>
    </w:p>
    <w:p w14:paraId="5D6C1B16" w14:textId="330B158C" w:rsidR="00B954A2" w:rsidRDefault="00B954A2" w:rsidP="00B954A2">
      <w:pPr>
        <w:pStyle w:val="Caption"/>
      </w:pPr>
      <w:r>
        <w:rPr>
          <w:szCs w:val="24"/>
        </w:rPr>
        <w:lastRenderedPageBreak/>
        <w:t>M6-UC6</w:t>
      </w:r>
      <w:r>
        <w:rPr>
          <w:noProof/>
          <w:szCs w:val="24"/>
        </w:rPr>
        <w:t xml:space="preserve">: </w:t>
      </w:r>
      <w:r>
        <w:rPr>
          <w:szCs w:val="24"/>
        </w:rPr>
        <w:t>Description of FR-6.6.1</w:t>
      </w:r>
    </w:p>
    <w:tbl>
      <w:tblPr>
        <w:tblStyle w:val="TableGrid"/>
        <w:tblW w:w="0" w:type="auto"/>
        <w:jc w:val="center"/>
        <w:tblLook w:val="04A0" w:firstRow="1" w:lastRow="0" w:firstColumn="1" w:lastColumn="0" w:noHBand="0" w:noVBand="1"/>
      </w:tblPr>
      <w:tblGrid>
        <w:gridCol w:w="1795"/>
        <w:gridCol w:w="7447"/>
      </w:tblGrid>
      <w:tr w:rsidR="00B954A2" w14:paraId="49BF859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7580398" w14:textId="740FAB69"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8EA793" w14:textId="7884BE14" w:rsidR="00B954A2" w:rsidRDefault="00B954A2" w:rsidP="004C4B0C">
            <w:pPr>
              <w:pStyle w:val="Pa1"/>
              <w:spacing w:after="120"/>
              <w:jc w:val="both"/>
              <w:rPr>
                <w:rFonts w:ascii="Times New Roman" w:hAnsi="Times New Roman"/>
              </w:rPr>
            </w:pPr>
            <w:r>
              <w:rPr>
                <w:rFonts w:ascii="Times New Roman" w:hAnsi="Times New Roman"/>
                <w:szCs w:val="20"/>
              </w:rPr>
              <w:t>FR-6.6.1</w:t>
            </w:r>
          </w:p>
        </w:tc>
      </w:tr>
      <w:tr w:rsidR="00B954A2" w14:paraId="460D86C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37423B4" w14:textId="0C6C0633"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8A9F49" w14:textId="62BD2C24" w:rsidR="00B954A2" w:rsidRDefault="00B954A2" w:rsidP="004C4B0C">
            <w:pPr>
              <w:pStyle w:val="Pa1"/>
              <w:spacing w:after="120"/>
              <w:jc w:val="both"/>
              <w:rPr>
                <w:rFonts w:ascii="Times New Roman" w:hAnsi="Times New Roman"/>
              </w:rPr>
            </w:pPr>
            <w:r>
              <w:rPr>
                <w:rFonts w:ascii="Times New Roman" w:hAnsi="Times New Roman"/>
              </w:rPr>
              <w:t>Share Model</w:t>
            </w:r>
          </w:p>
        </w:tc>
      </w:tr>
      <w:tr w:rsidR="00B954A2" w14:paraId="7B794C8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FF7DF7A" w14:textId="3D2A80F7"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450FBB" w14:textId="75CA9520" w:rsidR="00B954A2" w:rsidRDefault="00753285" w:rsidP="004C4B0C">
            <w:pPr>
              <w:pStyle w:val="Pa1"/>
              <w:spacing w:after="120"/>
              <w:jc w:val="both"/>
              <w:rPr>
                <w:rFonts w:ascii="Times New Roman" w:hAnsi="Times New Roman"/>
              </w:rPr>
            </w:pPr>
            <w:r>
              <w:rPr>
                <w:rFonts w:ascii="Times New Roman" w:hAnsi="Times New Roman"/>
              </w:rPr>
              <w:t xml:space="preserve"> </w:t>
            </w:r>
            <w:r w:rsidR="00B954A2">
              <w:rPr>
                <w:rFonts w:ascii="Times New Roman" w:hAnsi="Times New Roman"/>
              </w:rPr>
              <w:t xml:space="preserve"> press </w:t>
            </w:r>
            <w:r w:rsidR="00D20204">
              <w:rPr>
                <w:rFonts w:ascii="Times New Roman" w:hAnsi="Times New Roman"/>
              </w:rPr>
              <w:t xml:space="preserve">share </w:t>
            </w:r>
            <w:r w:rsidR="00B954A2">
              <w:rPr>
                <w:rFonts w:ascii="Times New Roman" w:hAnsi="Times New Roman"/>
              </w:rPr>
              <w:t xml:space="preserve">button to </w:t>
            </w:r>
            <w:r w:rsidR="002A3870">
              <w:rPr>
                <w:rFonts w:ascii="Times New Roman" w:hAnsi="Times New Roman"/>
              </w:rPr>
              <w:t xml:space="preserve">share </w:t>
            </w:r>
            <w:r w:rsidR="00B954A2">
              <w:rPr>
                <w:rFonts w:ascii="Times New Roman" w:hAnsi="Times New Roman"/>
              </w:rPr>
              <w:t>model.</w:t>
            </w:r>
          </w:p>
        </w:tc>
      </w:tr>
      <w:tr w:rsidR="00B954A2" w14:paraId="77AD689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77AB255" w14:textId="3C68EBD6"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18637C" w14:textId="77777777" w:rsidR="00B954A2" w:rsidRDefault="00B954A2" w:rsidP="004C4B0C">
            <w:pPr>
              <w:pStyle w:val="Pa1"/>
              <w:spacing w:after="120"/>
              <w:jc w:val="both"/>
              <w:rPr>
                <w:rFonts w:ascii="Times New Roman" w:hAnsi="Times New Roman"/>
              </w:rPr>
            </w:pPr>
            <w:r>
              <w:rPr>
                <w:rFonts w:ascii="Times New Roman" w:hAnsi="Times New Roman"/>
              </w:rPr>
              <w:t>Student</w:t>
            </w:r>
          </w:p>
        </w:tc>
      </w:tr>
      <w:tr w:rsidR="00B954A2" w14:paraId="3903981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292027B" w14:textId="5A157C0B" w:rsidR="00B954A2" w:rsidRDefault="00753285" w:rsidP="004C4B0C">
            <w:pPr>
              <w:jc w:val="both"/>
              <w:rPr>
                <w:b/>
              </w:rPr>
            </w:pPr>
            <w:r>
              <w:rPr>
                <w:b/>
              </w:rPr>
              <w:t xml:space="preserve"> </w:t>
            </w:r>
            <w:r w:rsidR="00B954A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760751" w14:textId="477CB7C6" w:rsidR="00B954A2" w:rsidRDefault="00B954A2"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w:t>
            </w:r>
            <w:r w:rsidR="00B21DEA">
              <w:rPr>
                <w:rFonts w:ascii="Times New Roman" w:hAnsi="Times New Roman"/>
              </w:rPr>
              <w:t xml:space="preserve"> share</w:t>
            </w:r>
            <w:r>
              <w:rPr>
                <w:rFonts w:ascii="Times New Roman" w:hAnsi="Times New Roman"/>
              </w:rPr>
              <w:t xml:space="preserve"> the models</w:t>
            </w:r>
            <w:r w:rsidR="00B21DEA">
              <w:rPr>
                <w:rFonts w:ascii="Times New Roman" w:hAnsi="Times New Roman"/>
              </w:rPr>
              <w:t xml:space="preserve"> with other user</w:t>
            </w:r>
            <w:r w:rsidR="00F45986">
              <w:rPr>
                <w:rFonts w:ascii="Times New Roman" w:hAnsi="Times New Roman"/>
              </w:rPr>
              <w:t>s</w:t>
            </w:r>
            <w:r>
              <w:rPr>
                <w:rFonts w:ascii="Times New Roman" w:hAnsi="Times New Roman"/>
                <w:szCs w:val="20"/>
              </w:rPr>
              <w:t xml:space="preserve">. </w:t>
            </w:r>
          </w:p>
        </w:tc>
      </w:tr>
      <w:tr w:rsidR="00B954A2" w14:paraId="6DA61F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9EDEF16" w14:textId="6ECA80C5"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FA0532" w14:textId="77777777" w:rsidR="00B954A2" w:rsidRDefault="00B954A2" w:rsidP="004C4B0C">
            <w:pPr>
              <w:pStyle w:val="Pa1"/>
              <w:spacing w:after="120"/>
              <w:jc w:val="both"/>
              <w:rPr>
                <w:rFonts w:ascii="Times New Roman" w:hAnsi="Times New Roman"/>
              </w:rPr>
            </w:pPr>
            <w:r>
              <w:rPr>
                <w:rFonts w:ascii="Times New Roman" w:hAnsi="Times New Roman"/>
                <w:szCs w:val="20"/>
              </w:rPr>
              <w:t>N/A</w:t>
            </w:r>
          </w:p>
        </w:tc>
      </w:tr>
      <w:tr w:rsidR="00B954A2" w14:paraId="0956B73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91B6D13" w14:textId="48392254"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34315E" w14:textId="77777777" w:rsidR="00B954A2" w:rsidRDefault="00B954A2" w:rsidP="004C4B0C">
            <w:pPr>
              <w:pStyle w:val="Pa1"/>
              <w:spacing w:after="120"/>
              <w:jc w:val="both"/>
              <w:rPr>
                <w:rFonts w:ascii="Times New Roman" w:hAnsi="Times New Roman"/>
                <w:szCs w:val="20"/>
              </w:rPr>
            </w:pPr>
            <w:r>
              <w:rPr>
                <w:rFonts w:ascii="Times New Roman" w:hAnsi="Times New Roman"/>
                <w:szCs w:val="20"/>
              </w:rPr>
              <w:t>N/A</w:t>
            </w:r>
          </w:p>
        </w:tc>
      </w:tr>
      <w:tr w:rsidR="00B954A2" w14:paraId="6B1774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EBFB18A" w14:textId="68EED02B" w:rsidR="00B954A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0ADEEF" w14:textId="77777777" w:rsidR="00B954A2" w:rsidRDefault="00B954A2" w:rsidP="004C4B0C">
            <w:pPr>
              <w:pStyle w:val="Pa1"/>
              <w:spacing w:after="120"/>
              <w:jc w:val="both"/>
              <w:rPr>
                <w:rFonts w:ascii="Times New Roman" w:hAnsi="Times New Roman"/>
                <w:szCs w:val="20"/>
              </w:rPr>
            </w:pPr>
            <w:r>
              <w:rPr>
                <w:rFonts w:ascii="Times New Roman" w:hAnsi="Times New Roman"/>
                <w:szCs w:val="20"/>
              </w:rPr>
              <w:t>High</w:t>
            </w:r>
          </w:p>
        </w:tc>
      </w:tr>
    </w:tbl>
    <w:p w14:paraId="35EACE62" w14:textId="77777777" w:rsidR="007F5980" w:rsidRDefault="007F5980" w:rsidP="00995C0C">
      <w:pPr>
        <w:rPr>
          <w:lang w:eastAsia="ar-SA"/>
        </w:rPr>
      </w:pPr>
    </w:p>
    <w:p w14:paraId="0BFC52A2" w14:textId="7CE4B3F8" w:rsidR="007F5980" w:rsidRDefault="007F5980" w:rsidP="007F5980">
      <w:pPr>
        <w:pStyle w:val="Caption"/>
      </w:pPr>
      <w:r>
        <w:rPr>
          <w:szCs w:val="24"/>
        </w:rPr>
        <w:t>M6-UC6</w:t>
      </w:r>
      <w:r>
        <w:rPr>
          <w:noProof/>
          <w:szCs w:val="24"/>
        </w:rPr>
        <w:t xml:space="preserve">: </w:t>
      </w:r>
      <w:r>
        <w:rPr>
          <w:szCs w:val="24"/>
        </w:rPr>
        <w:t>Description of FR-6.6.</w:t>
      </w:r>
      <w:r w:rsidR="00B5481A">
        <w:rPr>
          <w:szCs w:val="24"/>
        </w:rPr>
        <w:t>2</w:t>
      </w:r>
    </w:p>
    <w:tbl>
      <w:tblPr>
        <w:tblStyle w:val="TableGrid"/>
        <w:tblW w:w="0" w:type="auto"/>
        <w:jc w:val="center"/>
        <w:tblLook w:val="04A0" w:firstRow="1" w:lastRow="0" w:firstColumn="1" w:lastColumn="0" w:noHBand="0" w:noVBand="1"/>
      </w:tblPr>
      <w:tblGrid>
        <w:gridCol w:w="1795"/>
        <w:gridCol w:w="7447"/>
      </w:tblGrid>
      <w:tr w:rsidR="007F5980" w14:paraId="7ED4CE2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9FAB9D6" w14:textId="7F4973B6"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B82E4B" w14:textId="613CB9D6" w:rsidR="007F5980" w:rsidRDefault="007F5980" w:rsidP="004C4B0C">
            <w:pPr>
              <w:pStyle w:val="Pa1"/>
              <w:spacing w:after="120"/>
              <w:jc w:val="both"/>
              <w:rPr>
                <w:rFonts w:ascii="Times New Roman" w:hAnsi="Times New Roman"/>
              </w:rPr>
            </w:pPr>
            <w:r>
              <w:rPr>
                <w:rFonts w:ascii="Times New Roman" w:hAnsi="Times New Roman"/>
                <w:szCs w:val="20"/>
              </w:rPr>
              <w:t>FR-6.6.</w:t>
            </w:r>
            <w:r w:rsidR="00B5481A">
              <w:rPr>
                <w:rFonts w:ascii="Times New Roman" w:hAnsi="Times New Roman"/>
                <w:szCs w:val="20"/>
              </w:rPr>
              <w:t>2</w:t>
            </w:r>
          </w:p>
        </w:tc>
      </w:tr>
      <w:tr w:rsidR="007F5980" w14:paraId="4FDCCFD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4F4D4DA" w14:textId="72BC9AA7"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969B9D" w14:textId="6DCD116A" w:rsidR="007F5980" w:rsidRDefault="007F5980" w:rsidP="004C4B0C">
            <w:pPr>
              <w:pStyle w:val="Pa1"/>
              <w:spacing w:after="120"/>
              <w:jc w:val="both"/>
              <w:rPr>
                <w:rFonts w:ascii="Times New Roman" w:hAnsi="Times New Roman"/>
              </w:rPr>
            </w:pPr>
            <w:r>
              <w:rPr>
                <w:rFonts w:ascii="Times New Roman" w:hAnsi="Times New Roman"/>
              </w:rPr>
              <w:t>Shar</w:t>
            </w:r>
            <w:r w:rsidR="00B5481A">
              <w:rPr>
                <w:rFonts w:ascii="Times New Roman" w:hAnsi="Times New Roman"/>
              </w:rPr>
              <w:t>ing options</w:t>
            </w:r>
          </w:p>
        </w:tc>
      </w:tr>
      <w:tr w:rsidR="007F5980" w14:paraId="215A455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51F5EF9" w14:textId="08192375"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8B62CD" w14:textId="4D36E2EE" w:rsidR="007F5980" w:rsidRDefault="00753285" w:rsidP="004C4B0C">
            <w:pPr>
              <w:pStyle w:val="Pa1"/>
              <w:spacing w:after="120"/>
              <w:jc w:val="both"/>
              <w:rPr>
                <w:rFonts w:ascii="Times New Roman" w:hAnsi="Times New Roman"/>
              </w:rPr>
            </w:pPr>
            <w:r>
              <w:rPr>
                <w:rFonts w:ascii="Times New Roman" w:hAnsi="Times New Roman"/>
              </w:rPr>
              <w:t xml:space="preserve"> </w:t>
            </w:r>
            <w:r w:rsidR="007F5980">
              <w:rPr>
                <w:rFonts w:ascii="Times New Roman" w:hAnsi="Times New Roman"/>
              </w:rPr>
              <w:t xml:space="preserve"> </w:t>
            </w:r>
            <w:r w:rsidR="00606D53">
              <w:rPr>
                <w:rFonts w:ascii="Times New Roman" w:hAnsi="Times New Roman"/>
              </w:rPr>
              <w:t>select option from sharing options</w:t>
            </w:r>
            <w:r w:rsidR="007F5980">
              <w:rPr>
                <w:rFonts w:ascii="Times New Roman" w:hAnsi="Times New Roman"/>
              </w:rPr>
              <w:t>.</w:t>
            </w:r>
          </w:p>
        </w:tc>
      </w:tr>
      <w:tr w:rsidR="007F5980" w14:paraId="7155A6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F22DF9E" w14:textId="5F443BA4"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E96F0B" w14:textId="77777777" w:rsidR="007F5980" w:rsidRDefault="007F5980" w:rsidP="004C4B0C">
            <w:pPr>
              <w:pStyle w:val="Pa1"/>
              <w:spacing w:after="120"/>
              <w:jc w:val="both"/>
              <w:rPr>
                <w:rFonts w:ascii="Times New Roman" w:hAnsi="Times New Roman"/>
              </w:rPr>
            </w:pPr>
            <w:r>
              <w:rPr>
                <w:rFonts w:ascii="Times New Roman" w:hAnsi="Times New Roman"/>
              </w:rPr>
              <w:t>Student</w:t>
            </w:r>
          </w:p>
        </w:tc>
      </w:tr>
      <w:tr w:rsidR="007F5980" w14:paraId="54B1125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DEBF974" w14:textId="35A934E4" w:rsidR="007F5980" w:rsidRDefault="00753285" w:rsidP="004C4B0C">
            <w:pPr>
              <w:jc w:val="both"/>
              <w:rPr>
                <w:b/>
              </w:rPr>
            </w:pPr>
            <w:r>
              <w:rPr>
                <w:b/>
              </w:rPr>
              <w:t xml:space="preserve"> </w:t>
            </w:r>
            <w:r w:rsidR="007F598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CDDD56" w14:textId="76F11678" w:rsidR="007F5980" w:rsidRDefault="007F5980"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w:t>
            </w:r>
            <w:r w:rsidR="00B21DEA">
              <w:rPr>
                <w:rFonts w:ascii="Times New Roman" w:hAnsi="Times New Roman"/>
              </w:rPr>
              <w:t xml:space="preserve"> share</w:t>
            </w:r>
            <w:r>
              <w:rPr>
                <w:rFonts w:ascii="Times New Roman" w:hAnsi="Times New Roman"/>
              </w:rPr>
              <w:t xml:space="preserve"> the models </w:t>
            </w:r>
            <w:r w:rsidR="00B21DEA">
              <w:rPr>
                <w:rFonts w:ascii="Times New Roman" w:hAnsi="Times New Roman"/>
              </w:rPr>
              <w:t>with other</w:t>
            </w:r>
            <w:r>
              <w:rPr>
                <w:rFonts w:ascii="Times New Roman" w:hAnsi="Times New Roman"/>
              </w:rPr>
              <w:t xml:space="preserve"> use</w:t>
            </w:r>
            <w:r w:rsidR="00B21DEA">
              <w:rPr>
                <w:rFonts w:ascii="Times New Roman" w:hAnsi="Times New Roman"/>
              </w:rPr>
              <w:t>rs</w:t>
            </w:r>
            <w:r>
              <w:rPr>
                <w:rFonts w:ascii="Times New Roman" w:hAnsi="Times New Roman"/>
                <w:szCs w:val="20"/>
              </w:rPr>
              <w:t xml:space="preserve">. </w:t>
            </w:r>
          </w:p>
        </w:tc>
      </w:tr>
      <w:tr w:rsidR="007F5980" w14:paraId="6695234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81A9018" w14:textId="4452657D"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16AA6F" w14:textId="77777777" w:rsidR="007F5980" w:rsidRDefault="007F5980" w:rsidP="004C4B0C">
            <w:pPr>
              <w:pStyle w:val="Pa1"/>
              <w:spacing w:after="120"/>
              <w:jc w:val="both"/>
              <w:rPr>
                <w:rFonts w:ascii="Times New Roman" w:hAnsi="Times New Roman"/>
              </w:rPr>
            </w:pPr>
            <w:r>
              <w:rPr>
                <w:rFonts w:ascii="Times New Roman" w:hAnsi="Times New Roman"/>
                <w:szCs w:val="20"/>
              </w:rPr>
              <w:t>N/A</w:t>
            </w:r>
          </w:p>
        </w:tc>
      </w:tr>
      <w:tr w:rsidR="007F5980" w14:paraId="0441C9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76B15D" w14:textId="7C6F0566"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7EDF1B" w14:textId="77777777" w:rsidR="007F5980" w:rsidRDefault="007F5980" w:rsidP="004C4B0C">
            <w:pPr>
              <w:pStyle w:val="Pa1"/>
              <w:spacing w:after="120"/>
              <w:jc w:val="both"/>
              <w:rPr>
                <w:rFonts w:ascii="Times New Roman" w:hAnsi="Times New Roman"/>
                <w:szCs w:val="20"/>
              </w:rPr>
            </w:pPr>
            <w:r>
              <w:rPr>
                <w:rFonts w:ascii="Times New Roman" w:hAnsi="Times New Roman"/>
                <w:szCs w:val="20"/>
              </w:rPr>
              <w:t>N/A</w:t>
            </w:r>
          </w:p>
        </w:tc>
      </w:tr>
      <w:tr w:rsidR="007F5980" w14:paraId="5B11BF7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AE10685" w14:textId="36A0D280" w:rsidR="007F5980"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5C3FEC5" w14:textId="77777777" w:rsidR="007F5980" w:rsidRDefault="007F5980" w:rsidP="004C4B0C">
            <w:pPr>
              <w:pStyle w:val="Pa1"/>
              <w:spacing w:after="120"/>
              <w:jc w:val="both"/>
              <w:rPr>
                <w:rFonts w:ascii="Times New Roman" w:hAnsi="Times New Roman"/>
                <w:szCs w:val="20"/>
              </w:rPr>
            </w:pPr>
            <w:r>
              <w:rPr>
                <w:rFonts w:ascii="Times New Roman" w:hAnsi="Times New Roman"/>
                <w:szCs w:val="20"/>
              </w:rPr>
              <w:t>High</w:t>
            </w:r>
          </w:p>
        </w:tc>
      </w:tr>
    </w:tbl>
    <w:p w14:paraId="1E8B26A5" w14:textId="77777777" w:rsidR="001D30F9" w:rsidRDefault="001D30F9" w:rsidP="00995C0C">
      <w:pPr>
        <w:rPr>
          <w:lang w:eastAsia="ar-SA"/>
        </w:rPr>
      </w:pPr>
    </w:p>
    <w:p w14:paraId="15FBAC01" w14:textId="30D43F4B" w:rsidR="001D30F9" w:rsidRDefault="001D30F9">
      <w:pPr>
        <w:rPr>
          <w:lang w:eastAsia="ar-SA"/>
        </w:rPr>
      </w:pPr>
    </w:p>
    <w:p w14:paraId="730256F6" w14:textId="2613AA62" w:rsidR="001D30F9" w:rsidRDefault="001D30F9" w:rsidP="001D30F9">
      <w:pPr>
        <w:pStyle w:val="Caption"/>
      </w:pPr>
      <w:r>
        <w:rPr>
          <w:szCs w:val="24"/>
        </w:rPr>
        <w:t>M6-UC7</w:t>
      </w:r>
      <w:r>
        <w:rPr>
          <w:noProof/>
          <w:szCs w:val="24"/>
        </w:rPr>
        <w:t xml:space="preserve">: </w:t>
      </w:r>
      <w:r>
        <w:rPr>
          <w:szCs w:val="24"/>
        </w:rPr>
        <w:t>Description of FR-6.7.1</w:t>
      </w:r>
    </w:p>
    <w:tbl>
      <w:tblPr>
        <w:tblStyle w:val="TableGrid"/>
        <w:tblW w:w="0" w:type="auto"/>
        <w:jc w:val="center"/>
        <w:tblLook w:val="04A0" w:firstRow="1" w:lastRow="0" w:firstColumn="1" w:lastColumn="0" w:noHBand="0" w:noVBand="1"/>
      </w:tblPr>
      <w:tblGrid>
        <w:gridCol w:w="1795"/>
        <w:gridCol w:w="7447"/>
      </w:tblGrid>
      <w:tr w:rsidR="001D30F9" w14:paraId="6DF973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BCF08D7" w14:textId="6CDB9B80"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92E21F" w14:textId="4650AECC" w:rsidR="001D30F9" w:rsidRDefault="001D30F9" w:rsidP="004C4B0C">
            <w:pPr>
              <w:pStyle w:val="Pa1"/>
              <w:spacing w:after="120"/>
              <w:jc w:val="both"/>
              <w:rPr>
                <w:rFonts w:ascii="Times New Roman" w:hAnsi="Times New Roman"/>
              </w:rPr>
            </w:pPr>
            <w:r>
              <w:rPr>
                <w:rFonts w:ascii="Times New Roman" w:hAnsi="Times New Roman"/>
                <w:szCs w:val="20"/>
              </w:rPr>
              <w:t>FR-6.7.1</w:t>
            </w:r>
          </w:p>
        </w:tc>
      </w:tr>
      <w:tr w:rsidR="001D30F9" w14:paraId="765A13C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5D8ECA7" w14:textId="53FD338A"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FB8CEC" w14:textId="77777777" w:rsidR="001D30F9" w:rsidRDefault="001D30F9" w:rsidP="004C4B0C">
            <w:pPr>
              <w:pStyle w:val="Pa1"/>
              <w:spacing w:after="120"/>
              <w:jc w:val="both"/>
              <w:rPr>
                <w:rFonts w:ascii="Times New Roman" w:hAnsi="Times New Roman"/>
              </w:rPr>
            </w:pPr>
            <w:r>
              <w:rPr>
                <w:rFonts w:ascii="Times New Roman" w:hAnsi="Times New Roman"/>
              </w:rPr>
              <w:t>Share Model</w:t>
            </w:r>
          </w:p>
        </w:tc>
      </w:tr>
      <w:tr w:rsidR="001D30F9" w14:paraId="154B460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8B65FAF" w14:textId="56D85411"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81B00B" w14:textId="7310B855" w:rsidR="001D30F9" w:rsidRDefault="00753285" w:rsidP="004C4B0C">
            <w:pPr>
              <w:pStyle w:val="Pa1"/>
              <w:spacing w:after="120"/>
              <w:jc w:val="both"/>
              <w:rPr>
                <w:rFonts w:ascii="Times New Roman" w:hAnsi="Times New Roman"/>
              </w:rPr>
            </w:pPr>
            <w:r>
              <w:rPr>
                <w:rFonts w:ascii="Times New Roman" w:hAnsi="Times New Roman"/>
              </w:rPr>
              <w:t xml:space="preserve"> </w:t>
            </w:r>
            <w:r w:rsidR="001D30F9">
              <w:rPr>
                <w:rFonts w:ascii="Times New Roman" w:hAnsi="Times New Roman"/>
              </w:rPr>
              <w:t xml:space="preserve"> press share button to share model.</w:t>
            </w:r>
          </w:p>
        </w:tc>
      </w:tr>
      <w:tr w:rsidR="001D30F9" w14:paraId="3510C9A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3CA3E95" w14:textId="3C238B92"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CF8AE9" w14:textId="77777777" w:rsidR="001D30F9" w:rsidRDefault="001D30F9" w:rsidP="004C4B0C">
            <w:pPr>
              <w:pStyle w:val="Pa1"/>
              <w:spacing w:after="120"/>
              <w:jc w:val="both"/>
              <w:rPr>
                <w:rFonts w:ascii="Times New Roman" w:hAnsi="Times New Roman"/>
              </w:rPr>
            </w:pPr>
            <w:r>
              <w:rPr>
                <w:rFonts w:ascii="Times New Roman" w:hAnsi="Times New Roman"/>
              </w:rPr>
              <w:t>Student</w:t>
            </w:r>
          </w:p>
        </w:tc>
      </w:tr>
      <w:tr w:rsidR="001D30F9" w14:paraId="67BB3A1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0144682" w14:textId="50136E27" w:rsidR="001D30F9" w:rsidRDefault="00753285" w:rsidP="004C4B0C">
            <w:pPr>
              <w:jc w:val="both"/>
              <w:rPr>
                <w:b/>
              </w:rPr>
            </w:pPr>
            <w:r>
              <w:rPr>
                <w:b/>
              </w:rPr>
              <w:t xml:space="preserve"> </w:t>
            </w:r>
            <w:r w:rsidR="001D30F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E1DBD5" w14:textId="4E6A61CD" w:rsidR="001D30F9" w:rsidRDefault="001D30F9"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share the models with other users</w:t>
            </w:r>
            <w:r>
              <w:rPr>
                <w:rFonts w:ascii="Times New Roman" w:hAnsi="Times New Roman"/>
                <w:szCs w:val="20"/>
              </w:rPr>
              <w:t xml:space="preserve">. </w:t>
            </w:r>
          </w:p>
        </w:tc>
      </w:tr>
      <w:tr w:rsidR="001D30F9" w14:paraId="41C049E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4AF8727" w14:textId="772F969B"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E0A901" w14:textId="77777777" w:rsidR="001D30F9" w:rsidRDefault="001D30F9" w:rsidP="004C4B0C">
            <w:pPr>
              <w:pStyle w:val="Pa1"/>
              <w:spacing w:after="120"/>
              <w:jc w:val="both"/>
              <w:rPr>
                <w:rFonts w:ascii="Times New Roman" w:hAnsi="Times New Roman"/>
              </w:rPr>
            </w:pPr>
            <w:r>
              <w:rPr>
                <w:rFonts w:ascii="Times New Roman" w:hAnsi="Times New Roman"/>
                <w:szCs w:val="20"/>
              </w:rPr>
              <w:t>N/A</w:t>
            </w:r>
          </w:p>
        </w:tc>
      </w:tr>
      <w:tr w:rsidR="001D30F9" w14:paraId="1759CBD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E0FCA4" w14:textId="09B942A0"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48D680"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N/A</w:t>
            </w:r>
          </w:p>
        </w:tc>
      </w:tr>
      <w:tr w:rsidR="001D30F9" w14:paraId="6C59F24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AEC9FD6" w14:textId="001F949D"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BCB434"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High</w:t>
            </w:r>
          </w:p>
        </w:tc>
      </w:tr>
    </w:tbl>
    <w:p w14:paraId="51AF6667" w14:textId="77777777" w:rsidR="001D30F9" w:rsidRDefault="001D30F9" w:rsidP="001D30F9">
      <w:pPr>
        <w:rPr>
          <w:lang w:eastAsia="ar-SA"/>
        </w:rPr>
      </w:pPr>
    </w:p>
    <w:p w14:paraId="50F85FA6" w14:textId="042BF301" w:rsidR="001D30F9" w:rsidRDefault="001D30F9" w:rsidP="001D30F9">
      <w:pPr>
        <w:pStyle w:val="Caption"/>
      </w:pPr>
      <w:r>
        <w:rPr>
          <w:szCs w:val="24"/>
        </w:rPr>
        <w:t>M6-UC6</w:t>
      </w:r>
      <w:r>
        <w:rPr>
          <w:noProof/>
          <w:szCs w:val="24"/>
        </w:rPr>
        <w:t xml:space="preserve">: </w:t>
      </w:r>
      <w:r>
        <w:rPr>
          <w:szCs w:val="24"/>
        </w:rPr>
        <w:t>Description of FR-6.7.2</w:t>
      </w:r>
    </w:p>
    <w:tbl>
      <w:tblPr>
        <w:tblStyle w:val="TableGrid"/>
        <w:tblW w:w="0" w:type="auto"/>
        <w:jc w:val="center"/>
        <w:tblLook w:val="04A0" w:firstRow="1" w:lastRow="0" w:firstColumn="1" w:lastColumn="0" w:noHBand="0" w:noVBand="1"/>
      </w:tblPr>
      <w:tblGrid>
        <w:gridCol w:w="1795"/>
        <w:gridCol w:w="7447"/>
      </w:tblGrid>
      <w:tr w:rsidR="001D30F9" w14:paraId="63FB969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37A4229" w14:textId="7741057C" w:rsidR="001D30F9" w:rsidRDefault="00753285" w:rsidP="004C4B0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491D72" w14:textId="5D3BA6AC" w:rsidR="001D30F9" w:rsidRDefault="001D30F9" w:rsidP="004C4B0C">
            <w:pPr>
              <w:pStyle w:val="Pa1"/>
              <w:spacing w:after="120"/>
              <w:jc w:val="both"/>
              <w:rPr>
                <w:rFonts w:ascii="Times New Roman" w:hAnsi="Times New Roman"/>
              </w:rPr>
            </w:pPr>
            <w:r>
              <w:rPr>
                <w:rFonts w:ascii="Times New Roman" w:hAnsi="Times New Roman"/>
                <w:szCs w:val="20"/>
              </w:rPr>
              <w:t>FR-6.7.2</w:t>
            </w:r>
          </w:p>
        </w:tc>
      </w:tr>
      <w:tr w:rsidR="001D30F9" w14:paraId="21573EF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5CD52E8" w14:textId="5C5A2996"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F27AA0" w14:textId="77777777" w:rsidR="001D30F9" w:rsidRDefault="001D30F9" w:rsidP="004C4B0C">
            <w:pPr>
              <w:pStyle w:val="Pa1"/>
              <w:spacing w:after="120"/>
              <w:jc w:val="both"/>
              <w:rPr>
                <w:rFonts w:ascii="Times New Roman" w:hAnsi="Times New Roman"/>
              </w:rPr>
            </w:pPr>
            <w:r>
              <w:rPr>
                <w:rFonts w:ascii="Times New Roman" w:hAnsi="Times New Roman"/>
              </w:rPr>
              <w:t>Sharing options</w:t>
            </w:r>
          </w:p>
        </w:tc>
      </w:tr>
      <w:tr w:rsidR="001D30F9" w14:paraId="2CF5FF0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B185B49" w14:textId="6BBEE19A"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72BE28" w14:textId="392609C7" w:rsidR="001D30F9" w:rsidRDefault="00753285" w:rsidP="004C4B0C">
            <w:pPr>
              <w:pStyle w:val="Pa1"/>
              <w:spacing w:after="120"/>
              <w:jc w:val="both"/>
              <w:rPr>
                <w:rFonts w:ascii="Times New Roman" w:hAnsi="Times New Roman"/>
              </w:rPr>
            </w:pPr>
            <w:r>
              <w:rPr>
                <w:rFonts w:ascii="Times New Roman" w:hAnsi="Times New Roman"/>
              </w:rPr>
              <w:t xml:space="preserve"> </w:t>
            </w:r>
            <w:r w:rsidR="001D30F9">
              <w:rPr>
                <w:rFonts w:ascii="Times New Roman" w:hAnsi="Times New Roman"/>
              </w:rPr>
              <w:t xml:space="preserve"> select option from sharing options.</w:t>
            </w:r>
          </w:p>
        </w:tc>
      </w:tr>
      <w:tr w:rsidR="001D30F9" w14:paraId="26FA63F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445FBCB" w14:textId="48F4FE27"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D9A0CB" w14:textId="77777777" w:rsidR="001D30F9" w:rsidRDefault="001D30F9" w:rsidP="004C4B0C">
            <w:pPr>
              <w:pStyle w:val="Pa1"/>
              <w:spacing w:after="120"/>
              <w:jc w:val="both"/>
              <w:rPr>
                <w:rFonts w:ascii="Times New Roman" w:hAnsi="Times New Roman"/>
              </w:rPr>
            </w:pPr>
            <w:r>
              <w:rPr>
                <w:rFonts w:ascii="Times New Roman" w:hAnsi="Times New Roman"/>
              </w:rPr>
              <w:t>Student</w:t>
            </w:r>
          </w:p>
        </w:tc>
      </w:tr>
      <w:tr w:rsidR="001D30F9" w14:paraId="3281832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ED8C002" w14:textId="02929131" w:rsidR="001D30F9" w:rsidRDefault="00753285" w:rsidP="004C4B0C">
            <w:pPr>
              <w:jc w:val="both"/>
              <w:rPr>
                <w:b/>
              </w:rPr>
            </w:pPr>
            <w:r>
              <w:rPr>
                <w:b/>
              </w:rPr>
              <w:t xml:space="preserve"> </w:t>
            </w:r>
            <w:r w:rsidR="001D30F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4AF40E" w14:textId="35721884" w:rsidR="001D30F9" w:rsidRDefault="001D30F9"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share the models with other users</w:t>
            </w:r>
            <w:r>
              <w:rPr>
                <w:rFonts w:ascii="Times New Roman" w:hAnsi="Times New Roman"/>
                <w:szCs w:val="20"/>
              </w:rPr>
              <w:t xml:space="preserve">. </w:t>
            </w:r>
          </w:p>
        </w:tc>
      </w:tr>
      <w:tr w:rsidR="001D30F9" w14:paraId="2B42A0B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90F5EA" w14:textId="7403D92B"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36D2D2" w14:textId="77777777" w:rsidR="001D30F9" w:rsidRDefault="001D30F9" w:rsidP="004C4B0C">
            <w:pPr>
              <w:pStyle w:val="Pa1"/>
              <w:spacing w:after="120"/>
              <w:jc w:val="both"/>
              <w:rPr>
                <w:rFonts w:ascii="Times New Roman" w:hAnsi="Times New Roman"/>
              </w:rPr>
            </w:pPr>
            <w:r>
              <w:rPr>
                <w:rFonts w:ascii="Times New Roman" w:hAnsi="Times New Roman"/>
                <w:szCs w:val="20"/>
              </w:rPr>
              <w:t>N/A</w:t>
            </w:r>
          </w:p>
        </w:tc>
      </w:tr>
      <w:tr w:rsidR="001D30F9" w14:paraId="3CD62C9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61BC7C6" w14:textId="12478E9C"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CBBB1D"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N/A</w:t>
            </w:r>
          </w:p>
        </w:tc>
      </w:tr>
      <w:tr w:rsidR="001D30F9" w14:paraId="4145E0F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F7A5E25" w14:textId="2EB52517" w:rsidR="001D30F9"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7AACDA"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High</w:t>
            </w:r>
          </w:p>
        </w:tc>
      </w:tr>
    </w:tbl>
    <w:p w14:paraId="0B6FF175" w14:textId="77777777" w:rsidR="00C27CFA" w:rsidRDefault="00C27CFA" w:rsidP="00995C0C">
      <w:pPr>
        <w:rPr>
          <w:lang w:eastAsia="ar-SA"/>
        </w:rPr>
      </w:pPr>
    </w:p>
    <w:p w14:paraId="608EC648" w14:textId="1B1662BA" w:rsidR="00C27CFA" w:rsidRDefault="00C27CFA" w:rsidP="00C27CFA">
      <w:pPr>
        <w:pStyle w:val="Caption"/>
      </w:pPr>
      <w:r>
        <w:rPr>
          <w:szCs w:val="24"/>
        </w:rPr>
        <w:t>M</w:t>
      </w:r>
      <w:r w:rsidR="00C674DF">
        <w:rPr>
          <w:szCs w:val="24"/>
        </w:rPr>
        <w:t>7</w:t>
      </w:r>
      <w:r>
        <w:rPr>
          <w:szCs w:val="24"/>
        </w:rPr>
        <w:t>-UC</w:t>
      </w:r>
      <w:r w:rsidR="00C674DF">
        <w:rPr>
          <w:szCs w:val="24"/>
        </w:rPr>
        <w:t>1</w:t>
      </w:r>
      <w:r>
        <w:rPr>
          <w:noProof/>
          <w:szCs w:val="24"/>
        </w:rPr>
        <w:t xml:space="preserve">: </w:t>
      </w:r>
      <w:r>
        <w:rPr>
          <w:szCs w:val="24"/>
        </w:rPr>
        <w:t>Description of FR-</w:t>
      </w:r>
      <w:r w:rsidR="00C674DF">
        <w:rPr>
          <w:szCs w:val="24"/>
        </w:rPr>
        <w:t>7</w:t>
      </w:r>
      <w:r>
        <w:rPr>
          <w:szCs w:val="24"/>
        </w:rPr>
        <w:t>.</w:t>
      </w:r>
      <w:r w:rsidR="00C674DF">
        <w:rPr>
          <w:szCs w:val="24"/>
        </w:rPr>
        <w:t>1</w:t>
      </w:r>
      <w:r>
        <w:rPr>
          <w:szCs w:val="24"/>
        </w:rPr>
        <w:t>.</w:t>
      </w:r>
      <w:r w:rsidR="00C674DF">
        <w:rPr>
          <w:szCs w:val="24"/>
        </w:rPr>
        <w:t>1</w:t>
      </w:r>
    </w:p>
    <w:tbl>
      <w:tblPr>
        <w:tblStyle w:val="TableGrid"/>
        <w:tblW w:w="0" w:type="auto"/>
        <w:jc w:val="center"/>
        <w:tblLook w:val="04A0" w:firstRow="1" w:lastRow="0" w:firstColumn="1" w:lastColumn="0" w:noHBand="0" w:noVBand="1"/>
      </w:tblPr>
      <w:tblGrid>
        <w:gridCol w:w="1795"/>
        <w:gridCol w:w="7447"/>
      </w:tblGrid>
      <w:tr w:rsidR="00C27CFA" w14:paraId="3A20F93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0599B82" w14:textId="7F46C6CA"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AFC4E2" w14:textId="2FD87981" w:rsidR="00C27CFA" w:rsidRDefault="00C27CFA" w:rsidP="004C4B0C">
            <w:pPr>
              <w:pStyle w:val="Pa1"/>
              <w:spacing w:after="120"/>
              <w:jc w:val="both"/>
              <w:rPr>
                <w:rFonts w:ascii="Times New Roman" w:hAnsi="Times New Roman"/>
              </w:rPr>
            </w:pPr>
            <w:r>
              <w:rPr>
                <w:rFonts w:ascii="Times New Roman" w:hAnsi="Times New Roman"/>
                <w:szCs w:val="20"/>
              </w:rPr>
              <w:t>FR-</w:t>
            </w:r>
            <w:r w:rsidR="00624A48">
              <w:rPr>
                <w:rFonts w:ascii="Times New Roman" w:hAnsi="Times New Roman"/>
                <w:szCs w:val="20"/>
              </w:rPr>
              <w:t>7</w:t>
            </w:r>
            <w:r>
              <w:rPr>
                <w:rFonts w:ascii="Times New Roman" w:hAnsi="Times New Roman"/>
                <w:szCs w:val="20"/>
              </w:rPr>
              <w:t>.</w:t>
            </w:r>
            <w:r w:rsidR="00624A48">
              <w:rPr>
                <w:rFonts w:ascii="Times New Roman" w:hAnsi="Times New Roman"/>
                <w:szCs w:val="20"/>
              </w:rPr>
              <w:t>1</w:t>
            </w:r>
            <w:r>
              <w:rPr>
                <w:rFonts w:ascii="Times New Roman" w:hAnsi="Times New Roman"/>
                <w:szCs w:val="20"/>
              </w:rPr>
              <w:t>.</w:t>
            </w:r>
            <w:r w:rsidR="00624A48">
              <w:rPr>
                <w:rFonts w:ascii="Times New Roman" w:hAnsi="Times New Roman"/>
                <w:szCs w:val="20"/>
              </w:rPr>
              <w:t>1</w:t>
            </w:r>
          </w:p>
        </w:tc>
      </w:tr>
      <w:tr w:rsidR="00C27CFA" w14:paraId="3C8C933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E051756" w14:textId="6247C317"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5CF0BE" w14:textId="324925CA" w:rsidR="00C27CFA" w:rsidRDefault="00F7101D" w:rsidP="004C4B0C">
            <w:pPr>
              <w:pStyle w:val="Pa1"/>
              <w:spacing w:after="120"/>
              <w:jc w:val="both"/>
              <w:rPr>
                <w:rFonts w:ascii="Times New Roman" w:hAnsi="Times New Roman"/>
              </w:rPr>
            </w:pPr>
            <w:r>
              <w:rPr>
                <w:rFonts w:ascii="Times New Roman" w:hAnsi="Times New Roman"/>
              </w:rPr>
              <w:t>Make AR Objects</w:t>
            </w:r>
          </w:p>
        </w:tc>
      </w:tr>
      <w:tr w:rsidR="00C27CFA" w14:paraId="524BBE3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7F7CDC3" w14:textId="67ABB8C1"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9DA18E" w14:textId="78E19BB6" w:rsidR="00C27CFA" w:rsidRDefault="0063272E" w:rsidP="004C4B0C">
            <w:pPr>
              <w:pStyle w:val="Pa1"/>
              <w:spacing w:after="120"/>
              <w:jc w:val="both"/>
              <w:rPr>
                <w:rFonts w:ascii="Times New Roman" w:hAnsi="Times New Roman"/>
              </w:rPr>
            </w:pPr>
            <w:r>
              <w:rPr>
                <w:rFonts w:ascii="Times New Roman" w:hAnsi="Times New Roman"/>
              </w:rPr>
              <w:t>SCM will create AR objects that will be used for AR decor</w:t>
            </w:r>
            <w:r w:rsidR="00C27CFA">
              <w:rPr>
                <w:rFonts w:ascii="Times New Roman" w:hAnsi="Times New Roman"/>
              </w:rPr>
              <w:t>.</w:t>
            </w:r>
          </w:p>
        </w:tc>
      </w:tr>
      <w:tr w:rsidR="00C27CFA" w14:paraId="19EEBB9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ECC5683" w14:textId="5FD7C566"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1FAAF8" w14:textId="77777777" w:rsidR="00C27CFA" w:rsidRDefault="00C27CFA" w:rsidP="004C4B0C">
            <w:pPr>
              <w:pStyle w:val="Pa1"/>
              <w:spacing w:after="120"/>
              <w:jc w:val="both"/>
              <w:rPr>
                <w:rFonts w:ascii="Times New Roman" w:hAnsi="Times New Roman"/>
              </w:rPr>
            </w:pPr>
            <w:r>
              <w:rPr>
                <w:rFonts w:ascii="Times New Roman" w:hAnsi="Times New Roman"/>
              </w:rPr>
              <w:t>Student</w:t>
            </w:r>
          </w:p>
        </w:tc>
      </w:tr>
      <w:tr w:rsidR="00C27CFA" w14:paraId="7353955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69F8557" w14:textId="564474E5" w:rsidR="00C27CFA" w:rsidRDefault="00753285" w:rsidP="004C4B0C">
            <w:pPr>
              <w:jc w:val="both"/>
              <w:rPr>
                <w:b/>
              </w:rPr>
            </w:pPr>
            <w:r>
              <w:rPr>
                <w:b/>
              </w:rPr>
              <w:t xml:space="preserve"> </w:t>
            </w:r>
            <w:r w:rsidR="00C27CF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CB539D" w14:textId="22BD1A81" w:rsidR="00C27CFA" w:rsidRDefault="00C27CFA"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w:t>
            </w:r>
            <w:r w:rsidR="009A37EE">
              <w:rPr>
                <w:rFonts w:ascii="Times New Roman" w:hAnsi="Times New Roman"/>
              </w:rPr>
              <w:t xml:space="preserve"> virtually visualize </w:t>
            </w:r>
            <w:r w:rsidR="00DF54A7">
              <w:rPr>
                <w:rFonts w:ascii="Times New Roman" w:hAnsi="Times New Roman"/>
              </w:rPr>
              <w:t>the design</w:t>
            </w:r>
            <w:r>
              <w:rPr>
                <w:rFonts w:ascii="Times New Roman" w:hAnsi="Times New Roman"/>
                <w:szCs w:val="20"/>
              </w:rPr>
              <w:t xml:space="preserve">. </w:t>
            </w:r>
          </w:p>
        </w:tc>
      </w:tr>
      <w:tr w:rsidR="00C27CFA" w14:paraId="2844073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895D6C4" w14:textId="29F4D620"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5D1038" w14:textId="77777777" w:rsidR="00C27CFA" w:rsidRDefault="00C27CFA" w:rsidP="004C4B0C">
            <w:pPr>
              <w:pStyle w:val="Pa1"/>
              <w:spacing w:after="120"/>
              <w:jc w:val="both"/>
              <w:rPr>
                <w:rFonts w:ascii="Times New Roman" w:hAnsi="Times New Roman"/>
              </w:rPr>
            </w:pPr>
            <w:r>
              <w:rPr>
                <w:rFonts w:ascii="Times New Roman" w:hAnsi="Times New Roman"/>
                <w:szCs w:val="20"/>
              </w:rPr>
              <w:t>N/A</w:t>
            </w:r>
          </w:p>
        </w:tc>
      </w:tr>
      <w:tr w:rsidR="00C27CFA" w14:paraId="7C9A17A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4D59EC6" w14:textId="70A636EF"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38EAF2" w14:textId="77777777" w:rsidR="00C27CFA" w:rsidRDefault="00C27CFA" w:rsidP="004C4B0C">
            <w:pPr>
              <w:pStyle w:val="Pa1"/>
              <w:spacing w:after="120"/>
              <w:jc w:val="both"/>
              <w:rPr>
                <w:rFonts w:ascii="Times New Roman" w:hAnsi="Times New Roman"/>
                <w:szCs w:val="20"/>
              </w:rPr>
            </w:pPr>
            <w:r>
              <w:rPr>
                <w:rFonts w:ascii="Times New Roman" w:hAnsi="Times New Roman"/>
                <w:szCs w:val="20"/>
              </w:rPr>
              <w:t>N/A</w:t>
            </w:r>
          </w:p>
        </w:tc>
      </w:tr>
      <w:tr w:rsidR="00C27CFA" w14:paraId="01E58C3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E8A8EC1" w14:textId="5C8E52F5" w:rsidR="00C27CFA"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934C5E" w14:textId="77777777" w:rsidR="00C27CFA" w:rsidRDefault="00C27CFA" w:rsidP="004C4B0C">
            <w:pPr>
              <w:pStyle w:val="Pa1"/>
              <w:spacing w:after="120"/>
              <w:jc w:val="both"/>
              <w:rPr>
                <w:rFonts w:ascii="Times New Roman" w:hAnsi="Times New Roman"/>
                <w:szCs w:val="20"/>
              </w:rPr>
            </w:pPr>
            <w:r>
              <w:rPr>
                <w:rFonts w:ascii="Times New Roman" w:hAnsi="Times New Roman"/>
                <w:szCs w:val="20"/>
              </w:rPr>
              <w:t>High</w:t>
            </w:r>
          </w:p>
        </w:tc>
      </w:tr>
    </w:tbl>
    <w:p w14:paraId="696EE0FF" w14:textId="01DCD551" w:rsidR="00FE0FB3" w:rsidRDefault="00FE0FB3" w:rsidP="00FE0FB3">
      <w:pPr>
        <w:pStyle w:val="Caption"/>
      </w:pPr>
      <w:r>
        <w:rPr>
          <w:szCs w:val="24"/>
        </w:rPr>
        <w:t>M7-UC1</w:t>
      </w:r>
      <w:r>
        <w:rPr>
          <w:noProof/>
          <w:szCs w:val="24"/>
        </w:rPr>
        <w:t xml:space="preserve">: </w:t>
      </w:r>
      <w:r>
        <w:rPr>
          <w:szCs w:val="24"/>
        </w:rPr>
        <w:t>Description of FR-7.1.</w:t>
      </w:r>
      <w:r w:rsidR="006253C9">
        <w:rPr>
          <w:szCs w:val="24"/>
        </w:rPr>
        <w:t>2</w:t>
      </w:r>
    </w:p>
    <w:tbl>
      <w:tblPr>
        <w:tblStyle w:val="TableGrid"/>
        <w:tblW w:w="0" w:type="auto"/>
        <w:jc w:val="center"/>
        <w:tblLook w:val="04A0" w:firstRow="1" w:lastRow="0" w:firstColumn="1" w:lastColumn="0" w:noHBand="0" w:noVBand="1"/>
      </w:tblPr>
      <w:tblGrid>
        <w:gridCol w:w="1795"/>
        <w:gridCol w:w="7447"/>
      </w:tblGrid>
      <w:tr w:rsidR="00FE0FB3" w14:paraId="0A1770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DBA84DB" w14:textId="4ECA73F6"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87A6D0" w14:textId="0E9A5F37" w:rsidR="00FE0FB3" w:rsidRDefault="00FE0FB3" w:rsidP="004C4B0C">
            <w:pPr>
              <w:pStyle w:val="Pa1"/>
              <w:spacing w:after="120"/>
              <w:jc w:val="both"/>
              <w:rPr>
                <w:rFonts w:ascii="Times New Roman" w:hAnsi="Times New Roman"/>
              </w:rPr>
            </w:pPr>
            <w:r>
              <w:rPr>
                <w:rFonts w:ascii="Times New Roman" w:hAnsi="Times New Roman"/>
                <w:szCs w:val="20"/>
              </w:rPr>
              <w:t>FR-7.1.</w:t>
            </w:r>
            <w:r w:rsidR="006253C9">
              <w:rPr>
                <w:rFonts w:ascii="Times New Roman" w:hAnsi="Times New Roman"/>
                <w:szCs w:val="20"/>
              </w:rPr>
              <w:t>2</w:t>
            </w:r>
          </w:p>
        </w:tc>
      </w:tr>
      <w:tr w:rsidR="00FE0FB3" w14:paraId="6722C48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053F523" w14:textId="7DBC6527"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F00CAA" w14:textId="1C0815A7" w:rsidR="00FE0FB3" w:rsidRDefault="006253C9" w:rsidP="004C4B0C">
            <w:pPr>
              <w:pStyle w:val="Pa1"/>
              <w:spacing w:after="120"/>
              <w:jc w:val="both"/>
              <w:rPr>
                <w:rFonts w:ascii="Times New Roman" w:hAnsi="Times New Roman"/>
              </w:rPr>
            </w:pPr>
            <w:r>
              <w:rPr>
                <w:rFonts w:ascii="Times New Roman" w:hAnsi="Times New Roman"/>
              </w:rPr>
              <w:t>Show Objects</w:t>
            </w:r>
          </w:p>
        </w:tc>
      </w:tr>
      <w:tr w:rsidR="00FE0FB3" w14:paraId="4EDD6DF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BD94E53" w14:textId="7FBAABB9"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9E883E" w14:textId="7ACA4971" w:rsidR="00FE0FB3" w:rsidRDefault="00753285" w:rsidP="004C4B0C">
            <w:pPr>
              <w:pStyle w:val="Pa1"/>
              <w:spacing w:after="120"/>
              <w:jc w:val="both"/>
              <w:rPr>
                <w:rFonts w:ascii="Times New Roman" w:hAnsi="Times New Roman"/>
              </w:rPr>
            </w:pPr>
            <w:r>
              <w:rPr>
                <w:rFonts w:ascii="Times New Roman" w:hAnsi="Times New Roman"/>
              </w:rPr>
              <w:t xml:space="preserve"> </w:t>
            </w:r>
            <w:r w:rsidR="00C30AFF">
              <w:rPr>
                <w:rFonts w:ascii="Times New Roman" w:hAnsi="Times New Roman"/>
              </w:rPr>
              <w:t xml:space="preserve"> click on objects list to see objects available</w:t>
            </w:r>
            <w:r w:rsidR="00FE0FB3">
              <w:rPr>
                <w:rFonts w:ascii="Times New Roman" w:hAnsi="Times New Roman"/>
              </w:rPr>
              <w:t>.</w:t>
            </w:r>
          </w:p>
        </w:tc>
      </w:tr>
      <w:tr w:rsidR="00FE0FB3" w14:paraId="47C96F1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FCF91F7" w14:textId="2BE90BDC"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1F7B48" w14:textId="77777777" w:rsidR="00FE0FB3" w:rsidRDefault="00FE0FB3" w:rsidP="004C4B0C">
            <w:pPr>
              <w:pStyle w:val="Pa1"/>
              <w:spacing w:after="120"/>
              <w:jc w:val="both"/>
              <w:rPr>
                <w:rFonts w:ascii="Times New Roman" w:hAnsi="Times New Roman"/>
              </w:rPr>
            </w:pPr>
            <w:r>
              <w:rPr>
                <w:rFonts w:ascii="Times New Roman" w:hAnsi="Times New Roman"/>
              </w:rPr>
              <w:t>Student</w:t>
            </w:r>
          </w:p>
        </w:tc>
      </w:tr>
      <w:tr w:rsidR="00FE0FB3" w14:paraId="1376626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5B7C1F7" w14:textId="4DFB4BCF" w:rsidR="00FE0FB3" w:rsidRDefault="00753285" w:rsidP="004C4B0C">
            <w:pPr>
              <w:jc w:val="both"/>
              <w:rPr>
                <w:b/>
              </w:rPr>
            </w:pPr>
            <w:r>
              <w:rPr>
                <w:b/>
              </w:rPr>
              <w:t xml:space="preserve"> </w:t>
            </w:r>
            <w:r w:rsidR="00FE0FB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98D6D4" w14:textId="317259CF" w:rsidR="00FE0FB3" w:rsidRDefault="00FE0FB3"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w:t>
            </w:r>
            <w:r w:rsidR="00DF54A7">
              <w:rPr>
                <w:rFonts w:ascii="Times New Roman" w:hAnsi="Times New Roman"/>
              </w:rPr>
              <w:t>the design</w:t>
            </w:r>
            <w:r>
              <w:rPr>
                <w:rFonts w:ascii="Times New Roman" w:hAnsi="Times New Roman"/>
                <w:szCs w:val="20"/>
              </w:rPr>
              <w:t xml:space="preserve">. </w:t>
            </w:r>
          </w:p>
        </w:tc>
      </w:tr>
      <w:tr w:rsidR="00FE0FB3" w14:paraId="709852E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FA9C5A9" w14:textId="6831EC96"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10BFBB" w14:textId="77777777" w:rsidR="00FE0FB3" w:rsidRDefault="00FE0FB3" w:rsidP="004C4B0C">
            <w:pPr>
              <w:pStyle w:val="Pa1"/>
              <w:spacing w:after="120"/>
              <w:jc w:val="both"/>
              <w:rPr>
                <w:rFonts w:ascii="Times New Roman" w:hAnsi="Times New Roman"/>
              </w:rPr>
            </w:pPr>
            <w:r>
              <w:rPr>
                <w:rFonts w:ascii="Times New Roman" w:hAnsi="Times New Roman"/>
                <w:szCs w:val="20"/>
              </w:rPr>
              <w:t>N/A</w:t>
            </w:r>
          </w:p>
        </w:tc>
      </w:tr>
      <w:tr w:rsidR="00FE0FB3" w14:paraId="702A48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EB07BF3" w14:textId="2A3FF31F"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8FD6A4" w14:textId="77777777" w:rsidR="00FE0FB3" w:rsidRDefault="00FE0FB3" w:rsidP="004C4B0C">
            <w:pPr>
              <w:pStyle w:val="Pa1"/>
              <w:spacing w:after="120"/>
              <w:jc w:val="both"/>
              <w:rPr>
                <w:rFonts w:ascii="Times New Roman" w:hAnsi="Times New Roman"/>
                <w:szCs w:val="20"/>
              </w:rPr>
            </w:pPr>
            <w:r>
              <w:rPr>
                <w:rFonts w:ascii="Times New Roman" w:hAnsi="Times New Roman"/>
                <w:szCs w:val="20"/>
              </w:rPr>
              <w:t>N/A</w:t>
            </w:r>
          </w:p>
        </w:tc>
      </w:tr>
      <w:tr w:rsidR="00FE0FB3" w14:paraId="2C3ADFA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1346721" w14:textId="47CAB49E" w:rsidR="00FE0FB3"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651DF3" w14:textId="77777777" w:rsidR="00FE0FB3" w:rsidRDefault="00FE0FB3" w:rsidP="004C4B0C">
            <w:pPr>
              <w:pStyle w:val="Pa1"/>
              <w:spacing w:after="120"/>
              <w:jc w:val="both"/>
              <w:rPr>
                <w:rFonts w:ascii="Times New Roman" w:hAnsi="Times New Roman"/>
                <w:szCs w:val="20"/>
              </w:rPr>
            </w:pPr>
            <w:r>
              <w:rPr>
                <w:rFonts w:ascii="Times New Roman" w:hAnsi="Times New Roman"/>
                <w:szCs w:val="20"/>
              </w:rPr>
              <w:t>High</w:t>
            </w:r>
          </w:p>
        </w:tc>
      </w:tr>
    </w:tbl>
    <w:p w14:paraId="0522E50A" w14:textId="77777777" w:rsidR="002408AF" w:rsidRDefault="002408AF" w:rsidP="00995C0C">
      <w:pPr>
        <w:rPr>
          <w:lang w:eastAsia="ar-SA"/>
        </w:rPr>
      </w:pPr>
    </w:p>
    <w:p w14:paraId="335EBF88" w14:textId="77777777" w:rsidR="002408AF" w:rsidRDefault="002408AF">
      <w:pPr>
        <w:rPr>
          <w:lang w:eastAsia="ar-SA"/>
        </w:rPr>
      </w:pPr>
      <w:r>
        <w:rPr>
          <w:lang w:eastAsia="ar-SA"/>
        </w:rPr>
        <w:br w:type="page"/>
      </w:r>
    </w:p>
    <w:p w14:paraId="54E6964D" w14:textId="7894433C" w:rsidR="002408AF" w:rsidRDefault="002408AF" w:rsidP="002408AF">
      <w:pPr>
        <w:pStyle w:val="Caption"/>
      </w:pPr>
      <w:r>
        <w:rPr>
          <w:szCs w:val="24"/>
        </w:rPr>
        <w:lastRenderedPageBreak/>
        <w:t>M7-UC2</w:t>
      </w:r>
      <w:r>
        <w:rPr>
          <w:noProof/>
          <w:szCs w:val="24"/>
        </w:rPr>
        <w:t xml:space="preserve">: </w:t>
      </w:r>
      <w:r>
        <w:rPr>
          <w:szCs w:val="24"/>
        </w:rPr>
        <w:t>Description of FR-7.2.1</w:t>
      </w:r>
    </w:p>
    <w:tbl>
      <w:tblPr>
        <w:tblStyle w:val="TableGrid"/>
        <w:tblW w:w="0" w:type="auto"/>
        <w:jc w:val="center"/>
        <w:tblLook w:val="04A0" w:firstRow="1" w:lastRow="0" w:firstColumn="1" w:lastColumn="0" w:noHBand="0" w:noVBand="1"/>
      </w:tblPr>
      <w:tblGrid>
        <w:gridCol w:w="1795"/>
        <w:gridCol w:w="7447"/>
      </w:tblGrid>
      <w:tr w:rsidR="002408AF" w14:paraId="2EA3555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20F645" w14:textId="7D85B04B"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9476ED" w14:textId="6F3B8FFA" w:rsidR="002408AF" w:rsidRDefault="002408AF" w:rsidP="004C4B0C">
            <w:pPr>
              <w:pStyle w:val="Pa1"/>
              <w:spacing w:after="120"/>
              <w:jc w:val="both"/>
              <w:rPr>
                <w:rFonts w:ascii="Times New Roman" w:hAnsi="Times New Roman"/>
              </w:rPr>
            </w:pPr>
            <w:r>
              <w:rPr>
                <w:rFonts w:ascii="Times New Roman" w:hAnsi="Times New Roman"/>
                <w:szCs w:val="20"/>
              </w:rPr>
              <w:t>FR-7.2.1</w:t>
            </w:r>
          </w:p>
        </w:tc>
      </w:tr>
      <w:tr w:rsidR="002408AF" w14:paraId="4B0F1C0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B0DAC04" w14:textId="6529EE28"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8D053E" w14:textId="1F8E869A" w:rsidR="002408AF" w:rsidRDefault="002408AF" w:rsidP="004C4B0C">
            <w:pPr>
              <w:pStyle w:val="Pa1"/>
              <w:spacing w:after="120"/>
              <w:jc w:val="both"/>
              <w:rPr>
                <w:rFonts w:ascii="Times New Roman" w:hAnsi="Times New Roman"/>
              </w:rPr>
            </w:pPr>
            <w:r>
              <w:rPr>
                <w:rFonts w:ascii="Times New Roman" w:hAnsi="Times New Roman"/>
              </w:rPr>
              <w:t>Select Object</w:t>
            </w:r>
          </w:p>
        </w:tc>
      </w:tr>
      <w:tr w:rsidR="002408AF" w14:paraId="3AA1570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DB2FFBA" w14:textId="20EEA851"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094B79" w14:textId="1C7C7DA3" w:rsidR="002408AF" w:rsidRDefault="00753285" w:rsidP="004C4B0C">
            <w:pPr>
              <w:pStyle w:val="Pa1"/>
              <w:spacing w:after="120"/>
              <w:jc w:val="both"/>
              <w:rPr>
                <w:rFonts w:ascii="Times New Roman" w:hAnsi="Times New Roman"/>
              </w:rPr>
            </w:pPr>
            <w:r>
              <w:rPr>
                <w:rFonts w:ascii="Times New Roman" w:hAnsi="Times New Roman"/>
              </w:rPr>
              <w:t xml:space="preserve"> </w:t>
            </w:r>
            <w:r w:rsidR="009E7837">
              <w:rPr>
                <w:rFonts w:ascii="Times New Roman" w:hAnsi="Times New Roman"/>
              </w:rPr>
              <w:t xml:space="preserve"> select the object by clicking on object</w:t>
            </w:r>
            <w:r w:rsidR="002408AF">
              <w:rPr>
                <w:rFonts w:ascii="Times New Roman" w:hAnsi="Times New Roman"/>
              </w:rPr>
              <w:t>.</w:t>
            </w:r>
          </w:p>
        </w:tc>
      </w:tr>
      <w:tr w:rsidR="002408AF" w14:paraId="52C8DE0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A952506" w14:textId="045515DC"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BA43D4" w14:textId="77777777" w:rsidR="002408AF" w:rsidRDefault="002408AF" w:rsidP="004C4B0C">
            <w:pPr>
              <w:pStyle w:val="Pa1"/>
              <w:spacing w:after="120"/>
              <w:jc w:val="both"/>
              <w:rPr>
                <w:rFonts w:ascii="Times New Roman" w:hAnsi="Times New Roman"/>
              </w:rPr>
            </w:pPr>
            <w:r>
              <w:rPr>
                <w:rFonts w:ascii="Times New Roman" w:hAnsi="Times New Roman"/>
              </w:rPr>
              <w:t>Student</w:t>
            </w:r>
          </w:p>
        </w:tc>
      </w:tr>
      <w:tr w:rsidR="002408AF" w14:paraId="42E2807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EFA8D5A" w14:textId="33FE8936" w:rsidR="002408AF" w:rsidRDefault="00753285" w:rsidP="004C4B0C">
            <w:pPr>
              <w:jc w:val="both"/>
              <w:rPr>
                <w:b/>
              </w:rPr>
            </w:pPr>
            <w:r>
              <w:rPr>
                <w:b/>
              </w:rPr>
              <w:t xml:space="preserve"> </w:t>
            </w:r>
            <w:r w:rsidR="002408A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0DBB97" w14:textId="0CDE01FE" w:rsidR="002408AF" w:rsidRDefault="002408AF"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2408AF" w14:paraId="55C8039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6677C19" w14:textId="783F0BB9"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109243" w14:textId="77777777" w:rsidR="002408AF" w:rsidRDefault="002408AF" w:rsidP="004C4B0C">
            <w:pPr>
              <w:pStyle w:val="Pa1"/>
              <w:spacing w:after="120"/>
              <w:jc w:val="both"/>
              <w:rPr>
                <w:rFonts w:ascii="Times New Roman" w:hAnsi="Times New Roman"/>
              </w:rPr>
            </w:pPr>
            <w:r>
              <w:rPr>
                <w:rFonts w:ascii="Times New Roman" w:hAnsi="Times New Roman"/>
                <w:szCs w:val="20"/>
              </w:rPr>
              <w:t>N/A</w:t>
            </w:r>
          </w:p>
        </w:tc>
      </w:tr>
      <w:tr w:rsidR="002408AF" w14:paraId="5C546C9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53F4765" w14:textId="355EED99"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A2D1B9" w14:textId="77777777" w:rsidR="002408AF" w:rsidRDefault="002408AF" w:rsidP="004C4B0C">
            <w:pPr>
              <w:pStyle w:val="Pa1"/>
              <w:spacing w:after="120"/>
              <w:jc w:val="both"/>
              <w:rPr>
                <w:rFonts w:ascii="Times New Roman" w:hAnsi="Times New Roman"/>
                <w:szCs w:val="20"/>
              </w:rPr>
            </w:pPr>
            <w:r>
              <w:rPr>
                <w:rFonts w:ascii="Times New Roman" w:hAnsi="Times New Roman"/>
                <w:szCs w:val="20"/>
              </w:rPr>
              <w:t>N/A</w:t>
            </w:r>
          </w:p>
        </w:tc>
      </w:tr>
      <w:tr w:rsidR="002408AF" w14:paraId="683FA71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D5BFA8" w14:textId="35730932" w:rsidR="002408A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2666B8" w14:textId="77777777" w:rsidR="002408AF" w:rsidRDefault="002408AF" w:rsidP="004C4B0C">
            <w:pPr>
              <w:pStyle w:val="Pa1"/>
              <w:spacing w:after="120"/>
              <w:jc w:val="both"/>
              <w:rPr>
                <w:rFonts w:ascii="Times New Roman" w:hAnsi="Times New Roman"/>
                <w:szCs w:val="20"/>
              </w:rPr>
            </w:pPr>
            <w:r>
              <w:rPr>
                <w:rFonts w:ascii="Times New Roman" w:hAnsi="Times New Roman"/>
                <w:szCs w:val="20"/>
              </w:rPr>
              <w:t>High</w:t>
            </w:r>
          </w:p>
        </w:tc>
      </w:tr>
    </w:tbl>
    <w:p w14:paraId="39CB9464" w14:textId="77777777" w:rsidR="002A07BF" w:rsidRDefault="002A07BF" w:rsidP="00995C0C">
      <w:pPr>
        <w:rPr>
          <w:lang w:eastAsia="ar-SA"/>
        </w:rPr>
      </w:pPr>
    </w:p>
    <w:p w14:paraId="52088A6E" w14:textId="603BEFBE" w:rsidR="002A07BF" w:rsidRDefault="002A07BF" w:rsidP="002A07BF">
      <w:pPr>
        <w:pStyle w:val="Caption"/>
      </w:pPr>
      <w:r>
        <w:rPr>
          <w:szCs w:val="24"/>
        </w:rPr>
        <w:t>M7-UC3</w:t>
      </w:r>
      <w:r>
        <w:rPr>
          <w:noProof/>
          <w:szCs w:val="24"/>
        </w:rPr>
        <w:t xml:space="preserve">: </w:t>
      </w:r>
      <w:r>
        <w:rPr>
          <w:szCs w:val="24"/>
        </w:rPr>
        <w:t>Description of FR-7.3.1</w:t>
      </w:r>
    </w:p>
    <w:tbl>
      <w:tblPr>
        <w:tblStyle w:val="TableGrid"/>
        <w:tblW w:w="0" w:type="auto"/>
        <w:jc w:val="center"/>
        <w:tblLook w:val="04A0" w:firstRow="1" w:lastRow="0" w:firstColumn="1" w:lastColumn="0" w:noHBand="0" w:noVBand="1"/>
      </w:tblPr>
      <w:tblGrid>
        <w:gridCol w:w="1795"/>
        <w:gridCol w:w="7447"/>
      </w:tblGrid>
      <w:tr w:rsidR="002A07BF" w14:paraId="09A10BD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CB39074" w14:textId="1D853F14"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B97A98" w14:textId="3E7357B4" w:rsidR="002A07BF" w:rsidRDefault="002A07BF" w:rsidP="004C4B0C">
            <w:pPr>
              <w:pStyle w:val="Pa1"/>
              <w:spacing w:after="120"/>
              <w:jc w:val="both"/>
              <w:rPr>
                <w:rFonts w:ascii="Times New Roman" w:hAnsi="Times New Roman"/>
              </w:rPr>
            </w:pPr>
            <w:r>
              <w:rPr>
                <w:rFonts w:ascii="Times New Roman" w:hAnsi="Times New Roman"/>
                <w:szCs w:val="20"/>
              </w:rPr>
              <w:t>FR-7.3.1</w:t>
            </w:r>
          </w:p>
        </w:tc>
      </w:tr>
      <w:tr w:rsidR="002A07BF" w14:paraId="6DCB39C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50CD78" w14:textId="3499622C"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E72033" w14:textId="4B88846C" w:rsidR="002A07BF" w:rsidRDefault="002A07BF" w:rsidP="004C4B0C">
            <w:pPr>
              <w:pStyle w:val="Pa1"/>
              <w:spacing w:after="120"/>
              <w:jc w:val="both"/>
              <w:rPr>
                <w:rFonts w:ascii="Times New Roman" w:hAnsi="Times New Roman"/>
              </w:rPr>
            </w:pPr>
            <w:r>
              <w:rPr>
                <w:rFonts w:ascii="Times New Roman" w:hAnsi="Times New Roman"/>
              </w:rPr>
              <w:t>Move by Drag</w:t>
            </w:r>
          </w:p>
        </w:tc>
      </w:tr>
      <w:tr w:rsidR="002A07BF" w14:paraId="0FE6C9F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874F57E" w14:textId="4655EEE3"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FAA709" w14:textId="031200FC" w:rsidR="002A07BF" w:rsidRDefault="00753285" w:rsidP="004C4B0C">
            <w:pPr>
              <w:pStyle w:val="Pa1"/>
              <w:spacing w:after="120"/>
              <w:jc w:val="both"/>
              <w:rPr>
                <w:rFonts w:ascii="Times New Roman" w:hAnsi="Times New Roman"/>
              </w:rPr>
            </w:pPr>
            <w:r>
              <w:rPr>
                <w:rFonts w:ascii="Times New Roman" w:hAnsi="Times New Roman"/>
              </w:rPr>
              <w:t xml:space="preserve"> </w:t>
            </w:r>
            <w:r w:rsidR="00410F86">
              <w:t xml:space="preserve"> </w:t>
            </w:r>
            <w:r w:rsidR="00410F86" w:rsidRPr="00410F86">
              <w:rPr>
                <w:rFonts w:ascii="Times New Roman" w:hAnsi="Times New Roman"/>
              </w:rPr>
              <w:t>press and hold the object</w:t>
            </w:r>
            <w:r w:rsidR="002A07BF">
              <w:rPr>
                <w:rFonts w:ascii="Times New Roman" w:hAnsi="Times New Roman"/>
              </w:rPr>
              <w:t>.</w:t>
            </w:r>
          </w:p>
        </w:tc>
      </w:tr>
      <w:tr w:rsidR="002A07BF" w14:paraId="6D192B9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3DE6CA2" w14:textId="2515EEB6"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FA5846" w14:textId="77777777" w:rsidR="002A07BF" w:rsidRDefault="002A07BF" w:rsidP="004C4B0C">
            <w:pPr>
              <w:pStyle w:val="Pa1"/>
              <w:spacing w:after="120"/>
              <w:jc w:val="both"/>
              <w:rPr>
                <w:rFonts w:ascii="Times New Roman" w:hAnsi="Times New Roman"/>
              </w:rPr>
            </w:pPr>
            <w:r>
              <w:rPr>
                <w:rFonts w:ascii="Times New Roman" w:hAnsi="Times New Roman"/>
              </w:rPr>
              <w:t>Student</w:t>
            </w:r>
          </w:p>
        </w:tc>
      </w:tr>
      <w:tr w:rsidR="002A07BF" w14:paraId="2D994F4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9AA994B" w14:textId="7E59C7E5" w:rsidR="002A07BF" w:rsidRDefault="00753285" w:rsidP="004C4B0C">
            <w:pPr>
              <w:jc w:val="both"/>
              <w:rPr>
                <w:b/>
              </w:rPr>
            </w:pPr>
            <w:r>
              <w:rPr>
                <w:b/>
              </w:rPr>
              <w:t xml:space="preserve"> </w:t>
            </w:r>
            <w:r w:rsidR="002A07B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C7D73F" w14:textId="2BAB8CBC" w:rsidR="002A07BF" w:rsidRDefault="002A07BF"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2A07BF" w14:paraId="44858B7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D82090A" w14:textId="2CAC1519"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A1A6B7" w14:textId="77777777" w:rsidR="002A07BF" w:rsidRDefault="002A07BF" w:rsidP="004C4B0C">
            <w:pPr>
              <w:pStyle w:val="Pa1"/>
              <w:spacing w:after="120"/>
              <w:jc w:val="both"/>
              <w:rPr>
                <w:rFonts w:ascii="Times New Roman" w:hAnsi="Times New Roman"/>
              </w:rPr>
            </w:pPr>
            <w:r>
              <w:rPr>
                <w:rFonts w:ascii="Times New Roman" w:hAnsi="Times New Roman"/>
                <w:szCs w:val="20"/>
              </w:rPr>
              <w:t>N/A</w:t>
            </w:r>
          </w:p>
        </w:tc>
      </w:tr>
      <w:tr w:rsidR="002A07BF" w14:paraId="1B12394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244AEB8" w14:textId="13EE3A84"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EFBC29" w14:textId="77777777" w:rsidR="002A07BF" w:rsidRDefault="002A07BF" w:rsidP="004C4B0C">
            <w:pPr>
              <w:pStyle w:val="Pa1"/>
              <w:spacing w:after="120"/>
              <w:jc w:val="both"/>
              <w:rPr>
                <w:rFonts w:ascii="Times New Roman" w:hAnsi="Times New Roman"/>
                <w:szCs w:val="20"/>
              </w:rPr>
            </w:pPr>
            <w:r>
              <w:rPr>
                <w:rFonts w:ascii="Times New Roman" w:hAnsi="Times New Roman"/>
                <w:szCs w:val="20"/>
              </w:rPr>
              <w:t>N/A</w:t>
            </w:r>
          </w:p>
        </w:tc>
      </w:tr>
      <w:tr w:rsidR="002A07BF" w14:paraId="106A920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52C1E1B" w14:textId="0E8FAE0B" w:rsidR="002A07BF"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8BA5F6" w14:textId="77777777" w:rsidR="002A07BF" w:rsidRDefault="002A07BF" w:rsidP="004C4B0C">
            <w:pPr>
              <w:pStyle w:val="Pa1"/>
              <w:spacing w:after="120"/>
              <w:jc w:val="both"/>
              <w:rPr>
                <w:rFonts w:ascii="Times New Roman" w:hAnsi="Times New Roman"/>
                <w:szCs w:val="20"/>
              </w:rPr>
            </w:pPr>
            <w:r>
              <w:rPr>
                <w:rFonts w:ascii="Times New Roman" w:hAnsi="Times New Roman"/>
                <w:szCs w:val="20"/>
              </w:rPr>
              <w:t>High</w:t>
            </w:r>
          </w:p>
        </w:tc>
      </w:tr>
    </w:tbl>
    <w:p w14:paraId="4594A496" w14:textId="77777777" w:rsidR="001F6D41" w:rsidRDefault="001F6D41" w:rsidP="00DD6D16">
      <w:pPr>
        <w:pStyle w:val="Caption"/>
        <w:rPr>
          <w:szCs w:val="24"/>
        </w:rPr>
      </w:pPr>
    </w:p>
    <w:p w14:paraId="23986C7C" w14:textId="128CFB62" w:rsidR="00DD6D16" w:rsidRDefault="00DD6D16" w:rsidP="00DD6D16">
      <w:pPr>
        <w:pStyle w:val="Caption"/>
      </w:pPr>
      <w:r>
        <w:rPr>
          <w:szCs w:val="24"/>
        </w:rPr>
        <w:t>M7-UC3</w:t>
      </w:r>
      <w:r>
        <w:rPr>
          <w:noProof/>
          <w:szCs w:val="24"/>
        </w:rPr>
        <w:t xml:space="preserve">: </w:t>
      </w:r>
      <w:r>
        <w:rPr>
          <w:szCs w:val="24"/>
        </w:rPr>
        <w:t>Description of FR-7.3.2</w:t>
      </w:r>
    </w:p>
    <w:tbl>
      <w:tblPr>
        <w:tblStyle w:val="TableGrid"/>
        <w:tblW w:w="0" w:type="auto"/>
        <w:jc w:val="center"/>
        <w:tblLook w:val="04A0" w:firstRow="1" w:lastRow="0" w:firstColumn="1" w:lastColumn="0" w:noHBand="0" w:noVBand="1"/>
      </w:tblPr>
      <w:tblGrid>
        <w:gridCol w:w="1795"/>
        <w:gridCol w:w="7447"/>
      </w:tblGrid>
      <w:tr w:rsidR="00DD6D16" w14:paraId="27C340F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86A62B" w14:textId="5763D267"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A18049" w14:textId="3924FA52" w:rsidR="00DD6D16" w:rsidRDefault="00DD6D16" w:rsidP="004C4B0C">
            <w:pPr>
              <w:pStyle w:val="Pa1"/>
              <w:spacing w:after="120"/>
              <w:jc w:val="both"/>
              <w:rPr>
                <w:rFonts w:ascii="Times New Roman" w:hAnsi="Times New Roman"/>
              </w:rPr>
            </w:pPr>
            <w:r>
              <w:rPr>
                <w:rFonts w:ascii="Times New Roman" w:hAnsi="Times New Roman"/>
                <w:szCs w:val="20"/>
              </w:rPr>
              <w:t>FR-7.3.2</w:t>
            </w:r>
          </w:p>
        </w:tc>
      </w:tr>
      <w:tr w:rsidR="00DD6D16" w14:paraId="2CA6660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A12D43" w14:textId="7A4660C8"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5226C7" w14:textId="0DA30BDC" w:rsidR="00DD6D16" w:rsidRDefault="00DD6D16" w:rsidP="004C4B0C">
            <w:pPr>
              <w:pStyle w:val="Pa1"/>
              <w:spacing w:after="120"/>
              <w:jc w:val="both"/>
              <w:rPr>
                <w:rFonts w:ascii="Times New Roman" w:hAnsi="Times New Roman"/>
              </w:rPr>
            </w:pPr>
            <w:r>
              <w:rPr>
                <w:rFonts w:ascii="Times New Roman" w:hAnsi="Times New Roman"/>
              </w:rPr>
              <w:t>Move by Phone</w:t>
            </w:r>
          </w:p>
        </w:tc>
      </w:tr>
      <w:tr w:rsidR="00DD6D16" w14:paraId="12FA37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6A5DEB0" w14:textId="71778694"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5CB0E0" w14:textId="2F065DA5" w:rsidR="00DD6D16" w:rsidRDefault="00753285" w:rsidP="004C4B0C">
            <w:pPr>
              <w:pStyle w:val="Pa1"/>
              <w:spacing w:after="120"/>
              <w:jc w:val="both"/>
              <w:rPr>
                <w:rFonts w:ascii="Times New Roman" w:hAnsi="Times New Roman"/>
              </w:rPr>
            </w:pPr>
            <w:r>
              <w:rPr>
                <w:rFonts w:ascii="Times New Roman" w:hAnsi="Times New Roman"/>
              </w:rPr>
              <w:t xml:space="preserve"> </w:t>
            </w:r>
            <w:r w:rsidR="00DD6D16">
              <w:rPr>
                <w:rFonts w:ascii="Times New Roman" w:hAnsi="Times New Roman"/>
              </w:rPr>
              <w:t xml:space="preserve"> move the phone to move the object.</w:t>
            </w:r>
          </w:p>
        </w:tc>
      </w:tr>
      <w:tr w:rsidR="00DD6D16" w14:paraId="7D416C2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4403B91" w14:textId="4A6FD62A"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39F38E" w14:textId="77777777" w:rsidR="00DD6D16" w:rsidRDefault="00DD6D16" w:rsidP="004C4B0C">
            <w:pPr>
              <w:pStyle w:val="Pa1"/>
              <w:spacing w:after="120"/>
              <w:jc w:val="both"/>
              <w:rPr>
                <w:rFonts w:ascii="Times New Roman" w:hAnsi="Times New Roman"/>
              </w:rPr>
            </w:pPr>
            <w:r>
              <w:rPr>
                <w:rFonts w:ascii="Times New Roman" w:hAnsi="Times New Roman"/>
              </w:rPr>
              <w:t>Student</w:t>
            </w:r>
          </w:p>
        </w:tc>
      </w:tr>
      <w:tr w:rsidR="00DD6D16" w14:paraId="34C817D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1DFA8CD" w14:textId="74959910" w:rsidR="00DD6D16" w:rsidRDefault="00753285" w:rsidP="004C4B0C">
            <w:pPr>
              <w:jc w:val="both"/>
              <w:rPr>
                <w:b/>
              </w:rPr>
            </w:pPr>
            <w:r>
              <w:rPr>
                <w:b/>
              </w:rPr>
              <w:t xml:space="preserve"> </w:t>
            </w:r>
            <w:r w:rsidR="00DD6D1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5BB1FE" w14:textId="7B03B227" w:rsidR="00DD6D16" w:rsidRDefault="00DD6D16"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DD6D16" w14:paraId="32BD529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B487B22" w14:textId="2FEF09B6"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A8BF3D" w14:textId="77777777" w:rsidR="00DD6D16" w:rsidRDefault="00DD6D16" w:rsidP="004C4B0C">
            <w:pPr>
              <w:pStyle w:val="Pa1"/>
              <w:spacing w:after="120"/>
              <w:jc w:val="both"/>
              <w:rPr>
                <w:rFonts w:ascii="Times New Roman" w:hAnsi="Times New Roman"/>
              </w:rPr>
            </w:pPr>
            <w:r>
              <w:rPr>
                <w:rFonts w:ascii="Times New Roman" w:hAnsi="Times New Roman"/>
                <w:szCs w:val="20"/>
              </w:rPr>
              <w:t>N/A</w:t>
            </w:r>
          </w:p>
        </w:tc>
      </w:tr>
      <w:tr w:rsidR="00DD6D16" w14:paraId="416BF9A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4172781" w14:textId="1684F591"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534ADE" w14:textId="77777777" w:rsidR="00DD6D16" w:rsidRDefault="00DD6D16" w:rsidP="004C4B0C">
            <w:pPr>
              <w:pStyle w:val="Pa1"/>
              <w:spacing w:after="120"/>
              <w:jc w:val="both"/>
              <w:rPr>
                <w:rFonts w:ascii="Times New Roman" w:hAnsi="Times New Roman"/>
                <w:szCs w:val="20"/>
              </w:rPr>
            </w:pPr>
            <w:r>
              <w:rPr>
                <w:rFonts w:ascii="Times New Roman" w:hAnsi="Times New Roman"/>
                <w:szCs w:val="20"/>
              </w:rPr>
              <w:t>N/A</w:t>
            </w:r>
          </w:p>
        </w:tc>
      </w:tr>
      <w:tr w:rsidR="00DD6D16" w14:paraId="1491639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655F8D9" w14:textId="66F30E0E" w:rsidR="00DD6D1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3893F9" w14:textId="77777777" w:rsidR="00DD6D16" w:rsidRDefault="00DD6D16" w:rsidP="004C4B0C">
            <w:pPr>
              <w:pStyle w:val="Pa1"/>
              <w:spacing w:after="120"/>
              <w:jc w:val="both"/>
              <w:rPr>
                <w:rFonts w:ascii="Times New Roman" w:hAnsi="Times New Roman"/>
                <w:szCs w:val="20"/>
              </w:rPr>
            </w:pPr>
            <w:r>
              <w:rPr>
                <w:rFonts w:ascii="Times New Roman" w:hAnsi="Times New Roman"/>
                <w:szCs w:val="20"/>
              </w:rPr>
              <w:t>High</w:t>
            </w:r>
          </w:p>
        </w:tc>
      </w:tr>
    </w:tbl>
    <w:p w14:paraId="2365FB18" w14:textId="77777777" w:rsidR="001F6D41" w:rsidRDefault="001F6D41" w:rsidP="00995C0C">
      <w:pPr>
        <w:rPr>
          <w:lang w:eastAsia="ar-SA"/>
        </w:rPr>
      </w:pPr>
    </w:p>
    <w:p w14:paraId="1A5E9C04" w14:textId="66AD5562" w:rsidR="001F6D41" w:rsidRDefault="001F6D41" w:rsidP="001F6D41">
      <w:pPr>
        <w:pStyle w:val="Caption"/>
      </w:pPr>
      <w:r>
        <w:rPr>
          <w:szCs w:val="24"/>
        </w:rPr>
        <w:t>M7-UC</w:t>
      </w:r>
      <w:r w:rsidR="00FA432E">
        <w:rPr>
          <w:szCs w:val="24"/>
        </w:rPr>
        <w:t>4</w:t>
      </w:r>
      <w:r>
        <w:rPr>
          <w:noProof/>
          <w:szCs w:val="24"/>
        </w:rPr>
        <w:t xml:space="preserve">: </w:t>
      </w:r>
      <w:r>
        <w:rPr>
          <w:szCs w:val="24"/>
        </w:rPr>
        <w:t>Description of FR-7.</w:t>
      </w:r>
      <w:r w:rsidR="003D5203">
        <w:rPr>
          <w:szCs w:val="24"/>
        </w:rPr>
        <w:t>4</w:t>
      </w:r>
      <w:r>
        <w:rPr>
          <w:szCs w:val="24"/>
        </w:rPr>
        <w:t>.</w:t>
      </w:r>
      <w:r w:rsidR="003D5203">
        <w:rPr>
          <w:szCs w:val="24"/>
        </w:rPr>
        <w:t>1</w:t>
      </w:r>
    </w:p>
    <w:tbl>
      <w:tblPr>
        <w:tblStyle w:val="TableGrid"/>
        <w:tblW w:w="0" w:type="auto"/>
        <w:jc w:val="center"/>
        <w:tblLook w:val="04A0" w:firstRow="1" w:lastRow="0" w:firstColumn="1" w:lastColumn="0" w:noHBand="0" w:noVBand="1"/>
      </w:tblPr>
      <w:tblGrid>
        <w:gridCol w:w="1795"/>
        <w:gridCol w:w="7447"/>
      </w:tblGrid>
      <w:tr w:rsidR="001F6D41" w14:paraId="310BEC6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A940631" w14:textId="26EA6223" w:rsidR="001F6D41" w:rsidRDefault="00753285" w:rsidP="004C4B0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BE5D3E" w14:textId="6AF9BDA9" w:rsidR="001F6D41" w:rsidRDefault="001F6D41" w:rsidP="004C4B0C">
            <w:pPr>
              <w:pStyle w:val="Pa1"/>
              <w:spacing w:after="120"/>
              <w:jc w:val="both"/>
              <w:rPr>
                <w:rFonts w:ascii="Times New Roman" w:hAnsi="Times New Roman"/>
              </w:rPr>
            </w:pPr>
            <w:r>
              <w:rPr>
                <w:rFonts w:ascii="Times New Roman" w:hAnsi="Times New Roman"/>
                <w:szCs w:val="20"/>
              </w:rPr>
              <w:t>FR-7.</w:t>
            </w:r>
            <w:r w:rsidR="003D5203">
              <w:rPr>
                <w:rFonts w:ascii="Times New Roman" w:hAnsi="Times New Roman"/>
                <w:szCs w:val="20"/>
              </w:rPr>
              <w:t>4</w:t>
            </w:r>
            <w:r>
              <w:rPr>
                <w:rFonts w:ascii="Times New Roman" w:hAnsi="Times New Roman"/>
                <w:szCs w:val="20"/>
              </w:rPr>
              <w:t>.</w:t>
            </w:r>
            <w:r w:rsidR="003D5203">
              <w:rPr>
                <w:rFonts w:ascii="Times New Roman" w:hAnsi="Times New Roman"/>
                <w:szCs w:val="20"/>
              </w:rPr>
              <w:t>1</w:t>
            </w:r>
          </w:p>
        </w:tc>
      </w:tr>
      <w:tr w:rsidR="001F6D41" w14:paraId="71A073C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1787C24" w14:textId="6DCFE34A" w:rsidR="001F6D41"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3F3350" w14:textId="683AB8EC" w:rsidR="001F6D41" w:rsidRDefault="003D5203" w:rsidP="004C4B0C">
            <w:pPr>
              <w:pStyle w:val="Pa1"/>
              <w:spacing w:after="120"/>
              <w:jc w:val="both"/>
              <w:rPr>
                <w:rFonts w:ascii="Times New Roman" w:hAnsi="Times New Roman"/>
              </w:rPr>
            </w:pPr>
            <w:r>
              <w:rPr>
                <w:rFonts w:ascii="Times New Roman" w:hAnsi="Times New Roman"/>
              </w:rPr>
              <w:t>Resize</w:t>
            </w:r>
          </w:p>
        </w:tc>
      </w:tr>
      <w:tr w:rsidR="001F6D41" w14:paraId="42654E1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38692E7" w14:textId="5A5473D8" w:rsidR="001F6D41"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BE7A44" w14:textId="0D201845" w:rsidR="001F6D41" w:rsidRDefault="00753285" w:rsidP="004C4B0C">
            <w:pPr>
              <w:pStyle w:val="Pa1"/>
              <w:spacing w:after="120"/>
              <w:jc w:val="both"/>
              <w:rPr>
                <w:rFonts w:ascii="Times New Roman" w:hAnsi="Times New Roman"/>
              </w:rPr>
            </w:pPr>
            <w:r>
              <w:rPr>
                <w:rFonts w:ascii="Times New Roman" w:hAnsi="Times New Roman"/>
              </w:rPr>
              <w:t xml:space="preserve"> </w:t>
            </w:r>
            <w:r w:rsidR="001F6D41">
              <w:rPr>
                <w:rFonts w:ascii="Times New Roman" w:hAnsi="Times New Roman"/>
              </w:rPr>
              <w:t xml:space="preserve"> </w:t>
            </w:r>
            <w:r w:rsidR="00700634">
              <w:rPr>
                <w:rFonts w:ascii="Times New Roman" w:hAnsi="Times New Roman"/>
              </w:rPr>
              <w:t xml:space="preserve">pinch to resize </w:t>
            </w:r>
            <w:r w:rsidR="001F6D41">
              <w:rPr>
                <w:rFonts w:ascii="Times New Roman" w:hAnsi="Times New Roman"/>
              </w:rPr>
              <w:t>the object.</w:t>
            </w:r>
          </w:p>
        </w:tc>
      </w:tr>
      <w:tr w:rsidR="001F6D41" w14:paraId="207D2B2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3714B21" w14:textId="74F9CBA1" w:rsidR="001F6D41"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5C001C" w14:textId="77777777" w:rsidR="001F6D41" w:rsidRDefault="001F6D41" w:rsidP="004C4B0C">
            <w:pPr>
              <w:pStyle w:val="Pa1"/>
              <w:spacing w:after="120"/>
              <w:jc w:val="both"/>
              <w:rPr>
                <w:rFonts w:ascii="Times New Roman" w:hAnsi="Times New Roman"/>
              </w:rPr>
            </w:pPr>
            <w:r>
              <w:rPr>
                <w:rFonts w:ascii="Times New Roman" w:hAnsi="Times New Roman"/>
              </w:rPr>
              <w:t>Student</w:t>
            </w:r>
          </w:p>
        </w:tc>
      </w:tr>
      <w:tr w:rsidR="001F6D41" w14:paraId="7EC28E0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CEE6B09" w14:textId="585C5AFE" w:rsidR="001F6D41" w:rsidRDefault="00753285" w:rsidP="004C4B0C">
            <w:pPr>
              <w:jc w:val="both"/>
              <w:rPr>
                <w:b/>
              </w:rPr>
            </w:pPr>
            <w:r>
              <w:rPr>
                <w:b/>
              </w:rPr>
              <w:t xml:space="preserve"> </w:t>
            </w:r>
            <w:r w:rsidR="001F6D4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8D249D" w14:textId="4289F131" w:rsidR="001F6D41" w:rsidRDefault="001F6D41"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1F6D41" w14:paraId="641787D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D05B99" w14:textId="3D33E4E6" w:rsidR="001F6D41"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56AC29" w14:textId="77777777" w:rsidR="001F6D41" w:rsidRDefault="001F6D41" w:rsidP="004C4B0C">
            <w:pPr>
              <w:pStyle w:val="Pa1"/>
              <w:spacing w:after="120"/>
              <w:jc w:val="both"/>
              <w:rPr>
                <w:rFonts w:ascii="Times New Roman" w:hAnsi="Times New Roman"/>
              </w:rPr>
            </w:pPr>
            <w:r>
              <w:rPr>
                <w:rFonts w:ascii="Times New Roman" w:hAnsi="Times New Roman"/>
                <w:szCs w:val="20"/>
              </w:rPr>
              <w:t>N/A</w:t>
            </w:r>
          </w:p>
        </w:tc>
      </w:tr>
      <w:tr w:rsidR="001F6D41" w14:paraId="5CA454C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5C35955" w14:textId="34144984" w:rsidR="001F6D41"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471959" w14:textId="77777777" w:rsidR="001F6D41" w:rsidRDefault="001F6D41" w:rsidP="004C4B0C">
            <w:pPr>
              <w:pStyle w:val="Pa1"/>
              <w:spacing w:after="120"/>
              <w:jc w:val="both"/>
              <w:rPr>
                <w:rFonts w:ascii="Times New Roman" w:hAnsi="Times New Roman"/>
                <w:szCs w:val="20"/>
              </w:rPr>
            </w:pPr>
            <w:r>
              <w:rPr>
                <w:rFonts w:ascii="Times New Roman" w:hAnsi="Times New Roman"/>
                <w:szCs w:val="20"/>
              </w:rPr>
              <w:t>N/A</w:t>
            </w:r>
          </w:p>
        </w:tc>
      </w:tr>
      <w:tr w:rsidR="001F6D41" w14:paraId="3CB21FA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7545FC2" w14:textId="6309177D" w:rsidR="001F6D41"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EA61AD" w14:textId="77777777" w:rsidR="001F6D41" w:rsidRDefault="001F6D41" w:rsidP="004C4B0C">
            <w:pPr>
              <w:pStyle w:val="Pa1"/>
              <w:spacing w:after="120"/>
              <w:jc w:val="both"/>
              <w:rPr>
                <w:rFonts w:ascii="Times New Roman" w:hAnsi="Times New Roman"/>
                <w:szCs w:val="20"/>
              </w:rPr>
            </w:pPr>
            <w:r>
              <w:rPr>
                <w:rFonts w:ascii="Times New Roman" w:hAnsi="Times New Roman"/>
                <w:szCs w:val="20"/>
              </w:rPr>
              <w:t>High</w:t>
            </w:r>
          </w:p>
        </w:tc>
      </w:tr>
    </w:tbl>
    <w:p w14:paraId="6D35EE89" w14:textId="77777777" w:rsidR="00FA432E" w:rsidRDefault="00FA432E" w:rsidP="00995C0C">
      <w:pPr>
        <w:rPr>
          <w:lang w:eastAsia="ar-SA"/>
        </w:rPr>
      </w:pPr>
    </w:p>
    <w:p w14:paraId="490CE8D8" w14:textId="6A399CA6" w:rsidR="00FA432E" w:rsidRDefault="00FA432E" w:rsidP="00FA432E">
      <w:pPr>
        <w:pStyle w:val="Caption"/>
      </w:pPr>
      <w:r>
        <w:rPr>
          <w:szCs w:val="24"/>
        </w:rPr>
        <w:t>M7-UC5</w:t>
      </w:r>
      <w:r>
        <w:rPr>
          <w:noProof/>
          <w:szCs w:val="24"/>
        </w:rPr>
        <w:t xml:space="preserve">: </w:t>
      </w:r>
      <w:r>
        <w:rPr>
          <w:szCs w:val="24"/>
        </w:rPr>
        <w:t>Description of FR-7.5.1</w:t>
      </w:r>
    </w:p>
    <w:tbl>
      <w:tblPr>
        <w:tblStyle w:val="TableGrid"/>
        <w:tblW w:w="0" w:type="auto"/>
        <w:jc w:val="center"/>
        <w:tblLook w:val="04A0" w:firstRow="1" w:lastRow="0" w:firstColumn="1" w:lastColumn="0" w:noHBand="0" w:noVBand="1"/>
      </w:tblPr>
      <w:tblGrid>
        <w:gridCol w:w="1795"/>
        <w:gridCol w:w="7447"/>
      </w:tblGrid>
      <w:tr w:rsidR="00FA432E" w14:paraId="3649CA2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F4D6FAD" w14:textId="5674E575"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C20515" w14:textId="180678C5" w:rsidR="00FA432E" w:rsidRDefault="00FA432E" w:rsidP="004C4B0C">
            <w:pPr>
              <w:pStyle w:val="Pa1"/>
              <w:spacing w:after="120"/>
              <w:jc w:val="both"/>
              <w:rPr>
                <w:rFonts w:ascii="Times New Roman" w:hAnsi="Times New Roman"/>
              </w:rPr>
            </w:pPr>
            <w:r>
              <w:rPr>
                <w:rFonts w:ascii="Times New Roman" w:hAnsi="Times New Roman"/>
                <w:szCs w:val="20"/>
              </w:rPr>
              <w:t>FR-7.5.1</w:t>
            </w:r>
          </w:p>
        </w:tc>
      </w:tr>
      <w:tr w:rsidR="00FA432E" w14:paraId="6E59BCE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DDE821" w14:textId="16A02D04"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1F1447" w14:textId="178F6D02" w:rsidR="00FA432E" w:rsidRDefault="002A5CD9" w:rsidP="004C4B0C">
            <w:pPr>
              <w:pStyle w:val="Pa1"/>
              <w:spacing w:after="120"/>
              <w:jc w:val="both"/>
              <w:rPr>
                <w:rFonts w:ascii="Times New Roman" w:hAnsi="Times New Roman"/>
              </w:rPr>
            </w:pPr>
            <w:r>
              <w:rPr>
                <w:rFonts w:ascii="Times New Roman" w:hAnsi="Times New Roman"/>
              </w:rPr>
              <w:t>Place</w:t>
            </w:r>
            <w:r w:rsidR="000B1EF4">
              <w:rPr>
                <w:rFonts w:ascii="Times New Roman" w:hAnsi="Times New Roman"/>
              </w:rPr>
              <w:t xml:space="preserve"> Object</w:t>
            </w:r>
          </w:p>
        </w:tc>
      </w:tr>
      <w:tr w:rsidR="00FA432E" w14:paraId="7DF5B6D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3B11DAD" w14:textId="53F9B6E3"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CC2008" w14:textId="49599877" w:rsidR="00FA432E" w:rsidRDefault="00753285" w:rsidP="004C4B0C">
            <w:pPr>
              <w:pStyle w:val="Pa1"/>
              <w:spacing w:after="120"/>
              <w:jc w:val="both"/>
              <w:rPr>
                <w:rFonts w:ascii="Times New Roman" w:hAnsi="Times New Roman"/>
              </w:rPr>
            </w:pPr>
            <w:r>
              <w:rPr>
                <w:rFonts w:ascii="Times New Roman" w:hAnsi="Times New Roman"/>
              </w:rPr>
              <w:t xml:space="preserve"> </w:t>
            </w:r>
            <w:r w:rsidR="002A5CD9" w:rsidRPr="002A5CD9">
              <w:rPr>
                <w:rFonts w:ascii="Times New Roman" w:hAnsi="Times New Roman"/>
              </w:rPr>
              <w:t xml:space="preserve"> select ‘Place’ button</w:t>
            </w:r>
            <w:r w:rsidR="002A5CD9">
              <w:rPr>
                <w:rFonts w:ascii="Times New Roman" w:hAnsi="Times New Roman"/>
              </w:rPr>
              <w:t>.</w:t>
            </w:r>
          </w:p>
        </w:tc>
      </w:tr>
      <w:tr w:rsidR="00FA432E" w14:paraId="4D9CFE9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674FB99" w14:textId="3399CD15"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0E50927" w14:textId="77777777" w:rsidR="00FA432E" w:rsidRDefault="00FA432E" w:rsidP="004C4B0C">
            <w:pPr>
              <w:pStyle w:val="Pa1"/>
              <w:spacing w:after="120"/>
              <w:jc w:val="both"/>
              <w:rPr>
                <w:rFonts w:ascii="Times New Roman" w:hAnsi="Times New Roman"/>
              </w:rPr>
            </w:pPr>
            <w:r>
              <w:rPr>
                <w:rFonts w:ascii="Times New Roman" w:hAnsi="Times New Roman"/>
              </w:rPr>
              <w:t>Student</w:t>
            </w:r>
          </w:p>
        </w:tc>
      </w:tr>
      <w:tr w:rsidR="00FA432E" w14:paraId="76F9431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ADF2C57" w14:textId="434BD329" w:rsidR="00FA432E" w:rsidRDefault="00753285" w:rsidP="004C4B0C">
            <w:pPr>
              <w:jc w:val="both"/>
              <w:rPr>
                <w:b/>
              </w:rPr>
            </w:pPr>
            <w:r>
              <w:rPr>
                <w:b/>
              </w:rPr>
              <w:t xml:space="preserve"> </w:t>
            </w:r>
            <w:r w:rsidR="00FA432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B4BE66" w14:textId="0846E28F" w:rsidR="00FA432E" w:rsidRDefault="00FA432E"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FA432E" w14:paraId="325BE0C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390BDAC" w14:textId="76EC3BB5"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C95F59" w14:textId="77777777" w:rsidR="00FA432E" w:rsidRDefault="00FA432E" w:rsidP="004C4B0C">
            <w:pPr>
              <w:pStyle w:val="Pa1"/>
              <w:spacing w:after="120"/>
              <w:jc w:val="both"/>
              <w:rPr>
                <w:rFonts w:ascii="Times New Roman" w:hAnsi="Times New Roman"/>
              </w:rPr>
            </w:pPr>
            <w:r>
              <w:rPr>
                <w:rFonts w:ascii="Times New Roman" w:hAnsi="Times New Roman"/>
                <w:szCs w:val="20"/>
              </w:rPr>
              <w:t>N/A</w:t>
            </w:r>
          </w:p>
        </w:tc>
      </w:tr>
      <w:tr w:rsidR="00FA432E" w14:paraId="0BC0E6F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9CC01E7" w14:textId="1FF52B7E"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719DD5" w14:textId="77777777" w:rsidR="00FA432E" w:rsidRDefault="00FA432E" w:rsidP="004C4B0C">
            <w:pPr>
              <w:pStyle w:val="Pa1"/>
              <w:spacing w:after="120"/>
              <w:jc w:val="both"/>
              <w:rPr>
                <w:rFonts w:ascii="Times New Roman" w:hAnsi="Times New Roman"/>
                <w:szCs w:val="20"/>
              </w:rPr>
            </w:pPr>
            <w:r>
              <w:rPr>
                <w:rFonts w:ascii="Times New Roman" w:hAnsi="Times New Roman"/>
                <w:szCs w:val="20"/>
              </w:rPr>
              <w:t>N/A</w:t>
            </w:r>
          </w:p>
        </w:tc>
      </w:tr>
      <w:tr w:rsidR="00FA432E" w14:paraId="78DACF7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68A16B" w14:textId="47E54C3F" w:rsidR="00FA432E"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052EA3" w14:textId="77777777" w:rsidR="00FA432E" w:rsidRDefault="00FA432E" w:rsidP="004C4B0C">
            <w:pPr>
              <w:pStyle w:val="Pa1"/>
              <w:spacing w:after="120"/>
              <w:jc w:val="both"/>
              <w:rPr>
                <w:rFonts w:ascii="Times New Roman" w:hAnsi="Times New Roman"/>
                <w:szCs w:val="20"/>
              </w:rPr>
            </w:pPr>
            <w:r>
              <w:rPr>
                <w:rFonts w:ascii="Times New Roman" w:hAnsi="Times New Roman"/>
                <w:szCs w:val="20"/>
              </w:rPr>
              <w:t>High</w:t>
            </w:r>
          </w:p>
        </w:tc>
      </w:tr>
    </w:tbl>
    <w:p w14:paraId="2B06AE5F" w14:textId="2627D202" w:rsidR="00A61E92" w:rsidRDefault="00A61E92" w:rsidP="00A61E92">
      <w:pPr>
        <w:pStyle w:val="Caption"/>
      </w:pPr>
      <w:r>
        <w:rPr>
          <w:szCs w:val="24"/>
        </w:rPr>
        <w:t>M7-UC6</w:t>
      </w:r>
      <w:r>
        <w:rPr>
          <w:noProof/>
          <w:szCs w:val="24"/>
        </w:rPr>
        <w:t xml:space="preserve">: </w:t>
      </w:r>
      <w:r>
        <w:rPr>
          <w:szCs w:val="24"/>
        </w:rPr>
        <w:t>Description of FR-7.6.1</w:t>
      </w:r>
    </w:p>
    <w:tbl>
      <w:tblPr>
        <w:tblStyle w:val="TableGrid"/>
        <w:tblW w:w="0" w:type="auto"/>
        <w:jc w:val="center"/>
        <w:tblLook w:val="04A0" w:firstRow="1" w:lastRow="0" w:firstColumn="1" w:lastColumn="0" w:noHBand="0" w:noVBand="1"/>
      </w:tblPr>
      <w:tblGrid>
        <w:gridCol w:w="1795"/>
        <w:gridCol w:w="7447"/>
      </w:tblGrid>
      <w:tr w:rsidR="00A61E92" w14:paraId="6EDF23A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A5C30DA" w14:textId="007754EE"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CAF9D4" w14:textId="6AA4CA50" w:rsidR="00A61E92" w:rsidRDefault="00A61E92" w:rsidP="004C4B0C">
            <w:pPr>
              <w:pStyle w:val="Pa1"/>
              <w:spacing w:after="120"/>
              <w:jc w:val="both"/>
              <w:rPr>
                <w:rFonts w:ascii="Times New Roman" w:hAnsi="Times New Roman"/>
              </w:rPr>
            </w:pPr>
            <w:r>
              <w:rPr>
                <w:rFonts w:ascii="Times New Roman" w:hAnsi="Times New Roman"/>
                <w:szCs w:val="20"/>
              </w:rPr>
              <w:t>FR-7.6.1</w:t>
            </w:r>
          </w:p>
        </w:tc>
      </w:tr>
      <w:tr w:rsidR="00A61E92" w14:paraId="7E02855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1680F19" w14:textId="03A4E678"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17D993" w14:textId="3271ABB7" w:rsidR="00A61E92" w:rsidRDefault="00903830" w:rsidP="004C4B0C">
            <w:pPr>
              <w:pStyle w:val="Pa1"/>
              <w:spacing w:after="120"/>
              <w:jc w:val="both"/>
              <w:rPr>
                <w:rFonts w:ascii="Times New Roman" w:hAnsi="Times New Roman"/>
              </w:rPr>
            </w:pPr>
            <w:r>
              <w:rPr>
                <w:rFonts w:ascii="Times New Roman" w:hAnsi="Times New Roman"/>
              </w:rPr>
              <w:t>Rotate</w:t>
            </w:r>
          </w:p>
        </w:tc>
      </w:tr>
      <w:tr w:rsidR="00A61E92" w14:paraId="3D49746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1C13A26" w14:textId="794F5D40"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CE08B36" w14:textId="27CDCE91" w:rsidR="00A61E92" w:rsidRDefault="00753285" w:rsidP="004C4B0C">
            <w:pPr>
              <w:pStyle w:val="Pa1"/>
              <w:spacing w:after="120"/>
              <w:jc w:val="both"/>
              <w:rPr>
                <w:rFonts w:ascii="Times New Roman" w:hAnsi="Times New Roman"/>
              </w:rPr>
            </w:pPr>
            <w:r>
              <w:rPr>
                <w:rFonts w:ascii="Times New Roman" w:hAnsi="Times New Roman"/>
              </w:rPr>
              <w:t xml:space="preserve"> </w:t>
            </w:r>
            <w:r w:rsidR="00147486">
              <w:rPr>
                <w:rFonts w:ascii="Times New Roman" w:hAnsi="Times New Roman"/>
              </w:rPr>
              <w:t xml:space="preserve"> press and hold</w:t>
            </w:r>
            <w:r w:rsidR="00A61E92" w:rsidRPr="002A5CD9">
              <w:rPr>
                <w:rFonts w:ascii="Times New Roman" w:hAnsi="Times New Roman"/>
              </w:rPr>
              <w:t xml:space="preserve"> ‘</w:t>
            </w:r>
            <w:r w:rsidR="00147486">
              <w:rPr>
                <w:rFonts w:ascii="Times New Roman" w:hAnsi="Times New Roman"/>
              </w:rPr>
              <w:t>rotate’ icon and swipe on screen to rotate</w:t>
            </w:r>
            <w:r w:rsidR="008A34E2">
              <w:rPr>
                <w:rFonts w:ascii="Times New Roman" w:hAnsi="Times New Roman"/>
              </w:rPr>
              <w:t xml:space="preserve"> object</w:t>
            </w:r>
            <w:r w:rsidR="00A61E92">
              <w:rPr>
                <w:rFonts w:ascii="Times New Roman" w:hAnsi="Times New Roman"/>
              </w:rPr>
              <w:t>.</w:t>
            </w:r>
          </w:p>
        </w:tc>
      </w:tr>
      <w:tr w:rsidR="00A61E92" w14:paraId="43B370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6046352" w14:textId="506821D9"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6325F2" w14:textId="77777777" w:rsidR="00A61E92" w:rsidRDefault="00A61E92" w:rsidP="004C4B0C">
            <w:pPr>
              <w:pStyle w:val="Pa1"/>
              <w:spacing w:after="120"/>
              <w:jc w:val="both"/>
              <w:rPr>
                <w:rFonts w:ascii="Times New Roman" w:hAnsi="Times New Roman"/>
              </w:rPr>
            </w:pPr>
            <w:r>
              <w:rPr>
                <w:rFonts w:ascii="Times New Roman" w:hAnsi="Times New Roman"/>
              </w:rPr>
              <w:t>Student</w:t>
            </w:r>
          </w:p>
        </w:tc>
      </w:tr>
      <w:tr w:rsidR="00A61E92" w14:paraId="7772DBD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5F4C7C6" w14:textId="005DD71F" w:rsidR="00A61E92" w:rsidRDefault="00753285" w:rsidP="004C4B0C">
            <w:pPr>
              <w:jc w:val="both"/>
              <w:rPr>
                <w:b/>
              </w:rPr>
            </w:pPr>
            <w:r>
              <w:rPr>
                <w:b/>
              </w:rPr>
              <w:t xml:space="preserve"> </w:t>
            </w:r>
            <w:r w:rsidR="00A61E9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A0D75D" w14:textId="057FA1DC" w:rsidR="00A61E92" w:rsidRDefault="00A61E92"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A61E92" w14:paraId="5C0AEAD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C694EEE" w14:textId="39BB7AED"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05C95E" w14:textId="77777777" w:rsidR="00A61E92" w:rsidRDefault="00A61E92" w:rsidP="004C4B0C">
            <w:pPr>
              <w:pStyle w:val="Pa1"/>
              <w:spacing w:after="120"/>
              <w:jc w:val="both"/>
              <w:rPr>
                <w:rFonts w:ascii="Times New Roman" w:hAnsi="Times New Roman"/>
              </w:rPr>
            </w:pPr>
            <w:r>
              <w:rPr>
                <w:rFonts w:ascii="Times New Roman" w:hAnsi="Times New Roman"/>
                <w:szCs w:val="20"/>
              </w:rPr>
              <w:t>N/A</w:t>
            </w:r>
          </w:p>
        </w:tc>
      </w:tr>
      <w:tr w:rsidR="00A61E92" w14:paraId="3D12612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E1510B" w14:textId="5688E347"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EED947" w14:textId="77777777" w:rsidR="00A61E92" w:rsidRDefault="00A61E92" w:rsidP="004C4B0C">
            <w:pPr>
              <w:pStyle w:val="Pa1"/>
              <w:spacing w:after="120"/>
              <w:jc w:val="both"/>
              <w:rPr>
                <w:rFonts w:ascii="Times New Roman" w:hAnsi="Times New Roman"/>
                <w:szCs w:val="20"/>
              </w:rPr>
            </w:pPr>
            <w:r>
              <w:rPr>
                <w:rFonts w:ascii="Times New Roman" w:hAnsi="Times New Roman"/>
                <w:szCs w:val="20"/>
              </w:rPr>
              <w:t>N/A</w:t>
            </w:r>
          </w:p>
        </w:tc>
      </w:tr>
      <w:tr w:rsidR="00A61E92" w14:paraId="0B72301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5268970" w14:textId="3408A0B9" w:rsidR="00A61E92"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7346DC" w14:textId="77777777" w:rsidR="00A61E92" w:rsidRDefault="00A61E92" w:rsidP="004C4B0C">
            <w:pPr>
              <w:pStyle w:val="Pa1"/>
              <w:spacing w:after="120"/>
              <w:jc w:val="both"/>
              <w:rPr>
                <w:rFonts w:ascii="Times New Roman" w:hAnsi="Times New Roman"/>
                <w:szCs w:val="20"/>
              </w:rPr>
            </w:pPr>
            <w:r>
              <w:rPr>
                <w:rFonts w:ascii="Times New Roman" w:hAnsi="Times New Roman"/>
                <w:szCs w:val="20"/>
              </w:rPr>
              <w:t>High</w:t>
            </w:r>
          </w:p>
        </w:tc>
      </w:tr>
    </w:tbl>
    <w:p w14:paraId="53989F05" w14:textId="77777777" w:rsidR="00BE3656" w:rsidRDefault="00BE3656" w:rsidP="00995C0C">
      <w:pPr>
        <w:rPr>
          <w:lang w:eastAsia="ar-SA"/>
        </w:rPr>
      </w:pPr>
    </w:p>
    <w:p w14:paraId="685FE408" w14:textId="77777777" w:rsidR="00BE3656" w:rsidRDefault="00BE3656">
      <w:pPr>
        <w:rPr>
          <w:lang w:eastAsia="ar-SA"/>
        </w:rPr>
      </w:pPr>
      <w:r>
        <w:rPr>
          <w:lang w:eastAsia="ar-SA"/>
        </w:rPr>
        <w:br w:type="page"/>
      </w:r>
    </w:p>
    <w:p w14:paraId="41BC0217" w14:textId="733CF337" w:rsidR="00BE3656" w:rsidRDefault="00BE3656" w:rsidP="00BE3656">
      <w:pPr>
        <w:pStyle w:val="Caption"/>
      </w:pPr>
      <w:r>
        <w:rPr>
          <w:szCs w:val="24"/>
        </w:rPr>
        <w:lastRenderedPageBreak/>
        <w:t>M7-UC</w:t>
      </w:r>
      <w:r w:rsidR="002A414B">
        <w:rPr>
          <w:szCs w:val="24"/>
        </w:rPr>
        <w:t>7</w:t>
      </w:r>
      <w:r>
        <w:rPr>
          <w:noProof/>
          <w:szCs w:val="24"/>
        </w:rPr>
        <w:t xml:space="preserve">: </w:t>
      </w:r>
      <w:r>
        <w:rPr>
          <w:szCs w:val="24"/>
        </w:rPr>
        <w:t>Description of FR-7.</w:t>
      </w:r>
      <w:r w:rsidR="002A414B">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BE3656" w14:paraId="5382419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4A8F782" w14:textId="4D62190F"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2C172F" w14:textId="5C365C60" w:rsidR="00BE3656" w:rsidRDefault="00BE3656" w:rsidP="004C4B0C">
            <w:pPr>
              <w:pStyle w:val="Pa1"/>
              <w:spacing w:after="120"/>
              <w:jc w:val="both"/>
              <w:rPr>
                <w:rFonts w:ascii="Times New Roman" w:hAnsi="Times New Roman"/>
              </w:rPr>
            </w:pPr>
            <w:r>
              <w:rPr>
                <w:rFonts w:ascii="Times New Roman" w:hAnsi="Times New Roman"/>
                <w:szCs w:val="20"/>
              </w:rPr>
              <w:t>FR-7.</w:t>
            </w:r>
            <w:r w:rsidR="002A414B">
              <w:rPr>
                <w:rFonts w:ascii="Times New Roman" w:hAnsi="Times New Roman"/>
                <w:szCs w:val="20"/>
              </w:rPr>
              <w:t>7</w:t>
            </w:r>
            <w:r>
              <w:rPr>
                <w:rFonts w:ascii="Times New Roman" w:hAnsi="Times New Roman"/>
                <w:szCs w:val="20"/>
              </w:rPr>
              <w:t>.1</w:t>
            </w:r>
          </w:p>
        </w:tc>
      </w:tr>
      <w:tr w:rsidR="00BE3656" w14:paraId="28142F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1A02D6" w14:textId="36B515E0"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EB9732" w14:textId="77777777" w:rsidR="00BE3656" w:rsidRDefault="00BE3656" w:rsidP="004C4B0C">
            <w:pPr>
              <w:pStyle w:val="Pa1"/>
              <w:spacing w:after="120"/>
              <w:jc w:val="both"/>
              <w:rPr>
                <w:rFonts w:ascii="Times New Roman" w:hAnsi="Times New Roman"/>
              </w:rPr>
            </w:pPr>
            <w:r>
              <w:rPr>
                <w:rFonts w:ascii="Times New Roman" w:hAnsi="Times New Roman"/>
              </w:rPr>
              <w:t>Remove</w:t>
            </w:r>
          </w:p>
        </w:tc>
      </w:tr>
      <w:tr w:rsidR="00BE3656" w14:paraId="67D3E97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7424DB" w14:textId="6ADA31BA"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B6B894" w14:textId="792D5FF6" w:rsidR="00BE3656" w:rsidRDefault="00753285" w:rsidP="004C4B0C">
            <w:pPr>
              <w:pStyle w:val="Pa1"/>
              <w:spacing w:after="120"/>
              <w:jc w:val="both"/>
              <w:rPr>
                <w:rFonts w:ascii="Times New Roman" w:hAnsi="Times New Roman"/>
              </w:rPr>
            </w:pPr>
            <w:r>
              <w:rPr>
                <w:rFonts w:ascii="Times New Roman" w:hAnsi="Times New Roman"/>
              </w:rPr>
              <w:t xml:space="preserve"> </w:t>
            </w:r>
            <w:r w:rsidR="00BE3656" w:rsidRPr="002A5CD9">
              <w:rPr>
                <w:rFonts w:ascii="Times New Roman" w:hAnsi="Times New Roman"/>
              </w:rPr>
              <w:t xml:space="preserve"> select ‘</w:t>
            </w:r>
            <w:r w:rsidR="00BE3656">
              <w:rPr>
                <w:rFonts w:ascii="Times New Roman" w:hAnsi="Times New Roman"/>
              </w:rPr>
              <w:t>Remove</w:t>
            </w:r>
            <w:r w:rsidR="00BE3656" w:rsidRPr="002A5CD9">
              <w:rPr>
                <w:rFonts w:ascii="Times New Roman" w:hAnsi="Times New Roman"/>
              </w:rPr>
              <w:t>’ button</w:t>
            </w:r>
            <w:r w:rsidR="00BE3656">
              <w:rPr>
                <w:rFonts w:ascii="Times New Roman" w:hAnsi="Times New Roman"/>
              </w:rPr>
              <w:t xml:space="preserve"> on object.</w:t>
            </w:r>
          </w:p>
        </w:tc>
      </w:tr>
      <w:tr w:rsidR="00BE3656" w14:paraId="281C0C6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B17DE9" w14:textId="56251922"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382623" w14:textId="77777777" w:rsidR="00BE3656" w:rsidRDefault="00BE3656" w:rsidP="004C4B0C">
            <w:pPr>
              <w:pStyle w:val="Pa1"/>
              <w:spacing w:after="120"/>
              <w:jc w:val="both"/>
              <w:rPr>
                <w:rFonts w:ascii="Times New Roman" w:hAnsi="Times New Roman"/>
              </w:rPr>
            </w:pPr>
            <w:r>
              <w:rPr>
                <w:rFonts w:ascii="Times New Roman" w:hAnsi="Times New Roman"/>
              </w:rPr>
              <w:t>Student</w:t>
            </w:r>
          </w:p>
        </w:tc>
      </w:tr>
      <w:tr w:rsidR="00BE3656" w14:paraId="1B6BE2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71445F2" w14:textId="7C879B7F" w:rsidR="00BE3656" w:rsidRDefault="00753285" w:rsidP="004C4B0C">
            <w:pPr>
              <w:jc w:val="both"/>
              <w:rPr>
                <w:b/>
              </w:rPr>
            </w:pPr>
            <w:r>
              <w:rPr>
                <w:b/>
              </w:rPr>
              <w:t xml:space="preserve"> </w:t>
            </w:r>
            <w:r w:rsidR="00BE3656">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CC4B27" w14:textId="11705E26" w:rsidR="00BE3656" w:rsidRDefault="00BE3656" w:rsidP="004C4B0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rPr>
              <w:t xml:space="preserve"> helps user virtually visualize the design</w:t>
            </w:r>
            <w:r>
              <w:rPr>
                <w:rFonts w:ascii="Times New Roman" w:hAnsi="Times New Roman"/>
                <w:szCs w:val="20"/>
              </w:rPr>
              <w:t xml:space="preserve">. </w:t>
            </w:r>
          </w:p>
        </w:tc>
      </w:tr>
      <w:tr w:rsidR="00BE3656" w14:paraId="7D94FA1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4E783F9" w14:textId="6C1A8443"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BEAA39" w14:textId="77777777" w:rsidR="00BE3656" w:rsidRDefault="00BE3656" w:rsidP="004C4B0C">
            <w:pPr>
              <w:pStyle w:val="Pa1"/>
              <w:spacing w:after="120"/>
              <w:jc w:val="both"/>
              <w:rPr>
                <w:rFonts w:ascii="Times New Roman" w:hAnsi="Times New Roman"/>
              </w:rPr>
            </w:pPr>
            <w:r>
              <w:rPr>
                <w:rFonts w:ascii="Times New Roman" w:hAnsi="Times New Roman"/>
                <w:szCs w:val="20"/>
              </w:rPr>
              <w:t>N/A</w:t>
            </w:r>
          </w:p>
        </w:tc>
      </w:tr>
      <w:tr w:rsidR="00BE3656" w14:paraId="01D573F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74C0738" w14:textId="4F972224"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BDE3B6" w14:textId="77777777" w:rsidR="00BE3656" w:rsidRDefault="00BE3656" w:rsidP="004C4B0C">
            <w:pPr>
              <w:pStyle w:val="Pa1"/>
              <w:spacing w:after="120"/>
              <w:jc w:val="both"/>
              <w:rPr>
                <w:rFonts w:ascii="Times New Roman" w:hAnsi="Times New Roman"/>
                <w:szCs w:val="20"/>
              </w:rPr>
            </w:pPr>
            <w:r>
              <w:rPr>
                <w:rFonts w:ascii="Times New Roman" w:hAnsi="Times New Roman"/>
                <w:szCs w:val="20"/>
              </w:rPr>
              <w:t>N/A</w:t>
            </w:r>
          </w:p>
        </w:tc>
      </w:tr>
      <w:tr w:rsidR="00BE3656" w14:paraId="21015E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4CEA311" w14:textId="156CFD17" w:rsidR="00BE3656" w:rsidRDefault="00753285" w:rsidP="004C4B0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52C94D" w14:textId="77777777" w:rsidR="00BE3656" w:rsidRDefault="00BE3656" w:rsidP="004C4B0C">
            <w:pPr>
              <w:pStyle w:val="Pa1"/>
              <w:spacing w:after="120"/>
              <w:jc w:val="both"/>
              <w:rPr>
                <w:rFonts w:ascii="Times New Roman" w:hAnsi="Times New Roman"/>
                <w:szCs w:val="20"/>
              </w:rPr>
            </w:pPr>
            <w:r>
              <w:rPr>
                <w:rFonts w:ascii="Times New Roman" w:hAnsi="Times New Roman"/>
                <w:szCs w:val="20"/>
              </w:rPr>
              <w:t>High</w:t>
            </w:r>
          </w:p>
        </w:tc>
      </w:tr>
    </w:tbl>
    <w:p w14:paraId="089E27D8" w14:textId="77777777" w:rsidR="00E124B4" w:rsidRDefault="00E124B4" w:rsidP="00995C0C">
      <w:pPr>
        <w:rPr>
          <w:lang w:eastAsia="ar-SA"/>
        </w:rPr>
      </w:pPr>
    </w:p>
    <w:p w14:paraId="366B3441" w14:textId="5A3D4199" w:rsidR="00E124B4" w:rsidRDefault="00E124B4" w:rsidP="00E124B4">
      <w:pPr>
        <w:pStyle w:val="Caption"/>
      </w:pPr>
      <w:r>
        <w:rPr>
          <w:szCs w:val="24"/>
        </w:rPr>
        <w:t>M8-UC1</w:t>
      </w:r>
      <w:r>
        <w:rPr>
          <w:noProof/>
          <w:szCs w:val="24"/>
        </w:rPr>
        <w:t xml:space="preserve">: </w:t>
      </w:r>
      <w:r>
        <w:rPr>
          <w:szCs w:val="24"/>
        </w:rPr>
        <w:t>Description of FR-8.1.1</w:t>
      </w:r>
    </w:p>
    <w:tbl>
      <w:tblPr>
        <w:tblStyle w:val="TableGrid"/>
        <w:tblW w:w="0" w:type="auto"/>
        <w:jc w:val="center"/>
        <w:tblLook w:val="04A0" w:firstRow="1" w:lastRow="0" w:firstColumn="1" w:lastColumn="0" w:noHBand="0" w:noVBand="1"/>
      </w:tblPr>
      <w:tblGrid>
        <w:gridCol w:w="1795"/>
        <w:gridCol w:w="7447"/>
      </w:tblGrid>
      <w:tr w:rsidR="00E124B4" w14:paraId="42C424C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9C07096" w14:textId="00CAB552"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AC1590" w14:textId="205EE092" w:rsidR="00E124B4" w:rsidRDefault="00E124B4" w:rsidP="00F828EC">
            <w:pPr>
              <w:pStyle w:val="Pa1"/>
              <w:spacing w:after="120"/>
              <w:jc w:val="both"/>
              <w:rPr>
                <w:rFonts w:ascii="Times New Roman" w:hAnsi="Times New Roman"/>
              </w:rPr>
            </w:pPr>
            <w:r>
              <w:rPr>
                <w:rFonts w:ascii="Times New Roman" w:hAnsi="Times New Roman"/>
                <w:szCs w:val="20"/>
              </w:rPr>
              <w:t>FR-8.1.1</w:t>
            </w:r>
          </w:p>
        </w:tc>
      </w:tr>
      <w:tr w:rsidR="00E124B4" w14:paraId="5A238A1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C4D776" w14:textId="2F937F5E"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8AC7E6" w14:textId="4352B3EE" w:rsidR="00E124B4" w:rsidRDefault="00A04EEF" w:rsidP="00F828EC">
            <w:pPr>
              <w:pStyle w:val="Pa1"/>
              <w:spacing w:after="120"/>
              <w:jc w:val="both"/>
              <w:rPr>
                <w:rFonts w:ascii="Times New Roman" w:hAnsi="Times New Roman"/>
              </w:rPr>
            </w:pPr>
            <w:r>
              <w:rPr>
                <w:rFonts w:ascii="Times New Roman" w:hAnsi="Times New Roman"/>
              </w:rPr>
              <w:t>Select Authority</w:t>
            </w:r>
          </w:p>
        </w:tc>
      </w:tr>
      <w:tr w:rsidR="00E124B4" w14:paraId="6990C01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0763FEC" w14:textId="770D5C2D"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7EFBDA" w14:textId="68D06733" w:rsidR="00E124B4" w:rsidRDefault="00753285" w:rsidP="00F828EC">
            <w:pPr>
              <w:pStyle w:val="Pa1"/>
              <w:spacing w:after="120"/>
              <w:jc w:val="both"/>
              <w:rPr>
                <w:rFonts w:ascii="Times New Roman" w:hAnsi="Times New Roman"/>
              </w:rPr>
            </w:pPr>
            <w:r>
              <w:rPr>
                <w:rFonts w:ascii="Times New Roman" w:hAnsi="Times New Roman"/>
              </w:rPr>
              <w:t xml:space="preserve"> </w:t>
            </w:r>
            <w:r w:rsidR="00E124B4" w:rsidRPr="002A5CD9">
              <w:rPr>
                <w:rFonts w:ascii="Times New Roman" w:hAnsi="Times New Roman"/>
              </w:rPr>
              <w:t xml:space="preserve"> select</w:t>
            </w:r>
            <w:r w:rsidR="00A04EEF">
              <w:rPr>
                <w:rFonts w:ascii="Times New Roman" w:hAnsi="Times New Roman"/>
              </w:rPr>
              <w:t xml:space="preserve"> authority from options provided</w:t>
            </w:r>
            <w:r w:rsidR="00E124B4">
              <w:rPr>
                <w:rFonts w:ascii="Times New Roman" w:hAnsi="Times New Roman"/>
              </w:rPr>
              <w:t>.</w:t>
            </w:r>
          </w:p>
        </w:tc>
      </w:tr>
      <w:tr w:rsidR="00E124B4" w14:paraId="5511389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1265A1E" w14:textId="47A4D9C6"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5C2556" w14:textId="77777777" w:rsidR="00E124B4" w:rsidRDefault="00E124B4" w:rsidP="00F828EC">
            <w:pPr>
              <w:pStyle w:val="Pa1"/>
              <w:spacing w:after="120"/>
              <w:jc w:val="both"/>
              <w:rPr>
                <w:rFonts w:ascii="Times New Roman" w:hAnsi="Times New Roman"/>
              </w:rPr>
            </w:pPr>
            <w:r>
              <w:rPr>
                <w:rFonts w:ascii="Times New Roman" w:hAnsi="Times New Roman"/>
              </w:rPr>
              <w:t>Student</w:t>
            </w:r>
          </w:p>
        </w:tc>
      </w:tr>
      <w:tr w:rsidR="00E124B4" w14:paraId="308E666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0B41B33" w14:textId="3EA0E41E" w:rsidR="00E124B4" w:rsidRDefault="00753285" w:rsidP="00F828EC">
            <w:pPr>
              <w:jc w:val="both"/>
              <w:rPr>
                <w:b/>
              </w:rPr>
            </w:pPr>
            <w:r>
              <w:rPr>
                <w:b/>
              </w:rPr>
              <w:t xml:space="preserve"> </w:t>
            </w:r>
            <w:r w:rsidR="00E124B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84250E" w14:textId="57367436" w:rsidR="00E124B4" w:rsidRDefault="00E124B4"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sidR="00F137BE">
              <w:rPr>
                <w:rFonts w:ascii="Times New Roman" w:hAnsi="Times New Roman"/>
                <w:szCs w:val="20"/>
              </w:rPr>
              <w:t xml:space="preserve"> is necessary</w:t>
            </w:r>
            <w:r w:rsidR="00A04EEF">
              <w:rPr>
                <w:rFonts w:ascii="Times New Roman" w:hAnsi="Times New Roman"/>
                <w:szCs w:val="20"/>
              </w:rPr>
              <w:t xml:space="preserve"> to select receiving </w:t>
            </w:r>
            <w:r w:rsidR="00994131">
              <w:rPr>
                <w:rFonts w:ascii="Times New Roman" w:hAnsi="Times New Roman"/>
                <w:szCs w:val="20"/>
              </w:rPr>
              <w:t>government</w:t>
            </w:r>
            <w:r w:rsidR="00A04EEF">
              <w:rPr>
                <w:rFonts w:ascii="Times New Roman" w:hAnsi="Times New Roman"/>
                <w:szCs w:val="20"/>
              </w:rPr>
              <w:t xml:space="preserve"> body</w:t>
            </w:r>
            <w:r>
              <w:rPr>
                <w:rFonts w:ascii="Times New Roman" w:hAnsi="Times New Roman"/>
                <w:szCs w:val="20"/>
              </w:rPr>
              <w:t xml:space="preserve">. </w:t>
            </w:r>
          </w:p>
        </w:tc>
      </w:tr>
      <w:tr w:rsidR="00E124B4" w14:paraId="6C33ADE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1FB2880" w14:textId="4E16CE1B"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4DA158" w14:textId="77777777" w:rsidR="00E124B4" w:rsidRDefault="00E124B4" w:rsidP="00F828EC">
            <w:pPr>
              <w:pStyle w:val="Pa1"/>
              <w:spacing w:after="120"/>
              <w:jc w:val="both"/>
              <w:rPr>
                <w:rFonts w:ascii="Times New Roman" w:hAnsi="Times New Roman"/>
              </w:rPr>
            </w:pPr>
            <w:r>
              <w:rPr>
                <w:rFonts w:ascii="Times New Roman" w:hAnsi="Times New Roman"/>
                <w:szCs w:val="20"/>
              </w:rPr>
              <w:t>N/A</w:t>
            </w:r>
          </w:p>
        </w:tc>
      </w:tr>
      <w:tr w:rsidR="00E124B4" w14:paraId="2D0269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5A40171" w14:textId="16357C22"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D80346" w14:textId="77777777" w:rsidR="00E124B4" w:rsidRDefault="00E124B4" w:rsidP="00F828EC">
            <w:pPr>
              <w:pStyle w:val="Pa1"/>
              <w:spacing w:after="120"/>
              <w:jc w:val="both"/>
              <w:rPr>
                <w:rFonts w:ascii="Times New Roman" w:hAnsi="Times New Roman"/>
                <w:szCs w:val="20"/>
              </w:rPr>
            </w:pPr>
            <w:r>
              <w:rPr>
                <w:rFonts w:ascii="Times New Roman" w:hAnsi="Times New Roman"/>
                <w:szCs w:val="20"/>
              </w:rPr>
              <w:t>N/A</w:t>
            </w:r>
          </w:p>
        </w:tc>
      </w:tr>
      <w:tr w:rsidR="00E124B4" w14:paraId="5F454D5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08C8767" w14:textId="61B5D51E" w:rsidR="00E124B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A335B60" w14:textId="77777777" w:rsidR="00E124B4" w:rsidRDefault="00E124B4" w:rsidP="00F828EC">
            <w:pPr>
              <w:pStyle w:val="Pa1"/>
              <w:spacing w:after="120"/>
              <w:jc w:val="both"/>
              <w:rPr>
                <w:rFonts w:ascii="Times New Roman" w:hAnsi="Times New Roman"/>
                <w:szCs w:val="20"/>
              </w:rPr>
            </w:pPr>
            <w:r>
              <w:rPr>
                <w:rFonts w:ascii="Times New Roman" w:hAnsi="Times New Roman"/>
                <w:szCs w:val="20"/>
              </w:rPr>
              <w:t>High</w:t>
            </w:r>
          </w:p>
        </w:tc>
      </w:tr>
    </w:tbl>
    <w:p w14:paraId="07C080AB" w14:textId="77777777" w:rsidR="00424034" w:rsidRDefault="00424034" w:rsidP="00995C0C">
      <w:pPr>
        <w:rPr>
          <w:lang w:eastAsia="ar-SA"/>
        </w:rPr>
      </w:pPr>
    </w:p>
    <w:p w14:paraId="7F14E0B5" w14:textId="5DB2748C" w:rsidR="00424034" w:rsidRDefault="00424034" w:rsidP="00424034">
      <w:pPr>
        <w:pStyle w:val="Caption"/>
      </w:pPr>
      <w:r>
        <w:rPr>
          <w:szCs w:val="24"/>
        </w:rPr>
        <w:t>M8-UC1</w:t>
      </w:r>
      <w:r>
        <w:rPr>
          <w:noProof/>
          <w:szCs w:val="24"/>
        </w:rPr>
        <w:t xml:space="preserve">: </w:t>
      </w:r>
      <w:r>
        <w:rPr>
          <w:szCs w:val="24"/>
        </w:rPr>
        <w:t>Description of FR-8.1.2</w:t>
      </w:r>
    </w:p>
    <w:tbl>
      <w:tblPr>
        <w:tblStyle w:val="TableGrid"/>
        <w:tblW w:w="0" w:type="auto"/>
        <w:jc w:val="center"/>
        <w:tblLook w:val="04A0" w:firstRow="1" w:lastRow="0" w:firstColumn="1" w:lastColumn="0" w:noHBand="0" w:noVBand="1"/>
      </w:tblPr>
      <w:tblGrid>
        <w:gridCol w:w="1795"/>
        <w:gridCol w:w="7447"/>
      </w:tblGrid>
      <w:tr w:rsidR="00424034" w14:paraId="6B2D98F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EFD6F9F" w14:textId="79E6CF5B"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B007F2" w14:textId="59CA2FC4" w:rsidR="00424034" w:rsidRDefault="00424034" w:rsidP="00F828EC">
            <w:pPr>
              <w:pStyle w:val="Pa1"/>
              <w:spacing w:after="120"/>
              <w:jc w:val="both"/>
              <w:rPr>
                <w:rFonts w:ascii="Times New Roman" w:hAnsi="Times New Roman"/>
              </w:rPr>
            </w:pPr>
            <w:r>
              <w:rPr>
                <w:rFonts w:ascii="Times New Roman" w:hAnsi="Times New Roman"/>
                <w:szCs w:val="20"/>
              </w:rPr>
              <w:t>FR-8.1.2</w:t>
            </w:r>
          </w:p>
        </w:tc>
      </w:tr>
      <w:tr w:rsidR="00424034" w14:paraId="0518147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514113" w14:textId="72C833EF"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3A428D" w14:textId="250AEA96" w:rsidR="00424034" w:rsidRDefault="00984CB0" w:rsidP="00F828EC">
            <w:pPr>
              <w:pStyle w:val="Pa1"/>
              <w:spacing w:after="120"/>
              <w:jc w:val="both"/>
              <w:rPr>
                <w:rFonts w:ascii="Times New Roman" w:hAnsi="Times New Roman"/>
              </w:rPr>
            </w:pPr>
            <w:r>
              <w:rPr>
                <w:rFonts w:ascii="Times New Roman" w:hAnsi="Times New Roman"/>
              </w:rPr>
              <w:t>Enter CNIC</w:t>
            </w:r>
          </w:p>
        </w:tc>
      </w:tr>
      <w:tr w:rsidR="00424034" w14:paraId="25BD9DA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D5A273" w14:textId="48468B45"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C5D65E" w14:textId="7F62107F" w:rsidR="00424034" w:rsidRDefault="00753285" w:rsidP="00F828EC">
            <w:pPr>
              <w:pStyle w:val="Pa1"/>
              <w:spacing w:after="120"/>
              <w:jc w:val="both"/>
              <w:rPr>
                <w:rFonts w:ascii="Times New Roman" w:hAnsi="Times New Roman"/>
              </w:rPr>
            </w:pPr>
            <w:r>
              <w:rPr>
                <w:rFonts w:ascii="Times New Roman" w:hAnsi="Times New Roman"/>
              </w:rPr>
              <w:t xml:space="preserve"> </w:t>
            </w:r>
            <w:r w:rsidR="00984CB0">
              <w:rPr>
                <w:rFonts w:ascii="Times New Roman" w:hAnsi="Times New Roman"/>
              </w:rPr>
              <w:t xml:space="preserve"> enter CNIC</w:t>
            </w:r>
            <w:r w:rsidR="006C5A38">
              <w:rPr>
                <w:rFonts w:ascii="Times New Roman" w:hAnsi="Times New Roman"/>
              </w:rPr>
              <w:t xml:space="preserve"> in provided text field</w:t>
            </w:r>
            <w:r w:rsidR="00424034">
              <w:rPr>
                <w:rFonts w:ascii="Times New Roman" w:hAnsi="Times New Roman"/>
              </w:rPr>
              <w:t>.</w:t>
            </w:r>
          </w:p>
        </w:tc>
      </w:tr>
      <w:tr w:rsidR="00424034" w14:paraId="3759FD6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655F0C6" w14:textId="273FCF3F"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02C55A" w14:textId="77777777" w:rsidR="00424034" w:rsidRDefault="00424034" w:rsidP="00F828EC">
            <w:pPr>
              <w:pStyle w:val="Pa1"/>
              <w:spacing w:after="120"/>
              <w:jc w:val="both"/>
              <w:rPr>
                <w:rFonts w:ascii="Times New Roman" w:hAnsi="Times New Roman"/>
              </w:rPr>
            </w:pPr>
            <w:r>
              <w:rPr>
                <w:rFonts w:ascii="Times New Roman" w:hAnsi="Times New Roman"/>
              </w:rPr>
              <w:t>Student</w:t>
            </w:r>
          </w:p>
        </w:tc>
      </w:tr>
      <w:tr w:rsidR="00424034" w14:paraId="2CC8447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25B9EAE" w14:textId="1136427A" w:rsidR="00424034" w:rsidRDefault="00753285" w:rsidP="00F828EC">
            <w:pPr>
              <w:jc w:val="both"/>
              <w:rPr>
                <w:b/>
              </w:rPr>
            </w:pPr>
            <w:r>
              <w:rPr>
                <w:b/>
              </w:rPr>
              <w:t xml:space="preserve"> </w:t>
            </w:r>
            <w:r w:rsidR="0042403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E34483" w14:textId="6B7397D3" w:rsidR="00424034" w:rsidRDefault="00424034"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w:t>
            </w:r>
            <w:r w:rsidR="00AD2C1A">
              <w:rPr>
                <w:rFonts w:ascii="Times New Roman" w:hAnsi="Times New Roman"/>
                <w:szCs w:val="20"/>
              </w:rPr>
              <w:t xml:space="preserve">send </w:t>
            </w:r>
            <w:r>
              <w:rPr>
                <w:rFonts w:ascii="Times New Roman" w:hAnsi="Times New Roman"/>
                <w:szCs w:val="20"/>
              </w:rPr>
              <w:t xml:space="preserve">application. </w:t>
            </w:r>
          </w:p>
        </w:tc>
      </w:tr>
      <w:tr w:rsidR="00424034" w14:paraId="799221B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F81C4B" w14:textId="4DB71946"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623B84" w14:textId="77777777" w:rsidR="00424034" w:rsidRDefault="00424034" w:rsidP="00F828EC">
            <w:pPr>
              <w:pStyle w:val="Pa1"/>
              <w:spacing w:after="120"/>
              <w:jc w:val="both"/>
              <w:rPr>
                <w:rFonts w:ascii="Times New Roman" w:hAnsi="Times New Roman"/>
              </w:rPr>
            </w:pPr>
            <w:r>
              <w:rPr>
                <w:rFonts w:ascii="Times New Roman" w:hAnsi="Times New Roman"/>
                <w:szCs w:val="20"/>
              </w:rPr>
              <w:t>N/A</w:t>
            </w:r>
          </w:p>
        </w:tc>
      </w:tr>
      <w:tr w:rsidR="00424034" w14:paraId="17D5F57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624B030" w14:textId="04C5B7E6"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88168C" w14:textId="3EF60358" w:rsidR="00424034" w:rsidRDefault="00AD2C1A" w:rsidP="00F828EC">
            <w:pPr>
              <w:pStyle w:val="Pa1"/>
              <w:spacing w:after="120"/>
              <w:jc w:val="both"/>
              <w:rPr>
                <w:rFonts w:ascii="Times New Roman" w:hAnsi="Times New Roman"/>
                <w:szCs w:val="20"/>
              </w:rPr>
            </w:pPr>
            <w:r>
              <w:rPr>
                <w:rFonts w:ascii="Times New Roman" w:hAnsi="Times New Roman"/>
                <w:szCs w:val="20"/>
              </w:rPr>
              <w:t>FR-8.1.1</w:t>
            </w:r>
          </w:p>
        </w:tc>
      </w:tr>
      <w:tr w:rsidR="00424034" w14:paraId="5016F91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636B2C5" w14:textId="689BEA84" w:rsidR="00424034"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74EF8D" w14:textId="77777777" w:rsidR="00424034" w:rsidRDefault="00424034" w:rsidP="00F828EC">
            <w:pPr>
              <w:pStyle w:val="Pa1"/>
              <w:spacing w:after="120"/>
              <w:jc w:val="both"/>
              <w:rPr>
                <w:rFonts w:ascii="Times New Roman" w:hAnsi="Times New Roman"/>
                <w:szCs w:val="20"/>
              </w:rPr>
            </w:pPr>
            <w:r>
              <w:rPr>
                <w:rFonts w:ascii="Times New Roman" w:hAnsi="Times New Roman"/>
                <w:szCs w:val="20"/>
              </w:rPr>
              <w:t>High</w:t>
            </w:r>
          </w:p>
        </w:tc>
      </w:tr>
    </w:tbl>
    <w:p w14:paraId="0A258419" w14:textId="77777777" w:rsidR="00AD2C1A" w:rsidRDefault="00AD2C1A" w:rsidP="00995C0C">
      <w:pPr>
        <w:rPr>
          <w:lang w:eastAsia="ar-SA"/>
        </w:rPr>
      </w:pPr>
    </w:p>
    <w:p w14:paraId="066653D5" w14:textId="77777777" w:rsidR="00AD2C1A" w:rsidRDefault="00AD2C1A">
      <w:pPr>
        <w:rPr>
          <w:lang w:eastAsia="ar-SA"/>
        </w:rPr>
      </w:pPr>
      <w:r>
        <w:rPr>
          <w:lang w:eastAsia="ar-SA"/>
        </w:rPr>
        <w:br w:type="page"/>
      </w:r>
    </w:p>
    <w:p w14:paraId="1EAACB67" w14:textId="29B3265E" w:rsidR="00AD2C1A" w:rsidRDefault="00AD2C1A" w:rsidP="00AD2C1A">
      <w:pPr>
        <w:pStyle w:val="Caption"/>
      </w:pPr>
      <w:r>
        <w:rPr>
          <w:szCs w:val="24"/>
        </w:rPr>
        <w:lastRenderedPageBreak/>
        <w:t>M8-UC1</w:t>
      </w:r>
      <w:r>
        <w:rPr>
          <w:noProof/>
          <w:szCs w:val="24"/>
        </w:rPr>
        <w:t xml:space="preserve">: </w:t>
      </w:r>
      <w:r>
        <w:rPr>
          <w:szCs w:val="24"/>
        </w:rPr>
        <w:t>Description of FR-8.1.3</w:t>
      </w:r>
    </w:p>
    <w:tbl>
      <w:tblPr>
        <w:tblStyle w:val="TableGrid"/>
        <w:tblW w:w="0" w:type="auto"/>
        <w:jc w:val="center"/>
        <w:tblLook w:val="04A0" w:firstRow="1" w:lastRow="0" w:firstColumn="1" w:lastColumn="0" w:noHBand="0" w:noVBand="1"/>
      </w:tblPr>
      <w:tblGrid>
        <w:gridCol w:w="1795"/>
        <w:gridCol w:w="7447"/>
      </w:tblGrid>
      <w:tr w:rsidR="00AD2C1A" w14:paraId="25A65FE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49EAAA" w14:textId="7685D422"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BC30BB" w14:textId="1CBD86FE" w:rsidR="00AD2C1A" w:rsidRDefault="00AD2C1A" w:rsidP="00F828EC">
            <w:pPr>
              <w:pStyle w:val="Pa1"/>
              <w:spacing w:after="120"/>
              <w:jc w:val="both"/>
              <w:rPr>
                <w:rFonts w:ascii="Times New Roman" w:hAnsi="Times New Roman"/>
              </w:rPr>
            </w:pPr>
            <w:r>
              <w:rPr>
                <w:rFonts w:ascii="Times New Roman" w:hAnsi="Times New Roman"/>
                <w:szCs w:val="20"/>
              </w:rPr>
              <w:t>FR-8.1.</w:t>
            </w:r>
            <w:r w:rsidR="00FD643C">
              <w:rPr>
                <w:rFonts w:ascii="Times New Roman" w:hAnsi="Times New Roman"/>
                <w:szCs w:val="20"/>
              </w:rPr>
              <w:t>3</w:t>
            </w:r>
          </w:p>
        </w:tc>
      </w:tr>
      <w:tr w:rsidR="00AD2C1A" w14:paraId="4E08D61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AB934CB" w14:textId="34257C2F"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2B4BD4" w14:textId="4F69F5EB" w:rsidR="00AD2C1A" w:rsidRDefault="00AD2C1A" w:rsidP="00F828EC">
            <w:pPr>
              <w:pStyle w:val="Pa1"/>
              <w:spacing w:after="120"/>
              <w:jc w:val="both"/>
              <w:rPr>
                <w:rFonts w:ascii="Times New Roman" w:hAnsi="Times New Roman"/>
              </w:rPr>
            </w:pPr>
            <w:r>
              <w:rPr>
                <w:rFonts w:ascii="Times New Roman" w:hAnsi="Times New Roman"/>
              </w:rPr>
              <w:t xml:space="preserve">Enter </w:t>
            </w:r>
            <w:r w:rsidR="00565105">
              <w:rPr>
                <w:rFonts w:ascii="Times New Roman" w:hAnsi="Times New Roman"/>
              </w:rPr>
              <w:t>Address</w:t>
            </w:r>
          </w:p>
        </w:tc>
      </w:tr>
      <w:tr w:rsidR="00AD2C1A" w14:paraId="122D13C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408F9AE" w14:textId="734AE3F6"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5F6832" w14:textId="0DA4D6D8" w:rsidR="00AD2C1A" w:rsidRDefault="00753285" w:rsidP="00F828EC">
            <w:pPr>
              <w:pStyle w:val="Pa1"/>
              <w:spacing w:after="120"/>
              <w:jc w:val="both"/>
              <w:rPr>
                <w:rFonts w:ascii="Times New Roman" w:hAnsi="Times New Roman"/>
              </w:rPr>
            </w:pPr>
            <w:r>
              <w:rPr>
                <w:rFonts w:ascii="Times New Roman" w:hAnsi="Times New Roman"/>
              </w:rPr>
              <w:t xml:space="preserve"> </w:t>
            </w:r>
            <w:r w:rsidR="00F30FDA">
              <w:rPr>
                <w:rFonts w:ascii="Times New Roman" w:hAnsi="Times New Roman"/>
              </w:rPr>
              <w:t xml:space="preserve"> </w:t>
            </w:r>
            <w:r w:rsidR="00AD2C1A">
              <w:rPr>
                <w:rFonts w:ascii="Times New Roman" w:hAnsi="Times New Roman"/>
              </w:rPr>
              <w:t>enter</w:t>
            </w:r>
            <w:r w:rsidR="0069268E">
              <w:rPr>
                <w:rFonts w:ascii="Times New Roman" w:hAnsi="Times New Roman"/>
              </w:rPr>
              <w:t xml:space="preserve"> address in</w:t>
            </w:r>
            <w:r w:rsidR="00347423">
              <w:rPr>
                <w:rFonts w:ascii="Times New Roman" w:hAnsi="Times New Roman"/>
              </w:rPr>
              <w:t xml:space="preserve"> text field provided</w:t>
            </w:r>
            <w:r w:rsidR="00AD2C1A">
              <w:rPr>
                <w:rFonts w:ascii="Times New Roman" w:hAnsi="Times New Roman"/>
              </w:rPr>
              <w:t>.</w:t>
            </w:r>
          </w:p>
        </w:tc>
      </w:tr>
      <w:tr w:rsidR="00AD2C1A" w14:paraId="454B929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65D0D1D" w14:textId="1BB1E235"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CCFE7C" w14:textId="77777777" w:rsidR="00AD2C1A" w:rsidRDefault="00AD2C1A" w:rsidP="00F828EC">
            <w:pPr>
              <w:pStyle w:val="Pa1"/>
              <w:spacing w:after="120"/>
              <w:jc w:val="both"/>
              <w:rPr>
                <w:rFonts w:ascii="Times New Roman" w:hAnsi="Times New Roman"/>
              </w:rPr>
            </w:pPr>
            <w:r>
              <w:rPr>
                <w:rFonts w:ascii="Times New Roman" w:hAnsi="Times New Roman"/>
              </w:rPr>
              <w:t>Student</w:t>
            </w:r>
          </w:p>
        </w:tc>
      </w:tr>
      <w:tr w:rsidR="00AD2C1A" w14:paraId="2A8A9F3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F42B55D" w14:textId="61020DC2" w:rsidR="00AD2C1A" w:rsidRDefault="00753285" w:rsidP="00F828EC">
            <w:pPr>
              <w:jc w:val="both"/>
              <w:rPr>
                <w:b/>
              </w:rPr>
            </w:pPr>
            <w:r>
              <w:rPr>
                <w:b/>
              </w:rPr>
              <w:t xml:space="preserve"> </w:t>
            </w:r>
            <w:r w:rsidR="00AD2C1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34B82E" w14:textId="0CDEF47B" w:rsidR="00AD2C1A" w:rsidRDefault="00AD2C1A"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AD2C1A" w14:paraId="214BABE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30BE1E5" w14:textId="42C1C417"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E5D5E7" w14:textId="77777777" w:rsidR="00AD2C1A" w:rsidRDefault="00AD2C1A" w:rsidP="00F828EC">
            <w:pPr>
              <w:pStyle w:val="Pa1"/>
              <w:spacing w:after="120"/>
              <w:jc w:val="both"/>
              <w:rPr>
                <w:rFonts w:ascii="Times New Roman" w:hAnsi="Times New Roman"/>
              </w:rPr>
            </w:pPr>
            <w:r>
              <w:rPr>
                <w:rFonts w:ascii="Times New Roman" w:hAnsi="Times New Roman"/>
                <w:szCs w:val="20"/>
              </w:rPr>
              <w:t>N/A</w:t>
            </w:r>
          </w:p>
        </w:tc>
      </w:tr>
      <w:tr w:rsidR="00AD2C1A" w14:paraId="46565E1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F0D899D" w14:textId="3CBF0902"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6532AF" w14:textId="77777777" w:rsidR="00AD2C1A" w:rsidRDefault="00AD2C1A" w:rsidP="00F828EC">
            <w:pPr>
              <w:pStyle w:val="Pa1"/>
              <w:spacing w:after="120"/>
              <w:jc w:val="both"/>
              <w:rPr>
                <w:rFonts w:ascii="Times New Roman" w:hAnsi="Times New Roman"/>
                <w:szCs w:val="20"/>
              </w:rPr>
            </w:pPr>
            <w:r>
              <w:rPr>
                <w:rFonts w:ascii="Times New Roman" w:hAnsi="Times New Roman"/>
                <w:szCs w:val="20"/>
              </w:rPr>
              <w:t>N/A</w:t>
            </w:r>
          </w:p>
        </w:tc>
      </w:tr>
      <w:tr w:rsidR="00AD2C1A" w14:paraId="3874411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A6424DE" w14:textId="22ADEDB2" w:rsidR="00AD2C1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E73F4C" w14:textId="77777777" w:rsidR="00AD2C1A" w:rsidRDefault="00AD2C1A" w:rsidP="00F828EC">
            <w:pPr>
              <w:pStyle w:val="Pa1"/>
              <w:spacing w:after="120"/>
              <w:jc w:val="both"/>
              <w:rPr>
                <w:rFonts w:ascii="Times New Roman" w:hAnsi="Times New Roman"/>
                <w:szCs w:val="20"/>
              </w:rPr>
            </w:pPr>
            <w:r>
              <w:rPr>
                <w:rFonts w:ascii="Times New Roman" w:hAnsi="Times New Roman"/>
                <w:szCs w:val="20"/>
              </w:rPr>
              <w:t>High</w:t>
            </w:r>
          </w:p>
        </w:tc>
      </w:tr>
    </w:tbl>
    <w:p w14:paraId="2F46C697" w14:textId="1C77C697" w:rsidR="00E43F4A" w:rsidRDefault="00E43F4A" w:rsidP="00995C0C">
      <w:pPr>
        <w:rPr>
          <w:lang w:eastAsia="ar-SA"/>
        </w:rPr>
      </w:pPr>
    </w:p>
    <w:p w14:paraId="38C786B9" w14:textId="743CD724" w:rsidR="00E46C81" w:rsidRDefault="00E46C81" w:rsidP="00E46C81">
      <w:pPr>
        <w:pStyle w:val="Caption"/>
      </w:pPr>
      <w:r>
        <w:rPr>
          <w:szCs w:val="24"/>
        </w:rPr>
        <w:t>M8-UC1</w:t>
      </w:r>
      <w:r>
        <w:rPr>
          <w:noProof/>
          <w:szCs w:val="24"/>
        </w:rPr>
        <w:t xml:space="preserve">: </w:t>
      </w:r>
      <w:r>
        <w:rPr>
          <w:szCs w:val="24"/>
        </w:rPr>
        <w:t>Description of FR-8.1.4</w:t>
      </w:r>
    </w:p>
    <w:tbl>
      <w:tblPr>
        <w:tblStyle w:val="TableGrid"/>
        <w:tblW w:w="0" w:type="auto"/>
        <w:jc w:val="center"/>
        <w:tblLook w:val="04A0" w:firstRow="1" w:lastRow="0" w:firstColumn="1" w:lastColumn="0" w:noHBand="0" w:noVBand="1"/>
      </w:tblPr>
      <w:tblGrid>
        <w:gridCol w:w="1795"/>
        <w:gridCol w:w="7447"/>
      </w:tblGrid>
      <w:tr w:rsidR="00E46C81" w14:paraId="7DAA5E2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98845EA" w14:textId="2A2C9621"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EF12A0" w14:textId="40F3F68B" w:rsidR="00E46C81" w:rsidRDefault="00E46C81" w:rsidP="002F3AA0">
            <w:pPr>
              <w:pStyle w:val="Pa1"/>
              <w:spacing w:after="120"/>
              <w:jc w:val="both"/>
              <w:rPr>
                <w:rFonts w:ascii="Times New Roman" w:hAnsi="Times New Roman"/>
              </w:rPr>
            </w:pPr>
            <w:r>
              <w:rPr>
                <w:rFonts w:ascii="Times New Roman" w:hAnsi="Times New Roman"/>
                <w:szCs w:val="20"/>
              </w:rPr>
              <w:t>FR-8.1.4</w:t>
            </w:r>
          </w:p>
        </w:tc>
      </w:tr>
      <w:tr w:rsidR="00E46C81" w14:paraId="7466D9E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BEC3E05" w14:textId="084D2666"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13EC8F" w14:textId="555807CC" w:rsidR="00E46C81" w:rsidRDefault="00E46C81" w:rsidP="002F3AA0">
            <w:pPr>
              <w:pStyle w:val="Pa1"/>
              <w:spacing w:after="120"/>
              <w:jc w:val="both"/>
              <w:rPr>
                <w:rFonts w:ascii="Times New Roman" w:hAnsi="Times New Roman"/>
              </w:rPr>
            </w:pPr>
            <w:r>
              <w:rPr>
                <w:rFonts w:ascii="Times New Roman" w:hAnsi="Times New Roman"/>
              </w:rPr>
              <w:t xml:space="preserve">Attach </w:t>
            </w:r>
            <w:r w:rsidR="00753285">
              <w:rPr>
                <w:rFonts w:ascii="Times New Roman" w:hAnsi="Times New Roman"/>
              </w:rPr>
              <w:t xml:space="preserve"> </w:t>
            </w:r>
            <w:r>
              <w:rPr>
                <w:rFonts w:ascii="Times New Roman" w:hAnsi="Times New Roman"/>
              </w:rPr>
              <w:t>s</w:t>
            </w:r>
          </w:p>
        </w:tc>
      </w:tr>
      <w:tr w:rsidR="00E46C81" w14:paraId="7CBE892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C2565A" w14:textId="28014D55"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777B35" w14:textId="112BFC4E" w:rsidR="00E46C81" w:rsidRDefault="00753285" w:rsidP="002F3AA0">
            <w:pPr>
              <w:pStyle w:val="Pa1"/>
              <w:spacing w:after="120"/>
              <w:jc w:val="both"/>
              <w:rPr>
                <w:rFonts w:ascii="Times New Roman" w:hAnsi="Times New Roman"/>
              </w:rPr>
            </w:pPr>
            <w:r>
              <w:rPr>
                <w:rFonts w:ascii="Times New Roman" w:hAnsi="Times New Roman"/>
              </w:rPr>
              <w:t xml:space="preserve"> </w:t>
            </w:r>
            <w:r w:rsidR="00E46C81">
              <w:rPr>
                <w:rFonts w:ascii="Times New Roman" w:hAnsi="Times New Roman"/>
              </w:rPr>
              <w:t xml:space="preserve"> attach </w:t>
            </w:r>
            <w:r>
              <w:rPr>
                <w:rFonts w:ascii="Times New Roman" w:hAnsi="Times New Roman"/>
              </w:rPr>
              <w:t xml:space="preserve"> </w:t>
            </w:r>
            <w:r w:rsidR="00E46C81">
              <w:rPr>
                <w:rFonts w:ascii="Times New Roman" w:hAnsi="Times New Roman"/>
              </w:rPr>
              <w:t>s in pdf or image format.</w:t>
            </w:r>
          </w:p>
        </w:tc>
      </w:tr>
      <w:tr w:rsidR="00E46C81" w14:paraId="6DFE36B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A08266" w14:textId="33903194"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B745D2" w14:textId="77777777" w:rsidR="00E46C81" w:rsidRDefault="00E46C81" w:rsidP="002F3AA0">
            <w:pPr>
              <w:pStyle w:val="Pa1"/>
              <w:spacing w:after="120"/>
              <w:jc w:val="both"/>
              <w:rPr>
                <w:rFonts w:ascii="Times New Roman" w:hAnsi="Times New Roman"/>
              </w:rPr>
            </w:pPr>
            <w:r>
              <w:rPr>
                <w:rFonts w:ascii="Times New Roman" w:hAnsi="Times New Roman"/>
              </w:rPr>
              <w:t>Student</w:t>
            </w:r>
          </w:p>
        </w:tc>
      </w:tr>
      <w:tr w:rsidR="00E46C81" w14:paraId="56070AE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C85275A" w14:textId="188D2CAE" w:rsidR="00E46C81" w:rsidRDefault="00753285" w:rsidP="002F3AA0">
            <w:pPr>
              <w:jc w:val="both"/>
              <w:rPr>
                <w:b/>
              </w:rPr>
            </w:pPr>
            <w:r>
              <w:rPr>
                <w:b/>
              </w:rPr>
              <w:t xml:space="preserve"> </w:t>
            </w:r>
            <w:r w:rsidR="00E46C8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4375B2" w14:textId="0A1832B2" w:rsidR="00E46C81" w:rsidRDefault="00E46C81"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E46C81" w14:paraId="51EA423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7390BB7" w14:textId="11B6D1F7"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834B3E" w14:textId="77777777" w:rsidR="00E46C81" w:rsidRDefault="00E46C81" w:rsidP="002F3AA0">
            <w:pPr>
              <w:pStyle w:val="Pa1"/>
              <w:spacing w:after="120"/>
              <w:jc w:val="both"/>
              <w:rPr>
                <w:rFonts w:ascii="Times New Roman" w:hAnsi="Times New Roman"/>
              </w:rPr>
            </w:pPr>
            <w:r>
              <w:rPr>
                <w:rFonts w:ascii="Times New Roman" w:hAnsi="Times New Roman"/>
                <w:szCs w:val="20"/>
              </w:rPr>
              <w:t>N/A</w:t>
            </w:r>
          </w:p>
        </w:tc>
      </w:tr>
      <w:tr w:rsidR="00E46C81" w14:paraId="1D465AC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FC319F" w14:textId="5569E8C3"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086638" w14:textId="77777777" w:rsidR="00E46C81" w:rsidRDefault="00E46C81" w:rsidP="002F3AA0">
            <w:pPr>
              <w:pStyle w:val="Pa1"/>
              <w:spacing w:after="120"/>
              <w:jc w:val="both"/>
              <w:rPr>
                <w:rFonts w:ascii="Times New Roman" w:hAnsi="Times New Roman"/>
                <w:szCs w:val="20"/>
              </w:rPr>
            </w:pPr>
            <w:r>
              <w:rPr>
                <w:rFonts w:ascii="Times New Roman" w:hAnsi="Times New Roman"/>
                <w:szCs w:val="20"/>
              </w:rPr>
              <w:t>N/A</w:t>
            </w:r>
          </w:p>
        </w:tc>
      </w:tr>
      <w:tr w:rsidR="00E46C81" w14:paraId="55EF880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15FF87" w14:textId="4878511C" w:rsidR="00E46C81"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F8B974" w14:textId="77777777" w:rsidR="00E46C81" w:rsidRDefault="00E46C81" w:rsidP="002F3AA0">
            <w:pPr>
              <w:pStyle w:val="Pa1"/>
              <w:spacing w:after="120"/>
              <w:jc w:val="both"/>
              <w:rPr>
                <w:rFonts w:ascii="Times New Roman" w:hAnsi="Times New Roman"/>
                <w:szCs w:val="20"/>
              </w:rPr>
            </w:pPr>
            <w:r>
              <w:rPr>
                <w:rFonts w:ascii="Times New Roman" w:hAnsi="Times New Roman"/>
                <w:szCs w:val="20"/>
              </w:rPr>
              <w:t>High</w:t>
            </w:r>
          </w:p>
        </w:tc>
      </w:tr>
    </w:tbl>
    <w:p w14:paraId="3A0A50B8" w14:textId="77777777" w:rsidR="00E46C81" w:rsidRDefault="00E46C81" w:rsidP="00995C0C">
      <w:pPr>
        <w:rPr>
          <w:lang w:eastAsia="ar-SA"/>
        </w:rPr>
      </w:pPr>
    </w:p>
    <w:p w14:paraId="493D4F12" w14:textId="4316EBEC" w:rsidR="00E43F4A" w:rsidRDefault="00E43F4A" w:rsidP="00E43F4A">
      <w:pPr>
        <w:pStyle w:val="Caption"/>
      </w:pPr>
      <w:r>
        <w:rPr>
          <w:szCs w:val="24"/>
        </w:rPr>
        <w:t>M8-UC2</w:t>
      </w:r>
      <w:r>
        <w:rPr>
          <w:noProof/>
          <w:szCs w:val="24"/>
        </w:rPr>
        <w:t xml:space="preserve">: </w:t>
      </w:r>
      <w:r>
        <w:rPr>
          <w:szCs w:val="24"/>
        </w:rPr>
        <w:t>Description of FR-8.2.1</w:t>
      </w:r>
    </w:p>
    <w:tbl>
      <w:tblPr>
        <w:tblStyle w:val="TableGrid"/>
        <w:tblW w:w="0" w:type="auto"/>
        <w:jc w:val="center"/>
        <w:tblLook w:val="04A0" w:firstRow="1" w:lastRow="0" w:firstColumn="1" w:lastColumn="0" w:noHBand="0" w:noVBand="1"/>
      </w:tblPr>
      <w:tblGrid>
        <w:gridCol w:w="1795"/>
        <w:gridCol w:w="7447"/>
      </w:tblGrid>
      <w:tr w:rsidR="00E43F4A" w14:paraId="78EE31B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00F3291" w14:textId="032F621A"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13B406" w14:textId="12036EEE" w:rsidR="00E43F4A" w:rsidRDefault="00E43F4A" w:rsidP="00F828EC">
            <w:pPr>
              <w:pStyle w:val="Pa1"/>
              <w:spacing w:after="120"/>
              <w:jc w:val="both"/>
              <w:rPr>
                <w:rFonts w:ascii="Times New Roman" w:hAnsi="Times New Roman"/>
              </w:rPr>
            </w:pPr>
            <w:r>
              <w:rPr>
                <w:rFonts w:ascii="Times New Roman" w:hAnsi="Times New Roman"/>
                <w:szCs w:val="20"/>
              </w:rPr>
              <w:t>FR-8.2.1</w:t>
            </w:r>
          </w:p>
        </w:tc>
      </w:tr>
      <w:tr w:rsidR="00E43F4A" w14:paraId="6333E07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4F6ADF8" w14:textId="6E15836E"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7CF79B" w14:textId="77777777" w:rsidR="00E43F4A" w:rsidRDefault="00E43F4A" w:rsidP="00F828EC">
            <w:pPr>
              <w:pStyle w:val="Pa1"/>
              <w:spacing w:after="120"/>
              <w:jc w:val="both"/>
              <w:rPr>
                <w:rFonts w:ascii="Times New Roman" w:hAnsi="Times New Roman"/>
              </w:rPr>
            </w:pPr>
            <w:r>
              <w:rPr>
                <w:rFonts w:ascii="Times New Roman" w:hAnsi="Times New Roman"/>
              </w:rPr>
              <w:t>Select Authority</w:t>
            </w:r>
          </w:p>
        </w:tc>
      </w:tr>
      <w:tr w:rsidR="00E43F4A" w14:paraId="3E34562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36B89A" w14:textId="68B476CF"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54CC74" w14:textId="6D4B927A" w:rsidR="00E43F4A" w:rsidRDefault="00753285" w:rsidP="00F828EC">
            <w:pPr>
              <w:pStyle w:val="Pa1"/>
              <w:spacing w:after="120"/>
              <w:jc w:val="both"/>
              <w:rPr>
                <w:rFonts w:ascii="Times New Roman" w:hAnsi="Times New Roman"/>
              </w:rPr>
            </w:pPr>
            <w:r>
              <w:rPr>
                <w:rFonts w:ascii="Times New Roman" w:hAnsi="Times New Roman"/>
              </w:rPr>
              <w:t xml:space="preserve"> </w:t>
            </w:r>
            <w:r w:rsidR="00E43F4A" w:rsidRPr="002A5CD9">
              <w:rPr>
                <w:rFonts w:ascii="Times New Roman" w:hAnsi="Times New Roman"/>
              </w:rPr>
              <w:t xml:space="preserve"> select</w:t>
            </w:r>
            <w:r w:rsidR="00E43F4A">
              <w:rPr>
                <w:rFonts w:ascii="Times New Roman" w:hAnsi="Times New Roman"/>
              </w:rPr>
              <w:t xml:space="preserve"> authority from options provided.</w:t>
            </w:r>
          </w:p>
        </w:tc>
      </w:tr>
      <w:tr w:rsidR="00E43F4A" w14:paraId="6AA886B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8DB0CF5" w14:textId="2948301D"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8D0293"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792CDC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E44CEA1" w14:textId="0FA3D837" w:rsidR="00E43F4A" w:rsidRDefault="00753285" w:rsidP="00F828EC">
            <w:pPr>
              <w:jc w:val="both"/>
              <w:rPr>
                <w:b/>
              </w:rPr>
            </w:pPr>
            <w:r>
              <w:rPr>
                <w:b/>
              </w:rPr>
              <w:t xml:space="preserve"> </w:t>
            </w:r>
            <w:r w:rsidR="00E43F4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B7E084" w14:textId="7A11C157" w:rsidR="00E43F4A" w:rsidRDefault="00E43F4A"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lect receiving </w:t>
            </w:r>
            <w:r w:rsidR="00994131">
              <w:rPr>
                <w:rFonts w:ascii="Times New Roman" w:hAnsi="Times New Roman"/>
                <w:szCs w:val="20"/>
              </w:rPr>
              <w:t>government</w:t>
            </w:r>
            <w:r>
              <w:rPr>
                <w:rFonts w:ascii="Times New Roman" w:hAnsi="Times New Roman"/>
                <w:szCs w:val="20"/>
              </w:rPr>
              <w:t xml:space="preserve"> body. </w:t>
            </w:r>
          </w:p>
        </w:tc>
      </w:tr>
      <w:tr w:rsidR="00E43F4A" w14:paraId="676FC6D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90A7B36" w14:textId="2E252B6B"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25991D"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6C28EF0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62C6074" w14:textId="0F9EE17E"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7D1204"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N/A</w:t>
            </w:r>
          </w:p>
        </w:tc>
      </w:tr>
      <w:tr w:rsidR="00E43F4A" w14:paraId="4F0A3F9D"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67D07D" w14:textId="207C4313"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B63489"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57374DB0" w14:textId="77777777" w:rsidR="00E43F4A" w:rsidRDefault="00E43F4A" w:rsidP="00E43F4A">
      <w:pPr>
        <w:rPr>
          <w:lang w:eastAsia="ar-SA"/>
        </w:rPr>
      </w:pPr>
    </w:p>
    <w:p w14:paraId="31CF5E01" w14:textId="77777777" w:rsidR="004B6693" w:rsidRDefault="004B6693" w:rsidP="00E43F4A">
      <w:pPr>
        <w:pStyle w:val="Caption"/>
        <w:rPr>
          <w:szCs w:val="24"/>
        </w:rPr>
      </w:pPr>
    </w:p>
    <w:p w14:paraId="7FAC491A" w14:textId="6D109FCD" w:rsidR="00E43F4A" w:rsidRDefault="00E43F4A" w:rsidP="00E43F4A">
      <w:pPr>
        <w:pStyle w:val="Caption"/>
      </w:pPr>
      <w:r>
        <w:rPr>
          <w:szCs w:val="24"/>
        </w:rPr>
        <w:t>M8-UC2</w:t>
      </w:r>
      <w:r>
        <w:rPr>
          <w:noProof/>
          <w:szCs w:val="24"/>
        </w:rPr>
        <w:t xml:space="preserve">: </w:t>
      </w:r>
      <w:r>
        <w:rPr>
          <w:szCs w:val="24"/>
        </w:rPr>
        <w:t>Description of FR-8.2.2</w:t>
      </w:r>
    </w:p>
    <w:tbl>
      <w:tblPr>
        <w:tblStyle w:val="TableGrid"/>
        <w:tblW w:w="0" w:type="auto"/>
        <w:jc w:val="center"/>
        <w:tblLook w:val="04A0" w:firstRow="1" w:lastRow="0" w:firstColumn="1" w:lastColumn="0" w:noHBand="0" w:noVBand="1"/>
      </w:tblPr>
      <w:tblGrid>
        <w:gridCol w:w="1795"/>
        <w:gridCol w:w="7447"/>
      </w:tblGrid>
      <w:tr w:rsidR="00E43F4A" w14:paraId="61100DE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F7D676E" w14:textId="7FB74085" w:rsidR="00E43F4A" w:rsidRDefault="00753285" w:rsidP="00F828E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F59989" w14:textId="7E18729E" w:rsidR="00E43F4A" w:rsidRDefault="00E43F4A" w:rsidP="00F828EC">
            <w:pPr>
              <w:pStyle w:val="Pa1"/>
              <w:spacing w:after="120"/>
              <w:jc w:val="both"/>
              <w:rPr>
                <w:rFonts w:ascii="Times New Roman" w:hAnsi="Times New Roman"/>
              </w:rPr>
            </w:pPr>
            <w:r>
              <w:rPr>
                <w:rFonts w:ascii="Times New Roman" w:hAnsi="Times New Roman"/>
                <w:szCs w:val="20"/>
              </w:rPr>
              <w:t>FR-8.2.2</w:t>
            </w:r>
          </w:p>
        </w:tc>
      </w:tr>
      <w:tr w:rsidR="00E43F4A" w14:paraId="48705BB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FF28820" w14:textId="624AA9E6"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65CFD5A" w14:textId="77777777" w:rsidR="00E43F4A" w:rsidRDefault="00E43F4A" w:rsidP="00F828EC">
            <w:pPr>
              <w:pStyle w:val="Pa1"/>
              <w:spacing w:after="120"/>
              <w:jc w:val="both"/>
              <w:rPr>
                <w:rFonts w:ascii="Times New Roman" w:hAnsi="Times New Roman"/>
              </w:rPr>
            </w:pPr>
            <w:r>
              <w:rPr>
                <w:rFonts w:ascii="Times New Roman" w:hAnsi="Times New Roman"/>
              </w:rPr>
              <w:t>Enter CNIC</w:t>
            </w:r>
          </w:p>
        </w:tc>
      </w:tr>
      <w:tr w:rsidR="00E43F4A" w14:paraId="14024D8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7B0BD1" w14:textId="44E013E0"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811B55" w14:textId="215F46AC" w:rsidR="00E43F4A" w:rsidRDefault="00753285" w:rsidP="00F828EC">
            <w:pPr>
              <w:pStyle w:val="Pa1"/>
              <w:spacing w:after="120"/>
              <w:jc w:val="both"/>
              <w:rPr>
                <w:rFonts w:ascii="Times New Roman" w:hAnsi="Times New Roman"/>
              </w:rPr>
            </w:pPr>
            <w:r>
              <w:rPr>
                <w:rFonts w:ascii="Times New Roman" w:hAnsi="Times New Roman"/>
              </w:rPr>
              <w:t xml:space="preserve"> </w:t>
            </w:r>
            <w:r w:rsidR="00E43F4A">
              <w:rPr>
                <w:rFonts w:ascii="Times New Roman" w:hAnsi="Times New Roman"/>
              </w:rPr>
              <w:t xml:space="preserve"> enter CNIC in provided text field.</w:t>
            </w:r>
          </w:p>
        </w:tc>
      </w:tr>
      <w:tr w:rsidR="00E43F4A" w14:paraId="670FC6B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7649F4A" w14:textId="7DB12A6C"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3FA7A9"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401E055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346A5BB" w14:textId="72E48773" w:rsidR="00E43F4A" w:rsidRDefault="00753285" w:rsidP="00F828EC">
            <w:pPr>
              <w:jc w:val="both"/>
              <w:rPr>
                <w:b/>
              </w:rPr>
            </w:pPr>
            <w:r>
              <w:rPr>
                <w:b/>
              </w:rPr>
              <w:t xml:space="preserve"> </w:t>
            </w:r>
            <w:r w:rsidR="00E43F4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50D592" w14:textId="0DBB7A4D" w:rsidR="00E43F4A" w:rsidRDefault="00E43F4A"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E43F4A" w14:paraId="424441F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ABF1F56" w14:textId="7BD5BAAE"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220C71"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64300C9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A35E65" w14:textId="135E4060"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9693556"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FR-8.1.1</w:t>
            </w:r>
          </w:p>
        </w:tc>
      </w:tr>
      <w:tr w:rsidR="00E43F4A" w14:paraId="30C1615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260E437" w14:textId="7EB8620E"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1FCB26"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05C06695" w14:textId="77777777" w:rsidR="00E43F4A" w:rsidRDefault="00E43F4A" w:rsidP="00E43F4A">
      <w:pPr>
        <w:rPr>
          <w:lang w:eastAsia="ar-SA"/>
        </w:rPr>
      </w:pPr>
    </w:p>
    <w:p w14:paraId="52235A0B" w14:textId="391310ED" w:rsidR="00E43F4A" w:rsidRDefault="00E43F4A" w:rsidP="00E43F4A">
      <w:pPr>
        <w:pStyle w:val="Caption"/>
      </w:pPr>
      <w:r>
        <w:rPr>
          <w:szCs w:val="24"/>
        </w:rPr>
        <w:t>M8-UC2</w:t>
      </w:r>
      <w:r>
        <w:rPr>
          <w:noProof/>
          <w:szCs w:val="24"/>
        </w:rPr>
        <w:t xml:space="preserve">: </w:t>
      </w:r>
      <w:r>
        <w:rPr>
          <w:szCs w:val="24"/>
        </w:rPr>
        <w:t>Description of FR-8.2.3</w:t>
      </w:r>
    </w:p>
    <w:tbl>
      <w:tblPr>
        <w:tblStyle w:val="TableGrid"/>
        <w:tblW w:w="0" w:type="auto"/>
        <w:jc w:val="center"/>
        <w:tblLook w:val="04A0" w:firstRow="1" w:lastRow="0" w:firstColumn="1" w:lastColumn="0" w:noHBand="0" w:noVBand="1"/>
      </w:tblPr>
      <w:tblGrid>
        <w:gridCol w:w="1795"/>
        <w:gridCol w:w="7447"/>
      </w:tblGrid>
      <w:tr w:rsidR="00E43F4A" w14:paraId="7D6E56F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1422B9E" w14:textId="27A6D76E"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901B26" w14:textId="7A63F85C" w:rsidR="00E43F4A" w:rsidRDefault="00E43F4A" w:rsidP="00F828EC">
            <w:pPr>
              <w:pStyle w:val="Pa1"/>
              <w:spacing w:after="120"/>
              <w:jc w:val="both"/>
              <w:rPr>
                <w:rFonts w:ascii="Times New Roman" w:hAnsi="Times New Roman"/>
              </w:rPr>
            </w:pPr>
            <w:r>
              <w:rPr>
                <w:rFonts w:ascii="Times New Roman" w:hAnsi="Times New Roman"/>
                <w:szCs w:val="20"/>
              </w:rPr>
              <w:t>FR-8.2.3</w:t>
            </w:r>
          </w:p>
        </w:tc>
      </w:tr>
      <w:tr w:rsidR="00E43F4A" w14:paraId="508C6EC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D0B63F4" w14:textId="64C72613"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0644DC" w14:textId="77777777" w:rsidR="00E43F4A" w:rsidRDefault="00E43F4A" w:rsidP="00F828EC">
            <w:pPr>
              <w:pStyle w:val="Pa1"/>
              <w:spacing w:after="120"/>
              <w:jc w:val="both"/>
              <w:rPr>
                <w:rFonts w:ascii="Times New Roman" w:hAnsi="Times New Roman"/>
              </w:rPr>
            </w:pPr>
            <w:r>
              <w:rPr>
                <w:rFonts w:ascii="Times New Roman" w:hAnsi="Times New Roman"/>
              </w:rPr>
              <w:t>Enter Address</w:t>
            </w:r>
          </w:p>
        </w:tc>
      </w:tr>
      <w:tr w:rsidR="00E43F4A" w14:paraId="20A1022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681E337" w14:textId="46443DA9"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F68D8C" w14:textId="76550F3B" w:rsidR="00E43F4A" w:rsidRDefault="00753285" w:rsidP="00F828EC">
            <w:pPr>
              <w:pStyle w:val="Pa1"/>
              <w:spacing w:after="120"/>
              <w:jc w:val="both"/>
              <w:rPr>
                <w:rFonts w:ascii="Times New Roman" w:hAnsi="Times New Roman"/>
              </w:rPr>
            </w:pPr>
            <w:r>
              <w:rPr>
                <w:rFonts w:ascii="Times New Roman" w:hAnsi="Times New Roman"/>
              </w:rPr>
              <w:t xml:space="preserve"> </w:t>
            </w:r>
            <w:r w:rsidR="00E43F4A">
              <w:rPr>
                <w:rFonts w:ascii="Times New Roman" w:hAnsi="Times New Roman"/>
              </w:rPr>
              <w:t xml:space="preserve"> enter address in text field provided.</w:t>
            </w:r>
          </w:p>
        </w:tc>
      </w:tr>
      <w:tr w:rsidR="00E43F4A" w14:paraId="7EA718D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DCB19D" w14:textId="1A3859BF"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96C241"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6E3516E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B71F402" w14:textId="173FA5FC" w:rsidR="00E43F4A" w:rsidRDefault="00753285" w:rsidP="00F828EC">
            <w:pPr>
              <w:jc w:val="both"/>
              <w:rPr>
                <w:b/>
              </w:rPr>
            </w:pPr>
            <w:r>
              <w:rPr>
                <w:b/>
              </w:rPr>
              <w:t xml:space="preserve"> </w:t>
            </w:r>
            <w:r w:rsidR="00E43F4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AAD835" w14:textId="32C90743" w:rsidR="00E43F4A" w:rsidRDefault="00E43F4A"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E43F4A" w14:paraId="6C89736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5BBCDB2" w14:textId="0D2B28BF"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CEE73B"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07321A6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01E6195" w14:textId="046141C4"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927F7F"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N/A</w:t>
            </w:r>
          </w:p>
        </w:tc>
      </w:tr>
      <w:tr w:rsidR="00E43F4A" w14:paraId="0F5A3E7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82BD782" w14:textId="6BCD5F97" w:rsidR="00E43F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F753E5"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5A1772F1" w14:textId="4A9DE581" w:rsidR="00A9223D" w:rsidRDefault="00A9223D" w:rsidP="00995C0C">
      <w:pPr>
        <w:rPr>
          <w:lang w:eastAsia="ar-SA"/>
        </w:rPr>
      </w:pPr>
    </w:p>
    <w:p w14:paraId="41E1151A" w14:textId="19EB2C9A" w:rsidR="004B6693" w:rsidRDefault="004B6693" w:rsidP="004B6693">
      <w:pPr>
        <w:pStyle w:val="Caption"/>
      </w:pPr>
      <w:r>
        <w:rPr>
          <w:szCs w:val="24"/>
        </w:rPr>
        <w:t>M8-UC2</w:t>
      </w:r>
      <w:r>
        <w:rPr>
          <w:noProof/>
          <w:szCs w:val="24"/>
        </w:rPr>
        <w:t xml:space="preserve">: </w:t>
      </w:r>
      <w:r>
        <w:rPr>
          <w:szCs w:val="24"/>
        </w:rPr>
        <w:t>Description of FR-8.2.</w:t>
      </w:r>
      <w:r w:rsidR="004339E2">
        <w:rPr>
          <w:szCs w:val="24"/>
        </w:rPr>
        <w:t>4</w:t>
      </w:r>
    </w:p>
    <w:tbl>
      <w:tblPr>
        <w:tblStyle w:val="TableGrid"/>
        <w:tblW w:w="0" w:type="auto"/>
        <w:jc w:val="center"/>
        <w:tblLook w:val="04A0" w:firstRow="1" w:lastRow="0" w:firstColumn="1" w:lastColumn="0" w:noHBand="0" w:noVBand="1"/>
      </w:tblPr>
      <w:tblGrid>
        <w:gridCol w:w="1795"/>
        <w:gridCol w:w="7447"/>
      </w:tblGrid>
      <w:tr w:rsidR="004B6693" w14:paraId="76803AF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F36A19" w14:textId="0681A1C7" w:rsidR="004B6693"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3A313F" w14:textId="1720715F" w:rsidR="004B6693" w:rsidRDefault="004B6693" w:rsidP="002F3AA0">
            <w:pPr>
              <w:pStyle w:val="Pa1"/>
              <w:spacing w:after="120"/>
              <w:jc w:val="both"/>
              <w:rPr>
                <w:rFonts w:ascii="Times New Roman" w:hAnsi="Times New Roman"/>
              </w:rPr>
            </w:pPr>
            <w:r>
              <w:rPr>
                <w:rFonts w:ascii="Times New Roman" w:hAnsi="Times New Roman"/>
                <w:szCs w:val="20"/>
              </w:rPr>
              <w:t>FR-8.2.</w:t>
            </w:r>
            <w:r w:rsidR="004339E2">
              <w:rPr>
                <w:rFonts w:ascii="Times New Roman" w:hAnsi="Times New Roman"/>
                <w:szCs w:val="20"/>
              </w:rPr>
              <w:t>4</w:t>
            </w:r>
          </w:p>
        </w:tc>
      </w:tr>
      <w:tr w:rsidR="004339E2" w14:paraId="7BE98B4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0620F89" w14:textId="4A3476D6" w:rsidR="004339E2" w:rsidRDefault="00753285" w:rsidP="004339E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FAC878" w14:textId="5A46D481" w:rsidR="004339E2" w:rsidRDefault="004339E2" w:rsidP="004339E2">
            <w:pPr>
              <w:pStyle w:val="Pa1"/>
              <w:spacing w:after="120"/>
              <w:jc w:val="both"/>
              <w:rPr>
                <w:rFonts w:ascii="Times New Roman" w:hAnsi="Times New Roman"/>
              </w:rPr>
            </w:pPr>
            <w:r>
              <w:rPr>
                <w:rFonts w:ascii="Times New Roman" w:hAnsi="Times New Roman"/>
              </w:rPr>
              <w:t xml:space="preserve">Attach </w:t>
            </w:r>
            <w:r w:rsidR="00753285">
              <w:rPr>
                <w:rFonts w:ascii="Times New Roman" w:hAnsi="Times New Roman"/>
              </w:rPr>
              <w:t xml:space="preserve"> </w:t>
            </w:r>
            <w:r>
              <w:rPr>
                <w:rFonts w:ascii="Times New Roman" w:hAnsi="Times New Roman"/>
              </w:rPr>
              <w:t>s</w:t>
            </w:r>
          </w:p>
        </w:tc>
      </w:tr>
      <w:tr w:rsidR="004339E2" w14:paraId="24613C2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991A512" w14:textId="161A6610" w:rsidR="004339E2" w:rsidRDefault="00753285" w:rsidP="004339E2">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7681DF" w14:textId="225A30A4" w:rsidR="004339E2" w:rsidRDefault="00753285" w:rsidP="004339E2">
            <w:pPr>
              <w:pStyle w:val="Pa1"/>
              <w:spacing w:after="120"/>
              <w:jc w:val="both"/>
              <w:rPr>
                <w:rFonts w:ascii="Times New Roman" w:hAnsi="Times New Roman"/>
              </w:rPr>
            </w:pPr>
            <w:r>
              <w:rPr>
                <w:rFonts w:ascii="Times New Roman" w:hAnsi="Times New Roman"/>
              </w:rPr>
              <w:t xml:space="preserve"> </w:t>
            </w:r>
            <w:r w:rsidR="004339E2">
              <w:rPr>
                <w:rFonts w:ascii="Times New Roman" w:hAnsi="Times New Roman"/>
              </w:rPr>
              <w:t xml:space="preserve"> attach </w:t>
            </w:r>
            <w:r>
              <w:rPr>
                <w:rFonts w:ascii="Times New Roman" w:hAnsi="Times New Roman"/>
              </w:rPr>
              <w:t xml:space="preserve"> </w:t>
            </w:r>
            <w:r w:rsidR="004339E2">
              <w:rPr>
                <w:rFonts w:ascii="Times New Roman" w:hAnsi="Times New Roman"/>
              </w:rPr>
              <w:t>s in pdf or image format.</w:t>
            </w:r>
          </w:p>
        </w:tc>
      </w:tr>
      <w:tr w:rsidR="004B6693" w14:paraId="6F61FFC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14D6CA0" w14:textId="352C99FB" w:rsidR="004B6693"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4D0267" w14:textId="77777777" w:rsidR="004B6693" w:rsidRDefault="004B6693" w:rsidP="002F3AA0">
            <w:pPr>
              <w:pStyle w:val="Pa1"/>
              <w:spacing w:after="120"/>
              <w:jc w:val="both"/>
              <w:rPr>
                <w:rFonts w:ascii="Times New Roman" w:hAnsi="Times New Roman"/>
              </w:rPr>
            </w:pPr>
            <w:r>
              <w:rPr>
                <w:rFonts w:ascii="Times New Roman" w:hAnsi="Times New Roman"/>
              </w:rPr>
              <w:t>Student</w:t>
            </w:r>
          </w:p>
        </w:tc>
      </w:tr>
      <w:tr w:rsidR="004B6693" w14:paraId="455272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9F929A" w14:textId="56CD3233" w:rsidR="004B6693" w:rsidRDefault="00753285" w:rsidP="002F3AA0">
            <w:pPr>
              <w:jc w:val="both"/>
              <w:rPr>
                <w:b/>
              </w:rPr>
            </w:pPr>
            <w:r>
              <w:rPr>
                <w:b/>
              </w:rPr>
              <w:t xml:space="preserve"> </w:t>
            </w:r>
            <w:r w:rsidR="004B6693">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C7CEBA" w14:textId="5E4C66CA" w:rsidR="004B6693" w:rsidRDefault="004B6693"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4B6693" w14:paraId="5A9A729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701D29C" w14:textId="29D21EE9" w:rsidR="004B6693"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F96B68" w14:textId="77777777" w:rsidR="004B6693" w:rsidRDefault="004B6693" w:rsidP="002F3AA0">
            <w:pPr>
              <w:pStyle w:val="Pa1"/>
              <w:spacing w:after="120"/>
              <w:jc w:val="both"/>
              <w:rPr>
                <w:rFonts w:ascii="Times New Roman" w:hAnsi="Times New Roman"/>
              </w:rPr>
            </w:pPr>
            <w:r>
              <w:rPr>
                <w:rFonts w:ascii="Times New Roman" w:hAnsi="Times New Roman"/>
                <w:szCs w:val="20"/>
              </w:rPr>
              <w:t>N/A</w:t>
            </w:r>
          </w:p>
        </w:tc>
      </w:tr>
      <w:tr w:rsidR="004B6693" w14:paraId="0706C81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2ABD6E" w14:textId="757CEBFB" w:rsidR="004B6693"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B2161A" w14:textId="77777777" w:rsidR="004B6693" w:rsidRDefault="004B6693" w:rsidP="002F3AA0">
            <w:pPr>
              <w:pStyle w:val="Pa1"/>
              <w:spacing w:after="120"/>
              <w:jc w:val="both"/>
              <w:rPr>
                <w:rFonts w:ascii="Times New Roman" w:hAnsi="Times New Roman"/>
                <w:szCs w:val="20"/>
              </w:rPr>
            </w:pPr>
            <w:r>
              <w:rPr>
                <w:rFonts w:ascii="Times New Roman" w:hAnsi="Times New Roman"/>
                <w:szCs w:val="20"/>
              </w:rPr>
              <w:t>N/A</w:t>
            </w:r>
          </w:p>
        </w:tc>
      </w:tr>
      <w:tr w:rsidR="004B6693" w14:paraId="758E7D1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A3658A5" w14:textId="646BE628" w:rsidR="004B6693"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F38052" w14:textId="77777777" w:rsidR="004B6693" w:rsidRDefault="004B6693" w:rsidP="002F3AA0">
            <w:pPr>
              <w:pStyle w:val="Pa1"/>
              <w:spacing w:after="120"/>
              <w:jc w:val="both"/>
              <w:rPr>
                <w:rFonts w:ascii="Times New Roman" w:hAnsi="Times New Roman"/>
                <w:szCs w:val="20"/>
              </w:rPr>
            </w:pPr>
            <w:r>
              <w:rPr>
                <w:rFonts w:ascii="Times New Roman" w:hAnsi="Times New Roman"/>
                <w:szCs w:val="20"/>
              </w:rPr>
              <w:t>High</w:t>
            </w:r>
          </w:p>
        </w:tc>
      </w:tr>
    </w:tbl>
    <w:p w14:paraId="267A6E2A" w14:textId="77777777" w:rsidR="004B6693" w:rsidRDefault="004B6693" w:rsidP="00995C0C">
      <w:pPr>
        <w:rPr>
          <w:lang w:eastAsia="ar-SA"/>
        </w:rPr>
      </w:pPr>
    </w:p>
    <w:p w14:paraId="4693B946" w14:textId="77777777" w:rsidR="00F61617" w:rsidRDefault="00F61617" w:rsidP="00A9223D">
      <w:pPr>
        <w:pStyle w:val="Caption"/>
        <w:rPr>
          <w:szCs w:val="24"/>
        </w:rPr>
      </w:pPr>
    </w:p>
    <w:p w14:paraId="50A170C0" w14:textId="3288D658" w:rsidR="00A9223D" w:rsidRDefault="00A9223D" w:rsidP="00A9223D">
      <w:pPr>
        <w:pStyle w:val="Caption"/>
      </w:pPr>
      <w:r>
        <w:rPr>
          <w:szCs w:val="24"/>
        </w:rPr>
        <w:t>M8-UC3</w:t>
      </w:r>
      <w:r>
        <w:rPr>
          <w:noProof/>
          <w:szCs w:val="24"/>
        </w:rPr>
        <w:t xml:space="preserve">: </w:t>
      </w:r>
      <w:r>
        <w:rPr>
          <w:szCs w:val="24"/>
        </w:rPr>
        <w:t>Description of FR-8.3.1</w:t>
      </w:r>
    </w:p>
    <w:tbl>
      <w:tblPr>
        <w:tblStyle w:val="TableGrid"/>
        <w:tblW w:w="0" w:type="auto"/>
        <w:jc w:val="center"/>
        <w:tblLook w:val="04A0" w:firstRow="1" w:lastRow="0" w:firstColumn="1" w:lastColumn="0" w:noHBand="0" w:noVBand="1"/>
      </w:tblPr>
      <w:tblGrid>
        <w:gridCol w:w="1795"/>
        <w:gridCol w:w="7447"/>
      </w:tblGrid>
      <w:tr w:rsidR="00A9223D" w14:paraId="16F27C2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C6F507D" w14:textId="39DF1BA4" w:rsidR="00A9223D" w:rsidRDefault="00753285" w:rsidP="00F828E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6FA3FA" w14:textId="726D2943" w:rsidR="00A9223D" w:rsidRDefault="00A9223D" w:rsidP="00F828EC">
            <w:pPr>
              <w:pStyle w:val="Pa1"/>
              <w:spacing w:after="120"/>
              <w:jc w:val="both"/>
              <w:rPr>
                <w:rFonts w:ascii="Times New Roman" w:hAnsi="Times New Roman"/>
              </w:rPr>
            </w:pPr>
            <w:r>
              <w:rPr>
                <w:rFonts w:ascii="Times New Roman" w:hAnsi="Times New Roman"/>
                <w:szCs w:val="20"/>
              </w:rPr>
              <w:t>FR-8.3.1</w:t>
            </w:r>
          </w:p>
        </w:tc>
      </w:tr>
      <w:tr w:rsidR="00A9223D" w14:paraId="0348AAC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F9083FB" w14:textId="2D23D09F" w:rsidR="00A9223D"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6242268" w14:textId="3D0726AC" w:rsidR="00A9223D" w:rsidRDefault="00226FD4" w:rsidP="00F828EC">
            <w:pPr>
              <w:pStyle w:val="Pa1"/>
              <w:spacing w:after="120"/>
              <w:jc w:val="both"/>
              <w:rPr>
                <w:rFonts w:ascii="Times New Roman" w:hAnsi="Times New Roman"/>
              </w:rPr>
            </w:pPr>
            <w:r>
              <w:rPr>
                <w:rFonts w:ascii="Times New Roman" w:hAnsi="Times New Roman"/>
              </w:rPr>
              <w:t xml:space="preserve">Address </w:t>
            </w:r>
            <w:r w:rsidR="002000A2">
              <w:rPr>
                <w:rFonts w:ascii="Times New Roman" w:hAnsi="Times New Roman"/>
              </w:rPr>
              <w:t>Repetitions</w:t>
            </w:r>
          </w:p>
        </w:tc>
      </w:tr>
      <w:tr w:rsidR="00A9223D" w14:paraId="1759672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5CB5FB8" w14:textId="7088FCFD" w:rsidR="00A9223D"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23D2C4" w14:textId="140B58B2" w:rsidR="00A9223D" w:rsidRDefault="00226FD4" w:rsidP="00F828EC">
            <w:pPr>
              <w:pStyle w:val="Pa1"/>
              <w:spacing w:after="120"/>
              <w:jc w:val="both"/>
              <w:rPr>
                <w:rFonts w:ascii="Times New Roman" w:hAnsi="Times New Roman"/>
              </w:rPr>
            </w:pPr>
            <w:r w:rsidRPr="00226FD4">
              <w:rPr>
                <w:rFonts w:ascii="Times New Roman" w:hAnsi="Times New Roman"/>
              </w:rPr>
              <w:t>SCM verifies if there is any other application for same address.</w:t>
            </w:r>
          </w:p>
        </w:tc>
      </w:tr>
      <w:tr w:rsidR="00A9223D" w14:paraId="7479D76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D7BEC7" w14:textId="4BB5EE7E" w:rsidR="00A9223D"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BEB02E" w14:textId="77777777" w:rsidR="00A9223D" w:rsidRDefault="00A9223D" w:rsidP="00F828EC">
            <w:pPr>
              <w:pStyle w:val="Pa1"/>
              <w:spacing w:after="120"/>
              <w:jc w:val="both"/>
              <w:rPr>
                <w:rFonts w:ascii="Times New Roman" w:hAnsi="Times New Roman"/>
              </w:rPr>
            </w:pPr>
            <w:r>
              <w:rPr>
                <w:rFonts w:ascii="Times New Roman" w:hAnsi="Times New Roman"/>
              </w:rPr>
              <w:t>Student</w:t>
            </w:r>
          </w:p>
        </w:tc>
      </w:tr>
      <w:tr w:rsidR="00A9223D" w14:paraId="2C9C6AB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148C26B" w14:textId="6FAE6B29" w:rsidR="00A9223D" w:rsidRDefault="00753285" w:rsidP="00F828EC">
            <w:pPr>
              <w:jc w:val="both"/>
              <w:rPr>
                <w:b/>
              </w:rPr>
            </w:pPr>
            <w:r>
              <w:rPr>
                <w:b/>
              </w:rPr>
              <w:t xml:space="preserve"> </w:t>
            </w:r>
            <w:r w:rsidR="00A9223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572111" w14:textId="0DC63E33" w:rsidR="00A9223D" w:rsidRDefault="00A9223D"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w:t>
            </w:r>
            <w:r w:rsidR="00226FD4">
              <w:rPr>
                <w:rFonts w:ascii="Times New Roman" w:hAnsi="Times New Roman"/>
                <w:szCs w:val="20"/>
              </w:rPr>
              <w:t>because o</w:t>
            </w:r>
            <w:r w:rsidR="00226FD4" w:rsidRPr="00226FD4">
              <w:rPr>
                <w:rFonts w:ascii="Times New Roman" w:hAnsi="Times New Roman"/>
              </w:rPr>
              <w:t>ne address can have only one application</w:t>
            </w:r>
            <w:r>
              <w:rPr>
                <w:rFonts w:ascii="Times New Roman" w:hAnsi="Times New Roman"/>
                <w:szCs w:val="20"/>
              </w:rPr>
              <w:t xml:space="preserve">. </w:t>
            </w:r>
          </w:p>
        </w:tc>
      </w:tr>
      <w:tr w:rsidR="00A9223D" w14:paraId="6AABD8D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B78046" w14:textId="69FC10DD" w:rsidR="00A9223D"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C0A5F8" w14:textId="77777777" w:rsidR="00A9223D" w:rsidRDefault="00A9223D" w:rsidP="00F828EC">
            <w:pPr>
              <w:pStyle w:val="Pa1"/>
              <w:spacing w:after="120"/>
              <w:jc w:val="both"/>
              <w:rPr>
                <w:rFonts w:ascii="Times New Roman" w:hAnsi="Times New Roman"/>
              </w:rPr>
            </w:pPr>
            <w:r>
              <w:rPr>
                <w:rFonts w:ascii="Times New Roman" w:hAnsi="Times New Roman"/>
                <w:szCs w:val="20"/>
              </w:rPr>
              <w:t>N/A</w:t>
            </w:r>
          </w:p>
        </w:tc>
      </w:tr>
      <w:tr w:rsidR="00A9223D" w14:paraId="0317403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AA56FE" w14:textId="4DFB6CBA" w:rsidR="00A9223D"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D83286" w14:textId="77777777" w:rsidR="00A9223D" w:rsidRDefault="00A9223D" w:rsidP="00F828EC">
            <w:pPr>
              <w:pStyle w:val="Pa1"/>
              <w:spacing w:after="120"/>
              <w:jc w:val="both"/>
              <w:rPr>
                <w:rFonts w:ascii="Times New Roman" w:hAnsi="Times New Roman"/>
                <w:szCs w:val="20"/>
              </w:rPr>
            </w:pPr>
            <w:r>
              <w:rPr>
                <w:rFonts w:ascii="Times New Roman" w:hAnsi="Times New Roman"/>
                <w:szCs w:val="20"/>
              </w:rPr>
              <w:t>N/A</w:t>
            </w:r>
          </w:p>
        </w:tc>
      </w:tr>
      <w:tr w:rsidR="00A9223D" w14:paraId="24AC2A8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E07F386" w14:textId="59B6EE9A" w:rsidR="00A9223D"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16183A" w14:textId="77777777" w:rsidR="00A9223D" w:rsidRDefault="00A9223D" w:rsidP="00F828EC">
            <w:pPr>
              <w:pStyle w:val="Pa1"/>
              <w:spacing w:after="120"/>
              <w:jc w:val="both"/>
              <w:rPr>
                <w:rFonts w:ascii="Times New Roman" w:hAnsi="Times New Roman"/>
                <w:szCs w:val="20"/>
              </w:rPr>
            </w:pPr>
            <w:r>
              <w:rPr>
                <w:rFonts w:ascii="Times New Roman" w:hAnsi="Times New Roman"/>
                <w:szCs w:val="20"/>
              </w:rPr>
              <w:t>High</w:t>
            </w:r>
          </w:p>
        </w:tc>
      </w:tr>
    </w:tbl>
    <w:p w14:paraId="1F093F82" w14:textId="77777777" w:rsidR="00002069" w:rsidRDefault="00002069" w:rsidP="00995C0C">
      <w:pPr>
        <w:rPr>
          <w:lang w:eastAsia="ar-SA"/>
        </w:rPr>
      </w:pPr>
    </w:p>
    <w:p w14:paraId="40D62B8E" w14:textId="00BCFAC9" w:rsidR="00002069" w:rsidRDefault="00002069" w:rsidP="00002069">
      <w:pPr>
        <w:pStyle w:val="Caption"/>
      </w:pPr>
      <w:r>
        <w:rPr>
          <w:szCs w:val="24"/>
        </w:rPr>
        <w:t>M8-UC3</w:t>
      </w:r>
      <w:r>
        <w:rPr>
          <w:noProof/>
          <w:szCs w:val="24"/>
        </w:rPr>
        <w:t xml:space="preserve">: </w:t>
      </w:r>
      <w:r>
        <w:rPr>
          <w:szCs w:val="24"/>
        </w:rPr>
        <w:t>Description of FR-8.3.2</w:t>
      </w:r>
    </w:p>
    <w:tbl>
      <w:tblPr>
        <w:tblStyle w:val="TableGrid"/>
        <w:tblW w:w="0" w:type="auto"/>
        <w:jc w:val="center"/>
        <w:tblLook w:val="04A0" w:firstRow="1" w:lastRow="0" w:firstColumn="1" w:lastColumn="0" w:noHBand="0" w:noVBand="1"/>
      </w:tblPr>
      <w:tblGrid>
        <w:gridCol w:w="1795"/>
        <w:gridCol w:w="7447"/>
      </w:tblGrid>
      <w:tr w:rsidR="00002069" w14:paraId="51644A3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351AB71" w14:textId="5246834F"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F2B0B7C" w14:textId="73BB2E95" w:rsidR="00002069" w:rsidRDefault="00002069" w:rsidP="00F828EC">
            <w:pPr>
              <w:pStyle w:val="Pa1"/>
              <w:spacing w:after="120"/>
              <w:jc w:val="both"/>
              <w:rPr>
                <w:rFonts w:ascii="Times New Roman" w:hAnsi="Times New Roman"/>
              </w:rPr>
            </w:pPr>
            <w:r>
              <w:rPr>
                <w:rFonts w:ascii="Times New Roman" w:hAnsi="Times New Roman"/>
                <w:szCs w:val="20"/>
              </w:rPr>
              <w:t>FR-8.3.2</w:t>
            </w:r>
          </w:p>
        </w:tc>
      </w:tr>
      <w:tr w:rsidR="00002069" w14:paraId="7730988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F802CB3" w14:textId="79CD7A62"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3F8726" w14:textId="3F279C5A" w:rsidR="00002069" w:rsidRDefault="00002069" w:rsidP="00F828EC">
            <w:pPr>
              <w:pStyle w:val="Pa1"/>
              <w:spacing w:after="120"/>
              <w:jc w:val="both"/>
              <w:rPr>
                <w:rFonts w:ascii="Times New Roman" w:hAnsi="Times New Roman"/>
              </w:rPr>
            </w:pPr>
            <w:r>
              <w:rPr>
                <w:rFonts w:ascii="Times New Roman" w:hAnsi="Times New Roman"/>
              </w:rPr>
              <w:t xml:space="preserve">CNIC </w:t>
            </w:r>
            <w:r w:rsidR="002000A2">
              <w:rPr>
                <w:rFonts w:ascii="Times New Roman" w:hAnsi="Times New Roman"/>
              </w:rPr>
              <w:t>Repetitions</w:t>
            </w:r>
          </w:p>
        </w:tc>
      </w:tr>
      <w:tr w:rsidR="00002069" w14:paraId="5846C9C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E57E662" w14:textId="63BA0BDF"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2DFCC5" w14:textId="7E8F3324" w:rsidR="00002069" w:rsidRDefault="006C3822" w:rsidP="00F828EC">
            <w:pPr>
              <w:pStyle w:val="Pa1"/>
              <w:spacing w:after="120"/>
              <w:jc w:val="both"/>
              <w:rPr>
                <w:rFonts w:ascii="Times New Roman" w:hAnsi="Times New Roman"/>
              </w:rPr>
            </w:pPr>
            <w:r w:rsidRPr="006C3822">
              <w:rPr>
                <w:rFonts w:ascii="Times New Roman" w:hAnsi="Times New Roman"/>
              </w:rPr>
              <w:t>SCM verifies if the applications against CNIC are not more than five.</w:t>
            </w:r>
          </w:p>
        </w:tc>
      </w:tr>
      <w:tr w:rsidR="00002069" w14:paraId="1558699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EB72086" w14:textId="00A79DF4"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67709F" w14:textId="77777777" w:rsidR="00002069" w:rsidRDefault="00002069" w:rsidP="00F828EC">
            <w:pPr>
              <w:pStyle w:val="Pa1"/>
              <w:spacing w:after="120"/>
              <w:jc w:val="both"/>
              <w:rPr>
                <w:rFonts w:ascii="Times New Roman" w:hAnsi="Times New Roman"/>
              </w:rPr>
            </w:pPr>
            <w:r>
              <w:rPr>
                <w:rFonts w:ascii="Times New Roman" w:hAnsi="Times New Roman"/>
              </w:rPr>
              <w:t>Student</w:t>
            </w:r>
          </w:p>
        </w:tc>
      </w:tr>
      <w:tr w:rsidR="00002069" w14:paraId="37A7802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BD799EC" w14:textId="13263CD0" w:rsidR="00002069" w:rsidRDefault="00753285" w:rsidP="00F828EC">
            <w:pPr>
              <w:jc w:val="both"/>
              <w:rPr>
                <w:b/>
              </w:rPr>
            </w:pPr>
            <w:r>
              <w:rPr>
                <w:b/>
              </w:rPr>
              <w:t xml:space="preserve"> </w:t>
            </w:r>
            <w:r w:rsidR="0000206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38EB4C" w14:textId="380BD3ED" w:rsidR="00002069" w:rsidRDefault="00002069"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because o</w:t>
            </w:r>
            <w:r w:rsidRPr="00226FD4">
              <w:rPr>
                <w:rFonts w:ascii="Times New Roman" w:hAnsi="Times New Roman"/>
              </w:rPr>
              <w:t xml:space="preserve">ne </w:t>
            </w:r>
            <w:r w:rsidR="006C3822">
              <w:rPr>
                <w:rFonts w:ascii="Times New Roman" w:hAnsi="Times New Roman"/>
              </w:rPr>
              <w:t xml:space="preserve">CNIC </w:t>
            </w:r>
            <w:r w:rsidRPr="00226FD4">
              <w:rPr>
                <w:rFonts w:ascii="Times New Roman" w:hAnsi="Times New Roman"/>
              </w:rPr>
              <w:t xml:space="preserve">can have only </w:t>
            </w:r>
            <w:r w:rsidR="006C3822">
              <w:rPr>
                <w:rFonts w:ascii="Times New Roman" w:hAnsi="Times New Roman"/>
              </w:rPr>
              <w:t>five</w:t>
            </w:r>
            <w:r w:rsidRPr="00226FD4">
              <w:rPr>
                <w:rFonts w:ascii="Times New Roman" w:hAnsi="Times New Roman"/>
              </w:rPr>
              <w:t xml:space="preserve"> application</w:t>
            </w:r>
            <w:r w:rsidR="006C3822">
              <w:rPr>
                <w:rFonts w:ascii="Times New Roman" w:hAnsi="Times New Roman"/>
              </w:rPr>
              <w:t>s</w:t>
            </w:r>
            <w:r>
              <w:rPr>
                <w:rFonts w:ascii="Times New Roman" w:hAnsi="Times New Roman"/>
                <w:szCs w:val="20"/>
              </w:rPr>
              <w:t xml:space="preserve">. </w:t>
            </w:r>
          </w:p>
        </w:tc>
      </w:tr>
      <w:tr w:rsidR="00002069" w14:paraId="56C7B53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FEB2A56" w14:textId="10A8931F"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C3EF7E" w14:textId="77777777" w:rsidR="00002069" w:rsidRDefault="00002069" w:rsidP="00F828EC">
            <w:pPr>
              <w:pStyle w:val="Pa1"/>
              <w:spacing w:after="120"/>
              <w:jc w:val="both"/>
              <w:rPr>
                <w:rFonts w:ascii="Times New Roman" w:hAnsi="Times New Roman"/>
              </w:rPr>
            </w:pPr>
            <w:r>
              <w:rPr>
                <w:rFonts w:ascii="Times New Roman" w:hAnsi="Times New Roman"/>
                <w:szCs w:val="20"/>
              </w:rPr>
              <w:t>N/A</w:t>
            </w:r>
          </w:p>
        </w:tc>
      </w:tr>
      <w:tr w:rsidR="00002069" w14:paraId="55F6D8D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67F4C41" w14:textId="73A0D65F"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9D3494" w14:textId="77777777" w:rsidR="00002069" w:rsidRDefault="00002069" w:rsidP="00F828EC">
            <w:pPr>
              <w:pStyle w:val="Pa1"/>
              <w:spacing w:after="120"/>
              <w:jc w:val="both"/>
              <w:rPr>
                <w:rFonts w:ascii="Times New Roman" w:hAnsi="Times New Roman"/>
                <w:szCs w:val="20"/>
              </w:rPr>
            </w:pPr>
            <w:r>
              <w:rPr>
                <w:rFonts w:ascii="Times New Roman" w:hAnsi="Times New Roman"/>
                <w:szCs w:val="20"/>
              </w:rPr>
              <w:t>N/A</w:t>
            </w:r>
          </w:p>
        </w:tc>
      </w:tr>
      <w:tr w:rsidR="00002069" w14:paraId="284B9B0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EACB4F" w14:textId="60D058BF" w:rsidR="00002069"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868FE8" w14:textId="77777777" w:rsidR="00002069" w:rsidRDefault="00002069" w:rsidP="00F828EC">
            <w:pPr>
              <w:pStyle w:val="Pa1"/>
              <w:spacing w:after="120"/>
              <w:jc w:val="both"/>
              <w:rPr>
                <w:rFonts w:ascii="Times New Roman" w:hAnsi="Times New Roman"/>
                <w:szCs w:val="20"/>
              </w:rPr>
            </w:pPr>
            <w:r>
              <w:rPr>
                <w:rFonts w:ascii="Times New Roman" w:hAnsi="Times New Roman"/>
                <w:szCs w:val="20"/>
              </w:rPr>
              <w:t>High</w:t>
            </w:r>
          </w:p>
        </w:tc>
      </w:tr>
    </w:tbl>
    <w:p w14:paraId="437150A1" w14:textId="098EA05E" w:rsidR="00CC7317" w:rsidRDefault="00CC7317" w:rsidP="00CC7317">
      <w:pPr>
        <w:pStyle w:val="Caption"/>
      </w:pPr>
      <w:r>
        <w:rPr>
          <w:szCs w:val="24"/>
        </w:rPr>
        <w:t>M8-UC</w:t>
      </w:r>
      <w:r w:rsidR="00DD759F">
        <w:rPr>
          <w:szCs w:val="24"/>
        </w:rPr>
        <w:t>4</w:t>
      </w:r>
      <w:r>
        <w:rPr>
          <w:noProof/>
          <w:szCs w:val="24"/>
        </w:rPr>
        <w:t xml:space="preserve">: </w:t>
      </w:r>
      <w:r>
        <w:rPr>
          <w:szCs w:val="24"/>
        </w:rPr>
        <w:t>Description of FR-8.</w:t>
      </w:r>
      <w:r w:rsidR="00DD759F">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CC7317" w14:paraId="5E2F55A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D2F0874" w14:textId="040AD6C3"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642D6C" w14:textId="1D44149B" w:rsidR="00CC7317" w:rsidRDefault="00CC7317" w:rsidP="00F828EC">
            <w:pPr>
              <w:pStyle w:val="Pa1"/>
              <w:spacing w:after="120"/>
              <w:jc w:val="both"/>
              <w:rPr>
                <w:rFonts w:ascii="Times New Roman" w:hAnsi="Times New Roman"/>
              </w:rPr>
            </w:pPr>
            <w:r>
              <w:rPr>
                <w:rFonts w:ascii="Times New Roman" w:hAnsi="Times New Roman"/>
                <w:szCs w:val="20"/>
              </w:rPr>
              <w:t>FR-8.</w:t>
            </w:r>
            <w:r w:rsidR="00DD759F">
              <w:rPr>
                <w:rFonts w:ascii="Times New Roman" w:hAnsi="Times New Roman"/>
                <w:szCs w:val="20"/>
              </w:rPr>
              <w:t>4</w:t>
            </w:r>
            <w:r>
              <w:rPr>
                <w:rFonts w:ascii="Times New Roman" w:hAnsi="Times New Roman"/>
                <w:szCs w:val="20"/>
              </w:rPr>
              <w:t>.1</w:t>
            </w:r>
          </w:p>
        </w:tc>
      </w:tr>
      <w:tr w:rsidR="00CC7317" w14:paraId="47E5FC5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F51A0B" w14:textId="6A3F3D4E"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F4EAF1" w14:textId="13494421" w:rsidR="00CC7317" w:rsidRDefault="00CC7317" w:rsidP="00F828EC">
            <w:pPr>
              <w:pStyle w:val="Pa1"/>
              <w:spacing w:after="120"/>
              <w:jc w:val="both"/>
              <w:rPr>
                <w:rFonts w:ascii="Times New Roman" w:hAnsi="Times New Roman"/>
              </w:rPr>
            </w:pPr>
            <w:r>
              <w:rPr>
                <w:rFonts w:ascii="Times New Roman" w:hAnsi="Times New Roman"/>
              </w:rPr>
              <w:t xml:space="preserve">Address </w:t>
            </w:r>
            <w:r w:rsidR="002000A2">
              <w:rPr>
                <w:rFonts w:ascii="Times New Roman" w:hAnsi="Times New Roman"/>
              </w:rPr>
              <w:t>Repetitions</w:t>
            </w:r>
          </w:p>
        </w:tc>
      </w:tr>
      <w:tr w:rsidR="00CC7317" w14:paraId="268D727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0D5DF4" w14:textId="4F8120D0"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DA5220" w14:textId="77777777" w:rsidR="00CC7317" w:rsidRDefault="00CC7317" w:rsidP="00F828EC">
            <w:pPr>
              <w:pStyle w:val="Pa1"/>
              <w:spacing w:after="120"/>
              <w:jc w:val="both"/>
              <w:rPr>
                <w:rFonts w:ascii="Times New Roman" w:hAnsi="Times New Roman"/>
              </w:rPr>
            </w:pPr>
            <w:r w:rsidRPr="00226FD4">
              <w:rPr>
                <w:rFonts w:ascii="Times New Roman" w:hAnsi="Times New Roman"/>
              </w:rPr>
              <w:t>SCM verifies if there is any other application for same address.</w:t>
            </w:r>
          </w:p>
        </w:tc>
      </w:tr>
      <w:tr w:rsidR="00CC7317" w14:paraId="0D06E90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B6CF4BB" w14:textId="2EF1A7D6"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F577EF" w14:textId="77777777" w:rsidR="00CC7317" w:rsidRDefault="00CC7317" w:rsidP="00F828EC">
            <w:pPr>
              <w:pStyle w:val="Pa1"/>
              <w:spacing w:after="120"/>
              <w:jc w:val="both"/>
              <w:rPr>
                <w:rFonts w:ascii="Times New Roman" w:hAnsi="Times New Roman"/>
              </w:rPr>
            </w:pPr>
            <w:r>
              <w:rPr>
                <w:rFonts w:ascii="Times New Roman" w:hAnsi="Times New Roman"/>
              </w:rPr>
              <w:t>Student</w:t>
            </w:r>
          </w:p>
        </w:tc>
      </w:tr>
      <w:tr w:rsidR="00CC7317" w14:paraId="5244A10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26D69C" w14:textId="0757AE8E" w:rsidR="00CC7317" w:rsidRDefault="00753285" w:rsidP="00F828EC">
            <w:pPr>
              <w:jc w:val="both"/>
              <w:rPr>
                <w:b/>
              </w:rPr>
            </w:pPr>
            <w:r>
              <w:rPr>
                <w:b/>
              </w:rPr>
              <w:t xml:space="preserve"> </w:t>
            </w:r>
            <w:r w:rsidR="00CC731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03FE6E" w14:textId="22FFBBEC" w:rsidR="00CC7317" w:rsidRDefault="00CC7317"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because o</w:t>
            </w:r>
            <w:r w:rsidRPr="00226FD4">
              <w:rPr>
                <w:rFonts w:ascii="Times New Roman" w:hAnsi="Times New Roman"/>
              </w:rPr>
              <w:t>ne address can have only one application</w:t>
            </w:r>
            <w:r>
              <w:rPr>
                <w:rFonts w:ascii="Times New Roman" w:hAnsi="Times New Roman"/>
                <w:szCs w:val="20"/>
              </w:rPr>
              <w:t xml:space="preserve">. </w:t>
            </w:r>
          </w:p>
        </w:tc>
      </w:tr>
      <w:tr w:rsidR="00CC7317" w14:paraId="78115CC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DE31018" w14:textId="3B2EB2E6"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ED2E2D" w14:textId="77777777" w:rsidR="00CC7317" w:rsidRDefault="00CC7317" w:rsidP="00F828EC">
            <w:pPr>
              <w:pStyle w:val="Pa1"/>
              <w:spacing w:after="120"/>
              <w:jc w:val="both"/>
              <w:rPr>
                <w:rFonts w:ascii="Times New Roman" w:hAnsi="Times New Roman"/>
              </w:rPr>
            </w:pPr>
            <w:r>
              <w:rPr>
                <w:rFonts w:ascii="Times New Roman" w:hAnsi="Times New Roman"/>
                <w:szCs w:val="20"/>
              </w:rPr>
              <w:t>N/A</w:t>
            </w:r>
          </w:p>
        </w:tc>
      </w:tr>
      <w:tr w:rsidR="00CC7317" w14:paraId="44DA0DB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D21E00A" w14:textId="2E6C4520"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9CC90F"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N/A</w:t>
            </w:r>
          </w:p>
        </w:tc>
      </w:tr>
      <w:tr w:rsidR="00CC7317" w14:paraId="2C36663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C4D8B22" w14:textId="1DA0F022"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DF8D24"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High</w:t>
            </w:r>
          </w:p>
        </w:tc>
      </w:tr>
    </w:tbl>
    <w:p w14:paraId="3DFCE290" w14:textId="77777777" w:rsidR="00CC7317" w:rsidRDefault="00CC7317" w:rsidP="00CC7317">
      <w:pPr>
        <w:rPr>
          <w:lang w:eastAsia="ar-SA"/>
        </w:rPr>
      </w:pPr>
    </w:p>
    <w:p w14:paraId="298C9531" w14:textId="63FCB7CF" w:rsidR="00CC7317" w:rsidRDefault="00CC7317" w:rsidP="00CC7317">
      <w:pPr>
        <w:pStyle w:val="Caption"/>
      </w:pPr>
      <w:r>
        <w:rPr>
          <w:szCs w:val="24"/>
        </w:rPr>
        <w:t>M8-UC</w:t>
      </w:r>
      <w:r w:rsidR="00DD759F">
        <w:rPr>
          <w:szCs w:val="24"/>
        </w:rPr>
        <w:t>4</w:t>
      </w:r>
      <w:r>
        <w:rPr>
          <w:noProof/>
          <w:szCs w:val="24"/>
        </w:rPr>
        <w:t xml:space="preserve">: </w:t>
      </w:r>
      <w:r>
        <w:rPr>
          <w:szCs w:val="24"/>
        </w:rPr>
        <w:t>Description of FR-8.</w:t>
      </w:r>
      <w:r w:rsidR="00DD759F">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CC7317" w14:paraId="3A4DDFA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1443B57" w14:textId="0ACFE099"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A53779" w14:textId="1AAD62A9" w:rsidR="00CC7317" w:rsidRDefault="00CC7317" w:rsidP="00F828EC">
            <w:pPr>
              <w:pStyle w:val="Pa1"/>
              <w:spacing w:after="120"/>
              <w:jc w:val="both"/>
              <w:rPr>
                <w:rFonts w:ascii="Times New Roman" w:hAnsi="Times New Roman"/>
              </w:rPr>
            </w:pPr>
            <w:r>
              <w:rPr>
                <w:rFonts w:ascii="Times New Roman" w:hAnsi="Times New Roman"/>
                <w:szCs w:val="20"/>
              </w:rPr>
              <w:t>FR-8.</w:t>
            </w:r>
            <w:r w:rsidR="00DD759F">
              <w:rPr>
                <w:rFonts w:ascii="Times New Roman" w:hAnsi="Times New Roman"/>
                <w:szCs w:val="20"/>
              </w:rPr>
              <w:t>4</w:t>
            </w:r>
            <w:r>
              <w:rPr>
                <w:rFonts w:ascii="Times New Roman" w:hAnsi="Times New Roman"/>
                <w:szCs w:val="20"/>
              </w:rPr>
              <w:t>.2</w:t>
            </w:r>
          </w:p>
        </w:tc>
      </w:tr>
      <w:tr w:rsidR="00CC7317" w14:paraId="63416B2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8989BE" w14:textId="382C1FDF"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762A4C" w14:textId="05DFC5FE" w:rsidR="00CC7317" w:rsidRDefault="00CC7317" w:rsidP="00F828EC">
            <w:pPr>
              <w:pStyle w:val="Pa1"/>
              <w:spacing w:after="120"/>
              <w:jc w:val="both"/>
              <w:rPr>
                <w:rFonts w:ascii="Times New Roman" w:hAnsi="Times New Roman"/>
              </w:rPr>
            </w:pPr>
            <w:r>
              <w:rPr>
                <w:rFonts w:ascii="Times New Roman" w:hAnsi="Times New Roman"/>
              </w:rPr>
              <w:t xml:space="preserve">CNIC </w:t>
            </w:r>
            <w:r w:rsidR="002000A2">
              <w:rPr>
                <w:rFonts w:ascii="Times New Roman" w:hAnsi="Times New Roman"/>
              </w:rPr>
              <w:t>Repetitions</w:t>
            </w:r>
          </w:p>
        </w:tc>
      </w:tr>
      <w:tr w:rsidR="00CC7317" w14:paraId="6406A9E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FB8337F" w14:textId="6BCA1F33"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9C6CCC" w14:textId="77777777" w:rsidR="00CC7317" w:rsidRDefault="00CC7317" w:rsidP="00F828EC">
            <w:pPr>
              <w:pStyle w:val="Pa1"/>
              <w:spacing w:after="120"/>
              <w:jc w:val="both"/>
              <w:rPr>
                <w:rFonts w:ascii="Times New Roman" w:hAnsi="Times New Roman"/>
              </w:rPr>
            </w:pPr>
            <w:r w:rsidRPr="006C3822">
              <w:rPr>
                <w:rFonts w:ascii="Times New Roman" w:hAnsi="Times New Roman"/>
              </w:rPr>
              <w:t>SCM verifies if the applications against CNIC are not more than five.</w:t>
            </w:r>
          </w:p>
        </w:tc>
      </w:tr>
      <w:tr w:rsidR="00CC7317" w14:paraId="248D80B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EB0A396" w14:textId="7F0DA9F3" w:rsidR="00CC7317" w:rsidRDefault="00753285" w:rsidP="00F828EC">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8092D4" w14:textId="77777777" w:rsidR="00CC7317" w:rsidRDefault="00CC7317" w:rsidP="00F828EC">
            <w:pPr>
              <w:pStyle w:val="Pa1"/>
              <w:spacing w:after="120"/>
              <w:jc w:val="both"/>
              <w:rPr>
                <w:rFonts w:ascii="Times New Roman" w:hAnsi="Times New Roman"/>
              </w:rPr>
            </w:pPr>
            <w:r>
              <w:rPr>
                <w:rFonts w:ascii="Times New Roman" w:hAnsi="Times New Roman"/>
              </w:rPr>
              <w:t>Student</w:t>
            </w:r>
          </w:p>
        </w:tc>
      </w:tr>
      <w:tr w:rsidR="00CC7317" w14:paraId="4195B33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38EF08C" w14:textId="52AF27B7" w:rsidR="00CC7317" w:rsidRDefault="00753285" w:rsidP="00F828EC">
            <w:pPr>
              <w:jc w:val="both"/>
              <w:rPr>
                <w:b/>
              </w:rPr>
            </w:pPr>
            <w:r>
              <w:rPr>
                <w:b/>
              </w:rPr>
              <w:t xml:space="preserve"> </w:t>
            </w:r>
            <w:r w:rsidR="00CC731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AF1A6D" w14:textId="7B56DC8B" w:rsidR="00CC7317" w:rsidRDefault="00CC7317"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because o</w:t>
            </w:r>
            <w:r w:rsidRPr="00226FD4">
              <w:rPr>
                <w:rFonts w:ascii="Times New Roman" w:hAnsi="Times New Roman"/>
              </w:rPr>
              <w:t xml:space="preserve">ne </w:t>
            </w:r>
            <w:r>
              <w:rPr>
                <w:rFonts w:ascii="Times New Roman" w:hAnsi="Times New Roman"/>
              </w:rPr>
              <w:t xml:space="preserve">CNIC </w:t>
            </w:r>
            <w:r w:rsidRPr="00226FD4">
              <w:rPr>
                <w:rFonts w:ascii="Times New Roman" w:hAnsi="Times New Roman"/>
              </w:rPr>
              <w:t xml:space="preserve">can have only </w:t>
            </w:r>
            <w:r>
              <w:rPr>
                <w:rFonts w:ascii="Times New Roman" w:hAnsi="Times New Roman"/>
              </w:rPr>
              <w:t>five</w:t>
            </w:r>
            <w:r w:rsidRPr="00226FD4">
              <w:rPr>
                <w:rFonts w:ascii="Times New Roman" w:hAnsi="Times New Roman"/>
              </w:rPr>
              <w:t xml:space="preserve"> application</w:t>
            </w:r>
            <w:r>
              <w:rPr>
                <w:rFonts w:ascii="Times New Roman" w:hAnsi="Times New Roman"/>
              </w:rPr>
              <w:t>s</w:t>
            </w:r>
            <w:r>
              <w:rPr>
                <w:rFonts w:ascii="Times New Roman" w:hAnsi="Times New Roman"/>
                <w:szCs w:val="20"/>
              </w:rPr>
              <w:t xml:space="preserve">. </w:t>
            </w:r>
          </w:p>
        </w:tc>
      </w:tr>
      <w:tr w:rsidR="00CC7317" w14:paraId="612F22D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70858B6" w14:textId="407D2254"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4005E7" w14:textId="77777777" w:rsidR="00CC7317" w:rsidRDefault="00CC7317" w:rsidP="00F828EC">
            <w:pPr>
              <w:pStyle w:val="Pa1"/>
              <w:spacing w:after="120"/>
              <w:jc w:val="both"/>
              <w:rPr>
                <w:rFonts w:ascii="Times New Roman" w:hAnsi="Times New Roman"/>
              </w:rPr>
            </w:pPr>
            <w:r>
              <w:rPr>
                <w:rFonts w:ascii="Times New Roman" w:hAnsi="Times New Roman"/>
                <w:szCs w:val="20"/>
              </w:rPr>
              <w:t>N/A</w:t>
            </w:r>
          </w:p>
        </w:tc>
      </w:tr>
      <w:tr w:rsidR="00CC7317" w14:paraId="3800B0C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8588D96" w14:textId="69F35C2E"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3C9A85"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N/A</w:t>
            </w:r>
          </w:p>
        </w:tc>
      </w:tr>
      <w:tr w:rsidR="00CC7317" w14:paraId="3254F50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D8B125F" w14:textId="3B1AD120" w:rsidR="00CC7317"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4C89F3"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High</w:t>
            </w:r>
          </w:p>
        </w:tc>
      </w:tr>
    </w:tbl>
    <w:p w14:paraId="7E59F184" w14:textId="42B9B5EC" w:rsidR="00DC784A" w:rsidRDefault="00DC784A" w:rsidP="00DC784A">
      <w:pPr>
        <w:pStyle w:val="Caption"/>
      </w:pPr>
      <w:r>
        <w:rPr>
          <w:szCs w:val="24"/>
        </w:rPr>
        <w:t>M8-UC</w:t>
      </w:r>
      <w:r w:rsidR="00433BF2">
        <w:rPr>
          <w:szCs w:val="24"/>
        </w:rPr>
        <w:t>5</w:t>
      </w:r>
      <w:r>
        <w:rPr>
          <w:noProof/>
          <w:szCs w:val="24"/>
        </w:rPr>
        <w:t xml:space="preserve">: </w:t>
      </w:r>
      <w:r>
        <w:rPr>
          <w:szCs w:val="24"/>
        </w:rPr>
        <w:t>Description of FR-8.</w:t>
      </w:r>
      <w:r w:rsidR="00433BF2">
        <w:rPr>
          <w:szCs w:val="24"/>
        </w:rPr>
        <w:t>5</w:t>
      </w:r>
      <w:r>
        <w:rPr>
          <w:szCs w:val="24"/>
        </w:rPr>
        <w:t>.</w:t>
      </w:r>
      <w:r w:rsidR="00433BF2">
        <w:rPr>
          <w:szCs w:val="24"/>
        </w:rPr>
        <w:t>1</w:t>
      </w:r>
    </w:p>
    <w:tbl>
      <w:tblPr>
        <w:tblStyle w:val="TableGrid"/>
        <w:tblW w:w="0" w:type="auto"/>
        <w:jc w:val="center"/>
        <w:tblLook w:val="04A0" w:firstRow="1" w:lastRow="0" w:firstColumn="1" w:lastColumn="0" w:noHBand="0" w:noVBand="1"/>
      </w:tblPr>
      <w:tblGrid>
        <w:gridCol w:w="1795"/>
        <w:gridCol w:w="7447"/>
      </w:tblGrid>
      <w:tr w:rsidR="00DC784A" w14:paraId="0A6E94A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9352C2" w14:textId="58325A76"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DAB56B" w14:textId="39D4EA13" w:rsidR="00DC784A" w:rsidRDefault="00DC784A" w:rsidP="00F828EC">
            <w:pPr>
              <w:pStyle w:val="Pa1"/>
              <w:spacing w:after="120"/>
              <w:jc w:val="both"/>
              <w:rPr>
                <w:rFonts w:ascii="Times New Roman" w:hAnsi="Times New Roman"/>
              </w:rPr>
            </w:pPr>
            <w:r>
              <w:rPr>
                <w:rFonts w:ascii="Times New Roman" w:hAnsi="Times New Roman"/>
                <w:szCs w:val="20"/>
              </w:rPr>
              <w:t>FR-8.</w:t>
            </w:r>
            <w:r w:rsidR="00433BF2">
              <w:rPr>
                <w:rFonts w:ascii="Times New Roman" w:hAnsi="Times New Roman"/>
                <w:szCs w:val="20"/>
              </w:rPr>
              <w:t>5</w:t>
            </w:r>
            <w:r>
              <w:rPr>
                <w:rFonts w:ascii="Times New Roman" w:hAnsi="Times New Roman"/>
                <w:szCs w:val="20"/>
              </w:rPr>
              <w:t>.</w:t>
            </w:r>
            <w:r w:rsidR="00433BF2">
              <w:rPr>
                <w:rFonts w:ascii="Times New Roman" w:hAnsi="Times New Roman"/>
                <w:szCs w:val="20"/>
              </w:rPr>
              <w:t>1</w:t>
            </w:r>
          </w:p>
        </w:tc>
      </w:tr>
      <w:tr w:rsidR="00DC784A" w14:paraId="5A53A56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4988C8" w14:textId="2639F7C7"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1150C0" w14:textId="3E0B39A2" w:rsidR="00DC784A" w:rsidRDefault="00433BF2" w:rsidP="00F828EC">
            <w:pPr>
              <w:pStyle w:val="Pa1"/>
              <w:spacing w:after="120"/>
              <w:jc w:val="both"/>
              <w:rPr>
                <w:rFonts w:ascii="Times New Roman" w:hAnsi="Times New Roman"/>
              </w:rPr>
            </w:pPr>
            <w:r>
              <w:rPr>
                <w:rFonts w:ascii="Times New Roman" w:hAnsi="Times New Roman"/>
              </w:rPr>
              <w:t>Manage Application</w:t>
            </w:r>
          </w:p>
        </w:tc>
      </w:tr>
      <w:tr w:rsidR="00DC784A" w14:paraId="07E805F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5FD171D" w14:textId="158B9BBE"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6CA44D" w14:textId="4225DDC7" w:rsidR="00DC784A" w:rsidRDefault="00753285" w:rsidP="00F828EC">
            <w:pPr>
              <w:pStyle w:val="Pa1"/>
              <w:spacing w:after="120"/>
              <w:jc w:val="both"/>
              <w:rPr>
                <w:rFonts w:ascii="Times New Roman" w:hAnsi="Times New Roman"/>
              </w:rPr>
            </w:pPr>
            <w:r>
              <w:rPr>
                <w:rFonts w:ascii="Times New Roman" w:hAnsi="Times New Roman"/>
              </w:rPr>
              <w:t xml:space="preserve"> </w:t>
            </w:r>
            <w:r w:rsidR="00433BF2" w:rsidRPr="00433BF2">
              <w:rPr>
                <w:rFonts w:ascii="Times New Roman" w:hAnsi="Times New Roman"/>
              </w:rPr>
              <w:t xml:space="preserve"> press ‘Manage Applications’ button</w:t>
            </w:r>
          </w:p>
        </w:tc>
      </w:tr>
      <w:tr w:rsidR="00DC784A" w14:paraId="2716C92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B39FFCA" w14:textId="3E7328D8"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16DC86" w14:textId="77777777" w:rsidR="00DC784A" w:rsidRDefault="00DC784A" w:rsidP="00F828EC">
            <w:pPr>
              <w:pStyle w:val="Pa1"/>
              <w:spacing w:after="120"/>
              <w:jc w:val="both"/>
              <w:rPr>
                <w:rFonts w:ascii="Times New Roman" w:hAnsi="Times New Roman"/>
              </w:rPr>
            </w:pPr>
            <w:r>
              <w:rPr>
                <w:rFonts w:ascii="Times New Roman" w:hAnsi="Times New Roman"/>
              </w:rPr>
              <w:t>Student</w:t>
            </w:r>
          </w:p>
        </w:tc>
      </w:tr>
      <w:tr w:rsidR="00DC784A" w14:paraId="4ECDB92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02F0FFE" w14:textId="4B4EDBD8" w:rsidR="00DC784A" w:rsidRDefault="00753285" w:rsidP="00F828EC">
            <w:pPr>
              <w:jc w:val="both"/>
              <w:rPr>
                <w:b/>
              </w:rPr>
            </w:pPr>
            <w:r>
              <w:rPr>
                <w:b/>
              </w:rPr>
              <w:t xml:space="preserve"> </w:t>
            </w:r>
            <w:r w:rsidR="00DC784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8559AB" w14:textId="38C236FD" w:rsidR="00DC784A" w:rsidRDefault="00DC784A"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001E4754" w:rsidRPr="001E4754">
              <w:rPr>
                <w:rFonts w:ascii="Times New Roman" w:hAnsi="Times New Roman"/>
                <w:szCs w:val="20"/>
              </w:rPr>
              <w:t xml:space="preserve"> </w:t>
            </w:r>
            <w:r w:rsidR="001E4754">
              <w:rPr>
                <w:rFonts w:ascii="Times New Roman" w:hAnsi="Times New Roman"/>
                <w:szCs w:val="20"/>
              </w:rPr>
              <w:t xml:space="preserve">to </w:t>
            </w:r>
            <w:r w:rsidR="001E4754" w:rsidRPr="001E4754">
              <w:rPr>
                <w:rFonts w:ascii="Times New Roman" w:hAnsi="Times New Roman"/>
                <w:szCs w:val="20"/>
              </w:rPr>
              <w:t>see a list of applications.</w:t>
            </w:r>
            <w:r>
              <w:rPr>
                <w:rFonts w:ascii="Times New Roman" w:hAnsi="Times New Roman"/>
                <w:szCs w:val="20"/>
              </w:rPr>
              <w:t xml:space="preserve"> </w:t>
            </w:r>
          </w:p>
        </w:tc>
      </w:tr>
      <w:tr w:rsidR="00DC784A" w14:paraId="06E54B6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5450AAC" w14:textId="1D0F8E33"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B74BD8" w14:textId="77777777" w:rsidR="00DC784A" w:rsidRDefault="00DC784A" w:rsidP="00F828EC">
            <w:pPr>
              <w:pStyle w:val="Pa1"/>
              <w:spacing w:after="120"/>
              <w:jc w:val="both"/>
              <w:rPr>
                <w:rFonts w:ascii="Times New Roman" w:hAnsi="Times New Roman"/>
              </w:rPr>
            </w:pPr>
            <w:r>
              <w:rPr>
                <w:rFonts w:ascii="Times New Roman" w:hAnsi="Times New Roman"/>
                <w:szCs w:val="20"/>
              </w:rPr>
              <w:t>N/A</w:t>
            </w:r>
          </w:p>
        </w:tc>
      </w:tr>
      <w:tr w:rsidR="00DC784A" w14:paraId="3B4BB15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58A6F28" w14:textId="605E5F6D"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D728F9" w14:textId="77777777" w:rsidR="00DC784A" w:rsidRDefault="00DC784A" w:rsidP="00F828EC">
            <w:pPr>
              <w:pStyle w:val="Pa1"/>
              <w:spacing w:after="120"/>
              <w:jc w:val="both"/>
              <w:rPr>
                <w:rFonts w:ascii="Times New Roman" w:hAnsi="Times New Roman"/>
                <w:szCs w:val="20"/>
              </w:rPr>
            </w:pPr>
            <w:r>
              <w:rPr>
                <w:rFonts w:ascii="Times New Roman" w:hAnsi="Times New Roman"/>
                <w:szCs w:val="20"/>
              </w:rPr>
              <w:t>N/A</w:t>
            </w:r>
          </w:p>
        </w:tc>
      </w:tr>
      <w:tr w:rsidR="00DC784A" w14:paraId="7BB7047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1DE80F6" w14:textId="31D996FB" w:rsidR="00DC784A"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0645F8" w14:textId="77777777" w:rsidR="00DC784A" w:rsidRDefault="00DC784A" w:rsidP="00F828EC">
            <w:pPr>
              <w:pStyle w:val="Pa1"/>
              <w:spacing w:after="120"/>
              <w:jc w:val="both"/>
              <w:rPr>
                <w:rFonts w:ascii="Times New Roman" w:hAnsi="Times New Roman"/>
                <w:szCs w:val="20"/>
              </w:rPr>
            </w:pPr>
            <w:r>
              <w:rPr>
                <w:rFonts w:ascii="Times New Roman" w:hAnsi="Times New Roman"/>
                <w:szCs w:val="20"/>
              </w:rPr>
              <w:t>High</w:t>
            </w:r>
          </w:p>
        </w:tc>
      </w:tr>
    </w:tbl>
    <w:p w14:paraId="0FE6C6C3" w14:textId="77777777" w:rsidR="004F6B41" w:rsidRDefault="004F6B41" w:rsidP="00995C0C">
      <w:pPr>
        <w:rPr>
          <w:lang w:eastAsia="ar-SA"/>
        </w:rPr>
      </w:pPr>
    </w:p>
    <w:p w14:paraId="2363D4C6" w14:textId="400A03A2" w:rsidR="004F6B41" w:rsidRDefault="004F6B41" w:rsidP="004F6B41">
      <w:pPr>
        <w:pStyle w:val="Caption"/>
      </w:pPr>
      <w:r>
        <w:rPr>
          <w:szCs w:val="24"/>
        </w:rPr>
        <w:t>M8-UC</w:t>
      </w:r>
      <w:r w:rsidR="00887C7A">
        <w:rPr>
          <w:szCs w:val="24"/>
        </w:rPr>
        <w:t>6</w:t>
      </w:r>
      <w:r>
        <w:rPr>
          <w:noProof/>
          <w:szCs w:val="24"/>
        </w:rPr>
        <w:t xml:space="preserve">: </w:t>
      </w:r>
      <w:r>
        <w:rPr>
          <w:szCs w:val="24"/>
        </w:rPr>
        <w:t>Description of FR-8.</w:t>
      </w:r>
      <w:r w:rsidR="00887C7A">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4F6B41" w14:paraId="5263982D"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7E670AB" w14:textId="133597B7"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E7D278F" w14:textId="605DF6AA" w:rsidR="004F6B41" w:rsidRDefault="004F6B41" w:rsidP="00F828EC">
            <w:pPr>
              <w:pStyle w:val="Pa1"/>
              <w:spacing w:after="120"/>
              <w:jc w:val="both"/>
              <w:rPr>
                <w:rFonts w:ascii="Times New Roman" w:hAnsi="Times New Roman"/>
              </w:rPr>
            </w:pPr>
            <w:r>
              <w:rPr>
                <w:rFonts w:ascii="Times New Roman" w:hAnsi="Times New Roman"/>
                <w:szCs w:val="20"/>
              </w:rPr>
              <w:t>FR-8.</w:t>
            </w:r>
            <w:r w:rsidR="00887C7A">
              <w:rPr>
                <w:rFonts w:ascii="Times New Roman" w:hAnsi="Times New Roman"/>
                <w:szCs w:val="20"/>
              </w:rPr>
              <w:t>6</w:t>
            </w:r>
            <w:r>
              <w:rPr>
                <w:rFonts w:ascii="Times New Roman" w:hAnsi="Times New Roman"/>
                <w:szCs w:val="20"/>
              </w:rPr>
              <w:t>.1</w:t>
            </w:r>
          </w:p>
        </w:tc>
      </w:tr>
      <w:tr w:rsidR="004F6B41" w14:paraId="0297728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1D1E0AC" w14:textId="6260A9EA"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A4F6A8" w14:textId="77777777" w:rsidR="004F6B41" w:rsidRDefault="004F6B41" w:rsidP="00F828EC">
            <w:pPr>
              <w:pStyle w:val="Pa1"/>
              <w:spacing w:after="120"/>
              <w:jc w:val="both"/>
              <w:rPr>
                <w:rFonts w:ascii="Times New Roman" w:hAnsi="Times New Roman"/>
              </w:rPr>
            </w:pPr>
            <w:r>
              <w:rPr>
                <w:rFonts w:ascii="Times New Roman" w:hAnsi="Times New Roman"/>
              </w:rPr>
              <w:t>Manage Application</w:t>
            </w:r>
          </w:p>
        </w:tc>
      </w:tr>
      <w:tr w:rsidR="004F6B41" w14:paraId="0844F1B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10B93A" w14:textId="41543B05"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9E8AF0" w14:textId="17FAB423" w:rsidR="004F6B41" w:rsidRDefault="00753285" w:rsidP="00F828EC">
            <w:pPr>
              <w:pStyle w:val="Pa1"/>
              <w:spacing w:after="120"/>
              <w:jc w:val="both"/>
              <w:rPr>
                <w:rFonts w:ascii="Times New Roman" w:hAnsi="Times New Roman"/>
              </w:rPr>
            </w:pPr>
            <w:r>
              <w:rPr>
                <w:rFonts w:ascii="Times New Roman" w:hAnsi="Times New Roman"/>
              </w:rPr>
              <w:t xml:space="preserve"> </w:t>
            </w:r>
            <w:r w:rsidR="004F6B41" w:rsidRPr="00433BF2">
              <w:rPr>
                <w:rFonts w:ascii="Times New Roman" w:hAnsi="Times New Roman"/>
              </w:rPr>
              <w:t xml:space="preserve"> press ‘Manage Applications’ button</w:t>
            </w:r>
          </w:p>
        </w:tc>
      </w:tr>
      <w:tr w:rsidR="004F6B41" w14:paraId="0576628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7FAEB70" w14:textId="16388355"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0270EFA" w14:textId="77777777" w:rsidR="004F6B41" w:rsidRDefault="004F6B41" w:rsidP="00F828EC">
            <w:pPr>
              <w:pStyle w:val="Pa1"/>
              <w:spacing w:after="120"/>
              <w:jc w:val="both"/>
              <w:rPr>
                <w:rFonts w:ascii="Times New Roman" w:hAnsi="Times New Roman"/>
              </w:rPr>
            </w:pPr>
            <w:r>
              <w:rPr>
                <w:rFonts w:ascii="Times New Roman" w:hAnsi="Times New Roman"/>
              </w:rPr>
              <w:t>Student</w:t>
            </w:r>
          </w:p>
        </w:tc>
      </w:tr>
      <w:tr w:rsidR="004F6B41" w14:paraId="459709C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9AF1A2E" w14:textId="6E049827" w:rsidR="004F6B41" w:rsidRDefault="00753285" w:rsidP="00F828EC">
            <w:pPr>
              <w:jc w:val="both"/>
              <w:rPr>
                <w:b/>
              </w:rPr>
            </w:pPr>
            <w:r>
              <w:rPr>
                <w:b/>
              </w:rPr>
              <w:t xml:space="preserve"> </w:t>
            </w:r>
            <w:r w:rsidR="004F6B4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8C2C94" w14:textId="706D2A02" w:rsidR="004F6B41" w:rsidRDefault="004F6B41" w:rsidP="00F828EC">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see a list of applications.</w:t>
            </w:r>
            <w:r>
              <w:rPr>
                <w:rFonts w:ascii="Times New Roman" w:hAnsi="Times New Roman"/>
                <w:szCs w:val="20"/>
              </w:rPr>
              <w:t xml:space="preserve"> </w:t>
            </w:r>
          </w:p>
        </w:tc>
      </w:tr>
      <w:tr w:rsidR="004F6B41" w14:paraId="782416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E5DD860" w14:textId="34F7F4C3"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42BB9D" w14:textId="77777777" w:rsidR="004F6B41" w:rsidRDefault="004F6B41" w:rsidP="00F828EC">
            <w:pPr>
              <w:pStyle w:val="Pa1"/>
              <w:spacing w:after="120"/>
              <w:jc w:val="both"/>
              <w:rPr>
                <w:rFonts w:ascii="Times New Roman" w:hAnsi="Times New Roman"/>
              </w:rPr>
            </w:pPr>
            <w:r>
              <w:rPr>
                <w:rFonts w:ascii="Times New Roman" w:hAnsi="Times New Roman"/>
                <w:szCs w:val="20"/>
              </w:rPr>
              <w:t>N/A</w:t>
            </w:r>
          </w:p>
        </w:tc>
      </w:tr>
      <w:tr w:rsidR="004F6B41" w14:paraId="7C6A6B0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B769981" w14:textId="01D33A04"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EB9972" w14:textId="77777777" w:rsidR="004F6B41" w:rsidRDefault="004F6B41" w:rsidP="00F828EC">
            <w:pPr>
              <w:pStyle w:val="Pa1"/>
              <w:spacing w:after="120"/>
              <w:jc w:val="both"/>
              <w:rPr>
                <w:rFonts w:ascii="Times New Roman" w:hAnsi="Times New Roman"/>
                <w:szCs w:val="20"/>
              </w:rPr>
            </w:pPr>
            <w:r>
              <w:rPr>
                <w:rFonts w:ascii="Times New Roman" w:hAnsi="Times New Roman"/>
                <w:szCs w:val="20"/>
              </w:rPr>
              <w:t>N/A</w:t>
            </w:r>
          </w:p>
        </w:tc>
      </w:tr>
      <w:tr w:rsidR="004F6B41" w14:paraId="31B4E46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97CEDF" w14:textId="2BD85665" w:rsidR="004F6B41" w:rsidRDefault="00753285" w:rsidP="00F828EC">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E7FBD4" w14:textId="77777777" w:rsidR="004F6B41" w:rsidRDefault="004F6B41" w:rsidP="00F828EC">
            <w:pPr>
              <w:pStyle w:val="Pa1"/>
              <w:spacing w:after="120"/>
              <w:jc w:val="both"/>
              <w:rPr>
                <w:rFonts w:ascii="Times New Roman" w:hAnsi="Times New Roman"/>
                <w:szCs w:val="20"/>
              </w:rPr>
            </w:pPr>
            <w:r>
              <w:rPr>
                <w:rFonts w:ascii="Times New Roman" w:hAnsi="Times New Roman"/>
                <w:szCs w:val="20"/>
              </w:rPr>
              <w:t>High</w:t>
            </w:r>
          </w:p>
        </w:tc>
      </w:tr>
    </w:tbl>
    <w:p w14:paraId="40732362" w14:textId="67EA7F14" w:rsidR="003E2A5C" w:rsidRDefault="003E2A5C" w:rsidP="003E2A5C">
      <w:pPr>
        <w:pStyle w:val="Caption"/>
      </w:pPr>
      <w:r>
        <w:rPr>
          <w:szCs w:val="24"/>
        </w:rPr>
        <w:t>M8-UC7</w:t>
      </w:r>
      <w:r>
        <w:rPr>
          <w:noProof/>
          <w:szCs w:val="24"/>
        </w:rPr>
        <w:t xml:space="preserve">: </w:t>
      </w:r>
      <w:r>
        <w:rPr>
          <w:szCs w:val="24"/>
        </w:rPr>
        <w:t>Description of FR-8.7.1</w:t>
      </w:r>
    </w:p>
    <w:tbl>
      <w:tblPr>
        <w:tblStyle w:val="TableGrid"/>
        <w:tblW w:w="0" w:type="auto"/>
        <w:jc w:val="center"/>
        <w:tblLook w:val="04A0" w:firstRow="1" w:lastRow="0" w:firstColumn="1" w:lastColumn="0" w:noHBand="0" w:noVBand="1"/>
      </w:tblPr>
      <w:tblGrid>
        <w:gridCol w:w="1795"/>
        <w:gridCol w:w="7447"/>
      </w:tblGrid>
      <w:tr w:rsidR="003E2A5C" w14:paraId="406822F6"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C212A44" w14:textId="3FD5ADAC" w:rsidR="003E2A5C"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5F2701" w14:textId="43E91276" w:rsidR="003E2A5C" w:rsidRDefault="003E2A5C" w:rsidP="007D3299">
            <w:pPr>
              <w:pStyle w:val="Pa1"/>
              <w:spacing w:after="120"/>
              <w:jc w:val="both"/>
              <w:rPr>
                <w:rFonts w:ascii="Times New Roman" w:hAnsi="Times New Roman"/>
              </w:rPr>
            </w:pPr>
            <w:r>
              <w:rPr>
                <w:rFonts w:ascii="Times New Roman" w:hAnsi="Times New Roman"/>
                <w:szCs w:val="20"/>
              </w:rPr>
              <w:t>FR-8.7.1</w:t>
            </w:r>
          </w:p>
        </w:tc>
      </w:tr>
      <w:tr w:rsidR="003E2A5C" w14:paraId="1B083D64"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61209C9" w14:textId="4F4AAC55" w:rsidR="003E2A5C"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0E5CBB" w14:textId="64446D02" w:rsidR="003E2A5C" w:rsidRDefault="003E2A5C" w:rsidP="007D3299">
            <w:pPr>
              <w:pStyle w:val="Pa1"/>
              <w:spacing w:after="120"/>
              <w:jc w:val="both"/>
              <w:rPr>
                <w:rFonts w:ascii="Times New Roman" w:hAnsi="Times New Roman"/>
              </w:rPr>
            </w:pPr>
            <w:r>
              <w:rPr>
                <w:rFonts w:ascii="Times New Roman" w:hAnsi="Times New Roman"/>
              </w:rPr>
              <w:t>View Application</w:t>
            </w:r>
          </w:p>
        </w:tc>
      </w:tr>
      <w:tr w:rsidR="003E2A5C" w14:paraId="1B7F3F8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627D56F" w14:textId="18141F87" w:rsidR="003E2A5C"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33CE53" w14:textId="511B0927" w:rsidR="003E2A5C" w:rsidRDefault="00753285" w:rsidP="007D3299">
            <w:pPr>
              <w:pStyle w:val="Pa1"/>
              <w:spacing w:after="120"/>
              <w:jc w:val="both"/>
              <w:rPr>
                <w:rFonts w:ascii="Times New Roman" w:hAnsi="Times New Roman"/>
              </w:rPr>
            </w:pPr>
            <w:r>
              <w:rPr>
                <w:rFonts w:ascii="Times New Roman" w:hAnsi="Times New Roman"/>
              </w:rPr>
              <w:t xml:space="preserve"> </w:t>
            </w:r>
            <w:r w:rsidR="003E2A5C" w:rsidRPr="00433BF2">
              <w:rPr>
                <w:rFonts w:ascii="Times New Roman" w:hAnsi="Times New Roman"/>
              </w:rPr>
              <w:t xml:space="preserve"> </w:t>
            </w:r>
            <w:r w:rsidR="003E2A5C">
              <w:rPr>
                <w:rFonts w:ascii="Times New Roman" w:hAnsi="Times New Roman"/>
              </w:rPr>
              <w:t>click on a</w:t>
            </w:r>
            <w:r w:rsidR="003E2A5C" w:rsidRPr="00433BF2">
              <w:rPr>
                <w:rFonts w:ascii="Times New Roman" w:hAnsi="Times New Roman"/>
              </w:rPr>
              <w:t>pplications</w:t>
            </w:r>
          </w:p>
        </w:tc>
      </w:tr>
      <w:tr w:rsidR="003E2A5C" w14:paraId="63813113"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BB54E7F" w14:textId="20E5ED0E" w:rsidR="003E2A5C"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5915545" w14:textId="77777777" w:rsidR="003E2A5C" w:rsidRDefault="003E2A5C" w:rsidP="007D3299">
            <w:pPr>
              <w:pStyle w:val="Pa1"/>
              <w:spacing w:after="120"/>
              <w:jc w:val="both"/>
              <w:rPr>
                <w:rFonts w:ascii="Times New Roman" w:hAnsi="Times New Roman"/>
              </w:rPr>
            </w:pPr>
            <w:r>
              <w:rPr>
                <w:rFonts w:ascii="Times New Roman" w:hAnsi="Times New Roman"/>
              </w:rPr>
              <w:t>Student</w:t>
            </w:r>
          </w:p>
        </w:tc>
      </w:tr>
      <w:tr w:rsidR="003E2A5C" w14:paraId="0A309387"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E448D3A" w14:textId="6AA040A3" w:rsidR="003E2A5C" w:rsidRDefault="00753285" w:rsidP="007D3299">
            <w:pPr>
              <w:jc w:val="both"/>
              <w:rPr>
                <w:b/>
              </w:rPr>
            </w:pPr>
            <w:r>
              <w:rPr>
                <w:b/>
              </w:rPr>
              <w:t xml:space="preserve"> </w:t>
            </w:r>
            <w:r w:rsidR="003E2A5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6EAD66A" w14:textId="4116FF14" w:rsidR="003E2A5C" w:rsidRDefault="003E2A5C" w:rsidP="007D3299">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 xml:space="preserve">see </w:t>
            </w:r>
            <w:r w:rsidR="00A248D2">
              <w:rPr>
                <w:rFonts w:ascii="Times New Roman" w:hAnsi="Times New Roman"/>
                <w:szCs w:val="20"/>
              </w:rPr>
              <w:t xml:space="preserve">detail of </w:t>
            </w:r>
            <w:r w:rsidRPr="001E4754">
              <w:rPr>
                <w:rFonts w:ascii="Times New Roman" w:hAnsi="Times New Roman"/>
                <w:szCs w:val="20"/>
              </w:rPr>
              <w:t>applications.</w:t>
            </w:r>
            <w:r>
              <w:rPr>
                <w:rFonts w:ascii="Times New Roman" w:hAnsi="Times New Roman"/>
                <w:szCs w:val="20"/>
              </w:rPr>
              <w:t xml:space="preserve"> </w:t>
            </w:r>
          </w:p>
        </w:tc>
      </w:tr>
      <w:tr w:rsidR="003E2A5C" w14:paraId="40396B78"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4984E8E" w14:textId="67811ED1" w:rsidR="003E2A5C"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20A4D04" w14:textId="77777777" w:rsidR="003E2A5C" w:rsidRDefault="003E2A5C" w:rsidP="007D3299">
            <w:pPr>
              <w:pStyle w:val="Pa1"/>
              <w:spacing w:after="120"/>
              <w:jc w:val="both"/>
              <w:rPr>
                <w:rFonts w:ascii="Times New Roman" w:hAnsi="Times New Roman"/>
              </w:rPr>
            </w:pPr>
            <w:r>
              <w:rPr>
                <w:rFonts w:ascii="Times New Roman" w:hAnsi="Times New Roman"/>
                <w:szCs w:val="20"/>
              </w:rPr>
              <w:t>N/A</w:t>
            </w:r>
          </w:p>
        </w:tc>
      </w:tr>
      <w:tr w:rsidR="003E2A5C" w14:paraId="15707EFD"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5DCAC56" w14:textId="113C4804" w:rsidR="003E2A5C" w:rsidRDefault="00753285" w:rsidP="007D3299">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CC65F7" w14:textId="77777777" w:rsidR="003E2A5C" w:rsidRDefault="003E2A5C" w:rsidP="007D3299">
            <w:pPr>
              <w:pStyle w:val="Pa1"/>
              <w:spacing w:after="120"/>
              <w:jc w:val="both"/>
              <w:rPr>
                <w:rFonts w:ascii="Times New Roman" w:hAnsi="Times New Roman"/>
                <w:szCs w:val="20"/>
              </w:rPr>
            </w:pPr>
            <w:r>
              <w:rPr>
                <w:rFonts w:ascii="Times New Roman" w:hAnsi="Times New Roman"/>
                <w:szCs w:val="20"/>
              </w:rPr>
              <w:t>N/A</w:t>
            </w:r>
          </w:p>
        </w:tc>
      </w:tr>
      <w:tr w:rsidR="003E2A5C" w14:paraId="5D16EA46"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7C4639D" w14:textId="69BFA891" w:rsidR="003E2A5C"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2E3E3F" w14:textId="77777777" w:rsidR="003E2A5C" w:rsidRDefault="003E2A5C" w:rsidP="007D3299">
            <w:pPr>
              <w:pStyle w:val="Pa1"/>
              <w:spacing w:after="120"/>
              <w:jc w:val="both"/>
              <w:rPr>
                <w:rFonts w:ascii="Times New Roman" w:hAnsi="Times New Roman"/>
                <w:szCs w:val="20"/>
              </w:rPr>
            </w:pPr>
            <w:r>
              <w:rPr>
                <w:rFonts w:ascii="Times New Roman" w:hAnsi="Times New Roman"/>
                <w:szCs w:val="20"/>
              </w:rPr>
              <w:t>High</w:t>
            </w:r>
          </w:p>
        </w:tc>
      </w:tr>
    </w:tbl>
    <w:p w14:paraId="66F6C96B" w14:textId="2752E89B" w:rsidR="00881FEE" w:rsidRDefault="00881FEE" w:rsidP="00881FEE">
      <w:pPr>
        <w:pStyle w:val="Caption"/>
      </w:pPr>
      <w:r>
        <w:rPr>
          <w:szCs w:val="24"/>
        </w:rPr>
        <w:t>M8-UC8</w:t>
      </w:r>
      <w:r>
        <w:rPr>
          <w:noProof/>
          <w:szCs w:val="24"/>
        </w:rPr>
        <w:t xml:space="preserve">: </w:t>
      </w:r>
      <w:r>
        <w:rPr>
          <w:szCs w:val="24"/>
        </w:rPr>
        <w:t>Description of FR-8.8.1</w:t>
      </w:r>
    </w:p>
    <w:tbl>
      <w:tblPr>
        <w:tblStyle w:val="TableGrid"/>
        <w:tblW w:w="0" w:type="auto"/>
        <w:jc w:val="center"/>
        <w:tblLook w:val="04A0" w:firstRow="1" w:lastRow="0" w:firstColumn="1" w:lastColumn="0" w:noHBand="0" w:noVBand="1"/>
      </w:tblPr>
      <w:tblGrid>
        <w:gridCol w:w="1795"/>
        <w:gridCol w:w="7447"/>
      </w:tblGrid>
      <w:tr w:rsidR="00881FEE" w14:paraId="79E88D1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499F114" w14:textId="241A90F3"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C252A0" w14:textId="7A616AB4" w:rsidR="00881FEE" w:rsidRDefault="00881FEE" w:rsidP="007D3299">
            <w:pPr>
              <w:pStyle w:val="Pa1"/>
              <w:spacing w:after="120"/>
              <w:jc w:val="both"/>
              <w:rPr>
                <w:rFonts w:ascii="Times New Roman" w:hAnsi="Times New Roman"/>
              </w:rPr>
            </w:pPr>
            <w:r>
              <w:rPr>
                <w:rFonts w:ascii="Times New Roman" w:hAnsi="Times New Roman"/>
                <w:szCs w:val="20"/>
              </w:rPr>
              <w:t>FR-8.8.1</w:t>
            </w:r>
          </w:p>
        </w:tc>
      </w:tr>
      <w:tr w:rsidR="00881FEE" w14:paraId="53A6ABAC"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97A1B80" w14:textId="775A82BE"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7DDD7D" w14:textId="77777777" w:rsidR="00881FEE" w:rsidRDefault="00881FEE" w:rsidP="007D3299">
            <w:pPr>
              <w:pStyle w:val="Pa1"/>
              <w:spacing w:after="120"/>
              <w:jc w:val="both"/>
              <w:rPr>
                <w:rFonts w:ascii="Times New Roman" w:hAnsi="Times New Roman"/>
              </w:rPr>
            </w:pPr>
            <w:r>
              <w:rPr>
                <w:rFonts w:ascii="Times New Roman" w:hAnsi="Times New Roman"/>
              </w:rPr>
              <w:t>View Application</w:t>
            </w:r>
          </w:p>
        </w:tc>
      </w:tr>
      <w:tr w:rsidR="00881FEE" w14:paraId="529A19F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3C14C638" w14:textId="1F82532F"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0518EE" w14:textId="14591FED" w:rsidR="00881FEE" w:rsidRDefault="00753285" w:rsidP="007D3299">
            <w:pPr>
              <w:pStyle w:val="Pa1"/>
              <w:spacing w:after="120"/>
              <w:jc w:val="both"/>
              <w:rPr>
                <w:rFonts w:ascii="Times New Roman" w:hAnsi="Times New Roman"/>
              </w:rPr>
            </w:pPr>
            <w:r>
              <w:rPr>
                <w:rFonts w:ascii="Times New Roman" w:hAnsi="Times New Roman"/>
              </w:rPr>
              <w:t xml:space="preserve"> </w:t>
            </w:r>
            <w:r w:rsidR="00881FEE" w:rsidRPr="00433BF2">
              <w:rPr>
                <w:rFonts w:ascii="Times New Roman" w:hAnsi="Times New Roman"/>
              </w:rPr>
              <w:t xml:space="preserve"> </w:t>
            </w:r>
            <w:r w:rsidR="00881FEE">
              <w:rPr>
                <w:rFonts w:ascii="Times New Roman" w:hAnsi="Times New Roman"/>
              </w:rPr>
              <w:t>click on a</w:t>
            </w:r>
            <w:r w:rsidR="00881FEE" w:rsidRPr="00433BF2">
              <w:rPr>
                <w:rFonts w:ascii="Times New Roman" w:hAnsi="Times New Roman"/>
              </w:rPr>
              <w:t>pplications</w:t>
            </w:r>
          </w:p>
        </w:tc>
      </w:tr>
      <w:tr w:rsidR="00881FEE" w14:paraId="5B3C145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CE3A2DF" w14:textId="0998337F"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EC4C68" w14:textId="77777777" w:rsidR="00881FEE" w:rsidRDefault="00881FEE" w:rsidP="007D3299">
            <w:pPr>
              <w:pStyle w:val="Pa1"/>
              <w:spacing w:after="120"/>
              <w:jc w:val="both"/>
              <w:rPr>
                <w:rFonts w:ascii="Times New Roman" w:hAnsi="Times New Roman"/>
              </w:rPr>
            </w:pPr>
            <w:r>
              <w:rPr>
                <w:rFonts w:ascii="Times New Roman" w:hAnsi="Times New Roman"/>
              </w:rPr>
              <w:t>Student</w:t>
            </w:r>
          </w:p>
        </w:tc>
      </w:tr>
      <w:tr w:rsidR="00881FEE" w14:paraId="0E0F053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AE4156F" w14:textId="4D20D19A" w:rsidR="00881FEE" w:rsidRDefault="00753285" w:rsidP="007D3299">
            <w:pPr>
              <w:jc w:val="both"/>
              <w:rPr>
                <w:b/>
              </w:rPr>
            </w:pPr>
            <w:r>
              <w:rPr>
                <w:b/>
              </w:rPr>
              <w:t xml:space="preserve"> </w:t>
            </w:r>
            <w:r w:rsidR="00881FE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170B09" w14:textId="415E40EC" w:rsidR="00881FEE" w:rsidRDefault="00881FEE" w:rsidP="007D3299">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 xml:space="preserve">see </w:t>
            </w:r>
            <w:r>
              <w:rPr>
                <w:rFonts w:ascii="Times New Roman" w:hAnsi="Times New Roman"/>
                <w:szCs w:val="20"/>
              </w:rPr>
              <w:t xml:space="preserve">detail of </w:t>
            </w:r>
            <w:r w:rsidRPr="001E4754">
              <w:rPr>
                <w:rFonts w:ascii="Times New Roman" w:hAnsi="Times New Roman"/>
                <w:szCs w:val="20"/>
              </w:rPr>
              <w:t>applications.</w:t>
            </w:r>
            <w:r>
              <w:rPr>
                <w:rFonts w:ascii="Times New Roman" w:hAnsi="Times New Roman"/>
                <w:szCs w:val="20"/>
              </w:rPr>
              <w:t xml:space="preserve"> </w:t>
            </w:r>
          </w:p>
        </w:tc>
      </w:tr>
      <w:tr w:rsidR="00881FEE" w14:paraId="61236CD7"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1485B4F" w14:textId="03381134"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FE3CC59" w14:textId="77777777" w:rsidR="00881FEE" w:rsidRDefault="00881FEE" w:rsidP="007D3299">
            <w:pPr>
              <w:pStyle w:val="Pa1"/>
              <w:spacing w:after="120"/>
              <w:jc w:val="both"/>
              <w:rPr>
                <w:rFonts w:ascii="Times New Roman" w:hAnsi="Times New Roman"/>
              </w:rPr>
            </w:pPr>
            <w:r>
              <w:rPr>
                <w:rFonts w:ascii="Times New Roman" w:hAnsi="Times New Roman"/>
                <w:szCs w:val="20"/>
              </w:rPr>
              <w:t>N/A</w:t>
            </w:r>
          </w:p>
        </w:tc>
      </w:tr>
      <w:tr w:rsidR="00881FEE" w14:paraId="33E31AC2"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7134D59" w14:textId="2925C782"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8B0F9F" w14:textId="77777777" w:rsidR="00881FEE" w:rsidRDefault="00881FEE" w:rsidP="007D3299">
            <w:pPr>
              <w:pStyle w:val="Pa1"/>
              <w:spacing w:after="120"/>
              <w:jc w:val="both"/>
              <w:rPr>
                <w:rFonts w:ascii="Times New Roman" w:hAnsi="Times New Roman"/>
                <w:szCs w:val="20"/>
              </w:rPr>
            </w:pPr>
            <w:r>
              <w:rPr>
                <w:rFonts w:ascii="Times New Roman" w:hAnsi="Times New Roman"/>
                <w:szCs w:val="20"/>
              </w:rPr>
              <w:t>N/A</w:t>
            </w:r>
          </w:p>
        </w:tc>
      </w:tr>
      <w:tr w:rsidR="00881FEE" w14:paraId="60C2BEC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A864FB5" w14:textId="7C472AC7" w:rsidR="00881FE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AC9450" w14:textId="77777777" w:rsidR="00881FEE" w:rsidRDefault="00881FEE" w:rsidP="007D3299">
            <w:pPr>
              <w:pStyle w:val="Pa1"/>
              <w:spacing w:after="120"/>
              <w:jc w:val="both"/>
              <w:rPr>
                <w:rFonts w:ascii="Times New Roman" w:hAnsi="Times New Roman"/>
                <w:szCs w:val="20"/>
              </w:rPr>
            </w:pPr>
            <w:r>
              <w:rPr>
                <w:rFonts w:ascii="Times New Roman" w:hAnsi="Times New Roman"/>
                <w:szCs w:val="20"/>
              </w:rPr>
              <w:t>High</w:t>
            </w:r>
          </w:p>
        </w:tc>
      </w:tr>
    </w:tbl>
    <w:p w14:paraId="4F53DE02" w14:textId="77777777" w:rsidR="006E1E1E" w:rsidRDefault="006E1E1E" w:rsidP="00995C0C">
      <w:pPr>
        <w:rPr>
          <w:lang w:eastAsia="ar-SA"/>
        </w:rPr>
      </w:pPr>
    </w:p>
    <w:p w14:paraId="1C9A9E0C" w14:textId="09B0C018" w:rsidR="006E1E1E" w:rsidRDefault="006E1E1E" w:rsidP="006E1E1E">
      <w:pPr>
        <w:pStyle w:val="Caption"/>
      </w:pPr>
      <w:r>
        <w:rPr>
          <w:szCs w:val="24"/>
        </w:rPr>
        <w:t>M8-UC</w:t>
      </w:r>
      <w:r w:rsidR="00110D9E">
        <w:rPr>
          <w:szCs w:val="24"/>
        </w:rPr>
        <w:t>9</w:t>
      </w:r>
      <w:r>
        <w:rPr>
          <w:noProof/>
          <w:szCs w:val="24"/>
        </w:rPr>
        <w:t xml:space="preserve">: </w:t>
      </w:r>
      <w:r>
        <w:rPr>
          <w:szCs w:val="24"/>
        </w:rPr>
        <w:t>Description of FR-8.9.1</w:t>
      </w:r>
    </w:p>
    <w:tbl>
      <w:tblPr>
        <w:tblStyle w:val="TableGrid"/>
        <w:tblW w:w="0" w:type="auto"/>
        <w:jc w:val="center"/>
        <w:tblLook w:val="04A0" w:firstRow="1" w:lastRow="0" w:firstColumn="1" w:lastColumn="0" w:noHBand="0" w:noVBand="1"/>
      </w:tblPr>
      <w:tblGrid>
        <w:gridCol w:w="1795"/>
        <w:gridCol w:w="7447"/>
      </w:tblGrid>
      <w:tr w:rsidR="006E1E1E" w14:paraId="6D02528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2AE00E2" w14:textId="2F6E2944"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64C5BB" w14:textId="0F4EA7CB" w:rsidR="006E1E1E" w:rsidRDefault="006E1E1E" w:rsidP="007D3299">
            <w:pPr>
              <w:pStyle w:val="Pa1"/>
              <w:spacing w:after="120"/>
              <w:jc w:val="both"/>
              <w:rPr>
                <w:rFonts w:ascii="Times New Roman" w:hAnsi="Times New Roman"/>
              </w:rPr>
            </w:pPr>
            <w:r>
              <w:rPr>
                <w:rFonts w:ascii="Times New Roman" w:hAnsi="Times New Roman"/>
                <w:szCs w:val="20"/>
              </w:rPr>
              <w:t>FR-8.</w:t>
            </w:r>
            <w:r w:rsidR="00004057">
              <w:rPr>
                <w:rFonts w:ascii="Times New Roman" w:hAnsi="Times New Roman"/>
                <w:szCs w:val="20"/>
              </w:rPr>
              <w:t>9</w:t>
            </w:r>
            <w:r>
              <w:rPr>
                <w:rFonts w:ascii="Times New Roman" w:hAnsi="Times New Roman"/>
                <w:szCs w:val="20"/>
              </w:rPr>
              <w:t>.1</w:t>
            </w:r>
          </w:p>
        </w:tc>
      </w:tr>
      <w:tr w:rsidR="006E1E1E" w14:paraId="661D4D4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D23E1DA" w14:textId="2862BB98"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9C2AA8" w14:textId="3F984FEC" w:rsidR="006E1E1E" w:rsidRDefault="00004057" w:rsidP="007D3299">
            <w:pPr>
              <w:pStyle w:val="Pa1"/>
              <w:spacing w:after="120"/>
              <w:jc w:val="both"/>
              <w:rPr>
                <w:rFonts w:ascii="Times New Roman" w:hAnsi="Times New Roman"/>
              </w:rPr>
            </w:pPr>
            <w:r>
              <w:rPr>
                <w:rFonts w:ascii="Times New Roman" w:hAnsi="Times New Roman"/>
              </w:rPr>
              <w:t xml:space="preserve">Cancel </w:t>
            </w:r>
            <w:r w:rsidR="006E1E1E">
              <w:rPr>
                <w:rFonts w:ascii="Times New Roman" w:hAnsi="Times New Roman"/>
              </w:rPr>
              <w:t>Application</w:t>
            </w:r>
          </w:p>
        </w:tc>
      </w:tr>
      <w:tr w:rsidR="006E1E1E" w14:paraId="7C115BE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D2AFD0F" w14:textId="494B1404"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3ACE83" w14:textId="09AD5696" w:rsidR="006E1E1E" w:rsidRDefault="00753285" w:rsidP="007D3299">
            <w:pPr>
              <w:pStyle w:val="Pa1"/>
              <w:spacing w:after="120"/>
              <w:jc w:val="both"/>
              <w:rPr>
                <w:rFonts w:ascii="Times New Roman" w:hAnsi="Times New Roman"/>
              </w:rPr>
            </w:pPr>
            <w:r>
              <w:rPr>
                <w:rFonts w:ascii="Times New Roman" w:hAnsi="Times New Roman"/>
              </w:rPr>
              <w:t xml:space="preserve"> </w:t>
            </w:r>
            <w:r w:rsidR="006E1E1E" w:rsidRPr="00433BF2">
              <w:rPr>
                <w:rFonts w:ascii="Times New Roman" w:hAnsi="Times New Roman"/>
              </w:rPr>
              <w:t xml:space="preserve"> </w:t>
            </w:r>
            <w:r w:rsidR="006E1E1E">
              <w:rPr>
                <w:rFonts w:ascii="Times New Roman" w:hAnsi="Times New Roman"/>
              </w:rPr>
              <w:t xml:space="preserve">click on </w:t>
            </w:r>
            <w:r w:rsidR="00004057">
              <w:rPr>
                <w:rFonts w:ascii="Times New Roman" w:hAnsi="Times New Roman"/>
              </w:rPr>
              <w:t>‘cancel’ button.</w:t>
            </w:r>
          </w:p>
        </w:tc>
      </w:tr>
      <w:tr w:rsidR="006E1E1E" w14:paraId="5D8D5EE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1002887" w14:textId="1F15ACE4"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1F9B16" w14:textId="77777777" w:rsidR="006E1E1E" w:rsidRDefault="006E1E1E" w:rsidP="007D3299">
            <w:pPr>
              <w:pStyle w:val="Pa1"/>
              <w:spacing w:after="120"/>
              <w:jc w:val="both"/>
              <w:rPr>
                <w:rFonts w:ascii="Times New Roman" w:hAnsi="Times New Roman"/>
              </w:rPr>
            </w:pPr>
            <w:r>
              <w:rPr>
                <w:rFonts w:ascii="Times New Roman" w:hAnsi="Times New Roman"/>
              </w:rPr>
              <w:t>Student</w:t>
            </w:r>
          </w:p>
        </w:tc>
      </w:tr>
      <w:tr w:rsidR="006E1E1E" w14:paraId="2E6E205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37DA6F2" w14:textId="06A1E9BC" w:rsidR="006E1E1E" w:rsidRDefault="00753285" w:rsidP="007D3299">
            <w:pPr>
              <w:jc w:val="both"/>
              <w:rPr>
                <w:b/>
              </w:rPr>
            </w:pPr>
            <w:r>
              <w:rPr>
                <w:b/>
              </w:rPr>
              <w:t xml:space="preserve"> </w:t>
            </w:r>
            <w:r w:rsidR="006E1E1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67A5726" w14:textId="56C30763" w:rsidR="006E1E1E" w:rsidRDefault="006E1E1E" w:rsidP="007D3299">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w:t>
            </w:r>
            <w:r w:rsidR="00F06EFC">
              <w:rPr>
                <w:rFonts w:ascii="Times New Roman" w:hAnsi="Times New Roman"/>
                <w:szCs w:val="20"/>
              </w:rPr>
              <w:t xml:space="preserve">cancel sent </w:t>
            </w:r>
            <w:r w:rsidRPr="001E4754">
              <w:rPr>
                <w:rFonts w:ascii="Times New Roman" w:hAnsi="Times New Roman"/>
                <w:szCs w:val="20"/>
              </w:rPr>
              <w:t>applications.</w:t>
            </w:r>
            <w:r>
              <w:rPr>
                <w:rFonts w:ascii="Times New Roman" w:hAnsi="Times New Roman"/>
                <w:szCs w:val="20"/>
              </w:rPr>
              <w:t xml:space="preserve"> </w:t>
            </w:r>
          </w:p>
        </w:tc>
      </w:tr>
      <w:tr w:rsidR="006E1E1E" w14:paraId="4D7993C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1DBE47A" w14:textId="1979684E"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D8F69B" w14:textId="77777777" w:rsidR="006E1E1E" w:rsidRDefault="006E1E1E" w:rsidP="007D3299">
            <w:pPr>
              <w:pStyle w:val="Pa1"/>
              <w:spacing w:after="120"/>
              <w:jc w:val="both"/>
              <w:rPr>
                <w:rFonts w:ascii="Times New Roman" w:hAnsi="Times New Roman"/>
              </w:rPr>
            </w:pPr>
            <w:r>
              <w:rPr>
                <w:rFonts w:ascii="Times New Roman" w:hAnsi="Times New Roman"/>
                <w:szCs w:val="20"/>
              </w:rPr>
              <w:t>N/A</w:t>
            </w:r>
          </w:p>
        </w:tc>
      </w:tr>
      <w:tr w:rsidR="006E1E1E" w14:paraId="60E4D162"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C279369" w14:textId="68E498B0"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4EF39F" w14:textId="77777777" w:rsidR="006E1E1E" w:rsidRDefault="006E1E1E" w:rsidP="007D3299">
            <w:pPr>
              <w:pStyle w:val="Pa1"/>
              <w:spacing w:after="120"/>
              <w:jc w:val="both"/>
              <w:rPr>
                <w:rFonts w:ascii="Times New Roman" w:hAnsi="Times New Roman"/>
                <w:szCs w:val="20"/>
              </w:rPr>
            </w:pPr>
            <w:r>
              <w:rPr>
                <w:rFonts w:ascii="Times New Roman" w:hAnsi="Times New Roman"/>
                <w:szCs w:val="20"/>
              </w:rPr>
              <w:t>N/A</w:t>
            </w:r>
          </w:p>
        </w:tc>
      </w:tr>
      <w:tr w:rsidR="006E1E1E" w14:paraId="5E91134E"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5418666" w14:textId="4962D662" w:rsidR="006E1E1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DCDE32C" w14:textId="77777777" w:rsidR="006E1E1E" w:rsidRDefault="006E1E1E" w:rsidP="007D3299">
            <w:pPr>
              <w:pStyle w:val="Pa1"/>
              <w:spacing w:after="120"/>
              <w:jc w:val="both"/>
              <w:rPr>
                <w:rFonts w:ascii="Times New Roman" w:hAnsi="Times New Roman"/>
                <w:szCs w:val="20"/>
              </w:rPr>
            </w:pPr>
            <w:r>
              <w:rPr>
                <w:rFonts w:ascii="Times New Roman" w:hAnsi="Times New Roman"/>
                <w:szCs w:val="20"/>
              </w:rPr>
              <w:t>High</w:t>
            </w:r>
          </w:p>
        </w:tc>
      </w:tr>
    </w:tbl>
    <w:p w14:paraId="73BB60D7" w14:textId="77777777" w:rsidR="00110D9E" w:rsidRDefault="00110D9E" w:rsidP="00995C0C">
      <w:pPr>
        <w:rPr>
          <w:lang w:eastAsia="ar-SA"/>
        </w:rPr>
      </w:pPr>
    </w:p>
    <w:p w14:paraId="475A49E9" w14:textId="77777777" w:rsidR="00F61617" w:rsidRDefault="00F61617">
      <w:pPr>
        <w:rPr>
          <w:b/>
          <w:bCs/>
        </w:rPr>
      </w:pPr>
      <w:r>
        <w:br w:type="page"/>
      </w:r>
    </w:p>
    <w:p w14:paraId="767F099E" w14:textId="46C32474" w:rsidR="00110D9E" w:rsidRDefault="00110D9E" w:rsidP="00110D9E">
      <w:pPr>
        <w:pStyle w:val="Caption"/>
      </w:pPr>
      <w:r>
        <w:rPr>
          <w:szCs w:val="24"/>
        </w:rPr>
        <w:lastRenderedPageBreak/>
        <w:t>M8-UC10</w:t>
      </w:r>
      <w:r>
        <w:rPr>
          <w:noProof/>
          <w:szCs w:val="24"/>
        </w:rPr>
        <w:t xml:space="preserve">: </w:t>
      </w:r>
      <w:r>
        <w:rPr>
          <w:szCs w:val="24"/>
        </w:rPr>
        <w:t>Description of FR-8.10.1</w:t>
      </w:r>
    </w:p>
    <w:tbl>
      <w:tblPr>
        <w:tblStyle w:val="TableGrid"/>
        <w:tblW w:w="0" w:type="auto"/>
        <w:jc w:val="center"/>
        <w:tblLook w:val="04A0" w:firstRow="1" w:lastRow="0" w:firstColumn="1" w:lastColumn="0" w:noHBand="0" w:noVBand="1"/>
      </w:tblPr>
      <w:tblGrid>
        <w:gridCol w:w="1795"/>
        <w:gridCol w:w="7447"/>
      </w:tblGrid>
      <w:tr w:rsidR="00110D9E" w14:paraId="169F4F2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2A0F9CC" w14:textId="02026FBF"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9BC346" w14:textId="5AF81F42" w:rsidR="00110D9E" w:rsidRDefault="00110D9E" w:rsidP="007D3299">
            <w:pPr>
              <w:pStyle w:val="Pa1"/>
              <w:spacing w:after="120"/>
              <w:jc w:val="both"/>
              <w:rPr>
                <w:rFonts w:ascii="Times New Roman" w:hAnsi="Times New Roman"/>
              </w:rPr>
            </w:pPr>
            <w:r>
              <w:rPr>
                <w:rFonts w:ascii="Times New Roman" w:hAnsi="Times New Roman"/>
                <w:szCs w:val="20"/>
              </w:rPr>
              <w:t>FR-8.10.1</w:t>
            </w:r>
          </w:p>
        </w:tc>
      </w:tr>
      <w:tr w:rsidR="00110D9E" w14:paraId="56E2FA49"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8ACDD0A" w14:textId="5BC2EBED"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A8C039" w14:textId="77777777" w:rsidR="00110D9E" w:rsidRDefault="00110D9E" w:rsidP="007D3299">
            <w:pPr>
              <w:pStyle w:val="Pa1"/>
              <w:spacing w:after="120"/>
              <w:jc w:val="both"/>
              <w:rPr>
                <w:rFonts w:ascii="Times New Roman" w:hAnsi="Times New Roman"/>
              </w:rPr>
            </w:pPr>
            <w:r>
              <w:rPr>
                <w:rFonts w:ascii="Times New Roman" w:hAnsi="Times New Roman"/>
              </w:rPr>
              <w:t>Cancel Application</w:t>
            </w:r>
          </w:p>
        </w:tc>
      </w:tr>
      <w:tr w:rsidR="00110D9E" w14:paraId="686D9FF9"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CA8A978" w14:textId="66430E34"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7A5076" w14:textId="6E65966C" w:rsidR="00110D9E" w:rsidRDefault="00753285" w:rsidP="007D3299">
            <w:pPr>
              <w:pStyle w:val="Pa1"/>
              <w:spacing w:after="120"/>
              <w:jc w:val="both"/>
              <w:rPr>
                <w:rFonts w:ascii="Times New Roman" w:hAnsi="Times New Roman"/>
              </w:rPr>
            </w:pPr>
            <w:r>
              <w:rPr>
                <w:rFonts w:ascii="Times New Roman" w:hAnsi="Times New Roman"/>
              </w:rPr>
              <w:t xml:space="preserve"> </w:t>
            </w:r>
            <w:r w:rsidR="00110D9E" w:rsidRPr="00433BF2">
              <w:rPr>
                <w:rFonts w:ascii="Times New Roman" w:hAnsi="Times New Roman"/>
              </w:rPr>
              <w:t xml:space="preserve"> </w:t>
            </w:r>
            <w:r w:rsidR="00110D9E">
              <w:rPr>
                <w:rFonts w:ascii="Times New Roman" w:hAnsi="Times New Roman"/>
              </w:rPr>
              <w:t>click on ‘cancel’ button.</w:t>
            </w:r>
          </w:p>
        </w:tc>
      </w:tr>
      <w:tr w:rsidR="00110D9E" w14:paraId="18B802CE"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09EFCE1" w14:textId="2CF649CB"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583361" w14:textId="77777777" w:rsidR="00110D9E" w:rsidRDefault="00110D9E" w:rsidP="007D3299">
            <w:pPr>
              <w:pStyle w:val="Pa1"/>
              <w:spacing w:after="120"/>
              <w:jc w:val="both"/>
              <w:rPr>
                <w:rFonts w:ascii="Times New Roman" w:hAnsi="Times New Roman"/>
              </w:rPr>
            </w:pPr>
            <w:r>
              <w:rPr>
                <w:rFonts w:ascii="Times New Roman" w:hAnsi="Times New Roman"/>
              </w:rPr>
              <w:t>Student</w:t>
            </w:r>
          </w:p>
        </w:tc>
      </w:tr>
      <w:tr w:rsidR="00110D9E" w14:paraId="0DC63ACC"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6506855" w14:textId="20BDE088" w:rsidR="00110D9E" w:rsidRDefault="00753285" w:rsidP="007D3299">
            <w:pPr>
              <w:jc w:val="both"/>
              <w:rPr>
                <w:b/>
              </w:rPr>
            </w:pPr>
            <w:r>
              <w:rPr>
                <w:b/>
              </w:rPr>
              <w:t xml:space="preserve"> </w:t>
            </w:r>
            <w:r w:rsidR="00110D9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BF7A5E" w14:textId="40B18175" w:rsidR="00110D9E" w:rsidRDefault="00110D9E" w:rsidP="007D3299">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cancel sent </w:t>
            </w:r>
            <w:r w:rsidRPr="001E4754">
              <w:rPr>
                <w:rFonts w:ascii="Times New Roman" w:hAnsi="Times New Roman"/>
                <w:szCs w:val="20"/>
              </w:rPr>
              <w:t>applications.</w:t>
            </w:r>
            <w:r>
              <w:rPr>
                <w:rFonts w:ascii="Times New Roman" w:hAnsi="Times New Roman"/>
                <w:szCs w:val="20"/>
              </w:rPr>
              <w:t xml:space="preserve"> </w:t>
            </w:r>
          </w:p>
        </w:tc>
      </w:tr>
      <w:tr w:rsidR="00110D9E" w14:paraId="01831A15"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8CA6500" w14:textId="4D306C96"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917003" w14:textId="77777777" w:rsidR="00110D9E" w:rsidRDefault="00110D9E" w:rsidP="007D3299">
            <w:pPr>
              <w:pStyle w:val="Pa1"/>
              <w:spacing w:after="120"/>
              <w:jc w:val="both"/>
              <w:rPr>
                <w:rFonts w:ascii="Times New Roman" w:hAnsi="Times New Roman"/>
              </w:rPr>
            </w:pPr>
            <w:r>
              <w:rPr>
                <w:rFonts w:ascii="Times New Roman" w:hAnsi="Times New Roman"/>
                <w:szCs w:val="20"/>
              </w:rPr>
              <w:t>N/A</w:t>
            </w:r>
          </w:p>
        </w:tc>
      </w:tr>
      <w:tr w:rsidR="00110D9E" w14:paraId="567606A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D8C35D4" w14:textId="578D17AC"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F9C136" w14:textId="77777777" w:rsidR="00110D9E" w:rsidRDefault="00110D9E" w:rsidP="007D3299">
            <w:pPr>
              <w:pStyle w:val="Pa1"/>
              <w:spacing w:after="120"/>
              <w:jc w:val="both"/>
              <w:rPr>
                <w:rFonts w:ascii="Times New Roman" w:hAnsi="Times New Roman"/>
                <w:szCs w:val="20"/>
              </w:rPr>
            </w:pPr>
            <w:r>
              <w:rPr>
                <w:rFonts w:ascii="Times New Roman" w:hAnsi="Times New Roman"/>
                <w:szCs w:val="20"/>
              </w:rPr>
              <w:t>N/A</w:t>
            </w:r>
          </w:p>
        </w:tc>
      </w:tr>
      <w:tr w:rsidR="00110D9E" w14:paraId="0F8DBEC4"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8E90DB2" w14:textId="4AB36FBB" w:rsidR="00110D9E" w:rsidRDefault="00753285" w:rsidP="007D329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BF0E1F" w14:textId="77777777" w:rsidR="00110D9E" w:rsidRDefault="00110D9E" w:rsidP="007D3299">
            <w:pPr>
              <w:pStyle w:val="Pa1"/>
              <w:spacing w:after="120"/>
              <w:jc w:val="both"/>
              <w:rPr>
                <w:rFonts w:ascii="Times New Roman" w:hAnsi="Times New Roman"/>
                <w:szCs w:val="20"/>
              </w:rPr>
            </w:pPr>
            <w:r>
              <w:rPr>
                <w:rFonts w:ascii="Times New Roman" w:hAnsi="Times New Roman"/>
                <w:szCs w:val="20"/>
              </w:rPr>
              <w:t>High</w:t>
            </w:r>
          </w:p>
        </w:tc>
      </w:tr>
    </w:tbl>
    <w:p w14:paraId="49889E38" w14:textId="1546F7F9" w:rsidR="002000A2" w:rsidRDefault="002000A2" w:rsidP="002000A2">
      <w:pPr>
        <w:pStyle w:val="Caption"/>
      </w:pPr>
      <w:r>
        <w:rPr>
          <w:szCs w:val="24"/>
        </w:rPr>
        <w:t>M8-UC11</w:t>
      </w:r>
      <w:r>
        <w:rPr>
          <w:noProof/>
          <w:szCs w:val="24"/>
        </w:rPr>
        <w:t xml:space="preserve">: </w:t>
      </w:r>
      <w:r>
        <w:rPr>
          <w:szCs w:val="24"/>
        </w:rPr>
        <w:t>Description of FR-8.11.1</w:t>
      </w:r>
    </w:p>
    <w:tbl>
      <w:tblPr>
        <w:tblStyle w:val="TableGrid"/>
        <w:tblW w:w="0" w:type="auto"/>
        <w:jc w:val="center"/>
        <w:tblLook w:val="04A0" w:firstRow="1" w:lastRow="0" w:firstColumn="1" w:lastColumn="0" w:noHBand="0" w:noVBand="1"/>
      </w:tblPr>
      <w:tblGrid>
        <w:gridCol w:w="1795"/>
        <w:gridCol w:w="7447"/>
      </w:tblGrid>
      <w:tr w:rsidR="002000A2" w14:paraId="6E21CE0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92A9859" w14:textId="4E104BC0"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23452F" w14:textId="4E981DB0" w:rsidR="002000A2" w:rsidRDefault="002000A2" w:rsidP="002F3AA0">
            <w:pPr>
              <w:pStyle w:val="Pa1"/>
              <w:spacing w:after="120"/>
              <w:jc w:val="both"/>
              <w:rPr>
                <w:rFonts w:ascii="Times New Roman" w:hAnsi="Times New Roman"/>
              </w:rPr>
            </w:pPr>
            <w:r>
              <w:rPr>
                <w:rFonts w:ascii="Times New Roman" w:hAnsi="Times New Roman"/>
                <w:szCs w:val="20"/>
              </w:rPr>
              <w:t>FR-8.11.1</w:t>
            </w:r>
          </w:p>
        </w:tc>
      </w:tr>
      <w:tr w:rsidR="002000A2" w14:paraId="5242ED0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1EAA87C" w14:textId="753EF0A5"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4E55EB" w14:textId="2BD71F28" w:rsidR="002000A2" w:rsidRDefault="002000A2" w:rsidP="002F3AA0">
            <w:pPr>
              <w:pStyle w:val="Pa1"/>
              <w:spacing w:after="120"/>
              <w:jc w:val="both"/>
              <w:rPr>
                <w:rFonts w:ascii="Times New Roman" w:hAnsi="Times New Roman"/>
              </w:rPr>
            </w:pPr>
            <w:r w:rsidRPr="002000A2">
              <w:rPr>
                <w:rFonts w:ascii="Times New Roman" w:hAnsi="Times New Roman"/>
              </w:rPr>
              <w:t>Receive Update</w:t>
            </w:r>
          </w:p>
        </w:tc>
      </w:tr>
      <w:tr w:rsidR="002000A2" w14:paraId="05A688A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C8C7C36" w14:textId="0F8FB608"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860CD1" w14:textId="1A00A6F2" w:rsidR="002000A2" w:rsidRDefault="002000A2" w:rsidP="002F3AA0">
            <w:pPr>
              <w:pStyle w:val="Pa1"/>
              <w:spacing w:after="120"/>
              <w:jc w:val="both"/>
              <w:rPr>
                <w:rFonts w:ascii="Times New Roman" w:hAnsi="Times New Roman"/>
              </w:rPr>
            </w:pPr>
            <w:r>
              <w:rPr>
                <w:rFonts w:ascii="Times New Roman" w:hAnsi="Times New Roman"/>
              </w:rPr>
              <w:t>SCM will receive update for applica</w:t>
            </w:r>
            <w:r w:rsidR="00BD0A18">
              <w:rPr>
                <w:rFonts w:ascii="Times New Roman" w:hAnsi="Times New Roman"/>
              </w:rPr>
              <w:t>t</w:t>
            </w:r>
            <w:r>
              <w:rPr>
                <w:rFonts w:ascii="Times New Roman" w:hAnsi="Times New Roman"/>
              </w:rPr>
              <w:t>ion.</w:t>
            </w:r>
          </w:p>
        </w:tc>
      </w:tr>
      <w:tr w:rsidR="002000A2" w14:paraId="4A9EC4D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0D5BA52" w14:textId="7B80AF24"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59D075" w14:textId="77777777" w:rsidR="002000A2" w:rsidRDefault="002000A2" w:rsidP="002F3AA0">
            <w:pPr>
              <w:pStyle w:val="Pa1"/>
              <w:spacing w:after="120"/>
              <w:jc w:val="both"/>
              <w:rPr>
                <w:rFonts w:ascii="Times New Roman" w:hAnsi="Times New Roman"/>
              </w:rPr>
            </w:pPr>
            <w:r>
              <w:rPr>
                <w:rFonts w:ascii="Times New Roman" w:hAnsi="Times New Roman"/>
              </w:rPr>
              <w:t>Student</w:t>
            </w:r>
          </w:p>
        </w:tc>
      </w:tr>
      <w:tr w:rsidR="002000A2" w14:paraId="08A5048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7F31A25" w14:textId="6745DE3B" w:rsidR="002000A2" w:rsidRDefault="00753285" w:rsidP="002F3AA0">
            <w:pPr>
              <w:jc w:val="both"/>
              <w:rPr>
                <w:b/>
              </w:rPr>
            </w:pPr>
            <w:r>
              <w:rPr>
                <w:b/>
              </w:rPr>
              <w:t xml:space="preserve"> </w:t>
            </w:r>
            <w:r w:rsidR="002000A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3ECF56" w14:textId="19A57F1B" w:rsidR="002000A2" w:rsidRDefault="002000A2"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to</w:t>
            </w:r>
            <w:r w:rsidR="00EC64FA">
              <w:rPr>
                <w:rFonts w:ascii="Times New Roman" w:hAnsi="Times New Roman"/>
                <w:szCs w:val="20"/>
              </w:rPr>
              <w:t xml:space="preserve">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2000A2" w14:paraId="3EA6DB5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DABE3FF" w14:textId="24197F33"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567A84" w14:textId="77777777" w:rsidR="002000A2" w:rsidRDefault="002000A2" w:rsidP="002F3AA0">
            <w:pPr>
              <w:pStyle w:val="Pa1"/>
              <w:spacing w:after="120"/>
              <w:jc w:val="both"/>
              <w:rPr>
                <w:rFonts w:ascii="Times New Roman" w:hAnsi="Times New Roman"/>
              </w:rPr>
            </w:pPr>
            <w:r>
              <w:rPr>
                <w:rFonts w:ascii="Times New Roman" w:hAnsi="Times New Roman"/>
                <w:szCs w:val="20"/>
              </w:rPr>
              <w:t>N/A</w:t>
            </w:r>
          </w:p>
        </w:tc>
      </w:tr>
      <w:tr w:rsidR="002000A2" w14:paraId="3F09747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3A6E95" w14:textId="46F0B650"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B0FDE8" w14:textId="77777777" w:rsidR="002000A2" w:rsidRDefault="002000A2" w:rsidP="002F3AA0">
            <w:pPr>
              <w:pStyle w:val="Pa1"/>
              <w:spacing w:after="120"/>
              <w:jc w:val="both"/>
              <w:rPr>
                <w:rFonts w:ascii="Times New Roman" w:hAnsi="Times New Roman"/>
                <w:szCs w:val="20"/>
              </w:rPr>
            </w:pPr>
            <w:r>
              <w:rPr>
                <w:rFonts w:ascii="Times New Roman" w:hAnsi="Times New Roman"/>
                <w:szCs w:val="20"/>
              </w:rPr>
              <w:t>N/A</w:t>
            </w:r>
          </w:p>
        </w:tc>
      </w:tr>
      <w:tr w:rsidR="002000A2" w14:paraId="204014B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8C5C222" w14:textId="7CCA1264" w:rsidR="002000A2"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B58871" w14:textId="77777777" w:rsidR="002000A2" w:rsidRDefault="002000A2" w:rsidP="002F3AA0">
            <w:pPr>
              <w:pStyle w:val="Pa1"/>
              <w:spacing w:after="120"/>
              <w:jc w:val="both"/>
              <w:rPr>
                <w:rFonts w:ascii="Times New Roman" w:hAnsi="Times New Roman"/>
                <w:szCs w:val="20"/>
              </w:rPr>
            </w:pPr>
            <w:r>
              <w:rPr>
                <w:rFonts w:ascii="Times New Roman" w:hAnsi="Times New Roman"/>
                <w:szCs w:val="20"/>
              </w:rPr>
              <w:t>High</w:t>
            </w:r>
          </w:p>
        </w:tc>
      </w:tr>
    </w:tbl>
    <w:p w14:paraId="4D4F82AC" w14:textId="77777777" w:rsidR="009941C7" w:rsidRDefault="009941C7" w:rsidP="00995C0C">
      <w:pPr>
        <w:rPr>
          <w:lang w:eastAsia="ar-SA"/>
        </w:rPr>
      </w:pPr>
    </w:p>
    <w:p w14:paraId="4B941094" w14:textId="0DAE3AD9" w:rsidR="009941C7" w:rsidRDefault="009941C7" w:rsidP="009941C7">
      <w:pPr>
        <w:pStyle w:val="Caption"/>
      </w:pPr>
      <w:r>
        <w:rPr>
          <w:szCs w:val="24"/>
        </w:rPr>
        <w:t>M8-UC11</w:t>
      </w:r>
      <w:r>
        <w:rPr>
          <w:noProof/>
          <w:szCs w:val="24"/>
        </w:rPr>
        <w:t xml:space="preserve">: </w:t>
      </w:r>
      <w:r>
        <w:rPr>
          <w:szCs w:val="24"/>
        </w:rPr>
        <w:t>Description of FR-8.11.2</w:t>
      </w:r>
    </w:p>
    <w:tbl>
      <w:tblPr>
        <w:tblStyle w:val="TableGrid"/>
        <w:tblW w:w="0" w:type="auto"/>
        <w:jc w:val="center"/>
        <w:tblLook w:val="04A0" w:firstRow="1" w:lastRow="0" w:firstColumn="1" w:lastColumn="0" w:noHBand="0" w:noVBand="1"/>
      </w:tblPr>
      <w:tblGrid>
        <w:gridCol w:w="1795"/>
        <w:gridCol w:w="7447"/>
      </w:tblGrid>
      <w:tr w:rsidR="009941C7" w14:paraId="501AD60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A4CCFBE" w14:textId="6DDAFA77"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CA548F" w14:textId="54B0132A" w:rsidR="009941C7" w:rsidRDefault="009941C7" w:rsidP="002F3AA0">
            <w:pPr>
              <w:pStyle w:val="Pa1"/>
              <w:spacing w:after="120"/>
              <w:jc w:val="both"/>
              <w:rPr>
                <w:rFonts w:ascii="Times New Roman" w:hAnsi="Times New Roman"/>
              </w:rPr>
            </w:pPr>
            <w:r>
              <w:rPr>
                <w:rFonts w:ascii="Times New Roman" w:hAnsi="Times New Roman"/>
                <w:szCs w:val="20"/>
              </w:rPr>
              <w:t>FR-8.11.2</w:t>
            </w:r>
          </w:p>
        </w:tc>
      </w:tr>
      <w:tr w:rsidR="009941C7" w14:paraId="093DF25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092A457" w14:textId="26792524"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B75B80" w14:textId="26BDBBEC" w:rsidR="009941C7" w:rsidRDefault="009941C7" w:rsidP="002F3AA0">
            <w:pPr>
              <w:pStyle w:val="Pa1"/>
              <w:spacing w:after="120"/>
              <w:jc w:val="both"/>
              <w:rPr>
                <w:rFonts w:ascii="Times New Roman" w:hAnsi="Times New Roman"/>
              </w:rPr>
            </w:pPr>
            <w:r>
              <w:rPr>
                <w:rFonts w:ascii="Times New Roman" w:hAnsi="Times New Roman"/>
              </w:rPr>
              <w:t>Inform User</w:t>
            </w:r>
          </w:p>
        </w:tc>
      </w:tr>
      <w:tr w:rsidR="009941C7" w14:paraId="7A11E42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86362B" w14:textId="001B121C"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D8C532" w14:textId="0C7C400E" w:rsidR="009941C7" w:rsidRDefault="009941C7" w:rsidP="002F3AA0">
            <w:pPr>
              <w:pStyle w:val="Pa1"/>
              <w:spacing w:after="120"/>
              <w:jc w:val="both"/>
              <w:rPr>
                <w:rFonts w:ascii="Times New Roman" w:hAnsi="Times New Roman"/>
              </w:rPr>
            </w:pPr>
            <w:r>
              <w:rPr>
                <w:rFonts w:ascii="Times New Roman" w:hAnsi="Times New Roman"/>
              </w:rPr>
              <w:t>SCM will inform user about update.</w:t>
            </w:r>
          </w:p>
        </w:tc>
      </w:tr>
      <w:tr w:rsidR="009941C7" w14:paraId="7805134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B69C572" w14:textId="32745CC5"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C858D7" w14:textId="77777777" w:rsidR="009941C7" w:rsidRDefault="009941C7" w:rsidP="002F3AA0">
            <w:pPr>
              <w:pStyle w:val="Pa1"/>
              <w:spacing w:after="120"/>
              <w:jc w:val="both"/>
              <w:rPr>
                <w:rFonts w:ascii="Times New Roman" w:hAnsi="Times New Roman"/>
              </w:rPr>
            </w:pPr>
            <w:r>
              <w:rPr>
                <w:rFonts w:ascii="Times New Roman" w:hAnsi="Times New Roman"/>
              </w:rPr>
              <w:t>Student</w:t>
            </w:r>
          </w:p>
        </w:tc>
      </w:tr>
      <w:tr w:rsidR="009941C7" w14:paraId="44C786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5C2AA6B" w14:textId="79F6C7F5" w:rsidR="009941C7" w:rsidRDefault="00753285" w:rsidP="002F3AA0">
            <w:pPr>
              <w:jc w:val="both"/>
              <w:rPr>
                <w:b/>
              </w:rPr>
            </w:pPr>
            <w:r>
              <w:rPr>
                <w:b/>
              </w:rPr>
              <w:t xml:space="preserve"> </w:t>
            </w:r>
            <w:r w:rsidR="009941C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10BA4A" w14:textId="6F931ED7" w:rsidR="009941C7" w:rsidRDefault="009941C7"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941C7" w14:paraId="222E9BC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843E28" w14:textId="654DE43F"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514772" w14:textId="77777777" w:rsidR="009941C7" w:rsidRDefault="009941C7" w:rsidP="002F3AA0">
            <w:pPr>
              <w:pStyle w:val="Pa1"/>
              <w:spacing w:after="120"/>
              <w:jc w:val="both"/>
              <w:rPr>
                <w:rFonts w:ascii="Times New Roman" w:hAnsi="Times New Roman"/>
              </w:rPr>
            </w:pPr>
            <w:r>
              <w:rPr>
                <w:rFonts w:ascii="Times New Roman" w:hAnsi="Times New Roman"/>
                <w:szCs w:val="20"/>
              </w:rPr>
              <w:t>N/A</w:t>
            </w:r>
          </w:p>
        </w:tc>
      </w:tr>
      <w:tr w:rsidR="009941C7" w14:paraId="53D9247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11A35EB" w14:textId="562535CA"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936D69" w14:textId="77777777" w:rsidR="009941C7" w:rsidRDefault="009941C7" w:rsidP="002F3AA0">
            <w:pPr>
              <w:pStyle w:val="Pa1"/>
              <w:spacing w:after="120"/>
              <w:jc w:val="both"/>
              <w:rPr>
                <w:rFonts w:ascii="Times New Roman" w:hAnsi="Times New Roman"/>
                <w:szCs w:val="20"/>
              </w:rPr>
            </w:pPr>
            <w:r>
              <w:rPr>
                <w:rFonts w:ascii="Times New Roman" w:hAnsi="Times New Roman"/>
                <w:szCs w:val="20"/>
              </w:rPr>
              <w:t>N/A</w:t>
            </w:r>
          </w:p>
        </w:tc>
      </w:tr>
      <w:tr w:rsidR="009941C7" w14:paraId="62182A2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C59DD53" w14:textId="30084ACC" w:rsidR="009941C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8C940B" w14:textId="77777777" w:rsidR="009941C7" w:rsidRDefault="009941C7" w:rsidP="002F3AA0">
            <w:pPr>
              <w:pStyle w:val="Pa1"/>
              <w:spacing w:after="120"/>
              <w:jc w:val="both"/>
              <w:rPr>
                <w:rFonts w:ascii="Times New Roman" w:hAnsi="Times New Roman"/>
                <w:szCs w:val="20"/>
              </w:rPr>
            </w:pPr>
            <w:r>
              <w:rPr>
                <w:rFonts w:ascii="Times New Roman" w:hAnsi="Times New Roman"/>
                <w:szCs w:val="20"/>
              </w:rPr>
              <w:t>High</w:t>
            </w:r>
          </w:p>
        </w:tc>
      </w:tr>
    </w:tbl>
    <w:p w14:paraId="4C00663E" w14:textId="77777777" w:rsidR="0096040F" w:rsidRDefault="0096040F" w:rsidP="00995C0C">
      <w:pPr>
        <w:rPr>
          <w:lang w:eastAsia="ar-SA"/>
        </w:rPr>
      </w:pPr>
    </w:p>
    <w:p w14:paraId="05CF83CE" w14:textId="77777777" w:rsidR="00F61617" w:rsidRDefault="00F61617">
      <w:pPr>
        <w:rPr>
          <w:b/>
          <w:bCs/>
        </w:rPr>
      </w:pPr>
      <w:r>
        <w:br w:type="page"/>
      </w:r>
    </w:p>
    <w:p w14:paraId="465F440C" w14:textId="601E4F27" w:rsidR="0096040F" w:rsidRDefault="0096040F" w:rsidP="0096040F">
      <w:pPr>
        <w:pStyle w:val="Caption"/>
      </w:pPr>
      <w:r>
        <w:rPr>
          <w:szCs w:val="24"/>
        </w:rPr>
        <w:lastRenderedPageBreak/>
        <w:t>M8-UC1</w:t>
      </w:r>
      <w:r w:rsidR="00C37026">
        <w:rPr>
          <w:szCs w:val="24"/>
        </w:rPr>
        <w:t>2</w:t>
      </w:r>
      <w:r>
        <w:rPr>
          <w:noProof/>
          <w:szCs w:val="24"/>
        </w:rPr>
        <w:t xml:space="preserve">: </w:t>
      </w:r>
      <w:r>
        <w:rPr>
          <w:szCs w:val="24"/>
        </w:rPr>
        <w:t>Description of FR-8.1</w:t>
      </w:r>
      <w:r w:rsidR="00C37026">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96040F" w14:paraId="7E62CF4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FC24CEF" w14:textId="7821D9A8"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0E5F16" w14:textId="3D54777C" w:rsidR="0096040F" w:rsidRDefault="0096040F" w:rsidP="002F3AA0">
            <w:pPr>
              <w:pStyle w:val="Pa1"/>
              <w:spacing w:after="120"/>
              <w:jc w:val="both"/>
              <w:rPr>
                <w:rFonts w:ascii="Times New Roman" w:hAnsi="Times New Roman"/>
              </w:rPr>
            </w:pPr>
            <w:r>
              <w:rPr>
                <w:rFonts w:ascii="Times New Roman" w:hAnsi="Times New Roman"/>
                <w:szCs w:val="20"/>
              </w:rPr>
              <w:t>FR-8.1</w:t>
            </w:r>
            <w:r w:rsidR="00C37026">
              <w:rPr>
                <w:rFonts w:ascii="Times New Roman" w:hAnsi="Times New Roman"/>
                <w:szCs w:val="20"/>
              </w:rPr>
              <w:t>2</w:t>
            </w:r>
            <w:r>
              <w:rPr>
                <w:rFonts w:ascii="Times New Roman" w:hAnsi="Times New Roman"/>
                <w:szCs w:val="20"/>
              </w:rPr>
              <w:t>.1</w:t>
            </w:r>
          </w:p>
        </w:tc>
      </w:tr>
      <w:tr w:rsidR="0096040F" w14:paraId="217F87A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B662B5" w14:textId="6157B6E2"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F58F1A" w14:textId="77777777" w:rsidR="0096040F" w:rsidRDefault="0096040F" w:rsidP="002F3AA0">
            <w:pPr>
              <w:pStyle w:val="Pa1"/>
              <w:spacing w:after="120"/>
              <w:jc w:val="both"/>
              <w:rPr>
                <w:rFonts w:ascii="Times New Roman" w:hAnsi="Times New Roman"/>
              </w:rPr>
            </w:pPr>
            <w:r w:rsidRPr="002000A2">
              <w:rPr>
                <w:rFonts w:ascii="Times New Roman" w:hAnsi="Times New Roman"/>
              </w:rPr>
              <w:t>Receive Update</w:t>
            </w:r>
          </w:p>
        </w:tc>
      </w:tr>
      <w:tr w:rsidR="0096040F" w14:paraId="4DF3F3F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83D5C8" w14:textId="499E5888"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AD2868" w14:textId="77777777" w:rsidR="0096040F" w:rsidRDefault="0096040F" w:rsidP="002F3AA0">
            <w:pPr>
              <w:pStyle w:val="Pa1"/>
              <w:spacing w:after="120"/>
              <w:jc w:val="both"/>
              <w:rPr>
                <w:rFonts w:ascii="Times New Roman" w:hAnsi="Times New Roman"/>
              </w:rPr>
            </w:pPr>
            <w:r>
              <w:rPr>
                <w:rFonts w:ascii="Times New Roman" w:hAnsi="Times New Roman"/>
              </w:rPr>
              <w:t>SCM will receive update for application.</w:t>
            </w:r>
          </w:p>
        </w:tc>
      </w:tr>
      <w:tr w:rsidR="0096040F" w14:paraId="5FD6EFC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E286C6" w14:textId="6D8CBED2"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591712" w14:textId="77777777" w:rsidR="0096040F" w:rsidRDefault="0096040F" w:rsidP="002F3AA0">
            <w:pPr>
              <w:pStyle w:val="Pa1"/>
              <w:spacing w:after="120"/>
              <w:jc w:val="both"/>
              <w:rPr>
                <w:rFonts w:ascii="Times New Roman" w:hAnsi="Times New Roman"/>
              </w:rPr>
            </w:pPr>
            <w:r>
              <w:rPr>
                <w:rFonts w:ascii="Times New Roman" w:hAnsi="Times New Roman"/>
              </w:rPr>
              <w:t>Student</w:t>
            </w:r>
          </w:p>
        </w:tc>
      </w:tr>
      <w:tr w:rsidR="0096040F" w14:paraId="4C799F3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3B9376D" w14:textId="47DF1550" w:rsidR="0096040F" w:rsidRDefault="00753285" w:rsidP="002F3AA0">
            <w:pPr>
              <w:jc w:val="both"/>
              <w:rPr>
                <w:b/>
              </w:rPr>
            </w:pPr>
            <w:r>
              <w:rPr>
                <w:b/>
              </w:rPr>
              <w:t xml:space="preserve"> </w:t>
            </w:r>
            <w:r w:rsidR="0096040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9028CB" w14:textId="44606517" w:rsidR="0096040F" w:rsidRDefault="0096040F"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6040F" w14:paraId="7E47822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0DD7537" w14:textId="6940BCA0"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E6AB53" w14:textId="77777777" w:rsidR="0096040F" w:rsidRDefault="0096040F" w:rsidP="002F3AA0">
            <w:pPr>
              <w:pStyle w:val="Pa1"/>
              <w:spacing w:after="120"/>
              <w:jc w:val="both"/>
              <w:rPr>
                <w:rFonts w:ascii="Times New Roman" w:hAnsi="Times New Roman"/>
              </w:rPr>
            </w:pPr>
            <w:r>
              <w:rPr>
                <w:rFonts w:ascii="Times New Roman" w:hAnsi="Times New Roman"/>
                <w:szCs w:val="20"/>
              </w:rPr>
              <w:t>N/A</w:t>
            </w:r>
          </w:p>
        </w:tc>
      </w:tr>
      <w:tr w:rsidR="0096040F" w14:paraId="4B65467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8597E92" w14:textId="05A028AB"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595D83"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N/A</w:t>
            </w:r>
          </w:p>
        </w:tc>
      </w:tr>
      <w:tr w:rsidR="0096040F" w14:paraId="5453F73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74C9E25" w14:textId="759E84B9"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5BA84B"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High</w:t>
            </w:r>
          </w:p>
        </w:tc>
      </w:tr>
    </w:tbl>
    <w:p w14:paraId="1BEA2551" w14:textId="6C78AAEF" w:rsidR="0096040F" w:rsidRDefault="0096040F" w:rsidP="0096040F">
      <w:pPr>
        <w:rPr>
          <w:lang w:eastAsia="ar-SA"/>
        </w:rPr>
      </w:pPr>
    </w:p>
    <w:p w14:paraId="00A65B2A" w14:textId="0DDFFD10" w:rsidR="0096040F" w:rsidRDefault="0096040F" w:rsidP="0096040F">
      <w:pPr>
        <w:pStyle w:val="Caption"/>
      </w:pPr>
      <w:r>
        <w:rPr>
          <w:szCs w:val="24"/>
        </w:rPr>
        <w:t>M8-UC1</w:t>
      </w:r>
      <w:r w:rsidR="00C37026">
        <w:rPr>
          <w:szCs w:val="24"/>
        </w:rPr>
        <w:t>2</w:t>
      </w:r>
      <w:r>
        <w:rPr>
          <w:noProof/>
          <w:szCs w:val="24"/>
        </w:rPr>
        <w:t xml:space="preserve">: </w:t>
      </w:r>
      <w:r>
        <w:rPr>
          <w:szCs w:val="24"/>
        </w:rPr>
        <w:t>Description of FR-8.1</w:t>
      </w:r>
      <w:r w:rsidR="00C37026">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96040F" w14:paraId="289AAA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903F95B" w14:textId="55CFD322"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881DA25" w14:textId="3301E1C8" w:rsidR="0096040F" w:rsidRDefault="0096040F" w:rsidP="002F3AA0">
            <w:pPr>
              <w:pStyle w:val="Pa1"/>
              <w:spacing w:after="120"/>
              <w:jc w:val="both"/>
              <w:rPr>
                <w:rFonts w:ascii="Times New Roman" w:hAnsi="Times New Roman"/>
              </w:rPr>
            </w:pPr>
            <w:r>
              <w:rPr>
                <w:rFonts w:ascii="Times New Roman" w:hAnsi="Times New Roman"/>
                <w:szCs w:val="20"/>
              </w:rPr>
              <w:t>FR-8.1</w:t>
            </w:r>
            <w:r w:rsidR="00C37026">
              <w:rPr>
                <w:rFonts w:ascii="Times New Roman" w:hAnsi="Times New Roman"/>
                <w:szCs w:val="20"/>
              </w:rPr>
              <w:t>2</w:t>
            </w:r>
            <w:r>
              <w:rPr>
                <w:rFonts w:ascii="Times New Roman" w:hAnsi="Times New Roman"/>
                <w:szCs w:val="20"/>
              </w:rPr>
              <w:t>.2</w:t>
            </w:r>
          </w:p>
        </w:tc>
      </w:tr>
      <w:tr w:rsidR="0096040F" w14:paraId="34FF5B7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0946561" w14:textId="6888B6EE"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0222D6" w14:textId="77777777" w:rsidR="0096040F" w:rsidRDefault="0096040F" w:rsidP="002F3AA0">
            <w:pPr>
              <w:pStyle w:val="Pa1"/>
              <w:spacing w:after="120"/>
              <w:jc w:val="both"/>
              <w:rPr>
                <w:rFonts w:ascii="Times New Roman" w:hAnsi="Times New Roman"/>
              </w:rPr>
            </w:pPr>
            <w:r>
              <w:rPr>
                <w:rFonts w:ascii="Times New Roman" w:hAnsi="Times New Roman"/>
              </w:rPr>
              <w:t>Inform User</w:t>
            </w:r>
          </w:p>
        </w:tc>
      </w:tr>
      <w:tr w:rsidR="0096040F" w14:paraId="66607AB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364910A" w14:textId="0EC7CD04"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1CF7F1" w14:textId="77777777" w:rsidR="0096040F" w:rsidRDefault="0096040F" w:rsidP="002F3AA0">
            <w:pPr>
              <w:pStyle w:val="Pa1"/>
              <w:spacing w:after="120"/>
              <w:jc w:val="both"/>
              <w:rPr>
                <w:rFonts w:ascii="Times New Roman" w:hAnsi="Times New Roman"/>
              </w:rPr>
            </w:pPr>
            <w:r>
              <w:rPr>
                <w:rFonts w:ascii="Times New Roman" w:hAnsi="Times New Roman"/>
              </w:rPr>
              <w:t>SCM will inform user about update.</w:t>
            </w:r>
          </w:p>
        </w:tc>
      </w:tr>
      <w:tr w:rsidR="0096040F" w14:paraId="075E10E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E50B817" w14:textId="3FDBF098"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B31CA1" w14:textId="77777777" w:rsidR="0096040F" w:rsidRDefault="0096040F" w:rsidP="002F3AA0">
            <w:pPr>
              <w:pStyle w:val="Pa1"/>
              <w:spacing w:after="120"/>
              <w:jc w:val="both"/>
              <w:rPr>
                <w:rFonts w:ascii="Times New Roman" w:hAnsi="Times New Roman"/>
              </w:rPr>
            </w:pPr>
            <w:r>
              <w:rPr>
                <w:rFonts w:ascii="Times New Roman" w:hAnsi="Times New Roman"/>
              </w:rPr>
              <w:t>Student</w:t>
            </w:r>
          </w:p>
        </w:tc>
      </w:tr>
      <w:tr w:rsidR="0096040F" w14:paraId="60F0013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EBB1B2D" w14:textId="70BB3267" w:rsidR="0096040F" w:rsidRDefault="00753285" w:rsidP="002F3AA0">
            <w:pPr>
              <w:jc w:val="both"/>
              <w:rPr>
                <w:b/>
              </w:rPr>
            </w:pPr>
            <w:r>
              <w:rPr>
                <w:b/>
              </w:rPr>
              <w:t xml:space="preserve"> </w:t>
            </w:r>
            <w:r w:rsidR="0096040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0E5C19" w14:textId="77105DF1" w:rsidR="0096040F" w:rsidRDefault="0096040F"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6040F" w14:paraId="3B9E5A4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6CC9BE" w14:textId="25BCE7C7"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2846187" w14:textId="77777777" w:rsidR="0096040F" w:rsidRDefault="0096040F" w:rsidP="002F3AA0">
            <w:pPr>
              <w:pStyle w:val="Pa1"/>
              <w:spacing w:after="120"/>
              <w:jc w:val="both"/>
              <w:rPr>
                <w:rFonts w:ascii="Times New Roman" w:hAnsi="Times New Roman"/>
              </w:rPr>
            </w:pPr>
            <w:r>
              <w:rPr>
                <w:rFonts w:ascii="Times New Roman" w:hAnsi="Times New Roman"/>
                <w:szCs w:val="20"/>
              </w:rPr>
              <w:t>N/A</w:t>
            </w:r>
          </w:p>
        </w:tc>
      </w:tr>
      <w:tr w:rsidR="0096040F" w14:paraId="36E67B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4FA0E4A" w14:textId="29C8C153"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030513"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N/A</w:t>
            </w:r>
          </w:p>
        </w:tc>
      </w:tr>
      <w:tr w:rsidR="0096040F" w14:paraId="1C4EB8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3254F89" w14:textId="61D160AF" w:rsidR="0096040F"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6900C2"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High</w:t>
            </w:r>
          </w:p>
        </w:tc>
      </w:tr>
    </w:tbl>
    <w:p w14:paraId="59C66ED0" w14:textId="77777777" w:rsidR="00F61617" w:rsidRDefault="00F61617" w:rsidP="00995C0C">
      <w:pPr>
        <w:rPr>
          <w:lang w:eastAsia="ar-SA"/>
        </w:rPr>
      </w:pPr>
    </w:p>
    <w:p w14:paraId="2C96043F" w14:textId="4196ADB6" w:rsidR="00F61617" w:rsidRDefault="00F61617" w:rsidP="00F61617">
      <w:pPr>
        <w:pStyle w:val="Caption"/>
      </w:pPr>
      <w:r>
        <w:rPr>
          <w:szCs w:val="24"/>
        </w:rPr>
        <w:t>M8-UC1</w:t>
      </w:r>
      <w:r w:rsidR="001D0D86">
        <w:rPr>
          <w:szCs w:val="24"/>
        </w:rPr>
        <w:t>3</w:t>
      </w:r>
      <w:r>
        <w:rPr>
          <w:noProof/>
          <w:szCs w:val="24"/>
        </w:rPr>
        <w:t xml:space="preserve">: </w:t>
      </w:r>
      <w:r>
        <w:rPr>
          <w:szCs w:val="24"/>
        </w:rPr>
        <w:t>Description of FR-8.1</w:t>
      </w:r>
      <w:r w:rsidR="001D0D86">
        <w:rPr>
          <w:szCs w:val="24"/>
        </w:rPr>
        <w:t>3</w:t>
      </w:r>
      <w:r>
        <w:rPr>
          <w:szCs w:val="24"/>
        </w:rPr>
        <w:t>.</w:t>
      </w:r>
      <w:r w:rsidR="001D0D86">
        <w:rPr>
          <w:szCs w:val="24"/>
        </w:rPr>
        <w:t>1</w:t>
      </w:r>
    </w:p>
    <w:tbl>
      <w:tblPr>
        <w:tblStyle w:val="TableGrid"/>
        <w:tblW w:w="0" w:type="auto"/>
        <w:jc w:val="center"/>
        <w:tblLook w:val="04A0" w:firstRow="1" w:lastRow="0" w:firstColumn="1" w:lastColumn="0" w:noHBand="0" w:noVBand="1"/>
      </w:tblPr>
      <w:tblGrid>
        <w:gridCol w:w="1795"/>
        <w:gridCol w:w="7447"/>
      </w:tblGrid>
      <w:tr w:rsidR="00F61617" w14:paraId="7095948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22DA0D5" w14:textId="55846977"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7FCAD7" w14:textId="6D35A354" w:rsidR="00F61617" w:rsidRDefault="00F61617" w:rsidP="002F3AA0">
            <w:pPr>
              <w:pStyle w:val="Pa1"/>
              <w:spacing w:after="120"/>
              <w:jc w:val="both"/>
              <w:rPr>
                <w:rFonts w:ascii="Times New Roman" w:hAnsi="Times New Roman"/>
              </w:rPr>
            </w:pPr>
            <w:r>
              <w:rPr>
                <w:rFonts w:ascii="Times New Roman" w:hAnsi="Times New Roman"/>
                <w:szCs w:val="20"/>
              </w:rPr>
              <w:t>FR-8.1</w:t>
            </w:r>
            <w:r w:rsidR="001D0D86">
              <w:rPr>
                <w:rFonts w:ascii="Times New Roman" w:hAnsi="Times New Roman"/>
                <w:szCs w:val="20"/>
              </w:rPr>
              <w:t>3</w:t>
            </w:r>
            <w:r>
              <w:rPr>
                <w:rFonts w:ascii="Times New Roman" w:hAnsi="Times New Roman"/>
                <w:szCs w:val="20"/>
              </w:rPr>
              <w:t>.</w:t>
            </w:r>
            <w:r w:rsidR="001D0D86">
              <w:rPr>
                <w:rFonts w:ascii="Times New Roman" w:hAnsi="Times New Roman"/>
                <w:szCs w:val="20"/>
              </w:rPr>
              <w:t>1</w:t>
            </w:r>
          </w:p>
        </w:tc>
      </w:tr>
      <w:tr w:rsidR="00F61617" w14:paraId="2B5F8B2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70447B" w14:textId="7D555B00"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EFFEE23" w14:textId="1BE2F74A" w:rsidR="00F61617" w:rsidRDefault="001D0D86" w:rsidP="002F3AA0">
            <w:pPr>
              <w:pStyle w:val="Pa1"/>
              <w:spacing w:after="120"/>
              <w:jc w:val="both"/>
              <w:rPr>
                <w:rFonts w:ascii="Times New Roman" w:hAnsi="Times New Roman"/>
              </w:rPr>
            </w:pPr>
            <w:r>
              <w:rPr>
                <w:rFonts w:ascii="Times New Roman" w:hAnsi="Times New Roman"/>
              </w:rPr>
              <w:t xml:space="preserve">Change </w:t>
            </w:r>
            <w:r w:rsidR="00F61617">
              <w:rPr>
                <w:rFonts w:ascii="Times New Roman" w:hAnsi="Times New Roman"/>
              </w:rPr>
              <w:t>CNIC</w:t>
            </w:r>
          </w:p>
        </w:tc>
      </w:tr>
      <w:tr w:rsidR="00F61617" w14:paraId="6909DB3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B6B5515" w14:textId="398C4EF7"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ABB34A" w14:textId="60102092" w:rsidR="00F61617" w:rsidRDefault="00753285" w:rsidP="002F3AA0">
            <w:pPr>
              <w:pStyle w:val="Pa1"/>
              <w:spacing w:after="120"/>
              <w:jc w:val="both"/>
              <w:rPr>
                <w:rFonts w:ascii="Times New Roman" w:hAnsi="Times New Roman"/>
              </w:rPr>
            </w:pPr>
            <w:r>
              <w:rPr>
                <w:rFonts w:ascii="Times New Roman" w:hAnsi="Times New Roman"/>
              </w:rPr>
              <w:t xml:space="preserve"> </w:t>
            </w:r>
            <w:r w:rsidR="00F61617">
              <w:rPr>
                <w:rFonts w:ascii="Times New Roman" w:hAnsi="Times New Roman"/>
              </w:rPr>
              <w:t xml:space="preserve"> enter CNIC in provided text field.</w:t>
            </w:r>
          </w:p>
        </w:tc>
      </w:tr>
      <w:tr w:rsidR="00F61617" w14:paraId="211B8D2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A2CF706" w14:textId="56050FC4"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A0D73AC"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73624E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9034B84" w14:textId="3144A108" w:rsidR="00F61617" w:rsidRDefault="00753285" w:rsidP="002F3AA0">
            <w:pPr>
              <w:jc w:val="both"/>
              <w:rPr>
                <w:b/>
              </w:rPr>
            </w:pPr>
            <w:r>
              <w:rPr>
                <w:b/>
              </w:rPr>
              <w:t xml:space="preserve"> </w:t>
            </w:r>
            <w:r w:rsidR="00F6161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74D6D3" w14:textId="585A6A65" w:rsidR="00F61617" w:rsidRDefault="00F61617"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F61617" w14:paraId="49819D5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6EE7CE" w14:textId="3DAC5F68"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BF8C99"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44406C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C7E6263" w14:textId="3405219C"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911786"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FR-8.1.1</w:t>
            </w:r>
          </w:p>
        </w:tc>
      </w:tr>
      <w:tr w:rsidR="00F61617" w14:paraId="33CEF1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68708FA" w14:textId="46791A46"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706491"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250E125E" w14:textId="77777777" w:rsidR="00F61617" w:rsidRDefault="00F61617" w:rsidP="00F61617">
      <w:pPr>
        <w:rPr>
          <w:lang w:eastAsia="ar-SA"/>
        </w:rPr>
      </w:pPr>
    </w:p>
    <w:p w14:paraId="27E35F9D" w14:textId="77777777" w:rsidR="00F61617" w:rsidRDefault="00F61617" w:rsidP="00F61617">
      <w:pPr>
        <w:rPr>
          <w:lang w:eastAsia="ar-SA"/>
        </w:rPr>
      </w:pPr>
      <w:r>
        <w:rPr>
          <w:lang w:eastAsia="ar-SA"/>
        </w:rPr>
        <w:br w:type="page"/>
      </w:r>
    </w:p>
    <w:p w14:paraId="58D7DE1A" w14:textId="030B8A31" w:rsidR="00F61617" w:rsidRDefault="00F61617" w:rsidP="00F61617">
      <w:pPr>
        <w:pStyle w:val="Caption"/>
      </w:pPr>
      <w:r>
        <w:rPr>
          <w:szCs w:val="24"/>
        </w:rPr>
        <w:lastRenderedPageBreak/>
        <w:t>M8-UC1</w:t>
      </w:r>
      <w:r w:rsidR="001D0D86">
        <w:rPr>
          <w:szCs w:val="24"/>
        </w:rPr>
        <w:t>3</w:t>
      </w:r>
      <w:r>
        <w:rPr>
          <w:noProof/>
          <w:szCs w:val="24"/>
        </w:rPr>
        <w:t xml:space="preserve">: </w:t>
      </w:r>
      <w:r>
        <w:rPr>
          <w:szCs w:val="24"/>
        </w:rPr>
        <w:t>Description of FR-8.1</w:t>
      </w:r>
      <w:r w:rsidR="001D0D86">
        <w:rPr>
          <w:szCs w:val="24"/>
        </w:rPr>
        <w:t>3</w:t>
      </w:r>
      <w:r>
        <w:rPr>
          <w:szCs w:val="24"/>
        </w:rPr>
        <w:t>.</w:t>
      </w:r>
      <w:r w:rsidR="001D0D86">
        <w:rPr>
          <w:szCs w:val="24"/>
        </w:rPr>
        <w:t>2</w:t>
      </w:r>
    </w:p>
    <w:tbl>
      <w:tblPr>
        <w:tblStyle w:val="TableGrid"/>
        <w:tblW w:w="0" w:type="auto"/>
        <w:jc w:val="center"/>
        <w:tblLook w:val="04A0" w:firstRow="1" w:lastRow="0" w:firstColumn="1" w:lastColumn="0" w:noHBand="0" w:noVBand="1"/>
      </w:tblPr>
      <w:tblGrid>
        <w:gridCol w:w="1795"/>
        <w:gridCol w:w="7447"/>
      </w:tblGrid>
      <w:tr w:rsidR="00F61617" w14:paraId="10178F5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C708401" w14:textId="4159E053"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84FE2B" w14:textId="16C65003" w:rsidR="00F61617" w:rsidRDefault="00F61617" w:rsidP="002F3AA0">
            <w:pPr>
              <w:pStyle w:val="Pa1"/>
              <w:spacing w:after="120"/>
              <w:jc w:val="both"/>
              <w:rPr>
                <w:rFonts w:ascii="Times New Roman" w:hAnsi="Times New Roman"/>
              </w:rPr>
            </w:pPr>
            <w:r>
              <w:rPr>
                <w:rFonts w:ascii="Times New Roman" w:hAnsi="Times New Roman"/>
                <w:szCs w:val="20"/>
              </w:rPr>
              <w:t>FR-8.1</w:t>
            </w:r>
            <w:r w:rsidR="001D0D86">
              <w:rPr>
                <w:rFonts w:ascii="Times New Roman" w:hAnsi="Times New Roman"/>
                <w:szCs w:val="20"/>
              </w:rPr>
              <w:t>3</w:t>
            </w:r>
            <w:r>
              <w:rPr>
                <w:rFonts w:ascii="Times New Roman" w:hAnsi="Times New Roman"/>
                <w:szCs w:val="20"/>
              </w:rPr>
              <w:t>.</w:t>
            </w:r>
            <w:r w:rsidR="001D0D86">
              <w:rPr>
                <w:rFonts w:ascii="Times New Roman" w:hAnsi="Times New Roman"/>
                <w:szCs w:val="20"/>
              </w:rPr>
              <w:t>2</w:t>
            </w:r>
          </w:p>
        </w:tc>
      </w:tr>
      <w:tr w:rsidR="00F61617" w14:paraId="20307D4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E3B128" w14:textId="2D3218F3"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104B96" w14:textId="245ACE4F" w:rsidR="00F61617" w:rsidRDefault="001D0D86" w:rsidP="002F3AA0">
            <w:pPr>
              <w:pStyle w:val="Pa1"/>
              <w:spacing w:after="120"/>
              <w:jc w:val="both"/>
              <w:rPr>
                <w:rFonts w:ascii="Times New Roman" w:hAnsi="Times New Roman"/>
              </w:rPr>
            </w:pPr>
            <w:r>
              <w:rPr>
                <w:rFonts w:ascii="Times New Roman" w:hAnsi="Times New Roman"/>
              </w:rPr>
              <w:t xml:space="preserve">Change </w:t>
            </w:r>
            <w:r w:rsidR="00F61617">
              <w:rPr>
                <w:rFonts w:ascii="Times New Roman" w:hAnsi="Times New Roman"/>
              </w:rPr>
              <w:t>Address</w:t>
            </w:r>
          </w:p>
        </w:tc>
      </w:tr>
      <w:tr w:rsidR="00F61617" w14:paraId="0BA568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F43DB92" w14:textId="500FE34B"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4B5FC1" w14:textId="53D94E17" w:rsidR="00F61617" w:rsidRDefault="00753285" w:rsidP="002F3AA0">
            <w:pPr>
              <w:pStyle w:val="Pa1"/>
              <w:spacing w:after="120"/>
              <w:jc w:val="both"/>
              <w:rPr>
                <w:rFonts w:ascii="Times New Roman" w:hAnsi="Times New Roman"/>
              </w:rPr>
            </w:pPr>
            <w:r>
              <w:rPr>
                <w:rFonts w:ascii="Times New Roman" w:hAnsi="Times New Roman"/>
              </w:rPr>
              <w:t xml:space="preserve"> </w:t>
            </w:r>
            <w:r w:rsidR="00F61617">
              <w:rPr>
                <w:rFonts w:ascii="Times New Roman" w:hAnsi="Times New Roman"/>
              </w:rPr>
              <w:t xml:space="preserve"> enter address in text field provided.</w:t>
            </w:r>
          </w:p>
        </w:tc>
      </w:tr>
      <w:tr w:rsidR="00F61617" w14:paraId="38E71E5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3AF537A" w14:textId="3548AF46"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225A18"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4B5FA9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583BE5C" w14:textId="7ABA795C" w:rsidR="00F61617" w:rsidRDefault="00753285" w:rsidP="002F3AA0">
            <w:pPr>
              <w:jc w:val="both"/>
              <w:rPr>
                <w:b/>
              </w:rPr>
            </w:pPr>
            <w:r>
              <w:rPr>
                <w:b/>
              </w:rPr>
              <w:t xml:space="preserve"> </w:t>
            </w:r>
            <w:r w:rsidR="00F6161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A2A7F39" w14:textId="7D05343C" w:rsidR="00F61617" w:rsidRDefault="00F61617"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F61617" w14:paraId="00F0E7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F8DCE5" w14:textId="3BDCD5E7"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3F0006"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1F7E835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E58DCC" w14:textId="13E860B4"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7DA061"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N/A</w:t>
            </w:r>
          </w:p>
        </w:tc>
      </w:tr>
      <w:tr w:rsidR="00F61617" w14:paraId="4637B8A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3817785" w14:textId="0E1EFE18"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D31E22"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62B377EB" w14:textId="77777777" w:rsidR="00F61617" w:rsidRDefault="00F61617" w:rsidP="00F61617">
      <w:pPr>
        <w:rPr>
          <w:lang w:eastAsia="ar-SA"/>
        </w:rPr>
      </w:pPr>
    </w:p>
    <w:p w14:paraId="1A0C5461" w14:textId="3CB5B9B3" w:rsidR="00F61617" w:rsidRDefault="00F61617" w:rsidP="00F61617">
      <w:pPr>
        <w:pStyle w:val="Caption"/>
      </w:pPr>
      <w:r>
        <w:rPr>
          <w:szCs w:val="24"/>
        </w:rPr>
        <w:t>M8-UC1</w:t>
      </w:r>
      <w:r>
        <w:rPr>
          <w:noProof/>
          <w:szCs w:val="24"/>
        </w:rPr>
        <w:t xml:space="preserve">: </w:t>
      </w:r>
      <w:r>
        <w:rPr>
          <w:szCs w:val="24"/>
        </w:rPr>
        <w:t>Description of FR-8.1</w:t>
      </w:r>
      <w:r w:rsidR="00820DB3">
        <w:rPr>
          <w:szCs w:val="24"/>
        </w:rPr>
        <w:t>3</w:t>
      </w:r>
      <w:r>
        <w:rPr>
          <w:szCs w:val="24"/>
        </w:rPr>
        <w:t>.</w:t>
      </w:r>
      <w:r w:rsidR="00820DB3">
        <w:rPr>
          <w:szCs w:val="24"/>
        </w:rPr>
        <w:t>3</w:t>
      </w:r>
    </w:p>
    <w:tbl>
      <w:tblPr>
        <w:tblStyle w:val="TableGrid"/>
        <w:tblW w:w="0" w:type="auto"/>
        <w:jc w:val="center"/>
        <w:tblLook w:val="04A0" w:firstRow="1" w:lastRow="0" w:firstColumn="1" w:lastColumn="0" w:noHBand="0" w:noVBand="1"/>
      </w:tblPr>
      <w:tblGrid>
        <w:gridCol w:w="1795"/>
        <w:gridCol w:w="7447"/>
      </w:tblGrid>
      <w:tr w:rsidR="00F61617" w14:paraId="33F50EC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60DD731" w14:textId="7AEA8C51"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05575B" w14:textId="6D88EBF7" w:rsidR="00F61617" w:rsidRDefault="00F61617" w:rsidP="002F3AA0">
            <w:pPr>
              <w:pStyle w:val="Pa1"/>
              <w:spacing w:after="120"/>
              <w:jc w:val="both"/>
              <w:rPr>
                <w:rFonts w:ascii="Times New Roman" w:hAnsi="Times New Roman"/>
              </w:rPr>
            </w:pPr>
            <w:r>
              <w:rPr>
                <w:rFonts w:ascii="Times New Roman" w:hAnsi="Times New Roman"/>
                <w:szCs w:val="20"/>
              </w:rPr>
              <w:t>FR-8.1</w:t>
            </w:r>
            <w:r w:rsidR="00820DB3">
              <w:rPr>
                <w:rFonts w:ascii="Times New Roman" w:hAnsi="Times New Roman"/>
                <w:szCs w:val="20"/>
              </w:rPr>
              <w:t>3</w:t>
            </w:r>
            <w:r>
              <w:rPr>
                <w:rFonts w:ascii="Times New Roman" w:hAnsi="Times New Roman"/>
                <w:szCs w:val="20"/>
              </w:rPr>
              <w:t>.</w:t>
            </w:r>
            <w:r w:rsidR="00820DB3">
              <w:rPr>
                <w:rFonts w:ascii="Times New Roman" w:hAnsi="Times New Roman"/>
                <w:szCs w:val="20"/>
              </w:rPr>
              <w:t>3</w:t>
            </w:r>
          </w:p>
        </w:tc>
      </w:tr>
      <w:tr w:rsidR="00F61617" w14:paraId="3CD62A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B43F401" w14:textId="2B8F02E9"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F4A7CC" w14:textId="018E534E" w:rsidR="00F61617" w:rsidRDefault="00F61617" w:rsidP="002F3AA0">
            <w:pPr>
              <w:pStyle w:val="Pa1"/>
              <w:spacing w:after="120"/>
              <w:jc w:val="both"/>
              <w:rPr>
                <w:rFonts w:ascii="Times New Roman" w:hAnsi="Times New Roman"/>
              </w:rPr>
            </w:pPr>
            <w:r>
              <w:rPr>
                <w:rFonts w:ascii="Times New Roman" w:hAnsi="Times New Roman"/>
              </w:rPr>
              <w:t xml:space="preserve">Attach </w:t>
            </w:r>
            <w:r w:rsidR="00753285">
              <w:rPr>
                <w:rFonts w:ascii="Times New Roman" w:hAnsi="Times New Roman"/>
              </w:rPr>
              <w:t xml:space="preserve"> </w:t>
            </w:r>
            <w:r>
              <w:rPr>
                <w:rFonts w:ascii="Times New Roman" w:hAnsi="Times New Roman"/>
              </w:rPr>
              <w:t>s</w:t>
            </w:r>
          </w:p>
        </w:tc>
      </w:tr>
      <w:tr w:rsidR="00F61617" w14:paraId="6CC7AAD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F23B873" w14:textId="4CA029A3"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8681A5A" w14:textId="01288FBE" w:rsidR="00F61617" w:rsidRDefault="00753285" w:rsidP="002F3AA0">
            <w:pPr>
              <w:pStyle w:val="Pa1"/>
              <w:spacing w:after="120"/>
              <w:jc w:val="both"/>
              <w:rPr>
                <w:rFonts w:ascii="Times New Roman" w:hAnsi="Times New Roman"/>
              </w:rPr>
            </w:pPr>
            <w:r>
              <w:rPr>
                <w:rFonts w:ascii="Times New Roman" w:hAnsi="Times New Roman"/>
              </w:rPr>
              <w:t xml:space="preserve"> </w:t>
            </w:r>
            <w:r w:rsidR="00F61617">
              <w:rPr>
                <w:rFonts w:ascii="Times New Roman" w:hAnsi="Times New Roman"/>
              </w:rPr>
              <w:t xml:space="preserve"> attach </w:t>
            </w:r>
            <w:r>
              <w:rPr>
                <w:rFonts w:ascii="Times New Roman" w:hAnsi="Times New Roman"/>
              </w:rPr>
              <w:t xml:space="preserve"> </w:t>
            </w:r>
            <w:r w:rsidR="00F61617">
              <w:rPr>
                <w:rFonts w:ascii="Times New Roman" w:hAnsi="Times New Roman"/>
              </w:rPr>
              <w:t>s in pdf or image format.</w:t>
            </w:r>
          </w:p>
        </w:tc>
      </w:tr>
      <w:tr w:rsidR="00F61617" w14:paraId="25A3DDB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2F2B4A8" w14:textId="75EED6B5"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0958E2"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7F2732F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A7DD35B" w14:textId="3E429CFA" w:rsidR="00F61617" w:rsidRDefault="00753285" w:rsidP="002F3AA0">
            <w:pPr>
              <w:jc w:val="both"/>
              <w:rPr>
                <w:b/>
              </w:rPr>
            </w:pPr>
            <w:r>
              <w:rPr>
                <w:b/>
              </w:rPr>
              <w:t xml:space="preserve"> </w:t>
            </w:r>
            <w:r w:rsidR="00F61617">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221908" w14:textId="2044CBF8" w:rsidR="00F61617" w:rsidRDefault="00F61617"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F61617" w14:paraId="1F4B2AF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DB9051" w14:textId="78078690"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3C31B2"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32F0276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1BC3381" w14:textId="2BC67A15"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10934F"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N/A</w:t>
            </w:r>
          </w:p>
        </w:tc>
      </w:tr>
      <w:tr w:rsidR="00F61617" w14:paraId="0131EC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2253F63" w14:textId="5514FA7B" w:rsidR="00F61617"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FD9B0C"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414773E1" w14:textId="77777777" w:rsidR="005D296B" w:rsidRDefault="005D296B" w:rsidP="00995C0C">
      <w:pPr>
        <w:rPr>
          <w:lang w:eastAsia="ar-SA"/>
        </w:rPr>
      </w:pPr>
    </w:p>
    <w:p w14:paraId="6D355B59" w14:textId="6E15CA37" w:rsidR="005D296B" w:rsidRDefault="005D296B" w:rsidP="005D296B">
      <w:pPr>
        <w:pStyle w:val="Caption"/>
      </w:pPr>
      <w:r>
        <w:rPr>
          <w:szCs w:val="24"/>
        </w:rPr>
        <w:t>M8-UC13</w:t>
      </w:r>
      <w:r>
        <w:rPr>
          <w:noProof/>
          <w:szCs w:val="24"/>
        </w:rPr>
        <w:t xml:space="preserve">: </w:t>
      </w:r>
      <w:r>
        <w:rPr>
          <w:szCs w:val="24"/>
        </w:rPr>
        <w:t>Description of FR-8.1</w:t>
      </w:r>
      <w:r w:rsidR="00453360">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5D296B" w14:paraId="11720DD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2FE52A7" w14:textId="4E2D72F6"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B5AB1B" w14:textId="5442BC90"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1</w:t>
            </w:r>
          </w:p>
        </w:tc>
      </w:tr>
      <w:tr w:rsidR="005D296B" w14:paraId="73858BC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F8AB611" w14:textId="540A1E1F"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777A1C2" w14:textId="77777777" w:rsidR="005D296B" w:rsidRDefault="005D296B" w:rsidP="002F3AA0">
            <w:pPr>
              <w:pStyle w:val="Pa1"/>
              <w:spacing w:after="120"/>
              <w:jc w:val="both"/>
              <w:rPr>
                <w:rFonts w:ascii="Times New Roman" w:hAnsi="Times New Roman"/>
              </w:rPr>
            </w:pPr>
            <w:r>
              <w:rPr>
                <w:rFonts w:ascii="Times New Roman" w:hAnsi="Times New Roman"/>
              </w:rPr>
              <w:t>Change CNIC</w:t>
            </w:r>
          </w:p>
        </w:tc>
      </w:tr>
      <w:tr w:rsidR="005D296B" w14:paraId="58F86F3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5505E9B" w14:textId="7B58C775"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4A5053" w14:textId="60663EAB" w:rsidR="005D296B" w:rsidRDefault="00753285" w:rsidP="002F3AA0">
            <w:pPr>
              <w:pStyle w:val="Pa1"/>
              <w:spacing w:after="120"/>
              <w:jc w:val="both"/>
              <w:rPr>
                <w:rFonts w:ascii="Times New Roman" w:hAnsi="Times New Roman"/>
              </w:rPr>
            </w:pPr>
            <w:r>
              <w:rPr>
                <w:rFonts w:ascii="Times New Roman" w:hAnsi="Times New Roman"/>
              </w:rPr>
              <w:t xml:space="preserve"> </w:t>
            </w:r>
            <w:r w:rsidR="005D296B">
              <w:rPr>
                <w:rFonts w:ascii="Times New Roman" w:hAnsi="Times New Roman"/>
              </w:rPr>
              <w:t xml:space="preserve"> enter CNIC in provided text field.</w:t>
            </w:r>
          </w:p>
        </w:tc>
      </w:tr>
      <w:tr w:rsidR="005D296B" w14:paraId="530C16F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DCEB258" w14:textId="01143216"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9CCA5D"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5E189DC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1D90E7E" w14:textId="6602655E" w:rsidR="005D296B" w:rsidRDefault="00753285" w:rsidP="002F3AA0">
            <w:pPr>
              <w:jc w:val="both"/>
              <w:rPr>
                <w:b/>
              </w:rPr>
            </w:pPr>
            <w:r>
              <w:rPr>
                <w:b/>
              </w:rPr>
              <w:t xml:space="preserve"> </w:t>
            </w:r>
            <w:r w:rsidR="005D296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0DC3AD" w14:textId="5966701A" w:rsidR="005D296B" w:rsidRDefault="005D296B"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5D296B" w14:paraId="2336206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1691A7A" w14:textId="5FC644F5"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29B5F3"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0A76CF1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E85727E" w14:textId="396E9FC5"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08647A2"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FR-8.1.1</w:t>
            </w:r>
          </w:p>
        </w:tc>
      </w:tr>
      <w:tr w:rsidR="005D296B" w14:paraId="15A5709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AF2A861" w14:textId="6D3D958F"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32459E"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06DD9240" w14:textId="77777777" w:rsidR="005D296B" w:rsidRDefault="005D296B" w:rsidP="005D296B">
      <w:pPr>
        <w:rPr>
          <w:lang w:eastAsia="ar-SA"/>
        </w:rPr>
      </w:pPr>
    </w:p>
    <w:p w14:paraId="7D404D9B" w14:textId="77777777" w:rsidR="005D296B" w:rsidRDefault="005D296B" w:rsidP="005D296B">
      <w:pPr>
        <w:rPr>
          <w:lang w:eastAsia="ar-SA"/>
        </w:rPr>
      </w:pPr>
      <w:r>
        <w:rPr>
          <w:lang w:eastAsia="ar-SA"/>
        </w:rPr>
        <w:br w:type="page"/>
      </w:r>
    </w:p>
    <w:p w14:paraId="26EE2188" w14:textId="43D81ED0" w:rsidR="005D296B" w:rsidRDefault="005D296B" w:rsidP="005D296B">
      <w:pPr>
        <w:pStyle w:val="Caption"/>
      </w:pPr>
      <w:r>
        <w:rPr>
          <w:szCs w:val="24"/>
        </w:rPr>
        <w:lastRenderedPageBreak/>
        <w:t>M8-UC13</w:t>
      </w:r>
      <w:r>
        <w:rPr>
          <w:noProof/>
          <w:szCs w:val="24"/>
        </w:rPr>
        <w:t xml:space="preserve">: </w:t>
      </w:r>
      <w:r>
        <w:rPr>
          <w:szCs w:val="24"/>
        </w:rPr>
        <w:t>Description of FR-8.1</w:t>
      </w:r>
      <w:r w:rsidR="00453360">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5D296B" w14:paraId="20C6CE6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8891961" w14:textId="5B155531"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E9F4FD7" w14:textId="3A5121B3"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2</w:t>
            </w:r>
          </w:p>
        </w:tc>
      </w:tr>
      <w:tr w:rsidR="005D296B" w14:paraId="0EF19DE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5E8794B" w14:textId="5F7FE690"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81F71B" w14:textId="77777777" w:rsidR="005D296B" w:rsidRDefault="005D296B" w:rsidP="002F3AA0">
            <w:pPr>
              <w:pStyle w:val="Pa1"/>
              <w:spacing w:after="120"/>
              <w:jc w:val="both"/>
              <w:rPr>
                <w:rFonts w:ascii="Times New Roman" w:hAnsi="Times New Roman"/>
              </w:rPr>
            </w:pPr>
            <w:r>
              <w:rPr>
                <w:rFonts w:ascii="Times New Roman" w:hAnsi="Times New Roman"/>
              </w:rPr>
              <w:t>Change Address</w:t>
            </w:r>
          </w:p>
        </w:tc>
      </w:tr>
      <w:tr w:rsidR="005D296B" w14:paraId="1D31775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64276C2" w14:textId="51C7111C"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D2EF42" w14:textId="1D67A3F2" w:rsidR="005D296B" w:rsidRDefault="00753285" w:rsidP="002F3AA0">
            <w:pPr>
              <w:pStyle w:val="Pa1"/>
              <w:spacing w:after="120"/>
              <w:jc w:val="both"/>
              <w:rPr>
                <w:rFonts w:ascii="Times New Roman" w:hAnsi="Times New Roman"/>
              </w:rPr>
            </w:pPr>
            <w:r>
              <w:rPr>
                <w:rFonts w:ascii="Times New Roman" w:hAnsi="Times New Roman"/>
              </w:rPr>
              <w:t xml:space="preserve"> </w:t>
            </w:r>
            <w:r w:rsidR="005D296B">
              <w:rPr>
                <w:rFonts w:ascii="Times New Roman" w:hAnsi="Times New Roman"/>
              </w:rPr>
              <w:t xml:space="preserve"> enter address in text field provided.</w:t>
            </w:r>
          </w:p>
        </w:tc>
      </w:tr>
      <w:tr w:rsidR="005D296B" w14:paraId="6830D2B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DBC1F92" w14:textId="5FB31095"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13EB26"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1C59C82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1196DF" w14:textId="2FD00311" w:rsidR="005D296B" w:rsidRDefault="00753285" w:rsidP="002F3AA0">
            <w:pPr>
              <w:jc w:val="both"/>
              <w:rPr>
                <w:b/>
              </w:rPr>
            </w:pPr>
            <w:r>
              <w:rPr>
                <w:b/>
              </w:rPr>
              <w:t xml:space="preserve"> </w:t>
            </w:r>
            <w:r w:rsidR="005D296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D5A64E" w14:textId="53F9D899" w:rsidR="005D296B" w:rsidRDefault="005D296B"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5D296B" w14:paraId="1C1D911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B5FE3B2" w14:textId="25FDC930"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AEFC9A"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3846139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53DD79" w14:textId="28A7B825"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6434AF"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N/A</w:t>
            </w:r>
          </w:p>
        </w:tc>
      </w:tr>
      <w:tr w:rsidR="005D296B" w14:paraId="439016F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36A3EA0" w14:textId="7ACAB6E8"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F177DC"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09CD54ED" w14:textId="77777777" w:rsidR="005D296B" w:rsidRDefault="005D296B" w:rsidP="005D296B">
      <w:pPr>
        <w:rPr>
          <w:lang w:eastAsia="ar-SA"/>
        </w:rPr>
      </w:pPr>
    </w:p>
    <w:p w14:paraId="253FCA1D" w14:textId="4FDDDACC" w:rsidR="005D296B" w:rsidRDefault="005D296B" w:rsidP="005D296B">
      <w:pPr>
        <w:pStyle w:val="Caption"/>
      </w:pPr>
      <w:r>
        <w:rPr>
          <w:szCs w:val="24"/>
        </w:rPr>
        <w:t>M8-UC1</w:t>
      </w:r>
      <w:r w:rsidR="004F6BBF">
        <w:rPr>
          <w:szCs w:val="24"/>
        </w:rPr>
        <w:t>4</w:t>
      </w:r>
      <w:r>
        <w:rPr>
          <w:noProof/>
          <w:szCs w:val="24"/>
        </w:rPr>
        <w:t xml:space="preserve">: </w:t>
      </w:r>
      <w:r>
        <w:rPr>
          <w:szCs w:val="24"/>
        </w:rPr>
        <w:t>Description of FR-8.1</w:t>
      </w:r>
      <w:r w:rsidR="00453360">
        <w:rPr>
          <w:szCs w:val="24"/>
        </w:rPr>
        <w:t>4</w:t>
      </w:r>
      <w:r>
        <w:rPr>
          <w:szCs w:val="24"/>
        </w:rPr>
        <w:t>.3</w:t>
      </w:r>
    </w:p>
    <w:tbl>
      <w:tblPr>
        <w:tblStyle w:val="TableGrid"/>
        <w:tblW w:w="0" w:type="auto"/>
        <w:jc w:val="center"/>
        <w:tblLook w:val="04A0" w:firstRow="1" w:lastRow="0" w:firstColumn="1" w:lastColumn="0" w:noHBand="0" w:noVBand="1"/>
      </w:tblPr>
      <w:tblGrid>
        <w:gridCol w:w="1795"/>
        <w:gridCol w:w="7447"/>
      </w:tblGrid>
      <w:tr w:rsidR="005D296B" w14:paraId="58F484C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B396EFD" w14:textId="1FAC4A78"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639916" w14:textId="7070F25F"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3</w:t>
            </w:r>
          </w:p>
        </w:tc>
      </w:tr>
      <w:tr w:rsidR="005D296B" w14:paraId="748C67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797CC4C" w14:textId="1927478B"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58543F1" w14:textId="5268827C" w:rsidR="005D296B" w:rsidRDefault="005D296B" w:rsidP="002F3AA0">
            <w:pPr>
              <w:pStyle w:val="Pa1"/>
              <w:spacing w:after="120"/>
              <w:jc w:val="both"/>
              <w:rPr>
                <w:rFonts w:ascii="Times New Roman" w:hAnsi="Times New Roman"/>
              </w:rPr>
            </w:pPr>
            <w:r>
              <w:rPr>
                <w:rFonts w:ascii="Times New Roman" w:hAnsi="Times New Roman"/>
              </w:rPr>
              <w:t xml:space="preserve">Attach </w:t>
            </w:r>
            <w:r w:rsidR="00753285">
              <w:rPr>
                <w:rFonts w:ascii="Times New Roman" w:hAnsi="Times New Roman"/>
              </w:rPr>
              <w:t xml:space="preserve"> </w:t>
            </w:r>
            <w:r>
              <w:rPr>
                <w:rFonts w:ascii="Times New Roman" w:hAnsi="Times New Roman"/>
              </w:rPr>
              <w:t>s</w:t>
            </w:r>
          </w:p>
        </w:tc>
      </w:tr>
      <w:tr w:rsidR="005D296B" w14:paraId="5AC3E76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96DF88C" w14:textId="78D94AF0"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E4E8CE" w14:textId="42A1DC1C" w:rsidR="005D296B" w:rsidRDefault="00753285" w:rsidP="002F3AA0">
            <w:pPr>
              <w:pStyle w:val="Pa1"/>
              <w:spacing w:after="120"/>
              <w:jc w:val="both"/>
              <w:rPr>
                <w:rFonts w:ascii="Times New Roman" w:hAnsi="Times New Roman"/>
              </w:rPr>
            </w:pPr>
            <w:r>
              <w:rPr>
                <w:rFonts w:ascii="Times New Roman" w:hAnsi="Times New Roman"/>
              </w:rPr>
              <w:t xml:space="preserve"> </w:t>
            </w:r>
            <w:r w:rsidR="005D296B">
              <w:rPr>
                <w:rFonts w:ascii="Times New Roman" w:hAnsi="Times New Roman"/>
              </w:rPr>
              <w:t xml:space="preserve"> attach </w:t>
            </w:r>
            <w:r>
              <w:rPr>
                <w:rFonts w:ascii="Times New Roman" w:hAnsi="Times New Roman"/>
              </w:rPr>
              <w:t xml:space="preserve"> </w:t>
            </w:r>
            <w:r w:rsidR="005D296B">
              <w:rPr>
                <w:rFonts w:ascii="Times New Roman" w:hAnsi="Times New Roman"/>
              </w:rPr>
              <w:t>s in pdf or image format.</w:t>
            </w:r>
          </w:p>
        </w:tc>
      </w:tr>
      <w:tr w:rsidR="005D296B" w14:paraId="0FA9D2A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920A1B" w14:textId="7B336988"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9A688E"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7913B51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102F397" w14:textId="1294F127" w:rsidR="005D296B" w:rsidRDefault="00753285" w:rsidP="002F3AA0">
            <w:pPr>
              <w:jc w:val="both"/>
              <w:rPr>
                <w:b/>
              </w:rPr>
            </w:pPr>
            <w:r>
              <w:rPr>
                <w:b/>
              </w:rPr>
              <w:t xml:space="preserve"> </w:t>
            </w:r>
            <w:r w:rsidR="005D296B">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478DB1" w14:textId="6D03F733" w:rsidR="005D296B" w:rsidRDefault="005D296B" w:rsidP="002F3AA0">
            <w:pPr>
              <w:pStyle w:val="Pa1"/>
              <w:spacing w:after="120"/>
              <w:jc w:val="both"/>
              <w:rPr>
                <w:rFonts w:ascii="Times New Roman" w:hAnsi="Times New Roman"/>
              </w:rPr>
            </w:pPr>
            <w:r>
              <w:rPr>
                <w:rFonts w:ascii="Times New Roman" w:hAnsi="Times New Roman"/>
                <w:szCs w:val="20"/>
              </w:rPr>
              <w:t xml:space="preserve">This </w:t>
            </w:r>
            <w:r w:rsidR="00753285">
              <w:rPr>
                <w:rFonts w:ascii="Times New Roman" w:hAnsi="Times New Roman"/>
                <w:szCs w:val="20"/>
              </w:rPr>
              <w:t xml:space="preserve"> </w:t>
            </w:r>
            <w:r>
              <w:rPr>
                <w:rFonts w:ascii="Times New Roman" w:hAnsi="Times New Roman"/>
                <w:szCs w:val="20"/>
              </w:rPr>
              <w:t xml:space="preserve"> is necessary to send application. </w:t>
            </w:r>
          </w:p>
        </w:tc>
      </w:tr>
      <w:tr w:rsidR="005D296B" w14:paraId="22257E3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41706FB" w14:textId="0EEF1BEA"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737393"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48AAAB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3678CC1" w14:textId="2E01B63B"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8F75E6"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N/A</w:t>
            </w:r>
          </w:p>
        </w:tc>
      </w:tr>
      <w:tr w:rsidR="005D296B" w14:paraId="24D205E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67CA1BE" w14:textId="6FD8EC9E" w:rsidR="005D296B" w:rsidRDefault="00753285" w:rsidP="002F3AA0">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55CE25"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1A83C422" w14:textId="77777777" w:rsidR="00BA2B92" w:rsidRDefault="00BA2B92" w:rsidP="00BA2B92">
      <w:pPr>
        <w:pStyle w:val="Caption"/>
        <w:rPr>
          <w:szCs w:val="24"/>
        </w:rPr>
      </w:pPr>
    </w:p>
    <w:p w14:paraId="656B292B" w14:textId="7F2F72BE" w:rsidR="00BA2B92" w:rsidRDefault="00BA2B92" w:rsidP="00BA2B92">
      <w:pPr>
        <w:pStyle w:val="Caption"/>
      </w:pPr>
      <w:r>
        <w:rPr>
          <w:szCs w:val="24"/>
        </w:rPr>
        <w:t>M9-UC</w:t>
      </w:r>
      <w:r w:rsidR="005D4580">
        <w:rPr>
          <w:szCs w:val="24"/>
        </w:rPr>
        <w:t>1</w:t>
      </w:r>
      <w:r>
        <w:rPr>
          <w:noProof/>
          <w:szCs w:val="24"/>
        </w:rPr>
        <w:t xml:space="preserve">: </w:t>
      </w:r>
      <w:r>
        <w:rPr>
          <w:szCs w:val="24"/>
        </w:rPr>
        <w:t>Description of FR-9.1.1</w:t>
      </w:r>
    </w:p>
    <w:tbl>
      <w:tblPr>
        <w:tblStyle w:val="TableGrid"/>
        <w:tblW w:w="0" w:type="auto"/>
        <w:jc w:val="center"/>
        <w:tblLook w:val="04A0" w:firstRow="1" w:lastRow="0" w:firstColumn="1" w:lastColumn="0" w:noHBand="0" w:noVBand="1"/>
      </w:tblPr>
      <w:tblGrid>
        <w:gridCol w:w="1795"/>
        <w:gridCol w:w="7447"/>
      </w:tblGrid>
      <w:tr w:rsidR="00BA2B92" w14:paraId="678478A0"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5B1742E4" w14:textId="4A2B504E"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6E10BA" w14:textId="0D4D808D" w:rsidR="00BA2B92" w:rsidRDefault="00BA2B92" w:rsidP="00C25AFD">
            <w:pPr>
              <w:pStyle w:val="Pa1"/>
              <w:spacing w:after="120"/>
              <w:jc w:val="both"/>
              <w:rPr>
                <w:rFonts w:ascii="Times New Roman" w:hAnsi="Times New Roman"/>
              </w:rPr>
            </w:pPr>
            <w:r>
              <w:rPr>
                <w:rFonts w:ascii="Times New Roman" w:hAnsi="Times New Roman"/>
                <w:szCs w:val="20"/>
              </w:rPr>
              <w:t>FR-9.1.1</w:t>
            </w:r>
          </w:p>
        </w:tc>
      </w:tr>
      <w:tr w:rsidR="00BA2B92" w14:paraId="31E2C53C"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60146FC9" w14:textId="2BB9C8F4"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114DCF" w14:textId="3579AB11" w:rsidR="00BA2B92" w:rsidRDefault="00BA2B92" w:rsidP="00C25AFD">
            <w:pPr>
              <w:pStyle w:val="Pa1"/>
              <w:spacing w:after="120"/>
              <w:jc w:val="both"/>
              <w:rPr>
                <w:rFonts w:ascii="Times New Roman" w:hAnsi="Times New Roman"/>
              </w:rPr>
            </w:pPr>
            <w:r>
              <w:rPr>
                <w:rFonts w:ascii="Times New Roman" w:hAnsi="Times New Roman"/>
              </w:rPr>
              <w:t>Admin Account</w:t>
            </w:r>
          </w:p>
        </w:tc>
      </w:tr>
      <w:tr w:rsidR="00BA2B92" w14:paraId="54CEA0E6"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63B549C3" w14:textId="4CD7E461"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DBBC2B" w14:textId="0E3AAD7E" w:rsidR="00BA2B92" w:rsidRDefault="00C417AA" w:rsidP="00C25AFD">
            <w:pPr>
              <w:pStyle w:val="Pa1"/>
              <w:spacing w:after="120"/>
              <w:jc w:val="both"/>
              <w:rPr>
                <w:rFonts w:ascii="Times New Roman" w:hAnsi="Times New Roman"/>
              </w:rPr>
            </w:pPr>
            <w:r>
              <w:rPr>
                <w:rFonts w:ascii="Times New Roman" w:hAnsi="Times New Roman"/>
              </w:rPr>
              <w:t>SCM will provide default admin username and password</w:t>
            </w:r>
            <w:r w:rsidR="00BA2B92">
              <w:rPr>
                <w:rFonts w:ascii="Times New Roman" w:hAnsi="Times New Roman"/>
              </w:rPr>
              <w:t>.</w:t>
            </w:r>
          </w:p>
        </w:tc>
      </w:tr>
      <w:tr w:rsidR="00BA2B92" w14:paraId="625BDA74"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15FF8B3F" w14:textId="70566E62"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8DB4C0" w14:textId="77777777" w:rsidR="00BA2B92" w:rsidRDefault="00BA2B92" w:rsidP="00C25AFD">
            <w:pPr>
              <w:pStyle w:val="Pa1"/>
              <w:spacing w:after="120"/>
              <w:jc w:val="both"/>
              <w:rPr>
                <w:rFonts w:ascii="Times New Roman" w:hAnsi="Times New Roman"/>
              </w:rPr>
            </w:pPr>
            <w:r>
              <w:rPr>
                <w:rFonts w:ascii="Times New Roman" w:hAnsi="Times New Roman"/>
              </w:rPr>
              <w:t>Student</w:t>
            </w:r>
          </w:p>
        </w:tc>
      </w:tr>
      <w:tr w:rsidR="00BA2B92" w14:paraId="1B94463C"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78D87086" w14:textId="105C0158" w:rsidR="00BA2B92" w:rsidRDefault="00753285" w:rsidP="00C25AFD">
            <w:pPr>
              <w:jc w:val="both"/>
              <w:rPr>
                <w:b/>
              </w:rPr>
            </w:pPr>
            <w:r>
              <w:rPr>
                <w:b/>
              </w:rPr>
              <w:t xml:space="preserve"> </w:t>
            </w:r>
            <w:r w:rsidR="00BA2B9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61C376" w14:textId="3A13E197" w:rsidR="00BA2B92" w:rsidRDefault="00724ED3" w:rsidP="00C25AFD">
            <w:pPr>
              <w:pStyle w:val="Pa1"/>
              <w:spacing w:after="120"/>
              <w:jc w:val="both"/>
              <w:rPr>
                <w:rFonts w:ascii="Times New Roman" w:hAnsi="Times New Roman"/>
              </w:rPr>
            </w:pPr>
            <w:r w:rsidRPr="00724ED3">
              <w:rPr>
                <w:rFonts w:ascii="Times New Roman" w:hAnsi="Times New Roman"/>
              </w:rPr>
              <w:t>Account will have a default username and password</w:t>
            </w:r>
          </w:p>
        </w:tc>
      </w:tr>
      <w:tr w:rsidR="00BA2B92" w14:paraId="47ACFD32"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22572066" w14:textId="79761F9E"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382B02A" w14:textId="77777777" w:rsidR="00BA2B92" w:rsidRDefault="00BA2B92" w:rsidP="00C25AFD">
            <w:pPr>
              <w:pStyle w:val="Pa1"/>
              <w:spacing w:after="120"/>
              <w:jc w:val="both"/>
              <w:rPr>
                <w:rFonts w:ascii="Times New Roman" w:hAnsi="Times New Roman"/>
              </w:rPr>
            </w:pPr>
            <w:r>
              <w:rPr>
                <w:rFonts w:ascii="Times New Roman" w:hAnsi="Times New Roman"/>
                <w:szCs w:val="20"/>
              </w:rPr>
              <w:t>N/A</w:t>
            </w:r>
          </w:p>
        </w:tc>
      </w:tr>
      <w:tr w:rsidR="00BA2B92" w14:paraId="688D3C67"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527A3B02" w14:textId="5717008C"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6369F62" w14:textId="77777777" w:rsidR="00BA2B92" w:rsidRDefault="00BA2B92" w:rsidP="00C25AFD">
            <w:pPr>
              <w:pStyle w:val="Pa1"/>
              <w:spacing w:after="120"/>
              <w:jc w:val="both"/>
              <w:rPr>
                <w:rFonts w:ascii="Times New Roman" w:hAnsi="Times New Roman"/>
                <w:szCs w:val="20"/>
              </w:rPr>
            </w:pPr>
            <w:r>
              <w:rPr>
                <w:rFonts w:ascii="Times New Roman" w:hAnsi="Times New Roman"/>
                <w:szCs w:val="20"/>
              </w:rPr>
              <w:t>N/A</w:t>
            </w:r>
          </w:p>
        </w:tc>
      </w:tr>
      <w:tr w:rsidR="00BA2B92" w14:paraId="4FFFF66A"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0D533867" w14:textId="7150D1B1" w:rsidR="00BA2B92" w:rsidRDefault="00753285" w:rsidP="00C25AFD">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A779FE" w14:textId="77777777" w:rsidR="00BA2B92" w:rsidRDefault="00BA2B92" w:rsidP="00C25AFD">
            <w:pPr>
              <w:pStyle w:val="Pa1"/>
              <w:spacing w:after="120"/>
              <w:jc w:val="both"/>
              <w:rPr>
                <w:rFonts w:ascii="Times New Roman" w:hAnsi="Times New Roman"/>
                <w:szCs w:val="20"/>
              </w:rPr>
            </w:pPr>
            <w:r>
              <w:rPr>
                <w:rFonts w:ascii="Times New Roman" w:hAnsi="Times New Roman"/>
                <w:szCs w:val="20"/>
              </w:rPr>
              <w:t>High</w:t>
            </w:r>
          </w:p>
        </w:tc>
      </w:tr>
    </w:tbl>
    <w:p w14:paraId="596D9A30" w14:textId="78D6B826" w:rsidR="005B7F3B" w:rsidRDefault="005B7F3B" w:rsidP="00995C0C">
      <w:pPr>
        <w:rPr>
          <w:lang w:eastAsia="ar-SA"/>
        </w:rPr>
      </w:pPr>
    </w:p>
    <w:p w14:paraId="6533C629" w14:textId="7318BAE8" w:rsidR="002E1EE5" w:rsidRDefault="002E1EE5" w:rsidP="002E1EE5">
      <w:pPr>
        <w:pStyle w:val="Caption"/>
      </w:pPr>
      <w:r>
        <w:rPr>
          <w:szCs w:val="24"/>
        </w:rPr>
        <w:t>M9-UC</w:t>
      </w:r>
      <w:r w:rsidR="005D4580">
        <w:rPr>
          <w:szCs w:val="24"/>
        </w:rPr>
        <w:t>2</w:t>
      </w:r>
      <w:r>
        <w:rPr>
          <w:noProof/>
          <w:szCs w:val="24"/>
        </w:rPr>
        <w:t xml:space="preserve">: </w:t>
      </w:r>
      <w:r>
        <w:rPr>
          <w:szCs w:val="24"/>
        </w:rPr>
        <w:t>Description of FR-9.</w:t>
      </w:r>
      <w:r w:rsidR="00C5539E">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2E1EE5" w14:paraId="2F06144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460F21" w14:textId="7EE7525E" w:rsidR="002E1EE5" w:rsidRDefault="00753285" w:rsidP="00070CCE">
            <w:pPr>
              <w:jc w:val="both"/>
              <w:rPr>
                <w:b/>
              </w:rPr>
            </w:pPr>
            <w:r>
              <w:rPr>
                <w:b/>
              </w:rPr>
              <w:lastRenderedPageBreak/>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BF1E9C" w14:textId="12674BD4" w:rsidR="002E1EE5" w:rsidRDefault="002E1EE5" w:rsidP="00070CCE">
            <w:pPr>
              <w:pStyle w:val="Pa1"/>
              <w:spacing w:after="120"/>
              <w:jc w:val="both"/>
              <w:rPr>
                <w:rFonts w:ascii="Times New Roman" w:hAnsi="Times New Roman"/>
              </w:rPr>
            </w:pPr>
            <w:r>
              <w:rPr>
                <w:rFonts w:ascii="Times New Roman" w:hAnsi="Times New Roman"/>
                <w:szCs w:val="20"/>
              </w:rPr>
              <w:t>FR-9.</w:t>
            </w:r>
            <w:r w:rsidR="00C5539E">
              <w:rPr>
                <w:rFonts w:ascii="Times New Roman" w:hAnsi="Times New Roman"/>
                <w:szCs w:val="20"/>
              </w:rPr>
              <w:t>2</w:t>
            </w:r>
            <w:r>
              <w:rPr>
                <w:rFonts w:ascii="Times New Roman" w:hAnsi="Times New Roman"/>
                <w:szCs w:val="20"/>
              </w:rPr>
              <w:t>.1</w:t>
            </w:r>
          </w:p>
        </w:tc>
      </w:tr>
      <w:tr w:rsidR="002E1EE5" w14:paraId="6114251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7458858" w14:textId="0601999F" w:rsidR="002E1EE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8C5E8D" w14:textId="63E5101B" w:rsidR="002E1EE5" w:rsidRDefault="00C5539E" w:rsidP="00070CCE">
            <w:pPr>
              <w:pStyle w:val="Pa1"/>
              <w:spacing w:after="120"/>
              <w:jc w:val="both"/>
              <w:rPr>
                <w:rFonts w:ascii="Times New Roman" w:hAnsi="Times New Roman"/>
              </w:rPr>
            </w:pPr>
            <w:r>
              <w:rPr>
                <w:rFonts w:ascii="Times New Roman" w:hAnsi="Times New Roman"/>
              </w:rPr>
              <w:t>Enter Username</w:t>
            </w:r>
          </w:p>
        </w:tc>
      </w:tr>
      <w:tr w:rsidR="002E1EE5" w14:paraId="27AF4BD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CE06D80" w14:textId="57BC00C2" w:rsidR="002E1EE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D5A889" w14:textId="68FD2325" w:rsidR="002E1EE5" w:rsidRDefault="00C5539E" w:rsidP="00070CCE">
            <w:pPr>
              <w:pStyle w:val="Pa1"/>
              <w:spacing w:after="120"/>
              <w:jc w:val="both"/>
              <w:rPr>
                <w:rFonts w:ascii="Times New Roman" w:hAnsi="Times New Roman"/>
              </w:rPr>
            </w:pPr>
            <w:r>
              <w:rPr>
                <w:rFonts w:ascii="Times New Roman" w:hAnsi="Times New Roman"/>
              </w:rPr>
              <w:t>Actor enters username in provided text field</w:t>
            </w:r>
            <w:r w:rsidR="002E1EE5">
              <w:rPr>
                <w:rFonts w:ascii="Times New Roman" w:hAnsi="Times New Roman"/>
              </w:rPr>
              <w:t>.</w:t>
            </w:r>
          </w:p>
        </w:tc>
      </w:tr>
      <w:tr w:rsidR="002E1EE5" w14:paraId="6557CB2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AFE2AB1" w14:textId="23F93096" w:rsidR="002E1EE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B86DC4" w14:textId="77777777" w:rsidR="002E1EE5" w:rsidRDefault="002E1EE5" w:rsidP="00070CCE">
            <w:pPr>
              <w:pStyle w:val="Pa1"/>
              <w:spacing w:after="120"/>
              <w:jc w:val="both"/>
              <w:rPr>
                <w:rFonts w:ascii="Times New Roman" w:hAnsi="Times New Roman"/>
              </w:rPr>
            </w:pPr>
            <w:r>
              <w:rPr>
                <w:rFonts w:ascii="Times New Roman" w:hAnsi="Times New Roman"/>
              </w:rPr>
              <w:t>Student</w:t>
            </w:r>
          </w:p>
        </w:tc>
      </w:tr>
      <w:tr w:rsidR="002E1EE5" w14:paraId="60A11B3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4194D90" w14:textId="5233846D" w:rsidR="002E1EE5" w:rsidRDefault="00753285" w:rsidP="00070CCE">
            <w:pPr>
              <w:jc w:val="both"/>
              <w:rPr>
                <w:b/>
              </w:rPr>
            </w:pPr>
            <w:r>
              <w:rPr>
                <w:b/>
              </w:rPr>
              <w:t xml:space="preserve"> </w:t>
            </w:r>
            <w:r w:rsidR="002E1EE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C18893" w14:textId="62987E58" w:rsidR="002E1EE5" w:rsidRDefault="00142CDC"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2E1EE5" w14:paraId="179DBD5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F9EB09B" w14:textId="1E612347" w:rsidR="002E1EE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E9DBB0" w14:textId="77777777" w:rsidR="002E1EE5" w:rsidRDefault="002E1EE5" w:rsidP="00070CCE">
            <w:pPr>
              <w:pStyle w:val="Pa1"/>
              <w:spacing w:after="120"/>
              <w:jc w:val="both"/>
              <w:rPr>
                <w:rFonts w:ascii="Times New Roman" w:hAnsi="Times New Roman"/>
              </w:rPr>
            </w:pPr>
            <w:r>
              <w:rPr>
                <w:rFonts w:ascii="Times New Roman" w:hAnsi="Times New Roman"/>
                <w:szCs w:val="20"/>
              </w:rPr>
              <w:t>N/A</w:t>
            </w:r>
          </w:p>
        </w:tc>
      </w:tr>
      <w:tr w:rsidR="002E1EE5" w14:paraId="6886B07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9747FC1" w14:textId="5BFDBA66" w:rsidR="002E1EE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55D2DA" w14:textId="77777777" w:rsidR="002E1EE5" w:rsidRDefault="002E1EE5" w:rsidP="00070CCE">
            <w:pPr>
              <w:pStyle w:val="Pa1"/>
              <w:spacing w:after="120"/>
              <w:jc w:val="both"/>
              <w:rPr>
                <w:rFonts w:ascii="Times New Roman" w:hAnsi="Times New Roman"/>
                <w:szCs w:val="20"/>
              </w:rPr>
            </w:pPr>
            <w:r>
              <w:rPr>
                <w:rFonts w:ascii="Times New Roman" w:hAnsi="Times New Roman"/>
                <w:szCs w:val="20"/>
              </w:rPr>
              <w:t>N/A</w:t>
            </w:r>
          </w:p>
        </w:tc>
      </w:tr>
      <w:tr w:rsidR="002E1EE5" w14:paraId="01597C0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22C92B6" w14:textId="6655024D" w:rsidR="002E1EE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04FC8D" w14:textId="77777777" w:rsidR="002E1EE5" w:rsidRDefault="002E1EE5" w:rsidP="00070CCE">
            <w:pPr>
              <w:pStyle w:val="Pa1"/>
              <w:spacing w:after="120"/>
              <w:jc w:val="both"/>
              <w:rPr>
                <w:rFonts w:ascii="Times New Roman" w:hAnsi="Times New Roman"/>
                <w:szCs w:val="20"/>
              </w:rPr>
            </w:pPr>
            <w:r>
              <w:rPr>
                <w:rFonts w:ascii="Times New Roman" w:hAnsi="Times New Roman"/>
                <w:szCs w:val="20"/>
              </w:rPr>
              <w:t>High</w:t>
            </w:r>
          </w:p>
        </w:tc>
      </w:tr>
    </w:tbl>
    <w:p w14:paraId="606386B5" w14:textId="1A107CAB" w:rsidR="002E1EE5" w:rsidRDefault="002E1EE5" w:rsidP="00995C0C">
      <w:pPr>
        <w:rPr>
          <w:lang w:eastAsia="ar-SA"/>
        </w:rPr>
      </w:pPr>
    </w:p>
    <w:p w14:paraId="517A2440" w14:textId="634C55EF" w:rsidR="00CF326D" w:rsidRDefault="00CF326D" w:rsidP="00CF326D">
      <w:pPr>
        <w:pStyle w:val="Caption"/>
      </w:pPr>
      <w:r>
        <w:rPr>
          <w:szCs w:val="24"/>
        </w:rPr>
        <w:t>M9-UC</w:t>
      </w:r>
      <w:r w:rsidR="005D4580">
        <w:rPr>
          <w:szCs w:val="24"/>
        </w:rPr>
        <w:t>2</w:t>
      </w:r>
      <w:r>
        <w:rPr>
          <w:noProof/>
          <w:szCs w:val="24"/>
        </w:rPr>
        <w:t xml:space="preserve">: </w:t>
      </w:r>
      <w:r>
        <w:rPr>
          <w:szCs w:val="24"/>
        </w:rPr>
        <w:t>Description of FR-9.2.3</w:t>
      </w:r>
    </w:p>
    <w:tbl>
      <w:tblPr>
        <w:tblStyle w:val="TableGrid"/>
        <w:tblW w:w="0" w:type="auto"/>
        <w:jc w:val="center"/>
        <w:tblLook w:val="04A0" w:firstRow="1" w:lastRow="0" w:firstColumn="1" w:lastColumn="0" w:noHBand="0" w:noVBand="1"/>
      </w:tblPr>
      <w:tblGrid>
        <w:gridCol w:w="1795"/>
        <w:gridCol w:w="7447"/>
      </w:tblGrid>
      <w:tr w:rsidR="00CF326D" w14:paraId="53F7173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CD87A3" w14:textId="12532EF6"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8D950A1" w14:textId="7E81C5CC" w:rsidR="00CF326D" w:rsidRDefault="00CF326D" w:rsidP="00070CCE">
            <w:pPr>
              <w:pStyle w:val="Pa1"/>
              <w:spacing w:after="120"/>
              <w:jc w:val="both"/>
              <w:rPr>
                <w:rFonts w:ascii="Times New Roman" w:hAnsi="Times New Roman"/>
              </w:rPr>
            </w:pPr>
            <w:r>
              <w:rPr>
                <w:rFonts w:ascii="Times New Roman" w:hAnsi="Times New Roman"/>
                <w:szCs w:val="20"/>
              </w:rPr>
              <w:t>FR-9.2.3</w:t>
            </w:r>
          </w:p>
        </w:tc>
      </w:tr>
      <w:tr w:rsidR="00CF326D" w14:paraId="2493F21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94273F1" w14:textId="6DACB813"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66D206" w14:textId="7194DFBA" w:rsidR="00CF326D" w:rsidRDefault="00CF326D" w:rsidP="00070CCE">
            <w:pPr>
              <w:pStyle w:val="Pa1"/>
              <w:spacing w:after="120"/>
              <w:jc w:val="both"/>
              <w:rPr>
                <w:rFonts w:ascii="Times New Roman" w:hAnsi="Times New Roman"/>
              </w:rPr>
            </w:pPr>
            <w:r>
              <w:rPr>
                <w:rFonts w:ascii="Times New Roman" w:hAnsi="Times New Roman"/>
              </w:rPr>
              <w:t>Enter Password</w:t>
            </w:r>
          </w:p>
        </w:tc>
      </w:tr>
      <w:tr w:rsidR="00CF326D" w14:paraId="16EC650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ABC3CBE" w14:textId="54168E95"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7328AF" w14:textId="7D5D37C7" w:rsidR="00CF326D" w:rsidRDefault="00CF326D" w:rsidP="00070CCE">
            <w:pPr>
              <w:pStyle w:val="Pa1"/>
              <w:spacing w:after="120"/>
              <w:jc w:val="both"/>
              <w:rPr>
                <w:rFonts w:ascii="Times New Roman" w:hAnsi="Times New Roman"/>
              </w:rPr>
            </w:pPr>
            <w:r>
              <w:rPr>
                <w:rFonts w:ascii="Times New Roman" w:hAnsi="Times New Roman"/>
              </w:rPr>
              <w:t xml:space="preserve">Actor enters </w:t>
            </w:r>
            <w:r w:rsidR="000D2555">
              <w:rPr>
                <w:rFonts w:ascii="Times New Roman" w:hAnsi="Times New Roman"/>
              </w:rPr>
              <w:t xml:space="preserve">password </w:t>
            </w:r>
            <w:r>
              <w:rPr>
                <w:rFonts w:ascii="Times New Roman" w:hAnsi="Times New Roman"/>
              </w:rPr>
              <w:t>in provided text field.</w:t>
            </w:r>
          </w:p>
        </w:tc>
      </w:tr>
      <w:tr w:rsidR="00CF326D" w14:paraId="5B9C19C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5EC2114" w14:textId="3A5E7AFE"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EBD9F7B" w14:textId="77777777" w:rsidR="00CF326D" w:rsidRDefault="00CF326D" w:rsidP="00070CCE">
            <w:pPr>
              <w:pStyle w:val="Pa1"/>
              <w:spacing w:after="120"/>
              <w:jc w:val="both"/>
              <w:rPr>
                <w:rFonts w:ascii="Times New Roman" w:hAnsi="Times New Roman"/>
              </w:rPr>
            </w:pPr>
            <w:r>
              <w:rPr>
                <w:rFonts w:ascii="Times New Roman" w:hAnsi="Times New Roman"/>
              </w:rPr>
              <w:t>Student</w:t>
            </w:r>
          </w:p>
        </w:tc>
      </w:tr>
      <w:tr w:rsidR="00CF326D" w14:paraId="434FABB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950CC8" w14:textId="59BD842B" w:rsidR="00CF326D" w:rsidRDefault="00753285" w:rsidP="00070CCE">
            <w:pPr>
              <w:jc w:val="both"/>
              <w:rPr>
                <w:b/>
              </w:rPr>
            </w:pPr>
            <w:r>
              <w:rPr>
                <w:b/>
              </w:rPr>
              <w:t xml:space="preserve"> </w:t>
            </w:r>
            <w:r w:rsidR="00CF326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181E51" w14:textId="500D1D6D" w:rsidR="00CF326D" w:rsidRDefault="00CF326D"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CF326D" w14:paraId="0571A5A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27C7934" w14:textId="1788DF63"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42B048" w14:textId="77777777" w:rsidR="00CF326D" w:rsidRDefault="00CF326D" w:rsidP="00070CCE">
            <w:pPr>
              <w:pStyle w:val="Pa1"/>
              <w:spacing w:after="120"/>
              <w:jc w:val="both"/>
              <w:rPr>
                <w:rFonts w:ascii="Times New Roman" w:hAnsi="Times New Roman"/>
              </w:rPr>
            </w:pPr>
            <w:r>
              <w:rPr>
                <w:rFonts w:ascii="Times New Roman" w:hAnsi="Times New Roman"/>
                <w:szCs w:val="20"/>
              </w:rPr>
              <w:t>N/A</w:t>
            </w:r>
          </w:p>
        </w:tc>
      </w:tr>
      <w:tr w:rsidR="00CF326D" w14:paraId="268B478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3EDD0C9" w14:textId="770A63AF"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6FA14A" w14:textId="77777777" w:rsidR="00CF326D" w:rsidRDefault="00CF326D" w:rsidP="00070CCE">
            <w:pPr>
              <w:pStyle w:val="Pa1"/>
              <w:spacing w:after="120"/>
              <w:jc w:val="both"/>
              <w:rPr>
                <w:rFonts w:ascii="Times New Roman" w:hAnsi="Times New Roman"/>
                <w:szCs w:val="20"/>
              </w:rPr>
            </w:pPr>
            <w:r>
              <w:rPr>
                <w:rFonts w:ascii="Times New Roman" w:hAnsi="Times New Roman"/>
                <w:szCs w:val="20"/>
              </w:rPr>
              <w:t>N/A</w:t>
            </w:r>
          </w:p>
        </w:tc>
      </w:tr>
      <w:tr w:rsidR="00CF326D" w14:paraId="0E1220C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84325D6" w14:textId="2D008E92" w:rsidR="00CF326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0F53E4" w14:textId="77777777" w:rsidR="00CF326D" w:rsidRDefault="00CF326D" w:rsidP="00070CCE">
            <w:pPr>
              <w:pStyle w:val="Pa1"/>
              <w:spacing w:after="120"/>
              <w:jc w:val="both"/>
              <w:rPr>
                <w:rFonts w:ascii="Times New Roman" w:hAnsi="Times New Roman"/>
                <w:szCs w:val="20"/>
              </w:rPr>
            </w:pPr>
            <w:r>
              <w:rPr>
                <w:rFonts w:ascii="Times New Roman" w:hAnsi="Times New Roman"/>
                <w:szCs w:val="20"/>
              </w:rPr>
              <w:t>High</w:t>
            </w:r>
          </w:p>
        </w:tc>
      </w:tr>
    </w:tbl>
    <w:p w14:paraId="058B70FC" w14:textId="77777777" w:rsidR="00CF326D" w:rsidRDefault="00CF326D" w:rsidP="00995C0C">
      <w:pPr>
        <w:rPr>
          <w:lang w:eastAsia="ar-SA"/>
        </w:rPr>
      </w:pPr>
    </w:p>
    <w:p w14:paraId="7C31BC09" w14:textId="61A7B72D" w:rsidR="000D2555" w:rsidRDefault="000D2555" w:rsidP="000D2555">
      <w:pPr>
        <w:pStyle w:val="Caption"/>
      </w:pPr>
      <w:r>
        <w:rPr>
          <w:szCs w:val="24"/>
        </w:rPr>
        <w:t>M9-UC</w:t>
      </w:r>
      <w:r w:rsidR="005D4580">
        <w:rPr>
          <w:szCs w:val="24"/>
        </w:rPr>
        <w:t>2</w:t>
      </w:r>
      <w:r>
        <w:rPr>
          <w:noProof/>
          <w:szCs w:val="24"/>
        </w:rPr>
        <w:t xml:space="preserve">: </w:t>
      </w:r>
      <w:r>
        <w:rPr>
          <w:szCs w:val="24"/>
        </w:rPr>
        <w:t>Description of FR-9.2.4</w:t>
      </w:r>
    </w:p>
    <w:tbl>
      <w:tblPr>
        <w:tblStyle w:val="TableGrid"/>
        <w:tblW w:w="0" w:type="auto"/>
        <w:jc w:val="center"/>
        <w:tblLook w:val="04A0" w:firstRow="1" w:lastRow="0" w:firstColumn="1" w:lastColumn="0" w:noHBand="0" w:noVBand="1"/>
      </w:tblPr>
      <w:tblGrid>
        <w:gridCol w:w="1795"/>
        <w:gridCol w:w="7447"/>
      </w:tblGrid>
      <w:tr w:rsidR="000D2555" w14:paraId="5B792B7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B079118" w14:textId="7946166F"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C5607E2" w14:textId="2A2782BB" w:rsidR="000D2555" w:rsidRDefault="000D2555" w:rsidP="00070CCE">
            <w:pPr>
              <w:pStyle w:val="Pa1"/>
              <w:spacing w:after="120"/>
              <w:jc w:val="both"/>
              <w:rPr>
                <w:rFonts w:ascii="Times New Roman" w:hAnsi="Times New Roman"/>
              </w:rPr>
            </w:pPr>
            <w:r>
              <w:rPr>
                <w:rFonts w:ascii="Times New Roman" w:hAnsi="Times New Roman"/>
                <w:szCs w:val="20"/>
              </w:rPr>
              <w:t>FR-9.2.4</w:t>
            </w:r>
          </w:p>
        </w:tc>
      </w:tr>
      <w:tr w:rsidR="000D2555" w14:paraId="4C2CC2D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28631B3" w14:textId="2F698DFE"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2D9153" w14:textId="5AF6FE96" w:rsidR="000D2555" w:rsidRDefault="000D2555" w:rsidP="00070CCE">
            <w:pPr>
              <w:pStyle w:val="Pa1"/>
              <w:spacing w:after="120"/>
              <w:jc w:val="both"/>
              <w:rPr>
                <w:rFonts w:ascii="Times New Roman" w:hAnsi="Times New Roman"/>
              </w:rPr>
            </w:pPr>
            <w:r>
              <w:rPr>
                <w:rFonts w:ascii="Times New Roman" w:hAnsi="Times New Roman"/>
              </w:rPr>
              <w:t>Click Login</w:t>
            </w:r>
          </w:p>
        </w:tc>
      </w:tr>
      <w:tr w:rsidR="000D2555" w14:paraId="799C3DC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C3B99F4" w14:textId="76EA8F49"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8E27DE" w14:textId="3B972E78" w:rsidR="000D2555" w:rsidRDefault="000D2555" w:rsidP="00070CCE">
            <w:pPr>
              <w:pStyle w:val="Pa1"/>
              <w:spacing w:after="120"/>
              <w:jc w:val="both"/>
              <w:rPr>
                <w:rFonts w:ascii="Times New Roman" w:hAnsi="Times New Roman"/>
              </w:rPr>
            </w:pPr>
            <w:r>
              <w:rPr>
                <w:rFonts w:ascii="Times New Roman" w:hAnsi="Times New Roman"/>
              </w:rPr>
              <w:t>Actor presses log in button.</w:t>
            </w:r>
          </w:p>
        </w:tc>
      </w:tr>
      <w:tr w:rsidR="000D2555" w14:paraId="3B30333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FBA641" w14:textId="273842F0"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26023A" w14:textId="77777777" w:rsidR="000D2555" w:rsidRDefault="000D2555" w:rsidP="00070CCE">
            <w:pPr>
              <w:pStyle w:val="Pa1"/>
              <w:spacing w:after="120"/>
              <w:jc w:val="both"/>
              <w:rPr>
                <w:rFonts w:ascii="Times New Roman" w:hAnsi="Times New Roman"/>
              </w:rPr>
            </w:pPr>
            <w:r>
              <w:rPr>
                <w:rFonts w:ascii="Times New Roman" w:hAnsi="Times New Roman"/>
              </w:rPr>
              <w:t>Student</w:t>
            </w:r>
          </w:p>
        </w:tc>
      </w:tr>
      <w:tr w:rsidR="000D2555" w14:paraId="61A5AC4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32A0ED6" w14:textId="2AB16179" w:rsidR="000D2555" w:rsidRDefault="00753285" w:rsidP="00070CCE">
            <w:pPr>
              <w:jc w:val="both"/>
              <w:rPr>
                <w:b/>
              </w:rPr>
            </w:pPr>
            <w:r>
              <w:rPr>
                <w:b/>
              </w:rPr>
              <w:t xml:space="preserve"> </w:t>
            </w:r>
            <w:r w:rsidR="000D255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880E9E" w14:textId="378C0C2B" w:rsidR="000D2555" w:rsidRDefault="000D2555"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0D2555" w14:paraId="2D72EE8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BCFC4D7" w14:textId="7593D9EE"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BF2ECA" w14:textId="77777777" w:rsidR="000D2555" w:rsidRDefault="000D2555" w:rsidP="00070CCE">
            <w:pPr>
              <w:pStyle w:val="Pa1"/>
              <w:spacing w:after="120"/>
              <w:jc w:val="both"/>
              <w:rPr>
                <w:rFonts w:ascii="Times New Roman" w:hAnsi="Times New Roman"/>
              </w:rPr>
            </w:pPr>
            <w:r>
              <w:rPr>
                <w:rFonts w:ascii="Times New Roman" w:hAnsi="Times New Roman"/>
                <w:szCs w:val="20"/>
              </w:rPr>
              <w:t>N/A</w:t>
            </w:r>
          </w:p>
        </w:tc>
      </w:tr>
      <w:tr w:rsidR="000D2555" w14:paraId="34BCD24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D3651AB" w14:textId="48CBE34D"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E7DAAD"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N/A</w:t>
            </w:r>
          </w:p>
        </w:tc>
      </w:tr>
      <w:tr w:rsidR="000D2555" w14:paraId="1D4ADF0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ADAABF4" w14:textId="4AD3A5C5"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2038D27"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High</w:t>
            </w:r>
          </w:p>
        </w:tc>
      </w:tr>
    </w:tbl>
    <w:p w14:paraId="43557EF3" w14:textId="77777777" w:rsidR="000D2555" w:rsidRDefault="000D2555" w:rsidP="00995C0C">
      <w:pPr>
        <w:rPr>
          <w:lang w:eastAsia="ar-SA"/>
        </w:rPr>
      </w:pPr>
    </w:p>
    <w:p w14:paraId="4C263C32" w14:textId="77777777" w:rsidR="000D2555" w:rsidRDefault="000D2555">
      <w:pPr>
        <w:rPr>
          <w:lang w:eastAsia="ar-SA"/>
        </w:rPr>
      </w:pPr>
      <w:r>
        <w:rPr>
          <w:lang w:eastAsia="ar-SA"/>
        </w:rPr>
        <w:br w:type="page"/>
      </w:r>
    </w:p>
    <w:p w14:paraId="71E03383" w14:textId="712D4791" w:rsidR="000D2555" w:rsidRDefault="000D2555" w:rsidP="000D2555">
      <w:pPr>
        <w:pStyle w:val="Caption"/>
      </w:pPr>
      <w:r>
        <w:rPr>
          <w:szCs w:val="24"/>
        </w:rPr>
        <w:lastRenderedPageBreak/>
        <w:t>M9-UC</w:t>
      </w:r>
      <w:r w:rsidR="005D4580">
        <w:rPr>
          <w:szCs w:val="24"/>
        </w:rPr>
        <w:t>2</w:t>
      </w:r>
      <w:r>
        <w:rPr>
          <w:noProof/>
          <w:szCs w:val="24"/>
        </w:rPr>
        <w:t xml:space="preserve">: </w:t>
      </w:r>
      <w:r>
        <w:rPr>
          <w:szCs w:val="24"/>
        </w:rPr>
        <w:t>Description of FR-9.2.5</w:t>
      </w:r>
    </w:p>
    <w:tbl>
      <w:tblPr>
        <w:tblStyle w:val="TableGrid"/>
        <w:tblW w:w="0" w:type="auto"/>
        <w:jc w:val="center"/>
        <w:tblLook w:val="04A0" w:firstRow="1" w:lastRow="0" w:firstColumn="1" w:lastColumn="0" w:noHBand="0" w:noVBand="1"/>
      </w:tblPr>
      <w:tblGrid>
        <w:gridCol w:w="1795"/>
        <w:gridCol w:w="7447"/>
      </w:tblGrid>
      <w:tr w:rsidR="000D2555" w14:paraId="0F39717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1251144" w14:textId="3B448C12"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142E1A" w14:textId="18A1CA8D" w:rsidR="000D2555" w:rsidRDefault="000D2555" w:rsidP="00070CCE">
            <w:pPr>
              <w:pStyle w:val="Pa1"/>
              <w:spacing w:after="120"/>
              <w:jc w:val="both"/>
              <w:rPr>
                <w:rFonts w:ascii="Times New Roman" w:hAnsi="Times New Roman"/>
              </w:rPr>
            </w:pPr>
            <w:r>
              <w:rPr>
                <w:rFonts w:ascii="Times New Roman" w:hAnsi="Times New Roman"/>
                <w:szCs w:val="20"/>
              </w:rPr>
              <w:t>FR-9.2.5</w:t>
            </w:r>
          </w:p>
        </w:tc>
      </w:tr>
      <w:tr w:rsidR="000D2555" w14:paraId="74E493A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9C2A9CA" w14:textId="62FD5B75"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BF86FC5" w14:textId="18D0466F" w:rsidR="000D2555" w:rsidRDefault="000D2555" w:rsidP="00070CCE">
            <w:pPr>
              <w:pStyle w:val="Pa1"/>
              <w:spacing w:after="120"/>
              <w:jc w:val="both"/>
              <w:rPr>
                <w:rFonts w:ascii="Times New Roman" w:hAnsi="Times New Roman"/>
              </w:rPr>
            </w:pPr>
            <w:r>
              <w:rPr>
                <w:rFonts w:ascii="Times New Roman" w:hAnsi="Times New Roman"/>
              </w:rPr>
              <w:t>New Password</w:t>
            </w:r>
          </w:p>
        </w:tc>
      </w:tr>
      <w:tr w:rsidR="000D2555" w14:paraId="6D85847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002867B" w14:textId="44BDC3E9"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EDD15B" w14:textId="343993F8" w:rsidR="000D2555" w:rsidRDefault="000D2555" w:rsidP="00070CCE">
            <w:pPr>
              <w:pStyle w:val="Pa1"/>
              <w:spacing w:after="120"/>
              <w:jc w:val="both"/>
              <w:rPr>
                <w:rFonts w:ascii="Times New Roman" w:hAnsi="Times New Roman"/>
              </w:rPr>
            </w:pPr>
            <w:r>
              <w:rPr>
                <w:rFonts w:ascii="Times New Roman" w:hAnsi="Times New Roman"/>
              </w:rPr>
              <w:t>Actor enters new password in provided text field.</w:t>
            </w:r>
          </w:p>
        </w:tc>
      </w:tr>
      <w:tr w:rsidR="000D2555" w14:paraId="7715049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638EE41" w14:textId="4C9BBE61"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18FFAA" w14:textId="77777777" w:rsidR="000D2555" w:rsidRDefault="000D2555" w:rsidP="00070CCE">
            <w:pPr>
              <w:pStyle w:val="Pa1"/>
              <w:spacing w:after="120"/>
              <w:jc w:val="both"/>
              <w:rPr>
                <w:rFonts w:ascii="Times New Roman" w:hAnsi="Times New Roman"/>
              </w:rPr>
            </w:pPr>
            <w:r>
              <w:rPr>
                <w:rFonts w:ascii="Times New Roman" w:hAnsi="Times New Roman"/>
              </w:rPr>
              <w:t>Student</w:t>
            </w:r>
          </w:p>
        </w:tc>
      </w:tr>
      <w:tr w:rsidR="000D2555" w14:paraId="5F1A0A7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C5EA511" w14:textId="635DAC26" w:rsidR="000D2555" w:rsidRDefault="00753285" w:rsidP="00070CCE">
            <w:pPr>
              <w:jc w:val="both"/>
              <w:rPr>
                <w:b/>
              </w:rPr>
            </w:pPr>
            <w:r>
              <w:rPr>
                <w:b/>
              </w:rPr>
              <w:t xml:space="preserve"> </w:t>
            </w:r>
            <w:r w:rsidR="000D2555">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5EF79A1" w14:textId="1F842CDF" w:rsidR="000D2555" w:rsidRDefault="000D2555"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0D2555" w14:paraId="50CDF1A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50FCC60" w14:textId="14E4684D"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20363F" w14:textId="77777777" w:rsidR="000D2555" w:rsidRDefault="000D2555" w:rsidP="00070CCE">
            <w:pPr>
              <w:pStyle w:val="Pa1"/>
              <w:spacing w:after="120"/>
              <w:jc w:val="both"/>
              <w:rPr>
                <w:rFonts w:ascii="Times New Roman" w:hAnsi="Times New Roman"/>
              </w:rPr>
            </w:pPr>
            <w:r>
              <w:rPr>
                <w:rFonts w:ascii="Times New Roman" w:hAnsi="Times New Roman"/>
                <w:szCs w:val="20"/>
              </w:rPr>
              <w:t>N/A</w:t>
            </w:r>
          </w:p>
        </w:tc>
      </w:tr>
      <w:tr w:rsidR="000D2555" w14:paraId="59CB5F5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7BC09DB" w14:textId="1C831974"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D2D1E7"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N/A</w:t>
            </w:r>
          </w:p>
        </w:tc>
      </w:tr>
      <w:tr w:rsidR="000D2555" w14:paraId="344D34C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A164175" w14:textId="5EA42272" w:rsidR="000D2555"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DA1B10"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High</w:t>
            </w:r>
          </w:p>
        </w:tc>
      </w:tr>
    </w:tbl>
    <w:p w14:paraId="0D0AD41A" w14:textId="77777777" w:rsidR="00CB3FC4" w:rsidRDefault="00CB3FC4" w:rsidP="00995C0C">
      <w:pPr>
        <w:rPr>
          <w:lang w:eastAsia="ar-SA"/>
        </w:rPr>
      </w:pPr>
    </w:p>
    <w:p w14:paraId="737794FA" w14:textId="331FCD45" w:rsidR="00CB3FC4" w:rsidRDefault="00CB3FC4" w:rsidP="00CB3FC4">
      <w:pPr>
        <w:pStyle w:val="Caption"/>
      </w:pPr>
      <w:r>
        <w:rPr>
          <w:szCs w:val="24"/>
        </w:rPr>
        <w:t>M9-UC</w:t>
      </w:r>
      <w:r w:rsidR="005D4580">
        <w:rPr>
          <w:szCs w:val="24"/>
        </w:rPr>
        <w:t>2</w:t>
      </w:r>
      <w:r>
        <w:rPr>
          <w:noProof/>
          <w:szCs w:val="24"/>
        </w:rPr>
        <w:t xml:space="preserve">: </w:t>
      </w:r>
      <w:r>
        <w:rPr>
          <w:szCs w:val="24"/>
        </w:rPr>
        <w:t>Description of FR-9.2.6</w:t>
      </w:r>
    </w:p>
    <w:tbl>
      <w:tblPr>
        <w:tblStyle w:val="TableGrid"/>
        <w:tblW w:w="0" w:type="auto"/>
        <w:jc w:val="center"/>
        <w:tblLook w:val="04A0" w:firstRow="1" w:lastRow="0" w:firstColumn="1" w:lastColumn="0" w:noHBand="0" w:noVBand="1"/>
      </w:tblPr>
      <w:tblGrid>
        <w:gridCol w:w="1795"/>
        <w:gridCol w:w="7447"/>
      </w:tblGrid>
      <w:tr w:rsidR="00CB3FC4" w14:paraId="130676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D9B291D" w14:textId="538F6740"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48525C2" w14:textId="7240B2EC" w:rsidR="00CB3FC4" w:rsidRDefault="00CB3FC4" w:rsidP="00070CCE">
            <w:pPr>
              <w:pStyle w:val="Pa1"/>
              <w:spacing w:after="120"/>
              <w:jc w:val="both"/>
              <w:rPr>
                <w:rFonts w:ascii="Times New Roman" w:hAnsi="Times New Roman"/>
              </w:rPr>
            </w:pPr>
            <w:r>
              <w:rPr>
                <w:rFonts w:ascii="Times New Roman" w:hAnsi="Times New Roman"/>
                <w:szCs w:val="20"/>
              </w:rPr>
              <w:t>FR-9.2.6</w:t>
            </w:r>
          </w:p>
        </w:tc>
      </w:tr>
      <w:tr w:rsidR="00CB3FC4" w14:paraId="42058A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A053241" w14:textId="265FD9E1"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65D768" w14:textId="37BBECF6" w:rsidR="00CB3FC4" w:rsidRDefault="00CB3FC4" w:rsidP="00070CCE">
            <w:pPr>
              <w:pStyle w:val="Pa1"/>
              <w:spacing w:after="120"/>
              <w:jc w:val="both"/>
              <w:rPr>
                <w:rFonts w:ascii="Times New Roman" w:hAnsi="Times New Roman"/>
              </w:rPr>
            </w:pPr>
            <w:r>
              <w:rPr>
                <w:rFonts w:ascii="Times New Roman" w:hAnsi="Times New Roman"/>
              </w:rPr>
              <w:t>Confirm Password</w:t>
            </w:r>
          </w:p>
        </w:tc>
      </w:tr>
      <w:tr w:rsidR="00CB3FC4" w14:paraId="36D3698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9AF46EA" w14:textId="7BD610B9"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406E48" w14:textId="2D5B531B" w:rsidR="00CB3FC4" w:rsidRDefault="00CB3FC4" w:rsidP="00070CCE">
            <w:pPr>
              <w:pStyle w:val="Pa1"/>
              <w:spacing w:after="120"/>
              <w:jc w:val="both"/>
              <w:rPr>
                <w:rFonts w:ascii="Times New Roman" w:hAnsi="Times New Roman"/>
              </w:rPr>
            </w:pPr>
            <w:r>
              <w:rPr>
                <w:rFonts w:ascii="Times New Roman" w:hAnsi="Times New Roman"/>
              </w:rPr>
              <w:t>Actor confirms new password in provided text field.</w:t>
            </w:r>
          </w:p>
        </w:tc>
      </w:tr>
      <w:tr w:rsidR="00CB3FC4" w14:paraId="43ECC26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783D0FB" w14:textId="6800D8E9"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F519D4" w14:textId="77777777" w:rsidR="00CB3FC4" w:rsidRDefault="00CB3FC4" w:rsidP="00070CCE">
            <w:pPr>
              <w:pStyle w:val="Pa1"/>
              <w:spacing w:after="120"/>
              <w:jc w:val="both"/>
              <w:rPr>
                <w:rFonts w:ascii="Times New Roman" w:hAnsi="Times New Roman"/>
              </w:rPr>
            </w:pPr>
            <w:r>
              <w:rPr>
                <w:rFonts w:ascii="Times New Roman" w:hAnsi="Times New Roman"/>
              </w:rPr>
              <w:t>Student</w:t>
            </w:r>
          </w:p>
        </w:tc>
      </w:tr>
      <w:tr w:rsidR="00CB3FC4" w14:paraId="17A59E4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CEA5124" w14:textId="32FD8BC0" w:rsidR="00CB3FC4" w:rsidRDefault="00753285" w:rsidP="00070CCE">
            <w:pPr>
              <w:jc w:val="both"/>
              <w:rPr>
                <w:b/>
              </w:rPr>
            </w:pPr>
            <w:r>
              <w:rPr>
                <w:b/>
              </w:rPr>
              <w:t xml:space="preserve"> </w:t>
            </w:r>
            <w:r w:rsidR="00CB3FC4">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37B19C" w14:textId="399F2E8D" w:rsidR="00CB3FC4" w:rsidRDefault="00CB3FC4"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CB3FC4" w14:paraId="4C25E0B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7B65705" w14:textId="2C2BFD8C"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35485D" w14:textId="77777777" w:rsidR="00CB3FC4" w:rsidRDefault="00CB3FC4" w:rsidP="00070CCE">
            <w:pPr>
              <w:pStyle w:val="Pa1"/>
              <w:spacing w:after="120"/>
              <w:jc w:val="both"/>
              <w:rPr>
                <w:rFonts w:ascii="Times New Roman" w:hAnsi="Times New Roman"/>
              </w:rPr>
            </w:pPr>
            <w:r>
              <w:rPr>
                <w:rFonts w:ascii="Times New Roman" w:hAnsi="Times New Roman"/>
                <w:szCs w:val="20"/>
              </w:rPr>
              <w:t>N/A</w:t>
            </w:r>
          </w:p>
        </w:tc>
      </w:tr>
      <w:tr w:rsidR="00CB3FC4" w14:paraId="353125E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429B606" w14:textId="424E41A5"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38E836" w14:textId="77777777" w:rsidR="00CB3FC4" w:rsidRDefault="00CB3FC4" w:rsidP="00070CCE">
            <w:pPr>
              <w:pStyle w:val="Pa1"/>
              <w:spacing w:after="120"/>
              <w:jc w:val="both"/>
              <w:rPr>
                <w:rFonts w:ascii="Times New Roman" w:hAnsi="Times New Roman"/>
                <w:szCs w:val="20"/>
              </w:rPr>
            </w:pPr>
            <w:r>
              <w:rPr>
                <w:rFonts w:ascii="Times New Roman" w:hAnsi="Times New Roman"/>
                <w:szCs w:val="20"/>
              </w:rPr>
              <w:t>N/A</w:t>
            </w:r>
          </w:p>
        </w:tc>
      </w:tr>
      <w:tr w:rsidR="00CB3FC4" w14:paraId="4FA7FDF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987D0EE" w14:textId="41186C66" w:rsidR="00CB3FC4"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671547" w14:textId="77777777" w:rsidR="00CB3FC4" w:rsidRDefault="00CB3FC4" w:rsidP="00070CCE">
            <w:pPr>
              <w:pStyle w:val="Pa1"/>
              <w:spacing w:after="120"/>
              <w:jc w:val="both"/>
              <w:rPr>
                <w:rFonts w:ascii="Times New Roman" w:hAnsi="Times New Roman"/>
                <w:szCs w:val="20"/>
              </w:rPr>
            </w:pPr>
            <w:r>
              <w:rPr>
                <w:rFonts w:ascii="Times New Roman" w:hAnsi="Times New Roman"/>
                <w:szCs w:val="20"/>
              </w:rPr>
              <w:t>High</w:t>
            </w:r>
          </w:p>
        </w:tc>
      </w:tr>
    </w:tbl>
    <w:p w14:paraId="4697FE01" w14:textId="77777777" w:rsidR="005D4580" w:rsidRDefault="005D4580" w:rsidP="00995C0C">
      <w:pPr>
        <w:rPr>
          <w:lang w:eastAsia="ar-SA"/>
        </w:rPr>
      </w:pPr>
    </w:p>
    <w:p w14:paraId="4FF85124" w14:textId="02BB41AD" w:rsidR="005D4580" w:rsidRDefault="005D4580" w:rsidP="005D4580">
      <w:pPr>
        <w:pStyle w:val="Caption"/>
      </w:pPr>
      <w:r>
        <w:rPr>
          <w:szCs w:val="24"/>
        </w:rPr>
        <w:t>M9-UC3</w:t>
      </w:r>
      <w:r>
        <w:rPr>
          <w:noProof/>
          <w:szCs w:val="24"/>
        </w:rPr>
        <w:t xml:space="preserve">: </w:t>
      </w:r>
      <w:r>
        <w:rPr>
          <w:szCs w:val="24"/>
        </w:rPr>
        <w:t>Description of FR-9.3.1</w:t>
      </w:r>
    </w:p>
    <w:tbl>
      <w:tblPr>
        <w:tblStyle w:val="TableGrid"/>
        <w:tblW w:w="0" w:type="auto"/>
        <w:jc w:val="center"/>
        <w:tblLook w:val="04A0" w:firstRow="1" w:lastRow="0" w:firstColumn="1" w:lastColumn="0" w:noHBand="0" w:noVBand="1"/>
      </w:tblPr>
      <w:tblGrid>
        <w:gridCol w:w="1795"/>
        <w:gridCol w:w="7447"/>
      </w:tblGrid>
      <w:tr w:rsidR="005D4580" w14:paraId="0B40F83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44DB7AF" w14:textId="1BA00485"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48C73BD" w14:textId="14E4C1D9" w:rsidR="005D4580" w:rsidRDefault="005D4580" w:rsidP="00070CCE">
            <w:pPr>
              <w:pStyle w:val="Pa1"/>
              <w:spacing w:after="120"/>
              <w:jc w:val="both"/>
              <w:rPr>
                <w:rFonts w:ascii="Times New Roman" w:hAnsi="Times New Roman"/>
              </w:rPr>
            </w:pPr>
            <w:r>
              <w:rPr>
                <w:rFonts w:ascii="Times New Roman" w:hAnsi="Times New Roman"/>
                <w:szCs w:val="20"/>
              </w:rPr>
              <w:t>FR-9.3.1</w:t>
            </w:r>
          </w:p>
        </w:tc>
      </w:tr>
      <w:tr w:rsidR="005D4580" w14:paraId="4EF5B9E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7F5F06" w14:textId="2B36050D"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F6D4B7C" w14:textId="77777777" w:rsidR="005D4580" w:rsidRDefault="005D4580" w:rsidP="00070CCE">
            <w:pPr>
              <w:pStyle w:val="Pa1"/>
              <w:spacing w:after="120"/>
              <w:jc w:val="both"/>
              <w:rPr>
                <w:rFonts w:ascii="Times New Roman" w:hAnsi="Times New Roman"/>
              </w:rPr>
            </w:pPr>
            <w:r>
              <w:rPr>
                <w:rFonts w:ascii="Times New Roman" w:hAnsi="Times New Roman"/>
              </w:rPr>
              <w:t>Enter Username</w:t>
            </w:r>
          </w:p>
        </w:tc>
      </w:tr>
      <w:tr w:rsidR="005D4580" w14:paraId="44E4835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3E89A85" w14:textId="13674958"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7CB97B" w14:textId="77777777" w:rsidR="005D4580" w:rsidRDefault="005D4580" w:rsidP="00070CCE">
            <w:pPr>
              <w:pStyle w:val="Pa1"/>
              <w:spacing w:after="120"/>
              <w:jc w:val="both"/>
              <w:rPr>
                <w:rFonts w:ascii="Times New Roman" w:hAnsi="Times New Roman"/>
              </w:rPr>
            </w:pPr>
            <w:r>
              <w:rPr>
                <w:rFonts w:ascii="Times New Roman" w:hAnsi="Times New Roman"/>
              </w:rPr>
              <w:t>Actor enters username in provided text field.</w:t>
            </w:r>
          </w:p>
        </w:tc>
      </w:tr>
      <w:tr w:rsidR="005D4580" w14:paraId="6F66CF0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D908544" w14:textId="0556B455"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554C8E" w14:textId="77777777" w:rsidR="005D4580" w:rsidRDefault="005D4580" w:rsidP="00070CCE">
            <w:pPr>
              <w:pStyle w:val="Pa1"/>
              <w:spacing w:after="120"/>
              <w:jc w:val="both"/>
              <w:rPr>
                <w:rFonts w:ascii="Times New Roman" w:hAnsi="Times New Roman"/>
              </w:rPr>
            </w:pPr>
            <w:r>
              <w:rPr>
                <w:rFonts w:ascii="Times New Roman" w:hAnsi="Times New Roman"/>
              </w:rPr>
              <w:t>Student</w:t>
            </w:r>
          </w:p>
        </w:tc>
      </w:tr>
      <w:tr w:rsidR="005D4580" w14:paraId="67A06A0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215207" w14:textId="14599ADC" w:rsidR="005D4580" w:rsidRDefault="00753285" w:rsidP="00070CCE">
            <w:pPr>
              <w:jc w:val="both"/>
              <w:rPr>
                <w:b/>
              </w:rPr>
            </w:pPr>
            <w:r>
              <w:rPr>
                <w:b/>
              </w:rPr>
              <w:t xml:space="preserve"> </w:t>
            </w:r>
            <w:r w:rsidR="005D458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754B494" w14:textId="42ACE720" w:rsidR="005D4580" w:rsidRDefault="005D4580"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5D4580" w14:paraId="5FDED95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0108DB3" w14:textId="62D86044"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18C8DE" w14:textId="77777777" w:rsidR="005D4580" w:rsidRDefault="005D4580" w:rsidP="00070CCE">
            <w:pPr>
              <w:pStyle w:val="Pa1"/>
              <w:spacing w:after="120"/>
              <w:jc w:val="both"/>
              <w:rPr>
                <w:rFonts w:ascii="Times New Roman" w:hAnsi="Times New Roman"/>
              </w:rPr>
            </w:pPr>
            <w:r>
              <w:rPr>
                <w:rFonts w:ascii="Times New Roman" w:hAnsi="Times New Roman"/>
                <w:szCs w:val="20"/>
              </w:rPr>
              <w:t>N/A</w:t>
            </w:r>
          </w:p>
        </w:tc>
      </w:tr>
      <w:tr w:rsidR="005D4580" w14:paraId="74BEB72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345DA7F" w14:textId="5F6A81D4"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DBEA78"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N/A</w:t>
            </w:r>
          </w:p>
        </w:tc>
      </w:tr>
      <w:tr w:rsidR="005D4580" w14:paraId="2BAEDD8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384BDBD" w14:textId="561D8E3D"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6FD799"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High</w:t>
            </w:r>
          </w:p>
        </w:tc>
      </w:tr>
    </w:tbl>
    <w:p w14:paraId="6E76434F" w14:textId="77777777" w:rsidR="005D4580" w:rsidRDefault="005D4580" w:rsidP="005D4580">
      <w:pPr>
        <w:rPr>
          <w:lang w:eastAsia="ar-SA"/>
        </w:rPr>
      </w:pPr>
    </w:p>
    <w:p w14:paraId="6B4D8DFB" w14:textId="77777777" w:rsidR="005D4580" w:rsidRDefault="005D4580">
      <w:pPr>
        <w:rPr>
          <w:b/>
          <w:bCs/>
        </w:rPr>
      </w:pPr>
      <w:r>
        <w:br w:type="page"/>
      </w:r>
    </w:p>
    <w:p w14:paraId="4A012CC7" w14:textId="656CD22D" w:rsidR="005D4580" w:rsidRDefault="005D4580" w:rsidP="005D4580">
      <w:pPr>
        <w:pStyle w:val="Caption"/>
      </w:pPr>
      <w:r>
        <w:rPr>
          <w:szCs w:val="24"/>
        </w:rPr>
        <w:lastRenderedPageBreak/>
        <w:t>M9-UC3</w:t>
      </w:r>
      <w:r>
        <w:rPr>
          <w:noProof/>
          <w:szCs w:val="24"/>
        </w:rPr>
        <w:t xml:space="preserve">: </w:t>
      </w:r>
      <w:r>
        <w:rPr>
          <w:szCs w:val="24"/>
        </w:rPr>
        <w:t>Description of FR-9.3.2</w:t>
      </w:r>
    </w:p>
    <w:tbl>
      <w:tblPr>
        <w:tblStyle w:val="TableGrid"/>
        <w:tblW w:w="0" w:type="auto"/>
        <w:jc w:val="center"/>
        <w:tblLook w:val="04A0" w:firstRow="1" w:lastRow="0" w:firstColumn="1" w:lastColumn="0" w:noHBand="0" w:noVBand="1"/>
      </w:tblPr>
      <w:tblGrid>
        <w:gridCol w:w="1795"/>
        <w:gridCol w:w="7447"/>
      </w:tblGrid>
      <w:tr w:rsidR="005D4580" w14:paraId="2BFBE61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A1FAA88" w14:textId="1FF86219"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DDEDE3" w14:textId="60E602CE" w:rsidR="005D4580" w:rsidRDefault="005D4580" w:rsidP="00070CCE">
            <w:pPr>
              <w:pStyle w:val="Pa1"/>
              <w:spacing w:after="120"/>
              <w:jc w:val="both"/>
              <w:rPr>
                <w:rFonts w:ascii="Times New Roman" w:hAnsi="Times New Roman"/>
              </w:rPr>
            </w:pPr>
            <w:r>
              <w:rPr>
                <w:rFonts w:ascii="Times New Roman" w:hAnsi="Times New Roman"/>
                <w:szCs w:val="20"/>
              </w:rPr>
              <w:t>FR-9.3.2</w:t>
            </w:r>
          </w:p>
        </w:tc>
      </w:tr>
      <w:tr w:rsidR="005D4580" w14:paraId="1207F19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B61AC0" w14:textId="272E254E"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A2D2C43" w14:textId="77777777" w:rsidR="005D4580" w:rsidRDefault="005D4580" w:rsidP="00070CCE">
            <w:pPr>
              <w:pStyle w:val="Pa1"/>
              <w:spacing w:after="120"/>
              <w:jc w:val="both"/>
              <w:rPr>
                <w:rFonts w:ascii="Times New Roman" w:hAnsi="Times New Roman"/>
              </w:rPr>
            </w:pPr>
            <w:r>
              <w:rPr>
                <w:rFonts w:ascii="Times New Roman" w:hAnsi="Times New Roman"/>
              </w:rPr>
              <w:t>Enter Password</w:t>
            </w:r>
          </w:p>
        </w:tc>
      </w:tr>
      <w:tr w:rsidR="005D4580" w14:paraId="428B3B8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CAF861" w14:textId="6727045A"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A77D9F" w14:textId="77777777" w:rsidR="005D4580" w:rsidRDefault="005D4580" w:rsidP="00070CCE">
            <w:pPr>
              <w:pStyle w:val="Pa1"/>
              <w:spacing w:after="120"/>
              <w:jc w:val="both"/>
              <w:rPr>
                <w:rFonts w:ascii="Times New Roman" w:hAnsi="Times New Roman"/>
              </w:rPr>
            </w:pPr>
            <w:r>
              <w:rPr>
                <w:rFonts w:ascii="Times New Roman" w:hAnsi="Times New Roman"/>
              </w:rPr>
              <w:t>Actor enters password in provided text field.</w:t>
            </w:r>
          </w:p>
        </w:tc>
      </w:tr>
      <w:tr w:rsidR="005D4580" w14:paraId="7F7170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27803DB" w14:textId="3876E9AC"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38E9E4" w14:textId="77777777" w:rsidR="005D4580" w:rsidRDefault="005D4580" w:rsidP="00070CCE">
            <w:pPr>
              <w:pStyle w:val="Pa1"/>
              <w:spacing w:after="120"/>
              <w:jc w:val="both"/>
              <w:rPr>
                <w:rFonts w:ascii="Times New Roman" w:hAnsi="Times New Roman"/>
              </w:rPr>
            </w:pPr>
            <w:r>
              <w:rPr>
                <w:rFonts w:ascii="Times New Roman" w:hAnsi="Times New Roman"/>
              </w:rPr>
              <w:t>Student</w:t>
            </w:r>
          </w:p>
        </w:tc>
      </w:tr>
      <w:tr w:rsidR="005D4580" w14:paraId="3310B5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DFE3915" w14:textId="48AE28E6" w:rsidR="005D4580" w:rsidRDefault="00753285" w:rsidP="00070CCE">
            <w:pPr>
              <w:jc w:val="both"/>
              <w:rPr>
                <w:b/>
              </w:rPr>
            </w:pPr>
            <w:r>
              <w:rPr>
                <w:b/>
              </w:rPr>
              <w:t xml:space="preserve"> </w:t>
            </w:r>
            <w:r w:rsidR="005D458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CE0B1C5" w14:textId="24FE3094" w:rsidR="005D4580" w:rsidRDefault="005D4580"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log in.</w:t>
            </w:r>
          </w:p>
        </w:tc>
      </w:tr>
      <w:tr w:rsidR="005D4580" w14:paraId="78C5A36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31FF308" w14:textId="58B148D0"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BB3AA6" w14:textId="77777777" w:rsidR="005D4580" w:rsidRDefault="005D4580" w:rsidP="00070CCE">
            <w:pPr>
              <w:pStyle w:val="Pa1"/>
              <w:spacing w:after="120"/>
              <w:jc w:val="both"/>
              <w:rPr>
                <w:rFonts w:ascii="Times New Roman" w:hAnsi="Times New Roman"/>
              </w:rPr>
            </w:pPr>
            <w:r>
              <w:rPr>
                <w:rFonts w:ascii="Times New Roman" w:hAnsi="Times New Roman"/>
                <w:szCs w:val="20"/>
              </w:rPr>
              <w:t>N/A</w:t>
            </w:r>
          </w:p>
        </w:tc>
      </w:tr>
      <w:tr w:rsidR="005D4580" w14:paraId="35E171C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19BF77" w14:textId="65F543BE"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D3228D"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N/A</w:t>
            </w:r>
          </w:p>
        </w:tc>
      </w:tr>
      <w:tr w:rsidR="005D4580" w14:paraId="3964629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D606F4" w14:textId="16F9737A" w:rsidR="005D4580"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D5928F"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High</w:t>
            </w:r>
          </w:p>
        </w:tc>
      </w:tr>
    </w:tbl>
    <w:p w14:paraId="433DDDFB" w14:textId="77777777" w:rsidR="00556A8A" w:rsidRDefault="00556A8A" w:rsidP="00995C0C">
      <w:pPr>
        <w:rPr>
          <w:lang w:eastAsia="ar-SA"/>
        </w:rPr>
      </w:pPr>
    </w:p>
    <w:p w14:paraId="3779C591" w14:textId="0F9E0155" w:rsidR="00556A8A" w:rsidRDefault="00556A8A" w:rsidP="00556A8A">
      <w:pPr>
        <w:pStyle w:val="Caption"/>
      </w:pPr>
      <w:r>
        <w:rPr>
          <w:szCs w:val="24"/>
        </w:rPr>
        <w:t>M9-UC4</w:t>
      </w:r>
      <w:r>
        <w:rPr>
          <w:noProof/>
          <w:szCs w:val="24"/>
        </w:rPr>
        <w:t xml:space="preserve">: </w:t>
      </w:r>
      <w:r>
        <w:rPr>
          <w:szCs w:val="24"/>
        </w:rPr>
        <w:t>Description of FR-9.4.1</w:t>
      </w:r>
    </w:p>
    <w:tbl>
      <w:tblPr>
        <w:tblStyle w:val="TableGrid"/>
        <w:tblW w:w="0" w:type="auto"/>
        <w:jc w:val="center"/>
        <w:tblLook w:val="04A0" w:firstRow="1" w:lastRow="0" w:firstColumn="1" w:lastColumn="0" w:noHBand="0" w:noVBand="1"/>
      </w:tblPr>
      <w:tblGrid>
        <w:gridCol w:w="1795"/>
        <w:gridCol w:w="7447"/>
      </w:tblGrid>
      <w:tr w:rsidR="00556A8A" w14:paraId="0A93DAB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9D2E48" w14:textId="7C0FDCF8"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A055B7F" w14:textId="0D2C322C" w:rsidR="00556A8A" w:rsidRDefault="00556A8A" w:rsidP="00070CCE">
            <w:pPr>
              <w:pStyle w:val="Pa1"/>
              <w:spacing w:after="120"/>
              <w:jc w:val="both"/>
              <w:rPr>
                <w:rFonts w:ascii="Times New Roman" w:hAnsi="Times New Roman"/>
              </w:rPr>
            </w:pPr>
            <w:r>
              <w:rPr>
                <w:rFonts w:ascii="Times New Roman" w:hAnsi="Times New Roman"/>
                <w:szCs w:val="20"/>
              </w:rPr>
              <w:t>FR-9.4.1</w:t>
            </w:r>
          </w:p>
        </w:tc>
      </w:tr>
      <w:tr w:rsidR="00556A8A" w14:paraId="21D9344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53ABEE6" w14:textId="01E13A41"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BA79A3" w14:textId="1A809059" w:rsidR="00556A8A" w:rsidRDefault="00556A8A" w:rsidP="00070CCE">
            <w:pPr>
              <w:pStyle w:val="Pa1"/>
              <w:spacing w:after="120"/>
              <w:jc w:val="both"/>
              <w:rPr>
                <w:rFonts w:ascii="Times New Roman" w:hAnsi="Times New Roman"/>
              </w:rPr>
            </w:pPr>
            <w:r>
              <w:rPr>
                <w:rFonts w:ascii="Times New Roman" w:hAnsi="Times New Roman"/>
              </w:rPr>
              <w:t>Forget password</w:t>
            </w:r>
          </w:p>
        </w:tc>
      </w:tr>
      <w:tr w:rsidR="00556A8A" w14:paraId="06DFC2C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B6C436" w14:textId="2EB7894F"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92053D" w14:textId="2403A420" w:rsidR="00556A8A" w:rsidRDefault="00556A8A" w:rsidP="00070CCE">
            <w:pPr>
              <w:pStyle w:val="Pa1"/>
              <w:spacing w:after="120"/>
              <w:jc w:val="both"/>
              <w:rPr>
                <w:rFonts w:ascii="Times New Roman" w:hAnsi="Times New Roman"/>
              </w:rPr>
            </w:pPr>
            <w:r>
              <w:rPr>
                <w:rFonts w:ascii="Times New Roman" w:hAnsi="Times New Roman"/>
              </w:rPr>
              <w:t>Actor presses forget password button.</w:t>
            </w:r>
          </w:p>
        </w:tc>
      </w:tr>
      <w:tr w:rsidR="00556A8A" w14:paraId="55AD358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4079C0" w14:textId="2A9C6ED1"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8BA7B2" w14:textId="77777777" w:rsidR="00556A8A" w:rsidRDefault="00556A8A" w:rsidP="00070CCE">
            <w:pPr>
              <w:pStyle w:val="Pa1"/>
              <w:spacing w:after="120"/>
              <w:jc w:val="both"/>
              <w:rPr>
                <w:rFonts w:ascii="Times New Roman" w:hAnsi="Times New Roman"/>
              </w:rPr>
            </w:pPr>
            <w:r>
              <w:rPr>
                <w:rFonts w:ascii="Times New Roman" w:hAnsi="Times New Roman"/>
              </w:rPr>
              <w:t>Student</w:t>
            </w:r>
          </w:p>
        </w:tc>
      </w:tr>
      <w:tr w:rsidR="00556A8A" w14:paraId="5CA7E62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0EC2C8D" w14:textId="7F3B767A" w:rsidR="00556A8A" w:rsidRDefault="00753285" w:rsidP="00070CCE">
            <w:pPr>
              <w:jc w:val="both"/>
              <w:rPr>
                <w:b/>
              </w:rPr>
            </w:pPr>
            <w:r>
              <w:rPr>
                <w:b/>
              </w:rPr>
              <w:t xml:space="preserve"> </w:t>
            </w:r>
            <w:r w:rsidR="00556A8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75FE42" w14:textId="020605FB" w:rsidR="00556A8A" w:rsidRDefault="00556A8A"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w:t>
            </w:r>
            <w:r w:rsidR="00500D6B">
              <w:rPr>
                <w:rFonts w:ascii="Times New Roman" w:hAnsi="Times New Roman"/>
              </w:rPr>
              <w:t xml:space="preserve"> set new password</w:t>
            </w:r>
            <w:r>
              <w:rPr>
                <w:rFonts w:ascii="Times New Roman" w:hAnsi="Times New Roman"/>
              </w:rPr>
              <w:t>.</w:t>
            </w:r>
          </w:p>
        </w:tc>
      </w:tr>
      <w:tr w:rsidR="00556A8A" w14:paraId="3FA7866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034EDD0" w14:textId="4336D74D"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940C44" w14:textId="77777777" w:rsidR="00556A8A" w:rsidRDefault="00556A8A" w:rsidP="00070CCE">
            <w:pPr>
              <w:pStyle w:val="Pa1"/>
              <w:spacing w:after="120"/>
              <w:jc w:val="both"/>
              <w:rPr>
                <w:rFonts w:ascii="Times New Roman" w:hAnsi="Times New Roman"/>
              </w:rPr>
            </w:pPr>
            <w:r>
              <w:rPr>
                <w:rFonts w:ascii="Times New Roman" w:hAnsi="Times New Roman"/>
                <w:szCs w:val="20"/>
              </w:rPr>
              <w:t>N/A</w:t>
            </w:r>
          </w:p>
        </w:tc>
      </w:tr>
      <w:tr w:rsidR="00556A8A" w14:paraId="5ED0FA7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8DB5D35" w14:textId="3DE5D596"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937A8B" w14:textId="77777777" w:rsidR="00556A8A" w:rsidRDefault="00556A8A" w:rsidP="00070CCE">
            <w:pPr>
              <w:pStyle w:val="Pa1"/>
              <w:spacing w:after="120"/>
              <w:jc w:val="both"/>
              <w:rPr>
                <w:rFonts w:ascii="Times New Roman" w:hAnsi="Times New Roman"/>
                <w:szCs w:val="20"/>
              </w:rPr>
            </w:pPr>
            <w:r>
              <w:rPr>
                <w:rFonts w:ascii="Times New Roman" w:hAnsi="Times New Roman"/>
                <w:szCs w:val="20"/>
              </w:rPr>
              <w:t>N/A</w:t>
            </w:r>
          </w:p>
        </w:tc>
      </w:tr>
      <w:tr w:rsidR="00556A8A" w14:paraId="4626FD7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2267F01" w14:textId="105F730D" w:rsidR="00556A8A"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E30AEC" w14:textId="77777777" w:rsidR="00556A8A" w:rsidRDefault="00556A8A" w:rsidP="00070CCE">
            <w:pPr>
              <w:pStyle w:val="Pa1"/>
              <w:spacing w:after="120"/>
              <w:jc w:val="both"/>
              <w:rPr>
                <w:rFonts w:ascii="Times New Roman" w:hAnsi="Times New Roman"/>
                <w:szCs w:val="20"/>
              </w:rPr>
            </w:pPr>
            <w:r>
              <w:rPr>
                <w:rFonts w:ascii="Times New Roman" w:hAnsi="Times New Roman"/>
                <w:szCs w:val="20"/>
              </w:rPr>
              <w:t>High</w:t>
            </w:r>
          </w:p>
        </w:tc>
      </w:tr>
    </w:tbl>
    <w:p w14:paraId="20687987" w14:textId="77777777" w:rsidR="004D45EF" w:rsidRDefault="004D45EF" w:rsidP="00995C0C">
      <w:pPr>
        <w:rPr>
          <w:lang w:eastAsia="ar-SA"/>
        </w:rPr>
      </w:pPr>
    </w:p>
    <w:p w14:paraId="630AF3DA" w14:textId="16B6EF1F" w:rsidR="004D45EF" w:rsidRDefault="004D45EF" w:rsidP="004D45EF">
      <w:pPr>
        <w:pStyle w:val="Caption"/>
      </w:pPr>
      <w:r>
        <w:rPr>
          <w:szCs w:val="24"/>
        </w:rPr>
        <w:t>M9-UC</w:t>
      </w:r>
      <w:r w:rsidR="001D00B9">
        <w:rPr>
          <w:szCs w:val="24"/>
        </w:rPr>
        <w:t>4</w:t>
      </w:r>
      <w:r>
        <w:rPr>
          <w:noProof/>
          <w:szCs w:val="24"/>
        </w:rPr>
        <w:t xml:space="preserve">: </w:t>
      </w:r>
      <w:r>
        <w:rPr>
          <w:szCs w:val="24"/>
        </w:rPr>
        <w:t>Description of FR-9.</w:t>
      </w:r>
      <w:r w:rsidR="001D00B9">
        <w:rPr>
          <w:szCs w:val="24"/>
        </w:rPr>
        <w:t>4</w:t>
      </w:r>
      <w:r>
        <w:rPr>
          <w:szCs w:val="24"/>
        </w:rPr>
        <w:t>.</w:t>
      </w:r>
      <w:r w:rsidR="001D00B9">
        <w:rPr>
          <w:szCs w:val="24"/>
        </w:rPr>
        <w:t>2</w:t>
      </w:r>
    </w:p>
    <w:tbl>
      <w:tblPr>
        <w:tblStyle w:val="TableGrid"/>
        <w:tblW w:w="0" w:type="auto"/>
        <w:jc w:val="center"/>
        <w:tblLook w:val="04A0" w:firstRow="1" w:lastRow="0" w:firstColumn="1" w:lastColumn="0" w:noHBand="0" w:noVBand="1"/>
      </w:tblPr>
      <w:tblGrid>
        <w:gridCol w:w="1795"/>
        <w:gridCol w:w="7447"/>
      </w:tblGrid>
      <w:tr w:rsidR="004D45EF" w14:paraId="58BEE16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639DACC" w14:textId="2DB8729A"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48B8D76" w14:textId="3C4EBD38" w:rsidR="004D45EF" w:rsidRDefault="004D45EF" w:rsidP="00070CCE">
            <w:pPr>
              <w:pStyle w:val="Pa1"/>
              <w:spacing w:after="120"/>
              <w:jc w:val="both"/>
              <w:rPr>
                <w:rFonts w:ascii="Times New Roman" w:hAnsi="Times New Roman"/>
              </w:rPr>
            </w:pPr>
            <w:r>
              <w:rPr>
                <w:rFonts w:ascii="Times New Roman" w:hAnsi="Times New Roman"/>
                <w:szCs w:val="20"/>
              </w:rPr>
              <w:t>FR-9.</w:t>
            </w:r>
            <w:r w:rsidR="001D00B9">
              <w:rPr>
                <w:rFonts w:ascii="Times New Roman" w:hAnsi="Times New Roman"/>
                <w:szCs w:val="20"/>
              </w:rPr>
              <w:t>4</w:t>
            </w:r>
            <w:r>
              <w:rPr>
                <w:rFonts w:ascii="Times New Roman" w:hAnsi="Times New Roman"/>
                <w:szCs w:val="20"/>
              </w:rPr>
              <w:t>.</w:t>
            </w:r>
            <w:r w:rsidR="001D00B9">
              <w:rPr>
                <w:rFonts w:ascii="Times New Roman" w:hAnsi="Times New Roman"/>
                <w:szCs w:val="20"/>
              </w:rPr>
              <w:t>2</w:t>
            </w:r>
          </w:p>
        </w:tc>
      </w:tr>
      <w:tr w:rsidR="004D45EF" w14:paraId="3083F1E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DD9F7B9" w14:textId="4FB9CE9D"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013CBD" w14:textId="12AFB2F9" w:rsidR="004D45EF" w:rsidRDefault="001D00B9" w:rsidP="00070CCE">
            <w:pPr>
              <w:pStyle w:val="Pa1"/>
              <w:spacing w:after="120"/>
              <w:jc w:val="both"/>
              <w:rPr>
                <w:rFonts w:ascii="Times New Roman" w:hAnsi="Times New Roman"/>
              </w:rPr>
            </w:pPr>
            <w:r>
              <w:rPr>
                <w:rFonts w:ascii="Times New Roman" w:hAnsi="Times New Roman"/>
              </w:rPr>
              <w:t>Enter OTP</w:t>
            </w:r>
          </w:p>
        </w:tc>
      </w:tr>
      <w:tr w:rsidR="004D45EF" w14:paraId="1229844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0E4238D" w14:textId="395BCF30"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34C2FE" w14:textId="078BE778" w:rsidR="004D45EF" w:rsidRDefault="004D45EF" w:rsidP="00070CCE">
            <w:pPr>
              <w:pStyle w:val="Pa1"/>
              <w:spacing w:after="120"/>
              <w:jc w:val="both"/>
              <w:rPr>
                <w:rFonts w:ascii="Times New Roman" w:hAnsi="Times New Roman"/>
              </w:rPr>
            </w:pPr>
            <w:r>
              <w:rPr>
                <w:rFonts w:ascii="Times New Roman" w:hAnsi="Times New Roman"/>
              </w:rPr>
              <w:t xml:space="preserve">Actor enters </w:t>
            </w:r>
            <w:r w:rsidR="001D00B9">
              <w:rPr>
                <w:rFonts w:ascii="Times New Roman" w:hAnsi="Times New Roman"/>
              </w:rPr>
              <w:t xml:space="preserve">OTP </w:t>
            </w:r>
            <w:r>
              <w:rPr>
                <w:rFonts w:ascii="Times New Roman" w:hAnsi="Times New Roman"/>
              </w:rPr>
              <w:t>in provided text field.</w:t>
            </w:r>
          </w:p>
        </w:tc>
      </w:tr>
      <w:tr w:rsidR="004D45EF" w14:paraId="6DFC3F2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DC3A6BA" w14:textId="0AA92483"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5E003BD" w14:textId="77777777" w:rsidR="004D45EF" w:rsidRDefault="004D45EF" w:rsidP="00070CCE">
            <w:pPr>
              <w:pStyle w:val="Pa1"/>
              <w:spacing w:after="120"/>
              <w:jc w:val="both"/>
              <w:rPr>
                <w:rFonts w:ascii="Times New Roman" w:hAnsi="Times New Roman"/>
              </w:rPr>
            </w:pPr>
            <w:r>
              <w:rPr>
                <w:rFonts w:ascii="Times New Roman" w:hAnsi="Times New Roman"/>
              </w:rPr>
              <w:t>Student</w:t>
            </w:r>
          </w:p>
        </w:tc>
      </w:tr>
      <w:tr w:rsidR="004D45EF" w14:paraId="740C615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10F9EAD" w14:textId="71BC2040" w:rsidR="004D45EF" w:rsidRDefault="00753285" w:rsidP="00070CCE">
            <w:pPr>
              <w:jc w:val="both"/>
              <w:rPr>
                <w:b/>
              </w:rPr>
            </w:pPr>
            <w:r>
              <w:rPr>
                <w:b/>
              </w:rPr>
              <w:t xml:space="preserve"> </w:t>
            </w:r>
            <w:r w:rsidR="004D45E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470EB7" w14:textId="2C5D21CE" w:rsidR="004D45EF" w:rsidRDefault="004D45EF"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w:t>
            </w:r>
            <w:r w:rsidR="001D00B9">
              <w:rPr>
                <w:rFonts w:ascii="Times New Roman" w:hAnsi="Times New Roman"/>
              </w:rPr>
              <w:t xml:space="preserve"> set new password</w:t>
            </w:r>
            <w:r>
              <w:rPr>
                <w:rFonts w:ascii="Times New Roman" w:hAnsi="Times New Roman"/>
              </w:rPr>
              <w:t>.</w:t>
            </w:r>
          </w:p>
        </w:tc>
      </w:tr>
      <w:tr w:rsidR="004D45EF" w14:paraId="77351FC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9FF2A43" w14:textId="3E0ADD28"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D05164B" w14:textId="77777777" w:rsidR="004D45EF" w:rsidRDefault="004D45EF" w:rsidP="00070CCE">
            <w:pPr>
              <w:pStyle w:val="Pa1"/>
              <w:spacing w:after="120"/>
              <w:jc w:val="both"/>
              <w:rPr>
                <w:rFonts w:ascii="Times New Roman" w:hAnsi="Times New Roman"/>
              </w:rPr>
            </w:pPr>
            <w:r>
              <w:rPr>
                <w:rFonts w:ascii="Times New Roman" w:hAnsi="Times New Roman"/>
                <w:szCs w:val="20"/>
              </w:rPr>
              <w:t>N/A</w:t>
            </w:r>
          </w:p>
        </w:tc>
      </w:tr>
      <w:tr w:rsidR="004D45EF" w14:paraId="400255A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C11CC52" w14:textId="6A21B845"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D83F54"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N/A</w:t>
            </w:r>
          </w:p>
        </w:tc>
      </w:tr>
      <w:tr w:rsidR="004D45EF" w14:paraId="4596AAA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49DB7B9" w14:textId="3C504A49"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9E00F0"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High</w:t>
            </w:r>
          </w:p>
        </w:tc>
      </w:tr>
    </w:tbl>
    <w:p w14:paraId="401E0D6E" w14:textId="77777777" w:rsidR="004D45EF" w:rsidRDefault="004D45EF" w:rsidP="004D45EF">
      <w:pPr>
        <w:rPr>
          <w:lang w:eastAsia="ar-SA"/>
        </w:rPr>
      </w:pPr>
    </w:p>
    <w:p w14:paraId="55E83481" w14:textId="77777777" w:rsidR="004D45EF" w:rsidRDefault="004D45EF">
      <w:pPr>
        <w:rPr>
          <w:b/>
          <w:bCs/>
        </w:rPr>
      </w:pPr>
      <w:r>
        <w:br w:type="page"/>
      </w:r>
    </w:p>
    <w:p w14:paraId="5BF60E59" w14:textId="7358DC10" w:rsidR="004D45EF" w:rsidRDefault="004D45EF" w:rsidP="004D45EF">
      <w:pPr>
        <w:pStyle w:val="Caption"/>
      </w:pPr>
      <w:r>
        <w:rPr>
          <w:szCs w:val="24"/>
        </w:rPr>
        <w:lastRenderedPageBreak/>
        <w:t>M9-UC</w:t>
      </w:r>
      <w:r w:rsidR="000B4AED">
        <w:rPr>
          <w:szCs w:val="24"/>
        </w:rPr>
        <w:t>4</w:t>
      </w:r>
      <w:r>
        <w:rPr>
          <w:noProof/>
          <w:szCs w:val="24"/>
        </w:rPr>
        <w:t xml:space="preserve">: </w:t>
      </w:r>
      <w:r>
        <w:rPr>
          <w:szCs w:val="24"/>
        </w:rPr>
        <w:t>Description of FR-9.</w:t>
      </w:r>
      <w:r w:rsidR="000B4AED">
        <w:rPr>
          <w:szCs w:val="24"/>
        </w:rPr>
        <w:t>4</w:t>
      </w:r>
      <w:r>
        <w:rPr>
          <w:szCs w:val="24"/>
        </w:rPr>
        <w:t>.</w:t>
      </w:r>
      <w:r w:rsidR="000B4AED">
        <w:rPr>
          <w:szCs w:val="24"/>
        </w:rPr>
        <w:t>3</w:t>
      </w:r>
    </w:p>
    <w:tbl>
      <w:tblPr>
        <w:tblStyle w:val="TableGrid"/>
        <w:tblW w:w="0" w:type="auto"/>
        <w:jc w:val="center"/>
        <w:tblLook w:val="04A0" w:firstRow="1" w:lastRow="0" w:firstColumn="1" w:lastColumn="0" w:noHBand="0" w:noVBand="1"/>
      </w:tblPr>
      <w:tblGrid>
        <w:gridCol w:w="1795"/>
        <w:gridCol w:w="7447"/>
      </w:tblGrid>
      <w:tr w:rsidR="004D45EF" w14:paraId="18B8CC6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99160ED" w14:textId="68035DFF"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940097D" w14:textId="64AF4202" w:rsidR="004D45EF" w:rsidRDefault="004D45EF" w:rsidP="00070CCE">
            <w:pPr>
              <w:pStyle w:val="Pa1"/>
              <w:spacing w:after="120"/>
              <w:jc w:val="both"/>
              <w:rPr>
                <w:rFonts w:ascii="Times New Roman" w:hAnsi="Times New Roman"/>
              </w:rPr>
            </w:pPr>
            <w:r>
              <w:rPr>
                <w:rFonts w:ascii="Times New Roman" w:hAnsi="Times New Roman"/>
                <w:szCs w:val="20"/>
              </w:rPr>
              <w:t>FR-9.</w:t>
            </w:r>
            <w:r w:rsidR="000B4AED">
              <w:rPr>
                <w:rFonts w:ascii="Times New Roman" w:hAnsi="Times New Roman"/>
                <w:szCs w:val="20"/>
              </w:rPr>
              <w:t>4</w:t>
            </w:r>
            <w:r>
              <w:rPr>
                <w:rFonts w:ascii="Times New Roman" w:hAnsi="Times New Roman"/>
                <w:szCs w:val="20"/>
              </w:rPr>
              <w:t>.</w:t>
            </w:r>
            <w:r w:rsidR="000B4AED">
              <w:rPr>
                <w:rFonts w:ascii="Times New Roman" w:hAnsi="Times New Roman"/>
                <w:szCs w:val="20"/>
              </w:rPr>
              <w:t>3</w:t>
            </w:r>
          </w:p>
        </w:tc>
      </w:tr>
      <w:tr w:rsidR="004D45EF" w14:paraId="3CE5895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485D2DA" w14:textId="57334ED0"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CF6A35B" w14:textId="26F9BDA2" w:rsidR="004D45EF" w:rsidRDefault="00FF36AD" w:rsidP="00070CCE">
            <w:pPr>
              <w:pStyle w:val="Pa1"/>
              <w:spacing w:after="120"/>
              <w:jc w:val="both"/>
              <w:rPr>
                <w:rFonts w:ascii="Times New Roman" w:hAnsi="Times New Roman"/>
              </w:rPr>
            </w:pPr>
            <w:r>
              <w:rPr>
                <w:rFonts w:ascii="Times New Roman" w:hAnsi="Times New Roman"/>
              </w:rPr>
              <w:t xml:space="preserve">New </w:t>
            </w:r>
            <w:r w:rsidR="004D45EF">
              <w:rPr>
                <w:rFonts w:ascii="Times New Roman" w:hAnsi="Times New Roman"/>
              </w:rPr>
              <w:t>Password</w:t>
            </w:r>
          </w:p>
        </w:tc>
      </w:tr>
      <w:tr w:rsidR="004D45EF" w14:paraId="38757B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CD299AF" w14:textId="2887910E"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65EA890" w14:textId="05CDF7AF" w:rsidR="004D45EF" w:rsidRDefault="004D45EF" w:rsidP="00070CCE">
            <w:pPr>
              <w:pStyle w:val="Pa1"/>
              <w:spacing w:after="120"/>
              <w:jc w:val="both"/>
              <w:rPr>
                <w:rFonts w:ascii="Times New Roman" w:hAnsi="Times New Roman"/>
              </w:rPr>
            </w:pPr>
            <w:r>
              <w:rPr>
                <w:rFonts w:ascii="Times New Roman" w:hAnsi="Times New Roman"/>
              </w:rPr>
              <w:t xml:space="preserve">Actor </w:t>
            </w:r>
            <w:r w:rsidR="00FF36AD">
              <w:rPr>
                <w:rFonts w:ascii="Times New Roman" w:hAnsi="Times New Roman"/>
              </w:rPr>
              <w:t xml:space="preserve">enters </w:t>
            </w:r>
            <w:r>
              <w:rPr>
                <w:rFonts w:ascii="Times New Roman" w:hAnsi="Times New Roman"/>
              </w:rPr>
              <w:t>new password in provided text field.</w:t>
            </w:r>
          </w:p>
        </w:tc>
      </w:tr>
      <w:tr w:rsidR="004D45EF" w14:paraId="68E021F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1FDDE3" w14:textId="5B9430F1"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78FF613" w14:textId="77777777" w:rsidR="004D45EF" w:rsidRDefault="004D45EF" w:rsidP="00070CCE">
            <w:pPr>
              <w:pStyle w:val="Pa1"/>
              <w:spacing w:after="120"/>
              <w:jc w:val="both"/>
              <w:rPr>
                <w:rFonts w:ascii="Times New Roman" w:hAnsi="Times New Roman"/>
              </w:rPr>
            </w:pPr>
            <w:r>
              <w:rPr>
                <w:rFonts w:ascii="Times New Roman" w:hAnsi="Times New Roman"/>
              </w:rPr>
              <w:t>Student</w:t>
            </w:r>
          </w:p>
        </w:tc>
      </w:tr>
      <w:tr w:rsidR="004D45EF" w14:paraId="091277D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843D06" w14:textId="59B0F5E3" w:rsidR="004D45EF" w:rsidRDefault="00753285" w:rsidP="00070CCE">
            <w:pPr>
              <w:jc w:val="both"/>
              <w:rPr>
                <w:b/>
              </w:rPr>
            </w:pPr>
            <w:r>
              <w:rPr>
                <w:b/>
              </w:rPr>
              <w:t xml:space="preserve"> </w:t>
            </w:r>
            <w:r w:rsidR="004D45E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25FAC6" w14:textId="3A08F252" w:rsidR="004D45EF" w:rsidRDefault="004D45EF"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w:t>
            </w:r>
            <w:r w:rsidR="00E370B5">
              <w:rPr>
                <w:rFonts w:ascii="Times New Roman" w:hAnsi="Times New Roman"/>
              </w:rPr>
              <w:t xml:space="preserve"> set new </w:t>
            </w:r>
            <w:r w:rsidR="00AC1CFF">
              <w:rPr>
                <w:rFonts w:ascii="Times New Roman" w:hAnsi="Times New Roman"/>
              </w:rPr>
              <w:t>password</w:t>
            </w:r>
            <w:r>
              <w:rPr>
                <w:rFonts w:ascii="Times New Roman" w:hAnsi="Times New Roman"/>
              </w:rPr>
              <w:t>.</w:t>
            </w:r>
          </w:p>
        </w:tc>
      </w:tr>
      <w:tr w:rsidR="004D45EF" w14:paraId="6F0FF13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8C3AE4" w14:textId="5B5AEF31"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BBF0C1" w14:textId="77777777" w:rsidR="004D45EF" w:rsidRDefault="004D45EF" w:rsidP="00070CCE">
            <w:pPr>
              <w:pStyle w:val="Pa1"/>
              <w:spacing w:after="120"/>
              <w:jc w:val="both"/>
              <w:rPr>
                <w:rFonts w:ascii="Times New Roman" w:hAnsi="Times New Roman"/>
              </w:rPr>
            </w:pPr>
            <w:r>
              <w:rPr>
                <w:rFonts w:ascii="Times New Roman" w:hAnsi="Times New Roman"/>
                <w:szCs w:val="20"/>
              </w:rPr>
              <w:t>N/A</w:t>
            </w:r>
          </w:p>
        </w:tc>
      </w:tr>
      <w:tr w:rsidR="004D45EF" w14:paraId="51FACC7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A64B76" w14:textId="68CD92C2"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3A9BE6A"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N/A</w:t>
            </w:r>
          </w:p>
        </w:tc>
      </w:tr>
      <w:tr w:rsidR="004D45EF" w14:paraId="4D0EAE7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D82B0B2" w14:textId="51DD1D4D" w:rsidR="004D45EF"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C170BC"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High</w:t>
            </w:r>
          </w:p>
        </w:tc>
      </w:tr>
    </w:tbl>
    <w:p w14:paraId="091830D3" w14:textId="77777777" w:rsidR="00FF36AD" w:rsidRDefault="00FF36AD" w:rsidP="00995C0C">
      <w:pPr>
        <w:rPr>
          <w:lang w:eastAsia="ar-SA"/>
        </w:rPr>
      </w:pPr>
    </w:p>
    <w:p w14:paraId="0015D264" w14:textId="36BB3ECD" w:rsidR="00FF36AD" w:rsidRDefault="00FF36AD" w:rsidP="00FF36AD">
      <w:pPr>
        <w:pStyle w:val="Caption"/>
      </w:pPr>
      <w:r>
        <w:rPr>
          <w:szCs w:val="24"/>
        </w:rPr>
        <w:t>M9-UC4</w:t>
      </w:r>
      <w:r>
        <w:rPr>
          <w:noProof/>
          <w:szCs w:val="24"/>
        </w:rPr>
        <w:t xml:space="preserve">: </w:t>
      </w:r>
      <w:r>
        <w:rPr>
          <w:szCs w:val="24"/>
        </w:rPr>
        <w:t>Description of FR-9.4.4</w:t>
      </w:r>
    </w:p>
    <w:tbl>
      <w:tblPr>
        <w:tblStyle w:val="TableGrid"/>
        <w:tblW w:w="0" w:type="auto"/>
        <w:jc w:val="center"/>
        <w:tblLook w:val="04A0" w:firstRow="1" w:lastRow="0" w:firstColumn="1" w:lastColumn="0" w:noHBand="0" w:noVBand="1"/>
      </w:tblPr>
      <w:tblGrid>
        <w:gridCol w:w="1795"/>
        <w:gridCol w:w="7447"/>
      </w:tblGrid>
      <w:tr w:rsidR="00FF36AD" w14:paraId="2F26D7E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0350198" w14:textId="1ECE1BA7"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8B180F" w14:textId="79C49C12" w:rsidR="00FF36AD" w:rsidRDefault="00FF36AD" w:rsidP="00070CCE">
            <w:pPr>
              <w:pStyle w:val="Pa1"/>
              <w:spacing w:after="120"/>
              <w:jc w:val="both"/>
              <w:rPr>
                <w:rFonts w:ascii="Times New Roman" w:hAnsi="Times New Roman"/>
              </w:rPr>
            </w:pPr>
            <w:r>
              <w:rPr>
                <w:rFonts w:ascii="Times New Roman" w:hAnsi="Times New Roman"/>
                <w:szCs w:val="20"/>
              </w:rPr>
              <w:t>FR-9.4.4</w:t>
            </w:r>
          </w:p>
        </w:tc>
      </w:tr>
      <w:tr w:rsidR="00FF36AD" w14:paraId="1DF11DC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034CA41" w14:textId="0BCD7A92"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3FC83A" w14:textId="77777777" w:rsidR="00FF36AD" w:rsidRDefault="00FF36AD" w:rsidP="00070CCE">
            <w:pPr>
              <w:pStyle w:val="Pa1"/>
              <w:spacing w:after="120"/>
              <w:jc w:val="both"/>
              <w:rPr>
                <w:rFonts w:ascii="Times New Roman" w:hAnsi="Times New Roman"/>
              </w:rPr>
            </w:pPr>
            <w:r>
              <w:rPr>
                <w:rFonts w:ascii="Times New Roman" w:hAnsi="Times New Roman"/>
              </w:rPr>
              <w:t>Confirm Password</w:t>
            </w:r>
          </w:p>
        </w:tc>
      </w:tr>
      <w:tr w:rsidR="00FF36AD" w14:paraId="3BC5F21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6105929" w14:textId="66F7F8DE"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C3942D5" w14:textId="77777777" w:rsidR="00FF36AD" w:rsidRDefault="00FF36AD" w:rsidP="00070CCE">
            <w:pPr>
              <w:pStyle w:val="Pa1"/>
              <w:spacing w:after="120"/>
              <w:jc w:val="both"/>
              <w:rPr>
                <w:rFonts w:ascii="Times New Roman" w:hAnsi="Times New Roman"/>
              </w:rPr>
            </w:pPr>
            <w:r>
              <w:rPr>
                <w:rFonts w:ascii="Times New Roman" w:hAnsi="Times New Roman"/>
              </w:rPr>
              <w:t>Actor confirms new password in provided text field.</w:t>
            </w:r>
          </w:p>
        </w:tc>
      </w:tr>
      <w:tr w:rsidR="00FF36AD" w14:paraId="558B452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3E5615B" w14:textId="635B6AD4"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1D4A359" w14:textId="77777777" w:rsidR="00FF36AD" w:rsidRDefault="00FF36AD" w:rsidP="00070CCE">
            <w:pPr>
              <w:pStyle w:val="Pa1"/>
              <w:spacing w:after="120"/>
              <w:jc w:val="both"/>
              <w:rPr>
                <w:rFonts w:ascii="Times New Roman" w:hAnsi="Times New Roman"/>
              </w:rPr>
            </w:pPr>
            <w:r>
              <w:rPr>
                <w:rFonts w:ascii="Times New Roman" w:hAnsi="Times New Roman"/>
              </w:rPr>
              <w:t>Student</w:t>
            </w:r>
          </w:p>
        </w:tc>
      </w:tr>
      <w:tr w:rsidR="00FF36AD" w14:paraId="2DE0DBB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AE8CF5F" w14:textId="4FD5779D" w:rsidR="00FF36AD" w:rsidRDefault="00753285" w:rsidP="00070CCE">
            <w:pPr>
              <w:jc w:val="both"/>
              <w:rPr>
                <w:b/>
              </w:rPr>
            </w:pPr>
            <w:r>
              <w:rPr>
                <w:b/>
              </w:rPr>
              <w:t xml:space="preserve"> </w:t>
            </w:r>
            <w:r w:rsidR="00FF36AD">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0685710" w14:textId="48461240" w:rsidR="00FF36AD" w:rsidRDefault="00FF36AD"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w:t>
            </w:r>
            <w:r w:rsidR="00E370B5">
              <w:rPr>
                <w:rFonts w:ascii="Times New Roman" w:hAnsi="Times New Roman"/>
              </w:rPr>
              <w:t>set new password</w:t>
            </w:r>
            <w:r>
              <w:rPr>
                <w:rFonts w:ascii="Times New Roman" w:hAnsi="Times New Roman"/>
              </w:rPr>
              <w:t>.</w:t>
            </w:r>
          </w:p>
        </w:tc>
      </w:tr>
      <w:tr w:rsidR="00FF36AD" w14:paraId="20355BB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6594888" w14:textId="206E642C"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404F77" w14:textId="77777777" w:rsidR="00FF36AD" w:rsidRDefault="00FF36AD" w:rsidP="00070CCE">
            <w:pPr>
              <w:pStyle w:val="Pa1"/>
              <w:spacing w:after="120"/>
              <w:jc w:val="both"/>
              <w:rPr>
                <w:rFonts w:ascii="Times New Roman" w:hAnsi="Times New Roman"/>
              </w:rPr>
            </w:pPr>
            <w:r>
              <w:rPr>
                <w:rFonts w:ascii="Times New Roman" w:hAnsi="Times New Roman"/>
                <w:szCs w:val="20"/>
              </w:rPr>
              <w:t>N/A</w:t>
            </w:r>
          </w:p>
        </w:tc>
      </w:tr>
      <w:tr w:rsidR="00FF36AD" w14:paraId="405594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A0BC934" w14:textId="2F2E4BDB"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32AE4C" w14:textId="77777777" w:rsidR="00FF36AD" w:rsidRDefault="00FF36AD" w:rsidP="00070CCE">
            <w:pPr>
              <w:pStyle w:val="Pa1"/>
              <w:spacing w:after="120"/>
              <w:jc w:val="both"/>
              <w:rPr>
                <w:rFonts w:ascii="Times New Roman" w:hAnsi="Times New Roman"/>
                <w:szCs w:val="20"/>
              </w:rPr>
            </w:pPr>
            <w:r>
              <w:rPr>
                <w:rFonts w:ascii="Times New Roman" w:hAnsi="Times New Roman"/>
                <w:szCs w:val="20"/>
              </w:rPr>
              <w:t>N/A</w:t>
            </w:r>
          </w:p>
        </w:tc>
      </w:tr>
      <w:tr w:rsidR="00FF36AD" w14:paraId="0C74D8C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E371B1B" w14:textId="3A992F68" w:rsidR="00FF36AD"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17A07F" w14:textId="77777777" w:rsidR="00FF36AD" w:rsidRDefault="00FF36AD" w:rsidP="00070CCE">
            <w:pPr>
              <w:pStyle w:val="Pa1"/>
              <w:spacing w:after="120"/>
              <w:jc w:val="both"/>
              <w:rPr>
                <w:rFonts w:ascii="Times New Roman" w:hAnsi="Times New Roman"/>
                <w:szCs w:val="20"/>
              </w:rPr>
            </w:pPr>
            <w:r>
              <w:rPr>
                <w:rFonts w:ascii="Times New Roman" w:hAnsi="Times New Roman"/>
                <w:szCs w:val="20"/>
              </w:rPr>
              <w:t>High</w:t>
            </w:r>
          </w:p>
        </w:tc>
      </w:tr>
    </w:tbl>
    <w:p w14:paraId="7D593C90" w14:textId="77777777" w:rsidR="002E62E8" w:rsidRDefault="002E62E8" w:rsidP="00995C0C">
      <w:pPr>
        <w:rPr>
          <w:lang w:eastAsia="ar-SA"/>
        </w:rPr>
      </w:pPr>
    </w:p>
    <w:p w14:paraId="63756D07" w14:textId="2D103BB9" w:rsidR="002E62E8" w:rsidRDefault="002E62E8" w:rsidP="002E62E8">
      <w:pPr>
        <w:pStyle w:val="Caption"/>
      </w:pPr>
      <w:r>
        <w:rPr>
          <w:szCs w:val="24"/>
        </w:rPr>
        <w:t>M9-UC5</w:t>
      </w:r>
      <w:r>
        <w:rPr>
          <w:noProof/>
          <w:szCs w:val="24"/>
        </w:rPr>
        <w:t xml:space="preserve">: </w:t>
      </w:r>
      <w:r>
        <w:rPr>
          <w:szCs w:val="24"/>
        </w:rPr>
        <w:t>Description of FR-9.5.1</w:t>
      </w:r>
    </w:p>
    <w:tbl>
      <w:tblPr>
        <w:tblStyle w:val="TableGrid"/>
        <w:tblW w:w="0" w:type="auto"/>
        <w:jc w:val="center"/>
        <w:tblLook w:val="04A0" w:firstRow="1" w:lastRow="0" w:firstColumn="1" w:lastColumn="0" w:noHBand="0" w:noVBand="1"/>
      </w:tblPr>
      <w:tblGrid>
        <w:gridCol w:w="1795"/>
        <w:gridCol w:w="7447"/>
      </w:tblGrid>
      <w:tr w:rsidR="002E62E8" w14:paraId="34CF433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AE48F91" w14:textId="121C2B7C"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D648857" w14:textId="0C7E7EE8" w:rsidR="002E62E8" w:rsidRDefault="002E62E8" w:rsidP="00070CCE">
            <w:pPr>
              <w:pStyle w:val="Pa1"/>
              <w:spacing w:after="120"/>
              <w:jc w:val="both"/>
              <w:rPr>
                <w:rFonts w:ascii="Times New Roman" w:hAnsi="Times New Roman"/>
              </w:rPr>
            </w:pPr>
            <w:r>
              <w:rPr>
                <w:rFonts w:ascii="Times New Roman" w:hAnsi="Times New Roman"/>
                <w:szCs w:val="20"/>
              </w:rPr>
              <w:t>FR-9.5.1</w:t>
            </w:r>
          </w:p>
        </w:tc>
      </w:tr>
      <w:tr w:rsidR="002E62E8" w14:paraId="6D564E8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51F451" w14:textId="14461C31"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9167368" w14:textId="24D7008A" w:rsidR="002E62E8" w:rsidRDefault="001E1540" w:rsidP="00070CCE">
            <w:pPr>
              <w:pStyle w:val="Pa1"/>
              <w:spacing w:after="120"/>
              <w:jc w:val="both"/>
              <w:rPr>
                <w:rFonts w:ascii="Times New Roman" w:hAnsi="Times New Roman"/>
              </w:rPr>
            </w:pPr>
            <w:r>
              <w:rPr>
                <w:rFonts w:ascii="Times New Roman" w:hAnsi="Times New Roman"/>
              </w:rPr>
              <w:t>Update Profile</w:t>
            </w:r>
          </w:p>
        </w:tc>
      </w:tr>
      <w:tr w:rsidR="002E62E8" w14:paraId="453D290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30F3A55" w14:textId="31621AF9"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3D85A7" w14:textId="67D50DDB" w:rsidR="002E62E8" w:rsidRDefault="002E62E8" w:rsidP="00070CCE">
            <w:pPr>
              <w:pStyle w:val="Pa1"/>
              <w:spacing w:after="120"/>
              <w:jc w:val="both"/>
              <w:rPr>
                <w:rFonts w:ascii="Times New Roman" w:hAnsi="Times New Roman"/>
              </w:rPr>
            </w:pPr>
            <w:r>
              <w:rPr>
                <w:rFonts w:ascii="Times New Roman" w:hAnsi="Times New Roman"/>
              </w:rPr>
              <w:t xml:space="preserve">Actor </w:t>
            </w:r>
            <w:r w:rsidR="001E1540">
              <w:rPr>
                <w:rFonts w:ascii="Times New Roman" w:hAnsi="Times New Roman"/>
              </w:rPr>
              <w:t>changes the fields they want to update</w:t>
            </w:r>
            <w:r>
              <w:rPr>
                <w:rFonts w:ascii="Times New Roman" w:hAnsi="Times New Roman"/>
              </w:rPr>
              <w:t>.</w:t>
            </w:r>
          </w:p>
        </w:tc>
      </w:tr>
      <w:tr w:rsidR="002E62E8" w14:paraId="70835C3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5C4883" w14:textId="338B38F1"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56A84D" w14:textId="77777777" w:rsidR="002E62E8" w:rsidRDefault="002E62E8" w:rsidP="00070CCE">
            <w:pPr>
              <w:pStyle w:val="Pa1"/>
              <w:spacing w:after="120"/>
              <w:jc w:val="both"/>
              <w:rPr>
                <w:rFonts w:ascii="Times New Roman" w:hAnsi="Times New Roman"/>
              </w:rPr>
            </w:pPr>
            <w:r>
              <w:rPr>
                <w:rFonts w:ascii="Times New Roman" w:hAnsi="Times New Roman"/>
              </w:rPr>
              <w:t>Student</w:t>
            </w:r>
          </w:p>
        </w:tc>
      </w:tr>
      <w:tr w:rsidR="002E62E8" w14:paraId="236D6C4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A75F722" w14:textId="6FBE5F2A" w:rsidR="002E62E8" w:rsidRDefault="00753285" w:rsidP="00070CCE">
            <w:pPr>
              <w:jc w:val="both"/>
              <w:rPr>
                <w:b/>
              </w:rPr>
            </w:pPr>
            <w:r>
              <w:rPr>
                <w:b/>
              </w:rPr>
              <w:t xml:space="preserve"> </w:t>
            </w:r>
            <w:r w:rsidR="002E62E8">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96BA15" w14:textId="07D160C5" w:rsidR="002E62E8" w:rsidRDefault="002E62E8" w:rsidP="00070CCE">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set new password.</w:t>
            </w:r>
          </w:p>
        </w:tc>
      </w:tr>
      <w:tr w:rsidR="002E62E8" w14:paraId="43036E5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7E0BA69" w14:textId="638383DA"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5C3253" w14:textId="77777777" w:rsidR="002E62E8" w:rsidRDefault="002E62E8" w:rsidP="00070CCE">
            <w:pPr>
              <w:pStyle w:val="Pa1"/>
              <w:spacing w:after="120"/>
              <w:jc w:val="both"/>
              <w:rPr>
                <w:rFonts w:ascii="Times New Roman" w:hAnsi="Times New Roman"/>
              </w:rPr>
            </w:pPr>
            <w:r>
              <w:rPr>
                <w:rFonts w:ascii="Times New Roman" w:hAnsi="Times New Roman"/>
                <w:szCs w:val="20"/>
              </w:rPr>
              <w:t>N/A</w:t>
            </w:r>
          </w:p>
        </w:tc>
      </w:tr>
      <w:tr w:rsidR="002E62E8" w14:paraId="62DB708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5AE12A4" w14:textId="6FA4DE89"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20E1F81" w14:textId="77777777" w:rsidR="002E62E8" w:rsidRDefault="002E62E8" w:rsidP="00070CCE">
            <w:pPr>
              <w:pStyle w:val="Pa1"/>
              <w:spacing w:after="120"/>
              <w:jc w:val="both"/>
              <w:rPr>
                <w:rFonts w:ascii="Times New Roman" w:hAnsi="Times New Roman"/>
                <w:szCs w:val="20"/>
              </w:rPr>
            </w:pPr>
            <w:r>
              <w:rPr>
                <w:rFonts w:ascii="Times New Roman" w:hAnsi="Times New Roman"/>
                <w:szCs w:val="20"/>
              </w:rPr>
              <w:t>N/A</w:t>
            </w:r>
          </w:p>
        </w:tc>
      </w:tr>
      <w:tr w:rsidR="002E62E8" w14:paraId="27E210E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777DA22" w14:textId="56E92B12" w:rsidR="002E62E8" w:rsidRDefault="00753285" w:rsidP="00070CCE">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BF818F3" w14:textId="77777777" w:rsidR="002E62E8" w:rsidRDefault="002E62E8" w:rsidP="00070CCE">
            <w:pPr>
              <w:pStyle w:val="Pa1"/>
              <w:spacing w:after="120"/>
              <w:jc w:val="both"/>
              <w:rPr>
                <w:rFonts w:ascii="Times New Roman" w:hAnsi="Times New Roman"/>
                <w:szCs w:val="20"/>
              </w:rPr>
            </w:pPr>
            <w:r>
              <w:rPr>
                <w:rFonts w:ascii="Times New Roman" w:hAnsi="Times New Roman"/>
                <w:szCs w:val="20"/>
              </w:rPr>
              <w:t>High</w:t>
            </w:r>
          </w:p>
        </w:tc>
      </w:tr>
    </w:tbl>
    <w:p w14:paraId="6843F8CB" w14:textId="77777777" w:rsidR="00650AD1" w:rsidRDefault="00650AD1" w:rsidP="00995C0C">
      <w:pPr>
        <w:rPr>
          <w:lang w:eastAsia="ar-SA"/>
        </w:rPr>
      </w:pPr>
    </w:p>
    <w:p w14:paraId="7D9706BC" w14:textId="77777777" w:rsidR="00650AD1" w:rsidRDefault="00650AD1">
      <w:pPr>
        <w:rPr>
          <w:lang w:eastAsia="ar-SA"/>
        </w:rPr>
      </w:pPr>
      <w:r>
        <w:rPr>
          <w:lang w:eastAsia="ar-SA"/>
        </w:rPr>
        <w:br w:type="page"/>
      </w:r>
    </w:p>
    <w:p w14:paraId="25EA4466" w14:textId="54F6F6B0" w:rsidR="00650AD1" w:rsidRDefault="00650AD1" w:rsidP="00650AD1">
      <w:pPr>
        <w:pStyle w:val="Caption"/>
      </w:pPr>
      <w:r>
        <w:rPr>
          <w:szCs w:val="24"/>
        </w:rPr>
        <w:lastRenderedPageBreak/>
        <w:t>M9-UC6</w:t>
      </w:r>
      <w:r>
        <w:rPr>
          <w:noProof/>
          <w:szCs w:val="24"/>
        </w:rPr>
        <w:t xml:space="preserve">: </w:t>
      </w:r>
      <w:r>
        <w:rPr>
          <w:szCs w:val="24"/>
        </w:rPr>
        <w:t>Description of FR-9.6.1</w:t>
      </w:r>
    </w:p>
    <w:tbl>
      <w:tblPr>
        <w:tblStyle w:val="TableGrid"/>
        <w:tblW w:w="0" w:type="auto"/>
        <w:jc w:val="center"/>
        <w:tblLook w:val="04A0" w:firstRow="1" w:lastRow="0" w:firstColumn="1" w:lastColumn="0" w:noHBand="0" w:noVBand="1"/>
      </w:tblPr>
      <w:tblGrid>
        <w:gridCol w:w="1795"/>
        <w:gridCol w:w="7447"/>
      </w:tblGrid>
      <w:tr w:rsidR="00650AD1" w14:paraId="7504944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4EB853" w14:textId="3421A4CF"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20215A2" w14:textId="61E6569D" w:rsidR="00650AD1" w:rsidRDefault="00650AD1" w:rsidP="00E15279">
            <w:pPr>
              <w:pStyle w:val="Pa1"/>
              <w:spacing w:after="120"/>
              <w:jc w:val="both"/>
              <w:rPr>
                <w:rFonts w:ascii="Times New Roman" w:hAnsi="Times New Roman"/>
              </w:rPr>
            </w:pPr>
            <w:r>
              <w:rPr>
                <w:rFonts w:ascii="Times New Roman" w:hAnsi="Times New Roman"/>
                <w:szCs w:val="20"/>
              </w:rPr>
              <w:t>FR-9.6.1</w:t>
            </w:r>
          </w:p>
        </w:tc>
      </w:tr>
      <w:tr w:rsidR="00650AD1" w14:paraId="78D4712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BB98358" w14:textId="7D1E0BEF"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F0A41B" w14:textId="5EDEDFE3" w:rsidR="00650AD1" w:rsidRDefault="00650AD1" w:rsidP="00E15279">
            <w:pPr>
              <w:pStyle w:val="Pa1"/>
              <w:spacing w:after="120"/>
              <w:jc w:val="both"/>
              <w:rPr>
                <w:rFonts w:ascii="Times New Roman" w:hAnsi="Times New Roman"/>
              </w:rPr>
            </w:pPr>
            <w:r>
              <w:rPr>
                <w:rFonts w:ascii="Times New Roman" w:hAnsi="Times New Roman"/>
              </w:rPr>
              <w:t>Add Employee</w:t>
            </w:r>
          </w:p>
        </w:tc>
      </w:tr>
      <w:tr w:rsidR="00650AD1" w14:paraId="4882C4C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906D598" w14:textId="1295E9E6"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63CE0A3" w14:textId="3971894E" w:rsidR="00650AD1" w:rsidRDefault="00650AD1" w:rsidP="00E15279">
            <w:pPr>
              <w:pStyle w:val="Pa1"/>
              <w:spacing w:after="120"/>
              <w:jc w:val="both"/>
              <w:rPr>
                <w:rFonts w:ascii="Times New Roman" w:hAnsi="Times New Roman"/>
              </w:rPr>
            </w:pPr>
            <w:r>
              <w:rPr>
                <w:rFonts w:ascii="Times New Roman" w:hAnsi="Times New Roman"/>
              </w:rPr>
              <w:t>Admin clicks on Add Employee button.</w:t>
            </w:r>
          </w:p>
        </w:tc>
      </w:tr>
      <w:tr w:rsidR="00650AD1" w14:paraId="491FCF5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BC4C26A" w14:textId="486A6A2F"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6634376" w14:textId="77777777" w:rsidR="00650AD1" w:rsidRDefault="00650AD1" w:rsidP="00E15279">
            <w:pPr>
              <w:pStyle w:val="Pa1"/>
              <w:spacing w:after="120"/>
              <w:jc w:val="both"/>
              <w:rPr>
                <w:rFonts w:ascii="Times New Roman" w:hAnsi="Times New Roman"/>
              </w:rPr>
            </w:pPr>
            <w:r>
              <w:rPr>
                <w:rFonts w:ascii="Times New Roman" w:hAnsi="Times New Roman"/>
              </w:rPr>
              <w:t>Student</w:t>
            </w:r>
          </w:p>
        </w:tc>
      </w:tr>
      <w:tr w:rsidR="00650AD1" w14:paraId="39C4B5E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463509E" w14:textId="73DF04A7" w:rsidR="00650AD1" w:rsidRDefault="00753285" w:rsidP="00E15279">
            <w:pPr>
              <w:jc w:val="both"/>
              <w:rPr>
                <w:b/>
              </w:rPr>
            </w:pPr>
            <w:r>
              <w:rPr>
                <w:b/>
              </w:rPr>
              <w:t xml:space="preserve"> </w:t>
            </w:r>
            <w:r w:rsidR="00650AD1">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118A6D2" w14:textId="18D282FE" w:rsidR="00650AD1" w:rsidRDefault="00650AD1"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w:t>
            </w:r>
            <w:r w:rsidR="00F2200F">
              <w:rPr>
                <w:rFonts w:ascii="Times New Roman" w:hAnsi="Times New Roman"/>
              </w:rPr>
              <w:t xml:space="preserve"> add new employee</w:t>
            </w:r>
            <w:r>
              <w:rPr>
                <w:rFonts w:ascii="Times New Roman" w:hAnsi="Times New Roman"/>
              </w:rPr>
              <w:t>.</w:t>
            </w:r>
          </w:p>
        </w:tc>
      </w:tr>
      <w:tr w:rsidR="00650AD1" w14:paraId="5B104F4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845E07" w14:textId="37284A95"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31801F7" w14:textId="77777777" w:rsidR="00650AD1" w:rsidRDefault="00650AD1" w:rsidP="00E15279">
            <w:pPr>
              <w:pStyle w:val="Pa1"/>
              <w:spacing w:after="120"/>
              <w:jc w:val="both"/>
              <w:rPr>
                <w:rFonts w:ascii="Times New Roman" w:hAnsi="Times New Roman"/>
              </w:rPr>
            </w:pPr>
            <w:r>
              <w:rPr>
                <w:rFonts w:ascii="Times New Roman" w:hAnsi="Times New Roman"/>
                <w:szCs w:val="20"/>
              </w:rPr>
              <w:t>N/A</w:t>
            </w:r>
          </w:p>
        </w:tc>
      </w:tr>
      <w:tr w:rsidR="00650AD1" w14:paraId="77DCE86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BBD2105" w14:textId="6FD71CD3"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A87D54" w14:textId="77777777" w:rsidR="00650AD1" w:rsidRDefault="00650AD1" w:rsidP="00E15279">
            <w:pPr>
              <w:pStyle w:val="Pa1"/>
              <w:spacing w:after="120"/>
              <w:jc w:val="both"/>
              <w:rPr>
                <w:rFonts w:ascii="Times New Roman" w:hAnsi="Times New Roman"/>
                <w:szCs w:val="20"/>
              </w:rPr>
            </w:pPr>
            <w:r>
              <w:rPr>
                <w:rFonts w:ascii="Times New Roman" w:hAnsi="Times New Roman"/>
                <w:szCs w:val="20"/>
              </w:rPr>
              <w:t>N/A</w:t>
            </w:r>
          </w:p>
        </w:tc>
      </w:tr>
      <w:tr w:rsidR="00650AD1" w14:paraId="383B6B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0CD0FBC" w14:textId="3920CE75" w:rsidR="00650AD1"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E1886D" w14:textId="77777777" w:rsidR="00650AD1" w:rsidRDefault="00650AD1" w:rsidP="00E15279">
            <w:pPr>
              <w:pStyle w:val="Pa1"/>
              <w:spacing w:after="120"/>
              <w:jc w:val="both"/>
              <w:rPr>
                <w:rFonts w:ascii="Times New Roman" w:hAnsi="Times New Roman"/>
                <w:szCs w:val="20"/>
              </w:rPr>
            </w:pPr>
            <w:r>
              <w:rPr>
                <w:rFonts w:ascii="Times New Roman" w:hAnsi="Times New Roman"/>
                <w:szCs w:val="20"/>
              </w:rPr>
              <w:t>High</w:t>
            </w:r>
          </w:p>
        </w:tc>
      </w:tr>
    </w:tbl>
    <w:p w14:paraId="680DC635" w14:textId="77777777" w:rsidR="00965930" w:rsidRDefault="00965930" w:rsidP="00995C0C">
      <w:pPr>
        <w:rPr>
          <w:lang w:eastAsia="ar-SA"/>
        </w:rPr>
      </w:pPr>
    </w:p>
    <w:p w14:paraId="7379C321" w14:textId="0A5DB558" w:rsidR="00965930" w:rsidRDefault="00965930" w:rsidP="00965930">
      <w:pPr>
        <w:pStyle w:val="Caption"/>
      </w:pPr>
      <w:r>
        <w:rPr>
          <w:szCs w:val="24"/>
        </w:rPr>
        <w:t>M9-UC6</w:t>
      </w:r>
      <w:r>
        <w:rPr>
          <w:noProof/>
          <w:szCs w:val="24"/>
        </w:rPr>
        <w:t xml:space="preserve">: </w:t>
      </w:r>
      <w:r>
        <w:rPr>
          <w:szCs w:val="24"/>
        </w:rPr>
        <w:t>Description of FR-9.6.2</w:t>
      </w:r>
    </w:p>
    <w:tbl>
      <w:tblPr>
        <w:tblStyle w:val="TableGrid"/>
        <w:tblW w:w="0" w:type="auto"/>
        <w:jc w:val="center"/>
        <w:tblLook w:val="04A0" w:firstRow="1" w:lastRow="0" w:firstColumn="1" w:lastColumn="0" w:noHBand="0" w:noVBand="1"/>
      </w:tblPr>
      <w:tblGrid>
        <w:gridCol w:w="1795"/>
        <w:gridCol w:w="7447"/>
      </w:tblGrid>
      <w:tr w:rsidR="00965930" w14:paraId="18E2943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13FCE10" w14:textId="1B1AD4E3"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7D10611" w14:textId="2B8D7701" w:rsidR="00965930" w:rsidRDefault="00965930" w:rsidP="00E15279">
            <w:pPr>
              <w:pStyle w:val="Pa1"/>
              <w:spacing w:after="120"/>
              <w:jc w:val="both"/>
              <w:rPr>
                <w:rFonts w:ascii="Times New Roman" w:hAnsi="Times New Roman"/>
              </w:rPr>
            </w:pPr>
            <w:r>
              <w:rPr>
                <w:rFonts w:ascii="Times New Roman" w:hAnsi="Times New Roman"/>
                <w:szCs w:val="20"/>
              </w:rPr>
              <w:t>FR-9.6.2</w:t>
            </w:r>
          </w:p>
        </w:tc>
      </w:tr>
      <w:tr w:rsidR="00965930" w14:paraId="0F6E304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75DCEBD" w14:textId="5BD5BF15"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4D0F5AF" w14:textId="48BB422B" w:rsidR="00965930" w:rsidRDefault="000950FA" w:rsidP="00E15279">
            <w:pPr>
              <w:pStyle w:val="Pa1"/>
              <w:spacing w:after="120"/>
              <w:jc w:val="both"/>
              <w:rPr>
                <w:rFonts w:ascii="Times New Roman" w:hAnsi="Times New Roman"/>
              </w:rPr>
            </w:pPr>
            <w:r>
              <w:rPr>
                <w:rFonts w:ascii="Times New Roman" w:hAnsi="Times New Roman"/>
              </w:rPr>
              <w:t>Email</w:t>
            </w:r>
          </w:p>
        </w:tc>
      </w:tr>
      <w:tr w:rsidR="00965930" w14:paraId="27CF66F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13F4826" w14:textId="6CFC2755"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3BF954C" w14:textId="2D9A771F" w:rsidR="00965930" w:rsidRDefault="00965930" w:rsidP="00E15279">
            <w:pPr>
              <w:pStyle w:val="Pa1"/>
              <w:spacing w:after="120"/>
              <w:jc w:val="both"/>
              <w:rPr>
                <w:rFonts w:ascii="Times New Roman" w:hAnsi="Times New Roman"/>
              </w:rPr>
            </w:pPr>
            <w:r>
              <w:rPr>
                <w:rFonts w:ascii="Times New Roman" w:hAnsi="Times New Roman"/>
              </w:rPr>
              <w:t>Admin types employee email</w:t>
            </w:r>
            <w:r w:rsidR="000950FA">
              <w:rPr>
                <w:rFonts w:ascii="Times New Roman" w:hAnsi="Times New Roman"/>
              </w:rPr>
              <w:t xml:space="preserve"> in provided text field</w:t>
            </w:r>
            <w:r>
              <w:rPr>
                <w:rFonts w:ascii="Times New Roman" w:hAnsi="Times New Roman"/>
              </w:rPr>
              <w:t>.</w:t>
            </w:r>
          </w:p>
        </w:tc>
      </w:tr>
      <w:tr w:rsidR="00965930" w14:paraId="53C8A2F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AAEE4B4" w14:textId="64DD8A07"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288C3B5" w14:textId="77777777" w:rsidR="00965930" w:rsidRDefault="00965930" w:rsidP="00E15279">
            <w:pPr>
              <w:pStyle w:val="Pa1"/>
              <w:spacing w:after="120"/>
              <w:jc w:val="both"/>
              <w:rPr>
                <w:rFonts w:ascii="Times New Roman" w:hAnsi="Times New Roman"/>
              </w:rPr>
            </w:pPr>
            <w:r>
              <w:rPr>
                <w:rFonts w:ascii="Times New Roman" w:hAnsi="Times New Roman"/>
              </w:rPr>
              <w:t>Student</w:t>
            </w:r>
          </w:p>
        </w:tc>
      </w:tr>
      <w:tr w:rsidR="00965930" w14:paraId="143FBB6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32097A7" w14:textId="3592358F" w:rsidR="00965930" w:rsidRDefault="00753285" w:rsidP="00E15279">
            <w:pPr>
              <w:jc w:val="both"/>
              <w:rPr>
                <w:b/>
              </w:rPr>
            </w:pPr>
            <w:r>
              <w:rPr>
                <w:b/>
              </w:rPr>
              <w:t xml:space="preserve"> </w:t>
            </w:r>
            <w:r w:rsidR="0096593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466BBCF" w14:textId="1457F7C4" w:rsidR="00965930" w:rsidRDefault="00965930"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add new employee.</w:t>
            </w:r>
          </w:p>
        </w:tc>
      </w:tr>
      <w:tr w:rsidR="00965930" w14:paraId="29680F4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C046781" w14:textId="73BD4552"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003B5F4" w14:textId="77777777" w:rsidR="00965930" w:rsidRDefault="00965930" w:rsidP="00E15279">
            <w:pPr>
              <w:pStyle w:val="Pa1"/>
              <w:spacing w:after="120"/>
              <w:jc w:val="both"/>
              <w:rPr>
                <w:rFonts w:ascii="Times New Roman" w:hAnsi="Times New Roman"/>
              </w:rPr>
            </w:pPr>
            <w:r>
              <w:rPr>
                <w:rFonts w:ascii="Times New Roman" w:hAnsi="Times New Roman"/>
                <w:szCs w:val="20"/>
              </w:rPr>
              <w:t>N/A</w:t>
            </w:r>
          </w:p>
        </w:tc>
      </w:tr>
      <w:tr w:rsidR="00965930" w14:paraId="4B8BB8E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8200FFC" w14:textId="1DFA9EC9"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120663" w14:textId="77777777" w:rsidR="00965930" w:rsidRDefault="00965930" w:rsidP="00E15279">
            <w:pPr>
              <w:pStyle w:val="Pa1"/>
              <w:spacing w:after="120"/>
              <w:jc w:val="both"/>
              <w:rPr>
                <w:rFonts w:ascii="Times New Roman" w:hAnsi="Times New Roman"/>
                <w:szCs w:val="20"/>
              </w:rPr>
            </w:pPr>
            <w:r>
              <w:rPr>
                <w:rFonts w:ascii="Times New Roman" w:hAnsi="Times New Roman"/>
                <w:szCs w:val="20"/>
              </w:rPr>
              <w:t>N/A</w:t>
            </w:r>
          </w:p>
        </w:tc>
      </w:tr>
      <w:tr w:rsidR="00965930" w14:paraId="75A9C4D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414933" w14:textId="3BEC20A0" w:rsidR="0096593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5A2126D" w14:textId="77777777" w:rsidR="00965930" w:rsidRDefault="00965930" w:rsidP="00E15279">
            <w:pPr>
              <w:pStyle w:val="Pa1"/>
              <w:spacing w:after="120"/>
              <w:jc w:val="both"/>
              <w:rPr>
                <w:rFonts w:ascii="Times New Roman" w:hAnsi="Times New Roman"/>
                <w:szCs w:val="20"/>
              </w:rPr>
            </w:pPr>
            <w:r>
              <w:rPr>
                <w:rFonts w:ascii="Times New Roman" w:hAnsi="Times New Roman"/>
                <w:szCs w:val="20"/>
              </w:rPr>
              <w:t>High</w:t>
            </w:r>
          </w:p>
        </w:tc>
      </w:tr>
    </w:tbl>
    <w:p w14:paraId="1CECB8EE" w14:textId="77777777" w:rsidR="000950FA" w:rsidRDefault="000950FA" w:rsidP="00995C0C">
      <w:pPr>
        <w:rPr>
          <w:lang w:eastAsia="ar-SA"/>
        </w:rPr>
      </w:pPr>
    </w:p>
    <w:p w14:paraId="407F3663" w14:textId="2D816D3D" w:rsidR="000950FA" w:rsidRDefault="000950FA" w:rsidP="000950FA">
      <w:pPr>
        <w:pStyle w:val="Caption"/>
      </w:pPr>
      <w:r>
        <w:rPr>
          <w:szCs w:val="24"/>
        </w:rPr>
        <w:t>M9-UC6</w:t>
      </w:r>
      <w:r>
        <w:rPr>
          <w:noProof/>
          <w:szCs w:val="24"/>
        </w:rPr>
        <w:t xml:space="preserve">: </w:t>
      </w:r>
      <w:r>
        <w:rPr>
          <w:szCs w:val="24"/>
        </w:rPr>
        <w:t>Description of FR-9.6.3</w:t>
      </w:r>
    </w:p>
    <w:tbl>
      <w:tblPr>
        <w:tblStyle w:val="TableGrid"/>
        <w:tblW w:w="0" w:type="auto"/>
        <w:jc w:val="center"/>
        <w:tblLook w:val="04A0" w:firstRow="1" w:lastRow="0" w:firstColumn="1" w:lastColumn="0" w:noHBand="0" w:noVBand="1"/>
      </w:tblPr>
      <w:tblGrid>
        <w:gridCol w:w="1795"/>
        <w:gridCol w:w="7447"/>
      </w:tblGrid>
      <w:tr w:rsidR="000950FA" w14:paraId="4366AA9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B564915" w14:textId="31180DFC"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3E91A7" w14:textId="77777777" w:rsidR="000950FA" w:rsidRDefault="000950FA" w:rsidP="00E15279">
            <w:pPr>
              <w:pStyle w:val="Pa1"/>
              <w:spacing w:after="120"/>
              <w:jc w:val="both"/>
              <w:rPr>
                <w:rFonts w:ascii="Times New Roman" w:hAnsi="Times New Roman"/>
              </w:rPr>
            </w:pPr>
            <w:r>
              <w:rPr>
                <w:rFonts w:ascii="Times New Roman" w:hAnsi="Times New Roman"/>
                <w:szCs w:val="20"/>
              </w:rPr>
              <w:t>FR-9.6.2</w:t>
            </w:r>
          </w:p>
        </w:tc>
      </w:tr>
      <w:tr w:rsidR="000950FA" w14:paraId="7F8B1DC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4AAD3B8" w14:textId="3C086B76"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891F86" w14:textId="0F1E7B3E" w:rsidR="000950FA" w:rsidRDefault="002077C6" w:rsidP="00E15279">
            <w:pPr>
              <w:pStyle w:val="Pa1"/>
              <w:spacing w:after="120"/>
              <w:jc w:val="both"/>
              <w:rPr>
                <w:rFonts w:ascii="Times New Roman" w:hAnsi="Times New Roman"/>
              </w:rPr>
            </w:pPr>
            <w:r>
              <w:rPr>
                <w:rFonts w:ascii="Times New Roman" w:hAnsi="Times New Roman"/>
              </w:rPr>
              <w:t>Role</w:t>
            </w:r>
          </w:p>
        </w:tc>
      </w:tr>
      <w:tr w:rsidR="000950FA" w14:paraId="3BD095B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7038F01" w14:textId="6B8FFD7E"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91D620" w14:textId="78728E99" w:rsidR="000950FA" w:rsidRDefault="000950FA" w:rsidP="00E15279">
            <w:pPr>
              <w:pStyle w:val="Pa1"/>
              <w:spacing w:after="120"/>
              <w:jc w:val="both"/>
              <w:rPr>
                <w:rFonts w:ascii="Times New Roman" w:hAnsi="Times New Roman"/>
              </w:rPr>
            </w:pPr>
            <w:r>
              <w:rPr>
                <w:rFonts w:ascii="Times New Roman" w:hAnsi="Times New Roman"/>
              </w:rPr>
              <w:t xml:space="preserve">Admin </w:t>
            </w:r>
            <w:r w:rsidR="002077C6">
              <w:rPr>
                <w:rFonts w:ascii="Times New Roman" w:hAnsi="Times New Roman"/>
              </w:rPr>
              <w:t xml:space="preserve">selects </w:t>
            </w:r>
            <w:r>
              <w:rPr>
                <w:rFonts w:ascii="Times New Roman" w:hAnsi="Times New Roman"/>
              </w:rPr>
              <w:t xml:space="preserve">employee </w:t>
            </w:r>
            <w:r w:rsidR="002077C6">
              <w:rPr>
                <w:rFonts w:ascii="Times New Roman" w:hAnsi="Times New Roman"/>
              </w:rPr>
              <w:t>role from dropdown menu</w:t>
            </w:r>
            <w:r>
              <w:rPr>
                <w:rFonts w:ascii="Times New Roman" w:hAnsi="Times New Roman"/>
              </w:rPr>
              <w:t>.</w:t>
            </w:r>
          </w:p>
        </w:tc>
      </w:tr>
      <w:tr w:rsidR="000950FA" w14:paraId="5F9C30C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C0D6746" w14:textId="365EA66E"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3FCCAF" w14:textId="77777777" w:rsidR="000950FA" w:rsidRDefault="000950FA" w:rsidP="00E15279">
            <w:pPr>
              <w:pStyle w:val="Pa1"/>
              <w:spacing w:after="120"/>
              <w:jc w:val="both"/>
              <w:rPr>
                <w:rFonts w:ascii="Times New Roman" w:hAnsi="Times New Roman"/>
              </w:rPr>
            </w:pPr>
            <w:r>
              <w:rPr>
                <w:rFonts w:ascii="Times New Roman" w:hAnsi="Times New Roman"/>
              </w:rPr>
              <w:t>Student</w:t>
            </w:r>
          </w:p>
        </w:tc>
      </w:tr>
      <w:tr w:rsidR="000950FA" w14:paraId="01009C5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60784DB" w14:textId="159D4705" w:rsidR="000950FA" w:rsidRDefault="00753285" w:rsidP="00E15279">
            <w:pPr>
              <w:jc w:val="both"/>
              <w:rPr>
                <w:b/>
              </w:rPr>
            </w:pPr>
            <w:r>
              <w:rPr>
                <w:b/>
              </w:rPr>
              <w:t xml:space="preserve"> </w:t>
            </w:r>
            <w:r w:rsidR="000950FA">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807B21" w14:textId="3418209C" w:rsidR="000950FA" w:rsidRDefault="000950FA"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add new employee.</w:t>
            </w:r>
          </w:p>
        </w:tc>
      </w:tr>
      <w:tr w:rsidR="000950FA" w14:paraId="2A2157E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79CEE2" w14:textId="4B9C2A65"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F026674" w14:textId="77777777" w:rsidR="000950FA" w:rsidRDefault="000950FA" w:rsidP="00E15279">
            <w:pPr>
              <w:pStyle w:val="Pa1"/>
              <w:spacing w:after="120"/>
              <w:jc w:val="both"/>
              <w:rPr>
                <w:rFonts w:ascii="Times New Roman" w:hAnsi="Times New Roman"/>
              </w:rPr>
            </w:pPr>
            <w:r>
              <w:rPr>
                <w:rFonts w:ascii="Times New Roman" w:hAnsi="Times New Roman"/>
                <w:szCs w:val="20"/>
              </w:rPr>
              <w:t>N/A</w:t>
            </w:r>
          </w:p>
        </w:tc>
      </w:tr>
      <w:tr w:rsidR="000950FA" w14:paraId="4370181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C352BE7" w14:textId="4C4B1800"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EE21C99" w14:textId="77777777" w:rsidR="000950FA" w:rsidRDefault="000950FA" w:rsidP="00E15279">
            <w:pPr>
              <w:pStyle w:val="Pa1"/>
              <w:spacing w:after="120"/>
              <w:jc w:val="both"/>
              <w:rPr>
                <w:rFonts w:ascii="Times New Roman" w:hAnsi="Times New Roman"/>
                <w:szCs w:val="20"/>
              </w:rPr>
            </w:pPr>
            <w:r>
              <w:rPr>
                <w:rFonts w:ascii="Times New Roman" w:hAnsi="Times New Roman"/>
                <w:szCs w:val="20"/>
              </w:rPr>
              <w:t>N/A</w:t>
            </w:r>
          </w:p>
        </w:tc>
      </w:tr>
      <w:tr w:rsidR="000950FA" w14:paraId="1C528FD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E57E8AB" w14:textId="2DB32A5F" w:rsidR="000950FA"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85AD34" w14:textId="77777777" w:rsidR="000950FA" w:rsidRDefault="000950FA" w:rsidP="00E15279">
            <w:pPr>
              <w:pStyle w:val="Pa1"/>
              <w:spacing w:after="120"/>
              <w:jc w:val="both"/>
              <w:rPr>
                <w:rFonts w:ascii="Times New Roman" w:hAnsi="Times New Roman"/>
                <w:szCs w:val="20"/>
              </w:rPr>
            </w:pPr>
            <w:r>
              <w:rPr>
                <w:rFonts w:ascii="Times New Roman" w:hAnsi="Times New Roman"/>
                <w:szCs w:val="20"/>
              </w:rPr>
              <w:t>High</w:t>
            </w:r>
          </w:p>
        </w:tc>
      </w:tr>
    </w:tbl>
    <w:p w14:paraId="203D7ED8" w14:textId="77777777" w:rsidR="00802FBE" w:rsidRDefault="00802FBE" w:rsidP="00995C0C">
      <w:pPr>
        <w:rPr>
          <w:lang w:eastAsia="ar-SA"/>
        </w:rPr>
      </w:pPr>
    </w:p>
    <w:p w14:paraId="661EB128" w14:textId="77777777" w:rsidR="00802FBE" w:rsidRDefault="00802FBE">
      <w:pPr>
        <w:rPr>
          <w:lang w:eastAsia="ar-SA"/>
        </w:rPr>
      </w:pPr>
      <w:r>
        <w:rPr>
          <w:lang w:eastAsia="ar-SA"/>
        </w:rPr>
        <w:br w:type="page"/>
      </w:r>
    </w:p>
    <w:p w14:paraId="427F4763" w14:textId="480579AA" w:rsidR="00802FBE" w:rsidRDefault="00802FBE" w:rsidP="00802FBE">
      <w:pPr>
        <w:pStyle w:val="Caption"/>
      </w:pPr>
      <w:r>
        <w:rPr>
          <w:szCs w:val="24"/>
        </w:rPr>
        <w:lastRenderedPageBreak/>
        <w:t>M9-UC7</w:t>
      </w:r>
      <w:r>
        <w:rPr>
          <w:noProof/>
          <w:szCs w:val="24"/>
        </w:rPr>
        <w:t xml:space="preserve">: </w:t>
      </w:r>
      <w:r>
        <w:rPr>
          <w:szCs w:val="24"/>
        </w:rPr>
        <w:t>Description of FR-9.7.1</w:t>
      </w:r>
    </w:p>
    <w:tbl>
      <w:tblPr>
        <w:tblStyle w:val="TableGrid"/>
        <w:tblW w:w="0" w:type="auto"/>
        <w:jc w:val="center"/>
        <w:tblLook w:val="04A0" w:firstRow="1" w:lastRow="0" w:firstColumn="1" w:lastColumn="0" w:noHBand="0" w:noVBand="1"/>
      </w:tblPr>
      <w:tblGrid>
        <w:gridCol w:w="1795"/>
        <w:gridCol w:w="7447"/>
      </w:tblGrid>
      <w:tr w:rsidR="00802FBE" w14:paraId="127E6A8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E28479" w14:textId="7FD4EACE"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00D1D3" w14:textId="23C97B64" w:rsidR="00802FBE" w:rsidRDefault="00802FBE" w:rsidP="00E15279">
            <w:pPr>
              <w:pStyle w:val="Pa1"/>
              <w:spacing w:after="120"/>
              <w:jc w:val="both"/>
              <w:rPr>
                <w:rFonts w:ascii="Times New Roman" w:hAnsi="Times New Roman"/>
              </w:rPr>
            </w:pPr>
            <w:r>
              <w:rPr>
                <w:rFonts w:ascii="Times New Roman" w:hAnsi="Times New Roman"/>
                <w:szCs w:val="20"/>
              </w:rPr>
              <w:t>FR-9.7.1</w:t>
            </w:r>
          </w:p>
        </w:tc>
      </w:tr>
      <w:tr w:rsidR="00802FBE" w14:paraId="5DC2A4A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6C8FBC9" w14:textId="2B6C438A"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76FF97B" w14:textId="3917D9C6" w:rsidR="00802FBE" w:rsidRDefault="00802FBE" w:rsidP="00E15279">
            <w:pPr>
              <w:pStyle w:val="Pa1"/>
              <w:spacing w:after="120"/>
              <w:jc w:val="both"/>
              <w:rPr>
                <w:rFonts w:ascii="Times New Roman" w:hAnsi="Times New Roman"/>
              </w:rPr>
            </w:pPr>
            <w:r>
              <w:rPr>
                <w:rFonts w:ascii="Times New Roman" w:hAnsi="Times New Roman"/>
              </w:rPr>
              <w:t>Employee Role</w:t>
            </w:r>
          </w:p>
        </w:tc>
      </w:tr>
      <w:tr w:rsidR="00802FBE" w14:paraId="05859BE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333A4B" w14:textId="6AC4EFCF"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4FF563" w14:textId="77777777" w:rsidR="00802FBE" w:rsidRDefault="00802FBE" w:rsidP="00E15279">
            <w:pPr>
              <w:pStyle w:val="Pa1"/>
              <w:spacing w:after="120"/>
              <w:jc w:val="both"/>
              <w:rPr>
                <w:rFonts w:ascii="Times New Roman" w:hAnsi="Times New Roman"/>
              </w:rPr>
            </w:pPr>
            <w:r>
              <w:rPr>
                <w:rFonts w:ascii="Times New Roman" w:hAnsi="Times New Roman"/>
              </w:rPr>
              <w:t>Admin selects employee role from dropdown menu.</w:t>
            </w:r>
          </w:p>
        </w:tc>
      </w:tr>
      <w:tr w:rsidR="00802FBE" w14:paraId="2D89373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1BAA496" w14:textId="3827D9FA"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490D20" w14:textId="77777777" w:rsidR="00802FBE" w:rsidRDefault="00802FBE" w:rsidP="00E15279">
            <w:pPr>
              <w:pStyle w:val="Pa1"/>
              <w:spacing w:after="120"/>
              <w:jc w:val="both"/>
              <w:rPr>
                <w:rFonts w:ascii="Times New Roman" w:hAnsi="Times New Roman"/>
              </w:rPr>
            </w:pPr>
            <w:r>
              <w:rPr>
                <w:rFonts w:ascii="Times New Roman" w:hAnsi="Times New Roman"/>
              </w:rPr>
              <w:t>Student</w:t>
            </w:r>
          </w:p>
        </w:tc>
      </w:tr>
      <w:tr w:rsidR="00802FBE" w14:paraId="3B89E1A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41790AC" w14:textId="7DFFE8E3" w:rsidR="00802FBE" w:rsidRDefault="00753285" w:rsidP="00E15279">
            <w:pPr>
              <w:jc w:val="both"/>
              <w:rPr>
                <w:b/>
              </w:rPr>
            </w:pPr>
            <w:r>
              <w:rPr>
                <w:b/>
              </w:rPr>
              <w:t xml:space="preserve"> </w:t>
            </w:r>
            <w:r w:rsidR="00802FB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715D49A" w14:textId="0910C574" w:rsidR="00802FBE" w:rsidRDefault="00802FBE"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add new employee.</w:t>
            </w:r>
          </w:p>
        </w:tc>
      </w:tr>
      <w:tr w:rsidR="00802FBE" w14:paraId="3457A0E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3A3797F" w14:textId="1C04C58D"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78DA33" w14:textId="77777777" w:rsidR="00802FBE" w:rsidRDefault="00802FBE" w:rsidP="00E15279">
            <w:pPr>
              <w:pStyle w:val="Pa1"/>
              <w:spacing w:after="120"/>
              <w:jc w:val="both"/>
              <w:rPr>
                <w:rFonts w:ascii="Times New Roman" w:hAnsi="Times New Roman"/>
              </w:rPr>
            </w:pPr>
            <w:r>
              <w:rPr>
                <w:rFonts w:ascii="Times New Roman" w:hAnsi="Times New Roman"/>
                <w:szCs w:val="20"/>
              </w:rPr>
              <w:t>N/A</w:t>
            </w:r>
          </w:p>
        </w:tc>
      </w:tr>
      <w:tr w:rsidR="00802FBE" w14:paraId="7BBE93A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0C5B277" w14:textId="169098B8"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B5C3733"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N/A</w:t>
            </w:r>
          </w:p>
        </w:tc>
      </w:tr>
      <w:tr w:rsidR="00802FBE" w14:paraId="05D5E17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33CF6D" w14:textId="748D6144"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A96D61"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High</w:t>
            </w:r>
          </w:p>
        </w:tc>
      </w:tr>
    </w:tbl>
    <w:p w14:paraId="2D724FA0" w14:textId="61038611" w:rsidR="00802FBE" w:rsidRDefault="00802FBE" w:rsidP="00802FBE">
      <w:pPr>
        <w:pStyle w:val="Caption"/>
      </w:pPr>
      <w:r>
        <w:rPr>
          <w:szCs w:val="24"/>
        </w:rPr>
        <w:t>M9-UC</w:t>
      </w:r>
      <w:r w:rsidR="002E3C29">
        <w:rPr>
          <w:szCs w:val="24"/>
        </w:rPr>
        <w:t>8</w:t>
      </w:r>
      <w:r>
        <w:rPr>
          <w:noProof/>
          <w:szCs w:val="24"/>
        </w:rPr>
        <w:t xml:space="preserve">: </w:t>
      </w:r>
      <w:r>
        <w:rPr>
          <w:szCs w:val="24"/>
        </w:rPr>
        <w:t>Description of FR-9.8.1</w:t>
      </w:r>
    </w:p>
    <w:tbl>
      <w:tblPr>
        <w:tblStyle w:val="TableGrid"/>
        <w:tblW w:w="0" w:type="auto"/>
        <w:jc w:val="center"/>
        <w:tblLook w:val="04A0" w:firstRow="1" w:lastRow="0" w:firstColumn="1" w:lastColumn="0" w:noHBand="0" w:noVBand="1"/>
      </w:tblPr>
      <w:tblGrid>
        <w:gridCol w:w="1795"/>
        <w:gridCol w:w="7447"/>
      </w:tblGrid>
      <w:tr w:rsidR="00802FBE" w14:paraId="2E70B02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5657D27" w14:textId="23A9D26E"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17EF457" w14:textId="26422DA5" w:rsidR="00802FBE" w:rsidRDefault="00802FBE" w:rsidP="00E15279">
            <w:pPr>
              <w:pStyle w:val="Pa1"/>
              <w:spacing w:after="120"/>
              <w:jc w:val="both"/>
              <w:rPr>
                <w:rFonts w:ascii="Times New Roman" w:hAnsi="Times New Roman"/>
              </w:rPr>
            </w:pPr>
            <w:r>
              <w:rPr>
                <w:rFonts w:ascii="Times New Roman" w:hAnsi="Times New Roman"/>
                <w:szCs w:val="20"/>
              </w:rPr>
              <w:t>FR-9.8.1</w:t>
            </w:r>
          </w:p>
        </w:tc>
      </w:tr>
      <w:tr w:rsidR="00802FBE" w14:paraId="7E91E2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421CC03" w14:textId="72496EFB"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F9C69C2" w14:textId="4594C8DC" w:rsidR="00802FBE" w:rsidRDefault="00802FBE" w:rsidP="00E15279">
            <w:pPr>
              <w:pStyle w:val="Pa1"/>
              <w:spacing w:after="120"/>
              <w:jc w:val="both"/>
              <w:rPr>
                <w:rFonts w:ascii="Times New Roman" w:hAnsi="Times New Roman"/>
              </w:rPr>
            </w:pPr>
            <w:r>
              <w:rPr>
                <w:rFonts w:ascii="Times New Roman" w:hAnsi="Times New Roman"/>
              </w:rPr>
              <w:t>Remove Employee</w:t>
            </w:r>
          </w:p>
        </w:tc>
      </w:tr>
      <w:tr w:rsidR="00802FBE" w14:paraId="7AE6FC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DB3328A" w14:textId="65D77810"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EA6AA7B" w14:textId="569079A3" w:rsidR="00802FBE" w:rsidRDefault="00802FBE" w:rsidP="00E15279">
            <w:pPr>
              <w:pStyle w:val="Pa1"/>
              <w:spacing w:after="120"/>
              <w:jc w:val="both"/>
              <w:rPr>
                <w:rFonts w:ascii="Times New Roman" w:hAnsi="Times New Roman"/>
              </w:rPr>
            </w:pPr>
            <w:r>
              <w:rPr>
                <w:rFonts w:ascii="Times New Roman" w:hAnsi="Times New Roman"/>
              </w:rPr>
              <w:t>Admin presses ‘x’ button ahead of employee info in employee list.</w:t>
            </w:r>
          </w:p>
        </w:tc>
      </w:tr>
      <w:tr w:rsidR="00802FBE" w14:paraId="34D588F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A60C151" w14:textId="5B926FAC"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E4E943" w14:textId="77777777" w:rsidR="00802FBE" w:rsidRDefault="00802FBE" w:rsidP="00E15279">
            <w:pPr>
              <w:pStyle w:val="Pa1"/>
              <w:spacing w:after="120"/>
              <w:jc w:val="both"/>
              <w:rPr>
                <w:rFonts w:ascii="Times New Roman" w:hAnsi="Times New Roman"/>
              </w:rPr>
            </w:pPr>
            <w:r>
              <w:rPr>
                <w:rFonts w:ascii="Times New Roman" w:hAnsi="Times New Roman"/>
              </w:rPr>
              <w:t>Student</w:t>
            </w:r>
          </w:p>
        </w:tc>
      </w:tr>
      <w:tr w:rsidR="00802FBE" w14:paraId="6089E90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EF3DBC4" w14:textId="6A052E12" w:rsidR="00802FBE" w:rsidRDefault="00753285" w:rsidP="00E15279">
            <w:pPr>
              <w:jc w:val="both"/>
              <w:rPr>
                <w:b/>
              </w:rPr>
            </w:pPr>
            <w:r>
              <w:rPr>
                <w:b/>
              </w:rPr>
              <w:t xml:space="preserve"> </w:t>
            </w:r>
            <w:r w:rsidR="00802FBE">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C42FA51" w14:textId="457E4B73" w:rsidR="00802FBE" w:rsidRDefault="00802FBE"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add new employee.</w:t>
            </w:r>
          </w:p>
        </w:tc>
      </w:tr>
      <w:tr w:rsidR="00802FBE" w14:paraId="44A9979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5BE08F7" w14:textId="008302E1"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66AA787" w14:textId="77777777" w:rsidR="00802FBE" w:rsidRDefault="00802FBE" w:rsidP="00E15279">
            <w:pPr>
              <w:pStyle w:val="Pa1"/>
              <w:spacing w:after="120"/>
              <w:jc w:val="both"/>
              <w:rPr>
                <w:rFonts w:ascii="Times New Roman" w:hAnsi="Times New Roman"/>
              </w:rPr>
            </w:pPr>
            <w:r>
              <w:rPr>
                <w:rFonts w:ascii="Times New Roman" w:hAnsi="Times New Roman"/>
                <w:szCs w:val="20"/>
              </w:rPr>
              <w:t>N/A</w:t>
            </w:r>
          </w:p>
        </w:tc>
      </w:tr>
      <w:tr w:rsidR="00802FBE" w14:paraId="1C4BFDE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928985A" w14:textId="565339A1"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5698624"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N/A</w:t>
            </w:r>
          </w:p>
        </w:tc>
      </w:tr>
      <w:tr w:rsidR="00802FBE" w14:paraId="6B1C923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A5947B0" w14:textId="22831B42" w:rsidR="00802FBE"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1FF591"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High</w:t>
            </w:r>
          </w:p>
        </w:tc>
      </w:tr>
    </w:tbl>
    <w:p w14:paraId="4975002C" w14:textId="5D6D03E2" w:rsidR="002E3C29" w:rsidRDefault="002E3C29" w:rsidP="002E3C29">
      <w:pPr>
        <w:pStyle w:val="Caption"/>
      </w:pPr>
      <w:r>
        <w:rPr>
          <w:szCs w:val="24"/>
        </w:rPr>
        <w:t>M9-UC9</w:t>
      </w:r>
      <w:r>
        <w:rPr>
          <w:noProof/>
          <w:szCs w:val="24"/>
        </w:rPr>
        <w:t xml:space="preserve">: </w:t>
      </w:r>
      <w:r>
        <w:rPr>
          <w:szCs w:val="24"/>
        </w:rPr>
        <w:t>Description of FR-9.9.1</w:t>
      </w:r>
    </w:p>
    <w:tbl>
      <w:tblPr>
        <w:tblStyle w:val="TableGrid"/>
        <w:tblW w:w="0" w:type="auto"/>
        <w:jc w:val="center"/>
        <w:tblLook w:val="04A0" w:firstRow="1" w:lastRow="0" w:firstColumn="1" w:lastColumn="0" w:noHBand="0" w:noVBand="1"/>
      </w:tblPr>
      <w:tblGrid>
        <w:gridCol w:w="1795"/>
        <w:gridCol w:w="7447"/>
      </w:tblGrid>
      <w:tr w:rsidR="002E3C29" w14:paraId="7EFF8AF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89479C4" w14:textId="58762AD5"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3102F9D" w14:textId="7CF98708" w:rsidR="002E3C29" w:rsidRDefault="002E3C29" w:rsidP="00E15279">
            <w:pPr>
              <w:pStyle w:val="Pa1"/>
              <w:spacing w:after="120"/>
              <w:jc w:val="both"/>
              <w:rPr>
                <w:rFonts w:ascii="Times New Roman" w:hAnsi="Times New Roman"/>
              </w:rPr>
            </w:pPr>
            <w:r>
              <w:rPr>
                <w:rFonts w:ascii="Times New Roman" w:hAnsi="Times New Roman"/>
                <w:szCs w:val="20"/>
              </w:rPr>
              <w:t>FR-9.9.1</w:t>
            </w:r>
          </w:p>
        </w:tc>
      </w:tr>
      <w:tr w:rsidR="002E3C29" w14:paraId="5D27BD2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C828237" w14:textId="01D863AB"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CA4E3A" w14:textId="34A76B58" w:rsidR="002E3C29" w:rsidRDefault="002E3C29" w:rsidP="00E15279">
            <w:pPr>
              <w:pStyle w:val="Pa1"/>
              <w:spacing w:after="120"/>
              <w:jc w:val="both"/>
              <w:rPr>
                <w:rFonts w:ascii="Times New Roman" w:hAnsi="Times New Roman"/>
              </w:rPr>
            </w:pPr>
            <w:r>
              <w:rPr>
                <w:rFonts w:ascii="Times New Roman" w:hAnsi="Times New Roman"/>
              </w:rPr>
              <w:t>View Requests</w:t>
            </w:r>
          </w:p>
        </w:tc>
      </w:tr>
      <w:tr w:rsidR="002E3C29" w14:paraId="7684376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890FA01" w14:textId="3139063B"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D3DAF8" w14:textId="0D3918A0" w:rsidR="002E3C29" w:rsidRDefault="002E3C29" w:rsidP="00E15279">
            <w:pPr>
              <w:pStyle w:val="Pa1"/>
              <w:spacing w:after="120"/>
              <w:jc w:val="both"/>
              <w:rPr>
                <w:rFonts w:ascii="Times New Roman" w:hAnsi="Times New Roman"/>
              </w:rPr>
            </w:pPr>
            <w:r>
              <w:rPr>
                <w:rFonts w:ascii="Times New Roman" w:hAnsi="Times New Roman"/>
              </w:rPr>
              <w:t>Employee presses the request they want to view.</w:t>
            </w:r>
          </w:p>
        </w:tc>
      </w:tr>
      <w:tr w:rsidR="002E3C29" w14:paraId="5ADE051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94F60E9" w14:textId="0848F7C2"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5459E7E" w14:textId="77777777" w:rsidR="002E3C29" w:rsidRDefault="002E3C29" w:rsidP="00E15279">
            <w:pPr>
              <w:pStyle w:val="Pa1"/>
              <w:spacing w:after="120"/>
              <w:jc w:val="both"/>
              <w:rPr>
                <w:rFonts w:ascii="Times New Roman" w:hAnsi="Times New Roman"/>
              </w:rPr>
            </w:pPr>
            <w:r>
              <w:rPr>
                <w:rFonts w:ascii="Times New Roman" w:hAnsi="Times New Roman"/>
              </w:rPr>
              <w:t>Student</w:t>
            </w:r>
          </w:p>
        </w:tc>
      </w:tr>
      <w:tr w:rsidR="002E3C29" w14:paraId="4E9A2E6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27526FC" w14:textId="2433D685" w:rsidR="002E3C29" w:rsidRDefault="00753285" w:rsidP="00E15279">
            <w:pPr>
              <w:jc w:val="both"/>
              <w:rPr>
                <w:b/>
              </w:rPr>
            </w:pPr>
            <w:r>
              <w:rPr>
                <w:b/>
              </w:rPr>
              <w:t xml:space="preserve"> </w:t>
            </w:r>
            <w:r w:rsidR="002E3C29">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36541CD" w14:textId="63A32FE7" w:rsidR="002E3C29" w:rsidRDefault="002E3C29"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view the request.</w:t>
            </w:r>
          </w:p>
        </w:tc>
      </w:tr>
      <w:tr w:rsidR="002E3C29" w14:paraId="6B82E5B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BF3634A" w14:textId="7ADD0FA7"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34CC00" w14:textId="77777777" w:rsidR="002E3C29" w:rsidRDefault="002E3C29" w:rsidP="00E15279">
            <w:pPr>
              <w:pStyle w:val="Pa1"/>
              <w:spacing w:after="120"/>
              <w:jc w:val="both"/>
              <w:rPr>
                <w:rFonts w:ascii="Times New Roman" w:hAnsi="Times New Roman"/>
              </w:rPr>
            </w:pPr>
            <w:r>
              <w:rPr>
                <w:rFonts w:ascii="Times New Roman" w:hAnsi="Times New Roman"/>
                <w:szCs w:val="20"/>
              </w:rPr>
              <w:t>N/A</w:t>
            </w:r>
          </w:p>
        </w:tc>
      </w:tr>
      <w:tr w:rsidR="002E3C29" w14:paraId="2EEC85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7B40696" w14:textId="338141A8"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6D5F43" w14:textId="77777777" w:rsidR="002E3C29" w:rsidRDefault="002E3C29" w:rsidP="00E15279">
            <w:pPr>
              <w:pStyle w:val="Pa1"/>
              <w:spacing w:after="120"/>
              <w:jc w:val="both"/>
              <w:rPr>
                <w:rFonts w:ascii="Times New Roman" w:hAnsi="Times New Roman"/>
                <w:szCs w:val="20"/>
              </w:rPr>
            </w:pPr>
            <w:r>
              <w:rPr>
                <w:rFonts w:ascii="Times New Roman" w:hAnsi="Times New Roman"/>
                <w:szCs w:val="20"/>
              </w:rPr>
              <w:t>N/A</w:t>
            </w:r>
          </w:p>
        </w:tc>
      </w:tr>
      <w:tr w:rsidR="002E3C29" w14:paraId="24CF043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2BA0DEF" w14:textId="5AD7C58C" w:rsidR="002E3C29"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6B5501B" w14:textId="77777777" w:rsidR="002E3C29" w:rsidRDefault="002E3C29" w:rsidP="00E15279">
            <w:pPr>
              <w:pStyle w:val="Pa1"/>
              <w:spacing w:after="120"/>
              <w:jc w:val="both"/>
              <w:rPr>
                <w:rFonts w:ascii="Times New Roman" w:hAnsi="Times New Roman"/>
                <w:szCs w:val="20"/>
              </w:rPr>
            </w:pPr>
            <w:r>
              <w:rPr>
                <w:rFonts w:ascii="Times New Roman" w:hAnsi="Times New Roman"/>
                <w:szCs w:val="20"/>
              </w:rPr>
              <w:t>High</w:t>
            </w:r>
          </w:p>
        </w:tc>
      </w:tr>
    </w:tbl>
    <w:p w14:paraId="1510C09D" w14:textId="77777777" w:rsidR="003647CC" w:rsidRDefault="003647CC" w:rsidP="00995C0C">
      <w:pPr>
        <w:rPr>
          <w:lang w:eastAsia="ar-SA"/>
        </w:rPr>
      </w:pPr>
    </w:p>
    <w:p w14:paraId="03ABF8A6" w14:textId="77777777" w:rsidR="003647CC" w:rsidRDefault="003647CC">
      <w:pPr>
        <w:rPr>
          <w:lang w:eastAsia="ar-SA"/>
        </w:rPr>
      </w:pPr>
      <w:r>
        <w:rPr>
          <w:lang w:eastAsia="ar-SA"/>
        </w:rPr>
        <w:br w:type="page"/>
      </w:r>
    </w:p>
    <w:p w14:paraId="776EA901" w14:textId="1BDD6B83" w:rsidR="003647CC" w:rsidRDefault="003647CC" w:rsidP="003647CC">
      <w:pPr>
        <w:pStyle w:val="Caption"/>
      </w:pPr>
      <w:r>
        <w:rPr>
          <w:szCs w:val="24"/>
        </w:rPr>
        <w:lastRenderedPageBreak/>
        <w:t>M9-UC</w:t>
      </w:r>
      <w:r w:rsidR="00434292">
        <w:rPr>
          <w:szCs w:val="24"/>
        </w:rPr>
        <w:t>10</w:t>
      </w:r>
      <w:r>
        <w:rPr>
          <w:noProof/>
          <w:szCs w:val="24"/>
        </w:rPr>
        <w:t xml:space="preserve">: </w:t>
      </w:r>
      <w:r>
        <w:rPr>
          <w:szCs w:val="24"/>
        </w:rPr>
        <w:t>Description of FR-9.10.1</w:t>
      </w:r>
    </w:p>
    <w:tbl>
      <w:tblPr>
        <w:tblStyle w:val="TableGrid"/>
        <w:tblW w:w="0" w:type="auto"/>
        <w:jc w:val="center"/>
        <w:tblLook w:val="04A0" w:firstRow="1" w:lastRow="0" w:firstColumn="1" w:lastColumn="0" w:noHBand="0" w:noVBand="1"/>
      </w:tblPr>
      <w:tblGrid>
        <w:gridCol w:w="1795"/>
        <w:gridCol w:w="7447"/>
      </w:tblGrid>
      <w:tr w:rsidR="003647CC" w14:paraId="1D5E1EF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B568E1C" w14:textId="28B011E3"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296C706" w14:textId="1726AC5D" w:rsidR="003647CC" w:rsidRDefault="003647CC" w:rsidP="00E15279">
            <w:pPr>
              <w:pStyle w:val="Pa1"/>
              <w:spacing w:after="120"/>
              <w:jc w:val="both"/>
              <w:rPr>
                <w:rFonts w:ascii="Times New Roman" w:hAnsi="Times New Roman"/>
              </w:rPr>
            </w:pPr>
            <w:r>
              <w:rPr>
                <w:rFonts w:ascii="Times New Roman" w:hAnsi="Times New Roman"/>
                <w:szCs w:val="20"/>
              </w:rPr>
              <w:t>FR-9.10.1</w:t>
            </w:r>
          </w:p>
        </w:tc>
      </w:tr>
      <w:tr w:rsidR="003647CC" w14:paraId="0E501A8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ED62E2A" w14:textId="36E91D94"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9B5CB96" w14:textId="4F1BB888" w:rsidR="003647CC" w:rsidRDefault="003647CC" w:rsidP="00E15279">
            <w:pPr>
              <w:pStyle w:val="Pa1"/>
              <w:spacing w:after="120"/>
              <w:jc w:val="both"/>
              <w:rPr>
                <w:rFonts w:ascii="Times New Roman" w:hAnsi="Times New Roman"/>
              </w:rPr>
            </w:pPr>
            <w:r>
              <w:rPr>
                <w:rFonts w:ascii="Times New Roman" w:hAnsi="Times New Roman"/>
              </w:rPr>
              <w:t>View Attachments</w:t>
            </w:r>
          </w:p>
        </w:tc>
      </w:tr>
      <w:tr w:rsidR="003647CC" w14:paraId="548517B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2166923" w14:textId="4DD67B49"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0CC311E" w14:textId="5CC7107E" w:rsidR="003647CC" w:rsidRDefault="003647CC" w:rsidP="00E15279">
            <w:pPr>
              <w:pStyle w:val="Pa1"/>
              <w:spacing w:after="120"/>
              <w:jc w:val="both"/>
              <w:rPr>
                <w:rFonts w:ascii="Times New Roman" w:hAnsi="Times New Roman"/>
              </w:rPr>
            </w:pPr>
            <w:r>
              <w:rPr>
                <w:rFonts w:ascii="Times New Roman" w:hAnsi="Times New Roman"/>
              </w:rPr>
              <w:t>Employee presses Attachments button to view the attachments.</w:t>
            </w:r>
          </w:p>
        </w:tc>
      </w:tr>
      <w:tr w:rsidR="003647CC" w14:paraId="104B0A6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0EC0D85" w14:textId="54272EFC"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ACF5DB7" w14:textId="77777777" w:rsidR="003647CC" w:rsidRDefault="003647CC" w:rsidP="00E15279">
            <w:pPr>
              <w:pStyle w:val="Pa1"/>
              <w:spacing w:after="120"/>
              <w:jc w:val="both"/>
              <w:rPr>
                <w:rFonts w:ascii="Times New Roman" w:hAnsi="Times New Roman"/>
              </w:rPr>
            </w:pPr>
            <w:r>
              <w:rPr>
                <w:rFonts w:ascii="Times New Roman" w:hAnsi="Times New Roman"/>
              </w:rPr>
              <w:t>Student</w:t>
            </w:r>
          </w:p>
        </w:tc>
      </w:tr>
      <w:tr w:rsidR="003647CC" w14:paraId="6A85EAD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9D9D700" w14:textId="2DE3EF25" w:rsidR="003647CC" w:rsidRDefault="00753285" w:rsidP="00E15279">
            <w:pPr>
              <w:jc w:val="both"/>
              <w:rPr>
                <w:b/>
              </w:rPr>
            </w:pPr>
            <w:r>
              <w:rPr>
                <w:b/>
              </w:rPr>
              <w:t xml:space="preserve"> </w:t>
            </w:r>
            <w:r w:rsidR="003647CC">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519D17A" w14:textId="35BCD26C" w:rsidR="003647CC" w:rsidRDefault="003647CC"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view the request.</w:t>
            </w:r>
          </w:p>
        </w:tc>
      </w:tr>
      <w:tr w:rsidR="003647CC" w14:paraId="51DA9D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E8E484A" w14:textId="78136283"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3781C18" w14:textId="77777777" w:rsidR="003647CC" w:rsidRDefault="003647CC" w:rsidP="00E15279">
            <w:pPr>
              <w:pStyle w:val="Pa1"/>
              <w:spacing w:after="120"/>
              <w:jc w:val="both"/>
              <w:rPr>
                <w:rFonts w:ascii="Times New Roman" w:hAnsi="Times New Roman"/>
              </w:rPr>
            </w:pPr>
            <w:r>
              <w:rPr>
                <w:rFonts w:ascii="Times New Roman" w:hAnsi="Times New Roman"/>
                <w:szCs w:val="20"/>
              </w:rPr>
              <w:t>N/A</w:t>
            </w:r>
          </w:p>
        </w:tc>
      </w:tr>
      <w:tr w:rsidR="003647CC" w14:paraId="5D38C85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C82835" w14:textId="75AC9E19"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BBB5856" w14:textId="77777777" w:rsidR="003647CC" w:rsidRDefault="003647CC" w:rsidP="00E15279">
            <w:pPr>
              <w:pStyle w:val="Pa1"/>
              <w:spacing w:after="120"/>
              <w:jc w:val="both"/>
              <w:rPr>
                <w:rFonts w:ascii="Times New Roman" w:hAnsi="Times New Roman"/>
                <w:szCs w:val="20"/>
              </w:rPr>
            </w:pPr>
            <w:r>
              <w:rPr>
                <w:rFonts w:ascii="Times New Roman" w:hAnsi="Times New Roman"/>
                <w:szCs w:val="20"/>
              </w:rPr>
              <w:t>N/A</w:t>
            </w:r>
          </w:p>
        </w:tc>
      </w:tr>
      <w:tr w:rsidR="003647CC" w14:paraId="01ACB12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66A7710" w14:textId="165CDA5C" w:rsidR="003647CC"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D668944" w14:textId="77777777" w:rsidR="003647CC" w:rsidRDefault="003647CC" w:rsidP="00E15279">
            <w:pPr>
              <w:pStyle w:val="Pa1"/>
              <w:spacing w:after="120"/>
              <w:jc w:val="both"/>
              <w:rPr>
                <w:rFonts w:ascii="Times New Roman" w:hAnsi="Times New Roman"/>
                <w:szCs w:val="20"/>
              </w:rPr>
            </w:pPr>
            <w:r>
              <w:rPr>
                <w:rFonts w:ascii="Times New Roman" w:hAnsi="Times New Roman"/>
                <w:szCs w:val="20"/>
              </w:rPr>
              <w:t>High</w:t>
            </w:r>
          </w:p>
        </w:tc>
      </w:tr>
    </w:tbl>
    <w:p w14:paraId="24B3DB52" w14:textId="6F344A19" w:rsidR="009A1250" w:rsidRDefault="009A1250" w:rsidP="009A1250">
      <w:pPr>
        <w:pStyle w:val="Caption"/>
      </w:pPr>
      <w:r>
        <w:rPr>
          <w:szCs w:val="24"/>
        </w:rPr>
        <w:t>M9-UC</w:t>
      </w:r>
      <w:r w:rsidR="00434292">
        <w:rPr>
          <w:szCs w:val="24"/>
        </w:rPr>
        <w:t>10</w:t>
      </w:r>
      <w:r>
        <w:rPr>
          <w:noProof/>
          <w:szCs w:val="24"/>
        </w:rPr>
        <w:t xml:space="preserve">: </w:t>
      </w:r>
      <w:r>
        <w:rPr>
          <w:szCs w:val="24"/>
        </w:rPr>
        <w:t>Description of FR-9.10.2</w:t>
      </w:r>
    </w:p>
    <w:tbl>
      <w:tblPr>
        <w:tblStyle w:val="TableGrid"/>
        <w:tblW w:w="0" w:type="auto"/>
        <w:jc w:val="center"/>
        <w:tblLook w:val="04A0" w:firstRow="1" w:lastRow="0" w:firstColumn="1" w:lastColumn="0" w:noHBand="0" w:noVBand="1"/>
      </w:tblPr>
      <w:tblGrid>
        <w:gridCol w:w="1795"/>
        <w:gridCol w:w="7447"/>
      </w:tblGrid>
      <w:tr w:rsidR="009A1250" w14:paraId="0C6FA35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2F19EB3" w14:textId="0A87C76C"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A61FE90" w14:textId="3E33D160" w:rsidR="009A1250" w:rsidRDefault="009A1250" w:rsidP="00E15279">
            <w:pPr>
              <w:pStyle w:val="Pa1"/>
              <w:spacing w:after="120"/>
              <w:jc w:val="both"/>
              <w:rPr>
                <w:rFonts w:ascii="Times New Roman" w:hAnsi="Times New Roman"/>
              </w:rPr>
            </w:pPr>
            <w:r>
              <w:rPr>
                <w:rFonts w:ascii="Times New Roman" w:hAnsi="Times New Roman"/>
                <w:szCs w:val="20"/>
              </w:rPr>
              <w:t>FR-9.10.2</w:t>
            </w:r>
          </w:p>
        </w:tc>
      </w:tr>
      <w:tr w:rsidR="009A1250" w14:paraId="46790AF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1DB2ACF" w14:textId="04FF147C"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00622FD" w14:textId="01F2184D" w:rsidR="009A1250" w:rsidRDefault="00AC1CFF" w:rsidP="00E15279">
            <w:pPr>
              <w:pStyle w:val="Pa1"/>
              <w:spacing w:after="120"/>
              <w:jc w:val="both"/>
              <w:rPr>
                <w:rFonts w:ascii="Times New Roman" w:hAnsi="Times New Roman"/>
              </w:rPr>
            </w:pPr>
            <w:r>
              <w:rPr>
                <w:rFonts w:ascii="Times New Roman" w:hAnsi="Times New Roman"/>
              </w:rPr>
              <w:t>Download</w:t>
            </w:r>
            <w:r w:rsidR="009A1250">
              <w:rPr>
                <w:rFonts w:ascii="Times New Roman" w:hAnsi="Times New Roman"/>
              </w:rPr>
              <w:t xml:space="preserve"> Attachments</w:t>
            </w:r>
          </w:p>
        </w:tc>
      </w:tr>
      <w:tr w:rsidR="009A1250" w14:paraId="1F362D7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CA5A0E2" w14:textId="09C9D6C0"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919D611" w14:textId="7751252C" w:rsidR="009A1250" w:rsidRDefault="009A1250" w:rsidP="00E15279">
            <w:pPr>
              <w:pStyle w:val="Pa1"/>
              <w:spacing w:after="120"/>
              <w:jc w:val="both"/>
              <w:rPr>
                <w:rFonts w:ascii="Times New Roman" w:hAnsi="Times New Roman"/>
              </w:rPr>
            </w:pPr>
            <w:r>
              <w:rPr>
                <w:rFonts w:ascii="Times New Roman" w:hAnsi="Times New Roman"/>
              </w:rPr>
              <w:t>Employee presses Download Attachments button to download the attachments.</w:t>
            </w:r>
          </w:p>
        </w:tc>
      </w:tr>
      <w:tr w:rsidR="009A1250" w14:paraId="3D3A894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C7AAED4" w14:textId="547CAC7E"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991E63E" w14:textId="77777777" w:rsidR="009A1250" w:rsidRDefault="009A1250" w:rsidP="00E15279">
            <w:pPr>
              <w:pStyle w:val="Pa1"/>
              <w:spacing w:after="120"/>
              <w:jc w:val="both"/>
              <w:rPr>
                <w:rFonts w:ascii="Times New Roman" w:hAnsi="Times New Roman"/>
              </w:rPr>
            </w:pPr>
            <w:r>
              <w:rPr>
                <w:rFonts w:ascii="Times New Roman" w:hAnsi="Times New Roman"/>
              </w:rPr>
              <w:t>Student</w:t>
            </w:r>
          </w:p>
        </w:tc>
      </w:tr>
      <w:tr w:rsidR="009A1250" w14:paraId="32F6B04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9B23255" w14:textId="4C89EFB0" w:rsidR="009A1250" w:rsidRDefault="00753285" w:rsidP="00E15279">
            <w:pPr>
              <w:jc w:val="both"/>
              <w:rPr>
                <w:b/>
              </w:rPr>
            </w:pPr>
            <w:r>
              <w:rPr>
                <w:b/>
              </w:rPr>
              <w:t xml:space="preserve"> </w:t>
            </w:r>
            <w:r w:rsidR="009A125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4194D0" w14:textId="7F372ADB" w:rsidR="009A1250" w:rsidRDefault="009A1250"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w:t>
            </w:r>
            <w:r w:rsidR="009016F8">
              <w:rPr>
                <w:rFonts w:ascii="Times New Roman" w:hAnsi="Times New Roman"/>
              </w:rPr>
              <w:t>to save the requests attachments</w:t>
            </w:r>
            <w:r w:rsidR="00E908BA">
              <w:rPr>
                <w:rFonts w:ascii="Times New Roman" w:hAnsi="Times New Roman"/>
              </w:rPr>
              <w:t>.</w:t>
            </w:r>
          </w:p>
        </w:tc>
      </w:tr>
      <w:tr w:rsidR="009A1250" w14:paraId="255FAEB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CD6516A" w14:textId="03B13EBC"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4FE2860" w14:textId="77777777" w:rsidR="009A1250" w:rsidRDefault="009A1250" w:rsidP="00E15279">
            <w:pPr>
              <w:pStyle w:val="Pa1"/>
              <w:spacing w:after="120"/>
              <w:jc w:val="both"/>
              <w:rPr>
                <w:rFonts w:ascii="Times New Roman" w:hAnsi="Times New Roman"/>
              </w:rPr>
            </w:pPr>
            <w:r>
              <w:rPr>
                <w:rFonts w:ascii="Times New Roman" w:hAnsi="Times New Roman"/>
                <w:szCs w:val="20"/>
              </w:rPr>
              <w:t>N/A</w:t>
            </w:r>
          </w:p>
        </w:tc>
      </w:tr>
      <w:tr w:rsidR="009A1250" w14:paraId="4FEBEF8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2BD582C" w14:textId="24FCF010"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4EC7FB5"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N/A</w:t>
            </w:r>
          </w:p>
        </w:tc>
      </w:tr>
      <w:tr w:rsidR="009A1250" w14:paraId="4F4040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952329E" w14:textId="233AC8CC"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16C9FEE"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High</w:t>
            </w:r>
          </w:p>
        </w:tc>
      </w:tr>
    </w:tbl>
    <w:p w14:paraId="45F23471" w14:textId="2EBDB64F" w:rsidR="009A1250" w:rsidRDefault="009A1250" w:rsidP="009A1250">
      <w:pPr>
        <w:pStyle w:val="Caption"/>
      </w:pPr>
      <w:r>
        <w:rPr>
          <w:szCs w:val="24"/>
        </w:rPr>
        <w:t>M9-UC</w:t>
      </w:r>
      <w:r w:rsidR="00434292">
        <w:rPr>
          <w:szCs w:val="24"/>
        </w:rPr>
        <w:t>10</w:t>
      </w:r>
      <w:r>
        <w:rPr>
          <w:noProof/>
          <w:szCs w:val="24"/>
        </w:rPr>
        <w:t xml:space="preserve">: </w:t>
      </w:r>
      <w:r>
        <w:rPr>
          <w:szCs w:val="24"/>
        </w:rPr>
        <w:t>Description of FR-9.10.3</w:t>
      </w:r>
    </w:p>
    <w:tbl>
      <w:tblPr>
        <w:tblStyle w:val="TableGrid"/>
        <w:tblW w:w="0" w:type="auto"/>
        <w:jc w:val="center"/>
        <w:tblLook w:val="04A0" w:firstRow="1" w:lastRow="0" w:firstColumn="1" w:lastColumn="0" w:noHBand="0" w:noVBand="1"/>
      </w:tblPr>
      <w:tblGrid>
        <w:gridCol w:w="1795"/>
        <w:gridCol w:w="7447"/>
      </w:tblGrid>
      <w:tr w:rsidR="009A1250" w14:paraId="485F3D0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7D2B042" w14:textId="391A57E7"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8C0D2AE" w14:textId="56C1BA67" w:rsidR="009A1250" w:rsidRDefault="009A1250" w:rsidP="00E15279">
            <w:pPr>
              <w:pStyle w:val="Pa1"/>
              <w:spacing w:after="120"/>
              <w:jc w:val="both"/>
              <w:rPr>
                <w:rFonts w:ascii="Times New Roman" w:hAnsi="Times New Roman"/>
              </w:rPr>
            </w:pPr>
            <w:r>
              <w:rPr>
                <w:rFonts w:ascii="Times New Roman" w:hAnsi="Times New Roman"/>
                <w:szCs w:val="20"/>
              </w:rPr>
              <w:t>FR-9.10.3</w:t>
            </w:r>
          </w:p>
        </w:tc>
      </w:tr>
      <w:tr w:rsidR="009A1250" w14:paraId="269B87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8B5B50D" w14:textId="42D45263"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DEF7656" w14:textId="2359D59E" w:rsidR="009A1250" w:rsidRDefault="009A1250" w:rsidP="00E15279">
            <w:pPr>
              <w:pStyle w:val="Pa1"/>
              <w:spacing w:after="120"/>
              <w:jc w:val="both"/>
              <w:rPr>
                <w:rFonts w:ascii="Times New Roman" w:hAnsi="Times New Roman"/>
              </w:rPr>
            </w:pPr>
            <w:r>
              <w:rPr>
                <w:rFonts w:ascii="Times New Roman" w:hAnsi="Times New Roman"/>
              </w:rPr>
              <w:t>Save Location</w:t>
            </w:r>
          </w:p>
        </w:tc>
      </w:tr>
      <w:tr w:rsidR="009A1250" w14:paraId="061704E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799C8D5" w14:textId="3BE75D6A"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1BA608F" w14:textId="18883BFB" w:rsidR="009A1250" w:rsidRDefault="009A1250" w:rsidP="00E15279">
            <w:pPr>
              <w:pStyle w:val="Pa1"/>
              <w:spacing w:after="120"/>
              <w:jc w:val="both"/>
              <w:rPr>
                <w:rFonts w:ascii="Times New Roman" w:hAnsi="Times New Roman"/>
              </w:rPr>
            </w:pPr>
            <w:r>
              <w:rPr>
                <w:rFonts w:ascii="Times New Roman" w:hAnsi="Times New Roman"/>
              </w:rPr>
              <w:t>Employee navigates to save location to save the attachment</w:t>
            </w:r>
            <w:r w:rsidR="00434292">
              <w:rPr>
                <w:rFonts w:ascii="Times New Roman" w:hAnsi="Times New Roman"/>
              </w:rPr>
              <w:t>s</w:t>
            </w:r>
            <w:r>
              <w:rPr>
                <w:rFonts w:ascii="Times New Roman" w:hAnsi="Times New Roman"/>
              </w:rPr>
              <w:t>.</w:t>
            </w:r>
          </w:p>
        </w:tc>
      </w:tr>
      <w:tr w:rsidR="009A1250" w14:paraId="4E4AD40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C22BE52" w14:textId="63EFA9CE"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BEC2B6E" w14:textId="77777777" w:rsidR="009A1250" w:rsidRDefault="009A1250" w:rsidP="00E15279">
            <w:pPr>
              <w:pStyle w:val="Pa1"/>
              <w:spacing w:after="120"/>
              <w:jc w:val="both"/>
              <w:rPr>
                <w:rFonts w:ascii="Times New Roman" w:hAnsi="Times New Roman"/>
              </w:rPr>
            </w:pPr>
            <w:r>
              <w:rPr>
                <w:rFonts w:ascii="Times New Roman" w:hAnsi="Times New Roman"/>
              </w:rPr>
              <w:t>Student</w:t>
            </w:r>
          </w:p>
        </w:tc>
      </w:tr>
      <w:tr w:rsidR="009A1250" w14:paraId="2C9642F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B606A9" w14:textId="0CCA9B80" w:rsidR="009A1250" w:rsidRDefault="00753285" w:rsidP="00E15279">
            <w:pPr>
              <w:jc w:val="both"/>
              <w:rPr>
                <w:b/>
              </w:rPr>
            </w:pPr>
            <w:r>
              <w:rPr>
                <w:b/>
              </w:rPr>
              <w:t xml:space="preserve"> </w:t>
            </w:r>
            <w:r w:rsidR="009A1250">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D2A589D" w14:textId="706256EE" w:rsidR="009A1250" w:rsidRDefault="009A1250"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w:t>
            </w:r>
            <w:r w:rsidR="007C0C61">
              <w:rPr>
                <w:rFonts w:ascii="Times New Roman" w:hAnsi="Times New Roman"/>
              </w:rPr>
              <w:t>save the requests attachments</w:t>
            </w:r>
            <w:r w:rsidR="009016F8">
              <w:rPr>
                <w:rFonts w:ascii="Times New Roman" w:hAnsi="Times New Roman"/>
              </w:rPr>
              <w:t>.</w:t>
            </w:r>
          </w:p>
        </w:tc>
      </w:tr>
      <w:tr w:rsidR="009A1250" w14:paraId="28207CC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B9500D0" w14:textId="0C3B580C"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E4CECAD" w14:textId="77777777" w:rsidR="009A1250" w:rsidRDefault="009A1250" w:rsidP="00E15279">
            <w:pPr>
              <w:pStyle w:val="Pa1"/>
              <w:spacing w:after="120"/>
              <w:jc w:val="both"/>
              <w:rPr>
                <w:rFonts w:ascii="Times New Roman" w:hAnsi="Times New Roman"/>
              </w:rPr>
            </w:pPr>
            <w:r>
              <w:rPr>
                <w:rFonts w:ascii="Times New Roman" w:hAnsi="Times New Roman"/>
                <w:szCs w:val="20"/>
              </w:rPr>
              <w:t>N/A</w:t>
            </w:r>
          </w:p>
        </w:tc>
      </w:tr>
      <w:tr w:rsidR="009A1250" w14:paraId="776C890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15F55D5" w14:textId="0A3CB212"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16C6BB3"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N/A</w:t>
            </w:r>
          </w:p>
        </w:tc>
      </w:tr>
      <w:tr w:rsidR="009A1250" w14:paraId="134FA86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9D165B4" w14:textId="324C3E17" w:rsidR="009A1250"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13758A0"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High</w:t>
            </w:r>
          </w:p>
        </w:tc>
      </w:tr>
    </w:tbl>
    <w:p w14:paraId="55A8A66B" w14:textId="77777777" w:rsidR="00434292" w:rsidRDefault="00434292" w:rsidP="00995C0C">
      <w:pPr>
        <w:rPr>
          <w:lang w:eastAsia="ar-SA"/>
        </w:rPr>
      </w:pPr>
    </w:p>
    <w:p w14:paraId="5C47467F" w14:textId="77777777" w:rsidR="00434292" w:rsidRDefault="00434292">
      <w:pPr>
        <w:rPr>
          <w:lang w:eastAsia="ar-SA"/>
        </w:rPr>
      </w:pPr>
      <w:r>
        <w:rPr>
          <w:lang w:eastAsia="ar-SA"/>
        </w:rPr>
        <w:br w:type="page"/>
      </w:r>
    </w:p>
    <w:p w14:paraId="35684CAE" w14:textId="4B1AD53E" w:rsidR="00434292" w:rsidRDefault="00434292" w:rsidP="00434292">
      <w:pPr>
        <w:pStyle w:val="Caption"/>
      </w:pPr>
      <w:r>
        <w:rPr>
          <w:szCs w:val="24"/>
        </w:rPr>
        <w:lastRenderedPageBreak/>
        <w:t>M9-UC11</w:t>
      </w:r>
      <w:r>
        <w:rPr>
          <w:noProof/>
          <w:szCs w:val="24"/>
        </w:rPr>
        <w:t xml:space="preserve">: </w:t>
      </w:r>
      <w:r>
        <w:rPr>
          <w:szCs w:val="24"/>
        </w:rPr>
        <w:t>Description of FR-9.11.1</w:t>
      </w:r>
    </w:p>
    <w:tbl>
      <w:tblPr>
        <w:tblStyle w:val="TableGrid"/>
        <w:tblW w:w="0" w:type="auto"/>
        <w:jc w:val="center"/>
        <w:tblLook w:val="04A0" w:firstRow="1" w:lastRow="0" w:firstColumn="1" w:lastColumn="0" w:noHBand="0" w:noVBand="1"/>
      </w:tblPr>
      <w:tblGrid>
        <w:gridCol w:w="1795"/>
        <w:gridCol w:w="7447"/>
      </w:tblGrid>
      <w:tr w:rsidR="00434292" w14:paraId="71A252A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D52812E" w14:textId="37631501"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32B6F9" w14:textId="7A1FBA54" w:rsidR="00434292" w:rsidRDefault="00434292" w:rsidP="00E15279">
            <w:pPr>
              <w:pStyle w:val="Pa1"/>
              <w:spacing w:after="120"/>
              <w:jc w:val="both"/>
              <w:rPr>
                <w:rFonts w:ascii="Times New Roman" w:hAnsi="Times New Roman"/>
              </w:rPr>
            </w:pPr>
            <w:r>
              <w:rPr>
                <w:rFonts w:ascii="Times New Roman" w:hAnsi="Times New Roman"/>
                <w:szCs w:val="20"/>
              </w:rPr>
              <w:t>FR-9.11.1</w:t>
            </w:r>
          </w:p>
        </w:tc>
      </w:tr>
      <w:tr w:rsidR="00434292" w14:paraId="449B412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B490B6E" w14:textId="7938D112"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C488175" w14:textId="1A11B381" w:rsidR="00434292" w:rsidRDefault="00434292" w:rsidP="00E15279">
            <w:pPr>
              <w:pStyle w:val="Pa1"/>
              <w:spacing w:after="120"/>
              <w:jc w:val="both"/>
              <w:rPr>
                <w:rFonts w:ascii="Times New Roman" w:hAnsi="Times New Roman"/>
              </w:rPr>
            </w:pPr>
            <w:r>
              <w:rPr>
                <w:rFonts w:ascii="Times New Roman" w:hAnsi="Times New Roman"/>
              </w:rPr>
              <w:t>Update Request</w:t>
            </w:r>
          </w:p>
        </w:tc>
      </w:tr>
      <w:tr w:rsidR="00434292" w14:paraId="1B61BD3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31EE18A" w14:textId="36420DD1"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2BF2E58" w14:textId="6AAF9AD3" w:rsidR="00434292" w:rsidRDefault="00434292" w:rsidP="00E15279">
            <w:pPr>
              <w:pStyle w:val="Pa1"/>
              <w:spacing w:after="120"/>
              <w:jc w:val="both"/>
              <w:rPr>
                <w:rFonts w:ascii="Times New Roman" w:hAnsi="Times New Roman"/>
              </w:rPr>
            </w:pPr>
            <w:r>
              <w:rPr>
                <w:rFonts w:ascii="Times New Roman" w:hAnsi="Times New Roman"/>
              </w:rPr>
              <w:t>Employee selects update status of request</w:t>
            </w:r>
            <w:r w:rsidR="00131EBA">
              <w:rPr>
                <w:rFonts w:ascii="Times New Roman" w:hAnsi="Times New Roman"/>
              </w:rPr>
              <w:t xml:space="preserve"> from dropdown menu</w:t>
            </w:r>
            <w:r>
              <w:rPr>
                <w:rFonts w:ascii="Times New Roman" w:hAnsi="Times New Roman"/>
              </w:rPr>
              <w:t>.</w:t>
            </w:r>
          </w:p>
        </w:tc>
      </w:tr>
      <w:tr w:rsidR="00434292" w14:paraId="151DBB8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A39E67" w14:textId="76577B5C"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3007F3B" w14:textId="77777777" w:rsidR="00434292" w:rsidRDefault="00434292" w:rsidP="00E15279">
            <w:pPr>
              <w:pStyle w:val="Pa1"/>
              <w:spacing w:after="120"/>
              <w:jc w:val="both"/>
              <w:rPr>
                <w:rFonts w:ascii="Times New Roman" w:hAnsi="Times New Roman"/>
              </w:rPr>
            </w:pPr>
            <w:r>
              <w:rPr>
                <w:rFonts w:ascii="Times New Roman" w:hAnsi="Times New Roman"/>
              </w:rPr>
              <w:t>Student</w:t>
            </w:r>
          </w:p>
        </w:tc>
      </w:tr>
      <w:tr w:rsidR="00434292" w14:paraId="0AEBAE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0B0BDC8" w14:textId="73EF4CAA" w:rsidR="00434292" w:rsidRDefault="00753285" w:rsidP="00E15279">
            <w:pPr>
              <w:jc w:val="both"/>
              <w:rPr>
                <w:b/>
              </w:rPr>
            </w:pPr>
            <w:r>
              <w:rPr>
                <w:b/>
              </w:rPr>
              <w:t xml:space="preserve"> </w:t>
            </w:r>
            <w:r w:rsidR="0043429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76D65EB" w14:textId="15D9C9BC" w:rsidR="00434292" w:rsidRDefault="00434292"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send the request update to user.</w:t>
            </w:r>
          </w:p>
        </w:tc>
      </w:tr>
      <w:tr w:rsidR="00434292" w14:paraId="5FD3F01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E812615" w14:textId="27E109AB"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0B9EA2B0" w14:textId="77777777" w:rsidR="00434292" w:rsidRDefault="00434292" w:rsidP="00E15279">
            <w:pPr>
              <w:pStyle w:val="Pa1"/>
              <w:spacing w:after="120"/>
              <w:jc w:val="both"/>
              <w:rPr>
                <w:rFonts w:ascii="Times New Roman" w:hAnsi="Times New Roman"/>
              </w:rPr>
            </w:pPr>
            <w:r>
              <w:rPr>
                <w:rFonts w:ascii="Times New Roman" w:hAnsi="Times New Roman"/>
                <w:szCs w:val="20"/>
              </w:rPr>
              <w:t>N/A</w:t>
            </w:r>
          </w:p>
        </w:tc>
      </w:tr>
      <w:tr w:rsidR="00434292" w14:paraId="63E4F5F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0AF4886" w14:textId="5D689751"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F7E1B2A"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N/A</w:t>
            </w:r>
          </w:p>
        </w:tc>
      </w:tr>
      <w:tr w:rsidR="00434292" w14:paraId="57685D2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1BD1185" w14:textId="66016D4A"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D5600C5"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High</w:t>
            </w:r>
          </w:p>
        </w:tc>
      </w:tr>
    </w:tbl>
    <w:p w14:paraId="232A7452" w14:textId="49DC921D" w:rsidR="00434292" w:rsidRDefault="00434292" w:rsidP="00434292">
      <w:pPr>
        <w:pStyle w:val="Caption"/>
      </w:pPr>
      <w:r>
        <w:rPr>
          <w:szCs w:val="24"/>
        </w:rPr>
        <w:t>M9-UC11</w:t>
      </w:r>
      <w:r>
        <w:rPr>
          <w:noProof/>
          <w:szCs w:val="24"/>
        </w:rPr>
        <w:t xml:space="preserve">: </w:t>
      </w:r>
      <w:r>
        <w:rPr>
          <w:szCs w:val="24"/>
        </w:rPr>
        <w:t>Description of FR-9.11.2</w:t>
      </w:r>
    </w:p>
    <w:tbl>
      <w:tblPr>
        <w:tblStyle w:val="TableGrid"/>
        <w:tblW w:w="0" w:type="auto"/>
        <w:jc w:val="center"/>
        <w:tblLook w:val="04A0" w:firstRow="1" w:lastRow="0" w:firstColumn="1" w:lastColumn="0" w:noHBand="0" w:noVBand="1"/>
      </w:tblPr>
      <w:tblGrid>
        <w:gridCol w:w="1795"/>
        <w:gridCol w:w="7447"/>
      </w:tblGrid>
      <w:tr w:rsidR="00434292" w14:paraId="7CF1D71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EBD1FFE" w14:textId="29458EA5"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8812193" w14:textId="406EAFAE" w:rsidR="00434292" w:rsidRDefault="00434292" w:rsidP="00E15279">
            <w:pPr>
              <w:pStyle w:val="Pa1"/>
              <w:spacing w:after="120"/>
              <w:jc w:val="both"/>
              <w:rPr>
                <w:rFonts w:ascii="Times New Roman" w:hAnsi="Times New Roman"/>
              </w:rPr>
            </w:pPr>
            <w:r>
              <w:rPr>
                <w:rFonts w:ascii="Times New Roman" w:hAnsi="Times New Roman"/>
                <w:szCs w:val="20"/>
              </w:rPr>
              <w:t>FR-9.11.2</w:t>
            </w:r>
          </w:p>
        </w:tc>
      </w:tr>
      <w:tr w:rsidR="00434292" w14:paraId="18521F6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4D6AE7B" w14:textId="53490CBC"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AF08605" w14:textId="2C8C9EE9" w:rsidR="00434292" w:rsidRDefault="00434292" w:rsidP="00E15279">
            <w:pPr>
              <w:pStyle w:val="Pa1"/>
              <w:spacing w:after="120"/>
              <w:jc w:val="both"/>
              <w:rPr>
                <w:rFonts w:ascii="Times New Roman" w:hAnsi="Times New Roman"/>
              </w:rPr>
            </w:pPr>
            <w:r>
              <w:rPr>
                <w:rFonts w:ascii="Times New Roman" w:hAnsi="Times New Roman"/>
              </w:rPr>
              <w:t>Update Message</w:t>
            </w:r>
          </w:p>
        </w:tc>
      </w:tr>
      <w:tr w:rsidR="00434292" w14:paraId="1C27A50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18C2F27" w14:textId="75F989A3"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9F9B87F" w14:textId="0AE13590" w:rsidR="00434292" w:rsidRDefault="00434292" w:rsidP="00E15279">
            <w:pPr>
              <w:pStyle w:val="Pa1"/>
              <w:spacing w:after="120"/>
              <w:jc w:val="both"/>
              <w:rPr>
                <w:rFonts w:ascii="Times New Roman" w:hAnsi="Times New Roman"/>
              </w:rPr>
            </w:pPr>
            <w:r>
              <w:rPr>
                <w:rFonts w:ascii="Times New Roman" w:hAnsi="Times New Roman"/>
              </w:rPr>
              <w:t>Employee types update message in text field provided.</w:t>
            </w:r>
          </w:p>
        </w:tc>
      </w:tr>
      <w:tr w:rsidR="00434292" w14:paraId="51D574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7F1A1B4" w14:textId="32936B1D"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BD552C7" w14:textId="77777777" w:rsidR="00434292" w:rsidRDefault="00434292" w:rsidP="00E15279">
            <w:pPr>
              <w:pStyle w:val="Pa1"/>
              <w:spacing w:after="120"/>
              <w:jc w:val="both"/>
              <w:rPr>
                <w:rFonts w:ascii="Times New Roman" w:hAnsi="Times New Roman"/>
              </w:rPr>
            </w:pPr>
            <w:r>
              <w:rPr>
                <w:rFonts w:ascii="Times New Roman" w:hAnsi="Times New Roman"/>
              </w:rPr>
              <w:t>Student</w:t>
            </w:r>
          </w:p>
        </w:tc>
      </w:tr>
      <w:tr w:rsidR="00434292" w14:paraId="6AFF266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4EB2A7C" w14:textId="12AAA0EE" w:rsidR="00434292" w:rsidRDefault="00753285" w:rsidP="00E15279">
            <w:pPr>
              <w:jc w:val="both"/>
              <w:rPr>
                <w:b/>
              </w:rPr>
            </w:pPr>
            <w:r>
              <w:rPr>
                <w:b/>
              </w:rPr>
              <w:t xml:space="preserve"> </w:t>
            </w:r>
            <w:r w:rsidR="00434292">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CC98BA5" w14:textId="16C73246" w:rsidR="00434292" w:rsidRDefault="00434292"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send the request update to user.</w:t>
            </w:r>
          </w:p>
        </w:tc>
      </w:tr>
      <w:tr w:rsidR="00434292" w14:paraId="6EC6EEA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717272" w14:textId="54A28123"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70405342" w14:textId="77777777" w:rsidR="00434292" w:rsidRDefault="00434292" w:rsidP="00E15279">
            <w:pPr>
              <w:pStyle w:val="Pa1"/>
              <w:spacing w:after="120"/>
              <w:jc w:val="both"/>
              <w:rPr>
                <w:rFonts w:ascii="Times New Roman" w:hAnsi="Times New Roman"/>
              </w:rPr>
            </w:pPr>
            <w:r>
              <w:rPr>
                <w:rFonts w:ascii="Times New Roman" w:hAnsi="Times New Roman"/>
                <w:szCs w:val="20"/>
              </w:rPr>
              <w:t>N/A</w:t>
            </w:r>
          </w:p>
        </w:tc>
      </w:tr>
      <w:tr w:rsidR="00434292" w14:paraId="53B2B9E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0BD86CE" w14:textId="62A85F79"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61E97176"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N/A</w:t>
            </w:r>
          </w:p>
        </w:tc>
      </w:tr>
      <w:tr w:rsidR="00434292" w14:paraId="16C9E21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A9273F7" w14:textId="7B56CA3E" w:rsidR="00434292"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2F77822E"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High</w:t>
            </w:r>
          </w:p>
        </w:tc>
      </w:tr>
    </w:tbl>
    <w:p w14:paraId="7A52E001" w14:textId="201F6776" w:rsidR="00B737AF" w:rsidRDefault="00B737AF" w:rsidP="00B737AF">
      <w:pPr>
        <w:pStyle w:val="Caption"/>
      </w:pPr>
      <w:r>
        <w:rPr>
          <w:szCs w:val="24"/>
        </w:rPr>
        <w:t>M9-UC12</w:t>
      </w:r>
      <w:r>
        <w:rPr>
          <w:noProof/>
          <w:szCs w:val="24"/>
        </w:rPr>
        <w:t xml:space="preserve">: </w:t>
      </w:r>
      <w:r>
        <w:rPr>
          <w:szCs w:val="24"/>
        </w:rPr>
        <w:t>Description of FR-9.12.1</w:t>
      </w:r>
    </w:p>
    <w:tbl>
      <w:tblPr>
        <w:tblStyle w:val="TableGrid"/>
        <w:tblW w:w="0" w:type="auto"/>
        <w:jc w:val="center"/>
        <w:tblLook w:val="04A0" w:firstRow="1" w:lastRow="0" w:firstColumn="1" w:lastColumn="0" w:noHBand="0" w:noVBand="1"/>
      </w:tblPr>
      <w:tblGrid>
        <w:gridCol w:w="1795"/>
        <w:gridCol w:w="7447"/>
      </w:tblGrid>
      <w:tr w:rsidR="00B737AF" w14:paraId="2A99612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8687D59" w14:textId="3C35D070"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B9DAA41" w14:textId="35BF075D" w:rsidR="00B737AF" w:rsidRDefault="00B737AF" w:rsidP="00E15279">
            <w:pPr>
              <w:pStyle w:val="Pa1"/>
              <w:spacing w:after="120"/>
              <w:jc w:val="both"/>
              <w:rPr>
                <w:rFonts w:ascii="Times New Roman" w:hAnsi="Times New Roman"/>
              </w:rPr>
            </w:pPr>
            <w:r>
              <w:rPr>
                <w:rFonts w:ascii="Times New Roman" w:hAnsi="Times New Roman"/>
                <w:szCs w:val="20"/>
              </w:rPr>
              <w:t>FR-9.12.1</w:t>
            </w:r>
          </w:p>
        </w:tc>
      </w:tr>
      <w:tr w:rsidR="00B737AF" w14:paraId="775EDFB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319B7E" w14:textId="57DCB5D3"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F2707B0" w14:textId="7CD3281D" w:rsidR="00B737AF" w:rsidRDefault="00B737AF" w:rsidP="00E15279">
            <w:pPr>
              <w:pStyle w:val="Pa1"/>
              <w:spacing w:after="120"/>
              <w:jc w:val="both"/>
              <w:rPr>
                <w:rFonts w:ascii="Times New Roman" w:hAnsi="Times New Roman"/>
              </w:rPr>
            </w:pPr>
            <w:r>
              <w:rPr>
                <w:rFonts w:ascii="Times New Roman" w:hAnsi="Times New Roman"/>
              </w:rPr>
              <w:t>Terminate Request</w:t>
            </w:r>
          </w:p>
        </w:tc>
      </w:tr>
      <w:tr w:rsidR="00B737AF" w14:paraId="5C1E143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DBAA969" w14:textId="27ACC9AF"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D01E0E8" w14:textId="78A95670" w:rsidR="00B737AF" w:rsidRDefault="00B737AF" w:rsidP="00E15279">
            <w:pPr>
              <w:pStyle w:val="Pa1"/>
              <w:spacing w:after="120"/>
              <w:jc w:val="both"/>
              <w:rPr>
                <w:rFonts w:ascii="Times New Roman" w:hAnsi="Times New Roman"/>
              </w:rPr>
            </w:pPr>
            <w:r>
              <w:rPr>
                <w:rFonts w:ascii="Times New Roman" w:hAnsi="Times New Roman"/>
              </w:rPr>
              <w:t>Employee selects terminate status from drop down as accepted or rejected.</w:t>
            </w:r>
          </w:p>
        </w:tc>
      </w:tr>
      <w:tr w:rsidR="00B737AF" w14:paraId="45C8D60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8FAB6C9" w14:textId="5F957542"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1542FBF6" w14:textId="77777777" w:rsidR="00B737AF" w:rsidRDefault="00B737AF" w:rsidP="00E15279">
            <w:pPr>
              <w:pStyle w:val="Pa1"/>
              <w:spacing w:after="120"/>
              <w:jc w:val="both"/>
              <w:rPr>
                <w:rFonts w:ascii="Times New Roman" w:hAnsi="Times New Roman"/>
              </w:rPr>
            </w:pPr>
            <w:r>
              <w:rPr>
                <w:rFonts w:ascii="Times New Roman" w:hAnsi="Times New Roman"/>
              </w:rPr>
              <w:t>Student</w:t>
            </w:r>
          </w:p>
        </w:tc>
      </w:tr>
      <w:tr w:rsidR="00B737AF" w14:paraId="183E76D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4C76CDC" w14:textId="2A6E88F0" w:rsidR="00B737AF" w:rsidRDefault="00753285" w:rsidP="00E15279">
            <w:pPr>
              <w:jc w:val="both"/>
              <w:rPr>
                <w:b/>
              </w:rPr>
            </w:pPr>
            <w:r>
              <w:rPr>
                <w:b/>
              </w:rPr>
              <w:t xml:space="preserve"> </w:t>
            </w:r>
            <w:r w:rsidR="00B737AF">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1A8151B" w14:textId="715241A5" w:rsidR="00B737AF" w:rsidRDefault="00B737AF" w:rsidP="00E15279">
            <w:pPr>
              <w:pStyle w:val="Pa1"/>
              <w:spacing w:after="120"/>
              <w:jc w:val="both"/>
              <w:rPr>
                <w:rFonts w:ascii="Times New Roman" w:hAnsi="Times New Roman"/>
              </w:rPr>
            </w:pPr>
            <w:r>
              <w:rPr>
                <w:rFonts w:ascii="Times New Roman" w:hAnsi="Times New Roman"/>
              </w:rPr>
              <w:t xml:space="preserve">This </w:t>
            </w:r>
            <w:r w:rsidR="00753285">
              <w:rPr>
                <w:rFonts w:ascii="Times New Roman" w:hAnsi="Times New Roman"/>
              </w:rPr>
              <w:t xml:space="preserve"> </w:t>
            </w:r>
            <w:r>
              <w:rPr>
                <w:rFonts w:ascii="Times New Roman" w:hAnsi="Times New Roman"/>
              </w:rPr>
              <w:t xml:space="preserve"> is necessary to send the request update to user.</w:t>
            </w:r>
          </w:p>
        </w:tc>
      </w:tr>
      <w:tr w:rsidR="00B737AF" w14:paraId="338372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F61DB44" w14:textId="4FAB3122"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58258C47" w14:textId="77777777" w:rsidR="00B737AF" w:rsidRDefault="00B737AF" w:rsidP="00E15279">
            <w:pPr>
              <w:pStyle w:val="Pa1"/>
              <w:spacing w:after="120"/>
              <w:jc w:val="both"/>
              <w:rPr>
                <w:rFonts w:ascii="Times New Roman" w:hAnsi="Times New Roman"/>
              </w:rPr>
            </w:pPr>
            <w:r>
              <w:rPr>
                <w:rFonts w:ascii="Times New Roman" w:hAnsi="Times New Roman"/>
                <w:szCs w:val="20"/>
              </w:rPr>
              <w:t>N/A</w:t>
            </w:r>
          </w:p>
        </w:tc>
      </w:tr>
      <w:tr w:rsidR="00B737AF" w14:paraId="2178ADD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4BB835D" w14:textId="37B8BF1B"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38AB5F6D" w14:textId="77777777" w:rsidR="00B737AF" w:rsidRDefault="00B737AF" w:rsidP="00E15279">
            <w:pPr>
              <w:pStyle w:val="Pa1"/>
              <w:spacing w:after="120"/>
              <w:jc w:val="both"/>
              <w:rPr>
                <w:rFonts w:ascii="Times New Roman" w:hAnsi="Times New Roman"/>
                <w:szCs w:val="20"/>
              </w:rPr>
            </w:pPr>
            <w:r>
              <w:rPr>
                <w:rFonts w:ascii="Times New Roman" w:hAnsi="Times New Roman"/>
                <w:szCs w:val="20"/>
              </w:rPr>
              <w:t>N/A</w:t>
            </w:r>
          </w:p>
        </w:tc>
      </w:tr>
      <w:tr w:rsidR="00B737AF" w14:paraId="52111B6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DB2EC40" w14:textId="5FF49F38" w:rsidR="00B737AF" w:rsidRDefault="00753285" w:rsidP="00E15279">
            <w:pPr>
              <w:jc w:val="both"/>
              <w:rPr>
                <w:b/>
              </w:rPr>
            </w:pPr>
            <w:r>
              <w:rPr>
                <w:b/>
              </w:rPr>
              <w:t xml:space="preserve"> </w:t>
            </w:r>
          </w:p>
        </w:tc>
        <w:tc>
          <w:tcPr>
            <w:tcW w:w="7447" w:type="dxa"/>
            <w:tcBorders>
              <w:top w:val="single" w:sz="4" w:space="0" w:color="auto"/>
              <w:left w:val="single" w:sz="4" w:space="0" w:color="auto"/>
              <w:bottom w:val="single" w:sz="4" w:space="0" w:color="auto"/>
              <w:right w:val="single" w:sz="4" w:space="0" w:color="auto"/>
            </w:tcBorders>
            <w:hideMark/>
          </w:tcPr>
          <w:p w14:paraId="441E1B7B" w14:textId="77777777" w:rsidR="00B737AF" w:rsidRDefault="00B737AF" w:rsidP="00E15279">
            <w:pPr>
              <w:pStyle w:val="Pa1"/>
              <w:spacing w:after="120"/>
              <w:jc w:val="both"/>
              <w:rPr>
                <w:rFonts w:ascii="Times New Roman" w:hAnsi="Times New Roman"/>
                <w:szCs w:val="20"/>
              </w:rPr>
            </w:pPr>
            <w:r>
              <w:rPr>
                <w:rFonts w:ascii="Times New Roman" w:hAnsi="Times New Roman"/>
                <w:szCs w:val="20"/>
              </w:rPr>
              <w:t>High</w:t>
            </w:r>
          </w:p>
        </w:tc>
      </w:tr>
    </w:tbl>
    <w:p w14:paraId="24EDE90A" w14:textId="42053176" w:rsidR="00995C0C" w:rsidRDefault="00995C0C" w:rsidP="00995C0C">
      <w:pPr>
        <w:rPr>
          <w:lang w:eastAsia="ar-SA"/>
        </w:rPr>
      </w:pPr>
      <w:r>
        <w:rPr>
          <w:lang w:eastAsia="ar-SA"/>
        </w:rPr>
        <w:br w:type="page"/>
      </w:r>
    </w:p>
    <w:p w14:paraId="33FA77EA" w14:textId="42EC8416" w:rsidR="00232D38" w:rsidRPr="00877136" w:rsidRDefault="00232D38" w:rsidP="008451CC">
      <w:pPr>
        <w:pStyle w:val="Heading1"/>
      </w:pPr>
      <w:bookmarkStart w:id="26" w:name="_Toc67390800"/>
      <w:r w:rsidRPr="00877136">
        <w:lastRenderedPageBreak/>
        <w:t>Non</w:t>
      </w:r>
      <w:r w:rsidR="00BC2618">
        <w:t>-</w:t>
      </w:r>
      <w:r w:rsidRPr="008451CC">
        <w:t>Functional</w:t>
      </w:r>
      <w:r w:rsidRPr="00877136">
        <w:t xml:space="preserve"> </w:t>
      </w:r>
      <w:r w:rsidR="00753285">
        <w:t xml:space="preserve"> </w:t>
      </w:r>
      <w:r w:rsidRPr="00877136">
        <w:t>s</w:t>
      </w:r>
      <w:bookmarkEnd w:id="26"/>
    </w:p>
    <w:p w14:paraId="2D834560" w14:textId="77777777" w:rsidR="00CD782E" w:rsidRDefault="00CD782E" w:rsidP="00CD782E"/>
    <w:p w14:paraId="206A31FB" w14:textId="77777777" w:rsidR="00CD782E" w:rsidRPr="008837DD" w:rsidRDefault="00CD782E" w:rsidP="008451CC">
      <w:pPr>
        <w:pStyle w:val="Heading2"/>
      </w:pPr>
      <w:bookmarkStart w:id="27" w:name="_Toc456598598"/>
      <w:bookmarkStart w:id="28" w:name="_Toc384031823"/>
      <w:bookmarkStart w:id="29" w:name="_Toc4782382"/>
      <w:bookmarkStart w:id="30" w:name="_Toc67390801"/>
      <w:r w:rsidRPr="008451CC">
        <w:t>Reliability</w:t>
      </w:r>
      <w:bookmarkEnd w:id="27"/>
      <w:bookmarkEnd w:id="28"/>
      <w:bookmarkEnd w:id="29"/>
      <w:bookmarkEnd w:id="30"/>
      <w:r w:rsidRPr="008837DD">
        <w:t xml:space="preserve"> </w:t>
      </w:r>
    </w:p>
    <w:p w14:paraId="23AFB15D" w14:textId="4F28C102" w:rsidR="008C1895" w:rsidRPr="00CD782E" w:rsidRDefault="008C1895" w:rsidP="00524559">
      <w:pPr>
        <w:pStyle w:val="Header"/>
        <w:tabs>
          <w:tab w:val="left" w:pos="90"/>
        </w:tabs>
        <w:ind w:left="274"/>
        <w:jc w:val="both"/>
        <w:rPr>
          <w:szCs w:val="20"/>
        </w:rPr>
      </w:pPr>
      <w:r>
        <w:rPr>
          <w:szCs w:val="20"/>
        </w:rPr>
        <w:t xml:space="preserve">The Smart Construction </w:t>
      </w:r>
      <w:r w:rsidR="007B2718">
        <w:rPr>
          <w:szCs w:val="20"/>
        </w:rPr>
        <w:t>Manager</w:t>
      </w:r>
      <w:r>
        <w:rPr>
          <w:szCs w:val="20"/>
        </w:rPr>
        <w:t xml:space="preserve"> will be a reliable software in terms of execution. The MTBF will be </w:t>
      </w:r>
      <w:r w:rsidR="001F6EB7">
        <w:rPr>
          <w:szCs w:val="20"/>
        </w:rPr>
        <w:t>one year</w:t>
      </w:r>
      <w:r>
        <w:rPr>
          <w:szCs w:val="20"/>
        </w:rPr>
        <w:t>. the failures might occur due to server timeouts, request management</w:t>
      </w:r>
      <w:r w:rsidR="00140E71">
        <w:rPr>
          <w:szCs w:val="20"/>
        </w:rPr>
        <w:t xml:space="preserve"> or system update.</w:t>
      </w:r>
    </w:p>
    <w:p w14:paraId="200950B7" w14:textId="77777777" w:rsidR="00CD782E" w:rsidRPr="00CD782E" w:rsidRDefault="00CD782E" w:rsidP="00CD782E"/>
    <w:p w14:paraId="179ACCA0" w14:textId="77777777" w:rsidR="00232D38" w:rsidRPr="00877136" w:rsidRDefault="00232D38" w:rsidP="008451CC">
      <w:pPr>
        <w:pStyle w:val="Heading2"/>
      </w:pPr>
      <w:bookmarkStart w:id="31" w:name="_Toc518865269"/>
      <w:bookmarkStart w:id="32" w:name="_Toc67390802"/>
      <w:r w:rsidRPr="008451CC">
        <w:t>Usability</w:t>
      </w:r>
      <w:bookmarkEnd w:id="31"/>
      <w:bookmarkEnd w:id="32"/>
    </w:p>
    <w:p w14:paraId="3B8310F5" w14:textId="77777777" w:rsidR="00232D38" w:rsidRPr="00877136" w:rsidRDefault="00232D38" w:rsidP="00232D38">
      <w:pPr>
        <w:jc w:val="both"/>
      </w:pPr>
    </w:p>
    <w:p w14:paraId="35D6EA29" w14:textId="77777777" w:rsidR="00081DF0" w:rsidRDefault="00081DF0" w:rsidP="00081DF0">
      <w:pPr>
        <w:spacing w:line="276" w:lineRule="auto"/>
        <w:jc w:val="both"/>
        <w:rPr>
          <w:i/>
        </w:rPr>
      </w:pPr>
      <w:r w:rsidRPr="00877136">
        <w:rPr>
          <w:i/>
        </w:rPr>
        <w:t xml:space="preserve">USE-1: </w:t>
      </w:r>
      <w:r>
        <w:rPr>
          <w:i/>
        </w:rPr>
        <w:t>the SCM will allow user with a walkthrough to use the application.</w:t>
      </w:r>
    </w:p>
    <w:p w14:paraId="10E1EA42" w14:textId="22A6108D" w:rsidR="00081DF0" w:rsidRDefault="00081DF0" w:rsidP="00081DF0">
      <w:pPr>
        <w:spacing w:line="276" w:lineRule="auto"/>
        <w:jc w:val="both"/>
        <w:rPr>
          <w:i/>
        </w:rPr>
      </w:pPr>
      <w:r w:rsidRPr="00877136">
        <w:rPr>
          <w:i/>
        </w:rPr>
        <w:t>USE-</w:t>
      </w:r>
      <w:r>
        <w:rPr>
          <w:i/>
        </w:rPr>
        <w:t>2</w:t>
      </w:r>
      <w:r w:rsidRPr="00877136">
        <w:rPr>
          <w:i/>
        </w:rPr>
        <w:t>:</w:t>
      </w:r>
      <w:r>
        <w:rPr>
          <w:i/>
        </w:rPr>
        <w:t xml:space="preserve"> After signing up </w:t>
      </w:r>
      <w:r w:rsidR="00753285">
        <w:rPr>
          <w:i/>
        </w:rPr>
        <w:t xml:space="preserve"> </w:t>
      </w:r>
      <w:r>
        <w:rPr>
          <w:i/>
        </w:rPr>
        <w:t xml:space="preserve"> be able to view, select certain </w:t>
      </w:r>
      <w:r w:rsidR="007B2718">
        <w:rPr>
          <w:i/>
        </w:rPr>
        <w:t>location</w:t>
      </w:r>
      <w:r>
        <w:rPr>
          <w:i/>
        </w:rPr>
        <w:t xml:space="preserve"> with a </w:t>
      </w:r>
      <w:r w:rsidR="007B2718">
        <w:rPr>
          <w:i/>
        </w:rPr>
        <w:t>user-friendly</w:t>
      </w:r>
      <w:r>
        <w:rPr>
          <w:i/>
        </w:rPr>
        <w:t xml:space="preserve"> UI.</w:t>
      </w:r>
    </w:p>
    <w:p w14:paraId="45E4A4C4" w14:textId="3D04B734" w:rsidR="00081DF0" w:rsidRPr="00877136" w:rsidRDefault="00081DF0" w:rsidP="00081DF0">
      <w:pPr>
        <w:spacing w:line="276" w:lineRule="auto"/>
        <w:jc w:val="both"/>
        <w:rPr>
          <w:i/>
        </w:rPr>
      </w:pPr>
      <w:r w:rsidRPr="00877136">
        <w:rPr>
          <w:i/>
        </w:rPr>
        <w:t>USE-</w:t>
      </w:r>
      <w:r>
        <w:rPr>
          <w:i/>
        </w:rPr>
        <w:t>3</w:t>
      </w:r>
      <w:r w:rsidRPr="00877136">
        <w:rPr>
          <w:i/>
        </w:rPr>
        <w:t>:</w:t>
      </w:r>
      <w:r>
        <w:rPr>
          <w:i/>
        </w:rPr>
        <w:t xml:space="preserve"> </w:t>
      </w:r>
      <w:r w:rsidR="00753285">
        <w:rPr>
          <w:i/>
        </w:rPr>
        <w:t xml:space="preserve"> </w:t>
      </w:r>
      <w:r>
        <w:rPr>
          <w:i/>
        </w:rPr>
        <w:t xml:space="preserve"> be given a popup every time they select a confirmation option regarding any option to ensure error avoidance.</w:t>
      </w:r>
    </w:p>
    <w:p w14:paraId="6F91D548" w14:textId="77777777" w:rsidR="00081DF0" w:rsidRDefault="00081DF0" w:rsidP="00081DF0">
      <w:pPr>
        <w:spacing w:line="276" w:lineRule="auto"/>
        <w:jc w:val="both"/>
        <w:rPr>
          <w:i/>
        </w:rPr>
      </w:pPr>
    </w:p>
    <w:p w14:paraId="48B02271" w14:textId="3E9AEC58" w:rsidR="00081DF0" w:rsidRDefault="00081DF0" w:rsidP="00081DF0">
      <w:pPr>
        <w:spacing w:line="276" w:lineRule="auto"/>
        <w:jc w:val="both"/>
        <w:rPr>
          <w:i/>
        </w:rPr>
      </w:pPr>
      <w:r w:rsidRPr="00877136">
        <w:rPr>
          <w:i/>
        </w:rPr>
        <w:t>USE-</w:t>
      </w:r>
      <w:r>
        <w:rPr>
          <w:i/>
        </w:rPr>
        <w:t>4</w:t>
      </w:r>
      <w:r w:rsidRPr="00877136">
        <w:rPr>
          <w:i/>
        </w:rPr>
        <w:t>:</w:t>
      </w:r>
      <w:r>
        <w:rPr>
          <w:i/>
        </w:rPr>
        <w:t xml:space="preserve"> </w:t>
      </w:r>
      <w:r w:rsidR="00EE3B4A">
        <w:rPr>
          <w:i/>
        </w:rPr>
        <w:t>A</w:t>
      </w:r>
      <w:r>
        <w:rPr>
          <w:i/>
        </w:rPr>
        <w:t>ccount recovery options will be provided for user in case of forgetting password, through mail and cell no.</w:t>
      </w:r>
    </w:p>
    <w:p w14:paraId="2826297C" w14:textId="6FC36F9C" w:rsidR="00081DF0" w:rsidRDefault="00081DF0" w:rsidP="00081DF0">
      <w:pPr>
        <w:spacing w:line="276" w:lineRule="auto"/>
        <w:jc w:val="both"/>
        <w:rPr>
          <w:i/>
        </w:rPr>
      </w:pPr>
      <w:r w:rsidRPr="00877136">
        <w:rPr>
          <w:i/>
        </w:rPr>
        <w:t>USE-</w:t>
      </w:r>
      <w:r>
        <w:rPr>
          <w:i/>
        </w:rPr>
        <w:t>5</w:t>
      </w:r>
      <w:r w:rsidRPr="00877136">
        <w:rPr>
          <w:i/>
        </w:rPr>
        <w:t>:</w:t>
      </w:r>
      <w:r>
        <w:rPr>
          <w:i/>
        </w:rPr>
        <w:t xml:space="preserve"> </w:t>
      </w:r>
      <w:r w:rsidR="009A3FB3">
        <w:rPr>
          <w:i/>
        </w:rPr>
        <w:t>T</w:t>
      </w:r>
      <w:r>
        <w:rPr>
          <w:i/>
        </w:rPr>
        <w:t xml:space="preserve">he </w:t>
      </w:r>
      <w:r w:rsidR="00753285">
        <w:rPr>
          <w:i/>
        </w:rPr>
        <w:t xml:space="preserve"> </w:t>
      </w:r>
      <w:r>
        <w:rPr>
          <w:i/>
        </w:rPr>
        <w:t xml:space="preserve"> be able to interact with sellers/buyers, Govt bodies &amp; construction companies to garner the required information and perform the consequent actions efficiently.</w:t>
      </w:r>
    </w:p>
    <w:p w14:paraId="2E2E58C1" w14:textId="40F3DC90" w:rsidR="00232D38" w:rsidRPr="00877136" w:rsidRDefault="00081DF0" w:rsidP="00081DF0">
      <w:pPr>
        <w:spacing w:line="276" w:lineRule="auto"/>
        <w:jc w:val="both"/>
        <w:rPr>
          <w:i/>
        </w:rPr>
      </w:pPr>
      <w:r w:rsidRPr="00877136">
        <w:rPr>
          <w:i/>
        </w:rPr>
        <w:t>USE-</w:t>
      </w:r>
      <w:r>
        <w:rPr>
          <w:i/>
        </w:rPr>
        <w:t>6</w:t>
      </w:r>
      <w:r w:rsidRPr="00877136">
        <w:rPr>
          <w:i/>
        </w:rPr>
        <w:t>:</w:t>
      </w:r>
      <w:r>
        <w:rPr>
          <w:i/>
        </w:rPr>
        <w:t xml:space="preserve"> </w:t>
      </w:r>
      <w:r w:rsidR="009A3FB3">
        <w:rPr>
          <w:i/>
        </w:rPr>
        <w:t>U</w:t>
      </w:r>
      <w:r>
        <w:rPr>
          <w:i/>
        </w:rPr>
        <w:t>ser can access and view the status of pending requests, moreover user can view all the former projects and their related information. User can access their account through multiple platforms.</w:t>
      </w:r>
    </w:p>
    <w:p w14:paraId="6908CC24" w14:textId="77777777" w:rsidR="002E319C" w:rsidRDefault="002E319C" w:rsidP="002E319C">
      <w:pPr>
        <w:pStyle w:val="Heading2"/>
        <w:numPr>
          <w:ilvl w:val="0"/>
          <w:numId w:val="0"/>
        </w:numPr>
        <w:spacing w:before="0" w:line="240" w:lineRule="atLeast"/>
        <w:ind w:left="270"/>
      </w:pPr>
      <w:bookmarkStart w:id="33" w:name="_Toc518865270"/>
    </w:p>
    <w:p w14:paraId="430F9E1C" w14:textId="77777777" w:rsidR="00232D38" w:rsidRPr="00877136" w:rsidRDefault="00232D38" w:rsidP="008451CC">
      <w:pPr>
        <w:pStyle w:val="Heading2"/>
      </w:pPr>
      <w:bookmarkStart w:id="34" w:name="_Toc67390803"/>
      <w:r w:rsidRPr="008451CC">
        <w:t>Performance</w:t>
      </w:r>
      <w:bookmarkEnd w:id="33"/>
      <w:bookmarkEnd w:id="34"/>
    </w:p>
    <w:p w14:paraId="784D6B30" w14:textId="77777777" w:rsidR="00232D38" w:rsidRPr="00877136" w:rsidRDefault="00232D38" w:rsidP="00232D38">
      <w:pPr>
        <w:jc w:val="both"/>
      </w:pPr>
    </w:p>
    <w:p w14:paraId="2A35402F" w14:textId="0AE2FEBC" w:rsidR="00637E11" w:rsidRDefault="00637E11" w:rsidP="00637E11">
      <w:pPr>
        <w:spacing w:line="276" w:lineRule="auto"/>
        <w:jc w:val="both"/>
        <w:rPr>
          <w:i/>
        </w:rPr>
      </w:pPr>
      <w:r w:rsidRPr="00877136">
        <w:rPr>
          <w:i/>
        </w:rPr>
        <w:t>PER-1:</w:t>
      </w:r>
      <w:r w:rsidRPr="00877136">
        <w:rPr>
          <w:i/>
        </w:rPr>
        <w:tab/>
      </w:r>
      <w:r>
        <w:rPr>
          <w:i/>
        </w:rPr>
        <w:t xml:space="preserve"> </w:t>
      </w:r>
      <w:r w:rsidR="00314078">
        <w:rPr>
          <w:i/>
        </w:rPr>
        <w:t>U</w:t>
      </w:r>
      <w:r>
        <w:rPr>
          <w:i/>
        </w:rPr>
        <w:t>ser’s profile will be loaded within 4-5 sec on a speed of 10mbps and higher.</w:t>
      </w:r>
    </w:p>
    <w:p w14:paraId="57EC1254" w14:textId="142F1E34" w:rsidR="00637E11" w:rsidRDefault="00637E11" w:rsidP="00637E11">
      <w:pPr>
        <w:spacing w:line="276" w:lineRule="auto"/>
        <w:jc w:val="both"/>
        <w:rPr>
          <w:i/>
        </w:rPr>
      </w:pPr>
      <w:r>
        <w:rPr>
          <w:i/>
        </w:rPr>
        <w:t xml:space="preserve">PER-2: </w:t>
      </w:r>
      <w:r w:rsidR="00314078">
        <w:rPr>
          <w:i/>
        </w:rPr>
        <w:t>T</w:t>
      </w:r>
      <w:r>
        <w:rPr>
          <w:i/>
        </w:rPr>
        <w:t xml:space="preserve">he request for the forwarding letter might take </w:t>
      </w:r>
      <w:r w:rsidR="007B2718">
        <w:rPr>
          <w:i/>
        </w:rPr>
        <w:t>up to</w:t>
      </w:r>
      <w:r>
        <w:rPr>
          <w:i/>
        </w:rPr>
        <w:t xml:space="preserve"> 30-60sec depending upon the response from the concerned server.</w:t>
      </w:r>
    </w:p>
    <w:p w14:paraId="168816C1" w14:textId="77777777" w:rsidR="00637E11" w:rsidRDefault="00637E11" w:rsidP="00637E11">
      <w:pPr>
        <w:spacing w:line="276" w:lineRule="auto"/>
        <w:jc w:val="both"/>
        <w:rPr>
          <w:i/>
        </w:rPr>
      </w:pPr>
      <w:r>
        <w:rPr>
          <w:i/>
        </w:rPr>
        <w:t>PER-3: System can simultaneously facilitate 1000 users without any delay, however response time might vary for a larger figure.</w:t>
      </w:r>
    </w:p>
    <w:p w14:paraId="4D160314" w14:textId="6E530C6B" w:rsidR="00232D38" w:rsidRDefault="00637E11" w:rsidP="008E438F">
      <w:pPr>
        <w:spacing w:line="276" w:lineRule="auto"/>
        <w:jc w:val="both"/>
        <w:rPr>
          <w:i/>
        </w:rPr>
      </w:pPr>
      <w:r>
        <w:rPr>
          <w:i/>
        </w:rPr>
        <w:t xml:space="preserve">PER-4: </w:t>
      </w:r>
      <w:r w:rsidR="00314078">
        <w:rPr>
          <w:i/>
        </w:rPr>
        <w:t>T</w:t>
      </w:r>
      <w:r>
        <w:rPr>
          <w:i/>
        </w:rPr>
        <w:t xml:space="preserve">he request to check activation status for any option might take </w:t>
      </w:r>
      <w:r w:rsidR="007B2718">
        <w:rPr>
          <w:i/>
        </w:rPr>
        <w:t>up to</w:t>
      </w:r>
      <w:r>
        <w:rPr>
          <w:i/>
        </w:rPr>
        <w:t xml:space="preserve"> 30-60sec.</w:t>
      </w:r>
    </w:p>
    <w:p w14:paraId="2F201CEF" w14:textId="77777777" w:rsidR="00CD782E" w:rsidRDefault="00CD782E" w:rsidP="00524559">
      <w:pPr>
        <w:jc w:val="both"/>
        <w:rPr>
          <w:i/>
        </w:rPr>
      </w:pPr>
    </w:p>
    <w:p w14:paraId="53F2A6DC" w14:textId="77777777" w:rsidR="00524559" w:rsidRPr="008837DD" w:rsidRDefault="00524559" w:rsidP="008451CC">
      <w:pPr>
        <w:pStyle w:val="Heading2"/>
      </w:pPr>
      <w:bookmarkStart w:id="35" w:name="_Toc4782389"/>
      <w:bookmarkStart w:id="36" w:name="_Toc67390804"/>
      <w:r w:rsidRPr="008451CC">
        <w:t>Security</w:t>
      </w:r>
      <w:bookmarkEnd w:id="35"/>
      <w:bookmarkEnd w:id="36"/>
      <w:r w:rsidRPr="008837DD">
        <w:t> </w:t>
      </w:r>
    </w:p>
    <w:p w14:paraId="1D064053" w14:textId="77777777" w:rsidR="006C78FD" w:rsidRDefault="006C78FD" w:rsidP="00524559">
      <w:pPr>
        <w:pStyle w:val="Header"/>
        <w:tabs>
          <w:tab w:val="left" w:pos="90"/>
          <w:tab w:val="left" w:pos="360"/>
        </w:tabs>
        <w:jc w:val="both"/>
        <w:rPr>
          <w:szCs w:val="20"/>
        </w:rPr>
      </w:pPr>
    </w:p>
    <w:p w14:paraId="3732DD64" w14:textId="77777777" w:rsidR="008E438F" w:rsidRPr="008A27A4" w:rsidRDefault="008E438F" w:rsidP="008E438F">
      <w:pPr>
        <w:rPr>
          <w:bCs/>
          <w:i/>
          <w:iCs/>
          <w:lang w:eastAsia="ar-SA"/>
        </w:rPr>
      </w:pPr>
      <w:r w:rsidRPr="008A27A4">
        <w:rPr>
          <w:bCs/>
          <w:i/>
          <w:iCs/>
          <w:lang w:eastAsia="ar-SA"/>
        </w:rPr>
        <w:t>SEC-1: The webpage must be HTTPS with additional security layer.</w:t>
      </w:r>
    </w:p>
    <w:p w14:paraId="35642277" w14:textId="250E3227" w:rsidR="008E438F" w:rsidRPr="008A27A4" w:rsidRDefault="008E438F" w:rsidP="008E438F">
      <w:pPr>
        <w:rPr>
          <w:bCs/>
          <w:i/>
          <w:iCs/>
          <w:lang w:eastAsia="ar-SA"/>
        </w:rPr>
      </w:pPr>
      <w:r w:rsidRPr="008A27A4">
        <w:rPr>
          <w:bCs/>
          <w:i/>
          <w:iCs/>
          <w:lang w:eastAsia="ar-SA"/>
        </w:rPr>
        <w:t xml:space="preserve">SEC-2: </w:t>
      </w:r>
      <w:r w:rsidR="007B2718" w:rsidRPr="008A27A4">
        <w:rPr>
          <w:bCs/>
          <w:i/>
          <w:iCs/>
          <w:lang w:eastAsia="ar-SA"/>
        </w:rPr>
        <w:t>Captcha</w:t>
      </w:r>
      <w:r w:rsidRPr="008A27A4">
        <w:rPr>
          <w:bCs/>
          <w:i/>
          <w:iCs/>
          <w:lang w:eastAsia="ar-SA"/>
        </w:rPr>
        <w:t xml:space="preserve"> will have to completed in case of inactivity.</w:t>
      </w:r>
    </w:p>
    <w:p w14:paraId="78462CD5" w14:textId="5D8B009A" w:rsidR="008E438F" w:rsidRPr="00524559" w:rsidRDefault="008E438F" w:rsidP="008E438F">
      <w:pPr>
        <w:pStyle w:val="Header"/>
        <w:tabs>
          <w:tab w:val="left" w:pos="90"/>
          <w:tab w:val="left" w:pos="360"/>
        </w:tabs>
        <w:jc w:val="both"/>
        <w:rPr>
          <w:szCs w:val="20"/>
        </w:rPr>
      </w:pPr>
      <w:r w:rsidRPr="008A27A4">
        <w:rPr>
          <w:bCs/>
          <w:i/>
          <w:iCs/>
          <w:lang w:eastAsia="ar-SA"/>
        </w:rPr>
        <w:t>SEC-3: Website SEO will be done to prevent hacking attacks.</w:t>
      </w:r>
    </w:p>
    <w:p w14:paraId="23DABAA6" w14:textId="4A042FCF" w:rsidR="00865BE8" w:rsidRDefault="00865BE8">
      <w:pPr>
        <w:rPr>
          <w:i/>
        </w:rPr>
      </w:pPr>
    </w:p>
    <w:p w14:paraId="1DAB03F3" w14:textId="5AA30998" w:rsidR="00E13BE7" w:rsidRDefault="00744A6C" w:rsidP="00E13BE7">
      <w:pPr>
        <w:pStyle w:val="Heading2"/>
      </w:pPr>
      <w:bookmarkStart w:id="37" w:name="_Toc67390805"/>
      <w:r>
        <w:lastRenderedPageBreak/>
        <w:t>Scalability</w:t>
      </w:r>
      <w:bookmarkEnd w:id="37"/>
    </w:p>
    <w:p w14:paraId="5E4168A1" w14:textId="5688C252" w:rsidR="00E13BE7" w:rsidRDefault="00E13BE7" w:rsidP="00E13BE7">
      <w:pPr>
        <w:rPr>
          <w:lang w:eastAsia="ar-SA"/>
        </w:rPr>
      </w:pPr>
    </w:p>
    <w:p w14:paraId="5793B41B" w14:textId="7A7F90B7" w:rsidR="00E13BE7" w:rsidRDefault="00E13BE7" w:rsidP="003D7A40">
      <w:pPr>
        <w:pStyle w:val="ListParagraph"/>
        <w:numPr>
          <w:ilvl w:val="0"/>
          <w:numId w:val="10"/>
        </w:numPr>
        <w:rPr>
          <w:lang w:eastAsia="ar-SA"/>
        </w:rPr>
      </w:pPr>
      <w:r>
        <w:rPr>
          <w:lang w:eastAsia="ar-SA"/>
        </w:rPr>
        <w:t>Smart Construction Manager right now is targeted towards CDA, in future it will support multiple development authorities</w:t>
      </w:r>
    </w:p>
    <w:p w14:paraId="0ADFB8CA" w14:textId="442B2C69" w:rsidR="00E13BE7" w:rsidRDefault="00E13BE7" w:rsidP="003D7A40">
      <w:pPr>
        <w:pStyle w:val="ListParagraph"/>
        <w:numPr>
          <w:ilvl w:val="0"/>
          <w:numId w:val="10"/>
        </w:numPr>
        <w:rPr>
          <w:lang w:eastAsia="ar-SA"/>
        </w:rPr>
      </w:pPr>
      <w:r>
        <w:rPr>
          <w:lang w:eastAsia="ar-SA"/>
        </w:rPr>
        <w:t>SCM can be scaled to global level and support development authorities all around Pakistan</w:t>
      </w:r>
      <w:r w:rsidR="00AF1303">
        <w:rPr>
          <w:lang w:eastAsia="ar-SA"/>
        </w:rPr>
        <w:t xml:space="preserve"> and not just Islamabad</w:t>
      </w:r>
      <w:r>
        <w:rPr>
          <w:lang w:eastAsia="ar-SA"/>
        </w:rPr>
        <w:t>.</w:t>
      </w:r>
    </w:p>
    <w:p w14:paraId="47539535" w14:textId="29E7AB7D" w:rsidR="00EC5085" w:rsidRDefault="00744A6C" w:rsidP="00EC5085">
      <w:pPr>
        <w:pStyle w:val="Heading2"/>
      </w:pPr>
      <w:bookmarkStart w:id="38" w:name="_Toc67390806"/>
      <w:r>
        <w:t>Availability</w:t>
      </w:r>
      <w:bookmarkEnd w:id="38"/>
    </w:p>
    <w:p w14:paraId="0D1957D8" w14:textId="61183C4C" w:rsidR="00EC5085" w:rsidRDefault="004B116D" w:rsidP="004B116D">
      <w:pPr>
        <w:ind w:left="360"/>
        <w:rPr>
          <w:lang w:eastAsia="ar-SA"/>
        </w:rPr>
      </w:pPr>
      <w:r>
        <w:rPr>
          <w:lang w:eastAsia="ar-SA"/>
        </w:rPr>
        <w:t>Smart Construction Manager will be completely available and can be used anywhere anytime.</w:t>
      </w:r>
    </w:p>
    <w:p w14:paraId="79CE06E6" w14:textId="51536E6F" w:rsidR="00BB2202" w:rsidRDefault="00BB2202" w:rsidP="00BB2202">
      <w:pPr>
        <w:pStyle w:val="Heading2"/>
      </w:pPr>
      <w:bookmarkStart w:id="39" w:name="_Toc67390807"/>
      <w:r>
        <w:t>Responsive</w:t>
      </w:r>
      <w:bookmarkEnd w:id="39"/>
    </w:p>
    <w:p w14:paraId="7EB391D3" w14:textId="77777777" w:rsidR="00BB2202" w:rsidRDefault="00BB2202" w:rsidP="003D7A40">
      <w:pPr>
        <w:pStyle w:val="ListParagraph"/>
        <w:numPr>
          <w:ilvl w:val="0"/>
          <w:numId w:val="11"/>
        </w:numPr>
        <w:rPr>
          <w:lang w:eastAsia="ar-SA"/>
        </w:rPr>
      </w:pPr>
      <w:r>
        <w:rPr>
          <w:lang w:eastAsia="ar-SA"/>
        </w:rPr>
        <w:t xml:space="preserve">SCM will be totally responsive supporting: </w:t>
      </w:r>
    </w:p>
    <w:p w14:paraId="12DA1376" w14:textId="77777777" w:rsidR="00BB2202" w:rsidRDefault="00BB2202" w:rsidP="003D7A40">
      <w:pPr>
        <w:pStyle w:val="ListParagraph"/>
        <w:numPr>
          <w:ilvl w:val="1"/>
          <w:numId w:val="11"/>
        </w:numPr>
        <w:rPr>
          <w:lang w:eastAsia="ar-SA"/>
        </w:rPr>
      </w:pPr>
      <w:r>
        <w:rPr>
          <w:lang w:eastAsia="ar-SA"/>
        </w:rPr>
        <w:t>extra small (less than 576px);</w:t>
      </w:r>
    </w:p>
    <w:p w14:paraId="1F5B4F5B" w14:textId="044AC561" w:rsidR="00BB2202" w:rsidRDefault="00BB2202" w:rsidP="003D7A40">
      <w:pPr>
        <w:pStyle w:val="ListParagraph"/>
        <w:numPr>
          <w:ilvl w:val="1"/>
          <w:numId w:val="11"/>
        </w:numPr>
        <w:rPr>
          <w:lang w:eastAsia="ar-SA"/>
        </w:rPr>
      </w:pPr>
      <w:r>
        <w:rPr>
          <w:lang w:eastAsia="ar-SA"/>
        </w:rPr>
        <w:t>small (576-768px);</w:t>
      </w:r>
    </w:p>
    <w:p w14:paraId="29C65F6D" w14:textId="1F02F7C4" w:rsidR="00BB2202" w:rsidRDefault="00BB2202" w:rsidP="003D7A40">
      <w:pPr>
        <w:pStyle w:val="ListParagraph"/>
        <w:numPr>
          <w:ilvl w:val="1"/>
          <w:numId w:val="11"/>
        </w:numPr>
        <w:rPr>
          <w:lang w:eastAsia="ar-SA"/>
        </w:rPr>
      </w:pPr>
      <w:r>
        <w:rPr>
          <w:lang w:eastAsia="ar-SA"/>
        </w:rPr>
        <w:t>medium (768-992px);</w:t>
      </w:r>
    </w:p>
    <w:p w14:paraId="042063AA" w14:textId="18D45570" w:rsidR="00BB2202" w:rsidRDefault="00BB2202" w:rsidP="003D7A40">
      <w:pPr>
        <w:pStyle w:val="ListParagraph"/>
        <w:numPr>
          <w:ilvl w:val="1"/>
          <w:numId w:val="11"/>
        </w:numPr>
        <w:rPr>
          <w:lang w:eastAsia="ar-SA"/>
        </w:rPr>
      </w:pPr>
      <w:r>
        <w:rPr>
          <w:lang w:eastAsia="ar-SA"/>
        </w:rPr>
        <w:t>large (992-1200px);</w:t>
      </w:r>
    </w:p>
    <w:p w14:paraId="08C07AC9" w14:textId="29FD2D7F" w:rsidR="00BB2202" w:rsidRDefault="00744A6C" w:rsidP="003D7A40">
      <w:pPr>
        <w:pStyle w:val="ListParagraph"/>
        <w:numPr>
          <w:ilvl w:val="1"/>
          <w:numId w:val="11"/>
        </w:numPr>
        <w:rPr>
          <w:lang w:eastAsia="ar-SA"/>
        </w:rPr>
      </w:pPr>
      <w:r>
        <w:rPr>
          <w:lang w:eastAsia="ar-SA"/>
        </w:rPr>
        <w:t>extra-large</w:t>
      </w:r>
      <w:r w:rsidR="00BB2202">
        <w:rPr>
          <w:lang w:eastAsia="ar-SA"/>
        </w:rPr>
        <w:t xml:space="preserve"> screens (1200px and Greater). </w:t>
      </w:r>
    </w:p>
    <w:p w14:paraId="545196C5" w14:textId="77777777" w:rsidR="00702215" w:rsidRDefault="00BB2202" w:rsidP="003D7A40">
      <w:pPr>
        <w:pStyle w:val="ListParagraph"/>
        <w:numPr>
          <w:ilvl w:val="0"/>
          <w:numId w:val="11"/>
        </w:numPr>
        <w:rPr>
          <w:lang w:eastAsia="ar-SA"/>
        </w:rPr>
      </w:pPr>
      <w:r>
        <w:rPr>
          <w:lang w:eastAsia="ar-SA"/>
        </w:rPr>
        <w:t>The features available on both web and mobile app, will be designed</w:t>
      </w:r>
      <w:r w:rsidR="00DB4E2A">
        <w:rPr>
          <w:lang w:eastAsia="ar-SA"/>
        </w:rPr>
        <w:t xml:space="preserve"> in three steps, small medium and large.</w:t>
      </w:r>
    </w:p>
    <w:p w14:paraId="731AD3E3" w14:textId="06E3FC8A" w:rsidR="00CC6CB0" w:rsidRDefault="00BB2202" w:rsidP="00CC6CB0">
      <w:pPr>
        <w:pStyle w:val="Heading2"/>
      </w:pPr>
      <w:r>
        <w:t xml:space="preserve"> </w:t>
      </w:r>
      <w:bookmarkStart w:id="40" w:name="_Toc67390808"/>
      <w:r w:rsidR="00CC6CB0" w:rsidRPr="00CC6CB0">
        <w:t>Recoverability</w:t>
      </w:r>
      <w:bookmarkEnd w:id="40"/>
    </w:p>
    <w:p w14:paraId="735BECEE" w14:textId="7124E28F" w:rsidR="00CC6CB0" w:rsidRPr="00CC6CB0" w:rsidRDefault="00CC6CB0" w:rsidP="00CC6CB0">
      <w:pPr>
        <w:ind w:left="360"/>
        <w:rPr>
          <w:lang w:eastAsia="ar-SA"/>
        </w:rPr>
      </w:pPr>
      <w:r>
        <w:rPr>
          <w:lang w:eastAsia="ar-SA"/>
        </w:rPr>
        <w:t>SCM will provide the client complete account recovery options.</w:t>
      </w:r>
    </w:p>
    <w:p w14:paraId="00A7B612" w14:textId="34A9E9B6" w:rsidR="00BB2202" w:rsidRDefault="00193129" w:rsidP="00702215">
      <w:pPr>
        <w:pStyle w:val="Heading2"/>
      </w:pPr>
      <w:bookmarkStart w:id="41" w:name="_Toc67390809"/>
      <w:r w:rsidRPr="00193129">
        <w:t>Manageability</w:t>
      </w:r>
      <w:bookmarkEnd w:id="41"/>
    </w:p>
    <w:p w14:paraId="7577AF73" w14:textId="3C195318" w:rsidR="00193129" w:rsidRDefault="00923926" w:rsidP="003D7A40">
      <w:pPr>
        <w:pStyle w:val="ListParagraph"/>
        <w:numPr>
          <w:ilvl w:val="0"/>
          <w:numId w:val="12"/>
        </w:numPr>
        <w:rPr>
          <w:lang w:eastAsia="ar-SA"/>
        </w:rPr>
      </w:pPr>
      <w:r>
        <w:rPr>
          <w:lang w:eastAsia="ar-SA"/>
        </w:rPr>
        <w:t>SCM provides friendly user interfaces to manage user data</w:t>
      </w:r>
    </w:p>
    <w:p w14:paraId="32958C39" w14:textId="373B736F" w:rsidR="00976D45" w:rsidRDefault="00753285" w:rsidP="003D7A40">
      <w:pPr>
        <w:pStyle w:val="ListParagraph"/>
        <w:numPr>
          <w:ilvl w:val="0"/>
          <w:numId w:val="12"/>
        </w:numPr>
        <w:rPr>
          <w:lang w:eastAsia="ar-SA"/>
        </w:rPr>
      </w:pPr>
      <w:r>
        <w:rPr>
          <w:lang w:eastAsia="ar-SA"/>
        </w:rPr>
        <w:t xml:space="preserve"> </w:t>
      </w:r>
      <w:r w:rsidR="00976D45">
        <w:rPr>
          <w:lang w:eastAsia="ar-SA"/>
        </w:rPr>
        <w:t xml:space="preserve"> have proper tabular view of applications they want to manage.</w:t>
      </w:r>
    </w:p>
    <w:p w14:paraId="187B724F" w14:textId="1EBD49E3" w:rsidR="00976D45" w:rsidRPr="00193129" w:rsidRDefault="00976D45" w:rsidP="003D7A40">
      <w:pPr>
        <w:pStyle w:val="ListParagraph"/>
        <w:numPr>
          <w:ilvl w:val="0"/>
          <w:numId w:val="12"/>
        </w:numPr>
        <w:rPr>
          <w:lang w:eastAsia="ar-SA"/>
        </w:rPr>
      </w:pPr>
      <w:r>
        <w:rPr>
          <w:lang w:eastAsia="ar-SA"/>
        </w:rPr>
        <w:t>Admin portal will also have requests in proper tabular format.</w:t>
      </w:r>
    </w:p>
    <w:p w14:paraId="02CB9169" w14:textId="77777777" w:rsidR="00BB2202" w:rsidRPr="00BB2202" w:rsidRDefault="00BB2202" w:rsidP="00BB2202">
      <w:pPr>
        <w:ind w:firstLine="450"/>
        <w:rPr>
          <w:lang w:eastAsia="ar-SA"/>
        </w:rPr>
      </w:pPr>
    </w:p>
    <w:p w14:paraId="48D469C9" w14:textId="34AC0678" w:rsidR="00BC2618" w:rsidRDefault="00BC2618" w:rsidP="008451CC">
      <w:pPr>
        <w:pStyle w:val="Heading1"/>
      </w:pPr>
      <w:bookmarkStart w:id="42" w:name="_Toc67390810"/>
      <w:r w:rsidRPr="008451CC">
        <w:t>External</w:t>
      </w:r>
      <w:r>
        <w:t xml:space="preserve"> Interface</w:t>
      </w:r>
      <w:r w:rsidRPr="00877136">
        <w:t xml:space="preserve"> </w:t>
      </w:r>
      <w:r w:rsidR="00753285">
        <w:t xml:space="preserve"> </w:t>
      </w:r>
      <w:r w:rsidRPr="00877136">
        <w:t>s</w:t>
      </w:r>
      <w:bookmarkEnd w:id="42"/>
    </w:p>
    <w:p w14:paraId="70992A93" w14:textId="0DC751E4" w:rsidR="00670EF5" w:rsidRDefault="000C7B0D" w:rsidP="00524559">
      <w:pPr>
        <w:jc w:val="both"/>
      </w:pPr>
      <w:r>
        <w:t xml:space="preserve">Most of our project requires to be built from scratch. We will be using our own APIs </w:t>
      </w:r>
      <w:r w:rsidR="00025232">
        <w:t>to handle data transfer. But for location we will use Geolocation API (Google’s API for location).</w:t>
      </w:r>
    </w:p>
    <w:p w14:paraId="1BD99531" w14:textId="77777777" w:rsidR="00524559" w:rsidRPr="00524559" w:rsidRDefault="00524559" w:rsidP="00524559">
      <w:pPr>
        <w:jc w:val="both"/>
      </w:pPr>
    </w:p>
    <w:p w14:paraId="17D87365" w14:textId="34287EBA" w:rsidR="00BC2618" w:rsidRPr="00524559" w:rsidRDefault="00BC2618" w:rsidP="008451CC">
      <w:pPr>
        <w:pStyle w:val="Heading2"/>
      </w:pPr>
      <w:bookmarkStart w:id="43" w:name="_Toc67390811"/>
      <w:r w:rsidRPr="00524559">
        <w:lastRenderedPageBreak/>
        <w:t xml:space="preserve">User </w:t>
      </w:r>
      <w:r w:rsidRPr="008451CC">
        <w:t>Interfaces</w:t>
      </w:r>
      <w:bookmarkEnd w:id="43"/>
    </w:p>
    <w:p w14:paraId="3BC0BDE7" w14:textId="77777777" w:rsidR="00936BF9" w:rsidRDefault="00936BF9" w:rsidP="000A5BF5">
      <w:pPr>
        <w:keepNext/>
        <w:spacing w:line="276" w:lineRule="auto"/>
        <w:jc w:val="center"/>
      </w:pPr>
      <w:r w:rsidRPr="00936BF9">
        <w:rPr>
          <w:noProof/>
        </w:rPr>
        <w:drawing>
          <wp:inline distT="0" distB="0" distL="0" distR="0" wp14:anchorId="53941748" wp14:editId="586151EF">
            <wp:extent cx="6309360" cy="3177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09360" cy="3177540"/>
                    </a:xfrm>
                    <a:prstGeom prst="rect">
                      <a:avLst/>
                    </a:prstGeom>
                  </pic:spPr>
                </pic:pic>
              </a:graphicData>
            </a:graphic>
          </wp:inline>
        </w:drawing>
      </w:r>
    </w:p>
    <w:p w14:paraId="6C421F68" w14:textId="35EE8747" w:rsidR="00936BF9" w:rsidRDefault="00936BF9" w:rsidP="00936BF9">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A21F96">
        <w:rPr>
          <w:noProof/>
        </w:rPr>
        <w:t>7</w:t>
      </w:r>
      <w:r w:rsidR="0002713D">
        <w:rPr>
          <w:noProof/>
        </w:rPr>
        <w:fldChar w:fldCharType="end"/>
      </w:r>
      <w:r>
        <w:t>: Mobile</w:t>
      </w:r>
      <w:r>
        <w:rPr>
          <w:noProof/>
        </w:rPr>
        <w:t xml:space="preserve"> Home</w:t>
      </w:r>
    </w:p>
    <w:p w14:paraId="29D82ED6" w14:textId="77777777" w:rsidR="000A5BF5" w:rsidRDefault="000A5BF5" w:rsidP="000A5BF5">
      <w:pPr>
        <w:keepNext/>
        <w:spacing w:line="276" w:lineRule="auto"/>
        <w:jc w:val="center"/>
      </w:pPr>
      <w:r w:rsidRPr="000A5BF5">
        <w:rPr>
          <w:noProof/>
        </w:rPr>
        <w:drawing>
          <wp:inline distT="0" distB="0" distL="0" distR="0" wp14:anchorId="6E58C3D9" wp14:editId="03E71058">
            <wp:extent cx="6309360" cy="4473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9360" cy="4473575"/>
                    </a:xfrm>
                    <a:prstGeom prst="rect">
                      <a:avLst/>
                    </a:prstGeom>
                  </pic:spPr>
                </pic:pic>
              </a:graphicData>
            </a:graphic>
          </wp:inline>
        </w:drawing>
      </w:r>
    </w:p>
    <w:p w14:paraId="6589A04E" w14:textId="6B7F82D6" w:rsidR="000A5BF5" w:rsidRDefault="000A5BF5" w:rsidP="000A5BF5">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A21F96">
        <w:rPr>
          <w:noProof/>
        </w:rPr>
        <w:t>8</w:t>
      </w:r>
      <w:r w:rsidR="0002713D">
        <w:rPr>
          <w:noProof/>
        </w:rPr>
        <w:fldChar w:fldCharType="end"/>
      </w:r>
      <w:r>
        <w:t>: Mobile Search</w:t>
      </w:r>
    </w:p>
    <w:p w14:paraId="01ADEAD1" w14:textId="77777777" w:rsidR="000457FB" w:rsidRDefault="000457FB" w:rsidP="000457FB">
      <w:pPr>
        <w:keepNext/>
        <w:spacing w:line="276" w:lineRule="auto"/>
        <w:jc w:val="center"/>
      </w:pPr>
      <w:r w:rsidRPr="000457FB">
        <w:rPr>
          <w:noProof/>
        </w:rPr>
        <w:lastRenderedPageBreak/>
        <w:drawing>
          <wp:inline distT="0" distB="0" distL="0" distR="0" wp14:anchorId="61CA48E3" wp14:editId="1AEC9A93">
            <wp:extent cx="6309360" cy="31724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3172460"/>
                    </a:xfrm>
                    <a:prstGeom prst="rect">
                      <a:avLst/>
                    </a:prstGeom>
                  </pic:spPr>
                </pic:pic>
              </a:graphicData>
            </a:graphic>
          </wp:inline>
        </w:drawing>
      </w:r>
    </w:p>
    <w:p w14:paraId="08161079" w14:textId="780A1774" w:rsidR="000457FB" w:rsidRDefault="000457FB" w:rsidP="000457FB">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A21F96">
        <w:rPr>
          <w:noProof/>
        </w:rPr>
        <w:t>9</w:t>
      </w:r>
      <w:r w:rsidR="0002713D">
        <w:rPr>
          <w:noProof/>
        </w:rPr>
        <w:fldChar w:fldCharType="end"/>
      </w:r>
      <w:r>
        <w:t>: Mobile Chat</w:t>
      </w:r>
    </w:p>
    <w:p w14:paraId="2A24B819" w14:textId="77777777" w:rsidR="00713782" w:rsidRDefault="00C37006" w:rsidP="00713782">
      <w:pPr>
        <w:keepNext/>
        <w:spacing w:line="276" w:lineRule="auto"/>
        <w:jc w:val="both"/>
      </w:pPr>
      <w:r w:rsidRPr="00AD6200">
        <w:t>  </w:t>
      </w:r>
      <w:r w:rsidR="00713782">
        <w:rPr>
          <w:noProof/>
        </w:rPr>
        <w:drawing>
          <wp:inline distT="0" distB="0" distL="0" distR="0" wp14:anchorId="785C1712" wp14:editId="3A247D0E">
            <wp:extent cx="6309360" cy="3549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09360" cy="3549015"/>
                    </a:xfrm>
                    <a:prstGeom prst="rect">
                      <a:avLst/>
                    </a:prstGeom>
                  </pic:spPr>
                </pic:pic>
              </a:graphicData>
            </a:graphic>
          </wp:inline>
        </w:drawing>
      </w:r>
    </w:p>
    <w:p w14:paraId="053D283C" w14:textId="3EC34F7B" w:rsidR="00524559" w:rsidRPr="00AD6200" w:rsidRDefault="00713782" w:rsidP="00713782">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A21F96">
        <w:rPr>
          <w:noProof/>
        </w:rPr>
        <w:t>10</w:t>
      </w:r>
      <w:r w:rsidR="0002713D">
        <w:rPr>
          <w:noProof/>
        </w:rPr>
        <w:fldChar w:fldCharType="end"/>
      </w:r>
      <w:r>
        <w:t>: Web Home Interface</w:t>
      </w:r>
    </w:p>
    <w:p w14:paraId="45AB6586" w14:textId="77777777" w:rsidR="00524559" w:rsidRPr="00524559" w:rsidRDefault="00524559" w:rsidP="00C37006">
      <w:pPr>
        <w:spacing w:line="276" w:lineRule="auto"/>
        <w:jc w:val="both"/>
        <w:rPr>
          <w:color w:val="000000"/>
          <w:shd w:val="clear" w:color="auto" w:fill="F8F8FF"/>
        </w:rPr>
      </w:pPr>
    </w:p>
    <w:p w14:paraId="65CF955F" w14:textId="59203111" w:rsidR="00BC2618" w:rsidRDefault="00BC2618" w:rsidP="008451CC">
      <w:pPr>
        <w:pStyle w:val="Heading2"/>
      </w:pPr>
      <w:bookmarkStart w:id="44" w:name="_Toc67390812"/>
      <w:r w:rsidRPr="008451CC">
        <w:lastRenderedPageBreak/>
        <w:t>Software</w:t>
      </w:r>
      <w:r>
        <w:t xml:space="preserve"> Interfaces</w:t>
      </w:r>
      <w:bookmarkEnd w:id="44"/>
    </w:p>
    <w:p w14:paraId="0BA2A00D" w14:textId="101A853A" w:rsidR="005B7751" w:rsidRDefault="00962D87" w:rsidP="00332F24">
      <w:pPr>
        <w:spacing w:line="276" w:lineRule="auto"/>
        <w:jc w:val="both"/>
      </w:pPr>
      <w:r w:rsidRPr="00962D87">
        <w:t xml:space="preserve">The application </w:t>
      </w:r>
      <w:r w:rsidR="008C7F26">
        <w:t>uses</w:t>
      </w:r>
      <w:r w:rsidR="006E6CAE">
        <w:t xml:space="preserve"> MongoDB Database Management System</w:t>
      </w:r>
      <w:r w:rsidR="008C7F26">
        <w:t xml:space="preserve"> to store public posts</w:t>
      </w:r>
      <w:r w:rsidRPr="00962D87">
        <w:t>.</w:t>
      </w:r>
    </w:p>
    <w:p w14:paraId="382E9505" w14:textId="17290ACD" w:rsidR="008C7F26" w:rsidRDefault="008C7F26" w:rsidP="00332F24">
      <w:pPr>
        <w:spacing w:line="276" w:lineRule="auto"/>
        <w:jc w:val="both"/>
      </w:pPr>
      <w:r>
        <w:t>The application uses React JS for front end designing in web.</w:t>
      </w:r>
    </w:p>
    <w:p w14:paraId="1C901359" w14:textId="100B9C31" w:rsidR="008C7F26" w:rsidRDefault="008C7F26" w:rsidP="00332F24">
      <w:pPr>
        <w:spacing w:line="276" w:lineRule="auto"/>
        <w:jc w:val="both"/>
      </w:pPr>
      <w:r>
        <w:t>The application uses Express JS for back end development.</w:t>
      </w:r>
    </w:p>
    <w:p w14:paraId="2873BB06" w14:textId="12378371" w:rsidR="008C7F26" w:rsidRDefault="008C7F26" w:rsidP="00332F24">
      <w:pPr>
        <w:spacing w:line="276" w:lineRule="auto"/>
        <w:jc w:val="both"/>
      </w:pPr>
      <w:r>
        <w:t>The application uses React Native for Mobile Development.</w:t>
      </w:r>
    </w:p>
    <w:p w14:paraId="02515F82" w14:textId="3A743313" w:rsidR="00524559" w:rsidRPr="00332F24" w:rsidRDefault="0030667A" w:rsidP="008451CC">
      <w:pPr>
        <w:spacing w:line="276" w:lineRule="auto"/>
        <w:jc w:val="both"/>
      </w:pPr>
      <w:r w:rsidRPr="0030667A">
        <w:t>The application stores project data in JSON format to enable easy integration with 3rd party applications.</w:t>
      </w:r>
    </w:p>
    <w:p w14:paraId="67A259BE" w14:textId="09536E90" w:rsidR="00BC2618" w:rsidRDefault="00BC2618" w:rsidP="008451CC">
      <w:pPr>
        <w:pStyle w:val="Heading2"/>
      </w:pPr>
      <w:bookmarkStart w:id="45" w:name="_Toc67390813"/>
      <w:r>
        <w:t>Hardware Interfaces</w:t>
      </w:r>
      <w:bookmarkEnd w:id="45"/>
    </w:p>
    <w:p w14:paraId="76ABB7A3" w14:textId="1EC9E3D0" w:rsidR="0053403C" w:rsidRPr="00AD6200" w:rsidRDefault="00C763AF" w:rsidP="002D427B">
      <w:pPr>
        <w:spacing w:line="276" w:lineRule="auto"/>
        <w:jc w:val="both"/>
      </w:pPr>
      <w:r>
        <w:t xml:space="preserve">The application requires </w:t>
      </w:r>
      <w:r w:rsidR="00016FCD">
        <w:t>Android Mobile device with at least Android 6.0, an IOS device with minimum IOS 9 or any desktop computer capable of running a Web Browser.</w:t>
      </w:r>
    </w:p>
    <w:p w14:paraId="5A59AE01" w14:textId="0C728271" w:rsidR="00BC2618" w:rsidRDefault="00BC2618" w:rsidP="008451CC">
      <w:pPr>
        <w:pStyle w:val="Heading2"/>
      </w:pPr>
      <w:bookmarkStart w:id="46" w:name="_Toc67390814"/>
      <w:r w:rsidRPr="008451CC">
        <w:t>Communication</w:t>
      </w:r>
      <w:r>
        <w:t xml:space="preserve"> Interfaces</w:t>
      </w:r>
      <w:bookmarkEnd w:id="46"/>
    </w:p>
    <w:p w14:paraId="7083ADB2" w14:textId="2AB901A7" w:rsidR="00332F24" w:rsidRPr="00AD6200" w:rsidRDefault="005E3296" w:rsidP="00332F24">
      <w:pPr>
        <w:spacing w:line="276" w:lineRule="auto"/>
        <w:jc w:val="both"/>
      </w:pPr>
      <w:r w:rsidRPr="005E3296">
        <w:t>The application requires active internet connection which can be achieved in several ways.</w:t>
      </w:r>
      <w:r>
        <w:t xml:space="preserve"> The application user must have working email or phone number in order to fully take advantage of the application.</w:t>
      </w:r>
    </w:p>
    <w:p w14:paraId="749CB273" w14:textId="6C5B2306" w:rsidR="00BC2618" w:rsidRPr="00524559" w:rsidRDefault="00BC2618" w:rsidP="00674190">
      <w:pPr>
        <w:pStyle w:val="Heading1"/>
      </w:pPr>
      <w:bookmarkStart w:id="47" w:name="_Toc67390815"/>
      <w:r w:rsidRPr="00524559">
        <w:t xml:space="preserve">Project </w:t>
      </w:r>
      <w:r w:rsidRPr="00674190">
        <w:t>Gantt</w:t>
      </w:r>
      <w:r w:rsidRPr="00524559">
        <w:t xml:space="preserve"> Chart</w:t>
      </w:r>
      <w:bookmarkEnd w:id="47"/>
    </w:p>
    <w:p w14:paraId="6C42891A" w14:textId="77777777" w:rsidR="00E06C0E" w:rsidRDefault="00E06C0E" w:rsidP="00FE2C22">
      <w:pPr>
        <w:keepNext/>
        <w:rPr>
          <w:noProof/>
          <w:lang w:eastAsia="ar-SA"/>
        </w:rPr>
      </w:pPr>
    </w:p>
    <w:p w14:paraId="14F8B2C0" w14:textId="77777777" w:rsidR="00524DC1" w:rsidRDefault="00524DC1" w:rsidP="00FE2C22">
      <w:pPr>
        <w:keepNext/>
        <w:rPr>
          <w:noProof/>
          <w:lang w:eastAsia="ar-SA"/>
        </w:rPr>
      </w:pPr>
    </w:p>
    <w:p w14:paraId="5584C6C2" w14:textId="33DF34C8" w:rsidR="00FE2C22" w:rsidRDefault="00E13C67" w:rsidP="00FE2C22">
      <w:pPr>
        <w:keepNext/>
      </w:pPr>
      <w:r>
        <w:rPr>
          <w:noProof/>
          <w:lang w:eastAsia="ar-SA"/>
        </w:rPr>
        <w:drawing>
          <wp:inline distT="0" distB="0" distL="0" distR="0" wp14:anchorId="495D9AF1" wp14:editId="054E9CBA">
            <wp:extent cx="6202140" cy="359918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ntt.jpg"/>
                    <pic:cNvPicPr/>
                  </pic:nvPicPr>
                  <pic:blipFill rotWithShape="1">
                    <a:blip r:embed="rId21">
                      <a:extLst>
                        <a:ext uri="{28A0092B-C50C-407E-A947-70E740481C1C}">
                          <a14:useLocalDpi xmlns:a14="http://schemas.microsoft.com/office/drawing/2010/main" val="0"/>
                        </a:ext>
                      </a:extLst>
                    </a:blip>
                    <a:srcRect t="11933"/>
                    <a:stretch/>
                  </pic:blipFill>
                  <pic:spPr bwMode="auto">
                    <a:xfrm>
                      <a:off x="0" y="0"/>
                      <a:ext cx="6221447" cy="3610384"/>
                    </a:xfrm>
                    <a:prstGeom prst="rect">
                      <a:avLst/>
                    </a:prstGeom>
                    <a:ln>
                      <a:noFill/>
                    </a:ln>
                    <a:extLst>
                      <a:ext uri="{53640926-AAD7-44D8-BBD7-CCE9431645EC}">
                        <a14:shadowObscured xmlns:a14="http://schemas.microsoft.com/office/drawing/2010/main"/>
                      </a:ext>
                    </a:extLst>
                  </pic:spPr>
                </pic:pic>
              </a:graphicData>
            </a:graphic>
          </wp:inline>
        </w:drawing>
      </w:r>
    </w:p>
    <w:p w14:paraId="7AC9361D" w14:textId="7D62D463" w:rsidR="007D3C1B" w:rsidRDefault="00FE2C22" w:rsidP="00FE2C22">
      <w:pPr>
        <w:pStyle w:val="Caption"/>
        <w:rPr>
          <w:lang w:eastAsia="ar-SA"/>
        </w:rPr>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A21F96">
        <w:rPr>
          <w:noProof/>
        </w:rPr>
        <w:t>11</w:t>
      </w:r>
      <w:r w:rsidR="0002713D">
        <w:rPr>
          <w:noProof/>
        </w:rPr>
        <w:fldChar w:fldCharType="end"/>
      </w:r>
      <w:r>
        <w:t>: Gantt Chart for Targeted Project</w:t>
      </w:r>
    </w:p>
    <w:p w14:paraId="31689191" w14:textId="77777777" w:rsidR="00766410" w:rsidRPr="00766410" w:rsidRDefault="00766410" w:rsidP="00674190">
      <w:pPr>
        <w:pStyle w:val="Heading1"/>
      </w:pPr>
      <w:bookmarkStart w:id="48" w:name="_Toc440746957"/>
      <w:bookmarkStart w:id="49" w:name="_Toc440747346"/>
      <w:bookmarkStart w:id="50" w:name="_Toc440747372"/>
      <w:bookmarkStart w:id="51" w:name="_Toc488853139"/>
      <w:bookmarkStart w:id="52" w:name="_Toc4782404"/>
      <w:bookmarkStart w:id="53" w:name="_Toc67390816"/>
      <w:r w:rsidRPr="00674190">
        <w:lastRenderedPageBreak/>
        <w:t>Conclusion</w:t>
      </w:r>
      <w:bookmarkEnd w:id="48"/>
      <w:bookmarkEnd w:id="49"/>
      <w:bookmarkEnd w:id="50"/>
      <w:bookmarkEnd w:id="51"/>
      <w:bookmarkEnd w:id="52"/>
      <w:bookmarkEnd w:id="53"/>
    </w:p>
    <w:p w14:paraId="414BAA9D" w14:textId="44D8FF62" w:rsidR="00766410" w:rsidRPr="00817390" w:rsidRDefault="005F2F6E" w:rsidP="002F2F29">
      <w:pPr>
        <w:ind w:left="180" w:firstLine="360"/>
      </w:pPr>
      <w:r w:rsidRPr="005F2F6E">
        <w:t xml:space="preserve">Smart Construction Manager garners the needs and </w:t>
      </w:r>
      <w:r w:rsidR="00753285">
        <w:t xml:space="preserve"> </w:t>
      </w:r>
      <w:r w:rsidRPr="005F2F6E">
        <w:t xml:space="preserve">s in each and every detail in the SRS document. Each </w:t>
      </w:r>
      <w:r w:rsidR="00753285">
        <w:t xml:space="preserve"> </w:t>
      </w:r>
      <w:r w:rsidRPr="005F2F6E">
        <w:t xml:space="preserve"> Mentioned in the form of </w:t>
      </w:r>
      <w:r w:rsidR="007B2718" w:rsidRPr="005F2F6E">
        <w:t>use cases</w:t>
      </w:r>
      <w:r w:rsidRPr="005F2F6E">
        <w:t xml:space="preserve"> is carefully analyzed from both Patron &amp; Clients Perspective. The careful analysis of </w:t>
      </w:r>
      <w:r w:rsidR="00753285">
        <w:t xml:space="preserve"> </w:t>
      </w:r>
      <w:r w:rsidRPr="005F2F6E">
        <w:t>s provides Users with a sophisticated system ensuring ease in the process of construction and other commodities and forming invariably an efficient system.</w:t>
      </w:r>
      <w:r>
        <w:t xml:space="preserve"> </w:t>
      </w:r>
      <w:r w:rsidR="00D82A08">
        <w:t>So, t</w:t>
      </w:r>
      <w:r w:rsidR="002362EC">
        <w:t>h</w:t>
      </w:r>
      <w:r w:rsidR="00D82A08">
        <w:t>e</w:t>
      </w:r>
      <w:r w:rsidR="002362EC">
        <w:t xml:space="preserve"> document </w:t>
      </w:r>
      <w:r w:rsidR="00D82A08">
        <w:t xml:space="preserve">shows how we are planning to take </w:t>
      </w:r>
      <w:r w:rsidR="007B2718">
        <w:t>our</w:t>
      </w:r>
      <w:r w:rsidR="00D82A08">
        <w:t xml:space="preserve"> project in coming year. We will </w:t>
      </w:r>
      <w:r w:rsidR="00FE0EC2">
        <w:t xml:space="preserve">be implementing each part of our project according to the </w:t>
      </w:r>
      <w:r w:rsidR="007B2718">
        <w:t>Gantt</w:t>
      </w:r>
      <w:r w:rsidR="00FE0EC2">
        <w:t xml:space="preserve"> chart mentioned above and are fully </w:t>
      </w:r>
      <w:r w:rsidR="007B2718">
        <w:t>motivated</w:t>
      </w:r>
      <w:r w:rsidR="00FE0EC2">
        <w:t xml:space="preserve"> to complete the project. </w:t>
      </w:r>
    </w:p>
    <w:p w14:paraId="1DA37D17" w14:textId="4F7B92F5" w:rsidR="00D371AF" w:rsidRPr="00615B05" w:rsidRDefault="00D371AF" w:rsidP="00753285">
      <w:pPr>
        <w:pStyle w:val="Caption"/>
        <w:jc w:val="left"/>
      </w:pPr>
      <w:bookmarkStart w:id="54" w:name="_GoBack"/>
      <w:bookmarkEnd w:id="0"/>
      <w:bookmarkEnd w:id="1"/>
      <w:bookmarkEnd w:id="3"/>
      <w:bookmarkEnd w:id="4"/>
      <w:bookmarkEnd w:id="5"/>
      <w:bookmarkEnd w:id="24"/>
      <w:bookmarkEnd w:id="54"/>
    </w:p>
    <w:sectPr w:rsidR="00D371AF" w:rsidRPr="00615B05" w:rsidSect="00F436E1">
      <w:footerReference w:type="default" r:id="rId22"/>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0BA3E" w14:textId="77777777" w:rsidR="009F13D9" w:rsidRDefault="009F13D9" w:rsidP="00F66814">
      <w:r>
        <w:separator/>
      </w:r>
    </w:p>
  </w:endnote>
  <w:endnote w:type="continuationSeparator" w:id="0">
    <w:p w14:paraId="1258D406" w14:textId="77777777" w:rsidR="009F13D9" w:rsidRDefault="009F13D9"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5BBBB" w14:textId="77777777" w:rsidR="009F13D9" w:rsidRDefault="009F13D9" w:rsidP="00F66814">
      <w:r>
        <w:separator/>
      </w:r>
    </w:p>
  </w:footnote>
  <w:footnote w:type="continuationSeparator" w:id="0">
    <w:p w14:paraId="6171E394" w14:textId="77777777" w:rsidR="009F13D9" w:rsidRDefault="009F13D9"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DD7"/>
    <w:multiLevelType w:val="hybridMultilevel"/>
    <w:tmpl w:val="390E4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4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1250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10A24"/>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51E95"/>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D2B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D1BE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F011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022E15"/>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3C50B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F3432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62D75"/>
    <w:multiLevelType w:val="hybridMultilevel"/>
    <w:tmpl w:val="4672018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0A3710B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A71E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9C29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F92AA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18492D"/>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C0A5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A28B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192666"/>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F23B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562C7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A040E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CA1E4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F240F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6125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93227E"/>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0B367B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64542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CA2A4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3F27F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77146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40D598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43E3E1B"/>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4BA5F8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691632B"/>
    <w:multiLevelType w:val="multilevel"/>
    <w:tmpl w:val="7910D7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17041E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CA609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D0357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8A92E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B3154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9FF0BE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B1364F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8C6EB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9F242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DEF089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F0A75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57115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C633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C01E4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CF6F7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225C8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4474E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1A443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33C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B0358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CD15DC"/>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58C24B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5BB212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6070CC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64F700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68C0"/>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8493A9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8D77DEE"/>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BF101C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C347B51"/>
    <w:multiLevelType w:val="hybridMultilevel"/>
    <w:tmpl w:val="381289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CAF70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415E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FB62816"/>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DB31E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F32A4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0F42AC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1455EE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03578F"/>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62651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485216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7334A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6C612C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DE3351"/>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37AF6E72"/>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872220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9B46B0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586DAC"/>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CAD05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CF2501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1A423F"/>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E20023A"/>
    <w:multiLevelType w:val="hybridMultilevel"/>
    <w:tmpl w:val="3C643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E6978A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EB7431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3E763C"/>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01C291B"/>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0E08F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17F54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DB1CE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0E412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35561B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56611C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6E1716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72A66CB"/>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0" w15:restartNumberingAfterBreak="0">
    <w:nsid w:val="473C1033"/>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88734B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8A19F3"/>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8EB265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AC701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D7C5D8C"/>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D82370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FBE61B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083732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350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EA046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48546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52B0B3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59A4BC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66A6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6733F6D"/>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7E07DE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93A4931"/>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959005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A0C52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4940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C72562D"/>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D210B0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D32576"/>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DD3512"/>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DF12F5A"/>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E3610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EB62475"/>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17F1CB6"/>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3F33229"/>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47F39A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56B002D"/>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2" w15:restartNumberingAfterBreak="0">
    <w:nsid w:val="657508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853C0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DB2B2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72B30D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7865EC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7B37A3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7BD101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C824A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8C52A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8DA347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97751D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D69231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F93FA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1E1751"/>
    <w:multiLevelType w:val="hybridMultilevel"/>
    <w:tmpl w:val="292A9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F6D063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0942A9A"/>
    <w:multiLevelType w:val="hybridMultilevel"/>
    <w:tmpl w:val="B0E01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0B769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C63931"/>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0D6064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EF5F7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40755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1564593"/>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2161941"/>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3985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4D728E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51A2C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AA21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6E86B38"/>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AD711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8797E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B3E4CE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CB57D08"/>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D53BF5"/>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D7D042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E196A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F5001C3"/>
    <w:multiLevelType w:val="hybridMultilevel"/>
    <w:tmpl w:val="635E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F6B0BE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F9D70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6"/>
  </w:num>
  <w:num w:numId="3">
    <w:abstractNumId w:val="102"/>
  </w:num>
  <w:num w:numId="4">
    <w:abstractNumId w:val="145"/>
  </w:num>
  <w:num w:numId="5">
    <w:abstractNumId w:val="98"/>
  </w:num>
  <w:num w:numId="6">
    <w:abstractNumId w:val="99"/>
  </w:num>
  <w:num w:numId="7">
    <w:abstractNumId w:val="0"/>
  </w:num>
  <w:num w:numId="8">
    <w:abstractNumId w:val="87"/>
  </w:num>
  <w:num w:numId="9">
    <w:abstractNumId w:val="79"/>
  </w:num>
  <w:num w:numId="10">
    <w:abstractNumId w:val="147"/>
  </w:num>
  <w:num w:numId="11">
    <w:abstractNumId w:val="66"/>
  </w:num>
  <w:num w:numId="12">
    <w:abstractNumId w:val="11"/>
  </w:num>
  <w:num w:numId="13">
    <w:abstractNumId w:val="100"/>
  </w:num>
  <w:num w:numId="14">
    <w:abstractNumId w:val="8"/>
  </w:num>
  <w:num w:numId="15">
    <w:abstractNumId w:val="77"/>
  </w:num>
  <w:num w:numId="16">
    <w:abstractNumId w:val="86"/>
  </w:num>
  <w:num w:numId="17">
    <w:abstractNumId w:val="43"/>
  </w:num>
  <w:num w:numId="18">
    <w:abstractNumId w:val="10"/>
  </w:num>
  <w:num w:numId="19">
    <w:abstractNumId w:val="149"/>
  </w:num>
  <w:num w:numId="20">
    <w:abstractNumId w:val="125"/>
  </w:num>
  <w:num w:numId="21">
    <w:abstractNumId w:val="114"/>
  </w:num>
  <w:num w:numId="22">
    <w:abstractNumId w:val="57"/>
  </w:num>
  <w:num w:numId="23">
    <w:abstractNumId w:val="82"/>
  </w:num>
  <w:num w:numId="24">
    <w:abstractNumId w:val="159"/>
  </w:num>
  <w:num w:numId="25">
    <w:abstractNumId w:val="83"/>
  </w:num>
  <w:num w:numId="26">
    <w:abstractNumId w:val="152"/>
  </w:num>
  <w:num w:numId="27">
    <w:abstractNumId w:val="101"/>
  </w:num>
  <w:num w:numId="28">
    <w:abstractNumId w:val="32"/>
  </w:num>
  <w:num w:numId="29">
    <w:abstractNumId w:val="164"/>
  </w:num>
  <w:num w:numId="30">
    <w:abstractNumId w:val="88"/>
  </w:num>
  <w:num w:numId="31">
    <w:abstractNumId w:val="72"/>
  </w:num>
  <w:num w:numId="32">
    <w:abstractNumId w:val="33"/>
  </w:num>
  <w:num w:numId="33">
    <w:abstractNumId w:val="73"/>
  </w:num>
  <w:num w:numId="34">
    <w:abstractNumId w:val="122"/>
  </w:num>
  <w:num w:numId="35">
    <w:abstractNumId w:val="42"/>
  </w:num>
  <w:num w:numId="36">
    <w:abstractNumId w:val="155"/>
  </w:num>
  <w:num w:numId="37">
    <w:abstractNumId w:val="146"/>
  </w:num>
  <w:num w:numId="38">
    <w:abstractNumId w:val="44"/>
  </w:num>
  <w:num w:numId="39">
    <w:abstractNumId w:val="131"/>
  </w:num>
  <w:num w:numId="40">
    <w:abstractNumId w:val="138"/>
  </w:num>
  <w:num w:numId="41">
    <w:abstractNumId w:val="90"/>
  </w:num>
  <w:num w:numId="42">
    <w:abstractNumId w:val="75"/>
  </w:num>
  <w:num w:numId="43">
    <w:abstractNumId w:val="28"/>
  </w:num>
  <w:num w:numId="44">
    <w:abstractNumId w:val="135"/>
  </w:num>
  <w:num w:numId="45">
    <w:abstractNumId w:val="60"/>
  </w:num>
  <w:num w:numId="46">
    <w:abstractNumId w:val="134"/>
  </w:num>
  <w:num w:numId="47">
    <w:abstractNumId w:val="18"/>
  </w:num>
  <w:num w:numId="48">
    <w:abstractNumId w:val="52"/>
  </w:num>
  <w:num w:numId="49">
    <w:abstractNumId w:val="166"/>
  </w:num>
  <w:num w:numId="50">
    <w:abstractNumId w:val="46"/>
  </w:num>
  <w:num w:numId="51">
    <w:abstractNumId w:val="14"/>
  </w:num>
  <w:num w:numId="52">
    <w:abstractNumId w:val="160"/>
  </w:num>
  <w:num w:numId="53">
    <w:abstractNumId w:val="115"/>
  </w:num>
  <w:num w:numId="54">
    <w:abstractNumId w:val="141"/>
  </w:num>
  <w:num w:numId="55">
    <w:abstractNumId w:val="117"/>
  </w:num>
  <w:num w:numId="56">
    <w:abstractNumId w:val="105"/>
  </w:num>
  <w:num w:numId="57">
    <w:abstractNumId w:val="19"/>
  </w:num>
  <w:num w:numId="58">
    <w:abstractNumId w:val="63"/>
  </w:num>
  <w:num w:numId="59">
    <w:abstractNumId w:val="1"/>
  </w:num>
  <w:num w:numId="60">
    <w:abstractNumId w:val="169"/>
  </w:num>
  <w:num w:numId="61">
    <w:abstractNumId w:val="84"/>
  </w:num>
  <w:num w:numId="62">
    <w:abstractNumId w:val="140"/>
  </w:num>
  <w:num w:numId="63">
    <w:abstractNumId w:val="96"/>
  </w:num>
  <w:num w:numId="64">
    <w:abstractNumId w:val="37"/>
  </w:num>
  <w:num w:numId="65">
    <w:abstractNumId w:val="26"/>
  </w:num>
  <w:num w:numId="66">
    <w:abstractNumId w:val="21"/>
  </w:num>
  <w:num w:numId="67">
    <w:abstractNumId w:val="162"/>
  </w:num>
  <w:num w:numId="68">
    <w:abstractNumId w:val="30"/>
  </w:num>
  <w:num w:numId="69">
    <w:abstractNumId w:val="74"/>
  </w:num>
  <w:num w:numId="70">
    <w:abstractNumId w:val="143"/>
  </w:num>
  <w:num w:numId="71">
    <w:abstractNumId w:val="154"/>
  </w:num>
  <w:num w:numId="72">
    <w:abstractNumId w:val="92"/>
  </w:num>
  <w:num w:numId="73">
    <w:abstractNumId w:val="89"/>
  </w:num>
  <w:num w:numId="74">
    <w:abstractNumId w:val="126"/>
  </w:num>
  <w:num w:numId="75">
    <w:abstractNumId w:val="128"/>
  </w:num>
  <w:num w:numId="76">
    <w:abstractNumId w:val="24"/>
  </w:num>
  <w:num w:numId="77">
    <w:abstractNumId w:val="71"/>
  </w:num>
  <w:num w:numId="78">
    <w:abstractNumId w:val="16"/>
  </w:num>
  <w:num w:numId="79">
    <w:abstractNumId w:val="91"/>
  </w:num>
  <w:num w:numId="80">
    <w:abstractNumId w:val="113"/>
  </w:num>
  <w:num w:numId="81">
    <w:abstractNumId w:val="168"/>
  </w:num>
  <w:num w:numId="82">
    <w:abstractNumId w:val="55"/>
  </w:num>
  <w:num w:numId="83">
    <w:abstractNumId w:val="111"/>
  </w:num>
  <w:num w:numId="84">
    <w:abstractNumId w:val="153"/>
  </w:num>
  <w:num w:numId="85">
    <w:abstractNumId w:val="38"/>
  </w:num>
  <w:num w:numId="86">
    <w:abstractNumId w:val="39"/>
  </w:num>
  <w:num w:numId="87">
    <w:abstractNumId w:val="81"/>
  </w:num>
  <w:num w:numId="88">
    <w:abstractNumId w:val="67"/>
  </w:num>
  <w:num w:numId="89">
    <w:abstractNumId w:val="78"/>
  </w:num>
  <w:num w:numId="90">
    <w:abstractNumId w:val="144"/>
  </w:num>
  <w:num w:numId="91">
    <w:abstractNumId w:val="31"/>
  </w:num>
  <w:num w:numId="92">
    <w:abstractNumId w:val="62"/>
  </w:num>
  <w:num w:numId="93">
    <w:abstractNumId w:val="29"/>
  </w:num>
  <w:num w:numId="94">
    <w:abstractNumId w:val="120"/>
  </w:num>
  <w:num w:numId="95">
    <w:abstractNumId w:val="40"/>
  </w:num>
  <w:num w:numId="96">
    <w:abstractNumId w:val="132"/>
  </w:num>
  <w:num w:numId="97">
    <w:abstractNumId w:val="70"/>
  </w:num>
  <w:num w:numId="98">
    <w:abstractNumId w:val="165"/>
  </w:num>
  <w:num w:numId="99">
    <w:abstractNumId w:val="93"/>
  </w:num>
  <w:num w:numId="100">
    <w:abstractNumId w:val="107"/>
  </w:num>
  <w:num w:numId="101">
    <w:abstractNumId w:val="110"/>
  </w:num>
  <w:num w:numId="102">
    <w:abstractNumId w:val="56"/>
  </w:num>
  <w:num w:numId="103">
    <w:abstractNumId w:val="104"/>
  </w:num>
  <w:num w:numId="104">
    <w:abstractNumId w:val="45"/>
  </w:num>
  <w:num w:numId="105">
    <w:abstractNumId w:val="94"/>
  </w:num>
  <w:num w:numId="106">
    <w:abstractNumId w:val="76"/>
  </w:num>
  <w:num w:numId="107">
    <w:abstractNumId w:val="80"/>
  </w:num>
  <w:num w:numId="108">
    <w:abstractNumId w:val="54"/>
  </w:num>
  <w:num w:numId="109">
    <w:abstractNumId w:val="64"/>
  </w:num>
  <w:num w:numId="110">
    <w:abstractNumId w:val="142"/>
  </w:num>
  <w:num w:numId="111">
    <w:abstractNumId w:val="22"/>
  </w:num>
  <w:num w:numId="112">
    <w:abstractNumId w:val="123"/>
  </w:num>
  <w:num w:numId="113">
    <w:abstractNumId w:val="53"/>
  </w:num>
  <w:num w:numId="114">
    <w:abstractNumId w:val="23"/>
  </w:num>
  <w:num w:numId="115">
    <w:abstractNumId w:val="61"/>
  </w:num>
  <w:num w:numId="116">
    <w:abstractNumId w:val="139"/>
  </w:num>
  <w:num w:numId="117">
    <w:abstractNumId w:val="95"/>
  </w:num>
  <w:num w:numId="118">
    <w:abstractNumId w:val="69"/>
  </w:num>
  <w:num w:numId="119">
    <w:abstractNumId w:val="25"/>
  </w:num>
  <w:num w:numId="120">
    <w:abstractNumId w:val="85"/>
  </w:num>
  <w:num w:numId="121">
    <w:abstractNumId w:val="156"/>
  </w:num>
  <w:num w:numId="122">
    <w:abstractNumId w:val="157"/>
  </w:num>
  <w:num w:numId="123">
    <w:abstractNumId w:val="17"/>
  </w:num>
  <w:num w:numId="124">
    <w:abstractNumId w:val="124"/>
  </w:num>
  <w:num w:numId="125">
    <w:abstractNumId w:val="148"/>
  </w:num>
  <w:num w:numId="126">
    <w:abstractNumId w:val="150"/>
  </w:num>
  <w:num w:numId="127">
    <w:abstractNumId w:val="2"/>
  </w:num>
  <w:num w:numId="128">
    <w:abstractNumId w:val="47"/>
  </w:num>
  <w:num w:numId="129">
    <w:abstractNumId w:val="127"/>
  </w:num>
  <w:num w:numId="130">
    <w:abstractNumId w:val="112"/>
  </w:num>
  <w:num w:numId="131">
    <w:abstractNumId w:val="50"/>
  </w:num>
  <w:num w:numId="132">
    <w:abstractNumId w:val="59"/>
  </w:num>
  <w:num w:numId="133">
    <w:abstractNumId w:val="133"/>
  </w:num>
  <w:num w:numId="134">
    <w:abstractNumId w:val="130"/>
  </w:num>
  <w:num w:numId="135">
    <w:abstractNumId w:val="27"/>
  </w:num>
  <w:num w:numId="136">
    <w:abstractNumId w:val="97"/>
  </w:num>
  <w:num w:numId="137">
    <w:abstractNumId w:val="119"/>
  </w:num>
  <w:num w:numId="138">
    <w:abstractNumId w:val="3"/>
  </w:num>
  <w:num w:numId="139">
    <w:abstractNumId w:val="118"/>
  </w:num>
  <w:num w:numId="140">
    <w:abstractNumId w:val="137"/>
  </w:num>
  <w:num w:numId="141">
    <w:abstractNumId w:val="4"/>
  </w:num>
  <w:num w:numId="142">
    <w:abstractNumId w:val="151"/>
  </w:num>
  <w:num w:numId="143">
    <w:abstractNumId w:val="121"/>
  </w:num>
  <w:num w:numId="144">
    <w:abstractNumId w:val="103"/>
  </w:num>
  <w:num w:numId="145">
    <w:abstractNumId w:val="49"/>
  </w:num>
  <w:num w:numId="146">
    <w:abstractNumId w:val="129"/>
  </w:num>
  <w:num w:numId="147">
    <w:abstractNumId w:val="68"/>
  </w:num>
  <w:num w:numId="148">
    <w:abstractNumId w:val="58"/>
  </w:num>
  <w:num w:numId="149">
    <w:abstractNumId w:val="161"/>
  </w:num>
  <w:num w:numId="150">
    <w:abstractNumId w:val="136"/>
  </w:num>
  <w:num w:numId="151">
    <w:abstractNumId w:val="34"/>
  </w:num>
  <w:num w:numId="152">
    <w:abstractNumId w:val="9"/>
  </w:num>
  <w:num w:numId="153">
    <w:abstractNumId w:val="7"/>
  </w:num>
  <w:num w:numId="154">
    <w:abstractNumId w:val="158"/>
  </w:num>
  <w:num w:numId="155">
    <w:abstractNumId w:val="106"/>
  </w:num>
  <w:num w:numId="156">
    <w:abstractNumId w:val="116"/>
  </w:num>
  <w:num w:numId="157">
    <w:abstractNumId w:val="65"/>
  </w:num>
  <w:num w:numId="158">
    <w:abstractNumId w:val="20"/>
  </w:num>
  <w:num w:numId="159">
    <w:abstractNumId w:val="109"/>
  </w:num>
  <w:num w:numId="160">
    <w:abstractNumId w:val="51"/>
  </w:num>
  <w:num w:numId="161">
    <w:abstractNumId w:val="41"/>
  </w:num>
  <w:num w:numId="162">
    <w:abstractNumId w:val="163"/>
  </w:num>
  <w:num w:numId="163">
    <w:abstractNumId w:val="12"/>
  </w:num>
  <w:num w:numId="164">
    <w:abstractNumId w:val="108"/>
  </w:num>
  <w:num w:numId="165">
    <w:abstractNumId w:val="15"/>
  </w:num>
  <w:num w:numId="166">
    <w:abstractNumId w:val="5"/>
  </w:num>
  <w:num w:numId="167">
    <w:abstractNumId w:val="48"/>
  </w:num>
  <w:num w:numId="168">
    <w:abstractNumId w:val="13"/>
  </w:num>
  <w:num w:numId="169">
    <w:abstractNumId w:val="6"/>
  </w:num>
  <w:num w:numId="170">
    <w:abstractNumId w:val="167"/>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6E3"/>
    <w:rsid w:val="00192EEE"/>
    <w:rsid w:val="00193129"/>
    <w:rsid w:val="001937C2"/>
    <w:rsid w:val="00193A5A"/>
    <w:rsid w:val="00195CDC"/>
    <w:rsid w:val="00195D23"/>
    <w:rsid w:val="00196480"/>
    <w:rsid w:val="00196CBC"/>
    <w:rsid w:val="0019709C"/>
    <w:rsid w:val="001977FE"/>
    <w:rsid w:val="001A1E0F"/>
    <w:rsid w:val="001A1FB7"/>
    <w:rsid w:val="001A3052"/>
    <w:rsid w:val="001A3786"/>
    <w:rsid w:val="001A4118"/>
    <w:rsid w:val="001A5D1A"/>
    <w:rsid w:val="001A69EC"/>
    <w:rsid w:val="001A7A63"/>
    <w:rsid w:val="001B22D6"/>
    <w:rsid w:val="001B2DE0"/>
    <w:rsid w:val="001B5248"/>
    <w:rsid w:val="001B7D65"/>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77C6"/>
    <w:rsid w:val="00210283"/>
    <w:rsid w:val="002112CA"/>
    <w:rsid w:val="002123DA"/>
    <w:rsid w:val="0021412C"/>
    <w:rsid w:val="00214528"/>
    <w:rsid w:val="002150C0"/>
    <w:rsid w:val="0021656D"/>
    <w:rsid w:val="002200E4"/>
    <w:rsid w:val="002204B8"/>
    <w:rsid w:val="002209D9"/>
    <w:rsid w:val="00220F64"/>
    <w:rsid w:val="00221E34"/>
    <w:rsid w:val="002220F7"/>
    <w:rsid w:val="00222707"/>
    <w:rsid w:val="00224AA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7131"/>
    <w:rsid w:val="002477A2"/>
    <w:rsid w:val="002500EB"/>
    <w:rsid w:val="002504DB"/>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A6B"/>
    <w:rsid w:val="00373BDF"/>
    <w:rsid w:val="003749FC"/>
    <w:rsid w:val="00376095"/>
    <w:rsid w:val="00377FA5"/>
    <w:rsid w:val="00380173"/>
    <w:rsid w:val="003805D0"/>
    <w:rsid w:val="003813F8"/>
    <w:rsid w:val="00381813"/>
    <w:rsid w:val="00381ED2"/>
    <w:rsid w:val="00382911"/>
    <w:rsid w:val="0038314F"/>
    <w:rsid w:val="00384191"/>
    <w:rsid w:val="00384F5C"/>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DCC"/>
    <w:rsid w:val="003A1F7A"/>
    <w:rsid w:val="003A2FD5"/>
    <w:rsid w:val="003A326F"/>
    <w:rsid w:val="003A55A8"/>
    <w:rsid w:val="003A70F0"/>
    <w:rsid w:val="003A79A8"/>
    <w:rsid w:val="003A7C39"/>
    <w:rsid w:val="003B06AD"/>
    <w:rsid w:val="003B31FF"/>
    <w:rsid w:val="003B3279"/>
    <w:rsid w:val="003B3DC9"/>
    <w:rsid w:val="003B4378"/>
    <w:rsid w:val="003B4635"/>
    <w:rsid w:val="003B4EE6"/>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500D6B"/>
    <w:rsid w:val="00502E9A"/>
    <w:rsid w:val="0050451E"/>
    <w:rsid w:val="00505008"/>
    <w:rsid w:val="005059A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9B3"/>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61BF"/>
    <w:rsid w:val="00737AC8"/>
    <w:rsid w:val="00740413"/>
    <w:rsid w:val="0074135E"/>
    <w:rsid w:val="0074154C"/>
    <w:rsid w:val="007426DA"/>
    <w:rsid w:val="00743D50"/>
    <w:rsid w:val="007445FC"/>
    <w:rsid w:val="00744A6C"/>
    <w:rsid w:val="007453A4"/>
    <w:rsid w:val="00746F7A"/>
    <w:rsid w:val="00746FB1"/>
    <w:rsid w:val="00747842"/>
    <w:rsid w:val="00750AF9"/>
    <w:rsid w:val="00751136"/>
    <w:rsid w:val="00752E4C"/>
    <w:rsid w:val="00753285"/>
    <w:rsid w:val="00753A11"/>
    <w:rsid w:val="00753BB3"/>
    <w:rsid w:val="00754302"/>
    <w:rsid w:val="00755636"/>
    <w:rsid w:val="00755E1B"/>
    <w:rsid w:val="00756015"/>
    <w:rsid w:val="00756D52"/>
    <w:rsid w:val="007571DF"/>
    <w:rsid w:val="0075783B"/>
    <w:rsid w:val="00760CED"/>
    <w:rsid w:val="007634FD"/>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BA1"/>
    <w:rsid w:val="00795E89"/>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5242"/>
    <w:rsid w:val="007B59F4"/>
    <w:rsid w:val="007B6799"/>
    <w:rsid w:val="007B6DAC"/>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73AA"/>
    <w:rsid w:val="00847A25"/>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E49"/>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40AD"/>
    <w:rsid w:val="009447A0"/>
    <w:rsid w:val="00944D39"/>
    <w:rsid w:val="00944F5E"/>
    <w:rsid w:val="00945B52"/>
    <w:rsid w:val="009469CA"/>
    <w:rsid w:val="00951CD0"/>
    <w:rsid w:val="009522AE"/>
    <w:rsid w:val="0095248F"/>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B1DBC"/>
    <w:rsid w:val="009B1F76"/>
    <w:rsid w:val="009B27C2"/>
    <w:rsid w:val="009B2906"/>
    <w:rsid w:val="009B3945"/>
    <w:rsid w:val="009B3CA2"/>
    <w:rsid w:val="009B4C73"/>
    <w:rsid w:val="009B4DF4"/>
    <w:rsid w:val="009B5156"/>
    <w:rsid w:val="009B6A0E"/>
    <w:rsid w:val="009C029E"/>
    <w:rsid w:val="009C0495"/>
    <w:rsid w:val="009C19D8"/>
    <w:rsid w:val="009C2251"/>
    <w:rsid w:val="009C334E"/>
    <w:rsid w:val="009C3684"/>
    <w:rsid w:val="009C381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370B"/>
    <w:rsid w:val="009E41AD"/>
    <w:rsid w:val="009E543A"/>
    <w:rsid w:val="009E58F4"/>
    <w:rsid w:val="009E6293"/>
    <w:rsid w:val="009E6405"/>
    <w:rsid w:val="009E7837"/>
    <w:rsid w:val="009E7A41"/>
    <w:rsid w:val="009E7C4D"/>
    <w:rsid w:val="009E7D98"/>
    <w:rsid w:val="009F0D12"/>
    <w:rsid w:val="009F12C5"/>
    <w:rsid w:val="009F13D9"/>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1980"/>
    <w:rsid w:val="00A122C2"/>
    <w:rsid w:val="00A125DA"/>
    <w:rsid w:val="00A139B0"/>
    <w:rsid w:val="00A13D66"/>
    <w:rsid w:val="00A14005"/>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8CF"/>
    <w:rsid w:val="00A65674"/>
    <w:rsid w:val="00A65D7B"/>
    <w:rsid w:val="00A7013B"/>
    <w:rsid w:val="00A701E7"/>
    <w:rsid w:val="00A709E1"/>
    <w:rsid w:val="00A71C0D"/>
    <w:rsid w:val="00A7215D"/>
    <w:rsid w:val="00A73190"/>
    <w:rsid w:val="00A73F4F"/>
    <w:rsid w:val="00A7459B"/>
    <w:rsid w:val="00A747F6"/>
    <w:rsid w:val="00A750DD"/>
    <w:rsid w:val="00A76CEF"/>
    <w:rsid w:val="00A803E0"/>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D0B"/>
    <w:rsid w:val="00AB5316"/>
    <w:rsid w:val="00AB575F"/>
    <w:rsid w:val="00AB5CBA"/>
    <w:rsid w:val="00AB6A65"/>
    <w:rsid w:val="00AB7542"/>
    <w:rsid w:val="00AC07BF"/>
    <w:rsid w:val="00AC1CFF"/>
    <w:rsid w:val="00AC21C0"/>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7639"/>
    <w:rsid w:val="00D479C9"/>
    <w:rsid w:val="00D47BB9"/>
    <w:rsid w:val="00D507B6"/>
    <w:rsid w:val="00D50CF2"/>
    <w:rsid w:val="00D50EDC"/>
    <w:rsid w:val="00D513C3"/>
    <w:rsid w:val="00D52799"/>
    <w:rsid w:val="00D53499"/>
    <w:rsid w:val="00D54852"/>
    <w:rsid w:val="00D54F5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C3"/>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4292"/>
    <w:rPr>
      <w:sz w:val="24"/>
      <w:szCs w:val="24"/>
    </w:rPr>
  </w:style>
  <w:style w:type="paragraph" w:styleId="Heading1">
    <w:name w:val="heading 1"/>
    <w:basedOn w:val="Normal"/>
    <w:next w:val="Normal"/>
    <w:link w:val="Heading1Char"/>
    <w:qFormat/>
    <w:rsid w:val="004B3631"/>
    <w:pPr>
      <w:keepNext/>
      <w:numPr>
        <w:numId w:val="2"/>
      </w:numPr>
      <w:suppressAutoHyphens/>
      <w:spacing w:before="360" w:after="12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E1254C"/>
    <w:pPr>
      <w:numPr>
        <w:ilvl w:val="2"/>
      </w:numPr>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E1254C"/>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qFormat/>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5127C11E-4281-4EA6-91EF-A3E2E0844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8</TotalTime>
  <Pages>196</Pages>
  <Words>19394</Words>
  <Characters>110548</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2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 </cp:lastModifiedBy>
  <cp:revision>2562</cp:revision>
  <cp:lastPrinted>2021-03-18T04:17:00Z</cp:lastPrinted>
  <dcterms:created xsi:type="dcterms:W3CDTF">2021-02-05T13:36:00Z</dcterms:created>
  <dcterms:modified xsi:type="dcterms:W3CDTF">2021-03-2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